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C7595A" w14:textId="062BC5E1" w:rsidR="00D11234" w:rsidRPr="00D55315" w:rsidRDefault="00140E4A" w:rsidP="00D9316F">
      <w:pPr>
        <w:pStyle w:val="Heading3"/>
        <w:numPr>
          <w:ilvl w:val="0"/>
          <w:numId w:val="0"/>
        </w:numPr>
      </w:pPr>
      <w:bookmarkStart w:id="0" w:name="_Ref200063851"/>
      <w:bookmarkStart w:id="1" w:name="_Toc202869474"/>
      <w:bookmarkStart w:id="2" w:name="_Toc210916465"/>
      <w:bookmarkStart w:id="3" w:name="_Toc220058058"/>
      <w:r w:rsidRPr="00D55315">
        <w:t>Project outline template</w:t>
      </w:r>
      <w:bookmarkEnd w:id="0"/>
      <w:bookmarkEnd w:id="1"/>
      <w:bookmarkEnd w:id="2"/>
      <w:bookmarkEnd w:id="3"/>
    </w:p>
    <w:p w14:paraId="198FD485" w14:textId="77777777" w:rsidR="00DB44E8" w:rsidRPr="00E822D9" w:rsidRDefault="006E18DD" w:rsidP="00C6136A">
      <w:pPr>
        <w:jc w:val="center"/>
        <w:rPr>
          <w:b/>
          <w:bCs/>
          <w:sz w:val="26"/>
          <w:szCs w:val="28"/>
          <w:lang w:eastAsia="en-US"/>
        </w:rPr>
      </w:pPr>
      <w:r w:rsidRPr="00E822D9">
        <w:rPr>
          <w:b/>
          <w:bCs/>
          <w:sz w:val="26"/>
          <w:szCs w:val="28"/>
          <w:lang w:eastAsia="en-US"/>
        </w:rPr>
        <w:t>Gender-</w:t>
      </w:r>
      <w:r w:rsidR="00E544C4" w:rsidRPr="00E822D9">
        <w:rPr>
          <w:b/>
          <w:bCs/>
          <w:sz w:val="26"/>
          <w:szCs w:val="28"/>
          <w:lang w:eastAsia="en-US"/>
        </w:rPr>
        <w:t>n</w:t>
      </w:r>
      <w:r w:rsidRPr="00E822D9">
        <w:rPr>
          <w:b/>
          <w:bCs/>
          <w:sz w:val="26"/>
          <w:szCs w:val="28"/>
          <w:lang w:eastAsia="en-US"/>
        </w:rPr>
        <w:t xml:space="preserve">eutral </w:t>
      </w:r>
      <w:r w:rsidR="000C0CE3" w:rsidRPr="00E822D9">
        <w:rPr>
          <w:b/>
          <w:bCs/>
          <w:sz w:val="26"/>
          <w:szCs w:val="28"/>
          <w:lang w:eastAsia="en-US"/>
        </w:rPr>
        <w:t>j</w:t>
      </w:r>
      <w:r w:rsidRPr="00E822D9">
        <w:rPr>
          <w:b/>
          <w:bCs/>
          <w:sz w:val="26"/>
          <w:szCs w:val="28"/>
          <w:lang w:eastAsia="en-US"/>
        </w:rPr>
        <w:t xml:space="preserve">ob </w:t>
      </w:r>
      <w:r w:rsidR="000C0CE3" w:rsidRPr="00E822D9">
        <w:rPr>
          <w:b/>
          <w:bCs/>
          <w:sz w:val="26"/>
          <w:szCs w:val="28"/>
          <w:lang w:eastAsia="en-US"/>
        </w:rPr>
        <w:t>e</w:t>
      </w:r>
      <w:r w:rsidRPr="00E822D9">
        <w:rPr>
          <w:b/>
          <w:bCs/>
          <w:sz w:val="26"/>
          <w:szCs w:val="28"/>
          <w:lang w:eastAsia="en-US"/>
        </w:rPr>
        <w:t>valuation</w:t>
      </w:r>
      <w:r w:rsidR="00DB615F" w:rsidRPr="00E822D9">
        <w:rPr>
          <w:b/>
          <w:bCs/>
          <w:sz w:val="26"/>
          <w:szCs w:val="28"/>
          <w:lang w:eastAsia="en-US"/>
        </w:rPr>
        <w:t xml:space="preserve"> and classification</w:t>
      </w:r>
      <w:r w:rsidR="00C6136A" w:rsidRPr="00E822D9">
        <w:rPr>
          <w:b/>
          <w:bCs/>
          <w:sz w:val="26"/>
          <w:szCs w:val="28"/>
          <w:lang w:eastAsia="en-US"/>
        </w:rPr>
        <w:t xml:space="preserve">: </w:t>
      </w:r>
      <w:r w:rsidR="00C276A4" w:rsidRPr="00E822D9">
        <w:rPr>
          <w:b/>
          <w:bCs/>
          <w:sz w:val="26"/>
          <w:szCs w:val="28"/>
          <w:lang w:eastAsia="en-US"/>
        </w:rPr>
        <w:t>project outline</w:t>
      </w:r>
    </w:p>
    <w:p w14:paraId="7671EED8" w14:textId="15F7C276" w:rsidR="00333FF8" w:rsidRPr="00D55315" w:rsidRDefault="00333FF8" w:rsidP="00333FF8">
      <w:r w:rsidRPr="00D55315">
        <w:t>This document is the blueprint for our</w:t>
      </w:r>
      <w:r w:rsidR="00364EFF" w:rsidRPr="00D55315">
        <w:t xml:space="preserve"> organisation</w:t>
      </w:r>
      <w:r w:rsidR="00DB44E8" w:rsidRPr="00D55315">
        <w:t>’</w:t>
      </w:r>
      <w:r w:rsidR="00364EFF" w:rsidRPr="00D55315">
        <w:t>s</w:t>
      </w:r>
      <w:r w:rsidR="00AE18E5" w:rsidRPr="00D55315">
        <w:t xml:space="preserve"> </w:t>
      </w:r>
      <w:r w:rsidRPr="00D55315">
        <w:t xml:space="preserve">gender-neutral job evaluation </w:t>
      </w:r>
      <w:r w:rsidR="00DB615F" w:rsidRPr="00D55315">
        <w:rPr>
          <w:rFonts w:eastAsia="Cambria"/>
        </w:rPr>
        <w:t xml:space="preserve">and classification </w:t>
      </w:r>
      <w:r w:rsidRPr="00D55315">
        <w:t>process. It outlines the goals, scope, timeline</w:t>
      </w:r>
      <w:r w:rsidR="00AE18E5" w:rsidRPr="00D55315">
        <w:t xml:space="preserve"> </w:t>
      </w:r>
      <w:r w:rsidRPr="00D55315">
        <w:t xml:space="preserve">and responsibilities, </w:t>
      </w:r>
      <w:r w:rsidR="00B402C8" w:rsidRPr="00D55315">
        <w:t xml:space="preserve">and </w:t>
      </w:r>
      <w:r w:rsidRPr="00D55315">
        <w:t>the resources needed to carry out and monitor the process effectively.</w:t>
      </w:r>
    </w:p>
    <w:p w14:paraId="3249CE70" w14:textId="76F22056" w:rsidR="001C0031" w:rsidRPr="00D55315" w:rsidRDefault="00075542" w:rsidP="001C0031">
      <w:pPr>
        <w:spacing w:after="160" w:line="278" w:lineRule="auto"/>
        <w:rPr>
          <w:rStyle w:val="Emphasis"/>
        </w:rPr>
      </w:pPr>
      <w:r w:rsidRPr="00D55315">
        <w:rPr>
          <w:rStyle w:val="Emphasis"/>
        </w:rPr>
        <w:t>I</w:t>
      </w:r>
      <w:r w:rsidR="001C0031" w:rsidRPr="00D55315">
        <w:rPr>
          <w:rStyle w:val="Emphasis"/>
        </w:rPr>
        <w:t>nformation</w:t>
      </w:r>
      <w:r w:rsidRPr="00D55315">
        <w:rPr>
          <w:rStyle w:val="Emphasis"/>
        </w:rPr>
        <w:t xml:space="preserve"> about the organisation</w:t>
      </w:r>
    </w:p>
    <w:tbl>
      <w:tblPr>
        <w:tblStyle w:val="TableGridLight"/>
        <w:tblW w:w="0" w:type="auto"/>
        <w:tblBorders>
          <w:insideH w:val="single" w:sz="4" w:space="0" w:color="BFBFBF"/>
          <w:insideV w:val="single" w:sz="4" w:space="0" w:color="BFBFBF"/>
        </w:tblBorders>
        <w:tblLook w:val="04A0" w:firstRow="1" w:lastRow="0" w:firstColumn="1" w:lastColumn="0" w:noHBand="0" w:noVBand="1"/>
      </w:tblPr>
      <w:tblGrid>
        <w:gridCol w:w="3261"/>
        <w:gridCol w:w="6361"/>
      </w:tblGrid>
      <w:tr w:rsidR="001C0031" w:rsidRPr="00D55315" w14:paraId="6E640B0A" w14:textId="77777777" w:rsidTr="00BE255F">
        <w:tc>
          <w:tcPr>
            <w:tcW w:w="3261" w:type="dxa"/>
          </w:tcPr>
          <w:p w14:paraId="22554BD2" w14:textId="41CF8CF6" w:rsidR="001C0031" w:rsidRPr="00D55315" w:rsidRDefault="00075542" w:rsidP="001C0031">
            <w:pPr>
              <w:pStyle w:val="BOX"/>
              <w:rPr>
                <w:rStyle w:val="Emphasis"/>
              </w:rPr>
            </w:pPr>
            <w:r w:rsidRPr="00D55315">
              <w:rPr>
                <w:rStyle w:val="Emphasis"/>
              </w:rPr>
              <w:t>Name of the organisation</w:t>
            </w:r>
          </w:p>
        </w:tc>
        <w:tc>
          <w:tcPr>
            <w:tcW w:w="6361" w:type="dxa"/>
          </w:tcPr>
          <w:p w14:paraId="3D4A81D8" w14:textId="525F8DD0" w:rsidR="001C0031" w:rsidRPr="00D55315" w:rsidRDefault="001C0031" w:rsidP="001C0031">
            <w:pPr>
              <w:pStyle w:val="BOX"/>
              <w:rPr>
                <w:rStyle w:val="Strong"/>
              </w:rPr>
            </w:pPr>
            <w:r w:rsidRPr="00D55315">
              <w:rPr>
                <w:i/>
              </w:rPr>
              <w:t>[Insert name]</w:t>
            </w:r>
          </w:p>
        </w:tc>
      </w:tr>
      <w:tr w:rsidR="001C0031" w:rsidRPr="00D55315" w14:paraId="2F10523C" w14:textId="77777777" w:rsidTr="00BE255F">
        <w:tc>
          <w:tcPr>
            <w:tcW w:w="3261" w:type="dxa"/>
          </w:tcPr>
          <w:p w14:paraId="0F087B18" w14:textId="36D0333D" w:rsidR="001C0031" w:rsidRPr="00D55315" w:rsidRDefault="00DD3CB7" w:rsidP="001C0031">
            <w:pPr>
              <w:pStyle w:val="BOX"/>
              <w:rPr>
                <w:rStyle w:val="Emphasis"/>
              </w:rPr>
            </w:pPr>
            <w:r w:rsidRPr="00D55315">
              <w:rPr>
                <w:rFonts w:ascii="Myriad Pro" w:hAnsi="Myriad Pro"/>
                <w:b/>
                <w:bCs/>
                <w:iCs/>
                <w:spacing w:val="0"/>
                <w:kern w:val="20"/>
              </w:rPr>
              <w:t>Start date</w:t>
            </w:r>
            <w:r w:rsidRPr="00D55315">
              <w:rPr>
                <w:rFonts w:ascii="Myriad Pro" w:hAnsi="Myriad Pro"/>
                <w:b/>
                <w:iCs/>
                <w:spacing w:val="0"/>
                <w:kern w:val="20"/>
              </w:rPr>
              <w:t xml:space="preserve"> </w:t>
            </w:r>
          </w:p>
        </w:tc>
        <w:tc>
          <w:tcPr>
            <w:tcW w:w="6361" w:type="dxa"/>
          </w:tcPr>
          <w:p w14:paraId="5366EFF4" w14:textId="5CEBE9C1" w:rsidR="001C0031" w:rsidRPr="00D55315" w:rsidRDefault="00AA6326" w:rsidP="001C0031">
            <w:pPr>
              <w:pStyle w:val="BOX"/>
              <w:rPr>
                <w:rStyle w:val="Strong"/>
              </w:rPr>
            </w:pPr>
            <w:r w:rsidRPr="00D55315">
              <w:rPr>
                <w:i/>
              </w:rPr>
              <w:t>[Month/</w:t>
            </w:r>
            <w:r w:rsidR="00DC78F7" w:rsidRPr="00D55315">
              <w:rPr>
                <w:i/>
              </w:rPr>
              <w:t>y</w:t>
            </w:r>
            <w:r w:rsidRPr="00D55315">
              <w:rPr>
                <w:i/>
              </w:rPr>
              <w:t>ear]</w:t>
            </w:r>
          </w:p>
        </w:tc>
      </w:tr>
      <w:tr w:rsidR="001C0031" w:rsidRPr="00D55315" w14:paraId="3A64160F" w14:textId="77777777" w:rsidTr="00BE255F">
        <w:tc>
          <w:tcPr>
            <w:tcW w:w="3261" w:type="dxa"/>
          </w:tcPr>
          <w:p w14:paraId="288687E0" w14:textId="148B1978" w:rsidR="001C0031" w:rsidRPr="00D55315" w:rsidRDefault="00B86F6E" w:rsidP="001C0031">
            <w:pPr>
              <w:pStyle w:val="BOX"/>
              <w:rPr>
                <w:rStyle w:val="Emphasis"/>
              </w:rPr>
            </w:pPr>
            <w:r w:rsidRPr="00D55315">
              <w:rPr>
                <w:rStyle w:val="Emphasis"/>
              </w:rPr>
              <w:t>Person responsible</w:t>
            </w:r>
          </w:p>
        </w:tc>
        <w:tc>
          <w:tcPr>
            <w:tcW w:w="6361" w:type="dxa"/>
          </w:tcPr>
          <w:p w14:paraId="4C177158" w14:textId="013DA2BA" w:rsidR="001C0031" w:rsidRPr="00D55315" w:rsidRDefault="00B86F6E" w:rsidP="001C0031">
            <w:pPr>
              <w:pStyle w:val="BOX"/>
              <w:rPr>
                <w:i/>
              </w:rPr>
            </w:pPr>
            <w:r w:rsidRPr="00D55315">
              <w:rPr>
                <w:i/>
              </w:rPr>
              <w:t>[Name]</w:t>
            </w:r>
          </w:p>
        </w:tc>
      </w:tr>
    </w:tbl>
    <w:p w14:paraId="4CA23CD2" w14:textId="5949F656" w:rsidR="00732266" w:rsidRPr="00D55315" w:rsidRDefault="00732266" w:rsidP="00732266">
      <w:pPr>
        <w:pStyle w:val="Normalafterbox"/>
        <w:rPr>
          <w:rStyle w:val="Emphasis"/>
        </w:rPr>
      </w:pPr>
      <w:r w:rsidRPr="00D55315">
        <w:rPr>
          <w:rStyle w:val="Strong"/>
          <w:lang w:eastAsia="en-US"/>
        </w:rPr>
        <w:t>What we want to achieve</w:t>
      </w:r>
    </w:p>
    <w:p w14:paraId="070429D2" w14:textId="75D15D9C" w:rsidR="00732266" w:rsidRPr="00D55315" w:rsidRDefault="00732266" w:rsidP="00732266">
      <w:pPr>
        <w:spacing w:after="160" w:line="278" w:lineRule="auto"/>
        <w:rPr>
          <w:rStyle w:val="Emphasis"/>
          <w:b w:val="0"/>
          <w:bCs/>
          <w:i/>
          <w:iCs w:val="0"/>
        </w:rPr>
      </w:pPr>
      <w:r w:rsidRPr="00D55315">
        <w:rPr>
          <w:rStyle w:val="Emphasis"/>
          <w:b w:val="0"/>
          <w:bCs/>
          <w:i/>
          <w:iCs w:val="0"/>
        </w:rPr>
        <w:t xml:space="preserve">[Write </w:t>
      </w:r>
      <w:r w:rsidR="00A43D45" w:rsidRPr="00D55315">
        <w:rPr>
          <w:rStyle w:val="Emphasis"/>
          <w:b w:val="0"/>
          <w:bCs/>
          <w:i/>
          <w:iCs w:val="0"/>
        </w:rPr>
        <w:t>two or three</w:t>
      </w:r>
      <w:r w:rsidRPr="00D55315">
        <w:rPr>
          <w:rStyle w:val="Emphasis"/>
          <w:b w:val="0"/>
          <w:bCs/>
          <w:i/>
          <w:iCs w:val="0"/>
        </w:rPr>
        <w:t xml:space="preserve"> clear goals for your job </w:t>
      </w:r>
      <w:r w:rsidR="00DB615F" w:rsidRPr="00D55315">
        <w:rPr>
          <w:rStyle w:val="Emphasis"/>
          <w:b w:val="0"/>
          <w:bCs/>
          <w:i/>
          <w:iCs w:val="0"/>
        </w:rPr>
        <w:t>evaluation and classification</w:t>
      </w:r>
      <w:r w:rsidRPr="00D55315">
        <w:rPr>
          <w:rStyle w:val="Emphasis"/>
          <w:b w:val="0"/>
          <w:bCs/>
          <w:i/>
          <w:iCs w:val="0"/>
        </w:rPr>
        <w:t>]</w:t>
      </w:r>
    </w:p>
    <w:tbl>
      <w:tblPr>
        <w:tblStyle w:val="TableGridLight"/>
        <w:tblW w:w="0" w:type="auto"/>
        <w:tblBorders>
          <w:insideH w:val="single" w:sz="4" w:space="0" w:color="BFBFBF"/>
          <w:insideV w:val="single" w:sz="4" w:space="0" w:color="BFBFBF"/>
        </w:tblBorders>
        <w:tblLook w:val="04A0" w:firstRow="1" w:lastRow="0" w:firstColumn="1" w:lastColumn="0" w:noHBand="0" w:noVBand="1"/>
      </w:tblPr>
      <w:tblGrid>
        <w:gridCol w:w="1271"/>
        <w:gridCol w:w="3827"/>
        <w:gridCol w:w="1560"/>
        <w:gridCol w:w="2964"/>
      </w:tblGrid>
      <w:tr w:rsidR="00F42DE9" w:rsidRPr="00D55315" w14:paraId="609965DF" w14:textId="77777777" w:rsidTr="00BE255F">
        <w:tc>
          <w:tcPr>
            <w:tcW w:w="1271" w:type="dxa"/>
            <w:shd w:val="clear" w:color="auto" w:fill="CEF1EF" w:themeFill="accent1" w:themeFillTint="33"/>
            <w:hideMark/>
          </w:tcPr>
          <w:p w14:paraId="173C070C" w14:textId="77777777" w:rsidR="00F42DE9" w:rsidRPr="00D55315" w:rsidRDefault="00F42DE9" w:rsidP="00F42DE9">
            <w:pPr>
              <w:pStyle w:val="BOX"/>
              <w:rPr>
                <w:b/>
                <w:bCs/>
              </w:rPr>
            </w:pPr>
            <w:r w:rsidRPr="00D55315">
              <w:rPr>
                <w:b/>
                <w:bCs/>
              </w:rPr>
              <w:t>Goal</w:t>
            </w:r>
          </w:p>
        </w:tc>
        <w:tc>
          <w:tcPr>
            <w:tcW w:w="3827" w:type="dxa"/>
            <w:shd w:val="clear" w:color="auto" w:fill="CEF1EF" w:themeFill="accent1" w:themeFillTint="33"/>
            <w:hideMark/>
          </w:tcPr>
          <w:p w14:paraId="74E7182B" w14:textId="77777777" w:rsidR="00F42DE9" w:rsidRPr="00D55315" w:rsidRDefault="00F42DE9" w:rsidP="00F42DE9">
            <w:pPr>
              <w:pStyle w:val="BOX"/>
              <w:rPr>
                <w:b/>
                <w:bCs/>
              </w:rPr>
            </w:pPr>
            <w:r w:rsidRPr="00D55315">
              <w:rPr>
                <w:b/>
                <w:bCs/>
              </w:rPr>
              <w:t>Description</w:t>
            </w:r>
          </w:p>
        </w:tc>
        <w:tc>
          <w:tcPr>
            <w:tcW w:w="1560" w:type="dxa"/>
            <w:shd w:val="clear" w:color="auto" w:fill="CEF1EF" w:themeFill="accent1" w:themeFillTint="33"/>
            <w:hideMark/>
          </w:tcPr>
          <w:p w14:paraId="60972E64" w14:textId="77777777" w:rsidR="00F42DE9" w:rsidRPr="00D55315" w:rsidRDefault="00F42DE9" w:rsidP="00F42DE9">
            <w:pPr>
              <w:pStyle w:val="BOX"/>
              <w:rPr>
                <w:b/>
                <w:bCs/>
              </w:rPr>
            </w:pPr>
            <w:r w:rsidRPr="00D55315">
              <w:rPr>
                <w:b/>
                <w:bCs/>
              </w:rPr>
              <w:t>Timeline</w:t>
            </w:r>
          </w:p>
        </w:tc>
        <w:tc>
          <w:tcPr>
            <w:tcW w:w="2964" w:type="dxa"/>
            <w:shd w:val="clear" w:color="auto" w:fill="CEF1EF" w:themeFill="accent1" w:themeFillTint="33"/>
            <w:hideMark/>
          </w:tcPr>
          <w:p w14:paraId="22DBAD70" w14:textId="77777777" w:rsidR="00F42DE9" w:rsidRPr="00D55315" w:rsidRDefault="00F42DE9" w:rsidP="00F42DE9">
            <w:pPr>
              <w:pStyle w:val="BOX"/>
              <w:rPr>
                <w:b/>
                <w:bCs/>
              </w:rPr>
            </w:pPr>
            <w:r w:rsidRPr="00D55315">
              <w:rPr>
                <w:b/>
                <w:bCs/>
              </w:rPr>
              <w:t>Measurement</w:t>
            </w:r>
          </w:p>
        </w:tc>
      </w:tr>
      <w:tr w:rsidR="00F42DE9" w:rsidRPr="00D55315" w14:paraId="037AED07" w14:textId="77777777" w:rsidTr="00BE255F">
        <w:tc>
          <w:tcPr>
            <w:tcW w:w="1271" w:type="dxa"/>
            <w:hideMark/>
          </w:tcPr>
          <w:p w14:paraId="77E60116" w14:textId="54D85AE0" w:rsidR="00F42DE9" w:rsidRPr="00D55315" w:rsidRDefault="00F42DE9" w:rsidP="00F42DE9">
            <w:pPr>
              <w:pStyle w:val="BOX"/>
            </w:pPr>
            <w:r w:rsidRPr="00D55315">
              <w:t>Goal</w:t>
            </w:r>
            <w:r w:rsidR="00DC78F7" w:rsidRPr="00D55315">
              <w:t> </w:t>
            </w:r>
            <w:r w:rsidRPr="00D55315">
              <w:t>1</w:t>
            </w:r>
          </w:p>
        </w:tc>
        <w:tc>
          <w:tcPr>
            <w:tcW w:w="3827" w:type="dxa"/>
            <w:hideMark/>
          </w:tcPr>
          <w:p w14:paraId="4DC4AA78" w14:textId="0B23284F" w:rsidR="00F42DE9" w:rsidRPr="00D55315" w:rsidRDefault="001407B2" w:rsidP="00F42DE9">
            <w:pPr>
              <w:pStyle w:val="BOX"/>
              <w:rPr>
                <w:i/>
              </w:rPr>
            </w:pPr>
            <w:r w:rsidRPr="00D55315">
              <w:rPr>
                <w:i/>
              </w:rPr>
              <w:t>[</w:t>
            </w:r>
            <w:r w:rsidR="00F20E39" w:rsidRPr="00D55315">
              <w:rPr>
                <w:i/>
              </w:rPr>
              <w:t>For example,</w:t>
            </w:r>
            <w:r w:rsidRPr="00D55315">
              <w:rPr>
                <w:i/>
              </w:rPr>
              <w:t xml:space="preserve"> </w:t>
            </w:r>
            <w:r w:rsidR="0046230D" w:rsidRPr="00D55315">
              <w:rPr>
                <w:i/>
              </w:rPr>
              <w:t>c</w:t>
            </w:r>
            <w:r w:rsidR="0080690E" w:rsidRPr="00D55315">
              <w:rPr>
                <w:i/>
              </w:rPr>
              <w:t>onduct</w:t>
            </w:r>
            <w:r w:rsidRPr="00D55315">
              <w:rPr>
                <w:i/>
              </w:rPr>
              <w:t xml:space="preserve"> a gender-neutral job evaluation and classification system across all </w:t>
            </w:r>
            <w:r w:rsidR="00AE18E5" w:rsidRPr="00D55315">
              <w:rPr>
                <w:i/>
              </w:rPr>
              <w:t xml:space="preserve">job roles </w:t>
            </w:r>
            <w:r w:rsidRPr="00D55315">
              <w:rPr>
                <w:i/>
              </w:rPr>
              <w:t>in the organisation]</w:t>
            </w:r>
          </w:p>
        </w:tc>
        <w:tc>
          <w:tcPr>
            <w:tcW w:w="1560" w:type="dxa"/>
            <w:hideMark/>
          </w:tcPr>
          <w:p w14:paraId="0CCC92A4" w14:textId="20B64FE1" w:rsidR="00F42DE9" w:rsidRPr="00D55315" w:rsidRDefault="001407B2" w:rsidP="00F42DE9">
            <w:pPr>
              <w:pStyle w:val="BOX"/>
              <w:rPr>
                <w:i/>
                <w:iCs/>
              </w:rPr>
            </w:pPr>
            <w:r w:rsidRPr="00D55315">
              <w:rPr>
                <w:i/>
                <w:iCs/>
              </w:rPr>
              <w:t>[</w:t>
            </w:r>
            <w:r w:rsidR="00F20E39" w:rsidRPr="00D55315">
              <w:rPr>
                <w:i/>
                <w:iCs/>
              </w:rPr>
              <w:t>For example,</w:t>
            </w:r>
            <w:r w:rsidRPr="00D55315">
              <w:rPr>
                <w:i/>
                <w:iCs/>
              </w:rPr>
              <w:t xml:space="preserve"> </w:t>
            </w:r>
            <w:r w:rsidR="006439E7" w:rsidRPr="00D55315">
              <w:rPr>
                <w:i/>
                <w:iCs/>
              </w:rPr>
              <w:t>t</w:t>
            </w:r>
            <w:r w:rsidR="00DB51BE" w:rsidRPr="00D55315">
              <w:rPr>
                <w:i/>
                <w:iCs/>
              </w:rPr>
              <w:t xml:space="preserve">o be completed </w:t>
            </w:r>
            <w:r w:rsidR="00BA6D53" w:rsidRPr="00D55315">
              <w:rPr>
                <w:i/>
                <w:iCs/>
              </w:rPr>
              <w:t xml:space="preserve">by the </w:t>
            </w:r>
            <w:r w:rsidR="00C230C9" w:rsidRPr="00D55315">
              <w:rPr>
                <w:i/>
                <w:iCs/>
              </w:rPr>
              <w:t>31 May 2026</w:t>
            </w:r>
            <w:r w:rsidRPr="00D55315">
              <w:rPr>
                <w:i/>
                <w:iCs/>
              </w:rPr>
              <w:t>]</w:t>
            </w:r>
          </w:p>
        </w:tc>
        <w:tc>
          <w:tcPr>
            <w:tcW w:w="2964" w:type="dxa"/>
            <w:hideMark/>
          </w:tcPr>
          <w:p w14:paraId="1F225746" w14:textId="0D2323B0" w:rsidR="00F42DE9" w:rsidRPr="00D55315" w:rsidRDefault="001407B2" w:rsidP="00F42DE9">
            <w:pPr>
              <w:pStyle w:val="BOX"/>
              <w:rPr>
                <w:i/>
                <w:iCs/>
              </w:rPr>
            </w:pPr>
            <w:r w:rsidRPr="00D55315">
              <w:rPr>
                <w:i/>
              </w:rPr>
              <w:t>[</w:t>
            </w:r>
            <w:r w:rsidR="00F20E39" w:rsidRPr="00D55315">
              <w:rPr>
                <w:i/>
              </w:rPr>
              <w:t>For example,</w:t>
            </w:r>
            <w:r w:rsidRPr="00D55315">
              <w:rPr>
                <w:i/>
              </w:rPr>
              <w:t xml:space="preserve"> 10</w:t>
            </w:r>
            <w:r w:rsidR="00DB44E8" w:rsidRPr="00D55315">
              <w:rPr>
                <w:i/>
              </w:rPr>
              <w:t>0 %</w:t>
            </w:r>
            <w:r w:rsidRPr="00D55315">
              <w:rPr>
                <w:i/>
              </w:rPr>
              <w:t xml:space="preserve"> of job descriptions revised using objective </w:t>
            </w:r>
            <w:r w:rsidR="0080690E" w:rsidRPr="00D55315">
              <w:rPr>
                <w:i/>
              </w:rPr>
              <w:t>job evaluation criteria</w:t>
            </w:r>
            <w:r w:rsidRPr="00D55315">
              <w:rPr>
                <w:i/>
              </w:rPr>
              <w:t>]</w:t>
            </w:r>
          </w:p>
        </w:tc>
      </w:tr>
      <w:tr w:rsidR="00F42DE9" w:rsidRPr="00D55315" w14:paraId="44089F82" w14:textId="77777777" w:rsidTr="00BE255F">
        <w:tc>
          <w:tcPr>
            <w:tcW w:w="1271" w:type="dxa"/>
            <w:hideMark/>
          </w:tcPr>
          <w:p w14:paraId="1DE3DBCB" w14:textId="23D31314" w:rsidR="00F42DE9" w:rsidRPr="00D55315" w:rsidRDefault="00F42DE9" w:rsidP="00F42DE9">
            <w:pPr>
              <w:pStyle w:val="BOX"/>
            </w:pPr>
            <w:r w:rsidRPr="00D55315">
              <w:t>Goal</w:t>
            </w:r>
            <w:r w:rsidR="00DC78F7" w:rsidRPr="00D55315">
              <w:t> </w:t>
            </w:r>
            <w:r w:rsidRPr="00D55315">
              <w:t>2</w:t>
            </w:r>
          </w:p>
        </w:tc>
        <w:tc>
          <w:tcPr>
            <w:tcW w:w="3827" w:type="dxa"/>
          </w:tcPr>
          <w:p w14:paraId="4973C1B4" w14:textId="259D7238" w:rsidR="00F42DE9" w:rsidRPr="00D55315" w:rsidRDefault="00F42DE9" w:rsidP="00F42DE9">
            <w:pPr>
              <w:pStyle w:val="BOX"/>
            </w:pPr>
          </w:p>
        </w:tc>
        <w:tc>
          <w:tcPr>
            <w:tcW w:w="1560" w:type="dxa"/>
          </w:tcPr>
          <w:p w14:paraId="78DAF0C0" w14:textId="64121ADD" w:rsidR="00F42DE9" w:rsidRPr="00D55315" w:rsidRDefault="00F42DE9" w:rsidP="00F42DE9">
            <w:pPr>
              <w:pStyle w:val="BOX"/>
            </w:pPr>
          </w:p>
        </w:tc>
        <w:tc>
          <w:tcPr>
            <w:tcW w:w="2964" w:type="dxa"/>
          </w:tcPr>
          <w:p w14:paraId="0252F834" w14:textId="51FCA350" w:rsidR="00F42DE9" w:rsidRPr="00D55315" w:rsidRDefault="00F42DE9" w:rsidP="00F42DE9">
            <w:pPr>
              <w:pStyle w:val="BOX"/>
            </w:pPr>
          </w:p>
        </w:tc>
      </w:tr>
      <w:tr w:rsidR="00F42DE9" w:rsidRPr="00D55315" w14:paraId="2EE042DD" w14:textId="77777777" w:rsidTr="00BE255F">
        <w:tc>
          <w:tcPr>
            <w:tcW w:w="1271" w:type="dxa"/>
            <w:hideMark/>
          </w:tcPr>
          <w:p w14:paraId="19DC160C" w14:textId="69658489" w:rsidR="00F42DE9" w:rsidRPr="00D55315" w:rsidRDefault="00F42DE9" w:rsidP="00F42DE9">
            <w:pPr>
              <w:pStyle w:val="BOX"/>
            </w:pPr>
            <w:r w:rsidRPr="00D55315">
              <w:t>Goal</w:t>
            </w:r>
            <w:r w:rsidR="00DC78F7" w:rsidRPr="00D55315">
              <w:t> </w:t>
            </w:r>
            <w:r w:rsidRPr="00D55315">
              <w:t>3</w:t>
            </w:r>
          </w:p>
        </w:tc>
        <w:tc>
          <w:tcPr>
            <w:tcW w:w="3827" w:type="dxa"/>
          </w:tcPr>
          <w:p w14:paraId="2B469058" w14:textId="14B56700" w:rsidR="00F42DE9" w:rsidRPr="00D55315" w:rsidRDefault="00F42DE9" w:rsidP="00F42DE9">
            <w:pPr>
              <w:pStyle w:val="BOX"/>
            </w:pPr>
          </w:p>
        </w:tc>
        <w:tc>
          <w:tcPr>
            <w:tcW w:w="1560" w:type="dxa"/>
          </w:tcPr>
          <w:p w14:paraId="4D1C4C78" w14:textId="0FE9BAF1" w:rsidR="00F42DE9" w:rsidRPr="00D55315" w:rsidRDefault="00F42DE9" w:rsidP="00F42DE9">
            <w:pPr>
              <w:pStyle w:val="BOX"/>
            </w:pPr>
          </w:p>
        </w:tc>
        <w:tc>
          <w:tcPr>
            <w:tcW w:w="2964" w:type="dxa"/>
          </w:tcPr>
          <w:p w14:paraId="51AE82E4" w14:textId="38397928" w:rsidR="00F42DE9" w:rsidRPr="00D55315" w:rsidRDefault="00F42DE9" w:rsidP="00F42DE9">
            <w:pPr>
              <w:pStyle w:val="BOX"/>
            </w:pPr>
          </w:p>
        </w:tc>
      </w:tr>
    </w:tbl>
    <w:p w14:paraId="09080E7A" w14:textId="77777777" w:rsidR="000A1ECB" w:rsidRPr="00D55315" w:rsidRDefault="000A1ECB" w:rsidP="000A1ECB">
      <w:pPr>
        <w:pStyle w:val="Normalafterbox"/>
        <w:rPr>
          <w:rStyle w:val="Strong"/>
          <w:iCs/>
          <w:lang w:eastAsia="en-US"/>
        </w:rPr>
      </w:pPr>
      <w:r w:rsidRPr="00D55315">
        <w:rPr>
          <w:rStyle w:val="Strong"/>
          <w:iCs/>
          <w:lang w:eastAsia="en-US"/>
        </w:rPr>
        <w:t>What will be covered</w:t>
      </w:r>
    </w:p>
    <w:p w14:paraId="7EDB1BF4" w14:textId="77777777" w:rsidR="006439E7" w:rsidRPr="00D55315" w:rsidRDefault="004B3EDF" w:rsidP="009571CA">
      <w:pPr>
        <w:jc w:val="left"/>
      </w:pPr>
      <w:sdt>
        <w:sdtPr>
          <w:id w:val="-1171723331"/>
          <w14:checkbox>
            <w14:checked w14:val="0"/>
            <w14:checkedState w14:val="2612" w14:font="MS Gothic"/>
            <w14:uncheckedState w14:val="2610" w14:font="MS Gothic"/>
          </w14:checkbox>
        </w:sdtPr>
        <w:sdtEndPr/>
        <w:sdtContent>
          <w:r w:rsidR="000A1ECB" w:rsidRPr="00D55315">
            <w:rPr>
              <w:rFonts w:ascii="MS Gothic" w:eastAsia="MS Gothic" w:hAnsi="MS Gothic"/>
            </w:rPr>
            <w:t>☐</w:t>
          </w:r>
        </w:sdtContent>
      </w:sdt>
      <w:r w:rsidR="000A1ECB" w:rsidRPr="00D55315">
        <w:t xml:space="preserve"> Whole organisation</w:t>
      </w:r>
    </w:p>
    <w:p w14:paraId="52A4CE2B" w14:textId="776FE728" w:rsidR="000A1ECB" w:rsidRPr="00D55315" w:rsidRDefault="004B3EDF" w:rsidP="009571CA">
      <w:pPr>
        <w:jc w:val="left"/>
        <w:rPr>
          <w:b/>
          <w:iCs/>
          <w:color w:val="2CA09A"/>
          <w:lang w:eastAsia="en-US"/>
        </w:rPr>
      </w:pPr>
      <w:sdt>
        <w:sdtPr>
          <w:id w:val="-1610431074"/>
          <w14:checkbox>
            <w14:checked w14:val="0"/>
            <w14:checkedState w14:val="2612" w14:font="MS Gothic"/>
            <w14:uncheckedState w14:val="2610" w14:font="MS Gothic"/>
          </w14:checkbox>
        </w:sdtPr>
        <w:sdtEndPr/>
        <w:sdtContent>
          <w:r w:rsidR="000A1ECB" w:rsidRPr="00D55315">
            <w:rPr>
              <w:rFonts w:ascii="MS Gothic" w:eastAsia="MS Gothic" w:hAnsi="MS Gothic"/>
            </w:rPr>
            <w:t>☐</w:t>
          </w:r>
        </w:sdtContent>
      </w:sdt>
      <w:r w:rsidR="000A1ECB" w:rsidRPr="00D55315">
        <w:t xml:space="preserve"> Specific</w:t>
      </w:r>
      <w:r w:rsidR="00CC0FA3" w:rsidRPr="00D55315">
        <w:t xml:space="preserve"> roles</w:t>
      </w:r>
      <w:r w:rsidR="000A1ECB" w:rsidRPr="00D55315">
        <w:t xml:space="preserve"> </w:t>
      </w:r>
      <w:r w:rsidR="000A1ECB" w:rsidRPr="00D55315">
        <w:rPr>
          <w:i/>
          <w:iCs/>
        </w:rPr>
        <w:t xml:space="preserve">[List </w:t>
      </w:r>
      <w:r w:rsidR="00B8272A" w:rsidRPr="00D55315">
        <w:rPr>
          <w:i/>
          <w:iCs/>
        </w:rPr>
        <w:t>jobs</w:t>
      </w:r>
      <w:r w:rsidR="000A1ECB" w:rsidRPr="00D55315">
        <w:rPr>
          <w:i/>
          <w:iCs/>
        </w:rPr>
        <w:t xml:space="preserve"> that will be evaluated]</w:t>
      </w:r>
    </w:p>
    <w:tbl>
      <w:tblPr>
        <w:tblStyle w:val="TableGridLight"/>
        <w:tblpPr w:leftFromText="141" w:rightFromText="141" w:vertAnchor="text" w:horzAnchor="margin" w:tblpY="42"/>
        <w:tblW w:w="96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634"/>
      </w:tblGrid>
      <w:tr w:rsidR="00307293" w:rsidRPr="00D55315" w14:paraId="3534A989" w14:textId="77777777" w:rsidTr="00BE255F">
        <w:tc>
          <w:tcPr>
            <w:tcW w:w="9634" w:type="dxa"/>
            <w:shd w:val="clear" w:color="auto" w:fill="CEF1EF" w:themeFill="accent1" w:themeFillTint="33"/>
          </w:tcPr>
          <w:p w14:paraId="520F6F7B" w14:textId="52C35297" w:rsidR="00307293" w:rsidRPr="00D55315" w:rsidRDefault="00364EFF" w:rsidP="00307293">
            <w:pPr>
              <w:pStyle w:val="BOX"/>
              <w:rPr>
                <w:rStyle w:val="Emphasis"/>
                <w:b w:val="0"/>
                <w:i/>
                <w:spacing w:val="-2"/>
                <w:kern w:val="0"/>
                <w:sz w:val="24"/>
              </w:rPr>
            </w:pPr>
            <w:r w:rsidRPr="00D55315">
              <w:t>C</w:t>
            </w:r>
            <w:r w:rsidR="00307293" w:rsidRPr="00D55315">
              <w:t>riteria</w:t>
            </w:r>
            <w:r w:rsidRPr="00D55315">
              <w:t xml:space="preserve"> for evaluating only </w:t>
            </w:r>
            <w:r w:rsidR="0046230D" w:rsidRPr="00D55315">
              <w:t>selected job roles</w:t>
            </w:r>
            <w:r w:rsidR="00307293" w:rsidRPr="00D55315">
              <w:t xml:space="preserve">: </w:t>
            </w:r>
            <w:r w:rsidR="00307293" w:rsidRPr="00E822D9">
              <w:rPr>
                <w:i/>
                <w:iCs/>
              </w:rPr>
              <w:t xml:space="preserve">[Explain why you </w:t>
            </w:r>
            <w:r w:rsidR="0046230D" w:rsidRPr="00E822D9">
              <w:rPr>
                <w:i/>
                <w:iCs/>
              </w:rPr>
              <w:t xml:space="preserve">chose </w:t>
            </w:r>
            <w:r w:rsidR="00307293" w:rsidRPr="00E822D9">
              <w:rPr>
                <w:i/>
                <w:iCs/>
              </w:rPr>
              <w:t>th</w:t>
            </w:r>
            <w:r w:rsidR="0059708D" w:rsidRPr="00E822D9">
              <w:rPr>
                <w:i/>
                <w:iCs/>
              </w:rPr>
              <w:t>is scope for your job evaluation</w:t>
            </w:r>
            <w:r w:rsidR="00DB615F" w:rsidRPr="00E822D9">
              <w:rPr>
                <w:i/>
                <w:iCs/>
              </w:rPr>
              <w:t xml:space="preserve"> </w:t>
            </w:r>
            <w:r w:rsidR="00DB615F" w:rsidRPr="00E822D9">
              <w:rPr>
                <w:rFonts w:eastAsia="Cambria"/>
                <w:i/>
                <w:iCs/>
              </w:rPr>
              <w:t>and classification</w:t>
            </w:r>
            <w:r w:rsidR="00DB615F" w:rsidRPr="00E822D9">
              <w:rPr>
                <w:i/>
                <w:iCs/>
              </w:rPr>
              <w:t>]</w:t>
            </w:r>
          </w:p>
        </w:tc>
      </w:tr>
      <w:tr w:rsidR="00307293" w:rsidRPr="00D55315" w14:paraId="275DF0A4" w14:textId="77777777" w:rsidTr="00BE255F">
        <w:trPr>
          <w:trHeight w:val="606"/>
        </w:trPr>
        <w:tc>
          <w:tcPr>
            <w:tcW w:w="9634" w:type="dxa"/>
          </w:tcPr>
          <w:p w14:paraId="4058BD2B" w14:textId="77777777" w:rsidR="00307293" w:rsidRPr="00D55315" w:rsidRDefault="00307293" w:rsidP="00307293">
            <w:pPr>
              <w:pStyle w:val="BOX"/>
              <w:rPr>
                <w:rStyle w:val="Strong"/>
              </w:rPr>
            </w:pPr>
          </w:p>
        </w:tc>
      </w:tr>
    </w:tbl>
    <w:p w14:paraId="549B5C93" w14:textId="4CA48217" w:rsidR="00307293" w:rsidRPr="00D55315" w:rsidRDefault="00307293" w:rsidP="0059708D">
      <w:pPr>
        <w:pStyle w:val="Normalafterbox"/>
        <w:rPr>
          <w:rStyle w:val="Strong"/>
        </w:rPr>
      </w:pPr>
      <w:r w:rsidRPr="00D55315">
        <w:rPr>
          <w:rStyle w:val="Strong"/>
        </w:rPr>
        <w:t>Timeline</w:t>
      </w:r>
    </w:p>
    <w:tbl>
      <w:tblPr>
        <w:tblStyle w:val="TableGridLight"/>
        <w:tblW w:w="9634" w:type="dxa"/>
        <w:tblBorders>
          <w:insideH w:val="single" w:sz="4" w:space="0" w:color="BFBFBF"/>
          <w:insideV w:val="single" w:sz="4" w:space="0" w:color="BFBFBF"/>
        </w:tblBorders>
        <w:tblLook w:val="04A0" w:firstRow="1" w:lastRow="0" w:firstColumn="1" w:lastColumn="0" w:noHBand="0" w:noVBand="1"/>
      </w:tblPr>
      <w:tblGrid>
        <w:gridCol w:w="7508"/>
        <w:gridCol w:w="2126"/>
      </w:tblGrid>
      <w:tr w:rsidR="00686D6F" w:rsidRPr="00D55315" w14:paraId="15B0FBC8" w14:textId="77777777" w:rsidTr="00BE255F">
        <w:tc>
          <w:tcPr>
            <w:tcW w:w="7508" w:type="dxa"/>
            <w:shd w:val="clear" w:color="auto" w:fill="CEF1EF" w:themeFill="accent1" w:themeFillTint="33"/>
            <w:hideMark/>
          </w:tcPr>
          <w:p w14:paraId="45D2E16D" w14:textId="77777777" w:rsidR="00686D6F" w:rsidRPr="00D55315" w:rsidRDefault="00686D6F">
            <w:pPr>
              <w:pStyle w:val="BOX"/>
              <w:rPr>
                <w:b/>
                <w:bCs/>
              </w:rPr>
            </w:pPr>
            <w:r w:rsidRPr="00D55315">
              <w:rPr>
                <w:b/>
                <w:bCs/>
              </w:rPr>
              <w:t>Activity</w:t>
            </w:r>
          </w:p>
        </w:tc>
        <w:tc>
          <w:tcPr>
            <w:tcW w:w="2126" w:type="dxa"/>
            <w:shd w:val="clear" w:color="auto" w:fill="CEF1EF" w:themeFill="accent1" w:themeFillTint="33"/>
            <w:hideMark/>
          </w:tcPr>
          <w:p w14:paraId="461EE159" w14:textId="77777777" w:rsidR="00686D6F" w:rsidRPr="00D55315" w:rsidRDefault="00686D6F">
            <w:pPr>
              <w:pStyle w:val="BOX"/>
              <w:rPr>
                <w:b/>
                <w:bCs/>
              </w:rPr>
            </w:pPr>
            <w:r w:rsidRPr="00D55315">
              <w:rPr>
                <w:b/>
                <w:bCs/>
              </w:rPr>
              <w:t>Timeline</w:t>
            </w:r>
          </w:p>
        </w:tc>
      </w:tr>
      <w:tr w:rsidR="00686D6F" w:rsidRPr="00D55315" w14:paraId="4C371CC8" w14:textId="77777777" w:rsidTr="00BE255F">
        <w:tc>
          <w:tcPr>
            <w:tcW w:w="9634" w:type="dxa"/>
            <w:gridSpan w:val="2"/>
            <w:shd w:val="clear" w:color="auto" w:fill="F2F2F2" w:themeFill="background1" w:themeFillShade="F2"/>
          </w:tcPr>
          <w:p w14:paraId="46A06A8A" w14:textId="6841897E" w:rsidR="00686D6F" w:rsidRPr="00D55315" w:rsidRDefault="00357AD6" w:rsidP="00830C93">
            <w:pPr>
              <w:pStyle w:val="BoxTitle"/>
              <w:rPr>
                <w:i/>
                <w:iCs/>
              </w:rPr>
            </w:pPr>
            <w:r w:rsidRPr="00D55315">
              <w:t>Preparing for the gender-neutral job evaluation</w:t>
            </w:r>
            <w:r w:rsidR="00DB615F" w:rsidRPr="00D55315">
              <w:t xml:space="preserve"> </w:t>
            </w:r>
            <w:r w:rsidR="00DB615F" w:rsidRPr="00D55315">
              <w:rPr>
                <w:rFonts w:eastAsia="Cambria"/>
              </w:rPr>
              <w:t>and classification</w:t>
            </w:r>
          </w:p>
        </w:tc>
      </w:tr>
      <w:tr w:rsidR="00357AD6" w:rsidRPr="00D55315" w14:paraId="31E7E6BF" w14:textId="77777777" w:rsidTr="00BE255F">
        <w:tc>
          <w:tcPr>
            <w:tcW w:w="7508" w:type="dxa"/>
          </w:tcPr>
          <w:p w14:paraId="4E973184" w14:textId="206BFF4E" w:rsidR="00357AD6" w:rsidRPr="00D55315" w:rsidRDefault="00357AD6">
            <w:pPr>
              <w:pStyle w:val="BOX"/>
            </w:pPr>
            <w:r w:rsidRPr="00D55315">
              <w:t>Getting started</w:t>
            </w:r>
            <w:r w:rsidR="00830C93" w:rsidRPr="00D55315">
              <w:t xml:space="preserve"> </w:t>
            </w:r>
          </w:p>
        </w:tc>
        <w:tc>
          <w:tcPr>
            <w:tcW w:w="2126" w:type="dxa"/>
          </w:tcPr>
          <w:p w14:paraId="19537623" w14:textId="61DA5A48" w:rsidR="00357AD6" w:rsidRPr="00D55315" w:rsidRDefault="00357AD6">
            <w:pPr>
              <w:pStyle w:val="BOX"/>
              <w:rPr>
                <w:i/>
                <w:iCs/>
              </w:rPr>
            </w:pPr>
            <w:r w:rsidRPr="00D55315">
              <w:rPr>
                <w:i/>
                <w:iCs/>
              </w:rPr>
              <w:t>[Insert dates]</w:t>
            </w:r>
          </w:p>
        </w:tc>
      </w:tr>
      <w:tr w:rsidR="00686D6F" w:rsidRPr="00D55315" w14:paraId="6366636A" w14:textId="77777777" w:rsidTr="00BE255F">
        <w:tc>
          <w:tcPr>
            <w:tcW w:w="9634" w:type="dxa"/>
            <w:gridSpan w:val="2"/>
            <w:shd w:val="clear" w:color="auto" w:fill="F2F2F2" w:themeFill="background1" w:themeFillShade="F2"/>
          </w:tcPr>
          <w:p w14:paraId="42911FDE" w14:textId="35448DE0" w:rsidR="00686D6F" w:rsidRPr="00D55315" w:rsidRDefault="00357AD6" w:rsidP="00830C93">
            <w:pPr>
              <w:pStyle w:val="BoxTitle"/>
            </w:pPr>
            <w:r w:rsidRPr="00D55315">
              <w:lastRenderedPageBreak/>
              <w:t>Designing and implementing a gender-neutral job evaluation</w:t>
            </w:r>
            <w:r w:rsidR="00DB615F" w:rsidRPr="00D55315">
              <w:t xml:space="preserve"> </w:t>
            </w:r>
            <w:r w:rsidR="00DB615F" w:rsidRPr="00D55315">
              <w:rPr>
                <w:rFonts w:eastAsia="Cambria"/>
              </w:rPr>
              <w:t>and classification</w:t>
            </w:r>
          </w:p>
        </w:tc>
      </w:tr>
      <w:tr w:rsidR="00357AD6" w:rsidRPr="00D55315" w14:paraId="524B80A8" w14:textId="77777777" w:rsidTr="00BE255F">
        <w:tc>
          <w:tcPr>
            <w:tcW w:w="7508" w:type="dxa"/>
          </w:tcPr>
          <w:p w14:paraId="3FA84C02" w14:textId="014433D6" w:rsidR="00357AD6" w:rsidRPr="00D55315" w:rsidRDefault="00F728A2">
            <w:pPr>
              <w:pStyle w:val="BOX"/>
            </w:pPr>
            <w:r w:rsidRPr="00D55315">
              <w:t>Gathering job information</w:t>
            </w:r>
            <w:r w:rsidR="00830C93" w:rsidRPr="00D55315">
              <w:t xml:space="preserve"> </w:t>
            </w:r>
          </w:p>
        </w:tc>
        <w:tc>
          <w:tcPr>
            <w:tcW w:w="2126" w:type="dxa"/>
          </w:tcPr>
          <w:p w14:paraId="3678C5DD" w14:textId="755516D2" w:rsidR="00357AD6" w:rsidRPr="00D55315" w:rsidRDefault="00F728A2">
            <w:pPr>
              <w:pStyle w:val="BOX"/>
              <w:rPr>
                <w:i/>
                <w:iCs/>
              </w:rPr>
            </w:pPr>
            <w:r w:rsidRPr="00D55315">
              <w:rPr>
                <w:i/>
                <w:iCs/>
              </w:rPr>
              <w:t>[Insert dates]</w:t>
            </w:r>
          </w:p>
        </w:tc>
      </w:tr>
      <w:tr w:rsidR="00F728A2" w:rsidRPr="00D55315" w14:paraId="4E0C6078" w14:textId="77777777" w:rsidTr="00BE255F">
        <w:tc>
          <w:tcPr>
            <w:tcW w:w="7508" w:type="dxa"/>
          </w:tcPr>
          <w:p w14:paraId="7FD462D0" w14:textId="30854494" w:rsidR="00F728A2" w:rsidRPr="00D55315" w:rsidRDefault="00F728A2">
            <w:pPr>
              <w:pStyle w:val="BOX"/>
            </w:pPr>
            <w:r w:rsidRPr="00D55315">
              <w:t>Conducting your job evaluation</w:t>
            </w:r>
            <w:r w:rsidR="00012B8E" w:rsidRPr="00D55315">
              <w:t>(s)</w:t>
            </w:r>
            <w:r w:rsidR="00830C93" w:rsidRPr="00D55315">
              <w:t xml:space="preserve"> </w:t>
            </w:r>
          </w:p>
        </w:tc>
        <w:tc>
          <w:tcPr>
            <w:tcW w:w="2126" w:type="dxa"/>
          </w:tcPr>
          <w:p w14:paraId="11DFB416" w14:textId="15B84C59" w:rsidR="00F728A2" w:rsidRPr="00D55315" w:rsidRDefault="00830C93">
            <w:pPr>
              <w:pStyle w:val="BOX"/>
              <w:rPr>
                <w:i/>
                <w:iCs/>
              </w:rPr>
            </w:pPr>
            <w:r w:rsidRPr="00D55315">
              <w:rPr>
                <w:i/>
                <w:iCs/>
              </w:rPr>
              <w:t>[Insert dates]</w:t>
            </w:r>
          </w:p>
        </w:tc>
      </w:tr>
      <w:tr w:rsidR="00F728A2" w:rsidRPr="00D55315" w14:paraId="7B75B6D6" w14:textId="77777777" w:rsidTr="00BE255F">
        <w:tc>
          <w:tcPr>
            <w:tcW w:w="7508" w:type="dxa"/>
          </w:tcPr>
          <w:p w14:paraId="221C64D6" w14:textId="5D7C977F" w:rsidR="00F728A2" w:rsidRPr="00D55315" w:rsidRDefault="0031553B">
            <w:pPr>
              <w:pStyle w:val="BOX"/>
            </w:pPr>
            <w:r w:rsidRPr="00D55315">
              <w:t>Adjusting job titles and descriptions</w:t>
            </w:r>
            <w:r w:rsidR="00830C93" w:rsidRPr="00D55315">
              <w:t xml:space="preserve"> </w:t>
            </w:r>
          </w:p>
        </w:tc>
        <w:tc>
          <w:tcPr>
            <w:tcW w:w="2126" w:type="dxa"/>
          </w:tcPr>
          <w:p w14:paraId="365524E8" w14:textId="0EC37838" w:rsidR="00F728A2" w:rsidRPr="00D55315" w:rsidRDefault="00830C93">
            <w:pPr>
              <w:pStyle w:val="BOX"/>
              <w:rPr>
                <w:i/>
                <w:iCs/>
              </w:rPr>
            </w:pPr>
            <w:r w:rsidRPr="00D55315">
              <w:rPr>
                <w:i/>
                <w:iCs/>
              </w:rPr>
              <w:t>[Insert dates]</w:t>
            </w:r>
          </w:p>
        </w:tc>
      </w:tr>
      <w:tr w:rsidR="00686D6F" w:rsidRPr="00D55315" w14:paraId="2707F70A" w14:textId="77777777" w:rsidTr="00BE255F">
        <w:tc>
          <w:tcPr>
            <w:tcW w:w="9634" w:type="dxa"/>
            <w:gridSpan w:val="2"/>
            <w:shd w:val="clear" w:color="auto" w:fill="F2F2F2" w:themeFill="background1" w:themeFillShade="F2"/>
          </w:tcPr>
          <w:p w14:paraId="37D3502B" w14:textId="6774139A" w:rsidR="00686D6F" w:rsidRPr="00D55315" w:rsidRDefault="00357AD6" w:rsidP="00830C93">
            <w:pPr>
              <w:pStyle w:val="BoxTitle"/>
              <w:rPr>
                <w:i/>
                <w:iCs/>
              </w:rPr>
            </w:pPr>
            <w:r w:rsidRPr="00D55315">
              <w:t>Monitoring and following up</w:t>
            </w:r>
            <w:r w:rsidR="00545F1D" w:rsidRPr="00D55315">
              <w:t xml:space="preserve"> on the gender-neutral job evaluation</w:t>
            </w:r>
            <w:r w:rsidR="00DB615F" w:rsidRPr="00D55315">
              <w:t xml:space="preserve"> </w:t>
            </w:r>
            <w:r w:rsidR="00DB615F" w:rsidRPr="00D55315">
              <w:rPr>
                <w:rFonts w:eastAsia="Cambria"/>
              </w:rPr>
              <w:t xml:space="preserve">and classification </w:t>
            </w:r>
          </w:p>
        </w:tc>
      </w:tr>
      <w:tr w:rsidR="00686D6F" w:rsidRPr="00D55315" w14:paraId="20CB8EDB" w14:textId="77777777" w:rsidTr="00BE255F">
        <w:tc>
          <w:tcPr>
            <w:tcW w:w="7508" w:type="dxa"/>
            <w:hideMark/>
          </w:tcPr>
          <w:p w14:paraId="779D003D" w14:textId="0FCCC02A" w:rsidR="00686D6F" w:rsidRPr="00D55315" w:rsidRDefault="0031553B">
            <w:pPr>
              <w:pStyle w:val="BOX"/>
            </w:pPr>
            <w:r w:rsidRPr="00D55315">
              <w:t xml:space="preserve">Tracking progress and planning follow-up </w:t>
            </w:r>
            <w:r w:rsidR="00545F1D" w:rsidRPr="00D55315">
              <w:t>action</w:t>
            </w:r>
            <w:r w:rsidRPr="00D55315">
              <w:t>s</w:t>
            </w:r>
            <w:r w:rsidR="00830C93" w:rsidRPr="00D55315">
              <w:t xml:space="preserve"> </w:t>
            </w:r>
          </w:p>
        </w:tc>
        <w:tc>
          <w:tcPr>
            <w:tcW w:w="2126" w:type="dxa"/>
            <w:hideMark/>
          </w:tcPr>
          <w:p w14:paraId="5D1F1A8C" w14:textId="77777777" w:rsidR="00686D6F" w:rsidRPr="00D55315" w:rsidRDefault="00686D6F">
            <w:pPr>
              <w:pStyle w:val="BOX"/>
              <w:rPr>
                <w:i/>
                <w:iCs/>
              </w:rPr>
            </w:pPr>
            <w:r w:rsidRPr="00D55315">
              <w:rPr>
                <w:i/>
                <w:iCs/>
              </w:rPr>
              <w:t>[Insert dates]</w:t>
            </w:r>
          </w:p>
        </w:tc>
      </w:tr>
    </w:tbl>
    <w:p w14:paraId="24F03A24" w14:textId="77777777" w:rsidR="00D82AA9" w:rsidRPr="00D55315" w:rsidRDefault="00D82AA9" w:rsidP="00D82AA9">
      <w:pPr>
        <w:pStyle w:val="Normalafterbox"/>
        <w:rPr>
          <w:rStyle w:val="Strong"/>
        </w:rPr>
      </w:pPr>
      <w:r w:rsidRPr="00D55315">
        <w:rPr>
          <w:rStyle w:val="Strong"/>
        </w:rPr>
        <w:t>Job evaluation committee</w:t>
      </w:r>
    </w:p>
    <w:tbl>
      <w:tblPr>
        <w:tblStyle w:val="TableGridLight"/>
        <w:tblW w:w="9634" w:type="dxa"/>
        <w:tblLook w:val="04A0" w:firstRow="1" w:lastRow="0" w:firstColumn="1" w:lastColumn="0" w:noHBand="0" w:noVBand="1"/>
      </w:tblPr>
      <w:tblGrid>
        <w:gridCol w:w="3964"/>
        <w:gridCol w:w="5670"/>
      </w:tblGrid>
      <w:tr w:rsidR="009B5236" w:rsidRPr="00D55315" w14:paraId="707E07B0" w14:textId="77777777" w:rsidTr="00BE255F">
        <w:tc>
          <w:tcPr>
            <w:tcW w:w="3964" w:type="dxa"/>
            <w:tcBorders>
              <w:bottom w:val="single" w:sz="4" w:space="0" w:color="BFBFBF"/>
              <w:right w:val="single" w:sz="4" w:space="0" w:color="BFBFBF"/>
            </w:tcBorders>
            <w:shd w:val="clear" w:color="auto" w:fill="CEF1EF" w:themeFill="accent1" w:themeFillTint="33"/>
          </w:tcPr>
          <w:p w14:paraId="42FEEC63" w14:textId="77777777" w:rsidR="009B5236" w:rsidRPr="00D55315" w:rsidRDefault="009B5236" w:rsidP="009616CF">
            <w:pPr>
              <w:pStyle w:val="BOX"/>
              <w:rPr>
                <w:rStyle w:val="Emphasis"/>
              </w:rPr>
            </w:pPr>
            <w:r w:rsidRPr="00D55315">
              <w:rPr>
                <w:rStyle w:val="Emphasis"/>
              </w:rPr>
              <w:t>Name</w:t>
            </w:r>
          </w:p>
        </w:tc>
        <w:tc>
          <w:tcPr>
            <w:tcW w:w="5670" w:type="dxa"/>
            <w:tcBorders>
              <w:left w:val="single" w:sz="4" w:space="0" w:color="BFBFBF"/>
              <w:bottom w:val="single" w:sz="4" w:space="0" w:color="BFBFBF"/>
            </w:tcBorders>
            <w:shd w:val="clear" w:color="auto" w:fill="CEF1EF" w:themeFill="accent1" w:themeFillTint="33"/>
          </w:tcPr>
          <w:p w14:paraId="48BF5DCB" w14:textId="77777777" w:rsidR="009B5236" w:rsidRPr="00D55315" w:rsidRDefault="009B5236" w:rsidP="009616CF">
            <w:pPr>
              <w:pStyle w:val="BOX"/>
              <w:rPr>
                <w:rStyle w:val="Emphasis"/>
              </w:rPr>
            </w:pPr>
            <w:r w:rsidRPr="00D55315">
              <w:rPr>
                <w:rStyle w:val="Emphasis"/>
              </w:rPr>
              <w:t>Responsibilities</w:t>
            </w:r>
          </w:p>
        </w:tc>
      </w:tr>
      <w:tr w:rsidR="009B5236" w:rsidRPr="00D55315" w14:paraId="579BFEFE" w14:textId="77777777" w:rsidTr="00BE255F">
        <w:tc>
          <w:tcPr>
            <w:tcW w:w="3964" w:type="dxa"/>
            <w:tcBorders>
              <w:top w:val="single" w:sz="4" w:space="0" w:color="BFBFBF"/>
              <w:bottom w:val="single" w:sz="4" w:space="0" w:color="BFBFBF"/>
              <w:right w:val="single" w:sz="4" w:space="0" w:color="BFBFBF"/>
            </w:tcBorders>
          </w:tcPr>
          <w:p w14:paraId="682EB0DB" w14:textId="77777777" w:rsidR="009B5236" w:rsidRPr="00D55315" w:rsidRDefault="009B5236" w:rsidP="007E746C">
            <w:pPr>
              <w:pStyle w:val="BOX"/>
              <w:numPr>
                <w:ilvl w:val="0"/>
                <w:numId w:val="17"/>
              </w:numPr>
              <w:rPr>
                <w:i/>
              </w:rPr>
            </w:pPr>
            <w:r w:rsidRPr="00D55315">
              <w:rPr>
                <w:i/>
              </w:rPr>
              <w:t>[Insert name]</w:t>
            </w:r>
          </w:p>
        </w:tc>
        <w:tc>
          <w:tcPr>
            <w:tcW w:w="5670" w:type="dxa"/>
            <w:tcBorders>
              <w:top w:val="single" w:sz="4" w:space="0" w:color="BFBFBF"/>
              <w:left w:val="single" w:sz="4" w:space="0" w:color="BFBFBF"/>
              <w:bottom w:val="single" w:sz="4" w:space="0" w:color="BFBFBF"/>
            </w:tcBorders>
          </w:tcPr>
          <w:p w14:paraId="6243A19D" w14:textId="77777777" w:rsidR="009B5236" w:rsidRPr="00D55315" w:rsidRDefault="009B5236" w:rsidP="009616CF">
            <w:pPr>
              <w:pStyle w:val="BOX"/>
              <w:rPr>
                <w:rStyle w:val="Strong"/>
              </w:rPr>
            </w:pPr>
            <w:r w:rsidRPr="00D55315">
              <w:rPr>
                <w:i/>
              </w:rPr>
              <w:t>[Insert responsibilities]</w:t>
            </w:r>
          </w:p>
        </w:tc>
      </w:tr>
      <w:tr w:rsidR="009B5236" w:rsidRPr="00D55315" w14:paraId="7A8D6BAB" w14:textId="77777777" w:rsidTr="00BE255F">
        <w:tc>
          <w:tcPr>
            <w:tcW w:w="3964" w:type="dxa"/>
            <w:tcBorders>
              <w:top w:val="single" w:sz="4" w:space="0" w:color="BFBFBF"/>
              <w:bottom w:val="single" w:sz="4" w:space="0" w:color="BFBFBF"/>
              <w:right w:val="single" w:sz="4" w:space="0" w:color="BFBFBF"/>
            </w:tcBorders>
          </w:tcPr>
          <w:p w14:paraId="01B6F56D" w14:textId="77777777" w:rsidR="009B5236" w:rsidRPr="00D55315" w:rsidRDefault="009B5236" w:rsidP="007E746C">
            <w:pPr>
              <w:pStyle w:val="BOX"/>
              <w:numPr>
                <w:ilvl w:val="0"/>
                <w:numId w:val="17"/>
              </w:numPr>
              <w:rPr>
                <w:b/>
                <w:i/>
              </w:rPr>
            </w:pPr>
            <w:r w:rsidRPr="00D55315">
              <w:rPr>
                <w:i/>
              </w:rPr>
              <w:t>[Insert name]</w:t>
            </w:r>
          </w:p>
        </w:tc>
        <w:tc>
          <w:tcPr>
            <w:tcW w:w="5670" w:type="dxa"/>
            <w:tcBorders>
              <w:top w:val="single" w:sz="4" w:space="0" w:color="BFBFBF"/>
              <w:left w:val="single" w:sz="4" w:space="0" w:color="BFBFBF"/>
              <w:bottom w:val="single" w:sz="4" w:space="0" w:color="BFBFBF"/>
            </w:tcBorders>
          </w:tcPr>
          <w:p w14:paraId="62F20A99" w14:textId="77777777" w:rsidR="009B5236" w:rsidRPr="00D55315" w:rsidRDefault="009B5236" w:rsidP="009616CF">
            <w:pPr>
              <w:pStyle w:val="BOX"/>
              <w:rPr>
                <w:rStyle w:val="Strong"/>
              </w:rPr>
            </w:pPr>
            <w:r w:rsidRPr="00D55315">
              <w:rPr>
                <w:i/>
              </w:rPr>
              <w:t>[Insert responsibilities]</w:t>
            </w:r>
          </w:p>
        </w:tc>
      </w:tr>
      <w:tr w:rsidR="009B5236" w:rsidRPr="00D55315" w14:paraId="4055A914" w14:textId="77777777" w:rsidTr="00BE255F">
        <w:tc>
          <w:tcPr>
            <w:tcW w:w="3964" w:type="dxa"/>
            <w:tcBorders>
              <w:top w:val="single" w:sz="4" w:space="0" w:color="BFBFBF"/>
              <w:bottom w:val="single" w:sz="4" w:space="0" w:color="BFBFBF"/>
              <w:right w:val="single" w:sz="4" w:space="0" w:color="BFBFBF"/>
            </w:tcBorders>
          </w:tcPr>
          <w:p w14:paraId="28F7EFC4" w14:textId="77777777" w:rsidR="009B5236" w:rsidRPr="00D55315" w:rsidRDefault="009B5236" w:rsidP="007E746C">
            <w:pPr>
              <w:pStyle w:val="BOX"/>
              <w:numPr>
                <w:ilvl w:val="0"/>
                <w:numId w:val="17"/>
              </w:numPr>
              <w:rPr>
                <w:b/>
                <w:i/>
              </w:rPr>
            </w:pPr>
            <w:r w:rsidRPr="00D55315">
              <w:rPr>
                <w:i/>
              </w:rPr>
              <w:t>[Insert name]</w:t>
            </w:r>
          </w:p>
        </w:tc>
        <w:tc>
          <w:tcPr>
            <w:tcW w:w="5670" w:type="dxa"/>
            <w:tcBorders>
              <w:top w:val="single" w:sz="4" w:space="0" w:color="BFBFBF"/>
              <w:left w:val="single" w:sz="4" w:space="0" w:color="BFBFBF"/>
              <w:bottom w:val="single" w:sz="4" w:space="0" w:color="BFBFBF"/>
            </w:tcBorders>
          </w:tcPr>
          <w:p w14:paraId="4AB5ED19" w14:textId="77777777" w:rsidR="009B5236" w:rsidRPr="00D55315" w:rsidRDefault="009B5236" w:rsidP="009616CF">
            <w:pPr>
              <w:pStyle w:val="BOX"/>
              <w:rPr>
                <w:rStyle w:val="Strong"/>
              </w:rPr>
            </w:pPr>
            <w:r w:rsidRPr="00D55315">
              <w:rPr>
                <w:i/>
              </w:rPr>
              <w:t>[Insert responsibilities]</w:t>
            </w:r>
          </w:p>
        </w:tc>
      </w:tr>
      <w:tr w:rsidR="009B5236" w:rsidRPr="00D55315" w14:paraId="663D3ED4" w14:textId="77777777" w:rsidTr="00BE255F">
        <w:tc>
          <w:tcPr>
            <w:tcW w:w="3964" w:type="dxa"/>
            <w:tcBorders>
              <w:top w:val="single" w:sz="4" w:space="0" w:color="BFBFBF"/>
              <w:right w:val="single" w:sz="4" w:space="0" w:color="BFBFBF"/>
            </w:tcBorders>
          </w:tcPr>
          <w:p w14:paraId="2417AC13" w14:textId="77777777" w:rsidR="009B5236" w:rsidRPr="00D55315" w:rsidRDefault="009B5236" w:rsidP="007E746C">
            <w:pPr>
              <w:pStyle w:val="BOX"/>
              <w:numPr>
                <w:ilvl w:val="0"/>
                <w:numId w:val="17"/>
              </w:numPr>
              <w:rPr>
                <w:b/>
                <w:i/>
              </w:rPr>
            </w:pPr>
            <w:r w:rsidRPr="00D55315">
              <w:rPr>
                <w:i/>
              </w:rPr>
              <w:t>[Insert name]</w:t>
            </w:r>
          </w:p>
        </w:tc>
        <w:tc>
          <w:tcPr>
            <w:tcW w:w="5670" w:type="dxa"/>
            <w:tcBorders>
              <w:top w:val="single" w:sz="4" w:space="0" w:color="BFBFBF"/>
              <w:left w:val="single" w:sz="4" w:space="0" w:color="BFBFBF"/>
            </w:tcBorders>
          </w:tcPr>
          <w:p w14:paraId="3B311D49" w14:textId="77777777" w:rsidR="009B5236" w:rsidRPr="00D55315" w:rsidRDefault="009B5236" w:rsidP="009616CF">
            <w:pPr>
              <w:pStyle w:val="BOX"/>
              <w:rPr>
                <w:rStyle w:val="Strong"/>
              </w:rPr>
            </w:pPr>
            <w:r w:rsidRPr="00D55315">
              <w:rPr>
                <w:i/>
              </w:rPr>
              <w:t>[Insert responsibilities]</w:t>
            </w:r>
          </w:p>
        </w:tc>
      </w:tr>
      <w:tr w:rsidR="009B5236" w:rsidRPr="00D55315" w14:paraId="6648DDB3" w14:textId="77777777" w:rsidTr="00CD3653">
        <w:tc>
          <w:tcPr>
            <w:tcW w:w="3964" w:type="dxa"/>
          </w:tcPr>
          <w:p w14:paraId="58CC9611" w14:textId="4727E910" w:rsidR="009B5236" w:rsidRPr="00D55315" w:rsidRDefault="009B5236" w:rsidP="009B5236">
            <w:pPr>
              <w:rPr>
                <w:rStyle w:val="Strong"/>
              </w:rPr>
            </w:pPr>
            <w:r w:rsidRPr="00D55315">
              <w:t>…</w:t>
            </w:r>
          </w:p>
        </w:tc>
        <w:tc>
          <w:tcPr>
            <w:tcW w:w="5670" w:type="dxa"/>
          </w:tcPr>
          <w:p w14:paraId="3BA5E4D7" w14:textId="77777777" w:rsidR="009B5236" w:rsidRPr="00D55315" w:rsidRDefault="009B5236" w:rsidP="009616CF">
            <w:pPr>
              <w:pStyle w:val="BOX"/>
              <w:rPr>
                <w:rStyle w:val="Strong"/>
              </w:rPr>
            </w:pPr>
          </w:p>
        </w:tc>
      </w:tr>
    </w:tbl>
    <w:p w14:paraId="21414A78" w14:textId="7A60D902" w:rsidR="006E18DD" w:rsidRPr="00D55315" w:rsidRDefault="006E18DD" w:rsidP="00F42DE9">
      <w:pPr>
        <w:pStyle w:val="Normalafterbox"/>
        <w:rPr>
          <w:rStyle w:val="Strong"/>
        </w:rPr>
      </w:pPr>
      <w:r w:rsidRPr="00D55315">
        <w:rPr>
          <w:rStyle w:val="Strong"/>
        </w:rPr>
        <w:t>Allocate</w:t>
      </w:r>
      <w:r w:rsidR="00433AE8" w:rsidRPr="00D55315">
        <w:rPr>
          <w:rStyle w:val="Strong"/>
        </w:rPr>
        <w:t>d</w:t>
      </w:r>
      <w:r w:rsidRPr="00D55315">
        <w:rPr>
          <w:rStyle w:val="Strong"/>
        </w:rPr>
        <w:t xml:space="preserve"> </w:t>
      </w:r>
      <w:r w:rsidR="000C0CE3" w:rsidRPr="00D55315">
        <w:rPr>
          <w:rStyle w:val="Strong"/>
        </w:rPr>
        <w:t>r</w:t>
      </w:r>
      <w:r w:rsidRPr="00D55315">
        <w:rPr>
          <w:rStyle w:val="Strong"/>
        </w:rPr>
        <w:t>esources</w:t>
      </w:r>
    </w:p>
    <w:tbl>
      <w:tblPr>
        <w:tblStyle w:val="TableGridLight"/>
        <w:tblW w:w="0" w:type="auto"/>
        <w:tblLook w:val="04A0" w:firstRow="1" w:lastRow="0" w:firstColumn="1" w:lastColumn="0" w:noHBand="0" w:noVBand="1"/>
      </w:tblPr>
      <w:tblGrid>
        <w:gridCol w:w="3256"/>
        <w:gridCol w:w="6366"/>
      </w:tblGrid>
      <w:tr w:rsidR="00424AC8" w:rsidRPr="00D55315" w14:paraId="566C4DD6" w14:textId="77777777" w:rsidTr="00BE255F">
        <w:tc>
          <w:tcPr>
            <w:tcW w:w="9622" w:type="dxa"/>
            <w:gridSpan w:val="2"/>
            <w:tcBorders>
              <w:bottom w:val="single" w:sz="4" w:space="0" w:color="BFBFBF"/>
            </w:tcBorders>
            <w:shd w:val="clear" w:color="auto" w:fill="CEF1EF" w:themeFill="accent1" w:themeFillTint="33"/>
          </w:tcPr>
          <w:p w14:paraId="06A08072" w14:textId="0FCBFE5C" w:rsidR="00424AC8" w:rsidRPr="00D55315" w:rsidRDefault="00424AC8" w:rsidP="00424AC8">
            <w:pPr>
              <w:pStyle w:val="BOX"/>
              <w:rPr>
                <w:rStyle w:val="Emphasis"/>
              </w:rPr>
            </w:pPr>
            <w:r w:rsidRPr="00D55315">
              <w:rPr>
                <w:rStyle w:val="Emphasis"/>
              </w:rPr>
              <w:t>Financial resources</w:t>
            </w:r>
          </w:p>
        </w:tc>
      </w:tr>
      <w:tr w:rsidR="00424AC8" w:rsidRPr="00D55315" w14:paraId="49F0ED68" w14:textId="77777777" w:rsidTr="00BE255F">
        <w:tc>
          <w:tcPr>
            <w:tcW w:w="3256" w:type="dxa"/>
            <w:tcBorders>
              <w:top w:val="single" w:sz="4" w:space="0" w:color="BFBFBF"/>
              <w:bottom w:val="single" w:sz="4" w:space="0" w:color="BFBFBF"/>
              <w:right w:val="single" w:sz="4" w:space="0" w:color="BFBFBF"/>
            </w:tcBorders>
          </w:tcPr>
          <w:p w14:paraId="0744022F" w14:textId="2203A1D2" w:rsidR="00424AC8" w:rsidRPr="00D55315" w:rsidRDefault="00424AC8" w:rsidP="00424AC8">
            <w:pPr>
              <w:pStyle w:val="BOX"/>
            </w:pPr>
            <w:r w:rsidRPr="00D55315">
              <w:t>Staffing costs</w:t>
            </w:r>
          </w:p>
        </w:tc>
        <w:tc>
          <w:tcPr>
            <w:tcW w:w="6366" w:type="dxa"/>
            <w:tcBorders>
              <w:top w:val="single" w:sz="4" w:space="0" w:color="BFBFBF"/>
              <w:left w:val="single" w:sz="4" w:space="0" w:color="BFBFBF"/>
              <w:bottom w:val="single" w:sz="4" w:space="0" w:color="BFBFBF"/>
            </w:tcBorders>
          </w:tcPr>
          <w:p w14:paraId="571489A2" w14:textId="4FF19A9B" w:rsidR="00424AC8" w:rsidRPr="00D55315" w:rsidRDefault="00424AC8" w:rsidP="00424AC8">
            <w:pPr>
              <w:pStyle w:val="BOX"/>
              <w:rPr>
                <w:rStyle w:val="Strong"/>
              </w:rPr>
            </w:pPr>
            <w:r w:rsidRPr="00D55315">
              <w:rPr>
                <w:i/>
              </w:rPr>
              <w:t>[Insert budget for internal time allocation and backfill arrangements]</w:t>
            </w:r>
          </w:p>
        </w:tc>
      </w:tr>
      <w:tr w:rsidR="00424AC8" w:rsidRPr="00D55315" w14:paraId="6A84612D" w14:textId="77777777" w:rsidTr="00BE255F">
        <w:tc>
          <w:tcPr>
            <w:tcW w:w="3256" w:type="dxa"/>
            <w:tcBorders>
              <w:top w:val="single" w:sz="4" w:space="0" w:color="BFBFBF"/>
              <w:bottom w:val="single" w:sz="4" w:space="0" w:color="BFBFBF"/>
              <w:right w:val="single" w:sz="4" w:space="0" w:color="BFBFBF"/>
            </w:tcBorders>
          </w:tcPr>
          <w:p w14:paraId="6BEB44F1" w14:textId="0063A7CC" w:rsidR="00424AC8" w:rsidRPr="00D55315" w:rsidRDefault="00424AC8" w:rsidP="00424AC8">
            <w:pPr>
              <w:pStyle w:val="BOX"/>
            </w:pPr>
            <w:r w:rsidRPr="00D55315">
              <w:t>Supporting resources</w:t>
            </w:r>
          </w:p>
        </w:tc>
        <w:tc>
          <w:tcPr>
            <w:tcW w:w="6366" w:type="dxa"/>
            <w:tcBorders>
              <w:top w:val="single" w:sz="4" w:space="0" w:color="BFBFBF"/>
              <w:left w:val="single" w:sz="4" w:space="0" w:color="BFBFBF"/>
              <w:bottom w:val="single" w:sz="4" w:space="0" w:color="BFBFBF"/>
            </w:tcBorders>
          </w:tcPr>
          <w:p w14:paraId="3BC0B249" w14:textId="52A4A32B" w:rsidR="00424AC8" w:rsidRPr="00D55315" w:rsidRDefault="00424AC8" w:rsidP="00424AC8">
            <w:pPr>
              <w:pStyle w:val="BOX"/>
              <w:rPr>
                <w:rStyle w:val="Strong"/>
              </w:rPr>
            </w:pPr>
            <w:r w:rsidRPr="00D55315">
              <w:rPr>
                <w:i/>
              </w:rPr>
              <w:t>[Insert budget for communication materials]</w:t>
            </w:r>
          </w:p>
        </w:tc>
      </w:tr>
      <w:tr w:rsidR="00424AC8" w:rsidRPr="00D55315" w14:paraId="523C18CB" w14:textId="77777777" w:rsidTr="00BE255F">
        <w:tc>
          <w:tcPr>
            <w:tcW w:w="3256" w:type="dxa"/>
            <w:tcBorders>
              <w:top w:val="single" w:sz="4" w:space="0" w:color="BFBFBF"/>
              <w:bottom w:val="single" w:sz="4" w:space="0" w:color="BFBFBF"/>
              <w:right w:val="single" w:sz="4" w:space="0" w:color="BFBFBF"/>
            </w:tcBorders>
          </w:tcPr>
          <w:p w14:paraId="3F03F93A" w14:textId="11148E14" w:rsidR="00424AC8" w:rsidRPr="00D55315" w:rsidRDefault="00424AC8" w:rsidP="00424AC8">
            <w:pPr>
              <w:pStyle w:val="BOX"/>
            </w:pPr>
            <w:r w:rsidRPr="00D55315">
              <w:t>Contingency</w:t>
            </w:r>
          </w:p>
        </w:tc>
        <w:tc>
          <w:tcPr>
            <w:tcW w:w="6366" w:type="dxa"/>
            <w:tcBorders>
              <w:top w:val="single" w:sz="4" w:space="0" w:color="BFBFBF"/>
              <w:left w:val="single" w:sz="4" w:space="0" w:color="BFBFBF"/>
              <w:bottom w:val="single" w:sz="4" w:space="0" w:color="BFBFBF"/>
            </w:tcBorders>
          </w:tcPr>
          <w:p w14:paraId="167CF127" w14:textId="2BAA1DEC" w:rsidR="00424AC8" w:rsidRPr="00D55315" w:rsidRDefault="00424AC8" w:rsidP="00424AC8">
            <w:pPr>
              <w:pStyle w:val="BOX"/>
              <w:rPr>
                <w:rStyle w:val="Strong"/>
              </w:rPr>
            </w:pPr>
            <w:r w:rsidRPr="00D55315">
              <w:rPr>
                <w:i/>
              </w:rPr>
              <w:t>[Insert amount</w:t>
            </w:r>
            <w:r w:rsidR="00B52015" w:rsidRPr="00D55315">
              <w:rPr>
                <w:i/>
              </w:rPr>
              <w:t> –</w:t>
            </w:r>
            <w:r w:rsidR="00DB44E8" w:rsidRPr="00D55315">
              <w:rPr>
                <w:i/>
              </w:rPr>
              <w:t xml:space="preserve"> </w:t>
            </w:r>
            <w:r w:rsidRPr="00D55315">
              <w:rPr>
                <w:i/>
              </w:rPr>
              <w:t>recommended 10</w:t>
            </w:r>
            <w:r w:rsidR="00DB44E8" w:rsidRPr="00D55315">
              <w:rPr>
                <w:i/>
              </w:rPr>
              <w:t xml:space="preserve">–15 % </w:t>
            </w:r>
            <w:r w:rsidRPr="00D55315">
              <w:rPr>
                <w:i/>
              </w:rPr>
              <w:t>of total budget]</w:t>
            </w:r>
          </w:p>
        </w:tc>
      </w:tr>
      <w:tr w:rsidR="00424AC8" w:rsidRPr="00D55315" w14:paraId="77323F3A" w14:textId="77777777" w:rsidTr="00BE255F">
        <w:tc>
          <w:tcPr>
            <w:tcW w:w="3256" w:type="dxa"/>
            <w:tcBorders>
              <w:top w:val="single" w:sz="4" w:space="0" w:color="BFBFBF"/>
              <w:right w:val="single" w:sz="4" w:space="0" w:color="BFBFBF"/>
            </w:tcBorders>
          </w:tcPr>
          <w:p w14:paraId="6690035A" w14:textId="5C9B467E" w:rsidR="00424AC8" w:rsidRPr="00D55315" w:rsidRDefault="00424AC8" w:rsidP="00424AC8">
            <w:pPr>
              <w:pStyle w:val="BOX"/>
            </w:pPr>
            <w:r w:rsidRPr="00D55315">
              <w:t>Total budget</w:t>
            </w:r>
          </w:p>
        </w:tc>
        <w:tc>
          <w:tcPr>
            <w:tcW w:w="6366" w:type="dxa"/>
            <w:tcBorders>
              <w:top w:val="single" w:sz="4" w:space="0" w:color="BFBFBF"/>
              <w:left w:val="single" w:sz="4" w:space="0" w:color="BFBFBF"/>
            </w:tcBorders>
          </w:tcPr>
          <w:p w14:paraId="3DDD8B35" w14:textId="06A22BCB" w:rsidR="00424AC8" w:rsidRPr="00D55315" w:rsidRDefault="00424AC8" w:rsidP="00424AC8">
            <w:pPr>
              <w:pStyle w:val="BOX"/>
              <w:rPr>
                <w:rStyle w:val="Strong"/>
              </w:rPr>
            </w:pPr>
            <w:r w:rsidRPr="00D55315">
              <w:rPr>
                <w:i/>
              </w:rPr>
              <w:t>[Insert total financial allocation]</w:t>
            </w:r>
          </w:p>
        </w:tc>
      </w:tr>
      <w:tr w:rsidR="00424AC8" w:rsidRPr="00D55315" w14:paraId="62C798DC" w14:textId="77777777" w:rsidTr="00BE255F">
        <w:tc>
          <w:tcPr>
            <w:tcW w:w="9622" w:type="dxa"/>
            <w:gridSpan w:val="2"/>
            <w:tcBorders>
              <w:bottom w:val="single" w:sz="4" w:space="0" w:color="BFBFBF"/>
            </w:tcBorders>
            <w:shd w:val="clear" w:color="auto" w:fill="CEF1EF" w:themeFill="accent1" w:themeFillTint="33"/>
          </w:tcPr>
          <w:p w14:paraId="57E0B689" w14:textId="1FE9B783" w:rsidR="00424AC8" w:rsidRPr="00D55315" w:rsidRDefault="00424AC8" w:rsidP="00424AC8">
            <w:pPr>
              <w:pStyle w:val="BOX"/>
              <w:rPr>
                <w:rStyle w:val="Emphasis"/>
              </w:rPr>
            </w:pPr>
            <w:r w:rsidRPr="00D55315">
              <w:rPr>
                <w:rStyle w:val="Emphasis"/>
              </w:rPr>
              <w:t>Human resources</w:t>
            </w:r>
          </w:p>
        </w:tc>
      </w:tr>
      <w:tr w:rsidR="00424AC8" w:rsidRPr="00D55315" w14:paraId="4169A156" w14:textId="77777777" w:rsidTr="00BE255F">
        <w:tc>
          <w:tcPr>
            <w:tcW w:w="3256" w:type="dxa"/>
            <w:tcBorders>
              <w:top w:val="single" w:sz="4" w:space="0" w:color="BFBFBF"/>
              <w:bottom w:val="single" w:sz="4" w:space="0" w:color="BFBFBF"/>
              <w:right w:val="single" w:sz="4" w:space="0" w:color="BFBFBF"/>
            </w:tcBorders>
          </w:tcPr>
          <w:p w14:paraId="12C04792" w14:textId="3FF68755" w:rsidR="00424AC8" w:rsidRPr="00D55315" w:rsidRDefault="00AF547C" w:rsidP="00424AC8">
            <w:pPr>
              <w:pStyle w:val="BOX"/>
              <w:rPr>
                <w:rStyle w:val="Strong"/>
                <w:rFonts w:ascii="Corbel" w:hAnsi="Corbel"/>
                <w:b w:val="0"/>
                <w:color w:val="353332"/>
              </w:rPr>
            </w:pPr>
            <w:r w:rsidRPr="00D55315">
              <w:t xml:space="preserve">Evaluation </w:t>
            </w:r>
            <w:r w:rsidR="00F318C7" w:rsidRPr="00D55315">
              <w:t>committee</w:t>
            </w:r>
          </w:p>
        </w:tc>
        <w:tc>
          <w:tcPr>
            <w:tcW w:w="6366" w:type="dxa"/>
            <w:tcBorders>
              <w:top w:val="single" w:sz="4" w:space="0" w:color="BFBFBF"/>
              <w:left w:val="single" w:sz="4" w:space="0" w:color="BFBFBF"/>
              <w:bottom w:val="single" w:sz="4" w:space="0" w:color="BFBFBF"/>
            </w:tcBorders>
          </w:tcPr>
          <w:p w14:paraId="75866F52" w14:textId="78F5C969" w:rsidR="00424AC8" w:rsidRPr="00D55315" w:rsidRDefault="00424AC8" w:rsidP="00424AC8">
            <w:pPr>
              <w:pStyle w:val="BOX"/>
              <w:rPr>
                <w:rStyle w:val="Strong"/>
              </w:rPr>
            </w:pPr>
            <w:r w:rsidRPr="00D55315">
              <w:rPr>
                <w:i/>
              </w:rPr>
              <w:t>[Insert their allocated time commitment]</w:t>
            </w:r>
          </w:p>
        </w:tc>
      </w:tr>
      <w:tr w:rsidR="004379C5" w:rsidRPr="00D55315" w14:paraId="251D8ADE" w14:textId="77777777" w:rsidTr="00BE255F">
        <w:tc>
          <w:tcPr>
            <w:tcW w:w="3256" w:type="dxa"/>
            <w:tcBorders>
              <w:top w:val="single" w:sz="4" w:space="0" w:color="BFBFBF"/>
              <w:bottom w:val="single" w:sz="4" w:space="0" w:color="BFBFBF"/>
              <w:right w:val="single" w:sz="4" w:space="0" w:color="BFBFBF"/>
            </w:tcBorders>
          </w:tcPr>
          <w:p w14:paraId="239DC61D" w14:textId="3545E6BF" w:rsidR="004379C5" w:rsidRPr="00D55315" w:rsidRDefault="006076D2" w:rsidP="004379C5">
            <w:pPr>
              <w:pStyle w:val="BOX"/>
              <w:rPr>
                <w:i/>
                <w:iCs/>
              </w:rPr>
            </w:pPr>
            <w:r w:rsidRPr="00D55315">
              <w:t>HR team</w:t>
            </w:r>
          </w:p>
        </w:tc>
        <w:tc>
          <w:tcPr>
            <w:tcW w:w="6366" w:type="dxa"/>
            <w:tcBorders>
              <w:top w:val="single" w:sz="4" w:space="0" w:color="BFBFBF"/>
              <w:left w:val="single" w:sz="4" w:space="0" w:color="BFBFBF"/>
              <w:bottom w:val="single" w:sz="4" w:space="0" w:color="BFBFBF"/>
            </w:tcBorders>
          </w:tcPr>
          <w:p w14:paraId="76C600E7" w14:textId="1C34F3FF" w:rsidR="004379C5" w:rsidRPr="00D55315" w:rsidRDefault="006076D2" w:rsidP="00424AC8">
            <w:pPr>
              <w:pStyle w:val="BOX"/>
              <w:rPr>
                <w:rStyle w:val="Strong"/>
              </w:rPr>
            </w:pPr>
            <w:r w:rsidRPr="00D55315">
              <w:rPr>
                <w:i/>
              </w:rPr>
              <w:t>[Insert their allocated time commitment]</w:t>
            </w:r>
          </w:p>
        </w:tc>
      </w:tr>
      <w:tr w:rsidR="00424AC8" w:rsidRPr="00D55315" w14:paraId="608F16BE" w14:textId="77777777" w:rsidTr="00BE255F">
        <w:tc>
          <w:tcPr>
            <w:tcW w:w="3256" w:type="dxa"/>
            <w:tcBorders>
              <w:top w:val="single" w:sz="4" w:space="0" w:color="BFBFBF"/>
              <w:bottom w:val="single" w:sz="4" w:space="0" w:color="BFBFBF"/>
              <w:right w:val="single" w:sz="4" w:space="0" w:color="BFBFBF"/>
            </w:tcBorders>
          </w:tcPr>
          <w:p w14:paraId="4DC127BF" w14:textId="7D6FFAA9" w:rsidR="00424AC8" w:rsidRPr="00D55315" w:rsidRDefault="00AF547C" w:rsidP="00424AC8">
            <w:pPr>
              <w:pStyle w:val="BOX"/>
            </w:pPr>
            <w:r w:rsidRPr="00D55315">
              <w:t>…</w:t>
            </w:r>
          </w:p>
        </w:tc>
        <w:tc>
          <w:tcPr>
            <w:tcW w:w="6366" w:type="dxa"/>
            <w:tcBorders>
              <w:top w:val="single" w:sz="4" w:space="0" w:color="BFBFBF"/>
              <w:left w:val="single" w:sz="4" w:space="0" w:color="BFBFBF"/>
              <w:bottom w:val="single" w:sz="4" w:space="0" w:color="BFBFBF"/>
            </w:tcBorders>
          </w:tcPr>
          <w:p w14:paraId="061EA43B" w14:textId="1C364377" w:rsidR="00424AC8" w:rsidRPr="00D55315" w:rsidRDefault="00424AC8" w:rsidP="00424AC8">
            <w:pPr>
              <w:pStyle w:val="BOX"/>
              <w:rPr>
                <w:rStyle w:val="Strong"/>
              </w:rPr>
            </w:pPr>
          </w:p>
        </w:tc>
      </w:tr>
      <w:tr w:rsidR="00424AC8" w:rsidRPr="00D55315" w14:paraId="6150D5AC" w14:textId="77777777" w:rsidTr="00BE255F">
        <w:tc>
          <w:tcPr>
            <w:tcW w:w="9622" w:type="dxa"/>
            <w:gridSpan w:val="2"/>
            <w:tcBorders>
              <w:top w:val="single" w:sz="4" w:space="0" w:color="BFBFBF"/>
              <w:bottom w:val="single" w:sz="4" w:space="0" w:color="BFBFBF"/>
            </w:tcBorders>
            <w:shd w:val="clear" w:color="auto" w:fill="CEF1EF" w:themeFill="accent1" w:themeFillTint="33"/>
          </w:tcPr>
          <w:p w14:paraId="52F37809" w14:textId="22118B3E" w:rsidR="00424AC8" w:rsidRPr="00D55315" w:rsidRDefault="00424AC8" w:rsidP="00424AC8">
            <w:pPr>
              <w:pStyle w:val="BOX"/>
              <w:rPr>
                <w:rStyle w:val="Emphasis"/>
              </w:rPr>
            </w:pPr>
            <w:r w:rsidRPr="00D55315">
              <w:rPr>
                <w:rStyle w:val="Emphasis"/>
              </w:rPr>
              <w:t>Technical resources</w:t>
            </w:r>
          </w:p>
        </w:tc>
      </w:tr>
      <w:tr w:rsidR="00424AC8" w:rsidRPr="00D55315" w14:paraId="06496C91" w14:textId="77777777" w:rsidTr="00BE255F">
        <w:tc>
          <w:tcPr>
            <w:tcW w:w="3256" w:type="dxa"/>
            <w:tcBorders>
              <w:top w:val="single" w:sz="4" w:space="0" w:color="BFBFBF"/>
              <w:bottom w:val="single" w:sz="4" w:space="0" w:color="BFBFBF"/>
              <w:right w:val="single" w:sz="4" w:space="0" w:color="BFBFBF"/>
            </w:tcBorders>
          </w:tcPr>
          <w:p w14:paraId="011BABAB" w14:textId="55B1FDC9" w:rsidR="00424AC8" w:rsidRPr="00D55315" w:rsidRDefault="00424AC8" w:rsidP="00424AC8">
            <w:pPr>
              <w:pStyle w:val="BOX"/>
            </w:pPr>
            <w:r w:rsidRPr="00D55315">
              <w:t>Secure communication channels</w:t>
            </w:r>
          </w:p>
        </w:tc>
        <w:tc>
          <w:tcPr>
            <w:tcW w:w="6366" w:type="dxa"/>
            <w:tcBorders>
              <w:top w:val="single" w:sz="4" w:space="0" w:color="BFBFBF"/>
              <w:left w:val="single" w:sz="4" w:space="0" w:color="BFBFBF"/>
              <w:bottom w:val="single" w:sz="4" w:space="0" w:color="BFBFBF"/>
            </w:tcBorders>
          </w:tcPr>
          <w:p w14:paraId="1D955E25" w14:textId="68370B0C" w:rsidR="00424AC8" w:rsidRPr="00D55315" w:rsidRDefault="00424AC8" w:rsidP="00424AC8">
            <w:pPr>
              <w:pStyle w:val="BOX"/>
              <w:rPr>
                <w:rStyle w:val="Strong"/>
              </w:rPr>
            </w:pPr>
            <w:r w:rsidRPr="00D55315">
              <w:rPr>
                <w:i/>
              </w:rPr>
              <w:t>[Insert methods to be used for confidential communications]</w:t>
            </w:r>
          </w:p>
        </w:tc>
      </w:tr>
      <w:tr w:rsidR="00424AC8" w:rsidRPr="00D55315" w14:paraId="1AC66D47" w14:textId="77777777" w:rsidTr="00BE255F">
        <w:tc>
          <w:tcPr>
            <w:tcW w:w="3256" w:type="dxa"/>
            <w:tcBorders>
              <w:top w:val="single" w:sz="4" w:space="0" w:color="BFBFBF"/>
              <w:right w:val="single" w:sz="4" w:space="0" w:color="BFBFBF"/>
            </w:tcBorders>
          </w:tcPr>
          <w:p w14:paraId="78B13DCE" w14:textId="640CB39E" w:rsidR="00424AC8" w:rsidRPr="00D55315" w:rsidRDefault="00060278" w:rsidP="00424AC8">
            <w:pPr>
              <w:pStyle w:val="BOX"/>
              <w:rPr>
                <w:rStyle w:val="Strong"/>
                <w:rFonts w:ascii="Corbel" w:hAnsi="Corbel"/>
                <w:b w:val="0"/>
                <w:color w:val="353332"/>
              </w:rPr>
            </w:pPr>
            <w:r w:rsidRPr="00D55315">
              <w:rPr>
                <w:rStyle w:val="Strong"/>
                <w:rFonts w:ascii="Corbel" w:hAnsi="Corbel"/>
                <w:b w:val="0"/>
                <w:color w:val="353332"/>
              </w:rPr>
              <w:t>…</w:t>
            </w:r>
          </w:p>
        </w:tc>
        <w:tc>
          <w:tcPr>
            <w:tcW w:w="6366" w:type="dxa"/>
            <w:tcBorders>
              <w:top w:val="single" w:sz="4" w:space="0" w:color="BFBFBF"/>
              <w:left w:val="single" w:sz="4" w:space="0" w:color="BFBFBF"/>
            </w:tcBorders>
          </w:tcPr>
          <w:p w14:paraId="429CF742" w14:textId="17F12931" w:rsidR="00424AC8" w:rsidRPr="00D55315" w:rsidRDefault="00424AC8" w:rsidP="00424AC8">
            <w:pPr>
              <w:pStyle w:val="BOX"/>
              <w:rPr>
                <w:rStyle w:val="Strong"/>
              </w:rPr>
            </w:pPr>
          </w:p>
        </w:tc>
      </w:tr>
    </w:tbl>
    <w:p w14:paraId="62BB41F7" w14:textId="13477F61" w:rsidR="005B08C0" w:rsidRPr="00D55315" w:rsidRDefault="005B08C0" w:rsidP="00B91BAC">
      <w:pPr>
        <w:pStyle w:val="Normalafterbox"/>
        <w:rPr>
          <w:rStyle w:val="Strong"/>
        </w:rPr>
      </w:pPr>
      <w:r w:rsidRPr="00D55315">
        <w:rPr>
          <w:rStyle w:val="Strong"/>
        </w:rPr>
        <w:t xml:space="preserve">Approval and </w:t>
      </w:r>
      <w:r w:rsidR="000C0CE3" w:rsidRPr="00D55315">
        <w:rPr>
          <w:rStyle w:val="Strong"/>
        </w:rPr>
        <w:t>s</w:t>
      </w:r>
      <w:r w:rsidRPr="00D55315">
        <w:rPr>
          <w:rStyle w:val="Strong"/>
        </w:rPr>
        <w:t>ign-off</w:t>
      </w:r>
    </w:p>
    <w:p w14:paraId="44DE970B" w14:textId="2861DE0A" w:rsidR="005B08C0" w:rsidRPr="00D55315" w:rsidRDefault="005B08C0" w:rsidP="005B08C0">
      <w:r w:rsidRPr="00D55315">
        <w:t xml:space="preserve">This </w:t>
      </w:r>
      <w:r w:rsidR="000C7A6B" w:rsidRPr="00D55315">
        <w:t>project outline</w:t>
      </w:r>
      <w:r w:rsidRPr="00D55315">
        <w:t xml:space="preserve"> has been reviewed and approved by</w:t>
      </w:r>
      <w:r w:rsidR="004D02F3" w:rsidRPr="00D55315">
        <w:t xml:space="preserve"> the following stakeholders.</w:t>
      </w:r>
    </w:p>
    <w:tbl>
      <w:tblPr>
        <w:tblStyle w:val="GridTable1Light-Accent1"/>
        <w:tblW w:w="0" w:type="auto"/>
        <w:tblLook w:val="04A0" w:firstRow="1" w:lastRow="0" w:firstColumn="1" w:lastColumn="0" w:noHBand="0" w:noVBand="1"/>
      </w:tblPr>
      <w:tblGrid>
        <w:gridCol w:w="4615"/>
        <w:gridCol w:w="1484"/>
        <w:gridCol w:w="2017"/>
        <w:gridCol w:w="1385"/>
      </w:tblGrid>
      <w:tr w:rsidR="005B08C0" w:rsidRPr="00D55315" w14:paraId="5A5DF69D" w14:textId="77777777" w:rsidTr="00BE25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CEF1EF" w:themeFill="accent1" w:themeFillTint="33"/>
            <w:hideMark/>
          </w:tcPr>
          <w:p w14:paraId="2A555392" w14:textId="32F65FA0" w:rsidR="005B08C0" w:rsidRPr="00D55315" w:rsidRDefault="00064C0C" w:rsidP="00BE255F">
            <w:pPr>
              <w:pStyle w:val="BoxTitle"/>
              <w:rPr>
                <w:rStyle w:val="Emphasis"/>
                <w:lang w:eastAsia="en-GB"/>
              </w:rPr>
            </w:pPr>
            <w:r w:rsidRPr="00D55315">
              <w:rPr>
                <w:rStyle w:val="Emphasis"/>
              </w:rPr>
              <w:lastRenderedPageBreak/>
              <w:t>Job r</w:t>
            </w:r>
            <w:r w:rsidR="005B08C0" w:rsidRPr="00D55315">
              <w:rPr>
                <w:rStyle w:val="Emphasis"/>
              </w:rPr>
              <w:t>ole</w:t>
            </w:r>
          </w:p>
        </w:tc>
        <w:tc>
          <w:tcPr>
            <w:tcW w:w="0" w:type="auto"/>
            <w:shd w:val="clear" w:color="auto" w:fill="CEF1EF" w:themeFill="accent1" w:themeFillTint="33"/>
            <w:hideMark/>
          </w:tcPr>
          <w:p w14:paraId="2673C1F6" w14:textId="77777777" w:rsidR="005B08C0" w:rsidRPr="00D55315" w:rsidRDefault="005B08C0" w:rsidP="00BE255F">
            <w:pPr>
              <w:pStyle w:val="BoxTitle"/>
              <w:cnfStyle w:val="100000000000" w:firstRow="1" w:lastRow="0" w:firstColumn="0" w:lastColumn="0" w:oddVBand="0" w:evenVBand="0" w:oddHBand="0" w:evenHBand="0" w:firstRowFirstColumn="0" w:firstRowLastColumn="0" w:lastRowFirstColumn="0" w:lastRowLastColumn="0"/>
              <w:rPr>
                <w:rStyle w:val="Emphasis"/>
              </w:rPr>
            </w:pPr>
            <w:r w:rsidRPr="00D55315">
              <w:rPr>
                <w:rStyle w:val="Emphasis"/>
              </w:rPr>
              <w:t>Name</w:t>
            </w:r>
          </w:p>
        </w:tc>
        <w:tc>
          <w:tcPr>
            <w:tcW w:w="0" w:type="dxa"/>
            <w:shd w:val="clear" w:color="auto" w:fill="CEF1EF" w:themeFill="accent1" w:themeFillTint="33"/>
            <w:hideMark/>
          </w:tcPr>
          <w:p w14:paraId="41E4BD81" w14:textId="77777777" w:rsidR="005B08C0" w:rsidRPr="00D55315" w:rsidRDefault="005B08C0" w:rsidP="00BE255F">
            <w:pPr>
              <w:pStyle w:val="BoxTitle"/>
              <w:cnfStyle w:val="100000000000" w:firstRow="1" w:lastRow="0" w:firstColumn="0" w:lastColumn="0" w:oddVBand="0" w:evenVBand="0" w:oddHBand="0" w:evenHBand="0" w:firstRowFirstColumn="0" w:firstRowLastColumn="0" w:lastRowFirstColumn="0" w:lastRowLastColumn="0"/>
              <w:rPr>
                <w:rStyle w:val="Emphasis"/>
              </w:rPr>
            </w:pPr>
            <w:r w:rsidRPr="00D55315">
              <w:rPr>
                <w:rStyle w:val="Emphasis"/>
              </w:rPr>
              <w:t>Signature</w:t>
            </w:r>
          </w:p>
        </w:tc>
        <w:tc>
          <w:tcPr>
            <w:tcW w:w="0" w:type="dxa"/>
            <w:shd w:val="clear" w:color="auto" w:fill="CEF1EF" w:themeFill="accent1" w:themeFillTint="33"/>
            <w:hideMark/>
          </w:tcPr>
          <w:p w14:paraId="7F46CE1C" w14:textId="77777777" w:rsidR="005B08C0" w:rsidRPr="00D55315" w:rsidRDefault="005B08C0" w:rsidP="00BE255F">
            <w:pPr>
              <w:pStyle w:val="BoxTitle"/>
              <w:cnfStyle w:val="100000000000" w:firstRow="1" w:lastRow="0" w:firstColumn="0" w:lastColumn="0" w:oddVBand="0" w:evenVBand="0" w:oddHBand="0" w:evenHBand="0" w:firstRowFirstColumn="0" w:firstRowLastColumn="0" w:lastRowFirstColumn="0" w:lastRowLastColumn="0"/>
              <w:rPr>
                <w:rStyle w:val="Emphasis"/>
              </w:rPr>
            </w:pPr>
            <w:r w:rsidRPr="00D55315">
              <w:rPr>
                <w:rStyle w:val="Emphasis"/>
              </w:rPr>
              <w:t>Date</w:t>
            </w:r>
          </w:p>
        </w:tc>
      </w:tr>
      <w:tr w:rsidR="005B08C0" w:rsidRPr="00D55315" w14:paraId="2C65F3CB" w14:textId="77777777" w:rsidTr="00BE255F">
        <w:tc>
          <w:tcPr>
            <w:cnfStyle w:val="001000000000" w:firstRow="0" w:lastRow="0" w:firstColumn="1" w:lastColumn="0" w:oddVBand="0" w:evenVBand="0" w:oddHBand="0" w:evenHBand="0" w:firstRowFirstColumn="0" w:firstRowLastColumn="0" w:lastRowFirstColumn="0" w:lastRowLastColumn="0"/>
            <w:tcW w:w="0" w:type="auto"/>
            <w:hideMark/>
          </w:tcPr>
          <w:p w14:paraId="61CADB58" w14:textId="129DC38D" w:rsidR="005B08C0" w:rsidRPr="00E822D9" w:rsidRDefault="005B08C0" w:rsidP="005B08C0">
            <w:pPr>
              <w:pStyle w:val="BOX"/>
              <w:rPr>
                <w:i/>
                <w:iCs/>
              </w:rPr>
            </w:pPr>
            <w:r w:rsidRPr="00E822D9">
              <w:rPr>
                <w:i/>
                <w:iCs/>
              </w:rPr>
              <w:t xml:space="preserve">[Insert </w:t>
            </w:r>
            <w:r w:rsidR="00064C0C" w:rsidRPr="00E822D9">
              <w:rPr>
                <w:i/>
                <w:iCs/>
              </w:rPr>
              <w:t xml:space="preserve">job </w:t>
            </w:r>
            <w:r w:rsidRPr="00E822D9">
              <w:rPr>
                <w:i/>
                <w:iCs/>
              </w:rPr>
              <w:t>role</w:t>
            </w:r>
            <w:r w:rsidR="0046230D" w:rsidRPr="00E822D9">
              <w:rPr>
                <w:i/>
                <w:iCs/>
              </w:rPr>
              <w:t>,</w:t>
            </w:r>
            <w:r w:rsidRPr="00E822D9">
              <w:rPr>
                <w:i/>
                <w:iCs/>
              </w:rPr>
              <w:t xml:space="preserve"> e.g</w:t>
            </w:r>
            <w:r w:rsidR="00184B9A" w:rsidRPr="00E822D9">
              <w:rPr>
                <w:i/>
                <w:iCs/>
              </w:rPr>
              <w:t>.</w:t>
            </w:r>
            <w:r w:rsidRPr="00E822D9">
              <w:rPr>
                <w:i/>
                <w:iCs/>
              </w:rPr>
              <w:t xml:space="preserve"> CEO]</w:t>
            </w:r>
          </w:p>
        </w:tc>
        <w:tc>
          <w:tcPr>
            <w:tcW w:w="0" w:type="auto"/>
            <w:hideMark/>
          </w:tcPr>
          <w:p w14:paraId="3E4DB7E7" w14:textId="77777777" w:rsidR="005B08C0" w:rsidRPr="00D55315" w:rsidRDefault="005B08C0" w:rsidP="005B08C0">
            <w:pPr>
              <w:pStyle w:val="BOX"/>
              <w:cnfStyle w:val="000000000000" w:firstRow="0" w:lastRow="0" w:firstColumn="0" w:lastColumn="0" w:oddVBand="0" w:evenVBand="0" w:oddHBand="0" w:evenHBand="0" w:firstRowFirstColumn="0" w:firstRowLastColumn="0" w:lastRowFirstColumn="0" w:lastRowLastColumn="0"/>
              <w:rPr>
                <w:i/>
                <w:iCs/>
              </w:rPr>
            </w:pPr>
            <w:r w:rsidRPr="00D55315">
              <w:rPr>
                <w:i/>
                <w:iCs/>
              </w:rPr>
              <w:t>[Insert name]</w:t>
            </w:r>
          </w:p>
        </w:tc>
        <w:tc>
          <w:tcPr>
            <w:tcW w:w="0" w:type="dxa"/>
            <w:hideMark/>
          </w:tcPr>
          <w:p w14:paraId="4694F933" w14:textId="77777777" w:rsidR="005B08C0" w:rsidRPr="00D55315" w:rsidRDefault="005B08C0" w:rsidP="005B08C0">
            <w:pPr>
              <w:pStyle w:val="BOX"/>
              <w:cnfStyle w:val="000000000000" w:firstRow="0" w:lastRow="0" w:firstColumn="0" w:lastColumn="0" w:oddVBand="0" w:evenVBand="0" w:oddHBand="0" w:evenHBand="0" w:firstRowFirstColumn="0" w:firstRowLastColumn="0" w:lastRowFirstColumn="0" w:lastRowLastColumn="0"/>
            </w:pPr>
            <w:r w:rsidRPr="00D55315">
              <w:t>________________</w:t>
            </w:r>
          </w:p>
        </w:tc>
        <w:tc>
          <w:tcPr>
            <w:tcW w:w="0" w:type="dxa"/>
            <w:hideMark/>
          </w:tcPr>
          <w:p w14:paraId="5C290306" w14:textId="77777777" w:rsidR="005B08C0" w:rsidRPr="00D55315" w:rsidRDefault="005B08C0" w:rsidP="005B08C0">
            <w:pPr>
              <w:pStyle w:val="BOX"/>
              <w:cnfStyle w:val="000000000000" w:firstRow="0" w:lastRow="0" w:firstColumn="0" w:lastColumn="0" w:oddVBand="0" w:evenVBand="0" w:oddHBand="0" w:evenHBand="0" w:firstRowFirstColumn="0" w:firstRowLastColumn="0" w:lastRowFirstColumn="0" w:lastRowLastColumn="0"/>
            </w:pPr>
            <w:r w:rsidRPr="00D55315">
              <w:t>__________</w:t>
            </w:r>
          </w:p>
        </w:tc>
      </w:tr>
      <w:tr w:rsidR="005B08C0" w:rsidRPr="00D55315" w14:paraId="45560CB5" w14:textId="77777777" w:rsidTr="00BE255F">
        <w:tc>
          <w:tcPr>
            <w:cnfStyle w:val="001000000000" w:firstRow="0" w:lastRow="0" w:firstColumn="1" w:lastColumn="0" w:oddVBand="0" w:evenVBand="0" w:oddHBand="0" w:evenHBand="0" w:firstRowFirstColumn="0" w:firstRowLastColumn="0" w:lastRowFirstColumn="0" w:lastRowLastColumn="0"/>
            <w:tcW w:w="0" w:type="auto"/>
            <w:hideMark/>
          </w:tcPr>
          <w:p w14:paraId="5E467AD3" w14:textId="4D8FED30" w:rsidR="005B08C0" w:rsidRPr="00E822D9" w:rsidRDefault="005B08C0" w:rsidP="005B08C0">
            <w:pPr>
              <w:pStyle w:val="BOX"/>
              <w:rPr>
                <w:i/>
                <w:iCs/>
              </w:rPr>
            </w:pPr>
            <w:r w:rsidRPr="00E822D9">
              <w:rPr>
                <w:i/>
                <w:iCs/>
              </w:rPr>
              <w:t xml:space="preserve">[Insert </w:t>
            </w:r>
            <w:r w:rsidR="00064C0C" w:rsidRPr="00E822D9">
              <w:rPr>
                <w:i/>
                <w:iCs/>
              </w:rPr>
              <w:t xml:space="preserve">job </w:t>
            </w:r>
            <w:r w:rsidRPr="00E822D9">
              <w:rPr>
                <w:i/>
                <w:iCs/>
              </w:rPr>
              <w:t>role</w:t>
            </w:r>
            <w:r w:rsidR="0046230D" w:rsidRPr="00E822D9">
              <w:rPr>
                <w:i/>
                <w:iCs/>
              </w:rPr>
              <w:t>,</w:t>
            </w:r>
            <w:r w:rsidRPr="00E822D9">
              <w:rPr>
                <w:i/>
                <w:iCs/>
              </w:rPr>
              <w:t xml:space="preserve"> e.g</w:t>
            </w:r>
            <w:r w:rsidR="00184B9A" w:rsidRPr="00E822D9">
              <w:rPr>
                <w:i/>
                <w:iCs/>
              </w:rPr>
              <w:t>.</w:t>
            </w:r>
            <w:r w:rsidRPr="00E822D9">
              <w:rPr>
                <w:i/>
                <w:iCs/>
              </w:rPr>
              <w:t xml:space="preserve"> HR </w:t>
            </w:r>
            <w:r w:rsidR="00190FAF" w:rsidRPr="00E822D9">
              <w:rPr>
                <w:i/>
                <w:iCs/>
              </w:rPr>
              <w:t>d</w:t>
            </w:r>
            <w:r w:rsidRPr="00E822D9">
              <w:rPr>
                <w:i/>
                <w:iCs/>
              </w:rPr>
              <w:t>irector]</w:t>
            </w:r>
          </w:p>
        </w:tc>
        <w:tc>
          <w:tcPr>
            <w:tcW w:w="0" w:type="auto"/>
            <w:hideMark/>
          </w:tcPr>
          <w:p w14:paraId="50E2E6D0" w14:textId="77777777" w:rsidR="005B08C0" w:rsidRPr="00D55315" w:rsidRDefault="005B08C0" w:rsidP="005B08C0">
            <w:pPr>
              <w:pStyle w:val="BOX"/>
              <w:cnfStyle w:val="000000000000" w:firstRow="0" w:lastRow="0" w:firstColumn="0" w:lastColumn="0" w:oddVBand="0" w:evenVBand="0" w:oddHBand="0" w:evenHBand="0" w:firstRowFirstColumn="0" w:firstRowLastColumn="0" w:lastRowFirstColumn="0" w:lastRowLastColumn="0"/>
              <w:rPr>
                <w:i/>
                <w:iCs/>
              </w:rPr>
            </w:pPr>
            <w:r w:rsidRPr="00D55315">
              <w:rPr>
                <w:i/>
                <w:iCs/>
              </w:rPr>
              <w:t>[Insert name]</w:t>
            </w:r>
          </w:p>
        </w:tc>
        <w:tc>
          <w:tcPr>
            <w:tcW w:w="0" w:type="dxa"/>
            <w:hideMark/>
          </w:tcPr>
          <w:p w14:paraId="2BBDA490" w14:textId="77777777" w:rsidR="005B08C0" w:rsidRPr="00D55315" w:rsidRDefault="005B08C0" w:rsidP="005B08C0">
            <w:pPr>
              <w:pStyle w:val="BOX"/>
              <w:cnfStyle w:val="000000000000" w:firstRow="0" w:lastRow="0" w:firstColumn="0" w:lastColumn="0" w:oddVBand="0" w:evenVBand="0" w:oddHBand="0" w:evenHBand="0" w:firstRowFirstColumn="0" w:firstRowLastColumn="0" w:lastRowFirstColumn="0" w:lastRowLastColumn="0"/>
            </w:pPr>
            <w:r w:rsidRPr="00D55315">
              <w:t>________________</w:t>
            </w:r>
          </w:p>
        </w:tc>
        <w:tc>
          <w:tcPr>
            <w:tcW w:w="0" w:type="dxa"/>
            <w:hideMark/>
          </w:tcPr>
          <w:p w14:paraId="255EEA7A" w14:textId="77777777" w:rsidR="005B08C0" w:rsidRPr="00D55315" w:rsidRDefault="005B08C0" w:rsidP="005B08C0">
            <w:pPr>
              <w:pStyle w:val="BOX"/>
              <w:cnfStyle w:val="000000000000" w:firstRow="0" w:lastRow="0" w:firstColumn="0" w:lastColumn="0" w:oddVBand="0" w:evenVBand="0" w:oddHBand="0" w:evenHBand="0" w:firstRowFirstColumn="0" w:firstRowLastColumn="0" w:lastRowFirstColumn="0" w:lastRowLastColumn="0"/>
            </w:pPr>
            <w:r w:rsidRPr="00D55315">
              <w:t>__________</w:t>
            </w:r>
          </w:p>
        </w:tc>
      </w:tr>
      <w:tr w:rsidR="005B08C0" w:rsidRPr="00D55315" w14:paraId="487FBD3F" w14:textId="77777777" w:rsidTr="00BE255F">
        <w:tc>
          <w:tcPr>
            <w:cnfStyle w:val="001000000000" w:firstRow="0" w:lastRow="0" w:firstColumn="1" w:lastColumn="0" w:oddVBand="0" w:evenVBand="0" w:oddHBand="0" w:evenHBand="0" w:firstRowFirstColumn="0" w:firstRowLastColumn="0" w:lastRowFirstColumn="0" w:lastRowLastColumn="0"/>
            <w:tcW w:w="0" w:type="auto"/>
            <w:hideMark/>
          </w:tcPr>
          <w:p w14:paraId="1132530C" w14:textId="48D80446" w:rsidR="005B08C0" w:rsidRPr="00E822D9" w:rsidRDefault="005B08C0" w:rsidP="005B08C0">
            <w:pPr>
              <w:pStyle w:val="BOX"/>
              <w:rPr>
                <w:i/>
                <w:iCs/>
              </w:rPr>
            </w:pPr>
            <w:r w:rsidRPr="00E822D9">
              <w:rPr>
                <w:i/>
                <w:iCs/>
              </w:rPr>
              <w:t xml:space="preserve">[Insert </w:t>
            </w:r>
            <w:r w:rsidR="00064C0C" w:rsidRPr="00E822D9">
              <w:rPr>
                <w:i/>
                <w:iCs/>
              </w:rPr>
              <w:t xml:space="preserve">job </w:t>
            </w:r>
            <w:r w:rsidRPr="00E822D9">
              <w:rPr>
                <w:i/>
                <w:iCs/>
              </w:rPr>
              <w:t>role</w:t>
            </w:r>
            <w:r w:rsidR="0046230D" w:rsidRPr="00E822D9">
              <w:rPr>
                <w:i/>
                <w:iCs/>
              </w:rPr>
              <w:t>,</w:t>
            </w:r>
            <w:r w:rsidRPr="00E822D9">
              <w:rPr>
                <w:i/>
                <w:iCs/>
              </w:rPr>
              <w:t xml:space="preserve"> e.g</w:t>
            </w:r>
            <w:r w:rsidR="00184B9A" w:rsidRPr="00E822D9">
              <w:rPr>
                <w:i/>
                <w:iCs/>
              </w:rPr>
              <w:t>.</w:t>
            </w:r>
            <w:r w:rsidRPr="00E822D9">
              <w:rPr>
                <w:i/>
                <w:iCs/>
              </w:rPr>
              <w:t xml:space="preserve"> </w:t>
            </w:r>
            <w:r w:rsidR="0017559B" w:rsidRPr="00E822D9">
              <w:rPr>
                <w:i/>
                <w:iCs/>
              </w:rPr>
              <w:t xml:space="preserve">trade union </w:t>
            </w:r>
            <w:r w:rsidR="0046230D" w:rsidRPr="00E822D9">
              <w:rPr>
                <w:i/>
                <w:iCs/>
              </w:rPr>
              <w:t>r</w:t>
            </w:r>
            <w:r w:rsidRPr="00E822D9">
              <w:rPr>
                <w:i/>
                <w:iCs/>
              </w:rPr>
              <w:t>epresentative]</w:t>
            </w:r>
          </w:p>
        </w:tc>
        <w:tc>
          <w:tcPr>
            <w:tcW w:w="0" w:type="auto"/>
            <w:hideMark/>
          </w:tcPr>
          <w:p w14:paraId="52A8BE49" w14:textId="77777777" w:rsidR="005B08C0" w:rsidRPr="00D55315" w:rsidRDefault="005B08C0" w:rsidP="005B08C0">
            <w:pPr>
              <w:pStyle w:val="BOX"/>
              <w:cnfStyle w:val="000000000000" w:firstRow="0" w:lastRow="0" w:firstColumn="0" w:lastColumn="0" w:oddVBand="0" w:evenVBand="0" w:oddHBand="0" w:evenHBand="0" w:firstRowFirstColumn="0" w:firstRowLastColumn="0" w:lastRowFirstColumn="0" w:lastRowLastColumn="0"/>
              <w:rPr>
                <w:i/>
                <w:iCs/>
              </w:rPr>
            </w:pPr>
            <w:r w:rsidRPr="00D55315">
              <w:rPr>
                <w:i/>
                <w:iCs/>
              </w:rPr>
              <w:t>[Insert name]</w:t>
            </w:r>
          </w:p>
        </w:tc>
        <w:tc>
          <w:tcPr>
            <w:tcW w:w="0" w:type="dxa"/>
            <w:hideMark/>
          </w:tcPr>
          <w:p w14:paraId="2E98E8F0" w14:textId="77777777" w:rsidR="005B08C0" w:rsidRPr="00D55315" w:rsidRDefault="005B08C0" w:rsidP="005B08C0">
            <w:pPr>
              <w:pStyle w:val="BOX"/>
              <w:cnfStyle w:val="000000000000" w:firstRow="0" w:lastRow="0" w:firstColumn="0" w:lastColumn="0" w:oddVBand="0" w:evenVBand="0" w:oddHBand="0" w:evenHBand="0" w:firstRowFirstColumn="0" w:firstRowLastColumn="0" w:lastRowFirstColumn="0" w:lastRowLastColumn="0"/>
            </w:pPr>
            <w:r w:rsidRPr="00D55315">
              <w:t>________________</w:t>
            </w:r>
          </w:p>
        </w:tc>
        <w:tc>
          <w:tcPr>
            <w:tcW w:w="0" w:type="dxa"/>
            <w:hideMark/>
          </w:tcPr>
          <w:p w14:paraId="3B2D00AD" w14:textId="77777777" w:rsidR="005B08C0" w:rsidRPr="00D55315" w:rsidRDefault="005B08C0" w:rsidP="005B08C0">
            <w:pPr>
              <w:pStyle w:val="BOX"/>
              <w:cnfStyle w:val="000000000000" w:firstRow="0" w:lastRow="0" w:firstColumn="0" w:lastColumn="0" w:oddVBand="0" w:evenVBand="0" w:oddHBand="0" w:evenHBand="0" w:firstRowFirstColumn="0" w:firstRowLastColumn="0" w:lastRowFirstColumn="0" w:lastRowLastColumn="0"/>
            </w:pPr>
            <w:r w:rsidRPr="00D55315">
              <w:t>__________</w:t>
            </w:r>
          </w:p>
        </w:tc>
      </w:tr>
    </w:tbl>
    <w:p w14:paraId="661655E7" w14:textId="77777777" w:rsidR="00DB44E8" w:rsidRPr="00D55315" w:rsidRDefault="005B08C0" w:rsidP="000C7A6B">
      <w:pPr>
        <w:pStyle w:val="Normalafterbox"/>
      </w:pPr>
      <w:r w:rsidRPr="00D55315">
        <w:rPr>
          <w:b/>
        </w:rPr>
        <w:t xml:space="preserve">Last </w:t>
      </w:r>
      <w:r w:rsidR="00A41B3F" w:rsidRPr="00D55315">
        <w:rPr>
          <w:b/>
        </w:rPr>
        <w:t>u</w:t>
      </w:r>
      <w:r w:rsidRPr="00D55315">
        <w:rPr>
          <w:b/>
        </w:rPr>
        <w:t>pdated:</w:t>
      </w:r>
      <w:r w:rsidRPr="00D55315">
        <w:t xml:space="preserve"> </w:t>
      </w:r>
      <w:r w:rsidRPr="00D55315">
        <w:rPr>
          <w:i/>
        </w:rPr>
        <w:t>[Insert date]</w:t>
      </w:r>
    </w:p>
    <w:p w14:paraId="7E7F5ED6" w14:textId="196C2D66" w:rsidR="005B08C0" w:rsidRPr="00D55315" w:rsidRDefault="005B08C0" w:rsidP="000C7A6B">
      <w:pPr>
        <w:pStyle w:val="Normalafterbox"/>
        <w:rPr>
          <w:i/>
        </w:rPr>
      </w:pPr>
      <w:r w:rsidRPr="00D55315">
        <w:rPr>
          <w:b/>
        </w:rPr>
        <w:t xml:space="preserve">Next </w:t>
      </w:r>
      <w:r w:rsidR="00A41B3F" w:rsidRPr="00D55315">
        <w:rPr>
          <w:b/>
        </w:rPr>
        <w:t>r</w:t>
      </w:r>
      <w:r w:rsidRPr="00D55315">
        <w:rPr>
          <w:b/>
        </w:rPr>
        <w:t xml:space="preserve">eview </w:t>
      </w:r>
      <w:r w:rsidR="00A41B3F" w:rsidRPr="00D55315">
        <w:rPr>
          <w:b/>
        </w:rPr>
        <w:t>d</w:t>
      </w:r>
      <w:r w:rsidRPr="00D55315">
        <w:rPr>
          <w:b/>
        </w:rPr>
        <w:t>ate:</w:t>
      </w:r>
      <w:r w:rsidRPr="00D55315">
        <w:t xml:space="preserve"> </w:t>
      </w:r>
      <w:r w:rsidRPr="00D55315">
        <w:rPr>
          <w:i/>
        </w:rPr>
        <w:t>[Insert date]</w:t>
      </w:r>
    </w:p>
    <w:sectPr w:rsidR="005B08C0" w:rsidRPr="00D55315" w:rsidSect="002E5A84">
      <w:headerReference w:type="default" r:id="rId11"/>
      <w:headerReference w:type="first" r:id="rId12"/>
      <w:endnotePr>
        <w:numFmt w:val="decimal"/>
      </w:endnotePr>
      <w:type w:val="nextColumn"/>
      <w:pgSz w:w="11900" w:h="16840"/>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37AF56" w14:textId="77777777" w:rsidR="00A71BB6" w:rsidRPr="00E21F2B" w:rsidRDefault="00A71BB6" w:rsidP="009A4420">
      <w:r w:rsidRPr="00E21F2B">
        <w:separator/>
      </w:r>
    </w:p>
  </w:endnote>
  <w:endnote w:type="continuationSeparator" w:id="0">
    <w:p w14:paraId="163FDAD1" w14:textId="77777777" w:rsidR="00A71BB6" w:rsidRPr="00E21F2B" w:rsidRDefault="00A71BB6" w:rsidP="009A4420">
      <w:r w:rsidRPr="00E21F2B">
        <w:continuationSeparator/>
      </w:r>
    </w:p>
  </w:endnote>
  <w:endnote w:type="continuationNotice" w:id="1">
    <w:p w14:paraId="4525B981" w14:textId="77777777" w:rsidR="00A71BB6" w:rsidRPr="00E21F2B" w:rsidRDefault="00A71B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Myriad Pro">
    <w:altName w:val="Segoe UI"/>
    <w:panose1 w:val="020B0503030403020204"/>
    <w:charset w:val="00"/>
    <w:family w:val="swiss"/>
    <w:notTrueType/>
    <w:pitch w:val="variable"/>
    <w:sig w:usb0="20000287" w:usb1="00000001"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Palatino">
    <w:altName w:val="Segoe UI Historic"/>
    <w:charset w:val="00"/>
    <w:family w:val="auto"/>
    <w:pitch w:val="variable"/>
    <w:sig w:usb0="A00002FF" w:usb1="7800205A" w:usb2="14600000" w:usb3="00000000" w:csb0="00000193" w:csb1="00000000"/>
  </w:font>
  <w:font w:name="@MingLiU-ExtB">
    <w:charset w:val="88"/>
    <w:family w:val="roman"/>
    <w:pitch w:val="variable"/>
    <w:sig w:usb0="8000002F" w:usb1="0A080008" w:usb2="00000010" w:usb3="00000000" w:csb0="00100001"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imes-Roman">
    <w:altName w:val="Times New Roman"/>
    <w:charset w:val="00"/>
    <w:family w:val="roman"/>
    <w:pitch w:val="default"/>
  </w:font>
  <w:font w:name="Corbel-Bold">
    <w:altName w:val="Times New Roman"/>
    <w:charset w:val="00"/>
    <w:family w:val="auto"/>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Noto Sans Light">
    <w:charset w:val="00"/>
    <w:family w:val="swiss"/>
    <w:pitch w:val="variable"/>
    <w:sig w:usb0="E00002FF" w:usb1="4000001F" w:usb2="08000029"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BCEA3" w14:textId="77777777" w:rsidR="00A71BB6" w:rsidRPr="00E21F2B" w:rsidRDefault="00A71BB6" w:rsidP="009A4420">
      <w:r w:rsidRPr="00E21F2B">
        <w:separator/>
      </w:r>
    </w:p>
  </w:footnote>
  <w:footnote w:type="continuationSeparator" w:id="0">
    <w:p w14:paraId="74126757" w14:textId="77777777" w:rsidR="00A71BB6" w:rsidRPr="00E21F2B" w:rsidRDefault="00A71BB6" w:rsidP="009A4420">
      <w:r w:rsidRPr="00E21F2B">
        <w:continuationSeparator/>
      </w:r>
    </w:p>
  </w:footnote>
  <w:footnote w:type="continuationNotice" w:id="1">
    <w:p w14:paraId="6097D06A" w14:textId="77777777" w:rsidR="00A71BB6" w:rsidRPr="00E21F2B" w:rsidRDefault="00A71B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D7030" w14:textId="7DE40FCA" w:rsidR="0086734B" w:rsidRDefault="0086734B" w:rsidP="0086734B">
    <w:pPr>
      <w:pStyle w:val="Header"/>
      <w:jc w:val="right"/>
    </w:pPr>
    <w:r>
      <w:rPr>
        <w:noProof/>
      </w:rPr>
      <w:drawing>
        <wp:inline distT="0" distB="0" distL="0" distR="0" wp14:anchorId="313EAAF3" wp14:editId="4C30FBC7">
          <wp:extent cx="2825364" cy="612475"/>
          <wp:effectExtent l="0" t="0" r="0" b="0"/>
          <wp:docPr id="524700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2915" cy="629286"/>
                  </a:xfrm>
                  <a:prstGeom prst="rect">
                    <a:avLst/>
                  </a:prstGeom>
                  <a:noFill/>
                  <a:ln>
                    <a:noFill/>
                  </a:ln>
                </pic:spPr>
              </pic:pic>
            </a:graphicData>
          </a:graphic>
        </wp:inline>
      </w:drawing>
    </w:r>
  </w:p>
  <w:p w14:paraId="7E766A1E" w14:textId="4E4F21C3" w:rsidR="004B3EDF" w:rsidRPr="004B3EDF" w:rsidRDefault="004B3EDF" w:rsidP="0086734B">
    <w:pPr>
      <w:pStyle w:val="Header"/>
      <w:jc w:val="right"/>
      <w:rPr>
        <w:rFonts w:ascii="Myriad Pro" w:hAnsi="Myriad Pro"/>
      </w:rPr>
    </w:pPr>
    <w:r w:rsidRPr="004B3EDF">
      <w:rPr>
        <w:rFonts w:ascii="Myriad Pro" w:hAnsi="Myriad Pro"/>
      </w:rPr>
      <w:t>EU-wide guidelines on gender-neutral job evaluation and classification: Step-by-step toolk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65"/>
      <w:gridCol w:w="4665"/>
      <w:gridCol w:w="4665"/>
    </w:tblGrid>
    <w:tr w:rsidR="32582F69" w:rsidRPr="00E21F2B" w14:paraId="56D7CDF9" w14:textId="77777777" w:rsidTr="32582F69">
      <w:trPr>
        <w:trHeight w:val="300"/>
      </w:trPr>
      <w:tc>
        <w:tcPr>
          <w:tcW w:w="4665" w:type="dxa"/>
        </w:tcPr>
        <w:p w14:paraId="745376C3" w14:textId="09353958" w:rsidR="32582F69" w:rsidRPr="00E21F2B" w:rsidRDefault="32582F69" w:rsidP="32582F69">
          <w:pPr>
            <w:pStyle w:val="Header"/>
            <w:ind w:left="-115"/>
            <w:jc w:val="left"/>
          </w:pPr>
        </w:p>
      </w:tc>
      <w:tc>
        <w:tcPr>
          <w:tcW w:w="4665" w:type="dxa"/>
        </w:tcPr>
        <w:p w14:paraId="3191FD57" w14:textId="485069D5" w:rsidR="32582F69" w:rsidRPr="00E21F2B" w:rsidRDefault="32582F69" w:rsidP="32582F69">
          <w:pPr>
            <w:pStyle w:val="Header"/>
            <w:jc w:val="center"/>
          </w:pPr>
        </w:p>
      </w:tc>
      <w:tc>
        <w:tcPr>
          <w:tcW w:w="4665" w:type="dxa"/>
        </w:tcPr>
        <w:p w14:paraId="79C23400" w14:textId="5BE5AA28" w:rsidR="32582F69" w:rsidRPr="00E21F2B" w:rsidRDefault="32582F69" w:rsidP="32582F69">
          <w:pPr>
            <w:pStyle w:val="Header"/>
            <w:ind w:right="-115"/>
            <w:jc w:val="right"/>
          </w:pPr>
        </w:p>
      </w:tc>
    </w:tr>
  </w:tbl>
  <w:p w14:paraId="726DF0CE" w14:textId="11158758" w:rsidR="00BA5BB1" w:rsidRPr="00E21F2B" w:rsidRDefault="00BA5B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76BC"/>
    <w:multiLevelType w:val="hybridMultilevel"/>
    <w:tmpl w:val="DDE89A8A"/>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DF283D"/>
    <w:multiLevelType w:val="hybridMultilevel"/>
    <w:tmpl w:val="666462F8"/>
    <w:lvl w:ilvl="0" w:tplc="B4C8D1C6">
      <w:start w:val="1"/>
      <w:numFmt w:val="bullet"/>
      <w:pStyle w:val="ListParagraph"/>
      <w:lvlText w:val=""/>
      <w:lvlJc w:val="left"/>
      <w:pPr>
        <w:ind w:left="1134" w:hanging="56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E339B8"/>
    <w:multiLevelType w:val="hybridMultilevel"/>
    <w:tmpl w:val="01BCC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170B79"/>
    <w:multiLevelType w:val="hybridMultilevel"/>
    <w:tmpl w:val="9AFC46A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8383A"/>
    <w:multiLevelType w:val="hybridMultilevel"/>
    <w:tmpl w:val="7C2870D4"/>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5" w15:restartNumberingAfterBreak="0">
    <w:nsid w:val="046F4BA4"/>
    <w:multiLevelType w:val="hybridMultilevel"/>
    <w:tmpl w:val="3E78CDD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AE438F"/>
    <w:multiLevelType w:val="hybridMultilevel"/>
    <w:tmpl w:val="34CCC686"/>
    <w:lvl w:ilvl="0" w:tplc="A3A684D2">
      <w:start w:val="1"/>
      <w:numFmt w:val="bullet"/>
      <w:lvlText w:val=""/>
      <w:lvlJc w:val="left"/>
      <w:pPr>
        <w:ind w:left="854" w:hanging="360"/>
      </w:pPr>
      <w:rPr>
        <w:rFonts w:ascii="Symbol" w:hAnsi="Symbol" w:hint="default"/>
      </w:rPr>
    </w:lvl>
    <w:lvl w:ilvl="1" w:tplc="FFFFFFFF" w:tentative="1">
      <w:start w:val="1"/>
      <w:numFmt w:val="bullet"/>
      <w:lvlText w:val="o"/>
      <w:lvlJc w:val="left"/>
      <w:pPr>
        <w:ind w:left="1574" w:hanging="360"/>
      </w:pPr>
      <w:rPr>
        <w:rFonts w:ascii="Courier New" w:hAnsi="Courier New" w:cs="Courier New" w:hint="default"/>
      </w:rPr>
    </w:lvl>
    <w:lvl w:ilvl="2" w:tplc="FFFFFFFF" w:tentative="1">
      <w:start w:val="1"/>
      <w:numFmt w:val="bullet"/>
      <w:lvlText w:val=""/>
      <w:lvlJc w:val="left"/>
      <w:pPr>
        <w:ind w:left="2294" w:hanging="360"/>
      </w:pPr>
      <w:rPr>
        <w:rFonts w:ascii="Wingdings" w:hAnsi="Wingdings" w:hint="default"/>
      </w:rPr>
    </w:lvl>
    <w:lvl w:ilvl="3" w:tplc="FFFFFFFF" w:tentative="1">
      <w:start w:val="1"/>
      <w:numFmt w:val="bullet"/>
      <w:lvlText w:val=""/>
      <w:lvlJc w:val="left"/>
      <w:pPr>
        <w:ind w:left="3014" w:hanging="360"/>
      </w:pPr>
      <w:rPr>
        <w:rFonts w:ascii="Symbol" w:hAnsi="Symbol" w:hint="default"/>
      </w:rPr>
    </w:lvl>
    <w:lvl w:ilvl="4" w:tplc="FFFFFFFF" w:tentative="1">
      <w:start w:val="1"/>
      <w:numFmt w:val="bullet"/>
      <w:lvlText w:val="o"/>
      <w:lvlJc w:val="left"/>
      <w:pPr>
        <w:ind w:left="3734" w:hanging="360"/>
      </w:pPr>
      <w:rPr>
        <w:rFonts w:ascii="Courier New" w:hAnsi="Courier New" w:cs="Courier New" w:hint="default"/>
      </w:rPr>
    </w:lvl>
    <w:lvl w:ilvl="5" w:tplc="FFFFFFFF" w:tentative="1">
      <w:start w:val="1"/>
      <w:numFmt w:val="bullet"/>
      <w:lvlText w:val=""/>
      <w:lvlJc w:val="left"/>
      <w:pPr>
        <w:ind w:left="4454" w:hanging="360"/>
      </w:pPr>
      <w:rPr>
        <w:rFonts w:ascii="Wingdings" w:hAnsi="Wingdings" w:hint="default"/>
      </w:rPr>
    </w:lvl>
    <w:lvl w:ilvl="6" w:tplc="FFFFFFFF" w:tentative="1">
      <w:start w:val="1"/>
      <w:numFmt w:val="bullet"/>
      <w:lvlText w:val=""/>
      <w:lvlJc w:val="left"/>
      <w:pPr>
        <w:ind w:left="5174" w:hanging="360"/>
      </w:pPr>
      <w:rPr>
        <w:rFonts w:ascii="Symbol" w:hAnsi="Symbol" w:hint="default"/>
      </w:rPr>
    </w:lvl>
    <w:lvl w:ilvl="7" w:tplc="FFFFFFFF" w:tentative="1">
      <w:start w:val="1"/>
      <w:numFmt w:val="bullet"/>
      <w:lvlText w:val="o"/>
      <w:lvlJc w:val="left"/>
      <w:pPr>
        <w:ind w:left="5894" w:hanging="360"/>
      </w:pPr>
      <w:rPr>
        <w:rFonts w:ascii="Courier New" w:hAnsi="Courier New" w:cs="Courier New" w:hint="default"/>
      </w:rPr>
    </w:lvl>
    <w:lvl w:ilvl="8" w:tplc="FFFFFFFF" w:tentative="1">
      <w:start w:val="1"/>
      <w:numFmt w:val="bullet"/>
      <w:lvlText w:val=""/>
      <w:lvlJc w:val="left"/>
      <w:pPr>
        <w:ind w:left="6614" w:hanging="360"/>
      </w:pPr>
      <w:rPr>
        <w:rFonts w:ascii="Wingdings" w:hAnsi="Wingdings" w:hint="default"/>
      </w:rPr>
    </w:lvl>
  </w:abstractNum>
  <w:abstractNum w:abstractNumId="7" w15:restartNumberingAfterBreak="0">
    <w:nsid w:val="05111471"/>
    <w:multiLevelType w:val="hybridMultilevel"/>
    <w:tmpl w:val="1A0EE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F95768"/>
    <w:multiLevelType w:val="hybridMultilevel"/>
    <w:tmpl w:val="E8A6C4F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1D3CA5"/>
    <w:multiLevelType w:val="hybridMultilevel"/>
    <w:tmpl w:val="7DE42D5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366BFD"/>
    <w:multiLevelType w:val="hybridMultilevel"/>
    <w:tmpl w:val="4E74204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8891F1E"/>
    <w:multiLevelType w:val="hybridMultilevel"/>
    <w:tmpl w:val="0DD29D5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D27FD3"/>
    <w:multiLevelType w:val="hybridMultilevel"/>
    <w:tmpl w:val="0AD26A6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4142A9"/>
    <w:multiLevelType w:val="hybridMultilevel"/>
    <w:tmpl w:val="1794D1B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9897620"/>
    <w:multiLevelType w:val="hybridMultilevel"/>
    <w:tmpl w:val="E5F0B16E"/>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9DA2103"/>
    <w:multiLevelType w:val="hybridMultilevel"/>
    <w:tmpl w:val="4BDE0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9E136D8"/>
    <w:multiLevelType w:val="hybridMultilevel"/>
    <w:tmpl w:val="545A8C0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A3A75F6"/>
    <w:multiLevelType w:val="hybridMultilevel"/>
    <w:tmpl w:val="0C0442A2"/>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8" w15:restartNumberingAfterBreak="0">
    <w:nsid w:val="0B823BEB"/>
    <w:multiLevelType w:val="hybridMultilevel"/>
    <w:tmpl w:val="D89ED9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C681F03"/>
    <w:multiLevelType w:val="hybridMultilevel"/>
    <w:tmpl w:val="5316DCE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0C6D6D6F"/>
    <w:multiLevelType w:val="hybridMultilevel"/>
    <w:tmpl w:val="37D8B27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D8B373B"/>
    <w:multiLevelType w:val="hybridMultilevel"/>
    <w:tmpl w:val="36968AD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DBC1774"/>
    <w:multiLevelType w:val="hybridMultilevel"/>
    <w:tmpl w:val="D09CA37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E0212C3"/>
    <w:multiLevelType w:val="hybridMultilevel"/>
    <w:tmpl w:val="09E0111C"/>
    <w:lvl w:ilvl="0" w:tplc="FFFFFFFF">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24" w15:restartNumberingAfterBreak="0">
    <w:nsid w:val="0EBD21C2"/>
    <w:multiLevelType w:val="hybridMultilevel"/>
    <w:tmpl w:val="93CA19C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F640FC7"/>
    <w:multiLevelType w:val="hybridMultilevel"/>
    <w:tmpl w:val="D8B423E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1A22BE9"/>
    <w:multiLevelType w:val="hybridMultilevel"/>
    <w:tmpl w:val="7B1E8A9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21314D6"/>
    <w:multiLevelType w:val="hybridMultilevel"/>
    <w:tmpl w:val="2FAAD33C"/>
    <w:lvl w:ilvl="0" w:tplc="635E9C6E">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28" w15:restartNumberingAfterBreak="0">
    <w:nsid w:val="135252D8"/>
    <w:multiLevelType w:val="hybridMultilevel"/>
    <w:tmpl w:val="CD641A54"/>
    <w:lvl w:ilvl="0" w:tplc="7A7A0158">
      <w:start w:val="1"/>
      <w:numFmt w:val="decimal"/>
      <w:lvlText w:val="%1."/>
      <w:lvlJc w:val="left"/>
      <w:pPr>
        <w:ind w:left="1440" w:hanging="360"/>
      </w:pPr>
    </w:lvl>
    <w:lvl w:ilvl="1" w:tplc="0AE424A6">
      <w:start w:val="1"/>
      <w:numFmt w:val="decimal"/>
      <w:lvlText w:val="%2."/>
      <w:lvlJc w:val="left"/>
      <w:pPr>
        <w:ind w:left="1440" w:hanging="360"/>
      </w:pPr>
    </w:lvl>
    <w:lvl w:ilvl="2" w:tplc="53042E0E">
      <w:start w:val="1"/>
      <w:numFmt w:val="decimal"/>
      <w:lvlText w:val="%3."/>
      <w:lvlJc w:val="left"/>
      <w:pPr>
        <w:ind w:left="1440" w:hanging="360"/>
      </w:pPr>
    </w:lvl>
    <w:lvl w:ilvl="3" w:tplc="1A2C5920">
      <w:start w:val="1"/>
      <w:numFmt w:val="decimal"/>
      <w:lvlText w:val="%4."/>
      <w:lvlJc w:val="left"/>
      <w:pPr>
        <w:ind w:left="1440" w:hanging="360"/>
      </w:pPr>
    </w:lvl>
    <w:lvl w:ilvl="4" w:tplc="7580140E">
      <w:start w:val="1"/>
      <w:numFmt w:val="decimal"/>
      <w:lvlText w:val="%5."/>
      <w:lvlJc w:val="left"/>
      <w:pPr>
        <w:ind w:left="1440" w:hanging="360"/>
      </w:pPr>
    </w:lvl>
    <w:lvl w:ilvl="5" w:tplc="DFB0026E">
      <w:start w:val="1"/>
      <w:numFmt w:val="decimal"/>
      <w:lvlText w:val="%6."/>
      <w:lvlJc w:val="left"/>
      <w:pPr>
        <w:ind w:left="1440" w:hanging="360"/>
      </w:pPr>
    </w:lvl>
    <w:lvl w:ilvl="6" w:tplc="792CF448">
      <w:start w:val="1"/>
      <w:numFmt w:val="decimal"/>
      <w:lvlText w:val="%7."/>
      <w:lvlJc w:val="left"/>
      <w:pPr>
        <w:ind w:left="1440" w:hanging="360"/>
      </w:pPr>
    </w:lvl>
    <w:lvl w:ilvl="7" w:tplc="2D4414CE">
      <w:start w:val="1"/>
      <w:numFmt w:val="decimal"/>
      <w:lvlText w:val="%8."/>
      <w:lvlJc w:val="left"/>
      <w:pPr>
        <w:ind w:left="1440" w:hanging="360"/>
      </w:pPr>
    </w:lvl>
    <w:lvl w:ilvl="8" w:tplc="A936FDBC">
      <w:start w:val="1"/>
      <w:numFmt w:val="decimal"/>
      <w:lvlText w:val="%9."/>
      <w:lvlJc w:val="left"/>
      <w:pPr>
        <w:ind w:left="1440" w:hanging="360"/>
      </w:pPr>
    </w:lvl>
  </w:abstractNum>
  <w:abstractNum w:abstractNumId="29" w15:restartNumberingAfterBreak="0">
    <w:nsid w:val="14801F0C"/>
    <w:multiLevelType w:val="hybridMultilevel"/>
    <w:tmpl w:val="7062E32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4830732"/>
    <w:multiLevelType w:val="hybridMultilevel"/>
    <w:tmpl w:val="D24AD700"/>
    <w:lvl w:ilvl="0" w:tplc="AE9E8C22">
      <w:start w:val="1"/>
      <w:numFmt w:val="bullet"/>
      <w:lvlText w:val="—"/>
      <w:lvlJc w:val="left"/>
      <w:pPr>
        <w:ind w:left="720" w:hanging="360"/>
      </w:pPr>
      <w:rPr>
        <w:rFonts w:ascii="Times New Roman" w:hAnsi="Times New Roman" w:cs="Times New Roman"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4C501D5"/>
    <w:multiLevelType w:val="hybridMultilevel"/>
    <w:tmpl w:val="E6886CF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52908BB"/>
    <w:multiLevelType w:val="hybridMultilevel"/>
    <w:tmpl w:val="29A2B3E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54F209F"/>
    <w:multiLevelType w:val="hybridMultilevel"/>
    <w:tmpl w:val="6B78787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68119DE"/>
    <w:multiLevelType w:val="hybridMultilevel"/>
    <w:tmpl w:val="128CEDC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6B37621"/>
    <w:multiLevelType w:val="hybridMultilevel"/>
    <w:tmpl w:val="4DE604B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8006CF4"/>
    <w:multiLevelType w:val="hybridMultilevel"/>
    <w:tmpl w:val="57085944"/>
    <w:lvl w:ilvl="0" w:tplc="07A47110">
      <w:start w:val="1"/>
      <w:numFmt w:val="bullet"/>
      <w:lvlText w:val=""/>
      <w:lvlJc w:val="left"/>
      <w:pPr>
        <w:ind w:left="720" w:hanging="360"/>
      </w:pPr>
      <w:rPr>
        <w:rFonts w:ascii="Symbol" w:hAnsi="Symbol"/>
      </w:rPr>
    </w:lvl>
    <w:lvl w:ilvl="1" w:tplc="D7ECFCA6">
      <w:start w:val="1"/>
      <w:numFmt w:val="bullet"/>
      <w:lvlText w:val=""/>
      <w:lvlJc w:val="left"/>
      <w:pPr>
        <w:ind w:left="720" w:hanging="360"/>
      </w:pPr>
      <w:rPr>
        <w:rFonts w:ascii="Symbol" w:hAnsi="Symbol"/>
      </w:rPr>
    </w:lvl>
    <w:lvl w:ilvl="2" w:tplc="FC6EAB5A">
      <w:start w:val="1"/>
      <w:numFmt w:val="bullet"/>
      <w:lvlText w:val=""/>
      <w:lvlJc w:val="left"/>
      <w:pPr>
        <w:ind w:left="720" w:hanging="360"/>
      </w:pPr>
      <w:rPr>
        <w:rFonts w:ascii="Symbol" w:hAnsi="Symbol"/>
      </w:rPr>
    </w:lvl>
    <w:lvl w:ilvl="3" w:tplc="0C264BBA">
      <w:start w:val="1"/>
      <w:numFmt w:val="bullet"/>
      <w:lvlText w:val=""/>
      <w:lvlJc w:val="left"/>
      <w:pPr>
        <w:ind w:left="720" w:hanging="360"/>
      </w:pPr>
      <w:rPr>
        <w:rFonts w:ascii="Symbol" w:hAnsi="Symbol"/>
      </w:rPr>
    </w:lvl>
    <w:lvl w:ilvl="4" w:tplc="B2DC566C">
      <w:start w:val="1"/>
      <w:numFmt w:val="bullet"/>
      <w:lvlText w:val=""/>
      <w:lvlJc w:val="left"/>
      <w:pPr>
        <w:ind w:left="720" w:hanging="360"/>
      </w:pPr>
      <w:rPr>
        <w:rFonts w:ascii="Symbol" w:hAnsi="Symbol"/>
      </w:rPr>
    </w:lvl>
    <w:lvl w:ilvl="5" w:tplc="FD14853A">
      <w:start w:val="1"/>
      <w:numFmt w:val="bullet"/>
      <w:lvlText w:val=""/>
      <w:lvlJc w:val="left"/>
      <w:pPr>
        <w:ind w:left="720" w:hanging="360"/>
      </w:pPr>
      <w:rPr>
        <w:rFonts w:ascii="Symbol" w:hAnsi="Symbol"/>
      </w:rPr>
    </w:lvl>
    <w:lvl w:ilvl="6" w:tplc="61A8CE2E">
      <w:start w:val="1"/>
      <w:numFmt w:val="bullet"/>
      <w:lvlText w:val=""/>
      <w:lvlJc w:val="left"/>
      <w:pPr>
        <w:ind w:left="720" w:hanging="360"/>
      </w:pPr>
      <w:rPr>
        <w:rFonts w:ascii="Symbol" w:hAnsi="Symbol"/>
      </w:rPr>
    </w:lvl>
    <w:lvl w:ilvl="7" w:tplc="40BCE93E">
      <w:start w:val="1"/>
      <w:numFmt w:val="bullet"/>
      <w:lvlText w:val=""/>
      <w:lvlJc w:val="left"/>
      <w:pPr>
        <w:ind w:left="720" w:hanging="360"/>
      </w:pPr>
      <w:rPr>
        <w:rFonts w:ascii="Symbol" w:hAnsi="Symbol"/>
      </w:rPr>
    </w:lvl>
    <w:lvl w:ilvl="8" w:tplc="8C32D1D8">
      <w:start w:val="1"/>
      <w:numFmt w:val="bullet"/>
      <w:lvlText w:val=""/>
      <w:lvlJc w:val="left"/>
      <w:pPr>
        <w:ind w:left="720" w:hanging="360"/>
      </w:pPr>
      <w:rPr>
        <w:rFonts w:ascii="Symbol" w:hAnsi="Symbol"/>
      </w:rPr>
    </w:lvl>
  </w:abstractNum>
  <w:abstractNum w:abstractNumId="37" w15:restartNumberingAfterBreak="0">
    <w:nsid w:val="182F7AF0"/>
    <w:multiLevelType w:val="hybridMultilevel"/>
    <w:tmpl w:val="5BB6B9F4"/>
    <w:lvl w:ilvl="0" w:tplc="AE9E8C22">
      <w:start w:val="1"/>
      <w:numFmt w:val="bullet"/>
      <w:lvlText w:val="—"/>
      <w:lvlJc w:val="left"/>
      <w:pPr>
        <w:ind w:left="777" w:hanging="360"/>
      </w:pPr>
      <w:rPr>
        <w:rFonts w:ascii="Times New Roman" w:hAnsi="Times New Roman" w:cs="Times New Roman"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38" w15:restartNumberingAfterBreak="0">
    <w:nsid w:val="18355F53"/>
    <w:multiLevelType w:val="hybridMultilevel"/>
    <w:tmpl w:val="7720921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18F818E6"/>
    <w:multiLevelType w:val="hybridMultilevel"/>
    <w:tmpl w:val="87DA465A"/>
    <w:lvl w:ilvl="0" w:tplc="6438187E">
      <w:start w:val="1"/>
      <w:numFmt w:val="decimal"/>
      <w:pStyle w:val="HTABLES"/>
      <w:lvlText w:val="TABLE %1:"/>
      <w:lvlJc w:val="left"/>
      <w:pPr>
        <w:tabs>
          <w:tab w:val="num" w:pos="851"/>
        </w:tabs>
        <w:ind w:left="0" w:firstLine="0"/>
      </w:pPr>
      <w:rPr>
        <w:rFonts w:ascii="Corbel" w:hAnsi="Corbel" w:hint="default"/>
        <w:b/>
        <w:i w:val="0"/>
        <w:caps/>
        <w:strike w:val="0"/>
        <w:dstrike w:val="0"/>
        <w:vanish w:val="0"/>
        <w:color w:val="353332"/>
        <w:spacing w:val="0"/>
        <w:position w:val="0"/>
        <w:sz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9480CC4"/>
    <w:multiLevelType w:val="hybridMultilevel"/>
    <w:tmpl w:val="EFD45F7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19EC3A0D"/>
    <w:multiLevelType w:val="hybridMultilevel"/>
    <w:tmpl w:val="699270F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A393DFA"/>
    <w:multiLevelType w:val="hybridMultilevel"/>
    <w:tmpl w:val="AE8000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A9C184A"/>
    <w:multiLevelType w:val="hybridMultilevel"/>
    <w:tmpl w:val="EAF07FA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AAC5EA3"/>
    <w:multiLevelType w:val="hybridMultilevel"/>
    <w:tmpl w:val="E1529AA2"/>
    <w:lvl w:ilvl="0" w:tplc="1ECCC352">
      <w:start w:val="1"/>
      <w:numFmt w:val="bullet"/>
      <w:lvlText w:val=""/>
      <w:lvlJc w:val="left"/>
      <w:pPr>
        <w:ind w:left="567" w:hanging="51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AAC645B"/>
    <w:multiLevelType w:val="hybridMultilevel"/>
    <w:tmpl w:val="65FE40E0"/>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1C87197D"/>
    <w:multiLevelType w:val="hybridMultilevel"/>
    <w:tmpl w:val="EC8A1E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1E653A37"/>
    <w:multiLevelType w:val="hybridMultilevel"/>
    <w:tmpl w:val="29981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1EEB46E1"/>
    <w:multiLevelType w:val="hybridMultilevel"/>
    <w:tmpl w:val="E86AD4E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EEF7231"/>
    <w:multiLevelType w:val="hybridMultilevel"/>
    <w:tmpl w:val="0618486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F2B5E19"/>
    <w:multiLevelType w:val="hybridMultilevel"/>
    <w:tmpl w:val="5734D9DA"/>
    <w:lvl w:ilvl="0" w:tplc="13EA80A6">
      <w:start w:val="1"/>
      <w:numFmt w:val="bullet"/>
      <w:lvlText w:val=""/>
      <w:lvlJc w:val="left"/>
      <w:pPr>
        <w:ind w:left="1440" w:hanging="360"/>
      </w:pPr>
      <w:rPr>
        <w:rFonts w:ascii="Symbol" w:hAnsi="Symbol"/>
      </w:rPr>
    </w:lvl>
    <w:lvl w:ilvl="1" w:tplc="D238613E">
      <w:start w:val="1"/>
      <w:numFmt w:val="bullet"/>
      <w:lvlText w:val=""/>
      <w:lvlJc w:val="left"/>
      <w:pPr>
        <w:ind w:left="1440" w:hanging="360"/>
      </w:pPr>
      <w:rPr>
        <w:rFonts w:ascii="Symbol" w:hAnsi="Symbol"/>
      </w:rPr>
    </w:lvl>
    <w:lvl w:ilvl="2" w:tplc="F41C8618">
      <w:start w:val="1"/>
      <w:numFmt w:val="bullet"/>
      <w:lvlText w:val=""/>
      <w:lvlJc w:val="left"/>
      <w:pPr>
        <w:ind w:left="1440" w:hanging="360"/>
      </w:pPr>
      <w:rPr>
        <w:rFonts w:ascii="Symbol" w:hAnsi="Symbol"/>
      </w:rPr>
    </w:lvl>
    <w:lvl w:ilvl="3" w:tplc="AF26CA60">
      <w:start w:val="1"/>
      <w:numFmt w:val="bullet"/>
      <w:lvlText w:val=""/>
      <w:lvlJc w:val="left"/>
      <w:pPr>
        <w:ind w:left="1440" w:hanging="360"/>
      </w:pPr>
      <w:rPr>
        <w:rFonts w:ascii="Symbol" w:hAnsi="Symbol"/>
      </w:rPr>
    </w:lvl>
    <w:lvl w:ilvl="4" w:tplc="6B3A30AE">
      <w:start w:val="1"/>
      <w:numFmt w:val="bullet"/>
      <w:lvlText w:val=""/>
      <w:lvlJc w:val="left"/>
      <w:pPr>
        <w:ind w:left="1440" w:hanging="360"/>
      </w:pPr>
      <w:rPr>
        <w:rFonts w:ascii="Symbol" w:hAnsi="Symbol"/>
      </w:rPr>
    </w:lvl>
    <w:lvl w:ilvl="5" w:tplc="D56648A2">
      <w:start w:val="1"/>
      <w:numFmt w:val="bullet"/>
      <w:lvlText w:val=""/>
      <w:lvlJc w:val="left"/>
      <w:pPr>
        <w:ind w:left="1440" w:hanging="360"/>
      </w:pPr>
      <w:rPr>
        <w:rFonts w:ascii="Symbol" w:hAnsi="Symbol"/>
      </w:rPr>
    </w:lvl>
    <w:lvl w:ilvl="6" w:tplc="BCB02C56">
      <w:start w:val="1"/>
      <w:numFmt w:val="bullet"/>
      <w:lvlText w:val=""/>
      <w:lvlJc w:val="left"/>
      <w:pPr>
        <w:ind w:left="1440" w:hanging="360"/>
      </w:pPr>
      <w:rPr>
        <w:rFonts w:ascii="Symbol" w:hAnsi="Symbol"/>
      </w:rPr>
    </w:lvl>
    <w:lvl w:ilvl="7" w:tplc="6B16A1CE">
      <w:start w:val="1"/>
      <w:numFmt w:val="bullet"/>
      <w:lvlText w:val=""/>
      <w:lvlJc w:val="left"/>
      <w:pPr>
        <w:ind w:left="1440" w:hanging="360"/>
      </w:pPr>
      <w:rPr>
        <w:rFonts w:ascii="Symbol" w:hAnsi="Symbol"/>
      </w:rPr>
    </w:lvl>
    <w:lvl w:ilvl="8" w:tplc="D3CCAF6C">
      <w:start w:val="1"/>
      <w:numFmt w:val="bullet"/>
      <w:lvlText w:val=""/>
      <w:lvlJc w:val="left"/>
      <w:pPr>
        <w:ind w:left="1440" w:hanging="360"/>
      </w:pPr>
      <w:rPr>
        <w:rFonts w:ascii="Symbol" w:hAnsi="Symbol"/>
      </w:rPr>
    </w:lvl>
  </w:abstractNum>
  <w:abstractNum w:abstractNumId="51" w15:restartNumberingAfterBreak="0">
    <w:nsid w:val="1F5C453D"/>
    <w:multiLevelType w:val="hybridMultilevel"/>
    <w:tmpl w:val="D64E2FC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1FE660D0"/>
    <w:multiLevelType w:val="hybridMultilevel"/>
    <w:tmpl w:val="BBD8F62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0C559D4"/>
    <w:multiLevelType w:val="hybridMultilevel"/>
    <w:tmpl w:val="D772B95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12D0018"/>
    <w:multiLevelType w:val="multilevel"/>
    <w:tmpl w:val="9384A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1EA49E5"/>
    <w:multiLevelType w:val="hybridMultilevel"/>
    <w:tmpl w:val="5A668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2153382"/>
    <w:multiLevelType w:val="hybridMultilevel"/>
    <w:tmpl w:val="816A663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22AD0758"/>
    <w:multiLevelType w:val="hybridMultilevel"/>
    <w:tmpl w:val="DCE4A310"/>
    <w:lvl w:ilvl="0" w:tplc="08090001">
      <w:start w:val="1"/>
      <w:numFmt w:val="bullet"/>
      <w:lvlText w:val=""/>
      <w:lvlJc w:val="left"/>
      <w:pPr>
        <w:ind w:left="854" w:hanging="360"/>
      </w:pPr>
      <w:rPr>
        <w:rFonts w:ascii="Symbol" w:hAnsi="Symbol" w:hint="default"/>
      </w:rPr>
    </w:lvl>
    <w:lvl w:ilvl="1" w:tplc="08090003" w:tentative="1">
      <w:start w:val="1"/>
      <w:numFmt w:val="bullet"/>
      <w:lvlText w:val="o"/>
      <w:lvlJc w:val="left"/>
      <w:pPr>
        <w:ind w:left="1574" w:hanging="360"/>
      </w:pPr>
      <w:rPr>
        <w:rFonts w:ascii="Courier New" w:hAnsi="Courier New" w:cs="Courier New" w:hint="default"/>
      </w:rPr>
    </w:lvl>
    <w:lvl w:ilvl="2" w:tplc="08090005" w:tentative="1">
      <w:start w:val="1"/>
      <w:numFmt w:val="bullet"/>
      <w:lvlText w:val=""/>
      <w:lvlJc w:val="left"/>
      <w:pPr>
        <w:ind w:left="2294" w:hanging="360"/>
      </w:pPr>
      <w:rPr>
        <w:rFonts w:ascii="Wingdings" w:hAnsi="Wingdings" w:hint="default"/>
      </w:rPr>
    </w:lvl>
    <w:lvl w:ilvl="3" w:tplc="08090001" w:tentative="1">
      <w:start w:val="1"/>
      <w:numFmt w:val="bullet"/>
      <w:lvlText w:val=""/>
      <w:lvlJc w:val="left"/>
      <w:pPr>
        <w:ind w:left="3014" w:hanging="360"/>
      </w:pPr>
      <w:rPr>
        <w:rFonts w:ascii="Symbol" w:hAnsi="Symbol" w:hint="default"/>
      </w:rPr>
    </w:lvl>
    <w:lvl w:ilvl="4" w:tplc="08090003" w:tentative="1">
      <w:start w:val="1"/>
      <w:numFmt w:val="bullet"/>
      <w:lvlText w:val="o"/>
      <w:lvlJc w:val="left"/>
      <w:pPr>
        <w:ind w:left="3734" w:hanging="360"/>
      </w:pPr>
      <w:rPr>
        <w:rFonts w:ascii="Courier New" w:hAnsi="Courier New" w:cs="Courier New" w:hint="default"/>
      </w:rPr>
    </w:lvl>
    <w:lvl w:ilvl="5" w:tplc="08090005" w:tentative="1">
      <w:start w:val="1"/>
      <w:numFmt w:val="bullet"/>
      <w:lvlText w:val=""/>
      <w:lvlJc w:val="left"/>
      <w:pPr>
        <w:ind w:left="4454" w:hanging="360"/>
      </w:pPr>
      <w:rPr>
        <w:rFonts w:ascii="Wingdings" w:hAnsi="Wingdings" w:hint="default"/>
      </w:rPr>
    </w:lvl>
    <w:lvl w:ilvl="6" w:tplc="08090001" w:tentative="1">
      <w:start w:val="1"/>
      <w:numFmt w:val="bullet"/>
      <w:lvlText w:val=""/>
      <w:lvlJc w:val="left"/>
      <w:pPr>
        <w:ind w:left="5174" w:hanging="360"/>
      </w:pPr>
      <w:rPr>
        <w:rFonts w:ascii="Symbol" w:hAnsi="Symbol" w:hint="default"/>
      </w:rPr>
    </w:lvl>
    <w:lvl w:ilvl="7" w:tplc="08090003" w:tentative="1">
      <w:start w:val="1"/>
      <w:numFmt w:val="bullet"/>
      <w:lvlText w:val="o"/>
      <w:lvlJc w:val="left"/>
      <w:pPr>
        <w:ind w:left="5894" w:hanging="360"/>
      </w:pPr>
      <w:rPr>
        <w:rFonts w:ascii="Courier New" w:hAnsi="Courier New" w:cs="Courier New" w:hint="default"/>
      </w:rPr>
    </w:lvl>
    <w:lvl w:ilvl="8" w:tplc="08090005" w:tentative="1">
      <w:start w:val="1"/>
      <w:numFmt w:val="bullet"/>
      <w:lvlText w:val=""/>
      <w:lvlJc w:val="left"/>
      <w:pPr>
        <w:ind w:left="6614" w:hanging="360"/>
      </w:pPr>
      <w:rPr>
        <w:rFonts w:ascii="Wingdings" w:hAnsi="Wingdings" w:hint="default"/>
      </w:rPr>
    </w:lvl>
  </w:abstractNum>
  <w:abstractNum w:abstractNumId="58" w15:restartNumberingAfterBreak="0">
    <w:nsid w:val="23AC33C6"/>
    <w:multiLevelType w:val="hybridMultilevel"/>
    <w:tmpl w:val="58481534"/>
    <w:lvl w:ilvl="0" w:tplc="08090001">
      <w:start w:val="1"/>
      <w:numFmt w:val="bullet"/>
      <w:lvlText w:val=""/>
      <w:lvlJc w:val="left"/>
      <w:pPr>
        <w:ind w:left="2132" w:hanging="360"/>
      </w:pPr>
      <w:rPr>
        <w:rFonts w:ascii="Symbol" w:hAnsi="Symbol" w:hint="default"/>
      </w:rPr>
    </w:lvl>
    <w:lvl w:ilvl="1" w:tplc="08160003">
      <w:start w:val="1"/>
      <w:numFmt w:val="bullet"/>
      <w:lvlText w:val="o"/>
      <w:lvlJc w:val="left"/>
      <w:pPr>
        <w:ind w:left="1857" w:hanging="360"/>
      </w:pPr>
      <w:rPr>
        <w:rFonts w:ascii="Courier New" w:hAnsi="Courier New" w:cs="Courier New" w:hint="default"/>
      </w:rPr>
    </w:lvl>
    <w:lvl w:ilvl="2" w:tplc="08160005" w:tentative="1">
      <w:start w:val="1"/>
      <w:numFmt w:val="bullet"/>
      <w:lvlText w:val=""/>
      <w:lvlJc w:val="left"/>
      <w:pPr>
        <w:ind w:left="2577" w:hanging="360"/>
      </w:pPr>
      <w:rPr>
        <w:rFonts w:ascii="Wingdings" w:hAnsi="Wingdings" w:hint="default"/>
      </w:rPr>
    </w:lvl>
    <w:lvl w:ilvl="3" w:tplc="08160001" w:tentative="1">
      <w:start w:val="1"/>
      <w:numFmt w:val="bullet"/>
      <w:lvlText w:val=""/>
      <w:lvlJc w:val="left"/>
      <w:pPr>
        <w:ind w:left="3297" w:hanging="360"/>
      </w:pPr>
      <w:rPr>
        <w:rFonts w:ascii="Symbol" w:hAnsi="Symbol" w:hint="default"/>
      </w:rPr>
    </w:lvl>
    <w:lvl w:ilvl="4" w:tplc="08160003" w:tentative="1">
      <w:start w:val="1"/>
      <w:numFmt w:val="bullet"/>
      <w:lvlText w:val="o"/>
      <w:lvlJc w:val="left"/>
      <w:pPr>
        <w:ind w:left="4017" w:hanging="360"/>
      </w:pPr>
      <w:rPr>
        <w:rFonts w:ascii="Courier New" w:hAnsi="Courier New" w:cs="Courier New" w:hint="default"/>
      </w:rPr>
    </w:lvl>
    <w:lvl w:ilvl="5" w:tplc="08160005" w:tentative="1">
      <w:start w:val="1"/>
      <w:numFmt w:val="bullet"/>
      <w:lvlText w:val=""/>
      <w:lvlJc w:val="left"/>
      <w:pPr>
        <w:ind w:left="4737" w:hanging="360"/>
      </w:pPr>
      <w:rPr>
        <w:rFonts w:ascii="Wingdings" w:hAnsi="Wingdings" w:hint="default"/>
      </w:rPr>
    </w:lvl>
    <w:lvl w:ilvl="6" w:tplc="08160001" w:tentative="1">
      <w:start w:val="1"/>
      <w:numFmt w:val="bullet"/>
      <w:lvlText w:val=""/>
      <w:lvlJc w:val="left"/>
      <w:pPr>
        <w:ind w:left="5457" w:hanging="360"/>
      </w:pPr>
      <w:rPr>
        <w:rFonts w:ascii="Symbol" w:hAnsi="Symbol" w:hint="default"/>
      </w:rPr>
    </w:lvl>
    <w:lvl w:ilvl="7" w:tplc="08160003" w:tentative="1">
      <w:start w:val="1"/>
      <w:numFmt w:val="bullet"/>
      <w:lvlText w:val="o"/>
      <w:lvlJc w:val="left"/>
      <w:pPr>
        <w:ind w:left="6177" w:hanging="360"/>
      </w:pPr>
      <w:rPr>
        <w:rFonts w:ascii="Courier New" w:hAnsi="Courier New" w:cs="Courier New" w:hint="default"/>
      </w:rPr>
    </w:lvl>
    <w:lvl w:ilvl="8" w:tplc="08160005" w:tentative="1">
      <w:start w:val="1"/>
      <w:numFmt w:val="bullet"/>
      <w:lvlText w:val=""/>
      <w:lvlJc w:val="left"/>
      <w:pPr>
        <w:ind w:left="6897" w:hanging="360"/>
      </w:pPr>
      <w:rPr>
        <w:rFonts w:ascii="Wingdings" w:hAnsi="Wingdings" w:hint="default"/>
      </w:rPr>
    </w:lvl>
  </w:abstractNum>
  <w:abstractNum w:abstractNumId="59" w15:restartNumberingAfterBreak="0">
    <w:nsid w:val="24D0751A"/>
    <w:multiLevelType w:val="hybridMultilevel"/>
    <w:tmpl w:val="5656B84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4D1251C"/>
    <w:multiLevelType w:val="hybridMultilevel"/>
    <w:tmpl w:val="C8A4E04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5F4314A"/>
    <w:multiLevelType w:val="hybridMultilevel"/>
    <w:tmpl w:val="23AE371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26F704E0"/>
    <w:multiLevelType w:val="hybridMultilevel"/>
    <w:tmpl w:val="6F3CCA6C"/>
    <w:lvl w:ilvl="0" w:tplc="4C68A876">
      <w:start w:val="1"/>
      <w:numFmt w:val="bullet"/>
      <w:lvlText w:val=""/>
      <w:lvlJc w:val="left"/>
      <w:pPr>
        <w:ind w:left="1080" w:hanging="360"/>
      </w:pPr>
      <w:rPr>
        <w:rFonts w:ascii="Symbol" w:hAnsi="Symbol"/>
      </w:rPr>
    </w:lvl>
    <w:lvl w:ilvl="1" w:tplc="328A4582">
      <w:start w:val="1"/>
      <w:numFmt w:val="bullet"/>
      <w:lvlText w:val=""/>
      <w:lvlJc w:val="left"/>
      <w:pPr>
        <w:ind w:left="1080" w:hanging="360"/>
      </w:pPr>
      <w:rPr>
        <w:rFonts w:ascii="Symbol" w:hAnsi="Symbol"/>
      </w:rPr>
    </w:lvl>
    <w:lvl w:ilvl="2" w:tplc="FC54C356">
      <w:start w:val="1"/>
      <w:numFmt w:val="bullet"/>
      <w:lvlText w:val=""/>
      <w:lvlJc w:val="left"/>
      <w:pPr>
        <w:ind w:left="1080" w:hanging="360"/>
      </w:pPr>
      <w:rPr>
        <w:rFonts w:ascii="Symbol" w:hAnsi="Symbol"/>
      </w:rPr>
    </w:lvl>
    <w:lvl w:ilvl="3" w:tplc="6716412A">
      <w:start w:val="1"/>
      <w:numFmt w:val="bullet"/>
      <w:lvlText w:val=""/>
      <w:lvlJc w:val="left"/>
      <w:pPr>
        <w:ind w:left="1080" w:hanging="360"/>
      </w:pPr>
      <w:rPr>
        <w:rFonts w:ascii="Symbol" w:hAnsi="Symbol"/>
      </w:rPr>
    </w:lvl>
    <w:lvl w:ilvl="4" w:tplc="705A9916">
      <w:start w:val="1"/>
      <w:numFmt w:val="bullet"/>
      <w:lvlText w:val=""/>
      <w:lvlJc w:val="left"/>
      <w:pPr>
        <w:ind w:left="1080" w:hanging="360"/>
      </w:pPr>
      <w:rPr>
        <w:rFonts w:ascii="Symbol" w:hAnsi="Symbol"/>
      </w:rPr>
    </w:lvl>
    <w:lvl w:ilvl="5" w:tplc="8F96F6E2">
      <w:start w:val="1"/>
      <w:numFmt w:val="bullet"/>
      <w:lvlText w:val=""/>
      <w:lvlJc w:val="left"/>
      <w:pPr>
        <w:ind w:left="1080" w:hanging="360"/>
      </w:pPr>
      <w:rPr>
        <w:rFonts w:ascii="Symbol" w:hAnsi="Symbol"/>
      </w:rPr>
    </w:lvl>
    <w:lvl w:ilvl="6" w:tplc="08D4F752">
      <w:start w:val="1"/>
      <w:numFmt w:val="bullet"/>
      <w:lvlText w:val=""/>
      <w:lvlJc w:val="left"/>
      <w:pPr>
        <w:ind w:left="1080" w:hanging="360"/>
      </w:pPr>
      <w:rPr>
        <w:rFonts w:ascii="Symbol" w:hAnsi="Symbol"/>
      </w:rPr>
    </w:lvl>
    <w:lvl w:ilvl="7" w:tplc="85383974">
      <w:start w:val="1"/>
      <w:numFmt w:val="bullet"/>
      <w:lvlText w:val=""/>
      <w:lvlJc w:val="left"/>
      <w:pPr>
        <w:ind w:left="1080" w:hanging="360"/>
      </w:pPr>
      <w:rPr>
        <w:rFonts w:ascii="Symbol" w:hAnsi="Symbol"/>
      </w:rPr>
    </w:lvl>
    <w:lvl w:ilvl="8" w:tplc="8F88DBB2">
      <w:start w:val="1"/>
      <w:numFmt w:val="bullet"/>
      <w:lvlText w:val=""/>
      <w:lvlJc w:val="left"/>
      <w:pPr>
        <w:ind w:left="1080" w:hanging="360"/>
      </w:pPr>
      <w:rPr>
        <w:rFonts w:ascii="Symbol" w:hAnsi="Symbol"/>
      </w:rPr>
    </w:lvl>
  </w:abstractNum>
  <w:abstractNum w:abstractNumId="63" w15:restartNumberingAfterBreak="0">
    <w:nsid w:val="27B91303"/>
    <w:multiLevelType w:val="hybridMultilevel"/>
    <w:tmpl w:val="2640E0D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285B73DB"/>
    <w:multiLevelType w:val="hybridMultilevel"/>
    <w:tmpl w:val="D988D95A"/>
    <w:lvl w:ilvl="0" w:tplc="A3A684D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28A27CF2"/>
    <w:multiLevelType w:val="hybridMultilevel"/>
    <w:tmpl w:val="4ECECE02"/>
    <w:lvl w:ilvl="0" w:tplc="CE947C68">
      <w:start w:val="1"/>
      <w:numFmt w:val="bullet"/>
      <w:lvlText w:val=""/>
      <w:lvlJc w:val="left"/>
      <w:pPr>
        <w:ind w:left="720" w:hanging="360"/>
      </w:pPr>
      <w:rPr>
        <w:rFonts w:ascii="Symbol" w:hAnsi="Symbol"/>
      </w:rPr>
    </w:lvl>
    <w:lvl w:ilvl="1" w:tplc="147424FA">
      <w:start w:val="1"/>
      <w:numFmt w:val="bullet"/>
      <w:lvlText w:val=""/>
      <w:lvlJc w:val="left"/>
      <w:pPr>
        <w:ind w:left="720" w:hanging="360"/>
      </w:pPr>
      <w:rPr>
        <w:rFonts w:ascii="Symbol" w:hAnsi="Symbol"/>
      </w:rPr>
    </w:lvl>
    <w:lvl w:ilvl="2" w:tplc="0A90A154">
      <w:start w:val="1"/>
      <w:numFmt w:val="bullet"/>
      <w:lvlText w:val=""/>
      <w:lvlJc w:val="left"/>
      <w:pPr>
        <w:ind w:left="720" w:hanging="360"/>
      </w:pPr>
      <w:rPr>
        <w:rFonts w:ascii="Symbol" w:hAnsi="Symbol"/>
      </w:rPr>
    </w:lvl>
    <w:lvl w:ilvl="3" w:tplc="C1B84570">
      <w:start w:val="1"/>
      <w:numFmt w:val="bullet"/>
      <w:lvlText w:val=""/>
      <w:lvlJc w:val="left"/>
      <w:pPr>
        <w:ind w:left="720" w:hanging="360"/>
      </w:pPr>
      <w:rPr>
        <w:rFonts w:ascii="Symbol" w:hAnsi="Symbol"/>
      </w:rPr>
    </w:lvl>
    <w:lvl w:ilvl="4" w:tplc="520CF53C">
      <w:start w:val="1"/>
      <w:numFmt w:val="bullet"/>
      <w:lvlText w:val=""/>
      <w:lvlJc w:val="left"/>
      <w:pPr>
        <w:ind w:left="720" w:hanging="360"/>
      </w:pPr>
      <w:rPr>
        <w:rFonts w:ascii="Symbol" w:hAnsi="Symbol"/>
      </w:rPr>
    </w:lvl>
    <w:lvl w:ilvl="5" w:tplc="A0A0ADCE">
      <w:start w:val="1"/>
      <w:numFmt w:val="bullet"/>
      <w:lvlText w:val=""/>
      <w:lvlJc w:val="left"/>
      <w:pPr>
        <w:ind w:left="720" w:hanging="360"/>
      </w:pPr>
      <w:rPr>
        <w:rFonts w:ascii="Symbol" w:hAnsi="Symbol"/>
      </w:rPr>
    </w:lvl>
    <w:lvl w:ilvl="6" w:tplc="581A4D4A">
      <w:start w:val="1"/>
      <w:numFmt w:val="bullet"/>
      <w:lvlText w:val=""/>
      <w:lvlJc w:val="left"/>
      <w:pPr>
        <w:ind w:left="720" w:hanging="360"/>
      </w:pPr>
      <w:rPr>
        <w:rFonts w:ascii="Symbol" w:hAnsi="Symbol"/>
      </w:rPr>
    </w:lvl>
    <w:lvl w:ilvl="7" w:tplc="8A24301E">
      <w:start w:val="1"/>
      <w:numFmt w:val="bullet"/>
      <w:lvlText w:val=""/>
      <w:lvlJc w:val="left"/>
      <w:pPr>
        <w:ind w:left="720" w:hanging="360"/>
      </w:pPr>
      <w:rPr>
        <w:rFonts w:ascii="Symbol" w:hAnsi="Symbol"/>
      </w:rPr>
    </w:lvl>
    <w:lvl w:ilvl="8" w:tplc="3D7A04F2">
      <w:start w:val="1"/>
      <w:numFmt w:val="bullet"/>
      <w:lvlText w:val=""/>
      <w:lvlJc w:val="left"/>
      <w:pPr>
        <w:ind w:left="720" w:hanging="360"/>
      </w:pPr>
      <w:rPr>
        <w:rFonts w:ascii="Symbol" w:hAnsi="Symbol"/>
      </w:rPr>
    </w:lvl>
  </w:abstractNum>
  <w:abstractNum w:abstractNumId="66" w15:restartNumberingAfterBreak="0">
    <w:nsid w:val="28F20655"/>
    <w:multiLevelType w:val="hybridMultilevel"/>
    <w:tmpl w:val="548CD09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299906F5"/>
    <w:multiLevelType w:val="multilevel"/>
    <w:tmpl w:val="72581FC0"/>
    <w:styleLink w:val="CurrentList4"/>
    <w:lvl w:ilvl="0">
      <w:start w:val="1"/>
      <w:numFmt w:val="bullet"/>
      <w:lvlText w:val="—"/>
      <w:lvlJc w:val="left"/>
      <w:pPr>
        <w:ind w:left="927" w:hanging="360"/>
      </w:pPr>
      <w:rPr>
        <w:rFonts w:ascii="Times New Roman" w:hAnsi="Times New Roman" w:cs="Times New Roman" w:hint="default"/>
      </w:rPr>
    </w:lvl>
    <w:lvl w:ilvl="1">
      <w:start w:val="1"/>
      <w:numFmt w:val="bullet"/>
      <w:lvlText w:val=""/>
      <w:lvlJc w:val="left"/>
      <w:pPr>
        <w:ind w:left="2132" w:hanging="360"/>
      </w:pPr>
      <w:rPr>
        <w:rFonts w:ascii="Symbol" w:hAnsi="Symbol" w:hint="default"/>
      </w:rPr>
    </w:lvl>
    <w:lvl w:ilvl="2">
      <w:start w:val="1"/>
      <w:numFmt w:val="bullet"/>
      <w:lvlText w:val=""/>
      <w:lvlJc w:val="left"/>
      <w:pPr>
        <w:ind w:left="2852" w:hanging="360"/>
      </w:pPr>
      <w:rPr>
        <w:rFonts w:ascii="Wingdings" w:hAnsi="Wingdings" w:hint="default"/>
      </w:rPr>
    </w:lvl>
    <w:lvl w:ilvl="3">
      <w:start w:val="1"/>
      <w:numFmt w:val="bullet"/>
      <w:lvlText w:val=""/>
      <w:lvlJc w:val="left"/>
      <w:pPr>
        <w:ind w:left="3572" w:hanging="360"/>
      </w:pPr>
      <w:rPr>
        <w:rFonts w:ascii="Symbol" w:hAnsi="Symbol" w:hint="default"/>
      </w:rPr>
    </w:lvl>
    <w:lvl w:ilvl="4">
      <w:start w:val="1"/>
      <w:numFmt w:val="bullet"/>
      <w:lvlText w:val="o"/>
      <w:lvlJc w:val="left"/>
      <w:pPr>
        <w:ind w:left="4292" w:hanging="360"/>
      </w:pPr>
      <w:rPr>
        <w:rFonts w:ascii="Courier New" w:hAnsi="Courier New" w:cs="Courier New" w:hint="default"/>
      </w:rPr>
    </w:lvl>
    <w:lvl w:ilvl="5">
      <w:start w:val="1"/>
      <w:numFmt w:val="bullet"/>
      <w:lvlText w:val=""/>
      <w:lvlJc w:val="left"/>
      <w:pPr>
        <w:ind w:left="5012" w:hanging="360"/>
      </w:pPr>
      <w:rPr>
        <w:rFonts w:ascii="Wingdings" w:hAnsi="Wingdings" w:hint="default"/>
      </w:rPr>
    </w:lvl>
    <w:lvl w:ilvl="6">
      <w:start w:val="1"/>
      <w:numFmt w:val="bullet"/>
      <w:lvlText w:val=""/>
      <w:lvlJc w:val="left"/>
      <w:pPr>
        <w:ind w:left="5732" w:hanging="360"/>
      </w:pPr>
      <w:rPr>
        <w:rFonts w:ascii="Symbol" w:hAnsi="Symbol" w:hint="default"/>
      </w:rPr>
    </w:lvl>
    <w:lvl w:ilvl="7">
      <w:start w:val="1"/>
      <w:numFmt w:val="bullet"/>
      <w:lvlText w:val="o"/>
      <w:lvlJc w:val="left"/>
      <w:pPr>
        <w:ind w:left="6452" w:hanging="360"/>
      </w:pPr>
      <w:rPr>
        <w:rFonts w:ascii="Courier New" w:hAnsi="Courier New" w:cs="Courier New" w:hint="default"/>
      </w:rPr>
    </w:lvl>
    <w:lvl w:ilvl="8">
      <w:start w:val="1"/>
      <w:numFmt w:val="bullet"/>
      <w:lvlText w:val=""/>
      <w:lvlJc w:val="left"/>
      <w:pPr>
        <w:ind w:left="7172" w:hanging="360"/>
      </w:pPr>
      <w:rPr>
        <w:rFonts w:ascii="Wingdings" w:hAnsi="Wingdings" w:hint="default"/>
      </w:rPr>
    </w:lvl>
  </w:abstractNum>
  <w:abstractNum w:abstractNumId="68" w15:restartNumberingAfterBreak="0">
    <w:nsid w:val="2ABA6766"/>
    <w:multiLevelType w:val="hybridMultilevel"/>
    <w:tmpl w:val="E690C0C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2B906829"/>
    <w:multiLevelType w:val="multilevel"/>
    <w:tmpl w:val="1E5AE37A"/>
    <w:lvl w:ilvl="0">
      <w:start w:val="1"/>
      <w:numFmt w:val="bullet"/>
      <w:lvlText w:val=""/>
      <w:lvlJc w:val="left"/>
      <w:pPr>
        <w:ind w:left="720" w:hanging="360"/>
      </w:pPr>
      <w:rPr>
        <w:rFonts w:ascii="Symbol" w:hAnsi="Symbol" w:hint="default"/>
        <w:b/>
        <w:color w:val="353332"/>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70" w15:restartNumberingAfterBreak="0">
    <w:nsid w:val="2C8A7757"/>
    <w:multiLevelType w:val="hybridMultilevel"/>
    <w:tmpl w:val="177A1A9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2CDF1A4E"/>
    <w:multiLevelType w:val="hybridMultilevel"/>
    <w:tmpl w:val="D0C001BC"/>
    <w:lvl w:ilvl="0" w:tplc="FFFFFFFF">
      <w:start w:val="1"/>
      <w:numFmt w:val="decimal"/>
      <w:lvlText w:val="%1."/>
      <w:lvlJc w:val="left"/>
      <w:pPr>
        <w:ind w:left="417" w:hanging="360"/>
      </w:pPr>
      <w:rPr>
        <w:rFonts w:hint="default"/>
        <w:b/>
      </w:rPr>
    </w:lvl>
    <w:lvl w:ilvl="1" w:tplc="FFFFFFFF" w:tentative="1">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72" w15:restartNumberingAfterBreak="0">
    <w:nsid w:val="2CEA4C11"/>
    <w:multiLevelType w:val="hybridMultilevel"/>
    <w:tmpl w:val="F27AC5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2D5548EC"/>
    <w:multiLevelType w:val="hybridMultilevel"/>
    <w:tmpl w:val="B704C0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2D6B0CB8"/>
    <w:multiLevelType w:val="hybridMultilevel"/>
    <w:tmpl w:val="5E3A34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2E13397C"/>
    <w:multiLevelType w:val="hybridMultilevel"/>
    <w:tmpl w:val="21229FD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2F186BBE"/>
    <w:multiLevelType w:val="hybridMultilevel"/>
    <w:tmpl w:val="5EA2DB16"/>
    <w:lvl w:ilvl="0" w:tplc="EC2AA68E">
      <w:start w:val="3"/>
      <w:numFmt w:val="decimal"/>
      <w:lvlText w:val="%1."/>
      <w:lvlJc w:val="left"/>
      <w:pPr>
        <w:ind w:left="417"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2F6622AD"/>
    <w:multiLevelType w:val="hybridMultilevel"/>
    <w:tmpl w:val="EAEABAB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30920176"/>
    <w:multiLevelType w:val="hybridMultilevel"/>
    <w:tmpl w:val="5390131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30F3178B"/>
    <w:multiLevelType w:val="hybridMultilevel"/>
    <w:tmpl w:val="AB3C95C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1000420"/>
    <w:multiLevelType w:val="hybridMultilevel"/>
    <w:tmpl w:val="D1D0D47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310A0182"/>
    <w:multiLevelType w:val="hybridMultilevel"/>
    <w:tmpl w:val="09E0111C"/>
    <w:lvl w:ilvl="0" w:tplc="ED6CEA10">
      <w:start w:val="1"/>
      <w:numFmt w:val="decimal"/>
      <w:lvlText w:val="%1."/>
      <w:lvlJc w:val="left"/>
      <w:pPr>
        <w:ind w:left="417" w:hanging="360"/>
      </w:pPr>
      <w:rPr>
        <w:rFonts w:hint="default"/>
        <w:b/>
      </w:rPr>
    </w:lvl>
    <w:lvl w:ilvl="1" w:tplc="08160019" w:tentative="1">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82" w15:restartNumberingAfterBreak="0">
    <w:nsid w:val="3110773A"/>
    <w:multiLevelType w:val="hybridMultilevel"/>
    <w:tmpl w:val="63A29A8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13207C2"/>
    <w:multiLevelType w:val="hybridMultilevel"/>
    <w:tmpl w:val="A30C858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31444552"/>
    <w:multiLevelType w:val="hybridMultilevel"/>
    <w:tmpl w:val="2E56EAC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307482E"/>
    <w:multiLevelType w:val="hybridMultilevel"/>
    <w:tmpl w:val="9A14940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35BA5DB3"/>
    <w:multiLevelType w:val="hybridMultilevel"/>
    <w:tmpl w:val="ABA4370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36214EEF"/>
    <w:multiLevelType w:val="hybridMultilevel"/>
    <w:tmpl w:val="B3487A24"/>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88" w15:restartNumberingAfterBreak="0">
    <w:nsid w:val="365A5B0F"/>
    <w:multiLevelType w:val="hybridMultilevel"/>
    <w:tmpl w:val="4E44E3B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3676190B"/>
    <w:multiLevelType w:val="hybridMultilevel"/>
    <w:tmpl w:val="05B65ED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382E7F6A"/>
    <w:multiLevelType w:val="hybridMultilevel"/>
    <w:tmpl w:val="0ACCAE36"/>
    <w:lvl w:ilvl="0" w:tplc="31E0E3C8">
      <w:start w:val="1"/>
      <w:numFmt w:val="decimal"/>
      <w:lvlText w:val="%1."/>
      <w:lvlJc w:val="left"/>
      <w:pPr>
        <w:ind w:left="417" w:hanging="360"/>
      </w:pPr>
      <w:rPr>
        <w:rFonts w:hint="default"/>
        <w:b/>
      </w:rPr>
    </w:lvl>
    <w:lvl w:ilvl="1" w:tplc="08160019">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91" w15:restartNumberingAfterBreak="0">
    <w:nsid w:val="394963A8"/>
    <w:multiLevelType w:val="hybridMultilevel"/>
    <w:tmpl w:val="F9B2D0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39DC6A22"/>
    <w:multiLevelType w:val="hybridMultilevel"/>
    <w:tmpl w:val="F44A5F8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39E555E6"/>
    <w:multiLevelType w:val="hybridMultilevel"/>
    <w:tmpl w:val="5D14581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3A06365A"/>
    <w:multiLevelType w:val="hybridMultilevel"/>
    <w:tmpl w:val="D2EA1664"/>
    <w:lvl w:ilvl="0" w:tplc="74987F3E">
      <w:start w:val="1"/>
      <w:numFmt w:val="bullet"/>
      <w:lvlText w:val=""/>
      <w:lvlJc w:val="left"/>
      <w:pPr>
        <w:ind w:left="1440" w:hanging="360"/>
      </w:pPr>
      <w:rPr>
        <w:rFonts w:ascii="Symbol" w:hAnsi="Symbol"/>
      </w:rPr>
    </w:lvl>
    <w:lvl w:ilvl="1" w:tplc="EBCC9656">
      <w:start w:val="1"/>
      <w:numFmt w:val="bullet"/>
      <w:lvlText w:val=""/>
      <w:lvlJc w:val="left"/>
      <w:pPr>
        <w:ind w:left="1440" w:hanging="360"/>
      </w:pPr>
      <w:rPr>
        <w:rFonts w:ascii="Symbol" w:hAnsi="Symbol"/>
      </w:rPr>
    </w:lvl>
    <w:lvl w:ilvl="2" w:tplc="D9F2D01A">
      <w:start w:val="1"/>
      <w:numFmt w:val="bullet"/>
      <w:lvlText w:val=""/>
      <w:lvlJc w:val="left"/>
      <w:pPr>
        <w:ind w:left="1440" w:hanging="360"/>
      </w:pPr>
      <w:rPr>
        <w:rFonts w:ascii="Symbol" w:hAnsi="Symbol"/>
      </w:rPr>
    </w:lvl>
    <w:lvl w:ilvl="3" w:tplc="263410DC">
      <w:start w:val="1"/>
      <w:numFmt w:val="bullet"/>
      <w:lvlText w:val=""/>
      <w:lvlJc w:val="left"/>
      <w:pPr>
        <w:ind w:left="1440" w:hanging="360"/>
      </w:pPr>
      <w:rPr>
        <w:rFonts w:ascii="Symbol" w:hAnsi="Symbol"/>
      </w:rPr>
    </w:lvl>
    <w:lvl w:ilvl="4" w:tplc="24BCC326">
      <w:start w:val="1"/>
      <w:numFmt w:val="bullet"/>
      <w:lvlText w:val=""/>
      <w:lvlJc w:val="left"/>
      <w:pPr>
        <w:ind w:left="1440" w:hanging="360"/>
      </w:pPr>
      <w:rPr>
        <w:rFonts w:ascii="Symbol" w:hAnsi="Symbol"/>
      </w:rPr>
    </w:lvl>
    <w:lvl w:ilvl="5" w:tplc="FE886D9E">
      <w:start w:val="1"/>
      <w:numFmt w:val="bullet"/>
      <w:lvlText w:val=""/>
      <w:lvlJc w:val="left"/>
      <w:pPr>
        <w:ind w:left="1440" w:hanging="360"/>
      </w:pPr>
      <w:rPr>
        <w:rFonts w:ascii="Symbol" w:hAnsi="Symbol"/>
      </w:rPr>
    </w:lvl>
    <w:lvl w:ilvl="6" w:tplc="BEDED036">
      <w:start w:val="1"/>
      <w:numFmt w:val="bullet"/>
      <w:lvlText w:val=""/>
      <w:lvlJc w:val="left"/>
      <w:pPr>
        <w:ind w:left="1440" w:hanging="360"/>
      </w:pPr>
      <w:rPr>
        <w:rFonts w:ascii="Symbol" w:hAnsi="Symbol"/>
      </w:rPr>
    </w:lvl>
    <w:lvl w:ilvl="7" w:tplc="2A0ED7EE">
      <w:start w:val="1"/>
      <w:numFmt w:val="bullet"/>
      <w:lvlText w:val=""/>
      <w:lvlJc w:val="left"/>
      <w:pPr>
        <w:ind w:left="1440" w:hanging="360"/>
      </w:pPr>
      <w:rPr>
        <w:rFonts w:ascii="Symbol" w:hAnsi="Symbol"/>
      </w:rPr>
    </w:lvl>
    <w:lvl w:ilvl="8" w:tplc="74183702">
      <w:start w:val="1"/>
      <w:numFmt w:val="bullet"/>
      <w:lvlText w:val=""/>
      <w:lvlJc w:val="left"/>
      <w:pPr>
        <w:ind w:left="1440" w:hanging="360"/>
      </w:pPr>
      <w:rPr>
        <w:rFonts w:ascii="Symbol" w:hAnsi="Symbol"/>
      </w:rPr>
    </w:lvl>
  </w:abstractNum>
  <w:abstractNum w:abstractNumId="95" w15:restartNumberingAfterBreak="0">
    <w:nsid w:val="3A0C219F"/>
    <w:multiLevelType w:val="hybridMultilevel"/>
    <w:tmpl w:val="26CCC13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3B42110C"/>
    <w:multiLevelType w:val="hybridMultilevel"/>
    <w:tmpl w:val="42FE5B4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3B6B4108"/>
    <w:multiLevelType w:val="multilevel"/>
    <w:tmpl w:val="61B837E0"/>
    <w:lvl w:ilvl="0">
      <w:start w:val="1"/>
      <w:numFmt w:val="bullet"/>
      <w:lvlText w:val="—"/>
      <w:lvlJc w:val="left"/>
      <w:pPr>
        <w:ind w:left="720" w:hanging="360"/>
      </w:pPr>
      <w:rPr>
        <w:rFonts w:ascii="Times New Roman" w:hAnsi="Times New Roman" w:cs="Times New Roman" w:hint="default"/>
        <w:b/>
        <w:color w:val="353332"/>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98" w15:restartNumberingAfterBreak="0">
    <w:nsid w:val="3D7E4CD3"/>
    <w:multiLevelType w:val="hybridMultilevel"/>
    <w:tmpl w:val="251E327A"/>
    <w:lvl w:ilvl="0" w:tplc="08160003">
      <w:start w:val="1"/>
      <w:numFmt w:val="bullet"/>
      <w:lvlText w:val="o"/>
      <w:lvlJc w:val="left"/>
      <w:pPr>
        <w:ind w:left="828" w:hanging="360"/>
      </w:pPr>
      <w:rPr>
        <w:rFonts w:ascii="Courier New" w:hAnsi="Courier New" w:cs="Courier New" w:hint="default"/>
      </w:rPr>
    </w:lvl>
    <w:lvl w:ilvl="1" w:tplc="08160003" w:tentative="1">
      <w:start w:val="1"/>
      <w:numFmt w:val="bullet"/>
      <w:lvlText w:val="o"/>
      <w:lvlJc w:val="left"/>
      <w:pPr>
        <w:ind w:left="1548" w:hanging="360"/>
      </w:pPr>
      <w:rPr>
        <w:rFonts w:ascii="Courier New" w:hAnsi="Courier New" w:cs="Courier New" w:hint="default"/>
      </w:rPr>
    </w:lvl>
    <w:lvl w:ilvl="2" w:tplc="08160005" w:tentative="1">
      <w:start w:val="1"/>
      <w:numFmt w:val="bullet"/>
      <w:lvlText w:val=""/>
      <w:lvlJc w:val="left"/>
      <w:pPr>
        <w:ind w:left="2268" w:hanging="360"/>
      </w:pPr>
      <w:rPr>
        <w:rFonts w:ascii="Wingdings" w:hAnsi="Wingdings" w:hint="default"/>
      </w:rPr>
    </w:lvl>
    <w:lvl w:ilvl="3" w:tplc="08160001" w:tentative="1">
      <w:start w:val="1"/>
      <w:numFmt w:val="bullet"/>
      <w:lvlText w:val=""/>
      <w:lvlJc w:val="left"/>
      <w:pPr>
        <w:ind w:left="2988" w:hanging="360"/>
      </w:pPr>
      <w:rPr>
        <w:rFonts w:ascii="Symbol" w:hAnsi="Symbol" w:hint="default"/>
      </w:rPr>
    </w:lvl>
    <w:lvl w:ilvl="4" w:tplc="08160003" w:tentative="1">
      <w:start w:val="1"/>
      <w:numFmt w:val="bullet"/>
      <w:lvlText w:val="o"/>
      <w:lvlJc w:val="left"/>
      <w:pPr>
        <w:ind w:left="3708" w:hanging="360"/>
      </w:pPr>
      <w:rPr>
        <w:rFonts w:ascii="Courier New" w:hAnsi="Courier New" w:cs="Courier New" w:hint="default"/>
      </w:rPr>
    </w:lvl>
    <w:lvl w:ilvl="5" w:tplc="08160005" w:tentative="1">
      <w:start w:val="1"/>
      <w:numFmt w:val="bullet"/>
      <w:lvlText w:val=""/>
      <w:lvlJc w:val="left"/>
      <w:pPr>
        <w:ind w:left="4428" w:hanging="360"/>
      </w:pPr>
      <w:rPr>
        <w:rFonts w:ascii="Wingdings" w:hAnsi="Wingdings" w:hint="default"/>
      </w:rPr>
    </w:lvl>
    <w:lvl w:ilvl="6" w:tplc="08160001" w:tentative="1">
      <w:start w:val="1"/>
      <w:numFmt w:val="bullet"/>
      <w:lvlText w:val=""/>
      <w:lvlJc w:val="left"/>
      <w:pPr>
        <w:ind w:left="5148" w:hanging="360"/>
      </w:pPr>
      <w:rPr>
        <w:rFonts w:ascii="Symbol" w:hAnsi="Symbol" w:hint="default"/>
      </w:rPr>
    </w:lvl>
    <w:lvl w:ilvl="7" w:tplc="08160003" w:tentative="1">
      <w:start w:val="1"/>
      <w:numFmt w:val="bullet"/>
      <w:lvlText w:val="o"/>
      <w:lvlJc w:val="left"/>
      <w:pPr>
        <w:ind w:left="5868" w:hanging="360"/>
      </w:pPr>
      <w:rPr>
        <w:rFonts w:ascii="Courier New" w:hAnsi="Courier New" w:cs="Courier New" w:hint="default"/>
      </w:rPr>
    </w:lvl>
    <w:lvl w:ilvl="8" w:tplc="08160005" w:tentative="1">
      <w:start w:val="1"/>
      <w:numFmt w:val="bullet"/>
      <w:lvlText w:val=""/>
      <w:lvlJc w:val="left"/>
      <w:pPr>
        <w:ind w:left="6588" w:hanging="360"/>
      </w:pPr>
      <w:rPr>
        <w:rFonts w:ascii="Wingdings" w:hAnsi="Wingdings" w:hint="default"/>
      </w:rPr>
    </w:lvl>
  </w:abstractNum>
  <w:abstractNum w:abstractNumId="99" w15:restartNumberingAfterBreak="0">
    <w:nsid w:val="3E69122D"/>
    <w:multiLevelType w:val="multilevel"/>
    <w:tmpl w:val="EE90A9EC"/>
    <w:lvl w:ilvl="0">
      <w:start w:val="1"/>
      <w:numFmt w:val="decimal"/>
      <w:pStyle w:val="Heading1"/>
      <w:lvlText w:val="%1."/>
      <w:lvlJc w:val="left"/>
      <w:pPr>
        <w:tabs>
          <w:tab w:val="num" w:pos="907"/>
        </w:tabs>
        <w:ind w:left="357" w:hanging="357"/>
      </w:pPr>
      <w:rPr>
        <w:rFonts w:hint="default"/>
      </w:rPr>
    </w:lvl>
    <w:lvl w:ilvl="1">
      <w:start w:val="1"/>
      <w:numFmt w:val="decimal"/>
      <w:pStyle w:val="Heading2"/>
      <w:lvlText w:val="%1.%2."/>
      <w:lvlJc w:val="left"/>
      <w:pPr>
        <w:tabs>
          <w:tab w:val="num" w:pos="6861"/>
        </w:tabs>
        <w:ind w:left="6311" w:hanging="357"/>
      </w:pPr>
      <w:rPr>
        <w:rFonts w:hint="default"/>
      </w:rPr>
    </w:lvl>
    <w:lvl w:ilvl="2">
      <w:start w:val="1"/>
      <w:numFmt w:val="decimal"/>
      <w:pStyle w:val="Heading3"/>
      <w:lvlText w:val="%1.%2.%3."/>
      <w:lvlJc w:val="left"/>
      <w:pPr>
        <w:tabs>
          <w:tab w:val="num" w:pos="-8733"/>
        </w:tabs>
        <w:ind w:left="-9283" w:hanging="357"/>
      </w:pPr>
      <w:rPr>
        <w:rFonts w:ascii="Corbel" w:hAnsi="Corbel" w:hint="default"/>
        <w:b/>
        <w:bCs w:val="0"/>
      </w:rPr>
    </w:lvl>
    <w:lvl w:ilvl="3">
      <w:start w:val="1"/>
      <w:numFmt w:val="decimal"/>
      <w:pStyle w:val="Heading4"/>
      <w:lvlText w:val="%1.%2.%3.%4"/>
      <w:lvlJc w:val="left"/>
      <w:pPr>
        <w:ind w:left="-8776" w:hanging="864"/>
      </w:pPr>
      <w:rPr>
        <w:rFonts w:hint="default"/>
      </w:rPr>
    </w:lvl>
    <w:lvl w:ilvl="4">
      <w:start w:val="1"/>
      <w:numFmt w:val="decimal"/>
      <w:lvlText w:val="%1.%2.%3.%4.%5"/>
      <w:lvlJc w:val="left"/>
      <w:pPr>
        <w:ind w:left="-8632" w:hanging="1008"/>
      </w:pPr>
      <w:rPr>
        <w:rFonts w:hint="default"/>
      </w:rPr>
    </w:lvl>
    <w:lvl w:ilvl="5">
      <w:start w:val="1"/>
      <w:numFmt w:val="decimal"/>
      <w:pStyle w:val="Heading6"/>
      <w:lvlText w:val="%1.%2.%3.%4.%5.%6"/>
      <w:lvlJc w:val="left"/>
      <w:pPr>
        <w:ind w:left="-8488" w:hanging="1152"/>
      </w:pPr>
      <w:rPr>
        <w:rFonts w:hint="default"/>
      </w:rPr>
    </w:lvl>
    <w:lvl w:ilvl="6">
      <w:start w:val="1"/>
      <w:numFmt w:val="decimal"/>
      <w:pStyle w:val="Heading7"/>
      <w:lvlText w:val="%1.%2.%3.%4.%5.%6.%7"/>
      <w:lvlJc w:val="left"/>
      <w:pPr>
        <w:ind w:left="-8344" w:hanging="1296"/>
      </w:pPr>
      <w:rPr>
        <w:rFonts w:hint="default"/>
      </w:rPr>
    </w:lvl>
    <w:lvl w:ilvl="7">
      <w:start w:val="1"/>
      <w:numFmt w:val="decimal"/>
      <w:pStyle w:val="Heading8"/>
      <w:lvlText w:val="%1.%2.%3.%4.%5.%6.%7.%8"/>
      <w:lvlJc w:val="left"/>
      <w:pPr>
        <w:ind w:left="-8200" w:hanging="1440"/>
      </w:pPr>
      <w:rPr>
        <w:rFonts w:hint="default"/>
      </w:rPr>
    </w:lvl>
    <w:lvl w:ilvl="8">
      <w:start w:val="1"/>
      <w:numFmt w:val="decimal"/>
      <w:pStyle w:val="Heading9"/>
      <w:lvlText w:val="%1.%2.%3.%4.%5.%6.%7.%8.%9"/>
      <w:lvlJc w:val="left"/>
      <w:pPr>
        <w:ind w:left="-8056" w:hanging="1584"/>
      </w:pPr>
      <w:rPr>
        <w:rFonts w:hint="default"/>
      </w:rPr>
    </w:lvl>
  </w:abstractNum>
  <w:abstractNum w:abstractNumId="100" w15:restartNumberingAfterBreak="0">
    <w:nsid w:val="3EED4743"/>
    <w:multiLevelType w:val="hybridMultilevel"/>
    <w:tmpl w:val="E1E84264"/>
    <w:lvl w:ilvl="0" w:tplc="0F50F476">
      <w:start w:val="1"/>
      <w:numFmt w:val="decimal"/>
      <w:pStyle w:val="BOXHEADING"/>
      <w:lvlText w:val="BOX %1."/>
      <w:lvlJc w:val="left"/>
      <w:pPr>
        <w:tabs>
          <w:tab w:val="num" w:pos="2784"/>
        </w:tabs>
        <w:ind w:left="2160" w:firstLine="0"/>
      </w:pPr>
      <w:rPr>
        <w:rFonts w:hint="default"/>
      </w:rPr>
    </w:lvl>
    <w:lvl w:ilvl="1" w:tplc="08090019" w:tentative="1">
      <w:start w:val="1"/>
      <w:numFmt w:val="lowerLetter"/>
      <w:lvlText w:val="%2."/>
      <w:lvlJc w:val="left"/>
      <w:pPr>
        <w:ind w:left="2465" w:hanging="360"/>
      </w:pPr>
    </w:lvl>
    <w:lvl w:ilvl="2" w:tplc="0809001B" w:tentative="1">
      <w:start w:val="1"/>
      <w:numFmt w:val="lowerRoman"/>
      <w:lvlText w:val="%3."/>
      <w:lvlJc w:val="right"/>
      <w:pPr>
        <w:ind w:left="3185" w:hanging="180"/>
      </w:pPr>
    </w:lvl>
    <w:lvl w:ilvl="3" w:tplc="0809000F" w:tentative="1">
      <w:start w:val="1"/>
      <w:numFmt w:val="decimal"/>
      <w:lvlText w:val="%4."/>
      <w:lvlJc w:val="left"/>
      <w:pPr>
        <w:ind w:left="3905" w:hanging="360"/>
      </w:pPr>
    </w:lvl>
    <w:lvl w:ilvl="4" w:tplc="08090019" w:tentative="1">
      <w:start w:val="1"/>
      <w:numFmt w:val="lowerLetter"/>
      <w:lvlText w:val="%5."/>
      <w:lvlJc w:val="left"/>
      <w:pPr>
        <w:ind w:left="4625" w:hanging="360"/>
      </w:pPr>
    </w:lvl>
    <w:lvl w:ilvl="5" w:tplc="0809001B" w:tentative="1">
      <w:start w:val="1"/>
      <w:numFmt w:val="lowerRoman"/>
      <w:lvlText w:val="%6."/>
      <w:lvlJc w:val="right"/>
      <w:pPr>
        <w:ind w:left="5345" w:hanging="180"/>
      </w:pPr>
    </w:lvl>
    <w:lvl w:ilvl="6" w:tplc="0809000F" w:tentative="1">
      <w:start w:val="1"/>
      <w:numFmt w:val="decimal"/>
      <w:lvlText w:val="%7."/>
      <w:lvlJc w:val="left"/>
      <w:pPr>
        <w:ind w:left="6065" w:hanging="360"/>
      </w:pPr>
    </w:lvl>
    <w:lvl w:ilvl="7" w:tplc="08090019" w:tentative="1">
      <w:start w:val="1"/>
      <w:numFmt w:val="lowerLetter"/>
      <w:lvlText w:val="%8."/>
      <w:lvlJc w:val="left"/>
      <w:pPr>
        <w:ind w:left="6785" w:hanging="360"/>
      </w:pPr>
    </w:lvl>
    <w:lvl w:ilvl="8" w:tplc="0809001B" w:tentative="1">
      <w:start w:val="1"/>
      <w:numFmt w:val="lowerRoman"/>
      <w:lvlText w:val="%9."/>
      <w:lvlJc w:val="right"/>
      <w:pPr>
        <w:ind w:left="7505" w:hanging="180"/>
      </w:pPr>
    </w:lvl>
  </w:abstractNum>
  <w:abstractNum w:abstractNumId="101" w15:restartNumberingAfterBreak="0">
    <w:nsid w:val="3FFA13E3"/>
    <w:multiLevelType w:val="hybridMultilevel"/>
    <w:tmpl w:val="5E5C7C3E"/>
    <w:lvl w:ilvl="0" w:tplc="FA005CD2">
      <w:start w:val="1"/>
      <w:numFmt w:val="bullet"/>
      <w:lvlText w:val=""/>
      <w:lvlJc w:val="left"/>
      <w:pPr>
        <w:ind w:left="720" w:hanging="360"/>
      </w:pPr>
      <w:rPr>
        <w:rFonts w:ascii="Symbol" w:hAnsi="Symbol"/>
      </w:rPr>
    </w:lvl>
    <w:lvl w:ilvl="1" w:tplc="5F407FFA">
      <w:start w:val="1"/>
      <w:numFmt w:val="bullet"/>
      <w:lvlText w:val=""/>
      <w:lvlJc w:val="left"/>
      <w:pPr>
        <w:ind w:left="720" w:hanging="360"/>
      </w:pPr>
      <w:rPr>
        <w:rFonts w:ascii="Symbol" w:hAnsi="Symbol"/>
      </w:rPr>
    </w:lvl>
    <w:lvl w:ilvl="2" w:tplc="38EC355A">
      <w:start w:val="1"/>
      <w:numFmt w:val="bullet"/>
      <w:lvlText w:val=""/>
      <w:lvlJc w:val="left"/>
      <w:pPr>
        <w:ind w:left="720" w:hanging="360"/>
      </w:pPr>
      <w:rPr>
        <w:rFonts w:ascii="Symbol" w:hAnsi="Symbol"/>
      </w:rPr>
    </w:lvl>
    <w:lvl w:ilvl="3" w:tplc="46CC9678">
      <w:start w:val="1"/>
      <w:numFmt w:val="bullet"/>
      <w:lvlText w:val=""/>
      <w:lvlJc w:val="left"/>
      <w:pPr>
        <w:ind w:left="720" w:hanging="360"/>
      </w:pPr>
      <w:rPr>
        <w:rFonts w:ascii="Symbol" w:hAnsi="Symbol"/>
      </w:rPr>
    </w:lvl>
    <w:lvl w:ilvl="4" w:tplc="E72C191A">
      <w:start w:val="1"/>
      <w:numFmt w:val="bullet"/>
      <w:lvlText w:val=""/>
      <w:lvlJc w:val="left"/>
      <w:pPr>
        <w:ind w:left="720" w:hanging="360"/>
      </w:pPr>
      <w:rPr>
        <w:rFonts w:ascii="Symbol" w:hAnsi="Symbol"/>
      </w:rPr>
    </w:lvl>
    <w:lvl w:ilvl="5" w:tplc="3CD638A2">
      <w:start w:val="1"/>
      <w:numFmt w:val="bullet"/>
      <w:lvlText w:val=""/>
      <w:lvlJc w:val="left"/>
      <w:pPr>
        <w:ind w:left="720" w:hanging="360"/>
      </w:pPr>
      <w:rPr>
        <w:rFonts w:ascii="Symbol" w:hAnsi="Symbol"/>
      </w:rPr>
    </w:lvl>
    <w:lvl w:ilvl="6" w:tplc="EB8C0462">
      <w:start w:val="1"/>
      <w:numFmt w:val="bullet"/>
      <w:lvlText w:val=""/>
      <w:lvlJc w:val="left"/>
      <w:pPr>
        <w:ind w:left="720" w:hanging="360"/>
      </w:pPr>
      <w:rPr>
        <w:rFonts w:ascii="Symbol" w:hAnsi="Symbol"/>
      </w:rPr>
    </w:lvl>
    <w:lvl w:ilvl="7" w:tplc="8CC0029A">
      <w:start w:val="1"/>
      <w:numFmt w:val="bullet"/>
      <w:lvlText w:val=""/>
      <w:lvlJc w:val="left"/>
      <w:pPr>
        <w:ind w:left="720" w:hanging="360"/>
      </w:pPr>
      <w:rPr>
        <w:rFonts w:ascii="Symbol" w:hAnsi="Symbol"/>
      </w:rPr>
    </w:lvl>
    <w:lvl w:ilvl="8" w:tplc="50960A34">
      <w:start w:val="1"/>
      <w:numFmt w:val="bullet"/>
      <w:lvlText w:val=""/>
      <w:lvlJc w:val="left"/>
      <w:pPr>
        <w:ind w:left="720" w:hanging="360"/>
      </w:pPr>
      <w:rPr>
        <w:rFonts w:ascii="Symbol" w:hAnsi="Symbol"/>
      </w:rPr>
    </w:lvl>
  </w:abstractNum>
  <w:abstractNum w:abstractNumId="102" w15:restartNumberingAfterBreak="0">
    <w:nsid w:val="44583180"/>
    <w:multiLevelType w:val="hybridMultilevel"/>
    <w:tmpl w:val="5FB8A6F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44756D1B"/>
    <w:multiLevelType w:val="hybridMultilevel"/>
    <w:tmpl w:val="FDDC908A"/>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4529025E"/>
    <w:multiLevelType w:val="hybridMultilevel"/>
    <w:tmpl w:val="657A71E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45F92F1F"/>
    <w:multiLevelType w:val="hybridMultilevel"/>
    <w:tmpl w:val="E55C8EE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46267372"/>
    <w:multiLevelType w:val="hybridMultilevel"/>
    <w:tmpl w:val="3FD8C80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47A00715"/>
    <w:multiLevelType w:val="hybridMultilevel"/>
    <w:tmpl w:val="2FAAD33C"/>
    <w:lvl w:ilvl="0" w:tplc="FFFFFFFF">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08" w15:restartNumberingAfterBreak="0">
    <w:nsid w:val="48477E14"/>
    <w:multiLevelType w:val="hybridMultilevel"/>
    <w:tmpl w:val="237A7BE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9504386"/>
    <w:multiLevelType w:val="hybridMultilevel"/>
    <w:tmpl w:val="361C5B8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49632C71"/>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1" w15:restartNumberingAfterBreak="0">
    <w:nsid w:val="49D06CEA"/>
    <w:multiLevelType w:val="hybridMultilevel"/>
    <w:tmpl w:val="10AA863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 w15:restartNumberingAfterBreak="0">
    <w:nsid w:val="4A364C07"/>
    <w:multiLevelType w:val="hybridMultilevel"/>
    <w:tmpl w:val="F87E9E4E"/>
    <w:lvl w:ilvl="0" w:tplc="AE9E8C22">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08090005" w:tentative="1">
      <w:start w:val="1"/>
      <w:numFmt w:val="bullet"/>
      <w:lvlText w:val=""/>
      <w:lvlJc w:val="left"/>
      <w:pPr>
        <w:ind w:left="2852" w:hanging="360"/>
      </w:pPr>
      <w:rPr>
        <w:rFonts w:ascii="Wingdings" w:hAnsi="Wingdings" w:hint="default"/>
      </w:rPr>
    </w:lvl>
    <w:lvl w:ilvl="3" w:tplc="08090001" w:tentative="1">
      <w:start w:val="1"/>
      <w:numFmt w:val="bullet"/>
      <w:lvlText w:val=""/>
      <w:lvlJc w:val="left"/>
      <w:pPr>
        <w:ind w:left="3572" w:hanging="360"/>
      </w:pPr>
      <w:rPr>
        <w:rFonts w:ascii="Symbol" w:hAnsi="Symbol" w:hint="default"/>
      </w:rPr>
    </w:lvl>
    <w:lvl w:ilvl="4" w:tplc="08090003" w:tentative="1">
      <w:start w:val="1"/>
      <w:numFmt w:val="bullet"/>
      <w:lvlText w:val="o"/>
      <w:lvlJc w:val="left"/>
      <w:pPr>
        <w:ind w:left="4292" w:hanging="360"/>
      </w:pPr>
      <w:rPr>
        <w:rFonts w:ascii="Courier New" w:hAnsi="Courier New" w:cs="Courier New" w:hint="default"/>
      </w:rPr>
    </w:lvl>
    <w:lvl w:ilvl="5" w:tplc="08090005" w:tentative="1">
      <w:start w:val="1"/>
      <w:numFmt w:val="bullet"/>
      <w:lvlText w:val=""/>
      <w:lvlJc w:val="left"/>
      <w:pPr>
        <w:ind w:left="5012" w:hanging="360"/>
      </w:pPr>
      <w:rPr>
        <w:rFonts w:ascii="Wingdings" w:hAnsi="Wingdings" w:hint="default"/>
      </w:rPr>
    </w:lvl>
    <w:lvl w:ilvl="6" w:tplc="08090001" w:tentative="1">
      <w:start w:val="1"/>
      <w:numFmt w:val="bullet"/>
      <w:lvlText w:val=""/>
      <w:lvlJc w:val="left"/>
      <w:pPr>
        <w:ind w:left="5732" w:hanging="360"/>
      </w:pPr>
      <w:rPr>
        <w:rFonts w:ascii="Symbol" w:hAnsi="Symbol" w:hint="default"/>
      </w:rPr>
    </w:lvl>
    <w:lvl w:ilvl="7" w:tplc="08090003" w:tentative="1">
      <w:start w:val="1"/>
      <w:numFmt w:val="bullet"/>
      <w:lvlText w:val="o"/>
      <w:lvlJc w:val="left"/>
      <w:pPr>
        <w:ind w:left="6452" w:hanging="360"/>
      </w:pPr>
      <w:rPr>
        <w:rFonts w:ascii="Courier New" w:hAnsi="Courier New" w:cs="Courier New" w:hint="default"/>
      </w:rPr>
    </w:lvl>
    <w:lvl w:ilvl="8" w:tplc="08090005" w:tentative="1">
      <w:start w:val="1"/>
      <w:numFmt w:val="bullet"/>
      <w:lvlText w:val=""/>
      <w:lvlJc w:val="left"/>
      <w:pPr>
        <w:ind w:left="7172" w:hanging="360"/>
      </w:pPr>
      <w:rPr>
        <w:rFonts w:ascii="Wingdings" w:hAnsi="Wingdings" w:hint="default"/>
      </w:rPr>
    </w:lvl>
  </w:abstractNum>
  <w:abstractNum w:abstractNumId="113" w15:restartNumberingAfterBreak="0">
    <w:nsid w:val="4AB25B09"/>
    <w:multiLevelType w:val="hybridMultilevel"/>
    <w:tmpl w:val="453C9E1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4B40184E"/>
    <w:multiLevelType w:val="hybridMultilevel"/>
    <w:tmpl w:val="4F721E56"/>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115" w15:restartNumberingAfterBreak="0">
    <w:nsid w:val="4D8D5771"/>
    <w:multiLevelType w:val="hybridMultilevel"/>
    <w:tmpl w:val="BA8E73C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4E512CB3"/>
    <w:multiLevelType w:val="hybridMultilevel"/>
    <w:tmpl w:val="36AAA42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4ED223B2"/>
    <w:multiLevelType w:val="hybridMultilevel"/>
    <w:tmpl w:val="5C98CF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028511E"/>
    <w:multiLevelType w:val="hybridMultilevel"/>
    <w:tmpl w:val="8AAC7F0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04F23B6"/>
    <w:multiLevelType w:val="hybridMultilevel"/>
    <w:tmpl w:val="3E6649C0"/>
    <w:lvl w:ilvl="0" w:tplc="1ECCC352">
      <w:start w:val="1"/>
      <w:numFmt w:val="bullet"/>
      <w:lvlText w:val=""/>
      <w:lvlJc w:val="left"/>
      <w:pPr>
        <w:ind w:left="417" w:hanging="360"/>
      </w:pPr>
      <w:rPr>
        <w:rFonts w:ascii="Symbol" w:hAnsi="Symbol" w:cs="Times New Roman"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20" w15:restartNumberingAfterBreak="0">
    <w:nsid w:val="507E3F00"/>
    <w:multiLevelType w:val="hybridMultilevel"/>
    <w:tmpl w:val="3BD6D5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50C679F7"/>
    <w:multiLevelType w:val="hybridMultilevel"/>
    <w:tmpl w:val="8D42C13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51033637"/>
    <w:multiLevelType w:val="hybridMultilevel"/>
    <w:tmpl w:val="0E9CF214"/>
    <w:lvl w:ilvl="0" w:tplc="0816000F">
      <w:start w:val="1"/>
      <w:numFmt w:val="decimal"/>
      <w:lvlText w:val="%1."/>
      <w:lvlJc w:val="left"/>
      <w:pPr>
        <w:ind w:left="828" w:hanging="360"/>
      </w:pPr>
    </w:lvl>
    <w:lvl w:ilvl="1" w:tplc="08160019" w:tentative="1">
      <w:start w:val="1"/>
      <w:numFmt w:val="lowerLetter"/>
      <w:lvlText w:val="%2."/>
      <w:lvlJc w:val="left"/>
      <w:pPr>
        <w:ind w:left="1548" w:hanging="360"/>
      </w:pPr>
    </w:lvl>
    <w:lvl w:ilvl="2" w:tplc="0816001B" w:tentative="1">
      <w:start w:val="1"/>
      <w:numFmt w:val="lowerRoman"/>
      <w:lvlText w:val="%3."/>
      <w:lvlJc w:val="right"/>
      <w:pPr>
        <w:ind w:left="2268" w:hanging="180"/>
      </w:pPr>
    </w:lvl>
    <w:lvl w:ilvl="3" w:tplc="0816000F" w:tentative="1">
      <w:start w:val="1"/>
      <w:numFmt w:val="decimal"/>
      <w:lvlText w:val="%4."/>
      <w:lvlJc w:val="left"/>
      <w:pPr>
        <w:ind w:left="2988" w:hanging="360"/>
      </w:pPr>
    </w:lvl>
    <w:lvl w:ilvl="4" w:tplc="08160019" w:tentative="1">
      <w:start w:val="1"/>
      <w:numFmt w:val="lowerLetter"/>
      <w:lvlText w:val="%5."/>
      <w:lvlJc w:val="left"/>
      <w:pPr>
        <w:ind w:left="3708" w:hanging="360"/>
      </w:pPr>
    </w:lvl>
    <w:lvl w:ilvl="5" w:tplc="0816001B" w:tentative="1">
      <w:start w:val="1"/>
      <w:numFmt w:val="lowerRoman"/>
      <w:lvlText w:val="%6."/>
      <w:lvlJc w:val="right"/>
      <w:pPr>
        <w:ind w:left="4428" w:hanging="180"/>
      </w:pPr>
    </w:lvl>
    <w:lvl w:ilvl="6" w:tplc="0816000F" w:tentative="1">
      <w:start w:val="1"/>
      <w:numFmt w:val="decimal"/>
      <w:lvlText w:val="%7."/>
      <w:lvlJc w:val="left"/>
      <w:pPr>
        <w:ind w:left="5148" w:hanging="360"/>
      </w:pPr>
    </w:lvl>
    <w:lvl w:ilvl="7" w:tplc="08160019" w:tentative="1">
      <w:start w:val="1"/>
      <w:numFmt w:val="lowerLetter"/>
      <w:lvlText w:val="%8."/>
      <w:lvlJc w:val="left"/>
      <w:pPr>
        <w:ind w:left="5868" w:hanging="360"/>
      </w:pPr>
    </w:lvl>
    <w:lvl w:ilvl="8" w:tplc="0816001B" w:tentative="1">
      <w:start w:val="1"/>
      <w:numFmt w:val="lowerRoman"/>
      <w:lvlText w:val="%9."/>
      <w:lvlJc w:val="right"/>
      <w:pPr>
        <w:ind w:left="6588" w:hanging="180"/>
      </w:pPr>
    </w:lvl>
  </w:abstractNum>
  <w:abstractNum w:abstractNumId="123" w15:restartNumberingAfterBreak="0">
    <w:nsid w:val="51E80B30"/>
    <w:multiLevelType w:val="hybridMultilevel"/>
    <w:tmpl w:val="8D2681F4"/>
    <w:lvl w:ilvl="0" w:tplc="F488C9EE">
      <w:start w:val="1"/>
      <w:numFmt w:val="decimal"/>
      <w:pStyle w:val="Steps"/>
      <w:lvlText w:val="Step %1."/>
      <w:lvlJc w:val="left"/>
      <w:pPr>
        <w:ind w:left="1170" w:hanging="360"/>
      </w:pPr>
      <w:rPr>
        <w:i w:val="0"/>
        <w:iCs w:val="0"/>
      </w:rPr>
    </w:lvl>
    <w:lvl w:ilvl="1" w:tplc="70F4D706">
      <w:start w:val="1"/>
      <w:numFmt w:val="lowerLetter"/>
      <w:lvlText w:val="%2)"/>
      <w:lvlJc w:val="left"/>
      <w:pPr>
        <w:ind w:left="1440" w:hanging="360"/>
      </w:pPr>
      <w:rPr>
        <w:rFonts w:hint="default"/>
      </w:rPr>
    </w:lvl>
    <w:lvl w:ilvl="2" w:tplc="4F865036">
      <w:start w:val="1"/>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520C4D92"/>
    <w:multiLevelType w:val="hybridMultilevel"/>
    <w:tmpl w:val="B512E164"/>
    <w:lvl w:ilvl="0" w:tplc="FFFFFFFF">
      <w:start w:val="1"/>
      <w:numFmt w:val="bullet"/>
      <w:lvlText w:val="—"/>
      <w:lvlJc w:val="left"/>
      <w:pPr>
        <w:ind w:left="927" w:hanging="360"/>
      </w:pPr>
      <w:rPr>
        <w:rFonts w:ascii="Times New Roman" w:hAnsi="Times New Roman" w:cs="Times New Roman" w:hint="default"/>
      </w:rPr>
    </w:lvl>
    <w:lvl w:ilvl="1" w:tplc="DCE2667A">
      <w:start w:val="1"/>
      <w:numFmt w:val="bullet"/>
      <w:lvlText w:val=""/>
      <w:lvlJc w:val="left"/>
      <w:pPr>
        <w:ind w:left="567" w:hanging="510"/>
      </w:pPr>
      <w:rPr>
        <w:rFonts w:ascii="Symbol" w:hAnsi="Symbol" w:hint="default"/>
      </w:rPr>
    </w:lvl>
    <w:lvl w:ilvl="2" w:tplc="FFFFFFFF" w:tentative="1">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25" w15:restartNumberingAfterBreak="0">
    <w:nsid w:val="528169B1"/>
    <w:multiLevelType w:val="hybridMultilevel"/>
    <w:tmpl w:val="DE92001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533733D9"/>
    <w:multiLevelType w:val="hybridMultilevel"/>
    <w:tmpl w:val="75C2FA50"/>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535367E6"/>
    <w:multiLevelType w:val="hybridMultilevel"/>
    <w:tmpl w:val="3AC4D94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3FA6113"/>
    <w:multiLevelType w:val="hybridMultilevel"/>
    <w:tmpl w:val="9C4237B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5462701E"/>
    <w:multiLevelType w:val="hybridMultilevel"/>
    <w:tmpl w:val="0A5E08C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559E43F5"/>
    <w:multiLevelType w:val="hybridMultilevel"/>
    <w:tmpl w:val="C4FC7E2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578003E8"/>
    <w:multiLevelType w:val="hybridMultilevel"/>
    <w:tmpl w:val="F698CA8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57E232BB"/>
    <w:multiLevelType w:val="hybridMultilevel"/>
    <w:tmpl w:val="E9587628"/>
    <w:lvl w:ilvl="0" w:tplc="4CB2ABF6">
      <w:start w:val="1"/>
      <w:numFmt w:val="decimal"/>
      <w:lvlText w:val="%1."/>
      <w:lvlJc w:val="left"/>
      <w:pPr>
        <w:ind w:left="720" w:hanging="360"/>
      </w:pPr>
    </w:lvl>
    <w:lvl w:ilvl="1" w:tplc="7F1A6EF4">
      <w:start w:val="1"/>
      <w:numFmt w:val="decimal"/>
      <w:lvlText w:val="%2."/>
      <w:lvlJc w:val="left"/>
      <w:pPr>
        <w:ind w:left="720" w:hanging="360"/>
      </w:pPr>
    </w:lvl>
    <w:lvl w:ilvl="2" w:tplc="085E8278">
      <w:start w:val="1"/>
      <w:numFmt w:val="decimal"/>
      <w:lvlText w:val="%3."/>
      <w:lvlJc w:val="left"/>
      <w:pPr>
        <w:ind w:left="720" w:hanging="360"/>
      </w:pPr>
    </w:lvl>
    <w:lvl w:ilvl="3" w:tplc="A2D2C844">
      <w:start w:val="1"/>
      <w:numFmt w:val="decimal"/>
      <w:lvlText w:val="%4."/>
      <w:lvlJc w:val="left"/>
      <w:pPr>
        <w:ind w:left="720" w:hanging="360"/>
      </w:pPr>
    </w:lvl>
    <w:lvl w:ilvl="4" w:tplc="4C6883D4">
      <w:start w:val="1"/>
      <w:numFmt w:val="decimal"/>
      <w:lvlText w:val="%5."/>
      <w:lvlJc w:val="left"/>
      <w:pPr>
        <w:ind w:left="720" w:hanging="360"/>
      </w:pPr>
    </w:lvl>
    <w:lvl w:ilvl="5" w:tplc="060A1CE0">
      <w:start w:val="1"/>
      <w:numFmt w:val="decimal"/>
      <w:lvlText w:val="%6."/>
      <w:lvlJc w:val="left"/>
      <w:pPr>
        <w:ind w:left="720" w:hanging="360"/>
      </w:pPr>
    </w:lvl>
    <w:lvl w:ilvl="6" w:tplc="2DB2752E">
      <w:start w:val="1"/>
      <w:numFmt w:val="decimal"/>
      <w:lvlText w:val="%7."/>
      <w:lvlJc w:val="left"/>
      <w:pPr>
        <w:ind w:left="720" w:hanging="360"/>
      </w:pPr>
    </w:lvl>
    <w:lvl w:ilvl="7" w:tplc="D8B8BFC2">
      <w:start w:val="1"/>
      <w:numFmt w:val="decimal"/>
      <w:lvlText w:val="%8."/>
      <w:lvlJc w:val="left"/>
      <w:pPr>
        <w:ind w:left="720" w:hanging="360"/>
      </w:pPr>
    </w:lvl>
    <w:lvl w:ilvl="8" w:tplc="0D70E26A">
      <w:start w:val="1"/>
      <w:numFmt w:val="decimal"/>
      <w:lvlText w:val="%9."/>
      <w:lvlJc w:val="left"/>
      <w:pPr>
        <w:ind w:left="720" w:hanging="360"/>
      </w:pPr>
    </w:lvl>
  </w:abstractNum>
  <w:abstractNum w:abstractNumId="133" w15:restartNumberingAfterBreak="0">
    <w:nsid w:val="58267D55"/>
    <w:multiLevelType w:val="hybridMultilevel"/>
    <w:tmpl w:val="060430D2"/>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59363582"/>
    <w:multiLevelType w:val="hybridMultilevel"/>
    <w:tmpl w:val="B596B702"/>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35" w15:restartNumberingAfterBreak="0">
    <w:nsid w:val="59404319"/>
    <w:multiLevelType w:val="hybridMultilevel"/>
    <w:tmpl w:val="BC6E7E6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5A10507E"/>
    <w:multiLevelType w:val="hybridMultilevel"/>
    <w:tmpl w:val="869A6108"/>
    <w:lvl w:ilvl="0" w:tplc="AE9E8C22">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7" w15:restartNumberingAfterBreak="0">
    <w:nsid w:val="5AEE3544"/>
    <w:multiLevelType w:val="hybridMultilevel"/>
    <w:tmpl w:val="4D5AD6E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5AF06322"/>
    <w:multiLevelType w:val="hybridMultilevel"/>
    <w:tmpl w:val="B5D2D8BC"/>
    <w:lvl w:ilvl="0" w:tplc="67080DCE">
      <w:start w:val="1"/>
      <w:numFmt w:val="decimal"/>
      <w:lvlText w:val="%1."/>
      <w:lvlJc w:val="left"/>
      <w:pPr>
        <w:ind w:left="1440" w:hanging="360"/>
      </w:pPr>
    </w:lvl>
    <w:lvl w:ilvl="1" w:tplc="EE40A124">
      <w:start w:val="1"/>
      <w:numFmt w:val="decimal"/>
      <w:lvlText w:val="%2."/>
      <w:lvlJc w:val="left"/>
      <w:pPr>
        <w:ind w:left="1440" w:hanging="360"/>
      </w:pPr>
    </w:lvl>
    <w:lvl w:ilvl="2" w:tplc="4AEA6E00">
      <w:start w:val="1"/>
      <w:numFmt w:val="decimal"/>
      <w:lvlText w:val="%3."/>
      <w:lvlJc w:val="left"/>
      <w:pPr>
        <w:ind w:left="1440" w:hanging="360"/>
      </w:pPr>
    </w:lvl>
    <w:lvl w:ilvl="3" w:tplc="74F0B2EA">
      <w:start w:val="1"/>
      <w:numFmt w:val="decimal"/>
      <w:lvlText w:val="%4."/>
      <w:lvlJc w:val="left"/>
      <w:pPr>
        <w:ind w:left="1440" w:hanging="360"/>
      </w:pPr>
    </w:lvl>
    <w:lvl w:ilvl="4" w:tplc="4E1E2678">
      <w:start w:val="1"/>
      <w:numFmt w:val="decimal"/>
      <w:lvlText w:val="%5."/>
      <w:lvlJc w:val="left"/>
      <w:pPr>
        <w:ind w:left="1440" w:hanging="360"/>
      </w:pPr>
    </w:lvl>
    <w:lvl w:ilvl="5" w:tplc="4DFE82A6">
      <w:start w:val="1"/>
      <w:numFmt w:val="decimal"/>
      <w:lvlText w:val="%6."/>
      <w:lvlJc w:val="left"/>
      <w:pPr>
        <w:ind w:left="1440" w:hanging="360"/>
      </w:pPr>
    </w:lvl>
    <w:lvl w:ilvl="6" w:tplc="97529BDC">
      <w:start w:val="1"/>
      <w:numFmt w:val="decimal"/>
      <w:lvlText w:val="%7."/>
      <w:lvlJc w:val="left"/>
      <w:pPr>
        <w:ind w:left="1440" w:hanging="360"/>
      </w:pPr>
    </w:lvl>
    <w:lvl w:ilvl="7" w:tplc="B9C41696">
      <w:start w:val="1"/>
      <w:numFmt w:val="decimal"/>
      <w:lvlText w:val="%8."/>
      <w:lvlJc w:val="left"/>
      <w:pPr>
        <w:ind w:left="1440" w:hanging="360"/>
      </w:pPr>
    </w:lvl>
    <w:lvl w:ilvl="8" w:tplc="D780C86C">
      <w:start w:val="1"/>
      <w:numFmt w:val="decimal"/>
      <w:lvlText w:val="%9."/>
      <w:lvlJc w:val="left"/>
      <w:pPr>
        <w:ind w:left="1440" w:hanging="360"/>
      </w:pPr>
    </w:lvl>
  </w:abstractNum>
  <w:abstractNum w:abstractNumId="139" w15:restartNumberingAfterBreak="0">
    <w:nsid w:val="5B4F2C94"/>
    <w:multiLevelType w:val="hybridMultilevel"/>
    <w:tmpl w:val="DA66F4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5D710300"/>
    <w:multiLevelType w:val="hybridMultilevel"/>
    <w:tmpl w:val="784A1ED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5D8D22F0"/>
    <w:multiLevelType w:val="hybridMultilevel"/>
    <w:tmpl w:val="F0883016"/>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5E360DAB"/>
    <w:multiLevelType w:val="hybridMultilevel"/>
    <w:tmpl w:val="00A4FA8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5EB8022A"/>
    <w:multiLevelType w:val="multilevel"/>
    <w:tmpl w:val="F77E308C"/>
    <w:lvl w:ilvl="0">
      <w:start w:val="1"/>
      <w:numFmt w:val="decimal"/>
      <w:pStyle w:val="NumberedList"/>
      <w:lvlText w:val="%1."/>
      <w:lvlJc w:val="left"/>
      <w:pPr>
        <w:ind w:left="567" w:hanging="567"/>
      </w:pPr>
      <w:rPr>
        <w:b/>
        <w:bCs/>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4" w15:restartNumberingAfterBreak="0">
    <w:nsid w:val="5F115D5C"/>
    <w:multiLevelType w:val="hybridMultilevel"/>
    <w:tmpl w:val="E4A07DC2"/>
    <w:lvl w:ilvl="0" w:tplc="08090001">
      <w:start w:val="1"/>
      <w:numFmt w:val="bullet"/>
      <w:lvlText w:val=""/>
      <w:lvlJc w:val="left"/>
      <w:pPr>
        <w:ind w:left="2132"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5" w15:restartNumberingAfterBreak="0">
    <w:nsid w:val="5F8B3310"/>
    <w:multiLevelType w:val="hybridMultilevel"/>
    <w:tmpl w:val="7040A5D8"/>
    <w:lvl w:ilvl="0" w:tplc="C1648D72">
      <w:start w:val="1"/>
      <w:numFmt w:val="decimal"/>
      <w:lvlText w:val="%1."/>
      <w:lvlJc w:val="left"/>
      <w:pPr>
        <w:ind w:left="1440" w:hanging="360"/>
      </w:pPr>
    </w:lvl>
    <w:lvl w:ilvl="1" w:tplc="BFB40228">
      <w:start w:val="1"/>
      <w:numFmt w:val="decimal"/>
      <w:lvlText w:val="%2."/>
      <w:lvlJc w:val="left"/>
      <w:pPr>
        <w:ind w:left="1440" w:hanging="360"/>
      </w:pPr>
    </w:lvl>
    <w:lvl w:ilvl="2" w:tplc="FEC44C5E">
      <w:start w:val="1"/>
      <w:numFmt w:val="decimal"/>
      <w:lvlText w:val="%3."/>
      <w:lvlJc w:val="left"/>
      <w:pPr>
        <w:ind w:left="1440" w:hanging="360"/>
      </w:pPr>
    </w:lvl>
    <w:lvl w:ilvl="3" w:tplc="2C74EC08">
      <w:start w:val="1"/>
      <w:numFmt w:val="decimal"/>
      <w:lvlText w:val="%4."/>
      <w:lvlJc w:val="left"/>
      <w:pPr>
        <w:ind w:left="1440" w:hanging="360"/>
      </w:pPr>
    </w:lvl>
    <w:lvl w:ilvl="4" w:tplc="80FA5F84">
      <w:start w:val="1"/>
      <w:numFmt w:val="decimal"/>
      <w:lvlText w:val="%5."/>
      <w:lvlJc w:val="left"/>
      <w:pPr>
        <w:ind w:left="1440" w:hanging="360"/>
      </w:pPr>
    </w:lvl>
    <w:lvl w:ilvl="5" w:tplc="E56627D2">
      <w:start w:val="1"/>
      <w:numFmt w:val="decimal"/>
      <w:lvlText w:val="%6."/>
      <w:lvlJc w:val="left"/>
      <w:pPr>
        <w:ind w:left="1440" w:hanging="360"/>
      </w:pPr>
    </w:lvl>
    <w:lvl w:ilvl="6" w:tplc="085899C2">
      <w:start w:val="1"/>
      <w:numFmt w:val="decimal"/>
      <w:lvlText w:val="%7."/>
      <w:lvlJc w:val="left"/>
      <w:pPr>
        <w:ind w:left="1440" w:hanging="360"/>
      </w:pPr>
    </w:lvl>
    <w:lvl w:ilvl="7" w:tplc="119E406A">
      <w:start w:val="1"/>
      <w:numFmt w:val="decimal"/>
      <w:lvlText w:val="%8."/>
      <w:lvlJc w:val="left"/>
      <w:pPr>
        <w:ind w:left="1440" w:hanging="360"/>
      </w:pPr>
    </w:lvl>
    <w:lvl w:ilvl="8" w:tplc="799CC2B6">
      <w:start w:val="1"/>
      <w:numFmt w:val="decimal"/>
      <w:lvlText w:val="%9."/>
      <w:lvlJc w:val="left"/>
      <w:pPr>
        <w:ind w:left="1440" w:hanging="360"/>
      </w:pPr>
    </w:lvl>
  </w:abstractNum>
  <w:abstractNum w:abstractNumId="146" w15:restartNumberingAfterBreak="0">
    <w:nsid w:val="5FCC5B55"/>
    <w:multiLevelType w:val="hybridMultilevel"/>
    <w:tmpl w:val="4A422B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61194A20"/>
    <w:multiLevelType w:val="hybridMultilevel"/>
    <w:tmpl w:val="CF00E2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611F3A4F"/>
    <w:multiLevelType w:val="hybridMultilevel"/>
    <w:tmpl w:val="2CB6B08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62A53079"/>
    <w:multiLevelType w:val="hybridMultilevel"/>
    <w:tmpl w:val="B89E2500"/>
    <w:lvl w:ilvl="0" w:tplc="D0502A58">
      <w:start w:val="1"/>
      <w:numFmt w:val="bullet"/>
      <w:lvlText w:val=""/>
      <w:lvlJc w:val="left"/>
      <w:pPr>
        <w:ind w:left="720" w:hanging="360"/>
      </w:pPr>
      <w:rPr>
        <w:rFonts w:ascii="Symbol" w:hAnsi="Symbol"/>
      </w:rPr>
    </w:lvl>
    <w:lvl w:ilvl="1" w:tplc="E4C864B8">
      <w:start w:val="1"/>
      <w:numFmt w:val="bullet"/>
      <w:lvlText w:val=""/>
      <w:lvlJc w:val="left"/>
      <w:pPr>
        <w:ind w:left="720" w:hanging="360"/>
      </w:pPr>
      <w:rPr>
        <w:rFonts w:ascii="Symbol" w:hAnsi="Symbol"/>
      </w:rPr>
    </w:lvl>
    <w:lvl w:ilvl="2" w:tplc="4906BD60">
      <w:start w:val="1"/>
      <w:numFmt w:val="bullet"/>
      <w:lvlText w:val=""/>
      <w:lvlJc w:val="left"/>
      <w:pPr>
        <w:ind w:left="720" w:hanging="360"/>
      </w:pPr>
      <w:rPr>
        <w:rFonts w:ascii="Symbol" w:hAnsi="Symbol"/>
      </w:rPr>
    </w:lvl>
    <w:lvl w:ilvl="3" w:tplc="AE8A963E">
      <w:start w:val="1"/>
      <w:numFmt w:val="bullet"/>
      <w:lvlText w:val=""/>
      <w:lvlJc w:val="left"/>
      <w:pPr>
        <w:ind w:left="720" w:hanging="360"/>
      </w:pPr>
      <w:rPr>
        <w:rFonts w:ascii="Symbol" w:hAnsi="Symbol"/>
      </w:rPr>
    </w:lvl>
    <w:lvl w:ilvl="4" w:tplc="2FE6F2F4">
      <w:start w:val="1"/>
      <w:numFmt w:val="bullet"/>
      <w:lvlText w:val=""/>
      <w:lvlJc w:val="left"/>
      <w:pPr>
        <w:ind w:left="720" w:hanging="360"/>
      </w:pPr>
      <w:rPr>
        <w:rFonts w:ascii="Symbol" w:hAnsi="Symbol"/>
      </w:rPr>
    </w:lvl>
    <w:lvl w:ilvl="5" w:tplc="2DB4AC76">
      <w:start w:val="1"/>
      <w:numFmt w:val="bullet"/>
      <w:lvlText w:val=""/>
      <w:lvlJc w:val="left"/>
      <w:pPr>
        <w:ind w:left="720" w:hanging="360"/>
      </w:pPr>
      <w:rPr>
        <w:rFonts w:ascii="Symbol" w:hAnsi="Symbol"/>
      </w:rPr>
    </w:lvl>
    <w:lvl w:ilvl="6" w:tplc="C18A5DE8">
      <w:start w:val="1"/>
      <w:numFmt w:val="bullet"/>
      <w:lvlText w:val=""/>
      <w:lvlJc w:val="left"/>
      <w:pPr>
        <w:ind w:left="720" w:hanging="360"/>
      </w:pPr>
      <w:rPr>
        <w:rFonts w:ascii="Symbol" w:hAnsi="Symbol"/>
      </w:rPr>
    </w:lvl>
    <w:lvl w:ilvl="7" w:tplc="E026A4AC">
      <w:start w:val="1"/>
      <w:numFmt w:val="bullet"/>
      <w:lvlText w:val=""/>
      <w:lvlJc w:val="left"/>
      <w:pPr>
        <w:ind w:left="720" w:hanging="360"/>
      </w:pPr>
      <w:rPr>
        <w:rFonts w:ascii="Symbol" w:hAnsi="Symbol"/>
      </w:rPr>
    </w:lvl>
    <w:lvl w:ilvl="8" w:tplc="E014EA40">
      <w:start w:val="1"/>
      <w:numFmt w:val="bullet"/>
      <w:lvlText w:val=""/>
      <w:lvlJc w:val="left"/>
      <w:pPr>
        <w:ind w:left="720" w:hanging="360"/>
      </w:pPr>
      <w:rPr>
        <w:rFonts w:ascii="Symbol" w:hAnsi="Symbol"/>
      </w:rPr>
    </w:lvl>
  </w:abstractNum>
  <w:abstractNum w:abstractNumId="150" w15:restartNumberingAfterBreak="0">
    <w:nsid w:val="63C828DF"/>
    <w:multiLevelType w:val="hybridMultilevel"/>
    <w:tmpl w:val="5C00051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64182FA2"/>
    <w:multiLevelType w:val="hybridMultilevel"/>
    <w:tmpl w:val="371A30C4"/>
    <w:lvl w:ilvl="0" w:tplc="4A60AA70">
      <w:start w:val="1"/>
      <w:numFmt w:val="bullet"/>
      <w:lvlText w:val=""/>
      <w:lvlJc w:val="left"/>
      <w:pPr>
        <w:ind w:left="720" w:hanging="360"/>
      </w:pPr>
      <w:rPr>
        <w:rFonts w:ascii="Symbol" w:hAnsi="Symbol"/>
      </w:rPr>
    </w:lvl>
    <w:lvl w:ilvl="1" w:tplc="3F0653CA">
      <w:start w:val="1"/>
      <w:numFmt w:val="bullet"/>
      <w:lvlText w:val=""/>
      <w:lvlJc w:val="left"/>
      <w:pPr>
        <w:ind w:left="720" w:hanging="360"/>
      </w:pPr>
      <w:rPr>
        <w:rFonts w:ascii="Symbol" w:hAnsi="Symbol"/>
      </w:rPr>
    </w:lvl>
    <w:lvl w:ilvl="2" w:tplc="C55855FC">
      <w:start w:val="1"/>
      <w:numFmt w:val="bullet"/>
      <w:lvlText w:val=""/>
      <w:lvlJc w:val="left"/>
      <w:pPr>
        <w:ind w:left="720" w:hanging="360"/>
      </w:pPr>
      <w:rPr>
        <w:rFonts w:ascii="Symbol" w:hAnsi="Symbol"/>
      </w:rPr>
    </w:lvl>
    <w:lvl w:ilvl="3" w:tplc="37982A90">
      <w:start w:val="1"/>
      <w:numFmt w:val="bullet"/>
      <w:lvlText w:val=""/>
      <w:lvlJc w:val="left"/>
      <w:pPr>
        <w:ind w:left="720" w:hanging="360"/>
      </w:pPr>
      <w:rPr>
        <w:rFonts w:ascii="Symbol" w:hAnsi="Symbol"/>
      </w:rPr>
    </w:lvl>
    <w:lvl w:ilvl="4" w:tplc="1B18BD04">
      <w:start w:val="1"/>
      <w:numFmt w:val="bullet"/>
      <w:lvlText w:val=""/>
      <w:lvlJc w:val="left"/>
      <w:pPr>
        <w:ind w:left="720" w:hanging="360"/>
      </w:pPr>
      <w:rPr>
        <w:rFonts w:ascii="Symbol" w:hAnsi="Symbol"/>
      </w:rPr>
    </w:lvl>
    <w:lvl w:ilvl="5" w:tplc="E34095EC">
      <w:start w:val="1"/>
      <w:numFmt w:val="bullet"/>
      <w:lvlText w:val=""/>
      <w:lvlJc w:val="left"/>
      <w:pPr>
        <w:ind w:left="720" w:hanging="360"/>
      </w:pPr>
      <w:rPr>
        <w:rFonts w:ascii="Symbol" w:hAnsi="Symbol"/>
      </w:rPr>
    </w:lvl>
    <w:lvl w:ilvl="6" w:tplc="1390F3C6">
      <w:start w:val="1"/>
      <w:numFmt w:val="bullet"/>
      <w:lvlText w:val=""/>
      <w:lvlJc w:val="left"/>
      <w:pPr>
        <w:ind w:left="720" w:hanging="360"/>
      </w:pPr>
      <w:rPr>
        <w:rFonts w:ascii="Symbol" w:hAnsi="Symbol"/>
      </w:rPr>
    </w:lvl>
    <w:lvl w:ilvl="7" w:tplc="967CA302">
      <w:start w:val="1"/>
      <w:numFmt w:val="bullet"/>
      <w:lvlText w:val=""/>
      <w:lvlJc w:val="left"/>
      <w:pPr>
        <w:ind w:left="720" w:hanging="360"/>
      </w:pPr>
      <w:rPr>
        <w:rFonts w:ascii="Symbol" w:hAnsi="Symbol"/>
      </w:rPr>
    </w:lvl>
    <w:lvl w:ilvl="8" w:tplc="11D8E6C0">
      <w:start w:val="1"/>
      <w:numFmt w:val="bullet"/>
      <w:lvlText w:val=""/>
      <w:lvlJc w:val="left"/>
      <w:pPr>
        <w:ind w:left="720" w:hanging="360"/>
      </w:pPr>
      <w:rPr>
        <w:rFonts w:ascii="Symbol" w:hAnsi="Symbol"/>
      </w:rPr>
    </w:lvl>
  </w:abstractNum>
  <w:abstractNum w:abstractNumId="152" w15:restartNumberingAfterBreak="0">
    <w:nsid w:val="65232ECD"/>
    <w:multiLevelType w:val="hybridMultilevel"/>
    <w:tmpl w:val="7E8ADD28"/>
    <w:lvl w:ilvl="0" w:tplc="AE9E8C22">
      <w:start w:val="1"/>
      <w:numFmt w:val="bullet"/>
      <w:lvlText w:val="—"/>
      <w:lvlJc w:val="left"/>
      <w:pPr>
        <w:ind w:left="720"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5C338F0"/>
    <w:multiLevelType w:val="hybridMultilevel"/>
    <w:tmpl w:val="09265816"/>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66A63EB1"/>
    <w:multiLevelType w:val="hybridMultilevel"/>
    <w:tmpl w:val="A558BAB2"/>
    <w:lvl w:ilvl="0" w:tplc="A3A684D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699A0D57"/>
    <w:multiLevelType w:val="hybridMultilevel"/>
    <w:tmpl w:val="F0BE368A"/>
    <w:lvl w:ilvl="0" w:tplc="A3A684D2">
      <w:start w:val="1"/>
      <w:numFmt w:val="bullet"/>
      <w:lvlText w:val=""/>
      <w:lvlJc w:val="left"/>
      <w:pPr>
        <w:ind w:left="828" w:hanging="360"/>
      </w:pPr>
      <w:rPr>
        <w:rFonts w:ascii="Symbol" w:hAnsi="Symbol" w:hint="default"/>
      </w:rPr>
    </w:lvl>
    <w:lvl w:ilvl="1" w:tplc="10000003" w:tentative="1">
      <w:start w:val="1"/>
      <w:numFmt w:val="bullet"/>
      <w:lvlText w:val="o"/>
      <w:lvlJc w:val="left"/>
      <w:pPr>
        <w:ind w:left="1548" w:hanging="360"/>
      </w:pPr>
      <w:rPr>
        <w:rFonts w:ascii="Courier New" w:hAnsi="Courier New" w:cs="Courier New" w:hint="default"/>
      </w:rPr>
    </w:lvl>
    <w:lvl w:ilvl="2" w:tplc="10000005" w:tentative="1">
      <w:start w:val="1"/>
      <w:numFmt w:val="bullet"/>
      <w:lvlText w:val=""/>
      <w:lvlJc w:val="left"/>
      <w:pPr>
        <w:ind w:left="2268" w:hanging="360"/>
      </w:pPr>
      <w:rPr>
        <w:rFonts w:ascii="Wingdings" w:hAnsi="Wingdings" w:hint="default"/>
      </w:rPr>
    </w:lvl>
    <w:lvl w:ilvl="3" w:tplc="10000001" w:tentative="1">
      <w:start w:val="1"/>
      <w:numFmt w:val="bullet"/>
      <w:lvlText w:val=""/>
      <w:lvlJc w:val="left"/>
      <w:pPr>
        <w:ind w:left="2988" w:hanging="360"/>
      </w:pPr>
      <w:rPr>
        <w:rFonts w:ascii="Symbol" w:hAnsi="Symbol" w:hint="default"/>
      </w:rPr>
    </w:lvl>
    <w:lvl w:ilvl="4" w:tplc="10000003" w:tentative="1">
      <w:start w:val="1"/>
      <w:numFmt w:val="bullet"/>
      <w:lvlText w:val="o"/>
      <w:lvlJc w:val="left"/>
      <w:pPr>
        <w:ind w:left="3708" w:hanging="360"/>
      </w:pPr>
      <w:rPr>
        <w:rFonts w:ascii="Courier New" w:hAnsi="Courier New" w:cs="Courier New" w:hint="default"/>
      </w:rPr>
    </w:lvl>
    <w:lvl w:ilvl="5" w:tplc="10000005" w:tentative="1">
      <w:start w:val="1"/>
      <w:numFmt w:val="bullet"/>
      <w:lvlText w:val=""/>
      <w:lvlJc w:val="left"/>
      <w:pPr>
        <w:ind w:left="4428" w:hanging="360"/>
      </w:pPr>
      <w:rPr>
        <w:rFonts w:ascii="Wingdings" w:hAnsi="Wingdings" w:hint="default"/>
      </w:rPr>
    </w:lvl>
    <w:lvl w:ilvl="6" w:tplc="10000001" w:tentative="1">
      <w:start w:val="1"/>
      <w:numFmt w:val="bullet"/>
      <w:lvlText w:val=""/>
      <w:lvlJc w:val="left"/>
      <w:pPr>
        <w:ind w:left="5148" w:hanging="360"/>
      </w:pPr>
      <w:rPr>
        <w:rFonts w:ascii="Symbol" w:hAnsi="Symbol" w:hint="default"/>
      </w:rPr>
    </w:lvl>
    <w:lvl w:ilvl="7" w:tplc="10000003" w:tentative="1">
      <w:start w:val="1"/>
      <w:numFmt w:val="bullet"/>
      <w:lvlText w:val="o"/>
      <w:lvlJc w:val="left"/>
      <w:pPr>
        <w:ind w:left="5868" w:hanging="360"/>
      </w:pPr>
      <w:rPr>
        <w:rFonts w:ascii="Courier New" w:hAnsi="Courier New" w:cs="Courier New" w:hint="default"/>
      </w:rPr>
    </w:lvl>
    <w:lvl w:ilvl="8" w:tplc="10000005" w:tentative="1">
      <w:start w:val="1"/>
      <w:numFmt w:val="bullet"/>
      <w:lvlText w:val=""/>
      <w:lvlJc w:val="left"/>
      <w:pPr>
        <w:ind w:left="6588" w:hanging="360"/>
      </w:pPr>
      <w:rPr>
        <w:rFonts w:ascii="Wingdings" w:hAnsi="Wingdings" w:hint="default"/>
      </w:rPr>
    </w:lvl>
  </w:abstractNum>
  <w:abstractNum w:abstractNumId="156" w15:restartNumberingAfterBreak="0">
    <w:nsid w:val="6B5A368A"/>
    <w:multiLevelType w:val="hybridMultilevel"/>
    <w:tmpl w:val="F6ACE8A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6B93423F"/>
    <w:multiLevelType w:val="hybridMultilevel"/>
    <w:tmpl w:val="FF70126C"/>
    <w:lvl w:ilvl="0" w:tplc="08CE48F6">
      <w:start w:val="1"/>
      <w:numFmt w:val="decimal"/>
      <w:pStyle w:val="HFIGURE"/>
      <w:lvlText w:val="FIGURE %1:"/>
      <w:lvlJc w:val="left"/>
      <w:pPr>
        <w:tabs>
          <w:tab w:val="num" w:pos="936"/>
        </w:tabs>
        <w:ind w:left="0" w:firstLine="0"/>
      </w:pPr>
      <w:rPr>
        <w:rFonts w:ascii="Corbel" w:hAnsi="Corbel" w:hint="default"/>
        <w:b/>
        <w:i w:val="0"/>
        <w:caps/>
        <w:strike w:val="0"/>
        <w:dstrike w:val="0"/>
        <w:vanish w:val="0"/>
        <w:color w:val="353332"/>
        <w:spacing w:val="0"/>
        <w:position w:val="0"/>
        <w:sz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15:restartNumberingAfterBreak="0">
    <w:nsid w:val="6C401221"/>
    <w:multiLevelType w:val="hybridMultilevel"/>
    <w:tmpl w:val="D0C001BC"/>
    <w:lvl w:ilvl="0" w:tplc="DD7C7CA2">
      <w:start w:val="1"/>
      <w:numFmt w:val="decimal"/>
      <w:lvlText w:val="%1."/>
      <w:lvlJc w:val="left"/>
      <w:pPr>
        <w:ind w:left="417" w:hanging="360"/>
      </w:pPr>
      <w:rPr>
        <w:rFonts w:hint="default"/>
        <w:b/>
      </w:rPr>
    </w:lvl>
    <w:lvl w:ilvl="1" w:tplc="08160019" w:tentative="1">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159" w15:restartNumberingAfterBreak="0">
    <w:nsid w:val="6C4732D1"/>
    <w:multiLevelType w:val="hybridMultilevel"/>
    <w:tmpl w:val="DA0EC906"/>
    <w:lvl w:ilvl="0" w:tplc="7CE28B9E">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15:restartNumberingAfterBreak="0">
    <w:nsid w:val="6CE7254E"/>
    <w:multiLevelType w:val="hybridMultilevel"/>
    <w:tmpl w:val="C80E7C8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6EDC3F11"/>
    <w:multiLevelType w:val="hybridMultilevel"/>
    <w:tmpl w:val="1500172E"/>
    <w:lvl w:ilvl="0" w:tplc="FFFFFFFF">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FFFFFFFF">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62" w15:restartNumberingAfterBreak="0">
    <w:nsid w:val="70570885"/>
    <w:multiLevelType w:val="hybridMultilevel"/>
    <w:tmpl w:val="91EEFA22"/>
    <w:lvl w:ilvl="0" w:tplc="FFFFFFFF">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63" w15:restartNumberingAfterBreak="0">
    <w:nsid w:val="711343D0"/>
    <w:multiLevelType w:val="hybridMultilevel"/>
    <w:tmpl w:val="71983102"/>
    <w:lvl w:ilvl="0" w:tplc="6628AAB6">
      <w:start w:val="1"/>
      <w:numFmt w:val="bullet"/>
      <w:lvlText w:val=""/>
      <w:lvlJc w:val="left"/>
      <w:pPr>
        <w:ind w:left="720" w:hanging="360"/>
      </w:pPr>
      <w:rPr>
        <w:rFonts w:ascii="Symbol" w:hAnsi="Symbol"/>
      </w:rPr>
    </w:lvl>
    <w:lvl w:ilvl="1" w:tplc="817E1C60">
      <w:start w:val="1"/>
      <w:numFmt w:val="bullet"/>
      <w:lvlText w:val=""/>
      <w:lvlJc w:val="left"/>
      <w:pPr>
        <w:ind w:left="720" w:hanging="360"/>
      </w:pPr>
      <w:rPr>
        <w:rFonts w:ascii="Symbol" w:hAnsi="Symbol"/>
      </w:rPr>
    </w:lvl>
    <w:lvl w:ilvl="2" w:tplc="E5DA67E8">
      <w:start w:val="1"/>
      <w:numFmt w:val="bullet"/>
      <w:lvlText w:val=""/>
      <w:lvlJc w:val="left"/>
      <w:pPr>
        <w:ind w:left="720" w:hanging="360"/>
      </w:pPr>
      <w:rPr>
        <w:rFonts w:ascii="Symbol" w:hAnsi="Symbol"/>
      </w:rPr>
    </w:lvl>
    <w:lvl w:ilvl="3" w:tplc="9AFA17D4">
      <w:start w:val="1"/>
      <w:numFmt w:val="bullet"/>
      <w:lvlText w:val=""/>
      <w:lvlJc w:val="left"/>
      <w:pPr>
        <w:ind w:left="720" w:hanging="360"/>
      </w:pPr>
      <w:rPr>
        <w:rFonts w:ascii="Symbol" w:hAnsi="Symbol"/>
      </w:rPr>
    </w:lvl>
    <w:lvl w:ilvl="4" w:tplc="A7D2C482">
      <w:start w:val="1"/>
      <w:numFmt w:val="bullet"/>
      <w:lvlText w:val=""/>
      <w:lvlJc w:val="left"/>
      <w:pPr>
        <w:ind w:left="720" w:hanging="360"/>
      </w:pPr>
      <w:rPr>
        <w:rFonts w:ascii="Symbol" w:hAnsi="Symbol"/>
      </w:rPr>
    </w:lvl>
    <w:lvl w:ilvl="5" w:tplc="3198FC36">
      <w:start w:val="1"/>
      <w:numFmt w:val="bullet"/>
      <w:lvlText w:val=""/>
      <w:lvlJc w:val="left"/>
      <w:pPr>
        <w:ind w:left="720" w:hanging="360"/>
      </w:pPr>
      <w:rPr>
        <w:rFonts w:ascii="Symbol" w:hAnsi="Symbol"/>
      </w:rPr>
    </w:lvl>
    <w:lvl w:ilvl="6" w:tplc="3F4E02B4">
      <w:start w:val="1"/>
      <w:numFmt w:val="bullet"/>
      <w:lvlText w:val=""/>
      <w:lvlJc w:val="left"/>
      <w:pPr>
        <w:ind w:left="720" w:hanging="360"/>
      </w:pPr>
      <w:rPr>
        <w:rFonts w:ascii="Symbol" w:hAnsi="Symbol"/>
      </w:rPr>
    </w:lvl>
    <w:lvl w:ilvl="7" w:tplc="32F8BD26">
      <w:start w:val="1"/>
      <w:numFmt w:val="bullet"/>
      <w:lvlText w:val=""/>
      <w:lvlJc w:val="left"/>
      <w:pPr>
        <w:ind w:left="720" w:hanging="360"/>
      </w:pPr>
      <w:rPr>
        <w:rFonts w:ascii="Symbol" w:hAnsi="Symbol"/>
      </w:rPr>
    </w:lvl>
    <w:lvl w:ilvl="8" w:tplc="F8E62F4A">
      <w:start w:val="1"/>
      <w:numFmt w:val="bullet"/>
      <w:lvlText w:val=""/>
      <w:lvlJc w:val="left"/>
      <w:pPr>
        <w:ind w:left="720" w:hanging="360"/>
      </w:pPr>
      <w:rPr>
        <w:rFonts w:ascii="Symbol" w:hAnsi="Symbol"/>
      </w:rPr>
    </w:lvl>
  </w:abstractNum>
  <w:abstractNum w:abstractNumId="164" w15:restartNumberingAfterBreak="0">
    <w:nsid w:val="730D1109"/>
    <w:multiLevelType w:val="hybridMultilevel"/>
    <w:tmpl w:val="374A5BB6"/>
    <w:lvl w:ilvl="0" w:tplc="59F0BBB2">
      <w:numFmt w:val="decimal"/>
      <w:pStyle w:val="TOOL"/>
      <w:lvlText w:val="Tool %1."/>
      <w:lvlJc w:val="left"/>
      <w:pPr>
        <w:ind w:left="1211" w:hanging="1211"/>
      </w:pPr>
      <w:rPr>
        <w:rFonts w:hint="default"/>
      </w:rPr>
    </w:lvl>
    <w:lvl w:ilvl="1" w:tplc="08090019">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65" w15:restartNumberingAfterBreak="0">
    <w:nsid w:val="736C5275"/>
    <w:multiLevelType w:val="hybridMultilevel"/>
    <w:tmpl w:val="10BEB10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74E70850"/>
    <w:multiLevelType w:val="hybridMultilevel"/>
    <w:tmpl w:val="0D360AB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756E6134"/>
    <w:multiLevelType w:val="hybridMultilevel"/>
    <w:tmpl w:val="A9A0004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77293D5A"/>
    <w:multiLevelType w:val="hybridMultilevel"/>
    <w:tmpl w:val="BD4EDA0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781D41B6"/>
    <w:multiLevelType w:val="hybridMultilevel"/>
    <w:tmpl w:val="5CCA1B7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787D16BF"/>
    <w:multiLevelType w:val="hybridMultilevel"/>
    <w:tmpl w:val="70B2DDDC"/>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71" w15:restartNumberingAfterBreak="0">
    <w:nsid w:val="790C08F9"/>
    <w:multiLevelType w:val="multilevel"/>
    <w:tmpl w:val="CBFE61BC"/>
    <w:styleLink w:val="CurrentList2"/>
    <w:lvl w:ilvl="0">
      <w:numFmt w:val="decimal"/>
      <w:lvlText w:val="TOOL %1."/>
      <w:lvlJc w:val="left"/>
      <w:pPr>
        <w:ind w:left="1211"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72" w15:restartNumberingAfterBreak="0">
    <w:nsid w:val="79353FB0"/>
    <w:multiLevelType w:val="hybridMultilevel"/>
    <w:tmpl w:val="F66C422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7A34626A"/>
    <w:multiLevelType w:val="hybridMultilevel"/>
    <w:tmpl w:val="95BE048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4" w15:restartNumberingAfterBreak="0">
    <w:nsid w:val="7AE97D0F"/>
    <w:multiLevelType w:val="hybridMultilevel"/>
    <w:tmpl w:val="EC3C4B3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7B0C51E6"/>
    <w:multiLevelType w:val="hybridMultilevel"/>
    <w:tmpl w:val="6DD4D014"/>
    <w:lvl w:ilvl="0" w:tplc="0A20D7A8">
      <w:start w:val="1"/>
      <w:numFmt w:val="bullet"/>
      <w:lvlText w:val=""/>
      <w:lvlJc w:val="left"/>
      <w:pPr>
        <w:ind w:left="1080" w:hanging="360"/>
      </w:pPr>
      <w:rPr>
        <w:rFonts w:ascii="Symbol" w:hAnsi="Symbol"/>
      </w:rPr>
    </w:lvl>
    <w:lvl w:ilvl="1" w:tplc="014E5DFE">
      <w:start w:val="1"/>
      <w:numFmt w:val="bullet"/>
      <w:lvlText w:val=""/>
      <w:lvlJc w:val="left"/>
      <w:pPr>
        <w:ind w:left="1080" w:hanging="360"/>
      </w:pPr>
      <w:rPr>
        <w:rFonts w:ascii="Symbol" w:hAnsi="Symbol"/>
      </w:rPr>
    </w:lvl>
    <w:lvl w:ilvl="2" w:tplc="6042512A">
      <w:start w:val="1"/>
      <w:numFmt w:val="bullet"/>
      <w:lvlText w:val=""/>
      <w:lvlJc w:val="left"/>
      <w:pPr>
        <w:ind w:left="1080" w:hanging="360"/>
      </w:pPr>
      <w:rPr>
        <w:rFonts w:ascii="Symbol" w:hAnsi="Symbol"/>
      </w:rPr>
    </w:lvl>
    <w:lvl w:ilvl="3" w:tplc="424CE96C">
      <w:start w:val="1"/>
      <w:numFmt w:val="bullet"/>
      <w:lvlText w:val=""/>
      <w:lvlJc w:val="left"/>
      <w:pPr>
        <w:ind w:left="1080" w:hanging="360"/>
      </w:pPr>
      <w:rPr>
        <w:rFonts w:ascii="Symbol" w:hAnsi="Symbol"/>
      </w:rPr>
    </w:lvl>
    <w:lvl w:ilvl="4" w:tplc="593CE93C">
      <w:start w:val="1"/>
      <w:numFmt w:val="bullet"/>
      <w:lvlText w:val=""/>
      <w:lvlJc w:val="left"/>
      <w:pPr>
        <w:ind w:left="1080" w:hanging="360"/>
      </w:pPr>
      <w:rPr>
        <w:rFonts w:ascii="Symbol" w:hAnsi="Symbol"/>
      </w:rPr>
    </w:lvl>
    <w:lvl w:ilvl="5" w:tplc="3D22CC96">
      <w:start w:val="1"/>
      <w:numFmt w:val="bullet"/>
      <w:lvlText w:val=""/>
      <w:lvlJc w:val="left"/>
      <w:pPr>
        <w:ind w:left="1080" w:hanging="360"/>
      </w:pPr>
      <w:rPr>
        <w:rFonts w:ascii="Symbol" w:hAnsi="Symbol"/>
      </w:rPr>
    </w:lvl>
    <w:lvl w:ilvl="6" w:tplc="0A3AB3C6">
      <w:start w:val="1"/>
      <w:numFmt w:val="bullet"/>
      <w:lvlText w:val=""/>
      <w:lvlJc w:val="left"/>
      <w:pPr>
        <w:ind w:left="1080" w:hanging="360"/>
      </w:pPr>
      <w:rPr>
        <w:rFonts w:ascii="Symbol" w:hAnsi="Symbol"/>
      </w:rPr>
    </w:lvl>
    <w:lvl w:ilvl="7" w:tplc="549E94C6">
      <w:start w:val="1"/>
      <w:numFmt w:val="bullet"/>
      <w:lvlText w:val=""/>
      <w:lvlJc w:val="left"/>
      <w:pPr>
        <w:ind w:left="1080" w:hanging="360"/>
      </w:pPr>
      <w:rPr>
        <w:rFonts w:ascii="Symbol" w:hAnsi="Symbol"/>
      </w:rPr>
    </w:lvl>
    <w:lvl w:ilvl="8" w:tplc="E278A0E0">
      <w:start w:val="1"/>
      <w:numFmt w:val="bullet"/>
      <w:lvlText w:val=""/>
      <w:lvlJc w:val="left"/>
      <w:pPr>
        <w:ind w:left="1080" w:hanging="360"/>
      </w:pPr>
      <w:rPr>
        <w:rFonts w:ascii="Symbol" w:hAnsi="Symbol"/>
      </w:rPr>
    </w:lvl>
  </w:abstractNum>
  <w:abstractNum w:abstractNumId="176" w15:restartNumberingAfterBreak="0">
    <w:nsid w:val="7B5D033A"/>
    <w:multiLevelType w:val="hybridMultilevel"/>
    <w:tmpl w:val="0A0CAB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7E75211B"/>
    <w:multiLevelType w:val="hybridMultilevel"/>
    <w:tmpl w:val="95C657A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7ED50CE5"/>
    <w:multiLevelType w:val="multilevel"/>
    <w:tmpl w:val="3B34B66A"/>
    <w:styleLink w:val="CurrentList3"/>
    <w:lvl w:ilvl="0">
      <w:start w:val="1"/>
      <w:numFmt w:val="bullet"/>
      <w:lvlText w:val=""/>
      <w:lvlJc w:val="left"/>
      <w:pPr>
        <w:ind w:left="7371"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9" w15:restartNumberingAfterBreak="0">
    <w:nsid w:val="7EEB5ADC"/>
    <w:multiLevelType w:val="hybridMultilevel"/>
    <w:tmpl w:val="D1FAFAE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0" w15:restartNumberingAfterBreak="0">
    <w:nsid w:val="7FAE77A9"/>
    <w:multiLevelType w:val="hybridMultilevel"/>
    <w:tmpl w:val="C17C623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7FC9107C"/>
    <w:multiLevelType w:val="hybridMultilevel"/>
    <w:tmpl w:val="0BF40C9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9241734">
    <w:abstractNumId w:val="99"/>
  </w:num>
  <w:num w:numId="2" w16cid:durableId="2132241045">
    <w:abstractNumId w:val="1"/>
  </w:num>
  <w:num w:numId="3" w16cid:durableId="531724420">
    <w:abstractNumId w:val="157"/>
  </w:num>
  <w:num w:numId="4" w16cid:durableId="957026256">
    <w:abstractNumId w:val="39"/>
  </w:num>
  <w:num w:numId="5" w16cid:durableId="1790275795">
    <w:abstractNumId w:val="100"/>
  </w:num>
  <w:num w:numId="6" w16cid:durableId="1568563801">
    <w:abstractNumId w:val="112"/>
  </w:num>
  <w:num w:numId="7" w16cid:durableId="934903165">
    <w:abstractNumId w:val="164"/>
  </w:num>
  <w:num w:numId="8" w16cid:durableId="840586776">
    <w:abstractNumId w:val="123"/>
    <w:lvlOverride w:ilvl="0">
      <w:startOverride w:val="1"/>
    </w:lvlOverride>
  </w:num>
  <w:num w:numId="9" w16cid:durableId="2078167180">
    <w:abstractNumId w:val="143"/>
  </w:num>
  <w:num w:numId="10" w16cid:durableId="607127998">
    <w:abstractNumId w:val="154"/>
  </w:num>
  <w:num w:numId="11" w16cid:durableId="219875477">
    <w:abstractNumId w:val="123"/>
    <w:lvlOverride w:ilvl="0">
      <w:startOverride w:val="1"/>
    </w:lvlOverride>
  </w:num>
  <w:num w:numId="12" w16cid:durableId="410927419">
    <w:abstractNumId w:val="123"/>
    <w:lvlOverride w:ilvl="0">
      <w:startOverride w:val="1"/>
    </w:lvlOverride>
  </w:num>
  <w:num w:numId="13" w16cid:durableId="1502350701">
    <w:abstractNumId w:val="64"/>
  </w:num>
  <w:num w:numId="14" w16cid:durableId="1156266646">
    <w:abstractNumId w:val="69"/>
  </w:num>
  <w:num w:numId="15" w16cid:durableId="1670671699">
    <w:abstractNumId w:val="123"/>
    <w:lvlOverride w:ilvl="0">
      <w:startOverride w:val="1"/>
    </w:lvlOverride>
  </w:num>
  <w:num w:numId="16" w16cid:durableId="2018264633">
    <w:abstractNumId w:val="123"/>
    <w:lvlOverride w:ilvl="0">
      <w:startOverride w:val="1"/>
    </w:lvlOverride>
  </w:num>
  <w:num w:numId="17" w16cid:durableId="2006398937">
    <w:abstractNumId w:val="159"/>
  </w:num>
  <w:num w:numId="18" w16cid:durableId="554464047">
    <w:abstractNumId w:val="123"/>
  </w:num>
  <w:num w:numId="19" w16cid:durableId="944339989">
    <w:abstractNumId w:val="123"/>
    <w:lvlOverride w:ilvl="0">
      <w:startOverride w:val="1"/>
    </w:lvlOverride>
  </w:num>
  <w:num w:numId="20" w16cid:durableId="689573327">
    <w:abstractNumId w:val="123"/>
    <w:lvlOverride w:ilvl="0">
      <w:startOverride w:val="1"/>
    </w:lvlOverride>
  </w:num>
  <w:num w:numId="21" w16cid:durableId="1320843297">
    <w:abstractNumId w:val="123"/>
    <w:lvlOverride w:ilvl="0">
      <w:startOverride w:val="1"/>
    </w:lvlOverride>
  </w:num>
  <w:num w:numId="22" w16cid:durableId="1538085892">
    <w:abstractNumId w:val="141"/>
  </w:num>
  <w:num w:numId="23" w16cid:durableId="229269300">
    <w:abstractNumId w:val="65"/>
  </w:num>
  <w:num w:numId="24" w16cid:durableId="1680157596">
    <w:abstractNumId w:val="104"/>
  </w:num>
  <w:num w:numId="25" w16cid:durableId="1853644958">
    <w:abstractNumId w:val="101"/>
  </w:num>
  <w:num w:numId="26" w16cid:durableId="30963588">
    <w:abstractNumId w:val="151"/>
  </w:num>
  <w:num w:numId="27" w16cid:durableId="2081365449">
    <w:abstractNumId w:val="36"/>
  </w:num>
  <w:num w:numId="28" w16cid:durableId="223875199">
    <w:abstractNumId w:val="111"/>
  </w:num>
  <w:num w:numId="29" w16cid:durableId="1285231510">
    <w:abstractNumId w:val="57"/>
  </w:num>
  <w:num w:numId="30" w16cid:durableId="1906835855">
    <w:abstractNumId w:val="15"/>
  </w:num>
  <w:num w:numId="31" w16cid:durableId="165172934">
    <w:abstractNumId w:val="55"/>
  </w:num>
  <w:num w:numId="32" w16cid:durableId="303704854">
    <w:abstractNumId w:val="6"/>
  </w:num>
  <w:num w:numId="33" w16cid:durableId="1094937043">
    <w:abstractNumId w:val="163"/>
  </w:num>
  <w:num w:numId="34" w16cid:durableId="860583027">
    <w:abstractNumId w:val="54"/>
  </w:num>
  <w:num w:numId="35" w16cid:durableId="736981411">
    <w:abstractNumId w:val="145"/>
  </w:num>
  <w:num w:numId="36" w16cid:durableId="1886327675">
    <w:abstractNumId w:val="28"/>
  </w:num>
  <w:num w:numId="37" w16cid:durableId="1817379055">
    <w:abstractNumId w:val="62"/>
  </w:num>
  <w:num w:numId="38" w16cid:durableId="1606421405">
    <w:abstractNumId w:val="132"/>
  </w:num>
  <w:num w:numId="39" w16cid:durableId="1182166095">
    <w:abstractNumId w:val="138"/>
  </w:num>
  <w:num w:numId="40" w16cid:durableId="451872518">
    <w:abstractNumId w:val="175"/>
  </w:num>
  <w:num w:numId="41" w16cid:durableId="2017342841">
    <w:abstractNumId w:val="90"/>
  </w:num>
  <w:num w:numId="42" w16cid:durableId="734937928">
    <w:abstractNumId w:val="158"/>
  </w:num>
  <w:num w:numId="43" w16cid:durableId="1703507588">
    <w:abstractNumId w:val="71"/>
  </w:num>
  <w:num w:numId="44" w16cid:durableId="1328049896">
    <w:abstractNumId w:val="94"/>
  </w:num>
  <w:num w:numId="45" w16cid:durableId="203911687">
    <w:abstractNumId w:val="149"/>
  </w:num>
  <w:num w:numId="46" w16cid:durableId="757992364">
    <w:abstractNumId w:val="50"/>
  </w:num>
  <w:num w:numId="47" w16cid:durableId="788477853">
    <w:abstractNumId w:val="122"/>
  </w:num>
  <w:num w:numId="48" w16cid:durableId="1789658984">
    <w:abstractNumId w:val="134"/>
  </w:num>
  <w:num w:numId="49" w16cid:durableId="922569239">
    <w:abstractNumId w:val="17"/>
  </w:num>
  <w:num w:numId="50" w16cid:durableId="1698310541">
    <w:abstractNumId w:val="170"/>
  </w:num>
  <w:num w:numId="51" w16cid:durableId="1659964632">
    <w:abstractNumId w:val="81"/>
  </w:num>
  <w:num w:numId="52" w16cid:durableId="2134900823">
    <w:abstractNumId w:val="123"/>
    <w:lvlOverride w:ilvl="0">
      <w:startOverride w:val="1"/>
    </w:lvlOverride>
  </w:num>
  <w:num w:numId="53" w16cid:durableId="1923292109">
    <w:abstractNumId w:val="98"/>
  </w:num>
  <w:num w:numId="54" w16cid:durableId="1379548168">
    <w:abstractNumId w:val="87"/>
  </w:num>
  <w:num w:numId="55" w16cid:durableId="153492856">
    <w:abstractNumId w:val="114"/>
  </w:num>
  <w:num w:numId="56" w16cid:durableId="293609386">
    <w:abstractNumId w:val="4"/>
  </w:num>
  <w:num w:numId="57" w16cid:durableId="1797142519">
    <w:abstractNumId w:val="103"/>
  </w:num>
  <w:num w:numId="58" w16cid:durableId="2139494609">
    <w:abstractNumId w:val="123"/>
    <w:lvlOverride w:ilvl="0">
      <w:startOverride w:val="1"/>
    </w:lvlOverride>
  </w:num>
  <w:num w:numId="59" w16cid:durableId="235939125">
    <w:abstractNumId w:val="58"/>
  </w:num>
  <w:num w:numId="60" w16cid:durableId="231937594">
    <w:abstractNumId w:val="27"/>
  </w:num>
  <w:num w:numId="61" w16cid:durableId="1798521773">
    <w:abstractNumId w:val="23"/>
  </w:num>
  <w:num w:numId="62" w16cid:durableId="575941822">
    <w:abstractNumId w:val="76"/>
  </w:num>
  <w:num w:numId="63" w16cid:durableId="1773747031">
    <w:abstractNumId w:val="107"/>
  </w:num>
  <w:num w:numId="64" w16cid:durableId="1094713856">
    <w:abstractNumId w:val="155"/>
  </w:num>
  <w:num w:numId="65" w16cid:durableId="1581983855">
    <w:abstractNumId w:val="171"/>
  </w:num>
  <w:num w:numId="66" w16cid:durableId="1727414006">
    <w:abstractNumId w:val="164"/>
  </w:num>
  <w:num w:numId="67" w16cid:durableId="1383823173">
    <w:abstractNumId w:val="178"/>
  </w:num>
  <w:num w:numId="68" w16cid:durableId="834078999">
    <w:abstractNumId w:val="1"/>
    <w:lvlOverride w:ilvl="0">
      <w:startOverride w:val="1"/>
    </w:lvlOverride>
  </w:num>
  <w:num w:numId="69" w16cid:durableId="1783066347">
    <w:abstractNumId w:val="14"/>
  </w:num>
  <w:num w:numId="70" w16cid:durableId="371000293">
    <w:abstractNumId w:val="153"/>
  </w:num>
  <w:num w:numId="71" w16cid:durableId="703479491">
    <w:abstractNumId w:val="7"/>
  </w:num>
  <w:num w:numId="72" w16cid:durableId="196700282">
    <w:abstractNumId w:val="125"/>
  </w:num>
  <w:num w:numId="73" w16cid:durableId="1296522162">
    <w:abstractNumId w:val="33"/>
  </w:num>
  <w:num w:numId="74" w16cid:durableId="1861238183">
    <w:abstractNumId w:val="181"/>
  </w:num>
  <w:num w:numId="75" w16cid:durableId="1083453048">
    <w:abstractNumId w:val="179"/>
  </w:num>
  <w:num w:numId="76" w16cid:durableId="349458350">
    <w:abstractNumId w:val="21"/>
  </w:num>
  <w:num w:numId="77" w16cid:durableId="1839923966">
    <w:abstractNumId w:val="2"/>
  </w:num>
  <w:num w:numId="78" w16cid:durableId="947588733">
    <w:abstractNumId w:val="22"/>
  </w:num>
  <w:num w:numId="79" w16cid:durableId="1941598850">
    <w:abstractNumId w:val="19"/>
  </w:num>
  <w:num w:numId="80" w16cid:durableId="2064713382">
    <w:abstractNumId w:val="82"/>
  </w:num>
  <w:num w:numId="81" w16cid:durableId="514419815">
    <w:abstractNumId w:val="174"/>
  </w:num>
  <w:num w:numId="82" w16cid:durableId="250314480">
    <w:abstractNumId w:val="51"/>
  </w:num>
  <w:num w:numId="83" w16cid:durableId="195702524">
    <w:abstractNumId w:val="73"/>
  </w:num>
  <w:num w:numId="84" w16cid:durableId="1471707161">
    <w:abstractNumId w:val="70"/>
  </w:num>
  <w:num w:numId="85" w16cid:durableId="1294286699">
    <w:abstractNumId w:val="44"/>
  </w:num>
  <w:num w:numId="86" w16cid:durableId="1750032243">
    <w:abstractNumId w:val="0"/>
  </w:num>
  <w:num w:numId="87" w16cid:durableId="771317631">
    <w:abstractNumId w:val="30"/>
  </w:num>
  <w:num w:numId="88" w16cid:durableId="2103449636">
    <w:abstractNumId w:val="162"/>
  </w:num>
  <w:num w:numId="89" w16cid:durableId="2068988547">
    <w:abstractNumId w:val="131"/>
  </w:num>
  <w:num w:numId="90" w16cid:durableId="1072388955">
    <w:abstractNumId w:val="161"/>
  </w:num>
  <w:num w:numId="91" w16cid:durableId="1768426255">
    <w:abstractNumId w:val="144"/>
  </w:num>
  <w:num w:numId="92" w16cid:durableId="1217205473">
    <w:abstractNumId w:val="47"/>
  </w:num>
  <w:num w:numId="93" w16cid:durableId="513501242">
    <w:abstractNumId w:val="124"/>
  </w:num>
  <w:num w:numId="94" w16cid:durableId="626591269">
    <w:abstractNumId w:val="67"/>
  </w:num>
  <w:num w:numId="95" w16cid:durableId="673650765">
    <w:abstractNumId w:val="16"/>
  </w:num>
  <w:num w:numId="96" w16cid:durableId="1878732542">
    <w:abstractNumId w:val="173"/>
  </w:num>
  <w:num w:numId="97" w16cid:durableId="1157840478">
    <w:abstractNumId w:val="152"/>
  </w:num>
  <w:num w:numId="98" w16cid:durableId="2103645162">
    <w:abstractNumId w:val="48"/>
  </w:num>
  <w:num w:numId="99" w16cid:durableId="64111910">
    <w:abstractNumId w:val="172"/>
  </w:num>
  <w:num w:numId="100" w16cid:durableId="1831215525">
    <w:abstractNumId w:val="168"/>
  </w:num>
  <w:num w:numId="101" w16cid:durableId="670180270">
    <w:abstractNumId w:val="167"/>
  </w:num>
  <w:num w:numId="102" w16cid:durableId="705062973">
    <w:abstractNumId w:val="108"/>
  </w:num>
  <w:num w:numId="103" w16cid:durableId="1119106909">
    <w:abstractNumId w:val="60"/>
  </w:num>
  <w:num w:numId="104" w16cid:durableId="414594615">
    <w:abstractNumId w:val="25"/>
  </w:num>
  <w:num w:numId="105" w16cid:durableId="617490957">
    <w:abstractNumId w:val="150"/>
  </w:num>
  <w:num w:numId="106" w16cid:durableId="384061555">
    <w:abstractNumId w:val="52"/>
  </w:num>
  <w:num w:numId="107" w16cid:durableId="39021318">
    <w:abstractNumId w:val="59"/>
  </w:num>
  <w:num w:numId="108" w16cid:durableId="1417436073">
    <w:abstractNumId w:val="78"/>
  </w:num>
  <w:num w:numId="109" w16cid:durableId="1613705083">
    <w:abstractNumId w:val="88"/>
  </w:num>
  <w:num w:numId="110" w16cid:durableId="1611862888">
    <w:abstractNumId w:val="91"/>
  </w:num>
  <w:num w:numId="111" w16cid:durableId="797799567">
    <w:abstractNumId w:val="118"/>
  </w:num>
  <w:num w:numId="112" w16cid:durableId="1196768260">
    <w:abstractNumId w:val="38"/>
  </w:num>
  <w:num w:numId="113" w16cid:durableId="888540661">
    <w:abstractNumId w:val="68"/>
  </w:num>
  <w:num w:numId="114" w16cid:durableId="819150310">
    <w:abstractNumId w:val="127"/>
  </w:num>
  <w:num w:numId="115" w16cid:durableId="1455635910">
    <w:abstractNumId w:val="9"/>
  </w:num>
  <w:num w:numId="116" w16cid:durableId="1430539266">
    <w:abstractNumId w:val="79"/>
  </w:num>
  <w:num w:numId="117" w16cid:durableId="1161240181">
    <w:abstractNumId w:val="72"/>
  </w:num>
  <w:num w:numId="118" w16cid:durableId="85275121">
    <w:abstractNumId w:val="61"/>
  </w:num>
  <w:num w:numId="119" w16cid:durableId="923420706">
    <w:abstractNumId w:val="180"/>
  </w:num>
  <w:num w:numId="120" w16cid:durableId="2128153979">
    <w:abstractNumId w:val="128"/>
  </w:num>
  <w:num w:numId="121" w16cid:durableId="939877756">
    <w:abstractNumId w:val="18"/>
  </w:num>
  <w:num w:numId="122" w16cid:durableId="1279878011">
    <w:abstractNumId w:val="56"/>
  </w:num>
  <w:num w:numId="123" w16cid:durableId="593444114">
    <w:abstractNumId w:val="32"/>
  </w:num>
  <w:num w:numId="124" w16cid:durableId="331296826">
    <w:abstractNumId w:val="135"/>
  </w:num>
  <w:num w:numId="125" w16cid:durableId="345526409">
    <w:abstractNumId w:val="115"/>
  </w:num>
  <w:num w:numId="126" w16cid:durableId="1296715325">
    <w:abstractNumId w:val="113"/>
  </w:num>
  <w:num w:numId="127" w16cid:durableId="1807357997">
    <w:abstractNumId w:val="43"/>
  </w:num>
  <w:num w:numId="128" w16cid:durableId="1517963940">
    <w:abstractNumId w:val="85"/>
  </w:num>
  <w:num w:numId="129" w16cid:durableId="23293669">
    <w:abstractNumId w:val="3"/>
  </w:num>
  <w:num w:numId="130" w16cid:durableId="1004817664">
    <w:abstractNumId w:val="92"/>
  </w:num>
  <w:num w:numId="131" w16cid:durableId="775488448">
    <w:abstractNumId w:val="177"/>
  </w:num>
  <w:num w:numId="132" w16cid:durableId="1359156799">
    <w:abstractNumId w:val="29"/>
  </w:num>
  <w:num w:numId="133" w16cid:durableId="156726836">
    <w:abstractNumId w:val="12"/>
  </w:num>
  <w:num w:numId="134" w16cid:durableId="869151518">
    <w:abstractNumId w:val="136"/>
  </w:num>
  <w:num w:numId="135" w16cid:durableId="491944823">
    <w:abstractNumId w:val="119"/>
  </w:num>
  <w:num w:numId="136" w16cid:durableId="1250260">
    <w:abstractNumId w:val="133"/>
  </w:num>
  <w:num w:numId="137" w16cid:durableId="1828747784">
    <w:abstractNumId w:val="126"/>
  </w:num>
  <w:num w:numId="138" w16cid:durableId="1141658122">
    <w:abstractNumId w:val="37"/>
  </w:num>
  <w:num w:numId="139" w16cid:durableId="511797651">
    <w:abstractNumId w:val="5"/>
  </w:num>
  <w:num w:numId="140" w16cid:durableId="756487646">
    <w:abstractNumId w:val="42"/>
  </w:num>
  <w:num w:numId="141" w16cid:durableId="2086949797">
    <w:abstractNumId w:val="66"/>
  </w:num>
  <w:num w:numId="142" w16cid:durableId="891691842">
    <w:abstractNumId w:val="116"/>
  </w:num>
  <w:num w:numId="143" w16cid:durableId="1382904285">
    <w:abstractNumId w:val="10"/>
  </w:num>
  <w:num w:numId="144" w16cid:durableId="1725715876">
    <w:abstractNumId w:val="102"/>
  </w:num>
  <w:num w:numId="145" w16cid:durableId="159202885">
    <w:abstractNumId w:val="20"/>
  </w:num>
  <w:num w:numId="146" w16cid:durableId="1181579512">
    <w:abstractNumId w:val="11"/>
  </w:num>
  <w:num w:numId="147" w16cid:durableId="374231610">
    <w:abstractNumId w:val="86"/>
  </w:num>
  <w:num w:numId="148" w16cid:durableId="1326009124">
    <w:abstractNumId w:val="137"/>
  </w:num>
  <w:num w:numId="149" w16cid:durableId="1355033207">
    <w:abstractNumId w:val="117"/>
  </w:num>
  <w:num w:numId="150" w16cid:durableId="1613442212">
    <w:abstractNumId w:val="106"/>
  </w:num>
  <w:num w:numId="151" w16cid:durableId="1201553451">
    <w:abstractNumId w:val="156"/>
  </w:num>
  <w:num w:numId="152" w16cid:durableId="1700736524">
    <w:abstractNumId w:val="95"/>
  </w:num>
  <w:num w:numId="153" w16cid:durableId="1507017626">
    <w:abstractNumId w:val="96"/>
  </w:num>
  <w:num w:numId="154" w16cid:durableId="728504886">
    <w:abstractNumId w:val="121"/>
  </w:num>
  <w:num w:numId="155" w16cid:durableId="379401012">
    <w:abstractNumId w:val="49"/>
  </w:num>
  <w:num w:numId="156" w16cid:durableId="1934390088">
    <w:abstractNumId w:val="140"/>
  </w:num>
  <w:num w:numId="157" w16cid:durableId="951132454">
    <w:abstractNumId w:val="142"/>
  </w:num>
  <w:num w:numId="158" w16cid:durableId="457189406">
    <w:abstractNumId w:val="109"/>
  </w:num>
  <w:num w:numId="159" w16cid:durableId="884492238">
    <w:abstractNumId w:val="139"/>
  </w:num>
  <w:num w:numId="160" w16cid:durableId="1996034591">
    <w:abstractNumId w:val="120"/>
  </w:num>
  <w:num w:numId="161" w16cid:durableId="749087059">
    <w:abstractNumId w:val="8"/>
  </w:num>
  <w:num w:numId="162" w16cid:durableId="262227879">
    <w:abstractNumId w:val="24"/>
  </w:num>
  <w:num w:numId="163" w16cid:durableId="344675482">
    <w:abstractNumId w:val="160"/>
  </w:num>
  <w:num w:numId="164" w16cid:durableId="1949502153">
    <w:abstractNumId w:val="169"/>
  </w:num>
  <w:num w:numId="165" w16cid:durableId="2056807721">
    <w:abstractNumId w:val="84"/>
  </w:num>
  <w:num w:numId="166" w16cid:durableId="513300629">
    <w:abstractNumId w:val="1"/>
  </w:num>
  <w:num w:numId="167" w16cid:durableId="583877518">
    <w:abstractNumId w:val="1"/>
  </w:num>
  <w:num w:numId="168" w16cid:durableId="693728768">
    <w:abstractNumId w:val="1"/>
  </w:num>
  <w:num w:numId="169" w16cid:durableId="411902438">
    <w:abstractNumId w:val="1"/>
  </w:num>
  <w:num w:numId="170" w16cid:durableId="1611813759">
    <w:abstractNumId w:val="165"/>
  </w:num>
  <w:num w:numId="171" w16cid:durableId="1834025135">
    <w:abstractNumId w:val="1"/>
  </w:num>
  <w:num w:numId="172" w16cid:durableId="772283248">
    <w:abstractNumId w:val="1"/>
  </w:num>
  <w:num w:numId="173" w16cid:durableId="1432120456">
    <w:abstractNumId w:val="1"/>
  </w:num>
  <w:num w:numId="174" w16cid:durableId="1813475817">
    <w:abstractNumId w:val="1"/>
  </w:num>
  <w:num w:numId="175" w16cid:durableId="1670328741">
    <w:abstractNumId w:val="105"/>
  </w:num>
  <w:num w:numId="176" w16cid:durableId="169293848">
    <w:abstractNumId w:val="1"/>
  </w:num>
  <w:num w:numId="177" w16cid:durableId="556016636">
    <w:abstractNumId w:val="1"/>
  </w:num>
  <w:num w:numId="178" w16cid:durableId="1371144482">
    <w:abstractNumId w:val="1"/>
  </w:num>
  <w:num w:numId="179" w16cid:durableId="1055813453">
    <w:abstractNumId w:val="1"/>
  </w:num>
  <w:num w:numId="180" w16cid:durableId="36972457">
    <w:abstractNumId w:val="1"/>
  </w:num>
  <w:num w:numId="181" w16cid:durableId="782264638">
    <w:abstractNumId w:val="93"/>
  </w:num>
  <w:num w:numId="182" w16cid:durableId="2086829099">
    <w:abstractNumId w:val="1"/>
  </w:num>
  <w:num w:numId="183" w16cid:durableId="265888796">
    <w:abstractNumId w:val="1"/>
  </w:num>
  <w:num w:numId="184" w16cid:durableId="307561772">
    <w:abstractNumId w:val="1"/>
  </w:num>
  <w:num w:numId="185" w16cid:durableId="229923523">
    <w:abstractNumId w:val="1"/>
  </w:num>
  <w:num w:numId="186" w16cid:durableId="1469467997">
    <w:abstractNumId w:val="1"/>
  </w:num>
  <w:num w:numId="187" w16cid:durableId="289212062">
    <w:abstractNumId w:val="176"/>
  </w:num>
  <w:num w:numId="188" w16cid:durableId="1991980362">
    <w:abstractNumId w:val="1"/>
  </w:num>
  <w:num w:numId="189" w16cid:durableId="352072160">
    <w:abstractNumId w:val="1"/>
  </w:num>
  <w:num w:numId="190" w16cid:durableId="166479105">
    <w:abstractNumId w:val="1"/>
  </w:num>
  <w:num w:numId="191" w16cid:durableId="832258861">
    <w:abstractNumId w:val="1"/>
  </w:num>
  <w:num w:numId="192" w16cid:durableId="1477070814">
    <w:abstractNumId w:val="1"/>
  </w:num>
  <w:num w:numId="193" w16cid:durableId="603224143">
    <w:abstractNumId w:val="77"/>
  </w:num>
  <w:num w:numId="194" w16cid:durableId="1252080023">
    <w:abstractNumId w:val="1"/>
  </w:num>
  <w:num w:numId="195" w16cid:durableId="670108637">
    <w:abstractNumId w:val="1"/>
  </w:num>
  <w:num w:numId="196" w16cid:durableId="1139810988">
    <w:abstractNumId w:val="1"/>
  </w:num>
  <w:num w:numId="197" w16cid:durableId="464547465">
    <w:abstractNumId w:val="1"/>
  </w:num>
  <w:num w:numId="198" w16cid:durableId="1921866915">
    <w:abstractNumId w:val="34"/>
  </w:num>
  <w:num w:numId="199" w16cid:durableId="831870951">
    <w:abstractNumId w:val="1"/>
  </w:num>
  <w:num w:numId="200" w16cid:durableId="302277988">
    <w:abstractNumId w:val="1"/>
  </w:num>
  <w:num w:numId="201" w16cid:durableId="1611547810">
    <w:abstractNumId w:val="1"/>
  </w:num>
  <w:num w:numId="202" w16cid:durableId="156923578">
    <w:abstractNumId w:val="40"/>
  </w:num>
  <w:num w:numId="203" w16cid:durableId="782192532">
    <w:abstractNumId w:val="75"/>
  </w:num>
  <w:num w:numId="204" w16cid:durableId="339701935">
    <w:abstractNumId w:val="63"/>
  </w:num>
  <w:num w:numId="205" w16cid:durableId="1209760421">
    <w:abstractNumId w:val="146"/>
  </w:num>
  <w:num w:numId="206" w16cid:durableId="269514455">
    <w:abstractNumId w:val="147"/>
  </w:num>
  <w:num w:numId="207" w16cid:durableId="1110319324">
    <w:abstractNumId w:val="129"/>
  </w:num>
  <w:num w:numId="208" w16cid:durableId="1099061367">
    <w:abstractNumId w:val="41"/>
  </w:num>
  <w:num w:numId="209" w16cid:durableId="1351757739">
    <w:abstractNumId w:val="166"/>
  </w:num>
  <w:num w:numId="210" w16cid:durableId="953705826">
    <w:abstractNumId w:val="89"/>
  </w:num>
  <w:num w:numId="211" w16cid:durableId="1335302872">
    <w:abstractNumId w:val="31"/>
  </w:num>
  <w:num w:numId="212" w16cid:durableId="1402025064">
    <w:abstractNumId w:val="83"/>
  </w:num>
  <w:num w:numId="213" w16cid:durableId="209222547">
    <w:abstractNumId w:val="46"/>
  </w:num>
  <w:num w:numId="214" w16cid:durableId="279191145">
    <w:abstractNumId w:val="130"/>
  </w:num>
  <w:num w:numId="215" w16cid:durableId="1546453148">
    <w:abstractNumId w:val="35"/>
  </w:num>
  <w:num w:numId="216" w16cid:durableId="260114216">
    <w:abstractNumId w:val="97"/>
  </w:num>
  <w:num w:numId="217" w16cid:durableId="161244614">
    <w:abstractNumId w:val="80"/>
  </w:num>
  <w:num w:numId="218" w16cid:durableId="1988586353">
    <w:abstractNumId w:val="74"/>
  </w:num>
  <w:num w:numId="219" w16cid:durableId="1456367683">
    <w:abstractNumId w:val="26"/>
  </w:num>
  <w:num w:numId="220" w16cid:durableId="29843679">
    <w:abstractNumId w:val="13"/>
  </w:num>
  <w:num w:numId="221" w16cid:durableId="866020923">
    <w:abstractNumId w:val="53"/>
  </w:num>
  <w:num w:numId="222" w16cid:durableId="251746992">
    <w:abstractNumId w:val="148"/>
  </w:num>
  <w:num w:numId="223" w16cid:durableId="918562859">
    <w:abstractNumId w:val="45"/>
  </w:num>
  <w:numIdMacAtCleanup w:val="2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en-IE"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pt-PT" w:vendorID="64" w:dllVersion="0" w:nlCheck="1" w:checkStyle="0"/>
  <w:activeWritingStyle w:appName="MSWord" w:lang="fr-BE" w:vendorID="64" w:dllVersion="0" w:nlCheck="1" w:checkStyle="0"/>
  <w:activeWritingStyle w:appName="MSWord" w:lang="it-IT"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1NrW0AAJLUyMzYyUdpeDU4uLM/DyQAkNTw1oATgRMey4AAAA="/>
    <w:docVar w:name="CombineDuplicateRefBookmarks" w:val="1"/>
    <w:docVar w:name="DeleteUnusedRefBookmarks" w:val="1"/>
    <w:docVar w:name="DocTools_XREF_AboveBelow_Bookmark" w:val="0"/>
    <w:docVar w:name="DocTools_XREF_ApplyStyleChk_Bookmark" w:val="0"/>
    <w:docVar w:name="DocTools_XREF_ApplyStyleName" w:val="Smart Hyperlink"/>
    <w:docVar w:name="DocTools_XREF_HiddenBookmarks_Bookmark" w:val="0"/>
    <w:docVar w:name="DocTools_XREF_Hyperlink_Bookmark" w:val="1"/>
    <w:docVar w:name="DocTools_XREF_HyperlinksOnly" w:val="0"/>
    <w:docVar w:name="DocTools_XREF_Item" w:val="Pay"/>
    <w:docVar w:name="DocTools_XREF_Item_Bookmark" w:val="Pay"/>
    <w:docVar w:name="DocTools_XREF_Level1_Bookmark" w:val="0"/>
    <w:docVar w:name="DocTools_XREF_MainTextOnly" w:val="0"/>
    <w:docVar w:name="DocTools_XREF_To" w:val="Text"/>
    <w:docVar w:name="DocTools_XREF_To_Bookmark" w:val="Text"/>
    <w:docVar w:name="DocTools_XREF_Type" w:val="Bookmark"/>
    <w:docVar w:name="DocTools_XREF_UpdateAllFields_ApplyCharacterStyle" w:val="1"/>
    <w:docVar w:name="LW_DocType" w:val="TECHNICAL OFFER TEMPLATE (1)"/>
    <w:docVar w:name="TurnOffTrackChanges" w:val="0"/>
  </w:docVars>
  <w:rsids>
    <w:rsidRoot w:val="000154FD"/>
    <w:rsid w:val="000000A7"/>
    <w:rsid w:val="00000146"/>
    <w:rsid w:val="0000033C"/>
    <w:rsid w:val="0000035D"/>
    <w:rsid w:val="00000403"/>
    <w:rsid w:val="0000040B"/>
    <w:rsid w:val="00000553"/>
    <w:rsid w:val="00000596"/>
    <w:rsid w:val="000006D5"/>
    <w:rsid w:val="0000071A"/>
    <w:rsid w:val="00000772"/>
    <w:rsid w:val="000007D7"/>
    <w:rsid w:val="000009CA"/>
    <w:rsid w:val="00000A10"/>
    <w:rsid w:val="00000A4C"/>
    <w:rsid w:val="00000A75"/>
    <w:rsid w:val="00000AA3"/>
    <w:rsid w:val="00000B56"/>
    <w:rsid w:val="00000BAF"/>
    <w:rsid w:val="00000C36"/>
    <w:rsid w:val="00000CE1"/>
    <w:rsid w:val="00000F24"/>
    <w:rsid w:val="00000F47"/>
    <w:rsid w:val="000010E1"/>
    <w:rsid w:val="0000124B"/>
    <w:rsid w:val="0000129D"/>
    <w:rsid w:val="0000146D"/>
    <w:rsid w:val="0000147F"/>
    <w:rsid w:val="0000153B"/>
    <w:rsid w:val="00001581"/>
    <w:rsid w:val="000015C3"/>
    <w:rsid w:val="000015CD"/>
    <w:rsid w:val="0000173C"/>
    <w:rsid w:val="00001766"/>
    <w:rsid w:val="000017BF"/>
    <w:rsid w:val="0000183E"/>
    <w:rsid w:val="0000187F"/>
    <w:rsid w:val="0000189E"/>
    <w:rsid w:val="00001B2A"/>
    <w:rsid w:val="00001C2F"/>
    <w:rsid w:val="00001C38"/>
    <w:rsid w:val="00001CB7"/>
    <w:rsid w:val="00001D8F"/>
    <w:rsid w:val="00001DF0"/>
    <w:rsid w:val="00001FC0"/>
    <w:rsid w:val="00002100"/>
    <w:rsid w:val="00002170"/>
    <w:rsid w:val="0000226B"/>
    <w:rsid w:val="0000229D"/>
    <w:rsid w:val="00002468"/>
    <w:rsid w:val="00002554"/>
    <w:rsid w:val="000026B4"/>
    <w:rsid w:val="000026C9"/>
    <w:rsid w:val="000027C1"/>
    <w:rsid w:val="0000280F"/>
    <w:rsid w:val="0000298B"/>
    <w:rsid w:val="000029A6"/>
    <w:rsid w:val="00002A12"/>
    <w:rsid w:val="00002B3F"/>
    <w:rsid w:val="00002B98"/>
    <w:rsid w:val="00002C18"/>
    <w:rsid w:val="00002C3A"/>
    <w:rsid w:val="00002CAF"/>
    <w:rsid w:val="00002CB0"/>
    <w:rsid w:val="00002CC7"/>
    <w:rsid w:val="00002CD9"/>
    <w:rsid w:val="00002D69"/>
    <w:rsid w:val="00002D92"/>
    <w:rsid w:val="00002ED7"/>
    <w:rsid w:val="00002FC3"/>
    <w:rsid w:val="00003011"/>
    <w:rsid w:val="00003092"/>
    <w:rsid w:val="000030E9"/>
    <w:rsid w:val="0000313A"/>
    <w:rsid w:val="0000335B"/>
    <w:rsid w:val="000033C3"/>
    <w:rsid w:val="0000341E"/>
    <w:rsid w:val="00003443"/>
    <w:rsid w:val="0000344C"/>
    <w:rsid w:val="000034E6"/>
    <w:rsid w:val="0000362D"/>
    <w:rsid w:val="00003669"/>
    <w:rsid w:val="0000368C"/>
    <w:rsid w:val="00003759"/>
    <w:rsid w:val="0000375C"/>
    <w:rsid w:val="000037A0"/>
    <w:rsid w:val="0000383E"/>
    <w:rsid w:val="00003877"/>
    <w:rsid w:val="000038EB"/>
    <w:rsid w:val="000039ED"/>
    <w:rsid w:val="000039F7"/>
    <w:rsid w:val="00003AB3"/>
    <w:rsid w:val="00003D47"/>
    <w:rsid w:val="00003D9C"/>
    <w:rsid w:val="00003E04"/>
    <w:rsid w:val="00003F2A"/>
    <w:rsid w:val="00003F8D"/>
    <w:rsid w:val="00003FA1"/>
    <w:rsid w:val="00003FA4"/>
    <w:rsid w:val="00003FBF"/>
    <w:rsid w:val="0000401F"/>
    <w:rsid w:val="000040D2"/>
    <w:rsid w:val="00004197"/>
    <w:rsid w:val="00004290"/>
    <w:rsid w:val="00004317"/>
    <w:rsid w:val="000043D6"/>
    <w:rsid w:val="000043E5"/>
    <w:rsid w:val="000043FB"/>
    <w:rsid w:val="000044FF"/>
    <w:rsid w:val="00004521"/>
    <w:rsid w:val="0000459D"/>
    <w:rsid w:val="000045FC"/>
    <w:rsid w:val="0000462D"/>
    <w:rsid w:val="00004709"/>
    <w:rsid w:val="0000491D"/>
    <w:rsid w:val="000049A0"/>
    <w:rsid w:val="000049FC"/>
    <w:rsid w:val="00004AA8"/>
    <w:rsid w:val="00004AA9"/>
    <w:rsid w:val="00004B56"/>
    <w:rsid w:val="00004BB7"/>
    <w:rsid w:val="00004C0D"/>
    <w:rsid w:val="00004C7F"/>
    <w:rsid w:val="00004CAC"/>
    <w:rsid w:val="00004CF9"/>
    <w:rsid w:val="00004D76"/>
    <w:rsid w:val="00004DA3"/>
    <w:rsid w:val="00004DBA"/>
    <w:rsid w:val="00004DE7"/>
    <w:rsid w:val="00004DFF"/>
    <w:rsid w:val="00004E46"/>
    <w:rsid w:val="00004EE3"/>
    <w:rsid w:val="00004EE4"/>
    <w:rsid w:val="00004F58"/>
    <w:rsid w:val="0000503B"/>
    <w:rsid w:val="00005045"/>
    <w:rsid w:val="0000514C"/>
    <w:rsid w:val="00005241"/>
    <w:rsid w:val="00005329"/>
    <w:rsid w:val="000053EB"/>
    <w:rsid w:val="000053F4"/>
    <w:rsid w:val="000055A6"/>
    <w:rsid w:val="0000567D"/>
    <w:rsid w:val="000056CD"/>
    <w:rsid w:val="0000574B"/>
    <w:rsid w:val="00005766"/>
    <w:rsid w:val="000057F7"/>
    <w:rsid w:val="000058C0"/>
    <w:rsid w:val="00005947"/>
    <w:rsid w:val="00005C93"/>
    <w:rsid w:val="00005DF8"/>
    <w:rsid w:val="00005E18"/>
    <w:rsid w:val="00005E1B"/>
    <w:rsid w:val="00005E2F"/>
    <w:rsid w:val="00005F74"/>
    <w:rsid w:val="00005FB1"/>
    <w:rsid w:val="000060A5"/>
    <w:rsid w:val="000060C3"/>
    <w:rsid w:val="000060CD"/>
    <w:rsid w:val="000061E0"/>
    <w:rsid w:val="0000633A"/>
    <w:rsid w:val="000063D7"/>
    <w:rsid w:val="00006460"/>
    <w:rsid w:val="00006528"/>
    <w:rsid w:val="000066D6"/>
    <w:rsid w:val="0000685A"/>
    <w:rsid w:val="00006AF8"/>
    <w:rsid w:val="00006EB5"/>
    <w:rsid w:val="00006EE6"/>
    <w:rsid w:val="00006F02"/>
    <w:rsid w:val="00006FA5"/>
    <w:rsid w:val="00006FBC"/>
    <w:rsid w:val="00007024"/>
    <w:rsid w:val="00007070"/>
    <w:rsid w:val="0000707D"/>
    <w:rsid w:val="000070F6"/>
    <w:rsid w:val="0000713B"/>
    <w:rsid w:val="00007190"/>
    <w:rsid w:val="000071A4"/>
    <w:rsid w:val="00007275"/>
    <w:rsid w:val="000073B0"/>
    <w:rsid w:val="000073C1"/>
    <w:rsid w:val="000074A5"/>
    <w:rsid w:val="000074C9"/>
    <w:rsid w:val="0000752D"/>
    <w:rsid w:val="00007535"/>
    <w:rsid w:val="00007540"/>
    <w:rsid w:val="0000756A"/>
    <w:rsid w:val="000075B8"/>
    <w:rsid w:val="000075BF"/>
    <w:rsid w:val="000076B8"/>
    <w:rsid w:val="000076E2"/>
    <w:rsid w:val="00007700"/>
    <w:rsid w:val="00007717"/>
    <w:rsid w:val="00007871"/>
    <w:rsid w:val="0000789F"/>
    <w:rsid w:val="00007905"/>
    <w:rsid w:val="0000796B"/>
    <w:rsid w:val="00007BB2"/>
    <w:rsid w:val="00007CB2"/>
    <w:rsid w:val="00007CC8"/>
    <w:rsid w:val="00007D0C"/>
    <w:rsid w:val="00007D5B"/>
    <w:rsid w:val="00007D6E"/>
    <w:rsid w:val="00007D9A"/>
    <w:rsid w:val="00007E40"/>
    <w:rsid w:val="00007F8D"/>
    <w:rsid w:val="0001002D"/>
    <w:rsid w:val="000100BF"/>
    <w:rsid w:val="000101CB"/>
    <w:rsid w:val="000101D8"/>
    <w:rsid w:val="0001026E"/>
    <w:rsid w:val="000102AE"/>
    <w:rsid w:val="000102B2"/>
    <w:rsid w:val="000102F1"/>
    <w:rsid w:val="00010369"/>
    <w:rsid w:val="0001047C"/>
    <w:rsid w:val="00010519"/>
    <w:rsid w:val="0001054A"/>
    <w:rsid w:val="0001055B"/>
    <w:rsid w:val="000106C7"/>
    <w:rsid w:val="00010710"/>
    <w:rsid w:val="00010794"/>
    <w:rsid w:val="000107B2"/>
    <w:rsid w:val="00010872"/>
    <w:rsid w:val="00010929"/>
    <w:rsid w:val="000109FF"/>
    <w:rsid w:val="00010ACD"/>
    <w:rsid w:val="00010C82"/>
    <w:rsid w:val="00010D23"/>
    <w:rsid w:val="00010E7B"/>
    <w:rsid w:val="00010E82"/>
    <w:rsid w:val="00010FC6"/>
    <w:rsid w:val="00010FCE"/>
    <w:rsid w:val="0001100E"/>
    <w:rsid w:val="00011055"/>
    <w:rsid w:val="000110B3"/>
    <w:rsid w:val="00011141"/>
    <w:rsid w:val="00011159"/>
    <w:rsid w:val="000113B7"/>
    <w:rsid w:val="00011452"/>
    <w:rsid w:val="00011486"/>
    <w:rsid w:val="000114C2"/>
    <w:rsid w:val="00011520"/>
    <w:rsid w:val="000115DD"/>
    <w:rsid w:val="000118BA"/>
    <w:rsid w:val="00011B21"/>
    <w:rsid w:val="00011BAF"/>
    <w:rsid w:val="00011C12"/>
    <w:rsid w:val="00011C29"/>
    <w:rsid w:val="00011C5E"/>
    <w:rsid w:val="00011D07"/>
    <w:rsid w:val="00011D46"/>
    <w:rsid w:val="00011DFB"/>
    <w:rsid w:val="00011F5F"/>
    <w:rsid w:val="00012014"/>
    <w:rsid w:val="00012017"/>
    <w:rsid w:val="00012029"/>
    <w:rsid w:val="0001205F"/>
    <w:rsid w:val="00012098"/>
    <w:rsid w:val="0001214B"/>
    <w:rsid w:val="00012161"/>
    <w:rsid w:val="00012191"/>
    <w:rsid w:val="000122E4"/>
    <w:rsid w:val="00012326"/>
    <w:rsid w:val="00012373"/>
    <w:rsid w:val="00012383"/>
    <w:rsid w:val="000123D2"/>
    <w:rsid w:val="000123FD"/>
    <w:rsid w:val="0001241A"/>
    <w:rsid w:val="000124AE"/>
    <w:rsid w:val="00012540"/>
    <w:rsid w:val="000125CE"/>
    <w:rsid w:val="000126AF"/>
    <w:rsid w:val="00012702"/>
    <w:rsid w:val="00012739"/>
    <w:rsid w:val="00012765"/>
    <w:rsid w:val="00012835"/>
    <w:rsid w:val="000128CA"/>
    <w:rsid w:val="00012A1F"/>
    <w:rsid w:val="00012B8E"/>
    <w:rsid w:val="00012BBF"/>
    <w:rsid w:val="00012BF8"/>
    <w:rsid w:val="00012C4B"/>
    <w:rsid w:val="00012D57"/>
    <w:rsid w:val="00012D7C"/>
    <w:rsid w:val="00012E10"/>
    <w:rsid w:val="00012E9A"/>
    <w:rsid w:val="00012F4B"/>
    <w:rsid w:val="000130F4"/>
    <w:rsid w:val="00013182"/>
    <w:rsid w:val="0001332C"/>
    <w:rsid w:val="0001348E"/>
    <w:rsid w:val="000134A5"/>
    <w:rsid w:val="0001363D"/>
    <w:rsid w:val="0001366D"/>
    <w:rsid w:val="00013767"/>
    <w:rsid w:val="000137A0"/>
    <w:rsid w:val="000137BA"/>
    <w:rsid w:val="000138AA"/>
    <w:rsid w:val="00013983"/>
    <w:rsid w:val="00013998"/>
    <w:rsid w:val="000139D4"/>
    <w:rsid w:val="000139F8"/>
    <w:rsid w:val="00013A80"/>
    <w:rsid w:val="00013AE7"/>
    <w:rsid w:val="00013B00"/>
    <w:rsid w:val="00013B92"/>
    <w:rsid w:val="00013B9C"/>
    <w:rsid w:val="00013C07"/>
    <w:rsid w:val="00013C20"/>
    <w:rsid w:val="00013CD0"/>
    <w:rsid w:val="00013D10"/>
    <w:rsid w:val="00013DF7"/>
    <w:rsid w:val="00013F48"/>
    <w:rsid w:val="0001407E"/>
    <w:rsid w:val="000140D7"/>
    <w:rsid w:val="00014111"/>
    <w:rsid w:val="0001412C"/>
    <w:rsid w:val="0001416F"/>
    <w:rsid w:val="000141BA"/>
    <w:rsid w:val="000141C6"/>
    <w:rsid w:val="000141D4"/>
    <w:rsid w:val="000142CE"/>
    <w:rsid w:val="00014332"/>
    <w:rsid w:val="000143B8"/>
    <w:rsid w:val="000143F1"/>
    <w:rsid w:val="000144C2"/>
    <w:rsid w:val="000145D8"/>
    <w:rsid w:val="000145F8"/>
    <w:rsid w:val="00014644"/>
    <w:rsid w:val="000146CC"/>
    <w:rsid w:val="00014CC7"/>
    <w:rsid w:val="00014E04"/>
    <w:rsid w:val="00014E62"/>
    <w:rsid w:val="00015007"/>
    <w:rsid w:val="00015054"/>
    <w:rsid w:val="000150BB"/>
    <w:rsid w:val="0001510F"/>
    <w:rsid w:val="00015121"/>
    <w:rsid w:val="00015196"/>
    <w:rsid w:val="0001523A"/>
    <w:rsid w:val="0001528B"/>
    <w:rsid w:val="000152D3"/>
    <w:rsid w:val="0001539B"/>
    <w:rsid w:val="00015451"/>
    <w:rsid w:val="000154D9"/>
    <w:rsid w:val="000154FD"/>
    <w:rsid w:val="0001557A"/>
    <w:rsid w:val="0001558C"/>
    <w:rsid w:val="000156CF"/>
    <w:rsid w:val="00015703"/>
    <w:rsid w:val="0001571C"/>
    <w:rsid w:val="00015745"/>
    <w:rsid w:val="00015788"/>
    <w:rsid w:val="000157E3"/>
    <w:rsid w:val="00015832"/>
    <w:rsid w:val="00015863"/>
    <w:rsid w:val="00015939"/>
    <w:rsid w:val="0001596B"/>
    <w:rsid w:val="00015986"/>
    <w:rsid w:val="00015A0C"/>
    <w:rsid w:val="00015AD9"/>
    <w:rsid w:val="00015BB2"/>
    <w:rsid w:val="00015C7A"/>
    <w:rsid w:val="00015CD5"/>
    <w:rsid w:val="00015CF8"/>
    <w:rsid w:val="00015E4B"/>
    <w:rsid w:val="00015EBC"/>
    <w:rsid w:val="00015FFE"/>
    <w:rsid w:val="000160C4"/>
    <w:rsid w:val="000160C5"/>
    <w:rsid w:val="000161EF"/>
    <w:rsid w:val="000162A2"/>
    <w:rsid w:val="000162C4"/>
    <w:rsid w:val="00016391"/>
    <w:rsid w:val="000163ED"/>
    <w:rsid w:val="00016486"/>
    <w:rsid w:val="00016567"/>
    <w:rsid w:val="00016616"/>
    <w:rsid w:val="0001688D"/>
    <w:rsid w:val="000168A5"/>
    <w:rsid w:val="000168C6"/>
    <w:rsid w:val="0001696D"/>
    <w:rsid w:val="00016971"/>
    <w:rsid w:val="00016AFA"/>
    <w:rsid w:val="00016B6B"/>
    <w:rsid w:val="00016B98"/>
    <w:rsid w:val="00016CA0"/>
    <w:rsid w:val="00016E43"/>
    <w:rsid w:val="00016E7A"/>
    <w:rsid w:val="00016EAB"/>
    <w:rsid w:val="00016F85"/>
    <w:rsid w:val="00016FAE"/>
    <w:rsid w:val="00016FFC"/>
    <w:rsid w:val="000173C7"/>
    <w:rsid w:val="00017422"/>
    <w:rsid w:val="0001742E"/>
    <w:rsid w:val="00017474"/>
    <w:rsid w:val="000174FC"/>
    <w:rsid w:val="000175B6"/>
    <w:rsid w:val="000175D0"/>
    <w:rsid w:val="00017629"/>
    <w:rsid w:val="00017635"/>
    <w:rsid w:val="0001771C"/>
    <w:rsid w:val="00017741"/>
    <w:rsid w:val="000177B6"/>
    <w:rsid w:val="000178E5"/>
    <w:rsid w:val="00017ADA"/>
    <w:rsid w:val="00017B16"/>
    <w:rsid w:val="00017BD7"/>
    <w:rsid w:val="00017BE8"/>
    <w:rsid w:val="00017C0A"/>
    <w:rsid w:val="00017C55"/>
    <w:rsid w:val="00017DA2"/>
    <w:rsid w:val="00017E22"/>
    <w:rsid w:val="00017E38"/>
    <w:rsid w:val="00017F40"/>
    <w:rsid w:val="00017FAE"/>
    <w:rsid w:val="00017FD4"/>
    <w:rsid w:val="000200BF"/>
    <w:rsid w:val="000201A5"/>
    <w:rsid w:val="00020243"/>
    <w:rsid w:val="0002028E"/>
    <w:rsid w:val="000202A3"/>
    <w:rsid w:val="000202A9"/>
    <w:rsid w:val="000203B5"/>
    <w:rsid w:val="0002045B"/>
    <w:rsid w:val="00020461"/>
    <w:rsid w:val="00020509"/>
    <w:rsid w:val="000205B5"/>
    <w:rsid w:val="000205C8"/>
    <w:rsid w:val="0002066C"/>
    <w:rsid w:val="000206D1"/>
    <w:rsid w:val="0002072D"/>
    <w:rsid w:val="000207C8"/>
    <w:rsid w:val="00020813"/>
    <w:rsid w:val="000208B5"/>
    <w:rsid w:val="0002094E"/>
    <w:rsid w:val="000209D2"/>
    <w:rsid w:val="00020A5B"/>
    <w:rsid w:val="00020AC2"/>
    <w:rsid w:val="00020B02"/>
    <w:rsid w:val="00020B5B"/>
    <w:rsid w:val="00020BA4"/>
    <w:rsid w:val="00020BA5"/>
    <w:rsid w:val="00020CFB"/>
    <w:rsid w:val="00020DE5"/>
    <w:rsid w:val="00020DEC"/>
    <w:rsid w:val="00020E42"/>
    <w:rsid w:val="00020EC1"/>
    <w:rsid w:val="00020F00"/>
    <w:rsid w:val="00020F8F"/>
    <w:rsid w:val="00021054"/>
    <w:rsid w:val="0002110D"/>
    <w:rsid w:val="0002127E"/>
    <w:rsid w:val="0002141D"/>
    <w:rsid w:val="00021496"/>
    <w:rsid w:val="00021544"/>
    <w:rsid w:val="00021561"/>
    <w:rsid w:val="00021658"/>
    <w:rsid w:val="00021750"/>
    <w:rsid w:val="000217C8"/>
    <w:rsid w:val="000218E6"/>
    <w:rsid w:val="000218FB"/>
    <w:rsid w:val="0002197E"/>
    <w:rsid w:val="0002198D"/>
    <w:rsid w:val="00021AD8"/>
    <w:rsid w:val="00021ADB"/>
    <w:rsid w:val="00021C14"/>
    <w:rsid w:val="00021CDC"/>
    <w:rsid w:val="00021CF3"/>
    <w:rsid w:val="00021DBB"/>
    <w:rsid w:val="00021DD5"/>
    <w:rsid w:val="00021E52"/>
    <w:rsid w:val="00021E6B"/>
    <w:rsid w:val="00021F11"/>
    <w:rsid w:val="0002200C"/>
    <w:rsid w:val="00022026"/>
    <w:rsid w:val="00022140"/>
    <w:rsid w:val="00022233"/>
    <w:rsid w:val="00022249"/>
    <w:rsid w:val="00022281"/>
    <w:rsid w:val="000222CF"/>
    <w:rsid w:val="000222D0"/>
    <w:rsid w:val="000223A1"/>
    <w:rsid w:val="000223D2"/>
    <w:rsid w:val="000223D8"/>
    <w:rsid w:val="00022485"/>
    <w:rsid w:val="00022502"/>
    <w:rsid w:val="000225BB"/>
    <w:rsid w:val="000225CD"/>
    <w:rsid w:val="000225EA"/>
    <w:rsid w:val="0002266A"/>
    <w:rsid w:val="00022683"/>
    <w:rsid w:val="0002276D"/>
    <w:rsid w:val="000227DD"/>
    <w:rsid w:val="0002281D"/>
    <w:rsid w:val="0002289A"/>
    <w:rsid w:val="000229F6"/>
    <w:rsid w:val="000229FB"/>
    <w:rsid w:val="00022A17"/>
    <w:rsid w:val="00022A4F"/>
    <w:rsid w:val="00022A5D"/>
    <w:rsid w:val="00022AB8"/>
    <w:rsid w:val="00022AE3"/>
    <w:rsid w:val="00022B54"/>
    <w:rsid w:val="00022C1A"/>
    <w:rsid w:val="00022D07"/>
    <w:rsid w:val="00022D5C"/>
    <w:rsid w:val="000230A3"/>
    <w:rsid w:val="000230A9"/>
    <w:rsid w:val="00023126"/>
    <w:rsid w:val="0002314A"/>
    <w:rsid w:val="00023210"/>
    <w:rsid w:val="0002322F"/>
    <w:rsid w:val="00023369"/>
    <w:rsid w:val="00023377"/>
    <w:rsid w:val="0002339A"/>
    <w:rsid w:val="000234AA"/>
    <w:rsid w:val="00023506"/>
    <w:rsid w:val="00023513"/>
    <w:rsid w:val="00023587"/>
    <w:rsid w:val="000235D3"/>
    <w:rsid w:val="000237B2"/>
    <w:rsid w:val="00023811"/>
    <w:rsid w:val="00023823"/>
    <w:rsid w:val="00023838"/>
    <w:rsid w:val="0002388D"/>
    <w:rsid w:val="000238DA"/>
    <w:rsid w:val="00023982"/>
    <w:rsid w:val="00023A28"/>
    <w:rsid w:val="00023AAD"/>
    <w:rsid w:val="00023AD8"/>
    <w:rsid w:val="00023B2F"/>
    <w:rsid w:val="00023B73"/>
    <w:rsid w:val="00023C0E"/>
    <w:rsid w:val="00023DDF"/>
    <w:rsid w:val="00023EDC"/>
    <w:rsid w:val="00023F92"/>
    <w:rsid w:val="00024088"/>
    <w:rsid w:val="000240A4"/>
    <w:rsid w:val="000240DB"/>
    <w:rsid w:val="00024126"/>
    <w:rsid w:val="000241B3"/>
    <w:rsid w:val="0002433E"/>
    <w:rsid w:val="000243D5"/>
    <w:rsid w:val="00024457"/>
    <w:rsid w:val="0002449C"/>
    <w:rsid w:val="0002451E"/>
    <w:rsid w:val="0002451F"/>
    <w:rsid w:val="00024549"/>
    <w:rsid w:val="0002464F"/>
    <w:rsid w:val="00024698"/>
    <w:rsid w:val="000246F4"/>
    <w:rsid w:val="00024708"/>
    <w:rsid w:val="00024780"/>
    <w:rsid w:val="0002479C"/>
    <w:rsid w:val="0002482B"/>
    <w:rsid w:val="000248FF"/>
    <w:rsid w:val="000249EF"/>
    <w:rsid w:val="00024A49"/>
    <w:rsid w:val="00024C2B"/>
    <w:rsid w:val="00024DD7"/>
    <w:rsid w:val="00024F35"/>
    <w:rsid w:val="00024FB3"/>
    <w:rsid w:val="00025023"/>
    <w:rsid w:val="0002503D"/>
    <w:rsid w:val="00025152"/>
    <w:rsid w:val="0002515F"/>
    <w:rsid w:val="00025174"/>
    <w:rsid w:val="00025244"/>
    <w:rsid w:val="00025247"/>
    <w:rsid w:val="000252C5"/>
    <w:rsid w:val="00025487"/>
    <w:rsid w:val="00025523"/>
    <w:rsid w:val="000255E0"/>
    <w:rsid w:val="0002564D"/>
    <w:rsid w:val="000257E1"/>
    <w:rsid w:val="00025854"/>
    <w:rsid w:val="000258E3"/>
    <w:rsid w:val="00025974"/>
    <w:rsid w:val="00025A6A"/>
    <w:rsid w:val="00025A83"/>
    <w:rsid w:val="00025A8C"/>
    <w:rsid w:val="00025B25"/>
    <w:rsid w:val="00025B94"/>
    <w:rsid w:val="00025BB4"/>
    <w:rsid w:val="00025BFC"/>
    <w:rsid w:val="00025BFF"/>
    <w:rsid w:val="00025C18"/>
    <w:rsid w:val="00025CFC"/>
    <w:rsid w:val="00025D98"/>
    <w:rsid w:val="00025DB2"/>
    <w:rsid w:val="00025DDA"/>
    <w:rsid w:val="00025F0F"/>
    <w:rsid w:val="00025F85"/>
    <w:rsid w:val="00025FC2"/>
    <w:rsid w:val="00026033"/>
    <w:rsid w:val="000260AF"/>
    <w:rsid w:val="000260E9"/>
    <w:rsid w:val="000261C6"/>
    <w:rsid w:val="0002625E"/>
    <w:rsid w:val="00026270"/>
    <w:rsid w:val="00026341"/>
    <w:rsid w:val="00026411"/>
    <w:rsid w:val="000264D4"/>
    <w:rsid w:val="00026624"/>
    <w:rsid w:val="00026635"/>
    <w:rsid w:val="0002680E"/>
    <w:rsid w:val="00026904"/>
    <w:rsid w:val="0002696A"/>
    <w:rsid w:val="000269AD"/>
    <w:rsid w:val="00026A22"/>
    <w:rsid w:val="00026B17"/>
    <w:rsid w:val="00026BA4"/>
    <w:rsid w:val="00026C61"/>
    <w:rsid w:val="00026D3E"/>
    <w:rsid w:val="00026D55"/>
    <w:rsid w:val="00026D69"/>
    <w:rsid w:val="00026DB0"/>
    <w:rsid w:val="00026DD2"/>
    <w:rsid w:val="00026EAE"/>
    <w:rsid w:val="00026EDC"/>
    <w:rsid w:val="00026F8E"/>
    <w:rsid w:val="000270C7"/>
    <w:rsid w:val="0002722A"/>
    <w:rsid w:val="0002726F"/>
    <w:rsid w:val="000272BE"/>
    <w:rsid w:val="000272DA"/>
    <w:rsid w:val="0002738C"/>
    <w:rsid w:val="000273B9"/>
    <w:rsid w:val="000273EE"/>
    <w:rsid w:val="00027457"/>
    <w:rsid w:val="00027554"/>
    <w:rsid w:val="00027556"/>
    <w:rsid w:val="00027618"/>
    <w:rsid w:val="0002768A"/>
    <w:rsid w:val="00027733"/>
    <w:rsid w:val="000278AC"/>
    <w:rsid w:val="00027903"/>
    <w:rsid w:val="00027A48"/>
    <w:rsid w:val="00027E2F"/>
    <w:rsid w:val="00027EE9"/>
    <w:rsid w:val="00027FCB"/>
    <w:rsid w:val="00030006"/>
    <w:rsid w:val="0003009C"/>
    <w:rsid w:val="0003037F"/>
    <w:rsid w:val="000303A5"/>
    <w:rsid w:val="000304B8"/>
    <w:rsid w:val="000304CB"/>
    <w:rsid w:val="00030610"/>
    <w:rsid w:val="00030657"/>
    <w:rsid w:val="00030661"/>
    <w:rsid w:val="0003075F"/>
    <w:rsid w:val="000307A7"/>
    <w:rsid w:val="000307A9"/>
    <w:rsid w:val="000307EA"/>
    <w:rsid w:val="000308F0"/>
    <w:rsid w:val="00030947"/>
    <w:rsid w:val="00030970"/>
    <w:rsid w:val="000309BA"/>
    <w:rsid w:val="000309D6"/>
    <w:rsid w:val="000309F7"/>
    <w:rsid w:val="00030ABA"/>
    <w:rsid w:val="00030B07"/>
    <w:rsid w:val="00030B0D"/>
    <w:rsid w:val="00030B22"/>
    <w:rsid w:val="00030BA7"/>
    <w:rsid w:val="00030BF0"/>
    <w:rsid w:val="00030C12"/>
    <w:rsid w:val="00030C54"/>
    <w:rsid w:val="00030C6B"/>
    <w:rsid w:val="00030DA1"/>
    <w:rsid w:val="00030DAA"/>
    <w:rsid w:val="00030E99"/>
    <w:rsid w:val="00030EE9"/>
    <w:rsid w:val="00031052"/>
    <w:rsid w:val="00031113"/>
    <w:rsid w:val="00031119"/>
    <w:rsid w:val="00031146"/>
    <w:rsid w:val="0003123A"/>
    <w:rsid w:val="00031286"/>
    <w:rsid w:val="0003142C"/>
    <w:rsid w:val="00031433"/>
    <w:rsid w:val="000314A9"/>
    <w:rsid w:val="000314B5"/>
    <w:rsid w:val="000314BE"/>
    <w:rsid w:val="000314CF"/>
    <w:rsid w:val="00031542"/>
    <w:rsid w:val="000315F5"/>
    <w:rsid w:val="00031604"/>
    <w:rsid w:val="00031691"/>
    <w:rsid w:val="00031732"/>
    <w:rsid w:val="00031745"/>
    <w:rsid w:val="000317B5"/>
    <w:rsid w:val="0003181F"/>
    <w:rsid w:val="00031880"/>
    <w:rsid w:val="000319B9"/>
    <w:rsid w:val="00031A21"/>
    <w:rsid w:val="00031A37"/>
    <w:rsid w:val="00031AB1"/>
    <w:rsid w:val="00031AD3"/>
    <w:rsid w:val="00031AE5"/>
    <w:rsid w:val="00031B81"/>
    <w:rsid w:val="00031C3E"/>
    <w:rsid w:val="00031C7C"/>
    <w:rsid w:val="00031C7D"/>
    <w:rsid w:val="00031D34"/>
    <w:rsid w:val="00031D8D"/>
    <w:rsid w:val="00031E3D"/>
    <w:rsid w:val="00031F39"/>
    <w:rsid w:val="00031F5E"/>
    <w:rsid w:val="00032039"/>
    <w:rsid w:val="00032165"/>
    <w:rsid w:val="00032175"/>
    <w:rsid w:val="000321CF"/>
    <w:rsid w:val="00032251"/>
    <w:rsid w:val="000322ED"/>
    <w:rsid w:val="00032318"/>
    <w:rsid w:val="000323F8"/>
    <w:rsid w:val="0003254C"/>
    <w:rsid w:val="000325B4"/>
    <w:rsid w:val="0003273D"/>
    <w:rsid w:val="00032761"/>
    <w:rsid w:val="00032899"/>
    <w:rsid w:val="00032AAD"/>
    <w:rsid w:val="00032CAA"/>
    <w:rsid w:val="00032DC4"/>
    <w:rsid w:val="00032DC8"/>
    <w:rsid w:val="00032EB4"/>
    <w:rsid w:val="00032EC1"/>
    <w:rsid w:val="00032ED7"/>
    <w:rsid w:val="00032EE7"/>
    <w:rsid w:val="00032FEE"/>
    <w:rsid w:val="0003300C"/>
    <w:rsid w:val="000330DC"/>
    <w:rsid w:val="00033244"/>
    <w:rsid w:val="0003325C"/>
    <w:rsid w:val="0003326F"/>
    <w:rsid w:val="000332B7"/>
    <w:rsid w:val="000333CF"/>
    <w:rsid w:val="00033491"/>
    <w:rsid w:val="000334D3"/>
    <w:rsid w:val="0003350C"/>
    <w:rsid w:val="00033587"/>
    <w:rsid w:val="0003358E"/>
    <w:rsid w:val="000336BF"/>
    <w:rsid w:val="0003371F"/>
    <w:rsid w:val="00033745"/>
    <w:rsid w:val="000337BD"/>
    <w:rsid w:val="000337F2"/>
    <w:rsid w:val="000339A6"/>
    <w:rsid w:val="000339A9"/>
    <w:rsid w:val="00033A31"/>
    <w:rsid w:val="00033A4C"/>
    <w:rsid w:val="00033AFA"/>
    <w:rsid w:val="00033C0C"/>
    <w:rsid w:val="00033C35"/>
    <w:rsid w:val="00033C39"/>
    <w:rsid w:val="00033CA7"/>
    <w:rsid w:val="00033CA8"/>
    <w:rsid w:val="00033DFB"/>
    <w:rsid w:val="00033EF2"/>
    <w:rsid w:val="0003400A"/>
    <w:rsid w:val="0003415E"/>
    <w:rsid w:val="0003418A"/>
    <w:rsid w:val="00034259"/>
    <w:rsid w:val="0003428D"/>
    <w:rsid w:val="000342E4"/>
    <w:rsid w:val="000343A8"/>
    <w:rsid w:val="000344AF"/>
    <w:rsid w:val="0003453B"/>
    <w:rsid w:val="000346A0"/>
    <w:rsid w:val="0003480E"/>
    <w:rsid w:val="00034856"/>
    <w:rsid w:val="00034872"/>
    <w:rsid w:val="000348FA"/>
    <w:rsid w:val="0003494E"/>
    <w:rsid w:val="00034ADC"/>
    <w:rsid w:val="00034B1C"/>
    <w:rsid w:val="00034BB5"/>
    <w:rsid w:val="00034C69"/>
    <w:rsid w:val="00034C87"/>
    <w:rsid w:val="00034DA4"/>
    <w:rsid w:val="00034E0F"/>
    <w:rsid w:val="00034FC4"/>
    <w:rsid w:val="00034FCA"/>
    <w:rsid w:val="00035007"/>
    <w:rsid w:val="00035064"/>
    <w:rsid w:val="000350E5"/>
    <w:rsid w:val="0003511F"/>
    <w:rsid w:val="00035237"/>
    <w:rsid w:val="000352DA"/>
    <w:rsid w:val="000352EB"/>
    <w:rsid w:val="000352ED"/>
    <w:rsid w:val="000352FC"/>
    <w:rsid w:val="0003531B"/>
    <w:rsid w:val="00035352"/>
    <w:rsid w:val="0003535C"/>
    <w:rsid w:val="000353F7"/>
    <w:rsid w:val="000354A0"/>
    <w:rsid w:val="000354C8"/>
    <w:rsid w:val="000354E4"/>
    <w:rsid w:val="000355EF"/>
    <w:rsid w:val="0003561F"/>
    <w:rsid w:val="00035628"/>
    <w:rsid w:val="000357AF"/>
    <w:rsid w:val="000357EF"/>
    <w:rsid w:val="00035807"/>
    <w:rsid w:val="00035957"/>
    <w:rsid w:val="000359E5"/>
    <w:rsid w:val="00035A5C"/>
    <w:rsid w:val="00035AE9"/>
    <w:rsid w:val="00035B0D"/>
    <w:rsid w:val="00035B1E"/>
    <w:rsid w:val="00035BC6"/>
    <w:rsid w:val="00035C0F"/>
    <w:rsid w:val="00035C47"/>
    <w:rsid w:val="00035CCE"/>
    <w:rsid w:val="00035D82"/>
    <w:rsid w:val="00035E6C"/>
    <w:rsid w:val="00035E7B"/>
    <w:rsid w:val="00035EBF"/>
    <w:rsid w:val="00035ECA"/>
    <w:rsid w:val="00035F30"/>
    <w:rsid w:val="0003600C"/>
    <w:rsid w:val="0003607E"/>
    <w:rsid w:val="000360CF"/>
    <w:rsid w:val="000360D0"/>
    <w:rsid w:val="000361F3"/>
    <w:rsid w:val="0003635E"/>
    <w:rsid w:val="000364B9"/>
    <w:rsid w:val="0003651C"/>
    <w:rsid w:val="0003655F"/>
    <w:rsid w:val="000368E1"/>
    <w:rsid w:val="000368EE"/>
    <w:rsid w:val="00036913"/>
    <w:rsid w:val="00036914"/>
    <w:rsid w:val="00036964"/>
    <w:rsid w:val="000369E4"/>
    <w:rsid w:val="00036A19"/>
    <w:rsid w:val="00036BB1"/>
    <w:rsid w:val="00036C82"/>
    <w:rsid w:val="00036D0E"/>
    <w:rsid w:val="00036D59"/>
    <w:rsid w:val="00036DA8"/>
    <w:rsid w:val="00036DB9"/>
    <w:rsid w:val="00036EA5"/>
    <w:rsid w:val="00036EB2"/>
    <w:rsid w:val="00036F86"/>
    <w:rsid w:val="00036FFF"/>
    <w:rsid w:val="0003700D"/>
    <w:rsid w:val="00037015"/>
    <w:rsid w:val="00037054"/>
    <w:rsid w:val="0003721D"/>
    <w:rsid w:val="00037254"/>
    <w:rsid w:val="000373E3"/>
    <w:rsid w:val="0003746D"/>
    <w:rsid w:val="000374BF"/>
    <w:rsid w:val="00037535"/>
    <w:rsid w:val="0003756F"/>
    <w:rsid w:val="000375AE"/>
    <w:rsid w:val="000375B9"/>
    <w:rsid w:val="000375E2"/>
    <w:rsid w:val="0003774D"/>
    <w:rsid w:val="000377DC"/>
    <w:rsid w:val="00037874"/>
    <w:rsid w:val="000378BE"/>
    <w:rsid w:val="00037A13"/>
    <w:rsid w:val="00037B3C"/>
    <w:rsid w:val="00037BDE"/>
    <w:rsid w:val="00037C99"/>
    <w:rsid w:val="00037CC6"/>
    <w:rsid w:val="00037D78"/>
    <w:rsid w:val="00037D7A"/>
    <w:rsid w:val="00037DB8"/>
    <w:rsid w:val="00037E7B"/>
    <w:rsid w:val="00037E92"/>
    <w:rsid w:val="00037EB9"/>
    <w:rsid w:val="00037F09"/>
    <w:rsid w:val="00037F4D"/>
    <w:rsid w:val="00037F78"/>
    <w:rsid w:val="00037F98"/>
    <w:rsid w:val="0004001D"/>
    <w:rsid w:val="00040092"/>
    <w:rsid w:val="000400FA"/>
    <w:rsid w:val="00040188"/>
    <w:rsid w:val="000401C7"/>
    <w:rsid w:val="000401E9"/>
    <w:rsid w:val="000402A8"/>
    <w:rsid w:val="000402E1"/>
    <w:rsid w:val="000402F5"/>
    <w:rsid w:val="00040315"/>
    <w:rsid w:val="00040355"/>
    <w:rsid w:val="00040365"/>
    <w:rsid w:val="00040366"/>
    <w:rsid w:val="0004039F"/>
    <w:rsid w:val="000404EF"/>
    <w:rsid w:val="0004058E"/>
    <w:rsid w:val="000406C5"/>
    <w:rsid w:val="00040787"/>
    <w:rsid w:val="000407CB"/>
    <w:rsid w:val="000408E3"/>
    <w:rsid w:val="0004092C"/>
    <w:rsid w:val="000409A5"/>
    <w:rsid w:val="00040AE7"/>
    <w:rsid w:val="00040AF9"/>
    <w:rsid w:val="00040C2E"/>
    <w:rsid w:val="00040CA6"/>
    <w:rsid w:val="00040CF7"/>
    <w:rsid w:val="00040D6C"/>
    <w:rsid w:val="00040DA6"/>
    <w:rsid w:val="00040E90"/>
    <w:rsid w:val="00040ECD"/>
    <w:rsid w:val="00040EED"/>
    <w:rsid w:val="00040F5E"/>
    <w:rsid w:val="00040FE0"/>
    <w:rsid w:val="0004106E"/>
    <w:rsid w:val="0004108B"/>
    <w:rsid w:val="000410ED"/>
    <w:rsid w:val="00041108"/>
    <w:rsid w:val="0004127B"/>
    <w:rsid w:val="000412CD"/>
    <w:rsid w:val="00041347"/>
    <w:rsid w:val="00041386"/>
    <w:rsid w:val="0004141E"/>
    <w:rsid w:val="000414BA"/>
    <w:rsid w:val="000414DD"/>
    <w:rsid w:val="00041586"/>
    <w:rsid w:val="000415A8"/>
    <w:rsid w:val="00041608"/>
    <w:rsid w:val="0004162D"/>
    <w:rsid w:val="00041699"/>
    <w:rsid w:val="000416B0"/>
    <w:rsid w:val="000416BD"/>
    <w:rsid w:val="0004170D"/>
    <w:rsid w:val="00041828"/>
    <w:rsid w:val="00041859"/>
    <w:rsid w:val="0004197F"/>
    <w:rsid w:val="0004198C"/>
    <w:rsid w:val="000419D9"/>
    <w:rsid w:val="00041C3C"/>
    <w:rsid w:val="00041C7C"/>
    <w:rsid w:val="00041CFE"/>
    <w:rsid w:val="00041D52"/>
    <w:rsid w:val="00041E5F"/>
    <w:rsid w:val="00041EA8"/>
    <w:rsid w:val="00041F00"/>
    <w:rsid w:val="00041F1C"/>
    <w:rsid w:val="00041FB7"/>
    <w:rsid w:val="00042073"/>
    <w:rsid w:val="0004212D"/>
    <w:rsid w:val="0004215B"/>
    <w:rsid w:val="00042382"/>
    <w:rsid w:val="000423E5"/>
    <w:rsid w:val="000423F6"/>
    <w:rsid w:val="0004243D"/>
    <w:rsid w:val="0004247F"/>
    <w:rsid w:val="00042529"/>
    <w:rsid w:val="000425B6"/>
    <w:rsid w:val="0004263F"/>
    <w:rsid w:val="000426DC"/>
    <w:rsid w:val="00042737"/>
    <w:rsid w:val="0004279C"/>
    <w:rsid w:val="00042817"/>
    <w:rsid w:val="0004285A"/>
    <w:rsid w:val="00042928"/>
    <w:rsid w:val="000429DB"/>
    <w:rsid w:val="00042A5A"/>
    <w:rsid w:val="00042B06"/>
    <w:rsid w:val="00042B76"/>
    <w:rsid w:val="00042C63"/>
    <w:rsid w:val="00042CBB"/>
    <w:rsid w:val="00042CBC"/>
    <w:rsid w:val="00042CCA"/>
    <w:rsid w:val="00042CFB"/>
    <w:rsid w:val="00042D02"/>
    <w:rsid w:val="00042DA2"/>
    <w:rsid w:val="00042DF7"/>
    <w:rsid w:val="00042E48"/>
    <w:rsid w:val="00042E49"/>
    <w:rsid w:val="00042F76"/>
    <w:rsid w:val="00042FDB"/>
    <w:rsid w:val="0004308D"/>
    <w:rsid w:val="0004314A"/>
    <w:rsid w:val="00043157"/>
    <w:rsid w:val="000431D8"/>
    <w:rsid w:val="00043212"/>
    <w:rsid w:val="0004333B"/>
    <w:rsid w:val="0004334F"/>
    <w:rsid w:val="00043394"/>
    <w:rsid w:val="00043444"/>
    <w:rsid w:val="000436BD"/>
    <w:rsid w:val="000436DE"/>
    <w:rsid w:val="000436F0"/>
    <w:rsid w:val="00043759"/>
    <w:rsid w:val="0004376A"/>
    <w:rsid w:val="000437A7"/>
    <w:rsid w:val="000438D0"/>
    <w:rsid w:val="0004399D"/>
    <w:rsid w:val="00043A43"/>
    <w:rsid w:val="00043A50"/>
    <w:rsid w:val="00043C34"/>
    <w:rsid w:val="00043C69"/>
    <w:rsid w:val="00043DA1"/>
    <w:rsid w:val="00043DC3"/>
    <w:rsid w:val="00043E0E"/>
    <w:rsid w:val="00043E21"/>
    <w:rsid w:val="00043F20"/>
    <w:rsid w:val="00043F58"/>
    <w:rsid w:val="00043F9C"/>
    <w:rsid w:val="000440D9"/>
    <w:rsid w:val="00044211"/>
    <w:rsid w:val="00044356"/>
    <w:rsid w:val="00044416"/>
    <w:rsid w:val="00044432"/>
    <w:rsid w:val="000444B8"/>
    <w:rsid w:val="000444F7"/>
    <w:rsid w:val="00044587"/>
    <w:rsid w:val="000446C0"/>
    <w:rsid w:val="000446F4"/>
    <w:rsid w:val="00044700"/>
    <w:rsid w:val="000447FE"/>
    <w:rsid w:val="00044919"/>
    <w:rsid w:val="00044A0C"/>
    <w:rsid w:val="00044AB8"/>
    <w:rsid w:val="00044CBF"/>
    <w:rsid w:val="00044E4C"/>
    <w:rsid w:val="00044E65"/>
    <w:rsid w:val="00044E76"/>
    <w:rsid w:val="0004513B"/>
    <w:rsid w:val="00045170"/>
    <w:rsid w:val="0004517F"/>
    <w:rsid w:val="00045258"/>
    <w:rsid w:val="00045305"/>
    <w:rsid w:val="0004538D"/>
    <w:rsid w:val="000453E6"/>
    <w:rsid w:val="00045426"/>
    <w:rsid w:val="0004545C"/>
    <w:rsid w:val="000454AC"/>
    <w:rsid w:val="00045551"/>
    <w:rsid w:val="00045809"/>
    <w:rsid w:val="0004586E"/>
    <w:rsid w:val="000458CF"/>
    <w:rsid w:val="000458DC"/>
    <w:rsid w:val="00045919"/>
    <w:rsid w:val="0004593E"/>
    <w:rsid w:val="00045B3B"/>
    <w:rsid w:val="00045BF6"/>
    <w:rsid w:val="00045C3D"/>
    <w:rsid w:val="00045D80"/>
    <w:rsid w:val="00045E7D"/>
    <w:rsid w:val="00045EAD"/>
    <w:rsid w:val="00045EF5"/>
    <w:rsid w:val="00046021"/>
    <w:rsid w:val="00046057"/>
    <w:rsid w:val="00046208"/>
    <w:rsid w:val="0004643C"/>
    <w:rsid w:val="0004644A"/>
    <w:rsid w:val="00046574"/>
    <w:rsid w:val="000465D2"/>
    <w:rsid w:val="000465D4"/>
    <w:rsid w:val="00046806"/>
    <w:rsid w:val="00046891"/>
    <w:rsid w:val="00046898"/>
    <w:rsid w:val="00046914"/>
    <w:rsid w:val="00046A0A"/>
    <w:rsid w:val="00046ABD"/>
    <w:rsid w:val="00046CA2"/>
    <w:rsid w:val="00046CC6"/>
    <w:rsid w:val="00046D81"/>
    <w:rsid w:val="00046DE6"/>
    <w:rsid w:val="00046F4D"/>
    <w:rsid w:val="00046FA7"/>
    <w:rsid w:val="00047175"/>
    <w:rsid w:val="0004724D"/>
    <w:rsid w:val="00047259"/>
    <w:rsid w:val="00047315"/>
    <w:rsid w:val="00047348"/>
    <w:rsid w:val="000473B8"/>
    <w:rsid w:val="00047430"/>
    <w:rsid w:val="00047465"/>
    <w:rsid w:val="000474DC"/>
    <w:rsid w:val="00047542"/>
    <w:rsid w:val="0004754F"/>
    <w:rsid w:val="00047601"/>
    <w:rsid w:val="0004760A"/>
    <w:rsid w:val="0004775F"/>
    <w:rsid w:val="000477AF"/>
    <w:rsid w:val="000477B0"/>
    <w:rsid w:val="000477E9"/>
    <w:rsid w:val="000478B9"/>
    <w:rsid w:val="00047AFD"/>
    <w:rsid w:val="00047D06"/>
    <w:rsid w:val="00047D88"/>
    <w:rsid w:val="00047E16"/>
    <w:rsid w:val="00047E3C"/>
    <w:rsid w:val="00047EC3"/>
    <w:rsid w:val="00047EEC"/>
    <w:rsid w:val="00047F1B"/>
    <w:rsid w:val="00047FCE"/>
    <w:rsid w:val="00050198"/>
    <w:rsid w:val="000501F9"/>
    <w:rsid w:val="00050269"/>
    <w:rsid w:val="000502EE"/>
    <w:rsid w:val="000502F2"/>
    <w:rsid w:val="00050323"/>
    <w:rsid w:val="0005032D"/>
    <w:rsid w:val="0005033E"/>
    <w:rsid w:val="000503DD"/>
    <w:rsid w:val="00050421"/>
    <w:rsid w:val="00050462"/>
    <w:rsid w:val="0005046D"/>
    <w:rsid w:val="0005052B"/>
    <w:rsid w:val="00050553"/>
    <w:rsid w:val="0005070D"/>
    <w:rsid w:val="000507F3"/>
    <w:rsid w:val="00050821"/>
    <w:rsid w:val="000508B4"/>
    <w:rsid w:val="000508E6"/>
    <w:rsid w:val="00050A7A"/>
    <w:rsid w:val="00050B35"/>
    <w:rsid w:val="00050BCA"/>
    <w:rsid w:val="00050C26"/>
    <w:rsid w:val="00050C3C"/>
    <w:rsid w:val="00050CBE"/>
    <w:rsid w:val="00050D44"/>
    <w:rsid w:val="00050D49"/>
    <w:rsid w:val="00050DB0"/>
    <w:rsid w:val="00050DC4"/>
    <w:rsid w:val="00050E58"/>
    <w:rsid w:val="00050EB5"/>
    <w:rsid w:val="00050F20"/>
    <w:rsid w:val="00050F39"/>
    <w:rsid w:val="00050F92"/>
    <w:rsid w:val="00050FDB"/>
    <w:rsid w:val="00051106"/>
    <w:rsid w:val="00051216"/>
    <w:rsid w:val="000512DA"/>
    <w:rsid w:val="00051355"/>
    <w:rsid w:val="000514FC"/>
    <w:rsid w:val="00051535"/>
    <w:rsid w:val="000515ED"/>
    <w:rsid w:val="000515F6"/>
    <w:rsid w:val="0005172A"/>
    <w:rsid w:val="0005179E"/>
    <w:rsid w:val="00051818"/>
    <w:rsid w:val="0005187C"/>
    <w:rsid w:val="000518BE"/>
    <w:rsid w:val="00051AA4"/>
    <w:rsid w:val="00051B09"/>
    <w:rsid w:val="00051B85"/>
    <w:rsid w:val="00051BC2"/>
    <w:rsid w:val="00051C67"/>
    <w:rsid w:val="00051C7B"/>
    <w:rsid w:val="00051E88"/>
    <w:rsid w:val="00051EF5"/>
    <w:rsid w:val="00051FFA"/>
    <w:rsid w:val="00052014"/>
    <w:rsid w:val="00052093"/>
    <w:rsid w:val="000520C8"/>
    <w:rsid w:val="00052316"/>
    <w:rsid w:val="0005232D"/>
    <w:rsid w:val="000523C7"/>
    <w:rsid w:val="00052463"/>
    <w:rsid w:val="0005246A"/>
    <w:rsid w:val="000524A6"/>
    <w:rsid w:val="0005255A"/>
    <w:rsid w:val="0005257A"/>
    <w:rsid w:val="00052745"/>
    <w:rsid w:val="00052767"/>
    <w:rsid w:val="000527D5"/>
    <w:rsid w:val="00052A44"/>
    <w:rsid w:val="00052B41"/>
    <w:rsid w:val="00052CF4"/>
    <w:rsid w:val="00052D42"/>
    <w:rsid w:val="00052D78"/>
    <w:rsid w:val="00052D9A"/>
    <w:rsid w:val="00052DB7"/>
    <w:rsid w:val="00052E10"/>
    <w:rsid w:val="00052E3F"/>
    <w:rsid w:val="00052EAB"/>
    <w:rsid w:val="0005309D"/>
    <w:rsid w:val="000530D5"/>
    <w:rsid w:val="000530E0"/>
    <w:rsid w:val="00053145"/>
    <w:rsid w:val="0005321A"/>
    <w:rsid w:val="0005330E"/>
    <w:rsid w:val="000533B3"/>
    <w:rsid w:val="0005350F"/>
    <w:rsid w:val="0005354B"/>
    <w:rsid w:val="00053555"/>
    <w:rsid w:val="00053585"/>
    <w:rsid w:val="000535ED"/>
    <w:rsid w:val="0005369E"/>
    <w:rsid w:val="00053721"/>
    <w:rsid w:val="00053739"/>
    <w:rsid w:val="000538C4"/>
    <w:rsid w:val="00053A09"/>
    <w:rsid w:val="00053A2A"/>
    <w:rsid w:val="00053BE6"/>
    <w:rsid w:val="00053C42"/>
    <w:rsid w:val="00053C7A"/>
    <w:rsid w:val="00053CF8"/>
    <w:rsid w:val="00053DA3"/>
    <w:rsid w:val="00053F2B"/>
    <w:rsid w:val="00053F59"/>
    <w:rsid w:val="00053FE6"/>
    <w:rsid w:val="000540C6"/>
    <w:rsid w:val="0005419B"/>
    <w:rsid w:val="00054369"/>
    <w:rsid w:val="000543ED"/>
    <w:rsid w:val="00054450"/>
    <w:rsid w:val="00054508"/>
    <w:rsid w:val="0005450E"/>
    <w:rsid w:val="0005456B"/>
    <w:rsid w:val="000545EB"/>
    <w:rsid w:val="0005466C"/>
    <w:rsid w:val="00054672"/>
    <w:rsid w:val="000546FC"/>
    <w:rsid w:val="000547B5"/>
    <w:rsid w:val="000547D8"/>
    <w:rsid w:val="00054857"/>
    <w:rsid w:val="00054858"/>
    <w:rsid w:val="00054896"/>
    <w:rsid w:val="00054981"/>
    <w:rsid w:val="000549A0"/>
    <w:rsid w:val="000549AD"/>
    <w:rsid w:val="000549E6"/>
    <w:rsid w:val="00054B22"/>
    <w:rsid w:val="00054B77"/>
    <w:rsid w:val="00054D4C"/>
    <w:rsid w:val="00054E0B"/>
    <w:rsid w:val="00054F17"/>
    <w:rsid w:val="000551FA"/>
    <w:rsid w:val="000552AA"/>
    <w:rsid w:val="000552CB"/>
    <w:rsid w:val="000553E0"/>
    <w:rsid w:val="0005545A"/>
    <w:rsid w:val="00055485"/>
    <w:rsid w:val="00055551"/>
    <w:rsid w:val="00055820"/>
    <w:rsid w:val="000559F3"/>
    <w:rsid w:val="00055A35"/>
    <w:rsid w:val="00055AA3"/>
    <w:rsid w:val="00055AA7"/>
    <w:rsid w:val="00055AE3"/>
    <w:rsid w:val="00055B0B"/>
    <w:rsid w:val="00055B55"/>
    <w:rsid w:val="00055BC3"/>
    <w:rsid w:val="00055CB9"/>
    <w:rsid w:val="00055D27"/>
    <w:rsid w:val="00055DAB"/>
    <w:rsid w:val="00055E95"/>
    <w:rsid w:val="0005602B"/>
    <w:rsid w:val="0005612B"/>
    <w:rsid w:val="00056139"/>
    <w:rsid w:val="00056149"/>
    <w:rsid w:val="00056248"/>
    <w:rsid w:val="00056300"/>
    <w:rsid w:val="000563D2"/>
    <w:rsid w:val="000563E7"/>
    <w:rsid w:val="00056408"/>
    <w:rsid w:val="0005641F"/>
    <w:rsid w:val="000564C2"/>
    <w:rsid w:val="000564CC"/>
    <w:rsid w:val="000564E1"/>
    <w:rsid w:val="0005657A"/>
    <w:rsid w:val="00056924"/>
    <w:rsid w:val="0005697D"/>
    <w:rsid w:val="00056AA9"/>
    <w:rsid w:val="00056D39"/>
    <w:rsid w:val="00056D79"/>
    <w:rsid w:val="00056DD0"/>
    <w:rsid w:val="00056DF0"/>
    <w:rsid w:val="00056E73"/>
    <w:rsid w:val="00056F27"/>
    <w:rsid w:val="00056F47"/>
    <w:rsid w:val="00056FF7"/>
    <w:rsid w:val="00057192"/>
    <w:rsid w:val="000572A6"/>
    <w:rsid w:val="000572CB"/>
    <w:rsid w:val="00057303"/>
    <w:rsid w:val="00057493"/>
    <w:rsid w:val="000574AE"/>
    <w:rsid w:val="0005754E"/>
    <w:rsid w:val="00057554"/>
    <w:rsid w:val="0005757B"/>
    <w:rsid w:val="00057612"/>
    <w:rsid w:val="000576A8"/>
    <w:rsid w:val="00057720"/>
    <w:rsid w:val="000577FD"/>
    <w:rsid w:val="00057854"/>
    <w:rsid w:val="00057866"/>
    <w:rsid w:val="0005791F"/>
    <w:rsid w:val="00057930"/>
    <w:rsid w:val="0005795E"/>
    <w:rsid w:val="00057B31"/>
    <w:rsid w:val="00057B77"/>
    <w:rsid w:val="00057BBA"/>
    <w:rsid w:val="00057BD6"/>
    <w:rsid w:val="00057C41"/>
    <w:rsid w:val="00057CB2"/>
    <w:rsid w:val="00057CE3"/>
    <w:rsid w:val="00057D00"/>
    <w:rsid w:val="00057D0A"/>
    <w:rsid w:val="00057D32"/>
    <w:rsid w:val="00057D53"/>
    <w:rsid w:val="00057D7C"/>
    <w:rsid w:val="00057D83"/>
    <w:rsid w:val="00057DEB"/>
    <w:rsid w:val="00057E53"/>
    <w:rsid w:val="00057E9F"/>
    <w:rsid w:val="00060001"/>
    <w:rsid w:val="00060080"/>
    <w:rsid w:val="00060169"/>
    <w:rsid w:val="000601D1"/>
    <w:rsid w:val="000601D4"/>
    <w:rsid w:val="0006020E"/>
    <w:rsid w:val="00060273"/>
    <w:rsid w:val="00060278"/>
    <w:rsid w:val="000602F8"/>
    <w:rsid w:val="00060337"/>
    <w:rsid w:val="000603C8"/>
    <w:rsid w:val="000604BA"/>
    <w:rsid w:val="00060680"/>
    <w:rsid w:val="00060721"/>
    <w:rsid w:val="000607E6"/>
    <w:rsid w:val="00060854"/>
    <w:rsid w:val="00060944"/>
    <w:rsid w:val="0006094F"/>
    <w:rsid w:val="0006097C"/>
    <w:rsid w:val="00060A0D"/>
    <w:rsid w:val="00060A26"/>
    <w:rsid w:val="00060A74"/>
    <w:rsid w:val="00060B2B"/>
    <w:rsid w:val="00060BD7"/>
    <w:rsid w:val="00060BDC"/>
    <w:rsid w:val="00060BEB"/>
    <w:rsid w:val="00060C5D"/>
    <w:rsid w:val="00060C6C"/>
    <w:rsid w:val="00060C9E"/>
    <w:rsid w:val="00060D9E"/>
    <w:rsid w:val="00060E2F"/>
    <w:rsid w:val="00060E6D"/>
    <w:rsid w:val="00060FB5"/>
    <w:rsid w:val="00060FD3"/>
    <w:rsid w:val="00061147"/>
    <w:rsid w:val="0006114B"/>
    <w:rsid w:val="00061331"/>
    <w:rsid w:val="0006133B"/>
    <w:rsid w:val="0006138B"/>
    <w:rsid w:val="000613B0"/>
    <w:rsid w:val="0006146C"/>
    <w:rsid w:val="00061470"/>
    <w:rsid w:val="0006157A"/>
    <w:rsid w:val="000615C7"/>
    <w:rsid w:val="000616A5"/>
    <w:rsid w:val="0006177E"/>
    <w:rsid w:val="000617FA"/>
    <w:rsid w:val="00061982"/>
    <w:rsid w:val="00061A0A"/>
    <w:rsid w:val="00061C77"/>
    <w:rsid w:val="00061C7E"/>
    <w:rsid w:val="00061CA1"/>
    <w:rsid w:val="00061CB3"/>
    <w:rsid w:val="00061DB9"/>
    <w:rsid w:val="00061F36"/>
    <w:rsid w:val="00061F6B"/>
    <w:rsid w:val="00061FDB"/>
    <w:rsid w:val="0006213A"/>
    <w:rsid w:val="000621F9"/>
    <w:rsid w:val="0006224D"/>
    <w:rsid w:val="00062257"/>
    <w:rsid w:val="0006228B"/>
    <w:rsid w:val="00062299"/>
    <w:rsid w:val="00062321"/>
    <w:rsid w:val="000623E5"/>
    <w:rsid w:val="00062580"/>
    <w:rsid w:val="000625B8"/>
    <w:rsid w:val="00062609"/>
    <w:rsid w:val="0006266C"/>
    <w:rsid w:val="0006267C"/>
    <w:rsid w:val="0006271D"/>
    <w:rsid w:val="00062736"/>
    <w:rsid w:val="0006275E"/>
    <w:rsid w:val="000627EA"/>
    <w:rsid w:val="0006281B"/>
    <w:rsid w:val="00062821"/>
    <w:rsid w:val="00062831"/>
    <w:rsid w:val="000628D6"/>
    <w:rsid w:val="0006292E"/>
    <w:rsid w:val="00062995"/>
    <w:rsid w:val="000629BE"/>
    <w:rsid w:val="000629F9"/>
    <w:rsid w:val="00062AAC"/>
    <w:rsid w:val="00062AC9"/>
    <w:rsid w:val="00062C54"/>
    <w:rsid w:val="00062C5D"/>
    <w:rsid w:val="00062D63"/>
    <w:rsid w:val="00062D69"/>
    <w:rsid w:val="00062E61"/>
    <w:rsid w:val="00062EBB"/>
    <w:rsid w:val="00062F21"/>
    <w:rsid w:val="00062FAE"/>
    <w:rsid w:val="000631C7"/>
    <w:rsid w:val="00063311"/>
    <w:rsid w:val="0006339D"/>
    <w:rsid w:val="000634D0"/>
    <w:rsid w:val="00063512"/>
    <w:rsid w:val="00063535"/>
    <w:rsid w:val="0006353E"/>
    <w:rsid w:val="000635A5"/>
    <w:rsid w:val="00063675"/>
    <w:rsid w:val="000636E4"/>
    <w:rsid w:val="000636FE"/>
    <w:rsid w:val="000637AF"/>
    <w:rsid w:val="000637F4"/>
    <w:rsid w:val="000638A7"/>
    <w:rsid w:val="000638DE"/>
    <w:rsid w:val="00063937"/>
    <w:rsid w:val="00063A88"/>
    <w:rsid w:val="00063BEB"/>
    <w:rsid w:val="00063C4F"/>
    <w:rsid w:val="00063C70"/>
    <w:rsid w:val="00063CB3"/>
    <w:rsid w:val="00063CC3"/>
    <w:rsid w:val="00063D69"/>
    <w:rsid w:val="00063DC8"/>
    <w:rsid w:val="00063E6B"/>
    <w:rsid w:val="00063E91"/>
    <w:rsid w:val="00063EB5"/>
    <w:rsid w:val="00064091"/>
    <w:rsid w:val="0006412B"/>
    <w:rsid w:val="000642C8"/>
    <w:rsid w:val="000642EE"/>
    <w:rsid w:val="0006432A"/>
    <w:rsid w:val="00064338"/>
    <w:rsid w:val="000643B0"/>
    <w:rsid w:val="000644CF"/>
    <w:rsid w:val="00064510"/>
    <w:rsid w:val="0006451F"/>
    <w:rsid w:val="000645DE"/>
    <w:rsid w:val="00064682"/>
    <w:rsid w:val="00064704"/>
    <w:rsid w:val="000647BF"/>
    <w:rsid w:val="000647C1"/>
    <w:rsid w:val="0006481A"/>
    <w:rsid w:val="000648BA"/>
    <w:rsid w:val="00064A40"/>
    <w:rsid w:val="00064B70"/>
    <w:rsid w:val="00064C0C"/>
    <w:rsid w:val="00064C2E"/>
    <w:rsid w:val="00064EE9"/>
    <w:rsid w:val="00064F1F"/>
    <w:rsid w:val="00064FA0"/>
    <w:rsid w:val="00065320"/>
    <w:rsid w:val="00065328"/>
    <w:rsid w:val="0006536E"/>
    <w:rsid w:val="0006537A"/>
    <w:rsid w:val="000653D6"/>
    <w:rsid w:val="000653DC"/>
    <w:rsid w:val="000653E6"/>
    <w:rsid w:val="00065520"/>
    <w:rsid w:val="000655F0"/>
    <w:rsid w:val="00065617"/>
    <w:rsid w:val="000656AB"/>
    <w:rsid w:val="000656F8"/>
    <w:rsid w:val="000656FF"/>
    <w:rsid w:val="00065754"/>
    <w:rsid w:val="000658A1"/>
    <w:rsid w:val="000658EE"/>
    <w:rsid w:val="000658F8"/>
    <w:rsid w:val="0006597B"/>
    <w:rsid w:val="0006599E"/>
    <w:rsid w:val="000659A7"/>
    <w:rsid w:val="000659FB"/>
    <w:rsid w:val="00065A05"/>
    <w:rsid w:val="00065A16"/>
    <w:rsid w:val="00065A1D"/>
    <w:rsid w:val="00065A37"/>
    <w:rsid w:val="00065A8B"/>
    <w:rsid w:val="00065AA2"/>
    <w:rsid w:val="00065B26"/>
    <w:rsid w:val="00065B5A"/>
    <w:rsid w:val="00065BB8"/>
    <w:rsid w:val="00065C2E"/>
    <w:rsid w:val="00065D25"/>
    <w:rsid w:val="00065D5C"/>
    <w:rsid w:val="00065DA0"/>
    <w:rsid w:val="00065DB1"/>
    <w:rsid w:val="00065DBA"/>
    <w:rsid w:val="00065E6D"/>
    <w:rsid w:val="00065F67"/>
    <w:rsid w:val="00065FF6"/>
    <w:rsid w:val="00066023"/>
    <w:rsid w:val="00066095"/>
    <w:rsid w:val="000660A0"/>
    <w:rsid w:val="000661F2"/>
    <w:rsid w:val="00066263"/>
    <w:rsid w:val="000663A6"/>
    <w:rsid w:val="00066412"/>
    <w:rsid w:val="00066480"/>
    <w:rsid w:val="0006664D"/>
    <w:rsid w:val="00066692"/>
    <w:rsid w:val="0006675A"/>
    <w:rsid w:val="000667D5"/>
    <w:rsid w:val="00066864"/>
    <w:rsid w:val="000668E2"/>
    <w:rsid w:val="00066990"/>
    <w:rsid w:val="00066A6A"/>
    <w:rsid w:val="00066B05"/>
    <w:rsid w:val="00066B1D"/>
    <w:rsid w:val="00066B6F"/>
    <w:rsid w:val="00066D61"/>
    <w:rsid w:val="00066D63"/>
    <w:rsid w:val="00066D8A"/>
    <w:rsid w:val="00066D9F"/>
    <w:rsid w:val="00066DDC"/>
    <w:rsid w:val="00066E5B"/>
    <w:rsid w:val="00066E99"/>
    <w:rsid w:val="00066F3C"/>
    <w:rsid w:val="000670E8"/>
    <w:rsid w:val="00067113"/>
    <w:rsid w:val="00067118"/>
    <w:rsid w:val="00067160"/>
    <w:rsid w:val="00067179"/>
    <w:rsid w:val="000671A8"/>
    <w:rsid w:val="00067338"/>
    <w:rsid w:val="00067340"/>
    <w:rsid w:val="000673A9"/>
    <w:rsid w:val="0006756D"/>
    <w:rsid w:val="0006756E"/>
    <w:rsid w:val="00067663"/>
    <w:rsid w:val="0006769B"/>
    <w:rsid w:val="000677CA"/>
    <w:rsid w:val="00067802"/>
    <w:rsid w:val="0006781A"/>
    <w:rsid w:val="0006795B"/>
    <w:rsid w:val="00067A53"/>
    <w:rsid w:val="00067BEB"/>
    <w:rsid w:val="00067BF4"/>
    <w:rsid w:val="00067C21"/>
    <w:rsid w:val="00067C9D"/>
    <w:rsid w:val="00067CA2"/>
    <w:rsid w:val="00067D67"/>
    <w:rsid w:val="00067E02"/>
    <w:rsid w:val="00067E36"/>
    <w:rsid w:val="00067EC9"/>
    <w:rsid w:val="00067F1A"/>
    <w:rsid w:val="00067F5B"/>
    <w:rsid w:val="00067FC1"/>
    <w:rsid w:val="00067FE1"/>
    <w:rsid w:val="00070054"/>
    <w:rsid w:val="000700A8"/>
    <w:rsid w:val="00070127"/>
    <w:rsid w:val="0007012E"/>
    <w:rsid w:val="00070159"/>
    <w:rsid w:val="000701A7"/>
    <w:rsid w:val="00070219"/>
    <w:rsid w:val="000702DD"/>
    <w:rsid w:val="000703A5"/>
    <w:rsid w:val="000703D6"/>
    <w:rsid w:val="00070446"/>
    <w:rsid w:val="00070461"/>
    <w:rsid w:val="000705A5"/>
    <w:rsid w:val="000705BC"/>
    <w:rsid w:val="0007064F"/>
    <w:rsid w:val="0007065A"/>
    <w:rsid w:val="000706EE"/>
    <w:rsid w:val="00070718"/>
    <w:rsid w:val="00070886"/>
    <w:rsid w:val="000708E3"/>
    <w:rsid w:val="00070929"/>
    <w:rsid w:val="000709C9"/>
    <w:rsid w:val="000709EF"/>
    <w:rsid w:val="00070AB2"/>
    <w:rsid w:val="00070AEB"/>
    <w:rsid w:val="00070B90"/>
    <w:rsid w:val="00070BF8"/>
    <w:rsid w:val="00070C7B"/>
    <w:rsid w:val="00070CD0"/>
    <w:rsid w:val="00070E01"/>
    <w:rsid w:val="00070EDD"/>
    <w:rsid w:val="00070EFC"/>
    <w:rsid w:val="00070FCC"/>
    <w:rsid w:val="0007103F"/>
    <w:rsid w:val="00071056"/>
    <w:rsid w:val="0007108C"/>
    <w:rsid w:val="0007113A"/>
    <w:rsid w:val="000712B3"/>
    <w:rsid w:val="000712BE"/>
    <w:rsid w:val="000712F4"/>
    <w:rsid w:val="0007131D"/>
    <w:rsid w:val="0007158C"/>
    <w:rsid w:val="000715CD"/>
    <w:rsid w:val="0007164E"/>
    <w:rsid w:val="000716A1"/>
    <w:rsid w:val="000716A8"/>
    <w:rsid w:val="0007177B"/>
    <w:rsid w:val="000717A5"/>
    <w:rsid w:val="000717D1"/>
    <w:rsid w:val="000719C8"/>
    <w:rsid w:val="000719D5"/>
    <w:rsid w:val="00071AF4"/>
    <w:rsid w:val="00071B32"/>
    <w:rsid w:val="00071B89"/>
    <w:rsid w:val="00071C16"/>
    <w:rsid w:val="00071C1E"/>
    <w:rsid w:val="00071C53"/>
    <w:rsid w:val="00071CFF"/>
    <w:rsid w:val="00071D64"/>
    <w:rsid w:val="00071DC5"/>
    <w:rsid w:val="00071E82"/>
    <w:rsid w:val="00071F9E"/>
    <w:rsid w:val="00071FF7"/>
    <w:rsid w:val="000720A2"/>
    <w:rsid w:val="000720F3"/>
    <w:rsid w:val="00072122"/>
    <w:rsid w:val="000721A2"/>
    <w:rsid w:val="00072231"/>
    <w:rsid w:val="00072250"/>
    <w:rsid w:val="000722D1"/>
    <w:rsid w:val="00072357"/>
    <w:rsid w:val="00072361"/>
    <w:rsid w:val="000723E2"/>
    <w:rsid w:val="000723F1"/>
    <w:rsid w:val="00072445"/>
    <w:rsid w:val="0007252C"/>
    <w:rsid w:val="00072571"/>
    <w:rsid w:val="0007257D"/>
    <w:rsid w:val="00072584"/>
    <w:rsid w:val="00072596"/>
    <w:rsid w:val="000725A5"/>
    <w:rsid w:val="000725A9"/>
    <w:rsid w:val="00072989"/>
    <w:rsid w:val="00072992"/>
    <w:rsid w:val="00072A6E"/>
    <w:rsid w:val="00072B33"/>
    <w:rsid w:val="00072B82"/>
    <w:rsid w:val="00072C0B"/>
    <w:rsid w:val="00072C19"/>
    <w:rsid w:val="00072C3C"/>
    <w:rsid w:val="00072C5C"/>
    <w:rsid w:val="00072D35"/>
    <w:rsid w:val="00072D38"/>
    <w:rsid w:val="00072D6C"/>
    <w:rsid w:val="00072E24"/>
    <w:rsid w:val="00072E5D"/>
    <w:rsid w:val="00072EEC"/>
    <w:rsid w:val="00072F91"/>
    <w:rsid w:val="00072FBA"/>
    <w:rsid w:val="00072FBE"/>
    <w:rsid w:val="00072FCB"/>
    <w:rsid w:val="00072FCD"/>
    <w:rsid w:val="00072FD7"/>
    <w:rsid w:val="0007304C"/>
    <w:rsid w:val="000730AB"/>
    <w:rsid w:val="000731F9"/>
    <w:rsid w:val="0007328C"/>
    <w:rsid w:val="00073340"/>
    <w:rsid w:val="0007336F"/>
    <w:rsid w:val="00073400"/>
    <w:rsid w:val="00073536"/>
    <w:rsid w:val="0007357E"/>
    <w:rsid w:val="000735E4"/>
    <w:rsid w:val="00073625"/>
    <w:rsid w:val="00073693"/>
    <w:rsid w:val="000736EB"/>
    <w:rsid w:val="00073756"/>
    <w:rsid w:val="00073770"/>
    <w:rsid w:val="0007382A"/>
    <w:rsid w:val="00073879"/>
    <w:rsid w:val="0007388E"/>
    <w:rsid w:val="000739C3"/>
    <w:rsid w:val="000739E1"/>
    <w:rsid w:val="00073AE5"/>
    <w:rsid w:val="00073BB5"/>
    <w:rsid w:val="00073D1D"/>
    <w:rsid w:val="00073EBF"/>
    <w:rsid w:val="00074095"/>
    <w:rsid w:val="00074155"/>
    <w:rsid w:val="00074251"/>
    <w:rsid w:val="0007425D"/>
    <w:rsid w:val="000742DD"/>
    <w:rsid w:val="00074339"/>
    <w:rsid w:val="000745D6"/>
    <w:rsid w:val="000747BF"/>
    <w:rsid w:val="000747D5"/>
    <w:rsid w:val="0007480E"/>
    <w:rsid w:val="00074874"/>
    <w:rsid w:val="0007489A"/>
    <w:rsid w:val="000748A3"/>
    <w:rsid w:val="00074954"/>
    <w:rsid w:val="00074997"/>
    <w:rsid w:val="00074AA5"/>
    <w:rsid w:val="00074C71"/>
    <w:rsid w:val="00074CC8"/>
    <w:rsid w:val="00074D9D"/>
    <w:rsid w:val="00074DBC"/>
    <w:rsid w:val="00074E08"/>
    <w:rsid w:val="00074EDA"/>
    <w:rsid w:val="00074EDC"/>
    <w:rsid w:val="00074F8C"/>
    <w:rsid w:val="00075154"/>
    <w:rsid w:val="0007534F"/>
    <w:rsid w:val="000753EE"/>
    <w:rsid w:val="0007542D"/>
    <w:rsid w:val="0007543D"/>
    <w:rsid w:val="00075444"/>
    <w:rsid w:val="00075470"/>
    <w:rsid w:val="000754FC"/>
    <w:rsid w:val="00075501"/>
    <w:rsid w:val="00075530"/>
    <w:rsid w:val="00075542"/>
    <w:rsid w:val="00075567"/>
    <w:rsid w:val="000755A0"/>
    <w:rsid w:val="00075629"/>
    <w:rsid w:val="000756B3"/>
    <w:rsid w:val="00075703"/>
    <w:rsid w:val="0007570B"/>
    <w:rsid w:val="0007574E"/>
    <w:rsid w:val="00075753"/>
    <w:rsid w:val="000757E8"/>
    <w:rsid w:val="0007596D"/>
    <w:rsid w:val="00075979"/>
    <w:rsid w:val="00075A67"/>
    <w:rsid w:val="00075AEA"/>
    <w:rsid w:val="00075BBA"/>
    <w:rsid w:val="00075D31"/>
    <w:rsid w:val="00075DC7"/>
    <w:rsid w:val="00075E24"/>
    <w:rsid w:val="00075E46"/>
    <w:rsid w:val="00075E50"/>
    <w:rsid w:val="00075E7F"/>
    <w:rsid w:val="00075ECE"/>
    <w:rsid w:val="00075F22"/>
    <w:rsid w:val="0007616B"/>
    <w:rsid w:val="0007618F"/>
    <w:rsid w:val="00076224"/>
    <w:rsid w:val="000762B4"/>
    <w:rsid w:val="000762D8"/>
    <w:rsid w:val="000762DE"/>
    <w:rsid w:val="0007630C"/>
    <w:rsid w:val="00076417"/>
    <w:rsid w:val="00076444"/>
    <w:rsid w:val="000764F4"/>
    <w:rsid w:val="000764FA"/>
    <w:rsid w:val="0007657A"/>
    <w:rsid w:val="00076607"/>
    <w:rsid w:val="0007661C"/>
    <w:rsid w:val="00076668"/>
    <w:rsid w:val="000766C6"/>
    <w:rsid w:val="00076794"/>
    <w:rsid w:val="000767B3"/>
    <w:rsid w:val="0007694D"/>
    <w:rsid w:val="0007695A"/>
    <w:rsid w:val="00076A01"/>
    <w:rsid w:val="00076A27"/>
    <w:rsid w:val="00076A73"/>
    <w:rsid w:val="00076AA1"/>
    <w:rsid w:val="00076BF8"/>
    <w:rsid w:val="00076C7A"/>
    <w:rsid w:val="00076DB5"/>
    <w:rsid w:val="00076EB7"/>
    <w:rsid w:val="00076ECD"/>
    <w:rsid w:val="00077083"/>
    <w:rsid w:val="000770EA"/>
    <w:rsid w:val="00077135"/>
    <w:rsid w:val="00077208"/>
    <w:rsid w:val="0007723D"/>
    <w:rsid w:val="000772A1"/>
    <w:rsid w:val="00077322"/>
    <w:rsid w:val="00077382"/>
    <w:rsid w:val="0007740A"/>
    <w:rsid w:val="0007740C"/>
    <w:rsid w:val="00077485"/>
    <w:rsid w:val="000776A2"/>
    <w:rsid w:val="000776C5"/>
    <w:rsid w:val="000777DF"/>
    <w:rsid w:val="00077882"/>
    <w:rsid w:val="00077894"/>
    <w:rsid w:val="000778B5"/>
    <w:rsid w:val="000778D0"/>
    <w:rsid w:val="00077935"/>
    <w:rsid w:val="00077BC0"/>
    <w:rsid w:val="00077BF6"/>
    <w:rsid w:val="00077C12"/>
    <w:rsid w:val="00077C61"/>
    <w:rsid w:val="00077C90"/>
    <w:rsid w:val="00077D05"/>
    <w:rsid w:val="00077DA0"/>
    <w:rsid w:val="00077DA1"/>
    <w:rsid w:val="00077DD3"/>
    <w:rsid w:val="00077E2F"/>
    <w:rsid w:val="00077EA1"/>
    <w:rsid w:val="00077F19"/>
    <w:rsid w:val="00080059"/>
    <w:rsid w:val="000800F0"/>
    <w:rsid w:val="000801A6"/>
    <w:rsid w:val="000801AC"/>
    <w:rsid w:val="000801C5"/>
    <w:rsid w:val="00080280"/>
    <w:rsid w:val="0008029E"/>
    <w:rsid w:val="00080378"/>
    <w:rsid w:val="0008045C"/>
    <w:rsid w:val="00080479"/>
    <w:rsid w:val="00080491"/>
    <w:rsid w:val="00080569"/>
    <w:rsid w:val="00080595"/>
    <w:rsid w:val="000805B1"/>
    <w:rsid w:val="00080681"/>
    <w:rsid w:val="00080701"/>
    <w:rsid w:val="00080787"/>
    <w:rsid w:val="000807A7"/>
    <w:rsid w:val="00080800"/>
    <w:rsid w:val="000808B9"/>
    <w:rsid w:val="000809E2"/>
    <w:rsid w:val="00080A11"/>
    <w:rsid w:val="00080A9A"/>
    <w:rsid w:val="00080AD7"/>
    <w:rsid w:val="00080D0A"/>
    <w:rsid w:val="00080EB8"/>
    <w:rsid w:val="00080F12"/>
    <w:rsid w:val="00080F4D"/>
    <w:rsid w:val="00080FBC"/>
    <w:rsid w:val="00081005"/>
    <w:rsid w:val="0008102B"/>
    <w:rsid w:val="00081047"/>
    <w:rsid w:val="000810F2"/>
    <w:rsid w:val="00081118"/>
    <w:rsid w:val="0008119C"/>
    <w:rsid w:val="0008121E"/>
    <w:rsid w:val="0008122F"/>
    <w:rsid w:val="00081307"/>
    <w:rsid w:val="0008131A"/>
    <w:rsid w:val="0008134D"/>
    <w:rsid w:val="00081386"/>
    <w:rsid w:val="000813AA"/>
    <w:rsid w:val="000816AD"/>
    <w:rsid w:val="00081702"/>
    <w:rsid w:val="00081796"/>
    <w:rsid w:val="000817B7"/>
    <w:rsid w:val="000817D1"/>
    <w:rsid w:val="00081809"/>
    <w:rsid w:val="0008182F"/>
    <w:rsid w:val="00081931"/>
    <w:rsid w:val="0008196D"/>
    <w:rsid w:val="000819D1"/>
    <w:rsid w:val="000819D2"/>
    <w:rsid w:val="00081A7F"/>
    <w:rsid w:val="00081A88"/>
    <w:rsid w:val="00081AD4"/>
    <w:rsid w:val="00081B3E"/>
    <w:rsid w:val="00081BFD"/>
    <w:rsid w:val="00081C77"/>
    <w:rsid w:val="00081CC4"/>
    <w:rsid w:val="00081D0D"/>
    <w:rsid w:val="00081E00"/>
    <w:rsid w:val="00081E32"/>
    <w:rsid w:val="0008206E"/>
    <w:rsid w:val="0008208E"/>
    <w:rsid w:val="000820A9"/>
    <w:rsid w:val="000820F3"/>
    <w:rsid w:val="0008222B"/>
    <w:rsid w:val="000822AD"/>
    <w:rsid w:val="000822BA"/>
    <w:rsid w:val="000824F0"/>
    <w:rsid w:val="00082535"/>
    <w:rsid w:val="000825D2"/>
    <w:rsid w:val="00082602"/>
    <w:rsid w:val="000826D4"/>
    <w:rsid w:val="000827D7"/>
    <w:rsid w:val="0008290A"/>
    <w:rsid w:val="00082935"/>
    <w:rsid w:val="00082950"/>
    <w:rsid w:val="0008299A"/>
    <w:rsid w:val="00082A39"/>
    <w:rsid w:val="00082A9F"/>
    <w:rsid w:val="00082AAA"/>
    <w:rsid w:val="00082AAD"/>
    <w:rsid w:val="00082B67"/>
    <w:rsid w:val="00082BB9"/>
    <w:rsid w:val="00082BDF"/>
    <w:rsid w:val="00082BF7"/>
    <w:rsid w:val="00082E10"/>
    <w:rsid w:val="00082E58"/>
    <w:rsid w:val="00082E67"/>
    <w:rsid w:val="00082F31"/>
    <w:rsid w:val="00082FFC"/>
    <w:rsid w:val="00083068"/>
    <w:rsid w:val="0008309B"/>
    <w:rsid w:val="000830CB"/>
    <w:rsid w:val="000831AD"/>
    <w:rsid w:val="00083258"/>
    <w:rsid w:val="0008332C"/>
    <w:rsid w:val="00083347"/>
    <w:rsid w:val="0008343C"/>
    <w:rsid w:val="000834D7"/>
    <w:rsid w:val="00083521"/>
    <w:rsid w:val="00083532"/>
    <w:rsid w:val="000835A7"/>
    <w:rsid w:val="000835D7"/>
    <w:rsid w:val="00083680"/>
    <w:rsid w:val="00083689"/>
    <w:rsid w:val="00083754"/>
    <w:rsid w:val="0008376F"/>
    <w:rsid w:val="000837F6"/>
    <w:rsid w:val="00083A0F"/>
    <w:rsid w:val="00083B14"/>
    <w:rsid w:val="00083B7C"/>
    <w:rsid w:val="00083C3D"/>
    <w:rsid w:val="00083C50"/>
    <w:rsid w:val="00083C5B"/>
    <w:rsid w:val="00083CAC"/>
    <w:rsid w:val="00083D72"/>
    <w:rsid w:val="00083D82"/>
    <w:rsid w:val="00083DD9"/>
    <w:rsid w:val="00083DE0"/>
    <w:rsid w:val="00083F64"/>
    <w:rsid w:val="00083FB2"/>
    <w:rsid w:val="00084014"/>
    <w:rsid w:val="00084026"/>
    <w:rsid w:val="0008414B"/>
    <w:rsid w:val="00084162"/>
    <w:rsid w:val="0008421F"/>
    <w:rsid w:val="0008439A"/>
    <w:rsid w:val="000843EF"/>
    <w:rsid w:val="0008449B"/>
    <w:rsid w:val="000844B8"/>
    <w:rsid w:val="00084504"/>
    <w:rsid w:val="00084575"/>
    <w:rsid w:val="00084655"/>
    <w:rsid w:val="000846DD"/>
    <w:rsid w:val="00084707"/>
    <w:rsid w:val="00084789"/>
    <w:rsid w:val="000847C4"/>
    <w:rsid w:val="000848CE"/>
    <w:rsid w:val="00084944"/>
    <w:rsid w:val="000849D5"/>
    <w:rsid w:val="00084A7D"/>
    <w:rsid w:val="00084B0C"/>
    <w:rsid w:val="00084B1F"/>
    <w:rsid w:val="00084C75"/>
    <w:rsid w:val="00084C78"/>
    <w:rsid w:val="00084CAB"/>
    <w:rsid w:val="00084D0B"/>
    <w:rsid w:val="00084D32"/>
    <w:rsid w:val="00084D90"/>
    <w:rsid w:val="00084DD4"/>
    <w:rsid w:val="00084F04"/>
    <w:rsid w:val="00084F2C"/>
    <w:rsid w:val="00084F6F"/>
    <w:rsid w:val="00085163"/>
    <w:rsid w:val="0008531A"/>
    <w:rsid w:val="00085367"/>
    <w:rsid w:val="000853BD"/>
    <w:rsid w:val="00085432"/>
    <w:rsid w:val="00085438"/>
    <w:rsid w:val="00085465"/>
    <w:rsid w:val="000855AD"/>
    <w:rsid w:val="000855E1"/>
    <w:rsid w:val="00085609"/>
    <w:rsid w:val="000856A9"/>
    <w:rsid w:val="0008570E"/>
    <w:rsid w:val="00085780"/>
    <w:rsid w:val="000857E2"/>
    <w:rsid w:val="0008580A"/>
    <w:rsid w:val="0008586D"/>
    <w:rsid w:val="000858D0"/>
    <w:rsid w:val="00085A25"/>
    <w:rsid w:val="00085A30"/>
    <w:rsid w:val="00085AAD"/>
    <w:rsid w:val="00085AE7"/>
    <w:rsid w:val="00085B84"/>
    <w:rsid w:val="00085CC7"/>
    <w:rsid w:val="00085D2C"/>
    <w:rsid w:val="00085D49"/>
    <w:rsid w:val="00085DE1"/>
    <w:rsid w:val="00085E37"/>
    <w:rsid w:val="00085EA0"/>
    <w:rsid w:val="00085EFF"/>
    <w:rsid w:val="00086094"/>
    <w:rsid w:val="0008615B"/>
    <w:rsid w:val="000861C8"/>
    <w:rsid w:val="000861F6"/>
    <w:rsid w:val="000862A4"/>
    <w:rsid w:val="000862FC"/>
    <w:rsid w:val="00086482"/>
    <w:rsid w:val="00086483"/>
    <w:rsid w:val="000864EF"/>
    <w:rsid w:val="0008655F"/>
    <w:rsid w:val="00086600"/>
    <w:rsid w:val="0008662C"/>
    <w:rsid w:val="00086644"/>
    <w:rsid w:val="000866ED"/>
    <w:rsid w:val="000866F1"/>
    <w:rsid w:val="000866F8"/>
    <w:rsid w:val="00086866"/>
    <w:rsid w:val="000868C6"/>
    <w:rsid w:val="0008692E"/>
    <w:rsid w:val="000869A1"/>
    <w:rsid w:val="00086A83"/>
    <w:rsid w:val="00086ADA"/>
    <w:rsid w:val="00086AF7"/>
    <w:rsid w:val="00086B0D"/>
    <w:rsid w:val="00086B4C"/>
    <w:rsid w:val="00086B4F"/>
    <w:rsid w:val="00086D0C"/>
    <w:rsid w:val="00086D17"/>
    <w:rsid w:val="00086D47"/>
    <w:rsid w:val="00086D50"/>
    <w:rsid w:val="00086FA9"/>
    <w:rsid w:val="00087037"/>
    <w:rsid w:val="0008704E"/>
    <w:rsid w:val="000871A6"/>
    <w:rsid w:val="0008730D"/>
    <w:rsid w:val="000873F2"/>
    <w:rsid w:val="00087440"/>
    <w:rsid w:val="000874B0"/>
    <w:rsid w:val="000874CE"/>
    <w:rsid w:val="000875CB"/>
    <w:rsid w:val="000876A2"/>
    <w:rsid w:val="000876EE"/>
    <w:rsid w:val="00087748"/>
    <w:rsid w:val="00087776"/>
    <w:rsid w:val="0008777C"/>
    <w:rsid w:val="00087797"/>
    <w:rsid w:val="000877BB"/>
    <w:rsid w:val="00087992"/>
    <w:rsid w:val="00087A61"/>
    <w:rsid w:val="00087B92"/>
    <w:rsid w:val="00087BB1"/>
    <w:rsid w:val="00087BC5"/>
    <w:rsid w:val="00087C07"/>
    <w:rsid w:val="00087C27"/>
    <w:rsid w:val="00087C2D"/>
    <w:rsid w:val="00087C9B"/>
    <w:rsid w:val="00087CB7"/>
    <w:rsid w:val="00087CE1"/>
    <w:rsid w:val="00087F24"/>
    <w:rsid w:val="00087F6A"/>
    <w:rsid w:val="00090025"/>
    <w:rsid w:val="00090182"/>
    <w:rsid w:val="000901AD"/>
    <w:rsid w:val="000902EF"/>
    <w:rsid w:val="000902F4"/>
    <w:rsid w:val="0009033E"/>
    <w:rsid w:val="00090396"/>
    <w:rsid w:val="000903E7"/>
    <w:rsid w:val="000904B8"/>
    <w:rsid w:val="0009056D"/>
    <w:rsid w:val="0009058F"/>
    <w:rsid w:val="0009060A"/>
    <w:rsid w:val="00090771"/>
    <w:rsid w:val="00090774"/>
    <w:rsid w:val="00090778"/>
    <w:rsid w:val="000907BE"/>
    <w:rsid w:val="000907ED"/>
    <w:rsid w:val="00090850"/>
    <w:rsid w:val="0009090C"/>
    <w:rsid w:val="0009095E"/>
    <w:rsid w:val="000909A0"/>
    <w:rsid w:val="00090AB4"/>
    <w:rsid w:val="00090B2F"/>
    <w:rsid w:val="00090B54"/>
    <w:rsid w:val="00090BB0"/>
    <w:rsid w:val="00090C40"/>
    <w:rsid w:val="00090D3F"/>
    <w:rsid w:val="00090F1E"/>
    <w:rsid w:val="00091173"/>
    <w:rsid w:val="000911A4"/>
    <w:rsid w:val="000911E5"/>
    <w:rsid w:val="000911E9"/>
    <w:rsid w:val="0009122A"/>
    <w:rsid w:val="00091245"/>
    <w:rsid w:val="00091260"/>
    <w:rsid w:val="00091282"/>
    <w:rsid w:val="000912A9"/>
    <w:rsid w:val="00091348"/>
    <w:rsid w:val="00091367"/>
    <w:rsid w:val="00091439"/>
    <w:rsid w:val="0009146C"/>
    <w:rsid w:val="000914F0"/>
    <w:rsid w:val="000916CE"/>
    <w:rsid w:val="0009171C"/>
    <w:rsid w:val="00091813"/>
    <w:rsid w:val="00091834"/>
    <w:rsid w:val="00091835"/>
    <w:rsid w:val="00091853"/>
    <w:rsid w:val="00091857"/>
    <w:rsid w:val="000918A2"/>
    <w:rsid w:val="00091952"/>
    <w:rsid w:val="00091A56"/>
    <w:rsid w:val="00091A92"/>
    <w:rsid w:val="00091AD1"/>
    <w:rsid w:val="00091B12"/>
    <w:rsid w:val="00091B1A"/>
    <w:rsid w:val="00091BC8"/>
    <w:rsid w:val="00091CEA"/>
    <w:rsid w:val="00091D9C"/>
    <w:rsid w:val="00091DB6"/>
    <w:rsid w:val="00091DF6"/>
    <w:rsid w:val="00091E40"/>
    <w:rsid w:val="00091E66"/>
    <w:rsid w:val="00091E9C"/>
    <w:rsid w:val="0009217D"/>
    <w:rsid w:val="00092279"/>
    <w:rsid w:val="000922AF"/>
    <w:rsid w:val="000922EF"/>
    <w:rsid w:val="00092332"/>
    <w:rsid w:val="000923B4"/>
    <w:rsid w:val="00092431"/>
    <w:rsid w:val="00092457"/>
    <w:rsid w:val="000924A5"/>
    <w:rsid w:val="000924C5"/>
    <w:rsid w:val="0009255B"/>
    <w:rsid w:val="000925BB"/>
    <w:rsid w:val="00092623"/>
    <w:rsid w:val="000926BD"/>
    <w:rsid w:val="00092864"/>
    <w:rsid w:val="00092909"/>
    <w:rsid w:val="00092963"/>
    <w:rsid w:val="00092985"/>
    <w:rsid w:val="000929B4"/>
    <w:rsid w:val="00092A17"/>
    <w:rsid w:val="00092AAD"/>
    <w:rsid w:val="00092B8D"/>
    <w:rsid w:val="00092BB0"/>
    <w:rsid w:val="00092BDC"/>
    <w:rsid w:val="00092C14"/>
    <w:rsid w:val="00092C5C"/>
    <w:rsid w:val="00092CD0"/>
    <w:rsid w:val="00092CE7"/>
    <w:rsid w:val="00092DDA"/>
    <w:rsid w:val="00092EE4"/>
    <w:rsid w:val="00092EF4"/>
    <w:rsid w:val="00092EFD"/>
    <w:rsid w:val="00092F28"/>
    <w:rsid w:val="00093013"/>
    <w:rsid w:val="000930B2"/>
    <w:rsid w:val="00093229"/>
    <w:rsid w:val="0009325B"/>
    <w:rsid w:val="00093269"/>
    <w:rsid w:val="00093294"/>
    <w:rsid w:val="000932A5"/>
    <w:rsid w:val="0009336A"/>
    <w:rsid w:val="000933E3"/>
    <w:rsid w:val="00093400"/>
    <w:rsid w:val="0009356F"/>
    <w:rsid w:val="000935B3"/>
    <w:rsid w:val="00093608"/>
    <w:rsid w:val="00093665"/>
    <w:rsid w:val="000936A5"/>
    <w:rsid w:val="00093809"/>
    <w:rsid w:val="00093837"/>
    <w:rsid w:val="00093945"/>
    <w:rsid w:val="00093976"/>
    <w:rsid w:val="000939CE"/>
    <w:rsid w:val="000939EC"/>
    <w:rsid w:val="00093A9F"/>
    <w:rsid w:val="00093C07"/>
    <w:rsid w:val="00093E6B"/>
    <w:rsid w:val="00093EBB"/>
    <w:rsid w:val="00093F41"/>
    <w:rsid w:val="00093F4A"/>
    <w:rsid w:val="00093F78"/>
    <w:rsid w:val="00093FAB"/>
    <w:rsid w:val="00093FD0"/>
    <w:rsid w:val="00094061"/>
    <w:rsid w:val="000940A2"/>
    <w:rsid w:val="00094143"/>
    <w:rsid w:val="00094179"/>
    <w:rsid w:val="000941A6"/>
    <w:rsid w:val="00094234"/>
    <w:rsid w:val="0009440E"/>
    <w:rsid w:val="00094490"/>
    <w:rsid w:val="000944D0"/>
    <w:rsid w:val="000945F5"/>
    <w:rsid w:val="00094622"/>
    <w:rsid w:val="0009467B"/>
    <w:rsid w:val="000948AB"/>
    <w:rsid w:val="000948C3"/>
    <w:rsid w:val="00094A0D"/>
    <w:rsid w:val="00094AD4"/>
    <w:rsid w:val="00094AF0"/>
    <w:rsid w:val="00094B25"/>
    <w:rsid w:val="00094B7E"/>
    <w:rsid w:val="00094BDC"/>
    <w:rsid w:val="00094C01"/>
    <w:rsid w:val="00094D53"/>
    <w:rsid w:val="00094D5C"/>
    <w:rsid w:val="00094D5F"/>
    <w:rsid w:val="00094D9C"/>
    <w:rsid w:val="00094DB9"/>
    <w:rsid w:val="00094DC4"/>
    <w:rsid w:val="00094E09"/>
    <w:rsid w:val="00094EB7"/>
    <w:rsid w:val="00094F2A"/>
    <w:rsid w:val="00095116"/>
    <w:rsid w:val="00095131"/>
    <w:rsid w:val="00095143"/>
    <w:rsid w:val="000951AF"/>
    <w:rsid w:val="00095563"/>
    <w:rsid w:val="00095596"/>
    <w:rsid w:val="00095634"/>
    <w:rsid w:val="000956C4"/>
    <w:rsid w:val="000956FE"/>
    <w:rsid w:val="000957B7"/>
    <w:rsid w:val="00095862"/>
    <w:rsid w:val="0009587E"/>
    <w:rsid w:val="00095890"/>
    <w:rsid w:val="000958C5"/>
    <w:rsid w:val="000958E5"/>
    <w:rsid w:val="000959A8"/>
    <w:rsid w:val="00095A4E"/>
    <w:rsid w:val="00095B82"/>
    <w:rsid w:val="00095B97"/>
    <w:rsid w:val="00095C29"/>
    <w:rsid w:val="00095C39"/>
    <w:rsid w:val="00095CAB"/>
    <w:rsid w:val="00095CE9"/>
    <w:rsid w:val="00095D8A"/>
    <w:rsid w:val="00096142"/>
    <w:rsid w:val="0009618F"/>
    <w:rsid w:val="0009619A"/>
    <w:rsid w:val="000961C0"/>
    <w:rsid w:val="0009620C"/>
    <w:rsid w:val="00096380"/>
    <w:rsid w:val="000963EE"/>
    <w:rsid w:val="0009640F"/>
    <w:rsid w:val="0009645E"/>
    <w:rsid w:val="0009645F"/>
    <w:rsid w:val="00096485"/>
    <w:rsid w:val="00096487"/>
    <w:rsid w:val="000964A2"/>
    <w:rsid w:val="000964EB"/>
    <w:rsid w:val="00096518"/>
    <w:rsid w:val="000965F2"/>
    <w:rsid w:val="0009662B"/>
    <w:rsid w:val="0009663D"/>
    <w:rsid w:val="0009665A"/>
    <w:rsid w:val="000966E0"/>
    <w:rsid w:val="00096727"/>
    <w:rsid w:val="0009683D"/>
    <w:rsid w:val="0009686A"/>
    <w:rsid w:val="00096A1C"/>
    <w:rsid w:val="00096A26"/>
    <w:rsid w:val="00096A42"/>
    <w:rsid w:val="00096AB4"/>
    <w:rsid w:val="00096AF8"/>
    <w:rsid w:val="00096B23"/>
    <w:rsid w:val="00096BFA"/>
    <w:rsid w:val="00096CFB"/>
    <w:rsid w:val="00096D52"/>
    <w:rsid w:val="00096D5E"/>
    <w:rsid w:val="00096E70"/>
    <w:rsid w:val="00096ED6"/>
    <w:rsid w:val="00096FB3"/>
    <w:rsid w:val="00096FBE"/>
    <w:rsid w:val="00097093"/>
    <w:rsid w:val="000972A0"/>
    <w:rsid w:val="00097513"/>
    <w:rsid w:val="00097543"/>
    <w:rsid w:val="000975BA"/>
    <w:rsid w:val="00097617"/>
    <w:rsid w:val="000977F0"/>
    <w:rsid w:val="00097874"/>
    <w:rsid w:val="0009796B"/>
    <w:rsid w:val="000979D4"/>
    <w:rsid w:val="00097B93"/>
    <w:rsid w:val="00097B99"/>
    <w:rsid w:val="00097BA0"/>
    <w:rsid w:val="00097C37"/>
    <w:rsid w:val="00097C94"/>
    <w:rsid w:val="00097D5F"/>
    <w:rsid w:val="00097D90"/>
    <w:rsid w:val="00097DBA"/>
    <w:rsid w:val="00097DFD"/>
    <w:rsid w:val="00097E2D"/>
    <w:rsid w:val="00097F61"/>
    <w:rsid w:val="00097FAA"/>
    <w:rsid w:val="00097FBC"/>
    <w:rsid w:val="000A00BC"/>
    <w:rsid w:val="000A0123"/>
    <w:rsid w:val="000A0161"/>
    <w:rsid w:val="000A02E0"/>
    <w:rsid w:val="000A0375"/>
    <w:rsid w:val="000A0407"/>
    <w:rsid w:val="000A0412"/>
    <w:rsid w:val="000A05FE"/>
    <w:rsid w:val="000A066C"/>
    <w:rsid w:val="000A0899"/>
    <w:rsid w:val="000A089C"/>
    <w:rsid w:val="000A08B8"/>
    <w:rsid w:val="000A08C7"/>
    <w:rsid w:val="000A08EC"/>
    <w:rsid w:val="000A093B"/>
    <w:rsid w:val="000A09AF"/>
    <w:rsid w:val="000A09C0"/>
    <w:rsid w:val="000A0B00"/>
    <w:rsid w:val="000A0C58"/>
    <w:rsid w:val="000A0D6E"/>
    <w:rsid w:val="000A0D81"/>
    <w:rsid w:val="000A0E7E"/>
    <w:rsid w:val="000A0FB8"/>
    <w:rsid w:val="000A10C4"/>
    <w:rsid w:val="000A10F1"/>
    <w:rsid w:val="000A1236"/>
    <w:rsid w:val="000A1246"/>
    <w:rsid w:val="000A126F"/>
    <w:rsid w:val="000A13F0"/>
    <w:rsid w:val="000A14B7"/>
    <w:rsid w:val="000A14F6"/>
    <w:rsid w:val="000A153B"/>
    <w:rsid w:val="000A15AF"/>
    <w:rsid w:val="000A1674"/>
    <w:rsid w:val="000A167A"/>
    <w:rsid w:val="000A16AC"/>
    <w:rsid w:val="000A16E2"/>
    <w:rsid w:val="000A1716"/>
    <w:rsid w:val="000A1722"/>
    <w:rsid w:val="000A17AB"/>
    <w:rsid w:val="000A17B2"/>
    <w:rsid w:val="000A17CF"/>
    <w:rsid w:val="000A1839"/>
    <w:rsid w:val="000A189D"/>
    <w:rsid w:val="000A1909"/>
    <w:rsid w:val="000A19EC"/>
    <w:rsid w:val="000A1B26"/>
    <w:rsid w:val="000A1CD8"/>
    <w:rsid w:val="000A1D80"/>
    <w:rsid w:val="000A1E1F"/>
    <w:rsid w:val="000A1ECB"/>
    <w:rsid w:val="000A1F12"/>
    <w:rsid w:val="000A1FEA"/>
    <w:rsid w:val="000A202B"/>
    <w:rsid w:val="000A2075"/>
    <w:rsid w:val="000A20EF"/>
    <w:rsid w:val="000A2103"/>
    <w:rsid w:val="000A2133"/>
    <w:rsid w:val="000A2248"/>
    <w:rsid w:val="000A22E0"/>
    <w:rsid w:val="000A2372"/>
    <w:rsid w:val="000A23C5"/>
    <w:rsid w:val="000A23F2"/>
    <w:rsid w:val="000A256E"/>
    <w:rsid w:val="000A2583"/>
    <w:rsid w:val="000A2657"/>
    <w:rsid w:val="000A29BD"/>
    <w:rsid w:val="000A2A10"/>
    <w:rsid w:val="000A2A78"/>
    <w:rsid w:val="000A2A98"/>
    <w:rsid w:val="000A2BF6"/>
    <w:rsid w:val="000A2C0E"/>
    <w:rsid w:val="000A2D43"/>
    <w:rsid w:val="000A2D46"/>
    <w:rsid w:val="000A2DC2"/>
    <w:rsid w:val="000A2E4A"/>
    <w:rsid w:val="000A2F20"/>
    <w:rsid w:val="000A2F91"/>
    <w:rsid w:val="000A2F9C"/>
    <w:rsid w:val="000A2F9E"/>
    <w:rsid w:val="000A2FDB"/>
    <w:rsid w:val="000A300C"/>
    <w:rsid w:val="000A306D"/>
    <w:rsid w:val="000A309E"/>
    <w:rsid w:val="000A3214"/>
    <w:rsid w:val="000A325C"/>
    <w:rsid w:val="000A32C4"/>
    <w:rsid w:val="000A33CC"/>
    <w:rsid w:val="000A3400"/>
    <w:rsid w:val="000A341E"/>
    <w:rsid w:val="000A346B"/>
    <w:rsid w:val="000A34C7"/>
    <w:rsid w:val="000A3538"/>
    <w:rsid w:val="000A3720"/>
    <w:rsid w:val="000A3802"/>
    <w:rsid w:val="000A380C"/>
    <w:rsid w:val="000A38EE"/>
    <w:rsid w:val="000A3926"/>
    <w:rsid w:val="000A39BE"/>
    <w:rsid w:val="000A39CC"/>
    <w:rsid w:val="000A39D1"/>
    <w:rsid w:val="000A3A28"/>
    <w:rsid w:val="000A3A4C"/>
    <w:rsid w:val="000A3B9D"/>
    <w:rsid w:val="000A3BCF"/>
    <w:rsid w:val="000A3C90"/>
    <w:rsid w:val="000A3D5D"/>
    <w:rsid w:val="000A3D5E"/>
    <w:rsid w:val="000A3D9F"/>
    <w:rsid w:val="000A3E10"/>
    <w:rsid w:val="000A3E90"/>
    <w:rsid w:val="000A3EAB"/>
    <w:rsid w:val="000A3ED9"/>
    <w:rsid w:val="000A402E"/>
    <w:rsid w:val="000A415E"/>
    <w:rsid w:val="000A41AD"/>
    <w:rsid w:val="000A4242"/>
    <w:rsid w:val="000A4274"/>
    <w:rsid w:val="000A427F"/>
    <w:rsid w:val="000A42B6"/>
    <w:rsid w:val="000A4560"/>
    <w:rsid w:val="000A45A0"/>
    <w:rsid w:val="000A472D"/>
    <w:rsid w:val="000A4849"/>
    <w:rsid w:val="000A4A27"/>
    <w:rsid w:val="000A4AA6"/>
    <w:rsid w:val="000A4AB1"/>
    <w:rsid w:val="000A4ACB"/>
    <w:rsid w:val="000A4B57"/>
    <w:rsid w:val="000A4BA2"/>
    <w:rsid w:val="000A4BA3"/>
    <w:rsid w:val="000A4C40"/>
    <w:rsid w:val="000A4CCF"/>
    <w:rsid w:val="000A4DC7"/>
    <w:rsid w:val="000A4F6B"/>
    <w:rsid w:val="000A4FB4"/>
    <w:rsid w:val="000A50EC"/>
    <w:rsid w:val="000A50F9"/>
    <w:rsid w:val="000A5115"/>
    <w:rsid w:val="000A5151"/>
    <w:rsid w:val="000A5333"/>
    <w:rsid w:val="000A53EE"/>
    <w:rsid w:val="000A5414"/>
    <w:rsid w:val="000A5458"/>
    <w:rsid w:val="000A546A"/>
    <w:rsid w:val="000A546B"/>
    <w:rsid w:val="000A54B5"/>
    <w:rsid w:val="000A55C3"/>
    <w:rsid w:val="000A5642"/>
    <w:rsid w:val="000A572C"/>
    <w:rsid w:val="000A576C"/>
    <w:rsid w:val="000A576D"/>
    <w:rsid w:val="000A5826"/>
    <w:rsid w:val="000A58AC"/>
    <w:rsid w:val="000A5903"/>
    <w:rsid w:val="000A5A18"/>
    <w:rsid w:val="000A5B87"/>
    <w:rsid w:val="000A5BE0"/>
    <w:rsid w:val="000A5CA7"/>
    <w:rsid w:val="000A5DC9"/>
    <w:rsid w:val="000A5DCC"/>
    <w:rsid w:val="000A5DEB"/>
    <w:rsid w:val="000A5E37"/>
    <w:rsid w:val="000A5E6B"/>
    <w:rsid w:val="000A5F57"/>
    <w:rsid w:val="000A5F80"/>
    <w:rsid w:val="000A6084"/>
    <w:rsid w:val="000A611E"/>
    <w:rsid w:val="000A6159"/>
    <w:rsid w:val="000A631C"/>
    <w:rsid w:val="000A6385"/>
    <w:rsid w:val="000A64BF"/>
    <w:rsid w:val="000A65E1"/>
    <w:rsid w:val="000A662C"/>
    <w:rsid w:val="000A671E"/>
    <w:rsid w:val="000A681B"/>
    <w:rsid w:val="000A683F"/>
    <w:rsid w:val="000A6850"/>
    <w:rsid w:val="000A68E2"/>
    <w:rsid w:val="000A6953"/>
    <w:rsid w:val="000A6989"/>
    <w:rsid w:val="000A69B1"/>
    <w:rsid w:val="000A6A64"/>
    <w:rsid w:val="000A6B5C"/>
    <w:rsid w:val="000A6D00"/>
    <w:rsid w:val="000A6D40"/>
    <w:rsid w:val="000A6D54"/>
    <w:rsid w:val="000A6DA0"/>
    <w:rsid w:val="000A6DE2"/>
    <w:rsid w:val="000A6E9B"/>
    <w:rsid w:val="000A6F0A"/>
    <w:rsid w:val="000A704E"/>
    <w:rsid w:val="000A7075"/>
    <w:rsid w:val="000A70F3"/>
    <w:rsid w:val="000A723E"/>
    <w:rsid w:val="000A724F"/>
    <w:rsid w:val="000A7272"/>
    <w:rsid w:val="000A73B7"/>
    <w:rsid w:val="000A73D4"/>
    <w:rsid w:val="000A73E6"/>
    <w:rsid w:val="000A75DF"/>
    <w:rsid w:val="000A7603"/>
    <w:rsid w:val="000A7680"/>
    <w:rsid w:val="000A76F8"/>
    <w:rsid w:val="000A7710"/>
    <w:rsid w:val="000A7778"/>
    <w:rsid w:val="000A7794"/>
    <w:rsid w:val="000A77D1"/>
    <w:rsid w:val="000A77E9"/>
    <w:rsid w:val="000A78C0"/>
    <w:rsid w:val="000A78D5"/>
    <w:rsid w:val="000A797E"/>
    <w:rsid w:val="000A7AC4"/>
    <w:rsid w:val="000A7B9D"/>
    <w:rsid w:val="000A7CAD"/>
    <w:rsid w:val="000A7CEB"/>
    <w:rsid w:val="000A7D20"/>
    <w:rsid w:val="000A7D4D"/>
    <w:rsid w:val="000A7D59"/>
    <w:rsid w:val="000A7DDD"/>
    <w:rsid w:val="000A7E49"/>
    <w:rsid w:val="000A7E5B"/>
    <w:rsid w:val="000A7EAF"/>
    <w:rsid w:val="000A7EF0"/>
    <w:rsid w:val="000A7FA6"/>
    <w:rsid w:val="000B001D"/>
    <w:rsid w:val="000B00E2"/>
    <w:rsid w:val="000B01AC"/>
    <w:rsid w:val="000B01FB"/>
    <w:rsid w:val="000B0282"/>
    <w:rsid w:val="000B033F"/>
    <w:rsid w:val="000B03CD"/>
    <w:rsid w:val="000B0683"/>
    <w:rsid w:val="000B06CC"/>
    <w:rsid w:val="000B0707"/>
    <w:rsid w:val="000B07EB"/>
    <w:rsid w:val="000B0968"/>
    <w:rsid w:val="000B0976"/>
    <w:rsid w:val="000B0998"/>
    <w:rsid w:val="000B099F"/>
    <w:rsid w:val="000B0B13"/>
    <w:rsid w:val="000B0B60"/>
    <w:rsid w:val="000B0BB7"/>
    <w:rsid w:val="000B0E83"/>
    <w:rsid w:val="000B0ECA"/>
    <w:rsid w:val="000B0EE8"/>
    <w:rsid w:val="000B0EFE"/>
    <w:rsid w:val="000B1185"/>
    <w:rsid w:val="000B11BD"/>
    <w:rsid w:val="000B1218"/>
    <w:rsid w:val="000B12AC"/>
    <w:rsid w:val="000B13D3"/>
    <w:rsid w:val="000B13DC"/>
    <w:rsid w:val="000B13EA"/>
    <w:rsid w:val="000B141D"/>
    <w:rsid w:val="000B154D"/>
    <w:rsid w:val="000B1578"/>
    <w:rsid w:val="000B1597"/>
    <w:rsid w:val="000B1604"/>
    <w:rsid w:val="000B1634"/>
    <w:rsid w:val="000B16EE"/>
    <w:rsid w:val="000B1751"/>
    <w:rsid w:val="000B191E"/>
    <w:rsid w:val="000B1933"/>
    <w:rsid w:val="000B19B9"/>
    <w:rsid w:val="000B19EB"/>
    <w:rsid w:val="000B1A1B"/>
    <w:rsid w:val="000B1A6D"/>
    <w:rsid w:val="000B1A6E"/>
    <w:rsid w:val="000B1AB2"/>
    <w:rsid w:val="000B1ACA"/>
    <w:rsid w:val="000B1C1A"/>
    <w:rsid w:val="000B1D35"/>
    <w:rsid w:val="000B1E64"/>
    <w:rsid w:val="000B1F03"/>
    <w:rsid w:val="000B1F5C"/>
    <w:rsid w:val="000B1F63"/>
    <w:rsid w:val="000B1FD9"/>
    <w:rsid w:val="000B1FE7"/>
    <w:rsid w:val="000B2083"/>
    <w:rsid w:val="000B20B3"/>
    <w:rsid w:val="000B20BB"/>
    <w:rsid w:val="000B218C"/>
    <w:rsid w:val="000B21EE"/>
    <w:rsid w:val="000B2264"/>
    <w:rsid w:val="000B22DD"/>
    <w:rsid w:val="000B22F6"/>
    <w:rsid w:val="000B2433"/>
    <w:rsid w:val="000B2448"/>
    <w:rsid w:val="000B24A6"/>
    <w:rsid w:val="000B25BA"/>
    <w:rsid w:val="000B2628"/>
    <w:rsid w:val="000B26A6"/>
    <w:rsid w:val="000B271D"/>
    <w:rsid w:val="000B2767"/>
    <w:rsid w:val="000B28CC"/>
    <w:rsid w:val="000B293E"/>
    <w:rsid w:val="000B29A7"/>
    <w:rsid w:val="000B29D2"/>
    <w:rsid w:val="000B2B80"/>
    <w:rsid w:val="000B2BF2"/>
    <w:rsid w:val="000B2BFE"/>
    <w:rsid w:val="000B2C32"/>
    <w:rsid w:val="000B2CAD"/>
    <w:rsid w:val="000B2CED"/>
    <w:rsid w:val="000B2D3E"/>
    <w:rsid w:val="000B2D76"/>
    <w:rsid w:val="000B2D9F"/>
    <w:rsid w:val="000B2DF3"/>
    <w:rsid w:val="000B2E29"/>
    <w:rsid w:val="000B2E52"/>
    <w:rsid w:val="000B2F39"/>
    <w:rsid w:val="000B2FED"/>
    <w:rsid w:val="000B3069"/>
    <w:rsid w:val="000B30B1"/>
    <w:rsid w:val="000B30F3"/>
    <w:rsid w:val="000B312E"/>
    <w:rsid w:val="000B3140"/>
    <w:rsid w:val="000B3185"/>
    <w:rsid w:val="000B327A"/>
    <w:rsid w:val="000B328B"/>
    <w:rsid w:val="000B328C"/>
    <w:rsid w:val="000B32C9"/>
    <w:rsid w:val="000B32E2"/>
    <w:rsid w:val="000B33BF"/>
    <w:rsid w:val="000B3491"/>
    <w:rsid w:val="000B34F7"/>
    <w:rsid w:val="000B350C"/>
    <w:rsid w:val="000B3694"/>
    <w:rsid w:val="000B36D1"/>
    <w:rsid w:val="000B3758"/>
    <w:rsid w:val="000B375D"/>
    <w:rsid w:val="000B3899"/>
    <w:rsid w:val="000B38DB"/>
    <w:rsid w:val="000B39D4"/>
    <w:rsid w:val="000B39E8"/>
    <w:rsid w:val="000B39EF"/>
    <w:rsid w:val="000B3BDF"/>
    <w:rsid w:val="000B3C90"/>
    <w:rsid w:val="000B3D01"/>
    <w:rsid w:val="000B3D96"/>
    <w:rsid w:val="000B3EC0"/>
    <w:rsid w:val="000B3FCD"/>
    <w:rsid w:val="000B3FF4"/>
    <w:rsid w:val="000B4181"/>
    <w:rsid w:val="000B42D1"/>
    <w:rsid w:val="000B43A5"/>
    <w:rsid w:val="000B4455"/>
    <w:rsid w:val="000B4476"/>
    <w:rsid w:val="000B4569"/>
    <w:rsid w:val="000B46F8"/>
    <w:rsid w:val="000B4845"/>
    <w:rsid w:val="000B48A4"/>
    <w:rsid w:val="000B48BC"/>
    <w:rsid w:val="000B48CF"/>
    <w:rsid w:val="000B4912"/>
    <w:rsid w:val="000B49DE"/>
    <w:rsid w:val="000B4A48"/>
    <w:rsid w:val="000B4B26"/>
    <w:rsid w:val="000B4BBE"/>
    <w:rsid w:val="000B4BDC"/>
    <w:rsid w:val="000B4C61"/>
    <w:rsid w:val="000B4CA9"/>
    <w:rsid w:val="000B4CBD"/>
    <w:rsid w:val="000B4D20"/>
    <w:rsid w:val="000B4D46"/>
    <w:rsid w:val="000B4D7B"/>
    <w:rsid w:val="000B4DF2"/>
    <w:rsid w:val="000B4E00"/>
    <w:rsid w:val="000B4E40"/>
    <w:rsid w:val="000B4E45"/>
    <w:rsid w:val="000B4F1C"/>
    <w:rsid w:val="000B4F57"/>
    <w:rsid w:val="000B4F6D"/>
    <w:rsid w:val="000B4F97"/>
    <w:rsid w:val="000B4FCE"/>
    <w:rsid w:val="000B5184"/>
    <w:rsid w:val="000B51FA"/>
    <w:rsid w:val="000B53B3"/>
    <w:rsid w:val="000B53FE"/>
    <w:rsid w:val="000B541E"/>
    <w:rsid w:val="000B5476"/>
    <w:rsid w:val="000B54C8"/>
    <w:rsid w:val="000B54E0"/>
    <w:rsid w:val="000B54E7"/>
    <w:rsid w:val="000B5548"/>
    <w:rsid w:val="000B559A"/>
    <w:rsid w:val="000B55C1"/>
    <w:rsid w:val="000B561B"/>
    <w:rsid w:val="000B569E"/>
    <w:rsid w:val="000B5778"/>
    <w:rsid w:val="000B57F2"/>
    <w:rsid w:val="000B5818"/>
    <w:rsid w:val="000B581F"/>
    <w:rsid w:val="000B5859"/>
    <w:rsid w:val="000B587C"/>
    <w:rsid w:val="000B5883"/>
    <w:rsid w:val="000B588B"/>
    <w:rsid w:val="000B58CB"/>
    <w:rsid w:val="000B590E"/>
    <w:rsid w:val="000B5A34"/>
    <w:rsid w:val="000B5A99"/>
    <w:rsid w:val="000B5AAC"/>
    <w:rsid w:val="000B5ACD"/>
    <w:rsid w:val="000B5B1C"/>
    <w:rsid w:val="000B5B3A"/>
    <w:rsid w:val="000B5B9A"/>
    <w:rsid w:val="000B5C03"/>
    <w:rsid w:val="000B5C0E"/>
    <w:rsid w:val="000B5D5E"/>
    <w:rsid w:val="000B5DFC"/>
    <w:rsid w:val="000B5F4D"/>
    <w:rsid w:val="000B5F76"/>
    <w:rsid w:val="000B6043"/>
    <w:rsid w:val="000B608C"/>
    <w:rsid w:val="000B60DE"/>
    <w:rsid w:val="000B6109"/>
    <w:rsid w:val="000B6150"/>
    <w:rsid w:val="000B6169"/>
    <w:rsid w:val="000B61D0"/>
    <w:rsid w:val="000B61E7"/>
    <w:rsid w:val="000B621B"/>
    <w:rsid w:val="000B6266"/>
    <w:rsid w:val="000B6295"/>
    <w:rsid w:val="000B6319"/>
    <w:rsid w:val="000B63F9"/>
    <w:rsid w:val="000B640E"/>
    <w:rsid w:val="000B6463"/>
    <w:rsid w:val="000B648D"/>
    <w:rsid w:val="000B6562"/>
    <w:rsid w:val="000B6699"/>
    <w:rsid w:val="000B66C2"/>
    <w:rsid w:val="000B66C3"/>
    <w:rsid w:val="000B6906"/>
    <w:rsid w:val="000B6A61"/>
    <w:rsid w:val="000B6B3E"/>
    <w:rsid w:val="000B6B58"/>
    <w:rsid w:val="000B6C15"/>
    <w:rsid w:val="000B6C48"/>
    <w:rsid w:val="000B6C70"/>
    <w:rsid w:val="000B6DB0"/>
    <w:rsid w:val="000B6E2F"/>
    <w:rsid w:val="000B6EA6"/>
    <w:rsid w:val="000B6F23"/>
    <w:rsid w:val="000B6F78"/>
    <w:rsid w:val="000B70AB"/>
    <w:rsid w:val="000B7240"/>
    <w:rsid w:val="000B72A6"/>
    <w:rsid w:val="000B72F6"/>
    <w:rsid w:val="000B7322"/>
    <w:rsid w:val="000B74AB"/>
    <w:rsid w:val="000B7519"/>
    <w:rsid w:val="000B76C2"/>
    <w:rsid w:val="000B7736"/>
    <w:rsid w:val="000B7854"/>
    <w:rsid w:val="000B792A"/>
    <w:rsid w:val="000B7971"/>
    <w:rsid w:val="000B7A9B"/>
    <w:rsid w:val="000B7AA9"/>
    <w:rsid w:val="000B7AB9"/>
    <w:rsid w:val="000B7B52"/>
    <w:rsid w:val="000B7B74"/>
    <w:rsid w:val="000B7C4E"/>
    <w:rsid w:val="000B7D2F"/>
    <w:rsid w:val="000B7D32"/>
    <w:rsid w:val="000B7D46"/>
    <w:rsid w:val="000B7D50"/>
    <w:rsid w:val="000B7E0B"/>
    <w:rsid w:val="000B7E18"/>
    <w:rsid w:val="000B7E80"/>
    <w:rsid w:val="000B7EEB"/>
    <w:rsid w:val="000B7F73"/>
    <w:rsid w:val="000B7F79"/>
    <w:rsid w:val="000C0014"/>
    <w:rsid w:val="000C0024"/>
    <w:rsid w:val="000C009F"/>
    <w:rsid w:val="000C015F"/>
    <w:rsid w:val="000C0196"/>
    <w:rsid w:val="000C02A5"/>
    <w:rsid w:val="000C02AF"/>
    <w:rsid w:val="000C0370"/>
    <w:rsid w:val="000C03B9"/>
    <w:rsid w:val="000C046B"/>
    <w:rsid w:val="000C0500"/>
    <w:rsid w:val="000C063E"/>
    <w:rsid w:val="000C06BC"/>
    <w:rsid w:val="000C0750"/>
    <w:rsid w:val="000C092D"/>
    <w:rsid w:val="000C09DF"/>
    <w:rsid w:val="000C09FD"/>
    <w:rsid w:val="000C0A59"/>
    <w:rsid w:val="000C0A5C"/>
    <w:rsid w:val="000C0A5E"/>
    <w:rsid w:val="000C0A61"/>
    <w:rsid w:val="000C0AAD"/>
    <w:rsid w:val="000C0ABE"/>
    <w:rsid w:val="000C0B61"/>
    <w:rsid w:val="000C0B78"/>
    <w:rsid w:val="000C0B86"/>
    <w:rsid w:val="000C0C65"/>
    <w:rsid w:val="000C0C72"/>
    <w:rsid w:val="000C0CB4"/>
    <w:rsid w:val="000C0CE3"/>
    <w:rsid w:val="000C0DAC"/>
    <w:rsid w:val="000C0EB7"/>
    <w:rsid w:val="000C0FCB"/>
    <w:rsid w:val="000C10C1"/>
    <w:rsid w:val="000C1162"/>
    <w:rsid w:val="000C11CB"/>
    <w:rsid w:val="000C12A5"/>
    <w:rsid w:val="000C1390"/>
    <w:rsid w:val="000C1575"/>
    <w:rsid w:val="000C1854"/>
    <w:rsid w:val="000C18CD"/>
    <w:rsid w:val="000C18DC"/>
    <w:rsid w:val="000C19B8"/>
    <w:rsid w:val="000C1D25"/>
    <w:rsid w:val="000C1D75"/>
    <w:rsid w:val="000C1D87"/>
    <w:rsid w:val="000C1E11"/>
    <w:rsid w:val="000C203F"/>
    <w:rsid w:val="000C20DE"/>
    <w:rsid w:val="000C21DD"/>
    <w:rsid w:val="000C2337"/>
    <w:rsid w:val="000C23F4"/>
    <w:rsid w:val="000C245F"/>
    <w:rsid w:val="000C256A"/>
    <w:rsid w:val="000C2589"/>
    <w:rsid w:val="000C25AD"/>
    <w:rsid w:val="000C2600"/>
    <w:rsid w:val="000C27C5"/>
    <w:rsid w:val="000C2851"/>
    <w:rsid w:val="000C28BD"/>
    <w:rsid w:val="000C2984"/>
    <w:rsid w:val="000C29E2"/>
    <w:rsid w:val="000C2AF0"/>
    <w:rsid w:val="000C2B46"/>
    <w:rsid w:val="000C2C85"/>
    <w:rsid w:val="000C2CC8"/>
    <w:rsid w:val="000C2CCE"/>
    <w:rsid w:val="000C2CD2"/>
    <w:rsid w:val="000C2D1C"/>
    <w:rsid w:val="000C2D91"/>
    <w:rsid w:val="000C2E65"/>
    <w:rsid w:val="000C2E70"/>
    <w:rsid w:val="000C2E7A"/>
    <w:rsid w:val="000C2F9C"/>
    <w:rsid w:val="000C2FBB"/>
    <w:rsid w:val="000C317D"/>
    <w:rsid w:val="000C329D"/>
    <w:rsid w:val="000C32DD"/>
    <w:rsid w:val="000C3333"/>
    <w:rsid w:val="000C3346"/>
    <w:rsid w:val="000C334F"/>
    <w:rsid w:val="000C342B"/>
    <w:rsid w:val="000C347C"/>
    <w:rsid w:val="000C35BA"/>
    <w:rsid w:val="000C3717"/>
    <w:rsid w:val="000C37CD"/>
    <w:rsid w:val="000C3840"/>
    <w:rsid w:val="000C392E"/>
    <w:rsid w:val="000C3933"/>
    <w:rsid w:val="000C3994"/>
    <w:rsid w:val="000C3A10"/>
    <w:rsid w:val="000C3B5A"/>
    <w:rsid w:val="000C3C2D"/>
    <w:rsid w:val="000C3C2F"/>
    <w:rsid w:val="000C3C4F"/>
    <w:rsid w:val="000C3C64"/>
    <w:rsid w:val="000C3E03"/>
    <w:rsid w:val="000C3E3B"/>
    <w:rsid w:val="000C406B"/>
    <w:rsid w:val="000C41CE"/>
    <w:rsid w:val="000C41DD"/>
    <w:rsid w:val="000C421B"/>
    <w:rsid w:val="000C4220"/>
    <w:rsid w:val="000C4311"/>
    <w:rsid w:val="000C4376"/>
    <w:rsid w:val="000C4428"/>
    <w:rsid w:val="000C4431"/>
    <w:rsid w:val="000C44C7"/>
    <w:rsid w:val="000C4512"/>
    <w:rsid w:val="000C4535"/>
    <w:rsid w:val="000C469A"/>
    <w:rsid w:val="000C4861"/>
    <w:rsid w:val="000C48F7"/>
    <w:rsid w:val="000C496C"/>
    <w:rsid w:val="000C4A4C"/>
    <w:rsid w:val="000C4A6D"/>
    <w:rsid w:val="000C4A76"/>
    <w:rsid w:val="000C4B03"/>
    <w:rsid w:val="000C4B14"/>
    <w:rsid w:val="000C4B53"/>
    <w:rsid w:val="000C4BEE"/>
    <w:rsid w:val="000C4C6C"/>
    <w:rsid w:val="000C4DB8"/>
    <w:rsid w:val="000C4DDB"/>
    <w:rsid w:val="000C501A"/>
    <w:rsid w:val="000C50A3"/>
    <w:rsid w:val="000C50E1"/>
    <w:rsid w:val="000C5270"/>
    <w:rsid w:val="000C52B8"/>
    <w:rsid w:val="000C5317"/>
    <w:rsid w:val="000C53DB"/>
    <w:rsid w:val="000C54C0"/>
    <w:rsid w:val="000C5556"/>
    <w:rsid w:val="000C5594"/>
    <w:rsid w:val="000C5617"/>
    <w:rsid w:val="000C561D"/>
    <w:rsid w:val="000C562E"/>
    <w:rsid w:val="000C5679"/>
    <w:rsid w:val="000C567E"/>
    <w:rsid w:val="000C587C"/>
    <w:rsid w:val="000C587F"/>
    <w:rsid w:val="000C58B8"/>
    <w:rsid w:val="000C58CA"/>
    <w:rsid w:val="000C594C"/>
    <w:rsid w:val="000C59AC"/>
    <w:rsid w:val="000C59F4"/>
    <w:rsid w:val="000C5A7C"/>
    <w:rsid w:val="000C5B9F"/>
    <w:rsid w:val="000C5BF0"/>
    <w:rsid w:val="000C5CFB"/>
    <w:rsid w:val="000C5D8E"/>
    <w:rsid w:val="000C5DF1"/>
    <w:rsid w:val="000C5E76"/>
    <w:rsid w:val="000C5F06"/>
    <w:rsid w:val="000C5FDD"/>
    <w:rsid w:val="000C607B"/>
    <w:rsid w:val="000C60AF"/>
    <w:rsid w:val="000C610F"/>
    <w:rsid w:val="000C61BF"/>
    <w:rsid w:val="000C61F7"/>
    <w:rsid w:val="000C621E"/>
    <w:rsid w:val="000C622F"/>
    <w:rsid w:val="000C626B"/>
    <w:rsid w:val="000C62F1"/>
    <w:rsid w:val="000C630A"/>
    <w:rsid w:val="000C6642"/>
    <w:rsid w:val="000C6673"/>
    <w:rsid w:val="000C66F4"/>
    <w:rsid w:val="000C67FC"/>
    <w:rsid w:val="000C6902"/>
    <w:rsid w:val="000C691E"/>
    <w:rsid w:val="000C6A47"/>
    <w:rsid w:val="000C6AB3"/>
    <w:rsid w:val="000C6AFB"/>
    <w:rsid w:val="000C6BFA"/>
    <w:rsid w:val="000C6C0B"/>
    <w:rsid w:val="000C6D7D"/>
    <w:rsid w:val="000C6D83"/>
    <w:rsid w:val="000C6E63"/>
    <w:rsid w:val="000C6EC0"/>
    <w:rsid w:val="000C6F54"/>
    <w:rsid w:val="000C6FF5"/>
    <w:rsid w:val="000C700D"/>
    <w:rsid w:val="000C7042"/>
    <w:rsid w:val="000C719F"/>
    <w:rsid w:val="000C71FF"/>
    <w:rsid w:val="000C7219"/>
    <w:rsid w:val="000C72D2"/>
    <w:rsid w:val="000C7382"/>
    <w:rsid w:val="000C73DB"/>
    <w:rsid w:val="000C746B"/>
    <w:rsid w:val="000C74B1"/>
    <w:rsid w:val="000C7530"/>
    <w:rsid w:val="000C7586"/>
    <w:rsid w:val="000C75C8"/>
    <w:rsid w:val="000C75FE"/>
    <w:rsid w:val="000C76E8"/>
    <w:rsid w:val="000C777A"/>
    <w:rsid w:val="000C7828"/>
    <w:rsid w:val="000C789A"/>
    <w:rsid w:val="000C78F9"/>
    <w:rsid w:val="000C798B"/>
    <w:rsid w:val="000C79B0"/>
    <w:rsid w:val="000C79C5"/>
    <w:rsid w:val="000C7A6B"/>
    <w:rsid w:val="000C7B76"/>
    <w:rsid w:val="000C7C11"/>
    <w:rsid w:val="000C7C2E"/>
    <w:rsid w:val="000C7C63"/>
    <w:rsid w:val="000C7C9D"/>
    <w:rsid w:val="000C7CAC"/>
    <w:rsid w:val="000C7CB8"/>
    <w:rsid w:val="000C7DA0"/>
    <w:rsid w:val="000C7DCA"/>
    <w:rsid w:val="000C7F39"/>
    <w:rsid w:val="000D0026"/>
    <w:rsid w:val="000D0032"/>
    <w:rsid w:val="000D0039"/>
    <w:rsid w:val="000D007C"/>
    <w:rsid w:val="000D014F"/>
    <w:rsid w:val="000D0174"/>
    <w:rsid w:val="000D0195"/>
    <w:rsid w:val="000D0247"/>
    <w:rsid w:val="000D024B"/>
    <w:rsid w:val="000D0360"/>
    <w:rsid w:val="000D0476"/>
    <w:rsid w:val="000D0481"/>
    <w:rsid w:val="000D059B"/>
    <w:rsid w:val="000D06CB"/>
    <w:rsid w:val="000D077B"/>
    <w:rsid w:val="000D0791"/>
    <w:rsid w:val="000D084F"/>
    <w:rsid w:val="000D093E"/>
    <w:rsid w:val="000D09EC"/>
    <w:rsid w:val="000D0A21"/>
    <w:rsid w:val="000D0C26"/>
    <w:rsid w:val="000D0CE6"/>
    <w:rsid w:val="000D0DC1"/>
    <w:rsid w:val="000D0E3E"/>
    <w:rsid w:val="000D0F43"/>
    <w:rsid w:val="000D0F52"/>
    <w:rsid w:val="000D0FB1"/>
    <w:rsid w:val="000D119A"/>
    <w:rsid w:val="000D1216"/>
    <w:rsid w:val="000D1306"/>
    <w:rsid w:val="000D1356"/>
    <w:rsid w:val="000D137B"/>
    <w:rsid w:val="000D1387"/>
    <w:rsid w:val="000D13FC"/>
    <w:rsid w:val="000D1447"/>
    <w:rsid w:val="000D1479"/>
    <w:rsid w:val="000D14C1"/>
    <w:rsid w:val="000D15AA"/>
    <w:rsid w:val="000D15C5"/>
    <w:rsid w:val="000D15F0"/>
    <w:rsid w:val="000D1648"/>
    <w:rsid w:val="000D16CE"/>
    <w:rsid w:val="000D16F3"/>
    <w:rsid w:val="000D17CE"/>
    <w:rsid w:val="000D17D3"/>
    <w:rsid w:val="000D1918"/>
    <w:rsid w:val="000D19C2"/>
    <w:rsid w:val="000D19EF"/>
    <w:rsid w:val="000D1BA6"/>
    <w:rsid w:val="000D1C5D"/>
    <w:rsid w:val="000D1CAC"/>
    <w:rsid w:val="000D1D7D"/>
    <w:rsid w:val="000D1DC6"/>
    <w:rsid w:val="000D1E00"/>
    <w:rsid w:val="000D1E6B"/>
    <w:rsid w:val="000D1FC6"/>
    <w:rsid w:val="000D2008"/>
    <w:rsid w:val="000D2012"/>
    <w:rsid w:val="000D2146"/>
    <w:rsid w:val="000D24E5"/>
    <w:rsid w:val="000D25B7"/>
    <w:rsid w:val="000D2633"/>
    <w:rsid w:val="000D2690"/>
    <w:rsid w:val="000D2732"/>
    <w:rsid w:val="000D2781"/>
    <w:rsid w:val="000D27A6"/>
    <w:rsid w:val="000D27FF"/>
    <w:rsid w:val="000D2979"/>
    <w:rsid w:val="000D29E2"/>
    <w:rsid w:val="000D2A02"/>
    <w:rsid w:val="000D2AED"/>
    <w:rsid w:val="000D2B33"/>
    <w:rsid w:val="000D2CAE"/>
    <w:rsid w:val="000D2F49"/>
    <w:rsid w:val="000D2FA5"/>
    <w:rsid w:val="000D3047"/>
    <w:rsid w:val="000D30B5"/>
    <w:rsid w:val="000D318C"/>
    <w:rsid w:val="000D324E"/>
    <w:rsid w:val="000D3293"/>
    <w:rsid w:val="000D33CC"/>
    <w:rsid w:val="000D365B"/>
    <w:rsid w:val="000D36F0"/>
    <w:rsid w:val="000D3794"/>
    <w:rsid w:val="000D37FB"/>
    <w:rsid w:val="000D3804"/>
    <w:rsid w:val="000D380D"/>
    <w:rsid w:val="000D387F"/>
    <w:rsid w:val="000D389F"/>
    <w:rsid w:val="000D38AB"/>
    <w:rsid w:val="000D38CD"/>
    <w:rsid w:val="000D395D"/>
    <w:rsid w:val="000D3A8D"/>
    <w:rsid w:val="000D3CB5"/>
    <w:rsid w:val="000D3CFE"/>
    <w:rsid w:val="000D3D85"/>
    <w:rsid w:val="000D3D8C"/>
    <w:rsid w:val="000D3DCD"/>
    <w:rsid w:val="000D3F84"/>
    <w:rsid w:val="000D3F97"/>
    <w:rsid w:val="000D3FAD"/>
    <w:rsid w:val="000D4299"/>
    <w:rsid w:val="000D42B5"/>
    <w:rsid w:val="000D43B5"/>
    <w:rsid w:val="000D44F3"/>
    <w:rsid w:val="000D450A"/>
    <w:rsid w:val="000D4513"/>
    <w:rsid w:val="000D4622"/>
    <w:rsid w:val="000D46A0"/>
    <w:rsid w:val="000D46A9"/>
    <w:rsid w:val="000D46C9"/>
    <w:rsid w:val="000D4704"/>
    <w:rsid w:val="000D4753"/>
    <w:rsid w:val="000D48B7"/>
    <w:rsid w:val="000D4925"/>
    <w:rsid w:val="000D49C0"/>
    <w:rsid w:val="000D49E0"/>
    <w:rsid w:val="000D49E1"/>
    <w:rsid w:val="000D49E7"/>
    <w:rsid w:val="000D4AC2"/>
    <w:rsid w:val="000D4B22"/>
    <w:rsid w:val="000D4D13"/>
    <w:rsid w:val="000D4E66"/>
    <w:rsid w:val="000D52E7"/>
    <w:rsid w:val="000D52F9"/>
    <w:rsid w:val="000D5456"/>
    <w:rsid w:val="000D5460"/>
    <w:rsid w:val="000D551E"/>
    <w:rsid w:val="000D552E"/>
    <w:rsid w:val="000D5548"/>
    <w:rsid w:val="000D55B8"/>
    <w:rsid w:val="000D55C7"/>
    <w:rsid w:val="000D56B4"/>
    <w:rsid w:val="000D56FF"/>
    <w:rsid w:val="000D5780"/>
    <w:rsid w:val="000D5786"/>
    <w:rsid w:val="000D5880"/>
    <w:rsid w:val="000D58AD"/>
    <w:rsid w:val="000D59B7"/>
    <w:rsid w:val="000D59D8"/>
    <w:rsid w:val="000D5A12"/>
    <w:rsid w:val="000D5AC7"/>
    <w:rsid w:val="000D5C5B"/>
    <w:rsid w:val="000D5CF7"/>
    <w:rsid w:val="000D5D28"/>
    <w:rsid w:val="000D5D48"/>
    <w:rsid w:val="000D5D5D"/>
    <w:rsid w:val="000D5D83"/>
    <w:rsid w:val="000D5E78"/>
    <w:rsid w:val="000D5EC0"/>
    <w:rsid w:val="000D5F14"/>
    <w:rsid w:val="000D5FD3"/>
    <w:rsid w:val="000D6074"/>
    <w:rsid w:val="000D60E1"/>
    <w:rsid w:val="000D6134"/>
    <w:rsid w:val="000D616D"/>
    <w:rsid w:val="000D61F8"/>
    <w:rsid w:val="000D6223"/>
    <w:rsid w:val="000D6235"/>
    <w:rsid w:val="000D6241"/>
    <w:rsid w:val="000D62A1"/>
    <w:rsid w:val="000D63D2"/>
    <w:rsid w:val="000D64BD"/>
    <w:rsid w:val="000D6517"/>
    <w:rsid w:val="000D6542"/>
    <w:rsid w:val="000D6561"/>
    <w:rsid w:val="000D656A"/>
    <w:rsid w:val="000D657F"/>
    <w:rsid w:val="000D6636"/>
    <w:rsid w:val="000D66C9"/>
    <w:rsid w:val="000D67D4"/>
    <w:rsid w:val="000D6878"/>
    <w:rsid w:val="000D6892"/>
    <w:rsid w:val="000D68CB"/>
    <w:rsid w:val="000D68D8"/>
    <w:rsid w:val="000D6966"/>
    <w:rsid w:val="000D69DE"/>
    <w:rsid w:val="000D6B32"/>
    <w:rsid w:val="000D6CAA"/>
    <w:rsid w:val="000D6CC1"/>
    <w:rsid w:val="000D6E1F"/>
    <w:rsid w:val="000D6E2C"/>
    <w:rsid w:val="000D6E8E"/>
    <w:rsid w:val="000D6F1F"/>
    <w:rsid w:val="000D6F3D"/>
    <w:rsid w:val="000D7001"/>
    <w:rsid w:val="000D708B"/>
    <w:rsid w:val="000D70A3"/>
    <w:rsid w:val="000D7103"/>
    <w:rsid w:val="000D7170"/>
    <w:rsid w:val="000D71C8"/>
    <w:rsid w:val="000D73BC"/>
    <w:rsid w:val="000D73D3"/>
    <w:rsid w:val="000D73FE"/>
    <w:rsid w:val="000D7553"/>
    <w:rsid w:val="000D75F8"/>
    <w:rsid w:val="000D75FA"/>
    <w:rsid w:val="000D7601"/>
    <w:rsid w:val="000D7674"/>
    <w:rsid w:val="000D7705"/>
    <w:rsid w:val="000D7707"/>
    <w:rsid w:val="000D777A"/>
    <w:rsid w:val="000D777B"/>
    <w:rsid w:val="000D777D"/>
    <w:rsid w:val="000D77A9"/>
    <w:rsid w:val="000D77BE"/>
    <w:rsid w:val="000D7841"/>
    <w:rsid w:val="000D7896"/>
    <w:rsid w:val="000D79C5"/>
    <w:rsid w:val="000D7AC6"/>
    <w:rsid w:val="000D7BB9"/>
    <w:rsid w:val="000D7C6B"/>
    <w:rsid w:val="000D7D7C"/>
    <w:rsid w:val="000D7E33"/>
    <w:rsid w:val="000D7F97"/>
    <w:rsid w:val="000E0232"/>
    <w:rsid w:val="000E029A"/>
    <w:rsid w:val="000E02A9"/>
    <w:rsid w:val="000E0389"/>
    <w:rsid w:val="000E043B"/>
    <w:rsid w:val="000E04D4"/>
    <w:rsid w:val="000E04E8"/>
    <w:rsid w:val="000E052B"/>
    <w:rsid w:val="000E0550"/>
    <w:rsid w:val="000E05C1"/>
    <w:rsid w:val="000E0629"/>
    <w:rsid w:val="000E0709"/>
    <w:rsid w:val="000E077D"/>
    <w:rsid w:val="000E07EF"/>
    <w:rsid w:val="000E087A"/>
    <w:rsid w:val="000E0937"/>
    <w:rsid w:val="000E095C"/>
    <w:rsid w:val="000E09D4"/>
    <w:rsid w:val="000E0A5B"/>
    <w:rsid w:val="000E0A76"/>
    <w:rsid w:val="000E0B2E"/>
    <w:rsid w:val="000E0B37"/>
    <w:rsid w:val="000E0B51"/>
    <w:rsid w:val="000E0BE9"/>
    <w:rsid w:val="000E0CC0"/>
    <w:rsid w:val="000E0D5C"/>
    <w:rsid w:val="000E0DBC"/>
    <w:rsid w:val="000E0DCC"/>
    <w:rsid w:val="000E0EDD"/>
    <w:rsid w:val="000E0F8B"/>
    <w:rsid w:val="000E105B"/>
    <w:rsid w:val="000E1078"/>
    <w:rsid w:val="000E112E"/>
    <w:rsid w:val="000E115D"/>
    <w:rsid w:val="000E126B"/>
    <w:rsid w:val="000E12AF"/>
    <w:rsid w:val="000E13BA"/>
    <w:rsid w:val="000E1416"/>
    <w:rsid w:val="000E1428"/>
    <w:rsid w:val="000E1435"/>
    <w:rsid w:val="000E1466"/>
    <w:rsid w:val="000E1543"/>
    <w:rsid w:val="000E1732"/>
    <w:rsid w:val="000E1780"/>
    <w:rsid w:val="000E18F8"/>
    <w:rsid w:val="000E1923"/>
    <w:rsid w:val="000E19D7"/>
    <w:rsid w:val="000E1AF4"/>
    <w:rsid w:val="000E1B2E"/>
    <w:rsid w:val="000E1B43"/>
    <w:rsid w:val="000E1BB0"/>
    <w:rsid w:val="000E1BD6"/>
    <w:rsid w:val="000E1C59"/>
    <w:rsid w:val="000E1D39"/>
    <w:rsid w:val="000E1D98"/>
    <w:rsid w:val="000E1DA7"/>
    <w:rsid w:val="000E1DB9"/>
    <w:rsid w:val="000E1EC8"/>
    <w:rsid w:val="000E2064"/>
    <w:rsid w:val="000E20B2"/>
    <w:rsid w:val="000E216E"/>
    <w:rsid w:val="000E230B"/>
    <w:rsid w:val="000E2396"/>
    <w:rsid w:val="000E2415"/>
    <w:rsid w:val="000E24EA"/>
    <w:rsid w:val="000E24F0"/>
    <w:rsid w:val="000E2549"/>
    <w:rsid w:val="000E27C8"/>
    <w:rsid w:val="000E2801"/>
    <w:rsid w:val="000E2853"/>
    <w:rsid w:val="000E2897"/>
    <w:rsid w:val="000E298B"/>
    <w:rsid w:val="000E2A8F"/>
    <w:rsid w:val="000E2AB3"/>
    <w:rsid w:val="000E2ACC"/>
    <w:rsid w:val="000E2AF2"/>
    <w:rsid w:val="000E2B31"/>
    <w:rsid w:val="000E2B39"/>
    <w:rsid w:val="000E2B4D"/>
    <w:rsid w:val="000E2CBE"/>
    <w:rsid w:val="000E2DA2"/>
    <w:rsid w:val="000E2DFC"/>
    <w:rsid w:val="000E2E4A"/>
    <w:rsid w:val="000E2E55"/>
    <w:rsid w:val="000E3123"/>
    <w:rsid w:val="000E318D"/>
    <w:rsid w:val="000E319C"/>
    <w:rsid w:val="000E31F6"/>
    <w:rsid w:val="000E3248"/>
    <w:rsid w:val="000E3269"/>
    <w:rsid w:val="000E332A"/>
    <w:rsid w:val="000E3354"/>
    <w:rsid w:val="000E33C0"/>
    <w:rsid w:val="000E3454"/>
    <w:rsid w:val="000E34A3"/>
    <w:rsid w:val="000E34DB"/>
    <w:rsid w:val="000E34E4"/>
    <w:rsid w:val="000E3528"/>
    <w:rsid w:val="000E362E"/>
    <w:rsid w:val="000E364A"/>
    <w:rsid w:val="000E3676"/>
    <w:rsid w:val="000E36C5"/>
    <w:rsid w:val="000E3725"/>
    <w:rsid w:val="000E3759"/>
    <w:rsid w:val="000E3806"/>
    <w:rsid w:val="000E38B6"/>
    <w:rsid w:val="000E3979"/>
    <w:rsid w:val="000E3AF8"/>
    <w:rsid w:val="000E3B47"/>
    <w:rsid w:val="000E3CC3"/>
    <w:rsid w:val="000E3D30"/>
    <w:rsid w:val="000E3D88"/>
    <w:rsid w:val="000E3D9F"/>
    <w:rsid w:val="000E3DE0"/>
    <w:rsid w:val="000E3E0C"/>
    <w:rsid w:val="000E3E2E"/>
    <w:rsid w:val="000E3E9A"/>
    <w:rsid w:val="000E3EC6"/>
    <w:rsid w:val="000E3FCA"/>
    <w:rsid w:val="000E4016"/>
    <w:rsid w:val="000E4111"/>
    <w:rsid w:val="000E4191"/>
    <w:rsid w:val="000E41ED"/>
    <w:rsid w:val="000E41FF"/>
    <w:rsid w:val="000E4254"/>
    <w:rsid w:val="000E4369"/>
    <w:rsid w:val="000E43EB"/>
    <w:rsid w:val="000E43ED"/>
    <w:rsid w:val="000E44F1"/>
    <w:rsid w:val="000E44F9"/>
    <w:rsid w:val="000E4509"/>
    <w:rsid w:val="000E4523"/>
    <w:rsid w:val="000E46B9"/>
    <w:rsid w:val="000E46BB"/>
    <w:rsid w:val="000E472E"/>
    <w:rsid w:val="000E489E"/>
    <w:rsid w:val="000E48DC"/>
    <w:rsid w:val="000E4935"/>
    <w:rsid w:val="000E4950"/>
    <w:rsid w:val="000E498D"/>
    <w:rsid w:val="000E499F"/>
    <w:rsid w:val="000E49B5"/>
    <w:rsid w:val="000E4AAC"/>
    <w:rsid w:val="000E4BBE"/>
    <w:rsid w:val="000E4F51"/>
    <w:rsid w:val="000E4F83"/>
    <w:rsid w:val="000E4F96"/>
    <w:rsid w:val="000E5098"/>
    <w:rsid w:val="000E50BB"/>
    <w:rsid w:val="000E50EB"/>
    <w:rsid w:val="000E5155"/>
    <w:rsid w:val="000E521C"/>
    <w:rsid w:val="000E5295"/>
    <w:rsid w:val="000E52B9"/>
    <w:rsid w:val="000E53C9"/>
    <w:rsid w:val="000E541C"/>
    <w:rsid w:val="000E5469"/>
    <w:rsid w:val="000E5675"/>
    <w:rsid w:val="000E5693"/>
    <w:rsid w:val="000E5700"/>
    <w:rsid w:val="000E578D"/>
    <w:rsid w:val="000E5864"/>
    <w:rsid w:val="000E592E"/>
    <w:rsid w:val="000E5941"/>
    <w:rsid w:val="000E5989"/>
    <w:rsid w:val="000E5A57"/>
    <w:rsid w:val="000E5AB4"/>
    <w:rsid w:val="000E5C94"/>
    <w:rsid w:val="000E5D4B"/>
    <w:rsid w:val="000E5D75"/>
    <w:rsid w:val="000E5DE4"/>
    <w:rsid w:val="000E5F09"/>
    <w:rsid w:val="000E5FDD"/>
    <w:rsid w:val="000E60B9"/>
    <w:rsid w:val="000E60D8"/>
    <w:rsid w:val="000E60E7"/>
    <w:rsid w:val="000E620F"/>
    <w:rsid w:val="000E63AD"/>
    <w:rsid w:val="000E6544"/>
    <w:rsid w:val="000E655A"/>
    <w:rsid w:val="000E65EC"/>
    <w:rsid w:val="000E6604"/>
    <w:rsid w:val="000E6608"/>
    <w:rsid w:val="000E667D"/>
    <w:rsid w:val="000E67B2"/>
    <w:rsid w:val="000E68B6"/>
    <w:rsid w:val="000E6950"/>
    <w:rsid w:val="000E6A46"/>
    <w:rsid w:val="000E6B89"/>
    <w:rsid w:val="000E6BAE"/>
    <w:rsid w:val="000E6C5D"/>
    <w:rsid w:val="000E6C8B"/>
    <w:rsid w:val="000E6D9E"/>
    <w:rsid w:val="000E6E16"/>
    <w:rsid w:val="000E6E1C"/>
    <w:rsid w:val="000E6E29"/>
    <w:rsid w:val="000E6E4F"/>
    <w:rsid w:val="000E6E68"/>
    <w:rsid w:val="000E6EB9"/>
    <w:rsid w:val="000E6ED1"/>
    <w:rsid w:val="000E6F48"/>
    <w:rsid w:val="000E6FF3"/>
    <w:rsid w:val="000E7137"/>
    <w:rsid w:val="000E71A1"/>
    <w:rsid w:val="000E71BE"/>
    <w:rsid w:val="000E7203"/>
    <w:rsid w:val="000E7261"/>
    <w:rsid w:val="000E72A3"/>
    <w:rsid w:val="000E731A"/>
    <w:rsid w:val="000E7334"/>
    <w:rsid w:val="000E73E1"/>
    <w:rsid w:val="000E74D0"/>
    <w:rsid w:val="000E7535"/>
    <w:rsid w:val="000E75B5"/>
    <w:rsid w:val="000E761B"/>
    <w:rsid w:val="000E761C"/>
    <w:rsid w:val="000E7691"/>
    <w:rsid w:val="000E7756"/>
    <w:rsid w:val="000E775B"/>
    <w:rsid w:val="000E7787"/>
    <w:rsid w:val="000E78E1"/>
    <w:rsid w:val="000E7986"/>
    <w:rsid w:val="000E79B7"/>
    <w:rsid w:val="000E7AA6"/>
    <w:rsid w:val="000E7B1B"/>
    <w:rsid w:val="000E7C62"/>
    <w:rsid w:val="000E7D12"/>
    <w:rsid w:val="000E7D8E"/>
    <w:rsid w:val="000E7DB4"/>
    <w:rsid w:val="000E7DFD"/>
    <w:rsid w:val="000E7E92"/>
    <w:rsid w:val="000E7E97"/>
    <w:rsid w:val="000E7EA7"/>
    <w:rsid w:val="000E7F7B"/>
    <w:rsid w:val="000F003B"/>
    <w:rsid w:val="000F004D"/>
    <w:rsid w:val="000F00BB"/>
    <w:rsid w:val="000F00CA"/>
    <w:rsid w:val="000F00D6"/>
    <w:rsid w:val="000F01A8"/>
    <w:rsid w:val="000F01BA"/>
    <w:rsid w:val="000F01C5"/>
    <w:rsid w:val="000F021C"/>
    <w:rsid w:val="000F0261"/>
    <w:rsid w:val="000F037D"/>
    <w:rsid w:val="000F0399"/>
    <w:rsid w:val="000F03B1"/>
    <w:rsid w:val="000F03FD"/>
    <w:rsid w:val="000F0412"/>
    <w:rsid w:val="000F04F9"/>
    <w:rsid w:val="000F0512"/>
    <w:rsid w:val="000F0568"/>
    <w:rsid w:val="000F05CE"/>
    <w:rsid w:val="000F0658"/>
    <w:rsid w:val="000F0687"/>
    <w:rsid w:val="000F06AF"/>
    <w:rsid w:val="000F06D8"/>
    <w:rsid w:val="000F080B"/>
    <w:rsid w:val="000F0886"/>
    <w:rsid w:val="000F08C8"/>
    <w:rsid w:val="000F0971"/>
    <w:rsid w:val="000F09CB"/>
    <w:rsid w:val="000F09F9"/>
    <w:rsid w:val="000F0A1B"/>
    <w:rsid w:val="000F0A45"/>
    <w:rsid w:val="000F0C42"/>
    <w:rsid w:val="000F0E2F"/>
    <w:rsid w:val="000F0F09"/>
    <w:rsid w:val="000F1061"/>
    <w:rsid w:val="000F1106"/>
    <w:rsid w:val="000F1115"/>
    <w:rsid w:val="000F1140"/>
    <w:rsid w:val="000F133E"/>
    <w:rsid w:val="000F1379"/>
    <w:rsid w:val="000F139E"/>
    <w:rsid w:val="000F13AF"/>
    <w:rsid w:val="000F13B0"/>
    <w:rsid w:val="000F14E8"/>
    <w:rsid w:val="000F15A3"/>
    <w:rsid w:val="000F17E2"/>
    <w:rsid w:val="000F188C"/>
    <w:rsid w:val="000F18A9"/>
    <w:rsid w:val="000F18B1"/>
    <w:rsid w:val="000F194B"/>
    <w:rsid w:val="000F19A9"/>
    <w:rsid w:val="000F19B3"/>
    <w:rsid w:val="000F19BF"/>
    <w:rsid w:val="000F1A55"/>
    <w:rsid w:val="000F1B17"/>
    <w:rsid w:val="000F1C3E"/>
    <w:rsid w:val="000F1C5D"/>
    <w:rsid w:val="000F1DAC"/>
    <w:rsid w:val="000F1FC4"/>
    <w:rsid w:val="000F2016"/>
    <w:rsid w:val="000F20C2"/>
    <w:rsid w:val="000F20D0"/>
    <w:rsid w:val="000F2158"/>
    <w:rsid w:val="000F2164"/>
    <w:rsid w:val="000F2184"/>
    <w:rsid w:val="000F219B"/>
    <w:rsid w:val="000F21CA"/>
    <w:rsid w:val="000F2306"/>
    <w:rsid w:val="000F233D"/>
    <w:rsid w:val="000F25EC"/>
    <w:rsid w:val="000F2633"/>
    <w:rsid w:val="000F2666"/>
    <w:rsid w:val="000F26AF"/>
    <w:rsid w:val="000F2784"/>
    <w:rsid w:val="000F27B5"/>
    <w:rsid w:val="000F28C2"/>
    <w:rsid w:val="000F28F8"/>
    <w:rsid w:val="000F29AD"/>
    <w:rsid w:val="000F29CD"/>
    <w:rsid w:val="000F2A17"/>
    <w:rsid w:val="000F2A76"/>
    <w:rsid w:val="000F2AE3"/>
    <w:rsid w:val="000F2B38"/>
    <w:rsid w:val="000F2B39"/>
    <w:rsid w:val="000F2B44"/>
    <w:rsid w:val="000F2B48"/>
    <w:rsid w:val="000F2C57"/>
    <w:rsid w:val="000F2C58"/>
    <w:rsid w:val="000F2C89"/>
    <w:rsid w:val="000F2CC4"/>
    <w:rsid w:val="000F2CF4"/>
    <w:rsid w:val="000F2D5C"/>
    <w:rsid w:val="000F2DCF"/>
    <w:rsid w:val="000F2DD0"/>
    <w:rsid w:val="000F2DEC"/>
    <w:rsid w:val="000F2E50"/>
    <w:rsid w:val="000F2E71"/>
    <w:rsid w:val="000F3080"/>
    <w:rsid w:val="000F3098"/>
    <w:rsid w:val="000F30F6"/>
    <w:rsid w:val="000F314E"/>
    <w:rsid w:val="000F3263"/>
    <w:rsid w:val="000F3310"/>
    <w:rsid w:val="000F3433"/>
    <w:rsid w:val="000F34C0"/>
    <w:rsid w:val="000F34CA"/>
    <w:rsid w:val="000F34F5"/>
    <w:rsid w:val="000F34FE"/>
    <w:rsid w:val="000F351D"/>
    <w:rsid w:val="000F35B4"/>
    <w:rsid w:val="000F35E7"/>
    <w:rsid w:val="000F35EA"/>
    <w:rsid w:val="000F365D"/>
    <w:rsid w:val="000F3665"/>
    <w:rsid w:val="000F373C"/>
    <w:rsid w:val="000F378A"/>
    <w:rsid w:val="000F37D7"/>
    <w:rsid w:val="000F3821"/>
    <w:rsid w:val="000F383A"/>
    <w:rsid w:val="000F3B23"/>
    <w:rsid w:val="000F3B60"/>
    <w:rsid w:val="000F3BDB"/>
    <w:rsid w:val="000F3C7D"/>
    <w:rsid w:val="000F3C8E"/>
    <w:rsid w:val="000F3DB0"/>
    <w:rsid w:val="000F3DC0"/>
    <w:rsid w:val="000F3DDF"/>
    <w:rsid w:val="000F3E3E"/>
    <w:rsid w:val="000F3E90"/>
    <w:rsid w:val="000F3FA7"/>
    <w:rsid w:val="000F407C"/>
    <w:rsid w:val="000F4123"/>
    <w:rsid w:val="000F415E"/>
    <w:rsid w:val="000F4173"/>
    <w:rsid w:val="000F4180"/>
    <w:rsid w:val="000F41B3"/>
    <w:rsid w:val="000F41FA"/>
    <w:rsid w:val="000F421D"/>
    <w:rsid w:val="000F4467"/>
    <w:rsid w:val="000F4564"/>
    <w:rsid w:val="000F4582"/>
    <w:rsid w:val="000F459E"/>
    <w:rsid w:val="000F4738"/>
    <w:rsid w:val="000F483F"/>
    <w:rsid w:val="000F48A2"/>
    <w:rsid w:val="000F492B"/>
    <w:rsid w:val="000F49C5"/>
    <w:rsid w:val="000F49EC"/>
    <w:rsid w:val="000F4C5F"/>
    <w:rsid w:val="000F4CC2"/>
    <w:rsid w:val="000F4CE3"/>
    <w:rsid w:val="000F4D17"/>
    <w:rsid w:val="000F4DDB"/>
    <w:rsid w:val="000F4DFC"/>
    <w:rsid w:val="000F4E84"/>
    <w:rsid w:val="000F5153"/>
    <w:rsid w:val="000F5198"/>
    <w:rsid w:val="000F51C8"/>
    <w:rsid w:val="000F5202"/>
    <w:rsid w:val="000F523E"/>
    <w:rsid w:val="000F5392"/>
    <w:rsid w:val="000F53CB"/>
    <w:rsid w:val="000F53FC"/>
    <w:rsid w:val="000F540A"/>
    <w:rsid w:val="000F540F"/>
    <w:rsid w:val="000F5426"/>
    <w:rsid w:val="000F5430"/>
    <w:rsid w:val="000F5547"/>
    <w:rsid w:val="000F5659"/>
    <w:rsid w:val="000F57CA"/>
    <w:rsid w:val="000F57FC"/>
    <w:rsid w:val="000F580A"/>
    <w:rsid w:val="000F5817"/>
    <w:rsid w:val="000F585E"/>
    <w:rsid w:val="000F593E"/>
    <w:rsid w:val="000F59A4"/>
    <w:rsid w:val="000F5A82"/>
    <w:rsid w:val="000F5B12"/>
    <w:rsid w:val="000F5B56"/>
    <w:rsid w:val="000F5B7C"/>
    <w:rsid w:val="000F5C07"/>
    <w:rsid w:val="000F5C31"/>
    <w:rsid w:val="000F5CDC"/>
    <w:rsid w:val="000F5CDF"/>
    <w:rsid w:val="000F5D5F"/>
    <w:rsid w:val="000F5DD8"/>
    <w:rsid w:val="000F5DEB"/>
    <w:rsid w:val="000F5EC1"/>
    <w:rsid w:val="000F5F73"/>
    <w:rsid w:val="000F60FA"/>
    <w:rsid w:val="000F611C"/>
    <w:rsid w:val="000F6144"/>
    <w:rsid w:val="000F61F7"/>
    <w:rsid w:val="000F625B"/>
    <w:rsid w:val="000F633D"/>
    <w:rsid w:val="000F6394"/>
    <w:rsid w:val="000F63AE"/>
    <w:rsid w:val="000F63C0"/>
    <w:rsid w:val="000F643D"/>
    <w:rsid w:val="000F64F4"/>
    <w:rsid w:val="000F652F"/>
    <w:rsid w:val="000F6684"/>
    <w:rsid w:val="000F66C5"/>
    <w:rsid w:val="000F66CB"/>
    <w:rsid w:val="000F678A"/>
    <w:rsid w:val="000F678B"/>
    <w:rsid w:val="000F6796"/>
    <w:rsid w:val="000F67C0"/>
    <w:rsid w:val="000F680E"/>
    <w:rsid w:val="000F6943"/>
    <w:rsid w:val="000F697B"/>
    <w:rsid w:val="000F6A54"/>
    <w:rsid w:val="000F6A9E"/>
    <w:rsid w:val="000F6AB1"/>
    <w:rsid w:val="000F6AD5"/>
    <w:rsid w:val="000F6B0E"/>
    <w:rsid w:val="000F6C0C"/>
    <w:rsid w:val="000F6D37"/>
    <w:rsid w:val="000F6E13"/>
    <w:rsid w:val="000F6E8B"/>
    <w:rsid w:val="000F71DD"/>
    <w:rsid w:val="000F72C9"/>
    <w:rsid w:val="000F72F6"/>
    <w:rsid w:val="000F73B1"/>
    <w:rsid w:val="000F7425"/>
    <w:rsid w:val="000F746B"/>
    <w:rsid w:val="000F7482"/>
    <w:rsid w:val="000F7511"/>
    <w:rsid w:val="000F751D"/>
    <w:rsid w:val="000F754D"/>
    <w:rsid w:val="000F75F1"/>
    <w:rsid w:val="000F76A1"/>
    <w:rsid w:val="000F77FA"/>
    <w:rsid w:val="000F78E0"/>
    <w:rsid w:val="000F7B4C"/>
    <w:rsid w:val="000F7BDC"/>
    <w:rsid w:val="000F7CB0"/>
    <w:rsid w:val="000F7E11"/>
    <w:rsid w:val="000F7F37"/>
    <w:rsid w:val="000F7FC3"/>
    <w:rsid w:val="000F7FCC"/>
    <w:rsid w:val="000F7FD8"/>
    <w:rsid w:val="0010000F"/>
    <w:rsid w:val="00100156"/>
    <w:rsid w:val="001001DF"/>
    <w:rsid w:val="00100203"/>
    <w:rsid w:val="00100207"/>
    <w:rsid w:val="0010020A"/>
    <w:rsid w:val="00100267"/>
    <w:rsid w:val="00100285"/>
    <w:rsid w:val="00100292"/>
    <w:rsid w:val="001002FE"/>
    <w:rsid w:val="001004E5"/>
    <w:rsid w:val="0010052C"/>
    <w:rsid w:val="0010057B"/>
    <w:rsid w:val="0010068A"/>
    <w:rsid w:val="0010068E"/>
    <w:rsid w:val="0010069F"/>
    <w:rsid w:val="001006F6"/>
    <w:rsid w:val="00100798"/>
    <w:rsid w:val="00100852"/>
    <w:rsid w:val="0010088F"/>
    <w:rsid w:val="00100919"/>
    <w:rsid w:val="001009DA"/>
    <w:rsid w:val="00100AF9"/>
    <w:rsid w:val="00100B32"/>
    <w:rsid w:val="00100BB0"/>
    <w:rsid w:val="00100C0C"/>
    <w:rsid w:val="00100CF1"/>
    <w:rsid w:val="00100D80"/>
    <w:rsid w:val="00100E5B"/>
    <w:rsid w:val="00100E77"/>
    <w:rsid w:val="00100EBF"/>
    <w:rsid w:val="00100F03"/>
    <w:rsid w:val="00100F4C"/>
    <w:rsid w:val="00100F6E"/>
    <w:rsid w:val="00100F97"/>
    <w:rsid w:val="00100FCF"/>
    <w:rsid w:val="0010100F"/>
    <w:rsid w:val="0010107A"/>
    <w:rsid w:val="00101129"/>
    <w:rsid w:val="001011D2"/>
    <w:rsid w:val="0010130E"/>
    <w:rsid w:val="0010131D"/>
    <w:rsid w:val="0010143D"/>
    <w:rsid w:val="001014B1"/>
    <w:rsid w:val="001014CE"/>
    <w:rsid w:val="001015B0"/>
    <w:rsid w:val="00101626"/>
    <w:rsid w:val="001016A3"/>
    <w:rsid w:val="001016BF"/>
    <w:rsid w:val="0010172F"/>
    <w:rsid w:val="001017C7"/>
    <w:rsid w:val="0010185A"/>
    <w:rsid w:val="0010186F"/>
    <w:rsid w:val="00101916"/>
    <w:rsid w:val="00101977"/>
    <w:rsid w:val="001019C6"/>
    <w:rsid w:val="001019DC"/>
    <w:rsid w:val="00101A72"/>
    <w:rsid w:val="00101A75"/>
    <w:rsid w:val="00101A9E"/>
    <w:rsid w:val="00101B26"/>
    <w:rsid w:val="00101BA6"/>
    <w:rsid w:val="00101BF4"/>
    <w:rsid w:val="00101CBD"/>
    <w:rsid w:val="00101D2A"/>
    <w:rsid w:val="00101D6D"/>
    <w:rsid w:val="00101D73"/>
    <w:rsid w:val="00101D93"/>
    <w:rsid w:val="00101E1E"/>
    <w:rsid w:val="00101E41"/>
    <w:rsid w:val="00101E8B"/>
    <w:rsid w:val="00101F42"/>
    <w:rsid w:val="00101F5E"/>
    <w:rsid w:val="00101F65"/>
    <w:rsid w:val="00101FB1"/>
    <w:rsid w:val="00101FB6"/>
    <w:rsid w:val="00101FBC"/>
    <w:rsid w:val="0010202D"/>
    <w:rsid w:val="001020F6"/>
    <w:rsid w:val="00102153"/>
    <w:rsid w:val="00102243"/>
    <w:rsid w:val="00102299"/>
    <w:rsid w:val="001022C8"/>
    <w:rsid w:val="00102388"/>
    <w:rsid w:val="00102593"/>
    <w:rsid w:val="001025A4"/>
    <w:rsid w:val="001025B3"/>
    <w:rsid w:val="001025B9"/>
    <w:rsid w:val="001025CD"/>
    <w:rsid w:val="001026A4"/>
    <w:rsid w:val="00102729"/>
    <w:rsid w:val="001027CA"/>
    <w:rsid w:val="00102823"/>
    <w:rsid w:val="00102853"/>
    <w:rsid w:val="00102912"/>
    <w:rsid w:val="0010292F"/>
    <w:rsid w:val="0010299D"/>
    <w:rsid w:val="001029BF"/>
    <w:rsid w:val="00102A3C"/>
    <w:rsid w:val="00102AD1"/>
    <w:rsid w:val="00102C92"/>
    <w:rsid w:val="00102DCC"/>
    <w:rsid w:val="00102DD8"/>
    <w:rsid w:val="00102EE0"/>
    <w:rsid w:val="0010305E"/>
    <w:rsid w:val="001032D9"/>
    <w:rsid w:val="00103337"/>
    <w:rsid w:val="001033EE"/>
    <w:rsid w:val="001033FE"/>
    <w:rsid w:val="00103467"/>
    <w:rsid w:val="0010358F"/>
    <w:rsid w:val="00103611"/>
    <w:rsid w:val="0010361E"/>
    <w:rsid w:val="00103778"/>
    <w:rsid w:val="00103792"/>
    <w:rsid w:val="001037C1"/>
    <w:rsid w:val="00103955"/>
    <w:rsid w:val="00103966"/>
    <w:rsid w:val="00103A2A"/>
    <w:rsid w:val="00103A35"/>
    <w:rsid w:val="00103A54"/>
    <w:rsid w:val="00103A62"/>
    <w:rsid w:val="00103C15"/>
    <w:rsid w:val="00103CC6"/>
    <w:rsid w:val="00103D59"/>
    <w:rsid w:val="00103D9E"/>
    <w:rsid w:val="00103E08"/>
    <w:rsid w:val="00103E0C"/>
    <w:rsid w:val="00104016"/>
    <w:rsid w:val="0010401D"/>
    <w:rsid w:val="0010416A"/>
    <w:rsid w:val="00104177"/>
    <w:rsid w:val="001041BB"/>
    <w:rsid w:val="001041C0"/>
    <w:rsid w:val="00104237"/>
    <w:rsid w:val="001042E3"/>
    <w:rsid w:val="00104319"/>
    <w:rsid w:val="001043A6"/>
    <w:rsid w:val="00104404"/>
    <w:rsid w:val="00104421"/>
    <w:rsid w:val="00104559"/>
    <w:rsid w:val="001045B2"/>
    <w:rsid w:val="001046D2"/>
    <w:rsid w:val="001047F2"/>
    <w:rsid w:val="00104825"/>
    <w:rsid w:val="001049D0"/>
    <w:rsid w:val="00104AE3"/>
    <w:rsid w:val="00104B13"/>
    <w:rsid w:val="00104B37"/>
    <w:rsid w:val="00104B94"/>
    <w:rsid w:val="00104BE9"/>
    <w:rsid w:val="00104C07"/>
    <w:rsid w:val="00104D8C"/>
    <w:rsid w:val="00104DA3"/>
    <w:rsid w:val="00104EE7"/>
    <w:rsid w:val="00104EF1"/>
    <w:rsid w:val="00104FAE"/>
    <w:rsid w:val="0010500D"/>
    <w:rsid w:val="0010502B"/>
    <w:rsid w:val="00105061"/>
    <w:rsid w:val="001050F5"/>
    <w:rsid w:val="00105160"/>
    <w:rsid w:val="001051A1"/>
    <w:rsid w:val="0010527C"/>
    <w:rsid w:val="001052AE"/>
    <w:rsid w:val="0010533B"/>
    <w:rsid w:val="00105343"/>
    <w:rsid w:val="001053C5"/>
    <w:rsid w:val="001054BC"/>
    <w:rsid w:val="00105589"/>
    <w:rsid w:val="00105647"/>
    <w:rsid w:val="0010566E"/>
    <w:rsid w:val="001057EE"/>
    <w:rsid w:val="00105836"/>
    <w:rsid w:val="00105932"/>
    <w:rsid w:val="0010593C"/>
    <w:rsid w:val="00105A26"/>
    <w:rsid w:val="00105B8D"/>
    <w:rsid w:val="00105BE3"/>
    <w:rsid w:val="00105C4B"/>
    <w:rsid w:val="00105C5E"/>
    <w:rsid w:val="00105D84"/>
    <w:rsid w:val="00105E74"/>
    <w:rsid w:val="00105EE0"/>
    <w:rsid w:val="00105F1A"/>
    <w:rsid w:val="00105FAD"/>
    <w:rsid w:val="001061A6"/>
    <w:rsid w:val="001061DE"/>
    <w:rsid w:val="00106250"/>
    <w:rsid w:val="00106383"/>
    <w:rsid w:val="00106399"/>
    <w:rsid w:val="001063E4"/>
    <w:rsid w:val="0010643A"/>
    <w:rsid w:val="00106599"/>
    <w:rsid w:val="0010667B"/>
    <w:rsid w:val="001066FF"/>
    <w:rsid w:val="001067F1"/>
    <w:rsid w:val="001068B9"/>
    <w:rsid w:val="00106976"/>
    <w:rsid w:val="00106ABB"/>
    <w:rsid w:val="00106ABE"/>
    <w:rsid w:val="00106C13"/>
    <w:rsid w:val="00106D1E"/>
    <w:rsid w:val="00106DEC"/>
    <w:rsid w:val="00106E11"/>
    <w:rsid w:val="00106EAD"/>
    <w:rsid w:val="00106EF3"/>
    <w:rsid w:val="00106FF4"/>
    <w:rsid w:val="00107218"/>
    <w:rsid w:val="00107288"/>
    <w:rsid w:val="00107381"/>
    <w:rsid w:val="001073DA"/>
    <w:rsid w:val="001074D7"/>
    <w:rsid w:val="0010755D"/>
    <w:rsid w:val="0010758B"/>
    <w:rsid w:val="00107600"/>
    <w:rsid w:val="0010763C"/>
    <w:rsid w:val="001077A2"/>
    <w:rsid w:val="001077A6"/>
    <w:rsid w:val="001077D4"/>
    <w:rsid w:val="0010780E"/>
    <w:rsid w:val="00107857"/>
    <w:rsid w:val="00107962"/>
    <w:rsid w:val="00107A09"/>
    <w:rsid w:val="00107AF6"/>
    <w:rsid w:val="00107B42"/>
    <w:rsid w:val="00107BDF"/>
    <w:rsid w:val="00107BFF"/>
    <w:rsid w:val="00107D68"/>
    <w:rsid w:val="00107D94"/>
    <w:rsid w:val="00107EA8"/>
    <w:rsid w:val="0011000C"/>
    <w:rsid w:val="001100CE"/>
    <w:rsid w:val="001101FA"/>
    <w:rsid w:val="00110299"/>
    <w:rsid w:val="001102F4"/>
    <w:rsid w:val="00110348"/>
    <w:rsid w:val="001103EF"/>
    <w:rsid w:val="0011045A"/>
    <w:rsid w:val="0011046D"/>
    <w:rsid w:val="00110494"/>
    <w:rsid w:val="001104EF"/>
    <w:rsid w:val="00110531"/>
    <w:rsid w:val="0011066C"/>
    <w:rsid w:val="0011077D"/>
    <w:rsid w:val="001107A7"/>
    <w:rsid w:val="001107B6"/>
    <w:rsid w:val="001107C6"/>
    <w:rsid w:val="001107FE"/>
    <w:rsid w:val="00110884"/>
    <w:rsid w:val="00110885"/>
    <w:rsid w:val="001108F8"/>
    <w:rsid w:val="00110925"/>
    <w:rsid w:val="0011092A"/>
    <w:rsid w:val="00110990"/>
    <w:rsid w:val="001109E7"/>
    <w:rsid w:val="00110AA8"/>
    <w:rsid w:val="00110B0B"/>
    <w:rsid w:val="00110B44"/>
    <w:rsid w:val="00110B52"/>
    <w:rsid w:val="00110B92"/>
    <w:rsid w:val="00110C3D"/>
    <w:rsid w:val="00110DE2"/>
    <w:rsid w:val="00110DED"/>
    <w:rsid w:val="00110DF8"/>
    <w:rsid w:val="00110DFC"/>
    <w:rsid w:val="00110E29"/>
    <w:rsid w:val="00110E5C"/>
    <w:rsid w:val="00110F32"/>
    <w:rsid w:val="0011106C"/>
    <w:rsid w:val="001111D8"/>
    <w:rsid w:val="00111325"/>
    <w:rsid w:val="00111396"/>
    <w:rsid w:val="001113AF"/>
    <w:rsid w:val="0011149B"/>
    <w:rsid w:val="0011153F"/>
    <w:rsid w:val="00111579"/>
    <w:rsid w:val="0011157F"/>
    <w:rsid w:val="00111614"/>
    <w:rsid w:val="001117A5"/>
    <w:rsid w:val="001117F9"/>
    <w:rsid w:val="001118FD"/>
    <w:rsid w:val="0011198C"/>
    <w:rsid w:val="00111A1D"/>
    <w:rsid w:val="00111A29"/>
    <w:rsid w:val="00111AEF"/>
    <w:rsid w:val="00111B7E"/>
    <w:rsid w:val="00111C58"/>
    <w:rsid w:val="00111C6B"/>
    <w:rsid w:val="00111C71"/>
    <w:rsid w:val="00111C7D"/>
    <w:rsid w:val="00111E90"/>
    <w:rsid w:val="00111EAA"/>
    <w:rsid w:val="00111F71"/>
    <w:rsid w:val="00112085"/>
    <w:rsid w:val="00112123"/>
    <w:rsid w:val="0011212A"/>
    <w:rsid w:val="00112145"/>
    <w:rsid w:val="001122A6"/>
    <w:rsid w:val="001122A9"/>
    <w:rsid w:val="001122D9"/>
    <w:rsid w:val="001123F8"/>
    <w:rsid w:val="0011242E"/>
    <w:rsid w:val="001125DF"/>
    <w:rsid w:val="00112605"/>
    <w:rsid w:val="001126E1"/>
    <w:rsid w:val="0011279C"/>
    <w:rsid w:val="001127E5"/>
    <w:rsid w:val="00112833"/>
    <w:rsid w:val="001128A7"/>
    <w:rsid w:val="00112933"/>
    <w:rsid w:val="001129F9"/>
    <w:rsid w:val="00112B66"/>
    <w:rsid w:val="00112B6C"/>
    <w:rsid w:val="00112B9A"/>
    <w:rsid w:val="00112C51"/>
    <w:rsid w:val="00112C5F"/>
    <w:rsid w:val="00112C86"/>
    <w:rsid w:val="00112CB4"/>
    <w:rsid w:val="00112D40"/>
    <w:rsid w:val="00112E7F"/>
    <w:rsid w:val="00112F36"/>
    <w:rsid w:val="001130F1"/>
    <w:rsid w:val="00113111"/>
    <w:rsid w:val="001131D1"/>
    <w:rsid w:val="001132D0"/>
    <w:rsid w:val="0011336E"/>
    <w:rsid w:val="0011339E"/>
    <w:rsid w:val="00113446"/>
    <w:rsid w:val="00113492"/>
    <w:rsid w:val="001134BD"/>
    <w:rsid w:val="001134CD"/>
    <w:rsid w:val="001134D4"/>
    <w:rsid w:val="001134E2"/>
    <w:rsid w:val="001134FD"/>
    <w:rsid w:val="00113646"/>
    <w:rsid w:val="00113660"/>
    <w:rsid w:val="00113680"/>
    <w:rsid w:val="001136C0"/>
    <w:rsid w:val="00113793"/>
    <w:rsid w:val="001137AE"/>
    <w:rsid w:val="001137D2"/>
    <w:rsid w:val="00113811"/>
    <w:rsid w:val="0011389C"/>
    <w:rsid w:val="001138DE"/>
    <w:rsid w:val="00113918"/>
    <w:rsid w:val="0011396F"/>
    <w:rsid w:val="001139D0"/>
    <w:rsid w:val="00113A22"/>
    <w:rsid w:val="00113A64"/>
    <w:rsid w:val="00113BB0"/>
    <w:rsid w:val="00113BF2"/>
    <w:rsid w:val="00113C86"/>
    <w:rsid w:val="00113CE1"/>
    <w:rsid w:val="00113CEF"/>
    <w:rsid w:val="00113D41"/>
    <w:rsid w:val="00113D5B"/>
    <w:rsid w:val="00113EE1"/>
    <w:rsid w:val="00113F6B"/>
    <w:rsid w:val="00113F9E"/>
    <w:rsid w:val="00113FC4"/>
    <w:rsid w:val="00114006"/>
    <w:rsid w:val="00114060"/>
    <w:rsid w:val="001141E7"/>
    <w:rsid w:val="00114211"/>
    <w:rsid w:val="001142BC"/>
    <w:rsid w:val="001143B4"/>
    <w:rsid w:val="0011443E"/>
    <w:rsid w:val="0011444B"/>
    <w:rsid w:val="00114599"/>
    <w:rsid w:val="00114780"/>
    <w:rsid w:val="001147F3"/>
    <w:rsid w:val="001148CA"/>
    <w:rsid w:val="00114936"/>
    <w:rsid w:val="00114979"/>
    <w:rsid w:val="00114A91"/>
    <w:rsid w:val="00114B66"/>
    <w:rsid w:val="00114B95"/>
    <w:rsid w:val="00114B9F"/>
    <w:rsid w:val="00114C2A"/>
    <w:rsid w:val="00114C6F"/>
    <w:rsid w:val="00114CC1"/>
    <w:rsid w:val="00114D3D"/>
    <w:rsid w:val="00114D54"/>
    <w:rsid w:val="00114D66"/>
    <w:rsid w:val="00114E1B"/>
    <w:rsid w:val="00114E37"/>
    <w:rsid w:val="00114E51"/>
    <w:rsid w:val="00114E56"/>
    <w:rsid w:val="00114E90"/>
    <w:rsid w:val="00114EB6"/>
    <w:rsid w:val="00114EFF"/>
    <w:rsid w:val="00115032"/>
    <w:rsid w:val="001150FF"/>
    <w:rsid w:val="00115119"/>
    <w:rsid w:val="001151A6"/>
    <w:rsid w:val="0011521F"/>
    <w:rsid w:val="00115233"/>
    <w:rsid w:val="00115258"/>
    <w:rsid w:val="00115262"/>
    <w:rsid w:val="00115281"/>
    <w:rsid w:val="00115470"/>
    <w:rsid w:val="001154E2"/>
    <w:rsid w:val="00115613"/>
    <w:rsid w:val="00115676"/>
    <w:rsid w:val="001156F6"/>
    <w:rsid w:val="0011590C"/>
    <w:rsid w:val="00115914"/>
    <w:rsid w:val="00115A9F"/>
    <w:rsid w:val="00115AC9"/>
    <w:rsid w:val="00115B3C"/>
    <w:rsid w:val="00115C0C"/>
    <w:rsid w:val="00115D91"/>
    <w:rsid w:val="00115E22"/>
    <w:rsid w:val="00115ED9"/>
    <w:rsid w:val="00115F36"/>
    <w:rsid w:val="00115FAA"/>
    <w:rsid w:val="00115FCB"/>
    <w:rsid w:val="00115FF6"/>
    <w:rsid w:val="00116219"/>
    <w:rsid w:val="0011626C"/>
    <w:rsid w:val="00116281"/>
    <w:rsid w:val="001162D6"/>
    <w:rsid w:val="00116373"/>
    <w:rsid w:val="00116398"/>
    <w:rsid w:val="00116470"/>
    <w:rsid w:val="0011649D"/>
    <w:rsid w:val="0011663B"/>
    <w:rsid w:val="00116676"/>
    <w:rsid w:val="0011668D"/>
    <w:rsid w:val="001166DB"/>
    <w:rsid w:val="0011671C"/>
    <w:rsid w:val="00116726"/>
    <w:rsid w:val="00116768"/>
    <w:rsid w:val="001167AA"/>
    <w:rsid w:val="001169C1"/>
    <w:rsid w:val="001169C2"/>
    <w:rsid w:val="001169CA"/>
    <w:rsid w:val="00116A34"/>
    <w:rsid w:val="00116ABB"/>
    <w:rsid w:val="00116ADE"/>
    <w:rsid w:val="00116B36"/>
    <w:rsid w:val="00116C93"/>
    <w:rsid w:val="00116CDD"/>
    <w:rsid w:val="00116D08"/>
    <w:rsid w:val="00116D4F"/>
    <w:rsid w:val="00116D56"/>
    <w:rsid w:val="00116DCE"/>
    <w:rsid w:val="00116F43"/>
    <w:rsid w:val="00117010"/>
    <w:rsid w:val="00117198"/>
    <w:rsid w:val="00117258"/>
    <w:rsid w:val="001172F5"/>
    <w:rsid w:val="001173D3"/>
    <w:rsid w:val="001173DA"/>
    <w:rsid w:val="001175AC"/>
    <w:rsid w:val="00117734"/>
    <w:rsid w:val="00117762"/>
    <w:rsid w:val="00117784"/>
    <w:rsid w:val="0011779D"/>
    <w:rsid w:val="001177BE"/>
    <w:rsid w:val="0011784E"/>
    <w:rsid w:val="00117890"/>
    <w:rsid w:val="00117949"/>
    <w:rsid w:val="00117B71"/>
    <w:rsid w:val="00117BE4"/>
    <w:rsid w:val="00117BF5"/>
    <w:rsid w:val="00117C23"/>
    <w:rsid w:val="00117C55"/>
    <w:rsid w:val="00117C83"/>
    <w:rsid w:val="00117D83"/>
    <w:rsid w:val="00117DB4"/>
    <w:rsid w:val="00117DE8"/>
    <w:rsid w:val="00117E37"/>
    <w:rsid w:val="00117F62"/>
    <w:rsid w:val="00120041"/>
    <w:rsid w:val="00120114"/>
    <w:rsid w:val="00120234"/>
    <w:rsid w:val="001203A2"/>
    <w:rsid w:val="0012045A"/>
    <w:rsid w:val="001204CF"/>
    <w:rsid w:val="001204D5"/>
    <w:rsid w:val="00120619"/>
    <w:rsid w:val="00120639"/>
    <w:rsid w:val="001206D7"/>
    <w:rsid w:val="00120704"/>
    <w:rsid w:val="0012073D"/>
    <w:rsid w:val="00120828"/>
    <w:rsid w:val="001209A6"/>
    <w:rsid w:val="001209A9"/>
    <w:rsid w:val="001209EA"/>
    <w:rsid w:val="00120A50"/>
    <w:rsid w:val="00120A8C"/>
    <w:rsid w:val="00120ABD"/>
    <w:rsid w:val="00120B26"/>
    <w:rsid w:val="00120B2B"/>
    <w:rsid w:val="00120C80"/>
    <w:rsid w:val="00120C9D"/>
    <w:rsid w:val="00120E04"/>
    <w:rsid w:val="00120E7C"/>
    <w:rsid w:val="00120E8F"/>
    <w:rsid w:val="00120EAD"/>
    <w:rsid w:val="00120ED1"/>
    <w:rsid w:val="00121006"/>
    <w:rsid w:val="0012104B"/>
    <w:rsid w:val="001211BA"/>
    <w:rsid w:val="0012132E"/>
    <w:rsid w:val="00121355"/>
    <w:rsid w:val="001213AE"/>
    <w:rsid w:val="0012144B"/>
    <w:rsid w:val="00121495"/>
    <w:rsid w:val="001214AA"/>
    <w:rsid w:val="00121534"/>
    <w:rsid w:val="0012157B"/>
    <w:rsid w:val="001215F0"/>
    <w:rsid w:val="0012171F"/>
    <w:rsid w:val="00121769"/>
    <w:rsid w:val="001217D4"/>
    <w:rsid w:val="0012196D"/>
    <w:rsid w:val="00121C21"/>
    <w:rsid w:val="00121C67"/>
    <w:rsid w:val="00121CA4"/>
    <w:rsid w:val="00121D58"/>
    <w:rsid w:val="00121D68"/>
    <w:rsid w:val="00121D9A"/>
    <w:rsid w:val="00121DCC"/>
    <w:rsid w:val="00121E18"/>
    <w:rsid w:val="00121E30"/>
    <w:rsid w:val="00121E53"/>
    <w:rsid w:val="00121F09"/>
    <w:rsid w:val="00121F6D"/>
    <w:rsid w:val="00122047"/>
    <w:rsid w:val="00122211"/>
    <w:rsid w:val="00122251"/>
    <w:rsid w:val="00122411"/>
    <w:rsid w:val="0012241A"/>
    <w:rsid w:val="0012250E"/>
    <w:rsid w:val="001225B5"/>
    <w:rsid w:val="001225EF"/>
    <w:rsid w:val="001226E2"/>
    <w:rsid w:val="001227E6"/>
    <w:rsid w:val="0012294D"/>
    <w:rsid w:val="00122B35"/>
    <w:rsid w:val="00122B8B"/>
    <w:rsid w:val="00122C11"/>
    <w:rsid w:val="00122C7A"/>
    <w:rsid w:val="00122C88"/>
    <w:rsid w:val="00122C8F"/>
    <w:rsid w:val="00122D70"/>
    <w:rsid w:val="00122E18"/>
    <w:rsid w:val="00122EED"/>
    <w:rsid w:val="00122F70"/>
    <w:rsid w:val="00123009"/>
    <w:rsid w:val="00123043"/>
    <w:rsid w:val="001230D8"/>
    <w:rsid w:val="001230F1"/>
    <w:rsid w:val="0012310E"/>
    <w:rsid w:val="0012320B"/>
    <w:rsid w:val="00123220"/>
    <w:rsid w:val="001232B5"/>
    <w:rsid w:val="0012333C"/>
    <w:rsid w:val="00123356"/>
    <w:rsid w:val="001233E8"/>
    <w:rsid w:val="00123561"/>
    <w:rsid w:val="001235B0"/>
    <w:rsid w:val="001236D6"/>
    <w:rsid w:val="001237CC"/>
    <w:rsid w:val="00123870"/>
    <w:rsid w:val="001239F1"/>
    <w:rsid w:val="00123A88"/>
    <w:rsid w:val="00123A9E"/>
    <w:rsid w:val="00123ADA"/>
    <w:rsid w:val="00123B02"/>
    <w:rsid w:val="00123B12"/>
    <w:rsid w:val="00123BE2"/>
    <w:rsid w:val="00123C15"/>
    <w:rsid w:val="00123C19"/>
    <w:rsid w:val="00123C56"/>
    <w:rsid w:val="00123E20"/>
    <w:rsid w:val="00123E39"/>
    <w:rsid w:val="00123E6D"/>
    <w:rsid w:val="00123F23"/>
    <w:rsid w:val="00123F80"/>
    <w:rsid w:val="00124028"/>
    <w:rsid w:val="0012404B"/>
    <w:rsid w:val="00124176"/>
    <w:rsid w:val="0012426F"/>
    <w:rsid w:val="001242CA"/>
    <w:rsid w:val="0012437A"/>
    <w:rsid w:val="00124438"/>
    <w:rsid w:val="00124467"/>
    <w:rsid w:val="001244EE"/>
    <w:rsid w:val="001245B8"/>
    <w:rsid w:val="001245DB"/>
    <w:rsid w:val="00124651"/>
    <w:rsid w:val="00124764"/>
    <w:rsid w:val="001247AE"/>
    <w:rsid w:val="001247E8"/>
    <w:rsid w:val="001248BA"/>
    <w:rsid w:val="00124911"/>
    <w:rsid w:val="00124B30"/>
    <w:rsid w:val="00124B69"/>
    <w:rsid w:val="00124BFF"/>
    <w:rsid w:val="00124E2A"/>
    <w:rsid w:val="00124EA6"/>
    <w:rsid w:val="00124FBA"/>
    <w:rsid w:val="00124FE2"/>
    <w:rsid w:val="0012505D"/>
    <w:rsid w:val="0012513A"/>
    <w:rsid w:val="001251AA"/>
    <w:rsid w:val="001251C2"/>
    <w:rsid w:val="001251CB"/>
    <w:rsid w:val="001252EE"/>
    <w:rsid w:val="001253C2"/>
    <w:rsid w:val="00125486"/>
    <w:rsid w:val="001254B7"/>
    <w:rsid w:val="001254C4"/>
    <w:rsid w:val="001254D2"/>
    <w:rsid w:val="001254D3"/>
    <w:rsid w:val="0012550F"/>
    <w:rsid w:val="00125622"/>
    <w:rsid w:val="0012564C"/>
    <w:rsid w:val="001256CB"/>
    <w:rsid w:val="00125872"/>
    <w:rsid w:val="00125877"/>
    <w:rsid w:val="001259AD"/>
    <w:rsid w:val="001259B6"/>
    <w:rsid w:val="001259E3"/>
    <w:rsid w:val="00125A14"/>
    <w:rsid w:val="00125A4D"/>
    <w:rsid w:val="00125B4E"/>
    <w:rsid w:val="00125B50"/>
    <w:rsid w:val="00125D37"/>
    <w:rsid w:val="00125DA0"/>
    <w:rsid w:val="00125EAC"/>
    <w:rsid w:val="00125F75"/>
    <w:rsid w:val="00125F91"/>
    <w:rsid w:val="00125FC8"/>
    <w:rsid w:val="00126094"/>
    <w:rsid w:val="00126176"/>
    <w:rsid w:val="001261C2"/>
    <w:rsid w:val="00126224"/>
    <w:rsid w:val="001262B2"/>
    <w:rsid w:val="001262E0"/>
    <w:rsid w:val="001262EE"/>
    <w:rsid w:val="00126347"/>
    <w:rsid w:val="0012636C"/>
    <w:rsid w:val="001263E1"/>
    <w:rsid w:val="001263EC"/>
    <w:rsid w:val="001263FE"/>
    <w:rsid w:val="00126448"/>
    <w:rsid w:val="0012644E"/>
    <w:rsid w:val="001265F9"/>
    <w:rsid w:val="00126664"/>
    <w:rsid w:val="00126751"/>
    <w:rsid w:val="0012676B"/>
    <w:rsid w:val="001268A3"/>
    <w:rsid w:val="00126A2B"/>
    <w:rsid w:val="00126B9D"/>
    <w:rsid w:val="00126BB6"/>
    <w:rsid w:val="00126DEC"/>
    <w:rsid w:val="00126E03"/>
    <w:rsid w:val="00126EAE"/>
    <w:rsid w:val="00126F6B"/>
    <w:rsid w:val="00126FB7"/>
    <w:rsid w:val="00126FF6"/>
    <w:rsid w:val="0012700B"/>
    <w:rsid w:val="00127169"/>
    <w:rsid w:val="001271B4"/>
    <w:rsid w:val="00127225"/>
    <w:rsid w:val="00127291"/>
    <w:rsid w:val="00127580"/>
    <w:rsid w:val="001275B4"/>
    <w:rsid w:val="00127668"/>
    <w:rsid w:val="001276C8"/>
    <w:rsid w:val="00127824"/>
    <w:rsid w:val="00127866"/>
    <w:rsid w:val="0012796B"/>
    <w:rsid w:val="00127A31"/>
    <w:rsid w:val="00127A3F"/>
    <w:rsid w:val="00127A73"/>
    <w:rsid w:val="00127AD5"/>
    <w:rsid w:val="00127B64"/>
    <w:rsid w:val="00127B66"/>
    <w:rsid w:val="00127C1A"/>
    <w:rsid w:val="00127C3E"/>
    <w:rsid w:val="00127E4F"/>
    <w:rsid w:val="00127EB8"/>
    <w:rsid w:val="00127ECC"/>
    <w:rsid w:val="00130239"/>
    <w:rsid w:val="0013033D"/>
    <w:rsid w:val="001306BD"/>
    <w:rsid w:val="001306D0"/>
    <w:rsid w:val="00130770"/>
    <w:rsid w:val="001307B6"/>
    <w:rsid w:val="001307F0"/>
    <w:rsid w:val="00130933"/>
    <w:rsid w:val="00130994"/>
    <w:rsid w:val="00130A98"/>
    <w:rsid w:val="00130B25"/>
    <w:rsid w:val="00130B58"/>
    <w:rsid w:val="00130CB8"/>
    <w:rsid w:val="00130CDE"/>
    <w:rsid w:val="00130D99"/>
    <w:rsid w:val="00130DA2"/>
    <w:rsid w:val="00130DF3"/>
    <w:rsid w:val="00130E16"/>
    <w:rsid w:val="00130E90"/>
    <w:rsid w:val="00130E98"/>
    <w:rsid w:val="00130EB5"/>
    <w:rsid w:val="00130F7C"/>
    <w:rsid w:val="00130F95"/>
    <w:rsid w:val="00130F9A"/>
    <w:rsid w:val="00130FEE"/>
    <w:rsid w:val="00131081"/>
    <w:rsid w:val="001310E9"/>
    <w:rsid w:val="00131124"/>
    <w:rsid w:val="00131143"/>
    <w:rsid w:val="001313DF"/>
    <w:rsid w:val="00131412"/>
    <w:rsid w:val="00131424"/>
    <w:rsid w:val="0013145E"/>
    <w:rsid w:val="0013145F"/>
    <w:rsid w:val="00131517"/>
    <w:rsid w:val="0013153A"/>
    <w:rsid w:val="001315FF"/>
    <w:rsid w:val="0013193B"/>
    <w:rsid w:val="00131A21"/>
    <w:rsid w:val="00131B9A"/>
    <w:rsid w:val="00131BAB"/>
    <w:rsid w:val="00131BDE"/>
    <w:rsid w:val="00131DB9"/>
    <w:rsid w:val="00131E51"/>
    <w:rsid w:val="00131F65"/>
    <w:rsid w:val="00131FB2"/>
    <w:rsid w:val="00131FF6"/>
    <w:rsid w:val="0013202E"/>
    <w:rsid w:val="00132133"/>
    <w:rsid w:val="0013219B"/>
    <w:rsid w:val="00132225"/>
    <w:rsid w:val="00132234"/>
    <w:rsid w:val="001324F8"/>
    <w:rsid w:val="00132513"/>
    <w:rsid w:val="00132564"/>
    <w:rsid w:val="00132653"/>
    <w:rsid w:val="00132695"/>
    <w:rsid w:val="0013269F"/>
    <w:rsid w:val="001326DE"/>
    <w:rsid w:val="001326F8"/>
    <w:rsid w:val="00132939"/>
    <w:rsid w:val="00132976"/>
    <w:rsid w:val="00132981"/>
    <w:rsid w:val="00132A2E"/>
    <w:rsid w:val="00132A41"/>
    <w:rsid w:val="00132AF0"/>
    <w:rsid w:val="00132B10"/>
    <w:rsid w:val="00132B23"/>
    <w:rsid w:val="00132BB6"/>
    <w:rsid w:val="00132BEE"/>
    <w:rsid w:val="00132CFF"/>
    <w:rsid w:val="00132D08"/>
    <w:rsid w:val="00132DFF"/>
    <w:rsid w:val="00132E4F"/>
    <w:rsid w:val="00132E70"/>
    <w:rsid w:val="00132EA9"/>
    <w:rsid w:val="00132FAF"/>
    <w:rsid w:val="001331D7"/>
    <w:rsid w:val="0013321B"/>
    <w:rsid w:val="00133222"/>
    <w:rsid w:val="001332A7"/>
    <w:rsid w:val="001332EC"/>
    <w:rsid w:val="00133315"/>
    <w:rsid w:val="00133495"/>
    <w:rsid w:val="00133536"/>
    <w:rsid w:val="0013359B"/>
    <w:rsid w:val="0013366A"/>
    <w:rsid w:val="001336D2"/>
    <w:rsid w:val="00133790"/>
    <w:rsid w:val="0013386A"/>
    <w:rsid w:val="00133979"/>
    <w:rsid w:val="00133A1A"/>
    <w:rsid w:val="00133A91"/>
    <w:rsid w:val="00133A9A"/>
    <w:rsid w:val="00133B65"/>
    <w:rsid w:val="00133BC2"/>
    <w:rsid w:val="00133C16"/>
    <w:rsid w:val="00133CB9"/>
    <w:rsid w:val="00133CE3"/>
    <w:rsid w:val="00133D68"/>
    <w:rsid w:val="00133D86"/>
    <w:rsid w:val="00133DA5"/>
    <w:rsid w:val="00133E77"/>
    <w:rsid w:val="00133E83"/>
    <w:rsid w:val="00133EA1"/>
    <w:rsid w:val="00134141"/>
    <w:rsid w:val="0013428D"/>
    <w:rsid w:val="00134297"/>
    <w:rsid w:val="001343E0"/>
    <w:rsid w:val="0013445C"/>
    <w:rsid w:val="001344C6"/>
    <w:rsid w:val="0013458D"/>
    <w:rsid w:val="001345F3"/>
    <w:rsid w:val="00134645"/>
    <w:rsid w:val="0013464D"/>
    <w:rsid w:val="0013466B"/>
    <w:rsid w:val="001346B6"/>
    <w:rsid w:val="00134733"/>
    <w:rsid w:val="0013475A"/>
    <w:rsid w:val="00134767"/>
    <w:rsid w:val="00134830"/>
    <w:rsid w:val="001348C6"/>
    <w:rsid w:val="00134966"/>
    <w:rsid w:val="001349B7"/>
    <w:rsid w:val="00134A6A"/>
    <w:rsid w:val="00134B06"/>
    <w:rsid w:val="00134BBF"/>
    <w:rsid w:val="00134C75"/>
    <w:rsid w:val="00134CBD"/>
    <w:rsid w:val="00134DD5"/>
    <w:rsid w:val="00134E5B"/>
    <w:rsid w:val="00134F1E"/>
    <w:rsid w:val="001350A6"/>
    <w:rsid w:val="001351C6"/>
    <w:rsid w:val="001351CB"/>
    <w:rsid w:val="0013529C"/>
    <w:rsid w:val="0013533B"/>
    <w:rsid w:val="001353A7"/>
    <w:rsid w:val="00135411"/>
    <w:rsid w:val="00135463"/>
    <w:rsid w:val="001354F0"/>
    <w:rsid w:val="001355B6"/>
    <w:rsid w:val="0013564F"/>
    <w:rsid w:val="001356C3"/>
    <w:rsid w:val="0013577C"/>
    <w:rsid w:val="00135786"/>
    <w:rsid w:val="001357D8"/>
    <w:rsid w:val="00135A28"/>
    <w:rsid w:val="00135AD8"/>
    <w:rsid w:val="00135AF2"/>
    <w:rsid w:val="00135B11"/>
    <w:rsid w:val="00135B16"/>
    <w:rsid w:val="00135B45"/>
    <w:rsid w:val="00135C3D"/>
    <w:rsid w:val="00135D81"/>
    <w:rsid w:val="00135E07"/>
    <w:rsid w:val="00135E3A"/>
    <w:rsid w:val="00135EF5"/>
    <w:rsid w:val="00135F4C"/>
    <w:rsid w:val="00135F9D"/>
    <w:rsid w:val="00135FD0"/>
    <w:rsid w:val="00136006"/>
    <w:rsid w:val="0013600E"/>
    <w:rsid w:val="00136084"/>
    <w:rsid w:val="001360D5"/>
    <w:rsid w:val="00136147"/>
    <w:rsid w:val="0013614E"/>
    <w:rsid w:val="0013615F"/>
    <w:rsid w:val="0013617B"/>
    <w:rsid w:val="00136182"/>
    <w:rsid w:val="001361F5"/>
    <w:rsid w:val="00136274"/>
    <w:rsid w:val="001362CA"/>
    <w:rsid w:val="001364E1"/>
    <w:rsid w:val="001366AD"/>
    <w:rsid w:val="00136721"/>
    <w:rsid w:val="0013677C"/>
    <w:rsid w:val="00136823"/>
    <w:rsid w:val="0013682E"/>
    <w:rsid w:val="00136879"/>
    <w:rsid w:val="001368A7"/>
    <w:rsid w:val="00136906"/>
    <w:rsid w:val="00136A39"/>
    <w:rsid w:val="00136A56"/>
    <w:rsid w:val="00136AA7"/>
    <w:rsid w:val="00136AFE"/>
    <w:rsid w:val="00136B0C"/>
    <w:rsid w:val="00136B17"/>
    <w:rsid w:val="00136B41"/>
    <w:rsid w:val="00136BA0"/>
    <w:rsid w:val="00136D06"/>
    <w:rsid w:val="00136D0B"/>
    <w:rsid w:val="00136D0F"/>
    <w:rsid w:val="00136D28"/>
    <w:rsid w:val="00136D4D"/>
    <w:rsid w:val="00136E46"/>
    <w:rsid w:val="00136F47"/>
    <w:rsid w:val="00136F7E"/>
    <w:rsid w:val="00136FA1"/>
    <w:rsid w:val="00136FDE"/>
    <w:rsid w:val="00137023"/>
    <w:rsid w:val="00137075"/>
    <w:rsid w:val="0013708A"/>
    <w:rsid w:val="00137144"/>
    <w:rsid w:val="00137186"/>
    <w:rsid w:val="0013727E"/>
    <w:rsid w:val="0013729A"/>
    <w:rsid w:val="00137531"/>
    <w:rsid w:val="001375DB"/>
    <w:rsid w:val="00137680"/>
    <w:rsid w:val="001376CF"/>
    <w:rsid w:val="001376D0"/>
    <w:rsid w:val="001377F6"/>
    <w:rsid w:val="001377F7"/>
    <w:rsid w:val="001378C2"/>
    <w:rsid w:val="001379EC"/>
    <w:rsid w:val="00137A1D"/>
    <w:rsid w:val="00137A83"/>
    <w:rsid w:val="00137B0C"/>
    <w:rsid w:val="00137BA7"/>
    <w:rsid w:val="00137BE2"/>
    <w:rsid w:val="00137C7F"/>
    <w:rsid w:val="00137CA6"/>
    <w:rsid w:val="00137CD7"/>
    <w:rsid w:val="00137D90"/>
    <w:rsid w:val="00137DBD"/>
    <w:rsid w:val="00137E01"/>
    <w:rsid w:val="00137EB9"/>
    <w:rsid w:val="00137ECF"/>
    <w:rsid w:val="0014000D"/>
    <w:rsid w:val="00140034"/>
    <w:rsid w:val="001400A9"/>
    <w:rsid w:val="00140153"/>
    <w:rsid w:val="001401A5"/>
    <w:rsid w:val="001401BE"/>
    <w:rsid w:val="00140516"/>
    <w:rsid w:val="00140554"/>
    <w:rsid w:val="001405F8"/>
    <w:rsid w:val="001406DF"/>
    <w:rsid w:val="001406EE"/>
    <w:rsid w:val="001407B2"/>
    <w:rsid w:val="00140820"/>
    <w:rsid w:val="00140892"/>
    <w:rsid w:val="00140920"/>
    <w:rsid w:val="001409D7"/>
    <w:rsid w:val="00140BC4"/>
    <w:rsid w:val="00140BE0"/>
    <w:rsid w:val="00140C11"/>
    <w:rsid w:val="00140CCC"/>
    <w:rsid w:val="00140E4A"/>
    <w:rsid w:val="00140E78"/>
    <w:rsid w:val="00140FA3"/>
    <w:rsid w:val="00140FF3"/>
    <w:rsid w:val="001410B5"/>
    <w:rsid w:val="001410B7"/>
    <w:rsid w:val="00141169"/>
    <w:rsid w:val="001411E9"/>
    <w:rsid w:val="001411F8"/>
    <w:rsid w:val="0014136E"/>
    <w:rsid w:val="00141468"/>
    <w:rsid w:val="00141477"/>
    <w:rsid w:val="001414DA"/>
    <w:rsid w:val="001415BA"/>
    <w:rsid w:val="0014160C"/>
    <w:rsid w:val="001416CD"/>
    <w:rsid w:val="00141712"/>
    <w:rsid w:val="00141B73"/>
    <w:rsid w:val="00141C04"/>
    <w:rsid w:val="00141CAE"/>
    <w:rsid w:val="00141CB7"/>
    <w:rsid w:val="00141CF6"/>
    <w:rsid w:val="00141D3D"/>
    <w:rsid w:val="00141D86"/>
    <w:rsid w:val="00141DB7"/>
    <w:rsid w:val="00141E8C"/>
    <w:rsid w:val="00141FC8"/>
    <w:rsid w:val="00142067"/>
    <w:rsid w:val="00142222"/>
    <w:rsid w:val="00142374"/>
    <w:rsid w:val="0014243A"/>
    <w:rsid w:val="0014245C"/>
    <w:rsid w:val="001425B9"/>
    <w:rsid w:val="001425D5"/>
    <w:rsid w:val="001425E6"/>
    <w:rsid w:val="001426EF"/>
    <w:rsid w:val="0014270C"/>
    <w:rsid w:val="0014278E"/>
    <w:rsid w:val="00142850"/>
    <w:rsid w:val="001428FD"/>
    <w:rsid w:val="00142957"/>
    <w:rsid w:val="001429F6"/>
    <w:rsid w:val="00142B7C"/>
    <w:rsid w:val="00142BC2"/>
    <w:rsid w:val="00142C1A"/>
    <w:rsid w:val="00142CEC"/>
    <w:rsid w:val="00142D3D"/>
    <w:rsid w:val="00142EE5"/>
    <w:rsid w:val="00142EF2"/>
    <w:rsid w:val="00142F47"/>
    <w:rsid w:val="00142F52"/>
    <w:rsid w:val="0014304A"/>
    <w:rsid w:val="00143059"/>
    <w:rsid w:val="0014306E"/>
    <w:rsid w:val="0014312A"/>
    <w:rsid w:val="001431F2"/>
    <w:rsid w:val="00143235"/>
    <w:rsid w:val="00143260"/>
    <w:rsid w:val="00143284"/>
    <w:rsid w:val="001432C1"/>
    <w:rsid w:val="001434A3"/>
    <w:rsid w:val="001435A0"/>
    <w:rsid w:val="001435B0"/>
    <w:rsid w:val="00143631"/>
    <w:rsid w:val="00143757"/>
    <w:rsid w:val="0014379B"/>
    <w:rsid w:val="001438C6"/>
    <w:rsid w:val="001438F8"/>
    <w:rsid w:val="00143981"/>
    <w:rsid w:val="00143992"/>
    <w:rsid w:val="0014399C"/>
    <w:rsid w:val="001439BA"/>
    <w:rsid w:val="001439EE"/>
    <w:rsid w:val="00143B85"/>
    <w:rsid w:val="00143D2E"/>
    <w:rsid w:val="00143D93"/>
    <w:rsid w:val="00143E07"/>
    <w:rsid w:val="00143EEC"/>
    <w:rsid w:val="00143F0E"/>
    <w:rsid w:val="00143F4C"/>
    <w:rsid w:val="00144025"/>
    <w:rsid w:val="001440B6"/>
    <w:rsid w:val="001441A0"/>
    <w:rsid w:val="001441B6"/>
    <w:rsid w:val="0014421F"/>
    <w:rsid w:val="0014430D"/>
    <w:rsid w:val="001444CF"/>
    <w:rsid w:val="0014458F"/>
    <w:rsid w:val="00144716"/>
    <w:rsid w:val="00144754"/>
    <w:rsid w:val="001448A1"/>
    <w:rsid w:val="00144A14"/>
    <w:rsid w:val="00144A6D"/>
    <w:rsid w:val="00144AF1"/>
    <w:rsid w:val="00144BE1"/>
    <w:rsid w:val="00144BF2"/>
    <w:rsid w:val="00144C8B"/>
    <w:rsid w:val="00144CCF"/>
    <w:rsid w:val="00144CD4"/>
    <w:rsid w:val="00144CF1"/>
    <w:rsid w:val="00144D5F"/>
    <w:rsid w:val="00144DC7"/>
    <w:rsid w:val="00144E38"/>
    <w:rsid w:val="001451BA"/>
    <w:rsid w:val="0014533C"/>
    <w:rsid w:val="0014536F"/>
    <w:rsid w:val="0014538C"/>
    <w:rsid w:val="001453DC"/>
    <w:rsid w:val="001453E3"/>
    <w:rsid w:val="001453EB"/>
    <w:rsid w:val="00145414"/>
    <w:rsid w:val="001454B4"/>
    <w:rsid w:val="00145510"/>
    <w:rsid w:val="00145558"/>
    <w:rsid w:val="0014555A"/>
    <w:rsid w:val="001455E1"/>
    <w:rsid w:val="00145707"/>
    <w:rsid w:val="00145788"/>
    <w:rsid w:val="001459EB"/>
    <w:rsid w:val="00145A61"/>
    <w:rsid w:val="00145A8C"/>
    <w:rsid w:val="00145ADF"/>
    <w:rsid w:val="00145B1C"/>
    <w:rsid w:val="00145B3B"/>
    <w:rsid w:val="00145B5F"/>
    <w:rsid w:val="00145C3D"/>
    <w:rsid w:val="00145CB9"/>
    <w:rsid w:val="00145E82"/>
    <w:rsid w:val="00145EF7"/>
    <w:rsid w:val="00145F26"/>
    <w:rsid w:val="00145FC6"/>
    <w:rsid w:val="00146017"/>
    <w:rsid w:val="0014616D"/>
    <w:rsid w:val="001461CD"/>
    <w:rsid w:val="00146203"/>
    <w:rsid w:val="00146235"/>
    <w:rsid w:val="0014623E"/>
    <w:rsid w:val="001462B7"/>
    <w:rsid w:val="0014631A"/>
    <w:rsid w:val="0014634C"/>
    <w:rsid w:val="001463EF"/>
    <w:rsid w:val="00146477"/>
    <w:rsid w:val="001465F2"/>
    <w:rsid w:val="00146610"/>
    <w:rsid w:val="0014668E"/>
    <w:rsid w:val="001466BA"/>
    <w:rsid w:val="00146822"/>
    <w:rsid w:val="001469DD"/>
    <w:rsid w:val="00146A64"/>
    <w:rsid w:val="00146A85"/>
    <w:rsid w:val="00146AE7"/>
    <w:rsid w:val="00146AF5"/>
    <w:rsid w:val="00146C12"/>
    <w:rsid w:val="00146D2F"/>
    <w:rsid w:val="00146D5A"/>
    <w:rsid w:val="00146DB0"/>
    <w:rsid w:val="00146E12"/>
    <w:rsid w:val="00146ED7"/>
    <w:rsid w:val="00146EF3"/>
    <w:rsid w:val="00146F0F"/>
    <w:rsid w:val="00146F6C"/>
    <w:rsid w:val="00146FCC"/>
    <w:rsid w:val="001470FC"/>
    <w:rsid w:val="00147168"/>
    <w:rsid w:val="001471BE"/>
    <w:rsid w:val="001471F8"/>
    <w:rsid w:val="00147274"/>
    <w:rsid w:val="00147379"/>
    <w:rsid w:val="00147387"/>
    <w:rsid w:val="001473A6"/>
    <w:rsid w:val="001473C2"/>
    <w:rsid w:val="00147475"/>
    <w:rsid w:val="00147522"/>
    <w:rsid w:val="00147589"/>
    <w:rsid w:val="001476EF"/>
    <w:rsid w:val="0014773C"/>
    <w:rsid w:val="001477C6"/>
    <w:rsid w:val="00147879"/>
    <w:rsid w:val="001479B9"/>
    <w:rsid w:val="00147A81"/>
    <w:rsid w:val="00147A99"/>
    <w:rsid w:val="00147B2B"/>
    <w:rsid w:val="00147B7C"/>
    <w:rsid w:val="00147B87"/>
    <w:rsid w:val="00147BC3"/>
    <w:rsid w:val="00147CA7"/>
    <w:rsid w:val="00147D58"/>
    <w:rsid w:val="00147DD6"/>
    <w:rsid w:val="00147EC4"/>
    <w:rsid w:val="00147ED2"/>
    <w:rsid w:val="00150105"/>
    <w:rsid w:val="0015013F"/>
    <w:rsid w:val="00150147"/>
    <w:rsid w:val="00150167"/>
    <w:rsid w:val="001501D3"/>
    <w:rsid w:val="001501D6"/>
    <w:rsid w:val="001501DF"/>
    <w:rsid w:val="001501FE"/>
    <w:rsid w:val="001502A6"/>
    <w:rsid w:val="00150356"/>
    <w:rsid w:val="0015036F"/>
    <w:rsid w:val="001503E8"/>
    <w:rsid w:val="001504F4"/>
    <w:rsid w:val="0015054F"/>
    <w:rsid w:val="001505AB"/>
    <w:rsid w:val="001505BC"/>
    <w:rsid w:val="00150723"/>
    <w:rsid w:val="00150828"/>
    <w:rsid w:val="001508A9"/>
    <w:rsid w:val="001508F9"/>
    <w:rsid w:val="001509BA"/>
    <w:rsid w:val="00150AC4"/>
    <w:rsid w:val="00150B2D"/>
    <w:rsid w:val="00150C5F"/>
    <w:rsid w:val="00150E1E"/>
    <w:rsid w:val="00150F78"/>
    <w:rsid w:val="00150FAB"/>
    <w:rsid w:val="00151054"/>
    <w:rsid w:val="001510A3"/>
    <w:rsid w:val="001510F8"/>
    <w:rsid w:val="0015124D"/>
    <w:rsid w:val="001512E7"/>
    <w:rsid w:val="001512FC"/>
    <w:rsid w:val="0015132C"/>
    <w:rsid w:val="001513EF"/>
    <w:rsid w:val="001514F1"/>
    <w:rsid w:val="00151640"/>
    <w:rsid w:val="0015165D"/>
    <w:rsid w:val="001516A1"/>
    <w:rsid w:val="001516C5"/>
    <w:rsid w:val="00151700"/>
    <w:rsid w:val="00151713"/>
    <w:rsid w:val="00151751"/>
    <w:rsid w:val="001517B0"/>
    <w:rsid w:val="00151859"/>
    <w:rsid w:val="001518C5"/>
    <w:rsid w:val="0015197E"/>
    <w:rsid w:val="001519CA"/>
    <w:rsid w:val="00151B2D"/>
    <w:rsid w:val="00151D27"/>
    <w:rsid w:val="00151D30"/>
    <w:rsid w:val="00151DD0"/>
    <w:rsid w:val="00151FCF"/>
    <w:rsid w:val="00152049"/>
    <w:rsid w:val="00152104"/>
    <w:rsid w:val="00152292"/>
    <w:rsid w:val="001522FF"/>
    <w:rsid w:val="00152313"/>
    <w:rsid w:val="001523A8"/>
    <w:rsid w:val="0015243E"/>
    <w:rsid w:val="00152471"/>
    <w:rsid w:val="0015249D"/>
    <w:rsid w:val="001526C6"/>
    <w:rsid w:val="001526D2"/>
    <w:rsid w:val="001526D9"/>
    <w:rsid w:val="0015276F"/>
    <w:rsid w:val="001527E1"/>
    <w:rsid w:val="00152833"/>
    <w:rsid w:val="0015284C"/>
    <w:rsid w:val="001528A3"/>
    <w:rsid w:val="001528BF"/>
    <w:rsid w:val="001528D8"/>
    <w:rsid w:val="0015296A"/>
    <w:rsid w:val="0015299B"/>
    <w:rsid w:val="001529C0"/>
    <w:rsid w:val="00152AEB"/>
    <w:rsid w:val="00152B1C"/>
    <w:rsid w:val="00152B3C"/>
    <w:rsid w:val="00152BB3"/>
    <w:rsid w:val="00152BE2"/>
    <w:rsid w:val="00152C02"/>
    <w:rsid w:val="00152C08"/>
    <w:rsid w:val="00152DDA"/>
    <w:rsid w:val="00152E06"/>
    <w:rsid w:val="00152E68"/>
    <w:rsid w:val="00152E6A"/>
    <w:rsid w:val="00152F51"/>
    <w:rsid w:val="0015306C"/>
    <w:rsid w:val="00153192"/>
    <w:rsid w:val="001531E6"/>
    <w:rsid w:val="00153299"/>
    <w:rsid w:val="00153358"/>
    <w:rsid w:val="00153366"/>
    <w:rsid w:val="001533AF"/>
    <w:rsid w:val="00153443"/>
    <w:rsid w:val="001534D4"/>
    <w:rsid w:val="001534E7"/>
    <w:rsid w:val="00153566"/>
    <w:rsid w:val="00153598"/>
    <w:rsid w:val="001535FD"/>
    <w:rsid w:val="00153729"/>
    <w:rsid w:val="00153730"/>
    <w:rsid w:val="00153767"/>
    <w:rsid w:val="00153876"/>
    <w:rsid w:val="00153898"/>
    <w:rsid w:val="001538D8"/>
    <w:rsid w:val="0015390E"/>
    <w:rsid w:val="0015398F"/>
    <w:rsid w:val="001539BA"/>
    <w:rsid w:val="00153A67"/>
    <w:rsid w:val="00153AE2"/>
    <w:rsid w:val="00153C7D"/>
    <w:rsid w:val="00153DD3"/>
    <w:rsid w:val="00153DF4"/>
    <w:rsid w:val="00153E85"/>
    <w:rsid w:val="00153EA8"/>
    <w:rsid w:val="00153EEC"/>
    <w:rsid w:val="00153EEE"/>
    <w:rsid w:val="00153F62"/>
    <w:rsid w:val="0015406C"/>
    <w:rsid w:val="00154132"/>
    <w:rsid w:val="001541FA"/>
    <w:rsid w:val="001542B5"/>
    <w:rsid w:val="00154362"/>
    <w:rsid w:val="001543A8"/>
    <w:rsid w:val="001543AE"/>
    <w:rsid w:val="001543D5"/>
    <w:rsid w:val="001543E9"/>
    <w:rsid w:val="00154452"/>
    <w:rsid w:val="001544A5"/>
    <w:rsid w:val="0015456A"/>
    <w:rsid w:val="0015457A"/>
    <w:rsid w:val="0015458D"/>
    <w:rsid w:val="00154663"/>
    <w:rsid w:val="001546B1"/>
    <w:rsid w:val="0015474A"/>
    <w:rsid w:val="00154751"/>
    <w:rsid w:val="001547A5"/>
    <w:rsid w:val="0015481A"/>
    <w:rsid w:val="00154828"/>
    <w:rsid w:val="0015483A"/>
    <w:rsid w:val="00154ABD"/>
    <w:rsid w:val="00154B07"/>
    <w:rsid w:val="00154B6A"/>
    <w:rsid w:val="00154B72"/>
    <w:rsid w:val="00154C83"/>
    <w:rsid w:val="00154D4A"/>
    <w:rsid w:val="00154DB2"/>
    <w:rsid w:val="00154E02"/>
    <w:rsid w:val="00154E07"/>
    <w:rsid w:val="00154E28"/>
    <w:rsid w:val="00154E5F"/>
    <w:rsid w:val="0015503C"/>
    <w:rsid w:val="00155069"/>
    <w:rsid w:val="001550B6"/>
    <w:rsid w:val="001550BC"/>
    <w:rsid w:val="001550CE"/>
    <w:rsid w:val="00155265"/>
    <w:rsid w:val="00155278"/>
    <w:rsid w:val="001552D0"/>
    <w:rsid w:val="00155305"/>
    <w:rsid w:val="00155386"/>
    <w:rsid w:val="00155401"/>
    <w:rsid w:val="001554D2"/>
    <w:rsid w:val="001555A5"/>
    <w:rsid w:val="0015563B"/>
    <w:rsid w:val="001556C6"/>
    <w:rsid w:val="001557AF"/>
    <w:rsid w:val="0015582C"/>
    <w:rsid w:val="00155893"/>
    <w:rsid w:val="001558F7"/>
    <w:rsid w:val="00155B1F"/>
    <w:rsid w:val="00155CCA"/>
    <w:rsid w:val="00155D16"/>
    <w:rsid w:val="00155DEB"/>
    <w:rsid w:val="00156002"/>
    <w:rsid w:val="0015602D"/>
    <w:rsid w:val="00156037"/>
    <w:rsid w:val="00156041"/>
    <w:rsid w:val="00156099"/>
    <w:rsid w:val="00156196"/>
    <w:rsid w:val="00156197"/>
    <w:rsid w:val="00156246"/>
    <w:rsid w:val="001562CE"/>
    <w:rsid w:val="00156352"/>
    <w:rsid w:val="001563BB"/>
    <w:rsid w:val="0015654C"/>
    <w:rsid w:val="00156612"/>
    <w:rsid w:val="00156635"/>
    <w:rsid w:val="00156719"/>
    <w:rsid w:val="0015677E"/>
    <w:rsid w:val="00156880"/>
    <w:rsid w:val="001568BE"/>
    <w:rsid w:val="001568C5"/>
    <w:rsid w:val="001568D0"/>
    <w:rsid w:val="001568EB"/>
    <w:rsid w:val="00156A76"/>
    <w:rsid w:val="00156B17"/>
    <w:rsid w:val="00156CD7"/>
    <w:rsid w:val="00156D04"/>
    <w:rsid w:val="00156D93"/>
    <w:rsid w:val="00156D98"/>
    <w:rsid w:val="00156F4C"/>
    <w:rsid w:val="001570F5"/>
    <w:rsid w:val="00157341"/>
    <w:rsid w:val="00157360"/>
    <w:rsid w:val="001573D9"/>
    <w:rsid w:val="00157412"/>
    <w:rsid w:val="00157414"/>
    <w:rsid w:val="001574E6"/>
    <w:rsid w:val="00157564"/>
    <w:rsid w:val="001575B4"/>
    <w:rsid w:val="001576C6"/>
    <w:rsid w:val="00157740"/>
    <w:rsid w:val="00157909"/>
    <w:rsid w:val="00157979"/>
    <w:rsid w:val="001579E1"/>
    <w:rsid w:val="001579E2"/>
    <w:rsid w:val="00157A37"/>
    <w:rsid w:val="00157A3B"/>
    <w:rsid w:val="00157A8F"/>
    <w:rsid w:val="00157AE8"/>
    <w:rsid w:val="00157BD5"/>
    <w:rsid w:val="00157BF5"/>
    <w:rsid w:val="00157C0C"/>
    <w:rsid w:val="00157C4B"/>
    <w:rsid w:val="00157D30"/>
    <w:rsid w:val="00157DE7"/>
    <w:rsid w:val="00157DFD"/>
    <w:rsid w:val="00157E54"/>
    <w:rsid w:val="00157E85"/>
    <w:rsid w:val="00157F0A"/>
    <w:rsid w:val="00157F21"/>
    <w:rsid w:val="00157F64"/>
    <w:rsid w:val="00157FDC"/>
    <w:rsid w:val="00160134"/>
    <w:rsid w:val="00160339"/>
    <w:rsid w:val="00160403"/>
    <w:rsid w:val="00160419"/>
    <w:rsid w:val="00160483"/>
    <w:rsid w:val="001604E0"/>
    <w:rsid w:val="001606FE"/>
    <w:rsid w:val="00160750"/>
    <w:rsid w:val="001608F2"/>
    <w:rsid w:val="00160951"/>
    <w:rsid w:val="00160A5D"/>
    <w:rsid w:val="00160AC2"/>
    <w:rsid w:val="00160C42"/>
    <w:rsid w:val="00160C70"/>
    <w:rsid w:val="00160F94"/>
    <w:rsid w:val="00160FED"/>
    <w:rsid w:val="00161026"/>
    <w:rsid w:val="0016129B"/>
    <w:rsid w:val="001612E3"/>
    <w:rsid w:val="001613B0"/>
    <w:rsid w:val="001613BE"/>
    <w:rsid w:val="00161410"/>
    <w:rsid w:val="00161458"/>
    <w:rsid w:val="001616C2"/>
    <w:rsid w:val="0016177D"/>
    <w:rsid w:val="0016181E"/>
    <w:rsid w:val="0016187A"/>
    <w:rsid w:val="001619E1"/>
    <w:rsid w:val="00161A17"/>
    <w:rsid w:val="00161AA9"/>
    <w:rsid w:val="00161C4D"/>
    <w:rsid w:val="00161C93"/>
    <w:rsid w:val="00161CFE"/>
    <w:rsid w:val="00161D02"/>
    <w:rsid w:val="00161DAC"/>
    <w:rsid w:val="00161E29"/>
    <w:rsid w:val="00161E78"/>
    <w:rsid w:val="00161FB6"/>
    <w:rsid w:val="00161FFE"/>
    <w:rsid w:val="00162036"/>
    <w:rsid w:val="00162119"/>
    <w:rsid w:val="001621D9"/>
    <w:rsid w:val="001621E6"/>
    <w:rsid w:val="00162342"/>
    <w:rsid w:val="001623C1"/>
    <w:rsid w:val="00162402"/>
    <w:rsid w:val="0016245E"/>
    <w:rsid w:val="001624D3"/>
    <w:rsid w:val="001624F0"/>
    <w:rsid w:val="00162519"/>
    <w:rsid w:val="0016260C"/>
    <w:rsid w:val="001626AB"/>
    <w:rsid w:val="00162795"/>
    <w:rsid w:val="001628CD"/>
    <w:rsid w:val="00162A3E"/>
    <w:rsid w:val="00162C54"/>
    <w:rsid w:val="00162C88"/>
    <w:rsid w:val="00162D12"/>
    <w:rsid w:val="00162D18"/>
    <w:rsid w:val="00162D7B"/>
    <w:rsid w:val="00162D96"/>
    <w:rsid w:val="00162E33"/>
    <w:rsid w:val="00162E7A"/>
    <w:rsid w:val="00162F04"/>
    <w:rsid w:val="00162F1A"/>
    <w:rsid w:val="00162F89"/>
    <w:rsid w:val="0016303E"/>
    <w:rsid w:val="001630A1"/>
    <w:rsid w:val="001630A3"/>
    <w:rsid w:val="001630AB"/>
    <w:rsid w:val="001630CD"/>
    <w:rsid w:val="001630CE"/>
    <w:rsid w:val="001631B7"/>
    <w:rsid w:val="0016322D"/>
    <w:rsid w:val="00163317"/>
    <w:rsid w:val="00163382"/>
    <w:rsid w:val="001633EE"/>
    <w:rsid w:val="0016346D"/>
    <w:rsid w:val="0016348B"/>
    <w:rsid w:val="0016349F"/>
    <w:rsid w:val="001636E9"/>
    <w:rsid w:val="0016378C"/>
    <w:rsid w:val="00163824"/>
    <w:rsid w:val="001638B2"/>
    <w:rsid w:val="001638B9"/>
    <w:rsid w:val="001638FE"/>
    <w:rsid w:val="0016393F"/>
    <w:rsid w:val="001639E5"/>
    <w:rsid w:val="00163ABC"/>
    <w:rsid w:val="00163D1F"/>
    <w:rsid w:val="00163D7E"/>
    <w:rsid w:val="00163DA5"/>
    <w:rsid w:val="00163DB4"/>
    <w:rsid w:val="00163DBC"/>
    <w:rsid w:val="00163E43"/>
    <w:rsid w:val="00163EA0"/>
    <w:rsid w:val="00163F86"/>
    <w:rsid w:val="00163FA0"/>
    <w:rsid w:val="0016406A"/>
    <w:rsid w:val="001640BB"/>
    <w:rsid w:val="001640CA"/>
    <w:rsid w:val="0016410B"/>
    <w:rsid w:val="00164124"/>
    <w:rsid w:val="00164245"/>
    <w:rsid w:val="00164246"/>
    <w:rsid w:val="001644CD"/>
    <w:rsid w:val="0016457B"/>
    <w:rsid w:val="001646A7"/>
    <w:rsid w:val="00164781"/>
    <w:rsid w:val="001647C6"/>
    <w:rsid w:val="00164922"/>
    <w:rsid w:val="0016492A"/>
    <w:rsid w:val="0016494C"/>
    <w:rsid w:val="001649E2"/>
    <w:rsid w:val="00164A5C"/>
    <w:rsid w:val="00164A97"/>
    <w:rsid w:val="00164ABE"/>
    <w:rsid w:val="00164B93"/>
    <w:rsid w:val="00164C51"/>
    <w:rsid w:val="00164C82"/>
    <w:rsid w:val="00164CA1"/>
    <w:rsid w:val="00164F27"/>
    <w:rsid w:val="00164FB3"/>
    <w:rsid w:val="00164FC5"/>
    <w:rsid w:val="0016502A"/>
    <w:rsid w:val="00165078"/>
    <w:rsid w:val="001650C7"/>
    <w:rsid w:val="00165114"/>
    <w:rsid w:val="001652DC"/>
    <w:rsid w:val="001652E1"/>
    <w:rsid w:val="001652FF"/>
    <w:rsid w:val="00165319"/>
    <w:rsid w:val="00165451"/>
    <w:rsid w:val="0016548F"/>
    <w:rsid w:val="0016554F"/>
    <w:rsid w:val="001655F5"/>
    <w:rsid w:val="001657B6"/>
    <w:rsid w:val="0016587B"/>
    <w:rsid w:val="00165913"/>
    <w:rsid w:val="00165927"/>
    <w:rsid w:val="00165962"/>
    <w:rsid w:val="0016598A"/>
    <w:rsid w:val="001659C7"/>
    <w:rsid w:val="00165A4F"/>
    <w:rsid w:val="00165A59"/>
    <w:rsid w:val="00165AF0"/>
    <w:rsid w:val="00165B50"/>
    <w:rsid w:val="00165BBA"/>
    <w:rsid w:val="00165C28"/>
    <w:rsid w:val="00165C70"/>
    <w:rsid w:val="00165C7D"/>
    <w:rsid w:val="00165CE0"/>
    <w:rsid w:val="00165D58"/>
    <w:rsid w:val="00165D69"/>
    <w:rsid w:val="00165D8E"/>
    <w:rsid w:val="00165FB5"/>
    <w:rsid w:val="00166007"/>
    <w:rsid w:val="0016602C"/>
    <w:rsid w:val="00166050"/>
    <w:rsid w:val="00166068"/>
    <w:rsid w:val="001661ED"/>
    <w:rsid w:val="001661F9"/>
    <w:rsid w:val="001662B9"/>
    <w:rsid w:val="0016632E"/>
    <w:rsid w:val="00166338"/>
    <w:rsid w:val="0016641C"/>
    <w:rsid w:val="0016645F"/>
    <w:rsid w:val="00166546"/>
    <w:rsid w:val="001665FC"/>
    <w:rsid w:val="0016662C"/>
    <w:rsid w:val="00166636"/>
    <w:rsid w:val="00166637"/>
    <w:rsid w:val="0016670D"/>
    <w:rsid w:val="00166719"/>
    <w:rsid w:val="001667C4"/>
    <w:rsid w:val="0016680A"/>
    <w:rsid w:val="00166956"/>
    <w:rsid w:val="0016697F"/>
    <w:rsid w:val="0016699E"/>
    <w:rsid w:val="00166A68"/>
    <w:rsid w:val="00166AE5"/>
    <w:rsid w:val="00166B59"/>
    <w:rsid w:val="00166B92"/>
    <w:rsid w:val="00166C3F"/>
    <w:rsid w:val="00166CB9"/>
    <w:rsid w:val="00166CC7"/>
    <w:rsid w:val="00166F04"/>
    <w:rsid w:val="00166F1C"/>
    <w:rsid w:val="00166F54"/>
    <w:rsid w:val="00166F7C"/>
    <w:rsid w:val="00166FB4"/>
    <w:rsid w:val="00167009"/>
    <w:rsid w:val="001670AB"/>
    <w:rsid w:val="001670C7"/>
    <w:rsid w:val="001670D0"/>
    <w:rsid w:val="0016716A"/>
    <w:rsid w:val="0016757F"/>
    <w:rsid w:val="001675B5"/>
    <w:rsid w:val="001676CE"/>
    <w:rsid w:val="00167761"/>
    <w:rsid w:val="00167785"/>
    <w:rsid w:val="001677DB"/>
    <w:rsid w:val="001677E7"/>
    <w:rsid w:val="00167942"/>
    <w:rsid w:val="001679E6"/>
    <w:rsid w:val="00167AC9"/>
    <w:rsid w:val="00167B86"/>
    <w:rsid w:val="00167BB0"/>
    <w:rsid w:val="00167C52"/>
    <w:rsid w:val="00167F84"/>
    <w:rsid w:val="001700D6"/>
    <w:rsid w:val="001700F2"/>
    <w:rsid w:val="001701FE"/>
    <w:rsid w:val="0017027D"/>
    <w:rsid w:val="001702B4"/>
    <w:rsid w:val="001702C4"/>
    <w:rsid w:val="00170322"/>
    <w:rsid w:val="00170347"/>
    <w:rsid w:val="0017037A"/>
    <w:rsid w:val="00170395"/>
    <w:rsid w:val="001703DE"/>
    <w:rsid w:val="0017054C"/>
    <w:rsid w:val="00170633"/>
    <w:rsid w:val="0017064C"/>
    <w:rsid w:val="0017065D"/>
    <w:rsid w:val="001706CE"/>
    <w:rsid w:val="001706F4"/>
    <w:rsid w:val="00170825"/>
    <w:rsid w:val="00170885"/>
    <w:rsid w:val="0017095A"/>
    <w:rsid w:val="00170C39"/>
    <w:rsid w:val="00170C3A"/>
    <w:rsid w:val="00170C85"/>
    <w:rsid w:val="00170C98"/>
    <w:rsid w:val="00170DB2"/>
    <w:rsid w:val="00170EA9"/>
    <w:rsid w:val="00170F3E"/>
    <w:rsid w:val="00170FC6"/>
    <w:rsid w:val="00171013"/>
    <w:rsid w:val="00171048"/>
    <w:rsid w:val="00171071"/>
    <w:rsid w:val="00171218"/>
    <w:rsid w:val="00171226"/>
    <w:rsid w:val="00171250"/>
    <w:rsid w:val="00171251"/>
    <w:rsid w:val="0017131A"/>
    <w:rsid w:val="0017132F"/>
    <w:rsid w:val="001713BF"/>
    <w:rsid w:val="00171417"/>
    <w:rsid w:val="001714C5"/>
    <w:rsid w:val="001714CE"/>
    <w:rsid w:val="001714D9"/>
    <w:rsid w:val="001715B5"/>
    <w:rsid w:val="001716F5"/>
    <w:rsid w:val="001716FE"/>
    <w:rsid w:val="0017177F"/>
    <w:rsid w:val="001717DE"/>
    <w:rsid w:val="001717FB"/>
    <w:rsid w:val="001718A2"/>
    <w:rsid w:val="001718D5"/>
    <w:rsid w:val="00171975"/>
    <w:rsid w:val="001719BC"/>
    <w:rsid w:val="00171A3E"/>
    <w:rsid w:val="00171A8B"/>
    <w:rsid w:val="00171A96"/>
    <w:rsid w:val="00171AB6"/>
    <w:rsid w:val="00171B4F"/>
    <w:rsid w:val="00171BD1"/>
    <w:rsid w:val="00171BD7"/>
    <w:rsid w:val="00171BDD"/>
    <w:rsid w:val="00171C1C"/>
    <w:rsid w:val="00171C47"/>
    <w:rsid w:val="00171CF1"/>
    <w:rsid w:val="00171D9D"/>
    <w:rsid w:val="00171DD9"/>
    <w:rsid w:val="0017201D"/>
    <w:rsid w:val="00172150"/>
    <w:rsid w:val="00172175"/>
    <w:rsid w:val="00172178"/>
    <w:rsid w:val="0017217A"/>
    <w:rsid w:val="0017226A"/>
    <w:rsid w:val="0017243D"/>
    <w:rsid w:val="00172480"/>
    <w:rsid w:val="001726CA"/>
    <w:rsid w:val="0017271D"/>
    <w:rsid w:val="00172826"/>
    <w:rsid w:val="0017287F"/>
    <w:rsid w:val="00172899"/>
    <w:rsid w:val="001728EC"/>
    <w:rsid w:val="00172914"/>
    <w:rsid w:val="00172994"/>
    <w:rsid w:val="00172A0E"/>
    <w:rsid w:val="00172A30"/>
    <w:rsid w:val="00172B4B"/>
    <w:rsid w:val="00172B80"/>
    <w:rsid w:val="00172B93"/>
    <w:rsid w:val="00172BE8"/>
    <w:rsid w:val="00172C19"/>
    <w:rsid w:val="00172E32"/>
    <w:rsid w:val="00172EED"/>
    <w:rsid w:val="001730B3"/>
    <w:rsid w:val="00173144"/>
    <w:rsid w:val="00173176"/>
    <w:rsid w:val="00173309"/>
    <w:rsid w:val="001733B1"/>
    <w:rsid w:val="001733F9"/>
    <w:rsid w:val="00173527"/>
    <w:rsid w:val="00173544"/>
    <w:rsid w:val="00173562"/>
    <w:rsid w:val="0017362E"/>
    <w:rsid w:val="001736AC"/>
    <w:rsid w:val="001736F6"/>
    <w:rsid w:val="00173759"/>
    <w:rsid w:val="00173836"/>
    <w:rsid w:val="001738DF"/>
    <w:rsid w:val="00173A1C"/>
    <w:rsid w:val="00173A6A"/>
    <w:rsid w:val="00173ACC"/>
    <w:rsid w:val="00173B2B"/>
    <w:rsid w:val="00173B64"/>
    <w:rsid w:val="00173D60"/>
    <w:rsid w:val="00173EBC"/>
    <w:rsid w:val="00173F88"/>
    <w:rsid w:val="00173FF4"/>
    <w:rsid w:val="0017412E"/>
    <w:rsid w:val="001741F7"/>
    <w:rsid w:val="00174238"/>
    <w:rsid w:val="001743FB"/>
    <w:rsid w:val="0017444A"/>
    <w:rsid w:val="001744E9"/>
    <w:rsid w:val="0017461E"/>
    <w:rsid w:val="0017476D"/>
    <w:rsid w:val="001747CF"/>
    <w:rsid w:val="00174802"/>
    <w:rsid w:val="0017485B"/>
    <w:rsid w:val="00174860"/>
    <w:rsid w:val="001748A8"/>
    <w:rsid w:val="001748AE"/>
    <w:rsid w:val="00174992"/>
    <w:rsid w:val="00174A0A"/>
    <w:rsid w:val="00174A19"/>
    <w:rsid w:val="00174ACB"/>
    <w:rsid w:val="00174BF6"/>
    <w:rsid w:val="00174CE2"/>
    <w:rsid w:val="00174D1C"/>
    <w:rsid w:val="00174DBA"/>
    <w:rsid w:val="00174E8B"/>
    <w:rsid w:val="00174E92"/>
    <w:rsid w:val="00174F2D"/>
    <w:rsid w:val="00174FEF"/>
    <w:rsid w:val="0017507E"/>
    <w:rsid w:val="001750C2"/>
    <w:rsid w:val="00175174"/>
    <w:rsid w:val="001751AF"/>
    <w:rsid w:val="001753F1"/>
    <w:rsid w:val="001753F5"/>
    <w:rsid w:val="00175435"/>
    <w:rsid w:val="0017559B"/>
    <w:rsid w:val="001755BA"/>
    <w:rsid w:val="00175698"/>
    <w:rsid w:val="00175717"/>
    <w:rsid w:val="001758EB"/>
    <w:rsid w:val="00175962"/>
    <w:rsid w:val="001759A2"/>
    <w:rsid w:val="001759E7"/>
    <w:rsid w:val="00175B2F"/>
    <w:rsid w:val="00175B37"/>
    <w:rsid w:val="00175B6A"/>
    <w:rsid w:val="00175B97"/>
    <w:rsid w:val="00175CAA"/>
    <w:rsid w:val="00175CBD"/>
    <w:rsid w:val="00175DD1"/>
    <w:rsid w:val="00175EC0"/>
    <w:rsid w:val="00175F24"/>
    <w:rsid w:val="001760E5"/>
    <w:rsid w:val="0017611E"/>
    <w:rsid w:val="00176199"/>
    <w:rsid w:val="00176261"/>
    <w:rsid w:val="00176496"/>
    <w:rsid w:val="00176530"/>
    <w:rsid w:val="0017655D"/>
    <w:rsid w:val="001765A5"/>
    <w:rsid w:val="001765B6"/>
    <w:rsid w:val="001767E4"/>
    <w:rsid w:val="00176839"/>
    <w:rsid w:val="00176886"/>
    <w:rsid w:val="001768BE"/>
    <w:rsid w:val="0017695A"/>
    <w:rsid w:val="00176A8C"/>
    <w:rsid w:val="00176B47"/>
    <w:rsid w:val="00176B56"/>
    <w:rsid w:val="00176B73"/>
    <w:rsid w:val="00176BCF"/>
    <w:rsid w:val="00176C63"/>
    <w:rsid w:val="00176C79"/>
    <w:rsid w:val="00176E5C"/>
    <w:rsid w:val="00176E63"/>
    <w:rsid w:val="00176ED5"/>
    <w:rsid w:val="00176F3B"/>
    <w:rsid w:val="00176FC7"/>
    <w:rsid w:val="00177019"/>
    <w:rsid w:val="0017710F"/>
    <w:rsid w:val="0017722B"/>
    <w:rsid w:val="00177249"/>
    <w:rsid w:val="001772EA"/>
    <w:rsid w:val="001773DB"/>
    <w:rsid w:val="0017747B"/>
    <w:rsid w:val="001774B8"/>
    <w:rsid w:val="001775CE"/>
    <w:rsid w:val="00177641"/>
    <w:rsid w:val="0017770F"/>
    <w:rsid w:val="001778CD"/>
    <w:rsid w:val="001778EF"/>
    <w:rsid w:val="0017791A"/>
    <w:rsid w:val="0017792D"/>
    <w:rsid w:val="0017792F"/>
    <w:rsid w:val="00177962"/>
    <w:rsid w:val="001779DD"/>
    <w:rsid w:val="001779E0"/>
    <w:rsid w:val="00177A17"/>
    <w:rsid w:val="00177A66"/>
    <w:rsid w:val="00177B23"/>
    <w:rsid w:val="00177B89"/>
    <w:rsid w:val="00177D5D"/>
    <w:rsid w:val="00177DA5"/>
    <w:rsid w:val="00177DB8"/>
    <w:rsid w:val="00177EE0"/>
    <w:rsid w:val="00177F97"/>
    <w:rsid w:val="00177FB5"/>
    <w:rsid w:val="00177FF8"/>
    <w:rsid w:val="00180181"/>
    <w:rsid w:val="00180242"/>
    <w:rsid w:val="00180244"/>
    <w:rsid w:val="001802BA"/>
    <w:rsid w:val="0018040E"/>
    <w:rsid w:val="001804C6"/>
    <w:rsid w:val="0018052E"/>
    <w:rsid w:val="0018055D"/>
    <w:rsid w:val="001805A1"/>
    <w:rsid w:val="00180739"/>
    <w:rsid w:val="00180776"/>
    <w:rsid w:val="00180794"/>
    <w:rsid w:val="0018079B"/>
    <w:rsid w:val="001807D6"/>
    <w:rsid w:val="0018081C"/>
    <w:rsid w:val="00180987"/>
    <w:rsid w:val="001809D0"/>
    <w:rsid w:val="00180A0F"/>
    <w:rsid w:val="00180A19"/>
    <w:rsid w:val="00180A59"/>
    <w:rsid w:val="00180ACA"/>
    <w:rsid w:val="00180B37"/>
    <w:rsid w:val="00180B88"/>
    <w:rsid w:val="00180C3C"/>
    <w:rsid w:val="00180D1D"/>
    <w:rsid w:val="00180E80"/>
    <w:rsid w:val="00180E99"/>
    <w:rsid w:val="00180F0E"/>
    <w:rsid w:val="00180F70"/>
    <w:rsid w:val="00180FBB"/>
    <w:rsid w:val="00181151"/>
    <w:rsid w:val="0018126F"/>
    <w:rsid w:val="00181427"/>
    <w:rsid w:val="00181434"/>
    <w:rsid w:val="00181891"/>
    <w:rsid w:val="001818C9"/>
    <w:rsid w:val="001818D9"/>
    <w:rsid w:val="001818FE"/>
    <w:rsid w:val="001819E4"/>
    <w:rsid w:val="00181B23"/>
    <w:rsid w:val="00181B2B"/>
    <w:rsid w:val="00181C0A"/>
    <w:rsid w:val="00181C16"/>
    <w:rsid w:val="00181C6A"/>
    <w:rsid w:val="00181E8B"/>
    <w:rsid w:val="00181EA0"/>
    <w:rsid w:val="00181F10"/>
    <w:rsid w:val="00181F15"/>
    <w:rsid w:val="00181F42"/>
    <w:rsid w:val="00182032"/>
    <w:rsid w:val="00182120"/>
    <w:rsid w:val="001821A3"/>
    <w:rsid w:val="001822C3"/>
    <w:rsid w:val="001822D8"/>
    <w:rsid w:val="0018230F"/>
    <w:rsid w:val="00182338"/>
    <w:rsid w:val="00182340"/>
    <w:rsid w:val="00182412"/>
    <w:rsid w:val="00182433"/>
    <w:rsid w:val="001824DC"/>
    <w:rsid w:val="0018256A"/>
    <w:rsid w:val="0018258D"/>
    <w:rsid w:val="00182599"/>
    <w:rsid w:val="00182614"/>
    <w:rsid w:val="00182639"/>
    <w:rsid w:val="00182759"/>
    <w:rsid w:val="001827AB"/>
    <w:rsid w:val="00182839"/>
    <w:rsid w:val="001829AB"/>
    <w:rsid w:val="001829D8"/>
    <w:rsid w:val="00182B42"/>
    <w:rsid w:val="00182CDB"/>
    <w:rsid w:val="00182E7A"/>
    <w:rsid w:val="001830B6"/>
    <w:rsid w:val="001830B8"/>
    <w:rsid w:val="0018318B"/>
    <w:rsid w:val="00183304"/>
    <w:rsid w:val="0018336E"/>
    <w:rsid w:val="0018345A"/>
    <w:rsid w:val="0018353E"/>
    <w:rsid w:val="00183594"/>
    <w:rsid w:val="001835A1"/>
    <w:rsid w:val="0018379E"/>
    <w:rsid w:val="001837CE"/>
    <w:rsid w:val="001838C2"/>
    <w:rsid w:val="0018390C"/>
    <w:rsid w:val="00183AB8"/>
    <w:rsid w:val="00183AD4"/>
    <w:rsid w:val="00183B49"/>
    <w:rsid w:val="00183C42"/>
    <w:rsid w:val="00183CAB"/>
    <w:rsid w:val="00183CB6"/>
    <w:rsid w:val="00183DC3"/>
    <w:rsid w:val="00183EC6"/>
    <w:rsid w:val="00183FD6"/>
    <w:rsid w:val="0018400E"/>
    <w:rsid w:val="0018411E"/>
    <w:rsid w:val="00184171"/>
    <w:rsid w:val="00184196"/>
    <w:rsid w:val="0018421C"/>
    <w:rsid w:val="00184283"/>
    <w:rsid w:val="00184329"/>
    <w:rsid w:val="00184363"/>
    <w:rsid w:val="00184370"/>
    <w:rsid w:val="00184373"/>
    <w:rsid w:val="001843B3"/>
    <w:rsid w:val="001844DF"/>
    <w:rsid w:val="00184679"/>
    <w:rsid w:val="00184684"/>
    <w:rsid w:val="001846B3"/>
    <w:rsid w:val="001846B8"/>
    <w:rsid w:val="0018471D"/>
    <w:rsid w:val="0018474A"/>
    <w:rsid w:val="00184869"/>
    <w:rsid w:val="0018489D"/>
    <w:rsid w:val="0018491E"/>
    <w:rsid w:val="00184974"/>
    <w:rsid w:val="00184A27"/>
    <w:rsid w:val="00184A62"/>
    <w:rsid w:val="00184A7B"/>
    <w:rsid w:val="00184A8C"/>
    <w:rsid w:val="00184B04"/>
    <w:rsid w:val="00184B14"/>
    <w:rsid w:val="00184B9A"/>
    <w:rsid w:val="00184C4E"/>
    <w:rsid w:val="00184E21"/>
    <w:rsid w:val="00184E44"/>
    <w:rsid w:val="001851A4"/>
    <w:rsid w:val="001851D1"/>
    <w:rsid w:val="00185222"/>
    <w:rsid w:val="00185323"/>
    <w:rsid w:val="0018538D"/>
    <w:rsid w:val="001853E8"/>
    <w:rsid w:val="00185461"/>
    <w:rsid w:val="00185467"/>
    <w:rsid w:val="001855A5"/>
    <w:rsid w:val="001855A6"/>
    <w:rsid w:val="00185689"/>
    <w:rsid w:val="001856DD"/>
    <w:rsid w:val="0018579C"/>
    <w:rsid w:val="001859C7"/>
    <w:rsid w:val="001859DC"/>
    <w:rsid w:val="00185A46"/>
    <w:rsid w:val="00185BD6"/>
    <w:rsid w:val="00185C47"/>
    <w:rsid w:val="00185CB7"/>
    <w:rsid w:val="00185CF7"/>
    <w:rsid w:val="00185E78"/>
    <w:rsid w:val="00185F31"/>
    <w:rsid w:val="00185F3C"/>
    <w:rsid w:val="00186094"/>
    <w:rsid w:val="001862C3"/>
    <w:rsid w:val="001862CA"/>
    <w:rsid w:val="00186433"/>
    <w:rsid w:val="0018643F"/>
    <w:rsid w:val="00186479"/>
    <w:rsid w:val="0018648B"/>
    <w:rsid w:val="0018654F"/>
    <w:rsid w:val="00186586"/>
    <w:rsid w:val="0018658C"/>
    <w:rsid w:val="001865EB"/>
    <w:rsid w:val="0018663B"/>
    <w:rsid w:val="00186664"/>
    <w:rsid w:val="0018687D"/>
    <w:rsid w:val="00186994"/>
    <w:rsid w:val="001869E5"/>
    <w:rsid w:val="00186A39"/>
    <w:rsid w:val="00186A5C"/>
    <w:rsid w:val="00186B59"/>
    <w:rsid w:val="00186B76"/>
    <w:rsid w:val="00186C36"/>
    <w:rsid w:val="00186D09"/>
    <w:rsid w:val="00186D49"/>
    <w:rsid w:val="00186E85"/>
    <w:rsid w:val="00186EFC"/>
    <w:rsid w:val="00186F9A"/>
    <w:rsid w:val="001870DB"/>
    <w:rsid w:val="0018710E"/>
    <w:rsid w:val="001871F1"/>
    <w:rsid w:val="001871F2"/>
    <w:rsid w:val="0018724F"/>
    <w:rsid w:val="00187260"/>
    <w:rsid w:val="0018734E"/>
    <w:rsid w:val="001873C7"/>
    <w:rsid w:val="0018745A"/>
    <w:rsid w:val="001874AF"/>
    <w:rsid w:val="001874EE"/>
    <w:rsid w:val="00187578"/>
    <w:rsid w:val="001876C6"/>
    <w:rsid w:val="001876ED"/>
    <w:rsid w:val="00187714"/>
    <w:rsid w:val="00187747"/>
    <w:rsid w:val="001877BB"/>
    <w:rsid w:val="001878FD"/>
    <w:rsid w:val="00187916"/>
    <w:rsid w:val="00187922"/>
    <w:rsid w:val="0018797A"/>
    <w:rsid w:val="001879A4"/>
    <w:rsid w:val="001879B3"/>
    <w:rsid w:val="00187AD2"/>
    <w:rsid w:val="00187C86"/>
    <w:rsid w:val="00187CE3"/>
    <w:rsid w:val="00187F26"/>
    <w:rsid w:val="00187F28"/>
    <w:rsid w:val="00187FB1"/>
    <w:rsid w:val="00190148"/>
    <w:rsid w:val="00190234"/>
    <w:rsid w:val="001902E0"/>
    <w:rsid w:val="0019030C"/>
    <w:rsid w:val="00190364"/>
    <w:rsid w:val="001904F7"/>
    <w:rsid w:val="0019052B"/>
    <w:rsid w:val="0019059C"/>
    <w:rsid w:val="00190651"/>
    <w:rsid w:val="001906CE"/>
    <w:rsid w:val="00190ABC"/>
    <w:rsid w:val="00190BB0"/>
    <w:rsid w:val="00190CB3"/>
    <w:rsid w:val="00190D0B"/>
    <w:rsid w:val="00190D0C"/>
    <w:rsid w:val="00190D85"/>
    <w:rsid w:val="00190D9F"/>
    <w:rsid w:val="00190DCD"/>
    <w:rsid w:val="00190DDD"/>
    <w:rsid w:val="00190E00"/>
    <w:rsid w:val="00190E21"/>
    <w:rsid w:val="00190E39"/>
    <w:rsid w:val="00190ECF"/>
    <w:rsid w:val="00190ED6"/>
    <w:rsid w:val="00190F6A"/>
    <w:rsid w:val="00190FAF"/>
    <w:rsid w:val="0019108E"/>
    <w:rsid w:val="00191097"/>
    <w:rsid w:val="001910A2"/>
    <w:rsid w:val="00191144"/>
    <w:rsid w:val="001911D4"/>
    <w:rsid w:val="001911DA"/>
    <w:rsid w:val="001912FC"/>
    <w:rsid w:val="0019142C"/>
    <w:rsid w:val="0019150F"/>
    <w:rsid w:val="00191657"/>
    <w:rsid w:val="0019169E"/>
    <w:rsid w:val="001917D2"/>
    <w:rsid w:val="00191893"/>
    <w:rsid w:val="00191896"/>
    <w:rsid w:val="00191935"/>
    <w:rsid w:val="00191977"/>
    <w:rsid w:val="00191B15"/>
    <w:rsid w:val="00191B44"/>
    <w:rsid w:val="00191B79"/>
    <w:rsid w:val="00191D7A"/>
    <w:rsid w:val="00191E03"/>
    <w:rsid w:val="00191EF8"/>
    <w:rsid w:val="00191FA5"/>
    <w:rsid w:val="00191FFF"/>
    <w:rsid w:val="00192186"/>
    <w:rsid w:val="001921C5"/>
    <w:rsid w:val="00192323"/>
    <w:rsid w:val="0019232C"/>
    <w:rsid w:val="0019233B"/>
    <w:rsid w:val="0019246E"/>
    <w:rsid w:val="001924AF"/>
    <w:rsid w:val="001924C8"/>
    <w:rsid w:val="00192502"/>
    <w:rsid w:val="00192554"/>
    <w:rsid w:val="0019256E"/>
    <w:rsid w:val="00192570"/>
    <w:rsid w:val="001925D4"/>
    <w:rsid w:val="00192633"/>
    <w:rsid w:val="00192720"/>
    <w:rsid w:val="0019280A"/>
    <w:rsid w:val="00192888"/>
    <w:rsid w:val="00192936"/>
    <w:rsid w:val="00192B31"/>
    <w:rsid w:val="00192BD5"/>
    <w:rsid w:val="00192C79"/>
    <w:rsid w:val="00192D20"/>
    <w:rsid w:val="00192DC2"/>
    <w:rsid w:val="00192EA9"/>
    <w:rsid w:val="00192ED8"/>
    <w:rsid w:val="00192F27"/>
    <w:rsid w:val="00192F77"/>
    <w:rsid w:val="00192FAF"/>
    <w:rsid w:val="00193003"/>
    <w:rsid w:val="0019302D"/>
    <w:rsid w:val="00193038"/>
    <w:rsid w:val="0019306A"/>
    <w:rsid w:val="0019312D"/>
    <w:rsid w:val="001931ED"/>
    <w:rsid w:val="00193219"/>
    <w:rsid w:val="001932C1"/>
    <w:rsid w:val="001932DF"/>
    <w:rsid w:val="0019332A"/>
    <w:rsid w:val="0019332C"/>
    <w:rsid w:val="001933B9"/>
    <w:rsid w:val="001933D3"/>
    <w:rsid w:val="00193449"/>
    <w:rsid w:val="00193495"/>
    <w:rsid w:val="001934A3"/>
    <w:rsid w:val="00193556"/>
    <w:rsid w:val="00193571"/>
    <w:rsid w:val="001935C1"/>
    <w:rsid w:val="00193610"/>
    <w:rsid w:val="0019367B"/>
    <w:rsid w:val="001937DE"/>
    <w:rsid w:val="0019381E"/>
    <w:rsid w:val="00193A2C"/>
    <w:rsid w:val="00193CB3"/>
    <w:rsid w:val="00193D30"/>
    <w:rsid w:val="00193D46"/>
    <w:rsid w:val="00193DAB"/>
    <w:rsid w:val="00193DEF"/>
    <w:rsid w:val="00193E9B"/>
    <w:rsid w:val="00193EAA"/>
    <w:rsid w:val="00194089"/>
    <w:rsid w:val="001940E8"/>
    <w:rsid w:val="001940EC"/>
    <w:rsid w:val="001940FC"/>
    <w:rsid w:val="00194167"/>
    <w:rsid w:val="001942AD"/>
    <w:rsid w:val="00194315"/>
    <w:rsid w:val="00194326"/>
    <w:rsid w:val="00194344"/>
    <w:rsid w:val="001943AC"/>
    <w:rsid w:val="001943C0"/>
    <w:rsid w:val="001943C7"/>
    <w:rsid w:val="0019453D"/>
    <w:rsid w:val="0019457C"/>
    <w:rsid w:val="001946B8"/>
    <w:rsid w:val="001946E0"/>
    <w:rsid w:val="00194758"/>
    <w:rsid w:val="00194763"/>
    <w:rsid w:val="00194876"/>
    <w:rsid w:val="00194881"/>
    <w:rsid w:val="001948E8"/>
    <w:rsid w:val="001948FE"/>
    <w:rsid w:val="00194BEF"/>
    <w:rsid w:val="00194C5F"/>
    <w:rsid w:val="00194CE5"/>
    <w:rsid w:val="00194D08"/>
    <w:rsid w:val="00194DD1"/>
    <w:rsid w:val="00194E11"/>
    <w:rsid w:val="00194E5C"/>
    <w:rsid w:val="00194FDD"/>
    <w:rsid w:val="0019505F"/>
    <w:rsid w:val="001950A8"/>
    <w:rsid w:val="00195157"/>
    <w:rsid w:val="0019515A"/>
    <w:rsid w:val="00195167"/>
    <w:rsid w:val="0019517B"/>
    <w:rsid w:val="00195231"/>
    <w:rsid w:val="00195263"/>
    <w:rsid w:val="0019532D"/>
    <w:rsid w:val="0019533C"/>
    <w:rsid w:val="001953AC"/>
    <w:rsid w:val="001953FD"/>
    <w:rsid w:val="00195413"/>
    <w:rsid w:val="001954D1"/>
    <w:rsid w:val="001954D2"/>
    <w:rsid w:val="001955AB"/>
    <w:rsid w:val="001955C6"/>
    <w:rsid w:val="001955E3"/>
    <w:rsid w:val="00195621"/>
    <w:rsid w:val="00195805"/>
    <w:rsid w:val="00195873"/>
    <w:rsid w:val="0019588C"/>
    <w:rsid w:val="00195988"/>
    <w:rsid w:val="00195A2D"/>
    <w:rsid w:val="00195CFD"/>
    <w:rsid w:val="00195FA2"/>
    <w:rsid w:val="00196040"/>
    <w:rsid w:val="00196090"/>
    <w:rsid w:val="001960D1"/>
    <w:rsid w:val="0019625E"/>
    <w:rsid w:val="00196361"/>
    <w:rsid w:val="00196445"/>
    <w:rsid w:val="0019654F"/>
    <w:rsid w:val="001965A5"/>
    <w:rsid w:val="0019660B"/>
    <w:rsid w:val="0019661C"/>
    <w:rsid w:val="00196662"/>
    <w:rsid w:val="0019669A"/>
    <w:rsid w:val="001966A4"/>
    <w:rsid w:val="00196702"/>
    <w:rsid w:val="0019689A"/>
    <w:rsid w:val="001968C9"/>
    <w:rsid w:val="001968CE"/>
    <w:rsid w:val="00196A08"/>
    <w:rsid w:val="00196A12"/>
    <w:rsid w:val="00196AA1"/>
    <w:rsid w:val="00196B34"/>
    <w:rsid w:val="00196B4A"/>
    <w:rsid w:val="00196BF3"/>
    <w:rsid w:val="00196C4E"/>
    <w:rsid w:val="00196CE8"/>
    <w:rsid w:val="00196DB9"/>
    <w:rsid w:val="00196E44"/>
    <w:rsid w:val="00196E4A"/>
    <w:rsid w:val="00196EB0"/>
    <w:rsid w:val="00196EF2"/>
    <w:rsid w:val="00196F25"/>
    <w:rsid w:val="00196F7A"/>
    <w:rsid w:val="00196FD0"/>
    <w:rsid w:val="0019704D"/>
    <w:rsid w:val="00197099"/>
    <w:rsid w:val="001970DD"/>
    <w:rsid w:val="001971DF"/>
    <w:rsid w:val="001971E0"/>
    <w:rsid w:val="00197207"/>
    <w:rsid w:val="0019726E"/>
    <w:rsid w:val="00197301"/>
    <w:rsid w:val="001974DA"/>
    <w:rsid w:val="00197643"/>
    <w:rsid w:val="001976AF"/>
    <w:rsid w:val="001976E7"/>
    <w:rsid w:val="0019774A"/>
    <w:rsid w:val="0019779F"/>
    <w:rsid w:val="001977A0"/>
    <w:rsid w:val="001977E3"/>
    <w:rsid w:val="0019782F"/>
    <w:rsid w:val="00197855"/>
    <w:rsid w:val="00197884"/>
    <w:rsid w:val="0019789C"/>
    <w:rsid w:val="00197AD2"/>
    <w:rsid w:val="00197B35"/>
    <w:rsid w:val="00197C3B"/>
    <w:rsid w:val="00197CB7"/>
    <w:rsid w:val="00197CEF"/>
    <w:rsid w:val="00197CFA"/>
    <w:rsid w:val="00197D05"/>
    <w:rsid w:val="00197D27"/>
    <w:rsid w:val="00197DD5"/>
    <w:rsid w:val="00197E48"/>
    <w:rsid w:val="00197E5C"/>
    <w:rsid w:val="00197F5C"/>
    <w:rsid w:val="00197F7E"/>
    <w:rsid w:val="00197FC7"/>
    <w:rsid w:val="001A015C"/>
    <w:rsid w:val="001A0218"/>
    <w:rsid w:val="001A0245"/>
    <w:rsid w:val="001A0263"/>
    <w:rsid w:val="001A035B"/>
    <w:rsid w:val="001A036A"/>
    <w:rsid w:val="001A0392"/>
    <w:rsid w:val="001A03A4"/>
    <w:rsid w:val="001A0486"/>
    <w:rsid w:val="001A04AB"/>
    <w:rsid w:val="001A05C0"/>
    <w:rsid w:val="001A060B"/>
    <w:rsid w:val="001A07D5"/>
    <w:rsid w:val="001A07F5"/>
    <w:rsid w:val="001A08B0"/>
    <w:rsid w:val="001A090B"/>
    <w:rsid w:val="001A0919"/>
    <w:rsid w:val="001A0B26"/>
    <w:rsid w:val="001A0BB5"/>
    <w:rsid w:val="001A0BF8"/>
    <w:rsid w:val="001A0CA1"/>
    <w:rsid w:val="001A0CA9"/>
    <w:rsid w:val="001A0CAD"/>
    <w:rsid w:val="001A0D7F"/>
    <w:rsid w:val="001A0D94"/>
    <w:rsid w:val="001A0E9F"/>
    <w:rsid w:val="001A0EA0"/>
    <w:rsid w:val="001A0ECB"/>
    <w:rsid w:val="001A0ECF"/>
    <w:rsid w:val="001A0F28"/>
    <w:rsid w:val="001A0F5A"/>
    <w:rsid w:val="001A0FAE"/>
    <w:rsid w:val="001A10D0"/>
    <w:rsid w:val="001A10F0"/>
    <w:rsid w:val="001A1165"/>
    <w:rsid w:val="001A1181"/>
    <w:rsid w:val="001A11FE"/>
    <w:rsid w:val="001A1220"/>
    <w:rsid w:val="001A1278"/>
    <w:rsid w:val="001A1279"/>
    <w:rsid w:val="001A12A0"/>
    <w:rsid w:val="001A12D6"/>
    <w:rsid w:val="001A12F0"/>
    <w:rsid w:val="001A139E"/>
    <w:rsid w:val="001A13D2"/>
    <w:rsid w:val="001A13D9"/>
    <w:rsid w:val="001A1424"/>
    <w:rsid w:val="001A1538"/>
    <w:rsid w:val="001A15FF"/>
    <w:rsid w:val="001A1658"/>
    <w:rsid w:val="001A16A5"/>
    <w:rsid w:val="001A16BD"/>
    <w:rsid w:val="001A16C6"/>
    <w:rsid w:val="001A1846"/>
    <w:rsid w:val="001A1890"/>
    <w:rsid w:val="001A191F"/>
    <w:rsid w:val="001A198B"/>
    <w:rsid w:val="001A1997"/>
    <w:rsid w:val="001A1A86"/>
    <w:rsid w:val="001A1B51"/>
    <w:rsid w:val="001A1B63"/>
    <w:rsid w:val="001A1BA4"/>
    <w:rsid w:val="001A1BF2"/>
    <w:rsid w:val="001A1E61"/>
    <w:rsid w:val="001A1EDF"/>
    <w:rsid w:val="001A1EFD"/>
    <w:rsid w:val="001A1F98"/>
    <w:rsid w:val="001A1FA5"/>
    <w:rsid w:val="001A1FD5"/>
    <w:rsid w:val="001A2094"/>
    <w:rsid w:val="001A20B6"/>
    <w:rsid w:val="001A2274"/>
    <w:rsid w:val="001A24B0"/>
    <w:rsid w:val="001A257D"/>
    <w:rsid w:val="001A25DD"/>
    <w:rsid w:val="001A265B"/>
    <w:rsid w:val="001A2731"/>
    <w:rsid w:val="001A27ED"/>
    <w:rsid w:val="001A28FE"/>
    <w:rsid w:val="001A295D"/>
    <w:rsid w:val="001A29C3"/>
    <w:rsid w:val="001A29FB"/>
    <w:rsid w:val="001A2A9F"/>
    <w:rsid w:val="001A2B73"/>
    <w:rsid w:val="001A2B7E"/>
    <w:rsid w:val="001A2C60"/>
    <w:rsid w:val="001A2CCF"/>
    <w:rsid w:val="001A2DF0"/>
    <w:rsid w:val="001A2E50"/>
    <w:rsid w:val="001A2EC6"/>
    <w:rsid w:val="001A3066"/>
    <w:rsid w:val="001A3071"/>
    <w:rsid w:val="001A3088"/>
    <w:rsid w:val="001A311F"/>
    <w:rsid w:val="001A31AE"/>
    <w:rsid w:val="001A322A"/>
    <w:rsid w:val="001A3240"/>
    <w:rsid w:val="001A3242"/>
    <w:rsid w:val="001A328C"/>
    <w:rsid w:val="001A37BD"/>
    <w:rsid w:val="001A381E"/>
    <w:rsid w:val="001A3823"/>
    <w:rsid w:val="001A385F"/>
    <w:rsid w:val="001A38F3"/>
    <w:rsid w:val="001A38FF"/>
    <w:rsid w:val="001A3963"/>
    <w:rsid w:val="001A3987"/>
    <w:rsid w:val="001A3A69"/>
    <w:rsid w:val="001A3B3E"/>
    <w:rsid w:val="001A3B44"/>
    <w:rsid w:val="001A3B49"/>
    <w:rsid w:val="001A3B6F"/>
    <w:rsid w:val="001A3BB1"/>
    <w:rsid w:val="001A3C08"/>
    <w:rsid w:val="001A3C48"/>
    <w:rsid w:val="001A3C64"/>
    <w:rsid w:val="001A3C83"/>
    <w:rsid w:val="001A3DE2"/>
    <w:rsid w:val="001A3DF2"/>
    <w:rsid w:val="001A3FD9"/>
    <w:rsid w:val="001A4011"/>
    <w:rsid w:val="001A4057"/>
    <w:rsid w:val="001A4103"/>
    <w:rsid w:val="001A420F"/>
    <w:rsid w:val="001A422E"/>
    <w:rsid w:val="001A4249"/>
    <w:rsid w:val="001A4310"/>
    <w:rsid w:val="001A436E"/>
    <w:rsid w:val="001A44E3"/>
    <w:rsid w:val="001A459C"/>
    <w:rsid w:val="001A475A"/>
    <w:rsid w:val="001A47E5"/>
    <w:rsid w:val="001A47E9"/>
    <w:rsid w:val="001A4802"/>
    <w:rsid w:val="001A486B"/>
    <w:rsid w:val="001A48AE"/>
    <w:rsid w:val="001A48C9"/>
    <w:rsid w:val="001A496B"/>
    <w:rsid w:val="001A4976"/>
    <w:rsid w:val="001A4998"/>
    <w:rsid w:val="001A49E2"/>
    <w:rsid w:val="001A4A13"/>
    <w:rsid w:val="001A4B17"/>
    <w:rsid w:val="001A4B6A"/>
    <w:rsid w:val="001A4B89"/>
    <w:rsid w:val="001A4BA4"/>
    <w:rsid w:val="001A4BAE"/>
    <w:rsid w:val="001A4C30"/>
    <w:rsid w:val="001A4D34"/>
    <w:rsid w:val="001A4D56"/>
    <w:rsid w:val="001A4DE2"/>
    <w:rsid w:val="001A4E41"/>
    <w:rsid w:val="001A4F59"/>
    <w:rsid w:val="001A4FCA"/>
    <w:rsid w:val="001A5026"/>
    <w:rsid w:val="001A5048"/>
    <w:rsid w:val="001A50AA"/>
    <w:rsid w:val="001A52EA"/>
    <w:rsid w:val="001A5305"/>
    <w:rsid w:val="001A53D3"/>
    <w:rsid w:val="001A53FD"/>
    <w:rsid w:val="001A547B"/>
    <w:rsid w:val="001A54DD"/>
    <w:rsid w:val="001A561F"/>
    <w:rsid w:val="001A5643"/>
    <w:rsid w:val="001A56E1"/>
    <w:rsid w:val="001A573D"/>
    <w:rsid w:val="001A5747"/>
    <w:rsid w:val="001A5815"/>
    <w:rsid w:val="001A5962"/>
    <w:rsid w:val="001A5999"/>
    <w:rsid w:val="001A59D2"/>
    <w:rsid w:val="001A59E1"/>
    <w:rsid w:val="001A5A52"/>
    <w:rsid w:val="001A5BC9"/>
    <w:rsid w:val="001A5BE0"/>
    <w:rsid w:val="001A5BF9"/>
    <w:rsid w:val="001A5C27"/>
    <w:rsid w:val="001A5C62"/>
    <w:rsid w:val="001A5CA7"/>
    <w:rsid w:val="001A5CE5"/>
    <w:rsid w:val="001A5EB0"/>
    <w:rsid w:val="001A5F48"/>
    <w:rsid w:val="001A601B"/>
    <w:rsid w:val="001A6080"/>
    <w:rsid w:val="001A60FB"/>
    <w:rsid w:val="001A618F"/>
    <w:rsid w:val="001A6191"/>
    <w:rsid w:val="001A61B2"/>
    <w:rsid w:val="001A61C3"/>
    <w:rsid w:val="001A6260"/>
    <w:rsid w:val="001A62B1"/>
    <w:rsid w:val="001A62BA"/>
    <w:rsid w:val="001A6347"/>
    <w:rsid w:val="001A647C"/>
    <w:rsid w:val="001A6482"/>
    <w:rsid w:val="001A6584"/>
    <w:rsid w:val="001A65F1"/>
    <w:rsid w:val="001A6685"/>
    <w:rsid w:val="001A6693"/>
    <w:rsid w:val="001A66BE"/>
    <w:rsid w:val="001A66C7"/>
    <w:rsid w:val="001A6831"/>
    <w:rsid w:val="001A687D"/>
    <w:rsid w:val="001A69AB"/>
    <w:rsid w:val="001A6AD1"/>
    <w:rsid w:val="001A6AD7"/>
    <w:rsid w:val="001A6B23"/>
    <w:rsid w:val="001A6B70"/>
    <w:rsid w:val="001A6BA9"/>
    <w:rsid w:val="001A6C55"/>
    <w:rsid w:val="001A6C85"/>
    <w:rsid w:val="001A6D0E"/>
    <w:rsid w:val="001A6D77"/>
    <w:rsid w:val="001A6DAE"/>
    <w:rsid w:val="001A6DCB"/>
    <w:rsid w:val="001A6EC2"/>
    <w:rsid w:val="001A7099"/>
    <w:rsid w:val="001A710E"/>
    <w:rsid w:val="001A7131"/>
    <w:rsid w:val="001A7300"/>
    <w:rsid w:val="001A73EA"/>
    <w:rsid w:val="001A73F4"/>
    <w:rsid w:val="001A7586"/>
    <w:rsid w:val="001A75A7"/>
    <w:rsid w:val="001A764C"/>
    <w:rsid w:val="001A7837"/>
    <w:rsid w:val="001A78A2"/>
    <w:rsid w:val="001A78D7"/>
    <w:rsid w:val="001A78F1"/>
    <w:rsid w:val="001A795D"/>
    <w:rsid w:val="001A7994"/>
    <w:rsid w:val="001A79A1"/>
    <w:rsid w:val="001A7A64"/>
    <w:rsid w:val="001A7B4A"/>
    <w:rsid w:val="001A7BB3"/>
    <w:rsid w:val="001A7C1E"/>
    <w:rsid w:val="001A7CA5"/>
    <w:rsid w:val="001A7D21"/>
    <w:rsid w:val="001A7D2B"/>
    <w:rsid w:val="001A7DA5"/>
    <w:rsid w:val="001A7DA8"/>
    <w:rsid w:val="001A7DC8"/>
    <w:rsid w:val="001A7F76"/>
    <w:rsid w:val="001B0017"/>
    <w:rsid w:val="001B0109"/>
    <w:rsid w:val="001B01FC"/>
    <w:rsid w:val="001B0255"/>
    <w:rsid w:val="001B027B"/>
    <w:rsid w:val="001B029A"/>
    <w:rsid w:val="001B03AC"/>
    <w:rsid w:val="001B03B0"/>
    <w:rsid w:val="001B041A"/>
    <w:rsid w:val="001B042F"/>
    <w:rsid w:val="001B0534"/>
    <w:rsid w:val="001B0624"/>
    <w:rsid w:val="001B067E"/>
    <w:rsid w:val="001B0784"/>
    <w:rsid w:val="001B080C"/>
    <w:rsid w:val="001B0896"/>
    <w:rsid w:val="001B0904"/>
    <w:rsid w:val="001B092E"/>
    <w:rsid w:val="001B093B"/>
    <w:rsid w:val="001B09F3"/>
    <w:rsid w:val="001B0A6A"/>
    <w:rsid w:val="001B0ACE"/>
    <w:rsid w:val="001B0C21"/>
    <w:rsid w:val="001B0D50"/>
    <w:rsid w:val="001B0D56"/>
    <w:rsid w:val="001B0E33"/>
    <w:rsid w:val="001B0F08"/>
    <w:rsid w:val="001B1022"/>
    <w:rsid w:val="001B1068"/>
    <w:rsid w:val="001B1086"/>
    <w:rsid w:val="001B123A"/>
    <w:rsid w:val="001B1242"/>
    <w:rsid w:val="001B1305"/>
    <w:rsid w:val="001B1338"/>
    <w:rsid w:val="001B13A5"/>
    <w:rsid w:val="001B13BA"/>
    <w:rsid w:val="001B1468"/>
    <w:rsid w:val="001B160E"/>
    <w:rsid w:val="001B160F"/>
    <w:rsid w:val="001B163E"/>
    <w:rsid w:val="001B16EB"/>
    <w:rsid w:val="001B1835"/>
    <w:rsid w:val="001B1860"/>
    <w:rsid w:val="001B186E"/>
    <w:rsid w:val="001B18B6"/>
    <w:rsid w:val="001B18D3"/>
    <w:rsid w:val="001B196D"/>
    <w:rsid w:val="001B198D"/>
    <w:rsid w:val="001B19B6"/>
    <w:rsid w:val="001B1A17"/>
    <w:rsid w:val="001B1A9B"/>
    <w:rsid w:val="001B1CF7"/>
    <w:rsid w:val="001B1D17"/>
    <w:rsid w:val="001B1D30"/>
    <w:rsid w:val="001B1EC2"/>
    <w:rsid w:val="001B1F3E"/>
    <w:rsid w:val="001B1F4F"/>
    <w:rsid w:val="001B1F99"/>
    <w:rsid w:val="001B1FF7"/>
    <w:rsid w:val="001B20CD"/>
    <w:rsid w:val="001B219E"/>
    <w:rsid w:val="001B2277"/>
    <w:rsid w:val="001B22B3"/>
    <w:rsid w:val="001B22D4"/>
    <w:rsid w:val="001B234A"/>
    <w:rsid w:val="001B2388"/>
    <w:rsid w:val="001B23B5"/>
    <w:rsid w:val="001B248D"/>
    <w:rsid w:val="001B264E"/>
    <w:rsid w:val="001B266B"/>
    <w:rsid w:val="001B26A8"/>
    <w:rsid w:val="001B26E6"/>
    <w:rsid w:val="001B2729"/>
    <w:rsid w:val="001B275F"/>
    <w:rsid w:val="001B2774"/>
    <w:rsid w:val="001B2819"/>
    <w:rsid w:val="001B284C"/>
    <w:rsid w:val="001B28AF"/>
    <w:rsid w:val="001B295E"/>
    <w:rsid w:val="001B2A1A"/>
    <w:rsid w:val="001B2AAD"/>
    <w:rsid w:val="001B2B0E"/>
    <w:rsid w:val="001B2B59"/>
    <w:rsid w:val="001B2B86"/>
    <w:rsid w:val="001B2C41"/>
    <w:rsid w:val="001B2EFE"/>
    <w:rsid w:val="001B2F0B"/>
    <w:rsid w:val="001B301D"/>
    <w:rsid w:val="001B3177"/>
    <w:rsid w:val="001B31F1"/>
    <w:rsid w:val="001B3274"/>
    <w:rsid w:val="001B329F"/>
    <w:rsid w:val="001B3316"/>
    <w:rsid w:val="001B33FD"/>
    <w:rsid w:val="001B343D"/>
    <w:rsid w:val="001B34D8"/>
    <w:rsid w:val="001B34DC"/>
    <w:rsid w:val="001B359D"/>
    <w:rsid w:val="001B368A"/>
    <w:rsid w:val="001B36BF"/>
    <w:rsid w:val="001B36E4"/>
    <w:rsid w:val="001B36EB"/>
    <w:rsid w:val="001B3714"/>
    <w:rsid w:val="001B3718"/>
    <w:rsid w:val="001B3744"/>
    <w:rsid w:val="001B3775"/>
    <w:rsid w:val="001B37A0"/>
    <w:rsid w:val="001B3ADD"/>
    <w:rsid w:val="001B3BB4"/>
    <w:rsid w:val="001B3BE0"/>
    <w:rsid w:val="001B3C69"/>
    <w:rsid w:val="001B3C78"/>
    <w:rsid w:val="001B3D7E"/>
    <w:rsid w:val="001B3D93"/>
    <w:rsid w:val="001B3DC6"/>
    <w:rsid w:val="001B3DFE"/>
    <w:rsid w:val="001B3EBE"/>
    <w:rsid w:val="001B3EEC"/>
    <w:rsid w:val="001B3F19"/>
    <w:rsid w:val="001B3FCC"/>
    <w:rsid w:val="001B40DE"/>
    <w:rsid w:val="001B4173"/>
    <w:rsid w:val="001B4200"/>
    <w:rsid w:val="001B423B"/>
    <w:rsid w:val="001B44A7"/>
    <w:rsid w:val="001B4531"/>
    <w:rsid w:val="001B459C"/>
    <w:rsid w:val="001B466E"/>
    <w:rsid w:val="001B4830"/>
    <w:rsid w:val="001B4874"/>
    <w:rsid w:val="001B48D2"/>
    <w:rsid w:val="001B4A10"/>
    <w:rsid w:val="001B4AC7"/>
    <w:rsid w:val="001B4C73"/>
    <w:rsid w:val="001B4D03"/>
    <w:rsid w:val="001B4DCE"/>
    <w:rsid w:val="001B4DFF"/>
    <w:rsid w:val="001B4E54"/>
    <w:rsid w:val="001B4EDA"/>
    <w:rsid w:val="001B4F84"/>
    <w:rsid w:val="001B5019"/>
    <w:rsid w:val="001B50EB"/>
    <w:rsid w:val="001B50F7"/>
    <w:rsid w:val="001B514B"/>
    <w:rsid w:val="001B5235"/>
    <w:rsid w:val="001B5258"/>
    <w:rsid w:val="001B5393"/>
    <w:rsid w:val="001B545D"/>
    <w:rsid w:val="001B5478"/>
    <w:rsid w:val="001B5524"/>
    <w:rsid w:val="001B55CE"/>
    <w:rsid w:val="001B5765"/>
    <w:rsid w:val="001B5794"/>
    <w:rsid w:val="001B584D"/>
    <w:rsid w:val="001B5876"/>
    <w:rsid w:val="001B5878"/>
    <w:rsid w:val="001B58B9"/>
    <w:rsid w:val="001B58F5"/>
    <w:rsid w:val="001B58FE"/>
    <w:rsid w:val="001B5908"/>
    <w:rsid w:val="001B5A30"/>
    <w:rsid w:val="001B5A3D"/>
    <w:rsid w:val="001B5A8D"/>
    <w:rsid w:val="001B5AB0"/>
    <w:rsid w:val="001B5BCD"/>
    <w:rsid w:val="001B5C58"/>
    <w:rsid w:val="001B5D7D"/>
    <w:rsid w:val="001B5E4D"/>
    <w:rsid w:val="001B5E6C"/>
    <w:rsid w:val="001B5EC4"/>
    <w:rsid w:val="001B5F8C"/>
    <w:rsid w:val="001B600C"/>
    <w:rsid w:val="001B6086"/>
    <w:rsid w:val="001B60A4"/>
    <w:rsid w:val="001B6113"/>
    <w:rsid w:val="001B61B9"/>
    <w:rsid w:val="001B632C"/>
    <w:rsid w:val="001B647B"/>
    <w:rsid w:val="001B64AD"/>
    <w:rsid w:val="001B656C"/>
    <w:rsid w:val="001B659A"/>
    <w:rsid w:val="001B66C1"/>
    <w:rsid w:val="001B6771"/>
    <w:rsid w:val="001B6774"/>
    <w:rsid w:val="001B685F"/>
    <w:rsid w:val="001B68C8"/>
    <w:rsid w:val="001B68D0"/>
    <w:rsid w:val="001B695E"/>
    <w:rsid w:val="001B698F"/>
    <w:rsid w:val="001B69BA"/>
    <w:rsid w:val="001B69BB"/>
    <w:rsid w:val="001B69C1"/>
    <w:rsid w:val="001B6A30"/>
    <w:rsid w:val="001B6A79"/>
    <w:rsid w:val="001B6AD3"/>
    <w:rsid w:val="001B6B79"/>
    <w:rsid w:val="001B6C18"/>
    <w:rsid w:val="001B6CD2"/>
    <w:rsid w:val="001B6CEA"/>
    <w:rsid w:val="001B6D5F"/>
    <w:rsid w:val="001B6D60"/>
    <w:rsid w:val="001B6E19"/>
    <w:rsid w:val="001B6F64"/>
    <w:rsid w:val="001B7006"/>
    <w:rsid w:val="001B7042"/>
    <w:rsid w:val="001B7056"/>
    <w:rsid w:val="001B7249"/>
    <w:rsid w:val="001B731A"/>
    <w:rsid w:val="001B741D"/>
    <w:rsid w:val="001B7451"/>
    <w:rsid w:val="001B7474"/>
    <w:rsid w:val="001B74C0"/>
    <w:rsid w:val="001B74C9"/>
    <w:rsid w:val="001B750E"/>
    <w:rsid w:val="001B7565"/>
    <w:rsid w:val="001B759D"/>
    <w:rsid w:val="001B75B5"/>
    <w:rsid w:val="001B7654"/>
    <w:rsid w:val="001B7660"/>
    <w:rsid w:val="001B7698"/>
    <w:rsid w:val="001B76C2"/>
    <w:rsid w:val="001B77DA"/>
    <w:rsid w:val="001B7870"/>
    <w:rsid w:val="001B78E8"/>
    <w:rsid w:val="001B7935"/>
    <w:rsid w:val="001B796D"/>
    <w:rsid w:val="001B7988"/>
    <w:rsid w:val="001B79C7"/>
    <w:rsid w:val="001B7A34"/>
    <w:rsid w:val="001B7AA7"/>
    <w:rsid w:val="001B7B8B"/>
    <w:rsid w:val="001B7CA5"/>
    <w:rsid w:val="001B7CA9"/>
    <w:rsid w:val="001B7CC3"/>
    <w:rsid w:val="001B7CD2"/>
    <w:rsid w:val="001B7D16"/>
    <w:rsid w:val="001B7D36"/>
    <w:rsid w:val="001B7EF6"/>
    <w:rsid w:val="001B7FE0"/>
    <w:rsid w:val="001C0031"/>
    <w:rsid w:val="001C003C"/>
    <w:rsid w:val="001C0058"/>
    <w:rsid w:val="001C007B"/>
    <w:rsid w:val="001C007F"/>
    <w:rsid w:val="001C0124"/>
    <w:rsid w:val="001C02F1"/>
    <w:rsid w:val="001C0357"/>
    <w:rsid w:val="001C0403"/>
    <w:rsid w:val="001C052B"/>
    <w:rsid w:val="001C060F"/>
    <w:rsid w:val="001C065F"/>
    <w:rsid w:val="001C069C"/>
    <w:rsid w:val="001C06F3"/>
    <w:rsid w:val="001C0768"/>
    <w:rsid w:val="001C07C6"/>
    <w:rsid w:val="001C07C9"/>
    <w:rsid w:val="001C0926"/>
    <w:rsid w:val="001C0957"/>
    <w:rsid w:val="001C09FC"/>
    <w:rsid w:val="001C0A0D"/>
    <w:rsid w:val="001C0A79"/>
    <w:rsid w:val="001C0A84"/>
    <w:rsid w:val="001C0B58"/>
    <w:rsid w:val="001C0BEA"/>
    <w:rsid w:val="001C0E05"/>
    <w:rsid w:val="001C0E1E"/>
    <w:rsid w:val="001C0E34"/>
    <w:rsid w:val="001C0EDF"/>
    <w:rsid w:val="001C0EF2"/>
    <w:rsid w:val="001C0F10"/>
    <w:rsid w:val="001C0FEE"/>
    <w:rsid w:val="001C1073"/>
    <w:rsid w:val="001C11B2"/>
    <w:rsid w:val="001C11E7"/>
    <w:rsid w:val="001C1238"/>
    <w:rsid w:val="001C131A"/>
    <w:rsid w:val="001C138D"/>
    <w:rsid w:val="001C13D2"/>
    <w:rsid w:val="001C13D4"/>
    <w:rsid w:val="001C1752"/>
    <w:rsid w:val="001C1756"/>
    <w:rsid w:val="001C1774"/>
    <w:rsid w:val="001C189C"/>
    <w:rsid w:val="001C1A2C"/>
    <w:rsid w:val="001C1AC9"/>
    <w:rsid w:val="001C1B0E"/>
    <w:rsid w:val="001C1C68"/>
    <w:rsid w:val="001C1CE3"/>
    <w:rsid w:val="001C1D18"/>
    <w:rsid w:val="001C1DAF"/>
    <w:rsid w:val="001C1E01"/>
    <w:rsid w:val="001C1E9F"/>
    <w:rsid w:val="001C1F2E"/>
    <w:rsid w:val="001C1F76"/>
    <w:rsid w:val="001C1F7C"/>
    <w:rsid w:val="001C1FC9"/>
    <w:rsid w:val="001C2107"/>
    <w:rsid w:val="001C218E"/>
    <w:rsid w:val="001C22A3"/>
    <w:rsid w:val="001C23C4"/>
    <w:rsid w:val="001C2462"/>
    <w:rsid w:val="001C2470"/>
    <w:rsid w:val="001C2473"/>
    <w:rsid w:val="001C247A"/>
    <w:rsid w:val="001C24A9"/>
    <w:rsid w:val="001C256A"/>
    <w:rsid w:val="001C25C3"/>
    <w:rsid w:val="001C25EC"/>
    <w:rsid w:val="001C261F"/>
    <w:rsid w:val="001C263A"/>
    <w:rsid w:val="001C2687"/>
    <w:rsid w:val="001C2727"/>
    <w:rsid w:val="001C282A"/>
    <w:rsid w:val="001C2A88"/>
    <w:rsid w:val="001C2B8D"/>
    <w:rsid w:val="001C2BDB"/>
    <w:rsid w:val="001C2C63"/>
    <w:rsid w:val="001C30D3"/>
    <w:rsid w:val="001C3167"/>
    <w:rsid w:val="001C31AC"/>
    <w:rsid w:val="001C31F9"/>
    <w:rsid w:val="001C3245"/>
    <w:rsid w:val="001C3258"/>
    <w:rsid w:val="001C3265"/>
    <w:rsid w:val="001C3448"/>
    <w:rsid w:val="001C34AE"/>
    <w:rsid w:val="001C3537"/>
    <w:rsid w:val="001C3628"/>
    <w:rsid w:val="001C365E"/>
    <w:rsid w:val="001C371B"/>
    <w:rsid w:val="001C38B7"/>
    <w:rsid w:val="001C392D"/>
    <w:rsid w:val="001C3A79"/>
    <w:rsid w:val="001C3AC6"/>
    <w:rsid w:val="001C3BFC"/>
    <w:rsid w:val="001C3CA0"/>
    <w:rsid w:val="001C3CEB"/>
    <w:rsid w:val="001C3D3A"/>
    <w:rsid w:val="001C3DF7"/>
    <w:rsid w:val="001C3E64"/>
    <w:rsid w:val="001C3E84"/>
    <w:rsid w:val="001C3EC0"/>
    <w:rsid w:val="001C3EF7"/>
    <w:rsid w:val="001C3F44"/>
    <w:rsid w:val="001C3FD1"/>
    <w:rsid w:val="001C3FF6"/>
    <w:rsid w:val="001C4023"/>
    <w:rsid w:val="001C4103"/>
    <w:rsid w:val="001C433B"/>
    <w:rsid w:val="001C43DA"/>
    <w:rsid w:val="001C449F"/>
    <w:rsid w:val="001C44E2"/>
    <w:rsid w:val="001C4527"/>
    <w:rsid w:val="001C4703"/>
    <w:rsid w:val="001C490F"/>
    <w:rsid w:val="001C4917"/>
    <w:rsid w:val="001C4A7C"/>
    <w:rsid w:val="001C4B46"/>
    <w:rsid w:val="001C4BA6"/>
    <w:rsid w:val="001C4C8B"/>
    <w:rsid w:val="001C4D3D"/>
    <w:rsid w:val="001C4DD6"/>
    <w:rsid w:val="001C4E1C"/>
    <w:rsid w:val="001C4E9B"/>
    <w:rsid w:val="001C4F1D"/>
    <w:rsid w:val="001C4F73"/>
    <w:rsid w:val="001C4F92"/>
    <w:rsid w:val="001C4FB2"/>
    <w:rsid w:val="001C5034"/>
    <w:rsid w:val="001C50C0"/>
    <w:rsid w:val="001C50D4"/>
    <w:rsid w:val="001C50EF"/>
    <w:rsid w:val="001C50FF"/>
    <w:rsid w:val="001C5105"/>
    <w:rsid w:val="001C51A6"/>
    <w:rsid w:val="001C5256"/>
    <w:rsid w:val="001C539E"/>
    <w:rsid w:val="001C540A"/>
    <w:rsid w:val="001C5447"/>
    <w:rsid w:val="001C5609"/>
    <w:rsid w:val="001C56F0"/>
    <w:rsid w:val="001C5797"/>
    <w:rsid w:val="001C57A0"/>
    <w:rsid w:val="001C58E7"/>
    <w:rsid w:val="001C5A6A"/>
    <w:rsid w:val="001C5B0A"/>
    <w:rsid w:val="001C5B14"/>
    <w:rsid w:val="001C5C17"/>
    <w:rsid w:val="001C5C1A"/>
    <w:rsid w:val="001C5C35"/>
    <w:rsid w:val="001C5C78"/>
    <w:rsid w:val="001C5CD4"/>
    <w:rsid w:val="001C5CEF"/>
    <w:rsid w:val="001C5E4C"/>
    <w:rsid w:val="001C5E84"/>
    <w:rsid w:val="001C5F20"/>
    <w:rsid w:val="001C5F2F"/>
    <w:rsid w:val="001C5F91"/>
    <w:rsid w:val="001C6129"/>
    <w:rsid w:val="001C6149"/>
    <w:rsid w:val="001C62CA"/>
    <w:rsid w:val="001C6363"/>
    <w:rsid w:val="001C639A"/>
    <w:rsid w:val="001C6474"/>
    <w:rsid w:val="001C649A"/>
    <w:rsid w:val="001C64AE"/>
    <w:rsid w:val="001C64F4"/>
    <w:rsid w:val="001C65A6"/>
    <w:rsid w:val="001C65BD"/>
    <w:rsid w:val="001C6613"/>
    <w:rsid w:val="001C669D"/>
    <w:rsid w:val="001C6852"/>
    <w:rsid w:val="001C6931"/>
    <w:rsid w:val="001C6956"/>
    <w:rsid w:val="001C695B"/>
    <w:rsid w:val="001C6964"/>
    <w:rsid w:val="001C69E3"/>
    <w:rsid w:val="001C6A38"/>
    <w:rsid w:val="001C6B3A"/>
    <w:rsid w:val="001C6C14"/>
    <w:rsid w:val="001C6CCA"/>
    <w:rsid w:val="001C6DAA"/>
    <w:rsid w:val="001C6E0C"/>
    <w:rsid w:val="001C6EFE"/>
    <w:rsid w:val="001C7036"/>
    <w:rsid w:val="001C7171"/>
    <w:rsid w:val="001C71CD"/>
    <w:rsid w:val="001C72D2"/>
    <w:rsid w:val="001C74AE"/>
    <w:rsid w:val="001C75E9"/>
    <w:rsid w:val="001C775B"/>
    <w:rsid w:val="001C77C9"/>
    <w:rsid w:val="001C77D1"/>
    <w:rsid w:val="001C77FF"/>
    <w:rsid w:val="001C7872"/>
    <w:rsid w:val="001C78B7"/>
    <w:rsid w:val="001C78BC"/>
    <w:rsid w:val="001C7929"/>
    <w:rsid w:val="001C7959"/>
    <w:rsid w:val="001C79EB"/>
    <w:rsid w:val="001C7A3A"/>
    <w:rsid w:val="001C7C1F"/>
    <w:rsid w:val="001C7C67"/>
    <w:rsid w:val="001C7CBF"/>
    <w:rsid w:val="001C7D51"/>
    <w:rsid w:val="001C7DA6"/>
    <w:rsid w:val="001C7DA9"/>
    <w:rsid w:val="001C7EB8"/>
    <w:rsid w:val="001C7F03"/>
    <w:rsid w:val="001C7F89"/>
    <w:rsid w:val="001D000E"/>
    <w:rsid w:val="001D0139"/>
    <w:rsid w:val="001D01FB"/>
    <w:rsid w:val="001D0210"/>
    <w:rsid w:val="001D0277"/>
    <w:rsid w:val="001D0320"/>
    <w:rsid w:val="001D032C"/>
    <w:rsid w:val="001D036A"/>
    <w:rsid w:val="001D0383"/>
    <w:rsid w:val="001D0424"/>
    <w:rsid w:val="001D042D"/>
    <w:rsid w:val="001D0461"/>
    <w:rsid w:val="001D059A"/>
    <w:rsid w:val="001D05C0"/>
    <w:rsid w:val="001D061A"/>
    <w:rsid w:val="001D068F"/>
    <w:rsid w:val="001D06DE"/>
    <w:rsid w:val="001D0795"/>
    <w:rsid w:val="001D08B9"/>
    <w:rsid w:val="001D08C3"/>
    <w:rsid w:val="001D097C"/>
    <w:rsid w:val="001D09D5"/>
    <w:rsid w:val="001D0A42"/>
    <w:rsid w:val="001D0AC6"/>
    <w:rsid w:val="001D0AD9"/>
    <w:rsid w:val="001D0B40"/>
    <w:rsid w:val="001D0B99"/>
    <w:rsid w:val="001D0BBF"/>
    <w:rsid w:val="001D0C5C"/>
    <w:rsid w:val="001D0C73"/>
    <w:rsid w:val="001D0CB2"/>
    <w:rsid w:val="001D0DA9"/>
    <w:rsid w:val="001D0F6D"/>
    <w:rsid w:val="001D0F78"/>
    <w:rsid w:val="001D0FC1"/>
    <w:rsid w:val="001D10C2"/>
    <w:rsid w:val="001D1151"/>
    <w:rsid w:val="001D11E5"/>
    <w:rsid w:val="001D1269"/>
    <w:rsid w:val="001D13C8"/>
    <w:rsid w:val="001D14DF"/>
    <w:rsid w:val="001D165D"/>
    <w:rsid w:val="001D1678"/>
    <w:rsid w:val="001D16BC"/>
    <w:rsid w:val="001D16BF"/>
    <w:rsid w:val="001D17D4"/>
    <w:rsid w:val="001D1859"/>
    <w:rsid w:val="001D1879"/>
    <w:rsid w:val="001D18A7"/>
    <w:rsid w:val="001D196D"/>
    <w:rsid w:val="001D1992"/>
    <w:rsid w:val="001D1997"/>
    <w:rsid w:val="001D1A1B"/>
    <w:rsid w:val="001D1A54"/>
    <w:rsid w:val="001D1AC7"/>
    <w:rsid w:val="001D1B02"/>
    <w:rsid w:val="001D1B2A"/>
    <w:rsid w:val="001D1B31"/>
    <w:rsid w:val="001D1B38"/>
    <w:rsid w:val="001D1C14"/>
    <w:rsid w:val="001D1C19"/>
    <w:rsid w:val="001D1D81"/>
    <w:rsid w:val="001D1DA2"/>
    <w:rsid w:val="001D1DFB"/>
    <w:rsid w:val="001D1FA5"/>
    <w:rsid w:val="001D1FE5"/>
    <w:rsid w:val="001D1FE7"/>
    <w:rsid w:val="001D201E"/>
    <w:rsid w:val="001D209A"/>
    <w:rsid w:val="001D2127"/>
    <w:rsid w:val="001D2268"/>
    <w:rsid w:val="001D2316"/>
    <w:rsid w:val="001D23BF"/>
    <w:rsid w:val="001D23FB"/>
    <w:rsid w:val="001D2410"/>
    <w:rsid w:val="001D2467"/>
    <w:rsid w:val="001D2658"/>
    <w:rsid w:val="001D26CE"/>
    <w:rsid w:val="001D274D"/>
    <w:rsid w:val="001D27AD"/>
    <w:rsid w:val="001D27E1"/>
    <w:rsid w:val="001D27FA"/>
    <w:rsid w:val="001D28AF"/>
    <w:rsid w:val="001D28CB"/>
    <w:rsid w:val="001D2983"/>
    <w:rsid w:val="001D2986"/>
    <w:rsid w:val="001D2995"/>
    <w:rsid w:val="001D29D3"/>
    <w:rsid w:val="001D2A47"/>
    <w:rsid w:val="001D2B5D"/>
    <w:rsid w:val="001D2BC2"/>
    <w:rsid w:val="001D2C33"/>
    <w:rsid w:val="001D2C6D"/>
    <w:rsid w:val="001D2CB9"/>
    <w:rsid w:val="001D2D20"/>
    <w:rsid w:val="001D2D68"/>
    <w:rsid w:val="001D2DA3"/>
    <w:rsid w:val="001D2E1B"/>
    <w:rsid w:val="001D2EC7"/>
    <w:rsid w:val="001D2ED2"/>
    <w:rsid w:val="001D2F16"/>
    <w:rsid w:val="001D2F6F"/>
    <w:rsid w:val="001D2F71"/>
    <w:rsid w:val="001D2FD3"/>
    <w:rsid w:val="001D30B3"/>
    <w:rsid w:val="001D30C8"/>
    <w:rsid w:val="001D30D7"/>
    <w:rsid w:val="001D31A4"/>
    <w:rsid w:val="001D31C3"/>
    <w:rsid w:val="001D31E6"/>
    <w:rsid w:val="001D327A"/>
    <w:rsid w:val="001D32AD"/>
    <w:rsid w:val="001D3447"/>
    <w:rsid w:val="001D3510"/>
    <w:rsid w:val="001D3552"/>
    <w:rsid w:val="001D3680"/>
    <w:rsid w:val="001D3698"/>
    <w:rsid w:val="001D3738"/>
    <w:rsid w:val="001D3742"/>
    <w:rsid w:val="001D37D3"/>
    <w:rsid w:val="001D3830"/>
    <w:rsid w:val="001D385A"/>
    <w:rsid w:val="001D3933"/>
    <w:rsid w:val="001D3960"/>
    <w:rsid w:val="001D3968"/>
    <w:rsid w:val="001D3A1C"/>
    <w:rsid w:val="001D3A6D"/>
    <w:rsid w:val="001D3AC1"/>
    <w:rsid w:val="001D3BCC"/>
    <w:rsid w:val="001D3BE3"/>
    <w:rsid w:val="001D3C44"/>
    <w:rsid w:val="001D3D37"/>
    <w:rsid w:val="001D3DD0"/>
    <w:rsid w:val="001D3DF7"/>
    <w:rsid w:val="001D3DFD"/>
    <w:rsid w:val="001D3E5D"/>
    <w:rsid w:val="001D3EC7"/>
    <w:rsid w:val="001D3EE1"/>
    <w:rsid w:val="001D3EFC"/>
    <w:rsid w:val="001D3F61"/>
    <w:rsid w:val="001D3F65"/>
    <w:rsid w:val="001D3F72"/>
    <w:rsid w:val="001D3FE3"/>
    <w:rsid w:val="001D4022"/>
    <w:rsid w:val="001D4030"/>
    <w:rsid w:val="001D40DE"/>
    <w:rsid w:val="001D41DF"/>
    <w:rsid w:val="001D427E"/>
    <w:rsid w:val="001D428C"/>
    <w:rsid w:val="001D42B2"/>
    <w:rsid w:val="001D45B6"/>
    <w:rsid w:val="001D45BF"/>
    <w:rsid w:val="001D4669"/>
    <w:rsid w:val="001D46D2"/>
    <w:rsid w:val="001D46DB"/>
    <w:rsid w:val="001D47FB"/>
    <w:rsid w:val="001D48BC"/>
    <w:rsid w:val="001D48DB"/>
    <w:rsid w:val="001D4A1B"/>
    <w:rsid w:val="001D4A35"/>
    <w:rsid w:val="001D4AAE"/>
    <w:rsid w:val="001D4AAF"/>
    <w:rsid w:val="001D4B1F"/>
    <w:rsid w:val="001D4BA9"/>
    <w:rsid w:val="001D4BC1"/>
    <w:rsid w:val="001D4C8D"/>
    <w:rsid w:val="001D4DE4"/>
    <w:rsid w:val="001D4E75"/>
    <w:rsid w:val="001D4EA8"/>
    <w:rsid w:val="001D4F75"/>
    <w:rsid w:val="001D504D"/>
    <w:rsid w:val="001D511B"/>
    <w:rsid w:val="001D5128"/>
    <w:rsid w:val="001D5266"/>
    <w:rsid w:val="001D529A"/>
    <w:rsid w:val="001D534B"/>
    <w:rsid w:val="001D5391"/>
    <w:rsid w:val="001D5443"/>
    <w:rsid w:val="001D5531"/>
    <w:rsid w:val="001D559F"/>
    <w:rsid w:val="001D565B"/>
    <w:rsid w:val="001D568D"/>
    <w:rsid w:val="001D5713"/>
    <w:rsid w:val="001D58B1"/>
    <w:rsid w:val="001D58E5"/>
    <w:rsid w:val="001D5976"/>
    <w:rsid w:val="001D5A47"/>
    <w:rsid w:val="001D5ACA"/>
    <w:rsid w:val="001D5AF4"/>
    <w:rsid w:val="001D5B1B"/>
    <w:rsid w:val="001D5B2C"/>
    <w:rsid w:val="001D5C34"/>
    <w:rsid w:val="001D5C3E"/>
    <w:rsid w:val="001D5C5F"/>
    <w:rsid w:val="001D5C69"/>
    <w:rsid w:val="001D5C9A"/>
    <w:rsid w:val="001D5CA2"/>
    <w:rsid w:val="001D5D68"/>
    <w:rsid w:val="001D5DD0"/>
    <w:rsid w:val="001D5DD1"/>
    <w:rsid w:val="001D5E08"/>
    <w:rsid w:val="001D5E49"/>
    <w:rsid w:val="001D6113"/>
    <w:rsid w:val="001D612F"/>
    <w:rsid w:val="001D61B0"/>
    <w:rsid w:val="001D6426"/>
    <w:rsid w:val="001D6435"/>
    <w:rsid w:val="001D6535"/>
    <w:rsid w:val="001D65BA"/>
    <w:rsid w:val="001D65E6"/>
    <w:rsid w:val="001D66A8"/>
    <w:rsid w:val="001D66F1"/>
    <w:rsid w:val="001D673C"/>
    <w:rsid w:val="001D6784"/>
    <w:rsid w:val="001D67F7"/>
    <w:rsid w:val="001D680E"/>
    <w:rsid w:val="001D6854"/>
    <w:rsid w:val="001D68D9"/>
    <w:rsid w:val="001D6934"/>
    <w:rsid w:val="001D69D9"/>
    <w:rsid w:val="001D6A02"/>
    <w:rsid w:val="001D6A36"/>
    <w:rsid w:val="001D6A5E"/>
    <w:rsid w:val="001D6A71"/>
    <w:rsid w:val="001D6A9F"/>
    <w:rsid w:val="001D6AF1"/>
    <w:rsid w:val="001D6BB9"/>
    <w:rsid w:val="001D6BE5"/>
    <w:rsid w:val="001D6DC6"/>
    <w:rsid w:val="001D6E15"/>
    <w:rsid w:val="001D6E6E"/>
    <w:rsid w:val="001D6F3F"/>
    <w:rsid w:val="001D6FB5"/>
    <w:rsid w:val="001D6FF4"/>
    <w:rsid w:val="001D7003"/>
    <w:rsid w:val="001D7033"/>
    <w:rsid w:val="001D7057"/>
    <w:rsid w:val="001D71C5"/>
    <w:rsid w:val="001D71E0"/>
    <w:rsid w:val="001D72F0"/>
    <w:rsid w:val="001D7308"/>
    <w:rsid w:val="001D7445"/>
    <w:rsid w:val="001D746C"/>
    <w:rsid w:val="001D7478"/>
    <w:rsid w:val="001D749A"/>
    <w:rsid w:val="001D74D2"/>
    <w:rsid w:val="001D750F"/>
    <w:rsid w:val="001D757E"/>
    <w:rsid w:val="001D7596"/>
    <w:rsid w:val="001D7628"/>
    <w:rsid w:val="001D76FE"/>
    <w:rsid w:val="001D7789"/>
    <w:rsid w:val="001D781B"/>
    <w:rsid w:val="001D781C"/>
    <w:rsid w:val="001D7860"/>
    <w:rsid w:val="001D790B"/>
    <w:rsid w:val="001D7929"/>
    <w:rsid w:val="001D7942"/>
    <w:rsid w:val="001D7A64"/>
    <w:rsid w:val="001D7AB7"/>
    <w:rsid w:val="001D7BC4"/>
    <w:rsid w:val="001D7C70"/>
    <w:rsid w:val="001D7CCC"/>
    <w:rsid w:val="001D7D3E"/>
    <w:rsid w:val="001D7D64"/>
    <w:rsid w:val="001D7DB5"/>
    <w:rsid w:val="001D7FD1"/>
    <w:rsid w:val="001E0018"/>
    <w:rsid w:val="001E0130"/>
    <w:rsid w:val="001E0252"/>
    <w:rsid w:val="001E0555"/>
    <w:rsid w:val="001E058E"/>
    <w:rsid w:val="001E0630"/>
    <w:rsid w:val="001E0792"/>
    <w:rsid w:val="001E07FE"/>
    <w:rsid w:val="001E0A73"/>
    <w:rsid w:val="001E0BC8"/>
    <w:rsid w:val="001E0C2C"/>
    <w:rsid w:val="001E0CAB"/>
    <w:rsid w:val="001E0CC6"/>
    <w:rsid w:val="001E0CD4"/>
    <w:rsid w:val="001E0CF6"/>
    <w:rsid w:val="001E0D3E"/>
    <w:rsid w:val="001E0D64"/>
    <w:rsid w:val="001E0E16"/>
    <w:rsid w:val="001E0E34"/>
    <w:rsid w:val="001E0EAE"/>
    <w:rsid w:val="001E0EFF"/>
    <w:rsid w:val="001E0F4D"/>
    <w:rsid w:val="001E106A"/>
    <w:rsid w:val="001E1210"/>
    <w:rsid w:val="001E1242"/>
    <w:rsid w:val="001E12E5"/>
    <w:rsid w:val="001E14A4"/>
    <w:rsid w:val="001E1540"/>
    <w:rsid w:val="001E1762"/>
    <w:rsid w:val="001E17E3"/>
    <w:rsid w:val="001E17F7"/>
    <w:rsid w:val="001E1808"/>
    <w:rsid w:val="001E181A"/>
    <w:rsid w:val="001E18F2"/>
    <w:rsid w:val="001E1A85"/>
    <w:rsid w:val="001E1B20"/>
    <w:rsid w:val="001E1B28"/>
    <w:rsid w:val="001E1B89"/>
    <w:rsid w:val="001E1BA5"/>
    <w:rsid w:val="001E1C06"/>
    <w:rsid w:val="001E1C0C"/>
    <w:rsid w:val="001E1DB9"/>
    <w:rsid w:val="001E1DE5"/>
    <w:rsid w:val="001E1DE7"/>
    <w:rsid w:val="001E1DF0"/>
    <w:rsid w:val="001E1E12"/>
    <w:rsid w:val="001E1E7B"/>
    <w:rsid w:val="001E1EE4"/>
    <w:rsid w:val="001E1F5A"/>
    <w:rsid w:val="001E1FF6"/>
    <w:rsid w:val="001E20D7"/>
    <w:rsid w:val="001E20DE"/>
    <w:rsid w:val="001E2122"/>
    <w:rsid w:val="001E21AC"/>
    <w:rsid w:val="001E226F"/>
    <w:rsid w:val="001E2301"/>
    <w:rsid w:val="001E249B"/>
    <w:rsid w:val="001E2513"/>
    <w:rsid w:val="001E259C"/>
    <w:rsid w:val="001E25BC"/>
    <w:rsid w:val="001E2623"/>
    <w:rsid w:val="001E26AC"/>
    <w:rsid w:val="001E2727"/>
    <w:rsid w:val="001E2737"/>
    <w:rsid w:val="001E286A"/>
    <w:rsid w:val="001E28D9"/>
    <w:rsid w:val="001E29E5"/>
    <w:rsid w:val="001E2A31"/>
    <w:rsid w:val="001E2AD4"/>
    <w:rsid w:val="001E2B41"/>
    <w:rsid w:val="001E2C41"/>
    <w:rsid w:val="001E2CDE"/>
    <w:rsid w:val="001E2CFA"/>
    <w:rsid w:val="001E2D44"/>
    <w:rsid w:val="001E2D7A"/>
    <w:rsid w:val="001E2DC7"/>
    <w:rsid w:val="001E2E14"/>
    <w:rsid w:val="001E2E27"/>
    <w:rsid w:val="001E2ED9"/>
    <w:rsid w:val="001E301E"/>
    <w:rsid w:val="001E3093"/>
    <w:rsid w:val="001E30AE"/>
    <w:rsid w:val="001E30D5"/>
    <w:rsid w:val="001E310A"/>
    <w:rsid w:val="001E3196"/>
    <w:rsid w:val="001E320C"/>
    <w:rsid w:val="001E323A"/>
    <w:rsid w:val="001E3245"/>
    <w:rsid w:val="001E3456"/>
    <w:rsid w:val="001E3472"/>
    <w:rsid w:val="001E3696"/>
    <w:rsid w:val="001E37AD"/>
    <w:rsid w:val="001E37C9"/>
    <w:rsid w:val="001E381F"/>
    <w:rsid w:val="001E3850"/>
    <w:rsid w:val="001E3914"/>
    <w:rsid w:val="001E3983"/>
    <w:rsid w:val="001E398B"/>
    <w:rsid w:val="001E3A70"/>
    <w:rsid w:val="001E3B03"/>
    <w:rsid w:val="001E3B56"/>
    <w:rsid w:val="001E3B92"/>
    <w:rsid w:val="001E3BB4"/>
    <w:rsid w:val="001E3C0F"/>
    <w:rsid w:val="001E3C19"/>
    <w:rsid w:val="001E3CA7"/>
    <w:rsid w:val="001E3CCE"/>
    <w:rsid w:val="001E3CF5"/>
    <w:rsid w:val="001E3D2B"/>
    <w:rsid w:val="001E3D35"/>
    <w:rsid w:val="001E3D62"/>
    <w:rsid w:val="001E3D69"/>
    <w:rsid w:val="001E3D6D"/>
    <w:rsid w:val="001E3F80"/>
    <w:rsid w:val="001E3FA0"/>
    <w:rsid w:val="001E3FB2"/>
    <w:rsid w:val="001E40F3"/>
    <w:rsid w:val="001E415C"/>
    <w:rsid w:val="001E41DF"/>
    <w:rsid w:val="001E4308"/>
    <w:rsid w:val="001E432A"/>
    <w:rsid w:val="001E43C2"/>
    <w:rsid w:val="001E451A"/>
    <w:rsid w:val="001E4657"/>
    <w:rsid w:val="001E4711"/>
    <w:rsid w:val="001E4762"/>
    <w:rsid w:val="001E47A1"/>
    <w:rsid w:val="001E47E6"/>
    <w:rsid w:val="001E48A5"/>
    <w:rsid w:val="001E4901"/>
    <w:rsid w:val="001E49E2"/>
    <w:rsid w:val="001E4A2B"/>
    <w:rsid w:val="001E4A80"/>
    <w:rsid w:val="001E4AB9"/>
    <w:rsid w:val="001E4AC5"/>
    <w:rsid w:val="001E4B52"/>
    <w:rsid w:val="001E4B87"/>
    <w:rsid w:val="001E4C3B"/>
    <w:rsid w:val="001E4CE7"/>
    <w:rsid w:val="001E4D08"/>
    <w:rsid w:val="001E4D33"/>
    <w:rsid w:val="001E4D80"/>
    <w:rsid w:val="001E4E23"/>
    <w:rsid w:val="001E4EB2"/>
    <w:rsid w:val="001E4F53"/>
    <w:rsid w:val="001E4FB9"/>
    <w:rsid w:val="001E503A"/>
    <w:rsid w:val="001E50DA"/>
    <w:rsid w:val="001E5110"/>
    <w:rsid w:val="001E51D3"/>
    <w:rsid w:val="001E51DE"/>
    <w:rsid w:val="001E527C"/>
    <w:rsid w:val="001E535B"/>
    <w:rsid w:val="001E550A"/>
    <w:rsid w:val="001E55C2"/>
    <w:rsid w:val="001E5606"/>
    <w:rsid w:val="001E57DB"/>
    <w:rsid w:val="001E57E8"/>
    <w:rsid w:val="001E5835"/>
    <w:rsid w:val="001E583B"/>
    <w:rsid w:val="001E5889"/>
    <w:rsid w:val="001E58E7"/>
    <w:rsid w:val="001E5929"/>
    <w:rsid w:val="001E5937"/>
    <w:rsid w:val="001E59B0"/>
    <w:rsid w:val="001E5A95"/>
    <w:rsid w:val="001E5B86"/>
    <w:rsid w:val="001E5BBA"/>
    <w:rsid w:val="001E5BF1"/>
    <w:rsid w:val="001E5C51"/>
    <w:rsid w:val="001E5C95"/>
    <w:rsid w:val="001E5D03"/>
    <w:rsid w:val="001E5D74"/>
    <w:rsid w:val="001E5E08"/>
    <w:rsid w:val="001E5E33"/>
    <w:rsid w:val="001E5F1E"/>
    <w:rsid w:val="001E5F65"/>
    <w:rsid w:val="001E5F9C"/>
    <w:rsid w:val="001E5FE7"/>
    <w:rsid w:val="001E60FA"/>
    <w:rsid w:val="001E6122"/>
    <w:rsid w:val="001E61D2"/>
    <w:rsid w:val="001E6217"/>
    <w:rsid w:val="001E624B"/>
    <w:rsid w:val="001E624C"/>
    <w:rsid w:val="001E65D1"/>
    <w:rsid w:val="001E6782"/>
    <w:rsid w:val="001E68AA"/>
    <w:rsid w:val="001E68C8"/>
    <w:rsid w:val="001E6904"/>
    <w:rsid w:val="001E6A32"/>
    <w:rsid w:val="001E6A3B"/>
    <w:rsid w:val="001E6A63"/>
    <w:rsid w:val="001E6A8F"/>
    <w:rsid w:val="001E6B2A"/>
    <w:rsid w:val="001E6B86"/>
    <w:rsid w:val="001E6B90"/>
    <w:rsid w:val="001E6B9C"/>
    <w:rsid w:val="001E6C88"/>
    <w:rsid w:val="001E6CB7"/>
    <w:rsid w:val="001E6CB8"/>
    <w:rsid w:val="001E6D22"/>
    <w:rsid w:val="001E6EBB"/>
    <w:rsid w:val="001E6F4E"/>
    <w:rsid w:val="001E6F8D"/>
    <w:rsid w:val="001E6FDC"/>
    <w:rsid w:val="001E7008"/>
    <w:rsid w:val="001E703E"/>
    <w:rsid w:val="001E7107"/>
    <w:rsid w:val="001E7172"/>
    <w:rsid w:val="001E71E8"/>
    <w:rsid w:val="001E720B"/>
    <w:rsid w:val="001E722D"/>
    <w:rsid w:val="001E72A1"/>
    <w:rsid w:val="001E72D0"/>
    <w:rsid w:val="001E7300"/>
    <w:rsid w:val="001E7338"/>
    <w:rsid w:val="001E73D2"/>
    <w:rsid w:val="001E73E0"/>
    <w:rsid w:val="001E73E9"/>
    <w:rsid w:val="001E74FC"/>
    <w:rsid w:val="001E765C"/>
    <w:rsid w:val="001E76AF"/>
    <w:rsid w:val="001E76D1"/>
    <w:rsid w:val="001E777A"/>
    <w:rsid w:val="001E77D5"/>
    <w:rsid w:val="001E7853"/>
    <w:rsid w:val="001E7893"/>
    <w:rsid w:val="001E78E4"/>
    <w:rsid w:val="001E795E"/>
    <w:rsid w:val="001E796F"/>
    <w:rsid w:val="001E79C7"/>
    <w:rsid w:val="001E7B23"/>
    <w:rsid w:val="001E7B25"/>
    <w:rsid w:val="001E7B3E"/>
    <w:rsid w:val="001E7B47"/>
    <w:rsid w:val="001E7B84"/>
    <w:rsid w:val="001E7B97"/>
    <w:rsid w:val="001E7BEB"/>
    <w:rsid w:val="001E7C72"/>
    <w:rsid w:val="001E7C85"/>
    <w:rsid w:val="001E7DFA"/>
    <w:rsid w:val="001E7E3E"/>
    <w:rsid w:val="001E7E54"/>
    <w:rsid w:val="001E7E9D"/>
    <w:rsid w:val="001E7F57"/>
    <w:rsid w:val="001F000C"/>
    <w:rsid w:val="001F0081"/>
    <w:rsid w:val="001F03BA"/>
    <w:rsid w:val="001F052B"/>
    <w:rsid w:val="001F055F"/>
    <w:rsid w:val="001F0640"/>
    <w:rsid w:val="001F07F3"/>
    <w:rsid w:val="001F0B1B"/>
    <w:rsid w:val="001F0C52"/>
    <w:rsid w:val="001F0CDD"/>
    <w:rsid w:val="001F0D4D"/>
    <w:rsid w:val="001F0DB9"/>
    <w:rsid w:val="001F0DF4"/>
    <w:rsid w:val="001F0E58"/>
    <w:rsid w:val="001F0E71"/>
    <w:rsid w:val="001F0EEB"/>
    <w:rsid w:val="001F0F17"/>
    <w:rsid w:val="001F0F58"/>
    <w:rsid w:val="001F0FF4"/>
    <w:rsid w:val="001F0FFE"/>
    <w:rsid w:val="001F1001"/>
    <w:rsid w:val="001F1011"/>
    <w:rsid w:val="001F101D"/>
    <w:rsid w:val="001F1033"/>
    <w:rsid w:val="001F10FB"/>
    <w:rsid w:val="001F118E"/>
    <w:rsid w:val="001F1197"/>
    <w:rsid w:val="001F12DD"/>
    <w:rsid w:val="001F1315"/>
    <w:rsid w:val="001F1362"/>
    <w:rsid w:val="001F13A2"/>
    <w:rsid w:val="001F13AA"/>
    <w:rsid w:val="001F1411"/>
    <w:rsid w:val="001F1501"/>
    <w:rsid w:val="001F1657"/>
    <w:rsid w:val="001F177A"/>
    <w:rsid w:val="001F177E"/>
    <w:rsid w:val="001F1859"/>
    <w:rsid w:val="001F18F8"/>
    <w:rsid w:val="001F1908"/>
    <w:rsid w:val="001F19B1"/>
    <w:rsid w:val="001F1A05"/>
    <w:rsid w:val="001F1B3B"/>
    <w:rsid w:val="001F1CA4"/>
    <w:rsid w:val="001F1D5C"/>
    <w:rsid w:val="001F1DE3"/>
    <w:rsid w:val="001F1DF5"/>
    <w:rsid w:val="001F1E3E"/>
    <w:rsid w:val="001F1E70"/>
    <w:rsid w:val="001F1EBC"/>
    <w:rsid w:val="001F1F44"/>
    <w:rsid w:val="001F212C"/>
    <w:rsid w:val="001F217A"/>
    <w:rsid w:val="001F233A"/>
    <w:rsid w:val="001F2342"/>
    <w:rsid w:val="001F24F6"/>
    <w:rsid w:val="001F25FA"/>
    <w:rsid w:val="001F2639"/>
    <w:rsid w:val="001F2677"/>
    <w:rsid w:val="001F2719"/>
    <w:rsid w:val="001F2751"/>
    <w:rsid w:val="001F2826"/>
    <w:rsid w:val="001F2916"/>
    <w:rsid w:val="001F2920"/>
    <w:rsid w:val="001F2957"/>
    <w:rsid w:val="001F2A45"/>
    <w:rsid w:val="001F2A4E"/>
    <w:rsid w:val="001F2AD3"/>
    <w:rsid w:val="001F2B46"/>
    <w:rsid w:val="001F2C86"/>
    <w:rsid w:val="001F2D11"/>
    <w:rsid w:val="001F2EC3"/>
    <w:rsid w:val="001F2F4C"/>
    <w:rsid w:val="001F2FC5"/>
    <w:rsid w:val="001F307B"/>
    <w:rsid w:val="001F31D4"/>
    <w:rsid w:val="001F3286"/>
    <w:rsid w:val="001F342C"/>
    <w:rsid w:val="001F3453"/>
    <w:rsid w:val="001F35E4"/>
    <w:rsid w:val="001F365A"/>
    <w:rsid w:val="001F36F5"/>
    <w:rsid w:val="001F377D"/>
    <w:rsid w:val="001F379D"/>
    <w:rsid w:val="001F37A6"/>
    <w:rsid w:val="001F38A7"/>
    <w:rsid w:val="001F38F9"/>
    <w:rsid w:val="001F3A2F"/>
    <w:rsid w:val="001F3A6D"/>
    <w:rsid w:val="001F3AF0"/>
    <w:rsid w:val="001F3B4D"/>
    <w:rsid w:val="001F3B8D"/>
    <w:rsid w:val="001F3BB4"/>
    <w:rsid w:val="001F3DC6"/>
    <w:rsid w:val="001F3E4B"/>
    <w:rsid w:val="001F3E78"/>
    <w:rsid w:val="001F3EBD"/>
    <w:rsid w:val="001F3FBA"/>
    <w:rsid w:val="001F3FC8"/>
    <w:rsid w:val="001F412F"/>
    <w:rsid w:val="001F41A9"/>
    <w:rsid w:val="001F4296"/>
    <w:rsid w:val="001F42A1"/>
    <w:rsid w:val="001F4304"/>
    <w:rsid w:val="001F4315"/>
    <w:rsid w:val="001F436B"/>
    <w:rsid w:val="001F43C9"/>
    <w:rsid w:val="001F441A"/>
    <w:rsid w:val="001F44EA"/>
    <w:rsid w:val="001F4526"/>
    <w:rsid w:val="001F452D"/>
    <w:rsid w:val="001F45A2"/>
    <w:rsid w:val="001F46C7"/>
    <w:rsid w:val="001F46F1"/>
    <w:rsid w:val="001F47E8"/>
    <w:rsid w:val="001F4868"/>
    <w:rsid w:val="001F48BE"/>
    <w:rsid w:val="001F48E1"/>
    <w:rsid w:val="001F492E"/>
    <w:rsid w:val="001F4972"/>
    <w:rsid w:val="001F4A20"/>
    <w:rsid w:val="001F4AD2"/>
    <w:rsid w:val="001F4B55"/>
    <w:rsid w:val="001F4BBD"/>
    <w:rsid w:val="001F4C83"/>
    <w:rsid w:val="001F4CC1"/>
    <w:rsid w:val="001F4D6B"/>
    <w:rsid w:val="001F4E56"/>
    <w:rsid w:val="001F4EA7"/>
    <w:rsid w:val="001F4EF9"/>
    <w:rsid w:val="001F4F83"/>
    <w:rsid w:val="001F5073"/>
    <w:rsid w:val="001F50D9"/>
    <w:rsid w:val="001F5122"/>
    <w:rsid w:val="001F5184"/>
    <w:rsid w:val="001F524B"/>
    <w:rsid w:val="001F52A9"/>
    <w:rsid w:val="001F5536"/>
    <w:rsid w:val="001F55DF"/>
    <w:rsid w:val="001F5617"/>
    <w:rsid w:val="001F5655"/>
    <w:rsid w:val="001F566D"/>
    <w:rsid w:val="001F5697"/>
    <w:rsid w:val="001F571F"/>
    <w:rsid w:val="001F5720"/>
    <w:rsid w:val="001F578D"/>
    <w:rsid w:val="001F58B5"/>
    <w:rsid w:val="001F5A0E"/>
    <w:rsid w:val="001F5A11"/>
    <w:rsid w:val="001F5A17"/>
    <w:rsid w:val="001F5AE0"/>
    <w:rsid w:val="001F5CD4"/>
    <w:rsid w:val="001F5D32"/>
    <w:rsid w:val="001F5DFE"/>
    <w:rsid w:val="001F5EE3"/>
    <w:rsid w:val="001F5EF6"/>
    <w:rsid w:val="001F5F58"/>
    <w:rsid w:val="001F6088"/>
    <w:rsid w:val="001F608A"/>
    <w:rsid w:val="001F611D"/>
    <w:rsid w:val="001F615A"/>
    <w:rsid w:val="001F624F"/>
    <w:rsid w:val="001F6294"/>
    <w:rsid w:val="001F6318"/>
    <w:rsid w:val="001F63F8"/>
    <w:rsid w:val="001F6546"/>
    <w:rsid w:val="001F6578"/>
    <w:rsid w:val="001F6669"/>
    <w:rsid w:val="001F66CA"/>
    <w:rsid w:val="001F67E3"/>
    <w:rsid w:val="001F683C"/>
    <w:rsid w:val="001F6844"/>
    <w:rsid w:val="001F6A25"/>
    <w:rsid w:val="001F6A8B"/>
    <w:rsid w:val="001F6B6B"/>
    <w:rsid w:val="001F6BB4"/>
    <w:rsid w:val="001F6BD8"/>
    <w:rsid w:val="001F6C5E"/>
    <w:rsid w:val="001F6E38"/>
    <w:rsid w:val="001F6E47"/>
    <w:rsid w:val="001F6EC7"/>
    <w:rsid w:val="001F7043"/>
    <w:rsid w:val="001F7139"/>
    <w:rsid w:val="001F73EE"/>
    <w:rsid w:val="001F7427"/>
    <w:rsid w:val="001F744A"/>
    <w:rsid w:val="001F7487"/>
    <w:rsid w:val="001F74D9"/>
    <w:rsid w:val="001F7617"/>
    <w:rsid w:val="001F7636"/>
    <w:rsid w:val="001F773D"/>
    <w:rsid w:val="001F783D"/>
    <w:rsid w:val="001F7AE7"/>
    <w:rsid w:val="001F7B3D"/>
    <w:rsid w:val="001F7BBA"/>
    <w:rsid w:val="001F7BE3"/>
    <w:rsid w:val="001F7CD9"/>
    <w:rsid w:val="001F7D6D"/>
    <w:rsid w:val="001F7DF7"/>
    <w:rsid w:val="001F7E32"/>
    <w:rsid w:val="001F7E75"/>
    <w:rsid w:val="001F7EA3"/>
    <w:rsid w:val="001F7FFA"/>
    <w:rsid w:val="0020000D"/>
    <w:rsid w:val="00200034"/>
    <w:rsid w:val="00200075"/>
    <w:rsid w:val="00200134"/>
    <w:rsid w:val="00200156"/>
    <w:rsid w:val="00200197"/>
    <w:rsid w:val="00200260"/>
    <w:rsid w:val="00200270"/>
    <w:rsid w:val="002002BD"/>
    <w:rsid w:val="002002D3"/>
    <w:rsid w:val="00200370"/>
    <w:rsid w:val="0020038E"/>
    <w:rsid w:val="0020039C"/>
    <w:rsid w:val="002003C7"/>
    <w:rsid w:val="002004AF"/>
    <w:rsid w:val="0020050F"/>
    <w:rsid w:val="0020053A"/>
    <w:rsid w:val="0020055F"/>
    <w:rsid w:val="002008B9"/>
    <w:rsid w:val="002008C6"/>
    <w:rsid w:val="002008F8"/>
    <w:rsid w:val="002008FE"/>
    <w:rsid w:val="0020097C"/>
    <w:rsid w:val="00200999"/>
    <w:rsid w:val="00200A59"/>
    <w:rsid w:val="00200AB5"/>
    <w:rsid w:val="00200ACF"/>
    <w:rsid w:val="00200AE8"/>
    <w:rsid w:val="00200B1A"/>
    <w:rsid w:val="00200B70"/>
    <w:rsid w:val="00200B7A"/>
    <w:rsid w:val="00200B93"/>
    <w:rsid w:val="00200BC5"/>
    <w:rsid w:val="00200BE7"/>
    <w:rsid w:val="00200DEA"/>
    <w:rsid w:val="00200DF8"/>
    <w:rsid w:val="00200E02"/>
    <w:rsid w:val="00200E2C"/>
    <w:rsid w:val="00200F23"/>
    <w:rsid w:val="00200FCD"/>
    <w:rsid w:val="002010F4"/>
    <w:rsid w:val="002011DC"/>
    <w:rsid w:val="002013EB"/>
    <w:rsid w:val="0020142C"/>
    <w:rsid w:val="00201460"/>
    <w:rsid w:val="00201467"/>
    <w:rsid w:val="0020150E"/>
    <w:rsid w:val="002015A9"/>
    <w:rsid w:val="0020162B"/>
    <w:rsid w:val="00201667"/>
    <w:rsid w:val="0020176F"/>
    <w:rsid w:val="002017E3"/>
    <w:rsid w:val="002017ED"/>
    <w:rsid w:val="00201909"/>
    <w:rsid w:val="002019C8"/>
    <w:rsid w:val="00201A4E"/>
    <w:rsid w:val="00201AA3"/>
    <w:rsid w:val="00201B2F"/>
    <w:rsid w:val="00201C9B"/>
    <w:rsid w:val="00201D05"/>
    <w:rsid w:val="00201F65"/>
    <w:rsid w:val="00201F6E"/>
    <w:rsid w:val="00201F99"/>
    <w:rsid w:val="0020206B"/>
    <w:rsid w:val="002020E8"/>
    <w:rsid w:val="00202149"/>
    <w:rsid w:val="00202177"/>
    <w:rsid w:val="00202189"/>
    <w:rsid w:val="002022F6"/>
    <w:rsid w:val="00202340"/>
    <w:rsid w:val="00202444"/>
    <w:rsid w:val="002025BE"/>
    <w:rsid w:val="00202617"/>
    <w:rsid w:val="00202638"/>
    <w:rsid w:val="002026DE"/>
    <w:rsid w:val="00202720"/>
    <w:rsid w:val="00202724"/>
    <w:rsid w:val="00202767"/>
    <w:rsid w:val="0020289E"/>
    <w:rsid w:val="002028E3"/>
    <w:rsid w:val="0020295E"/>
    <w:rsid w:val="002029B8"/>
    <w:rsid w:val="00202A66"/>
    <w:rsid w:val="00202A70"/>
    <w:rsid w:val="00202ABD"/>
    <w:rsid w:val="00202B0E"/>
    <w:rsid w:val="00202B68"/>
    <w:rsid w:val="00202B6B"/>
    <w:rsid w:val="00202BD6"/>
    <w:rsid w:val="00202C2F"/>
    <w:rsid w:val="00202C68"/>
    <w:rsid w:val="00202CBE"/>
    <w:rsid w:val="00202D60"/>
    <w:rsid w:val="00202EBE"/>
    <w:rsid w:val="00202F24"/>
    <w:rsid w:val="00202F3C"/>
    <w:rsid w:val="00202F6B"/>
    <w:rsid w:val="00202F74"/>
    <w:rsid w:val="002030DC"/>
    <w:rsid w:val="002030F6"/>
    <w:rsid w:val="0020327A"/>
    <w:rsid w:val="0020328D"/>
    <w:rsid w:val="002032A9"/>
    <w:rsid w:val="002032BA"/>
    <w:rsid w:val="00203352"/>
    <w:rsid w:val="002033FF"/>
    <w:rsid w:val="0020347C"/>
    <w:rsid w:val="00203485"/>
    <w:rsid w:val="00203500"/>
    <w:rsid w:val="002035DB"/>
    <w:rsid w:val="002035E2"/>
    <w:rsid w:val="0020364B"/>
    <w:rsid w:val="0020364C"/>
    <w:rsid w:val="00203707"/>
    <w:rsid w:val="002037A7"/>
    <w:rsid w:val="00203865"/>
    <w:rsid w:val="002038CF"/>
    <w:rsid w:val="002038EF"/>
    <w:rsid w:val="0020392F"/>
    <w:rsid w:val="00203969"/>
    <w:rsid w:val="00203975"/>
    <w:rsid w:val="00203A47"/>
    <w:rsid w:val="00203A59"/>
    <w:rsid w:val="00203AAB"/>
    <w:rsid w:val="00203AD2"/>
    <w:rsid w:val="00203B66"/>
    <w:rsid w:val="00203B9F"/>
    <w:rsid w:val="00203BDB"/>
    <w:rsid w:val="00203C07"/>
    <w:rsid w:val="00203C48"/>
    <w:rsid w:val="00203C85"/>
    <w:rsid w:val="00203CD7"/>
    <w:rsid w:val="00203D39"/>
    <w:rsid w:val="00203E75"/>
    <w:rsid w:val="00203EF1"/>
    <w:rsid w:val="00203F73"/>
    <w:rsid w:val="00204002"/>
    <w:rsid w:val="00204075"/>
    <w:rsid w:val="0020411E"/>
    <w:rsid w:val="0020416C"/>
    <w:rsid w:val="0020418C"/>
    <w:rsid w:val="00204241"/>
    <w:rsid w:val="00204327"/>
    <w:rsid w:val="0020433F"/>
    <w:rsid w:val="00204355"/>
    <w:rsid w:val="00204398"/>
    <w:rsid w:val="0020445C"/>
    <w:rsid w:val="00204463"/>
    <w:rsid w:val="00204625"/>
    <w:rsid w:val="002046DE"/>
    <w:rsid w:val="00204843"/>
    <w:rsid w:val="00204858"/>
    <w:rsid w:val="00204A00"/>
    <w:rsid w:val="00204A7F"/>
    <w:rsid w:val="00204A8E"/>
    <w:rsid w:val="00204B11"/>
    <w:rsid w:val="00204B71"/>
    <w:rsid w:val="00204C0C"/>
    <w:rsid w:val="00204C48"/>
    <w:rsid w:val="00204D64"/>
    <w:rsid w:val="00205071"/>
    <w:rsid w:val="0020509F"/>
    <w:rsid w:val="00205105"/>
    <w:rsid w:val="0020514C"/>
    <w:rsid w:val="002055B2"/>
    <w:rsid w:val="002055E1"/>
    <w:rsid w:val="00205670"/>
    <w:rsid w:val="002056CA"/>
    <w:rsid w:val="002059BD"/>
    <w:rsid w:val="00205A22"/>
    <w:rsid w:val="00205A38"/>
    <w:rsid w:val="00205AD9"/>
    <w:rsid w:val="00205B02"/>
    <w:rsid w:val="00205B10"/>
    <w:rsid w:val="00205B61"/>
    <w:rsid w:val="00205B6B"/>
    <w:rsid w:val="00205CEE"/>
    <w:rsid w:val="00205CF2"/>
    <w:rsid w:val="00205D1A"/>
    <w:rsid w:val="00205D6B"/>
    <w:rsid w:val="00205DFC"/>
    <w:rsid w:val="00205E46"/>
    <w:rsid w:val="00205EAD"/>
    <w:rsid w:val="00205ED6"/>
    <w:rsid w:val="00205F20"/>
    <w:rsid w:val="00205F45"/>
    <w:rsid w:val="00205F8D"/>
    <w:rsid w:val="00206097"/>
    <w:rsid w:val="0020611A"/>
    <w:rsid w:val="00206265"/>
    <w:rsid w:val="002062D0"/>
    <w:rsid w:val="002062FF"/>
    <w:rsid w:val="002065B0"/>
    <w:rsid w:val="0020663B"/>
    <w:rsid w:val="0020671A"/>
    <w:rsid w:val="00206738"/>
    <w:rsid w:val="00206853"/>
    <w:rsid w:val="0020685F"/>
    <w:rsid w:val="00206B25"/>
    <w:rsid w:val="00206CEC"/>
    <w:rsid w:val="00206DBC"/>
    <w:rsid w:val="00206DBF"/>
    <w:rsid w:val="00206DE8"/>
    <w:rsid w:val="00206EF2"/>
    <w:rsid w:val="00206FE4"/>
    <w:rsid w:val="00207028"/>
    <w:rsid w:val="0020706C"/>
    <w:rsid w:val="00207086"/>
    <w:rsid w:val="002071BE"/>
    <w:rsid w:val="00207288"/>
    <w:rsid w:val="00207293"/>
    <w:rsid w:val="00207419"/>
    <w:rsid w:val="00207554"/>
    <w:rsid w:val="00207609"/>
    <w:rsid w:val="0020763D"/>
    <w:rsid w:val="00207815"/>
    <w:rsid w:val="00207872"/>
    <w:rsid w:val="00207907"/>
    <w:rsid w:val="00207920"/>
    <w:rsid w:val="00207988"/>
    <w:rsid w:val="00207B26"/>
    <w:rsid w:val="00207B5D"/>
    <w:rsid w:val="00207B67"/>
    <w:rsid w:val="00207BBD"/>
    <w:rsid w:val="00207BF9"/>
    <w:rsid w:val="00207CB4"/>
    <w:rsid w:val="00207CCD"/>
    <w:rsid w:val="00207D49"/>
    <w:rsid w:val="00207D5B"/>
    <w:rsid w:val="0021000E"/>
    <w:rsid w:val="00210042"/>
    <w:rsid w:val="0021006E"/>
    <w:rsid w:val="00210075"/>
    <w:rsid w:val="0021007C"/>
    <w:rsid w:val="0021009C"/>
    <w:rsid w:val="002100F2"/>
    <w:rsid w:val="0021012A"/>
    <w:rsid w:val="0021015F"/>
    <w:rsid w:val="00210192"/>
    <w:rsid w:val="0021022A"/>
    <w:rsid w:val="00210257"/>
    <w:rsid w:val="002102B5"/>
    <w:rsid w:val="00210352"/>
    <w:rsid w:val="00210385"/>
    <w:rsid w:val="00210386"/>
    <w:rsid w:val="002103B7"/>
    <w:rsid w:val="002103C0"/>
    <w:rsid w:val="00210476"/>
    <w:rsid w:val="002105E1"/>
    <w:rsid w:val="002106A7"/>
    <w:rsid w:val="00210718"/>
    <w:rsid w:val="00210741"/>
    <w:rsid w:val="00210746"/>
    <w:rsid w:val="0021082B"/>
    <w:rsid w:val="002108BA"/>
    <w:rsid w:val="00210A4F"/>
    <w:rsid w:val="00210B33"/>
    <w:rsid w:val="00210B4F"/>
    <w:rsid w:val="00210BB6"/>
    <w:rsid w:val="00210C14"/>
    <w:rsid w:val="00210C2F"/>
    <w:rsid w:val="00210C37"/>
    <w:rsid w:val="00210C4B"/>
    <w:rsid w:val="00210CDA"/>
    <w:rsid w:val="00210CDF"/>
    <w:rsid w:val="00210D2A"/>
    <w:rsid w:val="00210D72"/>
    <w:rsid w:val="00210E50"/>
    <w:rsid w:val="00210F88"/>
    <w:rsid w:val="002110A6"/>
    <w:rsid w:val="00211111"/>
    <w:rsid w:val="00211129"/>
    <w:rsid w:val="00211276"/>
    <w:rsid w:val="00211323"/>
    <w:rsid w:val="0021135B"/>
    <w:rsid w:val="002113CE"/>
    <w:rsid w:val="00211435"/>
    <w:rsid w:val="0021159B"/>
    <w:rsid w:val="0021165D"/>
    <w:rsid w:val="002116E1"/>
    <w:rsid w:val="00211794"/>
    <w:rsid w:val="00211813"/>
    <w:rsid w:val="002118FB"/>
    <w:rsid w:val="002119A3"/>
    <w:rsid w:val="00211AE4"/>
    <w:rsid w:val="00211C17"/>
    <w:rsid w:val="00211C35"/>
    <w:rsid w:val="00211C4B"/>
    <w:rsid w:val="00211CDD"/>
    <w:rsid w:val="00211CE4"/>
    <w:rsid w:val="00211D41"/>
    <w:rsid w:val="00211D7E"/>
    <w:rsid w:val="00211E70"/>
    <w:rsid w:val="00211F14"/>
    <w:rsid w:val="00211FA5"/>
    <w:rsid w:val="00211FF2"/>
    <w:rsid w:val="002120A5"/>
    <w:rsid w:val="0021215C"/>
    <w:rsid w:val="002121D8"/>
    <w:rsid w:val="00212220"/>
    <w:rsid w:val="0021224B"/>
    <w:rsid w:val="0021226F"/>
    <w:rsid w:val="00212356"/>
    <w:rsid w:val="002123AE"/>
    <w:rsid w:val="002123BC"/>
    <w:rsid w:val="00212453"/>
    <w:rsid w:val="002124D2"/>
    <w:rsid w:val="00212602"/>
    <w:rsid w:val="002126D6"/>
    <w:rsid w:val="00212842"/>
    <w:rsid w:val="002129A0"/>
    <w:rsid w:val="002129D2"/>
    <w:rsid w:val="00212A3C"/>
    <w:rsid w:val="00212B27"/>
    <w:rsid w:val="00212B3A"/>
    <w:rsid w:val="00212B9B"/>
    <w:rsid w:val="00212CC2"/>
    <w:rsid w:val="00212D48"/>
    <w:rsid w:val="00212DD0"/>
    <w:rsid w:val="00212DD2"/>
    <w:rsid w:val="00212EDC"/>
    <w:rsid w:val="00212EEE"/>
    <w:rsid w:val="00212F71"/>
    <w:rsid w:val="00212FA2"/>
    <w:rsid w:val="00213039"/>
    <w:rsid w:val="00213235"/>
    <w:rsid w:val="00213254"/>
    <w:rsid w:val="002132F9"/>
    <w:rsid w:val="00213341"/>
    <w:rsid w:val="0021337C"/>
    <w:rsid w:val="0021343A"/>
    <w:rsid w:val="00213444"/>
    <w:rsid w:val="0021364A"/>
    <w:rsid w:val="0021374F"/>
    <w:rsid w:val="002137BA"/>
    <w:rsid w:val="002137ED"/>
    <w:rsid w:val="0021384B"/>
    <w:rsid w:val="00213968"/>
    <w:rsid w:val="00213AD7"/>
    <w:rsid w:val="00213B38"/>
    <w:rsid w:val="00213C98"/>
    <w:rsid w:val="00213CEF"/>
    <w:rsid w:val="00213D16"/>
    <w:rsid w:val="00213D87"/>
    <w:rsid w:val="00213E49"/>
    <w:rsid w:val="00213EA8"/>
    <w:rsid w:val="00213EE4"/>
    <w:rsid w:val="00213EE8"/>
    <w:rsid w:val="00213FDC"/>
    <w:rsid w:val="00214152"/>
    <w:rsid w:val="002142D2"/>
    <w:rsid w:val="00214346"/>
    <w:rsid w:val="0021434F"/>
    <w:rsid w:val="002143E3"/>
    <w:rsid w:val="0021445E"/>
    <w:rsid w:val="002144C7"/>
    <w:rsid w:val="002144FE"/>
    <w:rsid w:val="002145A2"/>
    <w:rsid w:val="002145D2"/>
    <w:rsid w:val="002145EE"/>
    <w:rsid w:val="002145FD"/>
    <w:rsid w:val="002145FF"/>
    <w:rsid w:val="00214601"/>
    <w:rsid w:val="00214637"/>
    <w:rsid w:val="00214661"/>
    <w:rsid w:val="002146FB"/>
    <w:rsid w:val="00214724"/>
    <w:rsid w:val="00214755"/>
    <w:rsid w:val="0021482F"/>
    <w:rsid w:val="0021495E"/>
    <w:rsid w:val="0021497F"/>
    <w:rsid w:val="002149B1"/>
    <w:rsid w:val="002149D5"/>
    <w:rsid w:val="00214AB2"/>
    <w:rsid w:val="00214C75"/>
    <w:rsid w:val="00214C9D"/>
    <w:rsid w:val="00214CF9"/>
    <w:rsid w:val="00214D80"/>
    <w:rsid w:val="00214DAA"/>
    <w:rsid w:val="00214E27"/>
    <w:rsid w:val="00214E7C"/>
    <w:rsid w:val="00214EBA"/>
    <w:rsid w:val="00214EE3"/>
    <w:rsid w:val="00215002"/>
    <w:rsid w:val="0021501C"/>
    <w:rsid w:val="002150BA"/>
    <w:rsid w:val="00215205"/>
    <w:rsid w:val="0021520F"/>
    <w:rsid w:val="00215271"/>
    <w:rsid w:val="0021531A"/>
    <w:rsid w:val="0021538F"/>
    <w:rsid w:val="002154D5"/>
    <w:rsid w:val="002155D0"/>
    <w:rsid w:val="002157F4"/>
    <w:rsid w:val="0021580C"/>
    <w:rsid w:val="00215816"/>
    <w:rsid w:val="00215916"/>
    <w:rsid w:val="00215A5F"/>
    <w:rsid w:val="00215A63"/>
    <w:rsid w:val="00215A6E"/>
    <w:rsid w:val="00215B1A"/>
    <w:rsid w:val="00215BC1"/>
    <w:rsid w:val="00215C88"/>
    <w:rsid w:val="00215DEA"/>
    <w:rsid w:val="00215E1D"/>
    <w:rsid w:val="00215E22"/>
    <w:rsid w:val="00215E4E"/>
    <w:rsid w:val="00215E9C"/>
    <w:rsid w:val="00215F32"/>
    <w:rsid w:val="00215F37"/>
    <w:rsid w:val="00215F3D"/>
    <w:rsid w:val="00215F99"/>
    <w:rsid w:val="002160DD"/>
    <w:rsid w:val="00216202"/>
    <w:rsid w:val="0021621C"/>
    <w:rsid w:val="00216278"/>
    <w:rsid w:val="002162AD"/>
    <w:rsid w:val="00216310"/>
    <w:rsid w:val="0021645D"/>
    <w:rsid w:val="00216625"/>
    <w:rsid w:val="00216759"/>
    <w:rsid w:val="00216802"/>
    <w:rsid w:val="00216857"/>
    <w:rsid w:val="00216979"/>
    <w:rsid w:val="00216B44"/>
    <w:rsid w:val="00216C5A"/>
    <w:rsid w:val="00216C91"/>
    <w:rsid w:val="00216CC4"/>
    <w:rsid w:val="00216D5D"/>
    <w:rsid w:val="00216E22"/>
    <w:rsid w:val="00216F11"/>
    <w:rsid w:val="00216FB0"/>
    <w:rsid w:val="00216FD2"/>
    <w:rsid w:val="0021703E"/>
    <w:rsid w:val="00217189"/>
    <w:rsid w:val="002171AB"/>
    <w:rsid w:val="00217209"/>
    <w:rsid w:val="0021726B"/>
    <w:rsid w:val="002172B1"/>
    <w:rsid w:val="002172C7"/>
    <w:rsid w:val="002172F8"/>
    <w:rsid w:val="0021733A"/>
    <w:rsid w:val="00217348"/>
    <w:rsid w:val="00217413"/>
    <w:rsid w:val="00217422"/>
    <w:rsid w:val="002174C7"/>
    <w:rsid w:val="0021755F"/>
    <w:rsid w:val="00217631"/>
    <w:rsid w:val="002176D5"/>
    <w:rsid w:val="002176E0"/>
    <w:rsid w:val="002176FF"/>
    <w:rsid w:val="0021772F"/>
    <w:rsid w:val="002177D1"/>
    <w:rsid w:val="002177E3"/>
    <w:rsid w:val="002177F4"/>
    <w:rsid w:val="00217906"/>
    <w:rsid w:val="00217928"/>
    <w:rsid w:val="00217964"/>
    <w:rsid w:val="00217991"/>
    <w:rsid w:val="00217B3E"/>
    <w:rsid w:val="00217DD2"/>
    <w:rsid w:val="00217E4F"/>
    <w:rsid w:val="00217E56"/>
    <w:rsid w:val="00217E95"/>
    <w:rsid w:val="00217EF8"/>
    <w:rsid w:val="00217F14"/>
    <w:rsid w:val="00217FA9"/>
    <w:rsid w:val="00220022"/>
    <w:rsid w:val="002200C9"/>
    <w:rsid w:val="002201B9"/>
    <w:rsid w:val="002202AA"/>
    <w:rsid w:val="002202C1"/>
    <w:rsid w:val="002202D1"/>
    <w:rsid w:val="0022034A"/>
    <w:rsid w:val="002203A6"/>
    <w:rsid w:val="00220479"/>
    <w:rsid w:val="00220640"/>
    <w:rsid w:val="002206AC"/>
    <w:rsid w:val="002206E0"/>
    <w:rsid w:val="00220763"/>
    <w:rsid w:val="002207A3"/>
    <w:rsid w:val="00220864"/>
    <w:rsid w:val="002208E6"/>
    <w:rsid w:val="00220A20"/>
    <w:rsid w:val="00220A5B"/>
    <w:rsid w:val="00220A79"/>
    <w:rsid w:val="00220A98"/>
    <w:rsid w:val="00220AA9"/>
    <w:rsid w:val="00220B64"/>
    <w:rsid w:val="00220B89"/>
    <w:rsid w:val="00220BAB"/>
    <w:rsid w:val="00220E04"/>
    <w:rsid w:val="00220EA1"/>
    <w:rsid w:val="00220F45"/>
    <w:rsid w:val="00221022"/>
    <w:rsid w:val="0022102A"/>
    <w:rsid w:val="002210CF"/>
    <w:rsid w:val="002210F0"/>
    <w:rsid w:val="0022128A"/>
    <w:rsid w:val="00221331"/>
    <w:rsid w:val="0022137B"/>
    <w:rsid w:val="002214F4"/>
    <w:rsid w:val="00221566"/>
    <w:rsid w:val="00221585"/>
    <w:rsid w:val="002215F2"/>
    <w:rsid w:val="0022187E"/>
    <w:rsid w:val="002218D3"/>
    <w:rsid w:val="00221983"/>
    <w:rsid w:val="0022199B"/>
    <w:rsid w:val="002219FA"/>
    <w:rsid w:val="00221AEA"/>
    <w:rsid w:val="00221B0F"/>
    <w:rsid w:val="00221C72"/>
    <w:rsid w:val="00221D78"/>
    <w:rsid w:val="00221DBC"/>
    <w:rsid w:val="00221E4D"/>
    <w:rsid w:val="00221E7E"/>
    <w:rsid w:val="00221E83"/>
    <w:rsid w:val="00221EF5"/>
    <w:rsid w:val="00221FD6"/>
    <w:rsid w:val="00222007"/>
    <w:rsid w:val="0022206B"/>
    <w:rsid w:val="002220BF"/>
    <w:rsid w:val="002220FB"/>
    <w:rsid w:val="0022212C"/>
    <w:rsid w:val="002221BB"/>
    <w:rsid w:val="002221C1"/>
    <w:rsid w:val="00222210"/>
    <w:rsid w:val="002222DF"/>
    <w:rsid w:val="0022232C"/>
    <w:rsid w:val="002223D4"/>
    <w:rsid w:val="002224ED"/>
    <w:rsid w:val="00222524"/>
    <w:rsid w:val="0022253A"/>
    <w:rsid w:val="002225DF"/>
    <w:rsid w:val="00222666"/>
    <w:rsid w:val="002226E1"/>
    <w:rsid w:val="0022271C"/>
    <w:rsid w:val="00222772"/>
    <w:rsid w:val="00222780"/>
    <w:rsid w:val="00222807"/>
    <w:rsid w:val="00222875"/>
    <w:rsid w:val="0022287C"/>
    <w:rsid w:val="0022287E"/>
    <w:rsid w:val="0022289B"/>
    <w:rsid w:val="00222987"/>
    <w:rsid w:val="0022298F"/>
    <w:rsid w:val="00222A4F"/>
    <w:rsid w:val="00222B17"/>
    <w:rsid w:val="00222B1B"/>
    <w:rsid w:val="00222BBF"/>
    <w:rsid w:val="00222CCB"/>
    <w:rsid w:val="00222D42"/>
    <w:rsid w:val="00222D93"/>
    <w:rsid w:val="00222E06"/>
    <w:rsid w:val="00222E6C"/>
    <w:rsid w:val="00222E8A"/>
    <w:rsid w:val="00222EAE"/>
    <w:rsid w:val="00222F4B"/>
    <w:rsid w:val="00222FFB"/>
    <w:rsid w:val="0022305A"/>
    <w:rsid w:val="00223067"/>
    <w:rsid w:val="002231FD"/>
    <w:rsid w:val="00223204"/>
    <w:rsid w:val="00223231"/>
    <w:rsid w:val="00223276"/>
    <w:rsid w:val="00223298"/>
    <w:rsid w:val="00223384"/>
    <w:rsid w:val="00223463"/>
    <w:rsid w:val="002234D0"/>
    <w:rsid w:val="0022355C"/>
    <w:rsid w:val="00223565"/>
    <w:rsid w:val="002236FA"/>
    <w:rsid w:val="00223718"/>
    <w:rsid w:val="0022377A"/>
    <w:rsid w:val="0022386B"/>
    <w:rsid w:val="00223925"/>
    <w:rsid w:val="00223A0B"/>
    <w:rsid w:val="00223A11"/>
    <w:rsid w:val="00223A9E"/>
    <w:rsid w:val="00223AEC"/>
    <w:rsid w:val="00223B39"/>
    <w:rsid w:val="00223B41"/>
    <w:rsid w:val="00223C3B"/>
    <w:rsid w:val="00223CA1"/>
    <w:rsid w:val="00223DE4"/>
    <w:rsid w:val="00223DF2"/>
    <w:rsid w:val="00223E33"/>
    <w:rsid w:val="00223F06"/>
    <w:rsid w:val="00223FA8"/>
    <w:rsid w:val="00223FBA"/>
    <w:rsid w:val="00224017"/>
    <w:rsid w:val="00224021"/>
    <w:rsid w:val="00224202"/>
    <w:rsid w:val="00224240"/>
    <w:rsid w:val="00224289"/>
    <w:rsid w:val="0022428B"/>
    <w:rsid w:val="002243B1"/>
    <w:rsid w:val="00224451"/>
    <w:rsid w:val="002244F1"/>
    <w:rsid w:val="00224786"/>
    <w:rsid w:val="002247BE"/>
    <w:rsid w:val="002248C5"/>
    <w:rsid w:val="002248F7"/>
    <w:rsid w:val="00224908"/>
    <w:rsid w:val="0022493E"/>
    <w:rsid w:val="00224A1A"/>
    <w:rsid w:val="00224A87"/>
    <w:rsid w:val="00224B26"/>
    <w:rsid w:val="00224B55"/>
    <w:rsid w:val="00224CA7"/>
    <w:rsid w:val="00224D33"/>
    <w:rsid w:val="00224DA1"/>
    <w:rsid w:val="00224DC4"/>
    <w:rsid w:val="00224DE0"/>
    <w:rsid w:val="00224E01"/>
    <w:rsid w:val="00224EF6"/>
    <w:rsid w:val="00224FFD"/>
    <w:rsid w:val="00225084"/>
    <w:rsid w:val="002250D2"/>
    <w:rsid w:val="00225103"/>
    <w:rsid w:val="002251AA"/>
    <w:rsid w:val="002251C5"/>
    <w:rsid w:val="002251CD"/>
    <w:rsid w:val="00225210"/>
    <w:rsid w:val="00225313"/>
    <w:rsid w:val="00225335"/>
    <w:rsid w:val="00225360"/>
    <w:rsid w:val="0022538B"/>
    <w:rsid w:val="0022540C"/>
    <w:rsid w:val="00225640"/>
    <w:rsid w:val="002256DF"/>
    <w:rsid w:val="00225700"/>
    <w:rsid w:val="002257F9"/>
    <w:rsid w:val="002258CC"/>
    <w:rsid w:val="002258DD"/>
    <w:rsid w:val="00225B6D"/>
    <w:rsid w:val="00225BA9"/>
    <w:rsid w:val="00225BFE"/>
    <w:rsid w:val="00225C18"/>
    <w:rsid w:val="00225C42"/>
    <w:rsid w:val="00225C4F"/>
    <w:rsid w:val="00225C89"/>
    <w:rsid w:val="00225CEB"/>
    <w:rsid w:val="00225D02"/>
    <w:rsid w:val="00225D6F"/>
    <w:rsid w:val="00225DD0"/>
    <w:rsid w:val="00225E31"/>
    <w:rsid w:val="00225EAD"/>
    <w:rsid w:val="00225F09"/>
    <w:rsid w:val="00225F23"/>
    <w:rsid w:val="00225F28"/>
    <w:rsid w:val="00225F6E"/>
    <w:rsid w:val="00225F95"/>
    <w:rsid w:val="00225FCB"/>
    <w:rsid w:val="00226110"/>
    <w:rsid w:val="002261EA"/>
    <w:rsid w:val="0022624C"/>
    <w:rsid w:val="002262DF"/>
    <w:rsid w:val="002262E4"/>
    <w:rsid w:val="0022630F"/>
    <w:rsid w:val="002263B1"/>
    <w:rsid w:val="00226497"/>
    <w:rsid w:val="002264AD"/>
    <w:rsid w:val="002264C8"/>
    <w:rsid w:val="002265B0"/>
    <w:rsid w:val="002265DD"/>
    <w:rsid w:val="00226648"/>
    <w:rsid w:val="00226652"/>
    <w:rsid w:val="0022669A"/>
    <w:rsid w:val="00226737"/>
    <w:rsid w:val="00226791"/>
    <w:rsid w:val="00226796"/>
    <w:rsid w:val="0022680A"/>
    <w:rsid w:val="00226838"/>
    <w:rsid w:val="00226863"/>
    <w:rsid w:val="002268D9"/>
    <w:rsid w:val="002268F0"/>
    <w:rsid w:val="00226BEC"/>
    <w:rsid w:val="00226D36"/>
    <w:rsid w:val="00226D48"/>
    <w:rsid w:val="0022704E"/>
    <w:rsid w:val="002270EB"/>
    <w:rsid w:val="002271E4"/>
    <w:rsid w:val="002273B3"/>
    <w:rsid w:val="00227414"/>
    <w:rsid w:val="00227510"/>
    <w:rsid w:val="00227544"/>
    <w:rsid w:val="0022770F"/>
    <w:rsid w:val="002277CF"/>
    <w:rsid w:val="00227817"/>
    <w:rsid w:val="002279D9"/>
    <w:rsid w:val="00227A12"/>
    <w:rsid w:val="00227ABA"/>
    <w:rsid w:val="00227AC6"/>
    <w:rsid w:val="00227B15"/>
    <w:rsid w:val="00227C72"/>
    <w:rsid w:val="00227CB4"/>
    <w:rsid w:val="00227D32"/>
    <w:rsid w:val="00227D4A"/>
    <w:rsid w:val="00227DB9"/>
    <w:rsid w:val="00227DCB"/>
    <w:rsid w:val="00227E22"/>
    <w:rsid w:val="00227EE9"/>
    <w:rsid w:val="00227EF0"/>
    <w:rsid w:val="00227FA9"/>
    <w:rsid w:val="002300C2"/>
    <w:rsid w:val="00230343"/>
    <w:rsid w:val="00230436"/>
    <w:rsid w:val="0023045E"/>
    <w:rsid w:val="00230543"/>
    <w:rsid w:val="0023064D"/>
    <w:rsid w:val="002307C6"/>
    <w:rsid w:val="002308A1"/>
    <w:rsid w:val="002308D4"/>
    <w:rsid w:val="0023095F"/>
    <w:rsid w:val="00230A1E"/>
    <w:rsid w:val="00230A25"/>
    <w:rsid w:val="00230A5C"/>
    <w:rsid w:val="00230AD8"/>
    <w:rsid w:val="00230BA5"/>
    <w:rsid w:val="00230D04"/>
    <w:rsid w:val="00230DCE"/>
    <w:rsid w:val="00231025"/>
    <w:rsid w:val="00231059"/>
    <w:rsid w:val="0023105B"/>
    <w:rsid w:val="00231128"/>
    <w:rsid w:val="00231170"/>
    <w:rsid w:val="0023117B"/>
    <w:rsid w:val="00231292"/>
    <w:rsid w:val="002312BD"/>
    <w:rsid w:val="002312D6"/>
    <w:rsid w:val="0023134D"/>
    <w:rsid w:val="002313AA"/>
    <w:rsid w:val="00231401"/>
    <w:rsid w:val="0023146F"/>
    <w:rsid w:val="002314B9"/>
    <w:rsid w:val="002314EF"/>
    <w:rsid w:val="00231549"/>
    <w:rsid w:val="00231698"/>
    <w:rsid w:val="002316A1"/>
    <w:rsid w:val="0023170C"/>
    <w:rsid w:val="00231714"/>
    <w:rsid w:val="0023184B"/>
    <w:rsid w:val="00231869"/>
    <w:rsid w:val="002318AE"/>
    <w:rsid w:val="002318C8"/>
    <w:rsid w:val="00231952"/>
    <w:rsid w:val="00231959"/>
    <w:rsid w:val="0023198A"/>
    <w:rsid w:val="002319D6"/>
    <w:rsid w:val="002319E5"/>
    <w:rsid w:val="00231A17"/>
    <w:rsid w:val="00231A34"/>
    <w:rsid w:val="00231ACF"/>
    <w:rsid w:val="00231AE4"/>
    <w:rsid w:val="00231E22"/>
    <w:rsid w:val="00231F8A"/>
    <w:rsid w:val="0023201A"/>
    <w:rsid w:val="00232057"/>
    <w:rsid w:val="00232069"/>
    <w:rsid w:val="0023226A"/>
    <w:rsid w:val="0023229F"/>
    <w:rsid w:val="00232309"/>
    <w:rsid w:val="0023232B"/>
    <w:rsid w:val="002324B4"/>
    <w:rsid w:val="002324C1"/>
    <w:rsid w:val="0023256F"/>
    <w:rsid w:val="002326D1"/>
    <w:rsid w:val="00232886"/>
    <w:rsid w:val="002328DB"/>
    <w:rsid w:val="002328EC"/>
    <w:rsid w:val="0023294D"/>
    <w:rsid w:val="00232983"/>
    <w:rsid w:val="00232AE5"/>
    <w:rsid w:val="00232B0A"/>
    <w:rsid w:val="00232B23"/>
    <w:rsid w:val="00232C69"/>
    <w:rsid w:val="00232C6A"/>
    <w:rsid w:val="00232C78"/>
    <w:rsid w:val="00232C92"/>
    <w:rsid w:val="00232D5F"/>
    <w:rsid w:val="00232E0B"/>
    <w:rsid w:val="00232F66"/>
    <w:rsid w:val="00232F8F"/>
    <w:rsid w:val="00232FAF"/>
    <w:rsid w:val="00232FD5"/>
    <w:rsid w:val="0023308E"/>
    <w:rsid w:val="002330A4"/>
    <w:rsid w:val="002330F3"/>
    <w:rsid w:val="00233103"/>
    <w:rsid w:val="00233143"/>
    <w:rsid w:val="0023320D"/>
    <w:rsid w:val="00233230"/>
    <w:rsid w:val="0023328B"/>
    <w:rsid w:val="002332B5"/>
    <w:rsid w:val="002332D4"/>
    <w:rsid w:val="002332E7"/>
    <w:rsid w:val="002333DE"/>
    <w:rsid w:val="0023342B"/>
    <w:rsid w:val="0023354C"/>
    <w:rsid w:val="00233573"/>
    <w:rsid w:val="0023371E"/>
    <w:rsid w:val="00233789"/>
    <w:rsid w:val="002337AC"/>
    <w:rsid w:val="0023396F"/>
    <w:rsid w:val="002339E2"/>
    <w:rsid w:val="00233A14"/>
    <w:rsid w:val="00233A48"/>
    <w:rsid w:val="00233A4A"/>
    <w:rsid w:val="00233A69"/>
    <w:rsid w:val="00233AE8"/>
    <w:rsid w:val="00233B46"/>
    <w:rsid w:val="00233BA2"/>
    <w:rsid w:val="00233BC9"/>
    <w:rsid w:val="00233C74"/>
    <w:rsid w:val="00233CAB"/>
    <w:rsid w:val="00233CF0"/>
    <w:rsid w:val="00233DF0"/>
    <w:rsid w:val="00233E25"/>
    <w:rsid w:val="00233E48"/>
    <w:rsid w:val="00233EEE"/>
    <w:rsid w:val="00233EFD"/>
    <w:rsid w:val="00233F9B"/>
    <w:rsid w:val="002340F8"/>
    <w:rsid w:val="0023415D"/>
    <w:rsid w:val="0023418C"/>
    <w:rsid w:val="002342C5"/>
    <w:rsid w:val="0023430B"/>
    <w:rsid w:val="002343FC"/>
    <w:rsid w:val="00234553"/>
    <w:rsid w:val="002345D2"/>
    <w:rsid w:val="0023468F"/>
    <w:rsid w:val="0023472B"/>
    <w:rsid w:val="0023474D"/>
    <w:rsid w:val="00234759"/>
    <w:rsid w:val="0023484B"/>
    <w:rsid w:val="00234899"/>
    <w:rsid w:val="002348ED"/>
    <w:rsid w:val="00234930"/>
    <w:rsid w:val="00234976"/>
    <w:rsid w:val="002349CE"/>
    <w:rsid w:val="00234AB8"/>
    <w:rsid w:val="00234B24"/>
    <w:rsid w:val="00234B49"/>
    <w:rsid w:val="00234B7C"/>
    <w:rsid w:val="00234B8E"/>
    <w:rsid w:val="00234C45"/>
    <w:rsid w:val="00234C76"/>
    <w:rsid w:val="00234DC9"/>
    <w:rsid w:val="00234E10"/>
    <w:rsid w:val="00234E78"/>
    <w:rsid w:val="00234F2C"/>
    <w:rsid w:val="00234F8A"/>
    <w:rsid w:val="00234F8B"/>
    <w:rsid w:val="00235244"/>
    <w:rsid w:val="0023525A"/>
    <w:rsid w:val="00235292"/>
    <w:rsid w:val="002352FA"/>
    <w:rsid w:val="00235341"/>
    <w:rsid w:val="0023548B"/>
    <w:rsid w:val="002354A3"/>
    <w:rsid w:val="002354A6"/>
    <w:rsid w:val="002354D0"/>
    <w:rsid w:val="00235537"/>
    <w:rsid w:val="0023558D"/>
    <w:rsid w:val="002355F8"/>
    <w:rsid w:val="0023564B"/>
    <w:rsid w:val="002356E6"/>
    <w:rsid w:val="00235772"/>
    <w:rsid w:val="002357AB"/>
    <w:rsid w:val="00235855"/>
    <w:rsid w:val="002358C9"/>
    <w:rsid w:val="00235905"/>
    <w:rsid w:val="00235971"/>
    <w:rsid w:val="0023598B"/>
    <w:rsid w:val="00235AA5"/>
    <w:rsid w:val="00235AB7"/>
    <w:rsid w:val="00235AD6"/>
    <w:rsid w:val="00235B03"/>
    <w:rsid w:val="00235CAA"/>
    <w:rsid w:val="00235DD2"/>
    <w:rsid w:val="00235E28"/>
    <w:rsid w:val="00235E85"/>
    <w:rsid w:val="00235F2E"/>
    <w:rsid w:val="00235F8F"/>
    <w:rsid w:val="00236052"/>
    <w:rsid w:val="002360B6"/>
    <w:rsid w:val="0023617F"/>
    <w:rsid w:val="002361A4"/>
    <w:rsid w:val="002361F7"/>
    <w:rsid w:val="002361FB"/>
    <w:rsid w:val="002362B0"/>
    <w:rsid w:val="002362B8"/>
    <w:rsid w:val="00236371"/>
    <w:rsid w:val="002363C1"/>
    <w:rsid w:val="002363D2"/>
    <w:rsid w:val="0023644F"/>
    <w:rsid w:val="002364A0"/>
    <w:rsid w:val="002364E8"/>
    <w:rsid w:val="0023663E"/>
    <w:rsid w:val="0023668B"/>
    <w:rsid w:val="0023671B"/>
    <w:rsid w:val="00236755"/>
    <w:rsid w:val="002368AE"/>
    <w:rsid w:val="002368B4"/>
    <w:rsid w:val="0023693B"/>
    <w:rsid w:val="0023695E"/>
    <w:rsid w:val="00236963"/>
    <w:rsid w:val="00236A31"/>
    <w:rsid w:val="00236A77"/>
    <w:rsid w:val="00236AEB"/>
    <w:rsid w:val="00236B75"/>
    <w:rsid w:val="00236BB5"/>
    <w:rsid w:val="00236CF8"/>
    <w:rsid w:val="00236DD9"/>
    <w:rsid w:val="00236DF9"/>
    <w:rsid w:val="00236E69"/>
    <w:rsid w:val="00236F69"/>
    <w:rsid w:val="00236F74"/>
    <w:rsid w:val="00236FB8"/>
    <w:rsid w:val="0023707B"/>
    <w:rsid w:val="002370A4"/>
    <w:rsid w:val="0023721D"/>
    <w:rsid w:val="0023727E"/>
    <w:rsid w:val="00237328"/>
    <w:rsid w:val="00237357"/>
    <w:rsid w:val="00237381"/>
    <w:rsid w:val="0023746C"/>
    <w:rsid w:val="00237504"/>
    <w:rsid w:val="002375C0"/>
    <w:rsid w:val="002375E4"/>
    <w:rsid w:val="002376A9"/>
    <w:rsid w:val="002376AB"/>
    <w:rsid w:val="002376FE"/>
    <w:rsid w:val="00237899"/>
    <w:rsid w:val="00237A1E"/>
    <w:rsid w:val="00237B1F"/>
    <w:rsid w:val="00237BA7"/>
    <w:rsid w:val="00237C3E"/>
    <w:rsid w:val="00237C64"/>
    <w:rsid w:val="00237C69"/>
    <w:rsid w:val="00237E23"/>
    <w:rsid w:val="00237F3D"/>
    <w:rsid w:val="00237FE2"/>
    <w:rsid w:val="00240087"/>
    <w:rsid w:val="00240091"/>
    <w:rsid w:val="002402B7"/>
    <w:rsid w:val="002402BB"/>
    <w:rsid w:val="0024037D"/>
    <w:rsid w:val="002403FF"/>
    <w:rsid w:val="00240416"/>
    <w:rsid w:val="0024041F"/>
    <w:rsid w:val="0024043E"/>
    <w:rsid w:val="0024047E"/>
    <w:rsid w:val="00240481"/>
    <w:rsid w:val="002404F2"/>
    <w:rsid w:val="0024054B"/>
    <w:rsid w:val="00240552"/>
    <w:rsid w:val="002405E5"/>
    <w:rsid w:val="0024069B"/>
    <w:rsid w:val="002406AB"/>
    <w:rsid w:val="0024074F"/>
    <w:rsid w:val="00240773"/>
    <w:rsid w:val="002408B1"/>
    <w:rsid w:val="002408C9"/>
    <w:rsid w:val="0024092F"/>
    <w:rsid w:val="00240970"/>
    <w:rsid w:val="002409CF"/>
    <w:rsid w:val="00240AF2"/>
    <w:rsid w:val="00240B08"/>
    <w:rsid w:val="00240B35"/>
    <w:rsid w:val="00240B46"/>
    <w:rsid w:val="00240C62"/>
    <w:rsid w:val="00240C72"/>
    <w:rsid w:val="00240D56"/>
    <w:rsid w:val="00240DBF"/>
    <w:rsid w:val="00240DD0"/>
    <w:rsid w:val="00240E65"/>
    <w:rsid w:val="00240EAA"/>
    <w:rsid w:val="00240FDD"/>
    <w:rsid w:val="00241033"/>
    <w:rsid w:val="00241043"/>
    <w:rsid w:val="00241069"/>
    <w:rsid w:val="002410B9"/>
    <w:rsid w:val="002410D4"/>
    <w:rsid w:val="00241162"/>
    <w:rsid w:val="002412A0"/>
    <w:rsid w:val="002412A7"/>
    <w:rsid w:val="00241365"/>
    <w:rsid w:val="00241467"/>
    <w:rsid w:val="00241493"/>
    <w:rsid w:val="002414C8"/>
    <w:rsid w:val="002414D7"/>
    <w:rsid w:val="0024150C"/>
    <w:rsid w:val="0024153A"/>
    <w:rsid w:val="00241544"/>
    <w:rsid w:val="00241583"/>
    <w:rsid w:val="002415AB"/>
    <w:rsid w:val="002415D8"/>
    <w:rsid w:val="00241737"/>
    <w:rsid w:val="00241825"/>
    <w:rsid w:val="00241836"/>
    <w:rsid w:val="00241855"/>
    <w:rsid w:val="00241892"/>
    <w:rsid w:val="0024194B"/>
    <w:rsid w:val="00241A1D"/>
    <w:rsid w:val="00241A5A"/>
    <w:rsid w:val="00241AC5"/>
    <w:rsid w:val="00241CEF"/>
    <w:rsid w:val="00241D2E"/>
    <w:rsid w:val="00241E14"/>
    <w:rsid w:val="00241F16"/>
    <w:rsid w:val="00241F93"/>
    <w:rsid w:val="00241FBD"/>
    <w:rsid w:val="00241FCB"/>
    <w:rsid w:val="0024203B"/>
    <w:rsid w:val="00242142"/>
    <w:rsid w:val="002421F1"/>
    <w:rsid w:val="00242278"/>
    <w:rsid w:val="002422F4"/>
    <w:rsid w:val="00242370"/>
    <w:rsid w:val="002423CC"/>
    <w:rsid w:val="00242465"/>
    <w:rsid w:val="002425DA"/>
    <w:rsid w:val="00242609"/>
    <w:rsid w:val="0024264B"/>
    <w:rsid w:val="00242687"/>
    <w:rsid w:val="002426D4"/>
    <w:rsid w:val="002427E8"/>
    <w:rsid w:val="00242893"/>
    <w:rsid w:val="00242896"/>
    <w:rsid w:val="0024289F"/>
    <w:rsid w:val="00242973"/>
    <w:rsid w:val="00242993"/>
    <w:rsid w:val="00242A4C"/>
    <w:rsid w:val="00242AE5"/>
    <w:rsid w:val="00242B1C"/>
    <w:rsid w:val="00242C2A"/>
    <w:rsid w:val="00242C80"/>
    <w:rsid w:val="00242FB1"/>
    <w:rsid w:val="00242FC9"/>
    <w:rsid w:val="002430C8"/>
    <w:rsid w:val="00243260"/>
    <w:rsid w:val="0024332D"/>
    <w:rsid w:val="00243333"/>
    <w:rsid w:val="00243335"/>
    <w:rsid w:val="00243356"/>
    <w:rsid w:val="002434DB"/>
    <w:rsid w:val="00243550"/>
    <w:rsid w:val="00243600"/>
    <w:rsid w:val="002436BA"/>
    <w:rsid w:val="002436D8"/>
    <w:rsid w:val="002438BE"/>
    <w:rsid w:val="00243A0B"/>
    <w:rsid w:val="00243A30"/>
    <w:rsid w:val="00243A78"/>
    <w:rsid w:val="00243AD8"/>
    <w:rsid w:val="00243C22"/>
    <w:rsid w:val="00243C58"/>
    <w:rsid w:val="00243C7C"/>
    <w:rsid w:val="00243CD9"/>
    <w:rsid w:val="00243CE1"/>
    <w:rsid w:val="00243DCF"/>
    <w:rsid w:val="00243E0E"/>
    <w:rsid w:val="00243F44"/>
    <w:rsid w:val="00243F58"/>
    <w:rsid w:val="00243FB3"/>
    <w:rsid w:val="00243FC3"/>
    <w:rsid w:val="00244048"/>
    <w:rsid w:val="00244086"/>
    <w:rsid w:val="00244088"/>
    <w:rsid w:val="002440E2"/>
    <w:rsid w:val="00244172"/>
    <w:rsid w:val="002441B8"/>
    <w:rsid w:val="0024445B"/>
    <w:rsid w:val="002445C8"/>
    <w:rsid w:val="00244631"/>
    <w:rsid w:val="002446B8"/>
    <w:rsid w:val="00244735"/>
    <w:rsid w:val="002447BB"/>
    <w:rsid w:val="0024489C"/>
    <w:rsid w:val="0024489D"/>
    <w:rsid w:val="002448F6"/>
    <w:rsid w:val="00244A2A"/>
    <w:rsid w:val="00244A47"/>
    <w:rsid w:val="00244A8C"/>
    <w:rsid w:val="00244AAA"/>
    <w:rsid w:val="00244B95"/>
    <w:rsid w:val="00244C03"/>
    <w:rsid w:val="00244C56"/>
    <w:rsid w:val="00244D15"/>
    <w:rsid w:val="00244E2A"/>
    <w:rsid w:val="00244E45"/>
    <w:rsid w:val="00244E7F"/>
    <w:rsid w:val="00244F10"/>
    <w:rsid w:val="00244FEB"/>
    <w:rsid w:val="00244FF1"/>
    <w:rsid w:val="0024506C"/>
    <w:rsid w:val="00245070"/>
    <w:rsid w:val="002450D4"/>
    <w:rsid w:val="002451E5"/>
    <w:rsid w:val="0024536C"/>
    <w:rsid w:val="002453A5"/>
    <w:rsid w:val="002453A8"/>
    <w:rsid w:val="002453E8"/>
    <w:rsid w:val="0024553B"/>
    <w:rsid w:val="0024559B"/>
    <w:rsid w:val="002455B3"/>
    <w:rsid w:val="00245661"/>
    <w:rsid w:val="00245791"/>
    <w:rsid w:val="002457A1"/>
    <w:rsid w:val="002457AA"/>
    <w:rsid w:val="00245815"/>
    <w:rsid w:val="0024581D"/>
    <w:rsid w:val="00245977"/>
    <w:rsid w:val="00245999"/>
    <w:rsid w:val="00245A62"/>
    <w:rsid w:val="00245AB8"/>
    <w:rsid w:val="00245B1B"/>
    <w:rsid w:val="00245B3A"/>
    <w:rsid w:val="00245B8D"/>
    <w:rsid w:val="00245B92"/>
    <w:rsid w:val="00245BBD"/>
    <w:rsid w:val="00245BE0"/>
    <w:rsid w:val="00245BE5"/>
    <w:rsid w:val="00245BFA"/>
    <w:rsid w:val="00245CBB"/>
    <w:rsid w:val="00245D9C"/>
    <w:rsid w:val="00245E72"/>
    <w:rsid w:val="00245E98"/>
    <w:rsid w:val="00245EB6"/>
    <w:rsid w:val="0024612D"/>
    <w:rsid w:val="00246406"/>
    <w:rsid w:val="0024650C"/>
    <w:rsid w:val="00246562"/>
    <w:rsid w:val="00246563"/>
    <w:rsid w:val="0024656F"/>
    <w:rsid w:val="0024671D"/>
    <w:rsid w:val="00246743"/>
    <w:rsid w:val="002468DC"/>
    <w:rsid w:val="0024691F"/>
    <w:rsid w:val="0024692F"/>
    <w:rsid w:val="0024696B"/>
    <w:rsid w:val="00246A06"/>
    <w:rsid w:val="00246A21"/>
    <w:rsid w:val="00246CC1"/>
    <w:rsid w:val="00246DC1"/>
    <w:rsid w:val="00246ECA"/>
    <w:rsid w:val="00246F74"/>
    <w:rsid w:val="002470AC"/>
    <w:rsid w:val="00247173"/>
    <w:rsid w:val="002471B7"/>
    <w:rsid w:val="002471C4"/>
    <w:rsid w:val="002471D4"/>
    <w:rsid w:val="002471EC"/>
    <w:rsid w:val="00247254"/>
    <w:rsid w:val="0024734F"/>
    <w:rsid w:val="00247506"/>
    <w:rsid w:val="00247517"/>
    <w:rsid w:val="002475D9"/>
    <w:rsid w:val="00247657"/>
    <w:rsid w:val="0024766C"/>
    <w:rsid w:val="00247673"/>
    <w:rsid w:val="002476B1"/>
    <w:rsid w:val="002477E4"/>
    <w:rsid w:val="00247822"/>
    <w:rsid w:val="00247893"/>
    <w:rsid w:val="002478D7"/>
    <w:rsid w:val="002479A7"/>
    <w:rsid w:val="002479BF"/>
    <w:rsid w:val="002479CB"/>
    <w:rsid w:val="002479EF"/>
    <w:rsid w:val="00247A32"/>
    <w:rsid w:val="00247B6A"/>
    <w:rsid w:val="00247C27"/>
    <w:rsid w:val="00247C4A"/>
    <w:rsid w:val="00247C75"/>
    <w:rsid w:val="00247C8D"/>
    <w:rsid w:val="00247CF4"/>
    <w:rsid w:val="00247E77"/>
    <w:rsid w:val="002500E2"/>
    <w:rsid w:val="00250137"/>
    <w:rsid w:val="0025014A"/>
    <w:rsid w:val="0025019D"/>
    <w:rsid w:val="002501ED"/>
    <w:rsid w:val="00250200"/>
    <w:rsid w:val="00250232"/>
    <w:rsid w:val="0025027E"/>
    <w:rsid w:val="002503B7"/>
    <w:rsid w:val="002503FF"/>
    <w:rsid w:val="00250411"/>
    <w:rsid w:val="00250439"/>
    <w:rsid w:val="0025043F"/>
    <w:rsid w:val="002504FF"/>
    <w:rsid w:val="0025059B"/>
    <w:rsid w:val="0025063A"/>
    <w:rsid w:val="002506D7"/>
    <w:rsid w:val="002506F5"/>
    <w:rsid w:val="0025083D"/>
    <w:rsid w:val="0025099D"/>
    <w:rsid w:val="00250A77"/>
    <w:rsid w:val="00250AE7"/>
    <w:rsid w:val="00250AE9"/>
    <w:rsid w:val="00250B9A"/>
    <w:rsid w:val="00250D31"/>
    <w:rsid w:val="00250D84"/>
    <w:rsid w:val="00250E60"/>
    <w:rsid w:val="00250F85"/>
    <w:rsid w:val="0025100D"/>
    <w:rsid w:val="0025122F"/>
    <w:rsid w:val="0025128E"/>
    <w:rsid w:val="0025134E"/>
    <w:rsid w:val="00251455"/>
    <w:rsid w:val="00251457"/>
    <w:rsid w:val="0025154B"/>
    <w:rsid w:val="002515B5"/>
    <w:rsid w:val="002515F7"/>
    <w:rsid w:val="00251663"/>
    <w:rsid w:val="0025173D"/>
    <w:rsid w:val="0025176A"/>
    <w:rsid w:val="00251781"/>
    <w:rsid w:val="0025183A"/>
    <w:rsid w:val="0025186C"/>
    <w:rsid w:val="00251958"/>
    <w:rsid w:val="002519DF"/>
    <w:rsid w:val="002519E4"/>
    <w:rsid w:val="00251AC0"/>
    <w:rsid w:val="00251AD4"/>
    <w:rsid w:val="00251B36"/>
    <w:rsid w:val="00251B4F"/>
    <w:rsid w:val="00251C77"/>
    <w:rsid w:val="00251DD7"/>
    <w:rsid w:val="00251DD9"/>
    <w:rsid w:val="00251DFE"/>
    <w:rsid w:val="00251E0E"/>
    <w:rsid w:val="00251E24"/>
    <w:rsid w:val="00251EC8"/>
    <w:rsid w:val="00251EF4"/>
    <w:rsid w:val="00251EFE"/>
    <w:rsid w:val="00251FDD"/>
    <w:rsid w:val="00251FDF"/>
    <w:rsid w:val="00251FE8"/>
    <w:rsid w:val="00252004"/>
    <w:rsid w:val="00252051"/>
    <w:rsid w:val="002520B5"/>
    <w:rsid w:val="00252160"/>
    <w:rsid w:val="00252170"/>
    <w:rsid w:val="00252454"/>
    <w:rsid w:val="002525ED"/>
    <w:rsid w:val="002526E3"/>
    <w:rsid w:val="00252708"/>
    <w:rsid w:val="002527B5"/>
    <w:rsid w:val="00252806"/>
    <w:rsid w:val="0025293E"/>
    <w:rsid w:val="00252A1A"/>
    <w:rsid w:val="00252A8D"/>
    <w:rsid w:val="00252B1C"/>
    <w:rsid w:val="00252B3A"/>
    <w:rsid w:val="00252C17"/>
    <w:rsid w:val="00252C34"/>
    <w:rsid w:val="00252C40"/>
    <w:rsid w:val="00252DE0"/>
    <w:rsid w:val="00252DE4"/>
    <w:rsid w:val="00252E8E"/>
    <w:rsid w:val="00252EAF"/>
    <w:rsid w:val="00252F30"/>
    <w:rsid w:val="00252FE7"/>
    <w:rsid w:val="00253051"/>
    <w:rsid w:val="002530A1"/>
    <w:rsid w:val="002530B6"/>
    <w:rsid w:val="0025311A"/>
    <w:rsid w:val="002531C2"/>
    <w:rsid w:val="002531FE"/>
    <w:rsid w:val="00253290"/>
    <w:rsid w:val="00253341"/>
    <w:rsid w:val="0025338F"/>
    <w:rsid w:val="00253552"/>
    <w:rsid w:val="0025359F"/>
    <w:rsid w:val="002535B8"/>
    <w:rsid w:val="002536BD"/>
    <w:rsid w:val="00253BB0"/>
    <w:rsid w:val="00253C0F"/>
    <w:rsid w:val="00253C43"/>
    <w:rsid w:val="00253E06"/>
    <w:rsid w:val="00253E13"/>
    <w:rsid w:val="00253EA7"/>
    <w:rsid w:val="00253F4A"/>
    <w:rsid w:val="00254015"/>
    <w:rsid w:val="0025425A"/>
    <w:rsid w:val="0025429E"/>
    <w:rsid w:val="0025431D"/>
    <w:rsid w:val="0025439F"/>
    <w:rsid w:val="002543D2"/>
    <w:rsid w:val="002544C8"/>
    <w:rsid w:val="0025450F"/>
    <w:rsid w:val="002545A7"/>
    <w:rsid w:val="002545B4"/>
    <w:rsid w:val="00254665"/>
    <w:rsid w:val="0025469E"/>
    <w:rsid w:val="002547CC"/>
    <w:rsid w:val="00254842"/>
    <w:rsid w:val="00254859"/>
    <w:rsid w:val="0025489E"/>
    <w:rsid w:val="00254B10"/>
    <w:rsid w:val="00254B28"/>
    <w:rsid w:val="00254BD8"/>
    <w:rsid w:val="00254E26"/>
    <w:rsid w:val="00254E54"/>
    <w:rsid w:val="00254E71"/>
    <w:rsid w:val="00254E85"/>
    <w:rsid w:val="00254EB0"/>
    <w:rsid w:val="00254FF1"/>
    <w:rsid w:val="00255002"/>
    <w:rsid w:val="002550B5"/>
    <w:rsid w:val="002552C7"/>
    <w:rsid w:val="002552F2"/>
    <w:rsid w:val="0025561F"/>
    <w:rsid w:val="00255796"/>
    <w:rsid w:val="00255816"/>
    <w:rsid w:val="00255856"/>
    <w:rsid w:val="0025591D"/>
    <w:rsid w:val="00255965"/>
    <w:rsid w:val="002559D0"/>
    <w:rsid w:val="00255A40"/>
    <w:rsid w:val="00255A8B"/>
    <w:rsid w:val="00255B2D"/>
    <w:rsid w:val="00255BE6"/>
    <w:rsid w:val="00255CDA"/>
    <w:rsid w:val="00255CF2"/>
    <w:rsid w:val="00255D33"/>
    <w:rsid w:val="00255E0B"/>
    <w:rsid w:val="00255E73"/>
    <w:rsid w:val="00256012"/>
    <w:rsid w:val="002560B2"/>
    <w:rsid w:val="002561C0"/>
    <w:rsid w:val="002561D3"/>
    <w:rsid w:val="002561D6"/>
    <w:rsid w:val="002561DD"/>
    <w:rsid w:val="00256218"/>
    <w:rsid w:val="00256256"/>
    <w:rsid w:val="002563BF"/>
    <w:rsid w:val="002563C8"/>
    <w:rsid w:val="002564F3"/>
    <w:rsid w:val="002565C9"/>
    <w:rsid w:val="002565FC"/>
    <w:rsid w:val="0025661F"/>
    <w:rsid w:val="00256629"/>
    <w:rsid w:val="00256663"/>
    <w:rsid w:val="0025667D"/>
    <w:rsid w:val="002566E3"/>
    <w:rsid w:val="00256707"/>
    <w:rsid w:val="00256810"/>
    <w:rsid w:val="002568A4"/>
    <w:rsid w:val="00256906"/>
    <w:rsid w:val="0025693A"/>
    <w:rsid w:val="00256BBD"/>
    <w:rsid w:val="00256C47"/>
    <w:rsid w:val="00256C58"/>
    <w:rsid w:val="00256D9D"/>
    <w:rsid w:val="00256DB8"/>
    <w:rsid w:val="00256EB9"/>
    <w:rsid w:val="00256EEF"/>
    <w:rsid w:val="00256EFD"/>
    <w:rsid w:val="00256F39"/>
    <w:rsid w:val="00256FFB"/>
    <w:rsid w:val="00257025"/>
    <w:rsid w:val="002570BC"/>
    <w:rsid w:val="0025719C"/>
    <w:rsid w:val="002571A7"/>
    <w:rsid w:val="0025741B"/>
    <w:rsid w:val="00257439"/>
    <w:rsid w:val="00257457"/>
    <w:rsid w:val="00257511"/>
    <w:rsid w:val="002576B1"/>
    <w:rsid w:val="002576D2"/>
    <w:rsid w:val="00257702"/>
    <w:rsid w:val="00257798"/>
    <w:rsid w:val="002577F0"/>
    <w:rsid w:val="0025784B"/>
    <w:rsid w:val="00257897"/>
    <w:rsid w:val="002578EC"/>
    <w:rsid w:val="00257943"/>
    <w:rsid w:val="00257980"/>
    <w:rsid w:val="0025799B"/>
    <w:rsid w:val="00257A28"/>
    <w:rsid w:val="00257BCC"/>
    <w:rsid w:val="00257C59"/>
    <w:rsid w:val="00257C8B"/>
    <w:rsid w:val="00257CD6"/>
    <w:rsid w:val="00257D03"/>
    <w:rsid w:val="00257E3A"/>
    <w:rsid w:val="00257E4D"/>
    <w:rsid w:val="00257E5A"/>
    <w:rsid w:val="00257F71"/>
    <w:rsid w:val="0026007E"/>
    <w:rsid w:val="002600F3"/>
    <w:rsid w:val="00260281"/>
    <w:rsid w:val="00260298"/>
    <w:rsid w:val="002602A3"/>
    <w:rsid w:val="0026030C"/>
    <w:rsid w:val="00260344"/>
    <w:rsid w:val="0026037A"/>
    <w:rsid w:val="002603D8"/>
    <w:rsid w:val="00260404"/>
    <w:rsid w:val="00260489"/>
    <w:rsid w:val="002604BD"/>
    <w:rsid w:val="00260513"/>
    <w:rsid w:val="00260536"/>
    <w:rsid w:val="002605E3"/>
    <w:rsid w:val="002605F5"/>
    <w:rsid w:val="00260771"/>
    <w:rsid w:val="002607B3"/>
    <w:rsid w:val="00260839"/>
    <w:rsid w:val="0026099A"/>
    <w:rsid w:val="00260A80"/>
    <w:rsid w:val="00260AB9"/>
    <w:rsid w:val="00260B17"/>
    <w:rsid w:val="00260B45"/>
    <w:rsid w:val="00260C34"/>
    <w:rsid w:val="00260C35"/>
    <w:rsid w:val="00260D39"/>
    <w:rsid w:val="00260D7C"/>
    <w:rsid w:val="00260DD4"/>
    <w:rsid w:val="00260DFC"/>
    <w:rsid w:val="00260E22"/>
    <w:rsid w:val="00260E23"/>
    <w:rsid w:val="00260FCA"/>
    <w:rsid w:val="002610D3"/>
    <w:rsid w:val="002610DE"/>
    <w:rsid w:val="0026111A"/>
    <w:rsid w:val="0026115B"/>
    <w:rsid w:val="002611DD"/>
    <w:rsid w:val="002614A6"/>
    <w:rsid w:val="002614DB"/>
    <w:rsid w:val="002614FA"/>
    <w:rsid w:val="00261513"/>
    <w:rsid w:val="00261539"/>
    <w:rsid w:val="00261574"/>
    <w:rsid w:val="00261624"/>
    <w:rsid w:val="002616B2"/>
    <w:rsid w:val="002616E6"/>
    <w:rsid w:val="00261816"/>
    <w:rsid w:val="00261844"/>
    <w:rsid w:val="00261857"/>
    <w:rsid w:val="002618C6"/>
    <w:rsid w:val="0026198F"/>
    <w:rsid w:val="002619C0"/>
    <w:rsid w:val="00261A04"/>
    <w:rsid w:val="00261AA6"/>
    <w:rsid w:val="00261AF0"/>
    <w:rsid w:val="00261AF5"/>
    <w:rsid w:val="00261BE8"/>
    <w:rsid w:val="00261C31"/>
    <w:rsid w:val="00261C46"/>
    <w:rsid w:val="00261DFF"/>
    <w:rsid w:val="00261FDF"/>
    <w:rsid w:val="00262078"/>
    <w:rsid w:val="00262103"/>
    <w:rsid w:val="00262165"/>
    <w:rsid w:val="002621E5"/>
    <w:rsid w:val="002622FF"/>
    <w:rsid w:val="0026237D"/>
    <w:rsid w:val="002623B2"/>
    <w:rsid w:val="00262434"/>
    <w:rsid w:val="00262438"/>
    <w:rsid w:val="00262469"/>
    <w:rsid w:val="00262599"/>
    <w:rsid w:val="00262617"/>
    <w:rsid w:val="002626A1"/>
    <w:rsid w:val="002626E3"/>
    <w:rsid w:val="002627B5"/>
    <w:rsid w:val="00262879"/>
    <w:rsid w:val="002629AD"/>
    <w:rsid w:val="002629C9"/>
    <w:rsid w:val="00262ADC"/>
    <w:rsid w:val="00262AF9"/>
    <w:rsid w:val="00262C1C"/>
    <w:rsid w:val="00262C25"/>
    <w:rsid w:val="00262C5A"/>
    <w:rsid w:val="00262DCD"/>
    <w:rsid w:val="00262EF2"/>
    <w:rsid w:val="00262F83"/>
    <w:rsid w:val="0026301F"/>
    <w:rsid w:val="00263036"/>
    <w:rsid w:val="00263214"/>
    <w:rsid w:val="002632D9"/>
    <w:rsid w:val="0026332B"/>
    <w:rsid w:val="002633C0"/>
    <w:rsid w:val="002633D9"/>
    <w:rsid w:val="00263569"/>
    <w:rsid w:val="00263662"/>
    <w:rsid w:val="00263709"/>
    <w:rsid w:val="0026384F"/>
    <w:rsid w:val="0026385A"/>
    <w:rsid w:val="00263956"/>
    <w:rsid w:val="00263980"/>
    <w:rsid w:val="00263990"/>
    <w:rsid w:val="00263A66"/>
    <w:rsid w:val="00263AF6"/>
    <w:rsid w:val="00263B74"/>
    <w:rsid w:val="00263CB2"/>
    <w:rsid w:val="00263CBF"/>
    <w:rsid w:val="00263DC7"/>
    <w:rsid w:val="00263EAB"/>
    <w:rsid w:val="00263ED9"/>
    <w:rsid w:val="00263F71"/>
    <w:rsid w:val="00264063"/>
    <w:rsid w:val="00264091"/>
    <w:rsid w:val="002640A7"/>
    <w:rsid w:val="002640CF"/>
    <w:rsid w:val="00264137"/>
    <w:rsid w:val="00264173"/>
    <w:rsid w:val="002641BD"/>
    <w:rsid w:val="0026420B"/>
    <w:rsid w:val="00264212"/>
    <w:rsid w:val="0026427E"/>
    <w:rsid w:val="00264299"/>
    <w:rsid w:val="002642BE"/>
    <w:rsid w:val="002642E6"/>
    <w:rsid w:val="002642FB"/>
    <w:rsid w:val="00264349"/>
    <w:rsid w:val="00264513"/>
    <w:rsid w:val="00264574"/>
    <w:rsid w:val="002645A7"/>
    <w:rsid w:val="00264617"/>
    <w:rsid w:val="0026480B"/>
    <w:rsid w:val="00264869"/>
    <w:rsid w:val="0026486A"/>
    <w:rsid w:val="00264909"/>
    <w:rsid w:val="00264941"/>
    <w:rsid w:val="00264A54"/>
    <w:rsid w:val="00264A5F"/>
    <w:rsid w:val="00264A64"/>
    <w:rsid w:val="00264AAB"/>
    <w:rsid w:val="00264B97"/>
    <w:rsid w:val="00264BE4"/>
    <w:rsid w:val="00264C53"/>
    <w:rsid w:val="00264D05"/>
    <w:rsid w:val="00264D0D"/>
    <w:rsid w:val="00264E82"/>
    <w:rsid w:val="00264EAC"/>
    <w:rsid w:val="00264EC2"/>
    <w:rsid w:val="00264F3A"/>
    <w:rsid w:val="00264F6A"/>
    <w:rsid w:val="00264FB2"/>
    <w:rsid w:val="002650B3"/>
    <w:rsid w:val="0026514C"/>
    <w:rsid w:val="00265150"/>
    <w:rsid w:val="00265170"/>
    <w:rsid w:val="0026519A"/>
    <w:rsid w:val="002652A9"/>
    <w:rsid w:val="002652C2"/>
    <w:rsid w:val="00265317"/>
    <w:rsid w:val="002653E9"/>
    <w:rsid w:val="0026542B"/>
    <w:rsid w:val="002654A9"/>
    <w:rsid w:val="002654DB"/>
    <w:rsid w:val="002654F4"/>
    <w:rsid w:val="0026550F"/>
    <w:rsid w:val="00265781"/>
    <w:rsid w:val="002657F1"/>
    <w:rsid w:val="00265892"/>
    <w:rsid w:val="002658DA"/>
    <w:rsid w:val="002658DB"/>
    <w:rsid w:val="00265968"/>
    <w:rsid w:val="002659AD"/>
    <w:rsid w:val="002659F9"/>
    <w:rsid w:val="00265B19"/>
    <w:rsid w:val="00265B75"/>
    <w:rsid w:val="00265BD8"/>
    <w:rsid w:val="00265BFA"/>
    <w:rsid w:val="00265CA1"/>
    <w:rsid w:val="00265CB1"/>
    <w:rsid w:val="00265CC9"/>
    <w:rsid w:val="00265CEC"/>
    <w:rsid w:val="00265CF0"/>
    <w:rsid w:val="00265CFE"/>
    <w:rsid w:val="00265F99"/>
    <w:rsid w:val="00265FA5"/>
    <w:rsid w:val="002660B7"/>
    <w:rsid w:val="00266173"/>
    <w:rsid w:val="0026617C"/>
    <w:rsid w:val="00266194"/>
    <w:rsid w:val="00266233"/>
    <w:rsid w:val="00266237"/>
    <w:rsid w:val="00266359"/>
    <w:rsid w:val="00266509"/>
    <w:rsid w:val="00266576"/>
    <w:rsid w:val="0026657D"/>
    <w:rsid w:val="0026663D"/>
    <w:rsid w:val="00266701"/>
    <w:rsid w:val="0026684A"/>
    <w:rsid w:val="00266861"/>
    <w:rsid w:val="0026688F"/>
    <w:rsid w:val="00266891"/>
    <w:rsid w:val="002668BB"/>
    <w:rsid w:val="002668D1"/>
    <w:rsid w:val="00266908"/>
    <w:rsid w:val="00266936"/>
    <w:rsid w:val="00266983"/>
    <w:rsid w:val="00266A79"/>
    <w:rsid w:val="00266AC5"/>
    <w:rsid w:val="00266B42"/>
    <w:rsid w:val="00266BB7"/>
    <w:rsid w:val="00266BB9"/>
    <w:rsid w:val="00266C3E"/>
    <w:rsid w:val="00266D3B"/>
    <w:rsid w:val="00266DE6"/>
    <w:rsid w:val="00266DEA"/>
    <w:rsid w:val="00266ECC"/>
    <w:rsid w:val="00266EEA"/>
    <w:rsid w:val="00266EF8"/>
    <w:rsid w:val="00266F13"/>
    <w:rsid w:val="00266FEB"/>
    <w:rsid w:val="00267008"/>
    <w:rsid w:val="0026712D"/>
    <w:rsid w:val="0026713F"/>
    <w:rsid w:val="002671CF"/>
    <w:rsid w:val="00267222"/>
    <w:rsid w:val="002673C4"/>
    <w:rsid w:val="0026741D"/>
    <w:rsid w:val="0026742B"/>
    <w:rsid w:val="0026754B"/>
    <w:rsid w:val="00267594"/>
    <w:rsid w:val="002675C7"/>
    <w:rsid w:val="0026768B"/>
    <w:rsid w:val="002676FE"/>
    <w:rsid w:val="00267761"/>
    <w:rsid w:val="00267775"/>
    <w:rsid w:val="002677C9"/>
    <w:rsid w:val="002677E0"/>
    <w:rsid w:val="00267AE2"/>
    <w:rsid w:val="00267AF7"/>
    <w:rsid w:val="00267B43"/>
    <w:rsid w:val="00267B5F"/>
    <w:rsid w:val="00267B8B"/>
    <w:rsid w:val="00267BC1"/>
    <w:rsid w:val="00267C7D"/>
    <w:rsid w:val="00267CFA"/>
    <w:rsid w:val="00267E77"/>
    <w:rsid w:val="00267EF7"/>
    <w:rsid w:val="00267F7D"/>
    <w:rsid w:val="00267FE7"/>
    <w:rsid w:val="0027003B"/>
    <w:rsid w:val="002701E7"/>
    <w:rsid w:val="002701ED"/>
    <w:rsid w:val="00270226"/>
    <w:rsid w:val="002702EF"/>
    <w:rsid w:val="002703EB"/>
    <w:rsid w:val="0027041A"/>
    <w:rsid w:val="0027042E"/>
    <w:rsid w:val="002704BC"/>
    <w:rsid w:val="00270502"/>
    <w:rsid w:val="00270608"/>
    <w:rsid w:val="0027067B"/>
    <w:rsid w:val="002706DE"/>
    <w:rsid w:val="002707B0"/>
    <w:rsid w:val="002707DE"/>
    <w:rsid w:val="0027081E"/>
    <w:rsid w:val="00270845"/>
    <w:rsid w:val="002709FF"/>
    <w:rsid w:val="00270A50"/>
    <w:rsid w:val="00270A97"/>
    <w:rsid w:val="00270B36"/>
    <w:rsid w:val="00270B70"/>
    <w:rsid w:val="00270B87"/>
    <w:rsid w:val="00270D77"/>
    <w:rsid w:val="00270E10"/>
    <w:rsid w:val="00270F63"/>
    <w:rsid w:val="00270FF9"/>
    <w:rsid w:val="0027126E"/>
    <w:rsid w:val="002712E4"/>
    <w:rsid w:val="002713F8"/>
    <w:rsid w:val="002714C9"/>
    <w:rsid w:val="002714F0"/>
    <w:rsid w:val="0027150C"/>
    <w:rsid w:val="00271538"/>
    <w:rsid w:val="0027156F"/>
    <w:rsid w:val="00271594"/>
    <w:rsid w:val="002715B4"/>
    <w:rsid w:val="002715EF"/>
    <w:rsid w:val="00271696"/>
    <w:rsid w:val="002716B8"/>
    <w:rsid w:val="0027178F"/>
    <w:rsid w:val="002717F7"/>
    <w:rsid w:val="00271833"/>
    <w:rsid w:val="00271B87"/>
    <w:rsid w:val="00271C5E"/>
    <w:rsid w:val="00271CE6"/>
    <w:rsid w:val="00271D53"/>
    <w:rsid w:val="00271D88"/>
    <w:rsid w:val="00271D8E"/>
    <w:rsid w:val="00271DEE"/>
    <w:rsid w:val="00271E3A"/>
    <w:rsid w:val="00271EE8"/>
    <w:rsid w:val="00272020"/>
    <w:rsid w:val="00272057"/>
    <w:rsid w:val="0027207A"/>
    <w:rsid w:val="002720EB"/>
    <w:rsid w:val="002722AE"/>
    <w:rsid w:val="00272319"/>
    <w:rsid w:val="00272495"/>
    <w:rsid w:val="002724E8"/>
    <w:rsid w:val="00272529"/>
    <w:rsid w:val="0027263B"/>
    <w:rsid w:val="002726A9"/>
    <w:rsid w:val="00272735"/>
    <w:rsid w:val="002727FE"/>
    <w:rsid w:val="0027290A"/>
    <w:rsid w:val="00272982"/>
    <w:rsid w:val="00272A19"/>
    <w:rsid w:val="00272B46"/>
    <w:rsid w:val="00272BD8"/>
    <w:rsid w:val="00272BF1"/>
    <w:rsid w:val="00272C23"/>
    <w:rsid w:val="00272C2F"/>
    <w:rsid w:val="00272D77"/>
    <w:rsid w:val="00272DC3"/>
    <w:rsid w:val="00272EC5"/>
    <w:rsid w:val="00272EC6"/>
    <w:rsid w:val="00273037"/>
    <w:rsid w:val="00273062"/>
    <w:rsid w:val="00273089"/>
    <w:rsid w:val="002731DE"/>
    <w:rsid w:val="002731F4"/>
    <w:rsid w:val="002731F8"/>
    <w:rsid w:val="0027322F"/>
    <w:rsid w:val="00273296"/>
    <w:rsid w:val="002732B3"/>
    <w:rsid w:val="002732CA"/>
    <w:rsid w:val="0027332A"/>
    <w:rsid w:val="00273422"/>
    <w:rsid w:val="0027348E"/>
    <w:rsid w:val="002735C8"/>
    <w:rsid w:val="002736FD"/>
    <w:rsid w:val="00273841"/>
    <w:rsid w:val="00273972"/>
    <w:rsid w:val="00273A21"/>
    <w:rsid w:val="00273A62"/>
    <w:rsid w:val="00273B2D"/>
    <w:rsid w:val="00273BDE"/>
    <w:rsid w:val="00273C4E"/>
    <w:rsid w:val="00273D9D"/>
    <w:rsid w:val="00273FB2"/>
    <w:rsid w:val="0027405E"/>
    <w:rsid w:val="00274128"/>
    <w:rsid w:val="0027413E"/>
    <w:rsid w:val="00274200"/>
    <w:rsid w:val="002743C3"/>
    <w:rsid w:val="00274458"/>
    <w:rsid w:val="002744C3"/>
    <w:rsid w:val="002745C4"/>
    <w:rsid w:val="00274645"/>
    <w:rsid w:val="002746A2"/>
    <w:rsid w:val="00274770"/>
    <w:rsid w:val="002747B4"/>
    <w:rsid w:val="00274843"/>
    <w:rsid w:val="002748D6"/>
    <w:rsid w:val="00274911"/>
    <w:rsid w:val="0027496A"/>
    <w:rsid w:val="002749D8"/>
    <w:rsid w:val="002749F8"/>
    <w:rsid w:val="00274A72"/>
    <w:rsid w:val="00274A94"/>
    <w:rsid w:val="00274B92"/>
    <w:rsid w:val="00274C43"/>
    <w:rsid w:val="00274CA7"/>
    <w:rsid w:val="00274D7E"/>
    <w:rsid w:val="00274F9B"/>
    <w:rsid w:val="00275030"/>
    <w:rsid w:val="002750BF"/>
    <w:rsid w:val="002750C0"/>
    <w:rsid w:val="0027515B"/>
    <w:rsid w:val="00275253"/>
    <w:rsid w:val="00275306"/>
    <w:rsid w:val="002753A1"/>
    <w:rsid w:val="002754BA"/>
    <w:rsid w:val="002754EF"/>
    <w:rsid w:val="00275520"/>
    <w:rsid w:val="002755F4"/>
    <w:rsid w:val="002755FB"/>
    <w:rsid w:val="00275717"/>
    <w:rsid w:val="0027571E"/>
    <w:rsid w:val="0027584E"/>
    <w:rsid w:val="00275886"/>
    <w:rsid w:val="002758ED"/>
    <w:rsid w:val="002758F4"/>
    <w:rsid w:val="00275AFB"/>
    <w:rsid w:val="00275BE1"/>
    <w:rsid w:val="00275C0B"/>
    <w:rsid w:val="00275CFA"/>
    <w:rsid w:val="00275D54"/>
    <w:rsid w:val="00275D8C"/>
    <w:rsid w:val="00275DA4"/>
    <w:rsid w:val="00275E25"/>
    <w:rsid w:val="00275E73"/>
    <w:rsid w:val="00275E82"/>
    <w:rsid w:val="00275F84"/>
    <w:rsid w:val="00275FAD"/>
    <w:rsid w:val="00275FCD"/>
    <w:rsid w:val="00275FF7"/>
    <w:rsid w:val="002760FF"/>
    <w:rsid w:val="0027619C"/>
    <w:rsid w:val="002761CC"/>
    <w:rsid w:val="002761D0"/>
    <w:rsid w:val="00276274"/>
    <w:rsid w:val="00276354"/>
    <w:rsid w:val="002763CD"/>
    <w:rsid w:val="00276416"/>
    <w:rsid w:val="00276468"/>
    <w:rsid w:val="00276573"/>
    <w:rsid w:val="00276658"/>
    <w:rsid w:val="002766CB"/>
    <w:rsid w:val="0027677E"/>
    <w:rsid w:val="002767D9"/>
    <w:rsid w:val="002767E0"/>
    <w:rsid w:val="00276832"/>
    <w:rsid w:val="002768AB"/>
    <w:rsid w:val="002768D0"/>
    <w:rsid w:val="002768E2"/>
    <w:rsid w:val="002768E3"/>
    <w:rsid w:val="00276912"/>
    <w:rsid w:val="0027696E"/>
    <w:rsid w:val="002769F1"/>
    <w:rsid w:val="00276A3F"/>
    <w:rsid w:val="00276A64"/>
    <w:rsid w:val="00276A8D"/>
    <w:rsid w:val="00276A9C"/>
    <w:rsid w:val="00276B32"/>
    <w:rsid w:val="00276BAF"/>
    <w:rsid w:val="00276CF2"/>
    <w:rsid w:val="00276CFE"/>
    <w:rsid w:val="00276E39"/>
    <w:rsid w:val="00276E83"/>
    <w:rsid w:val="00276E8E"/>
    <w:rsid w:val="00276EA4"/>
    <w:rsid w:val="00276F4C"/>
    <w:rsid w:val="00276FE0"/>
    <w:rsid w:val="0027719F"/>
    <w:rsid w:val="0027732D"/>
    <w:rsid w:val="002773F0"/>
    <w:rsid w:val="002773FF"/>
    <w:rsid w:val="002774A3"/>
    <w:rsid w:val="00277528"/>
    <w:rsid w:val="0027759A"/>
    <w:rsid w:val="00277625"/>
    <w:rsid w:val="002776CC"/>
    <w:rsid w:val="002776EB"/>
    <w:rsid w:val="00277823"/>
    <w:rsid w:val="0027782F"/>
    <w:rsid w:val="0027783F"/>
    <w:rsid w:val="002778A6"/>
    <w:rsid w:val="00277A29"/>
    <w:rsid w:val="00277A4E"/>
    <w:rsid w:val="00277A90"/>
    <w:rsid w:val="00277A93"/>
    <w:rsid w:val="00277B1D"/>
    <w:rsid w:val="00277CBB"/>
    <w:rsid w:val="00277CCB"/>
    <w:rsid w:val="00277D43"/>
    <w:rsid w:val="00277D7E"/>
    <w:rsid w:val="00277E05"/>
    <w:rsid w:val="00277E6D"/>
    <w:rsid w:val="00277EF6"/>
    <w:rsid w:val="00277EFA"/>
    <w:rsid w:val="00277F41"/>
    <w:rsid w:val="00277FCC"/>
    <w:rsid w:val="00280071"/>
    <w:rsid w:val="00280073"/>
    <w:rsid w:val="002800A9"/>
    <w:rsid w:val="0028014D"/>
    <w:rsid w:val="00280153"/>
    <w:rsid w:val="0028018A"/>
    <w:rsid w:val="002801ED"/>
    <w:rsid w:val="00280250"/>
    <w:rsid w:val="0028025A"/>
    <w:rsid w:val="00280384"/>
    <w:rsid w:val="0028039F"/>
    <w:rsid w:val="002803A5"/>
    <w:rsid w:val="00280423"/>
    <w:rsid w:val="00280431"/>
    <w:rsid w:val="0028050C"/>
    <w:rsid w:val="0028069B"/>
    <w:rsid w:val="002807AD"/>
    <w:rsid w:val="00280860"/>
    <w:rsid w:val="00280894"/>
    <w:rsid w:val="002808C6"/>
    <w:rsid w:val="00280909"/>
    <w:rsid w:val="0028093F"/>
    <w:rsid w:val="002809A0"/>
    <w:rsid w:val="002809F8"/>
    <w:rsid w:val="00280BC9"/>
    <w:rsid w:val="00280C44"/>
    <w:rsid w:val="00280C80"/>
    <w:rsid w:val="00280CC6"/>
    <w:rsid w:val="00280D5A"/>
    <w:rsid w:val="00280E09"/>
    <w:rsid w:val="00280E46"/>
    <w:rsid w:val="00280E7E"/>
    <w:rsid w:val="00280E86"/>
    <w:rsid w:val="00280F2A"/>
    <w:rsid w:val="00280F38"/>
    <w:rsid w:val="00280F72"/>
    <w:rsid w:val="00280FF0"/>
    <w:rsid w:val="00281001"/>
    <w:rsid w:val="00281198"/>
    <w:rsid w:val="002811F8"/>
    <w:rsid w:val="00281226"/>
    <w:rsid w:val="0028123B"/>
    <w:rsid w:val="0028149E"/>
    <w:rsid w:val="002814E0"/>
    <w:rsid w:val="002814E3"/>
    <w:rsid w:val="002815D7"/>
    <w:rsid w:val="00281649"/>
    <w:rsid w:val="002817FC"/>
    <w:rsid w:val="00281819"/>
    <w:rsid w:val="0028181F"/>
    <w:rsid w:val="0028182A"/>
    <w:rsid w:val="0028183F"/>
    <w:rsid w:val="0028187D"/>
    <w:rsid w:val="00281962"/>
    <w:rsid w:val="00281A10"/>
    <w:rsid w:val="00281ADB"/>
    <w:rsid w:val="00281AF1"/>
    <w:rsid w:val="00281B49"/>
    <w:rsid w:val="00281B57"/>
    <w:rsid w:val="00281C21"/>
    <w:rsid w:val="00281CA5"/>
    <w:rsid w:val="00281CFF"/>
    <w:rsid w:val="00281D1E"/>
    <w:rsid w:val="00281D3A"/>
    <w:rsid w:val="00281D44"/>
    <w:rsid w:val="00281DFB"/>
    <w:rsid w:val="00281E36"/>
    <w:rsid w:val="00281EAB"/>
    <w:rsid w:val="00281F0E"/>
    <w:rsid w:val="00281F30"/>
    <w:rsid w:val="00281F4C"/>
    <w:rsid w:val="00281F90"/>
    <w:rsid w:val="002820EA"/>
    <w:rsid w:val="00282267"/>
    <w:rsid w:val="0028226C"/>
    <w:rsid w:val="0028227F"/>
    <w:rsid w:val="00282335"/>
    <w:rsid w:val="00282496"/>
    <w:rsid w:val="002824C7"/>
    <w:rsid w:val="002824C8"/>
    <w:rsid w:val="00282529"/>
    <w:rsid w:val="0028253E"/>
    <w:rsid w:val="0028255F"/>
    <w:rsid w:val="002825E1"/>
    <w:rsid w:val="002826E9"/>
    <w:rsid w:val="00282723"/>
    <w:rsid w:val="0028279C"/>
    <w:rsid w:val="002827E8"/>
    <w:rsid w:val="002828B0"/>
    <w:rsid w:val="002828C8"/>
    <w:rsid w:val="00282936"/>
    <w:rsid w:val="00282A4B"/>
    <w:rsid w:val="00282D41"/>
    <w:rsid w:val="00282ED8"/>
    <w:rsid w:val="002830A7"/>
    <w:rsid w:val="0028313A"/>
    <w:rsid w:val="002831A0"/>
    <w:rsid w:val="002831C0"/>
    <w:rsid w:val="002831CA"/>
    <w:rsid w:val="00283268"/>
    <w:rsid w:val="002832B7"/>
    <w:rsid w:val="002832EA"/>
    <w:rsid w:val="00283314"/>
    <w:rsid w:val="0028334C"/>
    <w:rsid w:val="0028337D"/>
    <w:rsid w:val="00283417"/>
    <w:rsid w:val="0028359F"/>
    <w:rsid w:val="0028360E"/>
    <w:rsid w:val="00283659"/>
    <w:rsid w:val="002836FA"/>
    <w:rsid w:val="0028373C"/>
    <w:rsid w:val="0028378C"/>
    <w:rsid w:val="002838D9"/>
    <w:rsid w:val="00283951"/>
    <w:rsid w:val="00283A3D"/>
    <w:rsid w:val="00283A73"/>
    <w:rsid w:val="00283ACB"/>
    <w:rsid w:val="00283B01"/>
    <w:rsid w:val="00283BBB"/>
    <w:rsid w:val="00283C20"/>
    <w:rsid w:val="00283C54"/>
    <w:rsid w:val="00283C6F"/>
    <w:rsid w:val="00283C8F"/>
    <w:rsid w:val="00283D44"/>
    <w:rsid w:val="00283D63"/>
    <w:rsid w:val="00283D84"/>
    <w:rsid w:val="00283DE2"/>
    <w:rsid w:val="00283E59"/>
    <w:rsid w:val="00284105"/>
    <w:rsid w:val="0028412A"/>
    <w:rsid w:val="00284178"/>
    <w:rsid w:val="00284194"/>
    <w:rsid w:val="00284279"/>
    <w:rsid w:val="002842EA"/>
    <w:rsid w:val="002842ED"/>
    <w:rsid w:val="00284318"/>
    <w:rsid w:val="0028431B"/>
    <w:rsid w:val="002845AF"/>
    <w:rsid w:val="00284667"/>
    <w:rsid w:val="002847C3"/>
    <w:rsid w:val="0028483D"/>
    <w:rsid w:val="0028487C"/>
    <w:rsid w:val="002848E4"/>
    <w:rsid w:val="002848F3"/>
    <w:rsid w:val="00284980"/>
    <w:rsid w:val="002849B9"/>
    <w:rsid w:val="00284A49"/>
    <w:rsid w:val="00284A51"/>
    <w:rsid w:val="00284A7B"/>
    <w:rsid w:val="00284AB4"/>
    <w:rsid w:val="00284B2C"/>
    <w:rsid w:val="00284B6F"/>
    <w:rsid w:val="00284B81"/>
    <w:rsid w:val="00284B9F"/>
    <w:rsid w:val="00284BDF"/>
    <w:rsid w:val="00284C12"/>
    <w:rsid w:val="00284C31"/>
    <w:rsid w:val="00284E4E"/>
    <w:rsid w:val="00284E8D"/>
    <w:rsid w:val="00284FB7"/>
    <w:rsid w:val="0028511C"/>
    <w:rsid w:val="00285177"/>
    <w:rsid w:val="00285221"/>
    <w:rsid w:val="0028522E"/>
    <w:rsid w:val="00285256"/>
    <w:rsid w:val="0028530B"/>
    <w:rsid w:val="002854D7"/>
    <w:rsid w:val="0028553E"/>
    <w:rsid w:val="00285681"/>
    <w:rsid w:val="00285720"/>
    <w:rsid w:val="00285766"/>
    <w:rsid w:val="00285788"/>
    <w:rsid w:val="0028578E"/>
    <w:rsid w:val="002857D8"/>
    <w:rsid w:val="0028586E"/>
    <w:rsid w:val="002858FD"/>
    <w:rsid w:val="002859D6"/>
    <w:rsid w:val="00285A0D"/>
    <w:rsid w:val="00285A53"/>
    <w:rsid w:val="00285A62"/>
    <w:rsid w:val="00285A83"/>
    <w:rsid w:val="00285A8C"/>
    <w:rsid w:val="00285AD4"/>
    <w:rsid w:val="00285B06"/>
    <w:rsid w:val="00285B3C"/>
    <w:rsid w:val="00285B4C"/>
    <w:rsid w:val="00285D9B"/>
    <w:rsid w:val="00285D9D"/>
    <w:rsid w:val="00285E11"/>
    <w:rsid w:val="00285E9C"/>
    <w:rsid w:val="00285EA5"/>
    <w:rsid w:val="00285EC7"/>
    <w:rsid w:val="00285F7C"/>
    <w:rsid w:val="00285FC4"/>
    <w:rsid w:val="00285FDF"/>
    <w:rsid w:val="002861D1"/>
    <w:rsid w:val="00286215"/>
    <w:rsid w:val="00286300"/>
    <w:rsid w:val="0028646C"/>
    <w:rsid w:val="00286742"/>
    <w:rsid w:val="0028679D"/>
    <w:rsid w:val="002867DD"/>
    <w:rsid w:val="00286A45"/>
    <w:rsid w:val="00286AA0"/>
    <w:rsid w:val="00286AAE"/>
    <w:rsid w:val="00286B6E"/>
    <w:rsid w:val="00286B7B"/>
    <w:rsid w:val="00286BA1"/>
    <w:rsid w:val="00286BF1"/>
    <w:rsid w:val="00286CE6"/>
    <w:rsid w:val="00286E49"/>
    <w:rsid w:val="00286E76"/>
    <w:rsid w:val="00286ED6"/>
    <w:rsid w:val="00286F02"/>
    <w:rsid w:val="00286F15"/>
    <w:rsid w:val="00286F5E"/>
    <w:rsid w:val="00286FC4"/>
    <w:rsid w:val="00286FD6"/>
    <w:rsid w:val="0028700E"/>
    <w:rsid w:val="0028712A"/>
    <w:rsid w:val="0028714A"/>
    <w:rsid w:val="002871E4"/>
    <w:rsid w:val="00287296"/>
    <w:rsid w:val="0028729B"/>
    <w:rsid w:val="002872E3"/>
    <w:rsid w:val="002874A9"/>
    <w:rsid w:val="002874F2"/>
    <w:rsid w:val="00287546"/>
    <w:rsid w:val="00287573"/>
    <w:rsid w:val="00287791"/>
    <w:rsid w:val="002877F1"/>
    <w:rsid w:val="00287811"/>
    <w:rsid w:val="00287860"/>
    <w:rsid w:val="002878CB"/>
    <w:rsid w:val="002878CD"/>
    <w:rsid w:val="00287927"/>
    <w:rsid w:val="002879D3"/>
    <w:rsid w:val="00287AE9"/>
    <w:rsid w:val="00287B74"/>
    <w:rsid w:val="00287B85"/>
    <w:rsid w:val="00287BBF"/>
    <w:rsid w:val="00287BE7"/>
    <w:rsid w:val="00287CF7"/>
    <w:rsid w:val="00287D61"/>
    <w:rsid w:val="00287D76"/>
    <w:rsid w:val="00287D81"/>
    <w:rsid w:val="00287FE3"/>
    <w:rsid w:val="00287FF0"/>
    <w:rsid w:val="00290041"/>
    <w:rsid w:val="002900A8"/>
    <w:rsid w:val="0029014A"/>
    <w:rsid w:val="0029024E"/>
    <w:rsid w:val="002902E6"/>
    <w:rsid w:val="00290461"/>
    <w:rsid w:val="002904E4"/>
    <w:rsid w:val="00290523"/>
    <w:rsid w:val="002905FE"/>
    <w:rsid w:val="00290610"/>
    <w:rsid w:val="002907D3"/>
    <w:rsid w:val="002909AD"/>
    <w:rsid w:val="00290A8A"/>
    <w:rsid w:val="00290B38"/>
    <w:rsid w:val="00290B8B"/>
    <w:rsid w:val="00290BA7"/>
    <w:rsid w:val="00290C4A"/>
    <w:rsid w:val="00290DD2"/>
    <w:rsid w:val="00290DEC"/>
    <w:rsid w:val="00290E03"/>
    <w:rsid w:val="00290E4B"/>
    <w:rsid w:val="00290E6B"/>
    <w:rsid w:val="00290F29"/>
    <w:rsid w:val="00291045"/>
    <w:rsid w:val="0029109D"/>
    <w:rsid w:val="002911E6"/>
    <w:rsid w:val="00291242"/>
    <w:rsid w:val="0029130A"/>
    <w:rsid w:val="00291521"/>
    <w:rsid w:val="00291543"/>
    <w:rsid w:val="00291559"/>
    <w:rsid w:val="0029161F"/>
    <w:rsid w:val="00291665"/>
    <w:rsid w:val="0029177C"/>
    <w:rsid w:val="002917F6"/>
    <w:rsid w:val="00291800"/>
    <w:rsid w:val="0029199E"/>
    <w:rsid w:val="00291A8D"/>
    <w:rsid w:val="00291B10"/>
    <w:rsid w:val="00291D24"/>
    <w:rsid w:val="00291DC0"/>
    <w:rsid w:val="00291EA2"/>
    <w:rsid w:val="00291EA7"/>
    <w:rsid w:val="00291F16"/>
    <w:rsid w:val="00291F2A"/>
    <w:rsid w:val="00291F41"/>
    <w:rsid w:val="00291F62"/>
    <w:rsid w:val="00291F78"/>
    <w:rsid w:val="00291FAA"/>
    <w:rsid w:val="00291FE2"/>
    <w:rsid w:val="0029201A"/>
    <w:rsid w:val="002921CA"/>
    <w:rsid w:val="00292204"/>
    <w:rsid w:val="002922B1"/>
    <w:rsid w:val="002922FD"/>
    <w:rsid w:val="00292368"/>
    <w:rsid w:val="002923DC"/>
    <w:rsid w:val="0029245C"/>
    <w:rsid w:val="00292557"/>
    <w:rsid w:val="0029261D"/>
    <w:rsid w:val="002926BA"/>
    <w:rsid w:val="002926FF"/>
    <w:rsid w:val="002927B0"/>
    <w:rsid w:val="002927F5"/>
    <w:rsid w:val="00292887"/>
    <w:rsid w:val="002928C1"/>
    <w:rsid w:val="00292906"/>
    <w:rsid w:val="00292928"/>
    <w:rsid w:val="00292A18"/>
    <w:rsid w:val="00292A82"/>
    <w:rsid w:val="00292AEF"/>
    <w:rsid w:val="00292B01"/>
    <w:rsid w:val="00292B0E"/>
    <w:rsid w:val="00292C0C"/>
    <w:rsid w:val="00292C4A"/>
    <w:rsid w:val="00292C68"/>
    <w:rsid w:val="00292D6E"/>
    <w:rsid w:val="00292D7E"/>
    <w:rsid w:val="00292DAC"/>
    <w:rsid w:val="00292DC7"/>
    <w:rsid w:val="00292DF6"/>
    <w:rsid w:val="00292EA2"/>
    <w:rsid w:val="00292EAB"/>
    <w:rsid w:val="00292EC9"/>
    <w:rsid w:val="00293014"/>
    <w:rsid w:val="0029302B"/>
    <w:rsid w:val="0029308F"/>
    <w:rsid w:val="00293145"/>
    <w:rsid w:val="00293150"/>
    <w:rsid w:val="002931B5"/>
    <w:rsid w:val="0029321B"/>
    <w:rsid w:val="0029321E"/>
    <w:rsid w:val="00293298"/>
    <w:rsid w:val="00293335"/>
    <w:rsid w:val="0029334A"/>
    <w:rsid w:val="0029339F"/>
    <w:rsid w:val="002933A2"/>
    <w:rsid w:val="002933EA"/>
    <w:rsid w:val="00293404"/>
    <w:rsid w:val="0029352D"/>
    <w:rsid w:val="0029356C"/>
    <w:rsid w:val="002935A8"/>
    <w:rsid w:val="002935A9"/>
    <w:rsid w:val="002935DB"/>
    <w:rsid w:val="00293664"/>
    <w:rsid w:val="00293677"/>
    <w:rsid w:val="00293684"/>
    <w:rsid w:val="002936AF"/>
    <w:rsid w:val="00293762"/>
    <w:rsid w:val="002938A8"/>
    <w:rsid w:val="002938B9"/>
    <w:rsid w:val="00293A1C"/>
    <w:rsid w:val="00293CF6"/>
    <w:rsid w:val="00293E98"/>
    <w:rsid w:val="00294044"/>
    <w:rsid w:val="00294054"/>
    <w:rsid w:val="00294082"/>
    <w:rsid w:val="002940DF"/>
    <w:rsid w:val="002940E1"/>
    <w:rsid w:val="0029411F"/>
    <w:rsid w:val="0029417A"/>
    <w:rsid w:val="002941B2"/>
    <w:rsid w:val="002941C7"/>
    <w:rsid w:val="002941EB"/>
    <w:rsid w:val="00294282"/>
    <w:rsid w:val="0029438A"/>
    <w:rsid w:val="00294456"/>
    <w:rsid w:val="0029445D"/>
    <w:rsid w:val="0029460D"/>
    <w:rsid w:val="0029461F"/>
    <w:rsid w:val="002946D8"/>
    <w:rsid w:val="00294724"/>
    <w:rsid w:val="002947D9"/>
    <w:rsid w:val="002948A1"/>
    <w:rsid w:val="002948DD"/>
    <w:rsid w:val="002948E1"/>
    <w:rsid w:val="00294B31"/>
    <w:rsid w:val="00294B36"/>
    <w:rsid w:val="00294B82"/>
    <w:rsid w:val="00294C0B"/>
    <w:rsid w:val="00294CD3"/>
    <w:rsid w:val="00294CED"/>
    <w:rsid w:val="00294D29"/>
    <w:rsid w:val="00294D5B"/>
    <w:rsid w:val="00294E34"/>
    <w:rsid w:val="00294E8B"/>
    <w:rsid w:val="00294EEE"/>
    <w:rsid w:val="00294F49"/>
    <w:rsid w:val="00295029"/>
    <w:rsid w:val="00295072"/>
    <w:rsid w:val="00295078"/>
    <w:rsid w:val="002950CF"/>
    <w:rsid w:val="002951B7"/>
    <w:rsid w:val="002951E3"/>
    <w:rsid w:val="002952A2"/>
    <w:rsid w:val="00295397"/>
    <w:rsid w:val="0029542E"/>
    <w:rsid w:val="00295522"/>
    <w:rsid w:val="00295621"/>
    <w:rsid w:val="0029562C"/>
    <w:rsid w:val="0029563B"/>
    <w:rsid w:val="002956F9"/>
    <w:rsid w:val="002956FF"/>
    <w:rsid w:val="00295856"/>
    <w:rsid w:val="00295980"/>
    <w:rsid w:val="002959DB"/>
    <w:rsid w:val="00295A13"/>
    <w:rsid w:val="00295AF1"/>
    <w:rsid w:val="00295B27"/>
    <w:rsid w:val="00295B61"/>
    <w:rsid w:val="00295CCD"/>
    <w:rsid w:val="00295D62"/>
    <w:rsid w:val="00295D73"/>
    <w:rsid w:val="00295D7C"/>
    <w:rsid w:val="00295DBA"/>
    <w:rsid w:val="00295E16"/>
    <w:rsid w:val="00295E90"/>
    <w:rsid w:val="00295E9E"/>
    <w:rsid w:val="00295EDC"/>
    <w:rsid w:val="00295EEF"/>
    <w:rsid w:val="00295EF1"/>
    <w:rsid w:val="00295FB6"/>
    <w:rsid w:val="00296008"/>
    <w:rsid w:val="00296011"/>
    <w:rsid w:val="00296059"/>
    <w:rsid w:val="002960DA"/>
    <w:rsid w:val="00296215"/>
    <w:rsid w:val="00296293"/>
    <w:rsid w:val="00296346"/>
    <w:rsid w:val="0029636E"/>
    <w:rsid w:val="0029637D"/>
    <w:rsid w:val="00296433"/>
    <w:rsid w:val="0029645E"/>
    <w:rsid w:val="00296485"/>
    <w:rsid w:val="00296506"/>
    <w:rsid w:val="002965D3"/>
    <w:rsid w:val="002968D4"/>
    <w:rsid w:val="00296981"/>
    <w:rsid w:val="002969D9"/>
    <w:rsid w:val="00296AB4"/>
    <w:rsid w:val="00296B43"/>
    <w:rsid w:val="00296BB2"/>
    <w:rsid w:val="00296CF6"/>
    <w:rsid w:val="00296E37"/>
    <w:rsid w:val="00296E4C"/>
    <w:rsid w:val="00296F16"/>
    <w:rsid w:val="00297028"/>
    <w:rsid w:val="0029710E"/>
    <w:rsid w:val="0029723A"/>
    <w:rsid w:val="0029727D"/>
    <w:rsid w:val="00297371"/>
    <w:rsid w:val="00297431"/>
    <w:rsid w:val="00297438"/>
    <w:rsid w:val="00297603"/>
    <w:rsid w:val="00297777"/>
    <w:rsid w:val="002977B7"/>
    <w:rsid w:val="0029787D"/>
    <w:rsid w:val="00297A73"/>
    <w:rsid w:val="00297BF3"/>
    <w:rsid w:val="00297D89"/>
    <w:rsid w:val="00297D8A"/>
    <w:rsid w:val="00297D8D"/>
    <w:rsid w:val="00297DD6"/>
    <w:rsid w:val="00297DEB"/>
    <w:rsid w:val="00297E68"/>
    <w:rsid w:val="00297EAB"/>
    <w:rsid w:val="00297F8D"/>
    <w:rsid w:val="002A00BB"/>
    <w:rsid w:val="002A017B"/>
    <w:rsid w:val="002A0265"/>
    <w:rsid w:val="002A02A1"/>
    <w:rsid w:val="002A02C9"/>
    <w:rsid w:val="002A045F"/>
    <w:rsid w:val="002A048D"/>
    <w:rsid w:val="002A04A5"/>
    <w:rsid w:val="002A055B"/>
    <w:rsid w:val="002A05BC"/>
    <w:rsid w:val="002A05C2"/>
    <w:rsid w:val="002A05E0"/>
    <w:rsid w:val="002A072B"/>
    <w:rsid w:val="002A0760"/>
    <w:rsid w:val="002A0782"/>
    <w:rsid w:val="002A079C"/>
    <w:rsid w:val="002A0834"/>
    <w:rsid w:val="002A091F"/>
    <w:rsid w:val="002A0935"/>
    <w:rsid w:val="002A0936"/>
    <w:rsid w:val="002A093E"/>
    <w:rsid w:val="002A0A44"/>
    <w:rsid w:val="002A0B97"/>
    <w:rsid w:val="002A0C6F"/>
    <w:rsid w:val="002A0CE7"/>
    <w:rsid w:val="002A0CED"/>
    <w:rsid w:val="002A0D7B"/>
    <w:rsid w:val="002A0DB4"/>
    <w:rsid w:val="002A0DC8"/>
    <w:rsid w:val="002A0DF6"/>
    <w:rsid w:val="002A0E21"/>
    <w:rsid w:val="002A0EF5"/>
    <w:rsid w:val="002A0F12"/>
    <w:rsid w:val="002A11FD"/>
    <w:rsid w:val="002A129C"/>
    <w:rsid w:val="002A13BE"/>
    <w:rsid w:val="002A13C7"/>
    <w:rsid w:val="002A151C"/>
    <w:rsid w:val="002A1536"/>
    <w:rsid w:val="002A15A5"/>
    <w:rsid w:val="002A15E8"/>
    <w:rsid w:val="002A15F5"/>
    <w:rsid w:val="002A1608"/>
    <w:rsid w:val="002A171E"/>
    <w:rsid w:val="002A18EA"/>
    <w:rsid w:val="002A1945"/>
    <w:rsid w:val="002A1A14"/>
    <w:rsid w:val="002A1BF5"/>
    <w:rsid w:val="002A1C67"/>
    <w:rsid w:val="002A1CAA"/>
    <w:rsid w:val="002A1CBB"/>
    <w:rsid w:val="002A1CC2"/>
    <w:rsid w:val="002A1D69"/>
    <w:rsid w:val="002A1DA7"/>
    <w:rsid w:val="002A1EBE"/>
    <w:rsid w:val="002A1EEA"/>
    <w:rsid w:val="002A1F09"/>
    <w:rsid w:val="002A1FE6"/>
    <w:rsid w:val="002A213C"/>
    <w:rsid w:val="002A2171"/>
    <w:rsid w:val="002A21ED"/>
    <w:rsid w:val="002A2205"/>
    <w:rsid w:val="002A220C"/>
    <w:rsid w:val="002A22B1"/>
    <w:rsid w:val="002A22CA"/>
    <w:rsid w:val="002A22DB"/>
    <w:rsid w:val="002A2315"/>
    <w:rsid w:val="002A23E9"/>
    <w:rsid w:val="002A2415"/>
    <w:rsid w:val="002A2485"/>
    <w:rsid w:val="002A24B0"/>
    <w:rsid w:val="002A24F1"/>
    <w:rsid w:val="002A25C4"/>
    <w:rsid w:val="002A260E"/>
    <w:rsid w:val="002A26AB"/>
    <w:rsid w:val="002A27C0"/>
    <w:rsid w:val="002A2814"/>
    <w:rsid w:val="002A2821"/>
    <w:rsid w:val="002A2873"/>
    <w:rsid w:val="002A2901"/>
    <w:rsid w:val="002A2A15"/>
    <w:rsid w:val="002A2A36"/>
    <w:rsid w:val="002A2A5C"/>
    <w:rsid w:val="002A2A7D"/>
    <w:rsid w:val="002A2AF9"/>
    <w:rsid w:val="002A2B4F"/>
    <w:rsid w:val="002A2B51"/>
    <w:rsid w:val="002A2B99"/>
    <w:rsid w:val="002A2C30"/>
    <w:rsid w:val="002A2C60"/>
    <w:rsid w:val="002A2EDC"/>
    <w:rsid w:val="002A2F20"/>
    <w:rsid w:val="002A3002"/>
    <w:rsid w:val="002A3079"/>
    <w:rsid w:val="002A30AF"/>
    <w:rsid w:val="002A316F"/>
    <w:rsid w:val="002A31B1"/>
    <w:rsid w:val="002A31C1"/>
    <w:rsid w:val="002A3261"/>
    <w:rsid w:val="002A33F5"/>
    <w:rsid w:val="002A3439"/>
    <w:rsid w:val="002A350E"/>
    <w:rsid w:val="002A351D"/>
    <w:rsid w:val="002A35DB"/>
    <w:rsid w:val="002A35E4"/>
    <w:rsid w:val="002A36B5"/>
    <w:rsid w:val="002A38A0"/>
    <w:rsid w:val="002A38F0"/>
    <w:rsid w:val="002A3906"/>
    <w:rsid w:val="002A3A30"/>
    <w:rsid w:val="002A3A5D"/>
    <w:rsid w:val="002A3A87"/>
    <w:rsid w:val="002A3ABC"/>
    <w:rsid w:val="002A3ADF"/>
    <w:rsid w:val="002A3AE4"/>
    <w:rsid w:val="002A3BD3"/>
    <w:rsid w:val="002A3CC6"/>
    <w:rsid w:val="002A3D3C"/>
    <w:rsid w:val="002A3DA0"/>
    <w:rsid w:val="002A3EB4"/>
    <w:rsid w:val="002A3EB6"/>
    <w:rsid w:val="002A3EE2"/>
    <w:rsid w:val="002A4054"/>
    <w:rsid w:val="002A412A"/>
    <w:rsid w:val="002A413D"/>
    <w:rsid w:val="002A415F"/>
    <w:rsid w:val="002A4347"/>
    <w:rsid w:val="002A43DB"/>
    <w:rsid w:val="002A4535"/>
    <w:rsid w:val="002A459E"/>
    <w:rsid w:val="002A45C5"/>
    <w:rsid w:val="002A45CB"/>
    <w:rsid w:val="002A4686"/>
    <w:rsid w:val="002A46FC"/>
    <w:rsid w:val="002A4706"/>
    <w:rsid w:val="002A475B"/>
    <w:rsid w:val="002A481A"/>
    <w:rsid w:val="002A4825"/>
    <w:rsid w:val="002A4933"/>
    <w:rsid w:val="002A4952"/>
    <w:rsid w:val="002A498D"/>
    <w:rsid w:val="002A49F3"/>
    <w:rsid w:val="002A4AF4"/>
    <w:rsid w:val="002A4C54"/>
    <w:rsid w:val="002A4C96"/>
    <w:rsid w:val="002A4D37"/>
    <w:rsid w:val="002A4E7E"/>
    <w:rsid w:val="002A4EBE"/>
    <w:rsid w:val="002A4EE9"/>
    <w:rsid w:val="002A4F06"/>
    <w:rsid w:val="002A4F71"/>
    <w:rsid w:val="002A5088"/>
    <w:rsid w:val="002A5192"/>
    <w:rsid w:val="002A5199"/>
    <w:rsid w:val="002A519D"/>
    <w:rsid w:val="002A5246"/>
    <w:rsid w:val="002A5289"/>
    <w:rsid w:val="002A541F"/>
    <w:rsid w:val="002A5424"/>
    <w:rsid w:val="002A547B"/>
    <w:rsid w:val="002A54AE"/>
    <w:rsid w:val="002A54AF"/>
    <w:rsid w:val="002A54CA"/>
    <w:rsid w:val="002A54E3"/>
    <w:rsid w:val="002A55A9"/>
    <w:rsid w:val="002A5746"/>
    <w:rsid w:val="002A5779"/>
    <w:rsid w:val="002A5873"/>
    <w:rsid w:val="002A58AC"/>
    <w:rsid w:val="002A5953"/>
    <w:rsid w:val="002A5A3C"/>
    <w:rsid w:val="002A5ABC"/>
    <w:rsid w:val="002A5AE0"/>
    <w:rsid w:val="002A5B7A"/>
    <w:rsid w:val="002A5BB5"/>
    <w:rsid w:val="002A5BFA"/>
    <w:rsid w:val="002A5C1E"/>
    <w:rsid w:val="002A5F03"/>
    <w:rsid w:val="002A5F3C"/>
    <w:rsid w:val="002A5F69"/>
    <w:rsid w:val="002A5F98"/>
    <w:rsid w:val="002A5FBC"/>
    <w:rsid w:val="002A609F"/>
    <w:rsid w:val="002A6138"/>
    <w:rsid w:val="002A619C"/>
    <w:rsid w:val="002A63C6"/>
    <w:rsid w:val="002A641D"/>
    <w:rsid w:val="002A64F3"/>
    <w:rsid w:val="002A6614"/>
    <w:rsid w:val="002A66A6"/>
    <w:rsid w:val="002A675F"/>
    <w:rsid w:val="002A67A6"/>
    <w:rsid w:val="002A67C3"/>
    <w:rsid w:val="002A67EA"/>
    <w:rsid w:val="002A682D"/>
    <w:rsid w:val="002A68E4"/>
    <w:rsid w:val="002A69EB"/>
    <w:rsid w:val="002A6A06"/>
    <w:rsid w:val="002A6A43"/>
    <w:rsid w:val="002A6A4E"/>
    <w:rsid w:val="002A6ABE"/>
    <w:rsid w:val="002A6AC7"/>
    <w:rsid w:val="002A6D6B"/>
    <w:rsid w:val="002A6EEF"/>
    <w:rsid w:val="002A6F06"/>
    <w:rsid w:val="002A703B"/>
    <w:rsid w:val="002A7131"/>
    <w:rsid w:val="002A7143"/>
    <w:rsid w:val="002A71BC"/>
    <w:rsid w:val="002A71E0"/>
    <w:rsid w:val="002A7345"/>
    <w:rsid w:val="002A7391"/>
    <w:rsid w:val="002A739C"/>
    <w:rsid w:val="002A73F0"/>
    <w:rsid w:val="002A75AA"/>
    <w:rsid w:val="002A75E9"/>
    <w:rsid w:val="002A75EA"/>
    <w:rsid w:val="002A7615"/>
    <w:rsid w:val="002A7643"/>
    <w:rsid w:val="002A771D"/>
    <w:rsid w:val="002A7732"/>
    <w:rsid w:val="002A7765"/>
    <w:rsid w:val="002A7766"/>
    <w:rsid w:val="002A77C4"/>
    <w:rsid w:val="002A77CB"/>
    <w:rsid w:val="002A7837"/>
    <w:rsid w:val="002A784E"/>
    <w:rsid w:val="002A79B1"/>
    <w:rsid w:val="002A7A52"/>
    <w:rsid w:val="002A7B7B"/>
    <w:rsid w:val="002A7BBD"/>
    <w:rsid w:val="002A7C41"/>
    <w:rsid w:val="002A7CD8"/>
    <w:rsid w:val="002A7F2A"/>
    <w:rsid w:val="002B0005"/>
    <w:rsid w:val="002B0242"/>
    <w:rsid w:val="002B031F"/>
    <w:rsid w:val="002B038A"/>
    <w:rsid w:val="002B03F7"/>
    <w:rsid w:val="002B04F5"/>
    <w:rsid w:val="002B0555"/>
    <w:rsid w:val="002B0565"/>
    <w:rsid w:val="002B05E1"/>
    <w:rsid w:val="002B061D"/>
    <w:rsid w:val="002B0655"/>
    <w:rsid w:val="002B0693"/>
    <w:rsid w:val="002B0748"/>
    <w:rsid w:val="002B07D3"/>
    <w:rsid w:val="002B0879"/>
    <w:rsid w:val="002B08B5"/>
    <w:rsid w:val="002B0930"/>
    <w:rsid w:val="002B099E"/>
    <w:rsid w:val="002B09CA"/>
    <w:rsid w:val="002B09F5"/>
    <w:rsid w:val="002B0A84"/>
    <w:rsid w:val="002B0A96"/>
    <w:rsid w:val="002B0BA3"/>
    <w:rsid w:val="002B0CA0"/>
    <w:rsid w:val="002B0CDA"/>
    <w:rsid w:val="002B0CFF"/>
    <w:rsid w:val="002B0D38"/>
    <w:rsid w:val="002B0D7B"/>
    <w:rsid w:val="002B0DF0"/>
    <w:rsid w:val="002B0E41"/>
    <w:rsid w:val="002B0E53"/>
    <w:rsid w:val="002B0F3E"/>
    <w:rsid w:val="002B0FC8"/>
    <w:rsid w:val="002B10AD"/>
    <w:rsid w:val="002B10EA"/>
    <w:rsid w:val="002B1199"/>
    <w:rsid w:val="002B11F6"/>
    <w:rsid w:val="002B1216"/>
    <w:rsid w:val="002B12B4"/>
    <w:rsid w:val="002B13F1"/>
    <w:rsid w:val="002B1412"/>
    <w:rsid w:val="002B155A"/>
    <w:rsid w:val="002B15EA"/>
    <w:rsid w:val="002B17C4"/>
    <w:rsid w:val="002B1844"/>
    <w:rsid w:val="002B189C"/>
    <w:rsid w:val="002B189D"/>
    <w:rsid w:val="002B18A6"/>
    <w:rsid w:val="002B1A4E"/>
    <w:rsid w:val="002B1AC6"/>
    <w:rsid w:val="002B1B1D"/>
    <w:rsid w:val="002B1B68"/>
    <w:rsid w:val="002B1B97"/>
    <w:rsid w:val="002B1C24"/>
    <w:rsid w:val="002B1C8B"/>
    <w:rsid w:val="002B1CD4"/>
    <w:rsid w:val="002B1D36"/>
    <w:rsid w:val="002B1EBB"/>
    <w:rsid w:val="002B209B"/>
    <w:rsid w:val="002B21C1"/>
    <w:rsid w:val="002B2207"/>
    <w:rsid w:val="002B221A"/>
    <w:rsid w:val="002B2285"/>
    <w:rsid w:val="002B22FD"/>
    <w:rsid w:val="002B2336"/>
    <w:rsid w:val="002B2421"/>
    <w:rsid w:val="002B24BC"/>
    <w:rsid w:val="002B24D0"/>
    <w:rsid w:val="002B269C"/>
    <w:rsid w:val="002B26ED"/>
    <w:rsid w:val="002B2744"/>
    <w:rsid w:val="002B276B"/>
    <w:rsid w:val="002B27E7"/>
    <w:rsid w:val="002B2981"/>
    <w:rsid w:val="002B2B0A"/>
    <w:rsid w:val="002B2B20"/>
    <w:rsid w:val="002B2B56"/>
    <w:rsid w:val="002B2B6D"/>
    <w:rsid w:val="002B2B71"/>
    <w:rsid w:val="002B2B8A"/>
    <w:rsid w:val="002B2BF8"/>
    <w:rsid w:val="002B2C68"/>
    <w:rsid w:val="002B2C76"/>
    <w:rsid w:val="002B2CF4"/>
    <w:rsid w:val="002B2E99"/>
    <w:rsid w:val="002B2E9C"/>
    <w:rsid w:val="002B2EB3"/>
    <w:rsid w:val="002B2F34"/>
    <w:rsid w:val="002B2F70"/>
    <w:rsid w:val="002B301F"/>
    <w:rsid w:val="002B3065"/>
    <w:rsid w:val="002B30CE"/>
    <w:rsid w:val="002B30DD"/>
    <w:rsid w:val="002B3566"/>
    <w:rsid w:val="002B35A9"/>
    <w:rsid w:val="002B3649"/>
    <w:rsid w:val="002B368C"/>
    <w:rsid w:val="002B3698"/>
    <w:rsid w:val="002B374C"/>
    <w:rsid w:val="002B378A"/>
    <w:rsid w:val="002B37E4"/>
    <w:rsid w:val="002B37E8"/>
    <w:rsid w:val="002B3830"/>
    <w:rsid w:val="002B3893"/>
    <w:rsid w:val="002B39BB"/>
    <w:rsid w:val="002B39C2"/>
    <w:rsid w:val="002B39C8"/>
    <w:rsid w:val="002B3A46"/>
    <w:rsid w:val="002B3A4B"/>
    <w:rsid w:val="002B3ADE"/>
    <w:rsid w:val="002B3ADF"/>
    <w:rsid w:val="002B3B12"/>
    <w:rsid w:val="002B3B31"/>
    <w:rsid w:val="002B3BC6"/>
    <w:rsid w:val="002B3BCC"/>
    <w:rsid w:val="002B3CDF"/>
    <w:rsid w:val="002B3D26"/>
    <w:rsid w:val="002B3D6C"/>
    <w:rsid w:val="002B3DFA"/>
    <w:rsid w:val="002B3E03"/>
    <w:rsid w:val="002B3E39"/>
    <w:rsid w:val="002B3EAC"/>
    <w:rsid w:val="002B3EDB"/>
    <w:rsid w:val="002B3F11"/>
    <w:rsid w:val="002B3FA9"/>
    <w:rsid w:val="002B4012"/>
    <w:rsid w:val="002B402E"/>
    <w:rsid w:val="002B40A4"/>
    <w:rsid w:val="002B40E4"/>
    <w:rsid w:val="002B4124"/>
    <w:rsid w:val="002B41A8"/>
    <w:rsid w:val="002B4201"/>
    <w:rsid w:val="002B42CD"/>
    <w:rsid w:val="002B4320"/>
    <w:rsid w:val="002B4357"/>
    <w:rsid w:val="002B4360"/>
    <w:rsid w:val="002B4388"/>
    <w:rsid w:val="002B44AD"/>
    <w:rsid w:val="002B4523"/>
    <w:rsid w:val="002B452D"/>
    <w:rsid w:val="002B45DE"/>
    <w:rsid w:val="002B4612"/>
    <w:rsid w:val="002B4671"/>
    <w:rsid w:val="002B46D7"/>
    <w:rsid w:val="002B4719"/>
    <w:rsid w:val="002B47A1"/>
    <w:rsid w:val="002B48BD"/>
    <w:rsid w:val="002B48CB"/>
    <w:rsid w:val="002B48F4"/>
    <w:rsid w:val="002B4A83"/>
    <w:rsid w:val="002B4A91"/>
    <w:rsid w:val="002B4AF4"/>
    <w:rsid w:val="002B4B92"/>
    <w:rsid w:val="002B4BB4"/>
    <w:rsid w:val="002B4BC2"/>
    <w:rsid w:val="002B4BE0"/>
    <w:rsid w:val="002B4C35"/>
    <w:rsid w:val="002B4D72"/>
    <w:rsid w:val="002B4E9B"/>
    <w:rsid w:val="002B4F74"/>
    <w:rsid w:val="002B4F89"/>
    <w:rsid w:val="002B4F92"/>
    <w:rsid w:val="002B4FFA"/>
    <w:rsid w:val="002B5153"/>
    <w:rsid w:val="002B518B"/>
    <w:rsid w:val="002B5218"/>
    <w:rsid w:val="002B5357"/>
    <w:rsid w:val="002B548A"/>
    <w:rsid w:val="002B54D6"/>
    <w:rsid w:val="002B550F"/>
    <w:rsid w:val="002B5517"/>
    <w:rsid w:val="002B55CC"/>
    <w:rsid w:val="002B5650"/>
    <w:rsid w:val="002B56C6"/>
    <w:rsid w:val="002B577E"/>
    <w:rsid w:val="002B586D"/>
    <w:rsid w:val="002B590B"/>
    <w:rsid w:val="002B59E5"/>
    <w:rsid w:val="002B59F0"/>
    <w:rsid w:val="002B5A04"/>
    <w:rsid w:val="002B5A60"/>
    <w:rsid w:val="002B5A94"/>
    <w:rsid w:val="002B5B22"/>
    <w:rsid w:val="002B5B24"/>
    <w:rsid w:val="002B5B7C"/>
    <w:rsid w:val="002B5C20"/>
    <w:rsid w:val="002B5DDB"/>
    <w:rsid w:val="002B5E04"/>
    <w:rsid w:val="002B5E2F"/>
    <w:rsid w:val="002B5EB6"/>
    <w:rsid w:val="002B5F63"/>
    <w:rsid w:val="002B5F90"/>
    <w:rsid w:val="002B60F2"/>
    <w:rsid w:val="002B6179"/>
    <w:rsid w:val="002B61FF"/>
    <w:rsid w:val="002B640E"/>
    <w:rsid w:val="002B6524"/>
    <w:rsid w:val="002B6567"/>
    <w:rsid w:val="002B65BF"/>
    <w:rsid w:val="002B65C5"/>
    <w:rsid w:val="002B6684"/>
    <w:rsid w:val="002B66F1"/>
    <w:rsid w:val="002B6756"/>
    <w:rsid w:val="002B6846"/>
    <w:rsid w:val="002B6A72"/>
    <w:rsid w:val="002B6AE8"/>
    <w:rsid w:val="002B6AFF"/>
    <w:rsid w:val="002B6B8F"/>
    <w:rsid w:val="002B6CCD"/>
    <w:rsid w:val="002B6E3F"/>
    <w:rsid w:val="002B6E8F"/>
    <w:rsid w:val="002B6F7E"/>
    <w:rsid w:val="002B6FD0"/>
    <w:rsid w:val="002B6FE3"/>
    <w:rsid w:val="002B7149"/>
    <w:rsid w:val="002B714B"/>
    <w:rsid w:val="002B71F8"/>
    <w:rsid w:val="002B7241"/>
    <w:rsid w:val="002B7256"/>
    <w:rsid w:val="002B726F"/>
    <w:rsid w:val="002B7272"/>
    <w:rsid w:val="002B72F5"/>
    <w:rsid w:val="002B730D"/>
    <w:rsid w:val="002B7338"/>
    <w:rsid w:val="002B7383"/>
    <w:rsid w:val="002B73AB"/>
    <w:rsid w:val="002B747F"/>
    <w:rsid w:val="002B761E"/>
    <w:rsid w:val="002B7661"/>
    <w:rsid w:val="002B7693"/>
    <w:rsid w:val="002B76A8"/>
    <w:rsid w:val="002B772D"/>
    <w:rsid w:val="002B775C"/>
    <w:rsid w:val="002B77A1"/>
    <w:rsid w:val="002B7800"/>
    <w:rsid w:val="002B782A"/>
    <w:rsid w:val="002B792F"/>
    <w:rsid w:val="002B795C"/>
    <w:rsid w:val="002B79E2"/>
    <w:rsid w:val="002B7AA5"/>
    <w:rsid w:val="002B7CDB"/>
    <w:rsid w:val="002B7D24"/>
    <w:rsid w:val="002B7DA0"/>
    <w:rsid w:val="002B7E74"/>
    <w:rsid w:val="002B7EDE"/>
    <w:rsid w:val="002B7F00"/>
    <w:rsid w:val="002B7F01"/>
    <w:rsid w:val="002B7F71"/>
    <w:rsid w:val="002C0266"/>
    <w:rsid w:val="002C033A"/>
    <w:rsid w:val="002C043C"/>
    <w:rsid w:val="002C0643"/>
    <w:rsid w:val="002C07D1"/>
    <w:rsid w:val="002C083C"/>
    <w:rsid w:val="002C08F0"/>
    <w:rsid w:val="002C0904"/>
    <w:rsid w:val="002C0917"/>
    <w:rsid w:val="002C091F"/>
    <w:rsid w:val="002C0962"/>
    <w:rsid w:val="002C09BD"/>
    <w:rsid w:val="002C0B10"/>
    <w:rsid w:val="002C0B86"/>
    <w:rsid w:val="002C0BEA"/>
    <w:rsid w:val="002C0C55"/>
    <w:rsid w:val="002C0CF8"/>
    <w:rsid w:val="002C0D7F"/>
    <w:rsid w:val="002C0E26"/>
    <w:rsid w:val="002C0F13"/>
    <w:rsid w:val="002C100B"/>
    <w:rsid w:val="002C1160"/>
    <w:rsid w:val="002C12CB"/>
    <w:rsid w:val="002C134C"/>
    <w:rsid w:val="002C1413"/>
    <w:rsid w:val="002C149D"/>
    <w:rsid w:val="002C14A2"/>
    <w:rsid w:val="002C14AE"/>
    <w:rsid w:val="002C14C9"/>
    <w:rsid w:val="002C158E"/>
    <w:rsid w:val="002C15DE"/>
    <w:rsid w:val="002C166F"/>
    <w:rsid w:val="002C167C"/>
    <w:rsid w:val="002C16E0"/>
    <w:rsid w:val="002C16EC"/>
    <w:rsid w:val="002C1786"/>
    <w:rsid w:val="002C1791"/>
    <w:rsid w:val="002C17BB"/>
    <w:rsid w:val="002C17D0"/>
    <w:rsid w:val="002C189C"/>
    <w:rsid w:val="002C18BA"/>
    <w:rsid w:val="002C1C66"/>
    <w:rsid w:val="002C1CBB"/>
    <w:rsid w:val="002C1E09"/>
    <w:rsid w:val="002C1ECB"/>
    <w:rsid w:val="002C1F03"/>
    <w:rsid w:val="002C1F5D"/>
    <w:rsid w:val="002C1FF8"/>
    <w:rsid w:val="002C2085"/>
    <w:rsid w:val="002C209C"/>
    <w:rsid w:val="002C2206"/>
    <w:rsid w:val="002C2293"/>
    <w:rsid w:val="002C22D6"/>
    <w:rsid w:val="002C2376"/>
    <w:rsid w:val="002C24D2"/>
    <w:rsid w:val="002C258A"/>
    <w:rsid w:val="002C25E4"/>
    <w:rsid w:val="002C2796"/>
    <w:rsid w:val="002C28FA"/>
    <w:rsid w:val="002C2B27"/>
    <w:rsid w:val="002C2B97"/>
    <w:rsid w:val="002C2C06"/>
    <w:rsid w:val="002C2C67"/>
    <w:rsid w:val="002C2C6D"/>
    <w:rsid w:val="002C2C85"/>
    <w:rsid w:val="002C2C9F"/>
    <w:rsid w:val="002C2CA6"/>
    <w:rsid w:val="002C2CCA"/>
    <w:rsid w:val="002C2D81"/>
    <w:rsid w:val="002C2E3B"/>
    <w:rsid w:val="002C2E69"/>
    <w:rsid w:val="002C2E82"/>
    <w:rsid w:val="002C2E91"/>
    <w:rsid w:val="002C2F02"/>
    <w:rsid w:val="002C2F59"/>
    <w:rsid w:val="002C3007"/>
    <w:rsid w:val="002C3025"/>
    <w:rsid w:val="002C3050"/>
    <w:rsid w:val="002C3188"/>
    <w:rsid w:val="002C31E9"/>
    <w:rsid w:val="002C339A"/>
    <w:rsid w:val="002C3479"/>
    <w:rsid w:val="002C3489"/>
    <w:rsid w:val="002C34B7"/>
    <w:rsid w:val="002C34D2"/>
    <w:rsid w:val="002C35B8"/>
    <w:rsid w:val="002C3619"/>
    <w:rsid w:val="002C3730"/>
    <w:rsid w:val="002C37D9"/>
    <w:rsid w:val="002C388F"/>
    <w:rsid w:val="002C38A6"/>
    <w:rsid w:val="002C3A05"/>
    <w:rsid w:val="002C3ADA"/>
    <w:rsid w:val="002C3B28"/>
    <w:rsid w:val="002C3D6D"/>
    <w:rsid w:val="002C3DD1"/>
    <w:rsid w:val="002C3FFF"/>
    <w:rsid w:val="002C415C"/>
    <w:rsid w:val="002C417E"/>
    <w:rsid w:val="002C4259"/>
    <w:rsid w:val="002C4279"/>
    <w:rsid w:val="002C42F7"/>
    <w:rsid w:val="002C4308"/>
    <w:rsid w:val="002C4357"/>
    <w:rsid w:val="002C436C"/>
    <w:rsid w:val="002C4594"/>
    <w:rsid w:val="002C4628"/>
    <w:rsid w:val="002C46BA"/>
    <w:rsid w:val="002C46D2"/>
    <w:rsid w:val="002C4781"/>
    <w:rsid w:val="002C47C8"/>
    <w:rsid w:val="002C47CB"/>
    <w:rsid w:val="002C47D0"/>
    <w:rsid w:val="002C487A"/>
    <w:rsid w:val="002C4A00"/>
    <w:rsid w:val="002C4A3F"/>
    <w:rsid w:val="002C4A5C"/>
    <w:rsid w:val="002C4B2A"/>
    <w:rsid w:val="002C4B39"/>
    <w:rsid w:val="002C4B52"/>
    <w:rsid w:val="002C4D7A"/>
    <w:rsid w:val="002C4D81"/>
    <w:rsid w:val="002C4E23"/>
    <w:rsid w:val="002C4E4C"/>
    <w:rsid w:val="002C4E6B"/>
    <w:rsid w:val="002C4E9F"/>
    <w:rsid w:val="002C502E"/>
    <w:rsid w:val="002C50D3"/>
    <w:rsid w:val="002C51C9"/>
    <w:rsid w:val="002C5256"/>
    <w:rsid w:val="002C525F"/>
    <w:rsid w:val="002C5283"/>
    <w:rsid w:val="002C52A2"/>
    <w:rsid w:val="002C538D"/>
    <w:rsid w:val="002C53BF"/>
    <w:rsid w:val="002C53EB"/>
    <w:rsid w:val="002C53F0"/>
    <w:rsid w:val="002C5409"/>
    <w:rsid w:val="002C546E"/>
    <w:rsid w:val="002C559C"/>
    <w:rsid w:val="002C55A3"/>
    <w:rsid w:val="002C560D"/>
    <w:rsid w:val="002C56FD"/>
    <w:rsid w:val="002C5722"/>
    <w:rsid w:val="002C5786"/>
    <w:rsid w:val="002C5816"/>
    <w:rsid w:val="002C5883"/>
    <w:rsid w:val="002C58A3"/>
    <w:rsid w:val="002C5A88"/>
    <w:rsid w:val="002C5AE1"/>
    <w:rsid w:val="002C5B97"/>
    <w:rsid w:val="002C5BAA"/>
    <w:rsid w:val="002C5CE1"/>
    <w:rsid w:val="002C5D27"/>
    <w:rsid w:val="002C5D2D"/>
    <w:rsid w:val="002C5D64"/>
    <w:rsid w:val="002C5D78"/>
    <w:rsid w:val="002C5EC9"/>
    <w:rsid w:val="002C5F32"/>
    <w:rsid w:val="002C60AC"/>
    <w:rsid w:val="002C60E1"/>
    <w:rsid w:val="002C60F3"/>
    <w:rsid w:val="002C6127"/>
    <w:rsid w:val="002C6129"/>
    <w:rsid w:val="002C6188"/>
    <w:rsid w:val="002C62A0"/>
    <w:rsid w:val="002C6397"/>
    <w:rsid w:val="002C63A3"/>
    <w:rsid w:val="002C64E6"/>
    <w:rsid w:val="002C655F"/>
    <w:rsid w:val="002C65AA"/>
    <w:rsid w:val="002C6631"/>
    <w:rsid w:val="002C6666"/>
    <w:rsid w:val="002C6683"/>
    <w:rsid w:val="002C69DE"/>
    <w:rsid w:val="002C6B4B"/>
    <w:rsid w:val="002C6CF2"/>
    <w:rsid w:val="002C6D30"/>
    <w:rsid w:val="002C6D7F"/>
    <w:rsid w:val="002C6D8D"/>
    <w:rsid w:val="002C6ED5"/>
    <w:rsid w:val="002C6F4F"/>
    <w:rsid w:val="002C6FB1"/>
    <w:rsid w:val="002C706F"/>
    <w:rsid w:val="002C7153"/>
    <w:rsid w:val="002C7248"/>
    <w:rsid w:val="002C727B"/>
    <w:rsid w:val="002C741A"/>
    <w:rsid w:val="002C75A9"/>
    <w:rsid w:val="002C75B1"/>
    <w:rsid w:val="002C75E9"/>
    <w:rsid w:val="002C7643"/>
    <w:rsid w:val="002C782C"/>
    <w:rsid w:val="002C786A"/>
    <w:rsid w:val="002C7983"/>
    <w:rsid w:val="002C7A78"/>
    <w:rsid w:val="002C7BA2"/>
    <w:rsid w:val="002C7CC2"/>
    <w:rsid w:val="002C7DCA"/>
    <w:rsid w:val="002C7DFD"/>
    <w:rsid w:val="002C7E0E"/>
    <w:rsid w:val="002C7FD4"/>
    <w:rsid w:val="002D0024"/>
    <w:rsid w:val="002D007A"/>
    <w:rsid w:val="002D0179"/>
    <w:rsid w:val="002D01C0"/>
    <w:rsid w:val="002D0202"/>
    <w:rsid w:val="002D0227"/>
    <w:rsid w:val="002D02B6"/>
    <w:rsid w:val="002D03D9"/>
    <w:rsid w:val="002D0432"/>
    <w:rsid w:val="002D043D"/>
    <w:rsid w:val="002D048D"/>
    <w:rsid w:val="002D04A1"/>
    <w:rsid w:val="002D0527"/>
    <w:rsid w:val="002D0712"/>
    <w:rsid w:val="002D0856"/>
    <w:rsid w:val="002D099D"/>
    <w:rsid w:val="002D09A1"/>
    <w:rsid w:val="002D09C1"/>
    <w:rsid w:val="002D0B19"/>
    <w:rsid w:val="002D0C04"/>
    <w:rsid w:val="002D0C20"/>
    <w:rsid w:val="002D0E17"/>
    <w:rsid w:val="002D0E5A"/>
    <w:rsid w:val="002D0EAA"/>
    <w:rsid w:val="002D0F58"/>
    <w:rsid w:val="002D0F6D"/>
    <w:rsid w:val="002D0FB4"/>
    <w:rsid w:val="002D115A"/>
    <w:rsid w:val="002D1166"/>
    <w:rsid w:val="002D120B"/>
    <w:rsid w:val="002D12A5"/>
    <w:rsid w:val="002D143A"/>
    <w:rsid w:val="002D14B0"/>
    <w:rsid w:val="002D155E"/>
    <w:rsid w:val="002D15F0"/>
    <w:rsid w:val="002D1676"/>
    <w:rsid w:val="002D172C"/>
    <w:rsid w:val="002D177B"/>
    <w:rsid w:val="002D19EE"/>
    <w:rsid w:val="002D1A96"/>
    <w:rsid w:val="002D1ACF"/>
    <w:rsid w:val="002D1B50"/>
    <w:rsid w:val="002D1B82"/>
    <w:rsid w:val="002D1C4E"/>
    <w:rsid w:val="002D1CB1"/>
    <w:rsid w:val="002D1D17"/>
    <w:rsid w:val="002D1F01"/>
    <w:rsid w:val="002D1F3F"/>
    <w:rsid w:val="002D1FDA"/>
    <w:rsid w:val="002D200B"/>
    <w:rsid w:val="002D2085"/>
    <w:rsid w:val="002D2088"/>
    <w:rsid w:val="002D2138"/>
    <w:rsid w:val="002D215D"/>
    <w:rsid w:val="002D218F"/>
    <w:rsid w:val="002D2190"/>
    <w:rsid w:val="002D22B6"/>
    <w:rsid w:val="002D22BA"/>
    <w:rsid w:val="002D23BE"/>
    <w:rsid w:val="002D243F"/>
    <w:rsid w:val="002D2443"/>
    <w:rsid w:val="002D255F"/>
    <w:rsid w:val="002D2580"/>
    <w:rsid w:val="002D2597"/>
    <w:rsid w:val="002D25D8"/>
    <w:rsid w:val="002D2680"/>
    <w:rsid w:val="002D26D7"/>
    <w:rsid w:val="002D2704"/>
    <w:rsid w:val="002D2720"/>
    <w:rsid w:val="002D27C0"/>
    <w:rsid w:val="002D27DE"/>
    <w:rsid w:val="002D295D"/>
    <w:rsid w:val="002D2A43"/>
    <w:rsid w:val="002D2B12"/>
    <w:rsid w:val="002D2B84"/>
    <w:rsid w:val="002D2B8A"/>
    <w:rsid w:val="002D2CC9"/>
    <w:rsid w:val="002D2CE1"/>
    <w:rsid w:val="002D2D3A"/>
    <w:rsid w:val="002D2D52"/>
    <w:rsid w:val="002D2DC2"/>
    <w:rsid w:val="002D2E0F"/>
    <w:rsid w:val="002D2E3C"/>
    <w:rsid w:val="002D2EA7"/>
    <w:rsid w:val="002D2F41"/>
    <w:rsid w:val="002D2FB2"/>
    <w:rsid w:val="002D2FE4"/>
    <w:rsid w:val="002D3030"/>
    <w:rsid w:val="002D3044"/>
    <w:rsid w:val="002D31C6"/>
    <w:rsid w:val="002D31DE"/>
    <w:rsid w:val="002D3210"/>
    <w:rsid w:val="002D33E0"/>
    <w:rsid w:val="002D33EB"/>
    <w:rsid w:val="002D349C"/>
    <w:rsid w:val="002D34CE"/>
    <w:rsid w:val="002D34FB"/>
    <w:rsid w:val="002D34FE"/>
    <w:rsid w:val="002D3509"/>
    <w:rsid w:val="002D3646"/>
    <w:rsid w:val="002D37BD"/>
    <w:rsid w:val="002D3856"/>
    <w:rsid w:val="002D38C9"/>
    <w:rsid w:val="002D3912"/>
    <w:rsid w:val="002D3BE2"/>
    <w:rsid w:val="002D3BF0"/>
    <w:rsid w:val="002D3D3D"/>
    <w:rsid w:val="002D3D75"/>
    <w:rsid w:val="002D3DA7"/>
    <w:rsid w:val="002D3E39"/>
    <w:rsid w:val="002D3E78"/>
    <w:rsid w:val="002D3EE0"/>
    <w:rsid w:val="002D3FFA"/>
    <w:rsid w:val="002D4142"/>
    <w:rsid w:val="002D41AF"/>
    <w:rsid w:val="002D42A5"/>
    <w:rsid w:val="002D42A9"/>
    <w:rsid w:val="002D42BC"/>
    <w:rsid w:val="002D42E1"/>
    <w:rsid w:val="002D4422"/>
    <w:rsid w:val="002D44DC"/>
    <w:rsid w:val="002D44DE"/>
    <w:rsid w:val="002D44E5"/>
    <w:rsid w:val="002D461D"/>
    <w:rsid w:val="002D4642"/>
    <w:rsid w:val="002D4656"/>
    <w:rsid w:val="002D4661"/>
    <w:rsid w:val="002D46CB"/>
    <w:rsid w:val="002D472B"/>
    <w:rsid w:val="002D4753"/>
    <w:rsid w:val="002D4772"/>
    <w:rsid w:val="002D47FE"/>
    <w:rsid w:val="002D491C"/>
    <w:rsid w:val="002D4AA3"/>
    <w:rsid w:val="002D4B4C"/>
    <w:rsid w:val="002D4C35"/>
    <w:rsid w:val="002D4ED5"/>
    <w:rsid w:val="002D4EDA"/>
    <w:rsid w:val="002D4F60"/>
    <w:rsid w:val="002D4F97"/>
    <w:rsid w:val="002D4F9E"/>
    <w:rsid w:val="002D4FE7"/>
    <w:rsid w:val="002D4FEB"/>
    <w:rsid w:val="002D509B"/>
    <w:rsid w:val="002D50F4"/>
    <w:rsid w:val="002D50FA"/>
    <w:rsid w:val="002D5133"/>
    <w:rsid w:val="002D51B1"/>
    <w:rsid w:val="002D51B9"/>
    <w:rsid w:val="002D51C7"/>
    <w:rsid w:val="002D52AE"/>
    <w:rsid w:val="002D531F"/>
    <w:rsid w:val="002D53B7"/>
    <w:rsid w:val="002D5555"/>
    <w:rsid w:val="002D55D9"/>
    <w:rsid w:val="002D56C8"/>
    <w:rsid w:val="002D5789"/>
    <w:rsid w:val="002D57F1"/>
    <w:rsid w:val="002D57F3"/>
    <w:rsid w:val="002D582A"/>
    <w:rsid w:val="002D58C6"/>
    <w:rsid w:val="002D58FB"/>
    <w:rsid w:val="002D5AAA"/>
    <w:rsid w:val="002D5B37"/>
    <w:rsid w:val="002D5B4F"/>
    <w:rsid w:val="002D5B6C"/>
    <w:rsid w:val="002D5BFF"/>
    <w:rsid w:val="002D5C5B"/>
    <w:rsid w:val="002D5D3E"/>
    <w:rsid w:val="002D5D41"/>
    <w:rsid w:val="002D5D66"/>
    <w:rsid w:val="002D5DD4"/>
    <w:rsid w:val="002D5E14"/>
    <w:rsid w:val="002D5E43"/>
    <w:rsid w:val="002D5E9B"/>
    <w:rsid w:val="002D5F2A"/>
    <w:rsid w:val="002D5F9B"/>
    <w:rsid w:val="002D6039"/>
    <w:rsid w:val="002D60CA"/>
    <w:rsid w:val="002D6163"/>
    <w:rsid w:val="002D61A0"/>
    <w:rsid w:val="002D61FB"/>
    <w:rsid w:val="002D63A4"/>
    <w:rsid w:val="002D63F1"/>
    <w:rsid w:val="002D6448"/>
    <w:rsid w:val="002D65A5"/>
    <w:rsid w:val="002D6621"/>
    <w:rsid w:val="002D663D"/>
    <w:rsid w:val="002D6644"/>
    <w:rsid w:val="002D6650"/>
    <w:rsid w:val="002D6699"/>
    <w:rsid w:val="002D67DF"/>
    <w:rsid w:val="002D6854"/>
    <w:rsid w:val="002D68DD"/>
    <w:rsid w:val="002D6920"/>
    <w:rsid w:val="002D69B5"/>
    <w:rsid w:val="002D6B2E"/>
    <w:rsid w:val="002D6B75"/>
    <w:rsid w:val="002D6B89"/>
    <w:rsid w:val="002D6BD9"/>
    <w:rsid w:val="002D6BEB"/>
    <w:rsid w:val="002D6D04"/>
    <w:rsid w:val="002D6D24"/>
    <w:rsid w:val="002D6EDD"/>
    <w:rsid w:val="002D7148"/>
    <w:rsid w:val="002D7277"/>
    <w:rsid w:val="002D7311"/>
    <w:rsid w:val="002D7319"/>
    <w:rsid w:val="002D73E5"/>
    <w:rsid w:val="002D73EC"/>
    <w:rsid w:val="002D7456"/>
    <w:rsid w:val="002D748C"/>
    <w:rsid w:val="002D751B"/>
    <w:rsid w:val="002D7574"/>
    <w:rsid w:val="002D76F5"/>
    <w:rsid w:val="002D7707"/>
    <w:rsid w:val="002D7709"/>
    <w:rsid w:val="002D771D"/>
    <w:rsid w:val="002D777B"/>
    <w:rsid w:val="002D782F"/>
    <w:rsid w:val="002D788B"/>
    <w:rsid w:val="002D78A1"/>
    <w:rsid w:val="002D79D9"/>
    <w:rsid w:val="002D7A49"/>
    <w:rsid w:val="002D7B7B"/>
    <w:rsid w:val="002D7B9A"/>
    <w:rsid w:val="002D7BE3"/>
    <w:rsid w:val="002D7C23"/>
    <w:rsid w:val="002D7C63"/>
    <w:rsid w:val="002D7D58"/>
    <w:rsid w:val="002D7E77"/>
    <w:rsid w:val="002D7E8D"/>
    <w:rsid w:val="002D7F30"/>
    <w:rsid w:val="002E012C"/>
    <w:rsid w:val="002E0161"/>
    <w:rsid w:val="002E017F"/>
    <w:rsid w:val="002E01B8"/>
    <w:rsid w:val="002E01CE"/>
    <w:rsid w:val="002E025E"/>
    <w:rsid w:val="002E0416"/>
    <w:rsid w:val="002E0484"/>
    <w:rsid w:val="002E054A"/>
    <w:rsid w:val="002E05CD"/>
    <w:rsid w:val="002E0776"/>
    <w:rsid w:val="002E07B5"/>
    <w:rsid w:val="002E07E0"/>
    <w:rsid w:val="002E0876"/>
    <w:rsid w:val="002E08E3"/>
    <w:rsid w:val="002E08EF"/>
    <w:rsid w:val="002E0955"/>
    <w:rsid w:val="002E095F"/>
    <w:rsid w:val="002E0ED1"/>
    <w:rsid w:val="002E1157"/>
    <w:rsid w:val="002E12A7"/>
    <w:rsid w:val="002E12C5"/>
    <w:rsid w:val="002E12E5"/>
    <w:rsid w:val="002E12EE"/>
    <w:rsid w:val="002E12F3"/>
    <w:rsid w:val="002E13F5"/>
    <w:rsid w:val="002E13F8"/>
    <w:rsid w:val="002E1442"/>
    <w:rsid w:val="002E1657"/>
    <w:rsid w:val="002E1772"/>
    <w:rsid w:val="002E1823"/>
    <w:rsid w:val="002E1849"/>
    <w:rsid w:val="002E1887"/>
    <w:rsid w:val="002E18AB"/>
    <w:rsid w:val="002E18F5"/>
    <w:rsid w:val="002E1906"/>
    <w:rsid w:val="002E19C4"/>
    <w:rsid w:val="002E1A1D"/>
    <w:rsid w:val="002E1C37"/>
    <w:rsid w:val="002E1D31"/>
    <w:rsid w:val="002E1E2E"/>
    <w:rsid w:val="002E1E5D"/>
    <w:rsid w:val="002E1EC0"/>
    <w:rsid w:val="002E2093"/>
    <w:rsid w:val="002E20AC"/>
    <w:rsid w:val="002E20EB"/>
    <w:rsid w:val="002E2149"/>
    <w:rsid w:val="002E2222"/>
    <w:rsid w:val="002E2266"/>
    <w:rsid w:val="002E22DC"/>
    <w:rsid w:val="002E2322"/>
    <w:rsid w:val="002E2373"/>
    <w:rsid w:val="002E23F6"/>
    <w:rsid w:val="002E24E6"/>
    <w:rsid w:val="002E2517"/>
    <w:rsid w:val="002E2594"/>
    <w:rsid w:val="002E2600"/>
    <w:rsid w:val="002E2757"/>
    <w:rsid w:val="002E2867"/>
    <w:rsid w:val="002E2879"/>
    <w:rsid w:val="002E28E0"/>
    <w:rsid w:val="002E296E"/>
    <w:rsid w:val="002E29B5"/>
    <w:rsid w:val="002E2A58"/>
    <w:rsid w:val="002E2B2B"/>
    <w:rsid w:val="002E2BB7"/>
    <w:rsid w:val="002E2D07"/>
    <w:rsid w:val="002E2D87"/>
    <w:rsid w:val="002E2E22"/>
    <w:rsid w:val="002E2E41"/>
    <w:rsid w:val="002E2E9E"/>
    <w:rsid w:val="002E2EC6"/>
    <w:rsid w:val="002E2F6D"/>
    <w:rsid w:val="002E2FC9"/>
    <w:rsid w:val="002E3020"/>
    <w:rsid w:val="002E3046"/>
    <w:rsid w:val="002E30D3"/>
    <w:rsid w:val="002E30D7"/>
    <w:rsid w:val="002E3194"/>
    <w:rsid w:val="002E31D6"/>
    <w:rsid w:val="002E32CB"/>
    <w:rsid w:val="002E32EE"/>
    <w:rsid w:val="002E3311"/>
    <w:rsid w:val="002E33A6"/>
    <w:rsid w:val="002E33AE"/>
    <w:rsid w:val="002E33EA"/>
    <w:rsid w:val="002E35EF"/>
    <w:rsid w:val="002E37B8"/>
    <w:rsid w:val="002E382D"/>
    <w:rsid w:val="002E38DA"/>
    <w:rsid w:val="002E399A"/>
    <w:rsid w:val="002E39A6"/>
    <w:rsid w:val="002E3B35"/>
    <w:rsid w:val="002E3B86"/>
    <w:rsid w:val="002E3C3A"/>
    <w:rsid w:val="002E3CAA"/>
    <w:rsid w:val="002E3CF7"/>
    <w:rsid w:val="002E3DE5"/>
    <w:rsid w:val="002E3E8E"/>
    <w:rsid w:val="002E3EC7"/>
    <w:rsid w:val="002E4057"/>
    <w:rsid w:val="002E4071"/>
    <w:rsid w:val="002E418E"/>
    <w:rsid w:val="002E4214"/>
    <w:rsid w:val="002E4263"/>
    <w:rsid w:val="002E427E"/>
    <w:rsid w:val="002E42F2"/>
    <w:rsid w:val="002E4331"/>
    <w:rsid w:val="002E43F6"/>
    <w:rsid w:val="002E4502"/>
    <w:rsid w:val="002E45E7"/>
    <w:rsid w:val="002E4645"/>
    <w:rsid w:val="002E4703"/>
    <w:rsid w:val="002E4762"/>
    <w:rsid w:val="002E47EB"/>
    <w:rsid w:val="002E4874"/>
    <w:rsid w:val="002E4887"/>
    <w:rsid w:val="002E490A"/>
    <w:rsid w:val="002E4936"/>
    <w:rsid w:val="002E4A7D"/>
    <w:rsid w:val="002E4AEF"/>
    <w:rsid w:val="002E4B09"/>
    <w:rsid w:val="002E4D32"/>
    <w:rsid w:val="002E4D82"/>
    <w:rsid w:val="002E4DE3"/>
    <w:rsid w:val="002E4EA0"/>
    <w:rsid w:val="002E4EE0"/>
    <w:rsid w:val="002E4FF8"/>
    <w:rsid w:val="002E5020"/>
    <w:rsid w:val="002E505B"/>
    <w:rsid w:val="002E5064"/>
    <w:rsid w:val="002E50CF"/>
    <w:rsid w:val="002E514F"/>
    <w:rsid w:val="002E5179"/>
    <w:rsid w:val="002E51A2"/>
    <w:rsid w:val="002E533E"/>
    <w:rsid w:val="002E538C"/>
    <w:rsid w:val="002E558B"/>
    <w:rsid w:val="002E55AF"/>
    <w:rsid w:val="002E55F8"/>
    <w:rsid w:val="002E565C"/>
    <w:rsid w:val="002E56C0"/>
    <w:rsid w:val="002E57F8"/>
    <w:rsid w:val="002E59EB"/>
    <w:rsid w:val="002E59EF"/>
    <w:rsid w:val="002E5A34"/>
    <w:rsid w:val="002E5A84"/>
    <w:rsid w:val="002E5AE7"/>
    <w:rsid w:val="002E5BFD"/>
    <w:rsid w:val="002E5C0C"/>
    <w:rsid w:val="002E5CB3"/>
    <w:rsid w:val="002E5CEF"/>
    <w:rsid w:val="002E5D93"/>
    <w:rsid w:val="002E5DF7"/>
    <w:rsid w:val="002E5EE7"/>
    <w:rsid w:val="002E5F03"/>
    <w:rsid w:val="002E5FA1"/>
    <w:rsid w:val="002E6021"/>
    <w:rsid w:val="002E6149"/>
    <w:rsid w:val="002E617F"/>
    <w:rsid w:val="002E62A4"/>
    <w:rsid w:val="002E64D7"/>
    <w:rsid w:val="002E65E9"/>
    <w:rsid w:val="002E662D"/>
    <w:rsid w:val="002E6658"/>
    <w:rsid w:val="002E66E5"/>
    <w:rsid w:val="002E6706"/>
    <w:rsid w:val="002E676B"/>
    <w:rsid w:val="002E677A"/>
    <w:rsid w:val="002E6785"/>
    <w:rsid w:val="002E67A1"/>
    <w:rsid w:val="002E67F3"/>
    <w:rsid w:val="002E67FE"/>
    <w:rsid w:val="002E6A56"/>
    <w:rsid w:val="002E6ABA"/>
    <w:rsid w:val="002E6AE6"/>
    <w:rsid w:val="002E6B45"/>
    <w:rsid w:val="002E6C92"/>
    <w:rsid w:val="002E6CB8"/>
    <w:rsid w:val="002E6EF5"/>
    <w:rsid w:val="002E6F3C"/>
    <w:rsid w:val="002E6F58"/>
    <w:rsid w:val="002E6F99"/>
    <w:rsid w:val="002E7035"/>
    <w:rsid w:val="002E70AD"/>
    <w:rsid w:val="002E71A7"/>
    <w:rsid w:val="002E71B4"/>
    <w:rsid w:val="002E7282"/>
    <w:rsid w:val="002E7335"/>
    <w:rsid w:val="002E74E1"/>
    <w:rsid w:val="002E754C"/>
    <w:rsid w:val="002E75A8"/>
    <w:rsid w:val="002E75B2"/>
    <w:rsid w:val="002E763D"/>
    <w:rsid w:val="002E7671"/>
    <w:rsid w:val="002E77B6"/>
    <w:rsid w:val="002E7853"/>
    <w:rsid w:val="002E799C"/>
    <w:rsid w:val="002E7A59"/>
    <w:rsid w:val="002E7B7A"/>
    <w:rsid w:val="002E7BC6"/>
    <w:rsid w:val="002E7BDE"/>
    <w:rsid w:val="002E7C7C"/>
    <w:rsid w:val="002E7CC6"/>
    <w:rsid w:val="002E7CD2"/>
    <w:rsid w:val="002E7D1A"/>
    <w:rsid w:val="002E7D59"/>
    <w:rsid w:val="002E7D76"/>
    <w:rsid w:val="002E7D88"/>
    <w:rsid w:val="002E7E66"/>
    <w:rsid w:val="002E7F07"/>
    <w:rsid w:val="002E7F2A"/>
    <w:rsid w:val="002E7FF9"/>
    <w:rsid w:val="002F001A"/>
    <w:rsid w:val="002F009C"/>
    <w:rsid w:val="002F00DD"/>
    <w:rsid w:val="002F0209"/>
    <w:rsid w:val="002F0217"/>
    <w:rsid w:val="002F0248"/>
    <w:rsid w:val="002F031B"/>
    <w:rsid w:val="002F0322"/>
    <w:rsid w:val="002F040D"/>
    <w:rsid w:val="002F0465"/>
    <w:rsid w:val="002F04AD"/>
    <w:rsid w:val="002F056E"/>
    <w:rsid w:val="002F060E"/>
    <w:rsid w:val="002F0625"/>
    <w:rsid w:val="002F08C8"/>
    <w:rsid w:val="002F0A59"/>
    <w:rsid w:val="002F0AF0"/>
    <w:rsid w:val="002F0B43"/>
    <w:rsid w:val="002F0BE1"/>
    <w:rsid w:val="002F0C18"/>
    <w:rsid w:val="002F0D78"/>
    <w:rsid w:val="002F0D7A"/>
    <w:rsid w:val="002F0DEC"/>
    <w:rsid w:val="002F0E47"/>
    <w:rsid w:val="002F0E95"/>
    <w:rsid w:val="002F106D"/>
    <w:rsid w:val="002F108C"/>
    <w:rsid w:val="002F10CD"/>
    <w:rsid w:val="002F10D8"/>
    <w:rsid w:val="002F110C"/>
    <w:rsid w:val="002F1128"/>
    <w:rsid w:val="002F1133"/>
    <w:rsid w:val="002F1208"/>
    <w:rsid w:val="002F127A"/>
    <w:rsid w:val="002F1393"/>
    <w:rsid w:val="002F1496"/>
    <w:rsid w:val="002F1513"/>
    <w:rsid w:val="002F1539"/>
    <w:rsid w:val="002F1568"/>
    <w:rsid w:val="002F1570"/>
    <w:rsid w:val="002F16BB"/>
    <w:rsid w:val="002F16CF"/>
    <w:rsid w:val="002F17A6"/>
    <w:rsid w:val="002F1B4B"/>
    <w:rsid w:val="002F1BB7"/>
    <w:rsid w:val="002F1BCD"/>
    <w:rsid w:val="002F1BD3"/>
    <w:rsid w:val="002F1CE5"/>
    <w:rsid w:val="002F1D27"/>
    <w:rsid w:val="002F1EBB"/>
    <w:rsid w:val="002F1FE7"/>
    <w:rsid w:val="002F212A"/>
    <w:rsid w:val="002F222A"/>
    <w:rsid w:val="002F223E"/>
    <w:rsid w:val="002F2605"/>
    <w:rsid w:val="002F268B"/>
    <w:rsid w:val="002F26EB"/>
    <w:rsid w:val="002F2705"/>
    <w:rsid w:val="002F2745"/>
    <w:rsid w:val="002F27A8"/>
    <w:rsid w:val="002F2912"/>
    <w:rsid w:val="002F2915"/>
    <w:rsid w:val="002F2948"/>
    <w:rsid w:val="002F2957"/>
    <w:rsid w:val="002F2975"/>
    <w:rsid w:val="002F2AC6"/>
    <w:rsid w:val="002F2BD8"/>
    <w:rsid w:val="002F2BF7"/>
    <w:rsid w:val="002F2C26"/>
    <w:rsid w:val="002F2E9B"/>
    <w:rsid w:val="002F2F2B"/>
    <w:rsid w:val="002F2F3D"/>
    <w:rsid w:val="002F2FC4"/>
    <w:rsid w:val="002F2FF5"/>
    <w:rsid w:val="002F3025"/>
    <w:rsid w:val="002F3037"/>
    <w:rsid w:val="002F30B5"/>
    <w:rsid w:val="002F30C5"/>
    <w:rsid w:val="002F3218"/>
    <w:rsid w:val="002F323F"/>
    <w:rsid w:val="002F325A"/>
    <w:rsid w:val="002F331C"/>
    <w:rsid w:val="002F334E"/>
    <w:rsid w:val="002F33C6"/>
    <w:rsid w:val="002F352A"/>
    <w:rsid w:val="002F3556"/>
    <w:rsid w:val="002F35A4"/>
    <w:rsid w:val="002F366B"/>
    <w:rsid w:val="002F36DB"/>
    <w:rsid w:val="002F3705"/>
    <w:rsid w:val="002F3732"/>
    <w:rsid w:val="002F3743"/>
    <w:rsid w:val="002F3786"/>
    <w:rsid w:val="002F37FA"/>
    <w:rsid w:val="002F3849"/>
    <w:rsid w:val="002F3865"/>
    <w:rsid w:val="002F39C9"/>
    <w:rsid w:val="002F3A7F"/>
    <w:rsid w:val="002F3B0A"/>
    <w:rsid w:val="002F3B8B"/>
    <w:rsid w:val="002F3BB0"/>
    <w:rsid w:val="002F3BB5"/>
    <w:rsid w:val="002F3C12"/>
    <w:rsid w:val="002F3C92"/>
    <w:rsid w:val="002F3C9A"/>
    <w:rsid w:val="002F3D48"/>
    <w:rsid w:val="002F3D7E"/>
    <w:rsid w:val="002F3DE0"/>
    <w:rsid w:val="002F3E16"/>
    <w:rsid w:val="002F3EB6"/>
    <w:rsid w:val="002F4033"/>
    <w:rsid w:val="002F4041"/>
    <w:rsid w:val="002F4099"/>
    <w:rsid w:val="002F4101"/>
    <w:rsid w:val="002F421E"/>
    <w:rsid w:val="002F4229"/>
    <w:rsid w:val="002F442B"/>
    <w:rsid w:val="002F4430"/>
    <w:rsid w:val="002F44A6"/>
    <w:rsid w:val="002F4690"/>
    <w:rsid w:val="002F46E7"/>
    <w:rsid w:val="002F4817"/>
    <w:rsid w:val="002F488B"/>
    <w:rsid w:val="002F48F1"/>
    <w:rsid w:val="002F4A06"/>
    <w:rsid w:val="002F4A2C"/>
    <w:rsid w:val="002F4A4A"/>
    <w:rsid w:val="002F4B8A"/>
    <w:rsid w:val="002F4D25"/>
    <w:rsid w:val="002F4D38"/>
    <w:rsid w:val="002F4E9B"/>
    <w:rsid w:val="002F4EB5"/>
    <w:rsid w:val="002F4F91"/>
    <w:rsid w:val="002F5155"/>
    <w:rsid w:val="002F5161"/>
    <w:rsid w:val="002F52D9"/>
    <w:rsid w:val="002F530D"/>
    <w:rsid w:val="002F5327"/>
    <w:rsid w:val="002F53D0"/>
    <w:rsid w:val="002F53EF"/>
    <w:rsid w:val="002F5403"/>
    <w:rsid w:val="002F543E"/>
    <w:rsid w:val="002F5515"/>
    <w:rsid w:val="002F5531"/>
    <w:rsid w:val="002F559D"/>
    <w:rsid w:val="002F56F4"/>
    <w:rsid w:val="002F5721"/>
    <w:rsid w:val="002F574E"/>
    <w:rsid w:val="002F575A"/>
    <w:rsid w:val="002F594B"/>
    <w:rsid w:val="002F59AD"/>
    <w:rsid w:val="002F5ACA"/>
    <w:rsid w:val="002F5B50"/>
    <w:rsid w:val="002F5B6B"/>
    <w:rsid w:val="002F5B8D"/>
    <w:rsid w:val="002F5C57"/>
    <w:rsid w:val="002F5C71"/>
    <w:rsid w:val="002F5C9F"/>
    <w:rsid w:val="002F5CFC"/>
    <w:rsid w:val="002F5D02"/>
    <w:rsid w:val="002F5D31"/>
    <w:rsid w:val="002F5DCF"/>
    <w:rsid w:val="002F5F3F"/>
    <w:rsid w:val="002F6065"/>
    <w:rsid w:val="002F610B"/>
    <w:rsid w:val="002F61DB"/>
    <w:rsid w:val="002F6204"/>
    <w:rsid w:val="002F6369"/>
    <w:rsid w:val="002F6407"/>
    <w:rsid w:val="002F6485"/>
    <w:rsid w:val="002F64E1"/>
    <w:rsid w:val="002F6550"/>
    <w:rsid w:val="002F6686"/>
    <w:rsid w:val="002F681B"/>
    <w:rsid w:val="002F6885"/>
    <w:rsid w:val="002F68A7"/>
    <w:rsid w:val="002F6A2F"/>
    <w:rsid w:val="002F6A51"/>
    <w:rsid w:val="002F6AF4"/>
    <w:rsid w:val="002F6B21"/>
    <w:rsid w:val="002F6B99"/>
    <w:rsid w:val="002F6BD1"/>
    <w:rsid w:val="002F6BEA"/>
    <w:rsid w:val="002F6C2F"/>
    <w:rsid w:val="002F6C35"/>
    <w:rsid w:val="002F6C64"/>
    <w:rsid w:val="002F6C7C"/>
    <w:rsid w:val="002F6D11"/>
    <w:rsid w:val="002F6D2D"/>
    <w:rsid w:val="002F6D39"/>
    <w:rsid w:val="002F6D94"/>
    <w:rsid w:val="002F6EA4"/>
    <w:rsid w:val="002F6EA5"/>
    <w:rsid w:val="002F6EE1"/>
    <w:rsid w:val="002F6F0A"/>
    <w:rsid w:val="002F6FCB"/>
    <w:rsid w:val="002F6FE0"/>
    <w:rsid w:val="002F7002"/>
    <w:rsid w:val="002F7004"/>
    <w:rsid w:val="002F7070"/>
    <w:rsid w:val="002F710A"/>
    <w:rsid w:val="002F7143"/>
    <w:rsid w:val="002F71D9"/>
    <w:rsid w:val="002F71F0"/>
    <w:rsid w:val="002F728E"/>
    <w:rsid w:val="002F7363"/>
    <w:rsid w:val="002F746B"/>
    <w:rsid w:val="002F7477"/>
    <w:rsid w:val="002F7488"/>
    <w:rsid w:val="002F74D0"/>
    <w:rsid w:val="002F75B4"/>
    <w:rsid w:val="002F7658"/>
    <w:rsid w:val="002F767E"/>
    <w:rsid w:val="002F76C2"/>
    <w:rsid w:val="002F76D4"/>
    <w:rsid w:val="002F7765"/>
    <w:rsid w:val="002F777D"/>
    <w:rsid w:val="002F77F9"/>
    <w:rsid w:val="002F7857"/>
    <w:rsid w:val="002F797D"/>
    <w:rsid w:val="002F797F"/>
    <w:rsid w:val="002F799E"/>
    <w:rsid w:val="002F7AD1"/>
    <w:rsid w:val="002F7B5B"/>
    <w:rsid w:val="002F7B6D"/>
    <w:rsid w:val="002F7B7B"/>
    <w:rsid w:val="002F7B88"/>
    <w:rsid w:val="002F7CCF"/>
    <w:rsid w:val="002F7D05"/>
    <w:rsid w:val="002F7D3A"/>
    <w:rsid w:val="002F7FAC"/>
    <w:rsid w:val="0030004B"/>
    <w:rsid w:val="003000DD"/>
    <w:rsid w:val="0030011A"/>
    <w:rsid w:val="003001D1"/>
    <w:rsid w:val="003001D4"/>
    <w:rsid w:val="003001ED"/>
    <w:rsid w:val="00300230"/>
    <w:rsid w:val="003002E5"/>
    <w:rsid w:val="00300327"/>
    <w:rsid w:val="00300344"/>
    <w:rsid w:val="00300384"/>
    <w:rsid w:val="003003C5"/>
    <w:rsid w:val="003003F4"/>
    <w:rsid w:val="00300402"/>
    <w:rsid w:val="003004CD"/>
    <w:rsid w:val="00300646"/>
    <w:rsid w:val="00300658"/>
    <w:rsid w:val="003006AA"/>
    <w:rsid w:val="003007AA"/>
    <w:rsid w:val="0030088C"/>
    <w:rsid w:val="003008B6"/>
    <w:rsid w:val="003008C2"/>
    <w:rsid w:val="003009B5"/>
    <w:rsid w:val="00300B30"/>
    <w:rsid w:val="00300B45"/>
    <w:rsid w:val="00300C4A"/>
    <w:rsid w:val="00300D02"/>
    <w:rsid w:val="00300DB7"/>
    <w:rsid w:val="00300E52"/>
    <w:rsid w:val="00300F0A"/>
    <w:rsid w:val="00300F36"/>
    <w:rsid w:val="00301007"/>
    <w:rsid w:val="00301057"/>
    <w:rsid w:val="0030110A"/>
    <w:rsid w:val="00301194"/>
    <w:rsid w:val="003011F7"/>
    <w:rsid w:val="0030126D"/>
    <w:rsid w:val="0030137A"/>
    <w:rsid w:val="003013C3"/>
    <w:rsid w:val="003016D8"/>
    <w:rsid w:val="003017C0"/>
    <w:rsid w:val="00301911"/>
    <w:rsid w:val="00301A50"/>
    <w:rsid w:val="00301AF9"/>
    <w:rsid w:val="00301BA9"/>
    <w:rsid w:val="00301BB3"/>
    <w:rsid w:val="00301BD7"/>
    <w:rsid w:val="00301BF8"/>
    <w:rsid w:val="00301C98"/>
    <w:rsid w:val="00301CA4"/>
    <w:rsid w:val="00301CD4"/>
    <w:rsid w:val="00301D22"/>
    <w:rsid w:val="00301D84"/>
    <w:rsid w:val="00301E5A"/>
    <w:rsid w:val="00301ED2"/>
    <w:rsid w:val="00301EFB"/>
    <w:rsid w:val="00301F6C"/>
    <w:rsid w:val="00301FD7"/>
    <w:rsid w:val="003020F7"/>
    <w:rsid w:val="003021A4"/>
    <w:rsid w:val="0030220A"/>
    <w:rsid w:val="00302236"/>
    <w:rsid w:val="00302294"/>
    <w:rsid w:val="0030234B"/>
    <w:rsid w:val="00302356"/>
    <w:rsid w:val="003023C0"/>
    <w:rsid w:val="00302482"/>
    <w:rsid w:val="003026F1"/>
    <w:rsid w:val="0030270D"/>
    <w:rsid w:val="00302737"/>
    <w:rsid w:val="00302820"/>
    <w:rsid w:val="00302874"/>
    <w:rsid w:val="003028CA"/>
    <w:rsid w:val="003028CB"/>
    <w:rsid w:val="0030293C"/>
    <w:rsid w:val="00302941"/>
    <w:rsid w:val="0030297D"/>
    <w:rsid w:val="0030297F"/>
    <w:rsid w:val="00302A8F"/>
    <w:rsid w:val="00302C23"/>
    <w:rsid w:val="00302CD9"/>
    <w:rsid w:val="00302D0D"/>
    <w:rsid w:val="00302D1A"/>
    <w:rsid w:val="00302DC5"/>
    <w:rsid w:val="00302E8F"/>
    <w:rsid w:val="00302E93"/>
    <w:rsid w:val="00302E99"/>
    <w:rsid w:val="00302F2A"/>
    <w:rsid w:val="003030C9"/>
    <w:rsid w:val="003031E9"/>
    <w:rsid w:val="0030320E"/>
    <w:rsid w:val="0030325B"/>
    <w:rsid w:val="0030326C"/>
    <w:rsid w:val="00303287"/>
    <w:rsid w:val="003032DA"/>
    <w:rsid w:val="00303328"/>
    <w:rsid w:val="00303346"/>
    <w:rsid w:val="003033EA"/>
    <w:rsid w:val="00303435"/>
    <w:rsid w:val="00303478"/>
    <w:rsid w:val="003034EE"/>
    <w:rsid w:val="003035A6"/>
    <w:rsid w:val="00303608"/>
    <w:rsid w:val="00303634"/>
    <w:rsid w:val="003036D2"/>
    <w:rsid w:val="003036FE"/>
    <w:rsid w:val="00303738"/>
    <w:rsid w:val="0030381A"/>
    <w:rsid w:val="00303843"/>
    <w:rsid w:val="00303933"/>
    <w:rsid w:val="0030396D"/>
    <w:rsid w:val="003039AE"/>
    <w:rsid w:val="00303A76"/>
    <w:rsid w:val="00303A7D"/>
    <w:rsid w:val="00303B4A"/>
    <w:rsid w:val="00303C98"/>
    <w:rsid w:val="00303D20"/>
    <w:rsid w:val="00303D59"/>
    <w:rsid w:val="00303FAE"/>
    <w:rsid w:val="003040EC"/>
    <w:rsid w:val="00304104"/>
    <w:rsid w:val="00304194"/>
    <w:rsid w:val="003042C9"/>
    <w:rsid w:val="0030431C"/>
    <w:rsid w:val="003043AD"/>
    <w:rsid w:val="0030443C"/>
    <w:rsid w:val="0030455C"/>
    <w:rsid w:val="003045B0"/>
    <w:rsid w:val="003046C7"/>
    <w:rsid w:val="003047BC"/>
    <w:rsid w:val="003049A0"/>
    <w:rsid w:val="00304A01"/>
    <w:rsid w:val="00304A0E"/>
    <w:rsid w:val="00304B43"/>
    <w:rsid w:val="00304BD3"/>
    <w:rsid w:val="00304C2D"/>
    <w:rsid w:val="00304D20"/>
    <w:rsid w:val="00304D60"/>
    <w:rsid w:val="00304E00"/>
    <w:rsid w:val="00304E23"/>
    <w:rsid w:val="00304E3E"/>
    <w:rsid w:val="00304E72"/>
    <w:rsid w:val="00304F0D"/>
    <w:rsid w:val="00304F5E"/>
    <w:rsid w:val="00305026"/>
    <w:rsid w:val="003050CC"/>
    <w:rsid w:val="003050DD"/>
    <w:rsid w:val="0030518E"/>
    <w:rsid w:val="003051BC"/>
    <w:rsid w:val="0030529C"/>
    <w:rsid w:val="00305366"/>
    <w:rsid w:val="00305377"/>
    <w:rsid w:val="003053D7"/>
    <w:rsid w:val="003053FE"/>
    <w:rsid w:val="0030541A"/>
    <w:rsid w:val="00305624"/>
    <w:rsid w:val="003057C3"/>
    <w:rsid w:val="003057D2"/>
    <w:rsid w:val="003057D5"/>
    <w:rsid w:val="00305965"/>
    <w:rsid w:val="0030598D"/>
    <w:rsid w:val="00305B4F"/>
    <w:rsid w:val="00305C52"/>
    <w:rsid w:val="00305CE5"/>
    <w:rsid w:val="00305D36"/>
    <w:rsid w:val="00305F1B"/>
    <w:rsid w:val="00305F3E"/>
    <w:rsid w:val="00305FCE"/>
    <w:rsid w:val="00306013"/>
    <w:rsid w:val="00306065"/>
    <w:rsid w:val="00306081"/>
    <w:rsid w:val="00306113"/>
    <w:rsid w:val="003061F7"/>
    <w:rsid w:val="00306258"/>
    <w:rsid w:val="00306265"/>
    <w:rsid w:val="003062EC"/>
    <w:rsid w:val="00306313"/>
    <w:rsid w:val="0030640C"/>
    <w:rsid w:val="00306471"/>
    <w:rsid w:val="00306493"/>
    <w:rsid w:val="00306563"/>
    <w:rsid w:val="00306566"/>
    <w:rsid w:val="00306666"/>
    <w:rsid w:val="0030669E"/>
    <w:rsid w:val="003067CA"/>
    <w:rsid w:val="003067EC"/>
    <w:rsid w:val="00306AC4"/>
    <w:rsid w:val="00306AF5"/>
    <w:rsid w:val="00306B2B"/>
    <w:rsid w:val="00306B60"/>
    <w:rsid w:val="00306B9D"/>
    <w:rsid w:val="00306BCB"/>
    <w:rsid w:val="00306BDC"/>
    <w:rsid w:val="00306C2A"/>
    <w:rsid w:val="00306C64"/>
    <w:rsid w:val="00306CBE"/>
    <w:rsid w:val="00306D50"/>
    <w:rsid w:val="00306DC6"/>
    <w:rsid w:val="00306DC8"/>
    <w:rsid w:val="00306EDF"/>
    <w:rsid w:val="00306F8F"/>
    <w:rsid w:val="00307069"/>
    <w:rsid w:val="003070A4"/>
    <w:rsid w:val="0030710C"/>
    <w:rsid w:val="0030713D"/>
    <w:rsid w:val="00307293"/>
    <w:rsid w:val="003072DB"/>
    <w:rsid w:val="003072E7"/>
    <w:rsid w:val="0030738C"/>
    <w:rsid w:val="00307430"/>
    <w:rsid w:val="0030744F"/>
    <w:rsid w:val="00307670"/>
    <w:rsid w:val="00307735"/>
    <w:rsid w:val="003077B7"/>
    <w:rsid w:val="003077CB"/>
    <w:rsid w:val="00307937"/>
    <w:rsid w:val="00307944"/>
    <w:rsid w:val="00307989"/>
    <w:rsid w:val="003079B6"/>
    <w:rsid w:val="003079E4"/>
    <w:rsid w:val="00307A7D"/>
    <w:rsid w:val="00307B68"/>
    <w:rsid w:val="00307C80"/>
    <w:rsid w:val="00307CA9"/>
    <w:rsid w:val="00307DEA"/>
    <w:rsid w:val="00307E04"/>
    <w:rsid w:val="00307E38"/>
    <w:rsid w:val="00307F18"/>
    <w:rsid w:val="00307F32"/>
    <w:rsid w:val="00307F8B"/>
    <w:rsid w:val="00307FDE"/>
    <w:rsid w:val="00310029"/>
    <w:rsid w:val="00310084"/>
    <w:rsid w:val="003100F7"/>
    <w:rsid w:val="0031010E"/>
    <w:rsid w:val="0031022C"/>
    <w:rsid w:val="0031028A"/>
    <w:rsid w:val="003102FD"/>
    <w:rsid w:val="00310322"/>
    <w:rsid w:val="0031050F"/>
    <w:rsid w:val="00310524"/>
    <w:rsid w:val="003105A9"/>
    <w:rsid w:val="003106AE"/>
    <w:rsid w:val="003107B8"/>
    <w:rsid w:val="003107B9"/>
    <w:rsid w:val="003107E9"/>
    <w:rsid w:val="00310880"/>
    <w:rsid w:val="0031092A"/>
    <w:rsid w:val="0031093E"/>
    <w:rsid w:val="00310A15"/>
    <w:rsid w:val="00310A35"/>
    <w:rsid w:val="00310A6A"/>
    <w:rsid w:val="00310B0C"/>
    <w:rsid w:val="00310B41"/>
    <w:rsid w:val="00310C04"/>
    <w:rsid w:val="00310CA1"/>
    <w:rsid w:val="00310CD1"/>
    <w:rsid w:val="00310E01"/>
    <w:rsid w:val="00310E29"/>
    <w:rsid w:val="00310E62"/>
    <w:rsid w:val="00310F48"/>
    <w:rsid w:val="00310FDF"/>
    <w:rsid w:val="00311052"/>
    <w:rsid w:val="003110CE"/>
    <w:rsid w:val="003110D8"/>
    <w:rsid w:val="003111E7"/>
    <w:rsid w:val="00311209"/>
    <w:rsid w:val="003112E3"/>
    <w:rsid w:val="0031133E"/>
    <w:rsid w:val="00311356"/>
    <w:rsid w:val="003113A0"/>
    <w:rsid w:val="0031140D"/>
    <w:rsid w:val="0031148B"/>
    <w:rsid w:val="003115D0"/>
    <w:rsid w:val="0031160D"/>
    <w:rsid w:val="0031170B"/>
    <w:rsid w:val="0031181B"/>
    <w:rsid w:val="003119C4"/>
    <w:rsid w:val="003119F6"/>
    <w:rsid w:val="00311A01"/>
    <w:rsid w:val="00311A13"/>
    <w:rsid w:val="00311A35"/>
    <w:rsid w:val="00311AB4"/>
    <w:rsid w:val="00311AE6"/>
    <w:rsid w:val="00311B59"/>
    <w:rsid w:val="00311B82"/>
    <w:rsid w:val="00311BA8"/>
    <w:rsid w:val="00311BC4"/>
    <w:rsid w:val="00311C7E"/>
    <w:rsid w:val="00311D6C"/>
    <w:rsid w:val="00311D90"/>
    <w:rsid w:val="00311E9F"/>
    <w:rsid w:val="00312028"/>
    <w:rsid w:val="00312091"/>
    <w:rsid w:val="00312185"/>
    <w:rsid w:val="003121FC"/>
    <w:rsid w:val="00312225"/>
    <w:rsid w:val="00312250"/>
    <w:rsid w:val="00312361"/>
    <w:rsid w:val="00312379"/>
    <w:rsid w:val="003123DF"/>
    <w:rsid w:val="003124CA"/>
    <w:rsid w:val="00312539"/>
    <w:rsid w:val="00312588"/>
    <w:rsid w:val="003125C0"/>
    <w:rsid w:val="003125DC"/>
    <w:rsid w:val="00312651"/>
    <w:rsid w:val="003128AC"/>
    <w:rsid w:val="00312A3D"/>
    <w:rsid w:val="00312A63"/>
    <w:rsid w:val="00312A6F"/>
    <w:rsid w:val="00312A7D"/>
    <w:rsid w:val="00312B15"/>
    <w:rsid w:val="00312B4D"/>
    <w:rsid w:val="00312BA0"/>
    <w:rsid w:val="00312C58"/>
    <w:rsid w:val="00312CB7"/>
    <w:rsid w:val="00312E52"/>
    <w:rsid w:val="00312F2F"/>
    <w:rsid w:val="00313025"/>
    <w:rsid w:val="003130EE"/>
    <w:rsid w:val="003131AB"/>
    <w:rsid w:val="0031324C"/>
    <w:rsid w:val="0031325A"/>
    <w:rsid w:val="00313293"/>
    <w:rsid w:val="00313352"/>
    <w:rsid w:val="003133A5"/>
    <w:rsid w:val="00313407"/>
    <w:rsid w:val="0031343A"/>
    <w:rsid w:val="00313451"/>
    <w:rsid w:val="00313624"/>
    <w:rsid w:val="0031363C"/>
    <w:rsid w:val="0031366B"/>
    <w:rsid w:val="00313697"/>
    <w:rsid w:val="00313736"/>
    <w:rsid w:val="003137FF"/>
    <w:rsid w:val="0031389E"/>
    <w:rsid w:val="0031393F"/>
    <w:rsid w:val="00313A10"/>
    <w:rsid w:val="00313A9C"/>
    <w:rsid w:val="00313B1B"/>
    <w:rsid w:val="00313BCA"/>
    <w:rsid w:val="00313C01"/>
    <w:rsid w:val="00313C30"/>
    <w:rsid w:val="00313D73"/>
    <w:rsid w:val="00313EE9"/>
    <w:rsid w:val="00313FEE"/>
    <w:rsid w:val="00314097"/>
    <w:rsid w:val="003141FC"/>
    <w:rsid w:val="00314225"/>
    <w:rsid w:val="0031426C"/>
    <w:rsid w:val="003142BB"/>
    <w:rsid w:val="0031445A"/>
    <w:rsid w:val="00314598"/>
    <w:rsid w:val="003145C1"/>
    <w:rsid w:val="0031464C"/>
    <w:rsid w:val="00314677"/>
    <w:rsid w:val="0031468B"/>
    <w:rsid w:val="0031468C"/>
    <w:rsid w:val="00314791"/>
    <w:rsid w:val="003147AC"/>
    <w:rsid w:val="003147F5"/>
    <w:rsid w:val="0031485E"/>
    <w:rsid w:val="00314896"/>
    <w:rsid w:val="003148F4"/>
    <w:rsid w:val="003149BA"/>
    <w:rsid w:val="00314A8A"/>
    <w:rsid w:val="00314AE1"/>
    <w:rsid w:val="00314AE6"/>
    <w:rsid w:val="00314C36"/>
    <w:rsid w:val="00314C94"/>
    <w:rsid w:val="00314D25"/>
    <w:rsid w:val="00314D5D"/>
    <w:rsid w:val="00314F92"/>
    <w:rsid w:val="00314FC0"/>
    <w:rsid w:val="0031504B"/>
    <w:rsid w:val="00315069"/>
    <w:rsid w:val="00315346"/>
    <w:rsid w:val="0031534F"/>
    <w:rsid w:val="003153D4"/>
    <w:rsid w:val="00315424"/>
    <w:rsid w:val="003154C9"/>
    <w:rsid w:val="0031553B"/>
    <w:rsid w:val="0031554C"/>
    <w:rsid w:val="00315555"/>
    <w:rsid w:val="00315735"/>
    <w:rsid w:val="0031581A"/>
    <w:rsid w:val="00315827"/>
    <w:rsid w:val="003158C7"/>
    <w:rsid w:val="003159BD"/>
    <w:rsid w:val="00315A35"/>
    <w:rsid w:val="00315A36"/>
    <w:rsid w:val="00315A8E"/>
    <w:rsid w:val="00315AB5"/>
    <w:rsid w:val="00315B00"/>
    <w:rsid w:val="00315B1A"/>
    <w:rsid w:val="00315B7D"/>
    <w:rsid w:val="00315B8C"/>
    <w:rsid w:val="00315CA0"/>
    <w:rsid w:val="00315E26"/>
    <w:rsid w:val="00315E29"/>
    <w:rsid w:val="00315E4D"/>
    <w:rsid w:val="00315EE8"/>
    <w:rsid w:val="00315EE9"/>
    <w:rsid w:val="00315F32"/>
    <w:rsid w:val="00315F9D"/>
    <w:rsid w:val="00315FA4"/>
    <w:rsid w:val="0031600A"/>
    <w:rsid w:val="0031603E"/>
    <w:rsid w:val="003160D6"/>
    <w:rsid w:val="003160E2"/>
    <w:rsid w:val="003160F4"/>
    <w:rsid w:val="0031611E"/>
    <w:rsid w:val="00316229"/>
    <w:rsid w:val="00316230"/>
    <w:rsid w:val="0031624C"/>
    <w:rsid w:val="003162C6"/>
    <w:rsid w:val="0031636A"/>
    <w:rsid w:val="0031637A"/>
    <w:rsid w:val="00316382"/>
    <w:rsid w:val="00316433"/>
    <w:rsid w:val="00316578"/>
    <w:rsid w:val="003165BD"/>
    <w:rsid w:val="00316607"/>
    <w:rsid w:val="0031664F"/>
    <w:rsid w:val="003167C6"/>
    <w:rsid w:val="00316917"/>
    <w:rsid w:val="00316922"/>
    <w:rsid w:val="00316959"/>
    <w:rsid w:val="0031695B"/>
    <w:rsid w:val="0031698A"/>
    <w:rsid w:val="00316990"/>
    <w:rsid w:val="00316A0F"/>
    <w:rsid w:val="00316A21"/>
    <w:rsid w:val="00316A56"/>
    <w:rsid w:val="00316A72"/>
    <w:rsid w:val="00316AE5"/>
    <w:rsid w:val="00316B94"/>
    <w:rsid w:val="00316CA6"/>
    <w:rsid w:val="00316CAE"/>
    <w:rsid w:val="00316D1A"/>
    <w:rsid w:val="00316DB5"/>
    <w:rsid w:val="00316E05"/>
    <w:rsid w:val="00316E41"/>
    <w:rsid w:val="00316E50"/>
    <w:rsid w:val="00316F0D"/>
    <w:rsid w:val="0031702C"/>
    <w:rsid w:val="00317061"/>
    <w:rsid w:val="00317090"/>
    <w:rsid w:val="003170A8"/>
    <w:rsid w:val="00317202"/>
    <w:rsid w:val="00317249"/>
    <w:rsid w:val="00317436"/>
    <w:rsid w:val="003174BC"/>
    <w:rsid w:val="00317577"/>
    <w:rsid w:val="003176D0"/>
    <w:rsid w:val="003176E1"/>
    <w:rsid w:val="00317732"/>
    <w:rsid w:val="0031773C"/>
    <w:rsid w:val="00317781"/>
    <w:rsid w:val="00317796"/>
    <w:rsid w:val="003178EF"/>
    <w:rsid w:val="00317A31"/>
    <w:rsid w:val="00317A4D"/>
    <w:rsid w:val="00317A6B"/>
    <w:rsid w:val="00317A77"/>
    <w:rsid w:val="00317B1B"/>
    <w:rsid w:val="00317B65"/>
    <w:rsid w:val="00317B6B"/>
    <w:rsid w:val="00317BC4"/>
    <w:rsid w:val="00317C24"/>
    <w:rsid w:val="00317CE8"/>
    <w:rsid w:val="00317D66"/>
    <w:rsid w:val="00317DFD"/>
    <w:rsid w:val="00317E98"/>
    <w:rsid w:val="00317F3C"/>
    <w:rsid w:val="00317FF4"/>
    <w:rsid w:val="00320074"/>
    <w:rsid w:val="003201D7"/>
    <w:rsid w:val="003202A6"/>
    <w:rsid w:val="003202D4"/>
    <w:rsid w:val="00320408"/>
    <w:rsid w:val="003204C7"/>
    <w:rsid w:val="00320580"/>
    <w:rsid w:val="00320613"/>
    <w:rsid w:val="00320623"/>
    <w:rsid w:val="00320631"/>
    <w:rsid w:val="00320644"/>
    <w:rsid w:val="0032086B"/>
    <w:rsid w:val="0032086F"/>
    <w:rsid w:val="003208C5"/>
    <w:rsid w:val="00320958"/>
    <w:rsid w:val="00320991"/>
    <w:rsid w:val="0032099B"/>
    <w:rsid w:val="00320A50"/>
    <w:rsid w:val="00320AEC"/>
    <w:rsid w:val="00320B5A"/>
    <w:rsid w:val="00320C05"/>
    <w:rsid w:val="00320C39"/>
    <w:rsid w:val="00320C63"/>
    <w:rsid w:val="00320C65"/>
    <w:rsid w:val="00320DC5"/>
    <w:rsid w:val="00320DE3"/>
    <w:rsid w:val="00320F02"/>
    <w:rsid w:val="00321056"/>
    <w:rsid w:val="0032108F"/>
    <w:rsid w:val="003211E9"/>
    <w:rsid w:val="0032128D"/>
    <w:rsid w:val="003212AA"/>
    <w:rsid w:val="003212F8"/>
    <w:rsid w:val="00321387"/>
    <w:rsid w:val="003213A1"/>
    <w:rsid w:val="003214D7"/>
    <w:rsid w:val="00321521"/>
    <w:rsid w:val="0032158D"/>
    <w:rsid w:val="003215C1"/>
    <w:rsid w:val="003216C3"/>
    <w:rsid w:val="00321755"/>
    <w:rsid w:val="003217A5"/>
    <w:rsid w:val="003217C5"/>
    <w:rsid w:val="003217F0"/>
    <w:rsid w:val="0032181B"/>
    <w:rsid w:val="00321885"/>
    <w:rsid w:val="00321915"/>
    <w:rsid w:val="003219AF"/>
    <w:rsid w:val="003219B6"/>
    <w:rsid w:val="00321A8F"/>
    <w:rsid w:val="00321B05"/>
    <w:rsid w:val="00321D0F"/>
    <w:rsid w:val="00321EC3"/>
    <w:rsid w:val="00321FB6"/>
    <w:rsid w:val="003220BA"/>
    <w:rsid w:val="0032215D"/>
    <w:rsid w:val="0032220E"/>
    <w:rsid w:val="00322214"/>
    <w:rsid w:val="003222CC"/>
    <w:rsid w:val="00322310"/>
    <w:rsid w:val="003224E4"/>
    <w:rsid w:val="003225F0"/>
    <w:rsid w:val="00322757"/>
    <w:rsid w:val="003228D9"/>
    <w:rsid w:val="00322972"/>
    <w:rsid w:val="00322A12"/>
    <w:rsid w:val="00322AFB"/>
    <w:rsid w:val="00322B32"/>
    <w:rsid w:val="00322BB1"/>
    <w:rsid w:val="00322CAC"/>
    <w:rsid w:val="00322CB6"/>
    <w:rsid w:val="00322CEF"/>
    <w:rsid w:val="00322D16"/>
    <w:rsid w:val="00322D6A"/>
    <w:rsid w:val="00322DB8"/>
    <w:rsid w:val="00322E14"/>
    <w:rsid w:val="00322E15"/>
    <w:rsid w:val="00322E21"/>
    <w:rsid w:val="00322E61"/>
    <w:rsid w:val="0032302E"/>
    <w:rsid w:val="00323118"/>
    <w:rsid w:val="0032312B"/>
    <w:rsid w:val="0032317C"/>
    <w:rsid w:val="003231BB"/>
    <w:rsid w:val="00323342"/>
    <w:rsid w:val="003233AC"/>
    <w:rsid w:val="00323419"/>
    <w:rsid w:val="00323477"/>
    <w:rsid w:val="003234AA"/>
    <w:rsid w:val="003234D5"/>
    <w:rsid w:val="00323559"/>
    <w:rsid w:val="00323595"/>
    <w:rsid w:val="003236C9"/>
    <w:rsid w:val="00323762"/>
    <w:rsid w:val="00323787"/>
    <w:rsid w:val="003237AF"/>
    <w:rsid w:val="0032380E"/>
    <w:rsid w:val="00323860"/>
    <w:rsid w:val="0032390D"/>
    <w:rsid w:val="003239B8"/>
    <w:rsid w:val="00323A1D"/>
    <w:rsid w:val="00323A36"/>
    <w:rsid w:val="00323A38"/>
    <w:rsid w:val="00323C6E"/>
    <w:rsid w:val="00323CB5"/>
    <w:rsid w:val="00323D3E"/>
    <w:rsid w:val="00323DB4"/>
    <w:rsid w:val="00323DCF"/>
    <w:rsid w:val="00323E05"/>
    <w:rsid w:val="00323E2E"/>
    <w:rsid w:val="00323E49"/>
    <w:rsid w:val="00323F3F"/>
    <w:rsid w:val="003241FC"/>
    <w:rsid w:val="00324249"/>
    <w:rsid w:val="003242EB"/>
    <w:rsid w:val="00324381"/>
    <w:rsid w:val="00324401"/>
    <w:rsid w:val="0032440F"/>
    <w:rsid w:val="003244C0"/>
    <w:rsid w:val="003247DC"/>
    <w:rsid w:val="0032480B"/>
    <w:rsid w:val="003248F2"/>
    <w:rsid w:val="00324B36"/>
    <w:rsid w:val="00324C9E"/>
    <w:rsid w:val="00324CA8"/>
    <w:rsid w:val="00324CA9"/>
    <w:rsid w:val="00324CDA"/>
    <w:rsid w:val="00324D71"/>
    <w:rsid w:val="00324E59"/>
    <w:rsid w:val="00324E6D"/>
    <w:rsid w:val="00324E87"/>
    <w:rsid w:val="00324EEC"/>
    <w:rsid w:val="00324F50"/>
    <w:rsid w:val="00325061"/>
    <w:rsid w:val="003250A5"/>
    <w:rsid w:val="003250D9"/>
    <w:rsid w:val="0032515E"/>
    <w:rsid w:val="003251D5"/>
    <w:rsid w:val="003251E9"/>
    <w:rsid w:val="00325222"/>
    <w:rsid w:val="003252C4"/>
    <w:rsid w:val="003252D3"/>
    <w:rsid w:val="00325324"/>
    <w:rsid w:val="00325358"/>
    <w:rsid w:val="003254D4"/>
    <w:rsid w:val="00325681"/>
    <w:rsid w:val="00325747"/>
    <w:rsid w:val="00325A32"/>
    <w:rsid w:val="00325A44"/>
    <w:rsid w:val="00325A5E"/>
    <w:rsid w:val="00325BBA"/>
    <w:rsid w:val="00325CA3"/>
    <w:rsid w:val="00325CB9"/>
    <w:rsid w:val="00325CC0"/>
    <w:rsid w:val="00325D26"/>
    <w:rsid w:val="00325D69"/>
    <w:rsid w:val="00325E30"/>
    <w:rsid w:val="00325E78"/>
    <w:rsid w:val="00325E8D"/>
    <w:rsid w:val="00325FBB"/>
    <w:rsid w:val="00326012"/>
    <w:rsid w:val="0032602E"/>
    <w:rsid w:val="0032609D"/>
    <w:rsid w:val="003260DF"/>
    <w:rsid w:val="003261A4"/>
    <w:rsid w:val="003262D4"/>
    <w:rsid w:val="0032631A"/>
    <w:rsid w:val="00326384"/>
    <w:rsid w:val="00326575"/>
    <w:rsid w:val="00326652"/>
    <w:rsid w:val="003266A6"/>
    <w:rsid w:val="0032687B"/>
    <w:rsid w:val="00326899"/>
    <w:rsid w:val="003268AC"/>
    <w:rsid w:val="003268C9"/>
    <w:rsid w:val="00326935"/>
    <w:rsid w:val="00326952"/>
    <w:rsid w:val="00326A2E"/>
    <w:rsid w:val="00326A44"/>
    <w:rsid w:val="00326A5D"/>
    <w:rsid w:val="00326AAD"/>
    <w:rsid w:val="00326D9B"/>
    <w:rsid w:val="00326D9E"/>
    <w:rsid w:val="00326F11"/>
    <w:rsid w:val="00326FAE"/>
    <w:rsid w:val="00327160"/>
    <w:rsid w:val="00327230"/>
    <w:rsid w:val="00327250"/>
    <w:rsid w:val="00327257"/>
    <w:rsid w:val="00327264"/>
    <w:rsid w:val="0032728C"/>
    <w:rsid w:val="003272DE"/>
    <w:rsid w:val="00327392"/>
    <w:rsid w:val="003273DC"/>
    <w:rsid w:val="003274A6"/>
    <w:rsid w:val="003274FB"/>
    <w:rsid w:val="00327587"/>
    <w:rsid w:val="0032761A"/>
    <w:rsid w:val="0032768B"/>
    <w:rsid w:val="003276BA"/>
    <w:rsid w:val="003276BC"/>
    <w:rsid w:val="003276EC"/>
    <w:rsid w:val="00327729"/>
    <w:rsid w:val="003278CD"/>
    <w:rsid w:val="003278D1"/>
    <w:rsid w:val="0032795E"/>
    <w:rsid w:val="003279C4"/>
    <w:rsid w:val="00327A31"/>
    <w:rsid w:val="00327A80"/>
    <w:rsid w:val="00327B4B"/>
    <w:rsid w:val="00327C18"/>
    <w:rsid w:val="00327C9C"/>
    <w:rsid w:val="00327CDB"/>
    <w:rsid w:val="00327D28"/>
    <w:rsid w:val="00327D41"/>
    <w:rsid w:val="00327D9C"/>
    <w:rsid w:val="00327E07"/>
    <w:rsid w:val="00327E08"/>
    <w:rsid w:val="00327F31"/>
    <w:rsid w:val="00330123"/>
    <w:rsid w:val="003301FB"/>
    <w:rsid w:val="00330216"/>
    <w:rsid w:val="00330237"/>
    <w:rsid w:val="003302EE"/>
    <w:rsid w:val="0033037C"/>
    <w:rsid w:val="003303C4"/>
    <w:rsid w:val="003303DC"/>
    <w:rsid w:val="003304EB"/>
    <w:rsid w:val="0033052D"/>
    <w:rsid w:val="00330727"/>
    <w:rsid w:val="00330775"/>
    <w:rsid w:val="00330889"/>
    <w:rsid w:val="0033088A"/>
    <w:rsid w:val="0033091B"/>
    <w:rsid w:val="003309DA"/>
    <w:rsid w:val="00330B39"/>
    <w:rsid w:val="00330BFA"/>
    <w:rsid w:val="00330C22"/>
    <w:rsid w:val="00330C43"/>
    <w:rsid w:val="00330E4C"/>
    <w:rsid w:val="00330EB4"/>
    <w:rsid w:val="00330EB6"/>
    <w:rsid w:val="00330EBD"/>
    <w:rsid w:val="00330ED1"/>
    <w:rsid w:val="00330EF1"/>
    <w:rsid w:val="00330F8E"/>
    <w:rsid w:val="00330F90"/>
    <w:rsid w:val="0033102B"/>
    <w:rsid w:val="003310D5"/>
    <w:rsid w:val="00331147"/>
    <w:rsid w:val="00331152"/>
    <w:rsid w:val="003312A5"/>
    <w:rsid w:val="003312A6"/>
    <w:rsid w:val="003313BF"/>
    <w:rsid w:val="003313EB"/>
    <w:rsid w:val="00331449"/>
    <w:rsid w:val="00331542"/>
    <w:rsid w:val="003315B1"/>
    <w:rsid w:val="003315DC"/>
    <w:rsid w:val="00331782"/>
    <w:rsid w:val="0033184D"/>
    <w:rsid w:val="003318BD"/>
    <w:rsid w:val="00331922"/>
    <w:rsid w:val="0033195E"/>
    <w:rsid w:val="00331A91"/>
    <w:rsid w:val="00331AE6"/>
    <w:rsid w:val="00331CAD"/>
    <w:rsid w:val="00331DD2"/>
    <w:rsid w:val="00331E22"/>
    <w:rsid w:val="00331E95"/>
    <w:rsid w:val="00331F24"/>
    <w:rsid w:val="00331F35"/>
    <w:rsid w:val="00331F68"/>
    <w:rsid w:val="00332004"/>
    <w:rsid w:val="003320A7"/>
    <w:rsid w:val="003320C7"/>
    <w:rsid w:val="00332147"/>
    <w:rsid w:val="00332160"/>
    <w:rsid w:val="003321B6"/>
    <w:rsid w:val="0033228E"/>
    <w:rsid w:val="0033228F"/>
    <w:rsid w:val="0033229B"/>
    <w:rsid w:val="003322DA"/>
    <w:rsid w:val="00332582"/>
    <w:rsid w:val="003326C9"/>
    <w:rsid w:val="003326FB"/>
    <w:rsid w:val="00332723"/>
    <w:rsid w:val="003327D0"/>
    <w:rsid w:val="0033282C"/>
    <w:rsid w:val="0033287C"/>
    <w:rsid w:val="003328E4"/>
    <w:rsid w:val="00332BD9"/>
    <w:rsid w:val="00332C61"/>
    <w:rsid w:val="00332CC3"/>
    <w:rsid w:val="00332CC4"/>
    <w:rsid w:val="00332D26"/>
    <w:rsid w:val="00332D2C"/>
    <w:rsid w:val="00332D33"/>
    <w:rsid w:val="00332D6C"/>
    <w:rsid w:val="00332DBC"/>
    <w:rsid w:val="00332DBD"/>
    <w:rsid w:val="00332E18"/>
    <w:rsid w:val="00332E74"/>
    <w:rsid w:val="00332F28"/>
    <w:rsid w:val="00332F8B"/>
    <w:rsid w:val="00333166"/>
    <w:rsid w:val="003332BA"/>
    <w:rsid w:val="003332EF"/>
    <w:rsid w:val="00333338"/>
    <w:rsid w:val="00333353"/>
    <w:rsid w:val="00333364"/>
    <w:rsid w:val="00333412"/>
    <w:rsid w:val="00333688"/>
    <w:rsid w:val="00333709"/>
    <w:rsid w:val="003337AA"/>
    <w:rsid w:val="0033384F"/>
    <w:rsid w:val="00333948"/>
    <w:rsid w:val="00333972"/>
    <w:rsid w:val="00333A12"/>
    <w:rsid w:val="00333B14"/>
    <w:rsid w:val="00333BA8"/>
    <w:rsid w:val="00333C49"/>
    <w:rsid w:val="00333C96"/>
    <w:rsid w:val="00333CA7"/>
    <w:rsid w:val="00333CB8"/>
    <w:rsid w:val="00333CF5"/>
    <w:rsid w:val="00333D28"/>
    <w:rsid w:val="00333D95"/>
    <w:rsid w:val="00333E8F"/>
    <w:rsid w:val="00333F06"/>
    <w:rsid w:val="00333F3A"/>
    <w:rsid w:val="00333FCB"/>
    <w:rsid w:val="00333FF8"/>
    <w:rsid w:val="0033403B"/>
    <w:rsid w:val="0033407D"/>
    <w:rsid w:val="003340B0"/>
    <w:rsid w:val="00334161"/>
    <w:rsid w:val="0033418F"/>
    <w:rsid w:val="00334345"/>
    <w:rsid w:val="003343C1"/>
    <w:rsid w:val="00334451"/>
    <w:rsid w:val="003344BB"/>
    <w:rsid w:val="003344D7"/>
    <w:rsid w:val="00334549"/>
    <w:rsid w:val="00334766"/>
    <w:rsid w:val="003347E6"/>
    <w:rsid w:val="003347ED"/>
    <w:rsid w:val="003347F3"/>
    <w:rsid w:val="0033482B"/>
    <w:rsid w:val="00334865"/>
    <w:rsid w:val="003349BB"/>
    <w:rsid w:val="00334BB5"/>
    <w:rsid w:val="00334C43"/>
    <w:rsid w:val="00334C54"/>
    <w:rsid w:val="00334C5B"/>
    <w:rsid w:val="00334CF7"/>
    <w:rsid w:val="00334DF5"/>
    <w:rsid w:val="00334E19"/>
    <w:rsid w:val="00334E3A"/>
    <w:rsid w:val="00334E70"/>
    <w:rsid w:val="00334EF5"/>
    <w:rsid w:val="00334F29"/>
    <w:rsid w:val="00334F7E"/>
    <w:rsid w:val="0033506F"/>
    <w:rsid w:val="003350B7"/>
    <w:rsid w:val="003350E0"/>
    <w:rsid w:val="00335164"/>
    <w:rsid w:val="003351A7"/>
    <w:rsid w:val="003351C7"/>
    <w:rsid w:val="0033523C"/>
    <w:rsid w:val="003352DA"/>
    <w:rsid w:val="0033531B"/>
    <w:rsid w:val="00335341"/>
    <w:rsid w:val="00335436"/>
    <w:rsid w:val="00335470"/>
    <w:rsid w:val="00335756"/>
    <w:rsid w:val="003357AD"/>
    <w:rsid w:val="00335821"/>
    <w:rsid w:val="00335898"/>
    <w:rsid w:val="00335952"/>
    <w:rsid w:val="003359A4"/>
    <w:rsid w:val="00335AAF"/>
    <w:rsid w:val="00335AD4"/>
    <w:rsid w:val="00335BBE"/>
    <w:rsid w:val="00335C13"/>
    <w:rsid w:val="00335C29"/>
    <w:rsid w:val="00335C54"/>
    <w:rsid w:val="00335D19"/>
    <w:rsid w:val="00335D87"/>
    <w:rsid w:val="00335DE0"/>
    <w:rsid w:val="00335E69"/>
    <w:rsid w:val="00335ECF"/>
    <w:rsid w:val="00335FD2"/>
    <w:rsid w:val="00335FED"/>
    <w:rsid w:val="00336035"/>
    <w:rsid w:val="00336086"/>
    <w:rsid w:val="00336129"/>
    <w:rsid w:val="00336233"/>
    <w:rsid w:val="003362D9"/>
    <w:rsid w:val="003362EE"/>
    <w:rsid w:val="0033637B"/>
    <w:rsid w:val="00336398"/>
    <w:rsid w:val="003363F1"/>
    <w:rsid w:val="00336442"/>
    <w:rsid w:val="00336462"/>
    <w:rsid w:val="00336480"/>
    <w:rsid w:val="003364DF"/>
    <w:rsid w:val="0033657E"/>
    <w:rsid w:val="00336663"/>
    <w:rsid w:val="00336672"/>
    <w:rsid w:val="00336698"/>
    <w:rsid w:val="0033669A"/>
    <w:rsid w:val="003366F5"/>
    <w:rsid w:val="00336854"/>
    <w:rsid w:val="003368AA"/>
    <w:rsid w:val="00336AB6"/>
    <w:rsid w:val="00336B34"/>
    <w:rsid w:val="00336B79"/>
    <w:rsid w:val="00336B98"/>
    <w:rsid w:val="00336BC1"/>
    <w:rsid w:val="00336C2A"/>
    <w:rsid w:val="00336C7B"/>
    <w:rsid w:val="00336D13"/>
    <w:rsid w:val="00336D2B"/>
    <w:rsid w:val="00336DB3"/>
    <w:rsid w:val="00336DB7"/>
    <w:rsid w:val="00336E15"/>
    <w:rsid w:val="00336F1C"/>
    <w:rsid w:val="00336F51"/>
    <w:rsid w:val="00336F8B"/>
    <w:rsid w:val="00336FF7"/>
    <w:rsid w:val="00337009"/>
    <w:rsid w:val="00337010"/>
    <w:rsid w:val="00337148"/>
    <w:rsid w:val="003371D8"/>
    <w:rsid w:val="0033726F"/>
    <w:rsid w:val="00337275"/>
    <w:rsid w:val="003372B8"/>
    <w:rsid w:val="003373C2"/>
    <w:rsid w:val="00337437"/>
    <w:rsid w:val="0033744E"/>
    <w:rsid w:val="00337490"/>
    <w:rsid w:val="00337517"/>
    <w:rsid w:val="0033753F"/>
    <w:rsid w:val="0033756B"/>
    <w:rsid w:val="0033772F"/>
    <w:rsid w:val="003377C5"/>
    <w:rsid w:val="0033782E"/>
    <w:rsid w:val="00337918"/>
    <w:rsid w:val="003379BC"/>
    <w:rsid w:val="00337A0C"/>
    <w:rsid w:val="00337B0F"/>
    <w:rsid w:val="00337BCD"/>
    <w:rsid w:val="00337C23"/>
    <w:rsid w:val="00337C33"/>
    <w:rsid w:val="00337CB8"/>
    <w:rsid w:val="00337E01"/>
    <w:rsid w:val="00337E87"/>
    <w:rsid w:val="00337EAF"/>
    <w:rsid w:val="00337F19"/>
    <w:rsid w:val="00337FE8"/>
    <w:rsid w:val="00337FF0"/>
    <w:rsid w:val="00340009"/>
    <w:rsid w:val="00340180"/>
    <w:rsid w:val="003401C8"/>
    <w:rsid w:val="00340218"/>
    <w:rsid w:val="003402DC"/>
    <w:rsid w:val="003403D8"/>
    <w:rsid w:val="00340486"/>
    <w:rsid w:val="00340529"/>
    <w:rsid w:val="003405AD"/>
    <w:rsid w:val="0034062F"/>
    <w:rsid w:val="0034071E"/>
    <w:rsid w:val="00340770"/>
    <w:rsid w:val="00340784"/>
    <w:rsid w:val="0034078E"/>
    <w:rsid w:val="003407D3"/>
    <w:rsid w:val="003407DC"/>
    <w:rsid w:val="003407E7"/>
    <w:rsid w:val="00340810"/>
    <w:rsid w:val="003408C9"/>
    <w:rsid w:val="0034090E"/>
    <w:rsid w:val="00340AD0"/>
    <w:rsid w:val="00340BF6"/>
    <w:rsid w:val="00340D2A"/>
    <w:rsid w:val="00340ED7"/>
    <w:rsid w:val="0034115A"/>
    <w:rsid w:val="003412AB"/>
    <w:rsid w:val="003412D2"/>
    <w:rsid w:val="00341324"/>
    <w:rsid w:val="00341339"/>
    <w:rsid w:val="0034135B"/>
    <w:rsid w:val="003413FE"/>
    <w:rsid w:val="00341403"/>
    <w:rsid w:val="00341445"/>
    <w:rsid w:val="00341537"/>
    <w:rsid w:val="0034155B"/>
    <w:rsid w:val="00341611"/>
    <w:rsid w:val="00341615"/>
    <w:rsid w:val="00341648"/>
    <w:rsid w:val="00341773"/>
    <w:rsid w:val="00341794"/>
    <w:rsid w:val="00341998"/>
    <w:rsid w:val="003419AC"/>
    <w:rsid w:val="00341B16"/>
    <w:rsid w:val="00341B62"/>
    <w:rsid w:val="00341BDF"/>
    <w:rsid w:val="00341C45"/>
    <w:rsid w:val="00341C51"/>
    <w:rsid w:val="00341EBD"/>
    <w:rsid w:val="00341F4D"/>
    <w:rsid w:val="00341F5B"/>
    <w:rsid w:val="00341FE5"/>
    <w:rsid w:val="00342029"/>
    <w:rsid w:val="0034209B"/>
    <w:rsid w:val="00342197"/>
    <w:rsid w:val="00342199"/>
    <w:rsid w:val="0034222A"/>
    <w:rsid w:val="00342272"/>
    <w:rsid w:val="0034240F"/>
    <w:rsid w:val="003424CB"/>
    <w:rsid w:val="003426D4"/>
    <w:rsid w:val="00342710"/>
    <w:rsid w:val="0034278E"/>
    <w:rsid w:val="003427AA"/>
    <w:rsid w:val="003427AF"/>
    <w:rsid w:val="00342851"/>
    <w:rsid w:val="00342884"/>
    <w:rsid w:val="003428EC"/>
    <w:rsid w:val="00342909"/>
    <w:rsid w:val="00342981"/>
    <w:rsid w:val="00342982"/>
    <w:rsid w:val="00342B4F"/>
    <w:rsid w:val="00342C1B"/>
    <w:rsid w:val="00342C1C"/>
    <w:rsid w:val="00342D59"/>
    <w:rsid w:val="00342E82"/>
    <w:rsid w:val="00343012"/>
    <w:rsid w:val="003430D1"/>
    <w:rsid w:val="003430D6"/>
    <w:rsid w:val="00343122"/>
    <w:rsid w:val="00343210"/>
    <w:rsid w:val="0034335F"/>
    <w:rsid w:val="00343419"/>
    <w:rsid w:val="00343469"/>
    <w:rsid w:val="00343533"/>
    <w:rsid w:val="003435A8"/>
    <w:rsid w:val="003435AC"/>
    <w:rsid w:val="00343684"/>
    <w:rsid w:val="003436D8"/>
    <w:rsid w:val="003437B9"/>
    <w:rsid w:val="0034390B"/>
    <w:rsid w:val="00343ABA"/>
    <w:rsid w:val="00343B0F"/>
    <w:rsid w:val="00343B4F"/>
    <w:rsid w:val="00343BE0"/>
    <w:rsid w:val="00343C02"/>
    <w:rsid w:val="00343C1A"/>
    <w:rsid w:val="00343C68"/>
    <w:rsid w:val="00343CC0"/>
    <w:rsid w:val="00343DF1"/>
    <w:rsid w:val="00343EA6"/>
    <w:rsid w:val="00343F3B"/>
    <w:rsid w:val="003440C8"/>
    <w:rsid w:val="00344115"/>
    <w:rsid w:val="00344287"/>
    <w:rsid w:val="003443DA"/>
    <w:rsid w:val="0034440A"/>
    <w:rsid w:val="0034442F"/>
    <w:rsid w:val="00344603"/>
    <w:rsid w:val="0034463F"/>
    <w:rsid w:val="003446F0"/>
    <w:rsid w:val="00344701"/>
    <w:rsid w:val="00344706"/>
    <w:rsid w:val="00344754"/>
    <w:rsid w:val="003447C1"/>
    <w:rsid w:val="0034490B"/>
    <w:rsid w:val="003449AE"/>
    <w:rsid w:val="00344AEB"/>
    <w:rsid w:val="00344BD9"/>
    <w:rsid w:val="00344C05"/>
    <w:rsid w:val="00344C30"/>
    <w:rsid w:val="00344CF9"/>
    <w:rsid w:val="00344D2F"/>
    <w:rsid w:val="00344D33"/>
    <w:rsid w:val="00344DDA"/>
    <w:rsid w:val="00344E9B"/>
    <w:rsid w:val="00344ECD"/>
    <w:rsid w:val="00344EFA"/>
    <w:rsid w:val="00344F2D"/>
    <w:rsid w:val="00345012"/>
    <w:rsid w:val="00345090"/>
    <w:rsid w:val="003450C3"/>
    <w:rsid w:val="003450F5"/>
    <w:rsid w:val="0034526C"/>
    <w:rsid w:val="003452F2"/>
    <w:rsid w:val="0034545A"/>
    <w:rsid w:val="003454AE"/>
    <w:rsid w:val="00345506"/>
    <w:rsid w:val="0034552E"/>
    <w:rsid w:val="0034555F"/>
    <w:rsid w:val="0034562B"/>
    <w:rsid w:val="00345657"/>
    <w:rsid w:val="00345737"/>
    <w:rsid w:val="0034583F"/>
    <w:rsid w:val="00345943"/>
    <w:rsid w:val="0034595A"/>
    <w:rsid w:val="00345A45"/>
    <w:rsid w:val="00345ADF"/>
    <w:rsid w:val="00345B73"/>
    <w:rsid w:val="00345B79"/>
    <w:rsid w:val="00345C4B"/>
    <w:rsid w:val="00345C83"/>
    <w:rsid w:val="00345ECF"/>
    <w:rsid w:val="00345ED9"/>
    <w:rsid w:val="0034606A"/>
    <w:rsid w:val="003461E2"/>
    <w:rsid w:val="0034621D"/>
    <w:rsid w:val="0034627A"/>
    <w:rsid w:val="00346300"/>
    <w:rsid w:val="00346310"/>
    <w:rsid w:val="0034636B"/>
    <w:rsid w:val="0034648F"/>
    <w:rsid w:val="00346527"/>
    <w:rsid w:val="0034671F"/>
    <w:rsid w:val="0034673E"/>
    <w:rsid w:val="00346751"/>
    <w:rsid w:val="0034676A"/>
    <w:rsid w:val="003467FD"/>
    <w:rsid w:val="00346809"/>
    <w:rsid w:val="00346909"/>
    <w:rsid w:val="0034692C"/>
    <w:rsid w:val="0034699C"/>
    <w:rsid w:val="00346BE8"/>
    <w:rsid w:val="00346C26"/>
    <w:rsid w:val="00346CA7"/>
    <w:rsid w:val="00346CE3"/>
    <w:rsid w:val="00346D06"/>
    <w:rsid w:val="00346E3A"/>
    <w:rsid w:val="00346EE8"/>
    <w:rsid w:val="00346EEF"/>
    <w:rsid w:val="00347014"/>
    <w:rsid w:val="00347058"/>
    <w:rsid w:val="00347104"/>
    <w:rsid w:val="00347174"/>
    <w:rsid w:val="003471AD"/>
    <w:rsid w:val="003471B0"/>
    <w:rsid w:val="0034723B"/>
    <w:rsid w:val="003472D3"/>
    <w:rsid w:val="0034748F"/>
    <w:rsid w:val="003474EB"/>
    <w:rsid w:val="003475D3"/>
    <w:rsid w:val="003475F6"/>
    <w:rsid w:val="0034763F"/>
    <w:rsid w:val="00347781"/>
    <w:rsid w:val="00347848"/>
    <w:rsid w:val="00347884"/>
    <w:rsid w:val="00347971"/>
    <w:rsid w:val="00347A81"/>
    <w:rsid w:val="00347AB1"/>
    <w:rsid w:val="00347B02"/>
    <w:rsid w:val="00347B20"/>
    <w:rsid w:val="00347B27"/>
    <w:rsid w:val="00347B35"/>
    <w:rsid w:val="00347BD1"/>
    <w:rsid w:val="00347E0B"/>
    <w:rsid w:val="00347E4A"/>
    <w:rsid w:val="00347EE0"/>
    <w:rsid w:val="00347F7F"/>
    <w:rsid w:val="00347F84"/>
    <w:rsid w:val="00347FEC"/>
    <w:rsid w:val="003500E2"/>
    <w:rsid w:val="003501CA"/>
    <w:rsid w:val="003501E6"/>
    <w:rsid w:val="003501ED"/>
    <w:rsid w:val="00350202"/>
    <w:rsid w:val="003502DE"/>
    <w:rsid w:val="003503E7"/>
    <w:rsid w:val="00350452"/>
    <w:rsid w:val="0035047C"/>
    <w:rsid w:val="003504A1"/>
    <w:rsid w:val="0035051D"/>
    <w:rsid w:val="0035052A"/>
    <w:rsid w:val="00350588"/>
    <w:rsid w:val="00350662"/>
    <w:rsid w:val="00350795"/>
    <w:rsid w:val="00350814"/>
    <w:rsid w:val="0035086E"/>
    <w:rsid w:val="0035087A"/>
    <w:rsid w:val="00350899"/>
    <w:rsid w:val="00350942"/>
    <w:rsid w:val="003509C8"/>
    <w:rsid w:val="00350A7E"/>
    <w:rsid w:val="00350A9B"/>
    <w:rsid w:val="00350B5D"/>
    <w:rsid w:val="00350B98"/>
    <w:rsid w:val="00350C1D"/>
    <w:rsid w:val="00350C5E"/>
    <w:rsid w:val="00350C72"/>
    <w:rsid w:val="00350C83"/>
    <w:rsid w:val="00350D79"/>
    <w:rsid w:val="00350D99"/>
    <w:rsid w:val="00350E96"/>
    <w:rsid w:val="00350F38"/>
    <w:rsid w:val="00350FC6"/>
    <w:rsid w:val="00350FCD"/>
    <w:rsid w:val="00351025"/>
    <w:rsid w:val="0035112E"/>
    <w:rsid w:val="0035125B"/>
    <w:rsid w:val="003512BC"/>
    <w:rsid w:val="003512C6"/>
    <w:rsid w:val="003513DF"/>
    <w:rsid w:val="003515D4"/>
    <w:rsid w:val="00351632"/>
    <w:rsid w:val="00351718"/>
    <w:rsid w:val="0035189C"/>
    <w:rsid w:val="003519E1"/>
    <w:rsid w:val="003519EC"/>
    <w:rsid w:val="00351B24"/>
    <w:rsid w:val="00351B33"/>
    <w:rsid w:val="00351C04"/>
    <w:rsid w:val="00351C31"/>
    <w:rsid w:val="00351D6B"/>
    <w:rsid w:val="00351DBB"/>
    <w:rsid w:val="00351E7A"/>
    <w:rsid w:val="00351ED8"/>
    <w:rsid w:val="00351F5B"/>
    <w:rsid w:val="00351F7D"/>
    <w:rsid w:val="00351FBF"/>
    <w:rsid w:val="00352002"/>
    <w:rsid w:val="00352153"/>
    <w:rsid w:val="00352171"/>
    <w:rsid w:val="003521E1"/>
    <w:rsid w:val="00352325"/>
    <w:rsid w:val="00352348"/>
    <w:rsid w:val="003523EB"/>
    <w:rsid w:val="003523F9"/>
    <w:rsid w:val="0035247A"/>
    <w:rsid w:val="00352484"/>
    <w:rsid w:val="0035253A"/>
    <w:rsid w:val="0035256E"/>
    <w:rsid w:val="00352577"/>
    <w:rsid w:val="003525C5"/>
    <w:rsid w:val="003525D6"/>
    <w:rsid w:val="003526B1"/>
    <w:rsid w:val="00352768"/>
    <w:rsid w:val="0035285B"/>
    <w:rsid w:val="003528ED"/>
    <w:rsid w:val="003528EF"/>
    <w:rsid w:val="0035292C"/>
    <w:rsid w:val="00352B27"/>
    <w:rsid w:val="00352B38"/>
    <w:rsid w:val="00352C88"/>
    <w:rsid w:val="00352D1A"/>
    <w:rsid w:val="00352D3A"/>
    <w:rsid w:val="00352E46"/>
    <w:rsid w:val="00352E9A"/>
    <w:rsid w:val="00352E9B"/>
    <w:rsid w:val="00352EB2"/>
    <w:rsid w:val="003530BD"/>
    <w:rsid w:val="003531DC"/>
    <w:rsid w:val="00353250"/>
    <w:rsid w:val="00353258"/>
    <w:rsid w:val="0035326D"/>
    <w:rsid w:val="00353280"/>
    <w:rsid w:val="00353300"/>
    <w:rsid w:val="00353357"/>
    <w:rsid w:val="0035337B"/>
    <w:rsid w:val="003534B1"/>
    <w:rsid w:val="00353537"/>
    <w:rsid w:val="00353546"/>
    <w:rsid w:val="0035359A"/>
    <w:rsid w:val="0035359E"/>
    <w:rsid w:val="003535B9"/>
    <w:rsid w:val="00353646"/>
    <w:rsid w:val="00353665"/>
    <w:rsid w:val="003536CF"/>
    <w:rsid w:val="003536DD"/>
    <w:rsid w:val="003537AF"/>
    <w:rsid w:val="003537C1"/>
    <w:rsid w:val="00353984"/>
    <w:rsid w:val="00353988"/>
    <w:rsid w:val="00353B1E"/>
    <w:rsid w:val="00353B2B"/>
    <w:rsid w:val="00353B9A"/>
    <w:rsid w:val="00353C11"/>
    <w:rsid w:val="00353C1E"/>
    <w:rsid w:val="00353CD3"/>
    <w:rsid w:val="00353D9E"/>
    <w:rsid w:val="00353DDE"/>
    <w:rsid w:val="00353E1C"/>
    <w:rsid w:val="00353EA7"/>
    <w:rsid w:val="00353EB3"/>
    <w:rsid w:val="00353FEF"/>
    <w:rsid w:val="00354006"/>
    <w:rsid w:val="0035405B"/>
    <w:rsid w:val="00354219"/>
    <w:rsid w:val="00354237"/>
    <w:rsid w:val="00354243"/>
    <w:rsid w:val="00354246"/>
    <w:rsid w:val="00354414"/>
    <w:rsid w:val="0035444D"/>
    <w:rsid w:val="003544DE"/>
    <w:rsid w:val="00354558"/>
    <w:rsid w:val="00354559"/>
    <w:rsid w:val="00354657"/>
    <w:rsid w:val="00354663"/>
    <w:rsid w:val="00354695"/>
    <w:rsid w:val="003546FA"/>
    <w:rsid w:val="0035474F"/>
    <w:rsid w:val="0035478D"/>
    <w:rsid w:val="003547B2"/>
    <w:rsid w:val="00354819"/>
    <w:rsid w:val="003549E6"/>
    <w:rsid w:val="00354A33"/>
    <w:rsid w:val="00354A55"/>
    <w:rsid w:val="00354BA9"/>
    <w:rsid w:val="00354C5C"/>
    <w:rsid w:val="00354C65"/>
    <w:rsid w:val="00354E74"/>
    <w:rsid w:val="00354F09"/>
    <w:rsid w:val="00354F85"/>
    <w:rsid w:val="00355037"/>
    <w:rsid w:val="0035506D"/>
    <w:rsid w:val="003550F1"/>
    <w:rsid w:val="00355165"/>
    <w:rsid w:val="003551CA"/>
    <w:rsid w:val="003551FB"/>
    <w:rsid w:val="00355257"/>
    <w:rsid w:val="00355302"/>
    <w:rsid w:val="0035531C"/>
    <w:rsid w:val="00355383"/>
    <w:rsid w:val="003553A3"/>
    <w:rsid w:val="003553C3"/>
    <w:rsid w:val="0035557A"/>
    <w:rsid w:val="003555AE"/>
    <w:rsid w:val="003555D8"/>
    <w:rsid w:val="00355730"/>
    <w:rsid w:val="0035573D"/>
    <w:rsid w:val="003557A7"/>
    <w:rsid w:val="00355AB3"/>
    <w:rsid w:val="00355AFC"/>
    <w:rsid w:val="00355B14"/>
    <w:rsid w:val="00355B16"/>
    <w:rsid w:val="00355B35"/>
    <w:rsid w:val="00355B50"/>
    <w:rsid w:val="00355C3E"/>
    <w:rsid w:val="00355CA3"/>
    <w:rsid w:val="00355D2D"/>
    <w:rsid w:val="00355DBF"/>
    <w:rsid w:val="00355F67"/>
    <w:rsid w:val="00355FC3"/>
    <w:rsid w:val="00355FD2"/>
    <w:rsid w:val="0035604C"/>
    <w:rsid w:val="00356053"/>
    <w:rsid w:val="003560C7"/>
    <w:rsid w:val="003561A0"/>
    <w:rsid w:val="003561D2"/>
    <w:rsid w:val="0035623A"/>
    <w:rsid w:val="00356334"/>
    <w:rsid w:val="003563A5"/>
    <w:rsid w:val="003563FA"/>
    <w:rsid w:val="003564FC"/>
    <w:rsid w:val="0035653F"/>
    <w:rsid w:val="003565E7"/>
    <w:rsid w:val="0035664E"/>
    <w:rsid w:val="00356748"/>
    <w:rsid w:val="00356908"/>
    <w:rsid w:val="003569AD"/>
    <w:rsid w:val="00356AAD"/>
    <w:rsid w:val="00356AFB"/>
    <w:rsid w:val="00356BB4"/>
    <w:rsid w:val="00356BCD"/>
    <w:rsid w:val="00356CD1"/>
    <w:rsid w:val="00356FA2"/>
    <w:rsid w:val="003570FA"/>
    <w:rsid w:val="00357144"/>
    <w:rsid w:val="003572FA"/>
    <w:rsid w:val="0035735F"/>
    <w:rsid w:val="00357364"/>
    <w:rsid w:val="003573BF"/>
    <w:rsid w:val="003574A6"/>
    <w:rsid w:val="003574E2"/>
    <w:rsid w:val="00357724"/>
    <w:rsid w:val="003577EA"/>
    <w:rsid w:val="003577EF"/>
    <w:rsid w:val="003578A4"/>
    <w:rsid w:val="003578EF"/>
    <w:rsid w:val="003579CB"/>
    <w:rsid w:val="00357A20"/>
    <w:rsid w:val="00357A47"/>
    <w:rsid w:val="00357AD6"/>
    <w:rsid w:val="00357BDD"/>
    <w:rsid w:val="00357BE3"/>
    <w:rsid w:val="00357BE5"/>
    <w:rsid w:val="00357CA6"/>
    <w:rsid w:val="00357CC2"/>
    <w:rsid w:val="00357D2A"/>
    <w:rsid w:val="00357DD3"/>
    <w:rsid w:val="00357DE7"/>
    <w:rsid w:val="00357E50"/>
    <w:rsid w:val="00357E68"/>
    <w:rsid w:val="00360043"/>
    <w:rsid w:val="00360077"/>
    <w:rsid w:val="00360097"/>
    <w:rsid w:val="00360122"/>
    <w:rsid w:val="003601D2"/>
    <w:rsid w:val="003601E4"/>
    <w:rsid w:val="00360463"/>
    <w:rsid w:val="0036058F"/>
    <w:rsid w:val="00360697"/>
    <w:rsid w:val="003606C6"/>
    <w:rsid w:val="0036076C"/>
    <w:rsid w:val="00360779"/>
    <w:rsid w:val="003607AE"/>
    <w:rsid w:val="00360814"/>
    <w:rsid w:val="003608B9"/>
    <w:rsid w:val="00360906"/>
    <w:rsid w:val="0036096B"/>
    <w:rsid w:val="003609A6"/>
    <w:rsid w:val="00360A12"/>
    <w:rsid w:val="00360A3A"/>
    <w:rsid w:val="00360A9B"/>
    <w:rsid w:val="00360AED"/>
    <w:rsid w:val="00360BE1"/>
    <w:rsid w:val="00360D60"/>
    <w:rsid w:val="00360E92"/>
    <w:rsid w:val="00360F2A"/>
    <w:rsid w:val="00360FC0"/>
    <w:rsid w:val="00360FC7"/>
    <w:rsid w:val="00361033"/>
    <w:rsid w:val="00361070"/>
    <w:rsid w:val="00361166"/>
    <w:rsid w:val="00361263"/>
    <w:rsid w:val="003613A3"/>
    <w:rsid w:val="003613B4"/>
    <w:rsid w:val="0036142B"/>
    <w:rsid w:val="0036149A"/>
    <w:rsid w:val="00361536"/>
    <w:rsid w:val="003615F5"/>
    <w:rsid w:val="00361618"/>
    <w:rsid w:val="003616B8"/>
    <w:rsid w:val="003616BD"/>
    <w:rsid w:val="003617C3"/>
    <w:rsid w:val="003617FC"/>
    <w:rsid w:val="003618CF"/>
    <w:rsid w:val="003618EB"/>
    <w:rsid w:val="00361972"/>
    <w:rsid w:val="003619E9"/>
    <w:rsid w:val="00361C7D"/>
    <w:rsid w:val="00361D8A"/>
    <w:rsid w:val="00361E2F"/>
    <w:rsid w:val="00361E6C"/>
    <w:rsid w:val="00362021"/>
    <w:rsid w:val="00362105"/>
    <w:rsid w:val="00362107"/>
    <w:rsid w:val="0036213D"/>
    <w:rsid w:val="0036216E"/>
    <w:rsid w:val="0036218B"/>
    <w:rsid w:val="003622E3"/>
    <w:rsid w:val="003623B7"/>
    <w:rsid w:val="003623F1"/>
    <w:rsid w:val="003624F2"/>
    <w:rsid w:val="0036257D"/>
    <w:rsid w:val="00362647"/>
    <w:rsid w:val="0036269E"/>
    <w:rsid w:val="003626E0"/>
    <w:rsid w:val="0036275A"/>
    <w:rsid w:val="00362863"/>
    <w:rsid w:val="00362935"/>
    <w:rsid w:val="003629D8"/>
    <w:rsid w:val="003629DE"/>
    <w:rsid w:val="00362B0D"/>
    <w:rsid w:val="00362B32"/>
    <w:rsid w:val="00362BF2"/>
    <w:rsid w:val="00362C00"/>
    <w:rsid w:val="00362CC8"/>
    <w:rsid w:val="00362D47"/>
    <w:rsid w:val="00362D81"/>
    <w:rsid w:val="00362DB8"/>
    <w:rsid w:val="00362DD9"/>
    <w:rsid w:val="00362E4F"/>
    <w:rsid w:val="00362E91"/>
    <w:rsid w:val="00362F00"/>
    <w:rsid w:val="00362F03"/>
    <w:rsid w:val="00362F0B"/>
    <w:rsid w:val="00362F5F"/>
    <w:rsid w:val="003630C4"/>
    <w:rsid w:val="003630F5"/>
    <w:rsid w:val="00363256"/>
    <w:rsid w:val="003632B8"/>
    <w:rsid w:val="00363320"/>
    <w:rsid w:val="00363338"/>
    <w:rsid w:val="003633F0"/>
    <w:rsid w:val="003634C3"/>
    <w:rsid w:val="0036352C"/>
    <w:rsid w:val="0036358B"/>
    <w:rsid w:val="003635D5"/>
    <w:rsid w:val="0036362B"/>
    <w:rsid w:val="00363680"/>
    <w:rsid w:val="00363829"/>
    <w:rsid w:val="00363A16"/>
    <w:rsid w:val="00363A63"/>
    <w:rsid w:val="00363A85"/>
    <w:rsid w:val="00363AEF"/>
    <w:rsid w:val="00363C09"/>
    <w:rsid w:val="00363CB7"/>
    <w:rsid w:val="00363CBB"/>
    <w:rsid w:val="00363D02"/>
    <w:rsid w:val="00363E83"/>
    <w:rsid w:val="00363EFC"/>
    <w:rsid w:val="003640A0"/>
    <w:rsid w:val="00364151"/>
    <w:rsid w:val="0036415D"/>
    <w:rsid w:val="003642BF"/>
    <w:rsid w:val="003644F3"/>
    <w:rsid w:val="00364563"/>
    <w:rsid w:val="003645DE"/>
    <w:rsid w:val="00364677"/>
    <w:rsid w:val="003646F0"/>
    <w:rsid w:val="003647E5"/>
    <w:rsid w:val="0036495D"/>
    <w:rsid w:val="00364962"/>
    <w:rsid w:val="00364992"/>
    <w:rsid w:val="003649A9"/>
    <w:rsid w:val="003649C9"/>
    <w:rsid w:val="00364A2F"/>
    <w:rsid w:val="00364A55"/>
    <w:rsid w:val="00364A88"/>
    <w:rsid w:val="00364AB6"/>
    <w:rsid w:val="00364AD7"/>
    <w:rsid w:val="00364BB3"/>
    <w:rsid w:val="00364CDB"/>
    <w:rsid w:val="00364DD0"/>
    <w:rsid w:val="00364EAB"/>
    <w:rsid w:val="00364ECF"/>
    <w:rsid w:val="00364EFF"/>
    <w:rsid w:val="00365037"/>
    <w:rsid w:val="00365120"/>
    <w:rsid w:val="00365142"/>
    <w:rsid w:val="00365190"/>
    <w:rsid w:val="003651BC"/>
    <w:rsid w:val="00365260"/>
    <w:rsid w:val="0036529D"/>
    <w:rsid w:val="003652EF"/>
    <w:rsid w:val="00365340"/>
    <w:rsid w:val="0036534C"/>
    <w:rsid w:val="00365363"/>
    <w:rsid w:val="003653F0"/>
    <w:rsid w:val="00365438"/>
    <w:rsid w:val="003654A7"/>
    <w:rsid w:val="003655A9"/>
    <w:rsid w:val="00365655"/>
    <w:rsid w:val="00365670"/>
    <w:rsid w:val="00365721"/>
    <w:rsid w:val="00365746"/>
    <w:rsid w:val="003657EA"/>
    <w:rsid w:val="003657F3"/>
    <w:rsid w:val="00365863"/>
    <w:rsid w:val="00365884"/>
    <w:rsid w:val="00365895"/>
    <w:rsid w:val="00365897"/>
    <w:rsid w:val="00365A3A"/>
    <w:rsid w:val="00365AD5"/>
    <w:rsid w:val="00365B56"/>
    <w:rsid w:val="00365B6C"/>
    <w:rsid w:val="00365BEB"/>
    <w:rsid w:val="00365C8C"/>
    <w:rsid w:val="00365C92"/>
    <w:rsid w:val="00365D3B"/>
    <w:rsid w:val="00365D7F"/>
    <w:rsid w:val="00365EFA"/>
    <w:rsid w:val="00365F48"/>
    <w:rsid w:val="00365F51"/>
    <w:rsid w:val="00365F5C"/>
    <w:rsid w:val="00366011"/>
    <w:rsid w:val="0036616B"/>
    <w:rsid w:val="00366322"/>
    <w:rsid w:val="0036633A"/>
    <w:rsid w:val="003663B0"/>
    <w:rsid w:val="0036647D"/>
    <w:rsid w:val="00366571"/>
    <w:rsid w:val="0036672D"/>
    <w:rsid w:val="00366792"/>
    <w:rsid w:val="003668C1"/>
    <w:rsid w:val="00366A13"/>
    <w:rsid w:val="00366A27"/>
    <w:rsid w:val="00366A4E"/>
    <w:rsid w:val="00366A9E"/>
    <w:rsid w:val="00366AE5"/>
    <w:rsid w:val="00366BB0"/>
    <w:rsid w:val="00366BBF"/>
    <w:rsid w:val="00366C0D"/>
    <w:rsid w:val="00366C71"/>
    <w:rsid w:val="00366CB9"/>
    <w:rsid w:val="00366CE1"/>
    <w:rsid w:val="00366D0A"/>
    <w:rsid w:val="00366DA7"/>
    <w:rsid w:val="00366E5B"/>
    <w:rsid w:val="00366EB8"/>
    <w:rsid w:val="00366F20"/>
    <w:rsid w:val="00366FE7"/>
    <w:rsid w:val="0036703C"/>
    <w:rsid w:val="00367092"/>
    <w:rsid w:val="00367386"/>
    <w:rsid w:val="003673D1"/>
    <w:rsid w:val="003674F4"/>
    <w:rsid w:val="00367557"/>
    <w:rsid w:val="00367560"/>
    <w:rsid w:val="003675BD"/>
    <w:rsid w:val="003675F6"/>
    <w:rsid w:val="003675F9"/>
    <w:rsid w:val="003676D7"/>
    <w:rsid w:val="00367774"/>
    <w:rsid w:val="0036786E"/>
    <w:rsid w:val="003678B4"/>
    <w:rsid w:val="00367A45"/>
    <w:rsid w:val="00367A64"/>
    <w:rsid w:val="00367AEE"/>
    <w:rsid w:val="00367B4E"/>
    <w:rsid w:val="00367C82"/>
    <w:rsid w:val="00367DC7"/>
    <w:rsid w:val="00367EAA"/>
    <w:rsid w:val="0037014F"/>
    <w:rsid w:val="00370290"/>
    <w:rsid w:val="00370456"/>
    <w:rsid w:val="003704BB"/>
    <w:rsid w:val="00370622"/>
    <w:rsid w:val="003707E1"/>
    <w:rsid w:val="0037081F"/>
    <w:rsid w:val="003708C1"/>
    <w:rsid w:val="00370A41"/>
    <w:rsid w:val="00370B36"/>
    <w:rsid w:val="00370B42"/>
    <w:rsid w:val="00370B7D"/>
    <w:rsid w:val="00370CCF"/>
    <w:rsid w:val="00370D6E"/>
    <w:rsid w:val="00370D89"/>
    <w:rsid w:val="00370E2A"/>
    <w:rsid w:val="00370E8B"/>
    <w:rsid w:val="00370F0E"/>
    <w:rsid w:val="00370F61"/>
    <w:rsid w:val="00370F6B"/>
    <w:rsid w:val="00370FD1"/>
    <w:rsid w:val="00370FD3"/>
    <w:rsid w:val="00371011"/>
    <w:rsid w:val="00371032"/>
    <w:rsid w:val="00371043"/>
    <w:rsid w:val="00371222"/>
    <w:rsid w:val="0037126E"/>
    <w:rsid w:val="003713DB"/>
    <w:rsid w:val="0037142C"/>
    <w:rsid w:val="0037144F"/>
    <w:rsid w:val="003714BF"/>
    <w:rsid w:val="003714F2"/>
    <w:rsid w:val="0037160C"/>
    <w:rsid w:val="0037167D"/>
    <w:rsid w:val="0037170D"/>
    <w:rsid w:val="003717B9"/>
    <w:rsid w:val="00371816"/>
    <w:rsid w:val="00371867"/>
    <w:rsid w:val="003718A0"/>
    <w:rsid w:val="003719B9"/>
    <w:rsid w:val="00371A19"/>
    <w:rsid w:val="00371A5E"/>
    <w:rsid w:val="00371B7D"/>
    <w:rsid w:val="00371BE6"/>
    <w:rsid w:val="00371C2D"/>
    <w:rsid w:val="00371C2E"/>
    <w:rsid w:val="00371CD7"/>
    <w:rsid w:val="00371E2B"/>
    <w:rsid w:val="00371F25"/>
    <w:rsid w:val="0037202F"/>
    <w:rsid w:val="003720B8"/>
    <w:rsid w:val="003720BB"/>
    <w:rsid w:val="00372179"/>
    <w:rsid w:val="00372198"/>
    <w:rsid w:val="00372236"/>
    <w:rsid w:val="0037229B"/>
    <w:rsid w:val="00372315"/>
    <w:rsid w:val="00372320"/>
    <w:rsid w:val="003723A3"/>
    <w:rsid w:val="00372456"/>
    <w:rsid w:val="003724A9"/>
    <w:rsid w:val="003724C4"/>
    <w:rsid w:val="00372783"/>
    <w:rsid w:val="003727E0"/>
    <w:rsid w:val="00372A88"/>
    <w:rsid w:val="00372B57"/>
    <w:rsid w:val="00372C04"/>
    <w:rsid w:val="00372CDE"/>
    <w:rsid w:val="00372D10"/>
    <w:rsid w:val="00372D8E"/>
    <w:rsid w:val="00372DC8"/>
    <w:rsid w:val="00372E2C"/>
    <w:rsid w:val="00372F0B"/>
    <w:rsid w:val="00372F98"/>
    <w:rsid w:val="00373041"/>
    <w:rsid w:val="00373060"/>
    <w:rsid w:val="00373073"/>
    <w:rsid w:val="003730D5"/>
    <w:rsid w:val="00373197"/>
    <w:rsid w:val="00373275"/>
    <w:rsid w:val="0037328B"/>
    <w:rsid w:val="0037335D"/>
    <w:rsid w:val="0037336A"/>
    <w:rsid w:val="00373418"/>
    <w:rsid w:val="00373435"/>
    <w:rsid w:val="00373474"/>
    <w:rsid w:val="003734DB"/>
    <w:rsid w:val="00373519"/>
    <w:rsid w:val="00373540"/>
    <w:rsid w:val="003736B9"/>
    <w:rsid w:val="003736C5"/>
    <w:rsid w:val="003736CF"/>
    <w:rsid w:val="00373785"/>
    <w:rsid w:val="0037380B"/>
    <w:rsid w:val="00373875"/>
    <w:rsid w:val="003739FC"/>
    <w:rsid w:val="00373DED"/>
    <w:rsid w:val="00373E02"/>
    <w:rsid w:val="00373E20"/>
    <w:rsid w:val="00373E2B"/>
    <w:rsid w:val="00373F45"/>
    <w:rsid w:val="00373F55"/>
    <w:rsid w:val="0037400B"/>
    <w:rsid w:val="00374028"/>
    <w:rsid w:val="0037402C"/>
    <w:rsid w:val="003740B2"/>
    <w:rsid w:val="003740F0"/>
    <w:rsid w:val="003740FB"/>
    <w:rsid w:val="00374149"/>
    <w:rsid w:val="003743BB"/>
    <w:rsid w:val="0037442E"/>
    <w:rsid w:val="00374463"/>
    <w:rsid w:val="00374568"/>
    <w:rsid w:val="003745C8"/>
    <w:rsid w:val="0037464B"/>
    <w:rsid w:val="00374672"/>
    <w:rsid w:val="00374787"/>
    <w:rsid w:val="003747FC"/>
    <w:rsid w:val="0037483F"/>
    <w:rsid w:val="003748F9"/>
    <w:rsid w:val="00374A52"/>
    <w:rsid w:val="00374A73"/>
    <w:rsid w:val="00374C7B"/>
    <w:rsid w:val="00374D71"/>
    <w:rsid w:val="00374E42"/>
    <w:rsid w:val="00374F6B"/>
    <w:rsid w:val="0037502F"/>
    <w:rsid w:val="00375133"/>
    <w:rsid w:val="0037519C"/>
    <w:rsid w:val="003753FB"/>
    <w:rsid w:val="00375442"/>
    <w:rsid w:val="00375457"/>
    <w:rsid w:val="00375468"/>
    <w:rsid w:val="00375469"/>
    <w:rsid w:val="003754A3"/>
    <w:rsid w:val="003754AE"/>
    <w:rsid w:val="003754C9"/>
    <w:rsid w:val="003754CB"/>
    <w:rsid w:val="0037555E"/>
    <w:rsid w:val="00375651"/>
    <w:rsid w:val="00375895"/>
    <w:rsid w:val="00375933"/>
    <w:rsid w:val="00375967"/>
    <w:rsid w:val="00375A6D"/>
    <w:rsid w:val="00375A9B"/>
    <w:rsid w:val="00375CA2"/>
    <w:rsid w:val="00375CCC"/>
    <w:rsid w:val="00375DDD"/>
    <w:rsid w:val="00375E27"/>
    <w:rsid w:val="00375E5F"/>
    <w:rsid w:val="00375EAF"/>
    <w:rsid w:val="00375EB2"/>
    <w:rsid w:val="0037609C"/>
    <w:rsid w:val="00376132"/>
    <w:rsid w:val="00376206"/>
    <w:rsid w:val="00376274"/>
    <w:rsid w:val="00376471"/>
    <w:rsid w:val="00376473"/>
    <w:rsid w:val="003764AE"/>
    <w:rsid w:val="0037659C"/>
    <w:rsid w:val="0037660E"/>
    <w:rsid w:val="003766EE"/>
    <w:rsid w:val="00376758"/>
    <w:rsid w:val="00376761"/>
    <w:rsid w:val="00376838"/>
    <w:rsid w:val="0037695C"/>
    <w:rsid w:val="00376A34"/>
    <w:rsid w:val="00376A7D"/>
    <w:rsid w:val="00376B0F"/>
    <w:rsid w:val="00376B9D"/>
    <w:rsid w:val="00376C93"/>
    <w:rsid w:val="00376D21"/>
    <w:rsid w:val="00376D9B"/>
    <w:rsid w:val="00376FDE"/>
    <w:rsid w:val="00376FFC"/>
    <w:rsid w:val="0037707F"/>
    <w:rsid w:val="00377132"/>
    <w:rsid w:val="0037713D"/>
    <w:rsid w:val="0037714A"/>
    <w:rsid w:val="00377222"/>
    <w:rsid w:val="003772B8"/>
    <w:rsid w:val="003772F6"/>
    <w:rsid w:val="00377306"/>
    <w:rsid w:val="0037739A"/>
    <w:rsid w:val="0037742A"/>
    <w:rsid w:val="00377466"/>
    <w:rsid w:val="003774CE"/>
    <w:rsid w:val="003774E3"/>
    <w:rsid w:val="00377506"/>
    <w:rsid w:val="003775AA"/>
    <w:rsid w:val="0037760B"/>
    <w:rsid w:val="00377637"/>
    <w:rsid w:val="00377697"/>
    <w:rsid w:val="003776C5"/>
    <w:rsid w:val="003776E2"/>
    <w:rsid w:val="0037778A"/>
    <w:rsid w:val="003777B0"/>
    <w:rsid w:val="00377892"/>
    <w:rsid w:val="0037791E"/>
    <w:rsid w:val="00377A81"/>
    <w:rsid w:val="00377AE0"/>
    <w:rsid w:val="00377B57"/>
    <w:rsid w:val="00377B82"/>
    <w:rsid w:val="00377BE5"/>
    <w:rsid w:val="00377BFC"/>
    <w:rsid w:val="00377C25"/>
    <w:rsid w:val="00377CB4"/>
    <w:rsid w:val="00377D4D"/>
    <w:rsid w:val="00377D5F"/>
    <w:rsid w:val="00377DA1"/>
    <w:rsid w:val="00377E91"/>
    <w:rsid w:val="00377F32"/>
    <w:rsid w:val="00377F41"/>
    <w:rsid w:val="00377F4F"/>
    <w:rsid w:val="00377F9D"/>
    <w:rsid w:val="003800B1"/>
    <w:rsid w:val="0038012C"/>
    <w:rsid w:val="00380153"/>
    <w:rsid w:val="0038017E"/>
    <w:rsid w:val="0038026D"/>
    <w:rsid w:val="0038029E"/>
    <w:rsid w:val="003802D0"/>
    <w:rsid w:val="00380385"/>
    <w:rsid w:val="003803E1"/>
    <w:rsid w:val="003804C6"/>
    <w:rsid w:val="00380525"/>
    <w:rsid w:val="0038055E"/>
    <w:rsid w:val="0038064E"/>
    <w:rsid w:val="003806F7"/>
    <w:rsid w:val="0038076A"/>
    <w:rsid w:val="00380840"/>
    <w:rsid w:val="003808A0"/>
    <w:rsid w:val="003808C2"/>
    <w:rsid w:val="0038094E"/>
    <w:rsid w:val="003809E8"/>
    <w:rsid w:val="003809E9"/>
    <w:rsid w:val="003809EC"/>
    <w:rsid w:val="00380A38"/>
    <w:rsid w:val="00380A89"/>
    <w:rsid w:val="00380B24"/>
    <w:rsid w:val="00380BBE"/>
    <w:rsid w:val="00380C58"/>
    <w:rsid w:val="00380D17"/>
    <w:rsid w:val="00380D5F"/>
    <w:rsid w:val="00380D77"/>
    <w:rsid w:val="00380DA9"/>
    <w:rsid w:val="00380E00"/>
    <w:rsid w:val="00380E17"/>
    <w:rsid w:val="00380E61"/>
    <w:rsid w:val="00380E9C"/>
    <w:rsid w:val="00380F0A"/>
    <w:rsid w:val="00380FBF"/>
    <w:rsid w:val="00380FEC"/>
    <w:rsid w:val="00381084"/>
    <w:rsid w:val="003810BA"/>
    <w:rsid w:val="00381117"/>
    <w:rsid w:val="003811B7"/>
    <w:rsid w:val="003813B3"/>
    <w:rsid w:val="0038143E"/>
    <w:rsid w:val="00381527"/>
    <w:rsid w:val="00381568"/>
    <w:rsid w:val="00381594"/>
    <w:rsid w:val="0038168C"/>
    <w:rsid w:val="003816D0"/>
    <w:rsid w:val="003817A4"/>
    <w:rsid w:val="00381820"/>
    <w:rsid w:val="0038185C"/>
    <w:rsid w:val="0038187E"/>
    <w:rsid w:val="00381929"/>
    <w:rsid w:val="00381942"/>
    <w:rsid w:val="00381A19"/>
    <w:rsid w:val="00381A55"/>
    <w:rsid w:val="00381A68"/>
    <w:rsid w:val="00381B0A"/>
    <w:rsid w:val="00381B1A"/>
    <w:rsid w:val="00381B62"/>
    <w:rsid w:val="00381BF9"/>
    <w:rsid w:val="00381C50"/>
    <w:rsid w:val="00381C6B"/>
    <w:rsid w:val="00381CA9"/>
    <w:rsid w:val="00381D14"/>
    <w:rsid w:val="00381D6B"/>
    <w:rsid w:val="00381D74"/>
    <w:rsid w:val="00381EDE"/>
    <w:rsid w:val="00381F5B"/>
    <w:rsid w:val="00381FBD"/>
    <w:rsid w:val="0038204E"/>
    <w:rsid w:val="00382069"/>
    <w:rsid w:val="003820AE"/>
    <w:rsid w:val="00382276"/>
    <w:rsid w:val="0038228E"/>
    <w:rsid w:val="0038232B"/>
    <w:rsid w:val="003823D3"/>
    <w:rsid w:val="00382449"/>
    <w:rsid w:val="0038253D"/>
    <w:rsid w:val="003825C1"/>
    <w:rsid w:val="00382650"/>
    <w:rsid w:val="003826F6"/>
    <w:rsid w:val="0038271C"/>
    <w:rsid w:val="00382954"/>
    <w:rsid w:val="00382A60"/>
    <w:rsid w:val="00382A7E"/>
    <w:rsid w:val="00382B7F"/>
    <w:rsid w:val="00382C08"/>
    <w:rsid w:val="00382CD1"/>
    <w:rsid w:val="00382CFD"/>
    <w:rsid w:val="00382D16"/>
    <w:rsid w:val="00382D4A"/>
    <w:rsid w:val="00382D6E"/>
    <w:rsid w:val="00382E5A"/>
    <w:rsid w:val="00382E89"/>
    <w:rsid w:val="00382FEE"/>
    <w:rsid w:val="003830D0"/>
    <w:rsid w:val="0038318F"/>
    <w:rsid w:val="00383194"/>
    <w:rsid w:val="00383253"/>
    <w:rsid w:val="00383312"/>
    <w:rsid w:val="00383334"/>
    <w:rsid w:val="0038338C"/>
    <w:rsid w:val="003835A0"/>
    <w:rsid w:val="003835C4"/>
    <w:rsid w:val="00383667"/>
    <w:rsid w:val="003836A2"/>
    <w:rsid w:val="003836BC"/>
    <w:rsid w:val="00383766"/>
    <w:rsid w:val="00383805"/>
    <w:rsid w:val="00383850"/>
    <w:rsid w:val="003838A4"/>
    <w:rsid w:val="003838CF"/>
    <w:rsid w:val="00383944"/>
    <w:rsid w:val="00383980"/>
    <w:rsid w:val="00383B0C"/>
    <w:rsid w:val="00383C58"/>
    <w:rsid w:val="00383D46"/>
    <w:rsid w:val="00383DB7"/>
    <w:rsid w:val="00383DB9"/>
    <w:rsid w:val="00383DD6"/>
    <w:rsid w:val="00383E74"/>
    <w:rsid w:val="00383E9C"/>
    <w:rsid w:val="00383EA6"/>
    <w:rsid w:val="00383EF5"/>
    <w:rsid w:val="00383F0A"/>
    <w:rsid w:val="00384114"/>
    <w:rsid w:val="00384246"/>
    <w:rsid w:val="003842DD"/>
    <w:rsid w:val="003843B6"/>
    <w:rsid w:val="0038440A"/>
    <w:rsid w:val="0038441A"/>
    <w:rsid w:val="0038442F"/>
    <w:rsid w:val="00384465"/>
    <w:rsid w:val="0038446B"/>
    <w:rsid w:val="0038453F"/>
    <w:rsid w:val="00384716"/>
    <w:rsid w:val="0038479A"/>
    <w:rsid w:val="003847A8"/>
    <w:rsid w:val="0038484F"/>
    <w:rsid w:val="00384937"/>
    <w:rsid w:val="003849D4"/>
    <w:rsid w:val="00384A5C"/>
    <w:rsid w:val="00384A67"/>
    <w:rsid w:val="00384ABE"/>
    <w:rsid w:val="00384BE0"/>
    <w:rsid w:val="00384C87"/>
    <w:rsid w:val="00384C94"/>
    <w:rsid w:val="00384CD2"/>
    <w:rsid w:val="00384CE7"/>
    <w:rsid w:val="00384D06"/>
    <w:rsid w:val="00384D5C"/>
    <w:rsid w:val="00384D6A"/>
    <w:rsid w:val="00384DAB"/>
    <w:rsid w:val="00384E53"/>
    <w:rsid w:val="00384E6D"/>
    <w:rsid w:val="00384F7C"/>
    <w:rsid w:val="00385028"/>
    <w:rsid w:val="00385061"/>
    <w:rsid w:val="00385088"/>
    <w:rsid w:val="00385195"/>
    <w:rsid w:val="00385299"/>
    <w:rsid w:val="003852A7"/>
    <w:rsid w:val="003852AB"/>
    <w:rsid w:val="003853B7"/>
    <w:rsid w:val="003853E5"/>
    <w:rsid w:val="0038543B"/>
    <w:rsid w:val="00385517"/>
    <w:rsid w:val="00385540"/>
    <w:rsid w:val="00385548"/>
    <w:rsid w:val="003855FD"/>
    <w:rsid w:val="00385689"/>
    <w:rsid w:val="0038570D"/>
    <w:rsid w:val="003857FE"/>
    <w:rsid w:val="003858C6"/>
    <w:rsid w:val="00385910"/>
    <w:rsid w:val="00385948"/>
    <w:rsid w:val="00385958"/>
    <w:rsid w:val="00385AA6"/>
    <w:rsid w:val="00385AAB"/>
    <w:rsid w:val="00385B01"/>
    <w:rsid w:val="00385B59"/>
    <w:rsid w:val="00385B77"/>
    <w:rsid w:val="00385C6A"/>
    <w:rsid w:val="00385C7F"/>
    <w:rsid w:val="00385D23"/>
    <w:rsid w:val="00385EB5"/>
    <w:rsid w:val="00385EBC"/>
    <w:rsid w:val="00385F91"/>
    <w:rsid w:val="00386046"/>
    <w:rsid w:val="003860D7"/>
    <w:rsid w:val="0038611A"/>
    <w:rsid w:val="00386149"/>
    <w:rsid w:val="0038618F"/>
    <w:rsid w:val="003861A0"/>
    <w:rsid w:val="00386247"/>
    <w:rsid w:val="00386250"/>
    <w:rsid w:val="0038635B"/>
    <w:rsid w:val="003863AD"/>
    <w:rsid w:val="00386419"/>
    <w:rsid w:val="0038649E"/>
    <w:rsid w:val="003864B7"/>
    <w:rsid w:val="0038659F"/>
    <w:rsid w:val="003865D0"/>
    <w:rsid w:val="0038661E"/>
    <w:rsid w:val="00386637"/>
    <w:rsid w:val="003866FF"/>
    <w:rsid w:val="00386701"/>
    <w:rsid w:val="00386727"/>
    <w:rsid w:val="00386788"/>
    <w:rsid w:val="003867EC"/>
    <w:rsid w:val="00386907"/>
    <w:rsid w:val="00386A8B"/>
    <w:rsid w:val="00386C46"/>
    <w:rsid w:val="00386C4E"/>
    <w:rsid w:val="00386D9C"/>
    <w:rsid w:val="00386DC1"/>
    <w:rsid w:val="00386DEB"/>
    <w:rsid w:val="00386DF2"/>
    <w:rsid w:val="00386E03"/>
    <w:rsid w:val="00386E8A"/>
    <w:rsid w:val="00386E9F"/>
    <w:rsid w:val="00386F9F"/>
    <w:rsid w:val="00387085"/>
    <w:rsid w:val="003870A4"/>
    <w:rsid w:val="003870BF"/>
    <w:rsid w:val="00387196"/>
    <w:rsid w:val="00387271"/>
    <w:rsid w:val="0038733B"/>
    <w:rsid w:val="003874D7"/>
    <w:rsid w:val="003874DA"/>
    <w:rsid w:val="003876B2"/>
    <w:rsid w:val="00387779"/>
    <w:rsid w:val="0038777B"/>
    <w:rsid w:val="00387823"/>
    <w:rsid w:val="00387841"/>
    <w:rsid w:val="003878A5"/>
    <w:rsid w:val="003878AE"/>
    <w:rsid w:val="003878C2"/>
    <w:rsid w:val="00387926"/>
    <w:rsid w:val="003879B1"/>
    <w:rsid w:val="00387B51"/>
    <w:rsid w:val="00387B5B"/>
    <w:rsid w:val="00387BA3"/>
    <w:rsid w:val="00387C39"/>
    <w:rsid w:val="00387C49"/>
    <w:rsid w:val="00387CF2"/>
    <w:rsid w:val="00387D26"/>
    <w:rsid w:val="00387E91"/>
    <w:rsid w:val="00387EA7"/>
    <w:rsid w:val="00387EF2"/>
    <w:rsid w:val="00390031"/>
    <w:rsid w:val="0039006F"/>
    <w:rsid w:val="0039007C"/>
    <w:rsid w:val="003900AD"/>
    <w:rsid w:val="003900F0"/>
    <w:rsid w:val="0039017D"/>
    <w:rsid w:val="003901FA"/>
    <w:rsid w:val="0039023E"/>
    <w:rsid w:val="00390277"/>
    <w:rsid w:val="00390288"/>
    <w:rsid w:val="003902D9"/>
    <w:rsid w:val="0039037B"/>
    <w:rsid w:val="003903FB"/>
    <w:rsid w:val="00390406"/>
    <w:rsid w:val="00390447"/>
    <w:rsid w:val="00390465"/>
    <w:rsid w:val="003904A4"/>
    <w:rsid w:val="003904B3"/>
    <w:rsid w:val="00390539"/>
    <w:rsid w:val="003905E9"/>
    <w:rsid w:val="003907F8"/>
    <w:rsid w:val="00390974"/>
    <w:rsid w:val="00390978"/>
    <w:rsid w:val="00390A6C"/>
    <w:rsid w:val="00390ADE"/>
    <w:rsid w:val="00390B0A"/>
    <w:rsid w:val="00390D59"/>
    <w:rsid w:val="00390DD1"/>
    <w:rsid w:val="00390DFB"/>
    <w:rsid w:val="00390E62"/>
    <w:rsid w:val="00390EA6"/>
    <w:rsid w:val="00390F56"/>
    <w:rsid w:val="00391048"/>
    <w:rsid w:val="003910A1"/>
    <w:rsid w:val="00391247"/>
    <w:rsid w:val="0039127C"/>
    <w:rsid w:val="003914E6"/>
    <w:rsid w:val="0039151C"/>
    <w:rsid w:val="00391529"/>
    <w:rsid w:val="00391561"/>
    <w:rsid w:val="003915B3"/>
    <w:rsid w:val="003915F1"/>
    <w:rsid w:val="0039161F"/>
    <w:rsid w:val="003916A8"/>
    <w:rsid w:val="0039175D"/>
    <w:rsid w:val="0039188F"/>
    <w:rsid w:val="00391A3C"/>
    <w:rsid w:val="00391B10"/>
    <w:rsid w:val="00391BAA"/>
    <w:rsid w:val="00391C5E"/>
    <w:rsid w:val="00391C77"/>
    <w:rsid w:val="00391D09"/>
    <w:rsid w:val="00391D0C"/>
    <w:rsid w:val="00391D33"/>
    <w:rsid w:val="00391EF1"/>
    <w:rsid w:val="00392028"/>
    <w:rsid w:val="003920F0"/>
    <w:rsid w:val="00392198"/>
    <w:rsid w:val="003921F6"/>
    <w:rsid w:val="00392220"/>
    <w:rsid w:val="0039224A"/>
    <w:rsid w:val="003922B8"/>
    <w:rsid w:val="0039230D"/>
    <w:rsid w:val="00392391"/>
    <w:rsid w:val="003923B9"/>
    <w:rsid w:val="0039249C"/>
    <w:rsid w:val="00392541"/>
    <w:rsid w:val="00392544"/>
    <w:rsid w:val="003925E5"/>
    <w:rsid w:val="00392605"/>
    <w:rsid w:val="00392648"/>
    <w:rsid w:val="00392743"/>
    <w:rsid w:val="003927AF"/>
    <w:rsid w:val="0039290F"/>
    <w:rsid w:val="00392941"/>
    <w:rsid w:val="00392994"/>
    <w:rsid w:val="003929DE"/>
    <w:rsid w:val="00392A76"/>
    <w:rsid w:val="00392A89"/>
    <w:rsid w:val="00392AAD"/>
    <w:rsid w:val="00392C3A"/>
    <w:rsid w:val="00392C5B"/>
    <w:rsid w:val="00392C90"/>
    <w:rsid w:val="00392CFF"/>
    <w:rsid w:val="00392D08"/>
    <w:rsid w:val="00392DAB"/>
    <w:rsid w:val="00392E64"/>
    <w:rsid w:val="00392FBA"/>
    <w:rsid w:val="003930DD"/>
    <w:rsid w:val="00393147"/>
    <w:rsid w:val="003931D1"/>
    <w:rsid w:val="003931DC"/>
    <w:rsid w:val="003932EF"/>
    <w:rsid w:val="00393453"/>
    <w:rsid w:val="0039348C"/>
    <w:rsid w:val="00393564"/>
    <w:rsid w:val="0039367B"/>
    <w:rsid w:val="003936D4"/>
    <w:rsid w:val="0039375E"/>
    <w:rsid w:val="003937A2"/>
    <w:rsid w:val="003938DE"/>
    <w:rsid w:val="003938DF"/>
    <w:rsid w:val="00393998"/>
    <w:rsid w:val="0039399A"/>
    <w:rsid w:val="00393B02"/>
    <w:rsid w:val="00393B0C"/>
    <w:rsid w:val="00393C42"/>
    <w:rsid w:val="00393C76"/>
    <w:rsid w:val="00393CC8"/>
    <w:rsid w:val="00393CE1"/>
    <w:rsid w:val="00393D9A"/>
    <w:rsid w:val="00393E6A"/>
    <w:rsid w:val="00393EAA"/>
    <w:rsid w:val="00393EC5"/>
    <w:rsid w:val="00393F07"/>
    <w:rsid w:val="00394103"/>
    <w:rsid w:val="00394116"/>
    <w:rsid w:val="00394132"/>
    <w:rsid w:val="00394270"/>
    <w:rsid w:val="00394312"/>
    <w:rsid w:val="0039433F"/>
    <w:rsid w:val="003943DD"/>
    <w:rsid w:val="003943F3"/>
    <w:rsid w:val="0039456E"/>
    <w:rsid w:val="003945DC"/>
    <w:rsid w:val="003945E6"/>
    <w:rsid w:val="00394678"/>
    <w:rsid w:val="0039470D"/>
    <w:rsid w:val="003947AC"/>
    <w:rsid w:val="0039481E"/>
    <w:rsid w:val="00394853"/>
    <w:rsid w:val="00394873"/>
    <w:rsid w:val="003948E7"/>
    <w:rsid w:val="003948EE"/>
    <w:rsid w:val="003948FF"/>
    <w:rsid w:val="00394922"/>
    <w:rsid w:val="00394971"/>
    <w:rsid w:val="0039498D"/>
    <w:rsid w:val="00394A64"/>
    <w:rsid w:val="00394A84"/>
    <w:rsid w:val="00394ADB"/>
    <w:rsid w:val="00394AE2"/>
    <w:rsid w:val="00394BCA"/>
    <w:rsid w:val="00394BD0"/>
    <w:rsid w:val="00394C6B"/>
    <w:rsid w:val="00394C9A"/>
    <w:rsid w:val="00394CAD"/>
    <w:rsid w:val="00394CC9"/>
    <w:rsid w:val="00394DD9"/>
    <w:rsid w:val="00394E3A"/>
    <w:rsid w:val="00394E53"/>
    <w:rsid w:val="00394E5F"/>
    <w:rsid w:val="00394EFC"/>
    <w:rsid w:val="0039509E"/>
    <w:rsid w:val="00395108"/>
    <w:rsid w:val="00395194"/>
    <w:rsid w:val="0039520F"/>
    <w:rsid w:val="003952BE"/>
    <w:rsid w:val="0039533F"/>
    <w:rsid w:val="0039537B"/>
    <w:rsid w:val="00395380"/>
    <w:rsid w:val="00395429"/>
    <w:rsid w:val="00395595"/>
    <w:rsid w:val="00395600"/>
    <w:rsid w:val="0039562A"/>
    <w:rsid w:val="003956E0"/>
    <w:rsid w:val="0039574E"/>
    <w:rsid w:val="0039580D"/>
    <w:rsid w:val="0039583F"/>
    <w:rsid w:val="0039586F"/>
    <w:rsid w:val="00395B15"/>
    <w:rsid w:val="00395B94"/>
    <w:rsid w:val="00395D53"/>
    <w:rsid w:val="00395D72"/>
    <w:rsid w:val="00395FE9"/>
    <w:rsid w:val="0039608B"/>
    <w:rsid w:val="003961A3"/>
    <w:rsid w:val="0039620D"/>
    <w:rsid w:val="003962DF"/>
    <w:rsid w:val="0039638B"/>
    <w:rsid w:val="003963B7"/>
    <w:rsid w:val="00396424"/>
    <w:rsid w:val="0039645C"/>
    <w:rsid w:val="00396476"/>
    <w:rsid w:val="00396491"/>
    <w:rsid w:val="0039649F"/>
    <w:rsid w:val="0039653D"/>
    <w:rsid w:val="003966D8"/>
    <w:rsid w:val="003967A7"/>
    <w:rsid w:val="003967AD"/>
    <w:rsid w:val="003967B9"/>
    <w:rsid w:val="00396817"/>
    <w:rsid w:val="003968C5"/>
    <w:rsid w:val="003968E7"/>
    <w:rsid w:val="00396932"/>
    <w:rsid w:val="003969AE"/>
    <w:rsid w:val="00396AC3"/>
    <w:rsid w:val="00396AFE"/>
    <w:rsid w:val="00396B6C"/>
    <w:rsid w:val="00396C57"/>
    <w:rsid w:val="00396CC1"/>
    <w:rsid w:val="00396D03"/>
    <w:rsid w:val="00396D35"/>
    <w:rsid w:val="00396DC3"/>
    <w:rsid w:val="00396FBA"/>
    <w:rsid w:val="00397081"/>
    <w:rsid w:val="003970B2"/>
    <w:rsid w:val="0039715A"/>
    <w:rsid w:val="003971FE"/>
    <w:rsid w:val="00397286"/>
    <w:rsid w:val="0039728F"/>
    <w:rsid w:val="003972FA"/>
    <w:rsid w:val="00397348"/>
    <w:rsid w:val="003973B5"/>
    <w:rsid w:val="00397525"/>
    <w:rsid w:val="00397549"/>
    <w:rsid w:val="00397560"/>
    <w:rsid w:val="003975AB"/>
    <w:rsid w:val="003975C7"/>
    <w:rsid w:val="00397658"/>
    <w:rsid w:val="00397688"/>
    <w:rsid w:val="003976C7"/>
    <w:rsid w:val="003976DB"/>
    <w:rsid w:val="003978C3"/>
    <w:rsid w:val="00397908"/>
    <w:rsid w:val="0039790D"/>
    <w:rsid w:val="0039799B"/>
    <w:rsid w:val="00397A12"/>
    <w:rsid w:val="00397A6F"/>
    <w:rsid w:val="00397AAB"/>
    <w:rsid w:val="00397B2C"/>
    <w:rsid w:val="00397BA8"/>
    <w:rsid w:val="00397E12"/>
    <w:rsid w:val="00397F52"/>
    <w:rsid w:val="00397F60"/>
    <w:rsid w:val="003A02B6"/>
    <w:rsid w:val="003A02C0"/>
    <w:rsid w:val="003A02EA"/>
    <w:rsid w:val="003A032C"/>
    <w:rsid w:val="003A048D"/>
    <w:rsid w:val="003A049C"/>
    <w:rsid w:val="003A04BD"/>
    <w:rsid w:val="003A0505"/>
    <w:rsid w:val="003A0555"/>
    <w:rsid w:val="003A0680"/>
    <w:rsid w:val="003A0747"/>
    <w:rsid w:val="003A0752"/>
    <w:rsid w:val="003A0783"/>
    <w:rsid w:val="003A079F"/>
    <w:rsid w:val="003A07D9"/>
    <w:rsid w:val="003A0947"/>
    <w:rsid w:val="003A095D"/>
    <w:rsid w:val="003A0A2B"/>
    <w:rsid w:val="003A0A4A"/>
    <w:rsid w:val="003A0BCB"/>
    <w:rsid w:val="003A0CB4"/>
    <w:rsid w:val="003A0CCA"/>
    <w:rsid w:val="003A0D67"/>
    <w:rsid w:val="003A0F49"/>
    <w:rsid w:val="003A110E"/>
    <w:rsid w:val="003A11C8"/>
    <w:rsid w:val="003A1229"/>
    <w:rsid w:val="003A1333"/>
    <w:rsid w:val="003A1341"/>
    <w:rsid w:val="003A13A6"/>
    <w:rsid w:val="003A15F7"/>
    <w:rsid w:val="003A15FF"/>
    <w:rsid w:val="003A1626"/>
    <w:rsid w:val="003A1695"/>
    <w:rsid w:val="003A1712"/>
    <w:rsid w:val="003A178D"/>
    <w:rsid w:val="003A17EA"/>
    <w:rsid w:val="003A17FA"/>
    <w:rsid w:val="003A183F"/>
    <w:rsid w:val="003A1883"/>
    <w:rsid w:val="003A1A14"/>
    <w:rsid w:val="003A1A55"/>
    <w:rsid w:val="003A1AB9"/>
    <w:rsid w:val="003A1AC2"/>
    <w:rsid w:val="003A1BA4"/>
    <w:rsid w:val="003A1CAF"/>
    <w:rsid w:val="003A1CE8"/>
    <w:rsid w:val="003A1D1A"/>
    <w:rsid w:val="003A2138"/>
    <w:rsid w:val="003A225A"/>
    <w:rsid w:val="003A226D"/>
    <w:rsid w:val="003A2291"/>
    <w:rsid w:val="003A23B5"/>
    <w:rsid w:val="003A2509"/>
    <w:rsid w:val="003A2548"/>
    <w:rsid w:val="003A254A"/>
    <w:rsid w:val="003A271C"/>
    <w:rsid w:val="003A27E4"/>
    <w:rsid w:val="003A2839"/>
    <w:rsid w:val="003A2872"/>
    <w:rsid w:val="003A289A"/>
    <w:rsid w:val="003A28E9"/>
    <w:rsid w:val="003A2A3C"/>
    <w:rsid w:val="003A2A61"/>
    <w:rsid w:val="003A2C0A"/>
    <w:rsid w:val="003A2CC1"/>
    <w:rsid w:val="003A2CFF"/>
    <w:rsid w:val="003A2E1D"/>
    <w:rsid w:val="003A2E41"/>
    <w:rsid w:val="003A2E83"/>
    <w:rsid w:val="003A2E99"/>
    <w:rsid w:val="003A2F79"/>
    <w:rsid w:val="003A30B4"/>
    <w:rsid w:val="003A30BA"/>
    <w:rsid w:val="003A30F4"/>
    <w:rsid w:val="003A312A"/>
    <w:rsid w:val="003A3130"/>
    <w:rsid w:val="003A3307"/>
    <w:rsid w:val="003A3365"/>
    <w:rsid w:val="003A33B8"/>
    <w:rsid w:val="003A33B9"/>
    <w:rsid w:val="003A33BB"/>
    <w:rsid w:val="003A33F3"/>
    <w:rsid w:val="003A3422"/>
    <w:rsid w:val="003A3431"/>
    <w:rsid w:val="003A350A"/>
    <w:rsid w:val="003A35B3"/>
    <w:rsid w:val="003A35BB"/>
    <w:rsid w:val="003A35FE"/>
    <w:rsid w:val="003A3661"/>
    <w:rsid w:val="003A3671"/>
    <w:rsid w:val="003A367B"/>
    <w:rsid w:val="003A3698"/>
    <w:rsid w:val="003A36A8"/>
    <w:rsid w:val="003A36BE"/>
    <w:rsid w:val="003A36DE"/>
    <w:rsid w:val="003A3763"/>
    <w:rsid w:val="003A3782"/>
    <w:rsid w:val="003A37CC"/>
    <w:rsid w:val="003A3817"/>
    <w:rsid w:val="003A38ED"/>
    <w:rsid w:val="003A3936"/>
    <w:rsid w:val="003A399B"/>
    <w:rsid w:val="003A39D0"/>
    <w:rsid w:val="003A3A1D"/>
    <w:rsid w:val="003A3B51"/>
    <w:rsid w:val="003A3B8F"/>
    <w:rsid w:val="003A3BCF"/>
    <w:rsid w:val="003A3CEA"/>
    <w:rsid w:val="003A3D04"/>
    <w:rsid w:val="003A3D20"/>
    <w:rsid w:val="003A3D61"/>
    <w:rsid w:val="003A3DB9"/>
    <w:rsid w:val="003A3EFB"/>
    <w:rsid w:val="003A3F9C"/>
    <w:rsid w:val="003A411E"/>
    <w:rsid w:val="003A4122"/>
    <w:rsid w:val="003A41A8"/>
    <w:rsid w:val="003A41DF"/>
    <w:rsid w:val="003A425F"/>
    <w:rsid w:val="003A4316"/>
    <w:rsid w:val="003A431A"/>
    <w:rsid w:val="003A43B3"/>
    <w:rsid w:val="003A440A"/>
    <w:rsid w:val="003A44CF"/>
    <w:rsid w:val="003A4582"/>
    <w:rsid w:val="003A45C0"/>
    <w:rsid w:val="003A45E6"/>
    <w:rsid w:val="003A4649"/>
    <w:rsid w:val="003A467C"/>
    <w:rsid w:val="003A46E4"/>
    <w:rsid w:val="003A4708"/>
    <w:rsid w:val="003A47D2"/>
    <w:rsid w:val="003A47FB"/>
    <w:rsid w:val="003A4809"/>
    <w:rsid w:val="003A4923"/>
    <w:rsid w:val="003A49BE"/>
    <w:rsid w:val="003A4AE8"/>
    <w:rsid w:val="003A4AF2"/>
    <w:rsid w:val="003A4AFD"/>
    <w:rsid w:val="003A4B3F"/>
    <w:rsid w:val="003A4B57"/>
    <w:rsid w:val="003A4B73"/>
    <w:rsid w:val="003A4B84"/>
    <w:rsid w:val="003A4C48"/>
    <w:rsid w:val="003A4DE1"/>
    <w:rsid w:val="003A4E18"/>
    <w:rsid w:val="003A4E7B"/>
    <w:rsid w:val="003A4F32"/>
    <w:rsid w:val="003A4FA1"/>
    <w:rsid w:val="003A511F"/>
    <w:rsid w:val="003A51BB"/>
    <w:rsid w:val="003A51D7"/>
    <w:rsid w:val="003A5287"/>
    <w:rsid w:val="003A53ED"/>
    <w:rsid w:val="003A553A"/>
    <w:rsid w:val="003A55AF"/>
    <w:rsid w:val="003A55F6"/>
    <w:rsid w:val="003A562E"/>
    <w:rsid w:val="003A5698"/>
    <w:rsid w:val="003A56ED"/>
    <w:rsid w:val="003A57B5"/>
    <w:rsid w:val="003A5885"/>
    <w:rsid w:val="003A5895"/>
    <w:rsid w:val="003A58B4"/>
    <w:rsid w:val="003A5962"/>
    <w:rsid w:val="003A5964"/>
    <w:rsid w:val="003A59B9"/>
    <w:rsid w:val="003A59D6"/>
    <w:rsid w:val="003A5A4A"/>
    <w:rsid w:val="003A5A84"/>
    <w:rsid w:val="003A5AA1"/>
    <w:rsid w:val="003A5AD6"/>
    <w:rsid w:val="003A5B44"/>
    <w:rsid w:val="003A5B52"/>
    <w:rsid w:val="003A5C65"/>
    <w:rsid w:val="003A5C7B"/>
    <w:rsid w:val="003A5C9F"/>
    <w:rsid w:val="003A5DD1"/>
    <w:rsid w:val="003A5DD3"/>
    <w:rsid w:val="003A5DED"/>
    <w:rsid w:val="003A5ED8"/>
    <w:rsid w:val="003A5F6B"/>
    <w:rsid w:val="003A61D8"/>
    <w:rsid w:val="003A620B"/>
    <w:rsid w:val="003A624D"/>
    <w:rsid w:val="003A62DB"/>
    <w:rsid w:val="003A62F6"/>
    <w:rsid w:val="003A6524"/>
    <w:rsid w:val="003A6537"/>
    <w:rsid w:val="003A6635"/>
    <w:rsid w:val="003A664D"/>
    <w:rsid w:val="003A67D5"/>
    <w:rsid w:val="003A6850"/>
    <w:rsid w:val="003A685C"/>
    <w:rsid w:val="003A68F3"/>
    <w:rsid w:val="003A6A69"/>
    <w:rsid w:val="003A6ACF"/>
    <w:rsid w:val="003A6AD3"/>
    <w:rsid w:val="003A6B00"/>
    <w:rsid w:val="003A6BA5"/>
    <w:rsid w:val="003A6BCE"/>
    <w:rsid w:val="003A6C1E"/>
    <w:rsid w:val="003A6C44"/>
    <w:rsid w:val="003A6D06"/>
    <w:rsid w:val="003A6D50"/>
    <w:rsid w:val="003A6E76"/>
    <w:rsid w:val="003A6E81"/>
    <w:rsid w:val="003A6F00"/>
    <w:rsid w:val="003A7183"/>
    <w:rsid w:val="003A7204"/>
    <w:rsid w:val="003A7279"/>
    <w:rsid w:val="003A7375"/>
    <w:rsid w:val="003A7444"/>
    <w:rsid w:val="003A74A5"/>
    <w:rsid w:val="003A74A9"/>
    <w:rsid w:val="003A7516"/>
    <w:rsid w:val="003A75D6"/>
    <w:rsid w:val="003A76E3"/>
    <w:rsid w:val="003A7824"/>
    <w:rsid w:val="003A783B"/>
    <w:rsid w:val="003A78C0"/>
    <w:rsid w:val="003A79E3"/>
    <w:rsid w:val="003A7A67"/>
    <w:rsid w:val="003A7AE3"/>
    <w:rsid w:val="003A7BA7"/>
    <w:rsid w:val="003A7CEA"/>
    <w:rsid w:val="003A7D2F"/>
    <w:rsid w:val="003A7D44"/>
    <w:rsid w:val="003A7E1B"/>
    <w:rsid w:val="003A7ECD"/>
    <w:rsid w:val="003A7EEB"/>
    <w:rsid w:val="003A7F09"/>
    <w:rsid w:val="003A7F5B"/>
    <w:rsid w:val="003A7F9F"/>
    <w:rsid w:val="003A7FB1"/>
    <w:rsid w:val="003B000E"/>
    <w:rsid w:val="003B0126"/>
    <w:rsid w:val="003B020A"/>
    <w:rsid w:val="003B0252"/>
    <w:rsid w:val="003B0323"/>
    <w:rsid w:val="003B033F"/>
    <w:rsid w:val="003B03A2"/>
    <w:rsid w:val="003B0435"/>
    <w:rsid w:val="003B0460"/>
    <w:rsid w:val="003B04A7"/>
    <w:rsid w:val="003B04BE"/>
    <w:rsid w:val="003B05C8"/>
    <w:rsid w:val="003B060D"/>
    <w:rsid w:val="003B063A"/>
    <w:rsid w:val="003B065C"/>
    <w:rsid w:val="003B09C9"/>
    <w:rsid w:val="003B0A65"/>
    <w:rsid w:val="003B0B0B"/>
    <w:rsid w:val="003B0BB5"/>
    <w:rsid w:val="003B0C4C"/>
    <w:rsid w:val="003B0C55"/>
    <w:rsid w:val="003B0C7F"/>
    <w:rsid w:val="003B0C85"/>
    <w:rsid w:val="003B0D13"/>
    <w:rsid w:val="003B0D84"/>
    <w:rsid w:val="003B0D8A"/>
    <w:rsid w:val="003B0E32"/>
    <w:rsid w:val="003B0EE6"/>
    <w:rsid w:val="003B0FF3"/>
    <w:rsid w:val="003B1034"/>
    <w:rsid w:val="003B1060"/>
    <w:rsid w:val="003B1120"/>
    <w:rsid w:val="003B1192"/>
    <w:rsid w:val="003B1210"/>
    <w:rsid w:val="003B1354"/>
    <w:rsid w:val="003B136C"/>
    <w:rsid w:val="003B13E7"/>
    <w:rsid w:val="003B1628"/>
    <w:rsid w:val="003B1647"/>
    <w:rsid w:val="003B1722"/>
    <w:rsid w:val="003B1757"/>
    <w:rsid w:val="003B17B6"/>
    <w:rsid w:val="003B1A03"/>
    <w:rsid w:val="003B1A1E"/>
    <w:rsid w:val="003B1C1D"/>
    <w:rsid w:val="003B1C99"/>
    <w:rsid w:val="003B1D18"/>
    <w:rsid w:val="003B1DAE"/>
    <w:rsid w:val="003B1EDB"/>
    <w:rsid w:val="003B1F01"/>
    <w:rsid w:val="003B1F1D"/>
    <w:rsid w:val="003B1F22"/>
    <w:rsid w:val="003B2048"/>
    <w:rsid w:val="003B2106"/>
    <w:rsid w:val="003B22AC"/>
    <w:rsid w:val="003B236A"/>
    <w:rsid w:val="003B237A"/>
    <w:rsid w:val="003B2382"/>
    <w:rsid w:val="003B2443"/>
    <w:rsid w:val="003B24AF"/>
    <w:rsid w:val="003B2527"/>
    <w:rsid w:val="003B2554"/>
    <w:rsid w:val="003B2565"/>
    <w:rsid w:val="003B259B"/>
    <w:rsid w:val="003B25F3"/>
    <w:rsid w:val="003B27FD"/>
    <w:rsid w:val="003B2882"/>
    <w:rsid w:val="003B2920"/>
    <w:rsid w:val="003B292B"/>
    <w:rsid w:val="003B2940"/>
    <w:rsid w:val="003B2999"/>
    <w:rsid w:val="003B299F"/>
    <w:rsid w:val="003B2AE7"/>
    <w:rsid w:val="003B2C12"/>
    <w:rsid w:val="003B2C29"/>
    <w:rsid w:val="003B2D20"/>
    <w:rsid w:val="003B2D2C"/>
    <w:rsid w:val="003B2D8E"/>
    <w:rsid w:val="003B2F78"/>
    <w:rsid w:val="003B2FAD"/>
    <w:rsid w:val="003B2FB0"/>
    <w:rsid w:val="003B301F"/>
    <w:rsid w:val="003B3062"/>
    <w:rsid w:val="003B30FF"/>
    <w:rsid w:val="003B3107"/>
    <w:rsid w:val="003B311C"/>
    <w:rsid w:val="003B3162"/>
    <w:rsid w:val="003B32F7"/>
    <w:rsid w:val="003B3412"/>
    <w:rsid w:val="003B343D"/>
    <w:rsid w:val="003B349C"/>
    <w:rsid w:val="003B35A4"/>
    <w:rsid w:val="003B360A"/>
    <w:rsid w:val="003B36A6"/>
    <w:rsid w:val="003B37B1"/>
    <w:rsid w:val="003B37C9"/>
    <w:rsid w:val="003B37E8"/>
    <w:rsid w:val="003B3848"/>
    <w:rsid w:val="003B385F"/>
    <w:rsid w:val="003B39DC"/>
    <w:rsid w:val="003B3A46"/>
    <w:rsid w:val="003B3A5F"/>
    <w:rsid w:val="003B3C1A"/>
    <w:rsid w:val="003B3C24"/>
    <w:rsid w:val="003B3C30"/>
    <w:rsid w:val="003B3C79"/>
    <w:rsid w:val="003B3D38"/>
    <w:rsid w:val="003B3DA7"/>
    <w:rsid w:val="003B3DBE"/>
    <w:rsid w:val="003B3DF0"/>
    <w:rsid w:val="003B3F30"/>
    <w:rsid w:val="003B4024"/>
    <w:rsid w:val="003B4027"/>
    <w:rsid w:val="003B407F"/>
    <w:rsid w:val="003B40C6"/>
    <w:rsid w:val="003B420F"/>
    <w:rsid w:val="003B4234"/>
    <w:rsid w:val="003B423A"/>
    <w:rsid w:val="003B4274"/>
    <w:rsid w:val="003B42D8"/>
    <w:rsid w:val="003B43F7"/>
    <w:rsid w:val="003B44CE"/>
    <w:rsid w:val="003B458C"/>
    <w:rsid w:val="003B458E"/>
    <w:rsid w:val="003B45B2"/>
    <w:rsid w:val="003B45BB"/>
    <w:rsid w:val="003B4745"/>
    <w:rsid w:val="003B4801"/>
    <w:rsid w:val="003B4815"/>
    <w:rsid w:val="003B4816"/>
    <w:rsid w:val="003B486A"/>
    <w:rsid w:val="003B48A0"/>
    <w:rsid w:val="003B48EA"/>
    <w:rsid w:val="003B4938"/>
    <w:rsid w:val="003B494D"/>
    <w:rsid w:val="003B49ED"/>
    <w:rsid w:val="003B4A2A"/>
    <w:rsid w:val="003B4A82"/>
    <w:rsid w:val="003B4AB4"/>
    <w:rsid w:val="003B4AC3"/>
    <w:rsid w:val="003B4BFA"/>
    <w:rsid w:val="003B4C9C"/>
    <w:rsid w:val="003B4CF4"/>
    <w:rsid w:val="003B4D56"/>
    <w:rsid w:val="003B4DF4"/>
    <w:rsid w:val="003B4E06"/>
    <w:rsid w:val="003B4E53"/>
    <w:rsid w:val="003B4E58"/>
    <w:rsid w:val="003B4F34"/>
    <w:rsid w:val="003B4F47"/>
    <w:rsid w:val="003B508E"/>
    <w:rsid w:val="003B50B2"/>
    <w:rsid w:val="003B521B"/>
    <w:rsid w:val="003B52FB"/>
    <w:rsid w:val="003B5331"/>
    <w:rsid w:val="003B549B"/>
    <w:rsid w:val="003B54AF"/>
    <w:rsid w:val="003B5532"/>
    <w:rsid w:val="003B56C9"/>
    <w:rsid w:val="003B579D"/>
    <w:rsid w:val="003B583D"/>
    <w:rsid w:val="003B587E"/>
    <w:rsid w:val="003B5988"/>
    <w:rsid w:val="003B5A35"/>
    <w:rsid w:val="003B5AFD"/>
    <w:rsid w:val="003B5B47"/>
    <w:rsid w:val="003B5BCA"/>
    <w:rsid w:val="003B5C75"/>
    <w:rsid w:val="003B5D15"/>
    <w:rsid w:val="003B5DBC"/>
    <w:rsid w:val="003B5E59"/>
    <w:rsid w:val="003B5E9A"/>
    <w:rsid w:val="003B5EA8"/>
    <w:rsid w:val="003B5FF6"/>
    <w:rsid w:val="003B602F"/>
    <w:rsid w:val="003B6038"/>
    <w:rsid w:val="003B6072"/>
    <w:rsid w:val="003B61EF"/>
    <w:rsid w:val="003B624A"/>
    <w:rsid w:val="003B62F8"/>
    <w:rsid w:val="003B642C"/>
    <w:rsid w:val="003B64FC"/>
    <w:rsid w:val="003B653C"/>
    <w:rsid w:val="003B6597"/>
    <w:rsid w:val="003B65CC"/>
    <w:rsid w:val="003B6604"/>
    <w:rsid w:val="003B661E"/>
    <w:rsid w:val="003B6654"/>
    <w:rsid w:val="003B672F"/>
    <w:rsid w:val="003B6776"/>
    <w:rsid w:val="003B685B"/>
    <w:rsid w:val="003B68AA"/>
    <w:rsid w:val="003B6943"/>
    <w:rsid w:val="003B6A14"/>
    <w:rsid w:val="003B6A57"/>
    <w:rsid w:val="003B6ACC"/>
    <w:rsid w:val="003B6B23"/>
    <w:rsid w:val="003B6B7B"/>
    <w:rsid w:val="003B6BBB"/>
    <w:rsid w:val="003B6C33"/>
    <w:rsid w:val="003B6C3E"/>
    <w:rsid w:val="003B6C84"/>
    <w:rsid w:val="003B6E11"/>
    <w:rsid w:val="003B6E96"/>
    <w:rsid w:val="003B6EA7"/>
    <w:rsid w:val="003B6ECD"/>
    <w:rsid w:val="003B6F01"/>
    <w:rsid w:val="003B6F3D"/>
    <w:rsid w:val="003B709A"/>
    <w:rsid w:val="003B70F7"/>
    <w:rsid w:val="003B728B"/>
    <w:rsid w:val="003B736B"/>
    <w:rsid w:val="003B7376"/>
    <w:rsid w:val="003B73D1"/>
    <w:rsid w:val="003B74C1"/>
    <w:rsid w:val="003B7541"/>
    <w:rsid w:val="003B7632"/>
    <w:rsid w:val="003B7663"/>
    <w:rsid w:val="003B7690"/>
    <w:rsid w:val="003B76CA"/>
    <w:rsid w:val="003B771A"/>
    <w:rsid w:val="003B77EC"/>
    <w:rsid w:val="003B7831"/>
    <w:rsid w:val="003B7874"/>
    <w:rsid w:val="003B789E"/>
    <w:rsid w:val="003B79C2"/>
    <w:rsid w:val="003B7A0B"/>
    <w:rsid w:val="003B7A67"/>
    <w:rsid w:val="003B7A94"/>
    <w:rsid w:val="003B7B3F"/>
    <w:rsid w:val="003B7BE2"/>
    <w:rsid w:val="003B7C05"/>
    <w:rsid w:val="003B7C13"/>
    <w:rsid w:val="003B7C1E"/>
    <w:rsid w:val="003B7C93"/>
    <w:rsid w:val="003B7CDE"/>
    <w:rsid w:val="003B7D92"/>
    <w:rsid w:val="003B7E22"/>
    <w:rsid w:val="003B7EF3"/>
    <w:rsid w:val="003B7F12"/>
    <w:rsid w:val="003B7F62"/>
    <w:rsid w:val="003B7FE3"/>
    <w:rsid w:val="003C0067"/>
    <w:rsid w:val="003C00AC"/>
    <w:rsid w:val="003C00CB"/>
    <w:rsid w:val="003C020C"/>
    <w:rsid w:val="003C022A"/>
    <w:rsid w:val="003C02EC"/>
    <w:rsid w:val="003C032E"/>
    <w:rsid w:val="003C0331"/>
    <w:rsid w:val="003C03F1"/>
    <w:rsid w:val="003C0495"/>
    <w:rsid w:val="003C059A"/>
    <w:rsid w:val="003C063B"/>
    <w:rsid w:val="003C066F"/>
    <w:rsid w:val="003C06FC"/>
    <w:rsid w:val="003C071D"/>
    <w:rsid w:val="003C077C"/>
    <w:rsid w:val="003C07B3"/>
    <w:rsid w:val="003C07BA"/>
    <w:rsid w:val="003C0837"/>
    <w:rsid w:val="003C0886"/>
    <w:rsid w:val="003C0A2D"/>
    <w:rsid w:val="003C0A98"/>
    <w:rsid w:val="003C0AA7"/>
    <w:rsid w:val="003C0ACE"/>
    <w:rsid w:val="003C0B16"/>
    <w:rsid w:val="003C0B3C"/>
    <w:rsid w:val="003C0CEA"/>
    <w:rsid w:val="003C0D4E"/>
    <w:rsid w:val="003C0E86"/>
    <w:rsid w:val="003C0FBC"/>
    <w:rsid w:val="003C0FF0"/>
    <w:rsid w:val="003C1001"/>
    <w:rsid w:val="003C11F7"/>
    <w:rsid w:val="003C12F0"/>
    <w:rsid w:val="003C1307"/>
    <w:rsid w:val="003C137F"/>
    <w:rsid w:val="003C14B1"/>
    <w:rsid w:val="003C154E"/>
    <w:rsid w:val="003C1658"/>
    <w:rsid w:val="003C16CA"/>
    <w:rsid w:val="003C17FE"/>
    <w:rsid w:val="003C181C"/>
    <w:rsid w:val="003C18B1"/>
    <w:rsid w:val="003C1950"/>
    <w:rsid w:val="003C1963"/>
    <w:rsid w:val="003C19ED"/>
    <w:rsid w:val="003C1A90"/>
    <w:rsid w:val="003C1B3D"/>
    <w:rsid w:val="003C1B7B"/>
    <w:rsid w:val="003C1C6C"/>
    <w:rsid w:val="003C1CA1"/>
    <w:rsid w:val="003C1E71"/>
    <w:rsid w:val="003C1EE4"/>
    <w:rsid w:val="003C1FAE"/>
    <w:rsid w:val="003C20EE"/>
    <w:rsid w:val="003C21A5"/>
    <w:rsid w:val="003C2213"/>
    <w:rsid w:val="003C229B"/>
    <w:rsid w:val="003C2308"/>
    <w:rsid w:val="003C2352"/>
    <w:rsid w:val="003C236C"/>
    <w:rsid w:val="003C2443"/>
    <w:rsid w:val="003C24B1"/>
    <w:rsid w:val="003C24E2"/>
    <w:rsid w:val="003C2518"/>
    <w:rsid w:val="003C2574"/>
    <w:rsid w:val="003C268E"/>
    <w:rsid w:val="003C2756"/>
    <w:rsid w:val="003C2813"/>
    <w:rsid w:val="003C287F"/>
    <w:rsid w:val="003C289F"/>
    <w:rsid w:val="003C28D8"/>
    <w:rsid w:val="003C28DD"/>
    <w:rsid w:val="003C2933"/>
    <w:rsid w:val="003C293B"/>
    <w:rsid w:val="003C2ACC"/>
    <w:rsid w:val="003C2B0B"/>
    <w:rsid w:val="003C2B23"/>
    <w:rsid w:val="003C2B2D"/>
    <w:rsid w:val="003C2BAF"/>
    <w:rsid w:val="003C2BBF"/>
    <w:rsid w:val="003C2BC2"/>
    <w:rsid w:val="003C2BD4"/>
    <w:rsid w:val="003C2BF3"/>
    <w:rsid w:val="003C2CC6"/>
    <w:rsid w:val="003C2D25"/>
    <w:rsid w:val="003C300E"/>
    <w:rsid w:val="003C3089"/>
    <w:rsid w:val="003C30E9"/>
    <w:rsid w:val="003C3128"/>
    <w:rsid w:val="003C32B0"/>
    <w:rsid w:val="003C32F8"/>
    <w:rsid w:val="003C341C"/>
    <w:rsid w:val="003C3632"/>
    <w:rsid w:val="003C364D"/>
    <w:rsid w:val="003C3720"/>
    <w:rsid w:val="003C3752"/>
    <w:rsid w:val="003C3789"/>
    <w:rsid w:val="003C3833"/>
    <w:rsid w:val="003C387A"/>
    <w:rsid w:val="003C38E4"/>
    <w:rsid w:val="003C3981"/>
    <w:rsid w:val="003C3A19"/>
    <w:rsid w:val="003C3A69"/>
    <w:rsid w:val="003C3A9B"/>
    <w:rsid w:val="003C3AED"/>
    <w:rsid w:val="003C3CF0"/>
    <w:rsid w:val="003C3D2A"/>
    <w:rsid w:val="003C3DFA"/>
    <w:rsid w:val="003C4012"/>
    <w:rsid w:val="003C405D"/>
    <w:rsid w:val="003C4140"/>
    <w:rsid w:val="003C41BE"/>
    <w:rsid w:val="003C41EA"/>
    <w:rsid w:val="003C431B"/>
    <w:rsid w:val="003C4395"/>
    <w:rsid w:val="003C43C7"/>
    <w:rsid w:val="003C4646"/>
    <w:rsid w:val="003C468D"/>
    <w:rsid w:val="003C47C5"/>
    <w:rsid w:val="003C4A53"/>
    <w:rsid w:val="003C4ADA"/>
    <w:rsid w:val="003C4B07"/>
    <w:rsid w:val="003C4B70"/>
    <w:rsid w:val="003C4C23"/>
    <w:rsid w:val="003C4C51"/>
    <w:rsid w:val="003C4C5A"/>
    <w:rsid w:val="003C4D75"/>
    <w:rsid w:val="003C4DD2"/>
    <w:rsid w:val="003C4DF5"/>
    <w:rsid w:val="003C4ECA"/>
    <w:rsid w:val="003C4F01"/>
    <w:rsid w:val="003C4FD3"/>
    <w:rsid w:val="003C4FDA"/>
    <w:rsid w:val="003C511F"/>
    <w:rsid w:val="003C5224"/>
    <w:rsid w:val="003C5298"/>
    <w:rsid w:val="003C5384"/>
    <w:rsid w:val="003C5494"/>
    <w:rsid w:val="003C554A"/>
    <w:rsid w:val="003C55D5"/>
    <w:rsid w:val="003C5606"/>
    <w:rsid w:val="003C5810"/>
    <w:rsid w:val="003C5953"/>
    <w:rsid w:val="003C5972"/>
    <w:rsid w:val="003C59C5"/>
    <w:rsid w:val="003C5A50"/>
    <w:rsid w:val="003C5B3F"/>
    <w:rsid w:val="003C5B47"/>
    <w:rsid w:val="003C5C07"/>
    <w:rsid w:val="003C5CBD"/>
    <w:rsid w:val="003C5D1E"/>
    <w:rsid w:val="003C5D6C"/>
    <w:rsid w:val="003C5E15"/>
    <w:rsid w:val="003C5E8E"/>
    <w:rsid w:val="003C5E9C"/>
    <w:rsid w:val="003C5EAE"/>
    <w:rsid w:val="003C5EDC"/>
    <w:rsid w:val="003C5F27"/>
    <w:rsid w:val="003C6001"/>
    <w:rsid w:val="003C6144"/>
    <w:rsid w:val="003C62A6"/>
    <w:rsid w:val="003C62EB"/>
    <w:rsid w:val="003C6426"/>
    <w:rsid w:val="003C6442"/>
    <w:rsid w:val="003C6445"/>
    <w:rsid w:val="003C6636"/>
    <w:rsid w:val="003C664B"/>
    <w:rsid w:val="003C6693"/>
    <w:rsid w:val="003C6814"/>
    <w:rsid w:val="003C6834"/>
    <w:rsid w:val="003C68C8"/>
    <w:rsid w:val="003C6A0B"/>
    <w:rsid w:val="003C6B76"/>
    <w:rsid w:val="003C6C52"/>
    <w:rsid w:val="003C6D0A"/>
    <w:rsid w:val="003C6DBD"/>
    <w:rsid w:val="003C6E60"/>
    <w:rsid w:val="003C6E8A"/>
    <w:rsid w:val="003C6EA7"/>
    <w:rsid w:val="003C6F6A"/>
    <w:rsid w:val="003C6F7C"/>
    <w:rsid w:val="003C7005"/>
    <w:rsid w:val="003C702F"/>
    <w:rsid w:val="003C708C"/>
    <w:rsid w:val="003C70DB"/>
    <w:rsid w:val="003C70EA"/>
    <w:rsid w:val="003C7167"/>
    <w:rsid w:val="003C717C"/>
    <w:rsid w:val="003C7210"/>
    <w:rsid w:val="003C7284"/>
    <w:rsid w:val="003C72A4"/>
    <w:rsid w:val="003C735B"/>
    <w:rsid w:val="003C73ED"/>
    <w:rsid w:val="003C73F1"/>
    <w:rsid w:val="003C755D"/>
    <w:rsid w:val="003C770C"/>
    <w:rsid w:val="003C788F"/>
    <w:rsid w:val="003C789E"/>
    <w:rsid w:val="003C78AE"/>
    <w:rsid w:val="003C78B4"/>
    <w:rsid w:val="003C79A4"/>
    <w:rsid w:val="003C7A3B"/>
    <w:rsid w:val="003C7B60"/>
    <w:rsid w:val="003C7BF0"/>
    <w:rsid w:val="003C7C38"/>
    <w:rsid w:val="003C7C7A"/>
    <w:rsid w:val="003C7C90"/>
    <w:rsid w:val="003C7CB0"/>
    <w:rsid w:val="003C7CB8"/>
    <w:rsid w:val="003C7D85"/>
    <w:rsid w:val="003C7D8E"/>
    <w:rsid w:val="003C7D9A"/>
    <w:rsid w:val="003C7DF8"/>
    <w:rsid w:val="003C7EE4"/>
    <w:rsid w:val="003D000B"/>
    <w:rsid w:val="003D0019"/>
    <w:rsid w:val="003D0206"/>
    <w:rsid w:val="003D0470"/>
    <w:rsid w:val="003D047B"/>
    <w:rsid w:val="003D04D1"/>
    <w:rsid w:val="003D0612"/>
    <w:rsid w:val="003D0696"/>
    <w:rsid w:val="003D0697"/>
    <w:rsid w:val="003D06F5"/>
    <w:rsid w:val="003D0795"/>
    <w:rsid w:val="003D07BF"/>
    <w:rsid w:val="003D0A11"/>
    <w:rsid w:val="003D0AF1"/>
    <w:rsid w:val="003D0BE1"/>
    <w:rsid w:val="003D0BF4"/>
    <w:rsid w:val="003D0C27"/>
    <w:rsid w:val="003D0CC0"/>
    <w:rsid w:val="003D0D00"/>
    <w:rsid w:val="003D0D05"/>
    <w:rsid w:val="003D0D14"/>
    <w:rsid w:val="003D0E40"/>
    <w:rsid w:val="003D0F96"/>
    <w:rsid w:val="003D1095"/>
    <w:rsid w:val="003D1159"/>
    <w:rsid w:val="003D11A9"/>
    <w:rsid w:val="003D11EB"/>
    <w:rsid w:val="003D132E"/>
    <w:rsid w:val="003D1395"/>
    <w:rsid w:val="003D13B9"/>
    <w:rsid w:val="003D1522"/>
    <w:rsid w:val="003D15D8"/>
    <w:rsid w:val="003D15F1"/>
    <w:rsid w:val="003D15F6"/>
    <w:rsid w:val="003D1637"/>
    <w:rsid w:val="003D17A4"/>
    <w:rsid w:val="003D17B8"/>
    <w:rsid w:val="003D17ED"/>
    <w:rsid w:val="003D1900"/>
    <w:rsid w:val="003D19FB"/>
    <w:rsid w:val="003D1A34"/>
    <w:rsid w:val="003D1A3D"/>
    <w:rsid w:val="003D1A99"/>
    <w:rsid w:val="003D1B77"/>
    <w:rsid w:val="003D1C0F"/>
    <w:rsid w:val="003D1C92"/>
    <w:rsid w:val="003D1EB7"/>
    <w:rsid w:val="003D1F64"/>
    <w:rsid w:val="003D2092"/>
    <w:rsid w:val="003D2102"/>
    <w:rsid w:val="003D2122"/>
    <w:rsid w:val="003D223C"/>
    <w:rsid w:val="003D223D"/>
    <w:rsid w:val="003D22A1"/>
    <w:rsid w:val="003D22DE"/>
    <w:rsid w:val="003D2367"/>
    <w:rsid w:val="003D2375"/>
    <w:rsid w:val="003D24CD"/>
    <w:rsid w:val="003D2501"/>
    <w:rsid w:val="003D25E8"/>
    <w:rsid w:val="003D2628"/>
    <w:rsid w:val="003D2750"/>
    <w:rsid w:val="003D2791"/>
    <w:rsid w:val="003D2824"/>
    <w:rsid w:val="003D28AE"/>
    <w:rsid w:val="003D2912"/>
    <w:rsid w:val="003D2A7E"/>
    <w:rsid w:val="003D2ABC"/>
    <w:rsid w:val="003D2B12"/>
    <w:rsid w:val="003D2B1A"/>
    <w:rsid w:val="003D2C52"/>
    <w:rsid w:val="003D2C96"/>
    <w:rsid w:val="003D2CF5"/>
    <w:rsid w:val="003D2D39"/>
    <w:rsid w:val="003D2D71"/>
    <w:rsid w:val="003D2D7E"/>
    <w:rsid w:val="003D2D83"/>
    <w:rsid w:val="003D2DE6"/>
    <w:rsid w:val="003D2EAD"/>
    <w:rsid w:val="003D2F34"/>
    <w:rsid w:val="003D2F39"/>
    <w:rsid w:val="003D2FE3"/>
    <w:rsid w:val="003D3062"/>
    <w:rsid w:val="003D30FF"/>
    <w:rsid w:val="003D31A7"/>
    <w:rsid w:val="003D31CB"/>
    <w:rsid w:val="003D31CC"/>
    <w:rsid w:val="003D320D"/>
    <w:rsid w:val="003D3369"/>
    <w:rsid w:val="003D33A2"/>
    <w:rsid w:val="003D3449"/>
    <w:rsid w:val="003D345C"/>
    <w:rsid w:val="003D3539"/>
    <w:rsid w:val="003D3571"/>
    <w:rsid w:val="003D3620"/>
    <w:rsid w:val="003D3703"/>
    <w:rsid w:val="003D376A"/>
    <w:rsid w:val="003D3A3E"/>
    <w:rsid w:val="003D3AE5"/>
    <w:rsid w:val="003D3AEF"/>
    <w:rsid w:val="003D3B69"/>
    <w:rsid w:val="003D3C34"/>
    <w:rsid w:val="003D3CB2"/>
    <w:rsid w:val="003D3E23"/>
    <w:rsid w:val="003D3EFA"/>
    <w:rsid w:val="003D3EFE"/>
    <w:rsid w:val="003D3F38"/>
    <w:rsid w:val="003D3F3F"/>
    <w:rsid w:val="003D3FA9"/>
    <w:rsid w:val="003D3FDB"/>
    <w:rsid w:val="003D4029"/>
    <w:rsid w:val="003D4033"/>
    <w:rsid w:val="003D4157"/>
    <w:rsid w:val="003D419A"/>
    <w:rsid w:val="003D41D7"/>
    <w:rsid w:val="003D428D"/>
    <w:rsid w:val="003D4375"/>
    <w:rsid w:val="003D438C"/>
    <w:rsid w:val="003D446E"/>
    <w:rsid w:val="003D4499"/>
    <w:rsid w:val="003D45CE"/>
    <w:rsid w:val="003D468E"/>
    <w:rsid w:val="003D4694"/>
    <w:rsid w:val="003D4838"/>
    <w:rsid w:val="003D493C"/>
    <w:rsid w:val="003D49C7"/>
    <w:rsid w:val="003D4A8D"/>
    <w:rsid w:val="003D4AD1"/>
    <w:rsid w:val="003D4B54"/>
    <w:rsid w:val="003D4BBB"/>
    <w:rsid w:val="003D4BCB"/>
    <w:rsid w:val="003D4BEA"/>
    <w:rsid w:val="003D4C1F"/>
    <w:rsid w:val="003D4CA3"/>
    <w:rsid w:val="003D4CED"/>
    <w:rsid w:val="003D4E49"/>
    <w:rsid w:val="003D4E89"/>
    <w:rsid w:val="003D4F54"/>
    <w:rsid w:val="003D4FE0"/>
    <w:rsid w:val="003D50DF"/>
    <w:rsid w:val="003D511F"/>
    <w:rsid w:val="003D5267"/>
    <w:rsid w:val="003D55C9"/>
    <w:rsid w:val="003D5771"/>
    <w:rsid w:val="003D57A8"/>
    <w:rsid w:val="003D57CD"/>
    <w:rsid w:val="003D581B"/>
    <w:rsid w:val="003D584B"/>
    <w:rsid w:val="003D5923"/>
    <w:rsid w:val="003D5959"/>
    <w:rsid w:val="003D597B"/>
    <w:rsid w:val="003D5AC4"/>
    <w:rsid w:val="003D5B03"/>
    <w:rsid w:val="003D5C20"/>
    <w:rsid w:val="003D5C60"/>
    <w:rsid w:val="003D5DFA"/>
    <w:rsid w:val="003D5E42"/>
    <w:rsid w:val="003D5F57"/>
    <w:rsid w:val="003D5F74"/>
    <w:rsid w:val="003D6058"/>
    <w:rsid w:val="003D60E6"/>
    <w:rsid w:val="003D612D"/>
    <w:rsid w:val="003D6134"/>
    <w:rsid w:val="003D61BD"/>
    <w:rsid w:val="003D61DB"/>
    <w:rsid w:val="003D6368"/>
    <w:rsid w:val="003D639A"/>
    <w:rsid w:val="003D63CB"/>
    <w:rsid w:val="003D65B4"/>
    <w:rsid w:val="003D665C"/>
    <w:rsid w:val="003D6770"/>
    <w:rsid w:val="003D678A"/>
    <w:rsid w:val="003D687E"/>
    <w:rsid w:val="003D68E3"/>
    <w:rsid w:val="003D697E"/>
    <w:rsid w:val="003D69A3"/>
    <w:rsid w:val="003D6AA7"/>
    <w:rsid w:val="003D6B24"/>
    <w:rsid w:val="003D6BA3"/>
    <w:rsid w:val="003D6CBC"/>
    <w:rsid w:val="003D6CEC"/>
    <w:rsid w:val="003D6D4F"/>
    <w:rsid w:val="003D6E25"/>
    <w:rsid w:val="003D6E36"/>
    <w:rsid w:val="003D6F64"/>
    <w:rsid w:val="003D702B"/>
    <w:rsid w:val="003D7146"/>
    <w:rsid w:val="003D7171"/>
    <w:rsid w:val="003D729A"/>
    <w:rsid w:val="003D72BC"/>
    <w:rsid w:val="003D72FC"/>
    <w:rsid w:val="003D7333"/>
    <w:rsid w:val="003D73A1"/>
    <w:rsid w:val="003D73ED"/>
    <w:rsid w:val="003D73FA"/>
    <w:rsid w:val="003D740B"/>
    <w:rsid w:val="003D7412"/>
    <w:rsid w:val="003D7434"/>
    <w:rsid w:val="003D748E"/>
    <w:rsid w:val="003D75A6"/>
    <w:rsid w:val="003D75FE"/>
    <w:rsid w:val="003D76C3"/>
    <w:rsid w:val="003D782F"/>
    <w:rsid w:val="003D7999"/>
    <w:rsid w:val="003D79A2"/>
    <w:rsid w:val="003D79A4"/>
    <w:rsid w:val="003D7A9F"/>
    <w:rsid w:val="003D7AF0"/>
    <w:rsid w:val="003D7B68"/>
    <w:rsid w:val="003D7D8D"/>
    <w:rsid w:val="003D7DA3"/>
    <w:rsid w:val="003D7E7A"/>
    <w:rsid w:val="003D7EAB"/>
    <w:rsid w:val="003D7ED8"/>
    <w:rsid w:val="003D7F78"/>
    <w:rsid w:val="003D7FCB"/>
    <w:rsid w:val="003D7FE6"/>
    <w:rsid w:val="003E013B"/>
    <w:rsid w:val="003E0157"/>
    <w:rsid w:val="003E039B"/>
    <w:rsid w:val="003E03BB"/>
    <w:rsid w:val="003E03C5"/>
    <w:rsid w:val="003E041B"/>
    <w:rsid w:val="003E046C"/>
    <w:rsid w:val="003E04AD"/>
    <w:rsid w:val="003E05F0"/>
    <w:rsid w:val="003E0621"/>
    <w:rsid w:val="003E0641"/>
    <w:rsid w:val="003E064A"/>
    <w:rsid w:val="003E068F"/>
    <w:rsid w:val="003E06DE"/>
    <w:rsid w:val="003E07D3"/>
    <w:rsid w:val="003E090C"/>
    <w:rsid w:val="003E0923"/>
    <w:rsid w:val="003E0960"/>
    <w:rsid w:val="003E09F6"/>
    <w:rsid w:val="003E0A22"/>
    <w:rsid w:val="003E0A75"/>
    <w:rsid w:val="003E0AF3"/>
    <w:rsid w:val="003E0BBD"/>
    <w:rsid w:val="003E0BF2"/>
    <w:rsid w:val="003E0CD3"/>
    <w:rsid w:val="003E0F99"/>
    <w:rsid w:val="003E0FE5"/>
    <w:rsid w:val="003E1091"/>
    <w:rsid w:val="003E1143"/>
    <w:rsid w:val="003E1210"/>
    <w:rsid w:val="003E1257"/>
    <w:rsid w:val="003E12C5"/>
    <w:rsid w:val="003E1451"/>
    <w:rsid w:val="003E1461"/>
    <w:rsid w:val="003E1494"/>
    <w:rsid w:val="003E162D"/>
    <w:rsid w:val="003E1663"/>
    <w:rsid w:val="003E1679"/>
    <w:rsid w:val="003E1684"/>
    <w:rsid w:val="003E1693"/>
    <w:rsid w:val="003E1821"/>
    <w:rsid w:val="003E1A1E"/>
    <w:rsid w:val="003E1A67"/>
    <w:rsid w:val="003E1AD2"/>
    <w:rsid w:val="003E1BF9"/>
    <w:rsid w:val="003E1C55"/>
    <w:rsid w:val="003E1D00"/>
    <w:rsid w:val="003E1D5C"/>
    <w:rsid w:val="003E1D79"/>
    <w:rsid w:val="003E1D9B"/>
    <w:rsid w:val="003E2075"/>
    <w:rsid w:val="003E20D1"/>
    <w:rsid w:val="003E2318"/>
    <w:rsid w:val="003E240E"/>
    <w:rsid w:val="003E251A"/>
    <w:rsid w:val="003E256B"/>
    <w:rsid w:val="003E2605"/>
    <w:rsid w:val="003E2614"/>
    <w:rsid w:val="003E262E"/>
    <w:rsid w:val="003E2820"/>
    <w:rsid w:val="003E2971"/>
    <w:rsid w:val="003E2A8A"/>
    <w:rsid w:val="003E2AEE"/>
    <w:rsid w:val="003E2CA2"/>
    <w:rsid w:val="003E2CC0"/>
    <w:rsid w:val="003E2D70"/>
    <w:rsid w:val="003E2F74"/>
    <w:rsid w:val="003E3002"/>
    <w:rsid w:val="003E30B0"/>
    <w:rsid w:val="003E328C"/>
    <w:rsid w:val="003E32B7"/>
    <w:rsid w:val="003E32BD"/>
    <w:rsid w:val="003E32D1"/>
    <w:rsid w:val="003E34D4"/>
    <w:rsid w:val="003E3518"/>
    <w:rsid w:val="003E3597"/>
    <w:rsid w:val="003E36EA"/>
    <w:rsid w:val="003E3741"/>
    <w:rsid w:val="003E37E5"/>
    <w:rsid w:val="003E3889"/>
    <w:rsid w:val="003E391C"/>
    <w:rsid w:val="003E396A"/>
    <w:rsid w:val="003E398C"/>
    <w:rsid w:val="003E39B6"/>
    <w:rsid w:val="003E3A34"/>
    <w:rsid w:val="003E3B38"/>
    <w:rsid w:val="003E3B7E"/>
    <w:rsid w:val="003E3BB7"/>
    <w:rsid w:val="003E3C51"/>
    <w:rsid w:val="003E3C5E"/>
    <w:rsid w:val="003E3C6D"/>
    <w:rsid w:val="003E3C93"/>
    <w:rsid w:val="003E3D30"/>
    <w:rsid w:val="003E3D93"/>
    <w:rsid w:val="003E3DD2"/>
    <w:rsid w:val="003E3DE9"/>
    <w:rsid w:val="003E3E65"/>
    <w:rsid w:val="003E3FAB"/>
    <w:rsid w:val="003E4055"/>
    <w:rsid w:val="003E40BB"/>
    <w:rsid w:val="003E4169"/>
    <w:rsid w:val="003E41E9"/>
    <w:rsid w:val="003E43AB"/>
    <w:rsid w:val="003E444F"/>
    <w:rsid w:val="003E451C"/>
    <w:rsid w:val="003E458D"/>
    <w:rsid w:val="003E45A2"/>
    <w:rsid w:val="003E45F9"/>
    <w:rsid w:val="003E4604"/>
    <w:rsid w:val="003E4645"/>
    <w:rsid w:val="003E4691"/>
    <w:rsid w:val="003E46EE"/>
    <w:rsid w:val="003E4723"/>
    <w:rsid w:val="003E4740"/>
    <w:rsid w:val="003E479D"/>
    <w:rsid w:val="003E47B1"/>
    <w:rsid w:val="003E4973"/>
    <w:rsid w:val="003E4B7C"/>
    <w:rsid w:val="003E4C34"/>
    <w:rsid w:val="003E4C48"/>
    <w:rsid w:val="003E4CA0"/>
    <w:rsid w:val="003E4D9B"/>
    <w:rsid w:val="003E4DF4"/>
    <w:rsid w:val="003E4ED0"/>
    <w:rsid w:val="003E4EFC"/>
    <w:rsid w:val="003E4FA9"/>
    <w:rsid w:val="003E4FEC"/>
    <w:rsid w:val="003E503C"/>
    <w:rsid w:val="003E5088"/>
    <w:rsid w:val="003E50F4"/>
    <w:rsid w:val="003E5165"/>
    <w:rsid w:val="003E5181"/>
    <w:rsid w:val="003E51B6"/>
    <w:rsid w:val="003E52C5"/>
    <w:rsid w:val="003E5358"/>
    <w:rsid w:val="003E537F"/>
    <w:rsid w:val="003E5469"/>
    <w:rsid w:val="003E54D6"/>
    <w:rsid w:val="003E55E5"/>
    <w:rsid w:val="003E5626"/>
    <w:rsid w:val="003E5652"/>
    <w:rsid w:val="003E56B4"/>
    <w:rsid w:val="003E572F"/>
    <w:rsid w:val="003E5749"/>
    <w:rsid w:val="003E5762"/>
    <w:rsid w:val="003E57A9"/>
    <w:rsid w:val="003E57F6"/>
    <w:rsid w:val="003E5868"/>
    <w:rsid w:val="003E5925"/>
    <w:rsid w:val="003E5A71"/>
    <w:rsid w:val="003E5B2E"/>
    <w:rsid w:val="003E5BB8"/>
    <w:rsid w:val="003E5C0A"/>
    <w:rsid w:val="003E5C74"/>
    <w:rsid w:val="003E5D40"/>
    <w:rsid w:val="003E5D85"/>
    <w:rsid w:val="003E5E0A"/>
    <w:rsid w:val="003E5E62"/>
    <w:rsid w:val="003E5ECF"/>
    <w:rsid w:val="003E5F5C"/>
    <w:rsid w:val="003E5F69"/>
    <w:rsid w:val="003E609A"/>
    <w:rsid w:val="003E60B3"/>
    <w:rsid w:val="003E60D0"/>
    <w:rsid w:val="003E614F"/>
    <w:rsid w:val="003E61F0"/>
    <w:rsid w:val="003E629B"/>
    <w:rsid w:val="003E62EC"/>
    <w:rsid w:val="003E63C4"/>
    <w:rsid w:val="003E63D3"/>
    <w:rsid w:val="003E642B"/>
    <w:rsid w:val="003E645D"/>
    <w:rsid w:val="003E6541"/>
    <w:rsid w:val="003E6592"/>
    <w:rsid w:val="003E659E"/>
    <w:rsid w:val="003E65AA"/>
    <w:rsid w:val="003E676D"/>
    <w:rsid w:val="003E6795"/>
    <w:rsid w:val="003E67B2"/>
    <w:rsid w:val="003E67D3"/>
    <w:rsid w:val="003E68C8"/>
    <w:rsid w:val="003E6984"/>
    <w:rsid w:val="003E6A09"/>
    <w:rsid w:val="003E6C9C"/>
    <w:rsid w:val="003E6D99"/>
    <w:rsid w:val="003E6D9D"/>
    <w:rsid w:val="003E6DAD"/>
    <w:rsid w:val="003E6E46"/>
    <w:rsid w:val="003E6E59"/>
    <w:rsid w:val="003E6E8B"/>
    <w:rsid w:val="003E6EC8"/>
    <w:rsid w:val="003E6F33"/>
    <w:rsid w:val="003E6F49"/>
    <w:rsid w:val="003E70A0"/>
    <w:rsid w:val="003E70F9"/>
    <w:rsid w:val="003E7202"/>
    <w:rsid w:val="003E720D"/>
    <w:rsid w:val="003E725C"/>
    <w:rsid w:val="003E7269"/>
    <w:rsid w:val="003E7357"/>
    <w:rsid w:val="003E7474"/>
    <w:rsid w:val="003E74A2"/>
    <w:rsid w:val="003E752E"/>
    <w:rsid w:val="003E75AE"/>
    <w:rsid w:val="003E762D"/>
    <w:rsid w:val="003E7758"/>
    <w:rsid w:val="003E775E"/>
    <w:rsid w:val="003E7786"/>
    <w:rsid w:val="003E7787"/>
    <w:rsid w:val="003E7885"/>
    <w:rsid w:val="003E79BE"/>
    <w:rsid w:val="003E7A3B"/>
    <w:rsid w:val="003E7A40"/>
    <w:rsid w:val="003E7A90"/>
    <w:rsid w:val="003E7AD7"/>
    <w:rsid w:val="003E7B0F"/>
    <w:rsid w:val="003E7B2C"/>
    <w:rsid w:val="003E7B93"/>
    <w:rsid w:val="003E7BCE"/>
    <w:rsid w:val="003E7C04"/>
    <w:rsid w:val="003E7C9C"/>
    <w:rsid w:val="003E7D1B"/>
    <w:rsid w:val="003E7D29"/>
    <w:rsid w:val="003E7D32"/>
    <w:rsid w:val="003E7D4D"/>
    <w:rsid w:val="003E7DF6"/>
    <w:rsid w:val="003E7E89"/>
    <w:rsid w:val="003E7EF2"/>
    <w:rsid w:val="003E7EF4"/>
    <w:rsid w:val="003E7F18"/>
    <w:rsid w:val="003E7F64"/>
    <w:rsid w:val="003F0021"/>
    <w:rsid w:val="003F0069"/>
    <w:rsid w:val="003F028D"/>
    <w:rsid w:val="003F03A8"/>
    <w:rsid w:val="003F0424"/>
    <w:rsid w:val="003F047D"/>
    <w:rsid w:val="003F051D"/>
    <w:rsid w:val="003F05FD"/>
    <w:rsid w:val="003F0707"/>
    <w:rsid w:val="003F0737"/>
    <w:rsid w:val="003F0762"/>
    <w:rsid w:val="003F076F"/>
    <w:rsid w:val="003F07BD"/>
    <w:rsid w:val="003F07DA"/>
    <w:rsid w:val="003F0926"/>
    <w:rsid w:val="003F0984"/>
    <w:rsid w:val="003F09CC"/>
    <w:rsid w:val="003F0A97"/>
    <w:rsid w:val="003F0AE0"/>
    <w:rsid w:val="003F0AED"/>
    <w:rsid w:val="003F0AFB"/>
    <w:rsid w:val="003F0C1C"/>
    <w:rsid w:val="003F0C6A"/>
    <w:rsid w:val="003F0CA5"/>
    <w:rsid w:val="003F0CE0"/>
    <w:rsid w:val="003F0D0A"/>
    <w:rsid w:val="003F0D11"/>
    <w:rsid w:val="003F0DC7"/>
    <w:rsid w:val="003F0E55"/>
    <w:rsid w:val="003F0E62"/>
    <w:rsid w:val="003F0F0B"/>
    <w:rsid w:val="003F0F12"/>
    <w:rsid w:val="003F0FA3"/>
    <w:rsid w:val="003F0FA5"/>
    <w:rsid w:val="003F0FD1"/>
    <w:rsid w:val="003F108D"/>
    <w:rsid w:val="003F120C"/>
    <w:rsid w:val="003F124C"/>
    <w:rsid w:val="003F1290"/>
    <w:rsid w:val="003F12E0"/>
    <w:rsid w:val="003F131A"/>
    <w:rsid w:val="003F1331"/>
    <w:rsid w:val="003F134F"/>
    <w:rsid w:val="003F137C"/>
    <w:rsid w:val="003F13EF"/>
    <w:rsid w:val="003F13FE"/>
    <w:rsid w:val="003F1438"/>
    <w:rsid w:val="003F14A1"/>
    <w:rsid w:val="003F14BE"/>
    <w:rsid w:val="003F1575"/>
    <w:rsid w:val="003F1592"/>
    <w:rsid w:val="003F15C3"/>
    <w:rsid w:val="003F1619"/>
    <w:rsid w:val="003F16A3"/>
    <w:rsid w:val="003F1780"/>
    <w:rsid w:val="003F184C"/>
    <w:rsid w:val="003F1885"/>
    <w:rsid w:val="003F190E"/>
    <w:rsid w:val="003F1964"/>
    <w:rsid w:val="003F19D0"/>
    <w:rsid w:val="003F19F9"/>
    <w:rsid w:val="003F1A4E"/>
    <w:rsid w:val="003F1CA7"/>
    <w:rsid w:val="003F1D71"/>
    <w:rsid w:val="003F1D93"/>
    <w:rsid w:val="003F1F14"/>
    <w:rsid w:val="003F1F22"/>
    <w:rsid w:val="003F1F95"/>
    <w:rsid w:val="003F2092"/>
    <w:rsid w:val="003F209E"/>
    <w:rsid w:val="003F20F4"/>
    <w:rsid w:val="003F2134"/>
    <w:rsid w:val="003F2276"/>
    <w:rsid w:val="003F2287"/>
    <w:rsid w:val="003F2305"/>
    <w:rsid w:val="003F237B"/>
    <w:rsid w:val="003F239F"/>
    <w:rsid w:val="003F25A5"/>
    <w:rsid w:val="003F2647"/>
    <w:rsid w:val="003F26F3"/>
    <w:rsid w:val="003F2758"/>
    <w:rsid w:val="003F2870"/>
    <w:rsid w:val="003F28D3"/>
    <w:rsid w:val="003F28E1"/>
    <w:rsid w:val="003F292E"/>
    <w:rsid w:val="003F2B53"/>
    <w:rsid w:val="003F2BF8"/>
    <w:rsid w:val="003F2C11"/>
    <w:rsid w:val="003F2D1D"/>
    <w:rsid w:val="003F2EEE"/>
    <w:rsid w:val="003F2F79"/>
    <w:rsid w:val="003F2FFD"/>
    <w:rsid w:val="003F3005"/>
    <w:rsid w:val="003F305B"/>
    <w:rsid w:val="003F3077"/>
    <w:rsid w:val="003F308A"/>
    <w:rsid w:val="003F30C1"/>
    <w:rsid w:val="003F3166"/>
    <w:rsid w:val="003F3287"/>
    <w:rsid w:val="003F329C"/>
    <w:rsid w:val="003F3379"/>
    <w:rsid w:val="003F33B2"/>
    <w:rsid w:val="003F33E3"/>
    <w:rsid w:val="003F33EB"/>
    <w:rsid w:val="003F34DF"/>
    <w:rsid w:val="003F3542"/>
    <w:rsid w:val="003F362D"/>
    <w:rsid w:val="003F3687"/>
    <w:rsid w:val="003F37CC"/>
    <w:rsid w:val="003F3834"/>
    <w:rsid w:val="003F396A"/>
    <w:rsid w:val="003F39A5"/>
    <w:rsid w:val="003F39D6"/>
    <w:rsid w:val="003F3A1F"/>
    <w:rsid w:val="003F3A58"/>
    <w:rsid w:val="003F3B10"/>
    <w:rsid w:val="003F3B45"/>
    <w:rsid w:val="003F3B6B"/>
    <w:rsid w:val="003F3BC1"/>
    <w:rsid w:val="003F3C79"/>
    <w:rsid w:val="003F3C7A"/>
    <w:rsid w:val="003F3DA9"/>
    <w:rsid w:val="003F3E1C"/>
    <w:rsid w:val="003F3E2E"/>
    <w:rsid w:val="003F3E48"/>
    <w:rsid w:val="003F3EA4"/>
    <w:rsid w:val="003F3EAB"/>
    <w:rsid w:val="003F3EB6"/>
    <w:rsid w:val="003F3ECA"/>
    <w:rsid w:val="003F3F3E"/>
    <w:rsid w:val="003F414B"/>
    <w:rsid w:val="003F4171"/>
    <w:rsid w:val="003F4229"/>
    <w:rsid w:val="003F424F"/>
    <w:rsid w:val="003F42BE"/>
    <w:rsid w:val="003F4363"/>
    <w:rsid w:val="003F437E"/>
    <w:rsid w:val="003F44E2"/>
    <w:rsid w:val="003F454C"/>
    <w:rsid w:val="003F45AD"/>
    <w:rsid w:val="003F45EE"/>
    <w:rsid w:val="003F46A0"/>
    <w:rsid w:val="003F46BC"/>
    <w:rsid w:val="003F4774"/>
    <w:rsid w:val="003F4833"/>
    <w:rsid w:val="003F4877"/>
    <w:rsid w:val="003F48FF"/>
    <w:rsid w:val="003F4967"/>
    <w:rsid w:val="003F4C0C"/>
    <w:rsid w:val="003F4D77"/>
    <w:rsid w:val="003F4D93"/>
    <w:rsid w:val="003F4DC9"/>
    <w:rsid w:val="003F4E94"/>
    <w:rsid w:val="003F4EE6"/>
    <w:rsid w:val="003F4F24"/>
    <w:rsid w:val="003F4F3B"/>
    <w:rsid w:val="003F50C2"/>
    <w:rsid w:val="003F50E5"/>
    <w:rsid w:val="003F5240"/>
    <w:rsid w:val="003F5332"/>
    <w:rsid w:val="003F540E"/>
    <w:rsid w:val="003F5429"/>
    <w:rsid w:val="003F5463"/>
    <w:rsid w:val="003F5522"/>
    <w:rsid w:val="003F55E6"/>
    <w:rsid w:val="003F5608"/>
    <w:rsid w:val="003F562E"/>
    <w:rsid w:val="003F5632"/>
    <w:rsid w:val="003F5656"/>
    <w:rsid w:val="003F57BB"/>
    <w:rsid w:val="003F5818"/>
    <w:rsid w:val="003F5858"/>
    <w:rsid w:val="003F58E8"/>
    <w:rsid w:val="003F59A6"/>
    <w:rsid w:val="003F5B40"/>
    <w:rsid w:val="003F5B7F"/>
    <w:rsid w:val="003F5BA0"/>
    <w:rsid w:val="003F5C56"/>
    <w:rsid w:val="003F5CB2"/>
    <w:rsid w:val="003F5D12"/>
    <w:rsid w:val="003F5DB7"/>
    <w:rsid w:val="003F5F0C"/>
    <w:rsid w:val="003F5FB2"/>
    <w:rsid w:val="003F6039"/>
    <w:rsid w:val="003F631D"/>
    <w:rsid w:val="003F6388"/>
    <w:rsid w:val="003F6391"/>
    <w:rsid w:val="003F6403"/>
    <w:rsid w:val="003F64F5"/>
    <w:rsid w:val="003F65AC"/>
    <w:rsid w:val="003F65FC"/>
    <w:rsid w:val="003F65FE"/>
    <w:rsid w:val="003F6649"/>
    <w:rsid w:val="003F66C1"/>
    <w:rsid w:val="003F6814"/>
    <w:rsid w:val="003F687D"/>
    <w:rsid w:val="003F699A"/>
    <w:rsid w:val="003F69A1"/>
    <w:rsid w:val="003F69E9"/>
    <w:rsid w:val="003F6ABA"/>
    <w:rsid w:val="003F6B03"/>
    <w:rsid w:val="003F6D86"/>
    <w:rsid w:val="003F6F3A"/>
    <w:rsid w:val="003F70CE"/>
    <w:rsid w:val="003F70E6"/>
    <w:rsid w:val="003F71A8"/>
    <w:rsid w:val="003F7301"/>
    <w:rsid w:val="003F7361"/>
    <w:rsid w:val="003F740D"/>
    <w:rsid w:val="003F756E"/>
    <w:rsid w:val="003F763F"/>
    <w:rsid w:val="003F76BD"/>
    <w:rsid w:val="003F7731"/>
    <w:rsid w:val="003F7754"/>
    <w:rsid w:val="003F778A"/>
    <w:rsid w:val="003F782C"/>
    <w:rsid w:val="003F78A8"/>
    <w:rsid w:val="003F7929"/>
    <w:rsid w:val="003F79BC"/>
    <w:rsid w:val="003F7AA9"/>
    <w:rsid w:val="003F7ABF"/>
    <w:rsid w:val="003F7B87"/>
    <w:rsid w:val="003F7BD1"/>
    <w:rsid w:val="003F7BFD"/>
    <w:rsid w:val="003F7C4B"/>
    <w:rsid w:val="003F7C63"/>
    <w:rsid w:val="003F7CE2"/>
    <w:rsid w:val="003F7E55"/>
    <w:rsid w:val="00400007"/>
    <w:rsid w:val="0040007C"/>
    <w:rsid w:val="004000E1"/>
    <w:rsid w:val="0040013A"/>
    <w:rsid w:val="004002F7"/>
    <w:rsid w:val="004003F2"/>
    <w:rsid w:val="0040041D"/>
    <w:rsid w:val="00400460"/>
    <w:rsid w:val="004005A0"/>
    <w:rsid w:val="004005A9"/>
    <w:rsid w:val="004006B3"/>
    <w:rsid w:val="00400965"/>
    <w:rsid w:val="00400991"/>
    <w:rsid w:val="004009F3"/>
    <w:rsid w:val="00400A05"/>
    <w:rsid w:val="00400A96"/>
    <w:rsid w:val="00400AA5"/>
    <w:rsid w:val="00400B65"/>
    <w:rsid w:val="00400B79"/>
    <w:rsid w:val="00400BCA"/>
    <w:rsid w:val="00400C04"/>
    <w:rsid w:val="00400CD9"/>
    <w:rsid w:val="00400E12"/>
    <w:rsid w:val="00400ED0"/>
    <w:rsid w:val="00400F2B"/>
    <w:rsid w:val="0040102D"/>
    <w:rsid w:val="00401131"/>
    <w:rsid w:val="0040115A"/>
    <w:rsid w:val="00401183"/>
    <w:rsid w:val="00401244"/>
    <w:rsid w:val="0040124A"/>
    <w:rsid w:val="004012A2"/>
    <w:rsid w:val="004012B2"/>
    <w:rsid w:val="004012C1"/>
    <w:rsid w:val="00401301"/>
    <w:rsid w:val="00401312"/>
    <w:rsid w:val="00401409"/>
    <w:rsid w:val="00401454"/>
    <w:rsid w:val="00401470"/>
    <w:rsid w:val="0040154C"/>
    <w:rsid w:val="0040161E"/>
    <w:rsid w:val="00401622"/>
    <w:rsid w:val="00401811"/>
    <w:rsid w:val="004018E8"/>
    <w:rsid w:val="00401952"/>
    <w:rsid w:val="00401A01"/>
    <w:rsid w:val="00401A67"/>
    <w:rsid w:val="00401AA8"/>
    <w:rsid w:val="00401ADE"/>
    <w:rsid w:val="00401C55"/>
    <w:rsid w:val="00401C9D"/>
    <w:rsid w:val="00401D70"/>
    <w:rsid w:val="00401E5A"/>
    <w:rsid w:val="00401F21"/>
    <w:rsid w:val="0040203F"/>
    <w:rsid w:val="004021D2"/>
    <w:rsid w:val="004022CD"/>
    <w:rsid w:val="0040230A"/>
    <w:rsid w:val="0040240F"/>
    <w:rsid w:val="00402430"/>
    <w:rsid w:val="0040246F"/>
    <w:rsid w:val="004024FF"/>
    <w:rsid w:val="00402546"/>
    <w:rsid w:val="00402628"/>
    <w:rsid w:val="0040269C"/>
    <w:rsid w:val="00402801"/>
    <w:rsid w:val="00402987"/>
    <w:rsid w:val="00402A54"/>
    <w:rsid w:val="00402A79"/>
    <w:rsid w:val="00402B63"/>
    <w:rsid w:val="00402C93"/>
    <w:rsid w:val="00402CED"/>
    <w:rsid w:val="00402D4D"/>
    <w:rsid w:val="00402DD9"/>
    <w:rsid w:val="00402E0E"/>
    <w:rsid w:val="00402EF2"/>
    <w:rsid w:val="00402FA0"/>
    <w:rsid w:val="00402FE1"/>
    <w:rsid w:val="0040304D"/>
    <w:rsid w:val="00403064"/>
    <w:rsid w:val="0040317E"/>
    <w:rsid w:val="00403375"/>
    <w:rsid w:val="00403385"/>
    <w:rsid w:val="004033CA"/>
    <w:rsid w:val="00403434"/>
    <w:rsid w:val="00403446"/>
    <w:rsid w:val="00403460"/>
    <w:rsid w:val="004034E3"/>
    <w:rsid w:val="00403618"/>
    <w:rsid w:val="00403942"/>
    <w:rsid w:val="004039D5"/>
    <w:rsid w:val="00403A6C"/>
    <w:rsid w:val="00403B4D"/>
    <w:rsid w:val="00403BEF"/>
    <w:rsid w:val="00403C8A"/>
    <w:rsid w:val="00403CB3"/>
    <w:rsid w:val="00403CC3"/>
    <w:rsid w:val="00403ED5"/>
    <w:rsid w:val="00403FAB"/>
    <w:rsid w:val="0040403C"/>
    <w:rsid w:val="004040CE"/>
    <w:rsid w:val="004040D6"/>
    <w:rsid w:val="004041D9"/>
    <w:rsid w:val="00404220"/>
    <w:rsid w:val="004042F1"/>
    <w:rsid w:val="004043B3"/>
    <w:rsid w:val="004043EE"/>
    <w:rsid w:val="0040441D"/>
    <w:rsid w:val="004044C5"/>
    <w:rsid w:val="00404541"/>
    <w:rsid w:val="004045C9"/>
    <w:rsid w:val="00404638"/>
    <w:rsid w:val="00404701"/>
    <w:rsid w:val="00404848"/>
    <w:rsid w:val="00404862"/>
    <w:rsid w:val="00404907"/>
    <w:rsid w:val="00404923"/>
    <w:rsid w:val="00404A11"/>
    <w:rsid w:val="00404AF9"/>
    <w:rsid w:val="00404B0E"/>
    <w:rsid w:val="00404BB7"/>
    <w:rsid w:val="00404D6B"/>
    <w:rsid w:val="00404DFB"/>
    <w:rsid w:val="00404E44"/>
    <w:rsid w:val="00404F1B"/>
    <w:rsid w:val="00404F8E"/>
    <w:rsid w:val="004050B3"/>
    <w:rsid w:val="004050FF"/>
    <w:rsid w:val="00405103"/>
    <w:rsid w:val="00405172"/>
    <w:rsid w:val="004051A5"/>
    <w:rsid w:val="004052C3"/>
    <w:rsid w:val="00405370"/>
    <w:rsid w:val="00405375"/>
    <w:rsid w:val="00405393"/>
    <w:rsid w:val="004053C0"/>
    <w:rsid w:val="004053ED"/>
    <w:rsid w:val="0040542A"/>
    <w:rsid w:val="00405432"/>
    <w:rsid w:val="004054AB"/>
    <w:rsid w:val="004054F6"/>
    <w:rsid w:val="00405673"/>
    <w:rsid w:val="00405677"/>
    <w:rsid w:val="004056A9"/>
    <w:rsid w:val="0040575E"/>
    <w:rsid w:val="004057B9"/>
    <w:rsid w:val="004057BC"/>
    <w:rsid w:val="004057E0"/>
    <w:rsid w:val="004057FF"/>
    <w:rsid w:val="004058A7"/>
    <w:rsid w:val="00405A66"/>
    <w:rsid w:val="00405A7C"/>
    <w:rsid w:val="00405C95"/>
    <w:rsid w:val="00405D16"/>
    <w:rsid w:val="00405DD2"/>
    <w:rsid w:val="00405DDF"/>
    <w:rsid w:val="00405E8B"/>
    <w:rsid w:val="00405F0B"/>
    <w:rsid w:val="00405FC9"/>
    <w:rsid w:val="00406039"/>
    <w:rsid w:val="0040610F"/>
    <w:rsid w:val="00406155"/>
    <w:rsid w:val="0040622F"/>
    <w:rsid w:val="00406273"/>
    <w:rsid w:val="004062A4"/>
    <w:rsid w:val="004062CE"/>
    <w:rsid w:val="004064CF"/>
    <w:rsid w:val="004064F6"/>
    <w:rsid w:val="0040653A"/>
    <w:rsid w:val="0040654D"/>
    <w:rsid w:val="004065A1"/>
    <w:rsid w:val="004065CF"/>
    <w:rsid w:val="004065D3"/>
    <w:rsid w:val="004066DD"/>
    <w:rsid w:val="004067BC"/>
    <w:rsid w:val="00406807"/>
    <w:rsid w:val="00406885"/>
    <w:rsid w:val="004069B8"/>
    <w:rsid w:val="00406A48"/>
    <w:rsid w:val="00406AB5"/>
    <w:rsid w:val="00406BE2"/>
    <w:rsid w:val="00406C51"/>
    <w:rsid w:val="00406C5E"/>
    <w:rsid w:val="00406CA5"/>
    <w:rsid w:val="00406CA7"/>
    <w:rsid w:val="00406CA9"/>
    <w:rsid w:val="00406D42"/>
    <w:rsid w:val="00406F7E"/>
    <w:rsid w:val="00406FA4"/>
    <w:rsid w:val="00406FA5"/>
    <w:rsid w:val="004070E6"/>
    <w:rsid w:val="004070EE"/>
    <w:rsid w:val="00407140"/>
    <w:rsid w:val="00407301"/>
    <w:rsid w:val="0040738F"/>
    <w:rsid w:val="004073B8"/>
    <w:rsid w:val="004073BB"/>
    <w:rsid w:val="00407517"/>
    <w:rsid w:val="00407537"/>
    <w:rsid w:val="0040761A"/>
    <w:rsid w:val="0040777B"/>
    <w:rsid w:val="00407785"/>
    <w:rsid w:val="00407791"/>
    <w:rsid w:val="0040787A"/>
    <w:rsid w:val="004078C7"/>
    <w:rsid w:val="004079CF"/>
    <w:rsid w:val="004079EE"/>
    <w:rsid w:val="00407ADC"/>
    <w:rsid w:val="00407BB5"/>
    <w:rsid w:val="00407BE4"/>
    <w:rsid w:val="00407C13"/>
    <w:rsid w:val="00407C78"/>
    <w:rsid w:val="00407CFC"/>
    <w:rsid w:val="00407D63"/>
    <w:rsid w:val="00407DCE"/>
    <w:rsid w:val="00407F89"/>
    <w:rsid w:val="0041008C"/>
    <w:rsid w:val="00410092"/>
    <w:rsid w:val="00410094"/>
    <w:rsid w:val="004100A0"/>
    <w:rsid w:val="00410158"/>
    <w:rsid w:val="0041015C"/>
    <w:rsid w:val="00410167"/>
    <w:rsid w:val="0041019B"/>
    <w:rsid w:val="004101D2"/>
    <w:rsid w:val="00410201"/>
    <w:rsid w:val="00410277"/>
    <w:rsid w:val="0041037E"/>
    <w:rsid w:val="00410551"/>
    <w:rsid w:val="004105BD"/>
    <w:rsid w:val="004106AC"/>
    <w:rsid w:val="004106C0"/>
    <w:rsid w:val="0041078D"/>
    <w:rsid w:val="00410797"/>
    <w:rsid w:val="00410853"/>
    <w:rsid w:val="004108A8"/>
    <w:rsid w:val="00410922"/>
    <w:rsid w:val="004109B8"/>
    <w:rsid w:val="00410A7E"/>
    <w:rsid w:val="00410ABD"/>
    <w:rsid w:val="00410AF1"/>
    <w:rsid w:val="00410B82"/>
    <w:rsid w:val="00410BD1"/>
    <w:rsid w:val="00410D16"/>
    <w:rsid w:val="00410D68"/>
    <w:rsid w:val="00410DCB"/>
    <w:rsid w:val="00410DD8"/>
    <w:rsid w:val="00410E12"/>
    <w:rsid w:val="00411039"/>
    <w:rsid w:val="00411099"/>
    <w:rsid w:val="004110AC"/>
    <w:rsid w:val="00411122"/>
    <w:rsid w:val="00411171"/>
    <w:rsid w:val="00411222"/>
    <w:rsid w:val="004112E0"/>
    <w:rsid w:val="004112EB"/>
    <w:rsid w:val="0041135C"/>
    <w:rsid w:val="0041137D"/>
    <w:rsid w:val="0041137F"/>
    <w:rsid w:val="004113A1"/>
    <w:rsid w:val="00411401"/>
    <w:rsid w:val="00411441"/>
    <w:rsid w:val="0041148C"/>
    <w:rsid w:val="00411521"/>
    <w:rsid w:val="00411523"/>
    <w:rsid w:val="004115CC"/>
    <w:rsid w:val="004116D4"/>
    <w:rsid w:val="00411835"/>
    <w:rsid w:val="00411838"/>
    <w:rsid w:val="0041184D"/>
    <w:rsid w:val="00411947"/>
    <w:rsid w:val="004119B1"/>
    <w:rsid w:val="00411A5D"/>
    <w:rsid w:val="00411A74"/>
    <w:rsid w:val="00411CC9"/>
    <w:rsid w:val="00411CD7"/>
    <w:rsid w:val="00411D5F"/>
    <w:rsid w:val="00411FBF"/>
    <w:rsid w:val="00411FCD"/>
    <w:rsid w:val="00411FD0"/>
    <w:rsid w:val="00412008"/>
    <w:rsid w:val="0041201E"/>
    <w:rsid w:val="0041202E"/>
    <w:rsid w:val="00412048"/>
    <w:rsid w:val="004120EB"/>
    <w:rsid w:val="00412157"/>
    <w:rsid w:val="00412158"/>
    <w:rsid w:val="0041224F"/>
    <w:rsid w:val="00412283"/>
    <w:rsid w:val="004123C6"/>
    <w:rsid w:val="00412406"/>
    <w:rsid w:val="004124DE"/>
    <w:rsid w:val="0041259D"/>
    <w:rsid w:val="004125E3"/>
    <w:rsid w:val="00412618"/>
    <w:rsid w:val="004126D9"/>
    <w:rsid w:val="00412731"/>
    <w:rsid w:val="004127CC"/>
    <w:rsid w:val="00412808"/>
    <w:rsid w:val="00412940"/>
    <w:rsid w:val="00412943"/>
    <w:rsid w:val="004129C8"/>
    <w:rsid w:val="00412AC5"/>
    <w:rsid w:val="00412DC9"/>
    <w:rsid w:val="00412DDB"/>
    <w:rsid w:val="00412E0F"/>
    <w:rsid w:val="00412E1D"/>
    <w:rsid w:val="00412EA5"/>
    <w:rsid w:val="00412EB7"/>
    <w:rsid w:val="00412F36"/>
    <w:rsid w:val="00412F4C"/>
    <w:rsid w:val="00412F55"/>
    <w:rsid w:val="00413062"/>
    <w:rsid w:val="0041308C"/>
    <w:rsid w:val="00413343"/>
    <w:rsid w:val="0041337F"/>
    <w:rsid w:val="004133A1"/>
    <w:rsid w:val="004133B2"/>
    <w:rsid w:val="004134F6"/>
    <w:rsid w:val="00413673"/>
    <w:rsid w:val="004137E0"/>
    <w:rsid w:val="004137EE"/>
    <w:rsid w:val="00413881"/>
    <w:rsid w:val="004138FC"/>
    <w:rsid w:val="00413911"/>
    <w:rsid w:val="00413968"/>
    <w:rsid w:val="00413B50"/>
    <w:rsid w:val="00413B59"/>
    <w:rsid w:val="00413BC3"/>
    <w:rsid w:val="00413BD8"/>
    <w:rsid w:val="00413BEC"/>
    <w:rsid w:val="00413C43"/>
    <w:rsid w:val="00413D32"/>
    <w:rsid w:val="00413DEC"/>
    <w:rsid w:val="00413E35"/>
    <w:rsid w:val="00413E53"/>
    <w:rsid w:val="00413FDF"/>
    <w:rsid w:val="00414180"/>
    <w:rsid w:val="004141B0"/>
    <w:rsid w:val="00414222"/>
    <w:rsid w:val="00414242"/>
    <w:rsid w:val="00414268"/>
    <w:rsid w:val="004142C1"/>
    <w:rsid w:val="004142ED"/>
    <w:rsid w:val="00414303"/>
    <w:rsid w:val="00414311"/>
    <w:rsid w:val="00414370"/>
    <w:rsid w:val="004143C5"/>
    <w:rsid w:val="004143D6"/>
    <w:rsid w:val="0041450F"/>
    <w:rsid w:val="00414514"/>
    <w:rsid w:val="004145E7"/>
    <w:rsid w:val="00414600"/>
    <w:rsid w:val="00414682"/>
    <w:rsid w:val="00414A6C"/>
    <w:rsid w:val="00414ADE"/>
    <w:rsid w:val="00414B37"/>
    <w:rsid w:val="00414B90"/>
    <w:rsid w:val="00414C40"/>
    <w:rsid w:val="00414C5B"/>
    <w:rsid w:val="00414D0D"/>
    <w:rsid w:val="00414D17"/>
    <w:rsid w:val="00414DCA"/>
    <w:rsid w:val="00414DD7"/>
    <w:rsid w:val="00414F7E"/>
    <w:rsid w:val="00414FA8"/>
    <w:rsid w:val="00414FFF"/>
    <w:rsid w:val="00415018"/>
    <w:rsid w:val="004150BE"/>
    <w:rsid w:val="00415236"/>
    <w:rsid w:val="00415254"/>
    <w:rsid w:val="004152AC"/>
    <w:rsid w:val="004152C0"/>
    <w:rsid w:val="00415347"/>
    <w:rsid w:val="0041534D"/>
    <w:rsid w:val="00415408"/>
    <w:rsid w:val="00415625"/>
    <w:rsid w:val="004157BA"/>
    <w:rsid w:val="004157CD"/>
    <w:rsid w:val="004157F3"/>
    <w:rsid w:val="0041592D"/>
    <w:rsid w:val="00415940"/>
    <w:rsid w:val="00415982"/>
    <w:rsid w:val="004159A8"/>
    <w:rsid w:val="00415A0D"/>
    <w:rsid w:val="00415AE7"/>
    <w:rsid w:val="00415AF5"/>
    <w:rsid w:val="00415B12"/>
    <w:rsid w:val="00415BC0"/>
    <w:rsid w:val="00415D24"/>
    <w:rsid w:val="00415D33"/>
    <w:rsid w:val="00415D94"/>
    <w:rsid w:val="00415DD8"/>
    <w:rsid w:val="00415EF5"/>
    <w:rsid w:val="00415FD9"/>
    <w:rsid w:val="00415FE0"/>
    <w:rsid w:val="0041601A"/>
    <w:rsid w:val="00416025"/>
    <w:rsid w:val="0041617F"/>
    <w:rsid w:val="00416237"/>
    <w:rsid w:val="00416261"/>
    <w:rsid w:val="00416290"/>
    <w:rsid w:val="00416368"/>
    <w:rsid w:val="004163C3"/>
    <w:rsid w:val="00416410"/>
    <w:rsid w:val="004164D3"/>
    <w:rsid w:val="0041651D"/>
    <w:rsid w:val="0041652E"/>
    <w:rsid w:val="00416543"/>
    <w:rsid w:val="004165F6"/>
    <w:rsid w:val="00416651"/>
    <w:rsid w:val="004166BA"/>
    <w:rsid w:val="00416707"/>
    <w:rsid w:val="00416759"/>
    <w:rsid w:val="0041684A"/>
    <w:rsid w:val="0041689A"/>
    <w:rsid w:val="00416901"/>
    <w:rsid w:val="0041692C"/>
    <w:rsid w:val="004169C7"/>
    <w:rsid w:val="004169EA"/>
    <w:rsid w:val="00416A77"/>
    <w:rsid w:val="00416ADA"/>
    <w:rsid w:val="00416BBB"/>
    <w:rsid w:val="00416BF7"/>
    <w:rsid w:val="00416C5F"/>
    <w:rsid w:val="00416C8C"/>
    <w:rsid w:val="00416CDF"/>
    <w:rsid w:val="00416D22"/>
    <w:rsid w:val="00416E1A"/>
    <w:rsid w:val="00416EC8"/>
    <w:rsid w:val="00416EE4"/>
    <w:rsid w:val="00416F66"/>
    <w:rsid w:val="00416F7C"/>
    <w:rsid w:val="00416FB2"/>
    <w:rsid w:val="00416FF9"/>
    <w:rsid w:val="00417210"/>
    <w:rsid w:val="0041727E"/>
    <w:rsid w:val="004172AE"/>
    <w:rsid w:val="00417380"/>
    <w:rsid w:val="004173FA"/>
    <w:rsid w:val="00417408"/>
    <w:rsid w:val="00417422"/>
    <w:rsid w:val="00417437"/>
    <w:rsid w:val="00417447"/>
    <w:rsid w:val="0041748C"/>
    <w:rsid w:val="004174FC"/>
    <w:rsid w:val="0041753D"/>
    <w:rsid w:val="00417574"/>
    <w:rsid w:val="004175AB"/>
    <w:rsid w:val="0041769E"/>
    <w:rsid w:val="004176E1"/>
    <w:rsid w:val="0041770E"/>
    <w:rsid w:val="00417786"/>
    <w:rsid w:val="004177AA"/>
    <w:rsid w:val="0041787E"/>
    <w:rsid w:val="004178BE"/>
    <w:rsid w:val="00417AC7"/>
    <w:rsid w:val="00417BD3"/>
    <w:rsid w:val="00417BFB"/>
    <w:rsid w:val="00417C1F"/>
    <w:rsid w:val="00417D09"/>
    <w:rsid w:val="00417D11"/>
    <w:rsid w:val="00417D91"/>
    <w:rsid w:val="00417DD3"/>
    <w:rsid w:val="00417E02"/>
    <w:rsid w:val="00417EC6"/>
    <w:rsid w:val="00417F6D"/>
    <w:rsid w:val="00417FA1"/>
    <w:rsid w:val="00420009"/>
    <w:rsid w:val="00420068"/>
    <w:rsid w:val="004200D6"/>
    <w:rsid w:val="0042011C"/>
    <w:rsid w:val="004201C7"/>
    <w:rsid w:val="00420218"/>
    <w:rsid w:val="0042030B"/>
    <w:rsid w:val="00420417"/>
    <w:rsid w:val="00420428"/>
    <w:rsid w:val="00420492"/>
    <w:rsid w:val="004204FF"/>
    <w:rsid w:val="00420590"/>
    <w:rsid w:val="0042069D"/>
    <w:rsid w:val="0042076C"/>
    <w:rsid w:val="0042079C"/>
    <w:rsid w:val="004207E3"/>
    <w:rsid w:val="004208F9"/>
    <w:rsid w:val="00420A2C"/>
    <w:rsid w:val="00420AC4"/>
    <w:rsid w:val="00420B60"/>
    <w:rsid w:val="00420B94"/>
    <w:rsid w:val="00420D99"/>
    <w:rsid w:val="00420E72"/>
    <w:rsid w:val="00420EC3"/>
    <w:rsid w:val="00420EC8"/>
    <w:rsid w:val="0042100B"/>
    <w:rsid w:val="00421067"/>
    <w:rsid w:val="004210AE"/>
    <w:rsid w:val="00421129"/>
    <w:rsid w:val="004211FF"/>
    <w:rsid w:val="00421272"/>
    <w:rsid w:val="00421299"/>
    <w:rsid w:val="0042136A"/>
    <w:rsid w:val="004213F3"/>
    <w:rsid w:val="004213FB"/>
    <w:rsid w:val="004214DB"/>
    <w:rsid w:val="004214FC"/>
    <w:rsid w:val="0042153C"/>
    <w:rsid w:val="0042170E"/>
    <w:rsid w:val="004217EA"/>
    <w:rsid w:val="00421886"/>
    <w:rsid w:val="004219CB"/>
    <w:rsid w:val="004219DF"/>
    <w:rsid w:val="00421A96"/>
    <w:rsid w:val="00421B68"/>
    <w:rsid w:val="00421C04"/>
    <w:rsid w:val="00421C34"/>
    <w:rsid w:val="00421C68"/>
    <w:rsid w:val="00421D86"/>
    <w:rsid w:val="00421E0A"/>
    <w:rsid w:val="00421E5F"/>
    <w:rsid w:val="00421EB7"/>
    <w:rsid w:val="00421ECA"/>
    <w:rsid w:val="00421F3A"/>
    <w:rsid w:val="004220A5"/>
    <w:rsid w:val="0042210E"/>
    <w:rsid w:val="0042215E"/>
    <w:rsid w:val="0042217B"/>
    <w:rsid w:val="004221BA"/>
    <w:rsid w:val="00422220"/>
    <w:rsid w:val="00422275"/>
    <w:rsid w:val="00422493"/>
    <w:rsid w:val="004224D5"/>
    <w:rsid w:val="004224EB"/>
    <w:rsid w:val="0042262A"/>
    <w:rsid w:val="00422632"/>
    <w:rsid w:val="004226BF"/>
    <w:rsid w:val="00422712"/>
    <w:rsid w:val="00422853"/>
    <w:rsid w:val="004229FD"/>
    <w:rsid w:val="00422AA4"/>
    <w:rsid w:val="00422ADF"/>
    <w:rsid w:val="00422B15"/>
    <w:rsid w:val="00422C67"/>
    <w:rsid w:val="00422CB1"/>
    <w:rsid w:val="00422CE8"/>
    <w:rsid w:val="00422D36"/>
    <w:rsid w:val="00422DB6"/>
    <w:rsid w:val="00422E54"/>
    <w:rsid w:val="00422E89"/>
    <w:rsid w:val="00422FB6"/>
    <w:rsid w:val="0042303F"/>
    <w:rsid w:val="004230B2"/>
    <w:rsid w:val="00423188"/>
    <w:rsid w:val="004231CA"/>
    <w:rsid w:val="00423258"/>
    <w:rsid w:val="00423269"/>
    <w:rsid w:val="004232B0"/>
    <w:rsid w:val="0042335A"/>
    <w:rsid w:val="0042335C"/>
    <w:rsid w:val="004234C6"/>
    <w:rsid w:val="00423589"/>
    <w:rsid w:val="004235DA"/>
    <w:rsid w:val="0042375E"/>
    <w:rsid w:val="004238AA"/>
    <w:rsid w:val="004238FD"/>
    <w:rsid w:val="00423900"/>
    <w:rsid w:val="00423930"/>
    <w:rsid w:val="004239CC"/>
    <w:rsid w:val="00423A2C"/>
    <w:rsid w:val="00423A5E"/>
    <w:rsid w:val="00423B8A"/>
    <w:rsid w:val="00423BA3"/>
    <w:rsid w:val="00423BE8"/>
    <w:rsid w:val="00423CCF"/>
    <w:rsid w:val="00423D93"/>
    <w:rsid w:val="00423DBA"/>
    <w:rsid w:val="00423DF2"/>
    <w:rsid w:val="00423E1F"/>
    <w:rsid w:val="00423EAB"/>
    <w:rsid w:val="00423EB8"/>
    <w:rsid w:val="00423F02"/>
    <w:rsid w:val="0042404B"/>
    <w:rsid w:val="004240F3"/>
    <w:rsid w:val="0042418B"/>
    <w:rsid w:val="004241AB"/>
    <w:rsid w:val="004241B5"/>
    <w:rsid w:val="0042424B"/>
    <w:rsid w:val="00424291"/>
    <w:rsid w:val="0042432E"/>
    <w:rsid w:val="004243D0"/>
    <w:rsid w:val="004245FB"/>
    <w:rsid w:val="004246F7"/>
    <w:rsid w:val="0042476D"/>
    <w:rsid w:val="00424788"/>
    <w:rsid w:val="004247F0"/>
    <w:rsid w:val="004248AE"/>
    <w:rsid w:val="004248B2"/>
    <w:rsid w:val="00424A29"/>
    <w:rsid w:val="00424AAA"/>
    <w:rsid w:val="00424AAB"/>
    <w:rsid w:val="00424AB2"/>
    <w:rsid w:val="00424AC8"/>
    <w:rsid w:val="00424B0C"/>
    <w:rsid w:val="00424BA7"/>
    <w:rsid w:val="00424C42"/>
    <w:rsid w:val="00424CA0"/>
    <w:rsid w:val="00424E11"/>
    <w:rsid w:val="00424E24"/>
    <w:rsid w:val="00425016"/>
    <w:rsid w:val="0042504C"/>
    <w:rsid w:val="0042531C"/>
    <w:rsid w:val="00425340"/>
    <w:rsid w:val="00425394"/>
    <w:rsid w:val="0042539E"/>
    <w:rsid w:val="004253A0"/>
    <w:rsid w:val="004253A6"/>
    <w:rsid w:val="0042541D"/>
    <w:rsid w:val="00425448"/>
    <w:rsid w:val="0042546D"/>
    <w:rsid w:val="0042547C"/>
    <w:rsid w:val="0042549A"/>
    <w:rsid w:val="00425541"/>
    <w:rsid w:val="0042554F"/>
    <w:rsid w:val="0042556D"/>
    <w:rsid w:val="0042557E"/>
    <w:rsid w:val="00425596"/>
    <w:rsid w:val="004255A6"/>
    <w:rsid w:val="004255AF"/>
    <w:rsid w:val="00425610"/>
    <w:rsid w:val="0042567E"/>
    <w:rsid w:val="004256AC"/>
    <w:rsid w:val="00425749"/>
    <w:rsid w:val="004257BF"/>
    <w:rsid w:val="004258E4"/>
    <w:rsid w:val="00425B79"/>
    <w:rsid w:val="00425CE5"/>
    <w:rsid w:val="00425D08"/>
    <w:rsid w:val="00425DD3"/>
    <w:rsid w:val="00425E50"/>
    <w:rsid w:val="00425F30"/>
    <w:rsid w:val="00425F47"/>
    <w:rsid w:val="0042609A"/>
    <w:rsid w:val="004260C3"/>
    <w:rsid w:val="004260DC"/>
    <w:rsid w:val="004260FB"/>
    <w:rsid w:val="0042611B"/>
    <w:rsid w:val="00426176"/>
    <w:rsid w:val="004261EC"/>
    <w:rsid w:val="0042624F"/>
    <w:rsid w:val="0042638E"/>
    <w:rsid w:val="00426391"/>
    <w:rsid w:val="00426586"/>
    <w:rsid w:val="0042661D"/>
    <w:rsid w:val="0042664E"/>
    <w:rsid w:val="00426655"/>
    <w:rsid w:val="00426662"/>
    <w:rsid w:val="00426666"/>
    <w:rsid w:val="004267C9"/>
    <w:rsid w:val="00426834"/>
    <w:rsid w:val="0042687C"/>
    <w:rsid w:val="00426992"/>
    <w:rsid w:val="00426A60"/>
    <w:rsid w:val="00426A61"/>
    <w:rsid w:val="00426AD5"/>
    <w:rsid w:val="00426B49"/>
    <w:rsid w:val="00426BAC"/>
    <w:rsid w:val="00426BD1"/>
    <w:rsid w:val="00426C0B"/>
    <w:rsid w:val="00426C4D"/>
    <w:rsid w:val="00426C7E"/>
    <w:rsid w:val="00426DBD"/>
    <w:rsid w:val="00426E2C"/>
    <w:rsid w:val="00426E50"/>
    <w:rsid w:val="00426E7E"/>
    <w:rsid w:val="00426F25"/>
    <w:rsid w:val="00426FAF"/>
    <w:rsid w:val="00427009"/>
    <w:rsid w:val="0042700E"/>
    <w:rsid w:val="00427069"/>
    <w:rsid w:val="00427098"/>
    <w:rsid w:val="00427099"/>
    <w:rsid w:val="004270C6"/>
    <w:rsid w:val="004270D6"/>
    <w:rsid w:val="00427156"/>
    <w:rsid w:val="004271FE"/>
    <w:rsid w:val="0042727F"/>
    <w:rsid w:val="004272F8"/>
    <w:rsid w:val="004272FC"/>
    <w:rsid w:val="0042730B"/>
    <w:rsid w:val="0042755F"/>
    <w:rsid w:val="00427567"/>
    <w:rsid w:val="0042760E"/>
    <w:rsid w:val="00427639"/>
    <w:rsid w:val="0042763C"/>
    <w:rsid w:val="004276B8"/>
    <w:rsid w:val="00427720"/>
    <w:rsid w:val="0042774C"/>
    <w:rsid w:val="00427790"/>
    <w:rsid w:val="004277A8"/>
    <w:rsid w:val="004277B2"/>
    <w:rsid w:val="004278B7"/>
    <w:rsid w:val="004278C8"/>
    <w:rsid w:val="00427905"/>
    <w:rsid w:val="0042794E"/>
    <w:rsid w:val="004279A0"/>
    <w:rsid w:val="004279CA"/>
    <w:rsid w:val="00427A0C"/>
    <w:rsid w:val="00427A35"/>
    <w:rsid w:val="00427A3D"/>
    <w:rsid w:val="00427B39"/>
    <w:rsid w:val="00427BAF"/>
    <w:rsid w:val="00427C1C"/>
    <w:rsid w:val="00427C3F"/>
    <w:rsid w:val="00427D00"/>
    <w:rsid w:val="00427D19"/>
    <w:rsid w:val="00427D9D"/>
    <w:rsid w:val="00427DA9"/>
    <w:rsid w:val="00427DF2"/>
    <w:rsid w:val="004300E0"/>
    <w:rsid w:val="0043015F"/>
    <w:rsid w:val="004301C5"/>
    <w:rsid w:val="00430268"/>
    <w:rsid w:val="004304F4"/>
    <w:rsid w:val="004305C4"/>
    <w:rsid w:val="004305F6"/>
    <w:rsid w:val="004305F7"/>
    <w:rsid w:val="00430644"/>
    <w:rsid w:val="004306F5"/>
    <w:rsid w:val="00430710"/>
    <w:rsid w:val="004307B6"/>
    <w:rsid w:val="004307CA"/>
    <w:rsid w:val="00430875"/>
    <w:rsid w:val="0043091E"/>
    <w:rsid w:val="0043092D"/>
    <w:rsid w:val="00430B31"/>
    <w:rsid w:val="00430B65"/>
    <w:rsid w:val="00430B70"/>
    <w:rsid w:val="00430CAB"/>
    <w:rsid w:val="00430CD4"/>
    <w:rsid w:val="00430CE7"/>
    <w:rsid w:val="00430D56"/>
    <w:rsid w:val="00430D97"/>
    <w:rsid w:val="00430E03"/>
    <w:rsid w:val="00430EDC"/>
    <w:rsid w:val="00430FAA"/>
    <w:rsid w:val="00430FEC"/>
    <w:rsid w:val="00430FEE"/>
    <w:rsid w:val="0043104E"/>
    <w:rsid w:val="004310E3"/>
    <w:rsid w:val="00431118"/>
    <w:rsid w:val="004312E3"/>
    <w:rsid w:val="00431347"/>
    <w:rsid w:val="004313C0"/>
    <w:rsid w:val="004313D1"/>
    <w:rsid w:val="0043142D"/>
    <w:rsid w:val="004314C2"/>
    <w:rsid w:val="00431503"/>
    <w:rsid w:val="00431582"/>
    <w:rsid w:val="0043158B"/>
    <w:rsid w:val="00431593"/>
    <w:rsid w:val="0043159E"/>
    <w:rsid w:val="004316DE"/>
    <w:rsid w:val="004316DF"/>
    <w:rsid w:val="004316E9"/>
    <w:rsid w:val="00431731"/>
    <w:rsid w:val="0043173A"/>
    <w:rsid w:val="0043175A"/>
    <w:rsid w:val="004317B5"/>
    <w:rsid w:val="00431871"/>
    <w:rsid w:val="004318B6"/>
    <w:rsid w:val="00431923"/>
    <w:rsid w:val="00431965"/>
    <w:rsid w:val="00431A36"/>
    <w:rsid w:val="00431A61"/>
    <w:rsid w:val="00431A7E"/>
    <w:rsid w:val="00431AAD"/>
    <w:rsid w:val="00431B38"/>
    <w:rsid w:val="00431B7D"/>
    <w:rsid w:val="00431B92"/>
    <w:rsid w:val="00431BFC"/>
    <w:rsid w:val="00431C04"/>
    <w:rsid w:val="00431D12"/>
    <w:rsid w:val="00431E34"/>
    <w:rsid w:val="00431F4A"/>
    <w:rsid w:val="00432080"/>
    <w:rsid w:val="0043211C"/>
    <w:rsid w:val="00432130"/>
    <w:rsid w:val="0043213A"/>
    <w:rsid w:val="00432195"/>
    <w:rsid w:val="004321B6"/>
    <w:rsid w:val="0043222F"/>
    <w:rsid w:val="00432279"/>
    <w:rsid w:val="0043231E"/>
    <w:rsid w:val="004323B8"/>
    <w:rsid w:val="004324FC"/>
    <w:rsid w:val="004325A1"/>
    <w:rsid w:val="004325E5"/>
    <w:rsid w:val="004326C4"/>
    <w:rsid w:val="00432788"/>
    <w:rsid w:val="00432840"/>
    <w:rsid w:val="00432873"/>
    <w:rsid w:val="004328D2"/>
    <w:rsid w:val="004329A2"/>
    <w:rsid w:val="00432AAC"/>
    <w:rsid w:val="00432B49"/>
    <w:rsid w:val="00432BD0"/>
    <w:rsid w:val="00432C87"/>
    <w:rsid w:val="00432CB5"/>
    <w:rsid w:val="00432D03"/>
    <w:rsid w:val="00432D3E"/>
    <w:rsid w:val="00432DF6"/>
    <w:rsid w:val="00432E0A"/>
    <w:rsid w:val="00432FFE"/>
    <w:rsid w:val="00433046"/>
    <w:rsid w:val="004330F2"/>
    <w:rsid w:val="004330F8"/>
    <w:rsid w:val="0043311E"/>
    <w:rsid w:val="004331B6"/>
    <w:rsid w:val="0043320D"/>
    <w:rsid w:val="004332F5"/>
    <w:rsid w:val="004333BD"/>
    <w:rsid w:val="0043341B"/>
    <w:rsid w:val="00433429"/>
    <w:rsid w:val="00433438"/>
    <w:rsid w:val="00433458"/>
    <w:rsid w:val="0043346E"/>
    <w:rsid w:val="004334DC"/>
    <w:rsid w:val="004334EB"/>
    <w:rsid w:val="004336BA"/>
    <w:rsid w:val="004336EE"/>
    <w:rsid w:val="00433752"/>
    <w:rsid w:val="00433770"/>
    <w:rsid w:val="004337A1"/>
    <w:rsid w:val="004337C4"/>
    <w:rsid w:val="004337C8"/>
    <w:rsid w:val="0043385A"/>
    <w:rsid w:val="00433939"/>
    <w:rsid w:val="0043394C"/>
    <w:rsid w:val="00433985"/>
    <w:rsid w:val="00433A12"/>
    <w:rsid w:val="00433A7F"/>
    <w:rsid w:val="00433ADB"/>
    <w:rsid w:val="00433AE8"/>
    <w:rsid w:val="00433B4D"/>
    <w:rsid w:val="00433BE2"/>
    <w:rsid w:val="00433D4F"/>
    <w:rsid w:val="00433DF9"/>
    <w:rsid w:val="00433E07"/>
    <w:rsid w:val="00433F60"/>
    <w:rsid w:val="00433FDC"/>
    <w:rsid w:val="00434031"/>
    <w:rsid w:val="00434233"/>
    <w:rsid w:val="00434442"/>
    <w:rsid w:val="0043446D"/>
    <w:rsid w:val="00434494"/>
    <w:rsid w:val="004344DC"/>
    <w:rsid w:val="004344F7"/>
    <w:rsid w:val="00434551"/>
    <w:rsid w:val="004345D7"/>
    <w:rsid w:val="0043463E"/>
    <w:rsid w:val="0043464F"/>
    <w:rsid w:val="004347A0"/>
    <w:rsid w:val="00434894"/>
    <w:rsid w:val="0043492F"/>
    <w:rsid w:val="00434968"/>
    <w:rsid w:val="004349A6"/>
    <w:rsid w:val="00434A0A"/>
    <w:rsid w:val="00434ABC"/>
    <w:rsid w:val="00434BDC"/>
    <w:rsid w:val="00434BF6"/>
    <w:rsid w:val="00434C67"/>
    <w:rsid w:val="00434DA1"/>
    <w:rsid w:val="00434DA6"/>
    <w:rsid w:val="00434DB7"/>
    <w:rsid w:val="00434DE5"/>
    <w:rsid w:val="00434E2E"/>
    <w:rsid w:val="00435068"/>
    <w:rsid w:val="00435110"/>
    <w:rsid w:val="00435180"/>
    <w:rsid w:val="004351F5"/>
    <w:rsid w:val="0043520E"/>
    <w:rsid w:val="004353AB"/>
    <w:rsid w:val="004354D3"/>
    <w:rsid w:val="0043563F"/>
    <w:rsid w:val="00435674"/>
    <w:rsid w:val="0043569B"/>
    <w:rsid w:val="004356F9"/>
    <w:rsid w:val="00435727"/>
    <w:rsid w:val="004357AD"/>
    <w:rsid w:val="004357E7"/>
    <w:rsid w:val="0043583C"/>
    <w:rsid w:val="004358E3"/>
    <w:rsid w:val="00435938"/>
    <w:rsid w:val="0043596E"/>
    <w:rsid w:val="004359EB"/>
    <w:rsid w:val="00435A32"/>
    <w:rsid w:val="00435C51"/>
    <w:rsid w:val="00435C85"/>
    <w:rsid w:val="00435CCE"/>
    <w:rsid w:val="00435D17"/>
    <w:rsid w:val="00435D79"/>
    <w:rsid w:val="00435E69"/>
    <w:rsid w:val="00435E8F"/>
    <w:rsid w:val="00435EEA"/>
    <w:rsid w:val="00435F01"/>
    <w:rsid w:val="00435F2E"/>
    <w:rsid w:val="00436069"/>
    <w:rsid w:val="004360F8"/>
    <w:rsid w:val="00436315"/>
    <w:rsid w:val="00436378"/>
    <w:rsid w:val="004364AD"/>
    <w:rsid w:val="00436597"/>
    <w:rsid w:val="004366B2"/>
    <w:rsid w:val="00436780"/>
    <w:rsid w:val="00436855"/>
    <w:rsid w:val="00436865"/>
    <w:rsid w:val="0043686C"/>
    <w:rsid w:val="00436A6C"/>
    <w:rsid w:val="00436B1C"/>
    <w:rsid w:val="00436BB1"/>
    <w:rsid w:val="00436C04"/>
    <w:rsid w:val="00436E6A"/>
    <w:rsid w:val="00436EB4"/>
    <w:rsid w:val="00437062"/>
    <w:rsid w:val="00437103"/>
    <w:rsid w:val="00437123"/>
    <w:rsid w:val="00437168"/>
    <w:rsid w:val="004372ED"/>
    <w:rsid w:val="00437367"/>
    <w:rsid w:val="0043737A"/>
    <w:rsid w:val="00437486"/>
    <w:rsid w:val="004374A0"/>
    <w:rsid w:val="00437573"/>
    <w:rsid w:val="00437595"/>
    <w:rsid w:val="00437597"/>
    <w:rsid w:val="00437633"/>
    <w:rsid w:val="00437639"/>
    <w:rsid w:val="004376D4"/>
    <w:rsid w:val="004376F8"/>
    <w:rsid w:val="00437758"/>
    <w:rsid w:val="00437771"/>
    <w:rsid w:val="004378D1"/>
    <w:rsid w:val="004379BD"/>
    <w:rsid w:val="004379C5"/>
    <w:rsid w:val="00437AD5"/>
    <w:rsid w:val="00437B2E"/>
    <w:rsid w:val="00437C05"/>
    <w:rsid w:val="00437CA7"/>
    <w:rsid w:val="00437E77"/>
    <w:rsid w:val="00437E93"/>
    <w:rsid w:val="00440170"/>
    <w:rsid w:val="00440238"/>
    <w:rsid w:val="0044036B"/>
    <w:rsid w:val="0044037F"/>
    <w:rsid w:val="00440384"/>
    <w:rsid w:val="004403D8"/>
    <w:rsid w:val="004403F2"/>
    <w:rsid w:val="00440513"/>
    <w:rsid w:val="00440523"/>
    <w:rsid w:val="004406C9"/>
    <w:rsid w:val="00440714"/>
    <w:rsid w:val="00440822"/>
    <w:rsid w:val="00440825"/>
    <w:rsid w:val="0044087C"/>
    <w:rsid w:val="00440A52"/>
    <w:rsid w:val="00440BB1"/>
    <w:rsid w:val="00440C16"/>
    <w:rsid w:val="00440C41"/>
    <w:rsid w:val="00440C8B"/>
    <w:rsid w:val="00440CA4"/>
    <w:rsid w:val="00440E50"/>
    <w:rsid w:val="00440F2F"/>
    <w:rsid w:val="00441062"/>
    <w:rsid w:val="00441114"/>
    <w:rsid w:val="0044113A"/>
    <w:rsid w:val="0044115A"/>
    <w:rsid w:val="004411A2"/>
    <w:rsid w:val="004413C5"/>
    <w:rsid w:val="004413E6"/>
    <w:rsid w:val="00441484"/>
    <w:rsid w:val="00441510"/>
    <w:rsid w:val="00441538"/>
    <w:rsid w:val="00441581"/>
    <w:rsid w:val="004415B9"/>
    <w:rsid w:val="004415D6"/>
    <w:rsid w:val="00441639"/>
    <w:rsid w:val="0044164A"/>
    <w:rsid w:val="004416CD"/>
    <w:rsid w:val="00441750"/>
    <w:rsid w:val="00441788"/>
    <w:rsid w:val="004417B1"/>
    <w:rsid w:val="004418ED"/>
    <w:rsid w:val="00441910"/>
    <w:rsid w:val="00441955"/>
    <w:rsid w:val="004419C1"/>
    <w:rsid w:val="00441AF3"/>
    <w:rsid w:val="00441BFA"/>
    <w:rsid w:val="00441ECE"/>
    <w:rsid w:val="00441F71"/>
    <w:rsid w:val="00441F7B"/>
    <w:rsid w:val="0044205B"/>
    <w:rsid w:val="0044214D"/>
    <w:rsid w:val="00442206"/>
    <w:rsid w:val="00442220"/>
    <w:rsid w:val="0044227F"/>
    <w:rsid w:val="004422C8"/>
    <w:rsid w:val="00442370"/>
    <w:rsid w:val="00442432"/>
    <w:rsid w:val="00442465"/>
    <w:rsid w:val="004424D8"/>
    <w:rsid w:val="00442537"/>
    <w:rsid w:val="0044269D"/>
    <w:rsid w:val="004426E1"/>
    <w:rsid w:val="004426EB"/>
    <w:rsid w:val="00442725"/>
    <w:rsid w:val="004427EC"/>
    <w:rsid w:val="0044285C"/>
    <w:rsid w:val="0044288B"/>
    <w:rsid w:val="004428DA"/>
    <w:rsid w:val="004428EA"/>
    <w:rsid w:val="0044290D"/>
    <w:rsid w:val="00442931"/>
    <w:rsid w:val="0044297C"/>
    <w:rsid w:val="00442A36"/>
    <w:rsid w:val="00442B83"/>
    <w:rsid w:val="00442C77"/>
    <w:rsid w:val="00442C86"/>
    <w:rsid w:val="00442CDC"/>
    <w:rsid w:val="00442D1F"/>
    <w:rsid w:val="00442D40"/>
    <w:rsid w:val="00442D6B"/>
    <w:rsid w:val="00442D8A"/>
    <w:rsid w:val="00442ED3"/>
    <w:rsid w:val="00442EE7"/>
    <w:rsid w:val="00442F30"/>
    <w:rsid w:val="00442F69"/>
    <w:rsid w:val="00443088"/>
    <w:rsid w:val="0044308F"/>
    <w:rsid w:val="0044309C"/>
    <w:rsid w:val="004430B4"/>
    <w:rsid w:val="00443233"/>
    <w:rsid w:val="00443234"/>
    <w:rsid w:val="00443289"/>
    <w:rsid w:val="004432C0"/>
    <w:rsid w:val="004432DE"/>
    <w:rsid w:val="004433B5"/>
    <w:rsid w:val="004435F5"/>
    <w:rsid w:val="00443623"/>
    <w:rsid w:val="00443629"/>
    <w:rsid w:val="0044390A"/>
    <w:rsid w:val="0044399F"/>
    <w:rsid w:val="004439B9"/>
    <w:rsid w:val="00443B06"/>
    <w:rsid w:val="00443B1C"/>
    <w:rsid w:val="00443B36"/>
    <w:rsid w:val="00443BD7"/>
    <w:rsid w:val="00443C11"/>
    <w:rsid w:val="00443C79"/>
    <w:rsid w:val="00443CE7"/>
    <w:rsid w:val="00443D48"/>
    <w:rsid w:val="00443D93"/>
    <w:rsid w:val="00443DA2"/>
    <w:rsid w:val="00443E3C"/>
    <w:rsid w:val="00443FA4"/>
    <w:rsid w:val="00444002"/>
    <w:rsid w:val="00444038"/>
    <w:rsid w:val="004440FF"/>
    <w:rsid w:val="00444190"/>
    <w:rsid w:val="00444197"/>
    <w:rsid w:val="004441F6"/>
    <w:rsid w:val="00444273"/>
    <w:rsid w:val="0044431B"/>
    <w:rsid w:val="004444CE"/>
    <w:rsid w:val="004444F3"/>
    <w:rsid w:val="0044457D"/>
    <w:rsid w:val="004445F5"/>
    <w:rsid w:val="00444619"/>
    <w:rsid w:val="00444644"/>
    <w:rsid w:val="00444675"/>
    <w:rsid w:val="00444683"/>
    <w:rsid w:val="004446D3"/>
    <w:rsid w:val="0044473A"/>
    <w:rsid w:val="004447B2"/>
    <w:rsid w:val="0044489B"/>
    <w:rsid w:val="004448B7"/>
    <w:rsid w:val="004448D2"/>
    <w:rsid w:val="00444973"/>
    <w:rsid w:val="00444984"/>
    <w:rsid w:val="00444AAD"/>
    <w:rsid w:val="00444B41"/>
    <w:rsid w:val="00444CA0"/>
    <w:rsid w:val="00444CBA"/>
    <w:rsid w:val="00444D50"/>
    <w:rsid w:val="00444DC6"/>
    <w:rsid w:val="00444DFD"/>
    <w:rsid w:val="00444E41"/>
    <w:rsid w:val="00444EE1"/>
    <w:rsid w:val="00444F7E"/>
    <w:rsid w:val="00444FBB"/>
    <w:rsid w:val="00445109"/>
    <w:rsid w:val="00445172"/>
    <w:rsid w:val="00445212"/>
    <w:rsid w:val="004452C0"/>
    <w:rsid w:val="00445311"/>
    <w:rsid w:val="00445424"/>
    <w:rsid w:val="004454C8"/>
    <w:rsid w:val="00445637"/>
    <w:rsid w:val="0044563E"/>
    <w:rsid w:val="00445848"/>
    <w:rsid w:val="004458C4"/>
    <w:rsid w:val="0044590D"/>
    <w:rsid w:val="00445AE4"/>
    <w:rsid w:val="00445AF1"/>
    <w:rsid w:val="00445B31"/>
    <w:rsid w:val="00445B4E"/>
    <w:rsid w:val="00445B9D"/>
    <w:rsid w:val="00445BAE"/>
    <w:rsid w:val="00445C15"/>
    <w:rsid w:val="00445C9A"/>
    <w:rsid w:val="00445CF4"/>
    <w:rsid w:val="00445D72"/>
    <w:rsid w:val="00445DF7"/>
    <w:rsid w:val="00445E60"/>
    <w:rsid w:val="00445F32"/>
    <w:rsid w:val="00445F36"/>
    <w:rsid w:val="00445F44"/>
    <w:rsid w:val="00445FC4"/>
    <w:rsid w:val="00446086"/>
    <w:rsid w:val="00446161"/>
    <w:rsid w:val="00446191"/>
    <w:rsid w:val="004461BD"/>
    <w:rsid w:val="00446525"/>
    <w:rsid w:val="004465C5"/>
    <w:rsid w:val="004466B4"/>
    <w:rsid w:val="0044674C"/>
    <w:rsid w:val="004468A0"/>
    <w:rsid w:val="004469F1"/>
    <w:rsid w:val="00446A5E"/>
    <w:rsid w:val="00446A75"/>
    <w:rsid w:val="00446CC6"/>
    <w:rsid w:val="00446CEE"/>
    <w:rsid w:val="00446D0A"/>
    <w:rsid w:val="00446D4A"/>
    <w:rsid w:val="00446D4C"/>
    <w:rsid w:val="00446E18"/>
    <w:rsid w:val="00446ED2"/>
    <w:rsid w:val="00446F79"/>
    <w:rsid w:val="00446F8C"/>
    <w:rsid w:val="00447134"/>
    <w:rsid w:val="00447161"/>
    <w:rsid w:val="004471DF"/>
    <w:rsid w:val="004472D1"/>
    <w:rsid w:val="004472D5"/>
    <w:rsid w:val="0044743C"/>
    <w:rsid w:val="00447459"/>
    <w:rsid w:val="00447470"/>
    <w:rsid w:val="004474CB"/>
    <w:rsid w:val="004474FB"/>
    <w:rsid w:val="00447506"/>
    <w:rsid w:val="0044764A"/>
    <w:rsid w:val="0044765B"/>
    <w:rsid w:val="00447791"/>
    <w:rsid w:val="004477F5"/>
    <w:rsid w:val="00447820"/>
    <w:rsid w:val="00447890"/>
    <w:rsid w:val="004479A2"/>
    <w:rsid w:val="004479C0"/>
    <w:rsid w:val="00447A32"/>
    <w:rsid w:val="00447AF4"/>
    <w:rsid w:val="00447B42"/>
    <w:rsid w:val="00447B86"/>
    <w:rsid w:val="00447BAF"/>
    <w:rsid w:val="00447C18"/>
    <w:rsid w:val="00447CA4"/>
    <w:rsid w:val="00447D2D"/>
    <w:rsid w:val="00447DE2"/>
    <w:rsid w:val="00447E5E"/>
    <w:rsid w:val="00450258"/>
    <w:rsid w:val="004502EB"/>
    <w:rsid w:val="00450419"/>
    <w:rsid w:val="00450490"/>
    <w:rsid w:val="00450566"/>
    <w:rsid w:val="0045058E"/>
    <w:rsid w:val="004505A3"/>
    <w:rsid w:val="00450628"/>
    <w:rsid w:val="0045075A"/>
    <w:rsid w:val="00450809"/>
    <w:rsid w:val="0045084A"/>
    <w:rsid w:val="0045084C"/>
    <w:rsid w:val="004509C1"/>
    <w:rsid w:val="00450A73"/>
    <w:rsid w:val="00450B0D"/>
    <w:rsid w:val="00450B97"/>
    <w:rsid w:val="00450C57"/>
    <w:rsid w:val="00450C67"/>
    <w:rsid w:val="00450C73"/>
    <w:rsid w:val="00450CE2"/>
    <w:rsid w:val="00450D1D"/>
    <w:rsid w:val="00450DAC"/>
    <w:rsid w:val="00450DF5"/>
    <w:rsid w:val="00450E9A"/>
    <w:rsid w:val="00450F8A"/>
    <w:rsid w:val="00450F93"/>
    <w:rsid w:val="004510FA"/>
    <w:rsid w:val="0045119D"/>
    <w:rsid w:val="004511C8"/>
    <w:rsid w:val="00451218"/>
    <w:rsid w:val="0045121B"/>
    <w:rsid w:val="004512CD"/>
    <w:rsid w:val="00451307"/>
    <w:rsid w:val="00451479"/>
    <w:rsid w:val="00451530"/>
    <w:rsid w:val="00451644"/>
    <w:rsid w:val="0045165C"/>
    <w:rsid w:val="004516E4"/>
    <w:rsid w:val="00451701"/>
    <w:rsid w:val="004517EA"/>
    <w:rsid w:val="004519D0"/>
    <w:rsid w:val="00451AFB"/>
    <w:rsid w:val="00451C92"/>
    <w:rsid w:val="00451CCA"/>
    <w:rsid w:val="00451D39"/>
    <w:rsid w:val="00451D3D"/>
    <w:rsid w:val="00451DFB"/>
    <w:rsid w:val="00451EA4"/>
    <w:rsid w:val="00451EF4"/>
    <w:rsid w:val="0045216C"/>
    <w:rsid w:val="00452194"/>
    <w:rsid w:val="004522C1"/>
    <w:rsid w:val="00452327"/>
    <w:rsid w:val="0045241A"/>
    <w:rsid w:val="0045246A"/>
    <w:rsid w:val="00452524"/>
    <w:rsid w:val="0045252C"/>
    <w:rsid w:val="0045252D"/>
    <w:rsid w:val="004525E1"/>
    <w:rsid w:val="0045261A"/>
    <w:rsid w:val="00452622"/>
    <w:rsid w:val="0045267D"/>
    <w:rsid w:val="004526A5"/>
    <w:rsid w:val="004526A9"/>
    <w:rsid w:val="00452791"/>
    <w:rsid w:val="004527E2"/>
    <w:rsid w:val="0045283D"/>
    <w:rsid w:val="004528E2"/>
    <w:rsid w:val="00452923"/>
    <w:rsid w:val="00452976"/>
    <w:rsid w:val="004529D0"/>
    <w:rsid w:val="004529E7"/>
    <w:rsid w:val="00452A00"/>
    <w:rsid w:val="00452B6F"/>
    <w:rsid w:val="00452B7B"/>
    <w:rsid w:val="00452B88"/>
    <w:rsid w:val="00452B9F"/>
    <w:rsid w:val="00452BE5"/>
    <w:rsid w:val="00452CC6"/>
    <w:rsid w:val="00452CC9"/>
    <w:rsid w:val="00452CF0"/>
    <w:rsid w:val="00452DB6"/>
    <w:rsid w:val="00452DDB"/>
    <w:rsid w:val="00452E9D"/>
    <w:rsid w:val="00452F4A"/>
    <w:rsid w:val="00453034"/>
    <w:rsid w:val="00453054"/>
    <w:rsid w:val="00453058"/>
    <w:rsid w:val="004530BB"/>
    <w:rsid w:val="00453345"/>
    <w:rsid w:val="00453385"/>
    <w:rsid w:val="004533C6"/>
    <w:rsid w:val="004533E9"/>
    <w:rsid w:val="00453461"/>
    <w:rsid w:val="0045348B"/>
    <w:rsid w:val="0045348C"/>
    <w:rsid w:val="00453513"/>
    <w:rsid w:val="00453588"/>
    <w:rsid w:val="00453613"/>
    <w:rsid w:val="004536B3"/>
    <w:rsid w:val="00453704"/>
    <w:rsid w:val="0045377F"/>
    <w:rsid w:val="004538DD"/>
    <w:rsid w:val="00453917"/>
    <w:rsid w:val="0045396D"/>
    <w:rsid w:val="004539AB"/>
    <w:rsid w:val="00453A9C"/>
    <w:rsid w:val="00453AF9"/>
    <w:rsid w:val="00453B70"/>
    <w:rsid w:val="00453C22"/>
    <w:rsid w:val="00453C3F"/>
    <w:rsid w:val="00453D1D"/>
    <w:rsid w:val="00453D4D"/>
    <w:rsid w:val="00453E79"/>
    <w:rsid w:val="00453EB5"/>
    <w:rsid w:val="00453EB6"/>
    <w:rsid w:val="00453FC1"/>
    <w:rsid w:val="00454033"/>
    <w:rsid w:val="0045403E"/>
    <w:rsid w:val="004540FF"/>
    <w:rsid w:val="004541B5"/>
    <w:rsid w:val="004541F9"/>
    <w:rsid w:val="004542E4"/>
    <w:rsid w:val="004542F1"/>
    <w:rsid w:val="00454314"/>
    <w:rsid w:val="004544A9"/>
    <w:rsid w:val="004544CC"/>
    <w:rsid w:val="0045456A"/>
    <w:rsid w:val="0045465F"/>
    <w:rsid w:val="004546EC"/>
    <w:rsid w:val="0045475C"/>
    <w:rsid w:val="0045485E"/>
    <w:rsid w:val="004548E7"/>
    <w:rsid w:val="00454905"/>
    <w:rsid w:val="004549A4"/>
    <w:rsid w:val="00454AC7"/>
    <w:rsid w:val="00454ADE"/>
    <w:rsid w:val="00454C46"/>
    <w:rsid w:val="00454C86"/>
    <w:rsid w:val="00454CD0"/>
    <w:rsid w:val="00454CFE"/>
    <w:rsid w:val="00454D8A"/>
    <w:rsid w:val="00454DA6"/>
    <w:rsid w:val="00454E3A"/>
    <w:rsid w:val="00454E91"/>
    <w:rsid w:val="00454ED0"/>
    <w:rsid w:val="00454F7B"/>
    <w:rsid w:val="00454FB3"/>
    <w:rsid w:val="00454FF4"/>
    <w:rsid w:val="0045508F"/>
    <w:rsid w:val="00455123"/>
    <w:rsid w:val="00455206"/>
    <w:rsid w:val="0045524E"/>
    <w:rsid w:val="004552EC"/>
    <w:rsid w:val="0045533F"/>
    <w:rsid w:val="004553D1"/>
    <w:rsid w:val="004553F9"/>
    <w:rsid w:val="0045543A"/>
    <w:rsid w:val="00455466"/>
    <w:rsid w:val="0045555D"/>
    <w:rsid w:val="00455577"/>
    <w:rsid w:val="00455750"/>
    <w:rsid w:val="004557DC"/>
    <w:rsid w:val="004559AA"/>
    <w:rsid w:val="00455A33"/>
    <w:rsid w:val="00455A88"/>
    <w:rsid w:val="00455ACC"/>
    <w:rsid w:val="00455B01"/>
    <w:rsid w:val="00455BB1"/>
    <w:rsid w:val="00455BCB"/>
    <w:rsid w:val="00455D68"/>
    <w:rsid w:val="00455E8A"/>
    <w:rsid w:val="00455EB7"/>
    <w:rsid w:val="00455EEA"/>
    <w:rsid w:val="00455F03"/>
    <w:rsid w:val="00455F75"/>
    <w:rsid w:val="00455F7F"/>
    <w:rsid w:val="00455F89"/>
    <w:rsid w:val="0045609F"/>
    <w:rsid w:val="00456176"/>
    <w:rsid w:val="0045628B"/>
    <w:rsid w:val="004562BC"/>
    <w:rsid w:val="004563A4"/>
    <w:rsid w:val="0045643E"/>
    <w:rsid w:val="004565D0"/>
    <w:rsid w:val="004565F4"/>
    <w:rsid w:val="00456623"/>
    <w:rsid w:val="00456635"/>
    <w:rsid w:val="0045666A"/>
    <w:rsid w:val="004567A0"/>
    <w:rsid w:val="004567E3"/>
    <w:rsid w:val="00456814"/>
    <w:rsid w:val="0045688F"/>
    <w:rsid w:val="00456B4C"/>
    <w:rsid w:val="00456B52"/>
    <w:rsid w:val="00456B9C"/>
    <w:rsid w:val="00456BAA"/>
    <w:rsid w:val="00456BB3"/>
    <w:rsid w:val="00456BEE"/>
    <w:rsid w:val="00456BF1"/>
    <w:rsid w:val="00456C5C"/>
    <w:rsid w:val="00456C88"/>
    <w:rsid w:val="00456CBC"/>
    <w:rsid w:val="00456CEB"/>
    <w:rsid w:val="00456D52"/>
    <w:rsid w:val="00456D7D"/>
    <w:rsid w:val="00456E27"/>
    <w:rsid w:val="00456FC0"/>
    <w:rsid w:val="00456FC5"/>
    <w:rsid w:val="00456FE3"/>
    <w:rsid w:val="0045706E"/>
    <w:rsid w:val="004570F7"/>
    <w:rsid w:val="0045724A"/>
    <w:rsid w:val="0045725E"/>
    <w:rsid w:val="0045726D"/>
    <w:rsid w:val="004572D3"/>
    <w:rsid w:val="004572E6"/>
    <w:rsid w:val="004573DE"/>
    <w:rsid w:val="004574C2"/>
    <w:rsid w:val="00457520"/>
    <w:rsid w:val="0045755B"/>
    <w:rsid w:val="004575C7"/>
    <w:rsid w:val="004575F6"/>
    <w:rsid w:val="0045796B"/>
    <w:rsid w:val="004579A3"/>
    <w:rsid w:val="00457A91"/>
    <w:rsid w:val="00457ABD"/>
    <w:rsid w:val="00457AC7"/>
    <w:rsid w:val="00457BB5"/>
    <w:rsid w:val="00457C6E"/>
    <w:rsid w:val="00457CF0"/>
    <w:rsid w:val="00457D1C"/>
    <w:rsid w:val="00457D7F"/>
    <w:rsid w:val="00457E9C"/>
    <w:rsid w:val="00460042"/>
    <w:rsid w:val="00460183"/>
    <w:rsid w:val="004603B6"/>
    <w:rsid w:val="004604C8"/>
    <w:rsid w:val="00460509"/>
    <w:rsid w:val="0046069A"/>
    <w:rsid w:val="0046069C"/>
    <w:rsid w:val="00460734"/>
    <w:rsid w:val="004607B9"/>
    <w:rsid w:val="004607C5"/>
    <w:rsid w:val="0046089F"/>
    <w:rsid w:val="004608E5"/>
    <w:rsid w:val="00460946"/>
    <w:rsid w:val="00460998"/>
    <w:rsid w:val="00460A1E"/>
    <w:rsid w:val="00460C79"/>
    <w:rsid w:val="00460CB4"/>
    <w:rsid w:val="00460CFA"/>
    <w:rsid w:val="00460D59"/>
    <w:rsid w:val="00460DF3"/>
    <w:rsid w:val="00460E19"/>
    <w:rsid w:val="00460EE9"/>
    <w:rsid w:val="00460EFB"/>
    <w:rsid w:val="00461037"/>
    <w:rsid w:val="00461065"/>
    <w:rsid w:val="004612F2"/>
    <w:rsid w:val="00461313"/>
    <w:rsid w:val="004615EE"/>
    <w:rsid w:val="00461635"/>
    <w:rsid w:val="004616B0"/>
    <w:rsid w:val="004616E6"/>
    <w:rsid w:val="00461755"/>
    <w:rsid w:val="004618C2"/>
    <w:rsid w:val="004618CE"/>
    <w:rsid w:val="00461A58"/>
    <w:rsid w:val="00461A90"/>
    <w:rsid w:val="00461AB5"/>
    <w:rsid w:val="00461AEF"/>
    <w:rsid w:val="00461B67"/>
    <w:rsid w:val="00461BC6"/>
    <w:rsid w:val="00461CCA"/>
    <w:rsid w:val="00461D32"/>
    <w:rsid w:val="00461FD4"/>
    <w:rsid w:val="00461FE0"/>
    <w:rsid w:val="00461FFB"/>
    <w:rsid w:val="0046201C"/>
    <w:rsid w:val="00462024"/>
    <w:rsid w:val="0046206F"/>
    <w:rsid w:val="004620BF"/>
    <w:rsid w:val="004620F7"/>
    <w:rsid w:val="0046211D"/>
    <w:rsid w:val="00462256"/>
    <w:rsid w:val="00462271"/>
    <w:rsid w:val="00462272"/>
    <w:rsid w:val="00462284"/>
    <w:rsid w:val="0046230D"/>
    <w:rsid w:val="00462385"/>
    <w:rsid w:val="00462444"/>
    <w:rsid w:val="0046246C"/>
    <w:rsid w:val="004624B2"/>
    <w:rsid w:val="004624B6"/>
    <w:rsid w:val="0046254F"/>
    <w:rsid w:val="004625D0"/>
    <w:rsid w:val="00462615"/>
    <w:rsid w:val="0046262E"/>
    <w:rsid w:val="004626FE"/>
    <w:rsid w:val="0046277E"/>
    <w:rsid w:val="0046279C"/>
    <w:rsid w:val="0046280D"/>
    <w:rsid w:val="004629A8"/>
    <w:rsid w:val="00462A45"/>
    <w:rsid w:val="00462C6D"/>
    <w:rsid w:val="00462CC5"/>
    <w:rsid w:val="00462D54"/>
    <w:rsid w:val="00462D9D"/>
    <w:rsid w:val="00462DB7"/>
    <w:rsid w:val="00462DBA"/>
    <w:rsid w:val="00462DBF"/>
    <w:rsid w:val="00462DE6"/>
    <w:rsid w:val="00462E62"/>
    <w:rsid w:val="00462E79"/>
    <w:rsid w:val="00462EE9"/>
    <w:rsid w:val="00462FDB"/>
    <w:rsid w:val="00463005"/>
    <w:rsid w:val="0046301A"/>
    <w:rsid w:val="00463074"/>
    <w:rsid w:val="00463090"/>
    <w:rsid w:val="00463109"/>
    <w:rsid w:val="0046322A"/>
    <w:rsid w:val="00463280"/>
    <w:rsid w:val="00463314"/>
    <w:rsid w:val="00463343"/>
    <w:rsid w:val="004633BB"/>
    <w:rsid w:val="004634AF"/>
    <w:rsid w:val="004634DC"/>
    <w:rsid w:val="004634F3"/>
    <w:rsid w:val="004635BC"/>
    <w:rsid w:val="004635EA"/>
    <w:rsid w:val="0046367A"/>
    <w:rsid w:val="004636A5"/>
    <w:rsid w:val="004636FC"/>
    <w:rsid w:val="004638CD"/>
    <w:rsid w:val="00463906"/>
    <w:rsid w:val="00463983"/>
    <w:rsid w:val="00463A77"/>
    <w:rsid w:val="00463ABC"/>
    <w:rsid w:val="00463E12"/>
    <w:rsid w:val="00463EAA"/>
    <w:rsid w:val="00463F87"/>
    <w:rsid w:val="00463FFE"/>
    <w:rsid w:val="00464043"/>
    <w:rsid w:val="00464197"/>
    <w:rsid w:val="0046427F"/>
    <w:rsid w:val="004642BE"/>
    <w:rsid w:val="004642C3"/>
    <w:rsid w:val="004642D5"/>
    <w:rsid w:val="00464366"/>
    <w:rsid w:val="00464514"/>
    <w:rsid w:val="0046457F"/>
    <w:rsid w:val="00464659"/>
    <w:rsid w:val="004646F4"/>
    <w:rsid w:val="0046473A"/>
    <w:rsid w:val="00464778"/>
    <w:rsid w:val="00464843"/>
    <w:rsid w:val="0046486E"/>
    <w:rsid w:val="004648DB"/>
    <w:rsid w:val="00464925"/>
    <w:rsid w:val="00464987"/>
    <w:rsid w:val="004649F0"/>
    <w:rsid w:val="00464A99"/>
    <w:rsid w:val="00464AB0"/>
    <w:rsid w:val="00464AC9"/>
    <w:rsid w:val="00464AD9"/>
    <w:rsid w:val="00464CB2"/>
    <w:rsid w:val="00464CD3"/>
    <w:rsid w:val="00464D2B"/>
    <w:rsid w:val="00464D96"/>
    <w:rsid w:val="00464E1B"/>
    <w:rsid w:val="00464E3A"/>
    <w:rsid w:val="00464EBC"/>
    <w:rsid w:val="00464F1D"/>
    <w:rsid w:val="00464FF8"/>
    <w:rsid w:val="0046500A"/>
    <w:rsid w:val="004650BD"/>
    <w:rsid w:val="004650CC"/>
    <w:rsid w:val="00465113"/>
    <w:rsid w:val="00465117"/>
    <w:rsid w:val="00465158"/>
    <w:rsid w:val="004651DB"/>
    <w:rsid w:val="00465285"/>
    <w:rsid w:val="004652A5"/>
    <w:rsid w:val="00465398"/>
    <w:rsid w:val="004653B0"/>
    <w:rsid w:val="00465417"/>
    <w:rsid w:val="004655B0"/>
    <w:rsid w:val="004655B3"/>
    <w:rsid w:val="004655E6"/>
    <w:rsid w:val="00465688"/>
    <w:rsid w:val="00465724"/>
    <w:rsid w:val="0046582B"/>
    <w:rsid w:val="00465869"/>
    <w:rsid w:val="00465886"/>
    <w:rsid w:val="00465896"/>
    <w:rsid w:val="004658A9"/>
    <w:rsid w:val="00465A5E"/>
    <w:rsid w:val="00465BC5"/>
    <w:rsid w:val="00465BF7"/>
    <w:rsid w:val="00465C05"/>
    <w:rsid w:val="00465C0B"/>
    <w:rsid w:val="00465C70"/>
    <w:rsid w:val="00465CE5"/>
    <w:rsid w:val="00465D39"/>
    <w:rsid w:val="00465E4E"/>
    <w:rsid w:val="00465FAE"/>
    <w:rsid w:val="00465FC1"/>
    <w:rsid w:val="00466188"/>
    <w:rsid w:val="004661C8"/>
    <w:rsid w:val="004661D3"/>
    <w:rsid w:val="004661F4"/>
    <w:rsid w:val="00466222"/>
    <w:rsid w:val="0046624E"/>
    <w:rsid w:val="00466282"/>
    <w:rsid w:val="004662AD"/>
    <w:rsid w:val="004663D0"/>
    <w:rsid w:val="0046643B"/>
    <w:rsid w:val="0046643E"/>
    <w:rsid w:val="00466505"/>
    <w:rsid w:val="00466597"/>
    <w:rsid w:val="004665A1"/>
    <w:rsid w:val="004665F8"/>
    <w:rsid w:val="0046665F"/>
    <w:rsid w:val="00466671"/>
    <w:rsid w:val="004666B5"/>
    <w:rsid w:val="004666FA"/>
    <w:rsid w:val="00466778"/>
    <w:rsid w:val="0046678A"/>
    <w:rsid w:val="00466794"/>
    <w:rsid w:val="00466841"/>
    <w:rsid w:val="004668CC"/>
    <w:rsid w:val="0046691A"/>
    <w:rsid w:val="00466B96"/>
    <w:rsid w:val="00466BA8"/>
    <w:rsid w:val="00466BC2"/>
    <w:rsid w:val="00466BCF"/>
    <w:rsid w:val="00466C12"/>
    <w:rsid w:val="00466C20"/>
    <w:rsid w:val="00466C38"/>
    <w:rsid w:val="00466C6F"/>
    <w:rsid w:val="00466DF4"/>
    <w:rsid w:val="00466E40"/>
    <w:rsid w:val="00466EF0"/>
    <w:rsid w:val="00466EF3"/>
    <w:rsid w:val="00466F7F"/>
    <w:rsid w:val="00467107"/>
    <w:rsid w:val="0046714C"/>
    <w:rsid w:val="00467198"/>
    <w:rsid w:val="004671B9"/>
    <w:rsid w:val="00467200"/>
    <w:rsid w:val="004672F8"/>
    <w:rsid w:val="0046731E"/>
    <w:rsid w:val="00467393"/>
    <w:rsid w:val="004673B7"/>
    <w:rsid w:val="004673BA"/>
    <w:rsid w:val="00467453"/>
    <w:rsid w:val="00467490"/>
    <w:rsid w:val="004674F0"/>
    <w:rsid w:val="0046762D"/>
    <w:rsid w:val="0046762E"/>
    <w:rsid w:val="004676FD"/>
    <w:rsid w:val="0046779B"/>
    <w:rsid w:val="0046786F"/>
    <w:rsid w:val="0046787E"/>
    <w:rsid w:val="00467892"/>
    <w:rsid w:val="00467B78"/>
    <w:rsid w:val="00467D1B"/>
    <w:rsid w:val="00467D57"/>
    <w:rsid w:val="00467D8F"/>
    <w:rsid w:val="00467E10"/>
    <w:rsid w:val="00467E14"/>
    <w:rsid w:val="00467E2F"/>
    <w:rsid w:val="00467EC4"/>
    <w:rsid w:val="0047015A"/>
    <w:rsid w:val="004701DB"/>
    <w:rsid w:val="00470240"/>
    <w:rsid w:val="004702BE"/>
    <w:rsid w:val="004702ED"/>
    <w:rsid w:val="004702F0"/>
    <w:rsid w:val="004703EF"/>
    <w:rsid w:val="004704AC"/>
    <w:rsid w:val="004704B6"/>
    <w:rsid w:val="004705B7"/>
    <w:rsid w:val="004705FC"/>
    <w:rsid w:val="00470682"/>
    <w:rsid w:val="004706CD"/>
    <w:rsid w:val="00470741"/>
    <w:rsid w:val="00470784"/>
    <w:rsid w:val="0047078A"/>
    <w:rsid w:val="004707FE"/>
    <w:rsid w:val="00470818"/>
    <w:rsid w:val="00470845"/>
    <w:rsid w:val="00470885"/>
    <w:rsid w:val="00470898"/>
    <w:rsid w:val="00470905"/>
    <w:rsid w:val="00470910"/>
    <w:rsid w:val="004709D0"/>
    <w:rsid w:val="00470A51"/>
    <w:rsid w:val="00470A70"/>
    <w:rsid w:val="00470ACB"/>
    <w:rsid w:val="00470CDD"/>
    <w:rsid w:val="00470D7D"/>
    <w:rsid w:val="00470DC7"/>
    <w:rsid w:val="00470DDF"/>
    <w:rsid w:val="00470DFC"/>
    <w:rsid w:val="00470E58"/>
    <w:rsid w:val="00470E7B"/>
    <w:rsid w:val="00470E7F"/>
    <w:rsid w:val="00470F59"/>
    <w:rsid w:val="00471025"/>
    <w:rsid w:val="00471083"/>
    <w:rsid w:val="0047109F"/>
    <w:rsid w:val="00471133"/>
    <w:rsid w:val="004711B8"/>
    <w:rsid w:val="004711E4"/>
    <w:rsid w:val="004714F1"/>
    <w:rsid w:val="00471539"/>
    <w:rsid w:val="00471556"/>
    <w:rsid w:val="00471647"/>
    <w:rsid w:val="004716B5"/>
    <w:rsid w:val="00471708"/>
    <w:rsid w:val="00471718"/>
    <w:rsid w:val="0047174D"/>
    <w:rsid w:val="00471775"/>
    <w:rsid w:val="00471869"/>
    <w:rsid w:val="004718C9"/>
    <w:rsid w:val="0047195D"/>
    <w:rsid w:val="0047198C"/>
    <w:rsid w:val="00471AF2"/>
    <w:rsid w:val="00471B7C"/>
    <w:rsid w:val="00471B7F"/>
    <w:rsid w:val="00471BBC"/>
    <w:rsid w:val="00471C96"/>
    <w:rsid w:val="00471CC7"/>
    <w:rsid w:val="00471D66"/>
    <w:rsid w:val="00471D71"/>
    <w:rsid w:val="00471DC4"/>
    <w:rsid w:val="00471E45"/>
    <w:rsid w:val="00471E4D"/>
    <w:rsid w:val="00471F6F"/>
    <w:rsid w:val="00471F9A"/>
    <w:rsid w:val="00471FAD"/>
    <w:rsid w:val="0047204B"/>
    <w:rsid w:val="004720D4"/>
    <w:rsid w:val="00472167"/>
    <w:rsid w:val="004721EE"/>
    <w:rsid w:val="00472216"/>
    <w:rsid w:val="0047229B"/>
    <w:rsid w:val="00472317"/>
    <w:rsid w:val="00472361"/>
    <w:rsid w:val="0047239B"/>
    <w:rsid w:val="0047240F"/>
    <w:rsid w:val="00472443"/>
    <w:rsid w:val="004724EC"/>
    <w:rsid w:val="004725A3"/>
    <w:rsid w:val="0047263E"/>
    <w:rsid w:val="004726C5"/>
    <w:rsid w:val="004727A1"/>
    <w:rsid w:val="004727DE"/>
    <w:rsid w:val="0047286F"/>
    <w:rsid w:val="004728B1"/>
    <w:rsid w:val="00472901"/>
    <w:rsid w:val="00472AEA"/>
    <w:rsid w:val="00472B27"/>
    <w:rsid w:val="00472BD5"/>
    <w:rsid w:val="00472BDA"/>
    <w:rsid w:val="00472BFF"/>
    <w:rsid w:val="00472CC6"/>
    <w:rsid w:val="00472ED5"/>
    <w:rsid w:val="00473016"/>
    <w:rsid w:val="0047302C"/>
    <w:rsid w:val="004730A5"/>
    <w:rsid w:val="004730C1"/>
    <w:rsid w:val="00473108"/>
    <w:rsid w:val="004732E4"/>
    <w:rsid w:val="004733A1"/>
    <w:rsid w:val="004734F7"/>
    <w:rsid w:val="00473519"/>
    <w:rsid w:val="00473562"/>
    <w:rsid w:val="0047358E"/>
    <w:rsid w:val="00473646"/>
    <w:rsid w:val="00473694"/>
    <w:rsid w:val="004736E5"/>
    <w:rsid w:val="0047373C"/>
    <w:rsid w:val="0047377D"/>
    <w:rsid w:val="004737C9"/>
    <w:rsid w:val="00473815"/>
    <w:rsid w:val="0047382C"/>
    <w:rsid w:val="00473843"/>
    <w:rsid w:val="00473A95"/>
    <w:rsid w:val="00473AFA"/>
    <w:rsid w:val="00473E2F"/>
    <w:rsid w:val="00473E64"/>
    <w:rsid w:val="00473F86"/>
    <w:rsid w:val="00473F88"/>
    <w:rsid w:val="0047402C"/>
    <w:rsid w:val="00474033"/>
    <w:rsid w:val="00474056"/>
    <w:rsid w:val="00474140"/>
    <w:rsid w:val="004741E3"/>
    <w:rsid w:val="00474209"/>
    <w:rsid w:val="0047420A"/>
    <w:rsid w:val="00474214"/>
    <w:rsid w:val="004743C2"/>
    <w:rsid w:val="004743F5"/>
    <w:rsid w:val="00474409"/>
    <w:rsid w:val="00474471"/>
    <w:rsid w:val="0047457E"/>
    <w:rsid w:val="00474598"/>
    <w:rsid w:val="004745D0"/>
    <w:rsid w:val="004745D9"/>
    <w:rsid w:val="004745E5"/>
    <w:rsid w:val="00474777"/>
    <w:rsid w:val="004748A2"/>
    <w:rsid w:val="004749EB"/>
    <w:rsid w:val="00474A14"/>
    <w:rsid w:val="00474ACC"/>
    <w:rsid w:val="00474B70"/>
    <w:rsid w:val="00474B9D"/>
    <w:rsid w:val="00474BD4"/>
    <w:rsid w:val="00474C64"/>
    <w:rsid w:val="00474C9E"/>
    <w:rsid w:val="00474D8A"/>
    <w:rsid w:val="00474E78"/>
    <w:rsid w:val="00474E8D"/>
    <w:rsid w:val="00474EA5"/>
    <w:rsid w:val="00474FFA"/>
    <w:rsid w:val="00475067"/>
    <w:rsid w:val="004750B4"/>
    <w:rsid w:val="004750E3"/>
    <w:rsid w:val="004750E6"/>
    <w:rsid w:val="004750E9"/>
    <w:rsid w:val="00475103"/>
    <w:rsid w:val="00475124"/>
    <w:rsid w:val="004751D9"/>
    <w:rsid w:val="00475218"/>
    <w:rsid w:val="00475315"/>
    <w:rsid w:val="004753AC"/>
    <w:rsid w:val="00475424"/>
    <w:rsid w:val="004754D0"/>
    <w:rsid w:val="0047558B"/>
    <w:rsid w:val="004755DD"/>
    <w:rsid w:val="0047565E"/>
    <w:rsid w:val="004756C1"/>
    <w:rsid w:val="004757FC"/>
    <w:rsid w:val="00475828"/>
    <w:rsid w:val="004758D1"/>
    <w:rsid w:val="004758D4"/>
    <w:rsid w:val="0047592A"/>
    <w:rsid w:val="00475970"/>
    <w:rsid w:val="00475A44"/>
    <w:rsid w:val="00475A53"/>
    <w:rsid w:val="00475A5B"/>
    <w:rsid w:val="00475A7E"/>
    <w:rsid w:val="00475ACD"/>
    <w:rsid w:val="00475BB3"/>
    <w:rsid w:val="00475CB7"/>
    <w:rsid w:val="00475D62"/>
    <w:rsid w:val="00475DF9"/>
    <w:rsid w:val="0047601D"/>
    <w:rsid w:val="00476020"/>
    <w:rsid w:val="0047605D"/>
    <w:rsid w:val="00476065"/>
    <w:rsid w:val="004760CA"/>
    <w:rsid w:val="0047612E"/>
    <w:rsid w:val="00476318"/>
    <w:rsid w:val="00476387"/>
    <w:rsid w:val="004763AD"/>
    <w:rsid w:val="00476526"/>
    <w:rsid w:val="004765C0"/>
    <w:rsid w:val="004765F9"/>
    <w:rsid w:val="004767B2"/>
    <w:rsid w:val="00476A2D"/>
    <w:rsid w:val="00476A73"/>
    <w:rsid w:val="00476B50"/>
    <w:rsid w:val="00476C0D"/>
    <w:rsid w:val="00476C69"/>
    <w:rsid w:val="00476D25"/>
    <w:rsid w:val="00476D42"/>
    <w:rsid w:val="00476D8C"/>
    <w:rsid w:val="00476D97"/>
    <w:rsid w:val="00476EB6"/>
    <w:rsid w:val="00476F31"/>
    <w:rsid w:val="00476F67"/>
    <w:rsid w:val="00476F96"/>
    <w:rsid w:val="00476F9E"/>
    <w:rsid w:val="00476FE5"/>
    <w:rsid w:val="004770AF"/>
    <w:rsid w:val="0047713A"/>
    <w:rsid w:val="00477465"/>
    <w:rsid w:val="00477505"/>
    <w:rsid w:val="00477538"/>
    <w:rsid w:val="0047755B"/>
    <w:rsid w:val="00477568"/>
    <w:rsid w:val="00477696"/>
    <w:rsid w:val="00477729"/>
    <w:rsid w:val="004778E2"/>
    <w:rsid w:val="004778E4"/>
    <w:rsid w:val="004778ED"/>
    <w:rsid w:val="004778F9"/>
    <w:rsid w:val="00477959"/>
    <w:rsid w:val="00477A22"/>
    <w:rsid w:val="00477A30"/>
    <w:rsid w:val="00477A37"/>
    <w:rsid w:val="00477ACB"/>
    <w:rsid w:val="00477B3C"/>
    <w:rsid w:val="00477BC1"/>
    <w:rsid w:val="00477BFE"/>
    <w:rsid w:val="00477C0E"/>
    <w:rsid w:val="00477D73"/>
    <w:rsid w:val="00477E08"/>
    <w:rsid w:val="00477E0A"/>
    <w:rsid w:val="00477E8C"/>
    <w:rsid w:val="00477F5D"/>
    <w:rsid w:val="00477F9D"/>
    <w:rsid w:val="00477FA2"/>
    <w:rsid w:val="0048003A"/>
    <w:rsid w:val="00480087"/>
    <w:rsid w:val="0048009B"/>
    <w:rsid w:val="004800DD"/>
    <w:rsid w:val="004801E0"/>
    <w:rsid w:val="0048025F"/>
    <w:rsid w:val="004802A0"/>
    <w:rsid w:val="00480319"/>
    <w:rsid w:val="004803B5"/>
    <w:rsid w:val="004803F4"/>
    <w:rsid w:val="0048047F"/>
    <w:rsid w:val="0048049F"/>
    <w:rsid w:val="004804B9"/>
    <w:rsid w:val="004804C9"/>
    <w:rsid w:val="004804FC"/>
    <w:rsid w:val="0048051F"/>
    <w:rsid w:val="00480548"/>
    <w:rsid w:val="00480574"/>
    <w:rsid w:val="0048062E"/>
    <w:rsid w:val="0048067C"/>
    <w:rsid w:val="00480683"/>
    <w:rsid w:val="00480710"/>
    <w:rsid w:val="00480815"/>
    <w:rsid w:val="00480A56"/>
    <w:rsid w:val="00480A7A"/>
    <w:rsid w:val="00480B09"/>
    <w:rsid w:val="00480BB4"/>
    <w:rsid w:val="00480BDB"/>
    <w:rsid w:val="00480EA1"/>
    <w:rsid w:val="00480EBC"/>
    <w:rsid w:val="004810BD"/>
    <w:rsid w:val="00481156"/>
    <w:rsid w:val="0048117A"/>
    <w:rsid w:val="004811DA"/>
    <w:rsid w:val="0048126C"/>
    <w:rsid w:val="004812FB"/>
    <w:rsid w:val="00481396"/>
    <w:rsid w:val="004814D9"/>
    <w:rsid w:val="00481508"/>
    <w:rsid w:val="0048150C"/>
    <w:rsid w:val="0048158C"/>
    <w:rsid w:val="00481822"/>
    <w:rsid w:val="00481832"/>
    <w:rsid w:val="004818B7"/>
    <w:rsid w:val="0048192E"/>
    <w:rsid w:val="00481982"/>
    <w:rsid w:val="00481A72"/>
    <w:rsid w:val="00481A91"/>
    <w:rsid w:val="00481B9E"/>
    <w:rsid w:val="00481C0E"/>
    <w:rsid w:val="00481C79"/>
    <w:rsid w:val="00481C8D"/>
    <w:rsid w:val="00481CEE"/>
    <w:rsid w:val="00481D8D"/>
    <w:rsid w:val="00481EEB"/>
    <w:rsid w:val="00481FAA"/>
    <w:rsid w:val="00481FBB"/>
    <w:rsid w:val="004820DA"/>
    <w:rsid w:val="004821EA"/>
    <w:rsid w:val="004822DE"/>
    <w:rsid w:val="0048245B"/>
    <w:rsid w:val="0048246C"/>
    <w:rsid w:val="004824DA"/>
    <w:rsid w:val="0048265D"/>
    <w:rsid w:val="0048267F"/>
    <w:rsid w:val="0048274D"/>
    <w:rsid w:val="0048279F"/>
    <w:rsid w:val="004827A6"/>
    <w:rsid w:val="004827DA"/>
    <w:rsid w:val="00482808"/>
    <w:rsid w:val="004828E0"/>
    <w:rsid w:val="00482A10"/>
    <w:rsid w:val="00482A4F"/>
    <w:rsid w:val="00482A9A"/>
    <w:rsid w:val="00482C39"/>
    <w:rsid w:val="00482CB2"/>
    <w:rsid w:val="00482CBA"/>
    <w:rsid w:val="00482D5C"/>
    <w:rsid w:val="00482E47"/>
    <w:rsid w:val="00482E78"/>
    <w:rsid w:val="00482F77"/>
    <w:rsid w:val="00482F8B"/>
    <w:rsid w:val="00482FE3"/>
    <w:rsid w:val="0048306C"/>
    <w:rsid w:val="004830BF"/>
    <w:rsid w:val="00483117"/>
    <w:rsid w:val="00483182"/>
    <w:rsid w:val="0048319C"/>
    <w:rsid w:val="004831F2"/>
    <w:rsid w:val="004831FC"/>
    <w:rsid w:val="00483323"/>
    <w:rsid w:val="00483354"/>
    <w:rsid w:val="00483364"/>
    <w:rsid w:val="0048341A"/>
    <w:rsid w:val="0048348B"/>
    <w:rsid w:val="0048349C"/>
    <w:rsid w:val="004834A6"/>
    <w:rsid w:val="004835B6"/>
    <w:rsid w:val="0048378D"/>
    <w:rsid w:val="004837EC"/>
    <w:rsid w:val="004838E3"/>
    <w:rsid w:val="0048396D"/>
    <w:rsid w:val="004839CB"/>
    <w:rsid w:val="004839E1"/>
    <w:rsid w:val="00483B9A"/>
    <w:rsid w:val="00483C2F"/>
    <w:rsid w:val="00483E57"/>
    <w:rsid w:val="00483F62"/>
    <w:rsid w:val="00484039"/>
    <w:rsid w:val="0048408D"/>
    <w:rsid w:val="004840D1"/>
    <w:rsid w:val="0048413B"/>
    <w:rsid w:val="004842AB"/>
    <w:rsid w:val="004842D8"/>
    <w:rsid w:val="004843FC"/>
    <w:rsid w:val="0048452E"/>
    <w:rsid w:val="00484583"/>
    <w:rsid w:val="0048458E"/>
    <w:rsid w:val="00484624"/>
    <w:rsid w:val="00484713"/>
    <w:rsid w:val="00484873"/>
    <w:rsid w:val="004848F2"/>
    <w:rsid w:val="0048497D"/>
    <w:rsid w:val="00484A2F"/>
    <w:rsid w:val="00484A3E"/>
    <w:rsid w:val="00484B7D"/>
    <w:rsid w:val="00484B96"/>
    <w:rsid w:val="00484B9E"/>
    <w:rsid w:val="00484BB3"/>
    <w:rsid w:val="00484CC4"/>
    <w:rsid w:val="00484CD1"/>
    <w:rsid w:val="00484D08"/>
    <w:rsid w:val="00484FB4"/>
    <w:rsid w:val="004850F1"/>
    <w:rsid w:val="00485111"/>
    <w:rsid w:val="004851FE"/>
    <w:rsid w:val="0048527D"/>
    <w:rsid w:val="0048538E"/>
    <w:rsid w:val="00485590"/>
    <w:rsid w:val="004855E4"/>
    <w:rsid w:val="00485642"/>
    <w:rsid w:val="0048575D"/>
    <w:rsid w:val="004857DF"/>
    <w:rsid w:val="00485879"/>
    <w:rsid w:val="00485923"/>
    <w:rsid w:val="004859CB"/>
    <w:rsid w:val="00485AE0"/>
    <w:rsid w:val="00485B1D"/>
    <w:rsid w:val="00485BED"/>
    <w:rsid w:val="00485C6A"/>
    <w:rsid w:val="00485CE0"/>
    <w:rsid w:val="00485CEC"/>
    <w:rsid w:val="00485D9A"/>
    <w:rsid w:val="00485DB6"/>
    <w:rsid w:val="00485E11"/>
    <w:rsid w:val="00485E82"/>
    <w:rsid w:val="00485EDE"/>
    <w:rsid w:val="0048601B"/>
    <w:rsid w:val="00486188"/>
    <w:rsid w:val="0048619C"/>
    <w:rsid w:val="00486316"/>
    <w:rsid w:val="00486548"/>
    <w:rsid w:val="00486598"/>
    <w:rsid w:val="004865C3"/>
    <w:rsid w:val="00486657"/>
    <w:rsid w:val="00486734"/>
    <w:rsid w:val="00486740"/>
    <w:rsid w:val="0048677C"/>
    <w:rsid w:val="00486862"/>
    <w:rsid w:val="004868AA"/>
    <w:rsid w:val="00486951"/>
    <w:rsid w:val="0048696B"/>
    <w:rsid w:val="00486A45"/>
    <w:rsid w:val="00486A62"/>
    <w:rsid w:val="00486A7E"/>
    <w:rsid w:val="00486A92"/>
    <w:rsid w:val="00486A95"/>
    <w:rsid w:val="00486AAA"/>
    <w:rsid w:val="00486BC5"/>
    <w:rsid w:val="00486D01"/>
    <w:rsid w:val="00486DDC"/>
    <w:rsid w:val="00486E22"/>
    <w:rsid w:val="00486E46"/>
    <w:rsid w:val="00486F75"/>
    <w:rsid w:val="00486F82"/>
    <w:rsid w:val="00486F91"/>
    <w:rsid w:val="004870B2"/>
    <w:rsid w:val="0048710F"/>
    <w:rsid w:val="0048711D"/>
    <w:rsid w:val="0048713F"/>
    <w:rsid w:val="004871DA"/>
    <w:rsid w:val="004871EC"/>
    <w:rsid w:val="00487427"/>
    <w:rsid w:val="0048743C"/>
    <w:rsid w:val="0048745C"/>
    <w:rsid w:val="004874B6"/>
    <w:rsid w:val="0048755F"/>
    <w:rsid w:val="00487601"/>
    <w:rsid w:val="0048770A"/>
    <w:rsid w:val="0048771F"/>
    <w:rsid w:val="00487770"/>
    <w:rsid w:val="0048778B"/>
    <w:rsid w:val="00487AC4"/>
    <w:rsid w:val="00487B16"/>
    <w:rsid w:val="00487C12"/>
    <w:rsid w:val="00487EAB"/>
    <w:rsid w:val="00487FB8"/>
    <w:rsid w:val="00487FE0"/>
    <w:rsid w:val="00490011"/>
    <w:rsid w:val="004900E3"/>
    <w:rsid w:val="00490117"/>
    <w:rsid w:val="004901D4"/>
    <w:rsid w:val="004901F0"/>
    <w:rsid w:val="00490216"/>
    <w:rsid w:val="00490270"/>
    <w:rsid w:val="004902FB"/>
    <w:rsid w:val="00490332"/>
    <w:rsid w:val="00490349"/>
    <w:rsid w:val="004903F1"/>
    <w:rsid w:val="00490490"/>
    <w:rsid w:val="004905D7"/>
    <w:rsid w:val="004905E9"/>
    <w:rsid w:val="004906F7"/>
    <w:rsid w:val="00490770"/>
    <w:rsid w:val="00490864"/>
    <w:rsid w:val="004908B6"/>
    <w:rsid w:val="004909BD"/>
    <w:rsid w:val="004909E1"/>
    <w:rsid w:val="00490A0A"/>
    <w:rsid w:val="00490A56"/>
    <w:rsid w:val="00490A75"/>
    <w:rsid w:val="00490A86"/>
    <w:rsid w:val="00490ADC"/>
    <w:rsid w:val="00490B8E"/>
    <w:rsid w:val="00490BD7"/>
    <w:rsid w:val="00490C3C"/>
    <w:rsid w:val="00490C46"/>
    <w:rsid w:val="00490CB3"/>
    <w:rsid w:val="00491059"/>
    <w:rsid w:val="00491075"/>
    <w:rsid w:val="00491107"/>
    <w:rsid w:val="0049113C"/>
    <w:rsid w:val="0049114C"/>
    <w:rsid w:val="0049132C"/>
    <w:rsid w:val="0049143D"/>
    <w:rsid w:val="00491447"/>
    <w:rsid w:val="00491483"/>
    <w:rsid w:val="0049157E"/>
    <w:rsid w:val="0049160D"/>
    <w:rsid w:val="004916B7"/>
    <w:rsid w:val="004916D3"/>
    <w:rsid w:val="004916D8"/>
    <w:rsid w:val="00491825"/>
    <w:rsid w:val="00491879"/>
    <w:rsid w:val="0049193B"/>
    <w:rsid w:val="0049198D"/>
    <w:rsid w:val="00491991"/>
    <w:rsid w:val="0049199C"/>
    <w:rsid w:val="00491A49"/>
    <w:rsid w:val="00491A9E"/>
    <w:rsid w:val="00491AB7"/>
    <w:rsid w:val="00491AFB"/>
    <w:rsid w:val="00491B3C"/>
    <w:rsid w:val="00491C4D"/>
    <w:rsid w:val="00491CDE"/>
    <w:rsid w:val="00491D48"/>
    <w:rsid w:val="00491D72"/>
    <w:rsid w:val="00491D92"/>
    <w:rsid w:val="00491E6C"/>
    <w:rsid w:val="00491F70"/>
    <w:rsid w:val="00491F9B"/>
    <w:rsid w:val="00491FF3"/>
    <w:rsid w:val="00492013"/>
    <w:rsid w:val="00492054"/>
    <w:rsid w:val="0049209A"/>
    <w:rsid w:val="00492149"/>
    <w:rsid w:val="0049215D"/>
    <w:rsid w:val="0049219F"/>
    <w:rsid w:val="004921A9"/>
    <w:rsid w:val="004921C4"/>
    <w:rsid w:val="0049229F"/>
    <w:rsid w:val="004924A6"/>
    <w:rsid w:val="004924FE"/>
    <w:rsid w:val="004925B9"/>
    <w:rsid w:val="004925D7"/>
    <w:rsid w:val="004925E4"/>
    <w:rsid w:val="0049263D"/>
    <w:rsid w:val="0049269D"/>
    <w:rsid w:val="00492719"/>
    <w:rsid w:val="0049280C"/>
    <w:rsid w:val="00492843"/>
    <w:rsid w:val="00492B68"/>
    <w:rsid w:val="00492C30"/>
    <w:rsid w:val="00492CDB"/>
    <w:rsid w:val="00492D25"/>
    <w:rsid w:val="00492D82"/>
    <w:rsid w:val="00492DCF"/>
    <w:rsid w:val="00492DDE"/>
    <w:rsid w:val="00492DE8"/>
    <w:rsid w:val="00492F17"/>
    <w:rsid w:val="00492FED"/>
    <w:rsid w:val="0049306C"/>
    <w:rsid w:val="00493070"/>
    <w:rsid w:val="004930EE"/>
    <w:rsid w:val="00493158"/>
    <w:rsid w:val="0049318A"/>
    <w:rsid w:val="0049318C"/>
    <w:rsid w:val="0049328A"/>
    <w:rsid w:val="00493528"/>
    <w:rsid w:val="00493603"/>
    <w:rsid w:val="00493672"/>
    <w:rsid w:val="004936C5"/>
    <w:rsid w:val="004936C8"/>
    <w:rsid w:val="00493795"/>
    <w:rsid w:val="004937FC"/>
    <w:rsid w:val="00493839"/>
    <w:rsid w:val="0049385E"/>
    <w:rsid w:val="004938E0"/>
    <w:rsid w:val="00493955"/>
    <w:rsid w:val="00493A05"/>
    <w:rsid w:val="00493ACD"/>
    <w:rsid w:val="00493CBA"/>
    <w:rsid w:val="00493D26"/>
    <w:rsid w:val="00493D32"/>
    <w:rsid w:val="00493E12"/>
    <w:rsid w:val="00493E53"/>
    <w:rsid w:val="00493ED0"/>
    <w:rsid w:val="00493F7E"/>
    <w:rsid w:val="0049417D"/>
    <w:rsid w:val="00494190"/>
    <w:rsid w:val="00494281"/>
    <w:rsid w:val="0049430F"/>
    <w:rsid w:val="004944AD"/>
    <w:rsid w:val="004944B8"/>
    <w:rsid w:val="00494528"/>
    <w:rsid w:val="00494755"/>
    <w:rsid w:val="004948B1"/>
    <w:rsid w:val="0049490B"/>
    <w:rsid w:val="00494913"/>
    <w:rsid w:val="0049493C"/>
    <w:rsid w:val="004949F9"/>
    <w:rsid w:val="00494A3F"/>
    <w:rsid w:val="00494B0B"/>
    <w:rsid w:val="00494B42"/>
    <w:rsid w:val="00494B9A"/>
    <w:rsid w:val="00494C28"/>
    <w:rsid w:val="00494C32"/>
    <w:rsid w:val="00494C7F"/>
    <w:rsid w:val="00494CBB"/>
    <w:rsid w:val="00494CE3"/>
    <w:rsid w:val="00494DDC"/>
    <w:rsid w:val="00494DFC"/>
    <w:rsid w:val="00494E14"/>
    <w:rsid w:val="00494E27"/>
    <w:rsid w:val="00494EB4"/>
    <w:rsid w:val="00494EC7"/>
    <w:rsid w:val="00494EF9"/>
    <w:rsid w:val="00494F1B"/>
    <w:rsid w:val="00494F79"/>
    <w:rsid w:val="00495004"/>
    <w:rsid w:val="004951BD"/>
    <w:rsid w:val="004952AB"/>
    <w:rsid w:val="00495356"/>
    <w:rsid w:val="00495401"/>
    <w:rsid w:val="004954CC"/>
    <w:rsid w:val="004954F5"/>
    <w:rsid w:val="0049550A"/>
    <w:rsid w:val="00495514"/>
    <w:rsid w:val="00495560"/>
    <w:rsid w:val="004955B6"/>
    <w:rsid w:val="004956A0"/>
    <w:rsid w:val="004956CB"/>
    <w:rsid w:val="004956CF"/>
    <w:rsid w:val="004956EE"/>
    <w:rsid w:val="0049572A"/>
    <w:rsid w:val="00495753"/>
    <w:rsid w:val="004957F7"/>
    <w:rsid w:val="004958CB"/>
    <w:rsid w:val="00495B0A"/>
    <w:rsid w:val="00495C1D"/>
    <w:rsid w:val="00495C27"/>
    <w:rsid w:val="00495C6A"/>
    <w:rsid w:val="00495CB8"/>
    <w:rsid w:val="00495E98"/>
    <w:rsid w:val="0049600D"/>
    <w:rsid w:val="0049608B"/>
    <w:rsid w:val="004960B2"/>
    <w:rsid w:val="004960B7"/>
    <w:rsid w:val="004960D1"/>
    <w:rsid w:val="00496106"/>
    <w:rsid w:val="004962DC"/>
    <w:rsid w:val="00496305"/>
    <w:rsid w:val="0049631D"/>
    <w:rsid w:val="00496357"/>
    <w:rsid w:val="0049636B"/>
    <w:rsid w:val="004964C7"/>
    <w:rsid w:val="00496529"/>
    <w:rsid w:val="0049655B"/>
    <w:rsid w:val="0049665D"/>
    <w:rsid w:val="0049668A"/>
    <w:rsid w:val="0049696C"/>
    <w:rsid w:val="0049698C"/>
    <w:rsid w:val="004969B0"/>
    <w:rsid w:val="004969B7"/>
    <w:rsid w:val="00496AA3"/>
    <w:rsid w:val="00496B4C"/>
    <w:rsid w:val="00496B7A"/>
    <w:rsid w:val="00496BAC"/>
    <w:rsid w:val="00496BE5"/>
    <w:rsid w:val="00496CA0"/>
    <w:rsid w:val="00496CA5"/>
    <w:rsid w:val="00496E03"/>
    <w:rsid w:val="00496E2D"/>
    <w:rsid w:val="00496E80"/>
    <w:rsid w:val="00496ECA"/>
    <w:rsid w:val="00496FC5"/>
    <w:rsid w:val="00496FE1"/>
    <w:rsid w:val="00497029"/>
    <w:rsid w:val="00497095"/>
    <w:rsid w:val="004971B0"/>
    <w:rsid w:val="004971BC"/>
    <w:rsid w:val="00497261"/>
    <w:rsid w:val="00497317"/>
    <w:rsid w:val="0049755D"/>
    <w:rsid w:val="00497613"/>
    <w:rsid w:val="004976A2"/>
    <w:rsid w:val="00497731"/>
    <w:rsid w:val="004977F2"/>
    <w:rsid w:val="00497807"/>
    <w:rsid w:val="0049782A"/>
    <w:rsid w:val="0049783F"/>
    <w:rsid w:val="00497954"/>
    <w:rsid w:val="0049799B"/>
    <w:rsid w:val="00497A45"/>
    <w:rsid w:val="00497A77"/>
    <w:rsid w:val="00497B27"/>
    <w:rsid w:val="00497B95"/>
    <w:rsid w:val="00497BE6"/>
    <w:rsid w:val="00497C1F"/>
    <w:rsid w:val="00497D03"/>
    <w:rsid w:val="00497D3E"/>
    <w:rsid w:val="00497D5E"/>
    <w:rsid w:val="00497D65"/>
    <w:rsid w:val="00497D9E"/>
    <w:rsid w:val="00497E1C"/>
    <w:rsid w:val="00497F53"/>
    <w:rsid w:val="00497F81"/>
    <w:rsid w:val="004A00D2"/>
    <w:rsid w:val="004A01E8"/>
    <w:rsid w:val="004A0222"/>
    <w:rsid w:val="004A027E"/>
    <w:rsid w:val="004A0298"/>
    <w:rsid w:val="004A0336"/>
    <w:rsid w:val="004A0346"/>
    <w:rsid w:val="004A0358"/>
    <w:rsid w:val="004A03F0"/>
    <w:rsid w:val="004A03FD"/>
    <w:rsid w:val="004A0404"/>
    <w:rsid w:val="004A0416"/>
    <w:rsid w:val="004A043E"/>
    <w:rsid w:val="004A0469"/>
    <w:rsid w:val="004A0578"/>
    <w:rsid w:val="004A06B3"/>
    <w:rsid w:val="004A06CD"/>
    <w:rsid w:val="004A0844"/>
    <w:rsid w:val="004A08E3"/>
    <w:rsid w:val="004A090E"/>
    <w:rsid w:val="004A094C"/>
    <w:rsid w:val="004A0A41"/>
    <w:rsid w:val="004A0A43"/>
    <w:rsid w:val="004A0AA6"/>
    <w:rsid w:val="004A0B67"/>
    <w:rsid w:val="004A0B9D"/>
    <w:rsid w:val="004A0BB9"/>
    <w:rsid w:val="004A0BE4"/>
    <w:rsid w:val="004A0D31"/>
    <w:rsid w:val="004A0DD0"/>
    <w:rsid w:val="004A0E9B"/>
    <w:rsid w:val="004A0F07"/>
    <w:rsid w:val="004A0F8C"/>
    <w:rsid w:val="004A1024"/>
    <w:rsid w:val="004A1056"/>
    <w:rsid w:val="004A106B"/>
    <w:rsid w:val="004A111B"/>
    <w:rsid w:val="004A122B"/>
    <w:rsid w:val="004A1306"/>
    <w:rsid w:val="004A137D"/>
    <w:rsid w:val="004A13FF"/>
    <w:rsid w:val="004A146C"/>
    <w:rsid w:val="004A1523"/>
    <w:rsid w:val="004A1530"/>
    <w:rsid w:val="004A1564"/>
    <w:rsid w:val="004A1591"/>
    <w:rsid w:val="004A15AE"/>
    <w:rsid w:val="004A1680"/>
    <w:rsid w:val="004A1705"/>
    <w:rsid w:val="004A17A0"/>
    <w:rsid w:val="004A17B2"/>
    <w:rsid w:val="004A17D8"/>
    <w:rsid w:val="004A186A"/>
    <w:rsid w:val="004A1A0F"/>
    <w:rsid w:val="004A1AC8"/>
    <w:rsid w:val="004A1B87"/>
    <w:rsid w:val="004A1B8E"/>
    <w:rsid w:val="004A1B8F"/>
    <w:rsid w:val="004A1D9E"/>
    <w:rsid w:val="004A1DC5"/>
    <w:rsid w:val="004A1E9D"/>
    <w:rsid w:val="004A1F11"/>
    <w:rsid w:val="004A1F51"/>
    <w:rsid w:val="004A1F7B"/>
    <w:rsid w:val="004A2007"/>
    <w:rsid w:val="004A2048"/>
    <w:rsid w:val="004A20A4"/>
    <w:rsid w:val="004A2122"/>
    <w:rsid w:val="004A215D"/>
    <w:rsid w:val="004A21B0"/>
    <w:rsid w:val="004A2209"/>
    <w:rsid w:val="004A2278"/>
    <w:rsid w:val="004A22DB"/>
    <w:rsid w:val="004A2319"/>
    <w:rsid w:val="004A2372"/>
    <w:rsid w:val="004A23ED"/>
    <w:rsid w:val="004A240A"/>
    <w:rsid w:val="004A241C"/>
    <w:rsid w:val="004A2444"/>
    <w:rsid w:val="004A24E0"/>
    <w:rsid w:val="004A256A"/>
    <w:rsid w:val="004A25C2"/>
    <w:rsid w:val="004A25C7"/>
    <w:rsid w:val="004A2636"/>
    <w:rsid w:val="004A263E"/>
    <w:rsid w:val="004A26A7"/>
    <w:rsid w:val="004A26E1"/>
    <w:rsid w:val="004A27B6"/>
    <w:rsid w:val="004A2847"/>
    <w:rsid w:val="004A28F9"/>
    <w:rsid w:val="004A295C"/>
    <w:rsid w:val="004A29AF"/>
    <w:rsid w:val="004A29CE"/>
    <w:rsid w:val="004A29CF"/>
    <w:rsid w:val="004A2AA6"/>
    <w:rsid w:val="004A2AAE"/>
    <w:rsid w:val="004A2B0D"/>
    <w:rsid w:val="004A2C63"/>
    <w:rsid w:val="004A2CD1"/>
    <w:rsid w:val="004A2EC2"/>
    <w:rsid w:val="004A2EF9"/>
    <w:rsid w:val="004A2F8D"/>
    <w:rsid w:val="004A2FCC"/>
    <w:rsid w:val="004A30F2"/>
    <w:rsid w:val="004A3290"/>
    <w:rsid w:val="004A3301"/>
    <w:rsid w:val="004A3412"/>
    <w:rsid w:val="004A34C4"/>
    <w:rsid w:val="004A34FA"/>
    <w:rsid w:val="004A3679"/>
    <w:rsid w:val="004A36B8"/>
    <w:rsid w:val="004A3756"/>
    <w:rsid w:val="004A379C"/>
    <w:rsid w:val="004A37BD"/>
    <w:rsid w:val="004A3845"/>
    <w:rsid w:val="004A3858"/>
    <w:rsid w:val="004A3908"/>
    <w:rsid w:val="004A395E"/>
    <w:rsid w:val="004A3989"/>
    <w:rsid w:val="004A39CD"/>
    <w:rsid w:val="004A39FB"/>
    <w:rsid w:val="004A3B00"/>
    <w:rsid w:val="004A3B0F"/>
    <w:rsid w:val="004A3C6F"/>
    <w:rsid w:val="004A3D8D"/>
    <w:rsid w:val="004A3DA0"/>
    <w:rsid w:val="004A3DB5"/>
    <w:rsid w:val="004A3DBB"/>
    <w:rsid w:val="004A3F1D"/>
    <w:rsid w:val="004A3F69"/>
    <w:rsid w:val="004A40B4"/>
    <w:rsid w:val="004A40EB"/>
    <w:rsid w:val="004A40F9"/>
    <w:rsid w:val="004A413C"/>
    <w:rsid w:val="004A41C4"/>
    <w:rsid w:val="004A41DD"/>
    <w:rsid w:val="004A4200"/>
    <w:rsid w:val="004A42FC"/>
    <w:rsid w:val="004A436C"/>
    <w:rsid w:val="004A438E"/>
    <w:rsid w:val="004A439F"/>
    <w:rsid w:val="004A44D5"/>
    <w:rsid w:val="004A4633"/>
    <w:rsid w:val="004A46FA"/>
    <w:rsid w:val="004A4783"/>
    <w:rsid w:val="004A4797"/>
    <w:rsid w:val="004A4986"/>
    <w:rsid w:val="004A49DC"/>
    <w:rsid w:val="004A4A01"/>
    <w:rsid w:val="004A4A04"/>
    <w:rsid w:val="004A4A55"/>
    <w:rsid w:val="004A4A62"/>
    <w:rsid w:val="004A4AA7"/>
    <w:rsid w:val="004A4AEE"/>
    <w:rsid w:val="004A4B10"/>
    <w:rsid w:val="004A4B18"/>
    <w:rsid w:val="004A4B6B"/>
    <w:rsid w:val="004A4BD6"/>
    <w:rsid w:val="004A4D30"/>
    <w:rsid w:val="004A4D48"/>
    <w:rsid w:val="004A4DCE"/>
    <w:rsid w:val="004A4DE1"/>
    <w:rsid w:val="004A4DF4"/>
    <w:rsid w:val="004A4F18"/>
    <w:rsid w:val="004A4F8A"/>
    <w:rsid w:val="004A5027"/>
    <w:rsid w:val="004A50C8"/>
    <w:rsid w:val="004A5179"/>
    <w:rsid w:val="004A517C"/>
    <w:rsid w:val="004A52A7"/>
    <w:rsid w:val="004A52F5"/>
    <w:rsid w:val="004A5315"/>
    <w:rsid w:val="004A53D3"/>
    <w:rsid w:val="004A5470"/>
    <w:rsid w:val="004A5522"/>
    <w:rsid w:val="004A5559"/>
    <w:rsid w:val="004A559A"/>
    <w:rsid w:val="004A559D"/>
    <w:rsid w:val="004A55A4"/>
    <w:rsid w:val="004A562E"/>
    <w:rsid w:val="004A56C2"/>
    <w:rsid w:val="004A5724"/>
    <w:rsid w:val="004A5748"/>
    <w:rsid w:val="004A57A1"/>
    <w:rsid w:val="004A57A4"/>
    <w:rsid w:val="004A57C2"/>
    <w:rsid w:val="004A581C"/>
    <w:rsid w:val="004A5873"/>
    <w:rsid w:val="004A5875"/>
    <w:rsid w:val="004A588A"/>
    <w:rsid w:val="004A58C9"/>
    <w:rsid w:val="004A59BA"/>
    <w:rsid w:val="004A5ABD"/>
    <w:rsid w:val="004A5AD8"/>
    <w:rsid w:val="004A5AEB"/>
    <w:rsid w:val="004A5B62"/>
    <w:rsid w:val="004A5B6B"/>
    <w:rsid w:val="004A5C59"/>
    <w:rsid w:val="004A5C5C"/>
    <w:rsid w:val="004A5E82"/>
    <w:rsid w:val="004A5EBE"/>
    <w:rsid w:val="004A5ED1"/>
    <w:rsid w:val="004A5F02"/>
    <w:rsid w:val="004A5FC0"/>
    <w:rsid w:val="004A5FFE"/>
    <w:rsid w:val="004A601A"/>
    <w:rsid w:val="004A60FB"/>
    <w:rsid w:val="004A61F5"/>
    <w:rsid w:val="004A62F3"/>
    <w:rsid w:val="004A638A"/>
    <w:rsid w:val="004A6420"/>
    <w:rsid w:val="004A64D1"/>
    <w:rsid w:val="004A652C"/>
    <w:rsid w:val="004A6572"/>
    <w:rsid w:val="004A65FC"/>
    <w:rsid w:val="004A6615"/>
    <w:rsid w:val="004A674E"/>
    <w:rsid w:val="004A6786"/>
    <w:rsid w:val="004A67D6"/>
    <w:rsid w:val="004A67F9"/>
    <w:rsid w:val="004A6885"/>
    <w:rsid w:val="004A69E8"/>
    <w:rsid w:val="004A6A77"/>
    <w:rsid w:val="004A6ACC"/>
    <w:rsid w:val="004A6B32"/>
    <w:rsid w:val="004A6D0F"/>
    <w:rsid w:val="004A6D4E"/>
    <w:rsid w:val="004A6D56"/>
    <w:rsid w:val="004A6DC2"/>
    <w:rsid w:val="004A6EA7"/>
    <w:rsid w:val="004A703B"/>
    <w:rsid w:val="004A7049"/>
    <w:rsid w:val="004A70D9"/>
    <w:rsid w:val="004A71C2"/>
    <w:rsid w:val="004A7261"/>
    <w:rsid w:val="004A729B"/>
    <w:rsid w:val="004A72C6"/>
    <w:rsid w:val="004A72FD"/>
    <w:rsid w:val="004A735F"/>
    <w:rsid w:val="004A74C2"/>
    <w:rsid w:val="004A7516"/>
    <w:rsid w:val="004A756F"/>
    <w:rsid w:val="004A7583"/>
    <w:rsid w:val="004A769D"/>
    <w:rsid w:val="004A76DC"/>
    <w:rsid w:val="004A76E1"/>
    <w:rsid w:val="004A7728"/>
    <w:rsid w:val="004A77D1"/>
    <w:rsid w:val="004A77EB"/>
    <w:rsid w:val="004A787A"/>
    <w:rsid w:val="004A788E"/>
    <w:rsid w:val="004A7966"/>
    <w:rsid w:val="004A7B04"/>
    <w:rsid w:val="004A7B35"/>
    <w:rsid w:val="004A7B5D"/>
    <w:rsid w:val="004A7BFA"/>
    <w:rsid w:val="004A7C0A"/>
    <w:rsid w:val="004A7C46"/>
    <w:rsid w:val="004A7C54"/>
    <w:rsid w:val="004A7CEA"/>
    <w:rsid w:val="004A7CFC"/>
    <w:rsid w:val="004A7D43"/>
    <w:rsid w:val="004A7DD5"/>
    <w:rsid w:val="004A7E3F"/>
    <w:rsid w:val="004A7EE9"/>
    <w:rsid w:val="004A7F0D"/>
    <w:rsid w:val="004B00EC"/>
    <w:rsid w:val="004B019A"/>
    <w:rsid w:val="004B01EB"/>
    <w:rsid w:val="004B01F0"/>
    <w:rsid w:val="004B02E2"/>
    <w:rsid w:val="004B02E7"/>
    <w:rsid w:val="004B02FC"/>
    <w:rsid w:val="004B03EE"/>
    <w:rsid w:val="004B050E"/>
    <w:rsid w:val="004B063D"/>
    <w:rsid w:val="004B0664"/>
    <w:rsid w:val="004B07AC"/>
    <w:rsid w:val="004B0A03"/>
    <w:rsid w:val="004B0A9D"/>
    <w:rsid w:val="004B0AEC"/>
    <w:rsid w:val="004B0B6E"/>
    <w:rsid w:val="004B0B6F"/>
    <w:rsid w:val="004B0D4E"/>
    <w:rsid w:val="004B0DEC"/>
    <w:rsid w:val="004B0E9D"/>
    <w:rsid w:val="004B0EBE"/>
    <w:rsid w:val="004B0F1F"/>
    <w:rsid w:val="004B0FE9"/>
    <w:rsid w:val="004B0FF4"/>
    <w:rsid w:val="004B10B1"/>
    <w:rsid w:val="004B10F3"/>
    <w:rsid w:val="004B1173"/>
    <w:rsid w:val="004B121D"/>
    <w:rsid w:val="004B126C"/>
    <w:rsid w:val="004B12CF"/>
    <w:rsid w:val="004B12F2"/>
    <w:rsid w:val="004B13B5"/>
    <w:rsid w:val="004B13FA"/>
    <w:rsid w:val="004B1467"/>
    <w:rsid w:val="004B14A7"/>
    <w:rsid w:val="004B153A"/>
    <w:rsid w:val="004B1596"/>
    <w:rsid w:val="004B166B"/>
    <w:rsid w:val="004B180C"/>
    <w:rsid w:val="004B19AA"/>
    <w:rsid w:val="004B19F6"/>
    <w:rsid w:val="004B1A28"/>
    <w:rsid w:val="004B1A31"/>
    <w:rsid w:val="004B1B12"/>
    <w:rsid w:val="004B1B4E"/>
    <w:rsid w:val="004B1B67"/>
    <w:rsid w:val="004B1CA4"/>
    <w:rsid w:val="004B1CA5"/>
    <w:rsid w:val="004B1CB1"/>
    <w:rsid w:val="004B1DFF"/>
    <w:rsid w:val="004B1ED0"/>
    <w:rsid w:val="004B1F27"/>
    <w:rsid w:val="004B1F59"/>
    <w:rsid w:val="004B2003"/>
    <w:rsid w:val="004B2083"/>
    <w:rsid w:val="004B209B"/>
    <w:rsid w:val="004B2177"/>
    <w:rsid w:val="004B2219"/>
    <w:rsid w:val="004B2264"/>
    <w:rsid w:val="004B2297"/>
    <w:rsid w:val="004B22BD"/>
    <w:rsid w:val="004B2471"/>
    <w:rsid w:val="004B262B"/>
    <w:rsid w:val="004B26CB"/>
    <w:rsid w:val="004B277B"/>
    <w:rsid w:val="004B27D4"/>
    <w:rsid w:val="004B27FE"/>
    <w:rsid w:val="004B29C4"/>
    <w:rsid w:val="004B29D5"/>
    <w:rsid w:val="004B2A2A"/>
    <w:rsid w:val="004B2A46"/>
    <w:rsid w:val="004B2AA5"/>
    <w:rsid w:val="004B2B35"/>
    <w:rsid w:val="004B2BE7"/>
    <w:rsid w:val="004B2C77"/>
    <w:rsid w:val="004B2CA1"/>
    <w:rsid w:val="004B2D3F"/>
    <w:rsid w:val="004B2E05"/>
    <w:rsid w:val="004B2E24"/>
    <w:rsid w:val="004B2F5D"/>
    <w:rsid w:val="004B2FCB"/>
    <w:rsid w:val="004B2FF8"/>
    <w:rsid w:val="004B301A"/>
    <w:rsid w:val="004B309B"/>
    <w:rsid w:val="004B30D4"/>
    <w:rsid w:val="004B311D"/>
    <w:rsid w:val="004B3215"/>
    <w:rsid w:val="004B3231"/>
    <w:rsid w:val="004B3334"/>
    <w:rsid w:val="004B333E"/>
    <w:rsid w:val="004B3370"/>
    <w:rsid w:val="004B3496"/>
    <w:rsid w:val="004B34AC"/>
    <w:rsid w:val="004B34FD"/>
    <w:rsid w:val="004B3551"/>
    <w:rsid w:val="004B35E2"/>
    <w:rsid w:val="004B367F"/>
    <w:rsid w:val="004B36F3"/>
    <w:rsid w:val="004B374C"/>
    <w:rsid w:val="004B37FA"/>
    <w:rsid w:val="004B391F"/>
    <w:rsid w:val="004B3A21"/>
    <w:rsid w:val="004B3A3A"/>
    <w:rsid w:val="004B3A73"/>
    <w:rsid w:val="004B3ADA"/>
    <w:rsid w:val="004B3C65"/>
    <w:rsid w:val="004B3CD3"/>
    <w:rsid w:val="004B3D5A"/>
    <w:rsid w:val="004B3D8B"/>
    <w:rsid w:val="004B3E38"/>
    <w:rsid w:val="004B3E93"/>
    <w:rsid w:val="004B3EDF"/>
    <w:rsid w:val="004B3F9D"/>
    <w:rsid w:val="004B40E2"/>
    <w:rsid w:val="004B4160"/>
    <w:rsid w:val="004B417A"/>
    <w:rsid w:val="004B4323"/>
    <w:rsid w:val="004B43DA"/>
    <w:rsid w:val="004B441E"/>
    <w:rsid w:val="004B446F"/>
    <w:rsid w:val="004B450D"/>
    <w:rsid w:val="004B4527"/>
    <w:rsid w:val="004B46C2"/>
    <w:rsid w:val="004B4704"/>
    <w:rsid w:val="004B483A"/>
    <w:rsid w:val="004B484C"/>
    <w:rsid w:val="004B4868"/>
    <w:rsid w:val="004B4874"/>
    <w:rsid w:val="004B48E1"/>
    <w:rsid w:val="004B4955"/>
    <w:rsid w:val="004B4A88"/>
    <w:rsid w:val="004B4A94"/>
    <w:rsid w:val="004B4B68"/>
    <w:rsid w:val="004B4C03"/>
    <w:rsid w:val="004B4C0B"/>
    <w:rsid w:val="004B4C3D"/>
    <w:rsid w:val="004B4E32"/>
    <w:rsid w:val="004B4EA0"/>
    <w:rsid w:val="004B4FAA"/>
    <w:rsid w:val="004B502D"/>
    <w:rsid w:val="004B5051"/>
    <w:rsid w:val="004B5078"/>
    <w:rsid w:val="004B5118"/>
    <w:rsid w:val="004B5219"/>
    <w:rsid w:val="004B524B"/>
    <w:rsid w:val="004B5348"/>
    <w:rsid w:val="004B5410"/>
    <w:rsid w:val="004B5470"/>
    <w:rsid w:val="004B5494"/>
    <w:rsid w:val="004B555F"/>
    <w:rsid w:val="004B55D3"/>
    <w:rsid w:val="004B55E4"/>
    <w:rsid w:val="004B55F3"/>
    <w:rsid w:val="004B55F6"/>
    <w:rsid w:val="004B56B9"/>
    <w:rsid w:val="004B57EA"/>
    <w:rsid w:val="004B57F8"/>
    <w:rsid w:val="004B57F9"/>
    <w:rsid w:val="004B5855"/>
    <w:rsid w:val="004B5900"/>
    <w:rsid w:val="004B5A39"/>
    <w:rsid w:val="004B5A69"/>
    <w:rsid w:val="004B5A7B"/>
    <w:rsid w:val="004B5B6A"/>
    <w:rsid w:val="004B5BA2"/>
    <w:rsid w:val="004B5BA4"/>
    <w:rsid w:val="004B5C0C"/>
    <w:rsid w:val="004B5CB0"/>
    <w:rsid w:val="004B5CD7"/>
    <w:rsid w:val="004B5D6B"/>
    <w:rsid w:val="004B5ED2"/>
    <w:rsid w:val="004B5F5C"/>
    <w:rsid w:val="004B6028"/>
    <w:rsid w:val="004B6278"/>
    <w:rsid w:val="004B633C"/>
    <w:rsid w:val="004B6372"/>
    <w:rsid w:val="004B6458"/>
    <w:rsid w:val="004B6567"/>
    <w:rsid w:val="004B6615"/>
    <w:rsid w:val="004B6719"/>
    <w:rsid w:val="004B67DB"/>
    <w:rsid w:val="004B6989"/>
    <w:rsid w:val="004B6A29"/>
    <w:rsid w:val="004B6A77"/>
    <w:rsid w:val="004B6A9C"/>
    <w:rsid w:val="004B6AF6"/>
    <w:rsid w:val="004B6B0A"/>
    <w:rsid w:val="004B6B4E"/>
    <w:rsid w:val="004B6B88"/>
    <w:rsid w:val="004B6B9C"/>
    <w:rsid w:val="004B6C2E"/>
    <w:rsid w:val="004B6C36"/>
    <w:rsid w:val="004B6CBF"/>
    <w:rsid w:val="004B6CC8"/>
    <w:rsid w:val="004B6CCA"/>
    <w:rsid w:val="004B6CED"/>
    <w:rsid w:val="004B6D5A"/>
    <w:rsid w:val="004B6D82"/>
    <w:rsid w:val="004B6E08"/>
    <w:rsid w:val="004B6E15"/>
    <w:rsid w:val="004B6F5B"/>
    <w:rsid w:val="004B6FE5"/>
    <w:rsid w:val="004B714D"/>
    <w:rsid w:val="004B71A7"/>
    <w:rsid w:val="004B7233"/>
    <w:rsid w:val="004B7387"/>
    <w:rsid w:val="004B73F3"/>
    <w:rsid w:val="004B746D"/>
    <w:rsid w:val="004B7482"/>
    <w:rsid w:val="004B74E5"/>
    <w:rsid w:val="004B750B"/>
    <w:rsid w:val="004B7560"/>
    <w:rsid w:val="004B757A"/>
    <w:rsid w:val="004B75E1"/>
    <w:rsid w:val="004B76BC"/>
    <w:rsid w:val="004B76DD"/>
    <w:rsid w:val="004B775B"/>
    <w:rsid w:val="004B777C"/>
    <w:rsid w:val="004B781B"/>
    <w:rsid w:val="004B7A26"/>
    <w:rsid w:val="004B7A36"/>
    <w:rsid w:val="004B7A77"/>
    <w:rsid w:val="004B7AF8"/>
    <w:rsid w:val="004B7B05"/>
    <w:rsid w:val="004B7D67"/>
    <w:rsid w:val="004B7D9A"/>
    <w:rsid w:val="004C0045"/>
    <w:rsid w:val="004C0059"/>
    <w:rsid w:val="004C0151"/>
    <w:rsid w:val="004C0194"/>
    <w:rsid w:val="004C0204"/>
    <w:rsid w:val="004C0247"/>
    <w:rsid w:val="004C02AD"/>
    <w:rsid w:val="004C031E"/>
    <w:rsid w:val="004C0348"/>
    <w:rsid w:val="004C0431"/>
    <w:rsid w:val="004C0456"/>
    <w:rsid w:val="004C0511"/>
    <w:rsid w:val="004C0667"/>
    <w:rsid w:val="004C067B"/>
    <w:rsid w:val="004C08A5"/>
    <w:rsid w:val="004C08BB"/>
    <w:rsid w:val="004C0902"/>
    <w:rsid w:val="004C0934"/>
    <w:rsid w:val="004C09B9"/>
    <w:rsid w:val="004C09CD"/>
    <w:rsid w:val="004C09DE"/>
    <w:rsid w:val="004C0AE1"/>
    <w:rsid w:val="004C0CD0"/>
    <w:rsid w:val="004C0DE2"/>
    <w:rsid w:val="004C0E4A"/>
    <w:rsid w:val="004C0E97"/>
    <w:rsid w:val="004C0EBB"/>
    <w:rsid w:val="004C0F42"/>
    <w:rsid w:val="004C0FCE"/>
    <w:rsid w:val="004C0FEE"/>
    <w:rsid w:val="004C1053"/>
    <w:rsid w:val="004C1062"/>
    <w:rsid w:val="004C10B1"/>
    <w:rsid w:val="004C113D"/>
    <w:rsid w:val="004C11B7"/>
    <w:rsid w:val="004C16E1"/>
    <w:rsid w:val="004C17E9"/>
    <w:rsid w:val="004C1827"/>
    <w:rsid w:val="004C184D"/>
    <w:rsid w:val="004C18BA"/>
    <w:rsid w:val="004C18E8"/>
    <w:rsid w:val="004C192D"/>
    <w:rsid w:val="004C19B5"/>
    <w:rsid w:val="004C19D6"/>
    <w:rsid w:val="004C1A97"/>
    <w:rsid w:val="004C1AAA"/>
    <w:rsid w:val="004C1AB0"/>
    <w:rsid w:val="004C1AB6"/>
    <w:rsid w:val="004C1AF2"/>
    <w:rsid w:val="004C1B61"/>
    <w:rsid w:val="004C1BA7"/>
    <w:rsid w:val="004C1CAB"/>
    <w:rsid w:val="004C1E8A"/>
    <w:rsid w:val="004C1F0F"/>
    <w:rsid w:val="004C1F3E"/>
    <w:rsid w:val="004C2042"/>
    <w:rsid w:val="004C2109"/>
    <w:rsid w:val="004C2163"/>
    <w:rsid w:val="004C2242"/>
    <w:rsid w:val="004C2286"/>
    <w:rsid w:val="004C236A"/>
    <w:rsid w:val="004C2454"/>
    <w:rsid w:val="004C24D0"/>
    <w:rsid w:val="004C24E3"/>
    <w:rsid w:val="004C253C"/>
    <w:rsid w:val="004C25C1"/>
    <w:rsid w:val="004C286C"/>
    <w:rsid w:val="004C28DC"/>
    <w:rsid w:val="004C28F6"/>
    <w:rsid w:val="004C297F"/>
    <w:rsid w:val="004C2981"/>
    <w:rsid w:val="004C2B8D"/>
    <w:rsid w:val="004C2C75"/>
    <w:rsid w:val="004C2CA8"/>
    <w:rsid w:val="004C2CBE"/>
    <w:rsid w:val="004C2D2D"/>
    <w:rsid w:val="004C2DC6"/>
    <w:rsid w:val="004C2E3B"/>
    <w:rsid w:val="004C2EEC"/>
    <w:rsid w:val="004C2F19"/>
    <w:rsid w:val="004C2FB4"/>
    <w:rsid w:val="004C2FD7"/>
    <w:rsid w:val="004C30C4"/>
    <w:rsid w:val="004C3125"/>
    <w:rsid w:val="004C312B"/>
    <w:rsid w:val="004C31FE"/>
    <w:rsid w:val="004C3218"/>
    <w:rsid w:val="004C323E"/>
    <w:rsid w:val="004C335E"/>
    <w:rsid w:val="004C33FB"/>
    <w:rsid w:val="004C341A"/>
    <w:rsid w:val="004C3421"/>
    <w:rsid w:val="004C3438"/>
    <w:rsid w:val="004C3450"/>
    <w:rsid w:val="004C3469"/>
    <w:rsid w:val="004C34FC"/>
    <w:rsid w:val="004C3526"/>
    <w:rsid w:val="004C36F2"/>
    <w:rsid w:val="004C375E"/>
    <w:rsid w:val="004C387E"/>
    <w:rsid w:val="004C3890"/>
    <w:rsid w:val="004C3942"/>
    <w:rsid w:val="004C3A6D"/>
    <w:rsid w:val="004C3B14"/>
    <w:rsid w:val="004C3BA3"/>
    <w:rsid w:val="004C3C70"/>
    <w:rsid w:val="004C3CCB"/>
    <w:rsid w:val="004C3D52"/>
    <w:rsid w:val="004C3DF4"/>
    <w:rsid w:val="004C3EFC"/>
    <w:rsid w:val="004C3FAE"/>
    <w:rsid w:val="004C407B"/>
    <w:rsid w:val="004C4108"/>
    <w:rsid w:val="004C418F"/>
    <w:rsid w:val="004C41B5"/>
    <w:rsid w:val="004C41D8"/>
    <w:rsid w:val="004C4288"/>
    <w:rsid w:val="004C42CF"/>
    <w:rsid w:val="004C42EC"/>
    <w:rsid w:val="004C43A4"/>
    <w:rsid w:val="004C43B2"/>
    <w:rsid w:val="004C43D1"/>
    <w:rsid w:val="004C4550"/>
    <w:rsid w:val="004C460A"/>
    <w:rsid w:val="004C4614"/>
    <w:rsid w:val="004C46A2"/>
    <w:rsid w:val="004C4704"/>
    <w:rsid w:val="004C4710"/>
    <w:rsid w:val="004C4836"/>
    <w:rsid w:val="004C489E"/>
    <w:rsid w:val="004C4A76"/>
    <w:rsid w:val="004C4B0E"/>
    <w:rsid w:val="004C4BBE"/>
    <w:rsid w:val="004C4C25"/>
    <w:rsid w:val="004C4C55"/>
    <w:rsid w:val="004C4C8F"/>
    <w:rsid w:val="004C4CCC"/>
    <w:rsid w:val="004C4D8C"/>
    <w:rsid w:val="004C4DA3"/>
    <w:rsid w:val="004C4E38"/>
    <w:rsid w:val="004C4E46"/>
    <w:rsid w:val="004C4E5D"/>
    <w:rsid w:val="004C5155"/>
    <w:rsid w:val="004C51AD"/>
    <w:rsid w:val="004C5205"/>
    <w:rsid w:val="004C535F"/>
    <w:rsid w:val="004C537B"/>
    <w:rsid w:val="004C5543"/>
    <w:rsid w:val="004C564A"/>
    <w:rsid w:val="004C564F"/>
    <w:rsid w:val="004C5652"/>
    <w:rsid w:val="004C569D"/>
    <w:rsid w:val="004C56DB"/>
    <w:rsid w:val="004C5765"/>
    <w:rsid w:val="004C57D4"/>
    <w:rsid w:val="004C5872"/>
    <w:rsid w:val="004C5885"/>
    <w:rsid w:val="004C5898"/>
    <w:rsid w:val="004C58A1"/>
    <w:rsid w:val="004C58A7"/>
    <w:rsid w:val="004C58CE"/>
    <w:rsid w:val="004C5AEB"/>
    <w:rsid w:val="004C5BF0"/>
    <w:rsid w:val="004C5BF4"/>
    <w:rsid w:val="004C5C7A"/>
    <w:rsid w:val="004C5CD4"/>
    <w:rsid w:val="004C5D33"/>
    <w:rsid w:val="004C5D48"/>
    <w:rsid w:val="004C5D4A"/>
    <w:rsid w:val="004C5EAF"/>
    <w:rsid w:val="004C5F5C"/>
    <w:rsid w:val="004C5FDF"/>
    <w:rsid w:val="004C6033"/>
    <w:rsid w:val="004C614D"/>
    <w:rsid w:val="004C61B2"/>
    <w:rsid w:val="004C61EA"/>
    <w:rsid w:val="004C6391"/>
    <w:rsid w:val="004C63A7"/>
    <w:rsid w:val="004C6425"/>
    <w:rsid w:val="004C642B"/>
    <w:rsid w:val="004C652C"/>
    <w:rsid w:val="004C6638"/>
    <w:rsid w:val="004C68A0"/>
    <w:rsid w:val="004C68A4"/>
    <w:rsid w:val="004C6982"/>
    <w:rsid w:val="004C698F"/>
    <w:rsid w:val="004C6A2A"/>
    <w:rsid w:val="004C6A52"/>
    <w:rsid w:val="004C6A78"/>
    <w:rsid w:val="004C6B67"/>
    <w:rsid w:val="004C6B7F"/>
    <w:rsid w:val="004C6C76"/>
    <w:rsid w:val="004C6C7B"/>
    <w:rsid w:val="004C6CC9"/>
    <w:rsid w:val="004C6CE8"/>
    <w:rsid w:val="004C6E14"/>
    <w:rsid w:val="004C6E1C"/>
    <w:rsid w:val="004C6F4D"/>
    <w:rsid w:val="004C6F7C"/>
    <w:rsid w:val="004C7009"/>
    <w:rsid w:val="004C7069"/>
    <w:rsid w:val="004C7273"/>
    <w:rsid w:val="004C7281"/>
    <w:rsid w:val="004C735A"/>
    <w:rsid w:val="004C73E4"/>
    <w:rsid w:val="004C73E5"/>
    <w:rsid w:val="004C743A"/>
    <w:rsid w:val="004C744B"/>
    <w:rsid w:val="004C7556"/>
    <w:rsid w:val="004C76E9"/>
    <w:rsid w:val="004C7756"/>
    <w:rsid w:val="004C781F"/>
    <w:rsid w:val="004C7869"/>
    <w:rsid w:val="004C7893"/>
    <w:rsid w:val="004C78BA"/>
    <w:rsid w:val="004C7901"/>
    <w:rsid w:val="004C7956"/>
    <w:rsid w:val="004C79A8"/>
    <w:rsid w:val="004C79B2"/>
    <w:rsid w:val="004C7B5E"/>
    <w:rsid w:val="004C7BE0"/>
    <w:rsid w:val="004C7BF2"/>
    <w:rsid w:val="004C7C54"/>
    <w:rsid w:val="004C7C79"/>
    <w:rsid w:val="004C7CA4"/>
    <w:rsid w:val="004C7D0C"/>
    <w:rsid w:val="004C7D59"/>
    <w:rsid w:val="004C7DB0"/>
    <w:rsid w:val="004C7E0A"/>
    <w:rsid w:val="004C7E50"/>
    <w:rsid w:val="004C7E65"/>
    <w:rsid w:val="004C7EA1"/>
    <w:rsid w:val="004C7F5F"/>
    <w:rsid w:val="004D00CA"/>
    <w:rsid w:val="004D015F"/>
    <w:rsid w:val="004D017B"/>
    <w:rsid w:val="004D0216"/>
    <w:rsid w:val="004D022F"/>
    <w:rsid w:val="004D02F3"/>
    <w:rsid w:val="004D0436"/>
    <w:rsid w:val="004D057E"/>
    <w:rsid w:val="004D0763"/>
    <w:rsid w:val="004D0779"/>
    <w:rsid w:val="004D07F3"/>
    <w:rsid w:val="004D082E"/>
    <w:rsid w:val="004D09B8"/>
    <w:rsid w:val="004D0A2B"/>
    <w:rsid w:val="004D0ABF"/>
    <w:rsid w:val="004D0AE7"/>
    <w:rsid w:val="004D0B79"/>
    <w:rsid w:val="004D0C0C"/>
    <w:rsid w:val="004D0EAC"/>
    <w:rsid w:val="004D0EE7"/>
    <w:rsid w:val="004D0EF1"/>
    <w:rsid w:val="004D0F12"/>
    <w:rsid w:val="004D0F31"/>
    <w:rsid w:val="004D0FCC"/>
    <w:rsid w:val="004D104F"/>
    <w:rsid w:val="004D10E0"/>
    <w:rsid w:val="004D110C"/>
    <w:rsid w:val="004D11A0"/>
    <w:rsid w:val="004D121C"/>
    <w:rsid w:val="004D12A0"/>
    <w:rsid w:val="004D1380"/>
    <w:rsid w:val="004D146B"/>
    <w:rsid w:val="004D1607"/>
    <w:rsid w:val="004D1643"/>
    <w:rsid w:val="004D174B"/>
    <w:rsid w:val="004D17AE"/>
    <w:rsid w:val="004D182F"/>
    <w:rsid w:val="004D1885"/>
    <w:rsid w:val="004D18BE"/>
    <w:rsid w:val="004D192A"/>
    <w:rsid w:val="004D1A6F"/>
    <w:rsid w:val="004D1AD6"/>
    <w:rsid w:val="004D1C48"/>
    <w:rsid w:val="004D1CC4"/>
    <w:rsid w:val="004D1DF4"/>
    <w:rsid w:val="004D1E99"/>
    <w:rsid w:val="004D1F0E"/>
    <w:rsid w:val="004D1F7C"/>
    <w:rsid w:val="004D1FC8"/>
    <w:rsid w:val="004D1FF2"/>
    <w:rsid w:val="004D2003"/>
    <w:rsid w:val="004D2080"/>
    <w:rsid w:val="004D21D3"/>
    <w:rsid w:val="004D2201"/>
    <w:rsid w:val="004D24BE"/>
    <w:rsid w:val="004D2560"/>
    <w:rsid w:val="004D25CE"/>
    <w:rsid w:val="004D2652"/>
    <w:rsid w:val="004D2667"/>
    <w:rsid w:val="004D2727"/>
    <w:rsid w:val="004D273E"/>
    <w:rsid w:val="004D27D3"/>
    <w:rsid w:val="004D27F2"/>
    <w:rsid w:val="004D28A1"/>
    <w:rsid w:val="004D28FE"/>
    <w:rsid w:val="004D2903"/>
    <w:rsid w:val="004D296C"/>
    <w:rsid w:val="004D2998"/>
    <w:rsid w:val="004D299B"/>
    <w:rsid w:val="004D29C3"/>
    <w:rsid w:val="004D2AE0"/>
    <w:rsid w:val="004D2C3E"/>
    <w:rsid w:val="004D2C6A"/>
    <w:rsid w:val="004D2C90"/>
    <w:rsid w:val="004D2D35"/>
    <w:rsid w:val="004D2DB0"/>
    <w:rsid w:val="004D2E61"/>
    <w:rsid w:val="004D2F31"/>
    <w:rsid w:val="004D2FDD"/>
    <w:rsid w:val="004D3050"/>
    <w:rsid w:val="004D319A"/>
    <w:rsid w:val="004D320D"/>
    <w:rsid w:val="004D3330"/>
    <w:rsid w:val="004D335C"/>
    <w:rsid w:val="004D3449"/>
    <w:rsid w:val="004D3469"/>
    <w:rsid w:val="004D34D8"/>
    <w:rsid w:val="004D3781"/>
    <w:rsid w:val="004D3822"/>
    <w:rsid w:val="004D3863"/>
    <w:rsid w:val="004D3864"/>
    <w:rsid w:val="004D38E4"/>
    <w:rsid w:val="004D398F"/>
    <w:rsid w:val="004D39C9"/>
    <w:rsid w:val="004D39DD"/>
    <w:rsid w:val="004D3B27"/>
    <w:rsid w:val="004D3B2D"/>
    <w:rsid w:val="004D3B2F"/>
    <w:rsid w:val="004D3BEE"/>
    <w:rsid w:val="004D3BF8"/>
    <w:rsid w:val="004D3C3E"/>
    <w:rsid w:val="004D3CC1"/>
    <w:rsid w:val="004D3CE6"/>
    <w:rsid w:val="004D3D1C"/>
    <w:rsid w:val="004D3D6E"/>
    <w:rsid w:val="004D3DB1"/>
    <w:rsid w:val="004D3DF8"/>
    <w:rsid w:val="004D3E1E"/>
    <w:rsid w:val="004D3E4A"/>
    <w:rsid w:val="004D3E66"/>
    <w:rsid w:val="004D3E9F"/>
    <w:rsid w:val="004D3F90"/>
    <w:rsid w:val="004D406E"/>
    <w:rsid w:val="004D409A"/>
    <w:rsid w:val="004D4131"/>
    <w:rsid w:val="004D4138"/>
    <w:rsid w:val="004D4168"/>
    <w:rsid w:val="004D4248"/>
    <w:rsid w:val="004D42DF"/>
    <w:rsid w:val="004D4358"/>
    <w:rsid w:val="004D442E"/>
    <w:rsid w:val="004D4473"/>
    <w:rsid w:val="004D44C6"/>
    <w:rsid w:val="004D4506"/>
    <w:rsid w:val="004D452B"/>
    <w:rsid w:val="004D4553"/>
    <w:rsid w:val="004D4647"/>
    <w:rsid w:val="004D4679"/>
    <w:rsid w:val="004D46BC"/>
    <w:rsid w:val="004D46F4"/>
    <w:rsid w:val="004D47D0"/>
    <w:rsid w:val="004D48AD"/>
    <w:rsid w:val="004D4949"/>
    <w:rsid w:val="004D49D1"/>
    <w:rsid w:val="004D4A45"/>
    <w:rsid w:val="004D4AA1"/>
    <w:rsid w:val="004D4EB3"/>
    <w:rsid w:val="004D4EBD"/>
    <w:rsid w:val="004D4EEB"/>
    <w:rsid w:val="004D50F7"/>
    <w:rsid w:val="004D5124"/>
    <w:rsid w:val="004D51BF"/>
    <w:rsid w:val="004D51EC"/>
    <w:rsid w:val="004D5232"/>
    <w:rsid w:val="004D5238"/>
    <w:rsid w:val="004D5254"/>
    <w:rsid w:val="004D538D"/>
    <w:rsid w:val="004D53C0"/>
    <w:rsid w:val="004D5423"/>
    <w:rsid w:val="004D5546"/>
    <w:rsid w:val="004D5568"/>
    <w:rsid w:val="004D55D6"/>
    <w:rsid w:val="004D55F8"/>
    <w:rsid w:val="004D5738"/>
    <w:rsid w:val="004D57A2"/>
    <w:rsid w:val="004D5806"/>
    <w:rsid w:val="004D5AD8"/>
    <w:rsid w:val="004D5B11"/>
    <w:rsid w:val="004D5C13"/>
    <w:rsid w:val="004D5C25"/>
    <w:rsid w:val="004D5D69"/>
    <w:rsid w:val="004D5D78"/>
    <w:rsid w:val="004D5E35"/>
    <w:rsid w:val="004D5E3A"/>
    <w:rsid w:val="004D5EBD"/>
    <w:rsid w:val="004D5FBB"/>
    <w:rsid w:val="004D6116"/>
    <w:rsid w:val="004D61B8"/>
    <w:rsid w:val="004D6290"/>
    <w:rsid w:val="004D63FD"/>
    <w:rsid w:val="004D6450"/>
    <w:rsid w:val="004D647D"/>
    <w:rsid w:val="004D6545"/>
    <w:rsid w:val="004D6561"/>
    <w:rsid w:val="004D65C5"/>
    <w:rsid w:val="004D6685"/>
    <w:rsid w:val="004D66C7"/>
    <w:rsid w:val="004D6803"/>
    <w:rsid w:val="004D6871"/>
    <w:rsid w:val="004D691F"/>
    <w:rsid w:val="004D6925"/>
    <w:rsid w:val="004D69EE"/>
    <w:rsid w:val="004D6A62"/>
    <w:rsid w:val="004D6B53"/>
    <w:rsid w:val="004D6B60"/>
    <w:rsid w:val="004D6C64"/>
    <w:rsid w:val="004D6D7A"/>
    <w:rsid w:val="004D6D8E"/>
    <w:rsid w:val="004D6E64"/>
    <w:rsid w:val="004D6F4E"/>
    <w:rsid w:val="004D7131"/>
    <w:rsid w:val="004D7205"/>
    <w:rsid w:val="004D7311"/>
    <w:rsid w:val="004D73C5"/>
    <w:rsid w:val="004D7402"/>
    <w:rsid w:val="004D74CB"/>
    <w:rsid w:val="004D74D5"/>
    <w:rsid w:val="004D7511"/>
    <w:rsid w:val="004D75E4"/>
    <w:rsid w:val="004D7617"/>
    <w:rsid w:val="004D761B"/>
    <w:rsid w:val="004D765A"/>
    <w:rsid w:val="004D771E"/>
    <w:rsid w:val="004D7746"/>
    <w:rsid w:val="004D77AD"/>
    <w:rsid w:val="004D7843"/>
    <w:rsid w:val="004D78CE"/>
    <w:rsid w:val="004D792B"/>
    <w:rsid w:val="004D7957"/>
    <w:rsid w:val="004D79AF"/>
    <w:rsid w:val="004D7B95"/>
    <w:rsid w:val="004D7C83"/>
    <w:rsid w:val="004D7C90"/>
    <w:rsid w:val="004D7DED"/>
    <w:rsid w:val="004D7DFB"/>
    <w:rsid w:val="004D7E08"/>
    <w:rsid w:val="004D7E46"/>
    <w:rsid w:val="004D7E6D"/>
    <w:rsid w:val="004D7E92"/>
    <w:rsid w:val="004D7E9B"/>
    <w:rsid w:val="004D7E9F"/>
    <w:rsid w:val="004D7F52"/>
    <w:rsid w:val="004E0000"/>
    <w:rsid w:val="004E006C"/>
    <w:rsid w:val="004E016C"/>
    <w:rsid w:val="004E01D2"/>
    <w:rsid w:val="004E029B"/>
    <w:rsid w:val="004E0354"/>
    <w:rsid w:val="004E0450"/>
    <w:rsid w:val="004E0466"/>
    <w:rsid w:val="004E052D"/>
    <w:rsid w:val="004E064B"/>
    <w:rsid w:val="004E06B7"/>
    <w:rsid w:val="004E075A"/>
    <w:rsid w:val="004E083E"/>
    <w:rsid w:val="004E087C"/>
    <w:rsid w:val="004E0B6A"/>
    <w:rsid w:val="004E0BF3"/>
    <w:rsid w:val="004E0C1B"/>
    <w:rsid w:val="004E0D66"/>
    <w:rsid w:val="004E0E3B"/>
    <w:rsid w:val="004E0E92"/>
    <w:rsid w:val="004E0EA0"/>
    <w:rsid w:val="004E0F2D"/>
    <w:rsid w:val="004E0F73"/>
    <w:rsid w:val="004E0FA0"/>
    <w:rsid w:val="004E109E"/>
    <w:rsid w:val="004E11D8"/>
    <w:rsid w:val="004E121F"/>
    <w:rsid w:val="004E123A"/>
    <w:rsid w:val="004E127C"/>
    <w:rsid w:val="004E12F5"/>
    <w:rsid w:val="004E135D"/>
    <w:rsid w:val="004E13FB"/>
    <w:rsid w:val="004E1435"/>
    <w:rsid w:val="004E149D"/>
    <w:rsid w:val="004E14B7"/>
    <w:rsid w:val="004E1595"/>
    <w:rsid w:val="004E1655"/>
    <w:rsid w:val="004E1686"/>
    <w:rsid w:val="004E1693"/>
    <w:rsid w:val="004E16B0"/>
    <w:rsid w:val="004E1793"/>
    <w:rsid w:val="004E179B"/>
    <w:rsid w:val="004E17C3"/>
    <w:rsid w:val="004E1811"/>
    <w:rsid w:val="004E1825"/>
    <w:rsid w:val="004E1857"/>
    <w:rsid w:val="004E1864"/>
    <w:rsid w:val="004E1902"/>
    <w:rsid w:val="004E1999"/>
    <w:rsid w:val="004E1B0B"/>
    <w:rsid w:val="004E1B24"/>
    <w:rsid w:val="004E1C41"/>
    <w:rsid w:val="004E1C44"/>
    <w:rsid w:val="004E1CA8"/>
    <w:rsid w:val="004E1DD4"/>
    <w:rsid w:val="004E1EC4"/>
    <w:rsid w:val="004E1ED4"/>
    <w:rsid w:val="004E1F40"/>
    <w:rsid w:val="004E1FBD"/>
    <w:rsid w:val="004E2064"/>
    <w:rsid w:val="004E2112"/>
    <w:rsid w:val="004E2120"/>
    <w:rsid w:val="004E215C"/>
    <w:rsid w:val="004E2225"/>
    <w:rsid w:val="004E2268"/>
    <w:rsid w:val="004E226C"/>
    <w:rsid w:val="004E2304"/>
    <w:rsid w:val="004E230E"/>
    <w:rsid w:val="004E2370"/>
    <w:rsid w:val="004E23F7"/>
    <w:rsid w:val="004E24D3"/>
    <w:rsid w:val="004E2531"/>
    <w:rsid w:val="004E2578"/>
    <w:rsid w:val="004E25AD"/>
    <w:rsid w:val="004E25BE"/>
    <w:rsid w:val="004E25E3"/>
    <w:rsid w:val="004E26ED"/>
    <w:rsid w:val="004E27E8"/>
    <w:rsid w:val="004E282B"/>
    <w:rsid w:val="004E2857"/>
    <w:rsid w:val="004E28F2"/>
    <w:rsid w:val="004E2914"/>
    <w:rsid w:val="004E2988"/>
    <w:rsid w:val="004E2A9B"/>
    <w:rsid w:val="004E2B57"/>
    <w:rsid w:val="004E2CB3"/>
    <w:rsid w:val="004E2DE4"/>
    <w:rsid w:val="004E2E38"/>
    <w:rsid w:val="004E2EAF"/>
    <w:rsid w:val="004E2F12"/>
    <w:rsid w:val="004E2FAE"/>
    <w:rsid w:val="004E30B3"/>
    <w:rsid w:val="004E30DC"/>
    <w:rsid w:val="004E3223"/>
    <w:rsid w:val="004E3310"/>
    <w:rsid w:val="004E332D"/>
    <w:rsid w:val="004E333F"/>
    <w:rsid w:val="004E33C4"/>
    <w:rsid w:val="004E3470"/>
    <w:rsid w:val="004E34B1"/>
    <w:rsid w:val="004E34BC"/>
    <w:rsid w:val="004E3649"/>
    <w:rsid w:val="004E3662"/>
    <w:rsid w:val="004E36CA"/>
    <w:rsid w:val="004E3767"/>
    <w:rsid w:val="004E37A7"/>
    <w:rsid w:val="004E38B2"/>
    <w:rsid w:val="004E38FC"/>
    <w:rsid w:val="004E397C"/>
    <w:rsid w:val="004E3A8A"/>
    <w:rsid w:val="004E3A9B"/>
    <w:rsid w:val="004E3B24"/>
    <w:rsid w:val="004E3B81"/>
    <w:rsid w:val="004E3B87"/>
    <w:rsid w:val="004E3C99"/>
    <w:rsid w:val="004E3D49"/>
    <w:rsid w:val="004E3D90"/>
    <w:rsid w:val="004E3DC9"/>
    <w:rsid w:val="004E3E07"/>
    <w:rsid w:val="004E3E4E"/>
    <w:rsid w:val="004E3E57"/>
    <w:rsid w:val="004E3E7D"/>
    <w:rsid w:val="004E3E92"/>
    <w:rsid w:val="004E3E9C"/>
    <w:rsid w:val="004E400C"/>
    <w:rsid w:val="004E40E5"/>
    <w:rsid w:val="004E4132"/>
    <w:rsid w:val="004E4233"/>
    <w:rsid w:val="004E42AF"/>
    <w:rsid w:val="004E42F6"/>
    <w:rsid w:val="004E438B"/>
    <w:rsid w:val="004E43A0"/>
    <w:rsid w:val="004E4604"/>
    <w:rsid w:val="004E4654"/>
    <w:rsid w:val="004E467B"/>
    <w:rsid w:val="004E46AE"/>
    <w:rsid w:val="004E4723"/>
    <w:rsid w:val="004E4820"/>
    <w:rsid w:val="004E4860"/>
    <w:rsid w:val="004E48A7"/>
    <w:rsid w:val="004E48D2"/>
    <w:rsid w:val="004E490E"/>
    <w:rsid w:val="004E4AF1"/>
    <w:rsid w:val="004E4B43"/>
    <w:rsid w:val="004E4B6C"/>
    <w:rsid w:val="004E4B6D"/>
    <w:rsid w:val="004E4C6E"/>
    <w:rsid w:val="004E4CE6"/>
    <w:rsid w:val="004E4CEE"/>
    <w:rsid w:val="004E4D1B"/>
    <w:rsid w:val="004E4D4F"/>
    <w:rsid w:val="004E4D7D"/>
    <w:rsid w:val="004E4EFE"/>
    <w:rsid w:val="004E4F20"/>
    <w:rsid w:val="004E5052"/>
    <w:rsid w:val="004E5081"/>
    <w:rsid w:val="004E5091"/>
    <w:rsid w:val="004E5101"/>
    <w:rsid w:val="004E5156"/>
    <w:rsid w:val="004E51A1"/>
    <w:rsid w:val="004E5434"/>
    <w:rsid w:val="004E543B"/>
    <w:rsid w:val="004E547A"/>
    <w:rsid w:val="004E54AB"/>
    <w:rsid w:val="004E5595"/>
    <w:rsid w:val="004E563C"/>
    <w:rsid w:val="004E5642"/>
    <w:rsid w:val="004E5774"/>
    <w:rsid w:val="004E57A4"/>
    <w:rsid w:val="004E584E"/>
    <w:rsid w:val="004E5851"/>
    <w:rsid w:val="004E59D5"/>
    <w:rsid w:val="004E5A4E"/>
    <w:rsid w:val="004E5B44"/>
    <w:rsid w:val="004E5B79"/>
    <w:rsid w:val="004E5BC7"/>
    <w:rsid w:val="004E5C29"/>
    <w:rsid w:val="004E5D9E"/>
    <w:rsid w:val="004E5DD2"/>
    <w:rsid w:val="004E5E58"/>
    <w:rsid w:val="004E5E8A"/>
    <w:rsid w:val="004E5E8B"/>
    <w:rsid w:val="004E5EE5"/>
    <w:rsid w:val="004E5F03"/>
    <w:rsid w:val="004E5F92"/>
    <w:rsid w:val="004E5FB9"/>
    <w:rsid w:val="004E604B"/>
    <w:rsid w:val="004E60EB"/>
    <w:rsid w:val="004E6104"/>
    <w:rsid w:val="004E6129"/>
    <w:rsid w:val="004E61B1"/>
    <w:rsid w:val="004E6211"/>
    <w:rsid w:val="004E62AA"/>
    <w:rsid w:val="004E63AE"/>
    <w:rsid w:val="004E63F9"/>
    <w:rsid w:val="004E6401"/>
    <w:rsid w:val="004E64B6"/>
    <w:rsid w:val="004E64FF"/>
    <w:rsid w:val="004E651E"/>
    <w:rsid w:val="004E65E7"/>
    <w:rsid w:val="004E6772"/>
    <w:rsid w:val="004E67CB"/>
    <w:rsid w:val="004E694F"/>
    <w:rsid w:val="004E6975"/>
    <w:rsid w:val="004E6995"/>
    <w:rsid w:val="004E69D6"/>
    <w:rsid w:val="004E69E1"/>
    <w:rsid w:val="004E6A28"/>
    <w:rsid w:val="004E6AAE"/>
    <w:rsid w:val="004E6AEA"/>
    <w:rsid w:val="004E6B44"/>
    <w:rsid w:val="004E6CBC"/>
    <w:rsid w:val="004E6DD8"/>
    <w:rsid w:val="004E6DF7"/>
    <w:rsid w:val="004E6E2C"/>
    <w:rsid w:val="004E6E33"/>
    <w:rsid w:val="004E6E36"/>
    <w:rsid w:val="004E6E84"/>
    <w:rsid w:val="004E6EC7"/>
    <w:rsid w:val="004E700D"/>
    <w:rsid w:val="004E7079"/>
    <w:rsid w:val="004E7136"/>
    <w:rsid w:val="004E7197"/>
    <w:rsid w:val="004E71B8"/>
    <w:rsid w:val="004E7268"/>
    <w:rsid w:val="004E726F"/>
    <w:rsid w:val="004E73E7"/>
    <w:rsid w:val="004E742B"/>
    <w:rsid w:val="004E758A"/>
    <w:rsid w:val="004E759B"/>
    <w:rsid w:val="004E777C"/>
    <w:rsid w:val="004E77BA"/>
    <w:rsid w:val="004E77DC"/>
    <w:rsid w:val="004E78A0"/>
    <w:rsid w:val="004E78B2"/>
    <w:rsid w:val="004E78D3"/>
    <w:rsid w:val="004E7953"/>
    <w:rsid w:val="004E7A1A"/>
    <w:rsid w:val="004E7A52"/>
    <w:rsid w:val="004E7AA3"/>
    <w:rsid w:val="004E7B01"/>
    <w:rsid w:val="004E7B80"/>
    <w:rsid w:val="004E7BBD"/>
    <w:rsid w:val="004E7BEB"/>
    <w:rsid w:val="004E7C73"/>
    <w:rsid w:val="004E7ED9"/>
    <w:rsid w:val="004E7F04"/>
    <w:rsid w:val="004F002A"/>
    <w:rsid w:val="004F0082"/>
    <w:rsid w:val="004F00ED"/>
    <w:rsid w:val="004F039C"/>
    <w:rsid w:val="004F03C6"/>
    <w:rsid w:val="004F03C9"/>
    <w:rsid w:val="004F0434"/>
    <w:rsid w:val="004F04A0"/>
    <w:rsid w:val="004F056E"/>
    <w:rsid w:val="004F05C4"/>
    <w:rsid w:val="004F06A3"/>
    <w:rsid w:val="004F0734"/>
    <w:rsid w:val="004F07F4"/>
    <w:rsid w:val="004F0889"/>
    <w:rsid w:val="004F0AF2"/>
    <w:rsid w:val="004F0BA7"/>
    <w:rsid w:val="004F0C22"/>
    <w:rsid w:val="004F0C27"/>
    <w:rsid w:val="004F0C82"/>
    <w:rsid w:val="004F0CBA"/>
    <w:rsid w:val="004F0D3C"/>
    <w:rsid w:val="004F0DEF"/>
    <w:rsid w:val="004F0F33"/>
    <w:rsid w:val="004F0F50"/>
    <w:rsid w:val="004F0F92"/>
    <w:rsid w:val="004F137C"/>
    <w:rsid w:val="004F13CD"/>
    <w:rsid w:val="004F146D"/>
    <w:rsid w:val="004F15B7"/>
    <w:rsid w:val="004F15BA"/>
    <w:rsid w:val="004F1602"/>
    <w:rsid w:val="004F1680"/>
    <w:rsid w:val="004F16D8"/>
    <w:rsid w:val="004F173D"/>
    <w:rsid w:val="004F1794"/>
    <w:rsid w:val="004F186F"/>
    <w:rsid w:val="004F187C"/>
    <w:rsid w:val="004F1956"/>
    <w:rsid w:val="004F195C"/>
    <w:rsid w:val="004F1A7A"/>
    <w:rsid w:val="004F1AE8"/>
    <w:rsid w:val="004F1AF6"/>
    <w:rsid w:val="004F1B07"/>
    <w:rsid w:val="004F1BC3"/>
    <w:rsid w:val="004F1C44"/>
    <w:rsid w:val="004F1C95"/>
    <w:rsid w:val="004F1CAD"/>
    <w:rsid w:val="004F1CF1"/>
    <w:rsid w:val="004F1D3B"/>
    <w:rsid w:val="004F1D8A"/>
    <w:rsid w:val="004F1D92"/>
    <w:rsid w:val="004F1E19"/>
    <w:rsid w:val="004F1E58"/>
    <w:rsid w:val="004F1E66"/>
    <w:rsid w:val="004F1EEA"/>
    <w:rsid w:val="004F1F93"/>
    <w:rsid w:val="004F2003"/>
    <w:rsid w:val="004F2191"/>
    <w:rsid w:val="004F21A8"/>
    <w:rsid w:val="004F21F9"/>
    <w:rsid w:val="004F2246"/>
    <w:rsid w:val="004F2377"/>
    <w:rsid w:val="004F24D3"/>
    <w:rsid w:val="004F253D"/>
    <w:rsid w:val="004F253F"/>
    <w:rsid w:val="004F25F0"/>
    <w:rsid w:val="004F2612"/>
    <w:rsid w:val="004F2651"/>
    <w:rsid w:val="004F26B2"/>
    <w:rsid w:val="004F270A"/>
    <w:rsid w:val="004F27C9"/>
    <w:rsid w:val="004F27F6"/>
    <w:rsid w:val="004F2814"/>
    <w:rsid w:val="004F28FF"/>
    <w:rsid w:val="004F2A3F"/>
    <w:rsid w:val="004F2A54"/>
    <w:rsid w:val="004F2A89"/>
    <w:rsid w:val="004F2B07"/>
    <w:rsid w:val="004F2CC5"/>
    <w:rsid w:val="004F2E28"/>
    <w:rsid w:val="004F2E2E"/>
    <w:rsid w:val="004F2E47"/>
    <w:rsid w:val="004F2F19"/>
    <w:rsid w:val="004F2FA8"/>
    <w:rsid w:val="004F2FE3"/>
    <w:rsid w:val="004F3098"/>
    <w:rsid w:val="004F30AF"/>
    <w:rsid w:val="004F30CA"/>
    <w:rsid w:val="004F3149"/>
    <w:rsid w:val="004F31E8"/>
    <w:rsid w:val="004F3257"/>
    <w:rsid w:val="004F32C7"/>
    <w:rsid w:val="004F32DE"/>
    <w:rsid w:val="004F34B5"/>
    <w:rsid w:val="004F34C3"/>
    <w:rsid w:val="004F35C6"/>
    <w:rsid w:val="004F3605"/>
    <w:rsid w:val="004F388A"/>
    <w:rsid w:val="004F3924"/>
    <w:rsid w:val="004F3966"/>
    <w:rsid w:val="004F398B"/>
    <w:rsid w:val="004F3A76"/>
    <w:rsid w:val="004F3B46"/>
    <w:rsid w:val="004F3BBA"/>
    <w:rsid w:val="004F3C1B"/>
    <w:rsid w:val="004F3C21"/>
    <w:rsid w:val="004F3D26"/>
    <w:rsid w:val="004F3D56"/>
    <w:rsid w:val="004F3D68"/>
    <w:rsid w:val="004F3E6C"/>
    <w:rsid w:val="004F3E75"/>
    <w:rsid w:val="004F3F4E"/>
    <w:rsid w:val="004F3F85"/>
    <w:rsid w:val="004F3FB0"/>
    <w:rsid w:val="004F3FE3"/>
    <w:rsid w:val="004F408E"/>
    <w:rsid w:val="004F40D5"/>
    <w:rsid w:val="004F417C"/>
    <w:rsid w:val="004F417F"/>
    <w:rsid w:val="004F41E4"/>
    <w:rsid w:val="004F427E"/>
    <w:rsid w:val="004F4396"/>
    <w:rsid w:val="004F43AB"/>
    <w:rsid w:val="004F4405"/>
    <w:rsid w:val="004F4503"/>
    <w:rsid w:val="004F454D"/>
    <w:rsid w:val="004F4556"/>
    <w:rsid w:val="004F4567"/>
    <w:rsid w:val="004F459B"/>
    <w:rsid w:val="004F4628"/>
    <w:rsid w:val="004F46DD"/>
    <w:rsid w:val="004F4707"/>
    <w:rsid w:val="004F475D"/>
    <w:rsid w:val="004F4852"/>
    <w:rsid w:val="004F4891"/>
    <w:rsid w:val="004F4893"/>
    <w:rsid w:val="004F4906"/>
    <w:rsid w:val="004F4934"/>
    <w:rsid w:val="004F496D"/>
    <w:rsid w:val="004F4A6A"/>
    <w:rsid w:val="004F4B7F"/>
    <w:rsid w:val="004F4BB4"/>
    <w:rsid w:val="004F4CA9"/>
    <w:rsid w:val="004F4D89"/>
    <w:rsid w:val="004F4DA2"/>
    <w:rsid w:val="004F4DB9"/>
    <w:rsid w:val="004F4E04"/>
    <w:rsid w:val="004F4E2E"/>
    <w:rsid w:val="004F4E99"/>
    <w:rsid w:val="004F4ED3"/>
    <w:rsid w:val="004F4FA0"/>
    <w:rsid w:val="004F4FA1"/>
    <w:rsid w:val="004F500D"/>
    <w:rsid w:val="004F516C"/>
    <w:rsid w:val="004F5468"/>
    <w:rsid w:val="004F54D0"/>
    <w:rsid w:val="004F5505"/>
    <w:rsid w:val="004F55B2"/>
    <w:rsid w:val="004F55C3"/>
    <w:rsid w:val="004F5631"/>
    <w:rsid w:val="004F5634"/>
    <w:rsid w:val="004F5668"/>
    <w:rsid w:val="004F5678"/>
    <w:rsid w:val="004F5681"/>
    <w:rsid w:val="004F56AC"/>
    <w:rsid w:val="004F56B4"/>
    <w:rsid w:val="004F579E"/>
    <w:rsid w:val="004F57DC"/>
    <w:rsid w:val="004F5864"/>
    <w:rsid w:val="004F588C"/>
    <w:rsid w:val="004F5903"/>
    <w:rsid w:val="004F5A1B"/>
    <w:rsid w:val="004F5B5E"/>
    <w:rsid w:val="004F5C90"/>
    <w:rsid w:val="004F5DDB"/>
    <w:rsid w:val="004F5DEB"/>
    <w:rsid w:val="004F5EF9"/>
    <w:rsid w:val="004F5FE5"/>
    <w:rsid w:val="004F612F"/>
    <w:rsid w:val="004F6157"/>
    <w:rsid w:val="004F61B0"/>
    <w:rsid w:val="004F6273"/>
    <w:rsid w:val="004F63A0"/>
    <w:rsid w:val="004F63B1"/>
    <w:rsid w:val="004F63FC"/>
    <w:rsid w:val="004F64F3"/>
    <w:rsid w:val="004F6521"/>
    <w:rsid w:val="004F652C"/>
    <w:rsid w:val="004F653A"/>
    <w:rsid w:val="004F6569"/>
    <w:rsid w:val="004F658F"/>
    <w:rsid w:val="004F65E4"/>
    <w:rsid w:val="004F6603"/>
    <w:rsid w:val="004F6639"/>
    <w:rsid w:val="004F6701"/>
    <w:rsid w:val="004F6724"/>
    <w:rsid w:val="004F6803"/>
    <w:rsid w:val="004F69AD"/>
    <w:rsid w:val="004F6A16"/>
    <w:rsid w:val="004F6B52"/>
    <w:rsid w:val="004F6B90"/>
    <w:rsid w:val="004F6C0C"/>
    <w:rsid w:val="004F6CED"/>
    <w:rsid w:val="004F6E0F"/>
    <w:rsid w:val="004F6EB7"/>
    <w:rsid w:val="004F709D"/>
    <w:rsid w:val="004F70D3"/>
    <w:rsid w:val="004F7142"/>
    <w:rsid w:val="004F7202"/>
    <w:rsid w:val="004F7207"/>
    <w:rsid w:val="004F7268"/>
    <w:rsid w:val="004F72A3"/>
    <w:rsid w:val="004F72B5"/>
    <w:rsid w:val="004F7371"/>
    <w:rsid w:val="004F744E"/>
    <w:rsid w:val="004F7527"/>
    <w:rsid w:val="004F75EA"/>
    <w:rsid w:val="004F7643"/>
    <w:rsid w:val="004F7655"/>
    <w:rsid w:val="004F76C4"/>
    <w:rsid w:val="004F776E"/>
    <w:rsid w:val="004F7908"/>
    <w:rsid w:val="004F7912"/>
    <w:rsid w:val="004F7A88"/>
    <w:rsid w:val="004F7B40"/>
    <w:rsid w:val="004F7B66"/>
    <w:rsid w:val="004F7BFC"/>
    <w:rsid w:val="004F7D52"/>
    <w:rsid w:val="004F7E6F"/>
    <w:rsid w:val="004F7EE0"/>
    <w:rsid w:val="004F7F93"/>
    <w:rsid w:val="004F7FD5"/>
    <w:rsid w:val="0050005D"/>
    <w:rsid w:val="0050008E"/>
    <w:rsid w:val="0050009E"/>
    <w:rsid w:val="005000B7"/>
    <w:rsid w:val="0050015F"/>
    <w:rsid w:val="00500183"/>
    <w:rsid w:val="0050034E"/>
    <w:rsid w:val="00500360"/>
    <w:rsid w:val="005003C4"/>
    <w:rsid w:val="00500439"/>
    <w:rsid w:val="005004FB"/>
    <w:rsid w:val="0050066B"/>
    <w:rsid w:val="005006EF"/>
    <w:rsid w:val="0050078A"/>
    <w:rsid w:val="0050083F"/>
    <w:rsid w:val="00500949"/>
    <w:rsid w:val="0050094E"/>
    <w:rsid w:val="0050097E"/>
    <w:rsid w:val="00500C70"/>
    <w:rsid w:val="00500D71"/>
    <w:rsid w:val="00500D8D"/>
    <w:rsid w:val="00500E09"/>
    <w:rsid w:val="00500EA5"/>
    <w:rsid w:val="00500ECA"/>
    <w:rsid w:val="00500F25"/>
    <w:rsid w:val="00500F30"/>
    <w:rsid w:val="00500F33"/>
    <w:rsid w:val="00500FA8"/>
    <w:rsid w:val="0050109E"/>
    <w:rsid w:val="005010D8"/>
    <w:rsid w:val="0050114D"/>
    <w:rsid w:val="005011A0"/>
    <w:rsid w:val="005011A2"/>
    <w:rsid w:val="0050124A"/>
    <w:rsid w:val="0050129F"/>
    <w:rsid w:val="0050134B"/>
    <w:rsid w:val="0050137D"/>
    <w:rsid w:val="005013B5"/>
    <w:rsid w:val="00501548"/>
    <w:rsid w:val="0050159A"/>
    <w:rsid w:val="005015FE"/>
    <w:rsid w:val="00501658"/>
    <w:rsid w:val="005016B5"/>
    <w:rsid w:val="005016C5"/>
    <w:rsid w:val="005017A1"/>
    <w:rsid w:val="0050184A"/>
    <w:rsid w:val="005018AB"/>
    <w:rsid w:val="0050192D"/>
    <w:rsid w:val="00501940"/>
    <w:rsid w:val="005019C6"/>
    <w:rsid w:val="00501A15"/>
    <w:rsid w:val="00501A24"/>
    <w:rsid w:val="00501A6D"/>
    <w:rsid w:val="00501AA8"/>
    <w:rsid w:val="00501B66"/>
    <w:rsid w:val="00501BD6"/>
    <w:rsid w:val="00501C70"/>
    <w:rsid w:val="00501E40"/>
    <w:rsid w:val="00501E64"/>
    <w:rsid w:val="00501E7B"/>
    <w:rsid w:val="00501EA4"/>
    <w:rsid w:val="00501F54"/>
    <w:rsid w:val="00501FB2"/>
    <w:rsid w:val="00502058"/>
    <w:rsid w:val="00502059"/>
    <w:rsid w:val="00502274"/>
    <w:rsid w:val="00502290"/>
    <w:rsid w:val="005022C8"/>
    <w:rsid w:val="00502311"/>
    <w:rsid w:val="00502314"/>
    <w:rsid w:val="00502385"/>
    <w:rsid w:val="00502398"/>
    <w:rsid w:val="005023A4"/>
    <w:rsid w:val="005023ED"/>
    <w:rsid w:val="0050247F"/>
    <w:rsid w:val="005024C8"/>
    <w:rsid w:val="005024EE"/>
    <w:rsid w:val="00502561"/>
    <w:rsid w:val="00502564"/>
    <w:rsid w:val="005025BF"/>
    <w:rsid w:val="0050262D"/>
    <w:rsid w:val="00502672"/>
    <w:rsid w:val="005027BD"/>
    <w:rsid w:val="00502852"/>
    <w:rsid w:val="00502983"/>
    <w:rsid w:val="00502B64"/>
    <w:rsid w:val="00502BCE"/>
    <w:rsid w:val="00502C29"/>
    <w:rsid w:val="00502C4B"/>
    <w:rsid w:val="00502D50"/>
    <w:rsid w:val="00502DC4"/>
    <w:rsid w:val="00502DFB"/>
    <w:rsid w:val="00502E0A"/>
    <w:rsid w:val="00503017"/>
    <w:rsid w:val="0050306A"/>
    <w:rsid w:val="005031C2"/>
    <w:rsid w:val="005031DA"/>
    <w:rsid w:val="00503257"/>
    <w:rsid w:val="005032EB"/>
    <w:rsid w:val="00503363"/>
    <w:rsid w:val="00503374"/>
    <w:rsid w:val="005033FB"/>
    <w:rsid w:val="005035C1"/>
    <w:rsid w:val="00503634"/>
    <w:rsid w:val="005036DF"/>
    <w:rsid w:val="005038BE"/>
    <w:rsid w:val="005039B3"/>
    <w:rsid w:val="00503A91"/>
    <w:rsid w:val="00503B84"/>
    <w:rsid w:val="00503BA6"/>
    <w:rsid w:val="00503BC9"/>
    <w:rsid w:val="00503BEB"/>
    <w:rsid w:val="00503C6B"/>
    <w:rsid w:val="00503CA0"/>
    <w:rsid w:val="00503CF3"/>
    <w:rsid w:val="00503E06"/>
    <w:rsid w:val="00503E67"/>
    <w:rsid w:val="00503F05"/>
    <w:rsid w:val="00503F8C"/>
    <w:rsid w:val="00503FB0"/>
    <w:rsid w:val="00504141"/>
    <w:rsid w:val="00504183"/>
    <w:rsid w:val="005042C2"/>
    <w:rsid w:val="0050438F"/>
    <w:rsid w:val="005043C2"/>
    <w:rsid w:val="0050440C"/>
    <w:rsid w:val="00504448"/>
    <w:rsid w:val="0050448D"/>
    <w:rsid w:val="005044E5"/>
    <w:rsid w:val="005045A9"/>
    <w:rsid w:val="005045CF"/>
    <w:rsid w:val="00504697"/>
    <w:rsid w:val="0050470F"/>
    <w:rsid w:val="0050473A"/>
    <w:rsid w:val="00504906"/>
    <w:rsid w:val="00504948"/>
    <w:rsid w:val="0050494E"/>
    <w:rsid w:val="00504990"/>
    <w:rsid w:val="00504A1A"/>
    <w:rsid w:val="00504A51"/>
    <w:rsid w:val="00504A61"/>
    <w:rsid w:val="00504CC7"/>
    <w:rsid w:val="00504DF5"/>
    <w:rsid w:val="00504E43"/>
    <w:rsid w:val="00504EC1"/>
    <w:rsid w:val="00504F00"/>
    <w:rsid w:val="00504F33"/>
    <w:rsid w:val="00504F88"/>
    <w:rsid w:val="00504F8C"/>
    <w:rsid w:val="00504FA4"/>
    <w:rsid w:val="0050500C"/>
    <w:rsid w:val="00505062"/>
    <w:rsid w:val="00505131"/>
    <w:rsid w:val="005051D2"/>
    <w:rsid w:val="005051ED"/>
    <w:rsid w:val="0050520D"/>
    <w:rsid w:val="0050528C"/>
    <w:rsid w:val="00505292"/>
    <w:rsid w:val="005052F0"/>
    <w:rsid w:val="00505369"/>
    <w:rsid w:val="005053AD"/>
    <w:rsid w:val="005053C2"/>
    <w:rsid w:val="005054A4"/>
    <w:rsid w:val="005054CE"/>
    <w:rsid w:val="00505527"/>
    <w:rsid w:val="00505560"/>
    <w:rsid w:val="00505703"/>
    <w:rsid w:val="00505775"/>
    <w:rsid w:val="005057F7"/>
    <w:rsid w:val="005058BD"/>
    <w:rsid w:val="0050594B"/>
    <w:rsid w:val="00505B50"/>
    <w:rsid w:val="00505B6D"/>
    <w:rsid w:val="00505BA0"/>
    <w:rsid w:val="00505C5E"/>
    <w:rsid w:val="00505CFC"/>
    <w:rsid w:val="00505D49"/>
    <w:rsid w:val="00505DA4"/>
    <w:rsid w:val="00505DCC"/>
    <w:rsid w:val="00505E94"/>
    <w:rsid w:val="0050614A"/>
    <w:rsid w:val="0050614D"/>
    <w:rsid w:val="0050615C"/>
    <w:rsid w:val="00506190"/>
    <w:rsid w:val="00506223"/>
    <w:rsid w:val="0050631C"/>
    <w:rsid w:val="005063EB"/>
    <w:rsid w:val="00506440"/>
    <w:rsid w:val="00506481"/>
    <w:rsid w:val="005064A0"/>
    <w:rsid w:val="0050668E"/>
    <w:rsid w:val="0050680D"/>
    <w:rsid w:val="00506840"/>
    <w:rsid w:val="005068AB"/>
    <w:rsid w:val="00506A5C"/>
    <w:rsid w:val="00506DCD"/>
    <w:rsid w:val="00506DD9"/>
    <w:rsid w:val="00506E40"/>
    <w:rsid w:val="00506E54"/>
    <w:rsid w:val="00506ED4"/>
    <w:rsid w:val="00506F42"/>
    <w:rsid w:val="00507035"/>
    <w:rsid w:val="005070A4"/>
    <w:rsid w:val="005071D8"/>
    <w:rsid w:val="005072FF"/>
    <w:rsid w:val="00507304"/>
    <w:rsid w:val="00507365"/>
    <w:rsid w:val="0050746B"/>
    <w:rsid w:val="0050747E"/>
    <w:rsid w:val="005074FC"/>
    <w:rsid w:val="0050752B"/>
    <w:rsid w:val="005075BD"/>
    <w:rsid w:val="00507610"/>
    <w:rsid w:val="00507638"/>
    <w:rsid w:val="00507667"/>
    <w:rsid w:val="00507699"/>
    <w:rsid w:val="00507747"/>
    <w:rsid w:val="0050774E"/>
    <w:rsid w:val="0050776C"/>
    <w:rsid w:val="005077D9"/>
    <w:rsid w:val="0050785A"/>
    <w:rsid w:val="00507868"/>
    <w:rsid w:val="005078A9"/>
    <w:rsid w:val="00507942"/>
    <w:rsid w:val="00507AD7"/>
    <w:rsid w:val="00507C46"/>
    <w:rsid w:val="00507C82"/>
    <w:rsid w:val="00507CBC"/>
    <w:rsid w:val="00507CCC"/>
    <w:rsid w:val="00507CE5"/>
    <w:rsid w:val="00507D74"/>
    <w:rsid w:val="00507DB3"/>
    <w:rsid w:val="00507DBC"/>
    <w:rsid w:val="00507E52"/>
    <w:rsid w:val="00507E87"/>
    <w:rsid w:val="00507F4E"/>
    <w:rsid w:val="00507FF7"/>
    <w:rsid w:val="00510054"/>
    <w:rsid w:val="005100F1"/>
    <w:rsid w:val="00510390"/>
    <w:rsid w:val="00510394"/>
    <w:rsid w:val="0051059C"/>
    <w:rsid w:val="00510709"/>
    <w:rsid w:val="00510748"/>
    <w:rsid w:val="0051080F"/>
    <w:rsid w:val="005108D0"/>
    <w:rsid w:val="00510A19"/>
    <w:rsid w:val="00510A2F"/>
    <w:rsid w:val="00510A49"/>
    <w:rsid w:val="00510A76"/>
    <w:rsid w:val="00510A91"/>
    <w:rsid w:val="00510AEA"/>
    <w:rsid w:val="00510BC5"/>
    <w:rsid w:val="00510BDD"/>
    <w:rsid w:val="00510C31"/>
    <w:rsid w:val="00510CA7"/>
    <w:rsid w:val="00510D17"/>
    <w:rsid w:val="00510DA4"/>
    <w:rsid w:val="00510DC9"/>
    <w:rsid w:val="00510DD1"/>
    <w:rsid w:val="00510FB7"/>
    <w:rsid w:val="00510FCB"/>
    <w:rsid w:val="005110D3"/>
    <w:rsid w:val="00511155"/>
    <w:rsid w:val="005111EF"/>
    <w:rsid w:val="00511203"/>
    <w:rsid w:val="00511307"/>
    <w:rsid w:val="00511365"/>
    <w:rsid w:val="005113AE"/>
    <w:rsid w:val="0051147B"/>
    <w:rsid w:val="00511484"/>
    <w:rsid w:val="00511487"/>
    <w:rsid w:val="00511488"/>
    <w:rsid w:val="005114F5"/>
    <w:rsid w:val="005115FE"/>
    <w:rsid w:val="00511609"/>
    <w:rsid w:val="00511624"/>
    <w:rsid w:val="005116E4"/>
    <w:rsid w:val="0051186F"/>
    <w:rsid w:val="00511885"/>
    <w:rsid w:val="005118B8"/>
    <w:rsid w:val="00511931"/>
    <w:rsid w:val="0051194C"/>
    <w:rsid w:val="00511A2F"/>
    <w:rsid w:val="00511A76"/>
    <w:rsid w:val="00511ADF"/>
    <w:rsid w:val="00511BE1"/>
    <w:rsid w:val="00511CB5"/>
    <w:rsid w:val="00511CE9"/>
    <w:rsid w:val="00511DA4"/>
    <w:rsid w:val="00511DD7"/>
    <w:rsid w:val="00511DDB"/>
    <w:rsid w:val="00511EB6"/>
    <w:rsid w:val="00511F6F"/>
    <w:rsid w:val="00511FB8"/>
    <w:rsid w:val="00512017"/>
    <w:rsid w:val="00512048"/>
    <w:rsid w:val="00512109"/>
    <w:rsid w:val="00512141"/>
    <w:rsid w:val="005121FA"/>
    <w:rsid w:val="0051220B"/>
    <w:rsid w:val="00512311"/>
    <w:rsid w:val="0051232E"/>
    <w:rsid w:val="00512381"/>
    <w:rsid w:val="005123C3"/>
    <w:rsid w:val="00512498"/>
    <w:rsid w:val="0051257F"/>
    <w:rsid w:val="00512597"/>
    <w:rsid w:val="00512710"/>
    <w:rsid w:val="00512726"/>
    <w:rsid w:val="005127AA"/>
    <w:rsid w:val="005127B7"/>
    <w:rsid w:val="005127D9"/>
    <w:rsid w:val="005129A9"/>
    <w:rsid w:val="00512AD7"/>
    <w:rsid w:val="00512AF2"/>
    <w:rsid w:val="00512C3C"/>
    <w:rsid w:val="00512C73"/>
    <w:rsid w:val="00512D21"/>
    <w:rsid w:val="00512D24"/>
    <w:rsid w:val="00512DE1"/>
    <w:rsid w:val="00512F76"/>
    <w:rsid w:val="0051303D"/>
    <w:rsid w:val="00513047"/>
    <w:rsid w:val="00513097"/>
    <w:rsid w:val="005130A1"/>
    <w:rsid w:val="005130E2"/>
    <w:rsid w:val="005130EB"/>
    <w:rsid w:val="0051321C"/>
    <w:rsid w:val="0051325A"/>
    <w:rsid w:val="005132A7"/>
    <w:rsid w:val="005132E1"/>
    <w:rsid w:val="0051331E"/>
    <w:rsid w:val="00513323"/>
    <w:rsid w:val="00513384"/>
    <w:rsid w:val="005133A2"/>
    <w:rsid w:val="0051344A"/>
    <w:rsid w:val="00513610"/>
    <w:rsid w:val="0051364D"/>
    <w:rsid w:val="005136A0"/>
    <w:rsid w:val="0051375E"/>
    <w:rsid w:val="005137A0"/>
    <w:rsid w:val="005137B7"/>
    <w:rsid w:val="0051388F"/>
    <w:rsid w:val="005138B2"/>
    <w:rsid w:val="0051397C"/>
    <w:rsid w:val="00513981"/>
    <w:rsid w:val="005139A2"/>
    <w:rsid w:val="00513A20"/>
    <w:rsid w:val="00513A38"/>
    <w:rsid w:val="00513A6E"/>
    <w:rsid w:val="00513A9F"/>
    <w:rsid w:val="00513B2C"/>
    <w:rsid w:val="00513B47"/>
    <w:rsid w:val="00513B6A"/>
    <w:rsid w:val="00513B89"/>
    <w:rsid w:val="00513C71"/>
    <w:rsid w:val="00513CCC"/>
    <w:rsid w:val="00513DD2"/>
    <w:rsid w:val="00513F60"/>
    <w:rsid w:val="00513F67"/>
    <w:rsid w:val="00513FEA"/>
    <w:rsid w:val="00514060"/>
    <w:rsid w:val="005140B3"/>
    <w:rsid w:val="0051411E"/>
    <w:rsid w:val="00514154"/>
    <w:rsid w:val="00514287"/>
    <w:rsid w:val="005142BB"/>
    <w:rsid w:val="00514317"/>
    <w:rsid w:val="00514378"/>
    <w:rsid w:val="005143D3"/>
    <w:rsid w:val="0051441C"/>
    <w:rsid w:val="005144BA"/>
    <w:rsid w:val="00514548"/>
    <w:rsid w:val="00514561"/>
    <w:rsid w:val="00514837"/>
    <w:rsid w:val="00514870"/>
    <w:rsid w:val="00514915"/>
    <w:rsid w:val="00514968"/>
    <w:rsid w:val="00514970"/>
    <w:rsid w:val="00514A46"/>
    <w:rsid w:val="00514A84"/>
    <w:rsid w:val="00514BAC"/>
    <w:rsid w:val="00514BEA"/>
    <w:rsid w:val="00514BFA"/>
    <w:rsid w:val="00514C06"/>
    <w:rsid w:val="00514C35"/>
    <w:rsid w:val="00514C87"/>
    <w:rsid w:val="00514E16"/>
    <w:rsid w:val="00514F12"/>
    <w:rsid w:val="005150E0"/>
    <w:rsid w:val="005150E9"/>
    <w:rsid w:val="005150F2"/>
    <w:rsid w:val="0051522D"/>
    <w:rsid w:val="00515260"/>
    <w:rsid w:val="00515282"/>
    <w:rsid w:val="00515339"/>
    <w:rsid w:val="00515349"/>
    <w:rsid w:val="0051536F"/>
    <w:rsid w:val="005153E9"/>
    <w:rsid w:val="0051542D"/>
    <w:rsid w:val="00515518"/>
    <w:rsid w:val="00515580"/>
    <w:rsid w:val="0051581C"/>
    <w:rsid w:val="00515852"/>
    <w:rsid w:val="00515976"/>
    <w:rsid w:val="005159FA"/>
    <w:rsid w:val="00515A11"/>
    <w:rsid w:val="00515AF7"/>
    <w:rsid w:val="00515B92"/>
    <w:rsid w:val="00515BCD"/>
    <w:rsid w:val="00515BCE"/>
    <w:rsid w:val="00515C99"/>
    <w:rsid w:val="00515D26"/>
    <w:rsid w:val="00515D38"/>
    <w:rsid w:val="00515E26"/>
    <w:rsid w:val="00515E53"/>
    <w:rsid w:val="00515EE6"/>
    <w:rsid w:val="00515EFE"/>
    <w:rsid w:val="00515F41"/>
    <w:rsid w:val="00515F89"/>
    <w:rsid w:val="00515FC4"/>
    <w:rsid w:val="00515FDB"/>
    <w:rsid w:val="00516002"/>
    <w:rsid w:val="00516025"/>
    <w:rsid w:val="005160BD"/>
    <w:rsid w:val="0051624E"/>
    <w:rsid w:val="005162FF"/>
    <w:rsid w:val="005163B9"/>
    <w:rsid w:val="00516574"/>
    <w:rsid w:val="005166B6"/>
    <w:rsid w:val="005166C3"/>
    <w:rsid w:val="005166CE"/>
    <w:rsid w:val="005166D1"/>
    <w:rsid w:val="0051677E"/>
    <w:rsid w:val="00516817"/>
    <w:rsid w:val="005168AE"/>
    <w:rsid w:val="005168C1"/>
    <w:rsid w:val="0051694B"/>
    <w:rsid w:val="0051698F"/>
    <w:rsid w:val="005169B2"/>
    <w:rsid w:val="00516A2B"/>
    <w:rsid w:val="00516B3B"/>
    <w:rsid w:val="00516B55"/>
    <w:rsid w:val="00516B8A"/>
    <w:rsid w:val="00516C05"/>
    <w:rsid w:val="00516C35"/>
    <w:rsid w:val="00516E98"/>
    <w:rsid w:val="00516EAE"/>
    <w:rsid w:val="00516EEF"/>
    <w:rsid w:val="00516F1A"/>
    <w:rsid w:val="00516F1B"/>
    <w:rsid w:val="00516F94"/>
    <w:rsid w:val="00517076"/>
    <w:rsid w:val="005170EB"/>
    <w:rsid w:val="0051716F"/>
    <w:rsid w:val="005171D9"/>
    <w:rsid w:val="0051724E"/>
    <w:rsid w:val="0051727C"/>
    <w:rsid w:val="005172D8"/>
    <w:rsid w:val="005172F5"/>
    <w:rsid w:val="005174BA"/>
    <w:rsid w:val="00517515"/>
    <w:rsid w:val="0051757C"/>
    <w:rsid w:val="005175E4"/>
    <w:rsid w:val="00517639"/>
    <w:rsid w:val="0051767B"/>
    <w:rsid w:val="005176BE"/>
    <w:rsid w:val="005176E4"/>
    <w:rsid w:val="00517779"/>
    <w:rsid w:val="0051778E"/>
    <w:rsid w:val="0051784E"/>
    <w:rsid w:val="005178B3"/>
    <w:rsid w:val="00517917"/>
    <w:rsid w:val="00517926"/>
    <w:rsid w:val="00517941"/>
    <w:rsid w:val="00517967"/>
    <w:rsid w:val="00517B4E"/>
    <w:rsid w:val="00517C84"/>
    <w:rsid w:val="00517C8E"/>
    <w:rsid w:val="00517D35"/>
    <w:rsid w:val="00517DAF"/>
    <w:rsid w:val="00517E7F"/>
    <w:rsid w:val="00517F02"/>
    <w:rsid w:val="00517F54"/>
    <w:rsid w:val="00517F5D"/>
    <w:rsid w:val="00517F97"/>
    <w:rsid w:val="00517FF4"/>
    <w:rsid w:val="0052003D"/>
    <w:rsid w:val="005200A3"/>
    <w:rsid w:val="005200A6"/>
    <w:rsid w:val="00520102"/>
    <w:rsid w:val="00520118"/>
    <w:rsid w:val="005201C0"/>
    <w:rsid w:val="00520306"/>
    <w:rsid w:val="00520456"/>
    <w:rsid w:val="005204B4"/>
    <w:rsid w:val="00520567"/>
    <w:rsid w:val="0052056C"/>
    <w:rsid w:val="00520586"/>
    <w:rsid w:val="00520650"/>
    <w:rsid w:val="00520702"/>
    <w:rsid w:val="005207EF"/>
    <w:rsid w:val="0052089D"/>
    <w:rsid w:val="005208B8"/>
    <w:rsid w:val="0052090C"/>
    <w:rsid w:val="00520B02"/>
    <w:rsid w:val="00520B2F"/>
    <w:rsid w:val="00520B32"/>
    <w:rsid w:val="00520C03"/>
    <w:rsid w:val="00520C77"/>
    <w:rsid w:val="00520CA6"/>
    <w:rsid w:val="00520D18"/>
    <w:rsid w:val="00520D8C"/>
    <w:rsid w:val="00520D9B"/>
    <w:rsid w:val="00520DF8"/>
    <w:rsid w:val="00520EE5"/>
    <w:rsid w:val="00520F45"/>
    <w:rsid w:val="00520F62"/>
    <w:rsid w:val="00521165"/>
    <w:rsid w:val="00521172"/>
    <w:rsid w:val="00521243"/>
    <w:rsid w:val="005213EA"/>
    <w:rsid w:val="00521539"/>
    <w:rsid w:val="0052159E"/>
    <w:rsid w:val="0052163D"/>
    <w:rsid w:val="0052169F"/>
    <w:rsid w:val="00521771"/>
    <w:rsid w:val="005217BB"/>
    <w:rsid w:val="00521800"/>
    <w:rsid w:val="00521834"/>
    <w:rsid w:val="00521853"/>
    <w:rsid w:val="0052187A"/>
    <w:rsid w:val="00521921"/>
    <w:rsid w:val="00521974"/>
    <w:rsid w:val="005219D5"/>
    <w:rsid w:val="00521AB4"/>
    <w:rsid w:val="00521AD4"/>
    <w:rsid w:val="00521B47"/>
    <w:rsid w:val="00521BD2"/>
    <w:rsid w:val="00521BE7"/>
    <w:rsid w:val="00521C4D"/>
    <w:rsid w:val="00521C78"/>
    <w:rsid w:val="00521DA5"/>
    <w:rsid w:val="00521DB4"/>
    <w:rsid w:val="00521DC8"/>
    <w:rsid w:val="00521E4A"/>
    <w:rsid w:val="00521EF5"/>
    <w:rsid w:val="00521F19"/>
    <w:rsid w:val="00521F73"/>
    <w:rsid w:val="00522123"/>
    <w:rsid w:val="0052218C"/>
    <w:rsid w:val="00522244"/>
    <w:rsid w:val="00522332"/>
    <w:rsid w:val="00522380"/>
    <w:rsid w:val="00522409"/>
    <w:rsid w:val="0052242A"/>
    <w:rsid w:val="0052243F"/>
    <w:rsid w:val="00522626"/>
    <w:rsid w:val="005227AF"/>
    <w:rsid w:val="005227D9"/>
    <w:rsid w:val="0052294E"/>
    <w:rsid w:val="0052299C"/>
    <w:rsid w:val="005229E2"/>
    <w:rsid w:val="00522AD0"/>
    <w:rsid w:val="00522B71"/>
    <w:rsid w:val="00522B8A"/>
    <w:rsid w:val="00522BC8"/>
    <w:rsid w:val="00522C26"/>
    <w:rsid w:val="00522CEB"/>
    <w:rsid w:val="00522D35"/>
    <w:rsid w:val="00522D8B"/>
    <w:rsid w:val="00522EFC"/>
    <w:rsid w:val="00522F67"/>
    <w:rsid w:val="00522F9C"/>
    <w:rsid w:val="00522FC2"/>
    <w:rsid w:val="00523015"/>
    <w:rsid w:val="005230EA"/>
    <w:rsid w:val="00523125"/>
    <w:rsid w:val="005231C7"/>
    <w:rsid w:val="005232F2"/>
    <w:rsid w:val="005233C3"/>
    <w:rsid w:val="00523403"/>
    <w:rsid w:val="00523442"/>
    <w:rsid w:val="005234A3"/>
    <w:rsid w:val="005234C3"/>
    <w:rsid w:val="005234EB"/>
    <w:rsid w:val="00523524"/>
    <w:rsid w:val="0052356C"/>
    <w:rsid w:val="00523618"/>
    <w:rsid w:val="005236A8"/>
    <w:rsid w:val="005236CD"/>
    <w:rsid w:val="00523706"/>
    <w:rsid w:val="005239B1"/>
    <w:rsid w:val="005239F4"/>
    <w:rsid w:val="00523A94"/>
    <w:rsid w:val="00523B1F"/>
    <w:rsid w:val="00523BBF"/>
    <w:rsid w:val="00523BD5"/>
    <w:rsid w:val="00523BD8"/>
    <w:rsid w:val="00523CED"/>
    <w:rsid w:val="00523D73"/>
    <w:rsid w:val="00523DB6"/>
    <w:rsid w:val="00523DDC"/>
    <w:rsid w:val="00523E75"/>
    <w:rsid w:val="00523EB6"/>
    <w:rsid w:val="00523EB8"/>
    <w:rsid w:val="0052402E"/>
    <w:rsid w:val="0052407C"/>
    <w:rsid w:val="005240D7"/>
    <w:rsid w:val="005241DE"/>
    <w:rsid w:val="005242A8"/>
    <w:rsid w:val="005243EB"/>
    <w:rsid w:val="00524415"/>
    <w:rsid w:val="00524480"/>
    <w:rsid w:val="00524496"/>
    <w:rsid w:val="005244A9"/>
    <w:rsid w:val="005244D1"/>
    <w:rsid w:val="005244D8"/>
    <w:rsid w:val="005246D5"/>
    <w:rsid w:val="00524823"/>
    <w:rsid w:val="005248A2"/>
    <w:rsid w:val="0052490F"/>
    <w:rsid w:val="005249D5"/>
    <w:rsid w:val="00524A18"/>
    <w:rsid w:val="00524AAE"/>
    <w:rsid w:val="00524B3C"/>
    <w:rsid w:val="00524B73"/>
    <w:rsid w:val="00524C37"/>
    <w:rsid w:val="00524C80"/>
    <w:rsid w:val="00524CD6"/>
    <w:rsid w:val="00524CEE"/>
    <w:rsid w:val="00524D25"/>
    <w:rsid w:val="00524DD7"/>
    <w:rsid w:val="00524E87"/>
    <w:rsid w:val="00524F34"/>
    <w:rsid w:val="00524FFA"/>
    <w:rsid w:val="00525160"/>
    <w:rsid w:val="00525184"/>
    <w:rsid w:val="005251A0"/>
    <w:rsid w:val="005251A1"/>
    <w:rsid w:val="005251B0"/>
    <w:rsid w:val="00525272"/>
    <w:rsid w:val="0052529B"/>
    <w:rsid w:val="005252B0"/>
    <w:rsid w:val="00525324"/>
    <w:rsid w:val="00525344"/>
    <w:rsid w:val="00525356"/>
    <w:rsid w:val="0052541B"/>
    <w:rsid w:val="0052545F"/>
    <w:rsid w:val="00525489"/>
    <w:rsid w:val="0052554A"/>
    <w:rsid w:val="005255F5"/>
    <w:rsid w:val="00525689"/>
    <w:rsid w:val="00525784"/>
    <w:rsid w:val="005257AB"/>
    <w:rsid w:val="00525856"/>
    <w:rsid w:val="005258F6"/>
    <w:rsid w:val="00525923"/>
    <w:rsid w:val="00525948"/>
    <w:rsid w:val="00525A5A"/>
    <w:rsid w:val="00525AA2"/>
    <w:rsid w:val="00525B43"/>
    <w:rsid w:val="00525D16"/>
    <w:rsid w:val="00525D43"/>
    <w:rsid w:val="00525D5D"/>
    <w:rsid w:val="00525E7E"/>
    <w:rsid w:val="00525EED"/>
    <w:rsid w:val="00525EF9"/>
    <w:rsid w:val="00525F00"/>
    <w:rsid w:val="00525F57"/>
    <w:rsid w:val="00525F64"/>
    <w:rsid w:val="005262FB"/>
    <w:rsid w:val="00526340"/>
    <w:rsid w:val="0052635E"/>
    <w:rsid w:val="00526376"/>
    <w:rsid w:val="0052640E"/>
    <w:rsid w:val="00526422"/>
    <w:rsid w:val="00526442"/>
    <w:rsid w:val="00526450"/>
    <w:rsid w:val="0052658A"/>
    <w:rsid w:val="00526611"/>
    <w:rsid w:val="00526779"/>
    <w:rsid w:val="00526788"/>
    <w:rsid w:val="00526791"/>
    <w:rsid w:val="005267BC"/>
    <w:rsid w:val="00526854"/>
    <w:rsid w:val="00526915"/>
    <w:rsid w:val="00526970"/>
    <w:rsid w:val="005269B4"/>
    <w:rsid w:val="00526A69"/>
    <w:rsid w:val="00526AE5"/>
    <w:rsid w:val="00526B90"/>
    <w:rsid w:val="00526C8C"/>
    <w:rsid w:val="00526D75"/>
    <w:rsid w:val="00526DBF"/>
    <w:rsid w:val="00526E24"/>
    <w:rsid w:val="00526F34"/>
    <w:rsid w:val="00526F4F"/>
    <w:rsid w:val="00526FDC"/>
    <w:rsid w:val="00526FF8"/>
    <w:rsid w:val="00527157"/>
    <w:rsid w:val="005271AD"/>
    <w:rsid w:val="0052724F"/>
    <w:rsid w:val="005272D7"/>
    <w:rsid w:val="00527337"/>
    <w:rsid w:val="00527383"/>
    <w:rsid w:val="0052741A"/>
    <w:rsid w:val="0052756D"/>
    <w:rsid w:val="00527571"/>
    <w:rsid w:val="005275A0"/>
    <w:rsid w:val="005275C3"/>
    <w:rsid w:val="005276FD"/>
    <w:rsid w:val="005277A9"/>
    <w:rsid w:val="00527844"/>
    <w:rsid w:val="0052784A"/>
    <w:rsid w:val="00527913"/>
    <w:rsid w:val="00527A12"/>
    <w:rsid w:val="00527A4E"/>
    <w:rsid w:val="00527A84"/>
    <w:rsid w:val="00527B34"/>
    <w:rsid w:val="00527B3E"/>
    <w:rsid w:val="00527B49"/>
    <w:rsid w:val="00527B65"/>
    <w:rsid w:val="00527BB0"/>
    <w:rsid w:val="00527BCF"/>
    <w:rsid w:val="00527C40"/>
    <w:rsid w:val="00527D33"/>
    <w:rsid w:val="00527D6E"/>
    <w:rsid w:val="00527D7C"/>
    <w:rsid w:val="00527DDA"/>
    <w:rsid w:val="00527E92"/>
    <w:rsid w:val="00527E97"/>
    <w:rsid w:val="00527ECB"/>
    <w:rsid w:val="0053000B"/>
    <w:rsid w:val="005303D9"/>
    <w:rsid w:val="005304AF"/>
    <w:rsid w:val="0053058E"/>
    <w:rsid w:val="005305ED"/>
    <w:rsid w:val="0053061B"/>
    <w:rsid w:val="00530661"/>
    <w:rsid w:val="005306BA"/>
    <w:rsid w:val="0053076C"/>
    <w:rsid w:val="00530823"/>
    <w:rsid w:val="005308B9"/>
    <w:rsid w:val="00530967"/>
    <w:rsid w:val="00530981"/>
    <w:rsid w:val="0053099B"/>
    <w:rsid w:val="00530AF6"/>
    <w:rsid w:val="00530B3E"/>
    <w:rsid w:val="00530C70"/>
    <w:rsid w:val="00530D44"/>
    <w:rsid w:val="00530D66"/>
    <w:rsid w:val="00530E47"/>
    <w:rsid w:val="00530F27"/>
    <w:rsid w:val="0053101C"/>
    <w:rsid w:val="005310B7"/>
    <w:rsid w:val="005310D6"/>
    <w:rsid w:val="005311BA"/>
    <w:rsid w:val="0053124A"/>
    <w:rsid w:val="00531315"/>
    <w:rsid w:val="0053131F"/>
    <w:rsid w:val="005313B6"/>
    <w:rsid w:val="00531441"/>
    <w:rsid w:val="00531538"/>
    <w:rsid w:val="005315A2"/>
    <w:rsid w:val="00531676"/>
    <w:rsid w:val="00531803"/>
    <w:rsid w:val="00531834"/>
    <w:rsid w:val="00531851"/>
    <w:rsid w:val="005318BB"/>
    <w:rsid w:val="005318D9"/>
    <w:rsid w:val="00531911"/>
    <w:rsid w:val="005319B8"/>
    <w:rsid w:val="00531A96"/>
    <w:rsid w:val="00531CA2"/>
    <w:rsid w:val="00531D2B"/>
    <w:rsid w:val="00531D9A"/>
    <w:rsid w:val="00531DFE"/>
    <w:rsid w:val="00531E14"/>
    <w:rsid w:val="00531E98"/>
    <w:rsid w:val="00531EAC"/>
    <w:rsid w:val="00531EB8"/>
    <w:rsid w:val="00531F0E"/>
    <w:rsid w:val="00532028"/>
    <w:rsid w:val="0053204D"/>
    <w:rsid w:val="00532076"/>
    <w:rsid w:val="005320B1"/>
    <w:rsid w:val="005320BC"/>
    <w:rsid w:val="005320D6"/>
    <w:rsid w:val="00532145"/>
    <w:rsid w:val="005322EC"/>
    <w:rsid w:val="0053231F"/>
    <w:rsid w:val="0053232B"/>
    <w:rsid w:val="005323FB"/>
    <w:rsid w:val="00532493"/>
    <w:rsid w:val="005324B3"/>
    <w:rsid w:val="00532590"/>
    <w:rsid w:val="005325AB"/>
    <w:rsid w:val="00532618"/>
    <w:rsid w:val="00532624"/>
    <w:rsid w:val="005326BC"/>
    <w:rsid w:val="005326F9"/>
    <w:rsid w:val="0053294E"/>
    <w:rsid w:val="005329A6"/>
    <w:rsid w:val="005329A8"/>
    <w:rsid w:val="00532B18"/>
    <w:rsid w:val="00532C8F"/>
    <w:rsid w:val="00532CFE"/>
    <w:rsid w:val="00532D0A"/>
    <w:rsid w:val="00532E13"/>
    <w:rsid w:val="00532EA7"/>
    <w:rsid w:val="00533050"/>
    <w:rsid w:val="0053308F"/>
    <w:rsid w:val="005330CE"/>
    <w:rsid w:val="005330FF"/>
    <w:rsid w:val="00533176"/>
    <w:rsid w:val="005331AD"/>
    <w:rsid w:val="00533205"/>
    <w:rsid w:val="005332CA"/>
    <w:rsid w:val="00533334"/>
    <w:rsid w:val="005333C9"/>
    <w:rsid w:val="0053340D"/>
    <w:rsid w:val="00533424"/>
    <w:rsid w:val="00533488"/>
    <w:rsid w:val="005335CF"/>
    <w:rsid w:val="0053362A"/>
    <w:rsid w:val="005336A3"/>
    <w:rsid w:val="005336B3"/>
    <w:rsid w:val="00533724"/>
    <w:rsid w:val="0053373E"/>
    <w:rsid w:val="005338E3"/>
    <w:rsid w:val="00533947"/>
    <w:rsid w:val="00533958"/>
    <w:rsid w:val="00533976"/>
    <w:rsid w:val="005339EC"/>
    <w:rsid w:val="00533A5E"/>
    <w:rsid w:val="00533AA4"/>
    <w:rsid w:val="00533B4E"/>
    <w:rsid w:val="00533B56"/>
    <w:rsid w:val="00533BB0"/>
    <w:rsid w:val="00533D43"/>
    <w:rsid w:val="00533D49"/>
    <w:rsid w:val="00533DB2"/>
    <w:rsid w:val="00533EC9"/>
    <w:rsid w:val="00533EE2"/>
    <w:rsid w:val="00533F31"/>
    <w:rsid w:val="00533FAB"/>
    <w:rsid w:val="00533FCC"/>
    <w:rsid w:val="00534008"/>
    <w:rsid w:val="0053403B"/>
    <w:rsid w:val="0053403F"/>
    <w:rsid w:val="00534045"/>
    <w:rsid w:val="00534048"/>
    <w:rsid w:val="0053409E"/>
    <w:rsid w:val="00534173"/>
    <w:rsid w:val="00534267"/>
    <w:rsid w:val="005342A4"/>
    <w:rsid w:val="005342BA"/>
    <w:rsid w:val="00534328"/>
    <w:rsid w:val="0053434A"/>
    <w:rsid w:val="005343BE"/>
    <w:rsid w:val="00534451"/>
    <w:rsid w:val="00534471"/>
    <w:rsid w:val="005344A8"/>
    <w:rsid w:val="00534539"/>
    <w:rsid w:val="00534607"/>
    <w:rsid w:val="00534679"/>
    <w:rsid w:val="00534853"/>
    <w:rsid w:val="005348A7"/>
    <w:rsid w:val="005349A0"/>
    <w:rsid w:val="005349AC"/>
    <w:rsid w:val="005349BF"/>
    <w:rsid w:val="00534A54"/>
    <w:rsid w:val="00534AEC"/>
    <w:rsid w:val="0053505B"/>
    <w:rsid w:val="00535064"/>
    <w:rsid w:val="005350EA"/>
    <w:rsid w:val="005350F3"/>
    <w:rsid w:val="005351C3"/>
    <w:rsid w:val="00535293"/>
    <w:rsid w:val="00535388"/>
    <w:rsid w:val="00535398"/>
    <w:rsid w:val="005353CD"/>
    <w:rsid w:val="005354F2"/>
    <w:rsid w:val="0053559E"/>
    <w:rsid w:val="005356C6"/>
    <w:rsid w:val="0053575E"/>
    <w:rsid w:val="00535769"/>
    <w:rsid w:val="00535801"/>
    <w:rsid w:val="00535829"/>
    <w:rsid w:val="005358AA"/>
    <w:rsid w:val="0053592C"/>
    <w:rsid w:val="00535969"/>
    <w:rsid w:val="00535AD4"/>
    <w:rsid w:val="00535B12"/>
    <w:rsid w:val="00535B1D"/>
    <w:rsid w:val="00535B7E"/>
    <w:rsid w:val="00535C5B"/>
    <w:rsid w:val="00535D8B"/>
    <w:rsid w:val="00535E3C"/>
    <w:rsid w:val="00535F44"/>
    <w:rsid w:val="00535F4E"/>
    <w:rsid w:val="00535F7F"/>
    <w:rsid w:val="00536117"/>
    <w:rsid w:val="00536164"/>
    <w:rsid w:val="005362C8"/>
    <w:rsid w:val="00536441"/>
    <w:rsid w:val="005364A9"/>
    <w:rsid w:val="0053658F"/>
    <w:rsid w:val="00536592"/>
    <w:rsid w:val="00536631"/>
    <w:rsid w:val="00536656"/>
    <w:rsid w:val="00536662"/>
    <w:rsid w:val="00536666"/>
    <w:rsid w:val="00536691"/>
    <w:rsid w:val="0053672E"/>
    <w:rsid w:val="00536742"/>
    <w:rsid w:val="005367C2"/>
    <w:rsid w:val="005367D1"/>
    <w:rsid w:val="0053689D"/>
    <w:rsid w:val="005368F9"/>
    <w:rsid w:val="0053690B"/>
    <w:rsid w:val="00536AB4"/>
    <w:rsid w:val="00536BAA"/>
    <w:rsid w:val="00536C0D"/>
    <w:rsid w:val="00536C4F"/>
    <w:rsid w:val="00536D2C"/>
    <w:rsid w:val="00536E64"/>
    <w:rsid w:val="00537058"/>
    <w:rsid w:val="00537076"/>
    <w:rsid w:val="005370B6"/>
    <w:rsid w:val="00537133"/>
    <w:rsid w:val="00537183"/>
    <w:rsid w:val="00537279"/>
    <w:rsid w:val="0053733D"/>
    <w:rsid w:val="00537367"/>
    <w:rsid w:val="00537455"/>
    <w:rsid w:val="0053747B"/>
    <w:rsid w:val="005374E2"/>
    <w:rsid w:val="00537535"/>
    <w:rsid w:val="005376A9"/>
    <w:rsid w:val="00537747"/>
    <w:rsid w:val="0053777C"/>
    <w:rsid w:val="00537873"/>
    <w:rsid w:val="005378D8"/>
    <w:rsid w:val="0053798C"/>
    <w:rsid w:val="005379A9"/>
    <w:rsid w:val="005379D3"/>
    <w:rsid w:val="00537A25"/>
    <w:rsid w:val="00537A34"/>
    <w:rsid w:val="00537A5B"/>
    <w:rsid w:val="00537C29"/>
    <w:rsid w:val="00537D19"/>
    <w:rsid w:val="00537DB1"/>
    <w:rsid w:val="00537DFC"/>
    <w:rsid w:val="00537F9B"/>
    <w:rsid w:val="00540005"/>
    <w:rsid w:val="0054001D"/>
    <w:rsid w:val="005401EC"/>
    <w:rsid w:val="005402BC"/>
    <w:rsid w:val="005402F3"/>
    <w:rsid w:val="0054030E"/>
    <w:rsid w:val="00540387"/>
    <w:rsid w:val="005403F4"/>
    <w:rsid w:val="005404FC"/>
    <w:rsid w:val="00540529"/>
    <w:rsid w:val="00540581"/>
    <w:rsid w:val="005405A4"/>
    <w:rsid w:val="005405C6"/>
    <w:rsid w:val="00540669"/>
    <w:rsid w:val="00540681"/>
    <w:rsid w:val="005406D0"/>
    <w:rsid w:val="005406EC"/>
    <w:rsid w:val="0054086A"/>
    <w:rsid w:val="00540971"/>
    <w:rsid w:val="0054098F"/>
    <w:rsid w:val="005409F5"/>
    <w:rsid w:val="00540A43"/>
    <w:rsid w:val="00540AA7"/>
    <w:rsid w:val="00540AD0"/>
    <w:rsid w:val="00540BA2"/>
    <w:rsid w:val="00540BF6"/>
    <w:rsid w:val="00540BFC"/>
    <w:rsid w:val="00540C7A"/>
    <w:rsid w:val="00540CBD"/>
    <w:rsid w:val="00540D05"/>
    <w:rsid w:val="00540E0B"/>
    <w:rsid w:val="00540E13"/>
    <w:rsid w:val="00540E59"/>
    <w:rsid w:val="00540E72"/>
    <w:rsid w:val="00540EB6"/>
    <w:rsid w:val="00540F11"/>
    <w:rsid w:val="00540F21"/>
    <w:rsid w:val="00540F44"/>
    <w:rsid w:val="00540F8D"/>
    <w:rsid w:val="00540F99"/>
    <w:rsid w:val="00540FB4"/>
    <w:rsid w:val="00541081"/>
    <w:rsid w:val="0054108E"/>
    <w:rsid w:val="00541146"/>
    <w:rsid w:val="005411E1"/>
    <w:rsid w:val="005411FB"/>
    <w:rsid w:val="005412C3"/>
    <w:rsid w:val="005412E5"/>
    <w:rsid w:val="005413E1"/>
    <w:rsid w:val="00541466"/>
    <w:rsid w:val="0054156D"/>
    <w:rsid w:val="005418A3"/>
    <w:rsid w:val="0054191F"/>
    <w:rsid w:val="005419A6"/>
    <w:rsid w:val="00541AC6"/>
    <w:rsid w:val="00541AF0"/>
    <w:rsid w:val="00541B31"/>
    <w:rsid w:val="00541C19"/>
    <w:rsid w:val="00541D4F"/>
    <w:rsid w:val="00541DFC"/>
    <w:rsid w:val="00541E3E"/>
    <w:rsid w:val="00541E57"/>
    <w:rsid w:val="00541F2D"/>
    <w:rsid w:val="0054209B"/>
    <w:rsid w:val="005420EC"/>
    <w:rsid w:val="00542111"/>
    <w:rsid w:val="00542181"/>
    <w:rsid w:val="005421E7"/>
    <w:rsid w:val="0054234E"/>
    <w:rsid w:val="00542391"/>
    <w:rsid w:val="00542498"/>
    <w:rsid w:val="0054255A"/>
    <w:rsid w:val="005425D2"/>
    <w:rsid w:val="00542780"/>
    <w:rsid w:val="005427F4"/>
    <w:rsid w:val="00542834"/>
    <w:rsid w:val="0054285E"/>
    <w:rsid w:val="005428C0"/>
    <w:rsid w:val="005428F7"/>
    <w:rsid w:val="00542916"/>
    <w:rsid w:val="005429B6"/>
    <w:rsid w:val="00542A1E"/>
    <w:rsid w:val="00542A53"/>
    <w:rsid w:val="00542BD8"/>
    <w:rsid w:val="00542BE2"/>
    <w:rsid w:val="00542C19"/>
    <w:rsid w:val="00542D73"/>
    <w:rsid w:val="00542DD0"/>
    <w:rsid w:val="00542F33"/>
    <w:rsid w:val="00542F86"/>
    <w:rsid w:val="00542FD5"/>
    <w:rsid w:val="00542FE1"/>
    <w:rsid w:val="00543021"/>
    <w:rsid w:val="00543059"/>
    <w:rsid w:val="0054305A"/>
    <w:rsid w:val="00543090"/>
    <w:rsid w:val="005430A4"/>
    <w:rsid w:val="005430AB"/>
    <w:rsid w:val="005430BA"/>
    <w:rsid w:val="00543133"/>
    <w:rsid w:val="005431A6"/>
    <w:rsid w:val="005431B1"/>
    <w:rsid w:val="005433E1"/>
    <w:rsid w:val="00543402"/>
    <w:rsid w:val="00543440"/>
    <w:rsid w:val="005434B3"/>
    <w:rsid w:val="00543530"/>
    <w:rsid w:val="00543603"/>
    <w:rsid w:val="005436FF"/>
    <w:rsid w:val="00543743"/>
    <w:rsid w:val="005438AC"/>
    <w:rsid w:val="00543962"/>
    <w:rsid w:val="00543AF2"/>
    <w:rsid w:val="00543B38"/>
    <w:rsid w:val="00543CC1"/>
    <w:rsid w:val="00543D14"/>
    <w:rsid w:val="00543F17"/>
    <w:rsid w:val="00543FD2"/>
    <w:rsid w:val="00544104"/>
    <w:rsid w:val="0054422B"/>
    <w:rsid w:val="00544328"/>
    <w:rsid w:val="005443A0"/>
    <w:rsid w:val="00544419"/>
    <w:rsid w:val="00544511"/>
    <w:rsid w:val="0054458C"/>
    <w:rsid w:val="00544707"/>
    <w:rsid w:val="00544709"/>
    <w:rsid w:val="0054479E"/>
    <w:rsid w:val="005447A1"/>
    <w:rsid w:val="0054485F"/>
    <w:rsid w:val="005448F4"/>
    <w:rsid w:val="005449BA"/>
    <w:rsid w:val="00544AD5"/>
    <w:rsid w:val="00544B57"/>
    <w:rsid w:val="00544BBF"/>
    <w:rsid w:val="00544BF7"/>
    <w:rsid w:val="00544C6A"/>
    <w:rsid w:val="00544D2E"/>
    <w:rsid w:val="00544D4C"/>
    <w:rsid w:val="00544D73"/>
    <w:rsid w:val="00544DA5"/>
    <w:rsid w:val="00544E3E"/>
    <w:rsid w:val="00544F69"/>
    <w:rsid w:val="00544F72"/>
    <w:rsid w:val="00544FEF"/>
    <w:rsid w:val="0054514D"/>
    <w:rsid w:val="005451BA"/>
    <w:rsid w:val="005451DF"/>
    <w:rsid w:val="0054526D"/>
    <w:rsid w:val="005452C4"/>
    <w:rsid w:val="005452C8"/>
    <w:rsid w:val="00545326"/>
    <w:rsid w:val="005454DD"/>
    <w:rsid w:val="005455BC"/>
    <w:rsid w:val="005455D7"/>
    <w:rsid w:val="00545632"/>
    <w:rsid w:val="0054567A"/>
    <w:rsid w:val="005458F6"/>
    <w:rsid w:val="005459B0"/>
    <w:rsid w:val="005459F8"/>
    <w:rsid w:val="00545B04"/>
    <w:rsid w:val="00545B08"/>
    <w:rsid w:val="00545B54"/>
    <w:rsid w:val="00545BF2"/>
    <w:rsid w:val="00545BF7"/>
    <w:rsid w:val="00545C5A"/>
    <w:rsid w:val="00545D66"/>
    <w:rsid w:val="00545DC4"/>
    <w:rsid w:val="00545E5B"/>
    <w:rsid w:val="00545F1D"/>
    <w:rsid w:val="00545F7C"/>
    <w:rsid w:val="00545FC7"/>
    <w:rsid w:val="00545FEA"/>
    <w:rsid w:val="00545FFC"/>
    <w:rsid w:val="0054601F"/>
    <w:rsid w:val="005460A1"/>
    <w:rsid w:val="005460C4"/>
    <w:rsid w:val="005461A7"/>
    <w:rsid w:val="00546269"/>
    <w:rsid w:val="005462AC"/>
    <w:rsid w:val="005465CE"/>
    <w:rsid w:val="005465F3"/>
    <w:rsid w:val="00546630"/>
    <w:rsid w:val="0054666E"/>
    <w:rsid w:val="0054674D"/>
    <w:rsid w:val="005468A0"/>
    <w:rsid w:val="005468C4"/>
    <w:rsid w:val="005468F2"/>
    <w:rsid w:val="00546935"/>
    <w:rsid w:val="0054694E"/>
    <w:rsid w:val="005469CC"/>
    <w:rsid w:val="005469DC"/>
    <w:rsid w:val="005469ED"/>
    <w:rsid w:val="00546B4D"/>
    <w:rsid w:val="00546B5E"/>
    <w:rsid w:val="00546B68"/>
    <w:rsid w:val="00546D5E"/>
    <w:rsid w:val="00546E48"/>
    <w:rsid w:val="00546E87"/>
    <w:rsid w:val="00546F31"/>
    <w:rsid w:val="00547013"/>
    <w:rsid w:val="00547055"/>
    <w:rsid w:val="005470DE"/>
    <w:rsid w:val="0054715D"/>
    <w:rsid w:val="005471BF"/>
    <w:rsid w:val="00547287"/>
    <w:rsid w:val="005472AD"/>
    <w:rsid w:val="00547365"/>
    <w:rsid w:val="005473DD"/>
    <w:rsid w:val="00547424"/>
    <w:rsid w:val="00547434"/>
    <w:rsid w:val="0054773B"/>
    <w:rsid w:val="0054775D"/>
    <w:rsid w:val="00547761"/>
    <w:rsid w:val="00547766"/>
    <w:rsid w:val="00547781"/>
    <w:rsid w:val="0054786F"/>
    <w:rsid w:val="00547944"/>
    <w:rsid w:val="00547993"/>
    <w:rsid w:val="00547A0D"/>
    <w:rsid w:val="00547A48"/>
    <w:rsid w:val="00547AFC"/>
    <w:rsid w:val="00547BD0"/>
    <w:rsid w:val="00547BD2"/>
    <w:rsid w:val="00547C24"/>
    <w:rsid w:val="00547CB0"/>
    <w:rsid w:val="00547D00"/>
    <w:rsid w:val="00547EFA"/>
    <w:rsid w:val="00547F67"/>
    <w:rsid w:val="00547F6D"/>
    <w:rsid w:val="00547F80"/>
    <w:rsid w:val="00547F92"/>
    <w:rsid w:val="0055001E"/>
    <w:rsid w:val="00550052"/>
    <w:rsid w:val="005500C5"/>
    <w:rsid w:val="00550131"/>
    <w:rsid w:val="00550148"/>
    <w:rsid w:val="0055014B"/>
    <w:rsid w:val="0055018C"/>
    <w:rsid w:val="005501CA"/>
    <w:rsid w:val="00550271"/>
    <w:rsid w:val="005502DF"/>
    <w:rsid w:val="00550532"/>
    <w:rsid w:val="005505D8"/>
    <w:rsid w:val="00550837"/>
    <w:rsid w:val="0055084C"/>
    <w:rsid w:val="00550899"/>
    <w:rsid w:val="0055093C"/>
    <w:rsid w:val="00550950"/>
    <w:rsid w:val="00550B26"/>
    <w:rsid w:val="00550BC7"/>
    <w:rsid w:val="00550BE8"/>
    <w:rsid w:val="00550C09"/>
    <w:rsid w:val="00550C7A"/>
    <w:rsid w:val="00550C84"/>
    <w:rsid w:val="00550D35"/>
    <w:rsid w:val="00550E4A"/>
    <w:rsid w:val="00550F56"/>
    <w:rsid w:val="00550FCB"/>
    <w:rsid w:val="00550FFC"/>
    <w:rsid w:val="00551011"/>
    <w:rsid w:val="0055107A"/>
    <w:rsid w:val="00551143"/>
    <w:rsid w:val="00551271"/>
    <w:rsid w:val="005512C5"/>
    <w:rsid w:val="005512E2"/>
    <w:rsid w:val="0055145B"/>
    <w:rsid w:val="00551558"/>
    <w:rsid w:val="005515F4"/>
    <w:rsid w:val="0055163E"/>
    <w:rsid w:val="0055183C"/>
    <w:rsid w:val="00551881"/>
    <w:rsid w:val="00551907"/>
    <w:rsid w:val="005519EF"/>
    <w:rsid w:val="00551A06"/>
    <w:rsid w:val="00551A28"/>
    <w:rsid w:val="00551ABD"/>
    <w:rsid w:val="00551B43"/>
    <w:rsid w:val="00551BD3"/>
    <w:rsid w:val="00551C09"/>
    <w:rsid w:val="00551E61"/>
    <w:rsid w:val="00551F1C"/>
    <w:rsid w:val="00551FB0"/>
    <w:rsid w:val="0055202B"/>
    <w:rsid w:val="005520B5"/>
    <w:rsid w:val="005520D5"/>
    <w:rsid w:val="005520EF"/>
    <w:rsid w:val="005521F1"/>
    <w:rsid w:val="0055225E"/>
    <w:rsid w:val="00552266"/>
    <w:rsid w:val="005522A4"/>
    <w:rsid w:val="005522B7"/>
    <w:rsid w:val="0055236A"/>
    <w:rsid w:val="005523A7"/>
    <w:rsid w:val="005523DD"/>
    <w:rsid w:val="00552445"/>
    <w:rsid w:val="00552448"/>
    <w:rsid w:val="005525A8"/>
    <w:rsid w:val="00552747"/>
    <w:rsid w:val="0055285E"/>
    <w:rsid w:val="0055290E"/>
    <w:rsid w:val="00552A91"/>
    <w:rsid w:val="00552BD0"/>
    <w:rsid w:val="00552C3F"/>
    <w:rsid w:val="00552D28"/>
    <w:rsid w:val="00552D81"/>
    <w:rsid w:val="00552E3C"/>
    <w:rsid w:val="00552EA2"/>
    <w:rsid w:val="00552EC2"/>
    <w:rsid w:val="00552F48"/>
    <w:rsid w:val="00552F54"/>
    <w:rsid w:val="00552FCC"/>
    <w:rsid w:val="00553029"/>
    <w:rsid w:val="005530E6"/>
    <w:rsid w:val="00553254"/>
    <w:rsid w:val="00553267"/>
    <w:rsid w:val="00553272"/>
    <w:rsid w:val="005532AB"/>
    <w:rsid w:val="005533AB"/>
    <w:rsid w:val="005533B0"/>
    <w:rsid w:val="005533F6"/>
    <w:rsid w:val="005534D8"/>
    <w:rsid w:val="00553563"/>
    <w:rsid w:val="00553584"/>
    <w:rsid w:val="0055367B"/>
    <w:rsid w:val="005536BC"/>
    <w:rsid w:val="005536F2"/>
    <w:rsid w:val="0055374E"/>
    <w:rsid w:val="005537BC"/>
    <w:rsid w:val="00553837"/>
    <w:rsid w:val="00553854"/>
    <w:rsid w:val="005538A5"/>
    <w:rsid w:val="0055392C"/>
    <w:rsid w:val="00553933"/>
    <w:rsid w:val="005539A2"/>
    <w:rsid w:val="005539A8"/>
    <w:rsid w:val="00553ADC"/>
    <w:rsid w:val="00553B65"/>
    <w:rsid w:val="00553C05"/>
    <w:rsid w:val="00553CC1"/>
    <w:rsid w:val="00553CD0"/>
    <w:rsid w:val="00553E92"/>
    <w:rsid w:val="00553E9B"/>
    <w:rsid w:val="00553F24"/>
    <w:rsid w:val="00553FA3"/>
    <w:rsid w:val="00554013"/>
    <w:rsid w:val="005540BE"/>
    <w:rsid w:val="005541E8"/>
    <w:rsid w:val="00554209"/>
    <w:rsid w:val="0055432D"/>
    <w:rsid w:val="0055438D"/>
    <w:rsid w:val="005544A6"/>
    <w:rsid w:val="005544CF"/>
    <w:rsid w:val="00554595"/>
    <w:rsid w:val="00554596"/>
    <w:rsid w:val="005546C6"/>
    <w:rsid w:val="005546D1"/>
    <w:rsid w:val="00554902"/>
    <w:rsid w:val="0055492A"/>
    <w:rsid w:val="00554930"/>
    <w:rsid w:val="0055496F"/>
    <w:rsid w:val="005549B9"/>
    <w:rsid w:val="00554AAB"/>
    <w:rsid w:val="00554ADD"/>
    <w:rsid w:val="00554B11"/>
    <w:rsid w:val="00554B5C"/>
    <w:rsid w:val="00554BA2"/>
    <w:rsid w:val="00554C30"/>
    <w:rsid w:val="00554D2C"/>
    <w:rsid w:val="00554D6B"/>
    <w:rsid w:val="00554F89"/>
    <w:rsid w:val="00555018"/>
    <w:rsid w:val="0055504B"/>
    <w:rsid w:val="005550AD"/>
    <w:rsid w:val="0055510F"/>
    <w:rsid w:val="00555165"/>
    <w:rsid w:val="00555175"/>
    <w:rsid w:val="00555244"/>
    <w:rsid w:val="00555307"/>
    <w:rsid w:val="00555343"/>
    <w:rsid w:val="00555383"/>
    <w:rsid w:val="00555398"/>
    <w:rsid w:val="005553DD"/>
    <w:rsid w:val="0055545A"/>
    <w:rsid w:val="00555504"/>
    <w:rsid w:val="00555508"/>
    <w:rsid w:val="00555570"/>
    <w:rsid w:val="0055560B"/>
    <w:rsid w:val="00555720"/>
    <w:rsid w:val="0055574B"/>
    <w:rsid w:val="0055588E"/>
    <w:rsid w:val="00555904"/>
    <w:rsid w:val="00555925"/>
    <w:rsid w:val="0055594A"/>
    <w:rsid w:val="0055598D"/>
    <w:rsid w:val="00555AE7"/>
    <w:rsid w:val="00555B57"/>
    <w:rsid w:val="00555C11"/>
    <w:rsid w:val="00555D1B"/>
    <w:rsid w:val="00555E7E"/>
    <w:rsid w:val="00555F72"/>
    <w:rsid w:val="00555FD4"/>
    <w:rsid w:val="0055600F"/>
    <w:rsid w:val="005562D8"/>
    <w:rsid w:val="00556382"/>
    <w:rsid w:val="005563DB"/>
    <w:rsid w:val="005564DF"/>
    <w:rsid w:val="00556521"/>
    <w:rsid w:val="00556530"/>
    <w:rsid w:val="0055654E"/>
    <w:rsid w:val="00556570"/>
    <w:rsid w:val="005565AB"/>
    <w:rsid w:val="005565E0"/>
    <w:rsid w:val="005565FA"/>
    <w:rsid w:val="00556614"/>
    <w:rsid w:val="005566A2"/>
    <w:rsid w:val="0055670D"/>
    <w:rsid w:val="00556771"/>
    <w:rsid w:val="005567C4"/>
    <w:rsid w:val="0055687A"/>
    <w:rsid w:val="0055689F"/>
    <w:rsid w:val="005568FC"/>
    <w:rsid w:val="005569DA"/>
    <w:rsid w:val="00556B92"/>
    <w:rsid w:val="00556CF6"/>
    <w:rsid w:val="00556CFE"/>
    <w:rsid w:val="00556D5C"/>
    <w:rsid w:val="00556D5F"/>
    <w:rsid w:val="00556DA0"/>
    <w:rsid w:val="00556DAC"/>
    <w:rsid w:val="00556E61"/>
    <w:rsid w:val="00556E8F"/>
    <w:rsid w:val="00556E9A"/>
    <w:rsid w:val="00556F69"/>
    <w:rsid w:val="0055701C"/>
    <w:rsid w:val="00557090"/>
    <w:rsid w:val="005570B2"/>
    <w:rsid w:val="0055713E"/>
    <w:rsid w:val="00557155"/>
    <w:rsid w:val="005571D0"/>
    <w:rsid w:val="0055721D"/>
    <w:rsid w:val="00557245"/>
    <w:rsid w:val="005572DB"/>
    <w:rsid w:val="00557319"/>
    <w:rsid w:val="00557382"/>
    <w:rsid w:val="00557518"/>
    <w:rsid w:val="00557523"/>
    <w:rsid w:val="0055753D"/>
    <w:rsid w:val="00557566"/>
    <w:rsid w:val="00557634"/>
    <w:rsid w:val="00557692"/>
    <w:rsid w:val="0055771D"/>
    <w:rsid w:val="00557754"/>
    <w:rsid w:val="005577A8"/>
    <w:rsid w:val="005577B5"/>
    <w:rsid w:val="005578E5"/>
    <w:rsid w:val="0055795A"/>
    <w:rsid w:val="00557A2A"/>
    <w:rsid w:val="00557A56"/>
    <w:rsid w:val="00557AA0"/>
    <w:rsid w:val="00557AB9"/>
    <w:rsid w:val="00557B6F"/>
    <w:rsid w:val="00557C60"/>
    <w:rsid w:val="00557C7C"/>
    <w:rsid w:val="00557CE7"/>
    <w:rsid w:val="00557ED4"/>
    <w:rsid w:val="00557FA4"/>
    <w:rsid w:val="0056008A"/>
    <w:rsid w:val="0056018C"/>
    <w:rsid w:val="005601D0"/>
    <w:rsid w:val="005601E1"/>
    <w:rsid w:val="00560246"/>
    <w:rsid w:val="0056024C"/>
    <w:rsid w:val="0056029E"/>
    <w:rsid w:val="00560579"/>
    <w:rsid w:val="005605B2"/>
    <w:rsid w:val="00560612"/>
    <w:rsid w:val="0056063E"/>
    <w:rsid w:val="00560675"/>
    <w:rsid w:val="0056068E"/>
    <w:rsid w:val="0056076C"/>
    <w:rsid w:val="005608D0"/>
    <w:rsid w:val="0056099E"/>
    <w:rsid w:val="00560A7D"/>
    <w:rsid w:val="00560AD2"/>
    <w:rsid w:val="00560BB2"/>
    <w:rsid w:val="00560C0C"/>
    <w:rsid w:val="00560CBB"/>
    <w:rsid w:val="00560D3E"/>
    <w:rsid w:val="00560E60"/>
    <w:rsid w:val="00560F49"/>
    <w:rsid w:val="00560FC0"/>
    <w:rsid w:val="00560FC7"/>
    <w:rsid w:val="00560FE9"/>
    <w:rsid w:val="005610AD"/>
    <w:rsid w:val="005610D4"/>
    <w:rsid w:val="00561129"/>
    <w:rsid w:val="00561157"/>
    <w:rsid w:val="00561247"/>
    <w:rsid w:val="0056156A"/>
    <w:rsid w:val="0056168E"/>
    <w:rsid w:val="00561797"/>
    <w:rsid w:val="005617DF"/>
    <w:rsid w:val="005618D5"/>
    <w:rsid w:val="0056196B"/>
    <w:rsid w:val="00561A83"/>
    <w:rsid w:val="00561A86"/>
    <w:rsid w:val="00561AB2"/>
    <w:rsid w:val="00561B3B"/>
    <w:rsid w:val="00561BCB"/>
    <w:rsid w:val="00561BFC"/>
    <w:rsid w:val="00561C89"/>
    <w:rsid w:val="00561CCE"/>
    <w:rsid w:val="00561D5F"/>
    <w:rsid w:val="00561D6D"/>
    <w:rsid w:val="00561DCF"/>
    <w:rsid w:val="00561E0D"/>
    <w:rsid w:val="00561E6B"/>
    <w:rsid w:val="00561E90"/>
    <w:rsid w:val="00561FBF"/>
    <w:rsid w:val="0056206A"/>
    <w:rsid w:val="0056214D"/>
    <w:rsid w:val="0056218B"/>
    <w:rsid w:val="005622A2"/>
    <w:rsid w:val="005622CF"/>
    <w:rsid w:val="00562300"/>
    <w:rsid w:val="00562346"/>
    <w:rsid w:val="005624E3"/>
    <w:rsid w:val="005624FE"/>
    <w:rsid w:val="00562515"/>
    <w:rsid w:val="0056255E"/>
    <w:rsid w:val="00562564"/>
    <w:rsid w:val="00562571"/>
    <w:rsid w:val="005625FC"/>
    <w:rsid w:val="00562607"/>
    <w:rsid w:val="0056262D"/>
    <w:rsid w:val="00562636"/>
    <w:rsid w:val="005626A9"/>
    <w:rsid w:val="00562796"/>
    <w:rsid w:val="00562863"/>
    <w:rsid w:val="005628D8"/>
    <w:rsid w:val="00562907"/>
    <w:rsid w:val="00562923"/>
    <w:rsid w:val="00562A8D"/>
    <w:rsid w:val="00562BF1"/>
    <w:rsid w:val="00562C6B"/>
    <w:rsid w:val="00562D57"/>
    <w:rsid w:val="00562D5E"/>
    <w:rsid w:val="00562E1C"/>
    <w:rsid w:val="00562EE7"/>
    <w:rsid w:val="00562F40"/>
    <w:rsid w:val="00562F7E"/>
    <w:rsid w:val="0056319C"/>
    <w:rsid w:val="005631EF"/>
    <w:rsid w:val="00563390"/>
    <w:rsid w:val="005633F2"/>
    <w:rsid w:val="005634C2"/>
    <w:rsid w:val="00563558"/>
    <w:rsid w:val="005635C4"/>
    <w:rsid w:val="005635F0"/>
    <w:rsid w:val="005636A6"/>
    <w:rsid w:val="00563737"/>
    <w:rsid w:val="00563752"/>
    <w:rsid w:val="0056375C"/>
    <w:rsid w:val="0056379B"/>
    <w:rsid w:val="005638C3"/>
    <w:rsid w:val="0056391C"/>
    <w:rsid w:val="005639B5"/>
    <w:rsid w:val="005639E8"/>
    <w:rsid w:val="00563ABA"/>
    <w:rsid w:val="00563B5B"/>
    <w:rsid w:val="00563C0B"/>
    <w:rsid w:val="00563D6E"/>
    <w:rsid w:val="00563D7B"/>
    <w:rsid w:val="00563E10"/>
    <w:rsid w:val="00563E96"/>
    <w:rsid w:val="00563EAD"/>
    <w:rsid w:val="00563FC4"/>
    <w:rsid w:val="0056402B"/>
    <w:rsid w:val="0056405B"/>
    <w:rsid w:val="005641E6"/>
    <w:rsid w:val="00564272"/>
    <w:rsid w:val="005642E7"/>
    <w:rsid w:val="00564395"/>
    <w:rsid w:val="005643D5"/>
    <w:rsid w:val="005643FF"/>
    <w:rsid w:val="00564417"/>
    <w:rsid w:val="00564483"/>
    <w:rsid w:val="005645A5"/>
    <w:rsid w:val="005645AD"/>
    <w:rsid w:val="00564679"/>
    <w:rsid w:val="005646B6"/>
    <w:rsid w:val="005646CA"/>
    <w:rsid w:val="005646D2"/>
    <w:rsid w:val="00564750"/>
    <w:rsid w:val="005647A8"/>
    <w:rsid w:val="00564827"/>
    <w:rsid w:val="00564A4A"/>
    <w:rsid w:val="00564ADA"/>
    <w:rsid w:val="00564B74"/>
    <w:rsid w:val="00564CBD"/>
    <w:rsid w:val="00564E9E"/>
    <w:rsid w:val="00564F59"/>
    <w:rsid w:val="00564F99"/>
    <w:rsid w:val="0056503C"/>
    <w:rsid w:val="005650E3"/>
    <w:rsid w:val="00565132"/>
    <w:rsid w:val="00565153"/>
    <w:rsid w:val="0056528F"/>
    <w:rsid w:val="0056531F"/>
    <w:rsid w:val="00565397"/>
    <w:rsid w:val="005654B6"/>
    <w:rsid w:val="00565520"/>
    <w:rsid w:val="005655DE"/>
    <w:rsid w:val="00565601"/>
    <w:rsid w:val="00565678"/>
    <w:rsid w:val="005656D0"/>
    <w:rsid w:val="00565764"/>
    <w:rsid w:val="005657D9"/>
    <w:rsid w:val="00565959"/>
    <w:rsid w:val="0056596F"/>
    <w:rsid w:val="0056599C"/>
    <w:rsid w:val="00565D03"/>
    <w:rsid w:val="00565EC2"/>
    <w:rsid w:val="005660E6"/>
    <w:rsid w:val="00566194"/>
    <w:rsid w:val="00566222"/>
    <w:rsid w:val="0056625A"/>
    <w:rsid w:val="00566278"/>
    <w:rsid w:val="0056627F"/>
    <w:rsid w:val="00566342"/>
    <w:rsid w:val="0056635A"/>
    <w:rsid w:val="005663A1"/>
    <w:rsid w:val="005663E1"/>
    <w:rsid w:val="0056648B"/>
    <w:rsid w:val="0056649B"/>
    <w:rsid w:val="0056650E"/>
    <w:rsid w:val="0056657D"/>
    <w:rsid w:val="005665E7"/>
    <w:rsid w:val="00566729"/>
    <w:rsid w:val="00566781"/>
    <w:rsid w:val="005667B4"/>
    <w:rsid w:val="0056683E"/>
    <w:rsid w:val="00566859"/>
    <w:rsid w:val="00566976"/>
    <w:rsid w:val="0056699F"/>
    <w:rsid w:val="005669D0"/>
    <w:rsid w:val="00566A80"/>
    <w:rsid w:val="00566BBD"/>
    <w:rsid w:val="00566C0E"/>
    <w:rsid w:val="00566C38"/>
    <w:rsid w:val="00566D43"/>
    <w:rsid w:val="00566D88"/>
    <w:rsid w:val="00566F24"/>
    <w:rsid w:val="00566F78"/>
    <w:rsid w:val="00567059"/>
    <w:rsid w:val="00567071"/>
    <w:rsid w:val="005670DA"/>
    <w:rsid w:val="005671EB"/>
    <w:rsid w:val="00567273"/>
    <w:rsid w:val="00567322"/>
    <w:rsid w:val="0056732A"/>
    <w:rsid w:val="00567396"/>
    <w:rsid w:val="005673F6"/>
    <w:rsid w:val="00567405"/>
    <w:rsid w:val="00567446"/>
    <w:rsid w:val="005674C3"/>
    <w:rsid w:val="0056775A"/>
    <w:rsid w:val="005677AB"/>
    <w:rsid w:val="005677CF"/>
    <w:rsid w:val="005677DD"/>
    <w:rsid w:val="00567955"/>
    <w:rsid w:val="005679E1"/>
    <w:rsid w:val="00567A5B"/>
    <w:rsid w:val="00567AFF"/>
    <w:rsid w:val="00567B82"/>
    <w:rsid w:val="00567BEB"/>
    <w:rsid w:val="00567CDE"/>
    <w:rsid w:val="00567D41"/>
    <w:rsid w:val="00567D8B"/>
    <w:rsid w:val="00567EE2"/>
    <w:rsid w:val="00567FD4"/>
    <w:rsid w:val="005700B9"/>
    <w:rsid w:val="0057015A"/>
    <w:rsid w:val="005701EF"/>
    <w:rsid w:val="0057035A"/>
    <w:rsid w:val="005703A7"/>
    <w:rsid w:val="00570403"/>
    <w:rsid w:val="0057054A"/>
    <w:rsid w:val="00570636"/>
    <w:rsid w:val="0057069D"/>
    <w:rsid w:val="005706D1"/>
    <w:rsid w:val="005707A3"/>
    <w:rsid w:val="005707CC"/>
    <w:rsid w:val="00570AEE"/>
    <w:rsid w:val="00570B43"/>
    <w:rsid w:val="00570BF0"/>
    <w:rsid w:val="00570D29"/>
    <w:rsid w:val="00570EA2"/>
    <w:rsid w:val="00570FDB"/>
    <w:rsid w:val="00571188"/>
    <w:rsid w:val="00571201"/>
    <w:rsid w:val="005712B1"/>
    <w:rsid w:val="0057133A"/>
    <w:rsid w:val="0057133E"/>
    <w:rsid w:val="0057140D"/>
    <w:rsid w:val="0057147F"/>
    <w:rsid w:val="00571511"/>
    <w:rsid w:val="0057157B"/>
    <w:rsid w:val="00571592"/>
    <w:rsid w:val="0057160B"/>
    <w:rsid w:val="00571622"/>
    <w:rsid w:val="00571644"/>
    <w:rsid w:val="005716A8"/>
    <w:rsid w:val="005716B3"/>
    <w:rsid w:val="00571799"/>
    <w:rsid w:val="005718B2"/>
    <w:rsid w:val="0057190F"/>
    <w:rsid w:val="00571977"/>
    <w:rsid w:val="005719A0"/>
    <w:rsid w:val="005719FC"/>
    <w:rsid w:val="00571A53"/>
    <w:rsid w:val="00571AE8"/>
    <w:rsid w:val="00571B3F"/>
    <w:rsid w:val="00571BEC"/>
    <w:rsid w:val="00571C5A"/>
    <w:rsid w:val="00571C6D"/>
    <w:rsid w:val="00571C77"/>
    <w:rsid w:val="00571CBE"/>
    <w:rsid w:val="00571CEE"/>
    <w:rsid w:val="00571D08"/>
    <w:rsid w:val="00571D19"/>
    <w:rsid w:val="00571DDE"/>
    <w:rsid w:val="00572041"/>
    <w:rsid w:val="00572050"/>
    <w:rsid w:val="0057205B"/>
    <w:rsid w:val="0057216F"/>
    <w:rsid w:val="00572183"/>
    <w:rsid w:val="005721D5"/>
    <w:rsid w:val="0057222A"/>
    <w:rsid w:val="00572233"/>
    <w:rsid w:val="005722B5"/>
    <w:rsid w:val="0057233C"/>
    <w:rsid w:val="00572345"/>
    <w:rsid w:val="0057248A"/>
    <w:rsid w:val="005724A8"/>
    <w:rsid w:val="005724AB"/>
    <w:rsid w:val="005724F0"/>
    <w:rsid w:val="0057253D"/>
    <w:rsid w:val="00572732"/>
    <w:rsid w:val="0057273B"/>
    <w:rsid w:val="0057289D"/>
    <w:rsid w:val="0057290E"/>
    <w:rsid w:val="005729B5"/>
    <w:rsid w:val="00572A30"/>
    <w:rsid w:val="00572B90"/>
    <w:rsid w:val="00572B9F"/>
    <w:rsid w:val="00572BA5"/>
    <w:rsid w:val="00572BDC"/>
    <w:rsid w:val="00572C3F"/>
    <w:rsid w:val="00572C90"/>
    <w:rsid w:val="00572E1F"/>
    <w:rsid w:val="00572EC7"/>
    <w:rsid w:val="00572ECD"/>
    <w:rsid w:val="00572F4E"/>
    <w:rsid w:val="00572F79"/>
    <w:rsid w:val="00573054"/>
    <w:rsid w:val="00573061"/>
    <w:rsid w:val="0057321D"/>
    <w:rsid w:val="0057328E"/>
    <w:rsid w:val="005732AC"/>
    <w:rsid w:val="005732D3"/>
    <w:rsid w:val="005733C6"/>
    <w:rsid w:val="0057349C"/>
    <w:rsid w:val="005734A4"/>
    <w:rsid w:val="005735C9"/>
    <w:rsid w:val="005735DF"/>
    <w:rsid w:val="0057368A"/>
    <w:rsid w:val="005736A6"/>
    <w:rsid w:val="0057379D"/>
    <w:rsid w:val="00573838"/>
    <w:rsid w:val="005738C6"/>
    <w:rsid w:val="0057391E"/>
    <w:rsid w:val="00573938"/>
    <w:rsid w:val="005739AB"/>
    <w:rsid w:val="00573A00"/>
    <w:rsid w:val="00573AB8"/>
    <w:rsid w:val="00573B01"/>
    <w:rsid w:val="00573B17"/>
    <w:rsid w:val="00573B97"/>
    <w:rsid w:val="00573C27"/>
    <w:rsid w:val="00573CFD"/>
    <w:rsid w:val="00573D2D"/>
    <w:rsid w:val="00573D3C"/>
    <w:rsid w:val="00573D4F"/>
    <w:rsid w:val="00573E09"/>
    <w:rsid w:val="00573E40"/>
    <w:rsid w:val="00573EDC"/>
    <w:rsid w:val="00573F39"/>
    <w:rsid w:val="00573F66"/>
    <w:rsid w:val="00573F73"/>
    <w:rsid w:val="00573F85"/>
    <w:rsid w:val="005740A0"/>
    <w:rsid w:val="005740D2"/>
    <w:rsid w:val="00574108"/>
    <w:rsid w:val="00574135"/>
    <w:rsid w:val="0057416C"/>
    <w:rsid w:val="00574180"/>
    <w:rsid w:val="00574240"/>
    <w:rsid w:val="005742B4"/>
    <w:rsid w:val="005742BC"/>
    <w:rsid w:val="005744AF"/>
    <w:rsid w:val="00574533"/>
    <w:rsid w:val="00574748"/>
    <w:rsid w:val="005748BF"/>
    <w:rsid w:val="00574914"/>
    <w:rsid w:val="00574A01"/>
    <w:rsid w:val="00574AD5"/>
    <w:rsid w:val="00574AF8"/>
    <w:rsid w:val="00574B09"/>
    <w:rsid w:val="00574CD9"/>
    <w:rsid w:val="00574CDA"/>
    <w:rsid w:val="00574D07"/>
    <w:rsid w:val="00574E56"/>
    <w:rsid w:val="00574E9A"/>
    <w:rsid w:val="00574EE3"/>
    <w:rsid w:val="00574EF4"/>
    <w:rsid w:val="00574F9A"/>
    <w:rsid w:val="0057500C"/>
    <w:rsid w:val="0057503E"/>
    <w:rsid w:val="00575174"/>
    <w:rsid w:val="00575179"/>
    <w:rsid w:val="00575205"/>
    <w:rsid w:val="005753B5"/>
    <w:rsid w:val="005753CA"/>
    <w:rsid w:val="00575469"/>
    <w:rsid w:val="005754DE"/>
    <w:rsid w:val="005755A4"/>
    <w:rsid w:val="005755A5"/>
    <w:rsid w:val="00575698"/>
    <w:rsid w:val="005756F2"/>
    <w:rsid w:val="00575770"/>
    <w:rsid w:val="00575798"/>
    <w:rsid w:val="005757DA"/>
    <w:rsid w:val="005758E0"/>
    <w:rsid w:val="005758E1"/>
    <w:rsid w:val="0057591F"/>
    <w:rsid w:val="00575976"/>
    <w:rsid w:val="00575BA9"/>
    <w:rsid w:val="00575C30"/>
    <w:rsid w:val="00575D3D"/>
    <w:rsid w:val="00575D69"/>
    <w:rsid w:val="00575D89"/>
    <w:rsid w:val="00575E14"/>
    <w:rsid w:val="00575EBF"/>
    <w:rsid w:val="00575F16"/>
    <w:rsid w:val="00575F32"/>
    <w:rsid w:val="00575FD6"/>
    <w:rsid w:val="005760FE"/>
    <w:rsid w:val="00576134"/>
    <w:rsid w:val="00576140"/>
    <w:rsid w:val="00576182"/>
    <w:rsid w:val="0057618C"/>
    <w:rsid w:val="005761BA"/>
    <w:rsid w:val="005762AF"/>
    <w:rsid w:val="005762E3"/>
    <w:rsid w:val="005763F1"/>
    <w:rsid w:val="00576443"/>
    <w:rsid w:val="00576491"/>
    <w:rsid w:val="0057649A"/>
    <w:rsid w:val="005764B5"/>
    <w:rsid w:val="005766B7"/>
    <w:rsid w:val="005766CA"/>
    <w:rsid w:val="0057670C"/>
    <w:rsid w:val="005767A5"/>
    <w:rsid w:val="005767C6"/>
    <w:rsid w:val="0057683A"/>
    <w:rsid w:val="005768D0"/>
    <w:rsid w:val="00576947"/>
    <w:rsid w:val="0057695D"/>
    <w:rsid w:val="00576992"/>
    <w:rsid w:val="00576A13"/>
    <w:rsid w:val="00576B9B"/>
    <w:rsid w:val="00576BA9"/>
    <w:rsid w:val="00576BE2"/>
    <w:rsid w:val="00576C3E"/>
    <w:rsid w:val="00576DA2"/>
    <w:rsid w:val="00576DF7"/>
    <w:rsid w:val="00576E58"/>
    <w:rsid w:val="00576E9E"/>
    <w:rsid w:val="00576F90"/>
    <w:rsid w:val="00577082"/>
    <w:rsid w:val="005770C6"/>
    <w:rsid w:val="00577148"/>
    <w:rsid w:val="005771D4"/>
    <w:rsid w:val="005771FD"/>
    <w:rsid w:val="00577237"/>
    <w:rsid w:val="0057728B"/>
    <w:rsid w:val="005772DE"/>
    <w:rsid w:val="005773BF"/>
    <w:rsid w:val="00577500"/>
    <w:rsid w:val="0057751C"/>
    <w:rsid w:val="005775DE"/>
    <w:rsid w:val="0057762E"/>
    <w:rsid w:val="005777B4"/>
    <w:rsid w:val="005777DD"/>
    <w:rsid w:val="005777DE"/>
    <w:rsid w:val="0057780B"/>
    <w:rsid w:val="005778A5"/>
    <w:rsid w:val="00577901"/>
    <w:rsid w:val="0057792E"/>
    <w:rsid w:val="00577A36"/>
    <w:rsid w:val="00577A64"/>
    <w:rsid w:val="00577C3E"/>
    <w:rsid w:val="00577D41"/>
    <w:rsid w:val="00577DB6"/>
    <w:rsid w:val="00577E48"/>
    <w:rsid w:val="00577E5E"/>
    <w:rsid w:val="00577E9A"/>
    <w:rsid w:val="00577EB1"/>
    <w:rsid w:val="00580049"/>
    <w:rsid w:val="005800E4"/>
    <w:rsid w:val="0058018B"/>
    <w:rsid w:val="005802DA"/>
    <w:rsid w:val="005802E7"/>
    <w:rsid w:val="00580302"/>
    <w:rsid w:val="00580376"/>
    <w:rsid w:val="005803D3"/>
    <w:rsid w:val="0058045F"/>
    <w:rsid w:val="005804EE"/>
    <w:rsid w:val="00580506"/>
    <w:rsid w:val="00580526"/>
    <w:rsid w:val="005805EE"/>
    <w:rsid w:val="0058068C"/>
    <w:rsid w:val="0058068D"/>
    <w:rsid w:val="0058074D"/>
    <w:rsid w:val="00580848"/>
    <w:rsid w:val="005808A3"/>
    <w:rsid w:val="005808E0"/>
    <w:rsid w:val="005808E2"/>
    <w:rsid w:val="0058094A"/>
    <w:rsid w:val="00580990"/>
    <w:rsid w:val="00580A78"/>
    <w:rsid w:val="00580AA3"/>
    <w:rsid w:val="00580AD9"/>
    <w:rsid w:val="00580BCE"/>
    <w:rsid w:val="00580C07"/>
    <w:rsid w:val="00580CF3"/>
    <w:rsid w:val="00580DEB"/>
    <w:rsid w:val="00580E60"/>
    <w:rsid w:val="00580E77"/>
    <w:rsid w:val="00580EAF"/>
    <w:rsid w:val="00580F1A"/>
    <w:rsid w:val="00580FA6"/>
    <w:rsid w:val="00580FBE"/>
    <w:rsid w:val="00581051"/>
    <w:rsid w:val="0058107B"/>
    <w:rsid w:val="005810B0"/>
    <w:rsid w:val="00581138"/>
    <w:rsid w:val="0058114C"/>
    <w:rsid w:val="00581184"/>
    <w:rsid w:val="005812B0"/>
    <w:rsid w:val="005812B8"/>
    <w:rsid w:val="005812FE"/>
    <w:rsid w:val="00581435"/>
    <w:rsid w:val="005814AD"/>
    <w:rsid w:val="00581508"/>
    <w:rsid w:val="00581598"/>
    <w:rsid w:val="0058165B"/>
    <w:rsid w:val="0058167A"/>
    <w:rsid w:val="005817D7"/>
    <w:rsid w:val="00581840"/>
    <w:rsid w:val="00581868"/>
    <w:rsid w:val="00581885"/>
    <w:rsid w:val="00581955"/>
    <w:rsid w:val="00581AB1"/>
    <w:rsid w:val="00581AC4"/>
    <w:rsid w:val="00581AE0"/>
    <w:rsid w:val="00581B6D"/>
    <w:rsid w:val="00581C17"/>
    <w:rsid w:val="00581C74"/>
    <w:rsid w:val="00581DF2"/>
    <w:rsid w:val="00581E6C"/>
    <w:rsid w:val="0058202C"/>
    <w:rsid w:val="0058203B"/>
    <w:rsid w:val="00582087"/>
    <w:rsid w:val="005820D6"/>
    <w:rsid w:val="00582130"/>
    <w:rsid w:val="0058217B"/>
    <w:rsid w:val="00582213"/>
    <w:rsid w:val="00582229"/>
    <w:rsid w:val="00582245"/>
    <w:rsid w:val="005822CC"/>
    <w:rsid w:val="0058242B"/>
    <w:rsid w:val="005824A5"/>
    <w:rsid w:val="0058255B"/>
    <w:rsid w:val="00582627"/>
    <w:rsid w:val="0058269F"/>
    <w:rsid w:val="005827BF"/>
    <w:rsid w:val="0058283C"/>
    <w:rsid w:val="0058284C"/>
    <w:rsid w:val="0058285F"/>
    <w:rsid w:val="005828F0"/>
    <w:rsid w:val="00582A87"/>
    <w:rsid w:val="00582B0E"/>
    <w:rsid w:val="00582B27"/>
    <w:rsid w:val="00582B98"/>
    <w:rsid w:val="00582BC7"/>
    <w:rsid w:val="00582BF4"/>
    <w:rsid w:val="00582CF9"/>
    <w:rsid w:val="00582F29"/>
    <w:rsid w:val="00582FEF"/>
    <w:rsid w:val="00582FFA"/>
    <w:rsid w:val="00583028"/>
    <w:rsid w:val="005830C9"/>
    <w:rsid w:val="00583123"/>
    <w:rsid w:val="0058315B"/>
    <w:rsid w:val="00583315"/>
    <w:rsid w:val="0058338E"/>
    <w:rsid w:val="005833E0"/>
    <w:rsid w:val="005834D1"/>
    <w:rsid w:val="00583538"/>
    <w:rsid w:val="005835A9"/>
    <w:rsid w:val="005835C4"/>
    <w:rsid w:val="005835D5"/>
    <w:rsid w:val="0058364A"/>
    <w:rsid w:val="00583786"/>
    <w:rsid w:val="005837FE"/>
    <w:rsid w:val="00583886"/>
    <w:rsid w:val="005839AE"/>
    <w:rsid w:val="005839EA"/>
    <w:rsid w:val="00583A88"/>
    <w:rsid w:val="00583AC6"/>
    <w:rsid w:val="00583ADA"/>
    <w:rsid w:val="00583BAF"/>
    <w:rsid w:val="00583BBE"/>
    <w:rsid w:val="00583C31"/>
    <w:rsid w:val="00583CC0"/>
    <w:rsid w:val="00583D4B"/>
    <w:rsid w:val="00583E5C"/>
    <w:rsid w:val="00583FB5"/>
    <w:rsid w:val="00584032"/>
    <w:rsid w:val="005840AB"/>
    <w:rsid w:val="005840BA"/>
    <w:rsid w:val="0058418D"/>
    <w:rsid w:val="005841FF"/>
    <w:rsid w:val="00584226"/>
    <w:rsid w:val="0058422D"/>
    <w:rsid w:val="00584245"/>
    <w:rsid w:val="0058435C"/>
    <w:rsid w:val="00584374"/>
    <w:rsid w:val="00584381"/>
    <w:rsid w:val="005843D3"/>
    <w:rsid w:val="005843E3"/>
    <w:rsid w:val="005843E9"/>
    <w:rsid w:val="00584422"/>
    <w:rsid w:val="0058449B"/>
    <w:rsid w:val="0058462D"/>
    <w:rsid w:val="005846C9"/>
    <w:rsid w:val="0058474C"/>
    <w:rsid w:val="00584985"/>
    <w:rsid w:val="005849C7"/>
    <w:rsid w:val="00584B35"/>
    <w:rsid w:val="00584B83"/>
    <w:rsid w:val="00584BAC"/>
    <w:rsid w:val="00584BAD"/>
    <w:rsid w:val="00584BD0"/>
    <w:rsid w:val="00584C13"/>
    <w:rsid w:val="00584C25"/>
    <w:rsid w:val="00584C6D"/>
    <w:rsid w:val="00584CF7"/>
    <w:rsid w:val="00584E74"/>
    <w:rsid w:val="00584EE2"/>
    <w:rsid w:val="00584F10"/>
    <w:rsid w:val="00584F32"/>
    <w:rsid w:val="00584F6D"/>
    <w:rsid w:val="00584FB7"/>
    <w:rsid w:val="00585020"/>
    <w:rsid w:val="00585040"/>
    <w:rsid w:val="005850AF"/>
    <w:rsid w:val="00585145"/>
    <w:rsid w:val="00585236"/>
    <w:rsid w:val="00585325"/>
    <w:rsid w:val="0058546A"/>
    <w:rsid w:val="00585513"/>
    <w:rsid w:val="00585660"/>
    <w:rsid w:val="005856D7"/>
    <w:rsid w:val="005857B1"/>
    <w:rsid w:val="0058594D"/>
    <w:rsid w:val="005859F2"/>
    <w:rsid w:val="005859FF"/>
    <w:rsid w:val="00585A5F"/>
    <w:rsid w:val="00585A62"/>
    <w:rsid w:val="00585A84"/>
    <w:rsid w:val="00585A88"/>
    <w:rsid w:val="00585AF6"/>
    <w:rsid w:val="00585B45"/>
    <w:rsid w:val="00585B4B"/>
    <w:rsid w:val="00585B5C"/>
    <w:rsid w:val="00585B94"/>
    <w:rsid w:val="00585BA8"/>
    <w:rsid w:val="00585BE3"/>
    <w:rsid w:val="00585BEA"/>
    <w:rsid w:val="00585CF8"/>
    <w:rsid w:val="00585D0E"/>
    <w:rsid w:val="00585D13"/>
    <w:rsid w:val="00585DB2"/>
    <w:rsid w:val="00585DDB"/>
    <w:rsid w:val="00585E92"/>
    <w:rsid w:val="00585EA6"/>
    <w:rsid w:val="0058605C"/>
    <w:rsid w:val="0058607A"/>
    <w:rsid w:val="005861B7"/>
    <w:rsid w:val="00586234"/>
    <w:rsid w:val="00586239"/>
    <w:rsid w:val="00586271"/>
    <w:rsid w:val="00586317"/>
    <w:rsid w:val="00586324"/>
    <w:rsid w:val="005863A2"/>
    <w:rsid w:val="005863B5"/>
    <w:rsid w:val="0058640A"/>
    <w:rsid w:val="00586412"/>
    <w:rsid w:val="0058648E"/>
    <w:rsid w:val="005864B6"/>
    <w:rsid w:val="00586609"/>
    <w:rsid w:val="005866CF"/>
    <w:rsid w:val="005867B5"/>
    <w:rsid w:val="0058683B"/>
    <w:rsid w:val="00586981"/>
    <w:rsid w:val="00586A85"/>
    <w:rsid w:val="00586A94"/>
    <w:rsid w:val="00586B1B"/>
    <w:rsid w:val="00586B90"/>
    <w:rsid w:val="00586C18"/>
    <w:rsid w:val="00586CB5"/>
    <w:rsid w:val="00586CE7"/>
    <w:rsid w:val="00586D11"/>
    <w:rsid w:val="00586E77"/>
    <w:rsid w:val="00586EB4"/>
    <w:rsid w:val="00586F17"/>
    <w:rsid w:val="00586FFC"/>
    <w:rsid w:val="00587045"/>
    <w:rsid w:val="00587086"/>
    <w:rsid w:val="005870A0"/>
    <w:rsid w:val="005870EA"/>
    <w:rsid w:val="00587100"/>
    <w:rsid w:val="00587140"/>
    <w:rsid w:val="005871D1"/>
    <w:rsid w:val="005872C8"/>
    <w:rsid w:val="005872D9"/>
    <w:rsid w:val="0058756B"/>
    <w:rsid w:val="005875E6"/>
    <w:rsid w:val="0058761F"/>
    <w:rsid w:val="0058767E"/>
    <w:rsid w:val="00587760"/>
    <w:rsid w:val="00587888"/>
    <w:rsid w:val="0058791B"/>
    <w:rsid w:val="00587A9C"/>
    <w:rsid w:val="00587AAC"/>
    <w:rsid w:val="00587AE0"/>
    <w:rsid w:val="00587BC3"/>
    <w:rsid w:val="00587C97"/>
    <w:rsid w:val="00587D16"/>
    <w:rsid w:val="00587E6C"/>
    <w:rsid w:val="00587E8A"/>
    <w:rsid w:val="00587FF0"/>
    <w:rsid w:val="00590113"/>
    <w:rsid w:val="00590134"/>
    <w:rsid w:val="0059020A"/>
    <w:rsid w:val="005902D0"/>
    <w:rsid w:val="005902D8"/>
    <w:rsid w:val="00590317"/>
    <w:rsid w:val="00590345"/>
    <w:rsid w:val="00590544"/>
    <w:rsid w:val="00590560"/>
    <w:rsid w:val="00590690"/>
    <w:rsid w:val="005906C7"/>
    <w:rsid w:val="00590796"/>
    <w:rsid w:val="00590797"/>
    <w:rsid w:val="00590848"/>
    <w:rsid w:val="00590917"/>
    <w:rsid w:val="005909D1"/>
    <w:rsid w:val="00590A0B"/>
    <w:rsid w:val="00590A5F"/>
    <w:rsid w:val="00590A60"/>
    <w:rsid w:val="00590B03"/>
    <w:rsid w:val="00590B2E"/>
    <w:rsid w:val="00590BC6"/>
    <w:rsid w:val="00590CD0"/>
    <w:rsid w:val="00590CD3"/>
    <w:rsid w:val="00590D2F"/>
    <w:rsid w:val="00590DB3"/>
    <w:rsid w:val="00590E36"/>
    <w:rsid w:val="00590ED2"/>
    <w:rsid w:val="00590EE6"/>
    <w:rsid w:val="00590F52"/>
    <w:rsid w:val="00590F5F"/>
    <w:rsid w:val="00590F64"/>
    <w:rsid w:val="00590F8B"/>
    <w:rsid w:val="00590F9A"/>
    <w:rsid w:val="00591138"/>
    <w:rsid w:val="00591183"/>
    <w:rsid w:val="005911B5"/>
    <w:rsid w:val="00591238"/>
    <w:rsid w:val="00591333"/>
    <w:rsid w:val="00591461"/>
    <w:rsid w:val="005914A6"/>
    <w:rsid w:val="00591584"/>
    <w:rsid w:val="005915A2"/>
    <w:rsid w:val="005915A9"/>
    <w:rsid w:val="005915F8"/>
    <w:rsid w:val="00591839"/>
    <w:rsid w:val="0059192A"/>
    <w:rsid w:val="005919A6"/>
    <w:rsid w:val="005919DE"/>
    <w:rsid w:val="00591BFD"/>
    <w:rsid w:val="00591C2E"/>
    <w:rsid w:val="00591CB1"/>
    <w:rsid w:val="00591CDA"/>
    <w:rsid w:val="00591CF9"/>
    <w:rsid w:val="00591D9D"/>
    <w:rsid w:val="00591DF6"/>
    <w:rsid w:val="00591DFE"/>
    <w:rsid w:val="00591E1C"/>
    <w:rsid w:val="00591FEB"/>
    <w:rsid w:val="005920CE"/>
    <w:rsid w:val="005923D2"/>
    <w:rsid w:val="005923E6"/>
    <w:rsid w:val="00592499"/>
    <w:rsid w:val="005924BD"/>
    <w:rsid w:val="00592522"/>
    <w:rsid w:val="0059265D"/>
    <w:rsid w:val="005926DB"/>
    <w:rsid w:val="00592740"/>
    <w:rsid w:val="005927A6"/>
    <w:rsid w:val="0059287A"/>
    <w:rsid w:val="005928D5"/>
    <w:rsid w:val="005929AB"/>
    <w:rsid w:val="00592A56"/>
    <w:rsid w:val="00592AC6"/>
    <w:rsid w:val="00592AD1"/>
    <w:rsid w:val="00592B41"/>
    <w:rsid w:val="00592BCD"/>
    <w:rsid w:val="00592C48"/>
    <w:rsid w:val="00592C6E"/>
    <w:rsid w:val="00592CF8"/>
    <w:rsid w:val="00592DCE"/>
    <w:rsid w:val="005932B0"/>
    <w:rsid w:val="005932B6"/>
    <w:rsid w:val="005932B7"/>
    <w:rsid w:val="00593363"/>
    <w:rsid w:val="005933F4"/>
    <w:rsid w:val="005934B6"/>
    <w:rsid w:val="005934EE"/>
    <w:rsid w:val="00593556"/>
    <w:rsid w:val="0059360C"/>
    <w:rsid w:val="00593682"/>
    <w:rsid w:val="00593729"/>
    <w:rsid w:val="0059374C"/>
    <w:rsid w:val="0059379C"/>
    <w:rsid w:val="005937CA"/>
    <w:rsid w:val="0059387E"/>
    <w:rsid w:val="005938BE"/>
    <w:rsid w:val="005938E8"/>
    <w:rsid w:val="005939C3"/>
    <w:rsid w:val="005939DE"/>
    <w:rsid w:val="00593A87"/>
    <w:rsid w:val="00593AF7"/>
    <w:rsid w:val="00593B58"/>
    <w:rsid w:val="00593C37"/>
    <w:rsid w:val="00593CBF"/>
    <w:rsid w:val="00593E17"/>
    <w:rsid w:val="00593E55"/>
    <w:rsid w:val="00593EA8"/>
    <w:rsid w:val="00593F92"/>
    <w:rsid w:val="0059402C"/>
    <w:rsid w:val="00594112"/>
    <w:rsid w:val="00594238"/>
    <w:rsid w:val="00594244"/>
    <w:rsid w:val="00594286"/>
    <w:rsid w:val="005942EA"/>
    <w:rsid w:val="0059430C"/>
    <w:rsid w:val="00594377"/>
    <w:rsid w:val="005943DE"/>
    <w:rsid w:val="005943DF"/>
    <w:rsid w:val="0059440B"/>
    <w:rsid w:val="0059440E"/>
    <w:rsid w:val="0059445C"/>
    <w:rsid w:val="00594558"/>
    <w:rsid w:val="005945E6"/>
    <w:rsid w:val="0059462E"/>
    <w:rsid w:val="0059468A"/>
    <w:rsid w:val="00594698"/>
    <w:rsid w:val="00594711"/>
    <w:rsid w:val="00594787"/>
    <w:rsid w:val="00594877"/>
    <w:rsid w:val="0059487A"/>
    <w:rsid w:val="00594990"/>
    <w:rsid w:val="005949AB"/>
    <w:rsid w:val="00594A15"/>
    <w:rsid w:val="00594C8F"/>
    <w:rsid w:val="00594CDC"/>
    <w:rsid w:val="00594E48"/>
    <w:rsid w:val="00594F02"/>
    <w:rsid w:val="00594F8B"/>
    <w:rsid w:val="00595040"/>
    <w:rsid w:val="00595090"/>
    <w:rsid w:val="005950C2"/>
    <w:rsid w:val="005950ED"/>
    <w:rsid w:val="005951B3"/>
    <w:rsid w:val="005951CF"/>
    <w:rsid w:val="005951DF"/>
    <w:rsid w:val="005951EB"/>
    <w:rsid w:val="00595229"/>
    <w:rsid w:val="005952D2"/>
    <w:rsid w:val="0059530D"/>
    <w:rsid w:val="005953E4"/>
    <w:rsid w:val="0059543E"/>
    <w:rsid w:val="0059549A"/>
    <w:rsid w:val="00595530"/>
    <w:rsid w:val="0059566E"/>
    <w:rsid w:val="005956D8"/>
    <w:rsid w:val="005956EB"/>
    <w:rsid w:val="00595743"/>
    <w:rsid w:val="005957B5"/>
    <w:rsid w:val="005957DF"/>
    <w:rsid w:val="005957E3"/>
    <w:rsid w:val="005958AC"/>
    <w:rsid w:val="00595A39"/>
    <w:rsid w:val="00595A55"/>
    <w:rsid w:val="00595AE7"/>
    <w:rsid w:val="00595B1B"/>
    <w:rsid w:val="00595C3C"/>
    <w:rsid w:val="00595DFB"/>
    <w:rsid w:val="00595E4B"/>
    <w:rsid w:val="00595E94"/>
    <w:rsid w:val="00595ED4"/>
    <w:rsid w:val="00595ED8"/>
    <w:rsid w:val="00595EF0"/>
    <w:rsid w:val="00595FDE"/>
    <w:rsid w:val="005960DE"/>
    <w:rsid w:val="005961AD"/>
    <w:rsid w:val="005962B0"/>
    <w:rsid w:val="005962B3"/>
    <w:rsid w:val="005962D6"/>
    <w:rsid w:val="005964FF"/>
    <w:rsid w:val="005965B0"/>
    <w:rsid w:val="005965B7"/>
    <w:rsid w:val="00596631"/>
    <w:rsid w:val="005966B7"/>
    <w:rsid w:val="00596717"/>
    <w:rsid w:val="00596AEC"/>
    <w:rsid w:val="00596B45"/>
    <w:rsid w:val="00596B65"/>
    <w:rsid w:val="00596BF6"/>
    <w:rsid w:val="00596C1E"/>
    <w:rsid w:val="00596C5A"/>
    <w:rsid w:val="00596D34"/>
    <w:rsid w:val="00596D82"/>
    <w:rsid w:val="00596DC5"/>
    <w:rsid w:val="00596DD0"/>
    <w:rsid w:val="00596E91"/>
    <w:rsid w:val="00596E97"/>
    <w:rsid w:val="00596EB2"/>
    <w:rsid w:val="00596F38"/>
    <w:rsid w:val="0059708D"/>
    <w:rsid w:val="005970AE"/>
    <w:rsid w:val="005970B6"/>
    <w:rsid w:val="005970D5"/>
    <w:rsid w:val="00597126"/>
    <w:rsid w:val="00597172"/>
    <w:rsid w:val="00597186"/>
    <w:rsid w:val="005971C6"/>
    <w:rsid w:val="0059721E"/>
    <w:rsid w:val="00597280"/>
    <w:rsid w:val="005972DD"/>
    <w:rsid w:val="00597314"/>
    <w:rsid w:val="005973BE"/>
    <w:rsid w:val="005973D3"/>
    <w:rsid w:val="005973EA"/>
    <w:rsid w:val="0059754E"/>
    <w:rsid w:val="0059755D"/>
    <w:rsid w:val="0059759B"/>
    <w:rsid w:val="005975C2"/>
    <w:rsid w:val="005975F7"/>
    <w:rsid w:val="00597715"/>
    <w:rsid w:val="0059778A"/>
    <w:rsid w:val="00597834"/>
    <w:rsid w:val="00597885"/>
    <w:rsid w:val="0059788D"/>
    <w:rsid w:val="00597958"/>
    <w:rsid w:val="0059795D"/>
    <w:rsid w:val="00597A0E"/>
    <w:rsid w:val="00597A9E"/>
    <w:rsid w:val="00597B1B"/>
    <w:rsid w:val="00597BE0"/>
    <w:rsid w:val="00597BE3"/>
    <w:rsid w:val="00597C0E"/>
    <w:rsid w:val="00597D86"/>
    <w:rsid w:val="00597E9E"/>
    <w:rsid w:val="00597F36"/>
    <w:rsid w:val="00597F58"/>
    <w:rsid w:val="005A00E7"/>
    <w:rsid w:val="005A01B8"/>
    <w:rsid w:val="005A062D"/>
    <w:rsid w:val="005A067A"/>
    <w:rsid w:val="005A06CC"/>
    <w:rsid w:val="005A06CD"/>
    <w:rsid w:val="005A0761"/>
    <w:rsid w:val="005A07B5"/>
    <w:rsid w:val="005A07BA"/>
    <w:rsid w:val="005A087F"/>
    <w:rsid w:val="005A09B6"/>
    <w:rsid w:val="005A0AA9"/>
    <w:rsid w:val="005A0C17"/>
    <w:rsid w:val="005A0C8D"/>
    <w:rsid w:val="005A0CC6"/>
    <w:rsid w:val="005A0CE7"/>
    <w:rsid w:val="005A0D11"/>
    <w:rsid w:val="005A0D9C"/>
    <w:rsid w:val="005A0DB2"/>
    <w:rsid w:val="005A0DB9"/>
    <w:rsid w:val="005A0E22"/>
    <w:rsid w:val="005A0FBE"/>
    <w:rsid w:val="005A1024"/>
    <w:rsid w:val="005A1053"/>
    <w:rsid w:val="005A106B"/>
    <w:rsid w:val="005A1122"/>
    <w:rsid w:val="005A1149"/>
    <w:rsid w:val="005A114E"/>
    <w:rsid w:val="005A117D"/>
    <w:rsid w:val="005A11EB"/>
    <w:rsid w:val="005A125B"/>
    <w:rsid w:val="005A126E"/>
    <w:rsid w:val="005A12A2"/>
    <w:rsid w:val="005A1450"/>
    <w:rsid w:val="005A14CE"/>
    <w:rsid w:val="005A164E"/>
    <w:rsid w:val="005A169E"/>
    <w:rsid w:val="005A170B"/>
    <w:rsid w:val="005A17C7"/>
    <w:rsid w:val="005A1939"/>
    <w:rsid w:val="005A1979"/>
    <w:rsid w:val="005A199C"/>
    <w:rsid w:val="005A1A0B"/>
    <w:rsid w:val="005A1A45"/>
    <w:rsid w:val="005A1A79"/>
    <w:rsid w:val="005A1AE1"/>
    <w:rsid w:val="005A1B3C"/>
    <w:rsid w:val="005A1C83"/>
    <w:rsid w:val="005A1CFD"/>
    <w:rsid w:val="005A1D52"/>
    <w:rsid w:val="005A1DA3"/>
    <w:rsid w:val="005A1DE1"/>
    <w:rsid w:val="005A1E7C"/>
    <w:rsid w:val="005A1EA7"/>
    <w:rsid w:val="005A1EEB"/>
    <w:rsid w:val="005A1F96"/>
    <w:rsid w:val="005A208A"/>
    <w:rsid w:val="005A2140"/>
    <w:rsid w:val="005A21B7"/>
    <w:rsid w:val="005A232D"/>
    <w:rsid w:val="005A2475"/>
    <w:rsid w:val="005A250A"/>
    <w:rsid w:val="005A25AD"/>
    <w:rsid w:val="005A25F5"/>
    <w:rsid w:val="005A2631"/>
    <w:rsid w:val="005A277E"/>
    <w:rsid w:val="005A278C"/>
    <w:rsid w:val="005A28DB"/>
    <w:rsid w:val="005A298B"/>
    <w:rsid w:val="005A29A1"/>
    <w:rsid w:val="005A2A1A"/>
    <w:rsid w:val="005A2AE5"/>
    <w:rsid w:val="005A2B3D"/>
    <w:rsid w:val="005A2B71"/>
    <w:rsid w:val="005A2B96"/>
    <w:rsid w:val="005A2C98"/>
    <w:rsid w:val="005A2CCE"/>
    <w:rsid w:val="005A2D9A"/>
    <w:rsid w:val="005A2DC8"/>
    <w:rsid w:val="005A2F6E"/>
    <w:rsid w:val="005A2F7B"/>
    <w:rsid w:val="005A2FC2"/>
    <w:rsid w:val="005A2FF8"/>
    <w:rsid w:val="005A3090"/>
    <w:rsid w:val="005A3125"/>
    <w:rsid w:val="005A319A"/>
    <w:rsid w:val="005A31B9"/>
    <w:rsid w:val="005A3247"/>
    <w:rsid w:val="005A32A1"/>
    <w:rsid w:val="005A33C5"/>
    <w:rsid w:val="005A346D"/>
    <w:rsid w:val="005A34EE"/>
    <w:rsid w:val="005A359E"/>
    <w:rsid w:val="005A3674"/>
    <w:rsid w:val="005A3688"/>
    <w:rsid w:val="005A3781"/>
    <w:rsid w:val="005A37EC"/>
    <w:rsid w:val="005A3807"/>
    <w:rsid w:val="005A3843"/>
    <w:rsid w:val="005A38B2"/>
    <w:rsid w:val="005A397F"/>
    <w:rsid w:val="005A3991"/>
    <w:rsid w:val="005A3A9F"/>
    <w:rsid w:val="005A3ACF"/>
    <w:rsid w:val="005A3B1A"/>
    <w:rsid w:val="005A3B23"/>
    <w:rsid w:val="005A3B8F"/>
    <w:rsid w:val="005A3BA4"/>
    <w:rsid w:val="005A3BA6"/>
    <w:rsid w:val="005A3BD0"/>
    <w:rsid w:val="005A3D0C"/>
    <w:rsid w:val="005A3DEB"/>
    <w:rsid w:val="005A3E18"/>
    <w:rsid w:val="005A3EC2"/>
    <w:rsid w:val="005A4011"/>
    <w:rsid w:val="005A407A"/>
    <w:rsid w:val="005A41AB"/>
    <w:rsid w:val="005A437D"/>
    <w:rsid w:val="005A4392"/>
    <w:rsid w:val="005A442A"/>
    <w:rsid w:val="005A446C"/>
    <w:rsid w:val="005A4615"/>
    <w:rsid w:val="005A466F"/>
    <w:rsid w:val="005A46D3"/>
    <w:rsid w:val="005A4747"/>
    <w:rsid w:val="005A483A"/>
    <w:rsid w:val="005A483D"/>
    <w:rsid w:val="005A4874"/>
    <w:rsid w:val="005A4937"/>
    <w:rsid w:val="005A49D4"/>
    <w:rsid w:val="005A4A17"/>
    <w:rsid w:val="005A4A20"/>
    <w:rsid w:val="005A4A7D"/>
    <w:rsid w:val="005A4B3A"/>
    <w:rsid w:val="005A4BEF"/>
    <w:rsid w:val="005A4C0E"/>
    <w:rsid w:val="005A4C72"/>
    <w:rsid w:val="005A4D04"/>
    <w:rsid w:val="005A4D62"/>
    <w:rsid w:val="005A4D99"/>
    <w:rsid w:val="005A4DAF"/>
    <w:rsid w:val="005A4DD2"/>
    <w:rsid w:val="005A4E62"/>
    <w:rsid w:val="005A4F01"/>
    <w:rsid w:val="005A4F73"/>
    <w:rsid w:val="005A5068"/>
    <w:rsid w:val="005A50B9"/>
    <w:rsid w:val="005A511F"/>
    <w:rsid w:val="005A52FC"/>
    <w:rsid w:val="005A536A"/>
    <w:rsid w:val="005A53B3"/>
    <w:rsid w:val="005A5400"/>
    <w:rsid w:val="005A54C5"/>
    <w:rsid w:val="005A54D2"/>
    <w:rsid w:val="005A54E7"/>
    <w:rsid w:val="005A55BE"/>
    <w:rsid w:val="005A578F"/>
    <w:rsid w:val="005A57E7"/>
    <w:rsid w:val="005A58AA"/>
    <w:rsid w:val="005A58E5"/>
    <w:rsid w:val="005A5922"/>
    <w:rsid w:val="005A5961"/>
    <w:rsid w:val="005A5984"/>
    <w:rsid w:val="005A5A49"/>
    <w:rsid w:val="005A5A5F"/>
    <w:rsid w:val="005A5A61"/>
    <w:rsid w:val="005A5A91"/>
    <w:rsid w:val="005A5B21"/>
    <w:rsid w:val="005A5BD5"/>
    <w:rsid w:val="005A5C85"/>
    <w:rsid w:val="005A5D3D"/>
    <w:rsid w:val="005A5D68"/>
    <w:rsid w:val="005A5DB8"/>
    <w:rsid w:val="005A5E1D"/>
    <w:rsid w:val="005A5E72"/>
    <w:rsid w:val="005A5E94"/>
    <w:rsid w:val="005A5EC5"/>
    <w:rsid w:val="005A5F18"/>
    <w:rsid w:val="005A5F48"/>
    <w:rsid w:val="005A5FB7"/>
    <w:rsid w:val="005A602B"/>
    <w:rsid w:val="005A60E2"/>
    <w:rsid w:val="005A60E6"/>
    <w:rsid w:val="005A6271"/>
    <w:rsid w:val="005A6290"/>
    <w:rsid w:val="005A62C0"/>
    <w:rsid w:val="005A6303"/>
    <w:rsid w:val="005A6313"/>
    <w:rsid w:val="005A63AF"/>
    <w:rsid w:val="005A63BE"/>
    <w:rsid w:val="005A648F"/>
    <w:rsid w:val="005A6567"/>
    <w:rsid w:val="005A6621"/>
    <w:rsid w:val="005A6623"/>
    <w:rsid w:val="005A66BA"/>
    <w:rsid w:val="005A67A5"/>
    <w:rsid w:val="005A67E3"/>
    <w:rsid w:val="005A67E9"/>
    <w:rsid w:val="005A6944"/>
    <w:rsid w:val="005A69BF"/>
    <w:rsid w:val="005A6A23"/>
    <w:rsid w:val="005A6A31"/>
    <w:rsid w:val="005A6A63"/>
    <w:rsid w:val="005A6B34"/>
    <w:rsid w:val="005A6B8C"/>
    <w:rsid w:val="005A6EFF"/>
    <w:rsid w:val="005A6FDC"/>
    <w:rsid w:val="005A7079"/>
    <w:rsid w:val="005A723F"/>
    <w:rsid w:val="005A7247"/>
    <w:rsid w:val="005A727B"/>
    <w:rsid w:val="005A72AD"/>
    <w:rsid w:val="005A7303"/>
    <w:rsid w:val="005A731A"/>
    <w:rsid w:val="005A73A8"/>
    <w:rsid w:val="005A73E0"/>
    <w:rsid w:val="005A749A"/>
    <w:rsid w:val="005A74EF"/>
    <w:rsid w:val="005A74F7"/>
    <w:rsid w:val="005A7533"/>
    <w:rsid w:val="005A7546"/>
    <w:rsid w:val="005A7569"/>
    <w:rsid w:val="005A75F8"/>
    <w:rsid w:val="005A760C"/>
    <w:rsid w:val="005A76F9"/>
    <w:rsid w:val="005A7706"/>
    <w:rsid w:val="005A7729"/>
    <w:rsid w:val="005A775D"/>
    <w:rsid w:val="005A77B7"/>
    <w:rsid w:val="005A77C8"/>
    <w:rsid w:val="005A78CA"/>
    <w:rsid w:val="005A7942"/>
    <w:rsid w:val="005A798A"/>
    <w:rsid w:val="005A7AAB"/>
    <w:rsid w:val="005A7B0D"/>
    <w:rsid w:val="005A7B20"/>
    <w:rsid w:val="005A7B40"/>
    <w:rsid w:val="005A7B61"/>
    <w:rsid w:val="005A7B69"/>
    <w:rsid w:val="005A7CCE"/>
    <w:rsid w:val="005A7CD6"/>
    <w:rsid w:val="005A7D0F"/>
    <w:rsid w:val="005A7D48"/>
    <w:rsid w:val="005A7EA9"/>
    <w:rsid w:val="005A7EBB"/>
    <w:rsid w:val="005A7EC0"/>
    <w:rsid w:val="005A7F0F"/>
    <w:rsid w:val="005A7FA0"/>
    <w:rsid w:val="005AA2A4"/>
    <w:rsid w:val="005B0158"/>
    <w:rsid w:val="005B0194"/>
    <w:rsid w:val="005B0280"/>
    <w:rsid w:val="005B02DF"/>
    <w:rsid w:val="005B02EF"/>
    <w:rsid w:val="005B03AC"/>
    <w:rsid w:val="005B03E5"/>
    <w:rsid w:val="005B0474"/>
    <w:rsid w:val="005B0587"/>
    <w:rsid w:val="005B06A8"/>
    <w:rsid w:val="005B0752"/>
    <w:rsid w:val="005B0829"/>
    <w:rsid w:val="005B082D"/>
    <w:rsid w:val="005B0873"/>
    <w:rsid w:val="005B08C0"/>
    <w:rsid w:val="005B08F1"/>
    <w:rsid w:val="005B08FE"/>
    <w:rsid w:val="005B09E7"/>
    <w:rsid w:val="005B0B6C"/>
    <w:rsid w:val="005B0BB7"/>
    <w:rsid w:val="005B0C52"/>
    <w:rsid w:val="005B0CF3"/>
    <w:rsid w:val="005B0DBD"/>
    <w:rsid w:val="005B0E06"/>
    <w:rsid w:val="005B0E25"/>
    <w:rsid w:val="005B0F98"/>
    <w:rsid w:val="005B11A6"/>
    <w:rsid w:val="005B11E5"/>
    <w:rsid w:val="005B11FA"/>
    <w:rsid w:val="005B1211"/>
    <w:rsid w:val="005B1369"/>
    <w:rsid w:val="005B13CA"/>
    <w:rsid w:val="005B13E8"/>
    <w:rsid w:val="005B1439"/>
    <w:rsid w:val="005B1487"/>
    <w:rsid w:val="005B14E6"/>
    <w:rsid w:val="005B151F"/>
    <w:rsid w:val="005B1625"/>
    <w:rsid w:val="005B165D"/>
    <w:rsid w:val="005B1791"/>
    <w:rsid w:val="005B188A"/>
    <w:rsid w:val="005B18BB"/>
    <w:rsid w:val="005B19B7"/>
    <w:rsid w:val="005B1A2F"/>
    <w:rsid w:val="005B1A7A"/>
    <w:rsid w:val="005B1A9D"/>
    <w:rsid w:val="005B1B16"/>
    <w:rsid w:val="005B1B30"/>
    <w:rsid w:val="005B1B93"/>
    <w:rsid w:val="005B1BB4"/>
    <w:rsid w:val="005B1C27"/>
    <w:rsid w:val="005B1D8B"/>
    <w:rsid w:val="005B1E8B"/>
    <w:rsid w:val="005B1F76"/>
    <w:rsid w:val="005B1FDB"/>
    <w:rsid w:val="005B1FE3"/>
    <w:rsid w:val="005B203F"/>
    <w:rsid w:val="005B207E"/>
    <w:rsid w:val="005B20A7"/>
    <w:rsid w:val="005B2292"/>
    <w:rsid w:val="005B22CA"/>
    <w:rsid w:val="005B22E8"/>
    <w:rsid w:val="005B2343"/>
    <w:rsid w:val="005B2357"/>
    <w:rsid w:val="005B24A5"/>
    <w:rsid w:val="005B258B"/>
    <w:rsid w:val="005B2595"/>
    <w:rsid w:val="005B271C"/>
    <w:rsid w:val="005B27EA"/>
    <w:rsid w:val="005B2858"/>
    <w:rsid w:val="005B2866"/>
    <w:rsid w:val="005B28A1"/>
    <w:rsid w:val="005B298C"/>
    <w:rsid w:val="005B29E6"/>
    <w:rsid w:val="005B2B4E"/>
    <w:rsid w:val="005B2BBD"/>
    <w:rsid w:val="005B2C17"/>
    <w:rsid w:val="005B2DBB"/>
    <w:rsid w:val="005B2E82"/>
    <w:rsid w:val="005B2EE4"/>
    <w:rsid w:val="005B2F0E"/>
    <w:rsid w:val="005B315C"/>
    <w:rsid w:val="005B328F"/>
    <w:rsid w:val="005B329E"/>
    <w:rsid w:val="005B3438"/>
    <w:rsid w:val="005B3452"/>
    <w:rsid w:val="005B3456"/>
    <w:rsid w:val="005B34D9"/>
    <w:rsid w:val="005B34E2"/>
    <w:rsid w:val="005B3594"/>
    <w:rsid w:val="005B35CD"/>
    <w:rsid w:val="005B35D4"/>
    <w:rsid w:val="005B3638"/>
    <w:rsid w:val="005B3666"/>
    <w:rsid w:val="005B369D"/>
    <w:rsid w:val="005B36EC"/>
    <w:rsid w:val="005B377A"/>
    <w:rsid w:val="005B37D1"/>
    <w:rsid w:val="005B37DA"/>
    <w:rsid w:val="005B38BE"/>
    <w:rsid w:val="005B38FD"/>
    <w:rsid w:val="005B3958"/>
    <w:rsid w:val="005B395B"/>
    <w:rsid w:val="005B3B62"/>
    <w:rsid w:val="005B3B64"/>
    <w:rsid w:val="005B3B82"/>
    <w:rsid w:val="005B3C50"/>
    <w:rsid w:val="005B3C75"/>
    <w:rsid w:val="005B3D04"/>
    <w:rsid w:val="005B3D5C"/>
    <w:rsid w:val="005B3D73"/>
    <w:rsid w:val="005B3D7E"/>
    <w:rsid w:val="005B3EB3"/>
    <w:rsid w:val="005B3F9C"/>
    <w:rsid w:val="005B4059"/>
    <w:rsid w:val="005B40F7"/>
    <w:rsid w:val="005B41ED"/>
    <w:rsid w:val="005B426C"/>
    <w:rsid w:val="005B42B0"/>
    <w:rsid w:val="005B42E8"/>
    <w:rsid w:val="005B4426"/>
    <w:rsid w:val="005B4429"/>
    <w:rsid w:val="005B4498"/>
    <w:rsid w:val="005B4553"/>
    <w:rsid w:val="005B4696"/>
    <w:rsid w:val="005B48B0"/>
    <w:rsid w:val="005B48DF"/>
    <w:rsid w:val="005B4950"/>
    <w:rsid w:val="005B4998"/>
    <w:rsid w:val="005B49DF"/>
    <w:rsid w:val="005B4AE8"/>
    <w:rsid w:val="005B4D79"/>
    <w:rsid w:val="005B4D8E"/>
    <w:rsid w:val="005B4E32"/>
    <w:rsid w:val="005B4F50"/>
    <w:rsid w:val="005B4FA1"/>
    <w:rsid w:val="005B5014"/>
    <w:rsid w:val="005B505D"/>
    <w:rsid w:val="005B5083"/>
    <w:rsid w:val="005B515E"/>
    <w:rsid w:val="005B529B"/>
    <w:rsid w:val="005B5339"/>
    <w:rsid w:val="005B5373"/>
    <w:rsid w:val="005B53CC"/>
    <w:rsid w:val="005B542D"/>
    <w:rsid w:val="005B552A"/>
    <w:rsid w:val="005B5541"/>
    <w:rsid w:val="005B56B3"/>
    <w:rsid w:val="005B57F1"/>
    <w:rsid w:val="005B5822"/>
    <w:rsid w:val="005B5873"/>
    <w:rsid w:val="005B58DB"/>
    <w:rsid w:val="005B5931"/>
    <w:rsid w:val="005B5A97"/>
    <w:rsid w:val="005B5AB8"/>
    <w:rsid w:val="005B5AF9"/>
    <w:rsid w:val="005B5B04"/>
    <w:rsid w:val="005B5B48"/>
    <w:rsid w:val="005B5C09"/>
    <w:rsid w:val="005B5D62"/>
    <w:rsid w:val="005B5D71"/>
    <w:rsid w:val="005B5DAE"/>
    <w:rsid w:val="005B5DBC"/>
    <w:rsid w:val="005B5DC3"/>
    <w:rsid w:val="005B5DDD"/>
    <w:rsid w:val="005B5E23"/>
    <w:rsid w:val="005B5E99"/>
    <w:rsid w:val="005B5EF2"/>
    <w:rsid w:val="005B5F2E"/>
    <w:rsid w:val="005B601C"/>
    <w:rsid w:val="005B6128"/>
    <w:rsid w:val="005B616E"/>
    <w:rsid w:val="005B62E3"/>
    <w:rsid w:val="005B6302"/>
    <w:rsid w:val="005B6328"/>
    <w:rsid w:val="005B6343"/>
    <w:rsid w:val="005B63B2"/>
    <w:rsid w:val="005B65D5"/>
    <w:rsid w:val="005B65E5"/>
    <w:rsid w:val="005B6684"/>
    <w:rsid w:val="005B66E7"/>
    <w:rsid w:val="005B673B"/>
    <w:rsid w:val="005B678C"/>
    <w:rsid w:val="005B67BC"/>
    <w:rsid w:val="005B686F"/>
    <w:rsid w:val="005B68D2"/>
    <w:rsid w:val="005B6987"/>
    <w:rsid w:val="005B6A70"/>
    <w:rsid w:val="005B6AF4"/>
    <w:rsid w:val="005B6B3B"/>
    <w:rsid w:val="005B6BCE"/>
    <w:rsid w:val="005B6C4C"/>
    <w:rsid w:val="005B6C54"/>
    <w:rsid w:val="005B6CA3"/>
    <w:rsid w:val="005B6CA4"/>
    <w:rsid w:val="005B6CB8"/>
    <w:rsid w:val="005B6CEB"/>
    <w:rsid w:val="005B6D02"/>
    <w:rsid w:val="005B6DF8"/>
    <w:rsid w:val="005B6E75"/>
    <w:rsid w:val="005B6E95"/>
    <w:rsid w:val="005B6EE8"/>
    <w:rsid w:val="005B6F19"/>
    <w:rsid w:val="005B6F2B"/>
    <w:rsid w:val="005B6F51"/>
    <w:rsid w:val="005B6FE5"/>
    <w:rsid w:val="005B6FE8"/>
    <w:rsid w:val="005B6FEB"/>
    <w:rsid w:val="005B706B"/>
    <w:rsid w:val="005B70BE"/>
    <w:rsid w:val="005B7100"/>
    <w:rsid w:val="005B7165"/>
    <w:rsid w:val="005B718D"/>
    <w:rsid w:val="005B7280"/>
    <w:rsid w:val="005B7284"/>
    <w:rsid w:val="005B737E"/>
    <w:rsid w:val="005B74BB"/>
    <w:rsid w:val="005B74FA"/>
    <w:rsid w:val="005B752D"/>
    <w:rsid w:val="005B756C"/>
    <w:rsid w:val="005B7648"/>
    <w:rsid w:val="005B76BE"/>
    <w:rsid w:val="005B76FE"/>
    <w:rsid w:val="005B7828"/>
    <w:rsid w:val="005B7892"/>
    <w:rsid w:val="005B78EF"/>
    <w:rsid w:val="005B794B"/>
    <w:rsid w:val="005B7A1F"/>
    <w:rsid w:val="005B7A28"/>
    <w:rsid w:val="005B7BB3"/>
    <w:rsid w:val="005B7BC2"/>
    <w:rsid w:val="005B7C06"/>
    <w:rsid w:val="005B7C5E"/>
    <w:rsid w:val="005B7E28"/>
    <w:rsid w:val="005B7F41"/>
    <w:rsid w:val="005C006B"/>
    <w:rsid w:val="005C00A3"/>
    <w:rsid w:val="005C020F"/>
    <w:rsid w:val="005C02BE"/>
    <w:rsid w:val="005C02C1"/>
    <w:rsid w:val="005C0335"/>
    <w:rsid w:val="005C037A"/>
    <w:rsid w:val="005C03E3"/>
    <w:rsid w:val="005C049B"/>
    <w:rsid w:val="005C04AF"/>
    <w:rsid w:val="005C0570"/>
    <w:rsid w:val="005C06CC"/>
    <w:rsid w:val="005C0935"/>
    <w:rsid w:val="005C094B"/>
    <w:rsid w:val="005C0A02"/>
    <w:rsid w:val="005C0A51"/>
    <w:rsid w:val="005C0A69"/>
    <w:rsid w:val="005C0B00"/>
    <w:rsid w:val="005C0B22"/>
    <w:rsid w:val="005C0CAB"/>
    <w:rsid w:val="005C0CF6"/>
    <w:rsid w:val="005C1015"/>
    <w:rsid w:val="005C10C6"/>
    <w:rsid w:val="005C10E9"/>
    <w:rsid w:val="005C1180"/>
    <w:rsid w:val="005C11DD"/>
    <w:rsid w:val="005C1242"/>
    <w:rsid w:val="005C1304"/>
    <w:rsid w:val="005C1361"/>
    <w:rsid w:val="005C13BC"/>
    <w:rsid w:val="005C14B7"/>
    <w:rsid w:val="005C14F2"/>
    <w:rsid w:val="005C1668"/>
    <w:rsid w:val="005C166C"/>
    <w:rsid w:val="005C16E9"/>
    <w:rsid w:val="005C178A"/>
    <w:rsid w:val="005C17BC"/>
    <w:rsid w:val="005C17CD"/>
    <w:rsid w:val="005C17D9"/>
    <w:rsid w:val="005C185C"/>
    <w:rsid w:val="005C1870"/>
    <w:rsid w:val="005C1922"/>
    <w:rsid w:val="005C1A21"/>
    <w:rsid w:val="005C1AFE"/>
    <w:rsid w:val="005C1B42"/>
    <w:rsid w:val="005C1B79"/>
    <w:rsid w:val="005C1B8A"/>
    <w:rsid w:val="005C1B8D"/>
    <w:rsid w:val="005C1B94"/>
    <w:rsid w:val="005C1BED"/>
    <w:rsid w:val="005C1C89"/>
    <w:rsid w:val="005C1E69"/>
    <w:rsid w:val="005C1E78"/>
    <w:rsid w:val="005C1E82"/>
    <w:rsid w:val="005C1FD5"/>
    <w:rsid w:val="005C20D8"/>
    <w:rsid w:val="005C2151"/>
    <w:rsid w:val="005C2254"/>
    <w:rsid w:val="005C2280"/>
    <w:rsid w:val="005C238B"/>
    <w:rsid w:val="005C239C"/>
    <w:rsid w:val="005C23CB"/>
    <w:rsid w:val="005C243C"/>
    <w:rsid w:val="005C26F7"/>
    <w:rsid w:val="005C27BE"/>
    <w:rsid w:val="005C27C2"/>
    <w:rsid w:val="005C27F3"/>
    <w:rsid w:val="005C27F9"/>
    <w:rsid w:val="005C286A"/>
    <w:rsid w:val="005C2875"/>
    <w:rsid w:val="005C2A3E"/>
    <w:rsid w:val="005C2AE7"/>
    <w:rsid w:val="005C2B45"/>
    <w:rsid w:val="005C2BAF"/>
    <w:rsid w:val="005C2C2E"/>
    <w:rsid w:val="005C2D6F"/>
    <w:rsid w:val="005C2DD2"/>
    <w:rsid w:val="005C2DF1"/>
    <w:rsid w:val="005C2E0E"/>
    <w:rsid w:val="005C2E66"/>
    <w:rsid w:val="005C2EBE"/>
    <w:rsid w:val="005C2FDA"/>
    <w:rsid w:val="005C31DA"/>
    <w:rsid w:val="005C3215"/>
    <w:rsid w:val="005C32D7"/>
    <w:rsid w:val="005C3376"/>
    <w:rsid w:val="005C3578"/>
    <w:rsid w:val="005C35CA"/>
    <w:rsid w:val="005C3824"/>
    <w:rsid w:val="005C38BC"/>
    <w:rsid w:val="005C39E6"/>
    <w:rsid w:val="005C3A48"/>
    <w:rsid w:val="005C3ADF"/>
    <w:rsid w:val="005C3B31"/>
    <w:rsid w:val="005C3B59"/>
    <w:rsid w:val="005C3C92"/>
    <w:rsid w:val="005C3CEB"/>
    <w:rsid w:val="005C3E6F"/>
    <w:rsid w:val="005C3F02"/>
    <w:rsid w:val="005C3FF5"/>
    <w:rsid w:val="005C402D"/>
    <w:rsid w:val="005C403D"/>
    <w:rsid w:val="005C4161"/>
    <w:rsid w:val="005C4216"/>
    <w:rsid w:val="005C4226"/>
    <w:rsid w:val="005C428F"/>
    <w:rsid w:val="005C42A4"/>
    <w:rsid w:val="005C434C"/>
    <w:rsid w:val="005C4351"/>
    <w:rsid w:val="005C4365"/>
    <w:rsid w:val="005C43A4"/>
    <w:rsid w:val="005C43DC"/>
    <w:rsid w:val="005C44C7"/>
    <w:rsid w:val="005C451E"/>
    <w:rsid w:val="005C456B"/>
    <w:rsid w:val="005C45A6"/>
    <w:rsid w:val="005C47B3"/>
    <w:rsid w:val="005C4A4D"/>
    <w:rsid w:val="005C4B56"/>
    <w:rsid w:val="005C4B57"/>
    <w:rsid w:val="005C4C26"/>
    <w:rsid w:val="005C4C49"/>
    <w:rsid w:val="005C4CD5"/>
    <w:rsid w:val="005C4D4C"/>
    <w:rsid w:val="005C4D89"/>
    <w:rsid w:val="005C4FF6"/>
    <w:rsid w:val="005C5039"/>
    <w:rsid w:val="005C50A6"/>
    <w:rsid w:val="005C50A9"/>
    <w:rsid w:val="005C50BC"/>
    <w:rsid w:val="005C5151"/>
    <w:rsid w:val="005C519B"/>
    <w:rsid w:val="005C51DD"/>
    <w:rsid w:val="005C51ED"/>
    <w:rsid w:val="005C5286"/>
    <w:rsid w:val="005C5293"/>
    <w:rsid w:val="005C533F"/>
    <w:rsid w:val="005C5372"/>
    <w:rsid w:val="005C53B1"/>
    <w:rsid w:val="005C5409"/>
    <w:rsid w:val="005C540B"/>
    <w:rsid w:val="005C545F"/>
    <w:rsid w:val="005C553F"/>
    <w:rsid w:val="005C557D"/>
    <w:rsid w:val="005C571A"/>
    <w:rsid w:val="005C574F"/>
    <w:rsid w:val="005C580D"/>
    <w:rsid w:val="005C5999"/>
    <w:rsid w:val="005C5AD7"/>
    <w:rsid w:val="005C5ADC"/>
    <w:rsid w:val="005C5BA0"/>
    <w:rsid w:val="005C5CF0"/>
    <w:rsid w:val="005C5D5D"/>
    <w:rsid w:val="005C5E50"/>
    <w:rsid w:val="005C5F14"/>
    <w:rsid w:val="005C5FAD"/>
    <w:rsid w:val="005C5FE9"/>
    <w:rsid w:val="005C5FF4"/>
    <w:rsid w:val="005C6016"/>
    <w:rsid w:val="005C60F0"/>
    <w:rsid w:val="005C6117"/>
    <w:rsid w:val="005C6155"/>
    <w:rsid w:val="005C6161"/>
    <w:rsid w:val="005C6191"/>
    <w:rsid w:val="005C6280"/>
    <w:rsid w:val="005C62C6"/>
    <w:rsid w:val="005C636E"/>
    <w:rsid w:val="005C63A7"/>
    <w:rsid w:val="005C63AB"/>
    <w:rsid w:val="005C6565"/>
    <w:rsid w:val="005C65B5"/>
    <w:rsid w:val="005C65C2"/>
    <w:rsid w:val="005C664E"/>
    <w:rsid w:val="005C66A5"/>
    <w:rsid w:val="005C6740"/>
    <w:rsid w:val="005C6741"/>
    <w:rsid w:val="005C6757"/>
    <w:rsid w:val="005C67F0"/>
    <w:rsid w:val="005C685B"/>
    <w:rsid w:val="005C68D6"/>
    <w:rsid w:val="005C69BE"/>
    <w:rsid w:val="005C6AA4"/>
    <w:rsid w:val="005C6AEF"/>
    <w:rsid w:val="005C6B1A"/>
    <w:rsid w:val="005C6B78"/>
    <w:rsid w:val="005C6C35"/>
    <w:rsid w:val="005C6C7D"/>
    <w:rsid w:val="005C6CF1"/>
    <w:rsid w:val="005C6D20"/>
    <w:rsid w:val="005C6D70"/>
    <w:rsid w:val="005C6D80"/>
    <w:rsid w:val="005C6DEB"/>
    <w:rsid w:val="005C6DFC"/>
    <w:rsid w:val="005C6E34"/>
    <w:rsid w:val="005C6E3F"/>
    <w:rsid w:val="005C6F08"/>
    <w:rsid w:val="005C6F1D"/>
    <w:rsid w:val="005C6F49"/>
    <w:rsid w:val="005C6FD1"/>
    <w:rsid w:val="005C703D"/>
    <w:rsid w:val="005C7167"/>
    <w:rsid w:val="005C7257"/>
    <w:rsid w:val="005C72E4"/>
    <w:rsid w:val="005C7315"/>
    <w:rsid w:val="005C7326"/>
    <w:rsid w:val="005C7383"/>
    <w:rsid w:val="005C73BA"/>
    <w:rsid w:val="005C7423"/>
    <w:rsid w:val="005C7458"/>
    <w:rsid w:val="005C76BB"/>
    <w:rsid w:val="005C7762"/>
    <w:rsid w:val="005C7816"/>
    <w:rsid w:val="005C78C0"/>
    <w:rsid w:val="005C78D6"/>
    <w:rsid w:val="005C7A71"/>
    <w:rsid w:val="005C7A8D"/>
    <w:rsid w:val="005C7C29"/>
    <w:rsid w:val="005C7C2C"/>
    <w:rsid w:val="005C7C8C"/>
    <w:rsid w:val="005C7C98"/>
    <w:rsid w:val="005C7DEA"/>
    <w:rsid w:val="005C7DEE"/>
    <w:rsid w:val="005C7DFC"/>
    <w:rsid w:val="005C7E0E"/>
    <w:rsid w:val="005C7E4B"/>
    <w:rsid w:val="005C7E7A"/>
    <w:rsid w:val="005C7EC2"/>
    <w:rsid w:val="005C7F50"/>
    <w:rsid w:val="005C7F9D"/>
    <w:rsid w:val="005D0015"/>
    <w:rsid w:val="005D007E"/>
    <w:rsid w:val="005D00D4"/>
    <w:rsid w:val="005D00E8"/>
    <w:rsid w:val="005D0114"/>
    <w:rsid w:val="005D019F"/>
    <w:rsid w:val="005D0205"/>
    <w:rsid w:val="005D0253"/>
    <w:rsid w:val="005D02C2"/>
    <w:rsid w:val="005D0314"/>
    <w:rsid w:val="005D03D6"/>
    <w:rsid w:val="005D041A"/>
    <w:rsid w:val="005D0495"/>
    <w:rsid w:val="005D04AD"/>
    <w:rsid w:val="005D04EE"/>
    <w:rsid w:val="005D0534"/>
    <w:rsid w:val="005D0581"/>
    <w:rsid w:val="005D05CE"/>
    <w:rsid w:val="005D05D7"/>
    <w:rsid w:val="005D05DC"/>
    <w:rsid w:val="005D05F2"/>
    <w:rsid w:val="005D06AB"/>
    <w:rsid w:val="005D0743"/>
    <w:rsid w:val="005D079B"/>
    <w:rsid w:val="005D07D8"/>
    <w:rsid w:val="005D07F8"/>
    <w:rsid w:val="005D0906"/>
    <w:rsid w:val="005D0942"/>
    <w:rsid w:val="005D0973"/>
    <w:rsid w:val="005D0ACD"/>
    <w:rsid w:val="005D0BE9"/>
    <w:rsid w:val="005D0CC6"/>
    <w:rsid w:val="005D0CCE"/>
    <w:rsid w:val="005D0CF3"/>
    <w:rsid w:val="005D0D59"/>
    <w:rsid w:val="005D0D91"/>
    <w:rsid w:val="005D0DD2"/>
    <w:rsid w:val="005D0E2E"/>
    <w:rsid w:val="005D0E6D"/>
    <w:rsid w:val="005D0EB8"/>
    <w:rsid w:val="005D0F3E"/>
    <w:rsid w:val="005D0F5B"/>
    <w:rsid w:val="005D1013"/>
    <w:rsid w:val="005D104E"/>
    <w:rsid w:val="005D1098"/>
    <w:rsid w:val="005D10C2"/>
    <w:rsid w:val="005D10D4"/>
    <w:rsid w:val="005D10E7"/>
    <w:rsid w:val="005D110C"/>
    <w:rsid w:val="005D112B"/>
    <w:rsid w:val="005D1176"/>
    <w:rsid w:val="005D11BB"/>
    <w:rsid w:val="005D11EC"/>
    <w:rsid w:val="005D1206"/>
    <w:rsid w:val="005D1288"/>
    <w:rsid w:val="005D12A5"/>
    <w:rsid w:val="005D12C9"/>
    <w:rsid w:val="005D1335"/>
    <w:rsid w:val="005D1467"/>
    <w:rsid w:val="005D14C9"/>
    <w:rsid w:val="005D155D"/>
    <w:rsid w:val="005D1577"/>
    <w:rsid w:val="005D15E4"/>
    <w:rsid w:val="005D16EE"/>
    <w:rsid w:val="005D171D"/>
    <w:rsid w:val="005D1724"/>
    <w:rsid w:val="005D17AE"/>
    <w:rsid w:val="005D1802"/>
    <w:rsid w:val="005D1A17"/>
    <w:rsid w:val="005D1A32"/>
    <w:rsid w:val="005D1A66"/>
    <w:rsid w:val="005D1A9A"/>
    <w:rsid w:val="005D1AA7"/>
    <w:rsid w:val="005D1B01"/>
    <w:rsid w:val="005D1B9B"/>
    <w:rsid w:val="005D1CBF"/>
    <w:rsid w:val="005D1D26"/>
    <w:rsid w:val="005D1DF0"/>
    <w:rsid w:val="005D1E04"/>
    <w:rsid w:val="005D1E61"/>
    <w:rsid w:val="005D1FA5"/>
    <w:rsid w:val="005D2058"/>
    <w:rsid w:val="005D21B5"/>
    <w:rsid w:val="005D2289"/>
    <w:rsid w:val="005D2357"/>
    <w:rsid w:val="005D24A9"/>
    <w:rsid w:val="005D268D"/>
    <w:rsid w:val="005D2725"/>
    <w:rsid w:val="005D2907"/>
    <w:rsid w:val="005D292C"/>
    <w:rsid w:val="005D298E"/>
    <w:rsid w:val="005D29CB"/>
    <w:rsid w:val="005D2B9B"/>
    <w:rsid w:val="005D2E3E"/>
    <w:rsid w:val="005D2EE4"/>
    <w:rsid w:val="005D2FFB"/>
    <w:rsid w:val="005D301E"/>
    <w:rsid w:val="005D3069"/>
    <w:rsid w:val="005D30E3"/>
    <w:rsid w:val="005D30E6"/>
    <w:rsid w:val="005D31C3"/>
    <w:rsid w:val="005D3332"/>
    <w:rsid w:val="005D3376"/>
    <w:rsid w:val="005D34A0"/>
    <w:rsid w:val="005D34AA"/>
    <w:rsid w:val="005D34C9"/>
    <w:rsid w:val="005D3550"/>
    <w:rsid w:val="005D3587"/>
    <w:rsid w:val="005D36EA"/>
    <w:rsid w:val="005D36FD"/>
    <w:rsid w:val="005D3788"/>
    <w:rsid w:val="005D37E7"/>
    <w:rsid w:val="005D392E"/>
    <w:rsid w:val="005D3A4F"/>
    <w:rsid w:val="005D3AD9"/>
    <w:rsid w:val="005D3ADF"/>
    <w:rsid w:val="005D3BD9"/>
    <w:rsid w:val="005D3CE4"/>
    <w:rsid w:val="005D3D66"/>
    <w:rsid w:val="005D3DAC"/>
    <w:rsid w:val="005D3DD7"/>
    <w:rsid w:val="005D3E2C"/>
    <w:rsid w:val="005D3EA6"/>
    <w:rsid w:val="005D3FB2"/>
    <w:rsid w:val="005D3FDD"/>
    <w:rsid w:val="005D408B"/>
    <w:rsid w:val="005D4178"/>
    <w:rsid w:val="005D41C2"/>
    <w:rsid w:val="005D42B0"/>
    <w:rsid w:val="005D42C0"/>
    <w:rsid w:val="005D42D8"/>
    <w:rsid w:val="005D4372"/>
    <w:rsid w:val="005D43F0"/>
    <w:rsid w:val="005D4493"/>
    <w:rsid w:val="005D453E"/>
    <w:rsid w:val="005D4545"/>
    <w:rsid w:val="005D456C"/>
    <w:rsid w:val="005D45D8"/>
    <w:rsid w:val="005D45DB"/>
    <w:rsid w:val="005D466C"/>
    <w:rsid w:val="005D466E"/>
    <w:rsid w:val="005D46F5"/>
    <w:rsid w:val="005D4A10"/>
    <w:rsid w:val="005D4AD9"/>
    <w:rsid w:val="005D4B72"/>
    <w:rsid w:val="005D4B84"/>
    <w:rsid w:val="005D4BC3"/>
    <w:rsid w:val="005D4C56"/>
    <w:rsid w:val="005D4CD0"/>
    <w:rsid w:val="005D4CFC"/>
    <w:rsid w:val="005D4D58"/>
    <w:rsid w:val="005D4D89"/>
    <w:rsid w:val="005D4DBA"/>
    <w:rsid w:val="005D4DF6"/>
    <w:rsid w:val="005D4EB8"/>
    <w:rsid w:val="005D4F0A"/>
    <w:rsid w:val="005D504D"/>
    <w:rsid w:val="005D5064"/>
    <w:rsid w:val="005D50A7"/>
    <w:rsid w:val="005D50AB"/>
    <w:rsid w:val="005D50D0"/>
    <w:rsid w:val="005D5114"/>
    <w:rsid w:val="005D51F4"/>
    <w:rsid w:val="005D5304"/>
    <w:rsid w:val="005D530F"/>
    <w:rsid w:val="005D5412"/>
    <w:rsid w:val="005D541F"/>
    <w:rsid w:val="005D542A"/>
    <w:rsid w:val="005D546A"/>
    <w:rsid w:val="005D5470"/>
    <w:rsid w:val="005D547E"/>
    <w:rsid w:val="005D5527"/>
    <w:rsid w:val="005D5639"/>
    <w:rsid w:val="005D582F"/>
    <w:rsid w:val="005D5A31"/>
    <w:rsid w:val="005D5AD1"/>
    <w:rsid w:val="005D5B35"/>
    <w:rsid w:val="005D5C7B"/>
    <w:rsid w:val="005D5C99"/>
    <w:rsid w:val="005D5D92"/>
    <w:rsid w:val="005D5DB0"/>
    <w:rsid w:val="005D5DDF"/>
    <w:rsid w:val="005D5FC4"/>
    <w:rsid w:val="005D601A"/>
    <w:rsid w:val="005D625B"/>
    <w:rsid w:val="005D6269"/>
    <w:rsid w:val="005D6275"/>
    <w:rsid w:val="005D62EC"/>
    <w:rsid w:val="005D6441"/>
    <w:rsid w:val="005D6462"/>
    <w:rsid w:val="005D66BC"/>
    <w:rsid w:val="005D676A"/>
    <w:rsid w:val="005D67DB"/>
    <w:rsid w:val="005D67FD"/>
    <w:rsid w:val="005D6840"/>
    <w:rsid w:val="005D6899"/>
    <w:rsid w:val="005D68C0"/>
    <w:rsid w:val="005D6934"/>
    <w:rsid w:val="005D694F"/>
    <w:rsid w:val="005D69F2"/>
    <w:rsid w:val="005D6A83"/>
    <w:rsid w:val="005D6A98"/>
    <w:rsid w:val="005D6ACC"/>
    <w:rsid w:val="005D6AF3"/>
    <w:rsid w:val="005D6BD4"/>
    <w:rsid w:val="005D6C8A"/>
    <w:rsid w:val="005D6CDF"/>
    <w:rsid w:val="005D6CFF"/>
    <w:rsid w:val="005D6D0C"/>
    <w:rsid w:val="005D6D3D"/>
    <w:rsid w:val="005D6DB1"/>
    <w:rsid w:val="005D6DF4"/>
    <w:rsid w:val="005D6EE0"/>
    <w:rsid w:val="005D6F60"/>
    <w:rsid w:val="005D708E"/>
    <w:rsid w:val="005D7096"/>
    <w:rsid w:val="005D70F2"/>
    <w:rsid w:val="005D7114"/>
    <w:rsid w:val="005D729B"/>
    <w:rsid w:val="005D738A"/>
    <w:rsid w:val="005D7482"/>
    <w:rsid w:val="005D7539"/>
    <w:rsid w:val="005D7559"/>
    <w:rsid w:val="005D7612"/>
    <w:rsid w:val="005D766E"/>
    <w:rsid w:val="005D76B4"/>
    <w:rsid w:val="005D7744"/>
    <w:rsid w:val="005D77C2"/>
    <w:rsid w:val="005D77FA"/>
    <w:rsid w:val="005D7BA2"/>
    <w:rsid w:val="005D7BC1"/>
    <w:rsid w:val="005D7C45"/>
    <w:rsid w:val="005D7C6A"/>
    <w:rsid w:val="005D7D36"/>
    <w:rsid w:val="005D7D87"/>
    <w:rsid w:val="005D7EB3"/>
    <w:rsid w:val="005D7ED7"/>
    <w:rsid w:val="005D7F92"/>
    <w:rsid w:val="005E00D0"/>
    <w:rsid w:val="005E020E"/>
    <w:rsid w:val="005E0260"/>
    <w:rsid w:val="005E02C4"/>
    <w:rsid w:val="005E02E8"/>
    <w:rsid w:val="005E0346"/>
    <w:rsid w:val="005E0373"/>
    <w:rsid w:val="005E03AC"/>
    <w:rsid w:val="005E050F"/>
    <w:rsid w:val="005E0515"/>
    <w:rsid w:val="005E05EA"/>
    <w:rsid w:val="005E06D9"/>
    <w:rsid w:val="005E06E2"/>
    <w:rsid w:val="005E0736"/>
    <w:rsid w:val="005E0799"/>
    <w:rsid w:val="005E0888"/>
    <w:rsid w:val="005E0933"/>
    <w:rsid w:val="005E0AA0"/>
    <w:rsid w:val="005E0AAF"/>
    <w:rsid w:val="005E0B20"/>
    <w:rsid w:val="005E0CCE"/>
    <w:rsid w:val="005E0CE0"/>
    <w:rsid w:val="005E0E46"/>
    <w:rsid w:val="005E0EBE"/>
    <w:rsid w:val="005E0EE0"/>
    <w:rsid w:val="005E0FE0"/>
    <w:rsid w:val="005E118E"/>
    <w:rsid w:val="005E134F"/>
    <w:rsid w:val="005E1388"/>
    <w:rsid w:val="005E148C"/>
    <w:rsid w:val="005E1513"/>
    <w:rsid w:val="005E1567"/>
    <w:rsid w:val="005E1568"/>
    <w:rsid w:val="005E15D2"/>
    <w:rsid w:val="005E1694"/>
    <w:rsid w:val="005E16B6"/>
    <w:rsid w:val="005E173E"/>
    <w:rsid w:val="005E1780"/>
    <w:rsid w:val="005E17E0"/>
    <w:rsid w:val="005E185D"/>
    <w:rsid w:val="005E1869"/>
    <w:rsid w:val="005E187C"/>
    <w:rsid w:val="005E18CC"/>
    <w:rsid w:val="005E18D0"/>
    <w:rsid w:val="005E1A9D"/>
    <w:rsid w:val="005E1B30"/>
    <w:rsid w:val="005E1B79"/>
    <w:rsid w:val="005E1BB2"/>
    <w:rsid w:val="005E1BDB"/>
    <w:rsid w:val="005E1D20"/>
    <w:rsid w:val="005E1D41"/>
    <w:rsid w:val="005E1DC4"/>
    <w:rsid w:val="005E1DEA"/>
    <w:rsid w:val="005E1E98"/>
    <w:rsid w:val="005E1F83"/>
    <w:rsid w:val="005E1FDA"/>
    <w:rsid w:val="005E207E"/>
    <w:rsid w:val="005E20A7"/>
    <w:rsid w:val="005E20C4"/>
    <w:rsid w:val="005E20F1"/>
    <w:rsid w:val="005E2154"/>
    <w:rsid w:val="005E22BA"/>
    <w:rsid w:val="005E22BC"/>
    <w:rsid w:val="005E23C8"/>
    <w:rsid w:val="005E24A2"/>
    <w:rsid w:val="005E24C4"/>
    <w:rsid w:val="005E24CE"/>
    <w:rsid w:val="005E2537"/>
    <w:rsid w:val="005E25A0"/>
    <w:rsid w:val="005E25B9"/>
    <w:rsid w:val="005E25D2"/>
    <w:rsid w:val="005E263F"/>
    <w:rsid w:val="005E273C"/>
    <w:rsid w:val="005E274B"/>
    <w:rsid w:val="005E2750"/>
    <w:rsid w:val="005E278D"/>
    <w:rsid w:val="005E27BA"/>
    <w:rsid w:val="005E27FF"/>
    <w:rsid w:val="005E2842"/>
    <w:rsid w:val="005E2885"/>
    <w:rsid w:val="005E2961"/>
    <w:rsid w:val="005E297D"/>
    <w:rsid w:val="005E2A6E"/>
    <w:rsid w:val="005E2A93"/>
    <w:rsid w:val="005E2B13"/>
    <w:rsid w:val="005E2B3D"/>
    <w:rsid w:val="005E2BDB"/>
    <w:rsid w:val="005E2BE9"/>
    <w:rsid w:val="005E2CE6"/>
    <w:rsid w:val="005E2DE0"/>
    <w:rsid w:val="005E2E39"/>
    <w:rsid w:val="005E2F73"/>
    <w:rsid w:val="005E2F9B"/>
    <w:rsid w:val="005E2FEF"/>
    <w:rsid w:val="005E30C4"/>
    <w:rsid w:val="005E326B"/>
    <w:rsid w:val="005E3272"/>
    <w:rsid w:val="005E32D5"/>
    <w:rsid w:val="005E32F2"/>
    <w:rsid w:val="005E3336"/>
    <w:rsid w:val="005E33FB"/>
    <w:rsid w:val="005E342A"/>
    <w:rsid w:val="005E34A9"/>
    <w:rsid w:val="005E34BF"/>
    <w:rsid w:val="005E34CF"/>
    <w:rsid w:val="005E34EA"/>
    <w:rsid w:val="005E36B1"/>
    <w:rsid w:val="005E36C6"/>
    <w:rsid w:val="005E371A"/>
    <w:rsid w:val="005E37A1"/>
    <w:rsid w:val="005E3923"/>
    <w:rsid w:val="005E3A65"/>
    <w:rsid w:val="005E3B14"/>
    <w:rsid w:val="005E3BA9"/>
    <w:rsid w:val="005E3C38"/>
    <w:rsid w:val="005E3D5F"/>
    <w:rsid w:val="005E3D70"/>
    <w:rsid w:val="005E3E14"/>
    <w:rsid w:val="005E3E6B"/>
    <w:rsid w:val="005E3F87"/>
    <w:rsid w:val="005E3F92"/>
    <w:rsid w:val="005E3FD8"/>
    <w:rsid w:val="005E4345"/>
    <w:rsid w:val="005E44BD"/>
    <w:rsid w:val="005E456F"/>
    <w:rsid w:val="005E4605"/>
    <w:rsid w:val="005E46D2"/>
    <w:rsid w:val="005E46F5"/>
    <w:rsid w:val="005E473F"/>
    <w:rsid w:val="005E4809"/>
    <w:rsid w:val="005E4890"/>
    <w:rsid w:val="005E48B4"/>
    <w:rsid w:val="005E48CB"/>
    <w:rsid w:val="005E498A"/>
    <w:rsid w:val="005E4997"/>
    <w:rsid w:val="005E4A70"/>
    <w:rsid w:val="005E4C00"/>
    <w:rsid w:val="005E4C4F"/>
    <w:rsid w:val="005E4CB0"/>
    <w:rsid w:val="005E4D4D"/>
    <w:rsid w:val="005E4D9D"/>
    <w:rsid w:val="005E4DB5"/>
    <w:rsid w:val="005E4E52"/>
    <w:rsid w:val="005E4F10"/>
    <w:rsid w:val="005E4FE0"/>
    <w:rsid w:val="005E500E"/>
    <w:rsid w:val="005E5018"/>
    <w:rsid w:val="005E5028"/>
    <w:rsid w:val="005E5030"/>
    <w:rsid w:val="005E504D"/>
    <w:rsid w:val="005E5068"/>
    <w:rsid w:val="005E522B"/>
    <w:rsid w:val="005E52DE"/>
    <w:rsid w:val="005E538D"/>
    <w:rsid w:val="005E5434"/>
    <w:rsid w:val="005E5527"/>
    <w:rsid w:val="005E553A"/>
    <w:rsid w:val="005E55B6"/>
    <w:rsid w:val="005E56B3"/>
    <w:rsid w:val="005E56F5"/>
    <w:rsid w:val="005E5750"/>
    <w:rsid w:val="005E5796"/>
    <w:rsid w:val="005E57D3"/>
    <w:rsid w:val="005E5853"/>
    <w:rsid w:val="005E5879"/>
    <w:rsid w:val="005E5905"/>
    <w:rsid w:val="005E5A28"/>
    <w:rsid w:val="005E5A4E"/>
    <w:rsid w:val="005E5A6B"/>
    <w:rsid w:val="005E5B03"/>
    <w:rsid w:val="005E5B71"/>
    <w:rsid w:val="005E5B8A"/>
    <w:rsid w:val="005E5C66"/>
    <w:rsid w:val="005E5C82"/>
    <w:rsid w:val="005E5DD3"/>
    <w:rsid w:val="005E5E24"/>
    <w:rsid w:val="005E5FB4"/>
    <w:rsid w:val="005E5FB5"/>
    <w:rsid w:val="005E60D7"/>
    <w:rsid w:val="005E61A1"/>
    <w:rsid w:val="005E61B9"/>
    <w:rsid w:val="005E6426"/>
    <w:rsid w:val="005E64BA"/>
    <w:rsid w:val="005E64F6"/>
    <w:rsid w:val="005E6509"/>
    <w:rsid w:val="005E6920"/>
    <w:rsid w:val="005E6BC8"/>
    <w:rsid w:val="005E6BD1"/>
    <w:rsid w:val="005E6C13"/>
    <w:rsid w:val="005E6C28"/>
    <w:rsid w:val="005E6E7A"/>
    <w:rsid w:val="005E6F58"/>
    <w:rsid w:val="005E6FBD"/>
    <w:rsid w:val="005E7011"/>
    <w:rsid w:val="005E7041"/>
    <w:rsid w:val="005E7206"/>
    <w:rsid w:val="005E7211"/>
    <w:rsid w:val="005E7214"/>
    <w:rsid w:val="005E731B"/>
    <w:rsid w:val="005E7324"/>
    <w:rsid w:val="005E7417"/>
    <w:rsid w:val="005E7427"/>
    <w:rsid w:val="005E746F"/>
    <w:rsid w:val="005E7472"/>
    <w:rsid w:val="005E74DD"/>
    <w:rsid w:val="005E74E0"/>
    <w:rsid w:val="005E74EA"/>
    <w:rsid w:val="005E75B8"/>
    <w:rsid w:val="005E7702"/>
    <w:rsid w:val="005E7783"/>
    <w:rsid w:val="005E77B5"/>
    <w:rsid w:val="005E7853"/>
    <w:rsid w:val="005E794B"/>
    <w:rsid w:val="005E7A31"/>
    <w:rsid w:val="005E7B13"/>
    <w:rsid w:val="005E7BF6"/>
    <w:rsid w:val="005E7C56"/>
    <w:rsid w:val="005E7D50"/>
    <w:rsid w:val="005E7D97"/>
    <w:rsid w:val="005E7DA8"/>
    <w:rsid w:val="005E7DF9"/>
    <w:rsid w:val="005E7EB0"/>
    <w:rsid w:val="005E7F00"/>
    <w:rsid w:val="005E7FFE"/>
    <w:rsid w:val="005F000C"/>
    <w:rsid w:val="005F00D8"/>
    <w:rsid w:val="005F014A"/>
    <w:rsid w:val="005F0240"/>
    <w:rsid w:val="005F0370"/>
    <w:rsid w:val="005F03E5"/>
    <w:rsid w:val="005F040A"/>
    <w:rsid w:val="005F050C"/>
    <w:rsid w:val="005F0635"/>
    <w:rsid w:val="005F0687"/>
    <w:rsid w:val="005F07E5"/>
    <w:rsid w:val="005F0815"/>
    <w:rsid w:val="005F0885"/>
    <w:rsid w:val="005F08C5"/>
    <w:rsid w:val="005F08F4"/>
    <w:rsid w:val="005F097D"/>
    <w:rsid w:val="005F09C3"/>
    <w:rsid w:val="005F09D6"/>
    <w:rsid w:val="005F09FC"/>
    <w:rsid w:val="005F0BA8"/>
    <w:rsid w:val="005F0C70"/>
    <w:rsid w:val="005F0CC0"/>
    <w:rsid w:val="005F0E27"/>
    <w:rsid w:val="005F0EC9"/>
    <w:rsid w:val="005F0ED6"/>
    <w:rsid w:val="005F0EE4"/>
    <w:rsid w:val="005F0F32"/>
    <w:rsid w:val="005F0FC8"/>
    <w:rsid w:val="005F0FE7"/>
    <w:rsid w:val="005F105C"/>
    <w:rsid w:val="005F1146"/>
    <w:rsid w:val="005F119B"/>
    <w:rsid w:val="005F1319"/>
    <w:rsid w:val="005F1320"/>
    <w:rsid w:val="005F1353"/>
    <w:rsid w:val="005F142C"/>
    <w:rsid w:val="005F146B"/>
    <w:rsid w:val="005F147C"/>
    <w:rsid w:val="005F1505"/>
    <w:rsid w:val="005F1518"/>
    <w:rsid w:val="005F16B4"/>
    <w:rsid w:val="005F16C9"/>
    <w:rsid w:val="005F172D"/>
    <w:rsid w:val="005F173A"/>
    <w:rsid w:val="005F1761"/>
    <w:rsid w:val="005F17F5"/>
    <w:rsid w:val="005F17FB"/>
    <w:rsid w:val="005F184E"/>
    <w:rsid w:val="005F1867"/>
    <w:rsid w:val="005F195F"/>
    <w:rsid w:val="005F1969"/>
    <w:rsid w:val="005F1A87"/>
    <w:rsid w:val="005F1AF3"/>
    <w:rsid w:val="005F1AFC"/>
    <w:rsid w:val="005F1B56"/>
    <w:rsid w:val="005F1B80"/>
    <w:rsid w:val="005F1C13"/>
    <w:rsid w:val="005F1C87"/>
    <w:rsid w:val="005F1C9D"/>
    <w:rsid w:val="005F1D40"/>
    <w:rsid w:val="005F1D69"/>
    <w:rsid w:val="005F1DB0"/>
    <w:rsid w:val="005F1E19"/>
    <w:rsid w:val="005F1E41"/>
    <w:rsid w:val="005F1E9A"/>
    <w:rsid w:val="005F2028"/>
    <w:rsid w:val="005F205D"/>
    <w:rsid w:val="005F20B9"/>
    <w:rsid w:val="005F213B"/>
    <w:rsid w:val="005F22C8"/>
    <w:rsid w:val="005F2304"/>
    <w:rsid w:val="005F23ED"/>
    <w:rsid w:val="005F244F"/>
    <w:rsid w:val="005F2657"/>
    <w:rsid w:val="005F26DE"/>
    <w:rsid w:val="005F2713"/>
    <w:rsid w:val="005F2751"/>
    <w:rsid w:val="005F2790"/>
    <w:rsid w:val="005F2843"/>
    <w:rsid w:val="005F289D"/>
    <w:rsid w:val="005F28AC"/>
    <w:rsid w:val="005F29FC"/>
    <w:rsid w:val="005F2A74"/>
    <w:rsid w:val="005F2C1F"/>
    <w:rsid w:val="005F2D35"/>
    <w:rsid w:val="005F2D84"/>
    <w:rsid w:val="005F2EE2"/>
    <w:rsid w:val="005F2F33"/>
    <w:rsid w:val="005F314D"/>
    <w:rsid w:val="005F318A"/>
    <w:rsid w:val="005F3280"/>
    <w:rsid w:val="005F3292"/>
    <w:rsid w:val="005F3315"/>
    <w:rsid w:val="005F3368"/>
    <w:rsid w:val="005F33C1"/>
    <w:rsid w:val="005F346C"/>
    <w:rsid w:val="005F34F2"/>
    <w:rsid w:val="005F352D"/>
    <w:rsid w:val="005F356A"/>
    <w:rsid w:val="005F35CB"/>
    <w:rsid w:val="005F3610"/>
    <w:rsid w:val="005F374A"/>
    <w:rsid w:val="005F3973"/>
    <w:rsid w:val="005F3974"/>
    <w:rsid w:val="005F3A68"/>
    <w:rsid w:val="005F3B01"/>
    <w:rsid w:val="005F3B43"/>
    <w:rsid w:val="005F3BEF"/>
    <w:rsid w:val="005F3C0F"/>
    <w:rsid w:val="005F3C50"/>
    <w:rsid w:val="005F3CD4"/>
    <w:rsid w:val="005F3E92"/>
    <w:rsid w:val="005F404B"/>
    <w:rsid w:val="005F4072"/>
    <w:rsid w:val="005F40AD"/>
    <w:rsid w:val="005F4148"/>
    <w:rsid w:val="005F424A"/>
    <w:rsid w:val="005F45AD"/>
    <w:rsid w:val="005F45F9"/>
    <w:rsid w:val="005F4753"/>
    <w:rsid w:val="005F48B5"/>
    <w:rsid w:val="005F49D1"/>
    <w:rsid w:val="005F49F7"/>
    <w:rsid w:val="005F4A92"/>
    <w:rsid w:val="005F4B68"/>
    <w:rsid w:val="005F4BBA"/>
    <w:rsid w:val="005F4BF5"/>
    <w:rsid w:val="005F4D57"/>
    <w:rsid w:val="005F4DA6"/>
    <w:rsid w:val="005F4DBA"/>
    <w:rsid w:val="005F4ED3"/>
    <w:rsid w:val="005F4FEE"/>
    <w:rsid w:val="005F508C"/>
    <w:rsid w:val="005F509B"/>
    <w:rsid w:val="005F50F2"/>
    <w:rsid w:val="005F511D"/>
    <w:rsid w:val="005F51FC"/>
    <w:rsid w:val="005F526B"/>
    <w:rsid w:val="005F52A3"/>
    <w:rsid w:val="005F5349"/>
    <w:rsid w:val="005F53F4"/>
    <w:rsid w:val="005F542A"/>
    <w:rsid w:val="005F54FE"/>
    <w:rsid w:val="005F5551"/>
    <w:rsid w:val="005F55CA"/>
    <w:rsid w:val="005F55DF"/>
    <w:rsid w:val="005F5622"/>
    <w:rsid w:val="005F56BC"/>
    <w:rsid w:val="005F56CB"/>
    <w:rsid w:val="005F5791"/>
    <w:rsid w:val="005F582F"/>
    <w:rsid w:val="005F585F"/>
    <w:rsid w:val="005F58F9"/>
    <w:rsid w:val="005F59A0"/>
    <w:rsid w:val="005F59ED"/>
    <w:rsid w:val="005F5AE2"/>
    <w:rsid w:val="005F5B91"/>
    <w:rsid w:val="005F5BA9"/>
    <w:rsid w:val="005F5BC6"/>
    <w:rsid w:val="005F5C3C"/>
    <w:rsid w:val="005F5C83"/>
    <w:rsid w:val="005F5D1F"/>
    <w:rsid w:val="005F5D3A"/>
    <w:rsid w:val="005F5D91"/>
    <w:rsid w:val="005F5E68"/>
    <w:rsid w:val="005F5ED0"/>
    <w:rsid w:val="005F5EE2"/>
    <w:rsid w:val="005F5EED"/>
    <w:rsid w:val="005F5F0C"/>
    <w:rsid w:val="005F5FBA"/>
    <w:rsid w:val="005F609C"/>
    <w:rsid w:val="005F60EE"/>
    <w:rsid w:val="005F61FF"/>
    <w:rsid w:val="005F62F5"/>
    <w:rsid w:val="005F63AC"/>
    <w:rsid w:val="005F64C5"/>
    <w:rsid w:val="005F6554"/>
    <w:rsid w:val="005F657A"/>
    <w:rsid w:val="005F66A8"/>
    <w:rsid w:val="005F66EA"/>
    <w:rsid w:val="005F672E"/>
    <w:rsid w:val="005F69FB"/>
    <w:rsid w:val="005F69FE"/>
    <w:rsid w:val="005F6A36"/>
    <w:rsid w:val="005F6A58"/>
    <w:rsid w:val="005F6A65"/>
    <w:rsid w:val="005F6AAC"/>
    <w:rsid w:val="005F6B24"/>
    <w:rsid w:val="005F6BA7"/>
    <w:rsid w:val="005F6C60"/>
    <w:rsid w:val="005F6C68"/>
    <w:rsid w:val="005F6D1E"/>
    <w:rsid w:val="005F6D30"/>
    <w:rsid w:val="005F6E1A"/>
    <w:rsid w:val="005F6E37"/>
    <w:rsid w:val="005F6E3E"/>
    <w:rsid w:val="005F6E80"/>
    <w:rsid w:val="005F6EF5"/>
    <w:rsid w:val="005F7099"/>
    <w:rsid w:val="005F70C0"/>
    <w:rsid w:val="005F718F"/>
    <w:rsid w:val="005F7288"/>
    <w:rsid w:val="005F729C"/>
    <w:rsid w:val="005F72F9"/>
    <w:rsid w:val="005F7470"/>
    <w:rsid w:val="005F74C4"/>
    <w:rsid w:val="005F752C"/>
    <w:rsid w:val="005F758A"/>
    <w:rsid w:val="005F758B"/>
    <w:rsid w:val="005F75AA"/>
    <w:rsid w:val="005F7759"/>
    <w:rsid w:val="005F78CB"/>
    <w:rsid w:val="005F7928"/>
    <w:rsid w:val="005F79DE"/>
    <w:rsid w:val="005F7A0B"/>
    <w:rsid w:val="005F7AC4"/>
    <w:rsid w:val="005F7BE8"/>
    <w:rsid w:val="005F7C1E"/>
    <w:rsid w:val="005F7C72"/>
    <w:rsid w:val="005F7CC1"/>
    <w:rsid w:val="005F7D2F"/>
    <w:rsid w:val="005F7D84"/>
    <w:rsid w:val="005F7DF7"/>
    <w:rsid w:val="005F7E0E"/>
    <w:rsid w:val="005F7E23"/>
    <w:rsid w:val="005F7E3F"/>
    <w:rsid w:val="005F7E75"/>
    <w:rsid w:val="005F7F97"/>
    <w:rsid w:val="00600038"/>
    <w:rsid w:val="0060004A"/>
    <w:rsid w:val="006000A3"/>
    <w:rsid w:val="006000FD"/>
    <w:rsid w:val="00600291"/>
    <w:rsid w:val="006002DB"/>
    <w:rsid w:val="0060039A"/>
    <w:rsid w:val="0060049E"/>
    <w:rsid w:val="0060057D"/>
    <w:rsid w:val="00600617"/>
    <w:rsid w:val="0060069D"/>
    <w:rsid w:val="006006D1"/>
    <w:rsid w:val="006006D5"/>
    <w:rsid w:val="00600823"/>
    <w:rsid w:val="006008F4"/>
    <w:rsid w:val="0060094F"/>
    <w:rsid w:val="00600998"/>
    <w:rsid w:val="00600A16"/>
    <w:rsid w:val="00600AB2"/>
    <w:rsid w:val="00600AFB"/>
    <w:rsid w:val="00600B9E"/>
    <w:rsid w:val="00600C68"/>
    <w:rsid w:val="00600C81"/>
    <w:rsid w:val="00600D4B"/>
    <w:rsid w:val="00600E5C"/>
    <w:rsid w:val="00600E97"/>
    <w:rsid w:val="00600EE6"/>
    <w:rsid w:val="00600F54"/>
    <w:rsid w:val="00600F55"/>
    <w:rsid w:val="0060103E"/>
    <w:rsid w:val="0060107D"/>
    <w:rsid w:val="0060117B"/>
    <w:rsid w:val="006012AB"/>
    <w:rsid w:val="0060134D"/>
    <w:rsid w:val="00601394"/>
    <w:rsid w:val="00601491"/>
    <w:rsid w:val="006014F8"/>
    <w:rsid w:val="0060151E"/>
    <w:rsid w:val="0060152B"/>
    <w:rsid w:val="006015B0"/>
    <w:rsid w:val="006015EB"/>
    <w:rsid w:val="00601684"/>
    <w:rsid w:val="006016A5"/>
    <w:rsid w:val="00601715"/>
    <w:rsid w:val="00601754"/>
    <w:rsid w:val="0060182E"/>
    <w:rsid w:val="006018B1"/>
    <w:rsid w:val="0060193A"/>
    <w:rsid w:val="006019FD"/>
    <w:rsid w:val="00601A25"/>
    <w:rsid w:val="00601AD5"/>
    <w:rsid w:val="00601B5C"/>
    <w:rsid w:val="00601C86"/>
    <w:rsid w:val="00601D35"/>
    <w:rsid w:val="00601D4F"/>
    <w:rsid w:val="00601DD9"/>
    <w:rsid w:val="00601F2F"/>
    <w:rsid w:val="00602042"/>
    <w:rsid w:val="0060228E"/>
    <w:rsid w:val="006022C1"/>
    <w:rsid w:val="00602361"/>
    <w:rsid w:val="0060236B"/>
    <w:rsid w:val="006023AB"/>
    <w:rsid w:val="00602570"/>
    <w:rsid w:val="00602577"/>
    <w:rsid w:val="006025A7"/>
    <w:rsid w:val="006025B8"/>
    <w:rsid w:val="006026A4"/>
    <w:rsid w:val="006026AE"/>
    <w:rsid w:val="006026E0"/>
    <w:rsid w:val="00602823"/>
    <w:rsid w:val="00602959"/>
    <w:rsid w:val="00602C24"/>
    <w:rsid w:val="00602CBC"/>
    <w:rsid w:val="00602D0E"/>
    <w:rsid w:val="00602D2A"/>
    <w:rsid w:val="00602E21"/>
    <w:rsid w:val="00602EA0"/>
    <w:rsid w:val="00602FDA"/>
    <w:rsid w:val="0060301B"/>
    <w:rsid w:val="00603056"/>
    <w:rsid w:val="00603070"/>
    <w:rsid w:val="00603310"/>
    <w:rsid w:val="0060332C"/>
    <w:rsid w:val="006033EF"/>
    <w:rsid w:val="00603413"/>
    <w:rsid w:val="0060345F"/>
    <w:rsid w:val="0060354A"/>
    <w:rsid w:val="00603625"/>
    <w:rsid w:val="00603823"/>
    <w:rsid w:val="0060384E"/>
    <w:rsid w:val="0060398E"/>
    <w:rsid w:val="006039B0"/>
    <w:rsid w:val="00603A1F"/>
    <w:rsid w:val="00603A9E"/>
    <w:rsid w:val="00603B00"/>
    <w:rsid w:val="00603BA7"/>
    <w:rsid w:val="00603CEC"/>
    <w:rsid w:val="00603D98"/>
    <w:rsid w:val="00603DFB"/>
    <w:rsid w:val="00603E5F"/>
    <w:rsid w:val="00603E6F"/>
    <w:rsid w:val="00603F04"/>
    <w:rsid w:val="00603FB5"/>
    <w:rsid w:val="00604194"/>
    <w:rsid w:val="006043C2"/>
    <w:rsid w:val="00604409"/>
    <w:rsid w:val="0060442B"/>
    <w:rsid w:val="00604468"/>
    <w:rsid w:val="006044CE"/>
    <w:rsid w:val="00604598"/>
    <w:rsid w:val="006045DF"/>
    <w:rsid w:val="00604607"/>
    <w:rsid w:val="0060463D"/>
    <w:rsid w:val="006047A5"/>
    <w:rsid w:val="006047C6"/>
    <w:rsid w:val="00604860"/>
    <w:rsid w:val="006048EC"/>
    <w:rsid w:val="0060494C"/>
    <w:rsid w:val="00604A33"/>
    <w:rsid w:val="00604A6B"/>
    <w:rsid w:val="00604BC1"/>
    <w:rsid w:val="00604C4E"/>
    <w:rsid w:val="00604D58"/>
    <w:rsid w:val="00604DD1"/>
    <w:rsid w:val="00604E55"/>
    <w:rsid w:val="00604E9A"/>
    <w:rsid w:val="00604F51"/>
    <w:rsid w:val="00604FC4"/>
    <w:rsid w:val="0060504F"/>
    <w:rsid w:val="00605095"/>
    <w:rsid w:val="006050E8"/>
    <w:rsid w:val="006050FD"/>
    <w:rsid w:val="0060518F"/>
    <w:rsid w:val="00605241"/>
    <w:rsid w:val="006052C9"/>
    <w:rsid w:val="0060531C"/>
    <w:rsid w:val="00605323"/>
    <w:rsid w:val="006054D5"/>
    <w:rsid w:val="00605583"/>
    <w:rsid w:val="00605641"/>
    <w:rsid w:val="00605692"/>
    <w:rsid w:val="006056BF"/>
    <w:rsid w:val="006056C1"/>
    <w:rsid w:val="00605711"/>
    <w:rsid w:val="00605868"/>
    <w:rsid w:val="00605869"/>
    <w:rsid w:val="00605A26"/>
    <w:rsid w:val="00605A9C"/>
    <w:rsid w:val="00605AEA"/>
    <w:rsid w:val="00605AF2"/>
    <w:rsid w:val="00605AF5"/>
    <w:rsid w:val="00605B08"/>
    <w:rsid w:val="00605B14"/>
    <w:rsid w:val="00605B2F"/>
    <w:rsid w:val="00605B7B"/>
    <w:rsid w:val="00605B80"/>
    <w:rsid w:val="00605B8D"/>
    <w:rsid w:val="00605B9E"/>
    <w:rsid w:val="00605CE3"/>
    <w:rsid w:val="00605E47"/>
    <w:rsid w:val="00605E69"/>
    <w:rsid w:val="00605FCB"/>
    <w:rsid w:val="0060600D"/>
    <w:rsid w:val="00606011"/>
    <w:rsid w:val="006060BB"/>
    <w:rsid w:val="006061E2"/>
    <w:rsid w:val="006061FB"/>
    <w:rsid w:val="0060622C"/>
    <w:rsid w:val="00606269"/>
    <w:rsid w:val="006062AE"/>
    <w:rsid w:val="006062BA"/>
    <w:rsid w:val="006064BE"/>
    <w:rsid w:val="00606503"/>
    <w:rsid w:val="00606582"/>
    <w:rsid w:val="0060659A"/>
    <w:rsid w:val="006065C4"/>
    <w:rsid w:val="006066C5"/>
    <w:rsid w:val="0060671E"/>
    <w:rsid w:val="00606737"/>
    <w:rsid w:val="00606826"/>
    <w:rsid w:val="0060684B"/>
    <w:rsid w:val="00606918"/>
    <w:rsid w:val="006069C0"/>
    <w:rsid w:val="00606A4A"/>
    <w:rsid w:val="00606A56"/>
    <w:rsid w:val="00606AA0"/>
    <w:rsid w:val="00606AE8"/>
    <w:rsid w:val="00606B7F"/>
    <w:rsid w:val="00606B89"/>
    <w:rsid w:val="00606C3F"/>
    <w:rsid w:val="00606CD6"/>
    <w:rsid w:val="00606CFF"/>
    <w:rsid w:val="00606D0B"/>
    <w:rsid w:val="00606D0E"/>
    <w:rsid w:val="00606D7B"/>
    <w:rsid w:val="00606D82"/>
    <w:rsid w:val="00606DD6"/>
    <w:rsid w:val="00606E29"/>
    <w:rsid w:val="00606E77"/>
    <w:rsid w:val="00606EE8"/>
    <w:rsid w:val="00606FA5"/>
    <w:rsid w:val="00607017"/>
    <w:rsid w:val="006070D2"/>
    <w:rsid w:val="00607142"/>
    <w:rsid w:val="006072D2"/>
    <w:rsid w:val="0060734B"/>
    <w:rsid w:val="0060739B"/>
    <w:rsid w:val="006073AB"/>
    <w:rsid w:val="006075BE"/>
    <w:rsid w:val="006075ED"/>
    <w:rsid w:val="00607634"/>
    <w:rsid w:val="0060767F"/>
    <w:rsid w:val="0060769B"/>
    <w:rsid w:val="006076D2"/>
    <w:rsid w:val="006076EC"/>
    <w:rsid w:val="00607781"/>
    <w:rsid w:val="006077B8"/>
    <w:rsid w:val="006078C8"/>
    <w:rsid w:val="00607919"/>
    <w:rsid w:val="0060794B"/>
    <w:rsid w:val="00607995"/>
    <w:rsid w:val="00607A8B"/>
    <w:rsid w:val="00607A96"/>
    <w:rsid w:val="00607B0A"/>
    <w:rsid w:val="00607C71"/>
    <w:rsid w:val="00607E73"/>
    <w:rsid w:val="00607EA3"/>
    <w:rsid w:val="00607F34"/>
    <w:rsid w:val="00607FEF"/>
    <w:rsid w:val="0061000D"/>
    <w:rsid w:val="0061002A"/>
    <w:rsid w:val="0061002D"/>
    <w:rsid w:val="00610064"/>
    <w:rsid w:val="00610132"/>
    <w:rsid w:val="006101EE"/>
    <w:rsid w:val="00610315"/>
    <w:rsid w:val="00610365"/>
    <w:rsid w:val="00610387"/>
    <w:rsid w:val="006103FA"/>
    <w:rsid w:val="00610460"/>
    <w:rsid w:val="00610484"/>
    <w:rsid w:val="006104AD"/>
    <w:rsid w:val="006104C6"/>
    <w:rsid w:val="00610567"/>
    <w:rsid w:val="00610577"/>
    <w:rsid w:val="0061061F"/>
    <w:rsid w:val="00610777"/>
    <w:rsid w:val="006109A5"/>
    <w:rsid w:val="00610A1F"/>
    <w:rsid w:val="00610B3A"/>
    <w:rsid w:val="00610B3B"/>
    <w:rsid w:val="00610C1D"/>
    <w:rsid w:val="00610C98"/>
    <w:rsid w:val="00610D20"/>
    <w:rsid w:val="00610EF3"/>
    <w:rsid w:val="00610F3D"/>
    <w:rsid w:val="006110B0"/>
    <w:rsid w:val="006110D2"/>
    <w:rsid w:val="006110D7"/>
    <w:rsid w:val="006110E7"/>
    <w:rsid w:val="0061111D"/>
    <w:rsid w:val="00611171"/>
    <w:rsid w:val="006111CC"/>
    <w:rsid w:val="0061128A"/>
    <w:rsid w:val="00611394"/>
    <w:rsid w:val="006113D0"/>
    <w:rsid w:val="0061146B"/>
    <w:rsid w:val="006114BC"/>
    <w:rsid w:val="006115F4"/>
    <w:rsid w:val="00611667"/>
    <w:rsid w:val="00611694"/>
    <w:rsid w:val="00611725"/>
    <w:rsid w:val="0061172F"/>
    <w:rsid w:val="00611744"/>
    <w:rsid w:val="006117CD"/>
    <w:rsid w:val="00611874"/>
    <w:rsid w:val="00611895"/>
    <w:rsid w:val="006118C8"/>
    <w:rsid w:val="0061196C"/>
    <w:rsid w:val="00611A2C"/>
    <w:rsid w:val="00611D2A"/>
    <w:rsid w:val="00611D3B"/>
    <w:rsid w:val="00611FDA"/>
    <w:rsid w:val="006120B9"/>
    <w:rsid w:val="00612129"/>
    <w:rsid w:val="006121EA"/>
    <w:rsid w:val="006122B2"/>
    <w:rsid w:val="006122BB"/>
    <w:rsid w:val="006122CB"/>
    <w:rsid w:val="0061242C"/>
    <w:rsid w:val="00612517"/>
    <w:rsid w:val="0061252E"/>
    <w:rsid w:val="006125B1"/>
    <w:rsid w:val="006125F1"/>
    <w:rsid w:val="00612616"/>
    <w:rsid w:val="00612662"/>
    <w:rsid w:val="006126CE"/>
    <w:rsid w:val="006126F7"/>
    <w:rsid w:val="00612832"/>
    <w:rsid w:val="00612896"/>
    <w:rsid w:val="006128B2"/>
    <w:rsid w:val="006128C0"/>
    <w:rsid w:val="00612920"/>
    <w:rsid w:val="00612997"/>
    <w:rsid w:val="00612ABD"/>
    <w:rsid w:val="00612B3F"/>
    <w:rsid w:val="00612B68"/>
    <w:rsid w:val="00612B8D"/>
    <w:rsid w:val="00612BF6"/>
    <w:rsid w:val="00612C1F"/>
    <w:rsid w:val="00612C21"/>
    <w:rsid w:val="00612C3E"/>
    <w:rsid w:val="00612DA3"/>
    <w:rsid w:val="00612DD0"/>
    <w:rsid w:val="00612DD1"/>
    <w:rsid w:val="00612E2C"/>
    <w:rsid w:val="00612EC0"/>
    <w:rsid w:val="00612F64"/>
    <w:rsid w:val="00612F78"/>
    <w:rsid w:val="00612F7A"/>
    <w:rsid w:val="00612FD3"/>
    <w:rsid w:val="0061301F"/>
    <w:rsid w:val="006130F2"/>
    <w:rsid w:val="00613198"/>
    <w:rsid w:val="006131F3"/>
    <w:rsid w:val="0061328A"/>
    <w:rsid w:val="00613396"/>
    <w:rsid w:val="006133D2"/>
    <w:rsid w:val="00613405"/>
    <w:rsid w:val="006134EA"/>
    <w:rsid w:val="006134F8"/>
    <w:rsid w:val="0061358D"/>
    <w:rsid w:val="00613618"/>
    <w:rsid w:val="0061365E"/>
    <w:rsid w:val="00613728"/>
    <w:rsid w:val="006137C2"/>
    <w:rsid w:val="00613833"/>
    <w:rsid w:val="00613835"/>
    <w:rsid w:val="0061385C"/>
    <w:rsid w:val="006138AE"/>
    <w:rsid w:val="0061391D"/>
    <w:rsid w:val="006139DB"/>
    <w:rsid w:val="006139F4"/>
    <w:rsid w:val="00613A05"/>
    <w:rsid w:val="00613A7D"/>
    <w:rsid w:val="00613B1A"/>
    <w:rsid w:val="00613B96"/>
    <w:rsid w:val="00613BA8"/>
    <w:rsid w:val="00613BFE"/>
    <w:rsid w:val="00613D7D"/>
    <w:rsid w:val="00613E0C"/>
    <w:rsid w:val="00613E40"/>
    <w:rsid w:val="00613E9F"/>
    <w:rsid w:val="00613EDE"/>
    <w:rsid w:val="00613F49"/>
    <w:rsid w:val="00613F7B"/>
    <w:rsid w:val="00613FFD"/>
    <w:rsid w:val="0061400E"/>
    <w:rsid w:val="0061401F"/>
    <w:rsid w:val="00614237"/>
    <w:rsid w:val="00614320"/>
    <w:rsid w:val="0061446D"/>
    <w:rsid w:val="0061447F"/>
    <w:rsid w:val="006144E1"/>
    <w:rsid w:val="006145EA"/>
    <w:rsid w:val="00614620"/>
    <w:rsid w:val="006146D7"/>
    <w:rsid w:val="006148A7"/>
    <w:rsid w:val="0061493F"/>
    <w:rsid w:val="006149B0"/>
    <w:rsid w:val="00614AC3"/>
    <w:rsid w:val="00614B0A"/>
    <w:rsid w:val="00614B16"/>
    <w:rsid w:val="00614B24"/>
    <w:rsid w:val="00614B30"/>
    <w:rsid w:val="00614B37"/>
    <w:rsid w:val="00614B45"/>
    <w:rsid w:val="00614BEA"/>
    <w:rsid w:val="00614D19"/>
    <w:rsid w:val="00614D23"/>
    <w:rsid w:val="00614E34"/>
    <w:rsid w:val="00614E75"/>
    <w:rsid w:val="00614FCF"/>
    <w:rsid w:val="0061504C"/>
    <w:rsid w:val="006150E6"/>
    <w:rsid w:val="006150F9"/>
    <w:rsid w:val="00615131"/>
    <w:rsid w:val="0061513A"/>
    <w:rsid w:val="00615141"/>
    <w:rsid w:val="006151CC"/>
    <w:rsid w:val="006151ED"/>
    <w:rsid w:val="006152F3"/>
    <w:rsid w:val="00615465"/>
    <w:rsid w:val="0061547C"/>
    <w:rsid w:val="006154D2"/>
    <w:rsid w:val="0061552E"/>
    <w:rsid w:val="00615578"/>
    <w:rsid w:val="00615584"/>
    <w:rsid w:val="0061558D"/>
    <w:rsid w:val="00615639"/>
    <w:rsid w:val="00615773"/>
    <w:rsid w:val="0061579F"/>
    <w:rsid w:val="006157CC"/>
    <w:rsid w:val="00615980"/>
    <w:rsid w:val="00615A80"/>
    <w:rsid w:val="00615A84"/>
    <w:rsid w:val="00615B7D"/>
    <w:rsid w:val="00615B91"/>
    <w:rsid w:val="00615BF3"/>
    <w:rsid w:val="00615BFF"/>
    <w:rsid w:val="00615C03"/>
    <w:rsid w:val="00615C76"/>
    <w:rsid w:val="00615EC1"/>
    <w:rsid w:val="00615F51"/>
    <w:rsid w:val="00615F75"/>
    <w:rsid w:val="00615F86"/>
    <w:rsid w:val="00616045"/>
    <w:rsid w:val="00616074"/>
    <w:rsid w:val="006160D0"/>
    <w:rsid w:val="006160D5"/>
    <w:rsid w:val="00616145"/>
    <w:rsid w:val="00616273"/>
    <w:rsid w:val="00616280"/>
    <w:rsid w:val="006162C0"/>
    <w:rsid w:val="006162EA"/>
    <w:rsid w:val="00616325"/>
    <w:rsid w:val="0061648B"/>
    <w:rsid w:val="006164D5"/>
    <w:rsid w:val="006165B4"/>
    <w:rsid w:val="006165BF"/>
    <w:rsid w:val="006165D2"/>
    <w:rsid w:val="006165DB"/>
    <w:rsid w:val="006165F6"/>
    <w:rsid w:val="00616673"/>
    <w:rsid w:val="00616691"/>
    <w:rsid w:val="006166A4"/>
    <w:rsid w:val="00616708"/>
    <w:rsid w:val="00616836"/>
    <w:rsid w:val="0061684E"/>
    <w:rsid w:val="00616894"/>
    <w:rsid w:val="006168E1"/>
    <w:rsid w:val="00616998"/>
    <w:rsid w:val="00616AA2"/>
    <w:rsid w:val="00616B4C"/>
    <w:rsid w:val="00616C5F"/>
    <w:rsid w:val="00616C8E"/>
    <w:rsid w:val="00616CB7"/>
    <w:rsid w:val="00616CF1"/>
    <w:rsid w:val="00616D5A"/>
    <w:rsid w:val="00616DF0"/>
    <w:rsid w:val="00616E9E"/>
    <w:rsid w:val="00616EBD"/>
    <w:rsid w:val="00616EDA"/>
    <w:rsid w:val="00617156"/>
    <w:rsid w:val="006171B9"/>
    <w:rsid w:val="006171D0"/>
    <w:rsid w:val="006172ED"/>
    <w:rsid w:val="0061736F"/>
    <w:rsid w:val="006173E7"/>
    <w:rsid w:val="006174E8"/>
    <w:rsid w:val="0061750B"/>
    <w:rsid w:val="00617512"/>
    <w:rsid w:val="006175B1"/>
    <w:rsid w:val="00617689"/>
    <w:rsid w:val="0061785D"/>
    <w:rsid w:val="00617861"/>
    <w:rsid w:val="006179A7"/>
    <w:rsid w:val="00617A04"/>
    <w:rsid w:val="00617A05"/>
    <w:rsid w:val="00617A77"/>
    <w:rsid w:val="00617AE6"/>
    <w:rsid w:val="00617BD7"/>
    <w:rsid w:val="00617BE0"/>
    <w:rsid w:val="00617C2B"/>
    <w:rsid w:val="00617C9E"/>
    <w:rsid w:val="00617CCB"/>
    <w:rsid w:val="00617D05"/>
    <w:rsid w:val="00617D5A"/>
    <w:rsid w:val="00617D5D"/>
    <w:rsid w:val="00617E02"/>
    <w:rsid w:val="00617ECC"/>
    <w:rsid w:val="00617EE4"/>
    <w:rsid w:val="00617F18"/>
    <w:rsid w:val="00617F85"/>
    <w:rsid w:val="00617FD1"/>
    <w:rsid w:val="0062017B"/>
    <w:rsid w:val="006201B5"/>
    <w:rsid w:val="00620302"/>
    <w:rsid w:val="006203CE"/>
    <w:rsid w:val="0062043A"/>
    <w:rsid w:val="0062045B"/>
    <w:rsid w:val="006204F1"/>
    <w:rsid w:val="00620591"/>
    <w:rsid w:val="006205D8"/>
    <w:rsid w:val="00620639"/>
    <w:rsid w:val="00620710"/>
    <w:rsid w:val="00620737"/>
    <w:rsid w:val="00620762"/>
    <w:rsid w:val="00620B55"/>
    <w:rsid w:val="00620B7B"/>
    <w:rsid w:val="00620BB4"/>
    <w:rsid w:val="00620D2C"/>
    <w:rsid w:val="00620DD9"/>
    <w:rsid w:val="00620E4D"/>
    <w:rsid w:val="00620E9F"/>
    <w:rsid w:val="00620FC8"/>
    <w:rsid w:val="0062100A"/>
    <w:rsid w:val="00621124"/>
    <w:rsid w:val="006211B4"/>
    <w:rsid w:val="006214C6"/>
    <w:rsid w:val="0062159B"/>
    <w:rsid w:val="006216E9"/>
    <w:rsid w:val="006217EE"/>
    <w:rsid w:val="006219D1"/>
    <w:rsid w:val="00621CD4"/>
    <w:rsid w:val="00621D0A"/>
    <w:rsid w:val="00621D16"/>
    <w:rsid w:val="00621D29"/>
    <w:rsid w:val="00621D53"/>
    <w:rsid w:val="00621D96"/>
    <w:rsid w:val="00621DA0"/>
    <w:rsid w:val="00621DE8"/>
    <w:rsid w:val="00621E4B"/>
    <w:rsid w:val="00621F38"/>
    <w:rsid w:val="00621F52"/>
    <w:rsid w:val="00621F9F"/>
    <w:rsid w:val="00622038"/>
    <w:rsid w:val="00622049"/>
    <w:rsid w:val="00622100"/>
    <w:rsid w:val="00622145"/>
    <w:rsid w:val="00622216"/>
    <w:rsid w:val="0062224A"/>
    <w:rsid w:val="00622275"/>
    <w:rsid w:val="00622280"/>
    <w:rsid w:val="0062229B"/>
    <w:rsid w:val="0062232C"/>
    <w:rsid w:val="0062235F"/>
    <w:rsid w:val="00622373"/>
    <w:rsid w:val="00622389"/>
    <w:rsid w:val="006223B0"/>
    <w:rsid w:val="00622422"/>
    <w:rsid w:val="00622483"/>
    <w:rsid w:val="006224B8"/>
    <w:rsid w:val="006224EA"/>
    <w:rsid w:val="006225AB"/>
    <w:rsid w:val="00622603"/>
    <w:rsid w:val="00622844"/>
    <w:rsid w:val="0062284B"/>
    <w:rsid w:val="00622972"/>
    <w:rsid w:val="006229A2"/>
    <w:rsid w:val="006229CF"/>
    <w:rsid w:val="006229FB"/>
    <w:rsid w:val="00622A02"/>
    <w:rsid w:val="00622A71"/>
    <w:rsid w:val="00622AFC"/>
    <w:rsid w:val="00622B41"/>
    <w:rsid w:val="00622B93"/>
    <w:rsid w:val="00622C3A"/>
    <w:rsid w:val="00622CF8"/>
    <w:rsid w:val="00622D41"/>
    <w:rsid w:val="00622D46"/>
    <w:rsid w:val="00622D62"/>
    <w:rsid w:val="00622DAF"/>
    <w:rsid w:val="00622E5B"/>
    <w:rsid w:val="00622F99"/>
    <w:rsid w:val="00623044"/>
    <w:rsid w:val="0062321F"/>
    <w:rsid w:val="00623319"/>
    <w:rsid w:val="006233CD"/>
    <w:rsid w:val="006233E2"/>
    <w:rsid w:val="0062340D"/>
    <w:rsid w:val="00623480"/>
    <w:rsid w:val="006234AA"/>
    <w:rsid w:val="006234F7"/>
    <w:rsid w:val="00623504"/>
    <w:rsid w:val="00623510"/>
    <w:rsid w:val="00623557"/>
    <w:rsid w:val="006235E0"/>
    <w:rsid w:val="00623648"/>
    <w:rsid w:val="00623727"/>
    <w:rsid w:val="006237DA"/>
    <w:rsid w:val="00623837"/>
    <w:rsid w:val="00623846"/>
    <w:rsid w:val="00623884"/>
    <w:rsid w:val="006238E2"/>
    <w:rsid w:val="00623955"/>
    <w:rsid w:val="006239BD"/>
    <w:rsid w:val="00623A0F"/>
    <w:rsid w:val="00623A94"/>
    <w:rsid w:val="00623B7F"/>
    <w:rsid w:val="00623B9C"/>
    <w:rsid w:val="00623BD5"/>
    <w:rsid w:val="00623BF1"/>
    <w:rsid w:val="00623C2D"/>
    <w:rsid w:val="00623C73"/>
    <w:rsid w:val="00623C76"/>
    <w:rsid w:val="00623CCF"/>
    <w:rsid w:val="00623CD4"/>
    <w:rsid w:val="00623DF0"/>
    <w:rsid w:val="00623E7E"/>
    <w:rsid w:val="00623EA3"/>
    <w:rsid w:val="00624071"/>
    <w:rsid w:val="006240E8"/>
    <w:rsid w:val="00624168"/>
    <w:rsid w:val="0062421C"/>
    <w:rsid w:val="00624262"/>
    <w:rsid w:val="006242FB"/>
    <w:rsid w:val="00624375"/>
    <w:rsid w:val="00624388"/>
    <w:rsid w:val="006243BC"/>
    <w:rsid w:val="00624483"/>
    <w:rsid w:val="006244E7"/>
    <w:rsid w:val="006245ED"/>
    <w:rsid w:val="00624614"/>
    <w:rsid w:val="00624696"/>
    <w:rsid w:val="006246FC"/>
    <w:rsid w:val="00624748"/>
    <w:rsid w:val="006247DF"/>
    <w:rsid w:val="00624812"/>
    <w:rsid w:val="0062490A"/>
    <w:rsid w:val="00624A9F"/>
    <w:rsid w:val="00624ACB"/>
    <w:rsid w:val="00624ADA"/>
    <w:rsid w:val="00624BDA"/>
    <w:rsid w:val="00624C2F"/>
    <w:rsid w:val="00624D11"/>
    <w:rsid w:val="00624D1B"/>
    <w:rsid w:val="00624F20"/>
    <w:rsid w:val="00625034"/>
    <w:rsid w:val="006250EF"/>
    <w:rsid w:val="0062511F"/>
    <w:rsid w:val="006252F8"/>
    <w:rsid w:val="0062535D"/>
    <w:rsid w:val="00625558"/>
    <w:rsid w:val="0062568D"/>
    <w:rsid w:val="006256A5"/>
    <w:rsid w:val="006256B1"/>
    <w:rsid w:val="0062573A"/>
    <w:rsid w:val="00625842"/>
    <w:rsid w:val="00625993"/>
    <w:rsid w:val="006259D7"/>
    <w:rsid w:val="006259DC"/>
    <w:rsid w:val="00625A5B"/>
    <w:rsid w:val="00625AC4"/>
    <w:rsid w:val="00625B58"/>
    <w:rsid w:val="00625C97"/>
    <w:rsid w:val="00625D0B"/>
    <w:rsid w:val="00625D1C"/>
    <w:rsid w:val="00625D5A"/>
    <w:rsid w:val="00625F04"/>
    <w:rsid w:val="00625F82"/>
    <w:rsid w:val="00625FBB"/>
    <w:rsid w:val="00626093"/>
    <w:rsid w:val="006260BE"/>
    <w:rsid w:val="006260D9"/>
    <w:rsid w:val="00626139"/>
    <w:rsid w:val="00626169"/>
    <w:rsid w:val="006261A5"/>
    <w:rsid w:val="006261D7"/>
    <w:rsid w:val="006262B8"/>
    <w:rsid w:val="006262F4"/>
    <w:rsid w:val="00626330"/>
    <w:rsid w:val="00626387"/>
    <w:rsid w:val="006263B6"/>
    <w:rsid w:val="006263F1"/>
    <w:rsid w:val="00626438"/>
    <w:rsid w:val="0062643C"/>
    <w:rsid w:val="0062645A"/>
    <w:rsid w:val="00626476"/>
    <w:rsid w:val="006264B8"/>
    <w:rsid w:val="006264CD"/>
    <w:rsid w:val="00626577"/>
    <w:rsid w:val="0062663A"/>
    <w:rsid w:val="00626675"/>
    <w:rsid w:val="00626676"/>
    <w:rsid w:val="0062678C"/>
    <w:rsid w:val="006267A3"/>
    <w:rsid w:val="00626836"/>
    <w:rsid w:val="006268A1"/>
    <w:rsid w:val="0062698B"/>
    <w:rsid w:val="006269D1"/>
    <w:rsid w:val="00626AF1"/>
    <w:rsid w:val="00626BEE"/>
    <w:rsid w:val="00626C43"/>
    <w:rsid w:val="00626C86"/>
    <w:rsid w:val="00626D7C"/>
    <w:rsid w:val="00626E11"/>
    <w:rsid w:val="00626E21"/>
    <w:rsid w:val="00626E98"/>
    <w:rsid w:val="00626F35"/>
    <w:rsid w:val="00626F6B"/>
    <w:rsid w:val="00627017"/>
    <w:rsid w:val="0062701C"/>
    <w:rsid w:val="0062701F"/>
    <w:rsid w:val="0062712D"/>
    <w:rsid w:val="00627158"/>
    <w:rsid w:val="006271B2"/>
    <w:rsid w:val="006271E2"/>
    <w:rsid w:val="0062726C"/>
    <w:rsid w:val="006272CA"/>
    <w:rsid w:val="006272FB"/>
    <w:rsid w:val="0062732D"/>
    <w:rsid w:val="00627377"/>
    <w:rsid w:val="0062738B"/>
    <w:rsid w:val="00627390"/>
    <w:rsid w:val="006273D1"/>
    <w:rsid w:val="006273ED"/>
    <w:rsid w:val="00627560"/>
    <w:rsid w:val="00627737"/>
    <w:rsid w:val="006277B5"/>
    <w:rsid w:val="006277DE"/>
    <w:rsid w:val="00627842"/>
    <w:rsid w:val="00627862"/>
    <w:rsid w:val="0062788F"/>
    <w:rsid w:val="006278B7"/>
    <w:rsid w:val="0062793D"/>
    <w:rsid w:val="00627985"/>
    <w:rsid w:val="00627A6C"/>
    <w:rsid w:val="00627AF7"/>
    <w:rsid w:val="00627B86"/>
    <w:rsid w:val="00627C49"/>
    <w:rsid w:val="00627D07"/>
    <w:rsid w:val="00627DBD"/>
    <w:rsid w:val="00627DDD"/>
    <w:rsid w:val="00627F9A"/>
    <w:rsid w:val="00627FB9"/>
    <w:rsid w:val="0063004B"/>
    <w:rsid w:val="0063009B"/>
    <w:rsid w:val="00630438"/>
    <w:rsid w:val="0063046E"/>
    <w:rsid w:val="0063052B"/>
    <w:rsid w:val="006306B4"/>
    <w:rsid w:val="006306FB"/>
    <w:rsid w:val="0063071A"/>
    <w:rsid w:val="00630827"/>
    <w:rsid w:val="006308C2"/>
    <w:rsid w:val="006308E7"/>
    <w:rsid w:val="00630955"/>
    <w:rsid w:val="006309BB"/>
    <w:rsid w:val="006309CA"/>
    <w:rsid w:val="00630A3C"/>
    <w:rsid w:val="00630AFD"/>
    <w:rsid w:val="00630B03"/>
    <w:rsid w:val="00630B1A"/>
    <w:rsid w:val="00630B2F"/>
    <w:rsid w:val="00630BAC"/>
    <w:rsid w:val="00630D3C"/>
    <w:rsid w:val="00630D8E"/>
    <w:rsid w:val="00630DA4"/>
    <w:rsid w:val="00631088"/>
    <w:rsid w:val="006310B1"/>
    <w:rsid w:val="006310FA"/>
    <w:rsid w:val="006310FE"/>
    <w:rsid w:val="0063120A"/>
    <w:rsid w:val="00631282"/>
    <w:rsid w:val="006313F9"/>
    <w:rsid w:val="00631432"/>
    <w:rsid w:val="00631443"/>
    <w:rsid w:val="006314C3"/>
    <w:rsid w:val="006314F4"/>
    <w:rsid w:val="00631520"/>
    <w:rsid w:val="00631542"/>
    <w:rsid w:val="0063154B"/>
    <w:rsid w:val="00631584"/>
    <w:rsid w:val="006315A7"/>
    <w:rsid w:val="0063165A"/>
    <w:rsid w:val="0063172B"/>
    <w:rsid w:val="006317E7"/>
    <w:rsid w:val="00631833"/>
    <w:rsid w:val="0063189E"/>
    <w:rsid w:val="00631916"/>
    <w:rsid w:val="00631929"/>
    <w:rsid w:val="0063192F"/>
    <w:rsid w:val="00631967"/>
    <w:rsid w:val="00631978"/>
    <w:rsid w:val="00631A18"/>
    <w:rsid w:val="00631B09"/>
    <w:rsid w:val="00631B7D"/>
    <w:rsid w:val="00631C45"/>
    <w:rsid w:val="00631D01"/>
    <w:rsid w:val="00631D83"/>
    <w:rsid w:val="00631DF6"/>
    <w:rsid w:val="00631F87"/>
    <w:rsid w:val="00632027"/>
    <w:rsid w:val="006320E9"/>
    <w:rsid w:val="006320FC"/>
    <w:rsid w:val="00632112"/>
    <w:rsid w:val="0063216B"/>
    <w:rsid w:val="00632195"/>
    <w:rsid w:val="0063236D"/>
    <w:rsid w:val="006323A6"/>
    <w:rsid w:val="00632439"/>
    <w:rsid w:val="006325CC"/>
    <w:rsid w:val="00632603"/>
    <w:rsid w:val="00632646"/>
    <w:rsid w:val="00632700"/>
    <w:rsid w:val="00632781"/>
    <w:rsid w:val="0063280E"/>
    <w:rsid w:val="00632898"/>
    <w:rsid w:val="00632967"/>
    <w:rsid w:val="00632B5C"/>
    <w:rsid w:val="00632B8F"/>
    <w:rsid w:val="00632C2F"/>
    <w:rsid w:val="00632D8C"/>
    <w:rsid w:val="00632DB8"/>
    <w:rsid w:val="00632E05"/>
    <w:rsid w:val="00632FA9"/>
    <w:rsid w:val="00632FD2"/>
    <w:rsid w:val="00633003"/>
    <w:rsid w:val="00633016"/>
    <w:rsid w:val="006332FD"/>
    <w:rsid w:val="00633347"/>
    <w:rsid w:val="006333E0"/>
    <w:rsid w:val="006336A2"/>
    <w:rsid w:val="006336A4"/>
    <w:rsid w:val="00633821"/>
    <w:rsid w:val="00633904"/>
    <w:rsid w:val="00633936"/>
    <w:rsid w:val="00633946"/>
    <w:rsid w:val="0063397E"/>
    <w:rsid w:val="006339DD"/>
    <w:rsid w:val="00633A04"/>
    <w:rsid w:val="00633BB5"/>
    <w:rsid w:val="00633C44"/>
    <w:rsid w:val="00633C57"/>
    <w:rsid w:val="00633CAA"/>
    <w:rsid w:val="00633D86"/>
    <w:rsid w:val="00633DC0"/>
    <w:rsid w:val="00633E8B"/>
    <w:rsid w:val="00633FE0"/>
    <w:rsid w:val="00634018"/>
    <w:rsid w:val="006341DF"/>
    <w:rsid w:val="00634361"/>
    <w:rsid w:val="00634431"/>
    <w:rsid w:val="00634459"/>
    <w:rsid w:val="0063449F"/>
    <w:rsid w:val="006344CD"/>
    <w:rsid w:val="006345A8"/>
    <w:rsid w:val="00634612"/>
    <w:rsid w:val="0063461A"/>
    <w:rsid w:val="00634668"/>
    <w:rsid w:val="006346D2"/>
    <w:rsid w:val="006346E8"/>
    <w:rsid w:val="0063471D"/>
    <w:rsid w:val="0063472B"/>
    <w:rsid w:val="0063474B"/>
    <w:rsid w:val="0063476A"/>
    <w:rsid w:val="0063477E"/>
    <w:rsid w:val="006347BA"/>
    <w:rsid w:val="0063482E"/>
    <w:rsid w:val="006348AB"/>
    <w:rsid w:val="006348E1"/>
    <w:rsid w:val="006348EC"/>
    <w:rsid w:val="00634902"/>
    <w:rsid w:val="00634913"/>
    <w:rsid w:val="00634914"/>
    <w:rsid w:val="00634955"/>
    <w:rsid w:val="006349BA"/>
    <w:rsid w:val="00634A0A"/>
    <w:rsid w:val="00634A3D"/>
    <w:rsid w:val="00634A77"/>
    <w:rsid w:val="00634A8A"/>
    <w:rsid w:val="00634AE8"/>
    <w:rsid w:val="00634B31"/>
    <w:rsid w:val="00634B5D"/>
    <w:rsid w:val="00634B9F"/>
    <w:rsid w:val="00634BB5"/>
    <w:rsid w:val="00634BB8"/>
    <w:rsid w:val="00634DA0"/>
    <w:rsid w:val="00634E52"/>
    <w:rsid w:val="00634EA7"/>
    <w:rsid w:val="00634EB6"/>
    <w:rsid w:val="00634F36"/>
    <w:rsid w:val="00634FDD"/>
    <w:rsid w:val="0063508E"/>
    <w:rsid w:val="00635165"/>
    <w:rsid w:val="00635282"/>
    <w:rsid w:val="0063530B"/>
    <w:rsid w:val="00635319"/>
    <w:rsid w:val="0063533E"/>
    <w:rsid w:val="00635364"/>
    <w:rsid w:val="00635437"/>
    <w:rsid w:val="00635475"/>
    <w:rsid w:val="0063550E"/>
    <w:rsid w:val="0063575A"/>
    <w:rsid w:val="00635784"/>
    <w:rsid w:val="006357AE"/>
    <w:rsid w:val="00635811"/>
    <w:rsid w:val="00635939"/>
    <w:rsid w:val="0063597E"/>
    <w:rsid w:val="006359D0"/>
    <w:rsid w:val="006359D5"/>
    <w:rsid w:val="00635A42"/>
    <w:rsid w:val="00635A82"/>
    <w:rsid w:val="00635C2C"/>
    <w:rsid w:val="00635D55"/>
    <w:rsid w:val="00635D90"/>
    <w:rsid w:val="00635E54"/>
    <w:rsid w:val="00635E95"/>
    <w:rsid w:val="00635EF4"/>
    <w:rsid w:val="00635F09"/>
    <w:rsid w:val="00635F28"/>
    <w:rsid w:val="00635F51"/>
    <w:rsid w:val="00635F52"/>
    <w:rsid w:val="00636083"/>
    <w:rsid w:val="00636102"/>
    <w:rsid w:val="0063617C"/>
    <w:rsid w:val="006361DE"/>
    <w:rsid w:val="006361EC"/>
    <w:rsid w:val="006362C4"/>
    <w:rsid w:val="006363C6"/>
    <w:rsid w:val="00636480"/>
    <w:rsid w:val="0063649F"/>
    <w:rsid w:val="00636506"/>
    <w:rsid w:val="0063657E"/>
    <w:rsid w:val="0063669A"/>
    <w:rsid w:val="00636899"/>
    <w:rsid w:val="0063691F"/>
    <w:rsid w:val="00636A67"/>
    <w:rsid w:val="00636BF1"/>
    <w:rsid w:val="00636CAE"/>
    <w:rsid w:val="00636CCE"/>
    <w:rsid w:val="00636CE8"/>
    <w:rsid w:val="00636E6A"/>
    <w:rsid w:val="00636ECE"/>
    <w:rsid w:val="00637052"/>
    <w:rsid w:val="0063706E"/>
    <w:rsid w:val="0063707E"/>
    <w:rsid w:val="006371B2"/>
    <w:rsid w:val="00637344"/>
    <w:rsid w:val="0063743A"/>
    <w:rsid w:val="00637441"/>
    <w:rsid w:val="006375AA"/>
    <w:rsid w:val="006375BC"/>
    <w:rsid w:val="006375ED"/>
    <w:rsid w:val="00637664"/>
    <w:rsid w:val="006376E4"/>
    <w:rsid w:val="00637725"/>
    <w:rsid w:val="0063790B"/>
    <w:rsid w:val="00637993"/>
    <w:rsid w:val="006379F7"/>
    <w:rsid w:val="00637A49"/>
    <w:rsid w:val="00637A62"/>
    <w:rsid w:val="00637ACF"/>
    <w:rsid w:val="00637B46"/>
    <w:rsid w:val="00637CB5"/>
    <w:rsid w:val="00637E6E"/>
    <w:rsid w:val="0064005C"/>
    <w:rsid w:val="006400E3"/>
    <w:rsid w:val="00640152"/>
    <w:rsid w:val="00640185"/>
    <w:rsid w:val="006401CF"/>
    <w:rsid w:val="006401EA"/>
    <w:rsid w:val="00640253"/>
    <w:rsid w:val="0064027D"/>
    <w:rsid w:val="00640281"/>
    <w:rsid w:val="0064038E"/>
    <w:rsid w:val="00640510"/>
    <w:rsid w:val="0064055B"/>
    <w:rsid w:val="006405FB"/>
    <w:rsid w:val="006407F7"/>
    <w:rsid w:val="0064081F"/>
    <w:rsid w:val="006408AE"/>
    <w:rsid w:val="00640917"/>
    <w:rsid w:val="0064092A"/>
    <w:rsid w:val="00640A36"/>
    <w:rsid w:val="00640AAA"/>
    <w:rsid w:val="00640ACA"/>
    <w:rsid w:val="00640B1A"/>
    <w:rsid w:val="00640B71"/>
    <w:rsid w:val="00640BF6"/>
    <w:rsid w:val="00640C59"/>
    <w:rsid w:val="00640C77"/>
    <w:rsid w:val="00640CC8"/>
    <w:rsid w:val="00640CEE"/>
    <w:rsid w:val="00640DD2"/>
    <w:rsid w:val="00640DF2"/>
    <w:rsid w:val="00640E2E"/>
    <w:rsid w:val="00640F40"/>
    <w:rsid w:val="00640F6E"/>
    <w:rsid w:val="00640F94"/>
    <w:rsid w:val="00640FD3"/>
    <w:rsid w:val="006410CF"/>
    <w:rsid w:val="0064111C"/>
    <w:rsid w:val="0064117C"/>
    <w:rsid w:val="006412DE"/>
    <w:rsid w:val="006416D7"/>
    <w:rsid w:val="006416EC"/>
    <w:rsid w:val="00641757"/>
    <w:rsid w:val="00641796"/>
    <w:rsid w:val="0064183B"/>
    <w:rsid w:val="006418A1"/>
    <w:rsid w:val="006418CD"/>
    <w:rsid w:val="00641925"/>
    <w:rsid w:val="00641961"/>
    <w:rsid w:val="006419CC"/>
    <w:rsid w:val="00641A07"/>
    <w:rsid w:val="00641B78"/>
    <w:rsid w:val="00641BAA"/>
    <w:rsid w:val="00641C30"/>
    <w:rsid w:val="00641C4B"/>
    <w:rsid w:val="00641C81"/>
    <w:rsid w:val="00641D04"/>
    <w:rsid w:val="00641D25"/>
    <w:rsid w:val="00641D30"/>
    <w:rsid w:val="00641D3C"/>
    <w:rsid w:val="00641EBF"/>
    <w:rsid w:val="00641EE7"/>
    <w:rsid w:val="00641F16"/>
    <w:rsid w:val="0064204F"/>
    <w:rsid w:val="006421E3"/>
    <w:rsid w:val="00642417"/>
    <w:rsid w:val="00642431"/>
    <w:rsid w:val="006424DD"/>
    <w:rsid w:val="00642544"/>
    <w:rsid w:val="0064261B"/>
    <w:rsid w:val="006426AF"/>
    <w:rsid w:val="0064292E"/>
    <w:rsid w:val="006429C2"/>
    <w:rsid w:val="00642AB9"/>
    <w:rsid w:val="00642B34"/>
    <w:rsid w:val="00642C1C"/>
    <w:rsid w:val="00642C29"/>
    <w:rsid w:val="00642D01"/>
    <w:rsid w:val="00642D62"/>
    <w:rsid w:val="00642D9C"/>
    <w:rsid w:val="00642E32"/>
    <w:rsid w:val="00642E52"/>
    <w:rsid w:val="00642EEB"/>
    <w:rsid w:val="00642F75"/>
    <w:rsid w:val="00643055"/>
    <w:rsid w:val="006430BA"/>
    <w:rsid w:val="00643242"/>
    <w:rsid w:val="00643262"/>
    <w:rsid w:val="0064340C"/>
    <w:rsid w:val="006434AD"/>
    <w:rsid w:val="00643550"/>
    <w:rsid w:val="00643554"/>
    <w:rsid w:val="00643585"/>
    <w:rsid w:val="00643601"/>
    <w:rsid w:val="0064366E"/>
    <w:rsid w:val="006436F7"/>
    <w:rsid w:val="0064385D"/>
    <w:rsid w:val="0064385E"/>
    <w:rsid w:val="006438FE"/>
    <w:rsid w:val="006439E7"/>
    <w:rsid w:val="00643ABC"/>
    <w:rsid w:val="00643D26"/>
    <w:rsid w:val="00643DA6"/>
    <w:rsid w:val="00643DDC"/>
    <w:rsid w:val="00643E83"/>
    <w:rsid w:val="00643F10"/>
    <w:rsid w:val="00644103"/>
    <w:rsid w:val="006441DC"/>
    <w:rsid w:val="00644227"/>
    <w:rsid w:val="00644313"/>
    <w:rsid w:val="0064443C"/>
    <w:rsid w:val="00644461"/>
    <w:rsid w:val="00644578"/>
    <w:rsid w:val="006445FF"/>
    <w:rsid w:val="00644609"/>
    <w:rsid w:val="00644663"/>
    <w:rsid w:val="0064466D"/>
    <w:rsid w:val="00644695"/>
    <w:rsid w:val="006446B5"/>
    <w:rsid w:val="0064472A"/>
    <w:rsid w:val="00644744"/>
    <w:rsid w:val="00644830"/>
    <w:rsid w:val="00644865"/>
    <w:rsid w:val="006448DB"/>
    <w:rsid w:val="00644980"/>
    <w:rsid w:val="006449D3"/>
    <w:rsid w:val="00644A48"/>
    <w:rsid w:val="00644AA8"/>
    <w:rsid w:val="00644AF7"/>
    <w:rsid w:val="00644B01"/>
    <w:rsid w:val="00644B7D"/>
    <w:rsid w:val="00644CE5"/>
    <w:rsid w:val="00644D03"/>
    <w:rsid w:val="00644D4F"/>
    <w:rsid w:val="00644D70"/>
    <w:rsid w:val="00644D77"/>
    <w:rsid w:val="00644E3B"/>
    <w:rsid w:val="00644F63"/>
    <w:rsid w:val="00644F81"/>
    <w:rsid w:val="00644F8B"/>
    <w:rsid w:val="00644FA7"/>
    <w:rsid w:val="0064510C"/>
    <w:rsid w:val="00645184"/>
    <w:rsid w:val="006453D1"/>
    <w:rsid w:val="00645423"/>
    <w:rsid w:val="006454C5"/>
    <w:rsid w:val="00645549"/>
    <w:rsid w:val="0064554C"/>
    <w:rsid w:val="0064555D"/>
    <w:rsid w:val="00645631"/>
    <w:rsid w:val="0064564B"/>
    <w:rsid w:val="00645779"/>
    <w:rsid w:val="00645782"/>
    <w:rsid w:val="00645826"/>
    <w:rsid w:val="006458DC"/>
    <w:rsid w:val="0064590B"/>
    <w:rsid w:val="00645982"/>
    <w:rsid w:val="006459D7"/>
    <w:rsid w:val="00645A37"/>
    <w:rsid w:val="00645AD7"/>
    <w:rsid w:val="00645B49"/>
    <w:rsid w:val="00645B62"/>
    <w:rsid w:val="00645B6F"/>
    <w:rsid w:val="00645B83"/>
    <w:rsid w:val="00645D49"/>
    <w:rsid w:val="00645E33"/>
    <w:rsid w:val="00645E3D"/>
    <w:rsid w:val="00645E55"/>
    <w:rsid w:val="00645E5F"/>
    <w:rsid w:val="0064600C"/>
    <w:rsid w:val="0064607F"/>
    <w:rsid w:val="006460D6"/>
    <w:rsid w:val="00646160"/>
    <w:rsid w:val="006461AB"/>
    <w:rsid w:val="00646229"/>
    <w:rsid w:val="00646293"/>
    <w:rsid w:val="0064643E"/>
    <w:rsid w:val="00646449"/>
    <w:rsid w:val="0064650C"/>
    <w:rsid w:val="00646643"/>
    <w:rsid w:val="006467C1"/>
    <w:rsid w:val="0064684F"/>
    <w:rsid w:val="00646944"/>
    <w:rsid w:val="00646A33"/>
    <w:rsid w:val="00646B62"/>
    <w:rsid w:val="00646BB6"/>
    <w:rsid w:val="00646BFD"/>
    <w:rsid w:val="00646C1F"/>
    <w:rsid w:val="00646C32"/>
    <w:rsid w:val="00646C64"/>
    <w:rsid w:val="00646C85"/>
    <w:rsid w:val="00646CF7"/>
    <w:rsid w:val="00646D6E"/>
    <w:rsid w:val="00646F16"/>
    <w:rsid w:val="00646F2B"/>
    <w:rsid w:val="00646FF2"/>
    <w:rsid w:val="006470F6"/>
    <w:rsid w:val="0064710A"/>
    <w:rsid w:val="00647154"/>
    <w:rsid w:val="0064715F"/>
    <w:rsid w:val="00647181"/>
    <w:rsid w:val="0064725F"/>
    <w:rsid w:val="006472BF"/>
    <w:rsid w:val="00647302"/>
    <w:rsid w:val="006473A6"/>
    <w:rsid w:val="00647424"/>
    <w:rsid w:val="0064743C"/>
    <w:rsid w:val="00647459"/>
    <w:rsid w:val="006474CC"/>
    <w:rsid w:val="006475C1"/>
    <w:rsid w:val="0064767D"/>
    <w:rsid w:val="006476D1"/>
    <w:rsid w:val="006476DA"/>
    <w:rsid w:val="0064777D"/>
    <w:rsid w:val="0064779A"/>
    <w:rsid w:val="006478B3"/>
    <w:rsid w:val="0064795E"/>
    <w:rsid w:val="00647969"/>
    <w:rsid w:val="00647B34"/>
    <w:rsid w:val="00647C12"/>
    <w:rsid w:val="00647C6F"/>
    <w:rsid w:val="00647C9C"/>
    <w:rsid w:val="00647D09"/>
    <w:rsid w:val="00647D1F"/>
    <w:rsid w:val="00647D39"/>
    <w:rsid w:val="00647D6C"/>
    <w:rsid w:val="00647D95"/>
    <w:rsid w:val="00647E0B"/>
    <w:rsid w:val="00647E11"/>
    <w:rsid w:val="00647E2A"/>
    <w:rsid w:val="00647EC6"/>
    <w:rsid w:val="00647F61"/>
    <w:rsid w:val="00647F7C"/>
    <w:rsid w:val="00647F95"/>
    <w:rsid w:val="00647F9C"/>
    <w:rsid w:val="00650093"/>
    <w:rsid w:val="0065018F"/>
    <w:rsid w:val="00650195"/>
    <w:rsid w:val="006502D6"/>
    <w:rsid w:val="0065031E"/>
    <w:rsid w:val="00650493"/>
    <w:rsid w:val="006504E5"/>
    <w:rsid w:val="00650550"/>
    <w:rsid w:val="006505ED"/>
    <w:rsid w:val="0065063F"/>
    <w:rsid w:val="006506DB"/>
    <w:rsid w:val="006506E8"/>
    <w:rsid w:val="00650712"/>
    <w:rsid w:val="006508DA"/>
    <w:rsid w:val="00650AB9"/>
    <w:rsid w:val="00650AC1"/>
    <w:rsid w:val="00650C74"/>
    <w:rsid w:val="00650D30"/>
    <w:rsid w:val="00650D97"/>
    <w:rsid w:val="00650ECC"/>
    <w:rsid w:val="00650F7C"/>
    <w:rsid w:val="00651008"/>
    <w:rsid w:val="00651056"/>
    <w:rsid w:val="0065105B"/>
    <w:rsid w:val="006511C8"/>
    <w:rsid w:val="00651326"/>
    <w:rsid w:val="00651474"/>
    <w:rsid w:val="006514D8"/>
    <w:rsid w:val="00651642"/>
    <w:rsid w:val="0065165A"/>
    <w:rsid w:val="006517DD"/>
    <w:rsid w:val="00651828"/>
    <w:rsid w:val="00651871"/>
    <w:rsid w:val="0065190E"/>
    <w:rsid w:val="00651970"/>
    <w:rsid w:val="00651A43"/>
    <w:rsid w:val="00651A9E"/>
    <w:rsid w:val="00651ADB"/>
    <w:rsid w:val="00651B45"/>
    <w:rsid w:val="00651BF0"/>
    <w:rsid w:val="00651D0D"/>
    <w:rsid w:val="00651D5F"/>
    <w:rsid w:val="00651DE4"/>
    <w:rsid w:val="00651E1F"/>
    <w:rsid w:val="00651EED"/>
    <w:rsid w:val="00651F3C"/>
    <w:rsid w:val="00651FC1"/>
    <w:rsid w:val="006520D2"/>
    <w:rsid w:val="006520FF"/>
    <w:rsid w:val="00652101"/>
    <w:rsid w:val="00652177"/>
    <w:rsid w:val="006523D5"/>
    <w:rsid w:val="006524EE"/>
    <w:rsid w:val="00652507"/>
    <w:rsid w:val="006525C6"/>
    <w:rsid w:val="006526AA"/>
    <w:rsid w:val="00652744"/>
    <w:rsid w:val="00652839"/>
    <w:rsid w:val="006528B2"/>
    <w:rsid w:val="006529BB"/>
    <w:rsid w:val="00652A3B"/>
    <w:rsid w:val="00652B19"/>
    <w:rsid w:val="00652B44"/>
    <w:rsid w:val="00652BEB"/>
    <w:rsid w:val="00652C51"/>
    <w:rsid w:val="00652F36"/>
    <w:rsid w:val="00652FDF"/>
    <w:rsid w:val="00653040"/>
    <w:rsid w:val="006530AB"/>
    <w:rsid w:val="00653108"/>
    <w:rsid w:val="006531B6"/>
    <w:rsid w:val="006531E3"/>
    <w:rsid w:val="0065322F"/>
    <w:rsid w:val="00653318"/>
    <w:rsid w:val="0065338F"/>
    <w:rsid w:val="00653426"/>
    <w:rsid w:val="0065343B"/>
    <w:rsid w:val="006534BE"/>
    <w:rsid w:val="006534C2"/>
    <w:rsid w:val="00653559"/>
    <w:rsid w:val="00653604"/>
    <w:rsid w:val="0065366D"/>
    <w:rsid w:val="0065367E"/>
    <w:rsid w:val="00653692"/>
    <w:rsid w:val="006537C2"/>
    <w:rsid w:val="006537C6"/>
    <w:rsid w:val="006537E5"/>
    <w:rsid w:val="00653836"/>
    <w:rsid w:val="0065386D"/>
    <w:rsid w:val="00653870"/>
    <w:rsid w:val="0065389D"/>
    <w:rsid w:val="006538D4"/>
    <w:rsid w:val="00653A25"/>
    <w:rsid w:val="00653A55"/>
    <w:rsid w:val="00653A83"/>
    <w:rsid w:val="00653B80"/>
    <w:rsid w:val="00653BAA"/>
    <w:rsid w:val="00653C3C"/>
    <w:rsid w:val="00653C68"/>
    <w:rsid w:val="00653C95"/>
    <w:rsid w:val="00653D5C"/>
    <w:rsid w:val="00653E36"/>
    <w:rsid w:val="00653EDD"/>
    <w:rsid w:val="00653FFF"/>
    <w:rsid w:val="00654059"/>
    <w:rsid w:val="006540A5"/>
    <w:rsid w:val="006540C3"/>
    <w:rsid w:val="0065415D"/>
    <w:rsid w:val="00654201"/>
    <w:rsid w:val="006542A1"/>
    <w:rsid w:val="006542A4"/>
    <w:rsid w:val="0065433A"/>
    <w:rsid w:val="0065438B"/>
    <w:rsid w:val="0065438C"/>
    <w:rsid w:val="006543EA"/>
    <w:rsid w:val="006544B9"/>
    <w:rsid w:val="00654509"/>
    <w:rsid w:val="00654545"/>
    <w:rsid w:val="006546DF"/>
    <w:rsid w:val="00654740"/>
    <w:rsid w:val="006547B6"/>
    <w:rsid w:val="0065483B"/>
    <w:rsid w:val="00654880"/>
    <w:rsid w:val="0065496B"/>
    <w:rsid w:val="006549C0"/>
    <w:rsid w:val="00654AA5"/>
    <w:rsid w:val="00654BAD"/>
    <w:rsid w:val="00654BC5"/>
    <w:rsid w:val="00654CDC"/>
    <w:rsid w:val="00654D52"/>
    <w:rsid w:val="00654D5F"/>
    <w:rsid w:val="00654DD4"/>
    <w:rsid w:val="00654E5B"/>
    <w:rsid w:val="00654EF7"/>
    <w:rsid w:val="00654FBA"/>
    <w:rsid w:val="00655107"/>
    <w:rsid w:val="0065518B"/>
    <w:rsid w:val="006551EA"/>
    <w:rsid w:val="0065542F"/>
    <w:rsid w:val="0065549F"/>
    <w:rsid w:val="006554DE"/>
    <w:rsid w:val="00655537"/>
    <w:rsid w:val="0065556A"/>
    <w:rsid w:val="006555BE"/>
    <w:rsid w:val="00655627"/>
    <w:rsid w:val="0065563F"/>
    <w:rsid w:val="006556DA"/>
    <w:rsid w:val="006557D2"/>
    <w:rsid w:val="0065585E"/>
    <w:rsid w:val="00655888"/>
    <w:rsid w:val="00655940"/>
    <w:rsid w:val="0065595A"/>
    <w:rsid w:val="0065599C"/>
    <w:rsid w:val="00655A01"/>
    <w:rsid w:val="00655A0E"/>
    <w:rsid w:val="00655A70"/>
    <w:rsid w:val="00655AA5"/>
    <w:rsid w:val="00655C65"/>
    <w:rsid w:val="00655CAE"/>
    <w:rsid w:val="00655CE2"/>
    <w:rsid w:val="00655D2D"/>
    <w:rsid w:val="00655D6F"/>
    <w:rsid w:val="00655D71"/>
    <w:rsid w:val="00655DA0"/>
    <w:rsid w:val="00655E10"/>
    <w:rsid w:val="00655E48"/>
    <w:rsid w:val="00655F46"/>
    <w:rsid w:val="00656089"/>
    <w:rsid w:val="00656183"/>
    <w:rsid w:val="0065626E"/>
    <w:rsid w:val="0065629B"/>
    <w:rsid w:val="006562E8"/>
    <w:rsid w:val="0065637B"/>
    <w:rsid w:val="006563C5"/>
    <w:rsid w:val="0065648B"/>
    <w:rsid w:val="006564DE"/>
    <w:rsid w:val="006565BA"/>
    <w:rsid w:val="006565D7"/>
    <w:rsid w:val="00656663"/>
    <w:rsid w:val="006566B7"/>
    <w:rsid w:val="00656700"/>
    <w:rsid w:val="006567A6"/>
    <w:rsid w:val="00656937"/>
    <w:rsid w:val="0065697F"/>
    <w:rsid w:val="006569B0"/>
    <w:rsid w:val="00656A0C"/>
    <w:rsid w:val="00656AF1"/>
    <w:rsid w:val="00656B35"/>
    <w:rsid w:val="00656B6B"/>
    <w:rsid w:val="00656BDF"/>
    <w:rsid w:val="00656C2E"/>
    <w:rsid w:val="00656CDB"/>
    <w:rsid w:val="00656D02"/>
    <w:rsid w:val="00656D6F"/>
    <w:rsid w:val="00656ED8"/>
    <w:rsid w:val="00656F25"/>
    <w:rsid w:val="00656FAE"/>
    <w:rsid w:val="00657048"/>
    <w:rsid w:val="006570A1"/>
    <w:rsid w:val="006570E0"/>
    <w:rsid w:val="00657127"/>
    <w:rsid w:val="00657175"/>
    <w:rsid w:val="006571EB"/>
    <w:rsid w:val="0065721F"/>
    <w:rsid w:val="0065728E"/>
    <w:rsid w:val="00657352"/>
    <w:rsid w:val="00657429"/>
    <w:rsid w:val="0065752F"/>
    <w:rsid w:val="00657695"/>
    <w:rsid w:val="006576AC"/>
    <w:rsid w:val="00657A78"/>
    <w:rsid w:val="00657C1A"/>
    <w:rsid w:val="00657CBA"/>
    <w:rsid w:val="00657CEB"/>
    <w:rsid w:val="00657D13"/>
    <w:rsid w:val="00657D3F"/>
    <w:rsid w:val="00657D52"/>
    <w:rsid w:val="00657DB5"/>
    <w:rsid w:val="00657DE3"/>
    <w:rsid w:val="00657F09"/>
    <w:rsid w:val="00657F85"/>
    <w:rsid w:val="00657F88"/>
    <w:rsid w:val="006602A0"/>
    <w:rsid w:val="00660433"/>
    <w:rsid w:val="00660480"/>
    <w:rsid w:val="0066048C"/>
    <w:rsid w:val="006604CA"/>
    <w:rsid w:val="006604D3"/>
    <w:rsid w:val="00660515"/>
    <w:rsid w:val="0066052C"/>
    <w:rsid w:val="006606FD"/>
    <w:rsid w:val="00660746"/>
    <w:rsid w:val="0066087E"/>
    <w:rsid w:val="0066097E"/>
    <w:rsid w:val="00660998"/>
    <w:rsid w:val="0066099D"/>
    <w:rsid w:val="006609AB"/>
    <w:rsid w:val="006609B8"/>
    <w:rsid w:val="006609BC"/>
    <w:rsid w:val="00660A38"/>
    <w:rsid w:val="00660BF9"/>
    <w:rsid w:val="00660C97"/>
    <w:rsid w:val="00660CE4"/>
    <w:rsid w:val="00660D8D"/>
    <w:rsid w:val="00660DCB"/>
    <w:rsid w:val="00660E16"/>
    <w:rsid w:val="00660E20"/>
    <w:rsid w:val="00660E9E"/>
    <w:rsid w:val="00660EB8"/>
    <w:rsid w:val="006610BA"/>
    <w:rsid w:val="006610D2"/>
    <w:rsid w:val="006610FF"/>
    <w:rsid w:val="00661308"/>
    <w:rsid w:val="00661369"/>
    <w:rsid w:val="00661397"/>
    <w:rsid w:val="006613AB"/>
    <w:rsid w:val="006613ED"/>
    <w:rsid w:val="006614F1"/>
    <w:rsid w:val="0066150D"/>
    <w:rsid w:val="0066152B"/>
    <w:rsid w:val="006615E4"/>
    <w:rsid w:val="006615F3"/>
    <w:rsid w:val="006616E1"/>
    <w:rsid w:val="006616E4"/>
    <w:rsid w:val="006616EE"/>
    <w:rsid w:val="006617D9"/>
    <w:rsid w:val="00661815"/>
    <w:rsid w:val="00661885"/>
    <w:rsid w:val="006618AE"/>
    <w:rsid w:val="00661954"/>
    <w:rsid w:val="00661995"/>
    <w:rsid w:val="00661B44"/>
    <w:rsid w:val="00661C70"/>
    <w:rsid w:val="00661C8A"/>
    <w:rsid w:val="00661D81"/>
    <w:rsid w:val="00661DA5"/>
    <w:rsid w:val="00661DA9"/>
    <w:rsid w:val="00661DE7"/>
    <w:rsid w:val="00661E00"/>
    <w:rsid w:val="00661EB8"/>
    <w:rsid w:val="00661ECC"/>
    <w:rsid w:val="00661FDF"/>
    <w:rsid w:val="00662034"/>
    <w:rsid w:val="0066207C"/>
    <w:rsid w:val="006620F2"/>
    <w:rsid w:val="006621EA"/>
    <w:rsid w:val="0066222D"/>
    <w:rsid w:val="006622B2"/>
    <w:rsid w:val="0066234A"/>
    <w:rsid w:val="0066241C"/>
    <w:rsid w:val="0066243A"/>
    <w:rsid w:val="00662444"/>
    <w:rsid w:val="0066244F"/>
    <w:rsid w:val="006624DF"/>
    <w:rsid w:val="006625C5"/>
    <w:rsid w:val="00662604"/>
    <w:rsid w:val="0066267E"/>
    <w:rsid w:val="0066269F"/>
    <w:rsid w:val="006626EC"/>
    <w:rsid w:val="0066273B"/>
    <w:rsid w:val="00662757"/>
    <w:rsid w:val="00662827"/>
    <w:rsid w:val="0066284C"/>
    <w:rsid w:val="006628B4"/>
    <w:rsid w:val="006629A0"/>
    <w:rsid w:val="00662A14"/>
    <w:rsid w:val="00662AB5"/>
    <w:rsid w:val="00662B35"/>
    <w:rsid w:val="00662BAA"/>
    <w:rsid w:val="00662BF3"/>
    <w:rsid w:val="00662EAE"/>
    <w:rsid w:val="00663021"/>
    <w:rsid w:val="006630BC"/>
    <w:rsid w:val="006630DC"/>
    <w:rsid w:val="00663122"/>
    <w:rsid w:val="0066313F"/>
    <w:rsid w:val="006631AF"/>
    <w:rsid w:val="006631D4"/>
    <w:rsid w:val="006631D7"/>
    <w:rsid w:val="006632E7"/>
    <w:rsid w:val="006632F3"/>
    <w:rsid w:val="0066337D"/>
    <w:rsid w:val="0066338F"/>
    <w:rsid w:val="00663565"/>
    <w:rsid w:val="0066356F"/>
    <w:rsid w:val="0066357F"/>
    <w:rsid w:val="006636B9"/>
    <w:rsid w:val="006636F2"/>
    <w:rsid w:val="006636F5"/>
    <w:rsid w:val="00663711"/>
    <w:rsid w:val="0066378E"/>
    <w:rsid w:val="006638EB"/>
    <w:rsid w:val="00663948"/>
    <w:rsid w:val="00663990"/>
    <w:rsid w:val="00663BB2"/>
    <w:rsid w:val="00663D17"/>
    <w:rsid w:val="00663D3E"/>
    <w:rsid w:val="00663D67"/>
    <w:rsid w:val="00663DF1"/>
    <w:rsid w:val="00663DF8"/>
    <w:rsid w:val="00664012"/>
    <w:rsid w:val="0066407F"/>
    <w:rsid w:val="006641D2"/>
    <w:rsid w:val="006642C3"/>
    <w:rsid w:val="0066432F"/>
    <w:rsid w:val="006643C1"/>
    <w:rsid w:val="006644D9"/>
    <w:rsid w:val="00664546"/>
    <w:rsid w:val="006645F8"/>
    <w:rsid w:val="0066462C"/>
    <w:rsid w:val="00664728"/>
    <w:rsid w:val="0066477D"/>
    <w:rsid w:val="006647D8"/>
    <w:rsid w:val="006647E9"/>
    <w:rsid w:val="00664897"/>
    <w:rsid w:val="006648AD"/>
    <w:rsid w:val="006649CE"/>
    <w:rsid w:val="00664ADA"/>
    <w:rsid w:val="00664AF4"/>
    <w:rsid w:val="00664B47"/>
    <w:rsid w:val="00664CA7"/>
    <w:rsid w:val="00664CD3"/>
    <w:rsid w:val="00664E0D"/>
    <w:rsid w:val="00664E81"/>
    <w:rsid w:val="00664F4A"/>
    <w:rsid w:val="006650B5"/>
    <w:rsid w:val="00665231"/>
    <w:rsid w:val="00665306"/>
    <w:rsid w:val="00665374"/>
    <w:rsid w:val="006653F6"/>
    <w:rsid w:val="00665402"/>
    <w:rsid w:val="0066540E"/>
    <w:rsid w:val="00665464"/>
    <w:rsid w:val="00665597"/>
    <w:rsid w:val="006655ED"/>
    <w:rsid w:val="0066563C"/>
    <w:rsid w:val="0066566C"/>
    <w:rsid w:val="00665729"/>
    <w:rsid w:val="00665792"/>
    <w:rsid w:val="006658BA"/>
    <w:rsid w:val="006658CB"/>
    <w:rsid w:val="00665959"/>
    <w:rsid w:val="00665985"/>
    <w:rsid w:val="00665B26"/>
    <w:rsid w:val="00665B28"/>
    <w:rsid w:val="00665B79"/>
    <w:rsid w:val="00665B88"/>
    <w:rsid w:val="00665B94"/>
    <w:rsid w:val="00665BA2"/>
    <w:rsid w:val="00665C26"/>
    <w:rsid w:val="00665D0D"/>
    <w:rsid w:val="00665D40"/>
    <w:rsid w:val="00665D4B"/>
    <w:rsid w:val="00665D8F"/>
    <w:rsid w:val="00665E62"/>
    <w:rsid w:val="00665F0C"/>
    <w:rsid w:val="00665F5C"/>
    <w:rsid w:val="00665FBC"/>
    <w:rsid w:val="00665FC9"/>
    <w:rsid w:val="00666052"/>
    <w:rsid w:val="00666074"/>
    <w:rsid w:val="0066609C"/>
    <w:rsid w:val="006660BE"/>
    <w:rsid w:val="0066613F"/>
    <w:rsid w:val="006661C3"/>
    <w:rsid w:val="006662E5"/>
    <w:rsid w:val="00666300"/>
    <w:rsid w:val="0066631D"/>
    <w:rsid w:val="00666323"/>
    <w:rsid w:val="0066633E"/>
    <w:rsid w:val="0066635D"/>
    <w:rsid w:val="00666368"/>
    <w:rsid w:val="0066640C"/>
    <w:rsid w:val="0066663A"/>
    <w:rsid w:val="006666DA"/>
    <w:rsid w:val="00666758"/>
    <w:rsid w:val="0066678A"/>
    <w:rsid w:val="006667B5"/>
    <w:rsid w:val="006668C1"/>
    <w:rsid w:val="00666A11"/>
    <w:rsid w:val="00666A32"/>
    <w:rsid w:val="00666A51"/>
    <w:rsid w:val="00666AC6"/>
    <w:rsid w:val="00666B31"/>
    <w:rsid w:val="00666C3E"/>
    <w:rsid w:val="00666CDB"/>
    <w:rsid w:val="00666CF4"/>
    <w:rsid w:val="00667059"/>
    <w:rsid w:val="006670C6"/>
    <w:rsid w:val="006670D7"/>
    <w:rsid w:val="006670EE"/>
    <w:rsid w:val="00667130"/>
    <w:rsid w:val="00667150"/>
    <w:rsid w:val="006671E5"/>
    <w:rsid w:val="006674AD"/>
    <w:rsid w:val="006674B3"/>
    <w:rsid w:val="006674C2"/>
    <w:rsid w:val="006675BE"/>
    <w:rsid w:val="00667625"/>
    <w:rsid w:val="00667629"/>
    <w:rsid w:val="00667734"/>
    <w:rsid w:val="00667785"/>
    <w:rsid w:val="0066778C"/>
    <w:rsid w:val="006677DF"/>
    <w:rsid w:val="0066782B"/>
    <w:rsid w:val="00667859"/>
    <w:rsid w:val="006678EF"/>
    <w:rsid w:val="006679DE"/>
    <w:rsid w:val="00667A60"/>
    <w:rsid w:val="00667BE6"/>
    <w:rsid w:val="00667C17"/>
    <w:rsid w:val="00667D81"/>
    <w:rsid w:val="00667DA3"/>
    <w:rsid w:val="00667DFF"/>
    <w:rsid w:val="00667E0E"/>
    <w:rsid w:val="00667E1A"/>
    <w:rsid w:val="00667E47"/>
    <w:rsid w:val="00667EA6"/>
    <w:rsid w:val="00667EDA"/>
    <w:rsid w:val="00670241"/>
    <w:rsid w:val="0067038D"/>
    <w:rsid w:val="006703CA"/>
    <w:rsid w:val="00670484"/>
    <w:rsid w:val="006705D8"/>
    <w:rsid w:val="00670617"/>
    <w:rsid w:val="006706CA"/>
    <w:rsid w:val="00670814"/>
    <w:rsid w:val="0067088E"/>
    <w:rsid w:val="006708AF"/>
    <w:rsid w:val="006708F3"/>
    <w:rsid w:val="006709B3"/>
    <w:rsid w:val="006709FC"/>
    <w:rsid w:val="00670A19"/>
    <w:rsid w:val="00670A56"/>
    <w:rsid w:val="00670AF2"/>
    <w:rsid w:val="00670C04"/>
    <w:rsid w:val="00670DDD"/>
    <w:rsid w:val="00670F50"/>
    <w:rsid w:val="00670F65"/>
    <w:rsid w:val="0067101A"/>
    <w:rsid w:val="0067127A"/>
    <w:rsid w:val="0067128A"/>
    <w:rsid w:val="006712D4"/>
    <w:rsid w:val="0067130A"/>
    <w:rsid w:val="0067140C"/>
    <w:rsid w:val="00671438"/>
    <w:rsid w:val="006715A5"/>
    <w:rsid w:val="0067160E"/>
    <w:rsid w:val="0067161D"/>
    <w:rsid w:val="0067164A"/>
    <w:rsid w:val="00671692"/>
    <w:rsid w:val="00671863"/>
    <w:rsid w:val="006718F1"/>
    <w:rsid w:val="00671958"/>
    <w:rsid w:val="006719EC"/>
    <w:rsid w:val="00671A5A"/>
    <w:rsid w:val="00671AAC"/>
    <w:rsid w:val="00671AB5"/>
    <w:rsid w:val="00671B0C"/>
    <w:rsid w:val="00671C26"/>
    <w:rsid w:val="00671C6E"/>
    <w:rsid w:val="00671CD3"/>
    <w:rsid w:val="00671E0D"/>
    <w:rsid w:val="0067202D"/>
    <w:rsid w:val="00672039"/>
    <w:rsid w:val="006720BB"/>
    <w:rsid w:val="006720EA"/>
    <w:rsid w:val="00672116"/>
    <w:rsid w:val="0067223B"/>
    <w:rsid w:val="006722F8"/>
    <w:rsid w:val="00672307"/>
    <w:rsid w:val="006723FC"/>
    <w:rsid w:val="00672430"/>
    <w:rsid w:val="006724A3"/>
    <w:rsid w:val="006725B8"/>
    <w:rsid w:val="006725EA"/>
    <w:rsid w:val="00672690"/>
    <w:rsid w:val="006726E1"/>
    <w:rsid w:val="0067283B"/>
    <w:rsid w:val="00672A1D"/>
    <w:rsid w:val="00672A90"/>
    <w:rsid w:val="00672B0F"/>
    <w:rsid w:val="00672B10"/>
    <w:rsid w:val="00672B37"/>
    <w:rsid w:val="00672B38"/>
    <w:rsid w:val="00672BC9"/>
    <w:rsid w:val="00672C6D"/>
    <w:rsid w:val="00672CA6"/>
    <w:rsid w:val="00672CBC"/>
    <w:rsid w:val="00672CD7"/>
    <w:rsid w:val="00672EA2"/>
    <w:rsid w:val="00672EF8"/>
    <w:rsid w:val="00672F19"/>
    <w:rsid w:val="00672F26"/>
    <w:rsid w:val="00672F61"/>
    <w:rsid w:val="00673017"/>
    <w:rsid w:val="00673035"/>
    <w:rsid w:val="00673095"/>
    <w:rsid w:val="0067313B"/>
    <w:rsid w:val="00673278"/>
    <w:rsid w:val="006732B6"/>
    <w:rsid w:val="006732F8"/>
    <w:rsid w:val="00673327"/>
    <w:rsid w:val="006733A4"/>
    <w:rsid w:val="00673422"/>
    <w:rsid w:val="00673429"/>
    <w:rsid w:val="00673561"/>
    <w:rsid w:val="006735D2"/>
    <w:rsid w:val="006736AC"/>
    <w:rsid w:val="00673803"/>
    <w:rsid w:val="006738F3"/>
    <w:rsid w:val="006738F5"/>
    <w:rsid w:val="006739A9"/>
    <w:rsid w:val="006739D5"/>
    <w:rsid w:val="006739EA"/>
    <w:rsid w:val="00673A19"/>
    <w:rsid w:val="00673A66"/>
    <w:rsid w:val="00673A67"/>
    <w:rsid w:val="00673B14"/>
    <w:rsid w:val="00673CF7"/>
    <w:rsid w:val="00673D5C"/>
    <w:rsid w:val="00673E21"/>
    <w:rsid w:val="00673EA0"/>
    <w:rsid w:val="00673EFB"/>
    <w:rsid w:val="00673F48"/>
    <w:rsid w:val="00673FA6"/>
    <w:rsid w:val="0067414B"/>
    <w:rsid w:val="0067418F"/>
    <w:rsid w:val="0067429A"/>
    <w:rsid w:val="00674394"/>
    <w:rsid w:val="0067448D"/>
    <w:rsid w:val="0067453D"/>
    <w:rsid w:val="006745DD"/>
    <w:rsid w:val="006745E7"/>
    <w:rsid w:val="006746CA"/>
    <w:rsid w:val="006747FB"/>
    <w:rsid w:val="00674868"/>
    <w:rsid w:val="00674872"/>
    <w:rsid w:val="006748FE"/>
    <w:rsid w:val="00674928"/>
    <w:rsid w:val="006749A4"/>
    <w:rsid w:val="00674B2A"/>
    <w:rsid w:val="00674B3C"/>
    <w:rsid w:val="00674BC0"/>
    <w:rsid w:val="00674C4E"/>
    <w:rsid w:val="00674E69"/>
    <w:rsid w:val="00674EB5"/>
    <w:rsid w:val="00674FC7"/>
    <w:rsid w:val="006750C3"/>
    <w:rsid w:val="00675195"/>
    <w:rsid w:val="006751C0"/>
    <w:rsid w:val="006751EE"/>
    <w:rsid w:val="0067537C"/>
    <w:rsid w:val="00675404"/>
    <w:rsid w:val="00675478"/>
    <w:rsid w:val="0067548E"/>
    <w:rsid w:val="0067562A"/>
    <w:rsid w:val="0067569B"/>
    <w:rsid w:val="006756CD"/>
    <w:rsid w:val="00675701"/>
    <w:rsid w:val="00675791"/>
    <w:rsid w:val="006757F9"/>
    <w:rsid w:val="00675890"/>
    <w:rsid w:val="006758FC"/>
    <w:rsid w:val="0067591E"/>
    <w:rsid w:val="0067597B"/>
    <w:rsid w:val="00675A6B"/>
    <w:rsid w:val="00675B2E"/>
    <w:rsid w:val="00675B49"/>
    <w:rsid w:val="00675B4D"/>
    <w:rsid w:val="00675BB4"/>
    <w:rsid w:val="00675BB6"/>
    <w:rsid w:val="00675CE6"/>
    <w:rsid w:val="00675D7E"/>
    <w:rsid w:val="00675DCD"/>
    <w:rsid w:val="00675E7B"/>
    <w:rsid w:val="00675EC6"/>
    <w:rsid w:val="00676045"/>
    <w:rsid w:val="006760A2"/>
    <w:rsid w:val="0067610D"/>
    <w:rsid w:val="006761BE"/>
    <w:rsid w:val="00676223"/>
    <w:rsid w:val="00676235"/>
    <w:rsid w:val="006762C2"/>
    <w:rsid w:val="00676357"/>
    <w:rsid w:val="0067644B"/>
    <w:rsid w:val="0067654F"/>
    <w:rsid w:val="00676589"/>
    <w:rsid w:val="0067669D"/>
    <w:rsid w:val="006767D9"/>
    <w:rsid w:val="00676887"/>
    <w:rsid w:val="00676888"/>
    <w:rsid w:val="00676A5D"/>
    <w:rsid w:val="00676B06"/>
    <w:rsid w:val="00676B3E"/>
    <w:rsid w:val="00676CD1"/>
    <w:rsid w:val="00676DD1"/>
    <w:rsid w:val="00676EAE"/>
    <w:rsid w:val="00676EB3"/>
    <w:rsid w:val="00676EC7"/>
    <w:rsid w:val="00676FEA"/>
    <w:rsid w:val="00677059"/>
    <w:rsid w:val="00677077"/>
    <w:rsid w:val="0067707E"/>
    <w:rsid w:val="006770AE"/>
    <w:rsid w:val="006770F6"/>
    <w:rsid w:val="00677143"/>
    <w:rsid w:val="006771B4"/>
    <w:rsid w:val="006771D2"/>
    <w:rsid w:val="006771D6"/>
    <w:rsid w:val="0067720E"/>
    <w:rsid w:val="00677214"/>
    <w:rsid w:val="00677216"/>
    <w:rsid w:val="006773AA"/>
    <w:rsid w:val="006773BC"/>
    <w:rsid w:val="00677569"/>
    <w:rsid w:val="006775B1"/>
    <w:rsid w:val="006776BA"/>
    <w:rsid w:val="0067770C"/>
    <w:rsid w:val="006777E4"/>
    <w:rsid w:val="00677819"/>
    <w:rsid w:val="0067788B"/>
    <w:rsid w:val="006778AC"/>
    <w:rsid w:val="006778B2"/>
    <w:rsid w:val="006778C2"/>
    <w:rsid w:val="006778E4"/>
    <w:rsid w:val="00677A05"/>
    <w:rsid w:val="00677A27"/>
    <w:rsid w:val="00677B6C"/>
    <w:rsid w:val="00677C28"/>
    <w:rsid w:val="00677CBD"/>
    <w:rsid w:val="00677CCD"/>
    <w:rsid w:val="00677DBC"/>
    <w:rsid w:val="00677DE6"/>
    <w:rsid w:val="00677DFF"/>
    <w:rsid w:val="00677ED9"/>
    <w:rsid w:val="00677FED"/>
    <w:rsid w:val="0068004C"/>
    <w:rsid w:val="006800C4"/>
    <w:rsid w:val="0068010B"/>
    <w:rsid w:val="0068013B"/>
    <w:rsid w:val="0068014A"/>
    <w:rsid w:val="0068014D"/>
    <w:rsid w:val="00680184"/>
    <w:rsid w:val="00680253"/>
    <w:rsid w:val="0068045B"/>
    <w:rsid w:val="006805EA"/>
    <w:rsid w:val="00680651"/>
    <w:rsid w:val="0068069E"/>
    <w:rsid w:val="00680828"/>
    <w:rsid w:val="0068087C"/>
    <w:rsid w:val="00680890"/>
    <w:rsid w:val="006808B9"/>
    <w:rsid w:val="00680943"/>
    <w:rsid w:val="00680A69"/>
    <w:rsid w:val="00680A7A"/>
    <w:rsid w:val="00680AAA"/>
    <w:rsid w:val="00680AEE"/>
    <w:rsid w:val="00680E0E"/>
    <w:rsid w:val="00680E24"/>
    <w:rsid w:val="00680E65"/>
    <w:rsid w:val="00681087"/>
    <w:rsid w:val="0068109E"/>
    <w:rsid w:val="006810A4"/>
    <w:rsid w:val="006810AF"/>
    <w:rsid w:val="006811B4"/>
    <w:rsid w:val="00681244"/>
    <w:rsid w:val="0068127F"/>
    <w:rsid w:val="0068128B"/>
    <w:rsid w:val="006813DC"/>
    <w:rsid w:val="00681434"/>
    <w:rsid w:val="006814A3"/>
    <w:rsid w:val="006814DC"/>
    <w:rsid w:val="0068154B"/>
    <w:rsid w:val="00681638"/>
    <w:rsid w:val="00681654"/>
    <w:rsid w:val="00681789"/>
    <w:rsid w:val="006818D2"/>
    <w:rsid w:val="0068195A"/>
    <w:rsid w:val="00681A05"/>
    <w:rsid w:val="00681A4B"/>
    <w:rsid w:val="00681A57"/>
    <w:rsid w:val="00681A6C"/>
    <w:rsid w:val="00681C1F"/>
    <w:rsid w:val="00681C62"/>
    <w:rsid w:val="00681C79"/>
    <w:rsid w:val="00681EB3"/>
    <w:rsid w:val="00681EDB"/>
    <w:rsid w:val="00681EDD"/>
    <w:rsid w:val="00682213"/>
    <w:rsid w:val="00682226"/>
    <w:rsid w:val="00682227"/>
    <w:rsid w:val="006824AC"/>
    <w:rsid w:val="00682586"/>
    <w:rsid w:val="00682602"/>
    <w:rsid w:val="0068261B"/>
    <w:rsid w:val="0068263F"/>
    <w:rsid w:val="006826F8"/>
    <w:rsid w:val="0068278A"/>
    <w:rsid w:val="00682802"/>
    <w:rsid w:val="006828FF"/>
    <w:rsid w:val="006829D2"/>
    <w:rsid w:val="00682A17"/>
    <w:rsid w:val="00682A35"/>
    <w:rsid w:val="00682A8E"/>
    <w:rsid w:val="00682B93"/>
    <w:rsid w:val="00682BCF"/>
    <w:rsid w:val="00682BE4"/>
    <w:rsid w:val="00682BE7"/>
    <w:rsid w:val="00682C1A"/>
    <w:rsid w:val="00682FA7"/>
    <w:rsid w:val="00683015"/>
    <w:rsid w:val="00683059"/>
    <w:rsid w:val="00683331"/>
    <w:rsid w:val="006833D3"/>
    <w:rsid w:val="0068348D"/>
    <w:rsid w:val="00683497"/>
    <w:rsid w:val="006834B5"/>
    <w:rsid w:val="006834E4"/>
    <w:rsid w:val="00683542"/>
    <w:rsid w:val="00683544"/>
    <w:rsid w:val="0068355B"/>
    <w:rsid w:val="00683605"/>
    <w:rsid w:val="0068385E"/>
    <w:rsid w:val="0068387E"/>
    <w:rsid w:val="006839FE"/>
    <w:rsid w:val="00683A14"/>
    <w:rsid w:val="00683A4B"/>
    <w:rsid w:val="00683AC8"/>
    <w:rsid w:val="00683ACB"/>
    <w:rsid w:val="00683B37"/>
    <w:rsid w:val="00683B6C"/>
    <w:rsid w:val="00683DED"/>
    <w:rsid w:val="00683E8A"/>
    <w:rsid w:val="00683E9A"/>
    <w:rsid w:val="00683EB9"/>
    <w:rsid w:val="00683FDC"/>
    <w:rsid w:val="00684044"/>
    <w:rsid w:val="00684103"/>
    <w:rsid w:val="00684343"/>
    <w:rsid w:val="00684384"/>
    <w:rsid w:val="0068453A"/>
    <w:rsid w:val="00684544"/>
    <w:rsid w:val="006845DB"/>
    <w:rsid w:val="006846FD"/>
    <w:rsid w:val="006847B0"/>
    <w:rsid w:val="0068484E"/>
    <w:rsid w:val="00684879"/>
    <w:rsid w:val="006848F3"/>
    <w:rsid w:val="006849D2"/>
    <w:rsid w:val="00684A22"/>
    <w:rsid w:val="00684A58"/>
    <w:rsid w:val="00684BA2"/>
    <w:rsid w:val="00684C4D"/>
    <w:rsid w:val="00684CAE"/>
    <w:rsid w:val="00684D0A"/>
    <w:rsid w:val="00684D48"/>
    <w:rsid w:val="00684D7B"/>
    <w:rsid w:val="00684DD0"/>
    <w:rsid w:val="00684E7B"/>
    <w:rsid w:val="00684F75"/>
    <w:rsid w:val="0068509A"/>
    <w:rsid w:val="006850C9"/>
    <w:rsid w:val="0068521B"/>
    <w:rsid w:val="00685237"/>
    <w:rsid w:val="00685255"/>
    <w:rsid w:val="00685279"/>
    <w:rsid w:val="00685473"/>
    <w:rsid w:val="00685512"/>
    <w:rsid w:val="0068552C"/>
    <w:rsid w:val="00685552"/>
    <w:rsid w:val="006855ED"/>
    <w:rsid w:val="006855F7"/>
    <w:rsid w:val="00685638"/>
    <w:rsid w:val="00685645"/>
    <w:rsid w:val="006856CB"/>
    <w:rsid w:val="006856E4"/>
    <w:rsid w:val="006856F7"/>
    <w:rsid w:val="00685745"/>
    <w:rsid w:val="006857BD"/>
    <w:rsid w:val="006858FB"/>
    <w:rsid w:val="00685970"/>
    <w:rsid w:val="00685972"/>
    <w:rsid w:val="006859C8"/>
    <w:rsid w:val="006859EC"/>
    <w:rsid w:val="00685A16"/>
    <w:rsid w:val="00685A3C"/>
    <w:rsid w:val="00685AC3"/>
    <w:rsid w:val="00685B86"/>
    <w:rsid w:val="00685C17"/>
    <w:rsid w:val="00685CED"/>
    <w:rsid w:val="00685DB6"/>
    <w:rsid w:val="00685DD4"/>
    <w:rsid w:val="00685E3C"/>
    <w:rsid w:val="00685EB9"/>
    <w:rsid w:val="00685EBA"/>
    <w:rsid w:val="00686042"/>
    <w:rsid w:val="00686142"/>
    <w:rsid w:val="00686149"/>
    <w:rsid w:val="006861EC"/>
    <w:rsid w:val="006862D3"/>
    <w:rsid w:val="0068634C"/>
    <w:rsid w:val="00686477"/>
    <w:rsid w:val="0068665E"/>
    <w:rsid w:val="0068668E"/>
    <w:rsid w:val="006867F0"/>
    <w:rsid w:val="006867F1"/>
    <w:rsid w:val="0068684A"/>
    <w:rsid w:val="0068685A"/>
    <w:rsid w:val="006868E8"/>
    <w:rsid w:val="00686907"/>
    <w:rsid w:val="00686935"/>
    <w:rsid w:val="006869D8"/>
    <w:rsid w:val="00686A00"/>
    <w:rsid w:val="00686A2E"/>
    <w:rsid w:val="00686AA7"/>
    <w:rsid w:val="00686BA5"/>
    <w:rsid w:val="00686BAE"/>
    <w:rsid w:val="00686BFF"/>
    <w:rsid w:val="00686D06"/>
    <w:rsid w:val="00686D6F"/>
    <w:rsid w:val="00686DD3"/>
    <w:rsid w:val="00686EF5"/>
    <w:rsid w:val="00686F4A"/>
    <w:rsid w:val="00686FEF"/>
    <w:rsid w:val="006871C5"/>
    <w:rsid w:val="0068738B"/>
    <w:rsid w:val="00687407"/>
    <w:rsid w:val="0068744D"/>
    <w:rsid w:val="00687455"/>
    <w:rsid w:val="006874CB"/>
    <w:rsid w:val="006874E5"/>
    <w:rsid w:val="006874EC"/>
    <w:rsid w:val="00687535"/>
    <w:rsid w:val="00687593"/>
    <w:rsid w:val="00687662"/>
    <w:rsid w:val="006876D5"/>
    <w:rsid w:val="00687866"/>
    <w:rsid w:val="006878D9"/>
    <w:rsid w:val="0068791B"/>
    <w:rsid w:val="006879CF"/>
    <w:rsid w:val="00687A2D"/>
    <w:rsid w:val="00687A5E"/>
    <w:rsid w:val="00687B11"/>
    <w:rsid w:val="00687B14"/>
    <w:rsid w:val="00687BB9"/>
    <w:rsid w:val="00687BC6"/>
    <w:rsid w:val="00687BDE"/>
    <w:rsid w:val="00687C4D"/>
    <w:rsid w:val="00687C7E"/>
    <w:rsid w:val="00687D41"/>
    <w:rsid w:val="00687D56"/>
    <w:rsid w:val="00687F33"/>
    <w:rsid w:val="00687F5A"/>
    <w:rsid w:val="00690083"/>
    <w:rsid w:val="00690286"/>
    <w:rsid w:val="0069047C"/>
    <w:rsid w:val="006904BD"/>
    <w:rsid w:val="00690533"/>
    <w:rsid w:val="00690772"/>
    <w:rsid w:val="0069079D"/>
    <w:rsid w:val="006907F9"/>
    <w:rsid w:val="00690841"/>
    <w:rsid w:val="0069087F"/>
    <w:rsid w:val="006908F1"/>
    <w:rsid w:val="00690943"/>
    <w:rsid w:val="006909CD"/>
    <w:rsid w:val="00690A87"/>
    <w:rsid w:val="00690BBA"/>
    <w:rsid w:val="00690BCE"/>
    <w:rsid w:val="00690BE8"/>
    <w:rsid w:val="00690C18"/>
    <w:rsid w:val="00690DBD"/>
    <w:rsid w:val="00690DDC"/>
    <w:rsid w:val="006910E4"/>
    <w:rsid w:val="0069126A"/>
    <w:rsid w:val="0069137C"/>
    <w:rsid w:val="006913A6"/>
    <w:rsid w:val="0069142C"/>
    <w:rsid w:val="006914A3"/>
    <w:rsid w:val="006914FC"/>
    <w:rsid w:val="006915A4"/>
    <w:rsid w:val="00691674"/>
    <w:rsid w:val="00691698"/>
    <w:rsid w:val="006916B5"/>
    <w:rsid w:val="006919A6"/>
    <w:rsid w:val="00691AD2"/>
    <w:rsid w:val="00691B9B"/>
    <w:rsid w:val="00691BD2"/>
    <w:rsid w:val="00691C00"/>
    <w:rsid w:val="00691C7F"/>
    <w:rsid w:val="00691D47"/>
    <w:rsid w:val="00691EC0"/>
    <w:rsid w:val="00691F4D"/>
    <w:rsid w:val="00691F84"/>
    <w:rsid w:val="006920CC"/>
    <w:rsid w:val="00692194"/>
    <w:rsid w:val="00692280"/>
    <w:rsid w:val="00692330"/>
    <w:rsid w:val="006923CD"/>
    <w:rsid w:val="0069242E"/>
    <w:rsid w:val="00692573"/>
    <w:rsid w:val="00692592"/>
    <w:rsid w:val="0069274A"/>
    <w:rsid w:val="0069282D"/>
    <w:rsid w:val="006928B7"/>
    <w:rsid w:val="00692906"/>
    <w:rsid w:val="0069292B"/>
    <w:rsid w:val="0069294C"/>
    <w:rsid w:val="0069296F"/>
    <w:rsid w:val="00692AD8"/>
    <w:rsid w:val="00692B04"/>
    <w:rsid w:val="00692E63"/>
    <w:rsid w:val="00692F06"/>
    <w:rsid w:val="00692F47"/>
    <w:rsid w:val="00692FB4"/>
    <w:rsid w:val="00693008"/>
    <w:rsid w:val="0069301C"/>
    <w:rsid w:val="00693028"/>
    <w:rsid w:val="006930D4"/>
    <w:rsid w:val="006930F6"/>
    <w:rsid w:val="006931D1"/>
    <w:rsid w:val="006931E1"/>
    <w:rsid w:val="00693212"/>
    <w:rsid w:val="006932AA"/>
    <w:rsid w:val="006933AA"/>
    <w:rsid w:val="00693421"/>
    <w:rsid w:val="00693487"/>
    <w:rsid w:val="006934B9"/>
    <w:rsid w:val="0069357A"/>
    <w:rsid w:val="0069358D"/>
    <w:rsid w:val="00693630"/>
    <w:rsid w:val="00693631"/>
    <w:rsid w:val="006936D0"/>
    <w:rsid w:val="006937BC"/>
    <w:rsid w:val="00693808"/>
    <w:rsid w:val="00693850"/>
    <w:rsid w:val="0069386E"/>
    <w:rsid w:val="0069394E"/>
    <w:rsid w:val="00693A07"/>
    <w:rsid w:val="00693AA2"/>
    <w:rsid w:val="00693AC5"/>
    <w:rsid w:val="00693B78"/>
    <w:rsid w:val="00693BAD"/>
    <w:rsid w:val="00693BE7"/>
    <w:rsid w:val="00693C7F"/>
    <w:rsid w:val="00693CA1"/>
    <w:rsid w:val="00693D30"/>
    <w:rsid w:val="00693D37"/>
    <w:rsid w:val="00693E0F"/>
    <w:rsid w:val="00693EBA"/>
    <w:rsid w:val="00693ED3"/>
    <w:rsid w:val="00693F6E"/>
    <w:rsid w:val="00693F96"/>
    <w:rsid w:val="00693FA2"/>
    <w:rsid w:val="006940A4"/>
    <w:rsid w:val="00694119"/>
    <w:rsid w:val="00694121"/>
    <w:rsid w:val="00694181"/>
    <w:rsid w:val="006941DB"/>
    <w:rsid w:val="006942CF"/>
    <w:rsid w:val="006942FB"/>
    <w:rsid w:val="0069435E"/>
    <w:rsid w:val="006943F3"/>
    <w:rsid w:val="0069440C"/>
    <w:rsid w:val="006944E4"/>
    <w:rsid w:val="006945BA"/>
    <w:rsid w:val="006945EB"/>
    <w:rsid w:val="006945F1"/>
    <w:rsid w:val="00694610"/>
    <w:rsid w:val="00694621"/>
    <w:rsid w:val="00694822"/>
    <w:rsid w:val="006948C1"/>
    <w:rsid w:val="00694912"/>
    <w:rsid w:val="006949A1"/>
    <w:rsid w:val="006949B7"/>
    <w:rsid w:val="00694A6B"/>
    <w:rsid w:val="00694A97"/>
    <w:rsid w:val="00694ADB"/>
    <w:rsid w:val="00694AE2"/>
    <w:rsid w:val="00694B36"/>
    <w:rsid w:val="00694C00"/>
    <w:rsid w:val="00694C59"/>
    <w:rsid w:val="00694D09"/>
    <w:rsid w:val="00694DA5"/>
    <w:rsid w:val="00694DE0"/>
    <w:rsid w:val="00694DF8"/>
    <w:rsid w:val="00694DFB"/>
    <w:rsid w:val="00694F46"/>
    <w:rsid w:val="00695007"/>
    <w:rsid w:val="0069503C"/>
    <w:rsid w:val="00695127"/>
    <w:rsid w:val="0069515A"/>
    <w:rsid w:val="006951ED"/>
    <w:rsid w:val="00695225"/>
    <w:rsid w:val="00695408"/>
    <w:rsid w:val="0069541D"/>
    <w:rsid w:val="00695434"/>
    <w:rsid w:val="0069543E"/>
    <w:rsid w:val="00695453"/>
    <w:rsid w:val="0069547C"/>
    <w:rsid w:val="00695483"/>
    <w:rsid w:val="00695526"/>
    <w:rsid w:val="006955BE"/>
    <w:rsid w:val="006955D5"/>
    <w:rsid w:val="0069561B"/>
    <w:rsid w:val="00695673"/>
    <w:rsid w:val="006956EC"/>
    <w:rsid w:val="00695715"/>
    <w:rsid w:val="0069572A"/>
    <w:rsid w:val="0069572C"/>
    <w:rsid w:val="00695798"/>
    <w:rsid w:val="006957BE"/>
    <w:rsid w:val="0069581C"/>
    <w:rsid w:val="00695869"/>
    <w:rsid w:val="0069587B"/>
    <w:rsid w:val="006958D8"/>
    <w:rsid w:val="00695A26"/>
    <w:rsid w:val="00695A57"/>
    <w:rsid w:val="00695A6D"/>
    <w:rsid w:val="00695AB2"/>
    <w:rsid w:val="00695AC3"/>
    <w:rsid w:val="00695B4B"/>
    <w:rsid w:val="00695B84"/>
    <w:rsid w:val="00695B87"/>
    <w:rsid w:val="00695C08"/>
    <w:rsid w:val="00695C75"/>
    <w:rsid w:val="00695CEE"/>
    <w:rsid w:val="00695FC2"/>
    <w:rsid w:val="00695FCA"/>
    <w:rsid w:val="00696022"/>
    <w:rsid w:val="00696038"/>
    <w:rsid w:val="0069614C"/>
    <w:rsid w:val="0069627D"/>
    <w:rsid w:val="00696360"/>
    <w:rsid w:val="006963AA"/>
    <w:rsid w:val="0069648F"/>
    <w:rsid w:val="006965C6"/>
    <w:rsid w:val="006965D5"/>
    <w:rsid w:val="006965F3"/>
    <w:rsid w:val="006967AF"/>
    <w:rsid w:val="006967E4"/>
    <w:rsid w:val="00696838"/>
    <w:rsid w:val="006968E8"/>
    <w:rsid w:val="0069696A"/>
    <w:rsid w:val="00696AFE"/>
    <w:rsid w:val="00696B91"/>
    <w:rsid w:val="00696BE2"/>
    <w:rsid w:val="00696C86"/>
    <w:rsid w:val="00696CFD"/>
    <w:rsid w:val="00696DB0"/>
    <w:rsid w:val="00696E59"/>
    <w:rsid w:val="00696EAF"/>
    <w:rsid w:val="00696EB7"/>
    <w:rsid w:val="00696F40"/>
    <w:rsid w:val="00696F87"/>
    <w:rsid w:val="00697009"/>
    <w:rsid w:val="00697097"/>
    <w:rsid w:val="00697127"/>
    <w:rsid w:val="006971B7"/>
    <w:rsid w:val="00697226"/>
    <w:rsid w:val="006972AF"/>
    <w:rsid w:val="006972FD"/>
    <w:rsid w:val="0069735E"/>
    <w:rsid w:val="00697368"/>
    <w:rsid w:val="00697444"/>
    <w:rsid w:val="006974AB"/>
    <w:rsid w:val="006976ED"/>
    <w:rsid w:val="006977BE"/>
    <w:rsid w:val="00697801"/>
    <w:rsid w:val="00697813"/>
    <w:rsid w:val="00697823"/>
    <w:rsid w:val="00697834"/>
    <w:rsid w:val="00697842"/>
    <w:rsid w:val="00697966"/>
    <w:rsid w:val="00697985"/>
    <w:rsid w:val="00697AD3"/>
    <w:rsid w:val="00697AF8"/>
    <w:rsid w:val="00697BF6"/>
    <w:rsid w:val="00697CEC"/>
    <w:rsid w:val="00697D14"/>
    <w:rsid w:val="00697DEE"/>
    <w:rsid w:val="00697EBC"/>
    <w:rsid w:val="00697F94"/>
    <w:rsid w:val="006A001C"/>
    <w:rsid w:val="006A0041"/>
    <w:rsid w:val="006A03DF"/>
    <w:rsid w:val="006A043C"/>
    <w:rsid w:val="006A0449"/>
    <w:rsid w:val="006A044A"/>
    <w:rsid w:val="006A04BE"/>
    <w:rsid w:val="006A04D2"/>
    <w:rsid w:val="006A0758"/>
    <w:rsid w:val="006A0834"/>
    <w:rsid w:val="006A095E"/>
    <w:rsid w:val="006A0A2B"/>
    <w:rsid w:val="006A0A5A"/>
    <w:rsid w:val="006A0BE4"/>
    <w:rsid w:val="006A0D19"/>
    <w:rsid w:val="006A0D70"/>
    <w:rsid w:val="006A0D76"/>
    <w:rsid w:val="006A0DB3"/>
    <w:rsid w:val="006A0DB6"/>
    <w:rsid w:val="006A0DF9"/>
    <w:rsid w:val="006A0E73"/>
    <w:rsid w:val="006A0EDB"/>
    <w:rsid w:val="006A100D"/>
    <w:rsid w:val="006A1042"/>
    <w:rsid w:val="006A1079"/>
    <w:rsid w:val="006A10FE"/>
    <w:rsid w:val="006A11A1"/>
    <w:rsid w:val="006A11F8"/>
    <w:rsid w:val="006A1208"/>
    <w:rsid w:val="006A1229"/>
    <w:rsid w:val="006A127D"/>
    <w:rsid w:val="006A129D"/>
    <w:rsid w:val="006A12AB"/>
    <w:rsid w:val="006A1397"/>
    <w:rsid w:val="006A1462"/>
    <w:rsid w:val="006A1466"/>
    <w:rsid w:val="006A14FB"/>
    <w:rsid w:val="006A161A"/>
    <w:rsid w:val="006A162D"/>
    <w:rsid w:val="006A164A"/>
    <w:rsid w:val="006A1686"/>
    <w:rsid w:val="006A1690"/>
    <w:rsid w:val="006A17C3"/>
    <w:rsid w:val="006A17C9"/>
    <w:rsid w:val="006A185E"/>
    <w:rsid w:val="006A1884"/>
    <w:rsid w:val="006A19DA"/>
    <w:rsid w:val="006A1A45"/>
    <w:rsid w:val="006A1A85"/>
    <w:rsid w:val="006A1C19"/>
    <w:rsid w:val="006A1C1E"/>
    <w:rsid w:val="006A1C25"/>
    <w:rsid w:val="006A1C4B"/>
    <w:rsid w:val="006A1C6F"/>
    <w:rsid w:val="006A1CB3"/>
    <w:rsid w:val="006A1D43"/>
    <w:rsid w:val="006A1D48"/>
    <w:rsid w:val="006A1DC0"/>
    <w:rsid w:val="006A1F1A"/>
    <w:rsid w:val="006A1F80"/>
    <w:rsid w:val="006A2001"/>
    <w:rsid w:val="006A200E"/>
    <w:rsid w:val="006A203B"/>
    <w:rsid w:val="006A205C"/>
    <w:rsid w:val="006A20F1"/>
    <w:rsid w:val="006A21D5"/>
    <w:rsid w:val="006A2254"/>
    <w:rsid w:val="006A23D9"/>
    <w:rsid w:val="006A23EE"/>
    <w:rsid w:val="006A2410"/>
    <w:rsid w:val="006A2557"/>
    <w:rsid w:val="006A25DB"/>
    <w:rsid w:val="006A261B"/>
    <w:rsid w:val="006A261F"/>
    <w:rsid w:val="006A2713"/>
    <w:rsid w:val="006A27AF"/>
    <w:rsid w:val="006A27E8"/>
    <w:rsid w:val="006A2847"/>
    <w:rsid w:val="006A2937"/>
    <w:rsid w:val="006A294B"/>
    <w:rsid w:val="006A2A06"/>
    <w:rsid w:val="006A2A0E"/>
    <w:rsid w:val="006A2ADF"/>
    <w:rsid w:val="006A2C94"/>
    <w:rsid w:val="006A2CF6"/>
    <w:rsid w:val="006A2D29"/>
    <w:rsid w:val="006A2D9E"/>
    <w:rsid w:val="006A2DB2"/>
    <w:rsid w:val="006A2DD0"/>
    <w:rsid w:val="006A2E0C"/>
    <w:rsid w:val="006A2E20"/>
    <w:rsid w:val="006A2E37"/>
    <w:rsid w:val="006A2E6D"/>
    <w:rsid w:val="006A2E8C"/>
    <w:rsid w:val="006A2FD0"/>
    <w:rsid w:val="006A3070"/>
    <w:rsid w:val="006A30F3"/>
    <w:rsid w:val="006A30FB"/>
    <w:rsid w:val="006A3186"/>
    <w:rsid w:val="006A31A3"/>
    <w:rsid w:val="006A31A8"/>
    <w:rsid w:val="006A31CB"/>
    <w:rsid w:val="006A320A"/>
    <w:rsid w:val="006A3284"/>
    <w:rsid w:val="006A336D"/>
    <w:rsid w:val="006A3385"/>
    <w:rsid w:val="006A3393"/>
    <w:rsid w:val="006A3545"/>
    <w:rsid w:val="006A357F"/>
    <w:rsid w:val="006A358E"/>
    <w:rsid w:val="006A359B"/>
    <w:rsid w:val="006A35BB"/>
    <w:rsid w:val="006A35DE"/>
    <w:rsid w:val="006A3600"/>
    <w:rsid w:val="006A3626"/>
    <w:rsid w:val="006A363D"/>
    <w:rsid w:val="006A39DF"/>
    <w:rsid w:val="006A3AD2"/>
    <w:rsid w:val="006A3AF1"/>
    <w:rsid w:val="006A3B56"/>
    <w:rsid w:val="006A3B79"/>
    <w:rsid w:val="006A3BB6"/>
    <w:rsid w:val="006A3BF8"/>
    <w:rsid w:val="006A3C5F"/>
    <w:rsid w:val="006A3CD6"/>
    <w:rsid w:val="006A3ECE"/>
    <w:rsid w:val="006A3F9E"/>
    <w:rsid w:val="006A3FDF"/>
    <w:rsid w:val="006A40E5"/>
    <w:rsid w:val="006A4206"/>
    <w:rsid w:val="006A422E"/>
    <w:rsid w:val="006A4262"/>
    <w:rsid w:val="006A42BF"/>
    <w:rsid w:val="006A440E"/>
    <w:rsid w:val="006A44B1"/>
    <w:rsid w:val="006A44D7"/>
    <w:rsid w:val="006A44EE"/>
    <w:rsid w:val="006A44F5"/>
    <w:rsid w:val="006A461A"/>
    <w:rsid w:val="006A46A8"/>
    <w:rsid w:val="006A4993"/>
    <w:rsid w:val="006A49D4"/>
    <w:rsid w:val="006A4AE4"/>
    <w:rsid w:val="006A4BF0"/>
    <w:rsid w:val="006A4C1E"/>
    <w:rsid w:val="006A4DA6"/>
    <w:rsid w:val="006A4E0C"/>
    <w:rsid w:val="006A4E34"/>
    <w:rsid w:val="006A4E35"/>
    <w:rsid w:val="006A4EB9"/>
    <w:rsid w:val="006A4FAE"/>
    <w:rsid w:val="006A4FF3"/>
    <w:rsid w:val="006A50A0"/>
    <w:rsid w:val="006A50E0"/>
    <w:rsid w:val="006A5138"/>
    <w:rsid w:val="006A517D"/>
    <w:rsid w:val="006A52FA"/>
    <w:rsid w:val="006A5350"/>
    <w:rsid w:val="006A53AA"/>
    <w:rsid w:val="006A5437"/>
    <w:rsid w:val="006A54B7"/>
    <w:rsid w:val="006A54E7"/>
    <w:rsid w:val="006A5518"/>
    <w:rsid w:val="006A556C"/>
    <w:rsid w:val="006A5635"/>
    <w:rsid w:val="006A5765"/>
    <w:rsid w:val="006A5788"/>
    <w:rsid w:val="006A57B4"/>
    <w:rsid w:val="006A57F1"/>
    <w:rsid w:val="006A593D"/>
    <w:rsid w:val="006A597B"/>
    <w:rsid w:val="006A59F4"/>
    <w:rsid w:val="006A5A06"/>
    <w:rsid w:val="006A5A8C"/>
    <w:rsid w:val="006A5AD2"/>
    <w:rsid w:val="006A5B0A"/>
    <w:rsid w:val="006A5BB5"/>
    <w:rsid w:val="006A5C27"/>
    <w:rsid w:val="006A5CA1"/>
    <w:rsid w:val="006A5D34"/>
    <w:rsid w:val="006A5D5C"/>
    <w:rsid w:val="006A5D6D"/>
    <w:rsid w:val="006A5E2F"/>
    <w:rsid w:val="006A5E75"/>
    <w:rsid w:val="006A5EC6"/>
    <w:rsid w:val="006A5ED7"/>
    <w:rsid w:val="006A5F2F"/>
    <w:rsid w:val="006A6162"/>
    <w:rsid w:val="006A61A3"/>
    <w:rsid w:val="006A61F4"/>
    <w:rsid w:val="006A6273"/>
    <w:rsid w:val="006A637B"/>
    <w:rsid w:val="006A63A6"/>
    <w:rsid w:val="006A63C5"/>
    <w:rsid w:val="006A6477"/>
    <w:rsid w:val="006A663E"/>
    <w:rsid w:val="006A6731"/>
    <w:rsid w:val="006A68AC"/>
    <w:rsid w:val="006A69F0"/>
    <w:rsid w:val="006A6A6F"/>
    <w:rsid w:val="006A6AEE"/>
    <w:rsid w:val="006A6B2A"/>
    <w:rsid w:val="006A6B43"/>
    <w:rsid w:val="006A6BA2"/>
    <w:rsid w:val="006A6C2D"/>
    <w:rsid w:val="006A6C47"/>
    <w:rsid w:val="006A6C56"/>
    <w:rsid w:val="006A6C62"/>
    <w:rsid w:val="006A6C9F"/>
    <w:rsid w:val="006A6D65"/>
    <w:rsid w:val="006A6EFC"/>
    <w:rsid w:val="006A6F12"/>
    <w:rsid w:val="006A6F13"/>
    <w:rsid w:val="006A6FB7"/>
    <w:rsid w:val="006A6FB8"/>
    <w:rsid w:val="006A705D"/>
    <w:rsid w:val="006A7127"/>
    <w:rsid w:val="006A718A"/>
    <w:rsid w:val="006A71A0"/>
    <w:rsid w:val="006A723B"/>
    <w:rsid w:val="006A72A7"/>
    <w:rsid w:val="006A74BE"/>
    <w:rsid w:val="006A74DF"/>
    <w:rsid w:val="006A7500"/>
    <w:rsid w:val="006A755B"/>
    <w:rsid w:val="006A7631"/>
    <w:rsid w:val="006A76B9"/>
    <w:rsid w:val="006A77C0"/>
    <w:rsid w:val="006A77CB"/>
    <w:rsid w:val="006A7869"/>
    <w:rsid w:val="006A7891"/>
    <w:rsid w:val="006A78A0"/>
    <w:rsid w:val="006A7989"/>
    <w:rsid w:val="006A79CB"/>
    <w:rsid w:val="006A7A12"/>
    <w:rsid w:val="006A7BC9"/>
    <w:rsid w:val="006A7BFA"/>
    <w:rsid w:val="006A7D9F"/>
    <w:rsid w:val="006A7F69"/>
    <w:rsid w:val="006A7FB5"/>
    <w:rsid w:val="006A7FEF"/>
    <w:rsid w:val="006B0043"/>
    <w:rsid w:val="006B006A"/>
    <w:rsid w:val="006B0168"/>
    <w:rsid w:val="006B01F8"/>
    <w:rsid w:val="006B0317"/>
    <w:rsid w:val="006B03E6"/>
    <w:rsid w:val="006B0419"/>
    <w:rsid w:val="006B0465"/>
    <w:rsid w:val="006B0502"/>
    <w:rsid w:val="006B05DA"/>
    <w:rsid w:val="006B06C3"/>
    <w:rsid w:val="006B074F"/>
    <w:rsid w:val="006B0752"/>
    <w:rsid w:val="006B0807"/>
    <w:rsid w:val="006B081F"/>
    <w:rsid w:val="006B0842"/>
    <w:rsid w:val="006B084D"/>
    <w:rsid w:val="006B090A"/>
    <w:rsid w:val="006B0A2C"/>
    <w:rsid w:val="006B0BCD"/>
    <w:rsid w:val="006B0C0E"/>
    <w:rsid w:val="006B0D25"/>
    <w:rsid w:val="006B0D8B"/>
    <w:rsid w:val="006B0D9F"/>
    <w:rsid w:val="006B0DB7"/>
    <w:rsid w:val="006B0DD2"/>
    <w:rsid w:val="006B0F6C"/>
    <w:rsid w:val="006B0F74"/>
    <w:rsid w:val="006B10FE"/>
    <w:rsid w:val="006B10FF"/>
    <w:rsid w:val="006B1163"/>
    <w:rsid w:val="006B117E"/>
    <w:rsid w:val="006B12AB"/>
    <w:rsid w:val="006B12B2"/>
    <w:rsid w:val="006B12B7"/>
    <w:rsid w:val="006B12BC"/>
    <w:rsid w:val="006B1386"/>
    <w:rsid w:val="006B139A"/>
    <w:rsid w:val="006B1411"/>
    <w:rsid w:val="006B1482"/>
    <w:rsid w:val="006B14A7"/>
    <w:rsid w:val="006B15FC"/>
    <w:rsid w:val="006B169F"/>
    <w:rsid w:val="006B170C"/>
    <w:rsid w:val="006B1716"/>
    <w:rsid w:val="006B171A"/>
    <w:rsid w:val="006B1722"/>
    <w:rsid w:val="006B176B"/>
    <w:rsid w:val="006B17BF"/>
    <w:rsid w:val="006B1887"/>
    <w:rsid w:val="006B18CB"/>
    <w:rsid w:val="006B1AF5"/>
    <w:rsid w:val="006B1BDA"/>
    <w:rsid w:val="006B1BDE"/>
    <w:rsid w:val="006B1C69"/>
    <w:rsid w:val="006B1D27"/>
    <w:rsid w:val="006B1DA2"/>
    <w:rsid w:val="006B1E63"/>
    <w:rsid w:val="006B1F37"/>
    <w:rsid w:val="006B1F7B"/>
    <w:rsid w:val="006B207E"/>
    <w:rsid w:val="006B208B"/>
    <w:rsid w:val="006B20AC"/>
    <w:rsid w:val="006B2114"/>
    <w:rsid w:val="006B2176"/>
    <w:rsid w:val="006B21DA"/>
    <w:rsid w:val="006B21F9"/>
    <w:rsid w:val="006B22C2"/>
    <w:rsid w:val="006B22C3"/>
    <w:rsid w:val="006B23C6"/>
    <w:rsid w:val="006B23DC"/>
    <w:rsid w:val="006B240D"/>
    <w:rsid w:val="006B2417"/>
    <w:rsid w:val="006B2479"/>
    <w:rsid w:val="006B24BC"/>
    <w:rsid w:val="006B255C"/>
    <w:rsid w:val="006B25FD"/>
    <w:rsid w:val="006B2641"/>
    <w:rsid w:val="006B264F"/>
    <w:rsid w:val="006B2726"/>
    <w:rsid w:val="006B2784"/>
    <w:rsid w:val="006B278C"/>
    <w:rsid w:val="006B28A2"/>
    <w:rsid w:val="006B2955"/>
    <w:rsid w:val="006B29A0"/>
    <w:rsid w:val="006B29DB"/>
    <w:rsid w:val="006B2A43"/>
    <w:rsid w:val="006B2BBE"/>
    <w:rsid w:val="006B2CC0"/>
    <w:rsid w:val="006B2D27"/>
    <w:rsid w:val="006B2DBE"/>
    <w:rsid w:val="006B2DC7"/>
    <w:rsid w:val="006B2DEC"/>
    <w:rsid w:val="006B2E05"/>
    <w:rsid w:val="006B2E15"/>
    <w:rsid w:val="006B2F08"/>
    <w:rsid w:val="006B2FA8"/>
    <w:rsid w:val="006B2FAA"/>
    <w:rsid w:val="006B306A"/>
    <w:rsid w:val="006B31BD"/>
    <w:rsid w:val="006B32D3"/>
    <w:rsid w:val="006B32EC"/>
    <w:rsid w:val="006B33B8"/>
    <w:rsid w:val="006B348F"/>
    <w:rsid w:val="006B35DD"/>
    <w:rsid w:val="006B3696"/>
    <w:rsid w:val="006B3776"/>
    <w:rsid w:val="006B378D"/>
    <w:rsid w:val="006B37A8"/>
    <w:rsid w:val="006B3840"/>
    <w:rsid w:val="006B3881"/>
    <w:rsid w:val="006B3891"/>
    <w:rsid w:val="006B38FE"/>
    <w:rsid w:val="006B3AE5"/>
    <w:rsid w:val="006B3B09"/>
    <w:rsid w:val="006B3B1F"/>
    <w:rsid w:val="006B3F30"/>
    <w:rsid w:val="006B3FED"/>
    <w:rsid w:val="006B402B"/>
    <w:rsid w:val="006B414C"/>
    <w:rsid w:val="006B4207"/>
    <w:rsid w:val="006B4210"/>
    <w:rsid w:val="006B429F"/>
    <w:rsid w:val="006B42CE"/>
    <w:rsid w:val="006B436B"/>
    <w:rsid w:val="006B447E"/>
    <w:rsid w:val="006B44A7"/>
    <w:rsid w:val="006B4585"/>
    <w:rsid w:val="006B45AA"/>
    <w:rsid w:val="006B46FD"/>
    <w:rsid w:val="006B47AA"/>
    <w:rsid w:val="006B47FC"/>
    <w:rsid w:val="006B4823"/>
    <w:rsid w:val="006B493F"/>
    <w:rsid w:val="006B4963"/>
    <w:rsid w:val="006B4A60"/>
    <w:rsid w:val="006B4B00"/>
    <w:rsid w:val="006B4B0A"/>
    <w:rsid w:val="006B4BE3"/>
    <w:rsid w:val="006B4C02"/>
    <w:rsid w:val="006B4C0A"/>
    <w:rsid w:val="006B4C9F"/>
    <w:rsid w:val="006B4E36"/>
    <w:rsid w:val="006B4F53"/>
    <w:rsid w:val="006B4FA7"/>
    <w:rsid w:val="006B4FD2"/>
    <w:rsid w:val="006B50EF"/>
    <w:rsid w:val="006B514A"/>
    <w:rsid w:val="006B533D"/>
    <w:rsid w:val="006B5471"/>
    <w:rsid w:val="006B5552"/>
    <w:rsid w:val="006B55C3"/>
    <w:rsid w:val="006B561B"/>
    <w:rsid w:val="006B56A6"/>
    <w:rsid w:val="006B56BF"/>
    <w:rsid w:val="006B56DE"/>
    <w:rsid w:val="006B56EC"/>
    <w:rsid w:val="006B5721"/>
    <w:rsid w:val="006B5737"/>
    <w:rsid w:val="006B57AC"/>
    <w:rsid w:val="006B57FC"/>
    <w:rsid w:val="006B5821"/>
    <w:rsid w:val="006B583B"/>
    <w:rsid w:val="006B58F8"/>
    <w:rsid w:val="006B5923"/>
    <w:rsid w:val="006B59F3"/>
    <w:rsid w:val="006B59F7"/>
    <w:rsid w:val="006B5A46"/>
    <w:rsid w:val="006B5AAC"/>
    <w:rsid w:val="006B5ACF"/>
    <w:rsid w:val="006B5ADC"/>
    <w:rsid w:val="006B5B9A"/>
    <w:rsid w:val="006B5BD7"/>
    <w:rsid w:val="006B5C5B"/>
    <w:rsid w:val="006B5C8D"/>
    <w:rsid w:val="006B5D07"/>
    <w:rsid w:val="006B5D92"/>
    <w:rsid w:val="006B5DCA"/>
    <w:rsid w:val="006B5DD1"/>
    <w:rsid w:val="006B5EB5"/>
    <w:rsid w:val="006B5FF5"/>
    <w:rsid w:val="006B60D6"/>
    <w:rsid w:val="006B60FD"/>
    <w:rsid w:val="006B628F"/>
    <w:rsid w:val="006B636D"/>
    <w:rsid w:val="006B64CC"/>
    <w:rsid w:val="006B6555"/>
    <w:rsid w:val="006B6593"/>
    <w:rsid w:val="006B66AB"/>
    <w:rsid w:val="006B6725"/>
    <w:rsid w:val="006B687F"/>
    <w:rsid w:val="006B6956"/>
    <w:rsid w:val="006B6973"/>
    <w:rsid w:val="006B69F6"/>
    <w:rsid w:val="006B6A03"/>
    <w:rsid w:val="006B6A30"/>
    <w:rsid w:val="006B6A37"/>
    <w:rsid w:val="006B6A3D"/>
    <w:rsid w:val="006B6A8D"/>
    <w:rsid w:val="006B6AAD"/>
    <w:rsid w:val="006B6BBB"/>
    <w:rsid w:val="006B6C05"/>
    <w:rsid w:val="006B6C17"/>
    <w:rsid w:val="006B6DA6"/>
    <w:rsid w:val="006B6E32"/>
    <w:rsid w:val="006B6E90"/>
    <w:rsid w:val="006B6EA8"/>
    <w:rsid w:val="006B6F17"/>
    <w:rsid w:val="006B716A"/>
    <w:rsid w:val="006B7173"/>
    <w:rsid w:val="006B71A6"/>
    <w:rsid w:val="006B71B5"/>
    <w:rsid w:val="006B7216"/>
    <w:rsid w:val="006B722B"/>
    <w:rsid w:val="006B7261"/>
    <w:rsid w:val="006B726E"/>
    <w:rsid w:val="006B7281"/>
    <w:rsid w:val="006B7409"/>
    <w:rsid w:val="006B74CD"/>
    <w:rsid w:val="006B74E9"/>
    <w:rsid w:val="006B7710"/>
    <w:rsid w:val="006B774F"/>
    <w:rsid w:val="006B7887"/>
    <w:rsid w:val="006B79AC"/>
    <w:rsid w:val="006B79AE"/>
    <w:rsid w:val="006B79FD"/>
    <w:rsid w:val="006B7B1F"/>
    <w:rsid w:val="006B7BE2"/>
    <w:rsid w:val="006B7CC8"/>
    <w:rsid w:val="006B7D67"/>
    <w:rsid w:val="006B7DF2"/>
    <w:rsid w:val="006B7E87"/>
    <w:rsid w:val="006B7F54"/>
    <w:rsid w:val="006B7F68"/>
    <w:rsid w:val="006C014E"/>
    <w:rsid w:val="006C017F"/>
    <w:rsid w:val="006C03AF"/>
    <w:rsid w:val="006C044E"/>
    <w:rsid w:val="006C0555"/>
    <w:rsid w:val="006C05BF"/>
    <w:rsid w:val="006C05E5"/>
    <w:rsid w:val="006C0623"/>
    <w:rsid w:val="006C07E5"/>
    <w:rsid w:val="006C0898"/>
    <w:rsid w:val="006C08BB"/>
    <w:rsid w:val="006C0AE4"/>
    <w:rsid w:val="006C0D46"/>
    <w:rsid w:val="006C0DAB"/>
    <w:rsid w:val="006C0E49"/>
    <w:rsid w:val="006C0EC4"/>
    <w:rsid w:val="006C10B8"/>
    <w:rsid w:val="006C10BB"/>
    <w:rsid w:val="006C1158"/>
    <w:rsid w:val="006C119B"/>
    <w:rsid w:val="006C1221"/>
    <w:rsid w:val="006C1412"/>
    <w:rsid w:val="006C1433"/>
    <w:rsid w:val="006C1521"/>
    <w:rsid w:val="006C153A"/>
    <w:rsid w:val="006C15BC"/>
    <w:rsid w:val="006C15F7"/>
    <w:rsid w:val="006C1642"/>
    <w:rsid w:val="006C1675"/>
    <w:rsid w:val="006C16C3"/>
    <w:rsid w:val="006C170B"/>
    <w:rsid w:val="006C177A"/>
    <w:rsid w:val="006C1797"/>
    <w:rsid w:val="006C181A"/>
    <w:rsid w:val="006C1891"/>
    <w:rsid w:val="006C1981"/>
    <w:rsid w:val="006C1A6A"/>
    <w:rsid w:val="006C1B24"/>
    <w:rsid w:val="006C1B71"/>
    <w:rsid w:val="006C1CA1"/>
    <w:rsid w:val="006C1CEA"/>
    <w:rsid w:val="006C1D0C"/>
    <w:rsid w:val="006C1D94"/>
    <w:rsid w:val="006C1D95"/>
    <w:rsid w:val="006C1E71"/>
    <w:rsid w:val="006C1ECC"/>
    <w:rsid w:val="006C1F44"/>
    <w:rsid w:val="006C1FF0"/>
    <w:rsid w:val="006C2020"/>
    <w:rsid w:val="006C2027"/>
    <w:rsid w:val="006C2046"/>
    <w:rsid w:val="006C204B"/>
    <w:rsid w:val="006C2062"/>
    <w:rsid w:val="006C20F4"/>
    <w:rsid w:val="006C20F5"/>
    <w:rsid w:val="006C2101"/>
    <w:rsid w:val="006C2201"/>
    <w:rsid w:val="006C221A"/>
    <w:rsid w:val="006C22C7"/>
    <w:rsid w:val="006C237E"/>
    <w:rsid w:val="006C240C"/>
    <w:rsid w:val="006C2584"/>
    <w:rsid w:val="006C2617"/>
    <w:rsid w:val="006C2639"/>
    <w:rsid w:val="006C2651"/>
    <w:rsid w:val="006C2720"/>
    <w:rsid w:val="006C2931"/>
    <w:rsid w:val="006C2A41"/>
    <w:rsid w:val="006C2B3D"/>
    <w:rsid w:val="006C2B44"/>
    <w:rsid w:val="006C2C4B"/>
    <w:rsid w:val="006C2CEC"/>
    <w:rsid w:val="006C2D42"/>
    <w:rsid w:val="006C2D56"/>
    <w:rsid w:val="006C2D75"/>
    <w:rsid w:val="006C2E51"/>
    <w:rsid w:val="006C2E68"/>
    <w:rsid w:val="006C2EE7"/>
    <w:rsid w:val="006C2F56"/>
    <w:rsid w:val="006C3092"/>
    <w:rsid w:val="006C310F"/>
    <w:rsid w:val="006C3140"/>
    <w:rsid w:val="006C31AA"/>
    <w:rsid w:val="006C323B"/>
    <w:rsid w:val="006C340F"/>
    <w:rsid w:val="006C3553"/>
    <w:rsid w:val="006C358C"/>
    <w:rsid w:val="006C37B5"/>
    <w:rsid w:val="006C3840"/>
    <w:rsid w:val="006C3891"/>
    <w:rsid w:val="006C38F1"/>
    <w:rsid w:val="006C3963"/>
    <w:rsid w:val="006C39F5"/>
    <w:rsid w:val="006C3BE8"/>
    <w:rsid w:val="006C3C5A"/>
    <w:rsid w:val="006C3D38"/>
    <w:rsid w:val="006C3D97"/>
    <w:rsid w:val="006C3DA6"/>
    <w:rsid w:val="006C3DCA"/>
    <w:rsid w:val="006C3DD2"/>
    <w:rsid w:val="006C3DD3"/>
    <w:rsid w:val="006C3F55"/>
    <w:rsid w:val="006C3F56"/>
    <w:rsid w:val="006C4023"/>
    <w:rsid w:val="006C406B"/>
    <w:rsid w:val="006C40FC"/>
    <w:rsid w:val="006C411D"/>
    <w:rsid w:val="006C412F"/>
    <w:rsid w:val="006C4140"/>
    <w:rsid w:val="006C416B"/>
    <w:rsid w:val="006C41CC"/>
    <w:rsid w:val="006C41D6"/>
    <w:rsid w:val="006C4205"/>
    <w:rsid w:val="006C4227"/>
    <w:rsid w:val="006C4233"/>
    <w:rsid w:val="006C428A"/>
    <w:rsid w:val="006C4355"/>
    <w:rsid w:val="006C43C4"/>
    <w:rsid w:val="006C43F1"/>
    <w:rsid w:val="006C445A"/>
    <w:rsid w:val="006C455B"/>
    <w:rsid w:val="006C464C"/>
    <w:rsid w:val="006C466F"/>
    <w:rsid w:val="006C46AE"/>
    <w:rsid w:val="006C47BD"/>
    <w:rsid w:val="006C4858"/>
    <w:rsid w:val="006C4999"/>
    <w:rsid w:val="006C4AA5"/>
    <w:rsid w:val="006C4AFD"/>
    <w:rsid w:val="006C4C0B"/>
    <w:rsid w:val="006C4CDC"/>
    <w:rsid w:val="006C4D7F"/>
    <w:rsid w:val="006C4DFD"/>
    <w:rsid w:val="006C4EAC"/>
    <w:rsid w:val="006C4FB9"/>
    <w:rsid w:val="006C4FEC"/>
    <w:rsid w:val="006C5036"/>
    <w:rsid w:val="006C5049"/>
    <w:rsid w:val="006C5076"/>
    <w:rsid w:val="006C5084"/>
    <w:rsid w:val="006C508E"/>
    <w:rsid w:val="006C50C5"/>
    <w:rsid w:val="006C513D"/>
    <w:rsid w:val="006C516E"/>
    <w:rsid w:val="006C517D"/>
    <w:rsid w:val="006C5267"/>
    <w:rsid w:val="006C5461"/>
    <w:rsid w:val="006C5536"/>
    <w:rsid w:val="006C5592"/>
    <w:rsid w:val="006C5692"/>
    <w:rsid w:val="006C56A9"/>
    <w:rsid w:val="006C5701"/>
    <w:rsid w:val="006C5757"/>
    <w:rsid w:val="006C5801"/>
    <w:rsid w:val="006C5806"/>
    <w:rsid w:val="006C58D3"/>
    <w:rsid w:val="006C590E"/>
    <w:rsid w:val="006C591B"/>
    <w:rsid w:val="006C592C"/>
    <w:rsid w:val="006C5949"/>
    <w:rsid w:val="006C5955"/>
    <w:rsid w:val="006C597C"/>
    <w:rsid w:val="006C599F"/>
    <w:rsid w:val="006C5A34"/>
    <w:rsid w:val="006C5ABA"/>
    <w:rsid w:val="006C5C34"/>
    <w:rsid w:val="006C5D9B"/>
    <w:rsid w:val="006C5E70"/>
    <w:rsid w:val="006C5E94"/>
    <w:rsid w:val="006C5F16"/>
    <w:rsid w:val="006C5F40"/>
    <w:rsid w:val="006C5F6F"/>
    <w:rsid w:val="006C60CC"/>
    <w:rsid w:val="006C6102"/>
    <w:rsid w:val="006C6134"/>
    <w:rsid w:val="006C6249"/>
    <w:rsid w:val="006C6264"/>
    <w:rsid w:val="006C62FF"/>
    <w:rsid w:val="006C63A1"/>
    <w:rsid w:val="006C6405"/>
    <w:rsid w:val="006C6419"/>
    <w:rsid w:val="006C6496"/>
    <w:rsid w:val="006C6658"/>
    <w:rsid w:val="006C66E9"/>
    <w:rsid w:val="006C66F1"/>
    <w:rsid w:val="006C679B"/>
    <w:rsid w:val="006C69CA"/>
    <w:rsid w:val="006C69E0"/>
    <w:rsid w:val="006C6C44"/>
    <w:rsid w:val="006C6D10"/>
    <w:rsid w:val="006C6D4C"/>
    <w:rsid w:val="006C6D5C"/>
    <w:rsid w:val="006C6E48"/>
    <w:rsid w:val="006C6E9F"/>
    <w:rsid w:val="006C6EEF"/>
    <w:rsid w:val="006C70DD"/>
    <w:rsid w:val="006C714D"/>
    <w:rsid w:val="006C72CD"/>
    <w:rsid w:val="006C73DE"/>
    <w:rsid w:val="006C75D8"/>
    <w:rsid w:val="006C7636"/>
    <w:rsid w:val="006C76CE"/>
    <w:rsid w:val="006C776C"/>
    <w:rsid w:val="006C79F3"/>
    <w:rsid w:val="006C7A2A"/>
    <w:rsid w:val="006C7A95"/>
    <w:rsid w:val="006C7ABB"/>
    <w:rsid w:val="006C7AC8"/>
    <w:rsid w:val="006C7B00"/>
    <w:rsid w:val="006C7BD7"/>
    <w:rsid w:val="006C7BD8"/>
    <w:rsid w:val="006C7C72"/>
    <w:rsid w:val="006C7CB8"/>
    <w:rsid w:val="006C7CDC"/>
    <w:rsid w:val="006C7EB7"/>
    <w:rsid w:val="006C7F4E"/>
    <w:rsid w:val="006C7F8F"/>
    <w:rsid w:val="006C7FF1"/>
    <w:rsid w:val="006D00EC"/>
    <w:rsid w:val="006D00FF"/>
    <w:rsid w:val="006D028D"/>
    <w:rsid w:val="006D0341"/>
    <w:rsid w:val="006D038F"/>
    <w:rsid w:val="006D04CD"/>
    <w:rsid w:val="006D04DE"/>
    <w:rsid w:val="006D0625"/>
    <w:rsid w:val="006D062A"/>
    <w:rsid w:val="006D0639"/>
    <w:rsid w:val="006D0711"/>
    <w:rsid w:val="006D0729"/>
    <w:rsid w:val="006D07E5"/>
    <w:rsid w:val="006D085F"/>
    <w:rsid w:val="006D087D"/>
    <w:rsid w:val="006D0961"/>
    <w:rsid w:val="006D0A10"/>
    <w:rsid w:val="006D0A5C"/>
    <w:rsid w:val="006D0A71"/>
    <w:rsid w:val="006D0AD9"/>
    <w:rsid w:val="006D0BA6"/>
    <w:rsid w:val="006D0C77"/>
    <w:rsid w:val="006D0CE9"/>
    <w:rsid w:val="006D0D6C"/>
    <w:rsid w:val="006D0DCB"/>
    <w:rsid w:val="006D0E2C"/>
    <w:rsid w:val="006D0EA4"/>
    <w:rsid w:val="006D0F45"/>
    <w:rsid w:val="006D0F60"/>
    <w:rsid w:val="006D0F9D"/>
    <w:rsid w:val="006D0FCC"/>
    <w:rsid w:val="006D104A"/>
    <w:rsid w:val="006D1056"/>
    <w:rsid w:val="006D10FA"/>
    <w:rsid w:val="006D10FD"/>
    <w:rsid w:val="006D11CE"/>
    <w:rsid w:val="006D11D8"/>
    <w:rsid w:val="006D122E"/>
    <w:rsid w:val="006D1285"/>
    <w:rsid w:val="006D13FB"/>
    <w:rsid w:val="006D1474"/>
    <w:rsid w:val="006D14AD"/>
    <w:rsid w:val="006D152B"/>
    <w:rsid w:val="006D1586"/>
    <w:rsid w:val="006D15F1"/>
    <w:rsid w:val="006D1670"/>
    <w:rsid w:val="006D1693"/>
    <w:rsid w:val="006D16CD"/>
    <w:rsid w:val="006D16CF"/>
    <w:rsid w:val="006D179A"/>
    <w:rsid w:val="006D179B"/>
    <w:rsid w:val="006D17FE"/>
    <w:rsid w:val="006D1835"/>
    <w:rsid w:val="006D18A2"/>
    <w:rsid w:val="006D198A"/>
    <w:rsid w:val="006D1ADF"/>
    <w:rsid w:val="006D1C8C"/>
    <w:rsid w:val="006D1CB9"/>
    <w:rsid w:val="006D1CF4"/>
    <w:rsid w:val="006D1DBA"/>
    <w:rsid w:val="006D1DC6"/>
    <w:rsid w:val="006D1E4B"/>
    <w:rsid w:val="006D1FD7"/>
    <w:rsid w:val="006D2064"/>
    <w:rsid w:val="006D20B0"/>
    <w:rsid w:val="006D2194"/>
    <w:rsid w:val="006D2243"/>
    <w:rsid w:val="006D22DA"/>
    <w:rsid w:val="006D25B0"/>
    <w:rsid w:val="006D2759"/>
    <w:rsid w:val="006D27FC"/>
    <w:rsid w:val="006D2816"/>
    <w:rsid w:val="006D2893"/>
    <w:rsid w:val="006D289D"/>
    <w:rsid w:val="006D28AA"/>
    <w:rsid w:val="006D29F7"/>
    <w:rsid w:val="006D2ACC"/>
    <w:rsid w:val="006D2B14"/>
    <w:rsid w:val="006D2BA0"/>
    <w:rsid w:val="006D2C1B"/>
    <w:rsid w:val="006D2D79"/>
    <w:rsid w:val="006D2D9A"/>
    <w:rsid w:val="006D2E87"/>
    <w:rsid w:val="006D2EA6"/>
    <w:rsid w:val="006D329D"/>
    <w:rsid w:val="006D336A"/>
    <w:rsid w:val="006D33CB"/>
    <w:rsid w:val="006D34FE"/>
    <w:rsid w:val="006D351A"/>
    <w:rsid w:val="006D35DC"/>
    <w:rsid w:val="006D3705"/>
    <w:rsid w:val="006D3747"/>
    <w:rsid w:val="006D376B"/>
    <w:rsid w:val="006D377F"/>
    <w:rsid w:val="006D37E5"/>
    <w:rsid w:val="006D37FD"/>
    <w:rsid w:val="006D38B0"/>
    <w:rsid w:val="006D38B3"/>
    <w:rsid w:val="006D3985"/>
    <w:rsid w:val="006D3AC9"/>
    <w:rsid w:val="006D3AEC"/>
    <w:rsid w:val="006D3B8B"/>
    <w:rsid w:val="006D3E4C"/>
    <w:rsid w:val="006D3F47"/>
    <w:rsid w:val="006D3F79"/>
    <w:rsid w:val="006D3FCA"/>
    <w:rsid w:val="006D3FDE"/>
    <w:rsid w:val="006D40FF"/>
    <w:rsid w:val="006D41A1"/>
    <w:rsid w:val="006D43D8"/>
    <w:rsid w:val="006D43ED"/>
    <w:rsid w:val="006D4540"/>
    <w:rsid w:val="006D473A"/>
    <w:rsid w:val="006D47E6"/>
    <w:rsid w:val="006D4823"/>
    <w:rsid w:val="006D483B"/>
    <w:rsid w:val="006D4949"/>
    <w:rsid w:val="006D4B9E"/>
    <w:rsid w:val="006D4BAE"/>
    <w:rsid w:val="006D4CD0"/>
    <w:rsid w:val="006D4D09"/>
    <w:rsid w:val="006D4D38"/>
    <w:rsid w:val="006D4DE5"/>
    <w:rsid w:val="006D4DED"/>
    <w:rsid w:val="006D4EB0"/>
    <w:rsid w:val="006D4FE7"/>
    <w:rsid w:val="006D50BE"/>
    <w:rsid w:val="006D511D"/>
    <w:rsid w:val="006D51CB"/>
    <w:rsid w:val="006D51E8"/>
    <w:rsid w:val="006D5251"/>
    <w:rsid w:val="006D52A3"/>
    <w:rsid w:val="006D54DC"/>
    <w:rsid w:val="006D54FA"/>
    <w:rsid w:val="006D54FD"/>
    <w:rsid w:val="006D5561"/>
    <w:rsid w:val="006D5593"/>
    <w:rsid w:val="006D56AC"/>
    <w:rsid w:val="006D56D5"/>
    <w:rsid w:val="006D570B"/>
    <w:rsid w:val="006D5746"/>
    <w:rsid w:val="006D57B6"/>
    <w:rsid w:val="006D58F6"/>
    <w:rsid w:val="006D5922"/>
    <w:rsid w:val="006D594C"/>
    <w:rsid w:val="006D59B3"/>
    <w:rsid w:val="006D5ABD"/>
    <w:rsid w:val="006D5B59"/>
    <w:rsid w:val="006D5B86"/>
    <w:rsid w:val="006D5BD9"/>
    <w:rsid w:val="006D5C7E"/>
    <w:rsid w:val="006D5CF3"/>
    <w:rsid w:val="006D5D6D"/>
    <w:rsid w:val="006D5E00"/>
    <w:rsid w:val="006D5E28"/>
    <w:rsid w:val="006D5E4F"/>
    <w:rsid w:val="006D5E75"/>
    <w:rsid w:val="006D5F06"/>
    <w:rsid w:val="006D6046"/>
    <w:rsid w:val="006D60DE"/>
    <w:rsid w:val="006D611E"/>
    <w:rsid w:val="006D6121"/>
    <w:rsid w:val="006D61AD"/>
    <w:rsid w:val="006D6232"/>
    <w:rsid w:val="006D6462"/>
    <w:rsid w:val="006D651F"/>
    <w:rsid w:val="006D66BD"/>
    <w:rsid w:val="006D6719"/>
    <w:rsid w:val="006D685F"/>
    <w:rsid w:val="006D689F"/>
    <w:rsid w:val="006D6A43"/>
    <w:rsid w:val="006D6AFB"/>
    <w:rsid w:val="006D6BA4"/>
    <w:rsid w:val="006D6C1E"/>
    <w:rsid w:val="006D6C43"/>
    <w:rsid w:val="006D6C9B"/>
    <w:rsid w:val="006D6D5F"/>
    <w:rsid w:val="006D6D71"/>
    <w:rsid w:val="006D6DC4"/>
    <w:rsid w:val="006D6E7C"/>
    <w:rsid w:val="006D6EF5"/>
    <w:rsid w:val="006D6F99"/>
    <w:rsid w:val="006D7075"/>
    <w:rsid w:val="006D7157"/>
    <w:rsid w:val="006D7192"/>
    <w:rsid w:val="006D71A0"/>
    <w:rsid w:val="006D71F5"/>
    <w:rsid w:val="006D72F5"/>
    <w:rsid w:val="006D7317"/>
    <w:rsid w:val="006D737C"/>
    <w:rsid w:val="006D73DC"/>
    <w:rsid w:val="006D73EE"/>
    <w:rsid w:val="006D7419"/>
    <w:rsid w:val="006D7442"/>
    <w:rsid w:val="006D74D2"/>
    <w:rsid w:val="006D76BA"/>
    <w:rsid w:val="006D76FB"/>
    <w:rsid w:val="006D772F"/>
    <w:rsid w:val="006D7745"/>
    <w:rsid w:val="006D7790"/>
    <w:rsid w:val="006D779C"/>
    <w:rsid w:val="006D78C8"/>
    <w:rsid w:val="006D78E9"/>
    <w:rsid w:val="006D7932"/>
    <w:rsid w:val="006D7953"/>
    <w:rsid w:val="006D7A67"/>
    <w:rsid w:val="006D7A98"/>
    <w:rsid w:val="006D7B48"/>
    <w:rsid w:val="006D7BAB"/>
    <w:rsid w:val="006D7C6F"/>
    <w:rsid w:val="006D7D8B"/>
    <w:rsid w:val="006D7DB5"/>
    <w:rsid w:val="006D7DC9"/>
    <w:rsid w:val="006D7E20"/>
    <w:rsid w:val="006D7E84"/>
    <w:rsid w:val="006D7F09"/>
    <w:rsid w:val="006D7F86"/>
    <w:rsid w:val="006E002F"/>
    <w:rsid w:val="006E0051"/>
    <w:rsid w:val="006E0059"/>
    <w:rsid w:val="006E0119"/>
    <w:rsid w:val="006E0145"/>
    <w:rsid w:val="006E01F4"/>
    <w:rsid w:val="006E0279"/>
    <w:rsid w:val="006E02D7"/>
    <w:rsid w:val="006E0466"/>
    <w:rsid w:val="006E04DA"/>
    <w:rsid w:val="006E05E0"/>
    <w:rsid w:val="006E0649"/>
    <w:rsid w:val="006E07EF"/>
    <w:rsid w:val="006E080C"/>
    <w:rsid w:val="006E085C"/>
    <w:rsid w:val="006E0867"/>
    <w:rsid w:val="006E0956"/>
    <w:rsid w:val="006E09DB"/>
    <w:rsid w:val="006E0A63"/>
    <w:rsid w:val="006E0BBD"/>
    <w:rsid w:val="006E0C0B"/>
    <w:rsid w:val="006E0C35"/>
    <w:rsid w:val="006E0C5B"/>
    <w:rsid w:val="006E0CB7"/>
    <w:rsid w:val="006E0CBB"/>
    <w:rsid w:val="006E0F65"/>
    <w:rsid w:val="006E0F80"/>
    <w:rsid w:val="006E1062"/>
    <w:rsid w:val="006E12D4"/>
    <w:rsid w:val="006E1301"/>
    <w:rsid w:val="006E144C"/>
    <w:rsid w:val="006E1524"/>
    <w:rsid w:val="006E1626"/>
    <w:rsid w:val="006E1684"/>
    <w:rsid w:val="006E16D6"/>
    <w:rsid w:val="006E16E0"/>
    <w:rsid w:val="006E1702"/>
    <w:rsid w:val="006E172F"/>
    <w:rsid w:val="006E1750"/>
    <w:rsid w:val="006E17A7"/>
    <w:rsid w:val="006E1819"/>
    <w:rsid w:val="006E1861"/>
    <w:rsid w:val="006E18C9"/>
    <w:rsid w:val="006E18DD"/>
    <w:rsid w:val="006E19DA"/>
    <w:rsid w:val="006E1AF2"/>
    <w:rsid w:val="006E1B60"/>
    <w:rsid w:val="006E1B6A"/>
    <w:rsid w:val="006E1BDC"/>
    <w:rsid w:val="006E1BE5"/>
    <w:rsid w:val="006E1C1F"/>
    <w:rsid w:val="006E1D04"/>
    <w:rsid w:val="006E1D10"/>
    <w:rsid w:val="006E1D60"/>
    <w:rsid w:val="006E1EA6"/>
    <w:rsid w:val="006E2041"/>
    <w:rsid w:val="006E20F5"/>
    <w:rsid w:val="006E217D"/>
    <w:rsid w:val="006E2243"/>
    <w:rsid w:val="006E2248"/>
    <w:rsid w:val="006E2300"/>
    <w:rsid w:val="006E24F5"/>
    <w:rsid w:val="006E25AD"/>
    <w:rsid w:val="006E269B"/>
    <w:rsid w:val="006E26DB"/>
    <w:rsid w:val="006E27D6"/>
    <w:rsid w:val="006E27E3"/>
    <w:rsid w:val="006E2822"/>
    <w:rsid w:val="006E2844"/>
    <w:rsid w:val="006E28C1"/>
    <w:rsid w:val="006E293F"/>
    <w:rsid w:val="006E29A6"/>
    <w:rsid w:val="006E29D6"/>
    <w:rsid w:val="006E29E6"/>
    <w:rsid w:val="006E2A26"/>
    <w:rsid w:val="006E2A7A"/>
    <w:rsid w:val="006E2B7F"/>
    <w:rsid w:val="006E2BC0"/>
    <w:rsid w:val="006E2CBC"/>
    <w:rsid w:val="006E2CFC"/>
    <w:rsid w:val="006E2E42"/>
    <w:rsid w:val="006E2E4C"/>
    <w:rsid w:val="006E2FCD"/>
    <w:rsid w:val="006E3100"/>
    <w:rsid w:val="006E3114"/>
    <w:rsid w:val="006E3153"/>
    <w:rsid w:val="006E3158"/>
    <w:rsid w:val="006E31F2"/>
    <w:rsid w:val="006E32C7"/>
    <w:rsid w:val="006E334C"/>
    <w:rsid w:val="006E33EC"/>
    <w:rsid w:val="006E3450"/>
    <w:rsid w:val="006E34CC"/>
    <w:rsid w:val="006E34DC"/>
    <w:rsid w:val="006E353D"/>
    <w:rsid w:val="006E357E"/>
    <w:rsid w:val="006E36FC"/>
    <w:rsid w:val="006E3752"/>
    <w:rsid w:val="006E3844"/>
    <w:rsid w:val="006E38AD"/>
    <w:rsid w:val="006E38B8"/>
    <w:rsid w:val="006E38B9"/>
    <w:rsid w:val="006E3931"/>
    <w:rsid w:val="006E39D5"/>
    <w:rsid w:val="006E39DC"/>
    <w:rsid w:val="006E3AB0"/>
    <w:rsid w:val="006E3AD0"/>
    <w:rsid w:val="006E3B3D"/>
    <w:rsid w:val="006E3BE3"/>
    <w:rsid w:val="006E3C53"/>
    <w:rsid w:val="006E3C83"/>
    <w:rsid w:val="006E3D70"/>
    <w:rsid w:val="006E3FDB"/>
    <w:rsid w:val="006E3FEE"/>
    <w:rsid w:val="006E3FFC"/>
    <w:rsid w:val="006E4023"/>
    <w:rsid w:val="006E4024"/>
    <w:rsid w:val="006E4055"/>
    <w:rsid w:val="006E406D"/>
    <w:rsid w:val="006E40F3"/>
    <w:rsid w:val="006E41F8"/>
    <w:rsid w:val="006E4265"/>
    <w:rsid w:val="006E4475"/>
    <w:rsid w:val="006E4495"/>
    <w:rsid w:val="006E44E0"/>
    <w:rsid w:val="006E458B"/>
    <w:rsid w:val="006E4623"/>
    <w:rsid w:val="006E4693"/>
    <w:rsid w:val="006E47B5"/>
    <w:rsid w:val="006E47F5"/>
    <w:rsid w:val="006E48E5"/>
    <w:rsid w:val="006E495E"/>
    <w:rsid w:val="006E49D3"/>
    <w:rsid w:val="006E4A1F"/>
    <w:rsid w:val="006E4A41"/>
    <w:rsid w:val="006E4C1B"/>
    <w:rsid w:val="006E4CBA"/>
    <w:rsid w:val="006E4CC7"/>
    <w:rsid w:val="006E4CDB"/>
    <w:rsid w:val="006E4CE6"/>
    <w:rsid w:val="006E4D05"/>
    <w:rsid w:val="006E4D5A"/>
    <w:rsid w:val="006E4DAF"/>
    <w:rsid w:val="006E4DD1"/>
    <w:rsid w:val="006E4EE9"/>
    <w:rsid w:val="006E4EFF"/>
    <w:rsid w:val="006E4F33"/>
    <w:rsid w:val="006E4F92"/>
    <w:rsid w:val="006E4FF3"/>
    <w:rsid w:val="006E5045"/>
    <w:rsid w:val="006E50E9"/>
    <w:rsid w:val="006E513A"/>
    <w:rsid w:val="006E516D"/>
    <w:rsid w:val="006E520B"/>
    <w:rsid w:val="006E53BF"/>
    <w:rsid w:val="006E54B4"/>
    <w:rsid w:val="006E5511"/>
    <w:rsid w:val="006E55C6"/>
    <w:rsid w:val="006E55FB"/>
    <w:rsid w:val="006E5660"/>
    <w:rsid w:val="006E5763"/>
    <w:rsid w:val="006E57A9"/>
    <w:rsid w:val="006E5819"/>
    <w:rsid w:val="006E5832"/>
    <w:rsid w:val="006E5874"/>
    <w:rsid w:val="006E588B"/>
    <w:rsid w:val="006E58EF"/>
    <w:rsid w:val="006E59D1"/>
    <w:rsid w:val="006E5AE3"/>
    <w:rsid w:val="006E5D4E"/>
    <w:rsid w:val="006E5D74"/>
    <w:rsid w:val="006E5DDB"/>
    <w:rsid w:val="006E5E07"/>
    <w:rsid w:val="006E5E74"/>
    <w:rsid w:val="006E5E75"/>
    <w:rsid w:val="006E5E7B"/>
    <w:rsid w:val="006E5EAF"/>
    <w:rsid w:val="006E5ED1"/>
    <w:rsid w:val="006E5EE8"/>
    <w:rsid w:val="006E5F88"/>
    <w:rsid w:val="006E5F95"/>
    <w:rsid w:val="006E6049"/>
    <w:rsid w:val="006E60A0"/>
    <w:rsid w:val="006E6109"/>
    <w:rsid w:val="006E6197"/>
    <w:rsid w:val="006E61C0"/>
    <w:rsid w:val="006E61DD"/>
    <w:rsid w:val="006E61E2"/>
    <w:rsid w:val="006E61EF"/>
    <w:rsid w:val="006E6264"/>
    <w:rsid w:val="006E626F"/>
    <w:rsid w:val="006E6349"/>
    <w:rsid w:val="006E6370"/>
    <w:rsid w:val="006E63C1"/>
    <w:rsid w:val="006E63F9"/>
    <w:rsid w:val="006E63FD"/>
    <w:rsid w:val="006E6403"/>
    <w:rsid w:val="006E647A"/>
    <w:rsid w:val="006E6485"/>
    <w:rsid w:val="006E6548"/>
    <w:rsid w:val="006E65A6"/>
    <w:rsid w:val="006E65C2"/>
    <w:rsid w:val="006E66AA"/>
    <w:rsid w:val="006E67B3"/>
    <w:rsid w:val="006E67B5"/>
    <w:rsid w:val="006E67F9"/>
    <w:rsid w:val="006E6BAB"/>
    <w:rsid w:val="006E6BB3"/>
    <w:rsid w:val="006E6BF4"/>
    <w:rsid w:val="006E6C8F"/>
    <w:rsid w:val="006E6D25"/>
    <w:rsid w:val="006E6E2A"/>
    <w:rsid w:val="006E6E6E"/>
    <w:rsid w:val="006E6E8A"/>
    <w:rsid w:val="006E7037"/>
    <w:rsid w:val="006E7052"/>
    <w:rsid w:val="006E7056"/>
    <w:rsid w:val="006E709D"/>
    <w:rsid w:val="006E70F0"/>
    <w:rsid w:val="006E7108"/>
    <w:rsid w:val="006E7165"/>
    <w:rsid w:val="006E7187"/>
    <w:rsid w:val="006E7227"/>
    <w:rsid w:val="006E7380"/>
    <w:rsid w:val="006E74DD"/>
    <w:rsid w:val="006E7540"/>
    <w:rsid w:val="006E76F5"/>
    <w:rsid w:val="006E771E"/>
    <w:rsid w:val="006E78C3"/>
    <w:rsid w:val="006E7A41"/>
    <w:rsid w:val="006E7BE7"/>
    <w:rsid w:val="006E7CB1"/>
    <w:rsid w:val="006E7CE2"/>
    <w:rsid w:val="006E7D2B"/>
    <w:rsid w:val="006E7D6A"/>
    <w:rsid w:val="006E7E08"/>
    <w:rsid w:val="006E7E32"/>
    <w:rsid w:val="006E7E99"/>
    <w:rsid w:val="006E7FE1"/>
    <w:rsid w:val="006E7FF4"/>
    <w:rsid w:val="006F0123"/>
    <w:rsid w:val="006F0184"/>
    <w:rsid w:val="006F01B3"/>
    <w:rsid w:val="006F0297"/>
    <w:rsid w:val="006F031D"/>
    <w:rsid w:val="006F03C3"/>
    <w:rsid w:val="006F0439"/>
    <w:rsid w:val="006F0457"/>
    <w:rsid w:val="006F0522"/>
    <w:rsid w:val="006F05E1"/>
    <w:rsid w:val="006F0677"/>
    <w:rsid w:val="006F06FA"/>
    <w:rsid w:val="006F0762"/>
    <w:rsid w:val="006F08C4"/>
    <w:rsid w:val="006F08DD"/>
    <w:rsid w:val="006F090D"/>
    <w:rsid w:val="006F090E"/>
    <w:rsid w:val="006F092F"/>
    <w:rsid w:val="006F09F9"/>
    <w:rsid w:val="006F0A55"/>
    <w:rsid w:val="006F0B14"/>
    <w:rsid w:val="006F0B5E"/>
    <w:rsid w:val="006F0C26"/>
    <w:rsid w:val="006F0D68"/>
    <w:rsid w:val="006F0DBB"/>
    <w:rsid w:val="006F0E28"/>
    <w:rsid w:val="006F0E3D"/>
    <w:rsid w:val="006F0F20"/>
    <w:rsid w:val="006F0F2E"/>
    <w:rsid w:val="006F0F83"/>
    <w:rsid w:val="006F1081"/>
    <w:rsid w:val="006F10CE"/>
    <w:rsid w:val="006F115B"/>
    <w:rsid w:val="006F11A0"/>
    <w:rsid w:val="006F11A2"/>
    <w:rsid w:val="006F14CE"/>
    <w:rsid w:val="006F17C3"/>
    <w:rsid w:val="006F17D6"/>
    <w:rsid w:val="006F17E9"/>
    <w:rsid w:val="006F1815"/>
    <w:rsid w:val="006F18C5"/>
    <w:rsid w:val="006F18D9"/>
    <w:rsid w:val="006F1939"/>
    <w:rsid w:val="006F1996"/>
    <w:rsid w:val="006F1A0B"/>
    <w:rsid w:val="006F1B12"/>
    <w:rsid w:val="006F1BBC"/>
    <w:rsid w:val="006F1C70"/>
    <w:rsid w:val="006F1DBB"/>
    <w:rsid w:val="006F1E07"/>
    <w:rsid w:val="006F1F6B"/>
    <w:rsid w:val="006F1FDC"/>
    <w:rsid w:val="006F1FF4"/>
    <w:rsid w:val="006F2030"/>
    <w:rsid w:val="006F20A4"/>
    <w:rsid w:val="006F20A9"/>
    <w:rsid w:val="006F2113"/>
    <w:rsid w:val="006F2160"/>
    <w:rsid w:val="006F2163"/>
    <w:rsid w:val="006F2185"/>
    <w:rsid w:val="006F218A"/>
    <w:rsid w:val="006F2191"/>
    <w:rsid w:val="006F21F8"/>
    <w:rsid w:val="006F2347"/>
    <w:rsid w:val="006F238F"/>
    <w:rsid w:val="006F2482"/>
    <w:rsid w:val="006F24ED"/>
    <w:rsid w:val="006F24F5"/>
    <w:rsid w:val="006F24FC"/>
    <w:rsid w:val="006F256D"/>
    <w:rsid w:val="006F26E5"/>
    <w:rsid w:val="006F2700"/>
    <w:rsid w:val="006F2710"/>
    <w:rsid w:val="006F271A"/>
    <w:rsid w:val="006F281D"/>
    <w:rsid w:val="006F2867"/>
    <w:rsid w:val="006F294D"/>
    <w:rsid w:val="006F2A1F"/>
    <w:rsid w:val="006F2B9E"/>
    <w:rsid w:val="006F2BB1"/>
    <w:rsid w:val="006F2C14"/>
    <w:rsid w:val="006F2C4C"/>
    <w:rsid w:val="006F2C85"/>
    <w:rsid w:val="006F2CA8"/>
    <w:rsid w:val="006F2D20"/>
    <w:rsid w:val="006F2E92"/>
    <w:rsid w:val="006F2EEE"/>
    <w:rsid w:val="006F2F49"/>
    <w:rsid w:val="006F2F84"/>
    <w:rsid w:val="006F2FE7"/>
    <w:rsid w:val="006F3096"/>
    <w:rsid w:val="006F3135"/>
    <w:rsid w:val="006F315C"/>
    <w:rsid w:val="006F315F"/>
    <w:rsid w:val="006F331F"/>
    <w:rsid w:val="006F332B"/>
    <w:rsid w:val="006F33A4"/>
    <w:rsid w:val="006F3403"/>
    <w:rsid w:val="006F340C"/>
    <w:rsid w:val="006F343C"/>
    <w:rsid w:val="006F3488"/>
    <w:rsid w:val="006F3543"/>
    <w:rsid w:val="006F3564"/>
    <w:rsid w:val="006F373B"/>
    <w:rsid w:val="006F378A"/>
    <w:rsid w:val="006F395B"/>
    <w:rsid w:val="006F3B34"/>
    <w:rsid w:val="006F3B95"/>
    <w:rsid w:val="006F3C00"/>
    <w:rsid w:val="006F3DE8"/>
    <w:rsid w:val="006F3EB6"/>
    <w:rsid w:val="006F3F73"/>
    <w:rsid w:val="006F3F75"/>
    <w:rsid w:val="006F4005"/>
    <w:rsid w:val="006F4053"/>
    <w:rsid w:val="006F40A4"/>
    <w:rsid w:val="006F410D"/>
    <w:rsid w:val="006F415A"/>
    <w:rsid w:val="006F4277"/>
    <w:rsid w:val="006F4381"/>
    <w:rsid w:val="006F442D"/>
    <w:rsid w:val="006F4474"/>
    <w:rsid w:val="006F44FC"/>
    <w:rsid w:val="006F462A"/>
    <w:rsid w:val="006F4648"/>
    <w:rsid w:val="006F4683"/>
    <w:rsid w:val="006F46E6"/>
    <w:rsid w:val="006F47BA"/>
    <w:rsid w:val="006F47E0"/>
    <w:rsid w:val="006F491F"/>
    <w:rsid w:val="006F4921"/>
    <w:rsid w:val="006F4940"/>
    <w:rsid w:val="006F4941"/>
    <w:rsid w:val="006F49D5"/>
    <w:rsid w:val="006F4A39"/>
    <w:rsid w:val="006F4B77"/>
    <w:rsid w:val="006F4CE6"/>
    <w:rsid w:val="006F4CE9"/>
    <w:rsid w:val="006F4E09"/>
    <w:rsid w:val="006F4E17"/>
    <w:rsid w:val="006F4E6C"/>
    <w:rsid w:val="006F4EA1"/>
    <w:rsid w:val="006F4F17"/>
    <w:rsid w:val="006F4F3D"/>
    <w:rsid w:val="006F4FCC"/>
    <w:rsid w:val="006F50EA"/>
    <w:rsid w:val="006F50FC"/>
    <w:rsid w:val="006F5115"/>
    <w:rsid w:val="006F5117"/>
    <w:rsid w:val="006F5186"/>
    <w:rsid w:val="006F5223"/>
    <w:rsid w:val="006F52A4"/>
    <w:rsid w:val="006F5611"/>
    <w:rsid w:val="006F5622"/>
    <w:rsid w:val="006F5658"/>
    <w:rsid w:val="006F566B"/>
    <w:rsid w:val="006F56CA"/>
    <w:rsid w:val="006F5857"/>
    <w:rsid w:val="006F5895"/>
    <w:rsid w:val="006F58A7"/>
    <w:rsid w:val="006F595D"/>
    <w:rsid w:val="006F5984"/>
    <w:rsid w:val="006F5B30"/>
    <w:rsid w:val="006F5B57"/>
    <w:rsid w:val="006F5B9D"/>
    <w:rsid w:val="006F5C8E"/>
    <w:rsid w:val="006F5D45"/>
    <w:rsid w:val="006F5D4A"/>
    <w:rsid w:val="006F5D98"/>
    <w:rsid w:val="006F5E49"/>
    <w:rsid w:val="006F5EFF"/>
    <w:rsid w:val="006F5F0F"/>
    <w:rsid w:val="006F5F3E"/>
    <w:rsid w:val="006F5F7C"/>
    <w:rsid w:val="006F607A"/>
    <w:rsid w:val="006F60E7"/>
    <w:rsid w:val="006F61B1"/>
    <w:rsid w:val="006F6249"/>
    <w:rsid w:val="006F626E"/>
    <w:rsid w:val="006F62BD"/>
    <w:rsid w:val="006F62CA"/>
    <w:rsid w:val="006F6303"/>
    <w:rsid w:val="006F65BA"/>
    <w:rsid w:val="006F65CA"/>
    <w:rsid w:val="006F6673"/>
    <w:rsid w:val="006F668F"/>
    <w:rsid w:val="006F66B8"/>
    <w:rsid w:val="006F6719"/>
    <w:rsid w:val="006F6793"/>
    <w:rsid w:val="006F6910"/>
    <w:rsid w:val="006F691C"/>
    <w:rsid w:val="006F6975"/>
    <w:rsid w:val="006F697D"/>
    <w:rsid w:val="006F69BD"/>
    <w:rsid w:val="006F6B79"/>
    <w:rsid w:val="006F6BF4"/>
    <w:rsid w:val="006F6C3C"/>
    <w:rsid w:val="006F6D15"/>
    <w:rsid w:val="006F6D29"/>
    <w:rsid w:val="006F6D8A"/>
    <w:rsid w:val="006F6EC0"/>
    <w:rsid w:val="006F6F08"/>
    <w:rsid w:val="006F6F9C"/>
    <w:rsid w:val="006F6FC1"/>
    <w:rsid w:val="006F702D"/>
    <w:rsid w:val="006F71D1"/>
    <w:rsid w:val="006F71F7"/>
    <w:rsid w:val="006F72A2"/>
    <w:rsid w:val="006F72A4"/>
    <w:rsid w:val="006F72B7"/>
    <w:rsid w:val="006F72BF"/>
    <w:rsid w:val="006F73C4"/>
    <w:rsid w:val="006F7493"/>
    <w:rsid w:val="006F74F1"/>
    <w:rsid w:val="006F75B3"/>
    <w:rsid w:val="006F75EA"/>
    <w:rsid w:val="006F76D3"/>
    <w:rsid w:val="006F76F2"/>
    <w:rsid w:val="006F777E"/>
    <w:rsid w:val="006F77A4"/>
    <w:rsid w:val="006F77E0"/>
    <w:rsid w:val="006F78A4"/>
    <w:rsid w:val="006F79C8"/>
    <w:rsid w:val="006F79EE"/>
    <w:rsid w:val="006F7AED"/>
    <w:rsid w:val="006F7C49"/>
    <w:rsid w:val="006F7CA7"/>
    <w:rsid w:val="006F7D38"/>
    <w:rsid w:val="006F7D47"/>
    <w:rsid w:val="006F7DEA"/>
    <w:rsid w:val="006F7E95"/>
    <w:rsid w:val="006F7F46"/>
    <w:rsid w:val="0070003B"/>
    <w:rsid w:val="007000FA"/>
    <w:rsid w:val="00700137"/>
    <w:rsid w:val="00700172"/>
    <w:rsid w:val="0070021C"/>
    <w:rsid w:val="0070023F"/>
    <w:rsid w:val="007002D4"/>
    <w:rsid w:val="007002EE"/>
    <w:rsid w:val="00700326"/>
    <w:rsid w:val="00700354"/>
    <w:rsid w:val="00700369"/>
    <w:rsid w:val="0070039C"/>
    <w:rsid w:val="007004A7"/>
    <w:rsid w:val="007004B5"/>
    <w:rsid w:val="007004BB"/>
    <w:rsid w:val="00700506"/>
    <w:rsid w:val="0070051B"/>
    <w:rsid w:val="0070052B"/>
    <w:rsid w:val="00700544"/>
    <w:rsid w:val="00700637"/>
    <w:rsid w:val="0070096B"/>
    <w:rsid w:val="00700A44"/>
    <w:rsid w:val="00700A83"/>
    <w:rsid w:val="00700B38"/>
    <w:rsid w:val="00700BA0"/>
    <w:rsid w:val="00700BAB"/>
    <w:rsid w:val="00700BE1"/>
    <w:rsid w:val="00700C28"/>
    <w:rsid w:val="00700C84"/>
    <w:rsid w:val="00700CD9"/>
    <w:rsid w:val="00700D2B"/>
    <w:rsid w:val="00700D7E"/>
    <w:rsid w:val="00700DE1"/>
    <w:rsid w:val="00700E1D"/>
    <w:rsid w:val="00700F15"/>
    <w:rsid w:val="00700F82"/>
    <w:rsid w:val="0070100E"/>
    <w:rsid w:val="00701204"/>
    <w:rsid w:val="0070123E"/>
    <w:rsid w:val="0070126D"/>
    <w:rsid w:val="0070130D"/>
    <w:rsid w:val="0070133D"/>
    <w:rsid w:val="0070136A"/>
    <w:rsid w:val="00701509"/>
    <w:rsid w:val="007015AE"/>
    <w:rsid w:val="00701626"/>
    <w:rsid w:val="00701664"/>
    <w:rsid w:val="00701691"/>
    <w:rsid w:val="007016CA"/>
    <w:rsid w:val="0070176A"/>
    <w:rsid w:val="007017D2"/>
    <w:rsid w:val="0070183E"/>
    <w:rsid w:val="007018C7"/>
    <w:rsid w:val="007018EE"/>
    <w:rsid w:val="00701911"/>
    <w:rsid w:val="0070194A"/>
    <w:rsid w:val="00701987"/>
    <w:rsid w:val="007019AF"/>
    <w:rsid w:val="00701C2E"/>
    <w:rsid w:val="00701C91"/>
    <w:rsid w:val="00701CB8"/>
    <w:rsid w:val="00701D42"/>
    <w:rsid w:val="00701DB1"/>
    <w:rsid w:val="00701E0C"/>
    <w:rsid w:val="00701E75"/>
    <w:rsid w:val="00701FF6"/>
    <w:rsid w:val="00702116"/>
    <w:rsid w:val="00702222"/>
    <w:rsid w:val="00702234"/>
    <w:rsid w:val="007023A1"/>
    <w:rsid w:val="00702538"/>
    <w:rsid w:val="0070254A"/>
    <w:rsid w:val="00702685"/>
    <w:rsid w:val="00702864"/>
    <w:rsid w:val="0070287C"/>
    <w:rsid w:val="007028D2"/>
    <w:rsid w:val="007028FD"/>
    <w:rsid w:val="007029AF"/>
    <w:rsid w:val="007029BA"/>
    <w:rsid w:val="00702A2B"/>
    <w:rsid w:val="00702B19"/>
    <w:rsid w:val="00702BDC"/>
    <w:rsid w:val="00702C4A"/>
    <w:rsid w:val="00702CE7"/>
    <w:rsid w:val="00702E7F"/>
    <w:rsid w:val="00702E91"/>
    <w:rsid w:val="00702F97"/>
    <w:rsid w:val="00703203"/>
    <w:rsid w:val="0070321E"/>
    <w:rsid w:val="00703247"/>
    <w:rsid w:val="007032FF"/>
    <w:rsid w:val="00703448"/>
    <w:rsid w:val="007034E5"/>
    <w:rsid w:val="00703705"/>
    <w:rsid w:val="00703810"/>
    <w:rsid w:val="0070397F"/>
    <w:rsid w:val="00703A24"/>
    <w:rsid w:val="00703AF4"/>
    <w:rsid w:val="00703B45"/>
    <w:rsid w:val="00703BB3"/>
    <w:rsid w:val="00703BFD"/>
    <w:rsid w:val="00703C97"/>
    <w:rsid w:val="00703CA3"/>
    <w:rsid w:val="00703D01"/>
    <w:rsid w:val="00703D16"/>
    <w:rsid w:val="00703E09"/>
    <w:rsid w:val="00704056"/>
    <w:rsid w:val="00704065"/>
    <w:rsid w:val="007040A5"/>
    <w:rsid w:val="00704297"/>
    <w:rsid w:val="007042DD"/>
    <w:rsid w:val="0070430A"/>
    <w:rsid w:val="007043E5"/>
    <w:rsid w:val="00704409"/>
    <w:rsid w:val="0070442D"/>
    <w:rsid w:val="00704477"/>
    <w:rsid w:val="007044B0"/>
    <w:rsid w:val="007045D3"/>
    <w:rsid w:val="00704618"/>
    <w:rsid w:val="007046E0"/>
    <w:rsid w:val="00704795"/>
    <w:rsid w:val="007048C5"/>
    <w:rsid w:val="007049AA"/>
    <w:rsid w:val="00704A11"/>
    <w:rsid w:val="00704AEF"/>
    <w:rsid w:val="00704B66"/>
    <w:rsid w:val="00704C6A"/>
    <w:rsid w:val="00704E25"/>
    <w:rsid w:val="00704E2A"/>
    <w:rsid w:val="00704E5B"/>
    <w:rsid w:val="00704EAE"/>
    <w:rsid w:val="0070501B"/>
    <w:rsid w:val="007050F5"/>
    <w:rsid w:val="00705140"/>
    <w:rsid w:val="0070516B"/>
    <w:rsid w:val="007051AB"/>
    <w:rsid w:val="0070521F"/>
    <w:rsid w:val="00705313"/>
    <w:rsid w:val="007053E8"/>
    <w:rsid w:val="00705554"/>
    <w:rsid w:val="0070560C"/>
    <w:rsid w:val="00705758"/>
    <w:rsid w:val="00705820"/>
    <w:rsid w:val="00705973"/>
    <w:rsid w:val="00705A2B"/>
    <w:rsid w:val="00705ADB"/>
    <w:rsid w:val="00705D9E"/>
    <w:rsid w:val="00705E1E"/>
    <w:rsid w:val="00705E95"/>
    <w:rsid w:val="00705E99"/>
    <w:rsid w:val="00705EFD"/>
    <w:rsid w:val="00705F40"/>
    <w:rsid w:val="0070602D"/>
    <w:rsid w:val="007060F1"/>
    <w:rsid w:val="007061D5"/>
    <w:rsid w:val="007061EB"/>
    <w:rsid w:val="0070623D"/>
    <w:rsid w:val="0070628E"/>
    <w:rsid w:val="00706364"/>
    <w:rsid w:val="007063C5"/>
    <w:rsid w:val="00706439"/>
    <w:rsid w:val="0070645E"/>
    <w:rsid w:val="0070650F"/>
    <w:rsid w:val="0070652C"/>
    <w:rsid w:val="00706577"/>
    <w:rsid w:val="007065D4"/>
    <w:rsid w:val="0070661F"/>
    <w:rsid w:val="00706648"/>
    <w:rsid w:val="00706705"/>
    <w:rsid w:val="00706771"/>
    <w:rsid w:val="007067AB"/>
    <w:rsid w:val="007067B2"/>
    <w:rsid w:val="007068DC"/>
    <w:rsid w:val="007068E9"/>
    <w:rsid w:val="00706918"/>
    <w:rsid w:val="007069B1"/>
    <w:rsid w:val="00706AF9"/>
    <w:rsid w:val="00706DA4"/>
    <w:rsid w:val="00706EA3"/>
    <w:rsid w:val="00706EB8"/>
    <w:rsid w:val="00706F17"/>
    <w:rsid w:val="00706FC9"/>
    <w:rsid w:val="00706FE8"/>
    <w:rsid w:val="00707003"/>
    <w:rsid w:val="007070B9"/>
    <w:rsid w:val="00707136"/>
    <w:rsid w:val="0070721F"/>
    <w:rsid w:val="00707361"/>
    <w:rsid w:val="007073AA"/>
    <w:rsid w:val="0070748E"/>
    <w:rsid w:val="007074AF"/>
    <w:rsid w:val="007075D7"/>
    <w:rsid w:val="007075F8"/>
    <w:rsid w:val="007076B8"/>
    <w:rsid w:val="00707720"/>
    <w:rsid w:val="00707756"/>
    <w:rsid w:val="00707784"/>
    <w:rsid w:val="00707809"/>
    <w:rsid w:val="00707889"/>
    <w:rsid w:val="007078A7"/>
    <w:rsid w:val="00707959"/>
    <w:rsid w:val="00707995"/>
    <w:rsid w:val="007079BA"/>
    <w:rsid w:val="00707ACF"/>
    <w:rsid w:val="00707B42"/>
    <w:rsid w:val="00707C38"/>
    <w:rsid w:val="00707D36"/>
    <w:rsid w:val="00707DC1"/>
    <w:rsid w:val="00707F29"/>
    <w:rsid w:val="00710028"/>
    <w:rsid w:val="0071006B"/>
    <w:rsid w:val="0071006D"/>
    <w:rsid w:val="0071009A"/>
    <w:rsid w:val="00710180"/>
    <w:rsid w:val="0071022D"/>
    <w:rsid w:val="00710232"/>
    <w:rsid w:val="00710315"/>
    <w:rsid w:val="00710380"/>
    <w:rsid w:val="0071040E"/>
    <w:rsid w:val="0071049A"/>
    <w:rsid w:val="007104C2"/>
    <w:rsid w:val="007104E0"/>
    <w:rsid w:val="007105AB"/>
    <w:rsid w:val="007105B3"/>
    <w:rsid w:val="00710605"/>
    <w:rsid w:val="00710686"/>
    <w:rsid w:val="007106AB"/>
    <w:rsid w:val="007107F0"/>
    <w:rsid w:val="00710940"/>
    <w:rsid w:val="007109D0"/>
    <w:rsid w:val="00710A7F"/>
    <w:rsid w:val="00710AE3"/>
    <w:rsid w:val="00710D01"/>
    <w:rsid w:val="00710DE0"/>
    <w:rsid w:val="00710E3F"/>
    <w:rsid w:val="00710E77"/>
    <w:rsid w:val="00711098"/>
    <w:rsid w:val="00711167"/>
    <w:rsid w:val="0071130D"/>
    <w:rsid w:val="00711349"/>
    <w:rsid w:val="00711367"/>
    <w:rsid w:val="0071140D"/>
    <w:rsid w:val="0071163D"/>
    <w:rsid w:val="00711655"/>
    <w:rsid w:val="0071178C"/>
    <w:rsid w:val="007117A2"/>
    <w:rsid w:val="00711816"/>
    <w:rsid w:val="00711920"/>
    <w:rsid w:val="0071192F"/>
    <w:rsid w:val="00711ADD"/>
    <w:rsid w:val="00711C95"/>
    <w:rsid w:val="00711CB4"/>
    <w:rsid w:val="00711CFF"/>
    <w:rsid w:val="00711D52"/>
    <w:rsid w:val="00711DC0"/>
    <w:rsid w:val="00711E19"/>
    <w:rsid w:val="00711E4A"/>
    <w:rsid w:val="00711E57"/>
    <w:rsid w:val="00712070"/>
    <w:rsid w:val="00712232"/>
    <w:rsid w:val="0071229A"/>
    <w:rsid w:val="007123E5"/>
    <w:rsid w:val="0071243D"/>
    <w:rsid w:val="0071258B"/>
    <w:rsid w:val="00712741"/>
    <w:rsid w:val="007127A6"/>
    <w:rsid w:val="007127C6"/>
    <w:rsid w:val="007127EC"/>
    <w:rsid w:val="00712818"/>
    <w:rsid w:val="0071288D"/>
    <w:rsid w:val="00712B36"/>
    <w:rsid w:val="00712B42"/>
    <w:rsid w:val="00712CFA"/>
    <w:rsid w:val="00712DF0"/>
    <w:rsid w:val="00712E40"/>
    <w:rsid w:val="00712EA8"/>
    <w:rsid w:val="00712EC0"/>
    <w:rsid w:val="00712ED4"/>
    <w:rsid w:val="00712F6D"/>
    <w:rsid w:val="00713065"/>
    <w:rsid w:val="007130B8"/>
    <w:rsid w:val="007130F0"/>
    <w:rsid w:val="00713188"/>
    <w:rsid w:val="007131D5"/>
    <w:rsid w:val="00713201"/>
    <w:rsid w:val="007132C5"/>
    <w:rsid w:val="007133A7"/>
    <w:rsid w:val="00713420"/>
    <w:rsid w:val="007134BD"/>
    <w:rsid w:val="007134DE"/>
    <w:rsid w:val="0071351E"/>
    <w:rsid w:val="00713527"/>
    <w:rsid w:val="00713598"/>
    <w:rsid w:val="007135FF"/>
    <w:rsid w:val="00713600"/>
    <w:rsid w:val="00713610"/>
    <w:rsid w:val="00713663"/>
    <w:rsid w:val="007136AA"/>
    <w:rsid w:val="0071376F"/>
    <w:rsid w:val="00713887"/>
    <w:rsid w:val="007138DB"/>
    <w:rsid w:val="00713A18"/>
    <w:rsid w:val="00713BBB"/>
    <w:rsid w:val="00713C3A"/>
    <w:rsid w:val="00713C80"/>
    <w:rsid w:val="00713C9D"/>
    <w:rsid w:val="00713DC6"/>
    <w:rsid w:val="00713E63"/>
    <w:rsid w:val="00713FB8"/>
    <w:rsid w:val="00714067"/>
    <w:rsid w:val="007140FB"/>
    <w:rsid w:val="00714350"/>
    <w:rsid w:val="007143B2"/>
    <w:rsid w:val="007143CC"/>
    <w:rsid w:val="007143E2"/>
    <w:rsid w:val="007143E3"/>
    <w:rsid w:val="00714425"/>
    <w:rsid w:val="0071444E"/>
    <w:rsid w:val="007145DD"/>
    <w:rsid w:val="0071460A"/>
    <w:rsid w:val="0071482C"/>
    <w:rsid w:val="007148F7"/>
    <w:rsid w:val="00714937"/>
    <w:rsid w:val="00714A43"/>
    <w:rsid w:val="00714D13"/>
    <w:rsid w:val="00714D92"/>
    <w:rsid w:val="00714D98"/>
    <w:rsid w:val="00714D9A"/>
    <w:rsid w:val="00714E1A"/>
    <w:rsid w:val="00714E1C"/>
    <w:rsid w:val="00714E40"/>
    <w:rsid w:val="00714FFF"/>
    <w:rsid w:val="0071501A"/>
    <w:rsid w:val="0071502A"/>
    <w:rsid w:val="0071515D"/>
    <w:rsid w:val="0071517D"/>
    <w:rsid w:val="007151A7"/>
    <w:rsid w:val="0071520F"/>
    <w:rsid w:val="007152F0"/>
    <w:rsid w:val="00715468"/>
    <w:rsid w:val="0071547E"/>
    <w:rsid w:val="0071558E"/>
    <w:rsid w:val="007155F8"/>
    <w:rsid w:val="007156C6"/>
    <w:rsid w:val="0071573F"/>
    <w:rsid w:val="00715879"/>
    <w:rsid w:val="0071587A"/>
    <w:rsid w:val="007158E2"/>
    <w:rsid w:val="007159A5"/>
    <w:rsid w:val="007159B0"/>
    <w:rsid w:val="007159EA"/>
    <w:rsid w:val="00715A0A"/>
    <w:rsid w:val="00715AAA"/>
    <w:rsid w:val="00715C12"/>
    <w:rsid w:val="00715C23"/>
    <w:rsid w:val="00715C24"/>
    <w:rsid w:val="00715C91"/>
    <w:rsid w:val="00715CD0"/>
    <w:rsid w:val="00715D36"/>
    <w:rsid w:val="00715D7C"/>
    <w:rsid w:val="00715E7B"/>
    <w:rsid w:val="00715EBE"/>
    <w:rsid w:val="00715EE5"/>
    <w:rsid w:val="00715FFA"/>
    <w:rsid w:val="0071604A"/>
    <w:rsid w:val="00716180"/>
    <w:rsid w:val="007161F0"/>
    <w:rsid w:val="00716218"/>
    <w:rsid w:val="00716263"/>
    <w:rsid w:val="007162AC"/>
    <w:rsid w:val="00716389"/>
    <w:rsid w:val="00716682"/>
    <w:rsid w:val="007166D6"/>
    <w:rsid w:val="007167A9"/>
    <w:rsid w:val="0071686E"/>
    <w:rsid w:val="00716935"/>
    <w:rsid w:val="00716953"/>
    <w:rsid w:val="007169A9"/>
    <w:rsid w:val="007169CB"/>
    <w:rsid w:val="00716A5C"/>
    <w:rsid w:val="00716A8D"/>
    <w:rsid w:val="00716AF0"/>
    <w:rsid w:val="00716B08"/>
    <w:rsid w:val="00716B78"/>
    <w:rsid w:val="00716C5B"/>
    <w:rsid w:val="00716C5D"/>
    <w:rsid w:val="00716D21"/>
    <w:rsid w:val="00716EB1"/>
    <w:rsid w:val="00716ED4"/>
    <w:rsid w:val="00716EE5"/>
    <w:rsid w:val="00716F4D"/>
    <w:rsid w:val="00716FC3"/>
    <w:rsid w:val="00716FE8"/>
    <w:rsid w:val="0071709E"/>
    <w:rsid w:val="00717148"/>
    <w:rsid w:val="00717157"/>
    <w:rsid w:val="00717184"/>
    <w:rsid w:val="007171BF"/>
    <w:rsid w:val="00717201"/>
    <w:rsid w:val="007173F6"/>
    <w:rsid w:val="00717413"/>
    <w:rsid w:val="00717434"/>
    <w:rsid w:val="00717469"/>
    <w:rsid w:val="007174D1"/>
    <w:rsid w:val="007174D5"/>
    <w:rsid w:val="00717564"/>
    <w:rsid w:val="007175BE"/>
    <w:rsid w:val="0071762C"/>
    <w:rsid w:val="007176B3"/>
    <w:rsid w:val="00717779"/>
    <w:rsid w:val="007177A8"/>
    <w:rsid w:val="007177D7"/>
    <w:rsid w:val="0071787E"/>
    <w:rsid w:val="007179C6"/>
    <w:rsid w:val="00717B64"/>
    <w:rsid w:val="00717C1E"/>
    <w:rsid w:val="00717CB8"/>
    <w:rsid w:val="00717CCB"/>
    <w:rsid w:val="00717D49"/>
    <w:rsid w:val="00717D5F"/>
    <w:rsid w:val="00717DD3"/>
    <w:rsid w:val="00717DEC"/>
    <w:rsid w:val="00717E1B"/>
    <w:rsid w:val="00717E56"/>
    <w:rsid w:val="00717FBE"/>
    <w:rsid w:val="00717FDB"/>
    <w:rsid w:val="00717FE3"/>
    <w:rsid w:val="007200A3"/>
    <w:rsid w:val="007200C6"/>
    <w:rsid w:val="00720153"/>
    <w:rsid w:val="0072015F"/>
    <w:rsid w:val="00720189"/>
    <w:rsid w:val="007201EB"/>
    <w:rsid w:val="0072021B"/>
    <w:rsid w:val="00720278"/>
    <w:rsid w:val="007202BD"/>
    <w:rsid w:val="0072036C"/>
    <w:rsid w:val="0072041E"/>
    <w:rsid w:val="007204C7"/>
    <w:rsid w:val="007205DB"/>
    <w:rsid w:val="007206E1"/>
    <w:rsid w:val="0072084C"/>
    <w:rsid w:val="00720924"/>
    <w:rsid w:val="00720934"/>
    <w:rsid w:val="007209C0"/>
    <w:rsid w:val="00720AD2"/>
    <w:rsid w:val="00720B76"/>
    <w:rsid w:val="00720C60"/>
    <w:rsid w:val="00720C82"/>
    <w:rsid w:val="00720D7B"/>
    <w:rsid w:val="00720D82"/>
    <w:rsid w:val="00720DB6"/>
    <w:rsid w:val="00720DC5"/>
    <w:rsid w:val="00720DE5"/>
    <w:rsid w:val="00720E2A"/>
    <w:rsid w:val="00720E36"/>
    <w:rsid w:val="00720E41"/>
    <w:rsid w:val="00720F07"/>
    <w:rsid w:val="00720F12"/>
    <w:rsid w:val="00720F3D"/>
    <w:rsid w:val="00720F57"/>
    <w:rsid w:val="00720FC8"/>
    <w:rsid w:val="00720FC9"/>
    <w:rsid w:val="0072108A"/>
    <w:rsid w:val="007210A3"/>
    <w:rsid w:val="0072110E"/>
    <w:rsid w:val="00721120"/>
    <w:rsid w:val="007211D3"/>
    <w:rsid w:val="007211E2"/>
    <w:rsid w:val="007211EF"/>
    <w:rsid w:val="007212FC"/>
    <w:rsid w:val="0072136C"/>
    <w:rsid w:val="0072139C"/>
    <w:rsid w:val="00721452"/>
    <w:rsid w:val="00721454"/>
    <w:rsid w:val="007216D4"/>
    <w:rsid w:val="0072177C"/>
    <w:rsid w:val="00721791"/>
    <w:rsid w:val="007217C7"/>
    <w:rsid w:val="00721852"/>
    <w:rsid w:val="007218B8"/>
    <w:rsid w:val="007218ED"/>
    <w:rsid w:val="007218F1"/>
    <w:rsid w:val="007219AE"/>
    <w:rsid w:val="00721AB3"/>
    <w:rsid w:val="00721B17"/>
    <w:rsid w:val="00721B5B"/>
    <w:rsid w:val="00721BFB"/>
    <w:rsid w:val="00721C41"/>
    <w:rsid w:val="00721C4E"/>
    <w:rsid w:val="00721C5D"/>
    <w:rsid w:val="00721C7E"/>
    <w:rsid w:val="00721E17"/>
    <w:rsid w:val="00721ED2"/>
    <w:rsid w:val="00721F0F"/>
    <w:rsid w:val="00722145"/>
    <w:rsid w:val="007221D7"/>
    <w:rsid w:val="007221F1"/>
    <w:rsid w:val="00722221"/>
    <w:rsid w:val="0072222F"/>
    <w:rsid w:val="00722244"/>
    <w:rsid w:val="0072224B"/>
    <w:rsid w:val="0072225C"/>
    <w:rsid w:val="007222B8"/>
    <w:rsid w:val="00722379"/>
    <w:rsid w:val="007224F2"/>
    <w:rsid w:val="007224F9"/>
    <w:rsid w:val="0072268A"/>
    <w:rsid w:val="00722705"/>
    <w:rsid w:val="00722760"/>
    <w:rsid w:val="007227D0"/>
    <w:rsid w:val="007227D8"/>
    <w:rsid w:val="007228CF"/>
    <w:rsid w:val="00722907"/>
    <w:rsid w:val="0072297D"/>
    <w:rsid w:val="00722AF2"/>
    <w:rsid w:val="00722AF3"/>
    <w:rsid w:val="00722B89"/>
    <w:rsid w:val="00722BD1"/>
    <w:rsid w:val="00722C5A"/>
    <w:rsid w:val="00722C64"/>
    <w:rsid w:val="00722D66"/>
    <w:rsid w:val="00722D91"/>
    <w:rsid w:val="00722E69"/>
    <w:rsid w:val="00722E7D"/>
    <w:rsid w:val="00722EE6"/>
    <w:rsid w:val="00723040"/>
    <w:rsid w:val="00723061"/>
    <w:rsid w:val="00723079"/>
    <w:rsid w:val="0072322F"/>
    <w:rsid w:val="0072327A"/>
    <w:rsid w:val="007233B0"/>
    <w:rsid w:val="007233B1"/>
    <w:rsid w:val="00723429"/>
    <w:rsid w:val="00723449"/>
    <w:rsid w:val="007235DA"/>
    <w:rsid w:val="0072390F"/>
    <w:rsid w:val="00723932"/>
    <w:rsid w:val="0072395D"/>
    <w:rsid w:val="007239A4"/>
    <w:rsid w:val="007239BD"/>
    <w:rsid w:val="00723A15"/>
    <w:rsid w:val="00723AB2"/>
    <w:rsid w:val="00723AB5"/>
    <w:rsid w:val="00723AC2"/>
    <w:rsid w:val="00723AC3"/>
    <w:rsid w:val="00723AEC"/>
    <w:rsid w:val="00723AFD"/>
    <w:rsid w:val="00723C42"/>
    <w:rsid w:val="00723D44"/>
    <w:rsid w:val="00723D66"/>
    <w:rsid w:val="00723E04"/>
    <w:rsid w:val="00723E5B"/>
    <w:rsid w:val="00723E64"/>
    <w:rsid w:val="00723E65"/>
    <w:rsid w:val="00723EB3"/>
    <w:rsid w:val="00723F00"/>
    <w:rsid w:val="00723FBA"/>
    <w:rsid w:val="00724071"/>
    <w:rsid w:val="00724085"/>
    <w:rsid w:val="0072417B"/>
    <w:rsid w:val="0072421E"/>
    <w:rsid w:val="00724358"/>
    <w:rsid w:val="00724375"/>
    <w:rsid w:val="007243C5"/>
    <w:rsid w:val="007245F8"/>
    <w:rsid w:val="0072464E"/>
    <w:rsid w:val="00724789"/>
    <w:rsid w:val="007247A8"/>
    <w:rsid w:val="00724855"/>
    <w:rsid w:val="00724956"/>
    <w:rsid w:val="0072496B"/>
    <w:rsid w:val="00724986"/>
    <w:rsid w:val="0072499E"/>
    <w:rsid w:val="007249DC"/>
    <w:rsid w:val="00724B29"/>
    <w:rsid w:val="00724BA3"/>
    <w:rsid w:val="00724BE6"/>
    <w:rsid w:val="00724C31"/>
    <w:rsid w:val="00724D0A"/>
    <w:rsid w:val="00724DD4"/>
    <w:rsid w:val="00724E59"/>
    <w:rsid w:val="00724E64"/>
    <w:rsid w:val="00724E71"/>
    <w:rsid w:val="00724EB4"/>
    <w:rsid w:val="00724F90"/>
    <w:rsid w:val="00725107"/>
    <w:rsid w:val="0072520C"/>
    <w:rsid w:val="0072545F"/>
    <w:rsid w:val="007254F1"/>
    <w:rsid w:val="00725545"/>
    <w:rsid w:val="00725628"/>
    <w:rsid w:val="0072567F"/>
    <w:rsid w:val="007256BC"/>
    <w:rsid w:val="00725706"/>
    <w:rsid w:val="00725792"/>
    <w:rsid w:val="007257C8"/>
    <w:rsid w:val="0072591E"/>
    <w:rsid w:val="00725984"/>
    <w:rsid w:val="007259F3"/>
    <w:rsid w:val="00725B82"/>
    <w:rsid w:val="00725CCE"/>
    <w:rsid w:val="00725D20"/>
    <w:rsid w:val="00725D5B"/>
    <w:rsid w:val="00725E43"/>
    <w:rsid w:val="00725E5C"/>
    <w:rsid w:val="00725EF6"/>
    <w:rsid w:val="00725F4C"/>
    <w:rsid w:val="00725F99"/>
    <w:rsid w:val="0072604D"/>
    <w:rsid w:val="00726084"/>
    <w:rsid w:val="007260A4"/>
    <w:rsid w:val="0072611A"/>
    <w:rsid w:val="00726158"/>
    <w:rsid w:val="007262B6"/>
    <w:rsid w:val="00726320"/>
    <w:rsid w:val="00726342"/>
    <w:rsid w:val="00726417"/>
    <w:rsid w:val="00726443"/>
    <w:rsid w:val="00726454"/>
    <w:rsid w:val="007266C5"/>
    <w:rsid w:val="007269C0"/>
    <w:rsid w:val="00726BD4"/>
    <w:rsid w:val="00726C56"/>
    <w:rsid w:val="00726CC7"/>
    <w:rsid w:val="00726D29"/>
    <w:rsid w:val="00726DA1"/>
    <w:rsid w:val="00726E1C"/>
    <w:rsid w:val="00726F25"/>
    <w:rsid w:val="00726F7C"/>
    <w:rsid w:val="00726F98"/>
    <w:rsid w:val="00727044"/>
    <w:rsid w:val="00727050"/>
    <w:rsid w:val="007270D0"/>
    <w:rsid w:val="007270D9"/>
    <w:rsid w:val="00727155"/>
    <w:rsid w:val="00727159"/>
    <w:rsid w:val="0072722B"/>
    <w:rsid w:val="00727248"/>
    <w:rsid w:val="0072728C"/>
    <w:rsid w:val="00727290"/>
    <w:rsid w:val="00727486"/>
    <w:rsid w:val="00727693"/>
    <w:rsid w:val="007276D0"/>
    <w:rsid w:val="00727785"/>
    <w:rsid w:val="00727923"/>
    <w:rsid w:val="00727987"/>
    <w:rsid w:val="007279CE"/>
    <w:rsid w:val="00727ABB"/>
    <w:rsid w:val="00727B09"/>
    <w:rsid w:val="00727BA1"/>
    <w:rsid w:val="00727C2B"/>
    <w:rsid w:val="00727C57"/>
    <w:rsid w:val="00727CFF"/>
    <w:rsid w:val="00727DC8"/>
    <w:rsid w:val="00727DE7"/>
    <w:rsid w:val="00727E09"/>
    <w:rsid w:val="00727EEA"/>
    <w:rsid w:val="00727FD9"/>
    <w:rsid w:val="00730011"/>
    <w:rsid w:val="007300B3"/>
    <w:rsid w:val="007300E1"/>
    <w:rsid w:val="00730147"/>
    <w:rsid w:val="0073021E"/>
    <w:rsid w:val="00730321"/>
    <w:rsid w:val="007303E6"/>
    <w:rsid w:val="00730487"/>
    <w:rsid w:val="007304A6"/>
    <w:rsid w:val="00730688"/>
    <w:rsid w:val="00730715"/>
    <w:rsid w:val="0073073B"/>
    <w:rsid w:val="007307A3"/>
    <w:rsid w:val="007307B5"/>
    <w:rsid w:val="007307ED"/>
    <w:rsid w:val="0073087B"/>
    <w:rsid w:val="0073089F"/>
    <w:rsid w:val="00730904"/>
    <w:rsid w:val="0073097B"/>
    <w:rsid w:val="00730982"/>
    <w:rsid w:val="007309FC"/>
    <w:rsid w:val="00730A02"/>
    <w:rsid w:val="00730A30"/>
    <w:rsid w:val="00730A3A"/>
    <w:rsid w:val="00730A49"/>
    <w:rsid w:val="00730AE9"/>
    <w:rsid w:val="00730B5B"/>
    <w:rsid w:val="00730B61"/>
    <w:rsid w:val="00730B8C"/>
    <w:rsid w:val="00730B8E"/>
    <w:rsid w:val="00730CD7"/>
    <w:rsid w:val="00730E08"/>
    <w:rsid w:val="00731116"/>
    <w:rsid w:val="0073112C"/>
    <w:rsid w:val="0073125B"/>
    <w:rsid w:val="0073131E"/>
    <w:rsid w:val="007313E6"/>
    <w:rsid w:val="00731414"/>
    <w:rsid w:val="0073142B"/>
    <w:rsid w:val="007314FA"/>
    <w:rsid w:val="0073160D"/>
    <w:rsid w:val="00731691"/>
    <w:rsid w:val="007316D0"/>
    <w:rsid w:val="007316D2"/>
    <w:rsid w:val="00731755"/>
    <w:rsid w:val="007317B1"/>
    <w:rsid w:val="00731856"/>
    <w:rsid w:val="0073187E"/>
    <w:rsid w:val="007318FE"/>
    <w:rsid w:val="0073196F"/>
    <w:rsid w:val="007319A8"/>
    <w:rsid w:val="00731A01"/>
    <w:rsid w:val="00731AE0"/>
    <w:rsid w:val="00731CDD"/>
    <w:rsid w:val="00731D18"/>
    <w:rsid w:val="00731E0F"/>
    <w:rsid w:val="00731EB1"/>
    <w:rsid w:val="00731EEB"/>
    <w:rsid w:val="00731F2A"/>
    <w:rsid w:val="00731F5E"/>
    <w:rsid w:val="00731F97"/>
    <w:rsid w:val="007320F1"/>
    <w:rsid w:val="00732156"/>
    <w:rsid w:val="007321DE"/>
    <w:rsid w:val="00732239"/>
    <w:rsid w:val="00732266"/>
    <w:rsid w:val="007322E8"/>
    <w:rsid w:val="007323FB"/>
    <w:rsid w:val="00732410"/>
    <w:rsid w:val="007325B1"/>
    <w:rsid w:val="00732636"/>
    <w:rsid w:val="007326A4"/>
    <w:rsid w:val="0073279B"/>
    <w:rsid w:val="007328BD"/>
    <w:rsid w:val="007328F4"/>
    <w:rsid w:val="00732961"/>
    <w:rsid w:val="00732967"/>
    <w:rsid w:val="00732A04"/>
    <w:rsid w:val="00732B2F"/>
    <w:rsid w:val="00732BF9"/>
    <w:rsid w:val="00732C42"/>
    <w:rsid w:val="00732D0C"/>
    <w:rsid w:val="00732D64"/>
    <w:rsid w:val="00732D68"/>
    <w:rsid w:val="00732E5F"/>
    <w:rsid w:val="00732EF1"/>
    <w:rsid w:val="00732F58"/>
    <w:rsid w:val="00732F83"/>
    <w:rsid w:val="00732FC6"/>
    <w:rsid w:val="00733074"/>
    <w:rsid w:val="0073307D"/>
    <w:rsid w:val="00733113"/>
    <w:rsid w:val="0073314D"/>
    <w:rsid w:val="00733201"/>
    <w:rsid w:val="007333B8"/>
    <w:rsid w:val="00733481"/>
    <w:rsid w:val="007334B6"/>
    <w:rsid w:val="007336BF"/>
    <w:rsid w:val="007336DE"/>
    <w:rsid w:val="007336E6"/>
    <w:rsid w:val="0073372A"/>
    <w:rsid w:val="00733768"/>
    <w:rsid w:val="007337B0"/>
    <w:rsid w:val="007337D7"/>
    <w:rsid w:val="0073385B"/>
    <w:rsid w:val="00733988"/>
    <w:rsid w:val="00733A15"/>
    <w:rsid w:val="00733B5D"/>
    <w:rsid w:val="00733B67"/>
    <w:rsid w:val="00733C9C"/>
    <w:rsid w:val="00733CD0"/>
    <w:rsid w:val="00733CD6"/>
    <w:rsid w:val="00733D4D"/>
    <w:rsid w:val="00733DA3"/>
    <w:rsid w:val="00733F63"/>
    <w:rsid w:val="00733F86"/>
    <w:rsid w:val="00733FA8"/>
    <w:rsid w:val="00733FD3"/>
    <w:rsid w:val="0073403E"/>
    <w:rsid w:val="00734066"/>
    <w:rsid w:val="007340A5"/>
    <w:rsid w:val="007340B0"/>
    <w:rsid w:val="0073411A"/>
    <w:rsid w:val="00734181"/>
    <w:rsid w:val="007341DB"/>
    <w:rsid w:val="0073420B"/>
    <w:rsid w:val="00734220"/>
    <w:rsid w:val="007342E2"/>
    <w:rsid w:val="00734305"/>
    <w:rsid w:val="007343B1"/>
    <w:rsid w:val="00734497"/>
    <w:rsid w:val="007344B2"/>
    <w:rsid w:val="007344EC"/>
    <w:rsid w:val="00734555"/>
    <w:rsid w:val="00734558"/>
    <w:rsid w:val="0073459D"/>
    <w:rsid w:val="007345AD"/>
    <w:rsid w:val="007345DC"/>
    <w:rsid w:val="0073477E"/>
    <w:rsid w:val="007347B8"/>
    <w:rsid w:val="00734822"/>
    <w:rsid w:val="0073488B"/>
    <w:rsid w:val="00734927"/>
    <w:rsid w:val="00734AFF"/>
    <w:rsid w:val="00734B39"/>
    <w:rsid w:val="00734B74"/>
    <w:rsid w:val="00734C6B"/>
    <w:rsid w:val="00734D47"/>
    <w:rsid w:val="00734D8F"/>
    <w:rsid w:val="00734E1A"/>
    <w:rsid w:val="00734E9F"/>
    <w:rsid w:val="00734F3F"/>
    <w:rsid w:val="00734FF1"/>
    <w:rsid w:val="00735030"/>
    <w:rsid w:val="00735099"/>
    <w:rsid w:val="007350B9"/>
    <w:rsid w:val="0073514F"/>
    <w:rsid w:val="0073528D"/>
    <w:rsid w:val="007352D1"/>
    <w:rsid w:val="0073546A"/>
    <w:rsid w:val="00735508"/>
    <w:rsid w:val="007355B3"/>
    <w:rsid w:val="0073571F"/>
    <w:rsid w:val="00735796"/>
    <w:rsid w:val="00735861"/>
    <w:rsid w:val="00735873"/>
    <w:rsid w:val="00735AE5"/>
    <w:rsid w:val="00735B45"/>
    <w:rsid w:val="00735B91"/>
    <w:rsid w:val="00735C4F"/>
    <w:rsid w:val="00735C7F"/>
    <w:rsid w:val="00735C93"/>
    <w:rsid w:val="00735CA2"/>
    <w:rsid w:val="00735D03"/>
    <w:rsid w:val="00735D3C"/>
    <w:rsid w:val="00735D55"/>
    <w:rsid w:val="00735E8D"/>
    <w:rsid w:val="00735F3E"/>
    <w:rsid w:val="00736069"/>
    <w:rsid w:val="0073607D"/>
    <w:rsid w:val="00736187"/>
    <w:rsid w:val="0073619F"/>
    <w:rsid w:val="007362DE"/>
    <w:rsid w:val="0073638D"/>
    <w:rsid w:val="00736427"/>
    <w:rsid w:val="00736584"/>
    <w:rsid w:val="0073667F"/>
    <w:rsid w:val="007366A5"/>
    <w:rsid w:val="007366F8"/>
    <w:rsid w:val="00736733"/>
    <w:rsid w:val="00736738"/>
    <w:rsid w:val="0073679F"/>
    <w:rsid w:val="007367C0"/>
    <w:rsid w:val="00736819"/>
    <w:rsid w:val="0073687D"/>
    <w:rsid w:val="007368E5"/>
    <w:rsid w:val="00736992"/>
    <w:rsid w:val="00736A3E"/>
    <w:rsid w:val="00736A4E"/>
    <w:rsid w:val="00736A8E"/>
    <w:rsid w:val="00736AF4"/>
    <w:rsid w:val="00736B1B"/>
    <w:rsid w:val="00736BBD"/>
    <w:rsid w:val="00736BD4"/>
    <w:rsid w:val="00736C6C"/>
    <w:rsid w:val="00736CC9"/>
    <w:rsid w:val="00736D70"/>
    <w:rsid w:val="00736EA9"/>
    <w:rsid w:val="00736F56"/>
    <w:rsid w:val="00737039"/>
    <w:rsid w:val="00737058"/>
    <w:rsid w:val="00737267"/>
    <w:rsid w:val="0073741A"/>
    <w:rsid w:val="00737481"/>
    <w:rsid w:val="00737595"/>
    <w:rsid w:val="00737703"/>
    <w:rsid w:val="00737760"/>
    <w:rsid w:val="00737900"/>
    <w:rsid w:val="007379DD"/>
    <w:rsid w:val="00737A64"/>
    <w:rsid w:val="00737AB0"/>
    <w:rsid w:val="00737B08"/>
    <w:rsid w:val="00737B33"/>
    <w:rsid w:val="00737B8F"/>
    <w:rsid w:val="00737C2C"/>
    <w:rsid w:val="00737C2D"/>
    <w:rsid w:val="00737C9E"/>
    <w:rsid w:val="00737CE5"/>
    <w:rsid w:val="00737D34"/>
    <w:rsid w:val="00737DF8"/>
    <w:rsid w:val="00737DFE"/>
    <w:rsid w:val="00737F0D"/>
    <w:rsid w:val="00737F30"/>
    <w:rsid w:val="00737F5C"/>
    <w:rsid w:val="00737FBF"/>
    <w:rsid w:val="0074008E"/>
    <w:rsid w:val="00740148"/>
    <w:rsid w:val="007401F4"/>
    <w:rsid w:val="0074027E"/>
    <w:rsid w:val="0074031B"/>
    <w:rsid w:val="00740366"/>
    <w:rsid w:val="007404A0"/>
    <w:rsid w:val="007404FF"/>
    <w:rsid w:val="007405A2"/>
    <w:rsid w:val="0074061A"/>
    <w:rsid w:val="00740704"/>
    <w:rsid w:val="00740714"/>
    <w:rsid w:val="00740755"/>
    <w:rsid w:val="0074082C"/>
    <w:rsid w:val="007408D3"/>
    <w:rsid w:val="00740962"/>
    <w:rsid w:val="0074099B"/>
    <w:rsid w:val="00740A6D"/>
    <w:rsid w:val="00740B11"/>
    <w:rsid w:val="00740BDA"/>
    <w:rsid w:val="00740CB3"/>
    <w:rsid w:val="00740CDB"/>
    <w:rsid w:val="00740CEB"/>
    <w:rsid w:val="00740D2A"/>
    <w:rsid w:val="00740DB6"/>
    <w:rsid w:val="00740E89"/>
    <w:rsid w:val="00740F1F"/>
    <w:rsid w:val="00740F92"/>
    <w:rsid w:val="00740FB0"/>
    <w:rsid w:val="00741051"/>
    <w:rsid w:val="0074109C"/>
    <w:rsid w:val="0074116D"/>
    <w:rsid w:val="007411BC"/>
    <w:rsid w:val="007411FD"/>
    <w:rsid w:val="00741314"/>
    <w:rsid w:val="00741460"/>
    <w:rsid w:val="00741547"/>
    <w:rsid w:val="007415D1"/>
    <w:rsid w:val="007415DC"/>
    <w:rsid w:val="00741677"/>
    <w:rsid w:val="007416F0"/>
    <w:rsid w:val="00741704"/>
    <w:rsid w:val="007418A5"/>
    <w:rsid w:val="007418AE"/>
    <w:rsid w:val="00741964"/>
    <w:rsid w:val="0074197C"/>
    <w:rsid w:val="00741A4F"/>
    <w:rsid w:val="00741AE5"/>
    <w:rsid w:val="00741B22"/>
    <w:rsid w:val="00741B85"/>
    <w:rsid w:val="00741C80"/>
    <w:rsid w:val="00741C85"/>
    <w:rsid w:val="00741EA8"/>
    <w:rsid w:val="00741ED8"/>
    <w:rsid w:val="00741EE2"/>
    <w:rsid w:val="00741EEF"/>
    <w:rsid w:val="00742006"/>
    <w:rsid w:val="007420B3"/>
    <w:rsid w:val="007420EC"/>
    <w:rsid w:val="007421A9"/>
    <w:rsid w:val="0074223B"/>
    <w:rsid w:val="007422ED"/>
    <w:rsid w:val="00742302"/>
    <w:rsid w:val="0074230A"/>
    <w:rsid w:val="007423A0"/>
    <w:rsid w:val="007423B4"/>
    <w:rsid w:val="00742416"/>
    <w:rsid w:val="00742483"/>
    <w:rsid w:val="007425A9"/>
    <w:rsid w:val="007425EC"/>
    <w:rsid w:val="00742671"/>
    <w:rsid w:val="00742804"/>
    <w:rsid w:val="0074286C"/>
    <w:rsid w:val="00742A05"/>
    <w:rsid w:val="00742A42"/>
    <w:rsid w:val="00742A77"/>
    <w:rsid w:val="00742AD2"/>
    <w:rsid w:val="00742B60"/>
    <w:rsid w:val="00742CCB"/>
    <w:rsid w:val="00742D2D"/>
    <w:rsid w:val="00742D44"/>
    <w:rsid w:val="00742E54"/>
    <w:rsid w:val="00742EB7"/>
    <w:rsid w:val="00742F26"/>
    <w:rsid w:val="00742F28"/>
    <w:rsid w:val="00742F34"/>
    <w:rsid w:val="00742FB9"/>
    <w:rsid w:val="00742FD9"/>
    <w:rsid w:val="00743022"/>
    <w:rsid w:val="007430B5"/>
    <w:rsid w:val="007430F7"/>
    <w:rsid w:val="00743157"/>
    <w:rsid w:val="0074321E"/>
    <w:rsid w:val="0074331F"/>
    <w:rsid w:val="00743379"/>
    <w:rsid w:val="00743380"/>
    <w:rsid w:val="00743390"/>
    <w:rsid w:val="00743392"/>
    <w:rsid w:val="0074357B"/>
    <w:rsid w:val="00743626"/>
    <w:rsid w:val="0074364F"/>
    <w:rsid w:val="00743691"/>
    <w:rsid w:val="00743745"/>
    <w:rsid w:val="0074375E"/>
    <w:rsid w:val="0074377B"/>
    <w:rsid w:val="00743827"/>
    <w:rsid w:val="007438D0"/>
    <w:rsid w:val="007438F0"/>
    <w:rsid w:val="007439EB"/>
    <w:rsid w:val="007439EF"/>
    <w:rsid w:val="00743A5E"/>
    <w:rsid w:val="00743AD2"/>
    <w:rsid w:val="00743B99"/>
    <w:rsid w:val="00743C4B"/>
    <w:rsid w:val="00743C68"/>
    <w:rsid w:val="00743C93"/>
    <w:rsid w:val="00743CD6"/>
    <w:rsid w:val="00743D7A"/>
    <w:rsid w:val="00743D8C"/>
    <w:rsid w:val="00743DA8"/>
    <w:rsid w:val="00743E18"/>
    <w:rsid w:val="00743E30"/>
    <w:rsid w:val="00743EA3"/>
    <w:rsid w:val="0074406A"/>
    <w:rsid w:val="0074412E"/>
    <w:rsid w:val="00744168"/>
    <w:rsid w:val="007442B4"/>
    <w:rsid w:val="00744330"/>
    <w:rsid w:val="00744348"/>
    <w:rsid w:val="00744481"/>
    <w:rsid w:val="0074452A"/>
    <w:rsid w:val="0074453A"/>
    <w:rsid w:val="0074457D"/>
    <w:rsid w:val="00744706"/>
    <w:rsid w:val="0074486F"/>
    <w:rsid w:val="00744A31"/>
    <w:rsid w:val="00744A97"/>
    <w:rsid w:val="00744B16"/>
    <w:rsid w:val="00744B47"/>
    <w:rsid w:val="00744BBD"/>
    <w:rsid w:val="00744CBA"/>
    <w:rsid w:val="00744DA3"/>
    <w:rsid w:val="00744E20"/>
    <w:rsid w:val="00744F5F"/>
    <w:rsid w:val="00744F69"/>
    <w:rsid w:val="00745008"/>
    <w:rsid w:val="0074507F"/>
    <w:rsid w:val="00745143"/>
    <w:rsid w:val="00745161"/>
    <w:rsid w:val="007452AB"/>
    <w:rsid w:val="007453CC"/>
    <w:rsid w:val="0074541E"/>
    <w:rsid w:val="0074584C"/>
    <w:rsid w:val="00745909"/>
    <w:rsid w:val="00745A54"/>
    <w:rsid w:val="00745A7C"/>
    <w:rsid w:val="00745AD0"/>
    <w:rsid w:val="00745AF8"/>
    <w:rsid w:val="00745B0D"/>
    <w:rsid w:val="00745BCE"/>
    <w:rsid w:val="00745CBE"/>
    <w:rsid w:val="00745D5E"/>
    <w:rsid w:val="00745FE8"/>
    <w:rsid w:val="0074603F"/>
    <w:rsid w:val="0074618F"/>
    <w:rsid w:val="00746236"/>
    <w:rsid w:val="00746336"/>
    <w:rsid w:val="007463BE"/>
    <w:rsid w:val="007463D6"/>
    <w:rsid w:val="007464BE"/>
    <w:rsid w:val="00746611"/>
    <w:rsid w:val="00746752"/>
    <w:rsid w:val="00746770"/>
    <w:rsid w:val="00746793"/>
    <w:rsid w:val="007467C6"/>
    <w:rsid w:val="007467D9"/>
    <w:rsid w:val="00746822"/>
    <w:rsid w:val="0074687C"/>
    <w:rsid w:val="00746881"/>
    <w:rsid w:val="00746950"/>
    <w:rsid w:val="00746969"/>
    <w:rsid w:val="007469AC"/>
    <w:rsid w:val="007469B3"/>
    <w:rsid w:val="00746A88"/>
    <w:rsid w:val="00746CE1"/>
    <w:rsid w:val="00746D4D"/>
    <w:rsid w:val="00746DFD"/>
    <w:rsid w:val="00746E1B"/>
    <w:rsid w:val="00746E9F"/>
    <w:rsid w:val="00746EB6"/>
    <w:rsid w:val="00746F73"/>
    <w:rsid w:val="00746FA5"/>
    <w:rsid w:val="00747085"/>
    <w:rsid w:val="007470E6"/>
    <w:rsid w:val="00747112"/>
    <w:rsid w:val="00747115"/>
    <w:rsid w:val="007471AD"/>
    <w:rsid w:val="007471F3"/>
    <w:rsid w:val="00747207"/>
    <w:rsid w:val="00747217"/>
    <w:rsid w:val="00747300"/>
    <w:rsid w:val="007473B7"/>
    <w:rsid w:val="0074750E"/>
    <w:rsid w:val="0074760E"/>
    <w:rsid w:val="00747691"/>
    <w:rsid w:val="007476F1"/>
    <w:rsid w:val="00747871"/>
    <w:rsid w:val="00747892"/>
    <w:rsid w:val="0074793D"/>
    <w:rsid w:val="00747ACF"/>
    <w:rsid w:val="00747B0F"/>
    <w:rsid w:val="00747C32"/>
    <w:rsid w:val="00747C68"/>
    <w:rsid w:val="00747C9C"/>
    <w:rsid w:val="00747D4D"/>
    <w:rsid w:val="00747E43"/>
    <w:rsid w:val="00747EC8"/>
    <w:rsid w:val="00750051"/>
    <w:rsid w:val="00750052"/>
    <w:rsid w:val="007500E0"/>
    <w:rsid w:val="00750327"/>
    <w:rsid w:val="007503EB"/>
    <w:rsid w:val="00750576"/>
    <w:rsid w:val="007505B9"/>
    <w:rsid w:val="007506DB"/>
    <w:rsid w:val="007507F5"/>
    <w:rsid w:val="00750836"/>
    <w:rsid w:val="00750898"/>
    <w:rsid w:val="007508AA"/>
    <w:rsid w:val="007508B1"/>
    <w:rsid w:val="00750919"/>
    <w:rsid w:val="00750A2F"/>
    <w:rsid w:val="00750A53"/>
    <w:rsid w:val="00750C0F"/>
    <w:rsid w:val="00750CB4"/>
    <w:rsid w:val="00750D0C"/>
    <w:rsid w:val="00750D46"/>
    <w:rsid w:val="00750E20"/>
    <w:rsid w:val="00750F12"/>
    <w:rsid w:val="00750FA0"/>
    <w:rsid w:val="007510B1"/>
    <w:rsid w:val="007510D8"/>
    <w:rsid w:val="00751103"/>
    <w:rsid w:val="007511E5"/>
    <w:rsid w:val="007512B7"/>
    <w:rsid w:val="00751350"/>
    <w:rsid w:val="0075135D"/>
    <w:rsid w:val="00751404"/>
    <w:rsid w:val="007514C2"/>
    <w:rsid w:val="007514C3"/>
    <w:rsid w:val="007514CA"/>
    <w:rsid w:val="007515E2"/>
    <w:rsid w:val="007516F3"/>
    <w:rsid w:val="0075171D"/>
    <w:rsid w:val="00751826"/>
    <w:rsid w:val="0075186E"/>
    <w:rsid w:val="007518CA"/>
    <w:rsid w:val="00751902"/>
    <w:rsid w:val="00751914"/>
    <w:rsid w:val="0075192D"/>
    <w:rsid w:val="007519D7"/>
    <w:rsid w:val="00751A56"/>
    <w:rsid w:val="00751AD8"/>
    <w:rsid w:val="00751B25"/>
    <w:rsid w:val="00751B2A"/>
    <w:rsid w:val="00751BF1"/>
    <w:rsid w:val="00751C2E"/>
    <w:rsid w:val="00751CE1"/>
    <w:rsid w:val="00751CEE"/>
    <w:rsid w:val="00751D34"/>
    <w:rsid w:val="00751D78"/>
    <w:rsid w:val="00751D91"/>
    <w:rsid w:val="00751DF6"/>
    <w:rsid w:val="00751DF7"/>
    <w:rsid w:val="00751E10"/>
    <w:rsid w:val="00751E61"/>
    <w:rsid w:val="00751E8B"/>
    <w:rsid w:val="00751EB8"/>
    <w:rsid w:val="00751ECB"/>
    <w:rsid w:val="00751F10"/>
    <w:rsid w:val="00751F2F"/>
    <w:rsid w:val="00751F36"/>
    <w:rsid w:val="00751F99"/>
    <w:rsid w:val="0075200F"/>
    <w:rsid w:val="0075204B"/>
    <w:rsid w:val="0075204C"/>
    <w:rsid w:val="0075216F"/>
    <w:rsid w:val="007521D7"/>
    <w:rsid w:val="00752286"/>
    <w:rsid w:val="0075229C"/>
    <w:rsid w:val="007523BA"/>
    <w:rsid w:val="007523CD"/>
    <w:rsid w:val="007523D3"/>
    <w:rsid w:val="007523DF"/>
    <w:rsid w:val="0075252A"/>
    <w:rsid w:val="0075258D"/>
    <w:rsid w:val="007525C9"/>
    <w:rsid w:val="0075262F"/>
    <w:rsid w:val="007526B4"/>
    <w:rsid w:val="0075272A"/>
    <w:rsid w:val="00752744"/>
    <w:rsid w:val="00752746"/>
    <w:rsid w:val="0075275E"/>
    <w:rsid w:val="00752767"/>
    <w:rsid w:val="007527EF"/>
    <w:rsid w:val="00752802"/>
    <w:rsid w:val="007528C0"/>
    <w:rsid w:val="00752967"/>
    <w:rsid w:val="0075299F"/>
    <w:rsid w:val="007529CA"/>
    <w:rsid w:val="00752A7B"/>
    <w:rsid w:val="00752A7F"/>
    <w:rsid w:val="00752B8B"/>
    <w:rsid w:val="00752CE5"/>
    <w:rsid w:val="00752EF4"/>
    <w:rsid w:val="00752EF5"/>
    <w:rsid w:val="00753022"/>
    <w:rsid w:val="00753084"/>
    <w:rsid w:val="0075311E"/>
    <w:rsid w:val="0075313F"/>
    <w:rsid w:val="00753177"/>
    <w:rsid w:val="0075323D"/>
    <w:rsid w:val="007532A9"/>
    <w:rsid w:val="007532EB"/>
    <w:rsid w:val="0075335D"/>
    <w:rsid w:val="0075339B"/>
    <w:rsid w:val="00753404"/>
    <w:rsid w:val="007534B9"/>
    <w:rsid w:val="007534E0"/>
    <w:rsid w:val="00753620"/>
    <w:rsid w:val="0075366C"/>
    <w:rsid w:val="007536A7"/>
    <w:rsid w:val="007536EB"/>
    <w:rsid w:val="0075374B"/>
    <w:rsid w:val="00753770"/>
    <w:rsid w:val="00753AB8"/>
    <w:rsid w:val="00753AEB"/>
    <w:rsid w:val="00753B12"/>
    <w:rsid w:val="00753B2A"/>
    <w:rsid w:val="00753C60"/>
    <w:rsid w:val="00753CBA"/>
    <w:rsid w:val="00753CE9"/>
    <w:rsid w:val="00753D2A"/>
    <w:rsid w:val="00753DDC"/>
    <w:rsid w:val="00753E97"/>
    <w:rsid w:val="00753F21"/>
    <w:rsid w:val="00753FBE"/>
    <w:rsid w:val="00754080"/>
    <w:rsid w:val="007540A5"/>
    <w:rsid w:val="007540F4"/>
    <w:rsid w:val="0075413A"/>
    <w:rsid w:val="007541B6"/>
    <w:rsid w:val="007542C4"/>
    <w:rsid w:val="00754360"/>
    <w:rsid w:val="007543BB"/>
    <w:rsid w:val="00754408"/>
    <w:rsid w:val="00754477"/>
    <w:rsid w:val="00754485"/>
    <w:rsid w:val="00754498"/>
    <w:rsid w:val="007544BF"/>
    <w:rsid w:val="007544FA"/>
    <w:rsid w:val="007545FB"/>
    <w:rsid w:val="00754679"/>
    <w:rsid w:val="00754751"/>
    <w:rsid w:val="00754756"/>
    <w:rsid w:val="007547AD"/>
    <w:rsid w:val="007547CB"/>
    <w:rsid w:val="007547DF"/>
    <w:rsid w:val="00754863"/>
    <w:rsid w:val="00754916"/>
    <w:rsid w:val="00754935"/>
    <w:rsid w:val="0075498D"/>
    <w:rsid w:val="00754A18"/>
    <w:rsid w:val="00754C9F"/>
    <w:rsid w:val="00754CCE"/>
    <w:rsid w:val="00754D42"/>
    <w:rsid w:val="00754DF5"/>
    <w:rsid w:val="00754E38"/>
    <w:rsid w:val="007550CA"/>
    <w:rsid w:val="0075516E"/>
    <w:rsid w:val="0075516F"/>
    <w:rsid w:val="007551B8"/>
    <w:rsid w:val="007551E9"/>
    <w:rsid w:val="0075524D"/>
    <w:rsid w:val="00755277"/>
    <w:rsid w:val="007552D1"/>
    <w:rsid w:val="0075552B"/>
    <w:rsid w:val="00755682"/>
    <w:rsid w:val="007556D8"/>
    <w:rsid w:val="00755758"/>
    <w:rsid w:val="0075594D"/>
    <w:rsid w:val="00755992"/>
    <w:rsid w:val="007559BE"/>
    <w:rsid w:val="00755A55"/>
    <w:rsid w:val="00755AE8"/>
    <w:rsid w:val="00755C0F"/>
    <w:rsid w:val="00755D5E"/>
    <w:rsid w:val="00755E06"/>
    <w:rsid w:val="00755E3F"/>
    <w:rsid w:val="00755E85"/>
    <w:rsid w:val="00755EEF"/>
    <w:rsid w:val="00755EFC"/>
    <w:rsid w:val="00755F7C"/>
    <w:rsid w:val="00756033"/>
    <w:rsid w:val="007561B9"/>
    <w:rsid w:val="00756467"/>
    <w:rsid w:val="0075647C"/>
    <w:rsid w:val="00756488"/>
    <w:rsid w:val="007564D5"/>
    <w:rsid w:val="007565BF"/>
    <w:rsid w:val="00756742"/>
    <w:rsid w:val="0075674E"/>
    <w:rsid w:val="00756938"/>
    <w:rsid w:val="007569E9"/>
    <w:rsid w:val="00756AAA"/>
    <w:rsid w:val="00756AEF"/>
    <w:rsid w:val="00756B8B"/>
    <w:rsid w:val="00756C31"/>
    <w:rsid w:val="00756C99"/>
    <w:rsid w:val="00756CB9"/>
    <w:rsid w:val="00756CDE"/>
    <w:rsid w:val="00756CF0"/>
    <w:rsid w:val="00756DF4"/>
    <w:rsid w:val="00756E02"/>
    <w:rsid w:val="00756ED6"/>
    <w:rsid w:val="00756F09"/>
    <w:rsid w:val="00756F9C"/>
    <w:rsid w:val="007570F8"/>
    <w:rsid w:val="00757102"/>
    <w:rsid w:val="00757170"/>
    <w:rsid w:val="00757193"/>
    <w:rsid w:val="007571A2"/>
    <w:rsid w:val="0075723F"/>
    <w:rsid w:val="00757340"/>
    <w:rsid w:val="007573D0"/>
    <w:rsid w:val="007574B1"/>
    <w:rsid w:val="0075757B"/>
    <w:rsid w:val="00757659"/>
    <w:rsid w:val="00757750"/>
    <w:rsid w:val="00757849"/>
    <w:rsid w:val="0075785C"/>
    <w:rsid w:val="007578CB"/>
    <w:rsid w:val="007578F0"/>
    <w:rsid w:val="00757946"/>
    <w:rsid w:val="00757A3D"/>
    <w:rsid w:val="00757BBE"/>
    <w:rsid w:val="00757BF6"/>
    <w:rsid w:val="00757D93"/>
    <w:rsid w:val="00757DDC"/>
    <w:rsid w:val="00757DF4"/>
    <w:rsid w:val="00757E00"/>
    <w:rsid w:val="00757E67"/>
    <w:rsid w:val="00757E89"/>
    <w:rsid w:val="00757F27"/>
    <w:rsid w:val="00757F95"/>
    <w:rsid w:val="00757FB8"/>
    <w:rsid w:val="0076003A"/>
    <w:rsid w:val="0076005A"/>
    <w:rsid w:val="007600C3"/>
    <w:rsid w:val="00760220"/>
    <w:rsid w:val="0076028A"/>
    <w:rsid w:val="007602A8"/>
    <w:rsid w:val="0076032D"/>
    <w:rsid w:val="0076036A"/>
    <w:rsid w:val="007603C0"/>
    <w:rsid w:val="0076049D"/>
    <w:rsid w:val="00760655"/>
    <w:rsid w:val="00760673"/>
    <w:rsid w:val="007607AE"/>
    <w:rsid w:val="0076080F"/>
    <w:rsid w:val="0076091C"/>
    <w:rsid w:val="007609A0"/>
    <w:rsid w:val="00760AB8"/>
    <w:rsid w:val="00760C0F"/>
    <w:rsid w:val="00760C45"/>
    <w:rsid w:val="00760C78"/>
    <w:rsid w:val="00760D9B"/>
    <w:rsid w:val="00760FAE"/>
    <w:rsid w:val="00760FDA"/>
    <w:rsid w:val="00761103"/>
    <w:rsid w:val="0076118E"/>
    <w:rsid w:val="0076121A"/>
    <w:rsid w:val="007612A2"/>
    <w:rsid w:val="007612B8"/>
    <w:rsid w:val="007612BD"/>
    <w:rsid w:val="00761396"/>
    <w:rsid w:val="007613BE"/>
    <w:rsid w:val="0076151F"/>
    <w:rsid w:val="007615BE"/>
    <w:rsid w:val="00761715"/>
    <w:rsid w:val="00761722"/>
    <w:rsid w:val="00761760"/>
    <w:rsid w:val="007617C1"/>
    <w:rsid w:val="00761808"/>
    <w:rsid w:val="00761865"/>
    <w:rsid w:val="007619B5"/>
    <w:rsid w:val="007619D7"/>
    <w:rsid w:val="00761AE1"/>
    <w:rsid w:val="00761B2D"/>
    <w:rsid w:val="00761B31"/>
    <w:rsid w:val="00761C42"/>
    <w:rsid w:val="00761C57"/>
    <w:rsid w:val="00761CE4"/>
    <w:rsid w:val="00761E61"/>
    <w:rsid w:val="00761E92"/>
    <w:rsid w:val="00761EA7"/>
    <w:rsid w:val="007620E1"/>
    <w:rsid w:val="00762164"/>
    <w:rsid w:val="00762250"/>
    <w:rsid w:val="00762300"/>
    <w:rsid w:val="007624AD"/>
    <w:rsid w:val="007624B2"/>
    <w:rsid w:val="007624D1"/>
    <w:rsid w:val="00762618"/>
    <w:rsid w:val="0076263B"/>
    <w:rsid w:val="00762676"/>
    <w:rsid w:val="0076271B"/>
    <w:rsid w:val="007627A1"/>
    <w:rsid w:val="007627F5"/>
    <w:rsid w:val="00762931"/>
    <w:rsid w:val="00762949"/>
    <w:rsid w:val="0076296F"/>
    <w:rsid w:val="00762994"/>
    <w:rsid w:val="00762A88"/>
    <w:rsid w:val="00762B8A"/>
    <w:rsid w:val="00762BCE"/>
    <w:rsid w:val="00762C82"/>
    <w:rsid w:val="00762CAF"/>
    <w:rsid w:val="00762CBB"/>
    <w:rsid w:val="00762CE1"/>
    <w:rsid w:val="00762DBD"/>
    <w:rsid w:val="00762E63"/>
    <w:rsid w:val="00762E69"/>
    <w:rsid w:val="00762F5E"/>
    <w:rsid w:val="00762FEB"/>
    <w:rsid w:val="0076306E"/>
    <w:rsid w:val="007630A7"/>
    <w:rsid w:val="007631BC"/>
    <w:rsid w:val="00763401"/>
    <w:rsid w:val="0076357C"/>
    <w:rsid w:val="00763714"/>
    <w:rsid w:val="00763745"/>
    <w:rsid w:val="0076377C"/>
    <w:rsid w:val="00763795"/>
    <w:rsid w:val="00763819"/>
    <w:rsid w:val="00763A33"/>
    <w:rsid w:val="00763BC4"/>
    <w:rsid w:val="00763C1A"/>
    <w:rsid w:val="00763C24"/>
    <w:rsid w:val="00763C3B"/>
    <w:rsid w:val="00763D4E"/>
    <w:rsid w:val="00763DFE"/>
    <w:rsid w:val="00763E43"/>
    <w:rsid w:val="00763F7D"/>
    <w:rsid w:val="00763FCC"/>
    <w:rsid w:val="00764013"/>
    <w:rsid w:val="0076402F"/>
    <w:rsid w:val="007640DC"/>
    <w:rsid w:val="007642A5"/>
    <w:rsid w:val="007642C7"/>
    <w:rsid w:val="007642EA"/>
    <w:rsid w:val="007643AC"/>
    <w:rsid w:val="00764407"/>
    <w:rsid w:val="00764548"/>
    <w:rsid w:val="00764767"/>
    <w:rsid w:val="007647EA"/>
    <w:rsid w:val="007648BB"/>
    <w:rsid w:val="0076491D"/>
    <w:rsid w:val="00764930"/>
    <w:rsid w:val="0076493A"/>
    <w:rsid w:val="00764956"/>
    <w:rsid w:val="00764969"/>
    <w:rsid w:val="00764A31"/>
    <w:rsid w:val="00764A3F"/>
    <w:rsid w:val="00764A5E"/>
    <w:rsid w:val="00764A7B"/>
    <w:rsid w:val="00764A7C"/>
    <w:rsid w:val="00764AE7"/>
    <w:rsid w:val="00764D15"/>
    <w:rsid w:val="00764DE1"/>
    <w:rsid w:val="00764E4A"/>
    <w:rsid w:val="00764ECF"/>
    <w:rsid w:val="00764F01"/>
    <w:rsid w:val="00764F0D"/>
    <w:rsid w:val="0076507E"/>
    <w:rsid w:val="007650BD"/>
    <w:rsid w:val="0076510B"/>
    <w:rsid w:val="007652D1"/>
    <w:rsid w:val="007654E0"/>
    <w:rsid w:val="0076564C"/>
    <w:rsid w:val="0076566A"/>
    <w:rsid w:val="007656D6"/>
    <w:rsid w:val="0076574F"/>
    <w:rsid w:val="00765826"/>
    <w:rsid w:val="00765843"/>
    <w:rsid w:val="0076585B"/>
    <w:rsid w:val="0076585E"/>
    <w:rsid w:val="00765862"/>
    <w:rsid w:val="00765887"/>
    <w:rsid w:val="00765A6B"/>
    <w:rsid w:val="00765ABE"/>
    <w:rsid w:val="00765B23"/>
    <w:rsid w:val="00765B7E"/>
    <w:rsid w:val="00765C18"/>
    <w:rsid w:val="00765C31"/>
    <w:rsid w:val="00765C66"/>
    <w:rsid w:val="00765D5E"/>
    <w:rsid w:val="00765D6C"/>
    <w:rsid w:val="00765E5E"/>
    <w:rsid w:val="00765E5F"/>
    <w:rsid w:val="00765F8F"/>
    <w:rsid w:val="00765F98"/>
    <w:rsid w:val="00766118"/>
    <w:rsid w:val="00766120"/>
    <w:rsid w:val="00766184"/>
    <w:rsid w:val="007661C9"/>
    <w:rsid w:val="0076622F"/>
    <w:rsid w:val="0076626F"/>
    <w:rsid w:val="00766320"/>
    <w:rsid w:val="007663DF"/>
    <w:rsid w:val="00766439"/>
    <w:rsid w:val="00766450"/>
    <w:rsid w:val="00766465"/>
    <w:rsid w:val="0076647B"/>
    <w:rsid w:val="00766667"/>
    <w:rsid w:val="00766753"/>
    <w:rsid w:val="0076682B"/>
    <w:rsid w:val="0076683E"/>
    <w:rsid w:val="00766942"/>
    <w:rsid w:val="0076697B"/>
    <w:rsid w:val="0076698E"/>
    <w:rsid w:val="007669DA"/>
    <w:rsid w:val="00766A25"/>
    <w:rsid w:val="00766AA4"/>
    <w:rsid w:val="00766BC3"/>
    <w:rsid w:val="00766BE1"/>
    <w:rsid w:val="00766BEF"/>
    <w:rsid w:val="00766C4B"/>
    <w:rsid w:val="00766D1A"/>
    <w:rsid w:val="00766DA9"/>
    <w:rsid w:val="00766E87"/>
    <w:rsid w:val="00766E9F"/>
    <w:rsid w:val="00767102"/>
    <w:rsid w:val="00767161"/>
    <w:rsid w:val="007671BE"/>
    <w:rsid w:val="007672CA"/>
    <w:rsid w:val="00767379"/>
    <w:rsid w:val="007673E3"/>
    <w:rsid w:val="00767403"/>
    <w:rsid w:val="00767466"/>
    <w:rsid w:val="0076751B"/>
    <w:rsid w:val="0076753C"/>
    <w:rsid w:val="007676CB"/>
    <w:rsid w:val="00767716"/>
    <w:rsid w:val="007677DC"/>
    <w:rsid w:val="00767818"/>
    <w:rsid w:val="007678CF"/>
    <w:rsid w:val="00767982"/>
    <w:rsid w:val="00767A78"/>
    <w:rsid w:val="00767AD4"/>
    <w:rsid w:val="00767B39"/>
    <w:rsid w:val="00767BDE"/>
    <w:rsid w:val="00767CA3"/>
    <w:rsid w:val="00767CA7"/>
    <w:rsid w:val="00767D10"/>
    <w:rsid w:val="00767DA7"/>
    <w:rsid w:val="00767DFA"/>
    <w:rsid w:val="00767E65"/>
    <w:rsid w:val="00767FD3"/>
    <w:rsid w:val="0077012E"/>
    <w:rsid w:val="007701A8"/>
    <w:rsid w:val="00770213"/>
    <w:rsid w:val="0077021C"/>
    <w:rsid w:val="0077028A"/>
    <w:rsid w:val="00770293"/>
    <w:rsid w:val="00770315"/>
    <w:rsid w:val="0077035F"/>
    <w:rsid w:val="007703E1"/>
    <w:rsid w:val="0077041D"/>
    <w:rsid w:val="007704AD"/>
    <w:rsid w:val="007704C0"/>
    <w:rsid w:val="00770573"/>
    <w:rsid w:val="00770689"/>
    <w:rsid w:val="00770722"/>
    <w:rsid w:val="007707D4"/>
    <w:rsid w:val="00770908"/>
    <w:rsid w:val="007709D4"/>
    <w:rsid w:val="00770A0D"/>
    <w:rsid w:val="00770A5B"/>
    <w:rsid w:val="00770B1B"/>
    <w:rsid w:val="00770B60"/>
    <w:rsid w:val="00770B8D"/>
    <w:rsid w:val="00770B92"/>
    <w:rsid w:val="00770BB3"/>
    <w:rsid w:val="00770BFE"/>
    <w:rsid w:val="00770C7D"/>
    <w:rsid w:val="00770D55"/>
    <w:rsid w:val="00770D5B"/>
    <w:rsid w:val="00770D63"/>
    <w:rsid w:val="00770DE4"/>
    <w:rsid w:val="00770E8A"/>
    <w:rsid w:val="00770EA3"/>
    <w:rsid w:val="007710E5"/>
    <w:rsid w:val="0077116E"/>
    <w:rsid w:val="007711E4"/>
    <w:rsid w:val="00771260"/>
    <w:rsid w:val="007712A5"/>
    <w:rsid w:val="00771363"/>
    <w:rsid w:val="007714D2"/>
    <w:rsid w:val="0077159E"/>
    <w:rsid w:val="0077164D"/>
    <w:rsid w:val="0077168F"/>
    <w:rsid w:val="007716E2"/>
    <w:rsid w:val="007716FC"/>
    <w:rsid w:val="00771745"/>
    <w:rsid w:val="007717C6"/>
    <w:rsid w:val="00771847"/>
    <w:rsid w:val="007718CC"/>
    <w:rsid w:val="00771902"/>
    <w:rsid w:val="00771926"/>
    <w:rsid w:val="0077197B"/>
    <w:rsid w:val="00771A53"/>
    <w:rsid w:val="00771A5C"/>
    <w:rsid w:val="00771A65"/>
    <w:rsid w:val="00771AD1"/>
    <w:rsid w:val="00771B0C"/>
    <w:rsid w:val="00771B2F"/>
    <w:rsid w:val="00771B8F"/>
    <w:rsid w:val="00771BDE"/>
    <w:rsid w:val="00771CCF"/>
    <w:rsid w:val="00771CE7"/>
    <w:rsid w:val="00771D08"/>
    <w:rsid w:val="00771DE3"/>
    <w:rsid w:val="00771DF9"/>
    <w:rsid w:val="00771E0B"/>
    <w:rsid w:val="00771E5F"/>
    <w:rsid w:val="00771EB2"/>
    <w:rsid w:val="00771F1B"/>
    <w:rsid w:val="0077202C"/>
    <w:rsid w:val="0077204B"/>
    <w:rsid w:val="007720D4"/>
    <w:rsid w:val="00772198"/>
    <w:rsid w:val="00772199"/>
    <w:rsid w:val="007721A6"/>
    <w:rsid w:val="007721D6"/>
    <w:rsid w:val="007721EC"/>
    <w:rsid w:val="00772227"/>
    <w:rsid w:val="00772234"/>
    <w:rsid w:val="00772347"/>
    <w:rsid w:val="00772367"/>
    <w:rsid w:val="0077240A"/>
    <w:rsid w:val="007724A4"/>
    <w:rsid w:val="007724D8"/>
    <w:rsid w:val="007725C5"/>
    <w:rsid w:val="0077282B"/>
    <w:rsid w:val="0077288F"/>
    <w:rsid w:val="007729A1"/>
    <w:rsid w:val="00772A86"/>
    <w:rsid w:val="00772AF9"/>
    <w:rsid w:val="00772B40"/>
    <w:rsid w:val="00772B44"/>
    <w:rsid w:val="00772BE1"/>
    <w:rsid w:val="00772D63"/>
    <w:rsid w:val="00772DF5"/>
    <w:rsid w:val="00772E12"/>
    <w:rsid w:val="00772E48"/>
    <w:rsid w:val="00772E4B"/>
    <w:rsid w:val="00772E5E"/>
    <w:rsid w:val="00772E7D"/>
    <w:rsid w:val="00772ED7"/>
    <w:rsid w:val="00772F30"/>
    <w:rsid w:val="00772F3D"/>
    <w:rsid w:val="00772FAE"/>
    <w:rsid w:val="0077306A"/>
    <w:rsid w:val="00773097"/>
    <w:rsid w:val="007730DA"/>
    <w:rsid w:val="00773197"/>
    <w:rsid w:val="00773234"/>
    <w:rsid w:val="00773271"/>
    <w:rsid w:val="007732BD"/>
    <w:rsid w:val="007733D0"/>
    <w:rsid w:val="0077357C"/>
    <w:rsid w:val="007735DB"/>
    <w:rsid w:val="0077360B"/>
    <w:rsid w:val="0077368D"/>
    <w:rsid w:val="00773692"/>
    <w:rsid w:val="0077371E"/>
    <w:rsid w:val="007737CF"/>
    <w:rsid w:val="007737D9"/>
    <w:rsid w:val="0077383D"/>
    <w:rsid w:val="00773864"/>
    <w:rsid w:val="007739BF"/>
    <w:rsid w:val="007739D3"/>
    <w:rsid w:val="00773A30"/>
    <w:rsid w:val="00773ADF"/>
    <w:rsid w:val="00773BB7"/>
    <w:rsid w:val="00773D3B"/>
    <w:rsid w:val="00773DE1"/>
    <w:rsid w:val="00774054"/>
    <w:rsid w:val="007740DD"/>
    <w:rsid w:val="007740FD"/>
    <w:rsid w:val="00774191"/>
    <w:rsid w:val="007741BC"/>
    <w:rsid w:val="007742E2"/>
    <w:rsid w:val="007744F6"/>
    <w:rsid w:val="0077461C"/>
    <w:rsid w:val="007747CC"/>
    <w:rsid w:val="00774846"/>
    <w:rsid w:val="00774859"/>
    <w:rsid w:val="007748EB"/>
    <w:rsid w:val="00774909"/>
    <w:rsid w:val="0077499B"/>
    <w:rsid w:val="00774D81"/>
    <w:rsid w:val="00774D96"/>
    <w:rsid w:val="00774DDD"/>
    <w:rsid w:val="00774E58"/>
    <w:rsid w:val="00774F06"/>
    <w:rsid w:val="00774F27"/>
    <w:rsid w:val="00774F2A"/>
    <w:rsid w:val="00774F33"/>
    <w:rsid w:val="00774F6A"/>
    <w:rsid w:val="00775010"/>
    <w:rsid w:val="0077503E"/>
    <w:rsid w:val="00775083"/>
    <w:rsid w:val="007750A4"/>
    <w:rsid w:val="007751AB"/>
    <w:rsid w:val="007751C0"/>
    <w:rsid w:val="00775228"/>
    <w:rsid w:val="00775335"/>
    <w:rsid w:val="0077538E"/>
    <w:rsid w:val="007753B6"/>
    <w:rsid w:val="0077547D"/>
    <w:rsid w:val="00775486"/>
    <w:rsid w:val="00775535"/>
    <w:rsid w:val="007755AC"/>
    <w:rsid w:val="007756ED"/>
    <w:rsid w:val="00775786"/>
    <w:rsid w:val="00775815"/>
    <w:rsid w:val="0077585A"/>
    <w:rsid w:val="0077585F"/>
    <w:rsid w:val="007758B5"/>
    <w:rsid w:val="00775998"/>
    <w:rsid w:val="00775C9A"/>
    <w:rsid w:val="00775CAF"/>
    <w:rsid w:val="00775CB9"/>
    <w:rsid w:val="00775D34"/>
    <w:rsid w:val="00775D41"/>
    <w:rsid w:val="00775D4E"/>
    <w:rsid w:val="00775DF0"/>
    <w:rsid w:val="00775DF9"/>
    <w:rsid w:val="00775E20"/>
    <w:rsid w:val="00775E8C"/>
    <w:rsid w:val="00775F31"/>
    <w:rsid w:val="00775F41"/>
    <w:rsid w:val="00775FD8"/>
    <w:rsid w:val="00775FE3"/>
    <w:rsid w:val="00776003"/>
    <w:rsid w:val="0077609D"/>
    <w:rsid w:val="007760F7"/>
    <w:rsid w:val="00776112"/>
    <w:rsid w:val="007761DC"/>
    <w:rsid w:val="00776243"/>
    <w:rsid w:val="0077629A"/>
    <w:rsid w:val="0077633D"/>
    <w:rsid w:val="007764B8"/>
    <w:rsid w:val="007764DC"/>
    <w:rsid w:val="00776533"/>
    <w:rsid w:val="00776569"/>
    <w:rsid w:val="0077660D"/>
    <w:rsid w:val="00776698"/>
    <w:rsid w:val="007767E4"/>
    <w:rsid w:val="00776802"/>
    <w:rsid w:val="00776885"/>
    <w:rsid w:val="00776A08"/>
    <w:rsid w:val="00776A55"/>
    <w:rsid w:val="00776A63"/>
    <w:rsid w:val="00776EDF"/>
    <w:rsid w:val="00776F79"/>
    <w:rsid w:val="00776FE1"/>
    <w:rsid w:val="00777038"/>
    <w:rsid w:val="007770B7"/>
    <w:rsid w:val="007770E3"/>
    <w:rsid w:val="007771BC"/>
    <w:rsid w:val="007771DC"/>
    <w:rsid w:val="00777208"/>
    <w:rsid w:val="007772F9"/>
    <w:rsid w:val="00777388"/>
    <w:rsid w:val="0077738A"/>
    <w:rsid w:val="00777392"/>
    <w:rsid w:val="007773FF"/>
    <w:rsid w:val="00777432"/>
    <w:rsid w:val="007774D5"/>
    <w:rsid w:val="0077759F"/>
    <w:rsid w:val="0077777F"/>
    <w:rsid w:val="007777AF"/>
    <w:rsid w:val="007777F1"/>
    <w:rsid w:val="007778CB"/>
    <w:rsid w:val="00777960"/>
    <w:rsid w:val="0077796F"/>
    <w:rsid w:val="00777A1D"/>
    <w:rsid w:val="00777A48"/>
    <w:rsid w:val="00777AE7"/>
    <w:rsid w:val="00777B81"/>
    <w:rsid w:val="00777B8E"/>
    <w:rsid w:val="00777C4F"/>
    <w:rsid w:val="00777C74"/>
    <w:rsid w:val="00777CF6"/>
    <w:rsid w:val="00777D6B"/>
    <w:rsid w:val="00777D94"/>
    <w:rsid w:val="00777F59"/>
    <w:rsid w:val="00777F6B"/>
    <w:rsid w:val="00777F72"/>
    <w:rsid w:val="0078007D"/>
    <w:rsid w:val="0078013A"/>
    <w:rsid w:val="007801C3"/>
    <w:rsid w:val="007802CA"/>
    <w:rsid w:val="0078031F"/>
    <w:rsid w:val="00780341"/>
    <w:rsid w:val="0078038B"/>
    <w:rsid w:val="0078044D"/>
    <w:rsid w:val="00780487"/>
    <w:rsid w:val="00780544"/>
    <w:rsid w:val="0078061D"/>
    <w:rsid w:val="0078063B"/>
    <w:rsid w:val="0078065D"/>
    <w:rsid w:val="00780778"/>
    <w:rsid w:val="0078085C"/>
    <w:rsid w:val="0078085D"/>
    <w:rsid w:val="0078086D"/>
    <w:rsid w:val="007808F9"/>
    <w:rsid w:val="007808FA"/>
    <w:rsid w:val="00780926"/>
    <w:rsid w:val="0078094B"/>
    <w:rsid w:val="00780978"/>
    <w:rsid w:val="00780B5D"/>
    <w:rsid w:val="00780BD6"/>
    <w:rsid w:val="00780BF9"/>
    <w:rsid w:val="00780C42"/>
    <w:rsid w:val="00780C68"/>
    <w:rsid w:val="00780CFF"/>
    <w:rsid w:val="00780D53"/>
    <w:rsid w:val="00780D96"/>
    <w:rsid w:val="00780E28"/>
    <w:rsid w:val="00780E74"/>
    <w:rsid w:val="00780E82"/>
    <w:rsid w:val="00780FD8"/>
    <w:rsid w:val="00781158"/>
    <w:rsid w:val="007811B2"/>
    <w:rsid w:val="00781239"/>
    <w:rsid w:val="0078129A"/>
    <w:rsid w:val="007813AD"/>
    <w:rsid w:val="00781449"/>
    <w:rsid w:val="0078162B"/>
    <w:rsid w:val="0078165C"/>
    <w:rsid w:val="007816EB"/>
    <w:rsid w:val="00781727"/>
    <w:rsid w:val="00781773"/>
    <w:rsid w:val="00781783"/>
    <w:rsid w:val="007817EE"/>
    <w:rsid w:val="00781841"/>
    <w:rsid w:val="007818F7"/>
    <w:rsid w:val="007819E9"/>
    <w:rsid w:val="00781A03"/>
    <w:rsid w:val="00781A0D"/>
    <w:rsid w:val="00781AC8"/>
    <w:rsid w:val="00781CF3"/>
    <w:rsid w:val="00781D0F"/>
    <w:rsid w:val="00781D10"/>
    <w:rsid w:val="00781DCA"/>
    <w:rsid w:val="00781DF2"/>
    <w:rsid w:val="00781E09"/>
    <w:rsid w:val="00781E2A"/>
    <w:rsid w:val="00781E6D"/>
    <w:rsid w:val="00781E6E"/>
    <w:rsid w:val="00781EA5"/>
    <w:rsid w:val="00781F98"/>
    <w:rsid w:val="00781FDF"/>
    <w:rsid w:val="007820C1"/>
    <w:rsid w:val="007821DA"/>
    <w:rsid w:val="00782262"/>
    <w:rsid w:val="007822A6"/>
    <w:rsid w:val="007823EC"/>
    <w:rsid w:val="007824A9"/>
    <w:rsid w:val="00782521"/>
    <w:rsid w:val="00782556"/>
    <w:rsid w:val="007825E5"/>
    <w:rsid w:val="0078260D"/>
    <w:rsid w:val="007826C0"/>
    <w:rsid w:val="0078271E"/>
    <w:rsid w:val="00782875"/>
    <w:rsid w:val="007828D4"/>
    <w:rsid w:val="007828DF"/>
    <w:rsid w:val="00782949"/>
    <w:rsid w:val="0078294A"/>
    <w:rsid w:val="00782956"/>
    <w:rsid w:val="007829B6"/>
    <w:rsid w:val="00782A37"/>
    <w:rsid w:val="00782A43"/>
    <w:rsid w:val="00782C08"/>
    <w:rsid w:val="00782C16"/>
    <w:rsid w:val="00782D1D"/>
    <w:rsid w:val="00782D34"/>
    <w:rsid w:val="00782D86"/>
    <w:rsid w:val="00782D8C"/>
    <w:rsid w:val="00782E10"/>
    <w:rsid w:val="00782F39"/>
    <w:rsid w:val="00783043"/>
    <w:rsid w:val="007830DD"/>
    <w:rsid w:val="007830E3"/>
    <w:rsid w:val="0078325A"/>
    <w:rsid w:val="007832D1"/>
    <w:rsid w:val="007832DA"/>
    <w:rsid w:val="007833EF"/>
    <w:rsid w:val="00783401"/>
    <w:rsid w:val="00783442"/>
    <w:rsid w:val="0078345F"/>
    <w:rsid w:val="0078353B"/>
    <w:rsid w:val="0078359F"/>
    <w:rsid w:val="00783641"/>
    <w:rsid w:val="00783876"/>
    <w:rsid w:val="00783A3E"/>
    <w:rsid w:val="00783AB1"/>
    <w:rsid w:val="00783ADD"/>
    <w:rsid w:val="00783B7A"/>
    <w:rsid w:val="00783B90"/>
    <w:rsid w:val="00783B9D"/>
    <w:rsid w:val="00783C31"/>
    <w:rsid w:val="00783C3C"/>
    <w:rsid w:val="00783CBA"/>
    <w:rsid w:val="00783D00"/>
    <w:rsid w:val="00783D13"/>
    <w:rsid w:val="00783D44"/>
    <w:rsid w:val="00783DA6"/>
    <w:rsid w:val="00783DF3"/>
    <w:rsid w:val="00783E6C"/>
    <w:rsid w:val="00783E9C"/>
    <w:rsid w:val="00783F84"/>
    <w:rsid w:val="007840A3"/>
    <w:rsid w:val="00784187"/>
    <w:rsid w:val="007842D9"/>
    <w:rsid w:val="00784417"/>
    <w:rsid w:val="007845A2"/>
    <w:rsid w:val="007845A4"/>
    <w:rsid w:val="007845D9"/>
    <w:rsid w:val="00784666"/>
    <w:rsid w:val="0078469A"/>
    <w:rsid w:val="00784733"/>
    <w:rsid w:val="0078480D"/>
    <w:rsid w:val="0078483B"/>
    <w:rsid w:val="0078487A"/>
    <w:rsid w:val="00784933"/>
    <w:rsid w:val="00784969"/>
    <w:rsid w:val="0078497F"/>
    <w:rsid w:val="00784BAA"/>
    <w:rsid w:val="00784BB3"/>
    <w:rsid w:val="00784C80"/>
    <w:rsid w:val="00784C93"/>
    <w:rsid w:val="00784CDE"/>
    <w:rsid w:val="00784D41"/>
    <w:rsid w:val="00784D7A"/>
    <w:rsid w:val="00784DC3"/>
    <w:rsid w:val="00784DD6"/>
    <w:rsid w:val="00784E50"/>
    <w:rsid w:val="00784E61"/>
    <w:rsid w:val="00784EA4"/>
    <w:rsid w:val="00784ED6"/>
    <w:rsid w:val="00784F54"/>
    <w:rsid w:val="00784FD0"/>
    <w:rsid w:val="00785011"/>
    <w:rsid w:val="00785043"/>
    <w:rsid w:val="00785050"/>
    <w:rsid w:val="0078505F"/>
    <w:rsid w:val="007850D0"/>
    <w:rsid w:val="00785134"/>
    <w:rsid w:val="007853E0"/>
    <w:rsid w:val="0078550D"/>
    <w:rsid w:val="00785638"/>
    <w:rsid w:val="007857CA"/>
    <w:rsid w:val="00785817"/>
    <w:rsid w:val="00785867"/>
    <w:rsid w:val="007858A9"/>
    <w:rsid w:val="00785988"/>
    <w:rsid w:val="00785A47"/>
    <w:rsid w:val="00785A75"/>
    <w:rsid w:val="00785A7B"/>
    <w:rsid w:val="00785A7D"/>
    <w:rsid w:val="00785ABB"/>
    <w:rsid w:val="00785B33"/>
    <w:rsid w:val="00785C43"/>
    <w:rsid w:val="00785C48"/>
    <w:rsid w:val="00785C68"/>
    <w:rsid w:val="00785CC8"/>
    <w:rsid w:val="00785DAF"/>
    <w:rsid w:val="00785EDE"/>
    <w:rsid w:val="00785F58"/>
    <w:rsid w:val="00785FC3"/>
    <w:rsid w:val="00785FCB"/>
    <w:rsid w:val="00786056"/>
    <w:rsid w:val="00786091"/>
    <w:rsid w:val="0078617D"/>
    <w:rsid w:val="00786194"/>
    <w:rsid w:val="0078622A"/>
    <w:rsid w:val="007862A2"/>
    <w:rsid w:val="007862AB"/>
    <w:rsid w:val="00786353"/>
    <w:rsid w:val="007863D2"/>
    <w:rsid w:val="00786447"/>
    <w:rsid w:val="0078670A"/>
    <w:rsid w:val="00786770"/>
    <w:rsid w:val="00786774"/>
    <w:rsid w:val="0078679A"/>
    <w:rsid w:val="007867DF"/>
    <w:rsid w:val="007867EF"/>
    <w:rsid w:val="00786901"/>
    <w:rsid w:val="007869B4"/>
    <w:rsid w:val="007869FF"/>
    <w:rsid w:val="00786A73"/>
    <w:rsid w:val="00786AEE"/>
    <w:rsid w:val="00786B48"/>
    <w:rsid w:val="00786BA5"/>
    <w:rsid w:val="00786CF7"/>
    <w:rsid w:val="00786DDE"/>
    <w:rsid w:val="00786F4E"/>
    <w:rsid w:val="00786F50"/>
    <w:rsid w:val="00786F9B"/>
    <w:rsid w:val="00786FA8"/>
    <w:rsid w:val="00786FE2"/>
    <w:rsid w:val="00787020"/>
    <w:rsid w:val="00787029"/>
    <w:rsid w:val="007870E3"/>
    <w:rsid w:val="0078710F"/>
    <w:rsid w:val="00787157"/>
    <w:rsid w:val="0078729B"/>
    <w:rsid w:val="007873B2"/>
    <w:rsid w:val="007873BC"/>
    <w:rsid w:val="0078754D"/>
    <w:rsid w:val="00787672"/>
    <w:rsid w:val="007876BD"/>
    <w:rsid w:val="00787701"/>
    <w:rsid w:val="007878A4"/>
    <w:rsid w:val="007878B7"/>
    <w:rsid w:val="007878D0"/>
    <w:rsid w:val="0078799E"/>
    <w:rsid w:val="00787A01"/>
    <w:rsid w:val="00787A72"/>
    <w:rsid w:val="00787AD0"/>
    <w:rsid w:val="00787B10"/>
    <w:rsid w:val="00787B4D"/>
    <w:rsid w:val="00787B71"/>
    <w:rsid w:val="00787BBB"/>
    <w:rsid w:val="00787C34"/>
    <w:rsid w:val="00787DB0"/>
    <w:rsid w:val="00787DDE"/>
    <w:rsid w:val="00787E29"/>
    <w:rsid w:val="00787E6D"/>
    <w:rsid w:val="0079007F"/>
    <w:rsid w:val="007901BD"/>
    <w:rsid w:val="00790290"/>
    <w:rsid w:val="0079031E"/>
    <w:rsid w:val="0079041A"/>
    <w:rsid w:val="0079042A"/>
    <w:rsid w:val="007905A2"/>
    <w:rsid w:val="007905C1"/>
    <w:rsid w:val="007905CF"/>
    <w:rsid w:val="007907D8"/>
    <w:rsid w:val="00790804"/>
    <w:rsid w:val="00790811"/>
    <w:rsid w:val="00790897"/>
    <w:rsid w:val="007908E2"/>
    <w:rsid w:val="00790906"/>
    <w:rsid w:val="0079090B"/>
    <w:rsid w:val="007909E0"/>
    <w:rsid w:val="00790B35"/>
    <w:rsid w:val="00790B70"/>
    <w:rsid w:val="00790BA1"/>
    <w:rsid w:val="00790BE3"/>
    <w:rsid w:val="00790C33"/>
    <w:rsid w:val="00790C6A"/>
    <w:rsid w:val="00790D77"/>
    <w:rsid w:val="00790E7B"/>
    <w:rsid w:val="00790EE4"/>
    <w:rsid w:val="00790F04"/>
    <w:rsid w:val="00790F4F"/>
    <w:rsid w:val="00790F87"/>
    <w:rsid w:val="00791045"/>
    <w:rsid w:val="00791095"/>
    <w:rsid w:val="0079112D"/>
    <w:rsid w:val="00791151"/>
    <w:rsid w:val="00791176"/>
    <w:rsid w:val="007911D8"/>
    <w:rsid w:val="007911EB"/>
    <w:rsid w:val="00791233"/>
    <w:rsid w:val="007912CA"/>
    <w:rsid w:val="00791300"/>
    <w:rsid w:val="0079132B"/>
    <w:rsid w:val="00791524"/>
    <w:rsid w:val="0079152E"/>
    <w:rsid w:val="00791540"/>
    <w:rsid w:val="007915CB"/>
    <w:rsid w:val="0079166B"/>
    <w:rsid w:val="007916AF"/>
    <w:rsid w:val="00791701"/>
    <w:rsid w:val="0079176B"/>
    <w:rsid w:val="007917C4"/>
    <w:rsid w:val="007917C9"/>
    <w:rsid w:val="00791805"/>
    <w:rsid w:val="00791A22"/>
    <w:rsid w:val="00791A47"/>
    <w:rsid w:val="00791B0C"/>
    <w:rsid w:val="00791C9D"/>
    <w:rsid w:val="00791CA0"/>
    <w:rsid w:val="00791D77"/>
    <w:rsid w:val="00791E3A"/>
    <w:rsid w:val="00791F3D"/>
    <w:rsid w:val="00791FC2"/>
    <w:rsid w:val="007920CD"/>
    <w:rsid w:val="007920F0"/>
    <w:rsid w:val="007920FA"/>
    <w:rsid w:val="007922C1"/>
    <w:rsid w:val="007922C8"/>
    <w:rsid w:val="007922F0"/>
    <w:rsid w:val="007923FB"/>
    <w:rsid w:val="0079242F"/>
    <w:rsid w:val="00792481"/>
    <w:rsid w:val="00792495"/>
    <w:rsid w:val="00792498"/>
    <w:rsid w:val="007924ED"/>
    <w:rsid w:val="00792536"/>
    <w:rsid w:val="0079258D"/>
    <w:rsid w:val="0079263D"/>
    <w:rsid w:val="00792686"/>
    <w:rsid w:val="0079268B"/>
    <w:rsid w:val="007926C9"/>
    <w:rsid w:val="007926E5"/>
    <w:rsid w:val="007929AF"/>
    <w:rsid w:val="00792A15"/>
    <w:rsid w:val="00792A54"/>
    <w:rsid w:val="00792AC1"/>
    <w:rsid w:val="00792B2C"/>
    <w:rsid w:val="00792BD7"/>
    <w:rsid w:val="00792C5A"/>
    <w:rsid w:val="00792D7E"/>
    <w:rsid w:val="00792E37"/>
    <w:rsid w:val="00792EE5"/>
    <w:rsid w:val="00793255"/>
    <w:rsid w:val="007932A3"/>
    <w:rsid w:val="007933FB"/>
    <w:rsid w:val="00793450"/>
    <w:rsid w:val="0079347F"/>
    <w:rsid w:val="0079348A"/>
    <w:rsid w:val="007934FF"/>
    <w:rsid w:val="00793510"/>
    <w:rsid w:val="0079359E"/>
    <w:rsid w:val="00793687"/>
    <w:rsid w:val="00793740"/>
    <w:rsid w:val="00793766"/>
    <w:rsid w:val="007937A1"/>
    <w:rsid w:val="00793813"/>
    <w:rsid w:val="00793942"/>
    <w:rsid w:val="00793991"/>
    <w:rsid w:val="00793A6F"/>
    <w:rsid w:val="00793AA0"/>
    <w:rsid w:val="00793AC8"/>
    <w:rsid w:val="00793B5F"/>
    <w:rsid w:val="00793B89"/>
    <w:rsid w:val="00793C71"/>
    <w:rsid w:val="00793D6C"/>
    <w:rsid w:val="00793DBD"/>
    <w:rsid w:val="00793DCF"/>
    <w:rsid w:val="00793EA2"/>
    <w:rsid w:val="00793F16"/>
    <w:rsid w:val="00794017"/>
    <w:rsid w:val="0079402D"/>
    <w:rsid w:val="00794058"/>
    <w:rsid w:val="00794159"/>
    <w:rsid w:val="0079418E"/>
    <w:rsid w:val="00794421"/>
    <w:rsid w:val="00794449"/>
    <w:rsid w:val="0079446E"/>
    <w:rsid w:val="0079450E"/>
    <w:rsid w:val="007945FB"/>
    <w:rsid w:val="0079460C"/>
    <w:rsid w:val="00794644"/>
    <w:rsid w:val="007948B1"/>
    <w:rsid w:val="00794A28"/>
    <w:rsid w:val="00794A76"/>
    <w:rsid w:val="00794AC0"/>
    <w:rsid w:val="00794D75"/>
    <w:rsid w:val="00794D7E"/>
    <w:rsid w:val="00794D99"/>
    <w:rsid w:val="00794DC8"/>
    <w:rsid w:val="007950C9"/>
    <w:rsid w:val="007950D5"/>
    <w:rsid w:val="00795105"/>
    <w:rsid w:val="00795135"/>
    <w:rsid w:val="00795186"/>
    <w:rsid w:val="0079519E"/>
    <w:rsid w:val="007952D4"/>
    <w:rsid w:val="007953C5"/>
    <w:rsid w:val="007953EB"/>
    <w:rsid w:val="00795414"/>
    <w:rsid w:val="0079541F"/>
    <w:rsid w:val="0079543F"/>
    <w:rsid w:val="007954B0"/>
    <w:rsid w:val="00795531"/>
    <w:rsid w:val="00795590"/>
    <w:rsid w:val="00795620"/>
    <w:rsid w:val="00795708"/>
    <w:rsid w:val="0079580F"/>
    <w:rsid w:val="00795812"/>
    <w:rsid w:val="0079587B"/>
    <w:rsid w:val="0079589B"/>
    <w:rsid w:val="00795912"/>
    <w:rsid w:val="00795920"/>
    <w:rsid w:val="0079596D"/>
    <w:rsid w:val="007959F4"/>
    <w:rsid w:val="00795A4F"/>
    <w:rsid w:val="00795AFC"/>
    <w:rsid w:val="00795B07"/>
    <w:rsid w:val="00795BE6"/>
    <w:rsid w:val="00795CE1"/>
    <w:rsid w:val="00795E4F"/>
    <w:rsid w:val="00795ED9"/>
    <w:rsid w:val="00795F42"/>
    <w:rsid w:val="00796155"/>
    <w:rsid w:val="007961B3"/>
    <w:rsid w:val="007961B7"/>
    <w:rsid w:val="007961C1"/>
    <w:rsid w:val="00796216"/>
    <w:rsid w:val="007962F2"/>
    <w:rsid w:val="007962F4"/>
    <w:rsid w:val="00796314"/>
    <w:rsid w:val="0079649D"/>
    <w:rsid w:val="007964E9"/>
    <w:rsid w:val="007965B2"/>
    <w:rsid w:val="007965E9"/>
    <w:rsid w:val="00796678"/>
    <w:rsid w:val="00796862"/>
    <w:rsid w:val="00796888"/>
    <w:rsid w:val="00796898"/>
    <w:rsid w:val="007968A8"/>
    <w:rsid w:val="007968DF"/>
    <w:rsid w:val="00796943"/>
    <w:rsid w:val="00796981"/>
    <w:rsid w:val="00796ADF"/>
    <w:rsid w:val="00796C95"/>
    <w:rsid w:val="00796C99"/>
    <w:rsid w:val="00796CC1"/>
    <w:rsid w:val="00796D3F"/>
    <w:rsid w:val="00796E29"/>
    <w:rsid w:val="00796E97"/>
    <w:rsid w:val="00796EA6"/>
    <w:rsid w:val="00796EBA"/>
    <w:rsid w:val="00796EFB"/>
    <w:rsid w:val="00796F3E"/>
    <w:rsid w:val="00796FB4"/>
    <w:rsid w:val="00797026"/>
    <w:rsid w:val="00797030"/>
    <w:rsid w:val="007970BE"/>
    <w:rsid w:val="007970C1"/>
    <w:rsid w:val="00797158"/>
    <w:rsid w:val="007972F2"/>
    <w:rsid w:val="00797301"/>
    <w:rsid w:val="00797332"/>
    <w:rsid w:val="007974D3"/>
    <w:rsid w:val="0079758C"/>
    <w:rsid w:val="007975E1"/>
    <w:rsid w:val="0079760D"/>
    <w:rsid w:val="0079781A"/>
    <w:rsid w:val="00797852"/>
    <w:rsid w:val="0079785A"/>
    <w:rsid w:val="007978F9"/>
    <w:rsid w:val="00797947"/>
    <w:rsid w:val="0079795C"/>
    <w:rsid w:val="00797996"/>
    <w:rsid w:val="00797A2E"/>
    <w:rsid w:val="00797AFC"/>
    <w:rsid w:val="00797B24"/>
    <w:rsid w:val="00797B8C"/>
    <w:rsid w:val="00797D76"/>
    <w:rsid w:val="00797DF2"/>
    <w:rsid w:val="00797E34"/>
    <w:rsid w:val="00797EBE"/>
    <w:rsid w:val="00797F0A"/>
    <w:rsid w:val="00797F0B"/>
    <w:rsid w:val="00797F2F"/>
    <w:rsid w:val="007A0065"/>
    <w:rsid w:val="007A00AB"/>
    <w:rsid w:val="007A012C"/>
    <w:rsid w:val="007A02E5"/>
    <w:rsid w:val="007A0327"/>
    <w:rsid w:val="007A044C"/>
    <w:rsid w:val="007A048C"/>
    <w:rsid w:val="007A0494"/>
    <w:rsid w:val="007A04B8"/>
    <w:rsid w:val="007A053D"/>
    <w:rsid w:val="007A055E"/>
    <w:rsid w:val="007A0599"/>
    <w:rsid w:val="007A0635"/>
    <w:rsid w:val="007A0677"/>
    <w:rsid w:val="007A071B"/>
    <w:rsid w:val="007A0782"/>
    <w:rsid w:val="007A07AF"/>
    <w:rsid w:val="007A082D"/>
    <w:rsid w:val="007A08DD"/>
    <w:rsid w:val="007A095E"/>
    <w:rsid w:val="007A0965"/>
    <w:rsid w:val="007A0992"/>
    <w:rsid w:val="007A0AC7"/>
    <w:rsid w:val="007A0B03"/>
    <w:rsid w:val="007A0B4F"/>
    <w:rsid w:val="007A0B73"/>
    <w:rsid w:val="007A0C90"/>
    <w:rsid w:val="007A0CBE"/>
    <w:rsid w:val="007A0D29"/>
    <w:rsid w:val="007A0E38"/>
    <w:rsid w:val="007A0E62"/>
    <w:rsid w:val="007A0EC6"/>
    <w:rsid w:val="007A0F40"/>
    <w:rsid w:val="007A0F80"/>
    <w:rsid w:val="007A0FEF"/>
    <w:rsid w:val="007A0FF1"/>
    <w:rsid w:val="007A10A6"/>
    <w:rsid w:val="007A1179"/>
    <w:rsid w:val="007A11B1"/>
    <w:rsid w:val="007A123B"/>
    <w:rsid w:val="007A127D"/>
    <w:rsid w:val="007A1454"/>
    <w:rsid w:val="007A1460"/>
    <w:rsid w:val="007A146C"/>
    <w:rsid w:val="007A153A"/>
    <w:rsid w:val="007A15CE"/>
    <w:rsid w:val="007A16AB"/>
    <w:rsid w:val="007A16D2"/>
    <w:rsid w:val="007A1724"/>
    <w:rsid w:val="007A180B"/>
    <w:rsid w:val="007A1863"/>
    <w:rsid w:val="007A1938"/>
    <w:rsid w:val="007A1939"/>
    <w:rsid w:val="007A19C6"/>
    <w:rsid w:val="007A1A04"/>
    <w:rsid w:val="007A1A56"/>
    <w:rsid w:val="007A1AA5"/>
    <w:rsid w:val="007A1B6B"/>
    <w:rsid w:val="007A1C0E"/>
    <w:rsid w:val="007A1CC1"/>
    <w:rsid w:val="007A1D26"/>
    <w:rsid w:val="007A1DA0"/>
    <w:rsid w:val="007A1E02"/>
    <w:rsid w:val="007A1E1B"/>
    <w:rsid w:val="007A1EA4"/>
    <w:rsid w:val="007A1EEC"/>
    <w:rsid w:val="007A1F41"/>
    <w:rsid w:val="007A2049"/>
    <w:rsid w:val="007A20FD"/>
    <w:rsid w:val="007A2194"/>
    <w:rsid w:val="007A21E4"/>
    <w:rsid w:val="007A22E6"/>
    <w:rsid w:val="007A2360"/>
    <w:rsid w:val="007A23E2"/>
    <w:rsid w:val="007A2411"/>
    <w:rsid w:val="007A2430"/>
    <w:rsid w:val="007A24A7"/>
    <w:rsid w:val="007A24FE"/>
    <w:rsid w:val="007A25AE"/>
    <w:rsid w:val="007A26AF"/>
    <w:rsid w:val="007A2795"/>
    <w:rsid w:val="007A27CC"/>
    <w:rsid w:val="007A28B2"/>
    <w:rsid w:val="007A29D3"/>
    <w:rsid w:val="007A29DA"/>
    <w:rsid w:val="007A2A06"/>
    <w:rsid w:val="007A2A4D"/>
    <w:rsid w:val="007A2B0A"/>
    <w:rsid w:val="007A2B43"/>
    <w:rsid w:val="007A2B8B"/>
    <w:rsid w:val="007A2C60"/>
    <w:rsid w:val="007A2CDF"/>
    <w:rsid w:val="007A2CEC"/>
    <w:rsid w:val="007A2DB7"/>
    <w:rsid w:val="007A2DB8"/>
    <w:rsid w:val="007A2EE3"/>
    <w:rsid w:val="007A2FBB"/>
    <w:rsid w:val="007A2FD7"/>
    <w:rsid w:val="007A3003"/>
    <w:rsid w:val="007A3110"/>
    <w:rsid w:val="007A31BF"/>
    <w:rsid w:val="007A3243"/>
    <w:rsid w:val="007A3252"/>
    <w:rsid w:val="007A326E"/>
    <w:rsid w:val="007A32BE"/>
    <w:rsid w:val="007A330B"/>
    <w:rsid w:val="007A3460"/>
    <w:rsid w:val="007A3518"/>
    <w:rsid w:val="007A35A6"/>
    <w:rsid w:val="007A35AC"/>
    <w:rsid w:val="007A36C8"/>
    <w:rsid w:val="007A37C7"/>
    <w:rsid w:val="007A380F"/>
    <w:rsid w:val="007A38D3"/>
    <w:rsid w:val="007A3901"/>
    <w:rsid w:val="007A39C0"/>
    <w:rsid w:val="007A3A33"/>
    <w:rsid w:val="007A3AE7"/>
    <w:rsid w:val="007A3C74"/>
    <w:rsid w:val="007A3C98"/>
    <w:rsid w:val="007A3D15"/>
    <w:rsid w:val="007A3DEA"/>
    <w:rsid w:val="007A3F5A"/>
    <w:rsid w:val="007A3FC3"/>
    <w:rsid w:val="007A4000"/>
    <w:rsid w:val="007A4002"/>
    <w:rsid w:val="007A4116"/>
    <w:rsid w:val="007A411D"/>
    <w:rsid w:val="007A414B"/>
    <w:rsid w:val="007A41CC"/>
    <w:rsid w:val="007A41F4"/>
    <w:rsid w:val="007A4229"/>
    <w:rsid w:val="007A43D1"/>
    <w:rsid w:val="007A4461"/>
    <w:rsid w:val="007A44A7"/>
    <w:rsid w:val="007A44ED"/>
    <w:rsid w:val="007A44F1"/>
    <w:rsid w:val="007A45AE"/>
    <w:rsid w:val="007A45F8"/>
    <w:rsid w:val="007A4667"/>
    <w:rsid w:val="007A4695"/>
    <w:rsid w:val="007A46E5"/>
    <w:rsid w:val="007A46EA"/>
    <w:rsid w:val="007A4702"/>
    <w:rsid w:val="007A4776"/>
    <w:rsid w:val="007A4785"/>
    <w:rsid w:val="007A47F4"/>
    <w:rsid w:val="007A4856"/>
    <w:rsid w:val="007A488F"/>
    <w:rsid w:val="007A48A9"/>
    <w:rsid w:val="007A48DF"/>
    <w:rsid w:val="007A498C"/>
    <w:rsid w:val="007A4995"/>
    <w:rsid w:val="007A49AE"/>
    <w:rsid w:val="007A49DA"/>
    <w:rsid w:val="007A49EE"/>
    <w:rsid w:val="007A4A71"/>
    <w:rsid w:val="007A4AE6"/>
    <w:rsid w:val="007A4CAE"/>
    <w:rsid w:val="007A4CBE"/>
    <w:rsid w:val="007A4CCC"/>
    <w:rsid w:val="007A4D20"/>
    <w:rsid w:val="007A4D3D"/>
    <w:rsid w:val="007A4D40"/>
    <w:rsid w:val="007A4DA1"/>
    <w:rsid w:val="007A4E5F"/>
    <w:rsid w:val="007A4E89"/>
    <w:rsid w:val="007A4ECA"/>
    <w:rsid w:val="007A4EF4"/>
    <w:rsid w:val="007A4F30"/>
    <w:rsid w:val="007A4F6C"/>
    <w:rsid w:val="007A4FD3"/>
    <w:rsid w:val="007A50C4"/>
    <w:rsid w:val="007A511F"/>
    <w:rsid w:val="007A5182"/>
    <w:rsid w:val="007A5210"/>
    <w:rsid w:val="007A5223"/>
    <w:rsid w:val="007A528B"/>
    <w:rsid w:val="007A53AD"/>
    <w:rsid w:val="007A53BC"/>
    <w:rsid w:val="007A540B"/>
    <w:rsid w:val="007A5443"/>
    <w:rsid w:val="007A54CD"/>
    <w:rsid w:val="007A54EE"/>
    <w:rsid w:val="007A570A"/>
    <w:rsid w:val="007A5783"/>
    <w:rsid w:val="007A586B"/>
    <w:rsid w:val="007A5880"/>
    <w:rsid w:val="007A5997"/>
    <w:rsid w:val="007A5A4E"/>
    <w:rsid w:val="007A5AFA"/>
    <w:rsid w:val="007A5B24"/>
    <w:rsid w:val="007A5B8E"/>
    <w:rsid w:val="007A5C82"/>
    <w:rsid w:val="007A5CE7"/>
    <w:rsid w:val="007A5E4B"/>
    <w:rsid w:val="007A5E50"/>
    <w:rsid w:val="007A5E68"/>
    <w:rsid w:val="007A5EB4"/>
    <w:rsid w:val="007A5ED2"/>
    <w:rsid w:val="007A5F5B"/>
    <w:rsid w:val="007A5F8F"/>
    <w:rsid w:val="007A61F2"/>
    <w:rsid w:val="007A6277"/>
    <w:rsid w:val="007A62BC"/>
    <w:rsid w:val="007A6362"/>
    <w:rsid w:val="007A6452"/>
    <w:rsid w:val="007A6500"/>
    <w:rsid w:val="007A651B"/>
    <w:rsid w:val="007A657A"/>
    <w:rsid w:val="007A65EE"/>
    <w:rsid w:val="007A6601"/>
    <w:rsid w:val="007A6649"/>
    <w:rsid w:val="007A6698"/>
    <w:rsid w:val="007A6871"/>
    <w:rsid w:val="007A6989"/>
    <w:rsid w:val="007A69D4"/>
    <w:rsid w:val="007A69F6"/>
    <w:rsid w:val="007A6A4B"/>
    <w:rsid w:val="007A6A6A"/>
    <w:rsid w:val="007A6AC8"/>
    <w:rsid w:val="007A6AD9"/>
    <w:rsid w:val="007A6ADE"/>
    <w:rsid w:val="007A6D0C"/>
    <w:rsid w:val="007A6D80"/>
    <w:rsid w:val="007A6E2A"/>
    <w:rsid w:val="007A6E80"/>
    <w:rsid w:val="007A6EB3"/>
    <w:rsid w:val="007A6F89"/>
    <w:rsid w:val="007A7049"/>
    <w:rsid w:val="007A706B"/>
    <w:rsid w:val="007A7074"/>
    <w:rsid w:val="007A71BF"/>
    <w:rsid w:val="007A72C9"/>
    <w:rsid w:val="007A7362"/>
    <w:rsid w:val="007A7385"/>
    <w:rsid w:val="007A7406"/>
    <w:rsid w:val="007A77B5"/>
    <w:rsid w:val="007A7A01"/>
    <w:rsid w:val="007A7A65"/>
    <w:rsid w:val="007A7AB5"/>
    <w:rsid w:val="007A7AE7"/>
    <w:rsid w:val="007A7BEA"/>
    <w:rsid w:val="007A7C3D"/>
    <w:rsid w:val="007A7C55"/>
    <w:rsid w:val="007A7C56"/>
    <w:rsid w:val="007A7C76"/>
    <w:rsid w:val="007A7CA8"/>
    <w:rsid w:val="007A7E40"/>
    <w:rsid w:val="007A7E5D"/>
    <w:rsid w:val="007A7EB5"/>
    <w:rsid w:val="007B000F"/>
    <w:rsid w:val="007B0017"/>
    <w:rsid w:val="007B00ED"/>
    <w:rsid w:val="007B016D"/>
    <w:rsid w:val="007B021D"/>
    <w:rsid w:val="007B0264"/>
    <w:rsid w:val="007B0323"/>
    <w:rsid w:val="007B0387"/>
    <w:rsid w:val="007B0399"/>
    <w:rsid w:val="007B04EC"/>
    <w:rsid w:val="007B0586"/>
    <w:rsid w:val="007B05BA"/>
    <w:rsid w:val="007B061C"/>
    <w:rsid w:val="007B0650"/>
    <w:rsid w:val="007B0654"/>
    <w:rsid w:val="007B06E7"/>
    <w:rsid w:val="007B0762"/>
    <w:rsid w:val="007B0920"/>
    <w:rsid w:val="007B09C1"/>
    <w:rsid w:val="007B0A31"/>
    <w:rsid w:val="007B0AAD"/>
    <w:rsid w:val="007B0B75"/>
    <w:rsid w:val="007B0BC2"/>
    <w:rsid w:val="007B0BE2"/>
    <w:rsid w:val="007B0CD4"/>
    <w:rsid w:val="007B0CEC"/>
    <w:rsid w:val="007B0CF0"/>
    <w:rsid w:val="007B0D1C"/>
    <w:rsid w:val="007B0D7C"/>
    <w:rsid w:val="007B0DA1"/>
    <w:rsid w:val="007B0E08"/>
    <w:rsid w:val="007B0F12"/>
    <w:rsid w:val="007B0F8A"/>
    <w:rsid w:val="007B1082"/>
    <w:rsid w:val="007B10F9"/>
    <w:rsid w:val="007B1151"/>
    <w:rsid w:val="007B11AA"/>
    <w:rsid w:val="007B11D9"/>
    <w:rsid w:val="007B1289"/>
    <w:rsid w:val="007B128B"/>
    <w:rsid w:val="007B129F"/>
    <w:rsid w:val="007B12FB"/>
    <w:rsid w:val="007B13E1"/>
    <w:rsid w:val="007B147C"/>
    <w:rsid w:val="007B153E"/>
    <w:rsid w:val="007B15CC"/>
    <w:rsid w:val="007B16D5"/>
    <w:rsid w:val="007B16DB"/>
    <w:rsid w:val="007B1707"/>
    <w:rsid w:val="007B1744"/>
    <w:rsid w:val="007B1793"/>
    <w:rsid w:val="007B19A5"/>
    <w:rsid w:val="007B1ACE"/>
    <w:rsid w:val="007B1B8D"/>
    <w:rsid w:val="007B1BE0"/>
    <w:rsid w:val="007B1C5A"/>
    <w:rsid w:val="007B1C60"/>
    <w:rsid w:val="007B1D06"/>
    <w:rsid w:val="007B1D50"/>
    <w:rsid w:val="007B1DDF"/>
    <w:rsid w:val="007B1DE8"/>
    <w:rsid w:val="007B1E74"/>
    <w:rsid w:val="007B1E7D"/>
    <w:rsid w:val="007B1E9E"/>
    <w:rsid w:val="007B1F56"/>
    <w:rsid w:val="007B1FC2"/>
    <w:rsid w:val="007B1FD8"/>
    <w:rsid w:val="007B1FE2"/>
    <w:rsid w:val="007B2093"/>
    <w:rsid w:val="007B2110"/>
    <w:rsid w:val="007B2160"/>
    <w:rsid w:val="007B21F2"/>
    <w:rsid w:val="007B2301"/>
    <w:rsid w:val="007B236D"/>
    <w:rsid w:val="007B2424"/>
    <w:rsid w:val="007B2465"/>
    <w:rsid w:val="007B2496"/>
    <w:rsid w:val="007B24B7"/>
    <w:rsid w:val="007B260D"/>
    <w:rsid w:val="007B2699"/>
    <w:rsid w:val="007B26B0"/>
    <w:rsid w:val="007B27F3"/>
    <w:rsid w:val="007B2840"/>
    <w:rsid w:val="007B2893"/>
    <w:rsid w:val="007B2896"/>
    <w:rsid w:val="007B289C"/>
    <w:rsid w:val="007B296E"/>
    <w:rsid w:val="007B297B"/>
    <w:rsid w:val="007B2A06"/>
    <w:rsid w:val="007B2A1D"/>
    <w:rsid w:val="007B2B31"/>
    <w:rsid w:val="007B2BD3"/>
    <w:rsid w:val="007B2BDF"/>
    <w:rsid w:val="007B2BEE"/>
    <w:rsid w:val="007B2CBE"/>
    <w:rsid w:val="007B2E22"/>
    <w:rsid w:val="007B2E48"/>
    <w:rsid w:val="007B2F32"/>
    <w:rsid w:val="007B2F34"/>
    <w:rsid w:val="007B2FAC"/>
    <w:rsid w:val="007B3133"/>
    <w:rsid w:val="007B3165"/>
    <w:rsid w:val="007B31FC"/>
    <w:rsid w:val="007B3205"/>
    <w:rsid w:val="007B329E"/>
    <w:rsid w:val="007B32DA"/>
    <w:rsid w:val="007B3320"/>
    <w:rsid w:val="007B334A"/>
    <w:rsid w:val="007B3409"/>
    <w:rsid w:val="007B34BE"/>
    <w:rsid w:val="007B3559"/>
    <w:rsid w:val="007B362F"/>
    <w:rsid w:val="007B365A"/>
    <w:rsid w:val="007B3682"/>
    <w:rsid w:val="007B3873"/>
    <w:rsid w:val="007B3893"/>
    <w:rsid w:val="007B38D5"/>
    <w:rsid w:val="007B38E2"/>
    <w:rsid w:val="007B38E3"/>
    <w:rsid w:val="007B3965"/>
    <w:rsid w:val="007B3A18"/>
    <w:rsid w:val="007B3A91"/>
    <w:rsid w:val="007B3B19"/>
    <w:rsid w:val="007B3B4F"/>
    <w:rsid w:val="007B3B57"/>
    <w:rsid w:val="007B3BB0"/>
    <w:rsid w:val="007B3C16"/>
    <w:rsid w:val="007B3C6D"/>
    <w:rsid w:val="007B3DBE"/>
    <w:rsid w:val="007B3DCB"/>
    <w:rsid w:val="007B3EAB"/>
    <w:rsid w:val="007B3EED"/>
    <w:rsid w:val="007B3F04"/>
    <w:rsid w:val="007B3F85"/>
    <w:rsid w:val="007B41A1"/>
    <w:rsid w:val="007B41B3"/>
    <w:rsid w:val="007B41BB"/>
    <w:rsid w:val="007B444E"/>
    <w:rsid w:val="007B453B"/>
    <w:rsid w:val="007B4546"/>
    <w:rsid w:val="007B45EB"/>
    <w:rsid w:val="007B463B"/>
    <w:rsid w:val="007B464C"/>
    <w:rsid w:val="007B46DB"/>
    <w:rsid w:val="007B4826"/>
    <w:rsid w:val="007B483C"/>
    <w:rsid w:val="007B494F"/>
    <w:rsid w:val="007B4952"/>
    <w:rsid w:val="007B49A2"/>
    <w:rsid w:val="007B4BE9"/>
    <w:rsid w:val="007B4C10"/>
    <w:rsid w:val="007B4C83"/>
    <w:rsid w:val="007B4D20"/>
    <w:rsid w:val="007B4D4A"/>
    <w:rsid w:val="007B4E45"/>
    <w:rsid w:val="007B4EA5"/>
    <w:rsid w:val="007B500F"/>
    <w:rsid w:val="007B5078"/>
    <w:rsid w:val="007B5164"/>
    <w:rsid w:val="007B5185"/>
    <w:rsid w:val="007B51AC"/>
    <w:rsid w:val="007B51B3"/>
    <w:rsid w:val="007B523D"/>
    <w:rsid w:val="007B5338"/>
    <w:rsid w:val="007B5346"/>
    <w:rsid w:val="007B552D"/>
    <w:rsid w:val="007B5536"/>
    <w:rsid w:val="007B5629"/>
    <w:rsid w:val="007B5769"/>
    <w:rsid w:val="007B57C2"/>
    <w:rsid w:val="007B5843"/>
    <w:rsid w:val="007B588F"/>
    <w:rsid w:val="007B58F6"/>
    <w:rsid w:val="007B58FD"/>
    <w:rsid w:val="007B59E0"/>
    <w:rsid w:val="007B5B41"/>
    <w:rsid w:val="007B5B96"/>
    <w:rsid w:val="007B5BAA"/>
    <w:rsid w:val="007B5C84"/>
    <w:rsid w:val="007B5C8E"/>
    <w:rsid w:val="007B5C9D"/>
    <w:rsid w:val="007B5CC3"/>
    <w:rsid w:val="007B5D9E"/>
    <w:rsid w:val="007B5DEB"/>
    <w:rsid w:val="007B5E46"/>
    <w:rsid w:val="007B5E6F"/>
    <w:rsid w:val="007B601A"/>
    <w:rsid w:val="007B6054"/>
    <w:rsid w:val="007B60BB"/>
    <w:rsid w:val="007B60E0"/>
    <w:rsid w:val="007B60EB"/>
    <w:rsid w:val="007B61A6"/>
    <w:rsid w:val="007B61F0"/>
    <w:rsid w:val="007B629C"/>
    <w:rsid w:val="007B6316"/>
    <w:rsid w:val="007B637E"/>
    <w:rsid w:val="007B6506"/>
    <w:rsid w:val="007B6522"/>
    <w:rsid w:val="007B655A"/>
    <w:rsid w:val="007B66AA"/>
    <w:rsid w:val="007B66BE"/>
    <w:rsid w:val="007B6821"/>
    <w:rsid w:val="007B6932"/>
    <w:rsid w:val="007B69BE"/>
    <w:rsid w:val="007B6A1D"/>
    <w:rsid w:val="007B6A8E"/>
    <w:rsid w:val="007B6AC7"/>
    <w:rsid w:val="007B6B0C"/>
    <w:rsid w:val="007B6C08"/>
    <w:rsid w:val="007B6C58"/>
    <w:rsid w:val="007B6C86"/>
    <w:rsid w:val="007B6CE2"/>
    <w:rsid w:val="007B6E12"/>
    <w:rsid w:val="007B6FE4"/>
    <w:rsid w:val="007B7012"/>
    <w:rsid w:val="007B70C8"/>
    <w:rsid w:val="007B7171"/>
    <w:rsid w:val="007B7201"/>
    <w:rsid w:val="007B7235"/>
    <w:rsid w:val="007B7288"/>
    <w:rsid w:val="007B72CA"/>
    <w:rsid w:val="007B72F7"/>
    <w:rsid w:val="007B730B"/>
    <w:rsid w:val="007B730D"/>
    <w:rsid w:val="007B7393"/>
    <w:rsid w:val="007B73AB"/>
    <w:rsid w:val="007B73CC"/>
    <w:rsid w:val="007B749B"/>
    <w:rsid w:val="007B757B"/>
    <w:rsid w:val="007B7661"/>
    <w:rsid w:val="007B7793"/>
    <w:rsid w:val="007B783A"/>
    <w:rsid w:val="007B78B9"/>
    <w:rsid w:val="007B7976"/>
    <w:rsid w:val="007B7A04"/>
    <w:rsid w:val="007B7A39"/>
    <w:rsid w:val="007B7ABC"/>
    <w:rsid w:val="007B7D71"/>
    <w:rsid w:val="007B7E2D"/>
    <w:rsid w:val="007B7E31"/>
    <w:rsid w:val="007B7E37"/>
    <w:rsid w:val="007B7E9E"/>
    <w:rsid w:val="007B7EA0"/>
    <w:rsid w:val="007B7EF6"/>
    <w:rsid w:val="007B7FC9"/>
    <w:rsid w:val="007C000E"/>
    <w:rsid w:val="007C0093"/>
    <w:rsid w:val="007C0132"/>
    <w:rsid w:val="007C0154"/>
    <w:rsid w:val="007C0168"/>
    <w:rsid w:val="007C02B0"/>
    <w:rsid w:val="007C03F8"/>
    <w:rsid w:val="007C0449"/>
    <w:rsid w:val="007C050C"/>
    <w:rsid w:val="007C0521"/>
    <w:rsid w:val="007C0526"/>
    <w:rsid w:val="007C053E"/>
    <w:rsid w:val="007C0583"/>
    <w:rsid w:val="007C068E"/>
    <w:rsid w:val="007C070D"/>
    <w:rsid w:val="007C079F"/>
    <w:rsid w:val="007C07BD"/>
    <w:rsid w:val="007C07C0"/>
    <w:rsid w:val="007C0876"/>
    <w:rsid w:val="007C0979"/>
    <w:rsid w:val="007C0A4B"/>
    <w:rsid w:val="007C0A5B"/>
    <w:rsid w:val="007C0B26"/>
    <w:rsid w:val="007C0C67"/>
    <w:rsid w:val="007C0D94"/>
    <w:rsid w:val="007C0DB5"/>
    <w:rsid w:val="007C0E2C"/>
    <w:rsid w:val="007C0E4F"/>
    <w:rsid w:val="007C0F36"/>
    <w:rsid w:val="007C0F64"/>
    <w:rsid w:val="007C111E"/>
    <w:rsid w:val="007C1132"/>
    <w:rsid w:val="007C11C1"/>
    <w:rsid w:val="007C128D"/>
    <w:rsid w:val="007C1324"/>
    <w:rsid w:val="007C1354"/>
    <w:rsid w:val="007C140B"/>
    <w:rsid w:val="007C154D"/>
    <w:rsid w:val="007C15DD"/>
    <w:rsid w:val="007C15DE"/>
    <w:rsid w:val="007C15E9"/>
    <w:rsid w:val="007C16A7"/>
    <w:rsid w:val="007C16EE"/>
    <w:rsid w:val="007C1762"/>
    <w:rsid w:val="007C1771"/>
    <w:rsid w:val="007C17F1"/>
    <w:rsid w:val="007C1824"/>
    <w:rsid w:val="007C187F"/>
    <w:rsid w:val="007C190C"/>
    <w:rsid w:val="007C194B"/>
    <w:rsid w:val="007C1974"/>
    <w:rsid w:val="007C19AD"/>
    <w:rsid w:val="007C1A57"/>
    <w:rsid w:val="007C1AD4"/>
    <w:rsid w:val="007C1B2C"/>
    <w:rsid w:val="007C1CFC"/>
    <w:rsid w:val="007C1D31"/>
    <w:rsid w:val="007C1D5E"/>
    <w:rsid w:val="007C1D61"/>
    <w:rsid w:val="007C1DDB"/>
    <w:rsid w:val="007C1F25"/>
    <w:rsid w:val="007C1F64"/>
    <w:rsid w:val="007C21CB"/>
    <w:rsid w:val="007C21CD"/>
    <w:rsid w:val="007C21F1"/>
    <w:rsid w:val="007C22AF"/>
    <w:rsid w:val="007C2346"/>
    <w:rsid w:val="007C2453"/>
    <w:rsid w:val="007C247A"/>
    <w:rsid w:val="007C2498"/>
    <w:rsid w:val="007C24CB"/>
    <w:rsid w:val="007C2590"/>
    <w:rsid w:val="007C25ED"/>
    <w:rsid w:val="007C263F"/>
    <w:rsid w:val="007C26BD"/>
    <w:rsid w:val="007C26E9"/>
    <w:rsid w:val="007C2738"/>
    <w:rsid w:val="007C2779"/>
    <w:rsid w:val="007C27A9"/>
    <w:rsid w:val="007C27B1"/>
    <w:rsid w:val="007C27B5"/>
    <w:rsid w:val="007C27EA"/>
    <w:rsid w:val="007C2802"/>
    <w:rsid w:val="007C2871"/>
    <w:rsid w:val="007C28BC"/>
    <w:rsid w:val="007C2979"/>
    <w:rsid w:val="007C2982"/>
    <w:rsid w:val="007C2A43"/>
    <w:rsid w:val="007C2B4E"/>
    <w:rsid w:val="007C2E47"/>
    <w:rsid w:val="007C2E74"/>
    <w:rsid w:val="007C2E93"/>
    <w:rsid w:val="007C302A"/>
    <w:rsid w:val="007C309B"/>
    <w:rsid w:val="007C30EB"/>
    <w:rsid w:val="007C30FA"/>
    <w:rsid w:val="007C312B"/>
    <w:rsid w:val="007C3205"/>
    <w:rsid w:val="007C325A"/>
    <w:rsid w:val="007C3370"/>
    <w:rsid w:val="007C33E8"/>
    <w:rsid w:val="007C3448"/>
    <w:rsid w:val="007C350C"/>
    <w:rsid w:val="007C3534"/>
    <w:rsid w:val="007C362C"/>
    <w:rsid w:val="007C36EA"/>
    <w:rsid w:val="007C3751"/>
    <w:rsid w:val="007C37CA"/>
    <w:rsid w:val="007C3800"/>
    <w:rsid w:val="007C398C"/>
    <w:rsid w:val="007C39A6"/>
    <w:rsid w:val="007C3B07"/>
    <w:rsid w:val="007C3B47"/>
    <w:rsid w:val="007C3B92"/>
    <w:rsid w:val="007C3BBD"/>
    <w:rsid w:val="007C3C9D"/>
    <w:rsid w:val="007C3D00"/>
    <w:rsid w:val="007C3D8D"/>
    <w:rsid w:val="007C3D98"/>
    <w:rsid w:val="007C3DA5"/>
    <w:rsid w:val="007C3DDC"/>
    <w:rsid w:val="007C3DE0"/>
    <w:rsid w:val="007C3DEE"/>
    <w:rsid w:val="007C3E3E"/>
    <w:rsid w:val="007C3E46"/>
    <w:rsid w:val="007C3E9C"/>
    <w:rsid w:val="007C3F21"/>
    <w:rsid w:val="007C3FD4"/>
    <w:rsid w:val="007C4187"/>
    <w:rsid w:val="007C4247"/>
    <w:rsid w:val="007C428E"/>
    <w:rsid w:val="007C42DA"/>
    <w:rsid w:val="007C4348"/>
    <w:rsid w:val="007C4383"/>
    <w:rsid w:val="007C438C"/>
    <w:rsid w:val="007C4459"/>
    <w:rsid w:val="007C455F"/>
    <w:rsid w:val="007C4724"/>
    <w:rsid w:val="007C4746"/>
    <w:rsid w:val="007C4AC4"/>
    <w:rsid w:val="007C4AE4"/>
    <w:rsid w:val="007C4B79"/>
    <w:rsid w:val="007C4BB1"/>
    <w:rsid w:val="007C4D18"/>
    <w:rsid w:val="007C4E10"/>
    <w:rsid w:val="007C4E1F"/>
    <w:rsid w:val="007C4F72"/>
    <w:rsid w:val="007C4F82"/>
    <w:rsid w:val="007C4FFD"/>
    <w:rsid w:val="007C5071"/>
    <w:rsid w:val="007C510C"/>
    <w:rsid w:val="007C5158"/>
    <w:rsid w:val="007C5186"/>
    <w:rsid w:val="007C51A0"/>
    <w:rsid w:val="007C51AD"/>
    <w:rsid w:val="007C523A"/>
    <w:rsid w:val="007C5252"/>
    <w:rsid w:val="007C5371"/>
    <w:rsid w:val="007C53E3"/>
    <w:rsid w:val="007C54E5"/>
    <w:rsid w:val="007C5509"/>
    <w:rsid w:val="007C5577"/>
    <w:rsid w:val="007C559E"/>
    <w:rsid w:val="007C55D9"/>
    <w:rsid w:val="007C55DC"/>
    <w:rsid w:val="007C5600"/>
    <w:rsid w:val="007C5647"/>
    <w:rsid w:val="007C5791"/>
    <w:rsid w:val="007C5884"/>
    <w:rsid w:val="007C58BC"/>
    <w:rsid w:val="007C5980"/>
    <w:rsid w:val="007C5A64"/>
    <w:rsid w:val="007C5BFC"/>
    <w:rsid w:val="007C5C4E"/>
    <w:rsid w:val="007C5CE3"/>
    <w:rsid w:val="007C5D0E"/>
    <w:rsid w:val="007C5DDF"/>
    <w:rsid w:val="007C5F18"/>
    <w:rsid w:val="007C5F4F"/>
    <w:rsid w:val="007C602E"/>
    <w:rsid w:val="007C605D"/>
    <w:rsid w:val="007C6071"/>
    <w:rsid w:val="007C6115"/>
    <w:rsid w:val="007C6186"/>
    <w:rsid w:val="007C61D2"/>
    <w:rsid w:val="007C61EE"/>
    <w:rsid w:val="007C6334"/>
    <w:rsid w:val="007C6393"/>
    <w:rsid w:val="007C641D"/>
    <w:rsid w:val="007C6445"/>
    <w:rsid w:val="007C644D"/>
    <w:rsid w:val="007C6477"/>
    <w:rsid w:val="007C6570"/>
    <w:rsid w:val="007C659B"/>
    <w:rsid w:val="007C671E"/>
    <w:rsid w:val="007C6731"/>
    <w:rsid w:val="007C68DA"/>
    <w:rsid w:val="007C693E"/>
    <w:rsid w:val="007C6964"/>
    <w:rsid w:val="007C69B5"/>
    <w:rsid w:val="007C6A03"/>
    <w:rsid w:val="007C6A22"/>
    <w:rsid w:val="007C6A58"/>
    <w:rsid w:val="007C6A6B"/>
    <w:rsid w:val="007C6B1D"/>
    <w:rsid w:val="007C6BF9"/>
    <w:rsid w:val="007C6C1F"/>
    <w:rsid w:val="007C6C3B"/>
    <w:rsid w:val="007C6D04"/>
    <w:rsid w:val="007C6DE5"/>
    <w:rsid w:val="007C6E0F"/>
    <w:rsid w:val="007C6EE2"/>
    <w:rsid w:val="007C6F5E"/>
    <w:rsid w:val="007C6FD3"/>
    <w:rsid w:val="007C6FD5"/>
    <w:rsid w:val="007C703A"/>
    <w:rsid w:val="007C7052"/>
    <w:rsid w:val="007C7053"/>
    <w:rsid w:val="007C713D"/>
    <w:rsid w:val="007C7246"/>
    <w:rsid w:val="007C737E"/>
    <w:rsid w:val="007C73D3"/>
    <w:rsid w:val="007C73D9"/>
    <w:rsid w:val="007C73F2"/>
    <w:rsid w:val="007C75B2"/>
    <w:rsid w:val="007C761A"/>
    <w:rsid w:val="007C778C"/>
    <w:rsid w:val="007C7804"/>
    <w:rsid w:val="007C7872"/>
    <w:rsid w:val="007C7883"/>
    <w:rsid w:val="007C792F"/>
    <w:rsid w:val="007C7B4B"/>
    <w:rsid w:val="007C7B6E"/>
    <w:rsid w:val="007C7B9D"/>
    <w:rsid w:val="007C7C95"/>
    <w:rsid w:val="007D0019"/>
    <w:rsid w:val="007D01B1"/>
    <w:rsid w:val="007D0222"/>
    <w:rsid w:val="007D0224"/>
    <w:rsid w:val="007D024F"/>
    <w:rsid w:val="007D0275"/>
    <w:rsid w:val="007D02E7"/>
    <w:rsid w:val="007D0367"/>
    <w:rsid w:val="007D0382"/>
    <w:rsid w:val="007D03CC"/>
    <w:rsid w:val="007D0446"/>
    <w:rsid w:val="007D0594"/>
    <w:rsid w:val="007D05CF"/>
    <w:rsid w:val="007D0847"/>
    <w:rsid w:val="007D08C3"/>
    <w:rsid w:val="007D0A59"/>
    <w:rsid w:val="007D0A5F"/>
    <w:rsid w:val="007D0C58"/>
    <w:rsid w:val="007D0D2B"/>
    <w:rsid w:val="007D0D56"/>
    <w:rsid w:val="007D0D89"/>
    <w:rsid w:val="007D0E42"/>
    <w:rsid w:val="007D0E62"/>
    <w:rsid w:val="007D0F7A"/>
    <w:rsid w:val="007D1018"/>
    <w:rsid w:val="007D111C"/>
    <w:rsid w:val="007D114A"/>
    <w:rsid w:val="007D117F"/>
    <w:rsid w:val="007D11E2"/>
    <w:rsid w:val="007D12E0"/>
    <w:rsid w:val="007D12ED"/>
    <w:rsid w:val="007D13D4"/>
    <w:rsid w:val="007D13FD"/>
    <w:rsid w:val="007D1513"/>
    <w:rsid w:val="007D1555"/>
    <w:rsid w:val="007D1578"/>
    <w:rsid w:val="007D16B1"/>
    <w:rsid w:val="007D1709"/>
    <w:rsid w:val="007D177E"/>
    <w:rsid w:val="007D17AC"/>
    <w:rsid w:val="007D187D"/>
    <w:rsid w:val="007D18E6"/>
    <w:rsid w:val="007D193B"/>
    <w:rsid w:val="007D194D"/>
    <w:rsid w:val="007D1972"/>
    <w:rsid w:val="007D1975"/>
    <w:rsid w:val="007D1A6E"/>
    <w:rsid w:val="007D1B51"/>
    <w:rsid w:val="007D1B7A"/>
    <w:rsid w:val="007D1CAF"/>
    <w:rsid w:val="007D1D58"/>
    <w:rsid w:val="007D1DEF"/>
    <w:rsid w:val="007D1E92"/>
    <w:rsid w:val="007D1EEB"/>
    <w:rsid w:val="007D1F34"/>
    <w:rsid w:val="007D1FAD"/>
    <w:rsid w:val="007D20DB"/>
    <w:rsid w:val="007D20F1"/>
    <w:rsid w:val="007D2115"/>
    <w:rsid w:val="007D2163"/>
    <w:rsid w:val="007D2171"/>
    <w:rsid w:val="007D218B"/>
    <w:rsid w:val="007D21CC"/>
    <w:rsid w:val="007D21DE"/>
    <w:rsid w:val="007D22EB"/>
    <w:rsid w:val="007D2325"/>
    <w:rsid w:val="007D237E"/>
    <w:rsid w:val="007D23E3"/>
    <w:rsid w:val="007D23F7"/>
    <w:rsid w:val="007D2525"/>
    <w:rsid w:val="007D26AD"/>
    <w:rsid w:val="007D26F0"/>
    <w:rsid w:val="007D275C"/>
    <w:rsid w:val="007D27AA"/>
    <w:rsid w:val="007D2816"/>
    <w:rsid w:val="007D2857"/>
    <w:rsid w:val="007D285C"/>
    <w:rsid w:val="007D287D"/>
    <w:rsid w:val="007D291E"/>
    <w:rsid w:val="007D294E"/>
    <w:rsid w:val="007D2971"/>
    <w:rsid w:val="007D29C9"/>
    <w:rsid w:val="007D2A75"/>
    <w:rsid w:val="007D2BEC"/>
    <w:rsid w:val="007D2C4C"/>
    <w:rsid w:val="007D2C6D"/>
    <w:rsid w:val="007D2CBC"/>
    <w:rsid w:val="007D2CEE"/>
    <w:rsid w:val="007D2D03"/>
    <w:rsid w:val="007D2D1F"/>
    <w:rsid w:val="007D2DB4"/>
    <w:rsid w:val="007D2DE0"/>
    <w:rsid w:val="007D2E06"/>
    <w:rsid w:val="007D2E7C"/>
    <w:rsid w:val="007D2EA0"/>
    <w:rsid w:val="007D3014"/>
    <w:rsid w:val="007D3036"/>
    <w:rsid w:val="007D31A0"/>
    <w:rsid w:val="007D320D"/>
    <w:rsid w:val="007D322E"/>
    <w:rsid w:val="007D3233"/>
    <w:rsid w:val="007D3236"/>
    <w:rsid w:val="007D3292"/>
    <w:rsid w:val="007D333D"/>
    <w:rsid w:val="007D337A"/>
    <w:rsid w:val="007D33B3"/>
    <w:rsid w:val="007D35D2"/>
    <w:rsid w:val="007D3732"/>
    <w:rsid w:val="007D373E"/>
    <w:rsid w:val="007D379F"/>
    <w:rsid w:val="007D37D6"/>
    <w:rsid w:val="007D37D7"/>
    <w:rsid w:val="007D3A1F"/>
    <w:rsid w:val="007D3A2F"/>
    <w:rsid w:val="007D3C0F"/>
    <w:rsid w:val="007D3C2B"/>
    <w:rsid w:val="007D3C43"/>
    <w:rsid w:val="007D3C70"/>
    <w:rsid w:val="007D3CBB"/>
    <w:rsid w:val="007D3D3B"/>
    <w:rsid w:val="007D3E80"/>
    <w:rsid w:val="007D3EAA"/>
    <w:rsid w:val="007D3F64"/>
    <w:rsid w:val="007D3F78"/>
    <w:rsid w:val="007D4023"/>
    <w:rsid w:val="007D412F"/>
    <w:rsid w:val="007D41C2"/>
    <w:rsid w:val="007D4223"/>
    <w:rsid w:val="007D4312"/>
    <w:rsid w:val="007D4361"/>
    <w:rsid w:val="007D4464"/>
    <w:rsid w:val="007D4646"/>
    <w:rsid w:val="007D4700"/>
    <w:rsid w:val="007D471C"/>
    <w:rsid w:val="007D4764"/>
    <w:rsid w:val="007D478A"/>
    <w:rsid w:val="007D478F"/>
    <w:rsid w:val="007D47C5"/>
    <w:rsid w:val="007D48D2"/>
    <w:rsid w:val="007D4911"/>
    <w:rsid w:val="007D492E"/>
    <w:rsid w:val="007D498B"/>
    <w:rsid w:val="007D4A24"/>
    <w:rsid w:val="007D4B7F"/>
    <w:rsid w:val="007D4D3E"/>
    <w:rsid w:val="007D4D75"/>
    <w:rsid w:val="007D4DF5"/>
    <w:rsid w:val="007D50DD"/>
    <w:rsid w:val="007D5265"/>
    <w:rsid w:val="007D527A"/>
    <w:rsid w:val="007D5319"/>
    <w:rsid w:val="007D5437"/>
    <w:rsid w:val="007D5446"/>
    <w:rsid w:val="007D5468"/>
    <w:rsid w:val="007D552D"/>
    <w:rsid w:val="007D55D5"/>
    <w:rsid w:val="007D561E"/>
    <w:rsid w:val="007D568A"/>
    <w:rsid w:val="007D56B0"/>
    <w:rsid w:val="007D56F9"/>
    <w:rsid w:val="007D56FA"/>
    <w:rsid w:val="007D5784"/>
    <w:rsid w:val="007D57FB"/>
    <w:rsid w:val="007D58AB"/>
    <w:rsid w:val="007D5993"/>
    <w:rsid w:val="007D59DD"/>
    <w:rsid w:val="007D5A4F"/>
    <w:rsid w:val="007D5AAC"/>
    <w:rsid w:val="007D5C03"/>
    <w:rsid w:val="007D5C53"/>
    <w:rsid w:val="007D5CCF"/>
    <w:rsid w:val="007D5E02"/>
    <w:rsid w:val="007D5EA7"/>
    <w:rsid w:val="007D6069"/>
    <w:rsid w:val="007D6098"/>
    <w:rsid w:val="007D609D"/>
    <w:rsid w:val="007D60B9"/>
    <w:rsid w:val="007D6195"/>
    <w:rsid w:val="007D625E"/>
    <w:rsid w:val="007D62C7"/>
    <w:rsid w:val="007D6368"/>
    <w:rsid w:val="007D636B"/>
    <w:rsid w:val="007D6401"/>
    <w:rsid w:val="007D646D"/>
    <w:rsid w:val="007D646E"/>
    <w:rsid w:val="007D64F0"/>
    <w:rsid w:val="007D6522"/>
    <w:rsid w:val="007D6532"/>
    <w:rsid w:val="007D6568"/>
    <w:rsid w:val="007D6602"/>
    <w:rsid w:val="007D6624"/>
    <w:rsid w:val="007D664B"/>
    <w:rsid w:val="007D6656"/>
    <w:rsid w:val="007D66A6"/>
    <w:rsid w:val="007D6708"/>
    <w:rsid w:val="007D6829"/>
    <w:rsid w:val="007D6893"/>
    <w:rsid w:val="007D6910"/>
    <w:rsid w:val="007D6930"/>
    <w:rsid w:val="007D6950"/>
    <w:rsid w:val="007D6990"/>
    <w:rsid w:val="007D69D7"/>
    <w:rsid w:val="007D69F5"/>
    <w:rsid w:val="007D6A95"/>
    <w:rsid w:val="007D6ACA"/>
    <w:rsid w:val="007D6BE6"/>
    <w:rsid w:val="007D6C86"/>
    <w:rsid w:val="007D6DD3"/>
    <w:rsid w:val="007D6EB1"/>
    <w:rsid w:val="007D6F3C"/>
    <w:rsid w:val="007D6F9E"/>
    <w:rsid w:val="007D701C"/>
    <w:rsid w:val="007D70A7"/>
    <w:rsid w:val="007D7197"/>
    <w:rsid w:val="007D71E2"/>
    <w:rsid w:val="007D7247"/>
    <w:rsid w:val="007D72D4"/>
    <w:rsid w:val="007D72E4"/>
    <w:rsid w:val="007D7339"/>
    <w:rsid w:val="007D7373"/>
    <w:rsid w:val="007D73F0"/>
    <w:rsid w:val="007D7532"/>
    <w:rsid w:val="007D7577"/>
    <w:rsid w:val="007D7647"/>
    <w:rsid w:val="007D76B0"/>
    <w:rsid w:val="007D76B7"/>
    <w:rsid w:val="007D7756"/>
    <w:rsid w:val="007D77C9"/>
    <w:rsid w:val="007D77CD"/>
    <w:rsid w:val="007D7830"/>
    <w:rsid w:val="007D78AB"/>
    <w:rsid w:val="007D7A58"/>
    <w:rsid w:val="007D7A7D"/>
    <w:rsid w:val="007D7BB0"/>
    <w:rsid w:val="007D7BDC"/>
    <w:rsid w:val="007D7BE2"/>
    <w:rsid w:val="007D7C17"/>
    <w:rsid w:val="007D7C7B"/>
    <w:rsid w:val="007D7D5A"/>
    <w:rsid w:val="007D7E09"/>
    <w:rsid w:val="007D7F2D"/>
    <w:rsid w:val="007D7FF4"/>
    <w:rsid w:val="007E00D0"/>
    <w:rsid w:val="007E00D1"/>
    <w:rsid w:val="007E0147"/>
    <w:rsid w:val="007E0186"/>
    <w:rsid w:val="007E01EC"/>
    <w:rsid w:val="007E0269"/>
    <w:rsid w:val="007E028A"/>
    <w:rsid w:val="007E0341"/>
    <w:rsid w:val="007E03F3"/>
    <w:rsid w:val="007E0498"/>
    <w:rsid w:val="007E04CE"/>
    <w:rsid w:val="007E0559"/>
    <w:rsid w:val="007E0566"/>
    <w:rsid w:val="007E0568"/>
    <w:rsid w:val="007E059B"/>
    <w:rsid w:val="007E070C"/>
    <w:rsid w:val="007E07E5"/>
    <w:rsid w:val="007E0898"/>
    <w:rsid w:val="007E091D"/>
    <w:rsid w:val="007E0B62"/>
    <w:rsid w:val="007E0C21"/>
    <w:rsid w:val="007E0C2F"/>
    <w:rsid w:val="007E0D2E"/>
    <w:rsid w:val="007E0D76"/>
    <w:rsid w:val="007E0D7B"/>
    <w:rsid w:val="007E0E19"/>
    <w:rsid w:val="007E0ED5"/>
    <w:rsid w:val="007E10BB"/>
    <w:rsid w:val="007E10C2"/>
    <w:rsid w:val="007E1120"/>
    <w:rsid w:val="007E11FF"/>
    <w:rsid w:val="007E129B"/>
    <w:rsid w:val="007E12EC"/>
    <w:rsid w:val="007E1351"/>
    <w:rsid w:val="007E1402"/>
    <w:rsid w:val="007E14A6"/>
    <w:rsid w:val="007E14DB"/>
    <w:rsid w:val="007E14E2"/>
    <w:rsid w:val="007E1684"/>
    <w:rsid w:val="007E1709"/>
    <w:rsid w:val="007E180B"/>
    <w:rsid w:val="007E1822"/>
    <w:rsid w:val="007E1826"/>
    <w:rsid w:val="007E1863"/>
    <w:rsid w:val="007E18C1"/>
    <w:rsid w:val="007E1914"/>
    <w:rsid w:val="007E1916"/>
    <w:rsid w:val="007E19EC"/>
    <w:rsid w:val="007E1ABC"/>
    <w:rsid w:val="007E1B09"/>
    <w:rsid w:val="007E1B15"/>
    <w:rsid w:val="007E1B82"/>
    <w:rsid w:val="007E1BD7"/>
    <w:rsid w:val="007E1C3B"/>
    <w:rsid w:val="007E1DF0"/>
    <w:rsid w:val="007E1E14"/>
    <w:rsid w:val="007E1FD2"/>
    <w:rsid w:val="007E1FD7"/>
    <w:rsid w:val="007E20CB"/>
    <w:rsid w:val="007E2277"/>
    <w:rsid w:val="007E231F"/>
    <w:rsid w:val="007E241F"/>
    <w:rsid w:val="007E2463"/>
    <w:rsid w:val="007E2491"/>
    <w:rsid w:val="007E25F0"/>
    <w:rsid w:val="007E26EB"/>
    <w:rsid w:val="007E26FC"/>
    <w:rsid w:val="007E2705"/>
    <w:rsid w:val="007E272A"/>
    <w:rsid w:val="007E27EF"/>
    <w:rsid w:val="007E2872"/>
    <w:rsid w:val="007E28A2"/>
    <w:rsid w:val="007E299F"/>
    <w:rsid w:val="007E2A09"/>
    <w:rsid w:val="007E2AB4"/>
    <w:rsid w:val="007E2ABC"/>
    <w:rsid w:val="007E2C40"/>
    <w:rsid w:val="007E2DAF"/>
    <w:rsid w:val="007E2DDF"/>
    <w:rsid w:val="007E2E07"/>
    <w:rsid w:val="007E2E22"/>
    <w:rsid w:val="007E2EF1"/>
    <w:rsid w:val="007E2F56"/>
    <w:rsid w:val="007E2F60"/>
    <w:rsid w:val="007E2F8A"/>
    <w:rsid w:val="007E3049"/>
    <w:rsid w:val="007E3050"/>
    <w:rsid w:val="007E30B7"/>
    <w:rsid w:val="007E3158"/>
    <w:rsid w:val="007E32A5"/>
    <w:rsid w:val="007E3303"/>
    <w:rsid w:val="007E3355"/>
    <w:rsid w:val="007E33DC"/>
    <w:rsid w:val="007E345F"/>
    <w:rsid w:val="007E3499"/>
    <w:rsid w:val="007E35CC"/>
    <w:rsid w:val="007E3720"/>
    <w:rsid w:val="007E37E7"/>
    <w:rsid w:val="007E38A7"/>
    <w:rsid w:val="007E3936"/>
    <w:rsid w:val="007E396C"/>
    <w:rsid w:val="007E39B5"/>
    <w:rsid w:val="007E39CB"/>
    <w:rsid w:val="007E3A09"/>
    <w:rsid w:val="007E3A31"/>
    <w:rsid w:val="007E3A8A"/>
    <w:rsid w:val="007E3A95"/>
    <w:rsid w:val="007E3AE3"/>
    <w:rsid w:val="007E3CAF"/>
    <w:rsid w:val="007E3DBB"/>
    <w:rsid w:val="007E3DD3"/>
    <w:rsid w:val="007E3EE3"/>
    <w:rsid w:val="007E3F50"/>
    <w:rsid w:val="007E3F92"/>
    <w:rsid w:val="007E405A"/>
    <w:rsid w:val="007E40D8"/>
    <w:rsid w:val="007E4182"/>
    <w:rsid w:val="007E4248"/>
    <w:rsid w:val="007E4270"/>
    <w:rsid w:val="007E43C5"/>
    <w:rsid w:val="007E43DD"/>
    <w:rsid w:val="007E43E8"/>
    <w:rsid w:val="007E449E"/>
    <w:rsid w:val="007E44A2"/>
    <w:rsid w:val="007E44BE"/>
    <w:rsid w:val="007E457F"/>
    <w:rsid w:val="007E4593"/>
    <w:rsid w:val="007E45BB"/>
    <w:rsid w:val="007E4662"/>
    <w:rsid w:val="007E46B6"/>
    <w:rsid w:val="007E472B"/>
    <w:rsid w:val="007E47DC"/>
    <w:rsid w:val="007E4871"/>
    <w:rsid w:val="007E4895"/>
    <w:rsid w:val="007E4A99"/>
    <w:rsid w:val="007E4B43"/>
    <w:rsid w:val="007E4BCD"/>
    <w:rsid w:val="007E4C75"/>
    <w:rsid w:val="007E4C86"/>
    <w:rsid w:val="007E4CD2"/>
    <w:rsid w:val="007E4D94"/>
    <w:rsid w:val="007E4DBF"/>
    <w:rsid w:val="007E4E32"/>
    <w:rsid w:val="007E4E4C"/>
    <w:rsid w:val="007E4FEB"/>
    <w:rsid w:val="007E4FF9"/>
    <w:rsid w:val="007E5189"/>
    <w:rsid w:val="007E519F"/>
    <w:rsid w:val="007E51B8"/>
    <w:rsid w:val="007E531E"/>
    <w:rsid w:val="007E5336"/>
    <w:rsid w:val="007E538D"/>
    <w:rsid w:val="007E53F1"/>
    <w:rsid w:val="007E545E"/>
    <w:rsid w:val="007E5478"/>
    <w:rsid w:val="007E55B9"/>
    <w:rsid w:val="007E5652"/>
    <w:rsid w:val="007E569F"/>
    <w:rsid w:val="007E56F8"/>
    <w:rsid w:val="007E57BA"/>
    <w:rsid w:val="007E597D"/>
    <w:rsid w:val="007E59BB"/>
    <w:rsid w:val="007E5B47"/>
    <w:rsid w:val="007E5B91"/>
    <w:rsid w:val="007E5E8C"/>
    <w:rsid w:val="007E5F8F"/>
    <w:rsid w:val="007E6035"/>
    <w:rsid w:val="007E60DA"/>
    <w:rsid w:val="007E60E2"/>
    <w:rsid w:val="007E6143"/>
    <w:rsid w:val="007E61C0"/>
    <w:rsid w:val="007E61E1"/>
    <w:rsid w:val="007E625B"/>
    <w:rsid w:val="007E627C"/>
    <w:rsid w:val="007E62CC"/>
    <w:rsid w:val="007E6312"/>
    <w:rsid w:val="007E6321"/>
    <w:rsid w:val="007E6357"/>
    <w:rsid w:val="007E64B6"/>
    <w:rsid w:val="007E64F3"/>
    <w:rsid w:val="007E6616"/>
    <w:rsid w:val="007E666F"/>
    <w:rsid w:val="007E6792"/>
    <w:rsid w:val="007E6949"/>
    <w:rsid w:val="007E69E5"/>
    <w:rsid w:val="007E6AC0"/>
    <w:rsid w:val="007E6AC3"/>
    <w:rsid w:val="007E6D4F"/>
    <w:rsid w:val="007E6DC5"/>
    <w:rsid w:val="007E6E25"/>
    <w:rsid w:val="007E6E9A"/>
    <w:rsid w:val="007E6EC3"/>
    <w:rsid w:val="007E6EF1"/>
    <w:rsid w:val="007E6F14"/>
    <w:rsid w:val="007E6F7F"/>
    <w:rsid w:val="007E70CB"/>
    <w:rsid w:val="007E70FE"/>
    <w:rsid w:val="007E73F2"/>
    <w:rsid w:val="007E746C"/>
    <w:rsid w:val="007E7505"/>
    <w:rsid w:val="007E7513"/>
    <w:rsid w:val="007E7568"/>
    <w:rsid w:val="007E7599"/>
    <w:rsid w:val="007E765A"/>
    <w:rsid w:val="007E769C"/>
    <w:rsid w:val="007E76F4"/>
    <w:rsid w:val="007E7722"/>
    <w:rsid w:val="007E7788"/>
    <w:rsid w:val="007E778C"/>
    <w:rsid w:val="007E779D"/>
    <w:rsid w:val="007E7834"/>
    <w:rsid w:val="007E784B"/>
    <w:rsid w:val="007E7923"/>
    <w:rsid w:val="007E7948"/>
    <w:rsid w:val="007E7982"/>
    <w:rsid w:val="007E7BF7"/>
    <w:rsid w:val="007E7C40"/>
    <w:rsid w:val="007E7C50"/>
    <w:rsid w:val="007E7CDC"/>
    <w:rsid w:val="007E7E9A"/>
    <w:rsid w:val="007E7ED2"/>
    <w:rsid w:val="007E7EE9"/>
    <w:rsid w:val="007E7F31"/>
    <w:rsid w:val="007E7F56"/>
    <w:rsid w:val="007E7F73"/>
    <w:rsid w:val="007E7FDB"/>
    <w:rsid w:val="007EA876"/>
    <w:rsid w:val="007F0088"/>
    <w:rsid w:val="007F00F4"/>
    <w:rsid w:val="007F0134"/>
    <w:rsid w:val="007F01BC"/>
    <w:rsid w:val="007F0266"/>
    <w:rsid w:val="007F02F7"/>
    <w:rsid w:val="007F03BE"/>
    <w:rsid w:val="007F0466"/>
    <w:rsid w:val="007F0571"/>
    <w:rsid w:val="007F06F1"/>
    <w:rsid w:val="007F06FE"/>
    <w:rsid w:val="007F072B"/>
    <w:rsid w:val="007F077A"/>
    <w:rsid w:val="007F0788"/>
    <w:rsid w:val="007F07F3"/>
    <w:rsid w:val="007F0893"/>
    <w:rsid w:val="007F090D"/>
    <w:rsid w:val="007F094D"/>
    <w:rsid w:val="007F0997"/>
    <w:rsid w:val="007F0A4A"/>
    <w:rsid w:val="007F0BF8"/>
    <w:rsid w:val="007F0D88"/>
    <w:rsid w:val="007F0D8A"/>
    <w:rsid w:val="007F0DD1"/>
    <w:rsid w:val="007F0E5C"/>
    <w:rsid w:val="007F0F8D"/>
    <w:rsid w:val="007F0FCB"/>
    <w:rsid w:val="007F104E"/>
    <w:rsid w:val="007F1053"/>
    <w:rsid w:val="007F10E2"/>
    <w:rsid w:val="007F10EE"/>
    <w:rsid w:val="007F110C"/>
    <w:rsid w:val="007F1226"/>
    <w:rsid w:val="007F1238"/>
    <w:rsid w:val="007F1266"/>
    <w:rsid w:val="007F129C"/>
    <w:rsid w:val="007F12E4"/>
    <w:rsid w:val="007F1508"/>
    <w:rsid w:val="007F1532"/>
    <w:rsid w:val="007F1535"/>
    <w:rsid w:val="007F1553"/>
    <w:rsid w:val="007F155A"/>
    <w:rsid w:val="007F157A"/>
    <w:rsid w:val="007F171F"/>
    <w:rsid w:val="007F174E"/>
    <w:rsid w:val="007F18D8"/>
    <w:rsid w:val="007F18E2"/>
    <w:rsid w:val="007F197E"/>
    <w:rsid w:val="007F1A2F"/>
    <w:rsid w:val="007F1A34"/>
    <w:rsid w:val="007F1C09"/>
    <w:rsid w:val="007F1CF3"/>
    <w:rsid w:val="007F1D01"/>
    <w:rsid w:val="007F1D15"/>
    <w:rsid w:val="007F1DAC"/>
    <w:rsid w:val="007F1DC0"/>
    <w:rsid w:val="007F1E4E"/>
    <w:rsid w:val="007F1EAC"/>
    <w:rsid w:val="007F1EAF"/>
    <w:rsid w:val="007F1EC0"/>
    <w:rsid w:val="007F1EEA"/>
    <w:rsid w:val="007F1F74"/>
    <w:rsid w:val="007F1FA8"/>
    <w:rsid w:val="007F2001"/>
    <w:rsid w:val="007F2183"/>
    <w:rsid w:val="007F21BC"/>
    <w:rsid w:val="007F21D5"/>
    <w:rsid w:val="007F2246"/>
    <w:rsid w:val="007F22AB"/>
    <w:rsid w:val="007F22FD"/>
    <w:rsid w:val="007F236F"/>
    <w:rsid w:val="007F238A"/>
    <w:rsid w:val="007F23F1"/>
    <w:rsid w:val="007F2466"/>
    <w:rsid w:val="007F24CA"/>
    <w:rsid w:val="007F2503"/>
    <w:rsid w:val="007F2542"/>
    <w:rsid w:val="007F25BF"/>
    <w:rsid w:val="007F25EE"/>
    <w:rsid w:val="007F25F7"/>
    <w:rsid w:val="007F260A"/>
    <w:rsid w:val="007F2619"/>
    <w:rsid w:val="007F264C"/>
    <w:rsid w:val="007F2712"/>
    <w:rsid w:val="007F27B1"/>
    <w:rsid w:val="007F27D8"/>
    <w:rsid w:val="007F2868"/>
    <w:rsid w:val="007F286D"/>
    <w:rsid w:val="007F2905"/>
    <w:rsid w:val="007F292C"/>
    <w:rsid w:val="007F2957"/>
    <w:rsid w:val="007F2AAD"/>
    <w:rsid w:val="007F2BE4"/>
    <w:rsid w:val="007F2C27"/>
    <w:rsid w:val="007F2CD7"/>
    <w:rsid w:val="007F2CF2"/>
    <w:rsid w:val="007F2D6D"/>
    <w:rsid w:val="007F2EE1"/>
    <w:rsid w:val="007F2F59"/>
    <w:rsid w:val="007F30A7"/>
    <w:rsid w:val="007F30AF"/>
    <w:rsid w:val="007F3149"/>
    <w:rsid w:val="007F316C"/>
    <w:rsid w:val="007F31B5"/>
    <w:rsid w:val="007F31B6"/>
    <w:rsid w:val="007F3211"/>
    <w:rsid w:val="007F3230"/>
    <w:rsid w:val="007F3236"/>
    <w:rsid w:val="007F3266"/>
    <w:rsid w:val="007F32BC"/>
    <w:rsid w:val="007F3336"/>
    <w:rsid w:val="007F33E0"/>
    <w:rsid w:val="007F34BE"/>
    <w:rsid w:val="007F3544"/>
    <w:rsid w:val="007F35CA"/>
    <w:rsid w:val="007F35FE"/>
    <w:rsid w:val="007F3642"/>
    <w:rsid w:val="007F3773"/>
    <w:rsid w:val="007F3784"/>
    <w:rsid w:val="007F37FD"/>
    <w:rsid w:val="007F3A22"/>
    <w:rsid w:val="007F3ABD"/>
    <w:rsid w:val="007F3AC5"/>
    <w:rsid w:val="007F3B9F"/>
    <w:rsid w:val="007F3C45"/>
    <w:rsid w:val="007F3C4C"/>
    <w:rsid w:val="007F3C97"/>
    <w:rsid w:val="007F3CA5"/>
    <w:rsid w:val="007F3CDC"/>
    <w:rsid w:val="007F3D17"/>
    <w:rsid w:val="007F3E4B"/>
    <w:rsid w:val="007F3F1E"/>
    <w:rsid w:val="007F3F63"/>
    <w:rsid w:val="007F3FD7"/>
    <w:rsid w:val="007F3FDB"/>
    <w:rsid w:val="007F3FDC"/>
    <w:rsid w:val="007F4084"/>
    <w:rsid w:val="007F40B4"/>
    <w:rsid w:val="007F40CF"/>
    <w:rsid w:val="007F418C"/>
    <w:rsid w:val="007F41D2"/>
    <w:rsid w:val="007F4244"/>
    <w:rsid w:val="007F427A"/>
    <w:rsid w:val="007F4359"/>
    <w:rsid w:val="007F4438"/>
    <w:rsid w:val="007F451F"/>
    <w:rsid w:val="007F453A"/>
    <w:rsid w:val="007F45C4"/>
    <w:rsid w:val="007F471E"/>
    <w:rsid w:val="007F4761"/>
    <w:rsid w:val="007F48A3"/>
    <w:rsid w:val="007F4A65"/>
    <w:rsid w:val="007F4AD2"/>
    <w:rsid w:val="007F4AF6"/>
    <w:rsid w:val="007F4B0A"/>
    <w:rsid w:val="007F4CC6"/>
    <w:rsid w:val="007F4D60"/>
    <w:rsid w:val="007F4FAA"/>
    <w:rsid w:val="007F4FCF"/>
    <w:rsid w:val="007F5044"/>
    <w:rsid w:val="007F5048"/>
    <w:rsid w:val="007F5057"/>
    <w:rsid w:val="007F5064"/>
    <w:rsid w:val="007F5065"/>
    <w:rsid w:val="007F5091"/>
    <w:rsid w:val="007F50CB"/>
    <w:rsid w:val="007F5123"/>
    <w:rsid w:val="007F5265"/>
    <w:rsid w:val="007F52D5"/>
    <w:rsid w:val="007F532B"/>
    <w:rsid w:val="007F5579"/>
    <w:rsid w:val="007F5686"/>
    <w:rsid w:val="007F5719"/>
    <w:rsid w:val="007F57CE"/>
    <w:rsid w:val="007F587D"/>
    <w:rsid w:val="007F5953"/>
    <w:rsid w:val="007F5A8A"/>
    <w:rsid w:val="007F5B2F"/>
    <w:rsid w:val="007F5B54"/>
    <w:rsid w:val="007F5B62"/>
    <w:rsid w:val="007F5BFD"/>
    <w:rsid w:val="007F5C20"/>
    <w:rsid w:val="007F5CA4"/>
    <w:rsid w:val="007F5D04"/>
    <w:rsid w:val="007F5D1F"/>
    <w:rsid w:val="007F5D57"/>
    <w:rsid w:val="007F5D8C"/>
    <w:rsid w:val="007F5DB4"/>
    <w:rsid w:val="007F5F6D"/>
    <w:rsid w:val="007F6022"/>
    <w:rsid w:val="007F6065"/>
    <w:rsid w:val="007F6152"/>
    <w:rsid w:val="007F6197"/>
    <w:rsid w:val="007F622F"/>
    <w:rsid w:val="007F62A7"/>
    <w:rsid w:val="007F6350"/>
    <w:rsid w:val="007F6489"/>
    <w:rsid w:val="007F66DD"/>
    <w:rsid w:val="007F6704"/>
    <w:rsid w:val="007F6769"/>
    <w:rsid w:val="007F6793"/>
    <w:rsid w:val="007F6985"/>
    <w:rsid w:val="007F6ABA"/>
    <w:rsid w:val="007F6C2C"/>
    <w:rsid w:val="007F6DFF"/>
    <w:rsid w:val="007F6EF2"/>
    <w:rsid w:val="007F6F94"/>
    <w:rsid w:val="007F6FF4"/>
    <w:rsid w:val="007F706F"/>
    <w:rsid w:val="007F70F3"/>
    <w:rsid w:val="007F7100"/>
    <w:rsid w:val="007F71A2"/>
    <w:rsid w:val="007F7340"/>
    <w:rsid w:val="007F7354"/>
    <w:rsid w:val="007F73A9"/>
    <w:rsid w:val="007F74D6"/>
    <w:rsid w:val="007F74F1"/>
    <w:rsid w:val="007F7504"/>
    <w:rsid w:val="007F754B"/>
    <w:rsid w:val="007F761C"/>
    <w:rsid w:val="007F764C"/>
    <w:rsid w:val="007F7688"/>
    <w:rsid w:val="007F7754"/>
    <w:rsid w:val="007F775A"/>
    <w:rsid w:val="007F7770"/>
    <w:rsid w:val="007F778D"/>
    <w:rsid w:val="007F7871"/>
    <w:rsid w:val="007F7892"/>
    <w:rsid w:val="007F7A51"/>
    <w:rsid w:val="007F7A54"/>
    <w:rsid w:val="007F7A72"/>
    <w:rsid w:val="007F7B92"/>
    <w:rsid w:val="007F7C05"/>
    <w:rsid w:val="007F7D15"/>
    <w:rsid w:val="007F7D79"/>
    <w:rsid w:val="007F7D7F"/>
    <w:rsid w:val="007F7DBE"/>
    <w:rsid w:val="007F7DDC"/>
    <w:rsid w:val="007F7F4F"/>
    <w:rsid w:val="008000BD"/>
    <w:rsid w:val="008001ED"/>
    <w:rsid w:val="0080020B"/>
    <w:rsid w:val="00800302"/>
    <w:rsid w:val="00800311"/>
    <w:rsid w:val="008004E7"/>
    <w:rsid w:val="008005DE"/>
    <w:rsid w:val="0080065A"/>
    <w:rsid w:val="0080070E"/>
    <w:rsid w:val="008007C8"/>
    <w:rsid w:val="008007E2"/>
    <w:rsid w:val="008007F7"/>
    <w:rsid w:val="00800833"/>
    <w:rsid w:val="008008FF"/>
    <w:rsid w:val="00800975"/>
    <w:rsid w:val="00800A04"/>
    <w:rsid w:val="00800A3C"/>
    <w:rsid w:val="00800AB7"/>
    <w:rsid w:val="00800B3E"/>
    <w:rsid w:val="00800B94"/>
    <w:rsid w:val="00800BDA"/>
    <w:rsid w:val="00800C42"/>
    <w:rsid w:val="00800C45"/>
    <w:rsid w:val="00800C58"/>
    <w:rsid w:val="00800C6A"/>
    <w:rsid w:val="00800D82"/>
    <w:rsid w:val="00800E30"/>
    <w:rsid w:val="00800EF8"/>
    <w:rsid w:val="00801074"/>
    <w:rsid w:val="0080107F"/>
    <w:rsid w:val="008010B5"/>
    <w:rsid w:val="008011F3"/>
    <w:rsid w:val="008012EE"/>
    <w:rsid w:val="0080131C"/>
    <w:rsid w:val="00801533"/>
    <w:rsid w:val="0080178B"/>
    <w:rsid w:val="008018FD"/>
    <w:rsid w:val="0080195E"/>
    <w:rsid w:val="00801965"/>
    <w:rsid w:val="00801967"/>
    <w:rsid w:val="00801A72"/>
    <w:rsid w:val="00801B72"/>
    <w:rsid w:val="00801B95"/>
    <w:rsid w:val="00801B9E"/>
    <w:rsid w:val="00801BA8"/>
    <w:rsid w:val="00801BDC"/>
    <w:rsid w:val="00801BE5"/>
    <w:rsid w:val="00801BF6"/>
    <w:rsid w:val="00801D22"/>
    <w:rsid w:val="00801D27"/>
    <w:rsid w:val="00801E2A"/>
    <w:rsid w:val="00801EB2"/>
    <w:rsid w:val="00801EC2"/>
    <w:rsid w:val="00801EF4"/>
    <w:rsid w:val="00801F14"/>
    <w:rsid w:val="0080209C"/>
    <w:rsid w:val="0080212C"/>
    <w:rsid w:val="0080220D"/>
    <w:rsid w:val="00802343"/>
    <w:rsid w:val="00802369"/>
    <w:rsid w:val="00802429"/>
    <w:rsid w:val="0080243B"/>
    <w:rsid w:val="0080244F"/>
    <w:rsid w:val="0080245D"/>
    <w:rsid w:val="008024EF"/>
    <w:rsid w:val="008026AD"/>
    <w:rsid w:val="0080277A"/>
    <w:rsid w:val="008027E4"/>
    <w:rsid w:val="0080281C"/>
    <w:rsid w:val="0080283A"/>
    <w:rsid w:val="00802A4D"/>
    <w:rsid w:val="00802A59"/>
    <w:rsid w:val="00802A62"/>
    <w:rsid w:val="00802B63"/>
    <w:rsid w:val="00802C73"/>
    <w:rsid w:val="00802C79"/>
    <w:rsid w:val="00802CC1"/>
    <w:rsid w:val="00802D85"/>
    <w:rsid w:val="00802E2D"/>
    <w:rsid w:val="00802E39"/>
    <w:rsid w:val="00802ECF"/>
    <w:rsid w:val="00802F9D"/>
    <w:rsid w:val="008030A8"/>
    <w:rsid w:val="008030C7"/>
    <w:rsid w:val="0080316E"/>
    <w:rsid w:val="008031B6"/>
    <w:rsid w:val="008031CA"/>
    <w:rsid w:val="0080329A"/>
    <w:rsid w:val="008032C0"/>
    <w:rsid w:val="00803302"/>
    <w:rsid w:val="0080337D"/>
    <w:rsid w:val="00803433"/>
    <w:rsid w:val="0080347B"/>
    <w:rsid w:val="008034AA"/>
    <w:rsid w:val="00803552"/>
    <w:rsid w:val="008035A6"/>
    <w:rsid w:val="008035C6"/>
    <w:rsid w:val="008035D6"/>
    <w:rsid w:val="008037A1"/>
    <w:rsid w:val="008037C1"/>
    <w:rsid w:val="0080395E"/>
    <w:rsid w:val="008039BF"/>
    <w:rsid w:val="008039D1"/>
    <w:rsid w:val="00803ADF"/>
    <w:rsid w:val="00803AEA"/>
    <w:rsid w:val="00803B27"/>
    <w:rsid w:val="00803BC2"/>
    <w:rsid w:val="00803CB9"/>
    <w:rsid w:val="00803CE8"/>
    <w:rsid w:val="00803CED"/>
    <w:rsid w:val="00803D27"/>
    <w:rsid w:val="00803D6D"/>
    <w:rsid w:val="00803D80"/>
    <w:rsid w:val="00803E1D"/>
    <w:rsid w:val="00803E8A"/>
    <w:rsid w:val="00804016"/>
    <w:rsid w:val="008040EF"/>
    <w:rsid w:val="00804139"/>
    <w:rsid w:val="00804156"/>
    <w:rsid w:val="008042B2"/>
    <w:rsid w:val="00804332"/>
    <w:rsid w:val="00804389"/>
    <w:rsid w:val="008043BE"/>
    <w:rsid w:val="008043F9"/>
    <w:rsid w:val="00804557"/>
    <w:rsid w:val="00804578"/>
    <w:rsid w:val="008045AC"/>
    <w:rsid w:val="008045BF"/>
    <w:rsid w:val="008045F0"/>
    <w:rsid w:val="00804633"/>
    <w:rsid w:val="0080464F"/>
    <w:rsid w:val="0080475F"/>
    <w:rsid w:val="00804789"/>
    <w:rsid w:val="0080482A"/>
    <w:rsid w:val="00804879"/>
    <w:rsid w:val="00804991"/>
    <w:rsid w:val="00804A22"/>
    <w:rsid w:val="00804A72"/>
    <w:rsid w:val="00804AE4"/>
    <w:rsid w:val="00804DD3"/>
    <w:rsid w:val="00804DE0"/>
    <w:rsid w:val="00804F0F"/>
    <w:rsid w:val="0080515D"/>
    <w:rsid w:val="00805219"/>
    <w:rsid w:val="00805225"/>
    <w:rsid w:val="00805286"/>
    <w:rsid w:val="008053B3"/>
    <w:rsid w:val="00805411"/>
    <w:rsid w:val="008054E7"/>
    <w:rsid w:val="00805692"/>
    <w:rsid w:val="00805732"/>
    <w:rsid w:val="008057EF"/>
    <w:rsid w:val="00805813"/>
    <w:rsid w:val="008059A1"/>
    <w:rsid w:val="00805A1A"/>
    <w:rsid w:val="00805A5D"/>
    <w:rsid w:val="00805B98"/>
    <w:rsid w:val="00805BD7"/>
    <w:rsid w:val="00805D6E"/>
    <w:rsid w:val="00805F59"/>
    <w:rsid w:val="00805F6E"/>
    <w:rsid w:val="00806010"/>
    <w:rsid w:val="00806034"/>
    <w:rsid w:val="0080610A"/>
    <w:rsid w:val="00806111"/>
    <w:rsid w:val="00806116"/>
    <w:rsid w:val="0080611B"/>
    <w:rsid w:val="008061C1"/>
    <w:rsid w:val="008061F4"/>
    <w:rsid w:val="0080626C"/>
    <w:rsid w:val="008062C2"/>
    <w:rsid w:val="00806392"/>
    <w:rsid w:val="00806442"/>
    <w:rsid w:val="00806487"/>
    <w:rsid w:val="008066F4"/>
    <w:rsid w:val="00806810"/>
    <w:rsid w:val="0080690E"/>
    <w:rsid w:val="00806929"/>
    <w:rsid w:val="00806990"/>
    <w:rsid w:val="008069EB"/>
    <w:rsid w:val="00806A12"/>
    <w:rsid w:val="00806B9A"/>
    <w:rsid w:val="00806BC5"/>
    <w:rsid w:val="00806C25"/>
    <w:rsid w:val="00806C47"/>
    <w:rsid w:val="00806D3D"/>
    <w:rsid w:val="00806E36"/>
    <w:rsid w:val="00806EBB"/>
    <w:rsid w:val="00806F13"/>
    <w:rsid w:val="00806F18"/>
    <w:rsid w:val="00806FB1"/>
    <w:rsid w:val="0080709F"/>
    <w:rsid w:val="0080711B"/>
    <w:rsid w:val="008071D4"/>
    <w:rsid w:val="0080726D"/>
    <w:rsid w:val="0080734F"/>
    <w:rsid w:val="008073B1"/>
    <w:rsid w:val="008073B3"/>
    <w:rsid w:val="008074E8"/>
    <w:rsid w:val="008074F9"/>
    <w:rsid w:val="0080759A"/>
    <w:rsid w:val="0080765C"/>
    <w:rsid w:val="0080766E"/>
    <w:rsid w:val="00807686"/>
    <w:rsid w:val="0080776A"/>
    <w:rsid w:val="00807838"/>
    <w:rsid w:val="00807866"/>
    <w:rsid w:val="0080792A"/>
    <w:rsid w:val="0080795E"/>
    <w:rsid w:val="00807A3E"/>
    <w:rsid w:val="00807C32"/>
    <w:rsid w:val="00807C4D"/>
    <w:rsid w:val="00807D18"/>
    <w:rsid w:val="00807DDF"/>
    <w:rsid w:val="00807E38"/>
    <w:rsid w:val="00807E42"/>
    <w:rsid w:val="00807F17"/>
    <w:rsid w:val="00810004"/>
    <w:rsid w:val="00810024"/>
    <w:rsid w:val="00810099"/>
    <w:rsid w:val="008100A5"/>
    <w:rsid w:val="008100DF"/>
    <w:rsid w:val="00810111"/>
    <w:rsid w:val="00810152"/>
    <w:rsid w:val="008101E6"/>
    <w:rsid w:val="00810284"/>
    <w:rsid w:val="00810296"/>
    <w:rsid w:val="008102E0"/>
    <w:rsid w:val="0081042C"/>
    <w:rsid w:val="0081057B"/>
    <w:rsid w:val="008105EF"/>
    <w:rsid w:val="00810622"/>
    <w:rsid w:val="0081065E"/>
    <w:rsid w:val="008106CD"/>
    <w:rsid w:val="00810717"/>
    <w:rsid w:val="008107CB"/>
    <w:rsid w:val="008107E9"/>
    <w:rsid w:val="00810815"/>
    <w:rsid w:val="00810860"/>
    <w:rsid w:val="00810940"/>
    <w:rsid w:val="0081096C"/>
    <w:rsid w:val="00810A2E"/>
    <w:rsid w:val="00810B5A"/>
    <w:rsid w:val="00810BBE"/>
    <w:rsid w:val="00810C2C"/>
    <w:rsid w:val="00810D06"/>
    <w:rsid w:val="00810D66"/>
    <w:rsid w:val="00810DAA"/>
    <w:rsid w:val="00810DEF"/>
    <w:rsid w:val="00810EA0"/>
    <w:rsid w:val="00810EAB"/>
    <w:rsid w:val="00810EB6"/>
    <w:rsid w:val="00810FA3"/>
    <w:rsid w:val="00811091"/>
    <w:rsid w:val="00811270"/>
    <w:rsid w:val="0081129C"/>
    <w:rsid w:val="008112C0"/>
    <w:rsid w:val="0081131E"/>
    <w:rsid w:val="00811452"/>
    <w:rsid w:val="008114A2"/>
    <w:rsid w:val="008114C5"/>
    <w:rsid w:val="008114EC"/>
    <w:rsid w:val="0081151F"/>
    <w:rsid w:val="00811529"/>
    <w:rsid w:val="00811534"/>
    <w:rsid w:val="0081169C"/>
    <w:rsid w:val="008116A3"/>
    <w:rsid w:val="008116C3"/>
    <w:rsid w:val="008116E6"/>
    <w:rsid w:val="008117C9"/>
    <w:rsid w:val="00811A8B"/>
    <w:rsid w:val="00811AF8"/>
    <w:rsid w:val="00811AF9"/>
    <w:rsid w:val="00811AFC"/>
    <w:rsid w:val="00811BA0"/>
    <w:rsid w:val="00811C57"/>
    <w:rsid w:val="00811C68"/>
    <w:rsid w:val="00811D40"/>
    <w:rsid w:val="00811D75"/>
    <w:rsid w:val="00811E4C"/>
    <w:rsid w:val="00811EAF"/>
    <w:rsid w:val="00811F76"/>
    <w:rsid w:val="008120EE"/>
    <w:rsid w:val="00812160"/>
    <w:rsid w:val="00812248"/>
    <w:rsid w:val="0081248B"/>
    <w:rsid w:val="008124F5"/>
    <w:rsid w:val="008125B1"/>
    <w:rsid w:val="008126D7"/>
    <w:rsid w:val="00812759"/>
    <w:rsid w:val="008127E6"/>
    <w:rsid w:val="008128C1"/>
    <w:rsid w:val="00812905"/>
    <w:rsid w:val="0081296F"/>
    <w:rsid w:val="00812A84"/>
    <w:rsid w:val="00812A89"/>
    <w:rsid w:val="00812AE7"/>
    <w:rsid w:val="00812BD9"/>
    <w:rsid w:val="00812C0C"/>
    <w:rsid w:val="00812D80"/>
    <w:rsid w:val="00812D8A"/>
    <w:rsid w:val="00812E54"/>
    <w:rsid w:val="00812EB9"/>
    <w:rsid w:val="00812EFB"/>
    <w:rsid w:val="00812F2E"/>
    <w:rsid w:val="00812F57"/>
    <w:rsid w:val="00812FB5"/>
    <w:rsid w:val="00812FC4"/>
    <w:rsid w:val="00813017"/>
    <w:rsid w:val="00813037"/>
    <w:rsid w:val="00813055"/>
    <w:rsid w:val="00813061"/>
    <w:rsid w:val="0081308C"/>
    <w:rsid w:val="008130E9"/>
    <w:rsid w:val="00813141"/>
    <w:rsid w:val="00813167"/>
    <w:rsid w:val="0081319F"/>
    <w:rsid w:val="0081321B"/>
    <w:rsid w:val="00813245"/>
    <w:rsid w:val="008132EA"/>
    <w:rsid w:val="00813316"/>
    <w:rsid w:val="00813327"/>
    <w:rsid w:val="0081339A"/>
    <w:rsid w:val="0081339D"/>
    <w:rsid w:val="008133D6"/>
    <w:rsid w:val="0081345E"/>
    <w:rsid w:val="00813557"/>
    <w:rsid w:val="008135A7"/>
    <w:rsid w:val="008135DA"/>
    <w:rsid w:val="008136F5"/>
    <w:rsid w:val="0081372A"/>
    <w:rsid w:val="0081378A"/>
    <w:rsid w:val="008137A7"/>
    <w:rsid w:val="008137CF"/>
    <w:rsid w:val="008137DB"/>
    <w:rsid w:val="00813816"/>
    <w:rsid w:val="0081381B"/>
    <w:rsid w:val="00813890"/>
    <w:rsid w:val="008138AA"/>
    <w:rsid w:val="008139BE"/>
    <w:rsid w:val="00813ABF"/>
    <w:rsid w:val="00813B33"/>
    <w:rsid w:val="00813BD9"/>
    <w:rsid w:val="00813BE9"/>
    <w:rsid w:val="00813C9E"/>
    <w:rsid w:val="00813D21"/>
    <w:rsid w:val="00813DBB"/>
    <w:rsid w:val="00813F07"/>
    <w:rsid w:val="00813F12"/>
    <w:rsid w:val="00813F5D"/>
    <w:rsid w:val="00813F9E"/>
    <w:rsid w:val="00813FB9"/>
    <w:rsid w:val="008140F0"/>
    <w:rsid w:val="0081415E"/>
    <w:rsid w:val="0081419D"/>
    <w:rsid w:val="008141FF"/>
    <w:rsid w:val="0081430B"/>
    <w:rsid w:val="008143B4"/>
    <w:rsid w:val="00814417"/>
    <w:rsid w:val="0081441F"/>
    <w:rsid w:val="0081457C"/>
    <w:rsid w:val="008145C6"/>
    <w:rsid w:val="008145CB"/>
    <w:rsid w:val="008146E3"/>
    <w:rsid w:val="0081476E"/>
    <w:rsid w:val="008147C4"/>
    <w:rsid w:val="00814809"/>
    <w:rsid w:val="008148C5"/>
    <w:rsid w:val="008148E4"/>
    <w:rsid w:val="00814A6F"/>
    <w:rsid w:val="00814BC8"/>
    <w:rsid w:val="00814CA7"/>
    <w:rsid w:val="00814DDB"/>
    <w:rsid w:val="00814DDC"/>
    <w:rsid w:val="00814E49"/>
    <w:rsid w:val="00814E55"/>
    <w:rsid w:val="00814E64"/>
    <w:rsid w:val="00814E71"/>
    <w:rsid w:val="00814E9C"/>
    <w:rsid w:val="008150DB"/>
    <w:rsid w:val="008152F4"/>
    <w:rsid w:val="0081532F"/>
    <w:rsid w:val="0081538E"/>
    <w:rsid w:val="00815456"/>
    <w:rsid w:val="008154DA"/>
    <w:rsid w:val="008156E9"/>
    <w:rsid w:val="008156F0"/>
    <w:rsid w:val="008157B4"/>
    <w:rsid w:val="0081585B"/>
    <w:rsid w:val="008158AD"/>
    <w:rsid w:val="008159F4"/>
    <w:rsid w:val="00815A41"/>
    <w:rsid w:val="00815B28"/>
    <w:rsid w:val="00815C8B"/>
    <w:rsid w:val="00815D05"/>
    <w:rsid w:val="00815D9D"/>
    <w:rsid w:val="00815DA2"/>
    <w:rsid w:val="00815E48"/>
    <w:rsid w:val="00815EBE"/>
    <w:rsid w:val="00815EFA"/>
    <w:rsid w:val="008160A9"/>
    <w:rsid w:val="008160E1"/>
    <w:rsid w:val="00816139"/>
    <w:rsid w:val="0081616D"/>
    <w:rsid w:val="00816214"/>
    <w:rsid w:val="008162E2"/>
    <w:rsid w:val="0081631F"/>
    <w:rsid w:val="00816728"/>
    <w:rsid w:val="00816785"/>
    <w:rsid w:val="00816888"/>
    <w:rsid w:val="008168A3"/>
    <w:rsid w:val="00816942"/>
    <w:rsid w:val="00816A0F"/>
    <w:rsid w:val="00816AC3"/>
    <w:rsid w:val="00816AE9"/>
    <w:rsid w:val="00816B2F"/>
    <w:rsid w:val="00816D81"/>
    <w:rsid w:val="00816DB1"/>
    <w:rsid w:val="00816DE3"/>
    <w:rsid w:val="00816E85"/>
    <w:rsid w:val="00816EC6"/>
    <w:rsid w:val="00816EDC"/>
    <w:rsid w:val="00816F05"/>
    <w:rsid w:val="00816F21"/>
    <w:rsid w:val="00816F76"/>
    <w:rsid w:val="00816FCB"/>
    <w:rsid w:val="00816FDB"/>
    <w:rsid w:val="0081710D"/>
    <w:rsid w:val="0081714B"/>
    <w:rsid w:val="008171CF"/>
    <w:rsid w:val="00817218"/>
    <w:rsid w:val="008172DD"/>
    <w:rsid w:val="00817377"/>
    <w:rsid w:val="0081739D"/>
    <w:rsid w:val="008173C4"/>
    <w:rsid w:val="008173D7"/>
    <w:rsid w:val="008173EE"/>
    <w:rsid w:val="00817419"/>
    <w:rsid w:val="00817476"/>
    <w:rsid w:val="00817638"/>
    <w:rsid w:val="00817683"/>
    <w:rsid w:val="008176D0"/>
    <w:rsid w:val="008176D1"/>
    <w:rsid w:val="0081777B"/>
    <w:rsid w:val="008177A0"/>
    <w:rsid w:val="008177B0"/>
    <w:rsid w:val="008177F2"/>
    <w:rsid w:val="008178F6"/>
    <w:rsid w:val="008179D6"/>
    <w:rsid w:val="00817AA2"/>
    <w:rsid w:val="00817ABB"/>
    <w:rsid w:val="00817AD3"/>
    <w:rsid w:val="00817B2F"/>
    <w:rsid w:val="00817B3D"/>
    <w:rsid w:val="00817B4D"/>
    <w:rsid w:val="00817B54"/>
    <w:rsid w:val="00817BB2"/>
    <w:rsid w:val="00817BF6"/>
    <w:rsid w:val="00817C0C"/>
    <w:rsid w:val="00817C8E"/>
    <w:rsid w:val="00817CBE"/>
    <w:rsid w:val="00817D2A"/>
    <w:rsid w:val="00817E0F"/>
    <w:rsid w:val="00817E24"/>
    <w:rsid w:val="00817EDE"/>
    <w:rsid w:val="00817FB6"/>
    <w:rsid w:val="008200D0"/>
    <w:rsid w:val="008200E5"/>
    <w:rsid w:val="008200F3"/>
    <w:rsid w:val="00820108"/>
    <w:rsid w:val="0082010B"/>
    <w:rsid w:val="00820223"/>
    <w:rsid w:val="0082023A"/>
    <w:rsid w:val="008202D2"/>
    <w:rsid w:val="00820419"/>
    <w:rsid w:val="00820446"/>
    <w:rsid w:val="008204A2"/>
    <w:rsid w:val="008204D9"/>
    <w:rsid w:val="00820545"/>
    <w:rsid w:val="00820590"/>
    <w:rsid w:val="008205C8"/>
    <w:rsid w:val="00820649"/>
    <w:rsid w:val="00820950"/>
    <w:rsid w:val="008209F4"/>
    <w:rsid w:val="00820A01"/>
    <w:rsid w:val="00820A69"/>
    <w:rsid w:val="00820B63"/>
    <w:rsid w:val="00820CFA"/>
    <w:rsid w:val="00820D33"/>
    <w:rsid w:val="00820D88"/>
    <w:rsid w:val="00820DB9"/>
    <w:rsid w:val="00820F1F"/>
    <w:rsid w:val="00820F34"/>
    <w:rsid w:val="00820F95"/>
    <w:rsid w:val="008211AE"/>
    <w:rsid w:val="008211B3"/>
    <w:rsid w:val="008211F5"/>
    <w:rsid w:val="0082126D"/>
    <w:rsid w:val="00821287"/>
    <w:rsid w:val="00821303"/>
    <w:rsid w:val="0082140F"/>
    <w:rsid w:val="00821427"/>
    <w:rsid w:val="008215C9"/>
    <w:rsid w:val="0082160A"/>
    <w:rsid w:val="008216EC"/>
    <w:rsid w:val="00821717"/>
    <w:rsid w:val="00821777"/>
    <w:rsid w:val="0082179A"/>
    <w:rsid w:val="008217A6"/>
    <w:rsid w:val="0082181C"/>
    <w:rsid w:val="0082182D"/>
    <w:rsid w:val="0082198A"/>
    <w:rsid w:val="00821ABD"/>
    <w:rsid w:val="00821B23"/>
    <w:rsid w:val="00821B66"/>
    <w:rsid w:val="00821B70"/>
    <w:rsid w:val="00821BC9"/>
    <w:rsid w:val="00821BD0"/>
    <w:rsid w:val="00821CB3"/>
    <w:rsid w:val="00821D3E"/>
    <w:rsid w:val="00821D4E"/>
    <w:rsid w:val="00821E66"/>
    <w:rsid w:val="00821E6F"/>
    <w:rsid w:val="008220B6"/>
    <w:rsid w:val="0082210E"/>
    <w:rsid w:val="00822114"/>
    <w:rsid w:val="0082211C"/>
    <w:rsid w:val="0082214E"/>
    <w:rsid w:val="008221F8"/>
    <w:rsid w:val="00822424"/>
    <w:rsid w:val="008224F5"/>
    <w:rsid w:val="00822500"/>
    <w:rsid w:val="00822504"/>
    <w:rsid w:val="0082253E"/>
    <w:rsid w:val="0082254E"/>
    <w:rsid w:val="00822675"/>
    <w:rsid w:val="008226A0"/>
    <w:rsid w:val="0082275A"/>
    <w:rsid w:val="008227C6"/>
    <w:rsid w:val="00822A17"/>
    <w:rsid w:val="00822B55"/>
    <w:rsid w:val="00822B89"/>
    <w:rsid w:val="00822BBE"/>
    <w:rsid w:val="00822D6A"/>
    <w:rsid w:val="00822E5A"/>
    <w:rsid w:val="00822F10"/>
    <w:rsid w:val="00822F9E"/>
    <w:rsid w:val="00823305"/>
    <w:rsid w:val="0082333C"/>
    <w:rsid w:val="00823358"/>
    <w:rsid w:val="0082339A"/>
    <w:rsid w:val="0082355E"/>
    <w:rsid w:val="008235D0"/>
    <w:rsid w:val="00823671"/>
    <w:rsid w:val="008236A9"/>
    <w:rsid w:val="008237CE"/>
    <w:rsid w:val="00823855"/>
    <w:rsid w:val="00823870"/>
    <w:rsid w:val="00823880"/>
    <w:rsid w:val="0082390A"/>
    <w:rsid w:val="008239C4"/>
    <w:rsid w:val="008239CB"/>
    <w:rsid w:val="00823A83"/>
    <w:rsid w:val="00823B63"/>
    <w:rsid w:val="00823BCB"/>
    <w:rsid w:val="00823C14"/>
    <w:rsid w:val="00823D26"/>
    <w:rsid w:val="00823D6C"/>
    <w:rsid w:val="00823DCF"/>
    <w:rsid w:val="00823E99"/>
    <w:rsid w:val="00823F43"/>
    <w:rsid w:val="00823FDB"/>
    <w:rsid w:val="00824035"/>
    <w:rsid w:val="008240A8"/>
    <w:rsid w:val="008240AD"/>
    <w:rsid w:val="0082417E"/>
    <w:rsid w:val="008241B9"/>
    <w:rsid w:val="008241D5"/>
    <w:rsid w:val="0082427A"/>
    <w:rsid w:val="008242D6"/>
    <w:rsid w:val="008242FB"/>
    <w:rsid w:val="00824333"/>
    <w:rsid w:val="00824355"/>
    <w:rsid w:val="00824411"/>
    <w:rsid w:val="0082443F"/>
    <w:rsid w:val="00824441"/>
    <w:rsid w:val="0082451B"/>
    <w:rsid w:val="00824551"/>
    <w:rsid w:val="00824685"/>
    <w:rsid w:val="0082494A"/>
    <w:rsid w:val="00824BA4"/>
    <w:rsid w:val="00824C9A"/>
    <w:rsid w:val="00824D52"/>
    <w:rsid w:val="00824D93"/>
    <w:rsid w:val="00824E0D"/>
    <w:rsid w:val="00824E99"/>
    <w:rsid w:val="00824F77"/>
    <w:rsid w:val="00824FBF"/>
    <w:rsid w:val="00824FF0"/>
    <w:rsid w:val="0082503E"/>
    <w:rsid w:val="00825061"/>
    <w:rsid w:val="00825083"/>
    <w:rsid w:val="0082509F"/>
    <w:rsid w:val="008250D9"/>
    <w:rsid w:val="0082512C"/>
    <w:rsid w:val="00825154"/>
    <w:rsid w:val="00825190"/>
    <w:rsid w:val="00825206"/>
    <w:rsid w:val="00825231"/>
    <w:rsid w:val="0082534A"/>
    <w:rsid w:val="008253A1"/>
    <w:rsid w:val="008253F8"/>
    <w:rsid w:val="00825472"/>
    <w:rsid w:val="008255E2"/>
    <w:rsid w:val="00825644"/>
    <w:rsid w:val="008256EB"/>
    <w:rsid w:val="00825720"/>
    <w:rsid w:val="008258C6"/>
    <w:rsid w:val="00825901"/>
    <w:rsid w:val="008259D2"/>
    <w:rsid w:val="008259D5"/>
    <w:rsid w:val="00825A77"/>
    <w:rsid w:val="00825AFF"/>
    <w:rsid w:val="00825B7E"/>
    <w:rsid w:val="00825BFD"/>
    <w:rsid w:val="00825D1D"/>
    <w:rsid w:val="00825D35"/>
    <w:rsid w:val="00825F9D"/>
    <w:rsid w:val="00825FC4"/>
    <w:rsid w:val="00826081"/>
    <w:rsid w:val="0082627E"/>
    <w:rsid w:val="008262FB"/>
    <w:rsid w:val="0082638E"/>
    <w:rsid w:val="008263C1"/>
    <w:rsid w:val="008263FE"/>
    <w:rsid w:val="00826462"/>
    <w:rsid w:val="00826476"/>
    <w:rsid w:val="0082647F"/>
    <w:rsid w:val="00826565"/>
    <w:rsid w:val="00826592"/>
    <w:rsid w:val="008265B0"/>
    <w:rsid w:val="008265EF"/>
    <w:rsid w:val="00826612"/>
    <w:rsid w:val="00826624"/>
    <w:rsid w:val="00826666"/>
    <w:rsid w:val="008266FB"/>
    <w:rsid w:val="0082675B"/>
    <w:rsid w:val="008269BE"/>
    <w:rsid w:val="008269E7"/>
    <w:rsid w:val="00826A6B"/>
    <w:rsid w:val="00826AB4"/>
    <w:rsid w:val="00826B77"/>
    <w:rsid w:val="00826BAA"/>
    <w:rsid w:val="00826C6D"/>
    <w:rsid w:val="00826C98"/>
    <w:rsid w:val="00826E33"/>
    <w:rsid w:val="00826EB5"/>
    <w:rsid w:val="00826F19"/>
    <w:rsid w:val="00827108"/>
    <w:rsid w:val="008271E4"/>
    <w:rsid w:val="00827251"/>
    <w:rsid w:val="00827318"/>
    <w:rsid w:val="0082736E"/>
    <w:rsid w:val="00827430"/>
    <w:rsid w:val="008274A1"/>
    <w:rsid w:val="008275C6"/>
    <w:rsid w:val="008277B3"/>
    <w:rsid w:val="0082781E"/>
    <w:rsid w:val="008278A0"/>
    <w:rsid w:val="008278D9"/>
    <w:rsid w:val="00827901"/>
    <w:rsid w:val="0082792D"/>
    <w:rsid w:val="00827A77"/>
    <w:rsid w:val="00827AC6"/>
    <w:rsid w:val="00827AD3"/>
    <w:rsid w:val="00827AEC"/>
    <w:rsid w:val="00827B60"/>
    <w:rsid w:val="00827B61"/>
    <w:rsid w:val="00827B87"/>
    <w:rsid w:val="00827BBA"/>
    <w:rsid w:val="00827C6D"/>
    <w:rsid w:val="00827CB6"/>
    <w:rsid w:val="00827DC8"/>
    <w:rsid w:val="00827DFC"/>
    <w:rsid w:val="00827EF7"/>
    <w:rsid w:val="00827F35"/>
    <w:rsid w:val="00827F58"/>
    <w:rsid w:val="00827FC5"/>
    <w:rsid w:val="00827FEF"/>
    <w:rsid w:val="0083008F"/>
    <w:rsid w:val="0083012D"/>
    <w:rsid w:val="0083013D"/>
    <w:rsid w:val="00830314"/>
    <w:rsid w:val="0083039F"/>
    <w:rsid w:val="008305E1"/>
    <w:rsid w:val="00830614"/>
    <w:rsid w:val="0083065C"/>
    <w:rsid w:val="008306CC"/>
    <w:rsid w:val="008306F4"/>
    <w:rsid w:val="00830752"/>
    <w:rsid w:val="0083076A"/>
    <w:rsid w:val="00830A14"/>
    <w:rsid w:val="00830A4B"/>
    <w:rsid w:val="00830AAA"/>
    <w:rsid w:val="00830B04"/>
    <w:rsid w:val="00830BC8"/>
    <w:rsid w:val="00830BDA"/>
    <w:rsid w:val="00830C56"/>
    <w:rsid w:val="00830C62"/>
    <w:rsid w:val="00830C93"/>
    <w:rsid w:val="00830D2D"/>
    <w:rsid w:val="00830DDD"/>
    <w:rsid w:val="00830E36"/>
    <w:rsid w:val="00830F77"/>
    <w:rsid w:val="00830F8A"/>
    <w:rsid w:val="00830FD8"/>
    <w:rsid w:val="00830FFD"/>
    <w:rsid w:val="0083106E"/>
    <w:rsid w:val="00831198"/>
    <w:rsid w:val="008311C3"/>
    <w:rsid w:val="0083124F"/>
    <w:rsid w:val="00831310"/>
    <w:rsid w:val="00831478"/>
    <w:rsid w:val="008314AF"/>
    <w:rsid w:val="00831502"/>
    <w:rsid w:val="0083158A"/>
    <w:rsid w:val="0083159A"/>
    <w:rsid w:val="0083160E"/>
    <w:rsid w:val="0083166B"/>
    <w:rsid w:val="0083168C"/>
    <w:rsid w:val="008316EE"/>
    <w:rsid w:val="008317BD"/>
    <w:rsid w:val="008318C8"/>
    <w:rsid w:val="008318D7"/>
    <w:rsid w:val="0083199E"/>
    <w:rsid w:val="008319F6"/>
    <w:rsid w:val="00831A30"/>
    <w:rsid w:val="00831BB5"/>
    <w:rsid w:val="00831C9A"/>
    <w:rsid w:val="00831CEC"/>
    <w:rsid w:val="00831D27"/>
    <w:rsid w:val="00831EDF"/>
    <w:rsid w:val="00831EEA"/>
    <w:rsid w:val="00831EF1"/>
    <w:rsid w:val="00832163"/>
    <w:rsid w:val="008321DA"/>
    <w:rsid w:val="0083222A"/>
    <w:rsid w:val="0083223F"/>
    <w:rsid w:val="008322D0"/>
    <w:rsid w:val="008322F8"/>
    <w:rsid w:val="008323B0"/>
    <w:rsid w:val="008323FD"/>
    <w:rsid w:val="0083253D"/>
    <w:rsid w:val="008326FC"/>
    <w:rsid w:val="0083279F"/>
    <w:rsid w:val="00832816"/>
    <w:rsid w:val="008328E2"/>
    <w:rsid w:val="008328FE"/>
    <w:rsid w:val="008329E4"/>
    <w:rsid w:val="00832B3F"/>
    <w:rsid w:val="00832BB0"/>
    <w:rsid w:val="00832BD6"/>
    <w:rsid w:val="00832C37"/>
    <w:rsid w:val="00832D12"/>
    <w:rsid w:val="00832D9C"/>
    <w:rsid w:val="00832DC7"/>
    <w:rsid w:val="00832E45"/>
    <w:rsid w:val="00832FB9"/>
    <w:rsid w:val="0083303D"/>
    <w:rsid w:val="0083314E"/>
    <w:rsid w:val="0083316C"/>
    <w:rsid w:val="0083318A"/>
    <w:rsid w:val="00833200"/>
    <w:rsid w:val="00833380"/>
    <w:rsid w:val="008335A1"/>
    <w:rsid w:val="008336B0"/>
    <w:rsid w:val="0083377B"/>
    <w:rsid w:val="0083379A"/>
    <w:rsid w:val="008337BC"/>
    <w:rsid w:val="0083386D"/>
    <w:rsid w:val="00833A12"/>
    <w:rsid w:val="00833B21"/>
    <w:rsid w:val="00833B3B"/>
    <w:rsid w:val="00833C31"/>
    <w:rsid w:val="00833C6B"/>
    <w:rsid w:val="00833CB4"/>
    <w:rsid w:val="00833D7A"/>
    <w:rsid w:val="00833D7D"/>
    <w:rsid w:val="00833E95"/>
    <w:rsid w:val="00833EC3"/>
    <w:rsid w:val="00833F67"/>
    <w:rsid w:val="008340CF"/>
    <w:rsid w:val="00834191"/>
    <w:rsid w:val="008341F6"/>
    <w:rsid w:val="00834410"/>
    <w:rsid w:val="00834441"/>
    <w:rsid w:val="0083447A"/>
    <w:rsid w:val="00834503"/>
    <w:rsid w:val="0083450C"/>
    <w:rsid w:val="00834512"/>
    <w:rsid w:val="00834543"/>
    <w:rsid w:val="00834560"/>
    <w:rsid w:val="008345B6"/>
    <w:rsid w:val="0083464C"/>
    <w:rsid w:val="00834681"/>
    <w:rsid w:val="00834805"/>
    <w:rsid w:val="00834AA2"/>
    <w:rsid w:val="00834AC3"/>
    <w:rsid w:val="00834B25"/>
    <w:rsid w:val="00834C72"/>
    <w:rsid w:val="00834D8B"/>
    <w:rsid w:val="00834D93"/>
    <w:rsid w:val="00834DBF"/>
    <w:rsid w:val="00834E02"/>
    <w:rsid w:val="00834E3E"/>
    <w:rsid w:val="00834E70"/>
    <w:rsid w:val="00834E7D"/>
    <w:rsid w:val="00834EBE"/>
    <w:rsid w:val="00834F49"/>
    <w:rsid w:val="00834F59"/>
    <w:rsid w:val="00834F95"/>
    <w:rsid w:val="00834FFE"/>
    <w:rsid w:val="0083505A"/>
    <w:rsid w:val="0083508F"/>
    <w:rsid w:val="0083517E"/>
    <w:rsid w:val="008351CB"/>
    <w:rsid w:val="00835227"/>
    <w:rsid w:val="008352DD"/>
    <w:rsid w:val="008352F4"/>
    <w:rsid w:val="0083530D"/>
    <w:rsid w:val="008353A2"/>
    <w:rsid w:val="008353F2"/>
    <w:rsid w:val="00835424"/>
    <w:rsid w:val="0083555A"/>
    <w:rsid w:val="00835583"/>
    <w:rsid w:val="00835597"/>
    <w:rsid w:val="008355DE"/>
    <w:rsid w:val="008356A8"/>
    <w:rsid w:val="00835712"/>
    <w:rsid w:val="00835755"/>
    <w:rsid w:val="008357A1"/>
    <w:rsid w:val="008357A9"/>
    <w:rsid w:val="008357AB"/>
    <w:rsid w:val="0083586A"/>
    <w:rsid w:val="00835977"/>
    <w:rsid w:val="00835989"/>
    <w:rsid w:val="00835B5C"/>
    <w:rsid w:val="00835B79"/>
    <w:rsid w:val="00835C44"/>
    <w:rsid w:val="00835DBB"/>
    <w:rsid w:val="00835DD4"/>
    <w:rsid w:val="00835FD1"/>
    <w:rsid w:val="008360FA"/>
    <w:rsid w:val="0083615B"/>
    <w:rsid w:val="008361ED"/>
    <w:rsid w:val="00836239"/>
    <w:rsid w:val="0083627C"/>
    <w:rsid w:val="0083631B"/>
    <w:rsid w:val="008363C3"/>
    <w:rsid w:val="00836420"/>
    <w:rsid w:val="0083644E"/>
    <w:rsid w:val="00836473"/>
    <w:rsid w:val="008364EE"/>
    <w:rsid w:val="0083657A"/>
    <w:rsid w:val="00836690"/>
    <w:rsid w:val="008366E3"/>
    <w:rsid w:val="00836959"/>
    <w:rsid w:val="00836A61"/>
    <w:rsid w:val="00836B76"/>
    <w:rsid w:val="00836B9A"/>
    <w:rsid w:val="00836D52"/>
    <w:rsid w:val="00836DAE"/>
    <w:rsid w:val="00836EE8"/>
    <w:rsid w:val="00836F2F"/>
    <w:rsid w:val="00836F9D"/>
    <w:rsid w:val="00836FAD"/>
    <w:rsid w:val="0083709B"/>
    <w:rsid w:val="008370D6"/>
    <w:rsid w:val="00837251"/>
    <w:rsid w:val="0083728B"/>
    <w:rsid w:val="0083767E"/>
    <w:rsid w:val="008376C4"/>
    <w:rsid w:val="0083776C"/>
    <w:rsid w:val="0083778D"/>
    <w:rsid w:val="0083793D"/>
    <w:rsid w:val="00837A51"/>
    <w:rsid w:val="00837B27"/>
    <w:rsid w:val="00837BF1"/>
    <w:rsid w:val="00837C23"/>
    <w:rsid w:val="00837C4C"/>
    <w:rsid w:val="00837CD5"/>
    <w:rsid w:val="00837D02"/>
    <w:rsid w:val="00837D76"/>
    <w:rsid w:val="00837DF6"/>
    <w:rsid w:val="00837E0F"/>
    <w:rsid w:val="00837E36"/>
    <w:rsid w:val="00837E7A"/>
    <w:rsid w:val="00837E84"/>
    <w:rsid w:val="00837F3F"/>
    <w:rsid w:val="008400BA"/>
    <w:rsid w:val="0084012C"/>
    <w:rsid w:val="00840138"/>
    <w:rsid w:val="0084015B"/>
    <w:rsid w:val="008401F5"/>
    <w:rsid w:val="008404E7"/>
    <w:rsid w:val="00840612"/>
    <w:rsid w:val="0084062E"/>
    <w:rsid w:val="0084065F"/>
    <w:rsid w:val="00840672"/>
    <w:rsid w:val="00840678"/>
    <w:rsid w:val="00840768"/>
    <w:rsid w:val="008407D5"/>
    <w:rsid w:val="00840886"/>
    <w:rsid w:val="008408FA"/>
    <w:rsid w:val="008408FB"/>
    <w:rsid w:val="008409CD"/>
    <w:rsid w:val="00840B4C"/>
    <w:rsid w:val="00840B79"/>
    <w:rsid w:val="00840C0A"/>
    <w:rsid w:val="00840C10"/>
    <w:rsid w:val="00840C7A"/>
    <w:rsid w:val="00840CCB"/>
    <w:rsid w:val="00840D70"/>
    <w:rsid w:val="00840D9F"/>
    <w:rsid w:val="00840DB3"/>
    <w:rsid w:val="00840DF1"/>
    <w:rsid w:val="00840DF4"/>
    <w:rsid w:val="00840E6A"/>
    <w:rsid w:val="00840F30"/>
    <w:rsid w:val="00840F69"/>
    <w:rsid w:val="00841022"/>
    <w:rsid w:val="00841044"/>
    <w:rsid w:val="008410BA"/>
    <w:rsid w:val="008410D0"/>
    <w:rsid w:val="00841198"/>
    <w:rsid w:val="008411FF"/>
    <w:rsid w:val="0084127F"/>
    <w:rsid w:val="00841294"/>
    <w:rsid w:val="00841295"/>
    <w:rsid w:val="00841304"/>
    <w:rsid w:val="00841319"/>
    <w:rsid w:val="00841394"/>
    <w:rsid w:val="008413B9"/>
    <w:rsid w:val="008413CD"/>
    <w:rsid w:val="00841410"/>
    <w:rsid w:val="0084142D"/>
    <w:rsid w:val="0084147E"/>
    <w:rsid w:val="008414D5"/>
    <w:rsid w:val="00841520"/>
    <w:rsid w:val="00841526"/>
    <w:rsid w:val="0084163E"/>
    <w:rsid w:val="0084177A"/>
    <w:rsid w:val="00841826"/>
    <w:rsid w:val="008418D5"/>
    <w:rsid w:val="008418DD"/>
    <w:rsid w:val="0084190C"/>
    <w:rsid w:val="0084192D"/>
    <w:rsid w:val="0084196F"/>
    <w:rsid w:val="00841A35"/>
    <w:rsid w:val="00841A7F"/>
    <w:rsid w:val="00841AC1"/>
    <w:rsid w:val="00841B69"/>
    <w:rsid w:val="00841C9A"/>
    <w:rsid w:val="00841CE9"/>
    <w:rsid w:val="00841DE8"/>
    <w:rsid w:val="00841F60"/>
    <w:rsid w:val="00841F85"/>
    <w:rsid w:val="00841FC1"/>
    <w:rsid w:val="00841FC4"/>
    <w:rsid w:val="00841FE1"/>
    <w:rsid w:val="0084203D"/>
    <w:rsid w:val="008420AD"/>
    <w:rsid w:val="00842188"/>
    <w:rsid w:val="00842215"/>
    <w:rsid w:val="00842282"/>
    <w:rsid w:val="0084228C"/>
    <w:rsid w:val="00842323"/>
    <w:rsid w:val="00842361"/>
    <w:rsid w:val="00842482"/>
    <w:rsid w:val="0084252A"/>
    <w:rsid w:val="0084263E"/>
    <w:rsid w:val="008426A7"/>
    <w:rsid w:val="0084292A"/>
    <w:rsid w:val="008429A3"/>
    <w:rsid w:val="00842A20"/>
    <w:rsid w:val="00842C17"/>
    <w:rsid w:val="00842CDD"/>
    <w:rsid w:val="00842D61"/>
    <w:rsid w:val="00842D62"/>
    <w:rsid w:val="00842DB2"/>
    <w:rsid w:val="00842E0E"/>
    <w:rsid w:val="00842E25"/>
    <w:rsid w:val="00842EB0"/>
    <w:rsid w:val="00842EC3"/>
    <w:rsid w:val="00842EEF"/>
    <w:rsid w:val="00842EFA"/>
    <w:rsid w:val="00842F03"/>
    <w:rsid w:val="00842F57"/>
    <w:rsid w:val="00842F92"/>
    <w:rsid w:val="0084304C"/>
    <w:rsid w:val="0084311C"/>
    <w:rsid w:val="00843263"/>
    <w:rsid w:val="008432AC"/>
    <w:rsid w:val="00843380"/>
    <w:rsid w:val="008433A4"/>
    <w:rsid w:val="008433B6"/>
    <w:rsid w:val="00843465"/>
    <w:rsid w:val="00843489"/>
    <w:rsid w:val="008434B9"/>
    <w:rsid w:val="008434F2"/>
    <w:rsid w:val="008434FE"/>
    <w:rsid w:val="008435E9"/>
    <w:rsid w:val="0084361F"/>
    <w:rsid w:val="00843677"/>
    <w:rsid w:val="008437A3"/>
    <w:rsid w:val="00843893"/>
    <w:rsid w:val="00843960"/>
    <w:rsid w:val="0084399D"/>
    <w:rsid w:val="00843AE8"/>
    <w:rsid w:val="00843B29"/>
    <w:rsid w:val="00843B7C"/>
    <w:rsid w:val="00843BE0"/>
    <w:rsid w:val="00843CAB"/>
    <w:rsid w:val="00843CB1"/>
    <w:rsid w:val="00843CBF"/>
    <w:rsid w:val="00843CC0"/>
    <w:rsid w:val="00843D07"/>
    <w:rsid w:val="00843EAD"/>
    <w:rsid w:val="00843F2D"/>
    <w:rsid w:val="00843F63"/>
    <w:rsid w:val="008440B1"/>
    <w:rsid w:val="00844199"/>
    <w:rsid w:val="008441AD"/>
    <w:rsid w:val="008443F2"/>
    <w:rsid w:val="00844447"/>
    <w:rsid w:val="008444A1"/>
    <w:rsid w:val="00844534"/>
    <w:rsid w:val="00844661"/>
    <w:rsid w:val="00844687"/>
    <w:rsid w:val="0084469C"/>
    <w:rsid w:val="008446D4"/>
    <w:rsid w:val="00844796"/>
    <w:rsid w:val="0084479B"/>
    <w:rsid w:val="008447F6"/>
    <w:rsid w:val="008448CF"/>
    <w:rsid w:val="0084491D"/>
    <w:rsid w:val="00844940"/>
    <w:rsid w:val="008449C1"/>
    <w:rsid w:val="00844AB5"/>
    <w:rsid w:val="00844B70"/>
    <w:rsid w:val="00844BFA"/>
    <w:rsid w:val="00844C3D"/>
    <w:rsid w:val="00844E14"/>
    <w:rsid w:val="00844E4B"/>
    <w:rsid w:val="00844E5F"/>
    <w:rsid w:val="00844F7A"/>
    <w:rsid w:val="00844FA3"/>
    <w:rsid w:val="00844FCD"/>
    <w:rsid w:val="0084503E"/>
    <w:rsid w:val="0084504F"/>
    <w:rsid w:val="008450C8"/>
    <w:rsid w:val="0084513D"/>
    <w:rsid w:val="008451A7"/>
    <w:rsid w:val="008451E8"/>
    <w:rsid w:val="00845225"/>
    <w:rsid w:val="00845283"/>
    <w:rsid w:val="0084529C"/>
    <w:rsid w:val="008452B9"/>
    <w:rsid w:val="008453CF"/>
    <w:rsid w:val="008453F9"/>
    <w:rsid w:val="00845577"/>
    <w:rsid w:val="008455C7"/>
    <w:rsid w:val="008455E2"/>
    <w:rsid w:val="0084563B"/>
    <w:rsid w:val="0084566B"/>
    <w:rsid w:val="00845957"/>
    <w:rsid w:val="00845A44"/>
    <w:rsid w:val="00845CDA"/>
    <w:rsid w:val="00845D08"/>
    <w:rsid w:val="00845E67"/>
    <w:rsid w:val="00845EC2"/>
    <w:rsid w:val="00845EDF"/>
    <w:rsid w:val="00845F64"/>
    <w:rsid w:val="00845F82"/>
    <w:rsid w:val="00845FF3"/>
    <w:rsid w:val="0084608D"/>
    <w:rsid w:val="0084608F"/>
    <w:rsid w:val="008460F5"/>
    <w:rsid w:val="00846193"/>
    <w:rsid w:val="008461AA"/>
    <w:rsid w:val="00846224"/>
    <w:rsid w:val="008462A2"/>
    <w:rsid w:val="008462F2"/>
    <w:rsid w:val="008463F8"/>
    <w:rsid w:val="00846427"/>
    <w:rsid w:val="0084646C"/>
    <w:rsid w:val="0084649F"/>
    <w:rsid w:val="008464C9"/>
    <w:rsid w:val="008465B3"/>
    <w:rsid w:val="0084664E"/>
    <w:rsid w:val="00846718"/>
    <w:rsid w:val="00846737"/>
    <w:rsid w:val="0084679D"/>
    <w:rsid w:val="008467B2"/>
    <w:rsid w:val="008467B3"/>
    <w:rsid w:val="008467C9"/>
    <w:rsid w:val="00846814"/>
    <w:rsid w:val="00846896"/>
    <w:rsid w:val="00846976"/>
    <w:rsid w:val="00846998"/>
    <w:rsid w:val="00846A14"/>
    <w:rsid w:val="00846A21"/>
    <w:rsid w:val="00846A8F"/>
    <w:rsid w:val="00846B2F"/>
    <w:rsid w:val="00846C2C"/>
    <w:rsid w:val="00846C39"/>
    <w:rsid w:val="00846D1A"/>
    <w:rsid w:val="00846D57"/>
    <w:rsid w:val="00846D78"/>
    <w:rsid w:val="00846DDC"/>
    <w:rsid w:val="00846DEE"/>
    <w:rsid w:val="00846E7A"/>
    <w:rsid w:val="00846FAB"/>
    <w:rsid w:val="00847117"/>
    <w:rsid w:val="008471B5"/>
    <w:rsid w:val="0084727D"/>
    <w:rsid w:val="008473E6"/>
    <w:rsid w:val="0084740C"/>
    <w:rsid w:val="00847554"/>
    <w:rsid w:val="008476F3"/>
    <w:rsid w:val="00847818"/>
    <w:rsid w:val="008478E9"/>
    <w:rsid w:val="00847945"/>
    <w:rsid w:val="00847B79"/>
    <w:rsid w:val="00847B92"/>
    <w:rsid w:val="00847BB9"/>
    <w:rsid w:val="00847BD7"/>
    <w:rsid w:val="00847CA5"/>
    <w:rsid w:val="00847D5D"/>
    <w:rsid w:val="00847D6C"/>
    <w:rsid w:val="00847E11"/>
    <w:rsid w:val="00847E48"/>
    <w:rsid w:val="00847F84"/>
    <w:rsid w:val="00847FAE"/>
    <w:rsid w:val="00850006"/>
    <w:rsid w:val="008502A9"/>
    <w:rsid w:val="0085032C"/>
    <w:rsid w:val="00850459"/>
    <w:rsid w:val="008504D5"/>
    <w:rsid w:val="00850502"/>
    <w:rsid w:val="008505B8"/>
    <w:rsid w:val="008505C1"/>
    <w:rsid w:val="00850665"/>
    <w:rsid w:val="0085076D"/>
    <w:rsid w:val="00850794"/>
    <w:rsid w:val="0085084B"/>
    <w:rsid w:val="00850868"/>
    <w:rsid w:val="008508AA"/>
    <w:rsid w:val="0085098F"/>
    <w:rsid w:val="008509D4"/>
    <w:rsid w:val="008509D9"/>
    <w:rsid w:val="00850A72"/>
    <w:rsid w:val="00850B71"/>
    <w:rsid w:val="00850C82"/>
    <w:rsid w:val="00850C8F"/>
    <w:rsid w:val="00850F1C"/>
    <w:rsid w:val="00850FCC"/>
    <w:rsid w:val="00851009"/>
    <w:rsid w:val="0085103F"/>
    <w:rsid w:val="008511EF"/>
    <w:rsid w:val="00851298"/>
    <w:rsid w:val="008512C0"/>
    <w:rsid w:val="00851361"/>
    <w:rsid w:val="008513C9"/>
    <w:rsid w:val="008513DF"/>
    <w:rsid w:val="00851455"/>
    <w:rsid w:val="008514A3"/>
    <w:rsid w:val="0085158B"/>
    <w:rsid w:val="00851658"/>
    <w:rsid w:val="008516BE"/>
    <w:rsid w:val="00851727"/>
    <w:rsid w:val="00851749"/>
    <w:rsid w:val="0085177C"/>
    <w:rsid w:val="00851784"/>
    <w:rsid w:val="0085178B"/>
    <w:rsid w:val="0085178C"/>
    <w:rsid w:val="0085187B"/>
    <w:rsid w:val="008518A4"/>
    <w:rsid w:val="00851998"/>
    <w:rsid w:val="00851A2B"/>
    <w:rsid w:val="00851B20"/>
    <w:rsid w:val="00851D04"/>
    <w:rsid w:val="00851D0A"/>
    <w:rsid w:val="00851D4E"/>
    <w:rsid w:val="00851D6E"/>
    <w:rsid w:val="00851DC7"/>
    <w:rsid w:val="00851DC8"/>
    <w:rsid w:val="00851E68"/>
    <w:rsid w:val="00851F12"/>
    <w:rsid w:val="00851F6D"/>
    <w:rsid w:val="008520B4"/>
    <w:rsid w:val="00852256"/>
    <w:rsid w:val="008522A6"/>
    <w:rsid w:val="0085231A"/>
    <w:rsid w:val="00852341"/>
    <w:rsid w:val="008523BC"/>
    <w:rsid w:val="00852410"/>
    <w:rsid w:val="008524E9"/>
    <w:rsid w:val="00852548"/>
    <w:rsid w:val="0085261D"/>
    <w:rsid w:val="0085266A"/>
    <w:rsid w:val="0085268C"/>
    <w:rsid w:val="0085275D"/>
    <w:rsid w:val="0085279B"/>
    <w:rsid w:val="008527B7"/>
    <w:rsid w:val="008528C1"/>
    <w:rsid w:val="008528F0"/>
    <w:rsid w:val="00852902"/>
    <w:rsid w:val="00852B41"/>
    <w:rsid w:val="00852B76"/>
    <w:rsid w:val="00852C9A"/>
    <w:rsid w:val="00852D93"/>
    <w:rsid w:val="00852DD3"/>
    <w:rsid w:val="00852DD7"/>
    <w:rsid w:val="00852E92"/>
    <w:rsid w:val="00852F6C"/>
    <w:rsid w:val="00852FB0"/>
    <w:rsid w:val="00852FFB"/>
    <w:rsid w:val="00853038"/>
    <w:rsid w:val="00853046"/>
    <w:rsid w:val="0085310A"/>
    <w:rsid w:val="008531BA"/>
    <w:rsid w:val="008531D1"/>
    <w:rsid w:val="00853241"/>
    <w:rsid w:val="00853265"/>
    <w:rsid w:val="00853329"/>
    <w:rsid w:val="0085333C"/>
    <w:rsid w:val="0085349D"/>
    <w:rsid w:val="00853540"/>
    <w:rsid w:val="00853611"/>
    <w:rsid w:val="00853768"/>
    <w:rsid w:val="0085376C"/>
    <w:rsid w:val="00853884"/>
    <w:rsid w:val="008538B1"/>
    <w:rsid w:val="008538BA"/>
    <w:rsid w:val="0085391B"/>
    <w:rsid w:val="00853A0F"/>
    <w:rsid w:val="00853A30"/>
    <w:rsid w:val="00853AC7"/>
    <w:rsid w:val="00853AF4"/>
    <w:rsid w:val="00853B79"/>
    <w:rsid w:val="00853B7E"/>
    <w:rsid w:val="00853BBE"/>
    <w:rsid w:val="00853BDE"/>
    <w:rsid w:val="00853BF0"/>
    <w:rsid w:val="00853C38"/>
    <w:rsid w:val="00853C5F"/>
    <w:rsid w:val="00853CBA"/>
    <w:rsid w:val="00853CDC"/>
    <w:rsid w:val="00853D7D"/>
    <w:rsid w:val="00853DA0"/>
    <w:rsid w:val="00853EA6"/>
    <w:rsid w:val="00853F42"/>
    <w:rsid w:val="00853F59"/>
    <w:rsid w:val="00854068"/>
    <w:rsid w:val="0085406A"/>
    <w:rsid w:val="00854142"/>
    <w:rsid w:val="00854170"/>
    <w:rsid w:val="0085417A"/>
    <w:rsid w:val="008541F3"/>
    <w:rsid w:val="00854203"/>
    <w:rsid w:val="00854285"/>
    <w:rsid w:val="00854329"/>
    <w:rsid w:val="008544A6"/>
    <w:rsid w:val="00854581"/>
    <w:rsid w:val="008545B1"/>
    <w:rsid w:val="008545F8"/>
    <w:rsid w:val="008545FD"/>
    <w:rsid w:val="0085460B"/>
    <w:rsid w:val="008546A2"/>
    <w:rsid w:val="00854716"/>
    <w:rsid w:val="00854721"/>
    <w:rsid w:val="008547C3"/>
    <w:rsid w:val="00854840"/>
    <w:rsid w:val="0085489B"/>
    <w:rsid w:val="00854997"/>
    <w:rsid w:val="00854A00"/>
    <w:rsid w:val="00854A02"/>
    <w:rsid w:val="00854A09"/>
    <w:rsid w:val="00854A69"/>
    <w:rsid w:val="00854B05"/>
    <w:rsid w:val="00854B58"/>
    <w:rsid w:val="00854B7C"/>
    <w:rsid w:val="00854C40"/>
    <w:rsid w:val="00854D09"/>
    <w:rsid w:val="00854D3C"/>
    <w:rsid w:val="00854D4A"/>
    <w:rsid w:val="00854D4F"/>
    <w:rsid w:val="00854DB5"/>
    <w:rsid w:val="00854EDF"/>
    <w:rsid w:val="00854F30"/>
    <w:rsid w:val="00855104"/>
    <w:rsid w:val="00855134"/>
    <w:rsid w:val="008551F8"/>
    <w:rsid w:val="008551FB"/>
    <w:rsid w:val="00855294"/>
    <w:rsid w:val="008552A7"/>
    <w:rsid w:val="008552EF"/>
    <w:rsid w:val="00855343"/>
    <w:rsid w:val="00855387"/>
    <w:rsid w:val="008553C8"/>
    <w:rsid w:val="00855449"/>
    <w:rsid w:val="0085544C"/>
    <w:rsid w:val="008554F6"/>
    <w:rsid w:val="00855634"/>
    <w:rsid w:val="0085565F"/>
    <w:rsid w:val="00855715"/>
    <w:rsid w:val="0085578C"/>
    <w:rsid w:val="00855A47"/>
    <w:rsid w:val="00855B9F"/>
    <w:rsid w:val="00855C11"/>
    <w:rsid w:val="00855C73"/>
    <w:rsid w:val="00855CF7"/>
    <w:rsid w:val="00855D0A"/>
    <w:rsid w:val="00855D1C"/>
    <w:rsid w:val="00855F11"/>
    <w:rsid w:val="00856322"/>
    <w:rsid w:val="0085635B"/>
    <w:rsid w:val="00856440"/>
    <w:rsid w:val="0085650B"/>
    <w:rsid w:val="0085651D"/>
    <w:rsid w:val="0085659C"/>
    <w:rsid w:val="0085670A"/>
    <w:rsid w:val="0085671E"/>
    <w:rsid w:val="00856819"/>
    <w:rsid w:val="0085685B"/>
    <w:rsid w:val="0085693F"/>
    <w:rsid w:val="0085694E"/>
    <w:rsid w:val="00856973"/>
    <w:rsid w:val="00856A0D"/>
    <w:rsid w:val="00856B37"/>
    <w:rsid w:val="00856B6E"/>
    <w:rsid w:val="00856B9B"/>
    <w:rsid w:val="00856CF5"/>
    <w:rsid w:val="00856DAD"/>
    <w:rsid w:val="00856DE0"/>
    <w:rsid w:val="00856F4C"/>
    <w:rsid w:val="00856F5A"/>
    <w:rsid w:val="00856FB8"/>
    <w:rsid w:val="0085705D"/>
    <w:rsid w:val="0085708B"/>
    <w:rsid w:val="008570B4"/>
    <w:rsid w:val="00857142"/>
    <w:rsid w:val="00857170"/>
    <w:rsid w:val="0085719C"/>
    <w:rsid w:val="008571E1"/>
    <w:rsid w:val="00857209"/>
    <w:rsid w:val="008573EE"/>
    <w:rsid w:val="0085745A"/>
    <w:rsid w:val="00857611"/>
    <w:rsid w:val="00857630"/>
    <w:rsid w:val="00857680"/>
    <w:rsid w:val="00857698"/>
    <w:rsid w:val="008576DE"/>
    <w:rsid w:val="008576EF"/>
    <w:rsid w:val="008577C4"/>
    <w:rsid w:val="008577D1"/>
    <w:rsid w:val="00857863"/>
    <w:rsid w:val="008578B7"/>
    <w:rsid w:val="008578C5"/>
    <w:rsid w:val="008578F3"/>
    <w:rsid w:val="00857A0D"/>
    <w:rsid w:val="00857A4F"/>
    <w:rsid w:val="00857BC9"/>
    <w:rsid w:val="00857C5C"/>
    <w:rsid w:val="00857E70"/>
    <w:rsid w:val="00857E78"/>
    <w:rsid w:val="00857F0A"/>
    <w:rsid w:val="00857F91"/>
    <w:rsid w:val="00860042"/>
    <w:rsid w:val="008601CA"/>
    <w:rsid w:val="00860290"/>
    <w:rsid w:val="0086062C"/>
    <w:rsid w:val="008606D8"/>
    <w:rsid w:val="008607AA"/>
    <w:rsid w:val="0086084C"/>
    <w:rsid w:val="008608E1"/>
    <w:rsid w:val="0086096C"/>
    <w:rsid w:val="00860B34"/>
    <w:rsid w:val="00860B62"/>
    <w:rsid w:val="00860B66"/>
    <w:rsid w:val="00860BDE"/>
    <w:rsid w:val="00860C81"/>
    <w:rsid w:val="00860CB6"/>
    <w:rsid w:val="00860D61"/>
    <w:rsid w:val="00860E45"/>
    <w:rsid w:val="00860F1E"/>
    <w:rsid w:val="00860F38"/>
    <w:rsid w:val="00860F63"/>
    <w:rsid w:val="008610AD"/>
    <w:rsid w:val="008610C0"/>
    <w:rsid w:val="008610EC"/>
    <w:rsid w:val="0086115D"/>
    <w:rsid w:val="00861206"/>
    <w:rsid w:val="008612EE"/>
    <w:rsid w:val="008615C3"/>
    <w:rsid w:val="0086163C"/>
    <w:rsid w:val="008617AD"/>
    <w:rsid w:val="008617D9"/>
    <w:rsid w:val="0086183E"/>
    <w:rsid w:val="008618B6"/>
    <w:rsid w:val="0086199F"/>
    <w:rsid w:val="00861A14"/>
    <w:rsid w:val="00861AEE"/>
    <w:rsid w:val="00861B15"/>
    <w:rsid w:val="00861BCF"/>
    <w:rsid w:val="00861C66"/>
    <w:rsid w:val="00861D07"/>
    <w:rsid w:val="00861D88"/>
    <w:rsid w:val="00861DB7"/>
    <w:rsid w:val="00861ED1"/>
    <w:rsid w:val="00861EDD"/>
    <w:rsid w:val="00861F36"/>
    <w:rsid w:val="00861FA9"/>
    <w:rsid w:val="00862084"/>
    <w:rsid w:val="008620AC"/>
    <w:rsid w:val="008620CC"/>
    <w:rsid w:val="008620F3"/>
    <w:rsid w:val="00862162"/>
    <w:rsid w:val="00862165"/>
    <w:rsid w:val="00862243"/>
    <w:rsid w:val="00862263"/>
    <w:rsid w:val="008622B4"/>
    <w:rsid w:val="008622F8"/>
    <w:rsid w:val="008622FB"/>
    <w:rsid w:val="00862335"/>
    <w:rsid w:val="00862352"/>
    <w:rsid w:val="00862369"/>
    <w:rsid w:val="0086242B"/>
    <w:rsid w:val="0086243C"/>
    <w:rsid w:val="008624F2"/>
    <w:rsid w:val="00862507"/>
    <w:rsid w:val="0086263E"/>
    <w:rsid w:val="008626B5"/>
    <w:rsid w:val="008626E7"/>
    <w:rsid w:val="0086270A"/>
    <w:rsid w:val="00862733"/>
    <w:rsid w:val="00862779"/>
    <w:rsid w:val="00862799"/>
    <w:rsid w:val="008627C7"/>
    <w:rsid w:val="00862862"/>
    <w:rsid w:val="00862881"/>
    <w:rsid w:val="008628B2"/>
    <w:rsid w:val="008629E0"/>
    <w:rsid w:val="00862A39"/>
    <w:rsid w:val="00862AD0"/>
    <w:rsid w:val="00862AE3"/>
    <w:rsid w:val="00862C0A"/>
    <w:rsid w:val="00862C13"/>
    <w:rsid w:val="00862C7E"/>
    <w:rsid w:val="00862E75"/>
    <w:rsid w:val="00862F48"/>
    <w:rsid w:val="00862F71"/>
    <w:rsid w:val="00862F8B"/>
    <w:rsid w:val="00863013"/>
    <w:rsid w:val="00863149"/>
    <w:rsid w:val="008631D1"/>
    <w:rsid w:val="00863303"/>
    <w:rsid w:val="00863341"/>
    <w:rsid w:val="00863361"/>
    <w:rsid w:val="008633BD"/>
    <w:rsid w:val="00863491"/>
    <w:rsid w:val="00863555"/>
    <w:rsid w:val="00863597"/>
    <w:rsid w:val="0086359C"/>
    <w:rsid w:val="008635F6"/>
    <w:rsid w:val="008636DA"/>
    <w:rsid w:val="00863781"/>
    <w:rsid w:val="00863789"/>
    <w:rsid w:val="008637D5"/>
    <w:rsid w:val="00863839"/>
    <w:rsid w:val="0086386C"/>
    <w:rsid w:val="00863890"/>
    <w:rsid w:val="00863913"/>
    <w:rsid w:val="008639D0"/>
    <w:rsid w:val="00863A10"/>
    <w:rsid w:val="00863A23"/>
    <w:rsid w:val="00863B0F"/>
    <w:rsid w:val="00863B88"/>
    <w:rsid w:val="00863C84"/>
    <w:rsid w:val="00863D86"/>
    <w:rsid w:val="00863E5F"/>
    <w:rsid w:val="00863E93"/>
    <w:rsid w:val="00863EA6"/>
    <w:rsid w:val="00863F18"/>
    <w:rsid w:val="00863FA8"/>
    <w:rsid w:val="00863FBF"/>
    <w:rsid w:val="008640AC"/>
    <w:rsid w:val="00864119"/>
    <w:rsid w:val="008641A1"/>
    <w:rsid w:val="008641F7"/>
    <w:rsid w:val="008642AD"/>
    <w:rsid w:val="00864350"/>
    <w:rsid w:val="00864370"/>
    <w:rsid w:val="008643CF"/>
    <w:rsid w:val="00864499"/>
    <w:rsid w:val="008644F9"/>
    <w:rsid w:val="008645ED"/>
    <w:rsid w:val="0086467D"/>
    <w:rsid w:val="0086468F"/>
    <w:rsid w:val="00864737"/>
    <w:rsid w:val="0086487B"/>
    <w:rsid w:val="0086496D"/>
    <w:rsid w:val="00864A2F"/>
    <w:rsid w:val="00864AB0"/>
    <w:rsid w:val="00864AB3"/>
    <w:rsid w:val="00864BC5"/>
    <w:rsid w:val="00864BCC"/>
    <w:rsid w:val="00864C94"/>
    <w:rsid w:val="00864E39"/>
    <w:rsid w:val="00864F04"/>
    <w:rsid w:val="00864F5C"/>
    <w:rsid w:val="00864FDC"/>
    <w:rsid w:val="00865027"/>
    <w:rsid w:val="0086515C"/>
    <w:rsid w:val="00865175"/>
    <w:rsid w:val="00865181"/>
    <w:rsid w:val="00865366"/>
    <w:rsid w:val="00865469"/>
    <w:rsid w:val="0086556A"/>
    <w:rsid w:val="0086560C"/>
    <w:rsid w:val="00865648"/>
    <w:rsid w:val="008657CD"/>
    <w:rsid w:val="008658FD"/>
    <w:rsid w:val="008659D1"/>
    <w:rsid w:val="00865BE4"/>
    <w:rsid w:val="00865C1B"/>
    <w:rsid w:val="00865D15"/>
    <w:rsid w:val="00865D65"/>
    <w:rsid w:val="00865D8B"/>
    <w:rsid w:val="00865DA3"/>
    <w:rsid w:val="00865DF0"/>
    <w:rsid w:val="00865E4F"/>
    <w:rsid w:val="00865EC8"/>
    <w:rsid w:val="0086601A"/>
    <w:rsid w:val="0086608D"/>
    <w:rsid w:val="008660B3"/>
    <w:rsid w:val="00866197"/>
    <w:rsid w:val="008661DC"/>
    <w:rsid w:val="0086621E"/>
    <w:rsid w:val="00866297"/>
    <w:rsid w:val="0086631F"/>
    <w:rsid w:val="008664FB"/>
    <w:rsid w:val="00866517"/>
    <w:rsid w:val="008665FC"/>
    <w:rsid w:val="00866672"/>
    <w:rsid w:val="0086676B"/>
    <w:rsid w:val="008667E7"/>
    <w:rsid w:val="008667F9"/>
    <w:rsid w:val="00866855"/>
    <w:rsid w:val="00866871"/>
    <w:rsid w:val="008669F1"/>
    <w:rsid w:val="00866AC8"/>
    <w:rsid w:val="00866AEA"/>
    <w:rsid w:val="00866B35"/>
    <w:rsid w:val="00866BE7"/>
    <w:rsid w:val="00866BF1"/>
    <w:rsid w:val="00866C37"/>
    <w:rsid w:val="00866C50"/>
    <w:rsid w:val="00866C62"/>
    <w:rsid w:val="00866E03"/>
    <w:rsid w:val="00866E0B"/>
    <w:rsid w:val="00866EB1"/>
    <w:rsid w:val="00866EF6"/>
    <w:rsid w:val="00866F15"/>
    <w:rsid w:val="00866FD0"/>
    <w:rsid w:val="008671BC"/>
    <w:rsid w:val="008672E1"/>
    <w:rsid w:val="0086734B"/>
    <w:rsid w:val="00867411"/>
    <w:rsid w:val="008674C6"/>
    <w:rsid w:val="00867546"/>
    <w:rsid w:val="00867583"/>
    <w:rsid w:val="008675B3"/>
    <w:rsid w:val="0086760D"/>
    <w:rsid w:val="0086765F"/>
    <w:rsid w:val="0086769A"/>
    <w:rsid w:val="008676CE"/>
    <w:rsid w:val="008676DD"/>
    <w:rsid w:val="00867722"/>
    <w:rsid w:val="008677A5"/>
    <w:rsid w:val="00867820"/>
    <w:rsid w:val="00867870"/>
    <w:rsid w:val="00867879"/>
    <w:rsid w:val="00867885"/>
    <w:rsid w:val="008678E4"/>
    <w:rsid w:val="00867ADF"/>
    <w:rsid w:val="00867B21"/>
    <w:rsid w:val="00867C0A"/>
    <w:rsid w:val="00867C7F"/>
    <w:rsid w:val="00867CA4"/>
    <w:rsid w:val="00867DB0"/>
    <w:rsid w:val="00867DD5"/>
    <w:rsid w:val="00867E02"/>
    <w:rsid w:val="00867EAD"/>
    <w:rsid w:val="00867ED2"/>
    <w:rsid w:val="00867F7D"/>
    <w:rsid w:val="008700D5"/>
    <w:rsid w:val="00870133"/>
    <w:rsid w:val="008701AA"/>
    <w:rsid w:val="008701B8"/>
    <w:rsid w:val="00870222"/>
    <w:rsid w:val="00870289"/>
    <w:rsid w:val="008702A0"/>
    <w:rsid w:val="0087038C"/>
    <w:rsid w:val="008704BC"/>
    <w:rsid w:val="00870502"/>
    <w:rsid w:val="008705A1"/>
    <w:rsid w:val="0087072A"/>
    <w:rsid w:val="00870733"/>
    <w:rsid w:val="00870839"/>
    <w:rsid w:val="0087086D"/>
    <w:rsid w:val="008708FA"/>
    <w:rsid w:val="00870980"/>
    <w:rsid w:val="008709DB"/>
    <w:rsid w:val="00870AC8"/>
    <w:rsid w:val="00870B16"/>
    <w:rsid w:val="00870B37"/>
    <w:rsid w:val="00870BB5"/>
    <w:rsid w:val="00870DFA"/>
    <w:rsid w:val="00870E57"/>
    <w:rsid w:val="00871016"/>
    <w:rsid w:val="008710CC"/>
    <w:rsid w:val="0087111F"/>
    <w:rsid w:val="00871195"/>
    <w:rsid w:val="008711A6"/>
    <w:rsid w:val="00871262"/>
    <w:rsid w:val="00871268"/>
    <w:rsid w:val="008712C3"/>
    <w:rsid w:val="008712C6"/>
    <w:rsid w:val="0087130D"/>
    <w:rsid w:val="0087130E"/>
    <w:rsid w:val="0087132B"/>
    <w:rsid w:val="008713A7"/>
    <w:rsid w:val="00871431"/>
    <w:rsid w:val="008714B6"/>
    <w:rsid w:val="00871573"/>
    <w:rsid w:val="0087160F"/>
    <w:rsid w:val="008716A9"/>
    <w:rsid w:val="00871718"/>
    <w:rsid w:val="0087171B"/>
    <w:rsid w:val="00871805"/>
    <w:rsid w:val="00871A48"/>
    <w:rsid w:val="00871A88"/>
    <w:rsid w:val="00871AC6"/>
    <w:rsid w:val="00871B19"/>
    <w:rsid w:val="00871B95"/>
    <w:rsid w:val="00871BAE"/>
    <w:rsid w:val="00871BFC"/>
    <w:rsid w:val="00871CF2"/>
    <w:rsid w:val="00871D18"/>
    <w:rsid w:val="00871D53"/>
    <w:rsid w:val="00871DAB"/>
    <w:rsid w:val="00871EAF"/>
    <w:rsid w:val="00871F7E"/>
    <w:rsid w:val="00871FBB"/>
    <w:rsid w:val="00871FF0"/>
    <w:rsid w:val="008720AA"/>
    <w:rsid w:val="008720F7"/>
    <w:rsid w:val="00872140"/>
    <w:rsid w:val="008721B4"/>
    <w:rsid w:val="008721BF"/>
    <w:rsid w:val="0087220F"/>
    <w:rsid w:val="0087223A"/>
    <w:rsid w:val="008723DF"/>
    <w:rsid w:val="008723EA"/>
    <w:rsid w:val="00872415"/>
    <w:rsid w:val="00872421"/>
    <w:rsid w:val="008724A7"/>
    <w:rsid w:val="0087255A"/>
    <w:rsid w:val="00872582"/>
    <w:rsid w:val="008725D0"/>
    <w:rsid w:val="008725E0"/>
    <w:rsid w:val="008726EC"/>
    <w:rsid w:val="00872728"/>
    <w:rsid w:val="00872951"/>
    <w:rsid w:val="0087295A"/>
    <w:rsid w:val="008729ED"/>
    <w:rsid w:val="00872AA3"/>
    <w:rsid w:val="00872AA7"/>
    <w:rsid w:val="00872AB7"/>
    <w:rsid w:val="00872B44"/>
    <w:rsid w:val="00872B46"/>
    <w:rsid w:val="00872BE5"/>
    <w:rsid w:val="00872C16"/>
    <w:rsid w:val="00872C51"/>
    <w:rsid w:val="00872C68"/>
    <w:rsid w:val="00872D4C"/>
    <w:rsid w:val="00872DA9"/>
    <w:rsid w:val="00872E28"/>
    <w:rsid w:val="00872FCF"/>
    <w:rsid w:val="00873019"/>
    <w:rsid w:val="00873043"/>
    <w:rsid w:val="008730C0"/>
    <w:rsid w:val="00873268"/>
    <w:rsid w:val="00873640"/>
    <w:rsid w:val="0087367F"/>
    <w:rsid w:val="008736EF"/>
    <w:rsid w:val="00873949"/>
    <w:rsid w:val="0087399A"/>
    <w:rsid w:val="00873A23"/>
    <w:rsid w:val="00873A94"/>
    <w:rsid w:val="00873A95"/>
    <w:rsid w:val="00873AE5"/>
    <w:rsid w:val="00873BD0"/>
    <w:rsid w:val="00873C0A"/>
    <w:rsid w:val="00873CBB"/>
    <w:rsid w:val="00873FB3"/>
    <w:rsid w:val="00874029"/>
    <w:rsid w:val="0087403C"/>
    <w:rsid w:val="008740F1"/>
    <w:rsid w:val="008741EC"/>
    <w:rsid w:val="0087428E"/>
    <w:rsid w:val="008742F9"/>
    <w:rsid w:val="0087434E"/>
    <w:rsid w:val="00874365"/>
    <w:rsid w:val="00874367"/>
    <w:rsid w:val="008743BB"/>
    <w:rsid w:val="0087442A"/>
    <w:rsid w:val="00874486"/>
    <w:rsid w:val="008744E2"/>
    <w:rsid w:val="0087458F"/>
    <w:rsid w:val="008745BB"/>
    <w:rsid w:val="008745E3"/>
    <w:rsid w:val="008746F2"/>
    <w:rsid w:val="00874884"/>
    <w:rsid w:val="008748F3"/>
    <w:rsid w:val="00874903"/>
    <w:rsid w:val="00874977"/>
    <w:rsid w:val="00874A67"/>
    <w:rsid w:val="00874AF3"/>
    <w:rsid w:val="00874AF4"/>
    <w:rsid w:val="00874B27"/>
    <w:rsid w:val="00874B7F"/>
    <w:rsid w:val="00874BA7"/>
    <w:rsid w:val="00874BD0"/>
    <w:rsid w:val="00874C3D"/>
    <w:rsid w:val="00874C99"/>
    <w:rsid w:val="00874CF4"/>
    <w:rsid w:val="00874DEC"/>
    <w:rsid w:val="00874F0C"/>
    <w:rsid w:val="00874F81"/>
    <w:rsid w:val="00875088"/>
    <w:rsid w:val="00875139"/>
    <w:rsid w:val="00875141"/>
    <w:rsid w:val="0087517B"/>
    <w:rsid w:val="0087517F"/>
    <w:rsid w:val="00875206"/>
    <w:rsid w:val="0087527E"/>
    <w:rsid w:val="00875448"/>
    <w:rsid w:val="00875593"/>
    <w:rsid w:val="0087563F"/>
    <w:rsid w:val="00875650"/>
    <w:rsid w:val="00875686"/>
    <w:rsid w:val="008756B9"/>
    <w:rsid w:val="0087577B"/>
    <w:rsid w:val="00875796"/>
    <w:rsid w:val="008757F2"/>
    <w:rsid w:val="00875832"/>
    <w:rsid w:val="0087599A"/>
    <w:rsid w:val="008759FF"/>
    <w:rsid w:val="00875A50"/>
    <w:rsid w:val="00875A7B"/>
    <w:rsid w:val="00875AED"/>
    <w:rsid w:val="00875BB5"/>
    <w:rsid w:val="00875BB8"/>
    <w:rsid w:val="00875BD7"/>
    <w:rsid w:val="00875BDD"/>
    <w:rsid w:val="00875CA6"/>
    <w:rsid w:val="00875CB8"/>
    <w:rsid w:val="00875D7D"/>
    <w:rsid w:val="00875E50"/>
    <w:rsid w:val="00875E78"/>
    <w:rsid w:val="00875E89"/>
    <w:rsid w:val="00875E9E"/>
    <w:rsid w:val="00875EF8"/>
    <w:rsid w:val="00875F19"/>
    <w:rsid w:val="00875F44"/>
    <w:rsid w:val="00875F6C"/>
    <w:rsid w:val="00875F72"/>
    <w:rsid w:val="00875FDC"/>
    <w:rsid w:val="00876079"/>
    <w:rsid w:val="0087625E"/>
    <w:rsid w:val="00876357"/>
    <w:rsid w:val="00876373"/>
    <w:rsid w:val="00876411"/>
    <w:rsid w:val="008764C0"/>
    <w:rsid w:val="008764CF"/>
    <w:rsid w:val="008764D6"/>
    <w:rsid w:val="00876520"/>
    <w:rsid w:val="00876546"/>
    <w:rsid w:val="00876752"/>
    <w:rsid w:val="008767AD"/>
    <w:rsid w:val="008767C8"/>
    <w:rsid w:val="008767F3"/>
    <w:rsid w:val="00876817"/>
    <w:rsid w:val="0087682E"/>
    <w:rsid w:val="008768F2"/>
    <w:rsid w:val="0087691B"/>
    <w:rsid w:val="00876973"/>
    <w:rsid w:val="00876987"/>
    <w:rsid w:val="00876A2F"/>
    <w:rsid w:val="00876B8A"/>
    <w:rsid w:val="00876C4F"/>
    <w:rsid w:val="00876C56"/>
    <w:rsid w:val="00876C70"/>
    <w:rsid w:val="00876C83"/>
    <w:rsid w:val="00876C85"/>
    <w:rsid w:val="00876D09"/>
    <w:rsid w:val="00876D0D"/>
    <w:rsid w:val="00876D81"/>
    <w:rsid w:val="00876E03"/>
    <w:rsid w:val="00876E23"/>
    <w:rsid w:val="00876F34"/>
    <w:rsid w:val="00876FB9"/>
    <w:rsid w:val="008770A6"/>
    <w:rsid w:val="00877114"/>
    <w:rsid w:val="00877128"/>
    <w:rsid w:val="008771A8"/>
    <w:rsid w:val="0087727C"/>
    <w:rsid w:val="00877294"/>
    <w:rsid w:val="00877371"/>
    <w:rsid w:val="00877382"/>
    <w:rsid w:val="0087758C"/>
    <w:rsid w:val="008775E7"/>
    <w:rsid w:val="008775FB"/>
    <w:rsid w:val="00877653"/>
    <w:rsid w:val="008776A1"/>
    <w:rsid w:val="008776EB"/>
    <w:rsid w:val="00877715"/>
    <w:rsid w:val="00877836"/>
    <w:rsid w:val="008778C4"/>
    <w:rsid w:val="0087792F"/>
    <w:rsid w:val="00877956"/>
    <w:rsid w:val="008779CE"/>
    <w:rsid w:val="00877A5B"/>
    <w:rsid w:val="00877A8E"/>
    <w:rsid w:val="00877AF0"/>
    <w:rsid w:val="00877B49"/>
    <w:rsid w:val="00877B5D"/>
    <w:rsid w:val="00877BED"/>
    <w:rsid w:val="00877C14"/>
    <w:rsid w:val="00877C4E"/>
    <w:rsid w:val="00877CF8"/>
    <w:rsid w:val="00877D16"/>
    <w:rsid w:val="00877D31"/>
    <w:rsid w:val="00877D83"/>
    <w:rsid w:val="00877DA1"/>
    <w:rsid w:val="00877DDA"/>
    <w:rsid w:val="00877EDB"/>
    <w:rsid w:val="00877F80"/>
    <w:rsid w:val="00877FE4"/>
    <w:rsid w:val="00880148"/>
    <w:rsid w:val="00880370"/>
    <w:rsid w:val="008803B1"/>
    <w:rsid w:val="008803B7"/>
    <w:rsid w:val="008803CC"/>
    <w:rsid w:val="0088056F"/>
    <w:rsid w:val="008805A5"/>
    <w:rsid w:val="008805BC"/>
    <w:rsid w:val="008805FD"/>
    <w:rsid w:val="008806CC"/>
    <w:rsid w:val="008806D2"/>
    <w:rsid w:val="008806F2"/>
    <w:rsid w:val="0088074A"/>
    <w:rsid w:val="00880767"/>
    <w:rsid w:val="0088076E"/>
    <w:rsid w:val="008807D6"/>
    <w:rsid w:val="00880890"/>
    <w:rsid w:val="0088089D"/>
    <w:rsid w:val="0088098E"/>
    <w:rsid w:val="008809ED"/>
    <w:rsid w:val="00880A86"/>
    <w:rsid w:val="00880ADA"/>
    <w:rsid w:val="00880B83"/>
    <w:rsid w:val="00880C61"/>
    <w:rsid w:val="00880D29"/>
    <w:rsid w:val="00880DAA"/>
    <w:rsid w:val="00880DE2"/>
    <w:rsid w:val="00880E51"/>
    <w:rsid w:val="00880F26"/>
    <w:rsid w:val="00880F38"/>
    <w:rsid w:val="00880FED"/>
    <w:rsid w:val="008810CB"/>
    <w:rsid w:val="0088119D"/>
    <w:rsid w:val="00881210"/>
    <w:rsid w:val="008812D8"/>
    <w:rsid w:val="00881518"/>
    <w:rsid w:val="00881566"/>
    <w:rsid w:val="008815A8"/>
    <w:rsid w:val="00881652"/>
    <w:rsid w:val="00881673"/>
    <w:rsid w:val="008816C7"/>
    <w:rsid w:val="008816CA"/>
    <w:rsid w:val="008816FC"/>
    <w:rsid w:val="0088170D"/>
    <w:rsid w:val="00881780"/>
    <w:rsid w:val="008817BA"/>
    <w:rsid w:val="00881801"/>
    <w:rsid w:val="00881868"/>
    <w:rsid w:val="008819C0"/>
    <w:rsid w:val="008819E7"/>
    <w:rsid w:val="00881A0B"/>
    <w:rsid w:val="00881A67"/>
    <w:rsid w:val="00881AB8"/>
    <w:rsid w:val="00881B4B"/>
    <w:rsid w:val="00881BAC"/>
    <w:rsid w:val="00881BD9"/>
    <w:rsid w:val="00881C5E"/>
    <w:rsid w:val="00881C94"/>
    <w:rsid w:val="00881D46"/>
    <w:rsid w:val="00881DF6"/>
    <w:rsid w:val="00881E5B"/>
    <w:rsid w:val="00881EB6"/>
    <w:rsid w:val="00881FF5"/>
    <w:rsid w:val="00881FFB"/>
    <w:rsid w:val="00882181"/>
    <w:rsid w:val="008821A1"/>
    <w:rsid w:val="008821A7"/>
    <w:rsid w:val="00882299"/>
    <w:rsid w:val="00882401"/>
    <w:rsid w:val="0088251D"/>
    <w:rsid w:val="00882537"/>
    <w:rsid w:val="0088258E"/>
    <w:rsid w:val="008825A1"/>
    <w:rsid w:val="00882649"/>
    <w:rsid w:val="008827E2"/>
    <w:rsid w:val="008828E4"/>
    <w:rsid w:val="00882970"/>
    <w:rsid w:val="00882996"/>
    <w:rsid w:val="008829BF"/>
    <w:rsid w:val="008829E9"/>
    <w:rsid w:val="00882A01"/>
    <w:rsid w:val="00882AF1"/>
    <w:rsid w:val="00882C3B"/>
    <w:rsid w:val="00882CEC"/>
    <w:rsid w:val="00882DEE"/>
    <w:rsid w:val="00882EA2"/>
    <w:rsid w:val="00882EBC"/>
    <w:rsid w:val="00882F31"/>
    <w:rsid w:val="00882F32"/>
    <w:rsid w:val="00882F5F"/>
    <w:rsid w:val="00882F9B"/>
    <w:rsid w:val="00882FCF"/>
    <w:rsid w:val="00883215"/>
    <w:rsid w:val="00883267"/>
    <w:rsid w:val="0088329E"/>
    <w:rsid w:val="008833BC"/>
    <w:rsid w:val="00883438"/>
    <w:rsid w:val="00883475"/>
    <w:rsid w:val="008834CE"/>
    <w:rsid w:val="008835A5"/>
    <w:rsid w:val="00883606"/>
    <w:rsid w:val="0088374E"/>
    <w:rsid w:val="008838BC"/>
    <w:rsid w:val="008838C0"/>
    <w:rsid w:val="008838D9"/>
    <w:rsid w:val="00883A33"/>
    <w:rsid w:val="00883ABF"/>
    <w:rsid w:val="00883B02"/>
    <w:rsid w:val="00883B29"/>
    <w:rsid w:val="00883B69"/>
    <w:rsid w:val="00883BBA"/>
    <w:rsid w:val="00883C17"/>
    <w:rsid w:val="00883C30"/>
    <w:rsid w:val="00883CF3"/>
    <w:rsid w:val="00883D00"/>
    <w:rsid w:val="00883D1D"/>
    <w:rsid w:val="00884165"/>
    <w:rsid w:val="00884182"/>
    <w:rsid w:val="00884186"/>
    <w:rsid w:val="00884253"/>
    <w:rsid w:val="008843C9"/>
    <w:rsid w:val="008844DF"/>
    <w:rsid w:val="008845BC"/>
    <w:rsid w:val="008845E9"/>
    <w:rsid w:val="008845F8"/>
    <w:rsid w:val="00884605"/>
    <w:rsid w:val="00884620"/>
    <w:rsid w:val="008846B7"/>
    <w:rsid w:val="00884725"/>
    <w:rsid w:val="00884762"/>
    <w:rsid w:val="008847F6"/>
    <w:rsid w:val="008847FF"/>
    <w:rsid w:val="008849C5"/>
    <w:rsid w:val="008849FD"/>
    <w:rsid w:val="00884A4D"/>
    <w:rsid w:val="00884AB5"/>
    <w:rsid w:val="00884AE7"/>
    <w:rsid w:val="00884D4C"/>
    <w:rsid w:val="00884E85"/>
    <w:rsid w:val="00884F19"/>
    <w:rsid w:val="00884F39"/>
    <w:rsid w:val="00884FB2"/>
    <w:rsid w:val="00885038"/>
    <w:rsid w:val="0088509E"/>
    <w:rsid w:val="008850D8"/>
    <w:rsid w:val="008851F7"/>
    <w:rsid w:val="008851FD"/>
    <w:rsid w:val="00885359"/>
    <w:rsid w:val="00885383"/>
    <w:rsid w:val="008853BB"/>
    <w:rsid w:val="008853FE"/>
    <w:rsid w:val="00885565"/>
    <w:rsid w:val="008855D1"/>
    <w:rsid w:val="0088560A"/>
    <w:rsid w:val="008856C0"/>
    <w:rsid w:val="0088570C"/>
    <w:rsid w:val="0088572B"/>
    <w:rsid w:val="008857DB"/>
    <w:rsid w:val="00885894"/>
    <w:rsid w:val="008858AA"/>
    <w:rsid w:val="00885B4D"/>
    <w:rsid w:val="00885C0C"/>
    <w:rsid w:val="00885C0E"/>
    <w:rsid w:val="00885D27"/>
    <w:rsid w:val="00885D6C"/>
    <w:rsid w:val="00885DED"/>
    <w:rsid w:val="00885E9E"/>
    <w:rsid w:val="00885EC0"/>
    <w:rsid w:val="00885ECD"/>
    <w:rsid w:val="00885F87"/>
    <w:rsid w:val="00885FA9"/>
    <w:rsid w:val="00885FD4"/>
    <w:rsid w:val="0088604B"/>
    <w:rsid w:val="0088613A"/>
    <w:rsid w:val="00886191"/>
    <w:rsid w:val="008861AC"/>
    <w:rsid w:val="00886255"/>
    <w:rsid w:val="00886388"/>
    <w:rsid w:val="008863B7"/>
    <w:rsid w:val="00886528"/>
    <w:rsid w:val="00886540"/>
    <w:rsid w:val="00886551"/>
    <w:rsid w:val="008865C8"/>
    <w:rsid w:val="008865FD"/>
    <w:rsid w:val="008865FF"/>
    <w:rsid w:val="00886618"/>
    <w:rsid w:val="00886665"/>
    <w:rsid w:val="008866F5"/>
    <w:rsid w:val="00886778"/>
    <w:rsid w:val="00886825"/>
    <w:rsid w:val="00886945"/>
    <w:rsid w:val="00886A6D"/>
    <w:rsid w:val="00886C66"/>
    <w:rsid w:val="00886CF2"/>
    <w:rsid w:val="00886DD7"/>
    <w:rsid w:val="00886E10"/>
    <w:rsid w:val="00886E78"/>
    <w:rsid w:val="00886EAA"/>
    <w:rsid w:val="00886EB9"/>
    <w:rsid w:val="00886F6C"/>
    <w:rsid w:val="00887006"/>
    <w:rsid w:val="00887089"/>
    <w:rsid w:val="008870AD"/>
    <w:rsid w:val="008870BB"/>
    <w:rsid w:val="008870D8"/>
    <w:rsid w:val="0088712C"/>
    <w:rsid w:val="0088718F"/>
    <w:rsid w:val="008871DD"/>
    <w:rsid w:val="0088725B"/>
    <w:rsid w:val="0088729B"/>
    <w:rsid w:val="0088741F"/>
    <w:rsid w:val="008874D2"/>
    <w:rsid w:val="008874EE"/>
    <w:rsid w:val="00887580"/>
    <w:rsid w:val="00887691"/>
    <w:rsid w:val="008876E1"/>
    <w:rsid w:val="0088773A"/>
    <w:rsid w:val="00887747"/>
    <w:rsid w:val="00887758"/>
    <w:rsid w:val="0088777D"/>
    <w:rsid w:val="008877E2"/>
    <w:rsid w:val="00887878"/>
    <w:rsid w:val="00887971"/>
    <w:rsid w:val="00887A9F"/>
    <w:rsid w:val="00887AAA"/>
    <w:rsid w:val="00887AD1"/>
    <w:rsid w:val="00887BD6"/>
    <w:rsid w:val="00887C7A"/>
    <w:rsid w:val="00887C87"/>
    <w:rsid w:val="00887CC5"/>
    <w:rsid w:val="00887DAF"/>
    <w:rsid w:val="00887DDC"/>
    <w:rsid w:val="00887E3F"/>
    <w:rsid w:val="00887E86"/>
    <w:rsid w:val="00887F8E"/>
    <w:rsid w:val="00890132"/>
    <w:rsid w:val="0089014E"/>
    <w:rsid w:val="008901BF"/>
    <w:rsid w:val="008902DF"/>
    <w:rsid w:val="0089030C"/>
    <w:rsid w:val="0089034B"/>
    <w:rsid w:val="00890384"/>
    <w:rsid w:val="008903EE"/>
    <w:rsid w:val="008906BC"/>
    <w:rsid w:val="00890852"/>
    <w:rsid w:val="00890922"/>
    <w:rsid w:val="008909F2"/>
    <w:rsid w:val="00890A80"/>
    <w:rsid w:val="00890BC8"/>
    <w:rsid w:val="00890C20"/>
    <w:rsid w:val="00890C2C"/>
    <w:rsid w:val="00890C31"/>
    <w:rsid w:val="00890E04"/>
    <w:rsid w:val="00890E30"/>
    <w:rsid w:val="00890F06"/>
    <w:rsid w:val="00890F6F"/>
    <w:rsid w:val="00890F92"/>
    <w:rsid w:val="00891063"/>
    <w:rsid w:val="008910A3"/>
    <w:rsid w:val="008911FD"/>
    <w:rsid w:val="008912CC"/>
    <w:rsid w:val="00891315"/>
    <w:rsid w:val="0089131D"/>
    <w:rsid w:val="0089134A"/>
    <w:rsid w:val="008914F3"/>
    <w:rsid w:val="00891530"/>
    <w:rsid w:val="0089156D"/>
    <w:rsid w:val="0089157C"/>
    <w:rsid w:val="008916E7"/>
    <w:rsid w:val="00891714"/>
    <w:rsid w:val="0089176B"/>
    <w:rsid w:val="0089177B"/>
    <w:rsid w:val="008917B7"/>
    <w:rsid w:val="00891833"/>
    <w:rsid w:val="00891901"/>
    <w:rsid w:val="00891A00"/>
    <w:rsid w:val="00891B10"/>
    <w:rsid w:val="00891BAD"/>
    <w:rsid w:val="00891C58"/>
    <w:rsid w:val="00891D69"/>
    <w:rsid w:val="00891D8D"/>
    <w:rsid w:val="00891F1A"/>
    <w:rsid w:val="00891FC4"/>
    <w:rsid w:val="008920BC"/>
    <w:rsid w:val="0089212A"/>
    <w:rsid w:val="00892163"/>
    <w:rsid w:val="008921BF"/>
    <w:rsid w:val="008921DF"/>
    <w:rsid w:val="0089223E"/>
    <w:rsid w:val="00892265"/>
    <w:rsid w:val="008924B8"/>
    <w:rsid w:val="008924D5"/>
    <w:rsid w:val="008924FF"/>
    <w:rsid w:val="00892530"/>
    <w:rsid w:val="0089253B"/>
    <w:rsid w:val="008927BC"/>
    <w:rsid w:val="008928B1"/>
    <w:rsid w:val="008928BB"/>
    <w:rsid w:val="00892924"/>
    <w:rsid w:val="00892A30"/>
    <w:rsid w:val="00892A9A"/>
    <w:rsid w:val="00892B89"/>
    <w:rsid w:val="00892D7D"/>
    <w:rsid w:val="00892E54"/>
    <w:rsid w:val="00892EA7"/>
    <w:rsid w:val="00892F36"/>
    <w:rsid w:val="008930B3"/>
    <w:rsid w:val="00893109"/>
    <w:rsid w:val="0089310D"/>
    <w:rsid w:val="00893165"/>
    <w:rsid w:val="0089330E"/>
    <w:rsid w:val="008934C1"/>
    <w:rsid w:val="008934F1"/>
    <w:rsid w:val="00893555"/>
    <w:rsid w:val="008935B1"/>
    <w:rsid w:val="008935F7"/>
    <w:rsid w:val="00893610"/>
    <w:rsid w:val="00893764"/>
    <w:rsid w:val="00893861"/>
    <w:rsid w:val="008938B6"/>
    <w:rsid w:val="008938C3"/>
    <w:rsid w:val="00893A83"/>
    <w:rsid w:val="00893ABB"/>
    <w:rsid w:val="00893B26"/>
    <w:rsid w:val="00893B2E"/>
    <w:rsid w:val="00893D39"/>
    <w:rsid w:val="00893DFF"/>
    <w:rsid w:val="00893E13"/>
    <w:rsid w:val="00893E26"/>
    <w:rsid w:val="00893E30"/>
    <w:rsid w:val="00893E5A"/>
    <w:rsid w:val="00893E71"/>
    <w:rsid w:val="00893E9E"/>
    <w:rsid w:val="00893ED8"/>
    <w:rsid w:val="00893F50"/>
    <w:rsid w:val="00893F66"/>
    <w:rsid w:val="008940C3"/>
    <w:rsid w:val="008940F5"/>
    <w:rsid w:val="00894138"/>
    <w:rsid w:val="0089422E"/>
    <w:rsid w:val="00894257"/>
    <w:rsid w:val="00894306"/>
    <w:rsid w:val="00894326"/>
    <w:rsid w:val="00894367"/>
    <w:rsid w:val="008943B1"/>
    <w:rsid w:val="008943BC"/>
    <w:rsid w:val="0089479C"/>
    <w:rsid w:val="0089486E"/>
    <w:rsid w:val="00894870"/>
    <w:rsid w:val="008948C9"/>
    <w:rsid w:val="008948D3"/>
    <w:rsid w:val="008948FC"/>
    <w:rsid w:val="0089493C"/>
    <w:rsid w:val="00894990"/>
    <w:rsid w:val="00894992"/>
    <w:rsid w:val="00894A23"/>
    <w:rsid w:val="00894A7D"/>
    <w:rsid w:val="00894B57"/>
    <w:rsid w:val="00894BB4"/>
    <w:rsid w:val="00894C8C"/>
    <w:rsid w:val="00894CAB"/>
    <w:rsid w:val="00894CEF"/>
    <w:rsid w:val="00894CF6"/>
    <w:rsid w:val="00894DA7"/>
    <w:rsid w:val="00894DB3"/>
    <w:rsid w:val="00894EDD"/>
    <w:rsid w:val="00894F3D"/>
    <w:rsid w:val="00894FB5"/>
    <w:rsid w:val="00894FB7"/>
    <w:rsid w:val="00894FEA"/>
    <w:rsid w:val="0089553D"/>
    <w:rsid w:val="0089555C"/>
    <w:rsid w:val="0089557A"/>
    <w:rsid w:val="008955E1"/>
    <w:rsid w:val="008956DC"/>
    <w:rsid w:val="0089578F"/>
    <w:rsid w:val="00895821"/>
    <w:rsid w:val="00895879"/>
    <w:rsid w:val="00895884"/>
    <w:rsid w:val="00895916"/>
    <w:rsid w:val="00895985"/>
    <w:rsid w:val="00895A40"/>
    <w:rsid w:val="00895AB1"/>
    <w:rsid w:val="00895ACF"/>
    <w:rsid w:val="00895AED"/>
    <w:rsid w:val="00895B2F"/>
    <w:rsid w:val="00895B58"/>
    <w:rsid w:val="00895B6E"/>
    <w:rsid w:val="00895B93"/>
    <w:rsid w:val="00895C13"/>
    <w:rsid w:val="00895C55"/>
    <w:rsid w:val="00895CF1"/>
    <w:rsid w:val="00895D0C"/>
    <w:rsid w:val="00895E0D"/>
    <w:rsid w:val="00895E28"/>
    <w:rsid w:val="00895E35"/>
    <w:rsid w:val="00895ECD"/>
    <w:rsid w:val="00896000"/>
    <w:rsid w:val="00896078"/>
    <w:rsid w:val="008960F5"/>
    <w:rsid w:val="00896146"/>
    <w:rsid w:val="008962BB"/>
    <w:rsid w:val="00896327"/>
    <w:rsid w:val="008963A5"/>
    <w:rsid w:val="0089643C"/>
    <w:rsid w:val="00896445"/>
    <w:rsid w:val="00896448"/>
    <w:rsid w:val="008964FD"/>
    <w:rsid w:val="00896508"/>
    <w:rsid w:val="0089650A"/>
    <w:rsid w:val="0089651F"/>
    <w:rsid w:val="00896533"/>
    <w:rsid w:val="00896613"/>
    <w:rsid w:val="00896716"/>
    <w:rsid w:val="00896817"/>
    <w:rsid w:val="008969E4"/>
    <w:rsid w:val="00896AF6"/>
    <w:rsid w:val="00896B1D"/>
    <w:rsid w:val="00896D1C"/>
    <w:rsid w:val="00896D77"/>
    <w:rsid w:val="00896DA9"/>
    <w:rsid w:val="00896EF8"/>
    <w:rsid w:val="00896F0C"/>
    <w:rsid w:val="00897037"/>
    <w:rsid w:val="00897068"/>
    <w:rsid w:val="008971BA"/>
    <w:rsid w:val="0089721F"/>
    <w:rsid w:val="00897346"/>
    <w:rsid w:val="00897513"/>
    <w:rsid w:val="008975E4"/>
    <w:rsid w:val="0089761D"/>
    <w:rsid w:val="008976AF"/>
    <w:rsid w:val="00897729"/>
    <w:rsid w:val="00897828"/>
    <w:rsid w:val="00897833"/>
    <w:rsid w:val="0089785F"/>
    <w:rsid w:val="008979D4"/>
    <w:rsid w:val="00897A17"/>
    <w:rsid w:val="00897BC2"/>
    <w:rsid w:val="00897C4F"/>
    <w:rsid w:val="00897C57"/>
    <w:rsid w:val="00897CC8"/>
    <w:rsid w:val="00897DED"/>
    <w:rsid w:val="00897E18"/>
    <w:rsid w:val="00897E1B"/>
    <w:rsid w:val="00897F25"/>
    <w:rsid w:val="00897F96"/>
    <w:rsid w:val="00897F9A"/>
    <w:rsid w:val="008A0051"/>
    <w:rsid w:val="008A008A"/>
    <w:rsid w:val="008A0173"/>
    <w:rsid w:val="008A0184"/>
    <w:rsid w:val="008A01E1"/>
    <w:rsid w:val="008A0285"/>
    <w:rsid w:val="008A02C0"/>
    <w:rsid w:val="008A0390"/>
    <w:rsid w:val="008A0483"/>
    <w:rsid w:val="008A04A6"/>
    <w:rsid w:val="008A04C7"/>
    <w:rsid w:val="008A0538"/>
    <w:rsid w:val="008A062E"/>
    <w:rsid w:val="008A0809"/>
    <w:rsid w:val="008A086C"/>
    <w:rsid w:val="008A0917"/>
    <w:rsid w:val="008A0A28"/>
    <w:rsid w:val="008A0A7E"/>
    <w:rsid w:val="008A0CAA"/>
    <w:rsid w:val="008A0CB6"/>
    <w:rsid w:val="008A0D3C"/>
    <w:rsid w:val="008A0D7C"/>
    <w:rsid w:val="008A0EE8"/>
    <w:rsid w:val="008A0F27"/>
    <w:rsid w:val="008A0F49"/>
    <w:rsid w:val="008A1016"/>
    <w:rsid w:val="008A1097"/>
    <w:rsid w:val="008A1174"/>
    <w:rsid w:val="008A125F"/>
    <w:rsid w:val="008A126C"/>
    <w:rsid w:val="008A13FB"/>
    <w:rsid w:val="008A14B9"/>
    <w:rsid w:val="008A1524"/>
    <w:rsid w:val="008A1575"/>
    <w:rsid w:val="008A158E"/>
    <w:rsid w:val="008A15AB"/>
    <w:rsid w:val="008A167C"/>
    <w:rsid w:val="008A16B7"/>
    <w:rsid w:val="008A16C4"/>
    <w:rsid w:val="008A1759"/>
    <w:rsid w:val="008A17DB"/>
    <w:rsid w:val="008A1801"/>
    <w:rsid w:val="008A1845"/>
    <w:rsid w:val="008A18B1"/>
    <w:rsid w:val="008A199C"/>
    <w:rsid w:val="008A1A69"/>
    <w:rsid w:val="008A1A78"/>
    <w:rsid w:val="008A1B06"/>
    <w:rsid w:val="008A1B0E"/>
    <w:rsid w:val="008A1B2F"/>
    <w:rsid w:val="008A1CF8"/>
    <w:rsid w:val="008A1E5A"/>
    <w:rsid w:val="008A1E80"/>
    <w:rsid w:val="008A1E9E"/>
    <w:rsid w:val="008A1EEB"/>
    <w:rsid w:val="008A1F48"/>
    <w:rsid w:val="008A1F95"/>
    <w:rsid w:val="008A1FFC"/>
    <w:rsid w:val="008A2103"/>
    <w:rsid w:val="008A2209"/>
    <w:rsid w:val="008A22AE"/>
    <w:rsid w:val="008A22E4"/>
    <w:rsid w:val="008A23B7"/>
    <w:rsid w:val="008A23DD"/>
    <w:rsid w:val="008A24A1"/>
    <w:rsid w:val="008A24E3"/>
    <w:rsid w:val="008A2534"/>
    <w:rsid w:val="008A2559"/>
    <w:rsid w:val="008A26FD"/>
    <w:rsid w:val="008A2824"/>
    <w:rsid w:val="008A28AE"/>
    <w:rsid w:val="008A2973"/>
    <w:rsid w:val="008A299A"/>
    <w:rsid w:val="008A29EF"/>
    <w:rsid w:val="008A2A12"/>
    <w:rsid w:val="008A2A22"/>
    <w:rsid w:val="008A2A8E"/>
    <w:rsid w:val="008A2B20"/>
    <w:rsid w:val="008A2B99"/>
    <w:rsid w:val="008A2BD6"/>
    <w:rsid w:val="008A2BD9"/>
    <w:rsid w:val="008A2C75"/>
    <w:rsid w:val="008A2CEC"/>
    <w:rsid w:val="008A2D3B"/>
    <w:rsid w:val="008A2D6A"/>
    <w:rsid w:val="008A2D8A"/>
    <w:rsid w:val="008A2DB8"/>
    <w:rsid w:val="008A2E1B"/>
    <w:rsid w:val="008A2E63"/>
    <w:rsid w:val="008A2EFF"/>
    <w:rsid w:val="008A2FBE"/>
    <w:rsid w:val="008A2FCB"/>
    <w:rsid w:val="008A302F"/>
    <w:rsid w:val="008A3065"/>
    <w:rsid w:val="008A3099"/>
    <w:rsid w:val="008A313B"/>
    <w:rsid w:val="008A3186"/>
    <w:rsid w:val="008A327A"/>
    <w:rsid w:val="008A35D7"/>
    <w:rsid w:val="008A35DE"/>
    <w:rsid w:val="008A3604"/>
    <w:rsid w:val="008A3671"/>
    <w:rsid w:val="008A3688"/>
    <w:rsid w:val="008A36CD"/>
    <w:rsid w:val="008A377B"/>
    <w:rsid w:val="008A37A5"/>
    <w:rsid w:val="008A37E7"/>
    <w:rsid w:val="008A37EF"/>
    <w:rsid w:val="008A388D"/>
    <w:rsid w:val="008A38C5"/>
    <w:rsid w:val="008A39A6"/>
    <w:rsid w:val="008A39C4"/>
    <w:rsid w:val="008A3A1F"/>
    <w:rsid w:val="008A3AA8"/>
    <w:rsid w:val="008A3ABD"/>
    <w:rsid w:val="008A3B38"/>
    <w:rsid w:val="008A3C11"/>
    <w:rsid w:val="008A3CA7"/>
    <w:rsid w:val="008A3CDD"/>
    <w:rsid w:val="008A3CE0"/>
    <w:rsid w:val="008A3D46"/>
    <w:rsid w:val="008A3D9B"/>
    <w:rsid w:val="008A3E53"/>
    <w:rsid w:val="008A3EEC"/>
    <w:rsid w:val="008A3F2E"/>
    <w:rsid w:val="008A3F71"/>
    <w:rsid w:val="008A3F76"/>
    <w:rsid w:val="008A3FE9"/>
    <w:rsid w:val="008A401B"/>
    <w:rsid w:val="008A406F"/>
    <w:rsid w:val="008A40D9"/>
    <w:rsid w:val="008A41DD"/>
    <w:rsid w:val="008A422D"/>
    <w:rsid w:val="008A4380"/>
    <w:rsid w:val="008A43A3"/>
    <w:rsid w:val="008A45AB"/>
    <w:rsid w:val="008A4605"/>
    <w:rsid w:val="008A46E6"/>
    <w:rsid w:val="008A4758"/>
    <w:rsid w:val="008A486E"/>
    <w:rsid w:val="008A4926"/>
    <w:rsid w:val="008A492A"/>
    <w:rsid w:val="008A49E2"/>
    <w:rsid w:val="008A49E3"/>
    <w:rsid w:val="008A49E4"/>
    <w:rsid w:val="008A4AF9"/>
    <w:rsid w:val="008A4CDB"/>
    <w:rsid w:val="008A4D17"/>
    <w:rsid w:val="008A4D43"/>
    <w:rsid w:val="008A4F32"/>
    <w:rsid w:val="008A4F36"/>
    <w:rsid w:val="008A504D"/>
    <w:rsid w:val="008A512C"/>
    <w:rsid w:val="008A52DB"/>
    <w:rsid w:val="008A52FB"/>
    <w:rsid w:val="008A54F3"/>
    <w:rsid w:val="008A55DC"/>
    <w:rsid w:val="008A562B"/>
    <w:rsid w:val="008A56B7"/>
    <w:rsid w:val="008A56EB"/>
    <w:rsid w:val="008A57A1"/>
    <w:rsid w:val="008A57C1"/>
    <w:rsid w:val="008A58BE"/>
    <w:rsid w:val="008A58DC"/>
    <w:rsid w:val="008A58EE"/>
    <w:rsid w:val="008A58FB"/>
    <w:rsid w:val="008A590C"/>
    <w:rsid w:val="008A59D7"/>
    <w:rsid w:val="008A5A88"/>
    <w:rsid w:val="008A5ABA"/>
    <w:rsid w:val="008A5AC1"/>
    <w:rsid w:val="008A5B80"/>
    <w:rsid w:val="008A5BFB"/>
    <w:rsid w:val="008A5C16"/>
    <w:rsid w:val="008A5C6D"/>
    <w:rsid w:val="008A5C7E"/>
    <w:rsid w:val="008A5CB7"/>
    <w:rsid w:val="008A5CBA"/>
    <w:rsid w:val="008A5F3F"/>
    <w:rsid w:val="008A5F79"/>
    <w:rsid w:val="008A60D0"/>
    <w:rsid w:val="008A610E"/>
    <w:rsid w:val="008A610F"/>
    <w:rsid w:val="008A61AD"/>
    <w:rsid w:val="008A62EF"/>
    <w:rsid w:val="008A6366"/>
    <w:rsid w:val="008A63AC"/>
    <w:rsid w:val="008A641E"/>
    <w:rsid w:val="008A6452"/>
    <w:rsid w:val="008A646D"/>
    <w:rsid w:val="008A6576"/>
    <w:rsid w:val="008A65FD"/>
    <w:rsid w:val="008A660D"/>
    <w:rsid w:val="008A6655"/>
    <w:rsid w:val="008A6753"/>
    <w:rsid w:val="008A6788"/>
    <w:rsid w:val="008A6790"/>
    <w:rsid w:val="008A6925"/>
    <w:rsid w:val="008A69A9"/>
    <w:rsid w:val="008A6A8A"/>
    <w:rsid w:val="008A6ADC"/>
    <w:rsid w:val="008A6AFE"/>
    <w:rsid w:val="008A6B86"/>
    <w:rsid w:val="008A6C96"/>
    <w:rsid w:val="008A6D2C"/>
    <w:rsid w:val="008A6DFD"/>
    <w:rsid w:val="008A6E07"/>
    <w:rsid w:val="008A6E6F"/>
    <w:rsid w:val="008A6E76"/>
    <w:rsid w:val="008A6E81"/>
    <w:rsid w:val="008A6EA5"/>
    <w:rsid w:val="008A6EC4"/>
    <w:rsid w:val="008A6F60"/>
    <w:rsid w:val="008A7040"/>
    <w:rsid w:val="008A7225"/>
    <w:rsid w:val="008A7251"/>
    <w:rsid w:val="008A7293"/>
    <w:rsid w:val="008A72E0"/>
    <w:rsid w:val="008A73EE"/>
    <w:rsid w:val="008A752F"/>
    <w:rsid w:val="008A75A5"/>
    <w:rsid w:val="008A75AD"/>
    <w:rsid w:val="008A75B7"/>
    <w:rsid w:val="008A7671"/>
    <w:rsid w:val="008A76FB"/>
    <w:rsid w:val="008A7792"/>
    <w:rsid w:val="008A77C4"/>
    <w:rsid w:val="008A784D"/>
    <w:rsid w:val="008A785B"/>
    <w:rsid w:val="008A78BE"/>
    <w:rsid w:val="008A794A"/>
    <w:rsid w:val="008A7BDA"/>
    <w:rsid w:val="008A7CE4"/>
    <w:rsid w:val="008A7DFD"/>
    <w:rsid w:val="008A7EA9"/>
    <w:rsid w:val="008A7EE5"/>
    <w:rsid w:val="008B0003"/>
    <w:rsid w:val="008B0120"/>
    <w:rsid w:val="008B01A3"/>
    <w:rsid w:val="008B028B"/>
    <w:rsid w:val="008B0304"/>
    <w:rsid w:val="008B030E"/>
    <w:rsid w:val="008B0329"/>
    <w:rsid w:val="008B039E"/>
    <w:rsid w:val="008B044C"/>
    <w:rsid w:val="008B0573"/>
    <w:rsid w:val="008B0587"/>
    <w:rsid w:val="008B06DE"/>
    <w:rsid w:val="008B07CC"/>
    <w:rsid w:val="008B07F1"/>
    <w:rsid w:val="008B0835"/>
    <w:rsid w:val="008B084C"/>
    <w:rsid w:val="008B0896"/>
    <w:rsid w:val="008B08AE"/>
    <w:rsid w:val="008B08C3"/>
    <w:rsid w:val="008B0904"/>
    <w:rsid w:val="008B0970"/>
    <w:rsid w:val="008B0A6A"/>
    <w:rsid w:val="008B0ADB"/>
    <w:rsid w:val="008B0D7C"/>
    <w:rsid w:val="008B0E1C"/>
    <w:rsid w:val="008B0F50"/>
    <w:rsid w:val="008B0F78"/>
    <w:rsid w:val="008B100B"/>
    <w:rsid w:val="008B1124"/>
    <w:rsid w:val="008B1176"/>
    <w:rsid w:val="008B119A"/>
    <w:rsid w:val="008B1215"/>
    <w:rsid w:val="008B124C"/>
    <w:rsid w:val="008B124F"/>
    <w:rsid w:val="008B13DF"/>
    <w:rsid w:val="008B13E3"/>
    <w:rsid w:val="008B13FE"/>
    <w:rsid w:val="008B143E"/>
    <w:rsid w:val="008B149C"/>
    <w:rsid w:val="008B14A5"/>
    <w:rsid w:val="008B1568"/>
    <w:rsid w:val="008B15B7"/>
    <w:rsid w:val="008B160B"/>
    <w:rsid w:val="008B1632"/>
    <w:rsid w:val="008B176F"/>
    <w:rsid w:val="008B184C"/>
    <w:rsid w:val="008B1972"/>
    <w:rsid w:val="008B1997"/>
    <w:rsid w:val="008B1A17"/>
    <w:rsid w:val="008B1A52"/>
    <w:rsid w:val="008B1A97"/>
    <w:rsid w:val="008B1B15"/>
    <w:rsid w:val="008B1B84"/>
    <w:rsid w:val="008B1C5F"/>
    <w:rsid w:val="008B1CB5"/>
    <w:rsid w:val="008B1CF2"/>
    <w:rsid w:val="008B1D28"/>
    <w:rsid w:val="008B1D4A"/>
    <w:rsid w:val="008B1D51"/>
    <w:rsid w:val="008B1D6C"/>
    <w:rsid w:val="008B1DC6"/>
    <w:rsid w:val="008B1E2B"/>
    <w:rsid w:val="008B1E7C"/>
    <w:rsid w:val="008B1EBF"/>
    <w:rsid w:val="008B1ECF"/>
    <w:rsid w:val="008B1EEC"/>
    <w:rsid w:val="008B1F24"/>
    <w:rsid w:val="008B1F39"/>
    <w:rsid w:val="008B2115"/>
    <w:rsid w:val="008B2144"/>
    <w:rsid w:val="008B2151"/>
    <w:rsid w:val="008B21A0"/>
    <w:rsid w:val="008B2247"/>
    <w:rsid w:val="008B22E3"/>
    <w:rsid w:val="008B239E"/>
    <w:rsid w:val="008B241F"/>
    <w:rsid w:val="008B2478"/>
    <w:rsid w:val="008B250B"/>
    <w:rsid w:val="008B251E"/>
    <w:rsid w:val="008B262F"/>
    <w:rsid w:val="008B26F9"/>
    <w:rsid w:val="008B2758"/>
    <w:rsid w:val="008B28B3"/>
    <w:rsid w:val="008B2905"/>
    <w:rsid w:val="008B291B"/>
    <w:rsid w:val="008B2936"/>
    <w:rsid w:val="008B29F5"/>
    <w:rsid w:val="008B2B29"/>
    <w:rsid w:val="008B2B82"/>
    <w:rsid w:val="008B2C46"/>
    <w:rsid w:val="008B2D08"/>
    <w:rsid w:val="008B2D14"/>
    <w:rsid w:val="008B2DF2"/>
    <w:rsid w:val="008B2E25"/>
    <w:rsid w:val="008B2EA0"/>
    <w:rsid w:val="008B2EA3"/>
    <w:rsid w:val="008B2EB6"/>
    <w:rsid w:val="008B2F4F"/>
    <w:rsid w:val="008B2F68"/>
    <w:rsid w:val="008B2FA4"/>
    <w:rsid w:val="008B2FB9"/>
    <w:rsid w:val="008B3006"/>
    <w:rsid w:val="008B301C"/>
    <w:rsid w:val="008B30AE"/>
    <w:rsid w:val="008B30B3"/>
    <w:rsid w:val="008B3164"/>
    <w:rsid w:val="008B31C4"/>
    <w:rsid w:val="008B31F9"/>
    <w:rsid w:val="008B3215"/>
    <w:rsid w:val="008B3263"/>
    <w:rsid w:val="008B32E5"/>
    <w:rsid w:val="008B3399"/>
    <w:rsid w:val="008B33DB"/>
    <w:rsid w:val="008B3404"/>
    <w:rsid w:val="008B347A"/>
    <w:rsid w:val="008B368F"/>
    <w:rsid w:val="008B36D2"/>
    <w:rsid w:val="008B36E7"/>
    <w:rsid w:val="008B36F1"/>
    <w:rsid w:val="008B379B"/>
    <w:rsid w:val="008B38FB"/>
    <w:rsid w:val="008B3ABD"/>
    <w:rsid w:val="008B3B42"/>
    <w:rsid w:val="008B3B66"/>
    <w:rsid w:val="008B3B9C"/>
    <w:rsid w:val="008B3C35"/>
    <w:rsid w:val="008B3D9C"/>
    <w:rsid w:val="008B3DA2"/>
    <w:rsid w:val="008B3DC6"/>
    <w:rsid w:val="008B3DC9"/>
    <w:rsid w:val="008B3E15"/>
    <w:rsid w:val="008B3E36"/>
    <w:rsid w:val="008B3EDE"/>
    <w:rsid w:val="008B3F4B"/>
    <w:rsid w:val="008B4095"/>
    <w:rsid w:val="008B40AF"/>
    <w:rsid w:val="008B40BD"/>
    <w:rsid w:val="008B4191"/>
    <w:rsid w:val="008B421A"/>
    <w:rsid w:val="008B423B"/>
    <w:rsid w:val="008B42C6"/>
    <w:rsid w:val="008B42D1"/>
    <w:rsid w:val="008B42E7"/>
    <w:rsid w:val="008B42F1"/>
    <w:rsid w:val="008B432A"/>
    <w:rsid w:val="008B444B"/>
    <w:rsid w:val="008B446A"/>
    <w:rsid w:val="008B46DE"/>
    <w:rsid w:val="008B46F7"/>
    <w:rsid w:val="008B4722"/>
    <w:rsid w:val="008B4745"/>
    <w:rsid w:val="008B477D"/>
    <w:rsid w:val="008B4A7B"/>
    <w:rsid w:val="008B4AA9"/>
    <w:rsid w:val="008B4ACC"/>
    <w:rsid w:val="008B4AE3"/>
    <w:rsid w:val="008B4AE4"/>
    <w:rsid w:val="008B4B55"/>
    <w:rsid w:val="008B4C81"/>
    <w:rsid w:val="008B4CDA"/>
    <w:rsid w:val="008B4DE8"/>
    <w:rsid w:val="008B4E28"/>
    <w:rsid w:val="008B4E85"/>
    <w:rsid w:val="008B4EFA"/>
    <w:rsid w:val="008B5033"/>
    <w:rsid w:val="008B50B3"/>
    <w:rsid w:val="008B5183"/>
    <w:rsid w:val="008B518D"/>
    <w:rsid w:val="008B53E9"/>
    <w:rsid w:val="008B5409"/>
    <w:rsid w:val="008B5656"/>
    <w:rsid w:val="008B56DA"/>
    <w:rsid w:val="008B5794"/>
    <w:rsid w:val="008B5878"/>
    <w:rsid w:val="008B58A2"/>
    <w:rsid w:val="008B59A9"/>
    <w:rsid w:val="008B5A0C"/>
    <w:rsid w:val="008B5AF1"/>
    <w:rsid w:val="008B5B09"/>
    <w:rsid w:val="008B5DD5"/>
    <w:rsid w:val="008B5E47"/>
    <w:rsid w:val="008B5E6B"/>
    <w:rsid w:val="008B5E9F"/>
    <w:rsid w:val="008B5EE0"/>
    <w:rsid w:val="008B5F62"/>
    <w:rsid w:val="008B5F8F"/>
    <w:rsid w:val="008B5FDD"/>
    <w:rsid w:val="008B6010"/>
    <w:rsid w:val="008B6088"/>
    <w:rsid w:val="008B6101"/>
    <w:rsid w:val="008B61C4"/>
    <w:rsid w:val="008B6296"/>
    <w:rsid w:val="008B62FF"/>
    <w:rsid w:val="008B6391"/>
    <w:rsid w:val="008B64EC"/>
    <w:rsid w:val="008B653B"/>
    <w:rsid w:val="008B6570"/>
    <w:rsid w:val="008B6632"/>
    <w:rsid w:val="008B671E"/>
    <w:rsid w:val="008B682B"/>
    <w:rsid w:val="008B6878"/>
    <w:rsid w:val="008B6A8A"/>
    <w:rsid w:val="008B6A9C"/>
    <w:rsid w:val="008B6ACD"/>
    <w:rsid w:val="008B6B13"/>
    <w:rsid w:val="008B6BFD"/>
    <w:rsid w:val="008B6CD2"/>
    <w:rsid w:val="008B6E7D"/>
    <w:rsid w:val="008B6F60"/>
    <w:rsid w:val="008B6F6B"/>
    <w:rsid w:val="008B6F91"/>
    <w:rsid w:val="008B6FB5"/>
    <w:rsid w:val="008B707B"/>
    <w:rsid w:val="008B7082"/>
    <w:rsid w:val="008B708F"/>
    <w:rsid w:val="008B709D"/>
    <w:rsid w:val="008B7149"/>
    <w:rsid w:val="008B729B"/>
    <w:rsid w:val="008B72B7"/>
    <w:rsid w:val="008B72C6"/>
    <w:rsid w:val="008B72CB"/>
    <w:rsid w:val="008B7354"/>
    <w:rsid w:val="008B73BF"/>
    <w:rsid w:val="008B73D0"/>
    <w:rsid w:val="008B742B"/>
    <w:rsid w:val="008B74A7"/>
    <w:rsid w:val="008B74C9"/>
    <w:rsid w:val="008B74EC"/>
    <w:rsid w:val="008B75C7"/>
    <w:rsid w:val="008B7715"/>
    <w:rsid w:val="008B77D5"/>
    <w:rsid w:val="008B781C"/>
    <w:rsid w:val="008B789C"/>
    <w:rsid w:val="008B79EB"/>
    <w:rsid w:val="008B7A04"/>
    <w:rsid w:val="008B7A79"/>
    <w:rsid w:val="008B7B33"/>
    <w:rsid w:val="008B7BAF"/>
    <w:rsid w:val="008B7CE5"/>
    <w:rsid w:val="008B7E6B"/>
    <w:rsid w:val="008B7F9A"/>
    <w:rsid w:val="008B7FA3"/>
    <w:rsid w:val="008B7FD8"/>
    <w:rsid w:val="008C00F2"/>
    <w:rsid w:val="008C0124"/>
    <w:rsid w:val="008C0213"/>
    <w:rsid w:val="008C02DC"/>
    <w:rsid w:val="008C0300"/>
    <w:rsid w:val="008C030C"/>
    <w:rsid w:val="008C0329"/>
    <w:rsid w:val="008C03A9"/>
    <w:rsid w:val="008C0497"/>
    <w:rsid w:val="008C053B"/>
    <w:rsid w:val="008C0760"/>
    <w:rsid w:val="008C077E"/>
    <w:rsid w:val="008C086E"/>
    <w:rsid w:val="008C09A8"/>
    <w:rsid w:val="008C09DD"/>
    <w:rsid w:val="008C0A3C"/>
    <w:rsid w:val="008C0AA1"/>
    <w:rsid w:val="008C0B51"/>
    <w:rsid w:val="008C0B62"/>
    <w:rsid w:val="008C0C5C"/>
    <w:rsid w:val="008C0CAA"/>
    <w:rsid w:val="008C0D6A"/>
    <w:rsid w:val="008C0D6B"/>
    <w:rsid w:val="008C0E38"/>
    <w:rsid w:val="008C0E8D"/>
    <w:rsid w:val="008C1052"/>
    <w:rsid w:val="008C119B"/>
    <w:rsid w:val="008C11D4"/>
    <w:rsid w:val="008C11E7"/>
    <w:rsid w:val="008C12ED"/>
    <w:rsid w:val="008C13D6"/>
    <w:rsid w:val="008C13E3"/>
    <w:rsid w:val="008C145A"/>
    <w:rsid w:val="008C154A"/>
    <w:rsid w:val="008C1619"/>
    <w:rsid w:val="008C1751"/>
    <w:rsid w:val="008C1780"/>
    <w:rsid w:val="008C1956"/>
    <w:rsid w:val="008C198D"/>
    <w:rsid w:val="008C19D1"/>
    <w:rsid w:val="008C1A46"/>
    <w:rsid w:val="008C1AAA"/>
    <w:rsid w:val="008C1AC4"/>
    <w:rsid w:val="008C1AC6"/>
    <w:rsid w:val="008C1BA3"/>
    <w:rsid w:val="008C1CF4"/>
    <w:rsid w:val="008C1D86"/>
    <w:rsid w:val="008C1F6B"/>
    <w:rsid w:val="008C1FD0"/>
    <w:rsid w:val="008C20A1"/>
    <w:rsid w:val="008C2106"/>
    <w:rsid w:val="008C2144"/>
    <w:rsid w:val="008C216A"/>
    <w:rsid w:val="008C2176"/>
    <w:rsid w:val="008C222F"/>
    <w:rsid w:val="008C24C5"/>
    <w:rsid w:val="008C24D7"/>
    <w:rsid w:val="008C257A"/>
    <w:rsid w:val="008C258A"/>
    <w:rsid w:val="008C2636"/>
    <w:rsid w:val="008C2642"/>
    <w:rsid w:val="008C26C7"/>
    <w:rsid w:val="008C26EE"/>
    <w:rsid w:val="008C2773"/>
    <w:rsid w:val="008C27E5"/>
    <w:rsid w:val="008C28B8"/>
    <w:rsid w:val="008C2924"/>
    <w:rsid w:val="008C299F"/>
    <w:rsid w:val="008C2A05"/>
    <w:rsid w:val="008C2AF8"/>
    <w:rsid w:val="008C2BBF"/>
    <w:rsid w:val="008C2C46"/>
    <w:rsid w:val="008C2CEA"/>
    <w:rsid w:val="008C2D06"/>
    <w:rsid w:val="008C2D13"/>
    <w:rsid w:val="008C2D92"/>
    <w:rsid w:val="008C2E82"/>
    <w:rsid w:val="008C2F68"/>
    <w:rsid w:val="008C3047"/>
    <w:rsid w:val="008C30AB"/>
    <w:rsid w:val="008C30C1"/>
    <w:rsid w:val="008C30DF"/>
    <w:rsid w:val="008C32BA"/>
    <w:rsid w:val="008C32C5"/>
    <w:rsid w:val="008C33AE"/>
    <w:rsid w:val="008C3400"/>
    <w:rsid w:val="008C3405"/>
    <w:rsid w:val="008C3441"/>
    <w:rsid w:val="008C3449"/>
    <w:rsid w:val="008C34C8"/>
    <w:rsid w:val="008C353C"/>
    <w:rsid w:val="008C3595"/>
    <w:rsid w:val="008C35FB"/>
    <w:rsid w:val="008C36FC"/>
    <w:rsid w:val="008C3769"/>
    <w:rsid w:val="008C3823"/>
    <w:rsid w:val="008C3A28"/>
    <w:rsid w:val="008C3A43"/>
    <w:rsid w:val="008C3B52"/>
    <w:rsid w:val="008C3BCE"/>
    <w:rsid w:val="008C3C17"/>
    <w:rsid w:val="008C3C91"/>
    <w:rsid w:val="008C3D13"/>
    <w:rsid w:val="008C3DBF"/>
    <w:rsid w:val="008C3E30"/>
    <w:rsid w:val="008C3F8D"/>
    <w:rsid w:val="008C4014"/>
    <w:rsid w:val="008C40BD"/>
    <w:rsid w:val="008C40F4"/>
    <w:rsid w:val="008C4194"/>
    <w:rsid w:val="008C4225"/>
    <w:rsid w:val="008C42BE"/>
    <w:rsid w:val="008C43DC"/>
    <w:rsid w:val="008C43F1"/>
    <w:rsid w:val="008C4412"/>
    <w:rsid w:val="008C4490"/>
    <w:rsid w:val="008C4499"/>
    <w:rsid w:val="008C465F"/>
    <w:rsid w:val="008C46D9"/>
    <w:rsid w:val="008C47CA"/>
    <w:rsid w:val="008C4805"/>
    <w:rsid w:val="008C481F"/>
    <w:rsid w:val="008C492D"/>
    <w:rsid w:val="008C4A01"/>
    <w:rsid w:val="008C4AC1"/>
    <w:rsid w:val="008C4AEC"/>
    <w:rsid w:val="008C4B4A"/>
    <w:rsid w:val="008C4C25"/>
    <w:rsid w:val="008C4C4E"/>
    <w:rsid w:val="008C4C7E"/>
    <w:rsid w:val="008C4C81"/>
    <w:rsid w:val="008C4CDA"/>
    <w:rsid w:val="008C4CE7"/>
    <w:rsid w:val="008C4D06"/>
    <w:rsid w:val="008C4D40"/>
    <w:rsid w:val="008C4EE6"/>
    <w:rsid w:val="008C4F45"/>
    <w:rsid w:val="008C4FBF"/>
    <w:rsid w:val="008C50CC"/>
    <w:rsid w:val="008C51F4"/>
    <w:rsid w:val="008C52B3"/>
    <w:rsid w:val="008C53F4"/>
    <w:rsid w:val="008C5423"/>
    <w:rsid w:val="008C5460"/>
    <w:rsid w:val="008C56DE"/>
    <w:rsid w:val="008C5793"/>
    <w:rsid w:val="008C57C1"/>
    <w:rsid w:val="008C57FC"/>
    <w:rsid w:val="008C5881"/>
    <w:rsid w:val="008C58B6"/>
    <w:rsid w:val="008C58E2"/>
    <w:rsid w:val="008C58EF"/>
    <w:rsid w:val="008C5989"/>
    <w:rsid w:val="008C59AB"/>
    <w:rsid w:val="008C5AFB"/>
    <w:rsid w:val="008C5B19"/>
    <w:rsid w:val="008C5B1D"/>
    <w:rsid w:val="008C5B65"/>
    <w:rsid w:val="008C5C81"/>
    <w:rsid w:val="008C5CC9"/>
    <w:rsid w:val="008C5D8D"/>
    <w:rsid w:val="008C5DDD"/>
    <w:rsid w:val="008C5DE8"/>
    <w:rsid w:val="008C5F85"/>
    <w:rsid w:val="008C6029"/>
    <w:rsid w:val="008C60D8"/>
    <w:rsid w:val="008C6142"/>
    <w:rsid w:val="008C6167"/>
    <w:rsid w:val="008C6170"/>
    <w:rsid w:val="008C619F"/>
    <w:rsid w:val="008C6244"/>
    <w:rsid w:val="008C62B8"/>
    <w:rsid w:val="008C62D9"/>
    <w:rsid w:val="008C6316"/>
    <w:rsid w:val="008C634D"/>
    <w:rsid w:val="008C6491"/>
    <w:rsid w:val="008C64DC"/>
    <w:rsid w:val="008C6503"/>
    <w:rsid w:val="008C6537"/>
    <w:rsid w:val="008C6662"/>
    <w:rsid w:val="008C66A1"/>
    <w:rsid w:val="008C66A6"/>
    <w:rsid w:val="008C6781"/>
    <w:rsid w:val="008C6785"/>
    <w:rsid w:val="008C67C4"/>
    <w:rsid w:val="008C688B"/>
    <w:rsid w:val="008C6893"/>
    <w:rsid w:val="008C68A9"/>
    <w:rsid w:val="008C6980"/>
    <w:rsid w:val="008C69FA"/>
    <w:rsid w:val="008C6A0D"/>
    <w:rsid w:val="008C6A2D"/>
    <w:rsid w:val="008C6AB9"/>
    <w:rsid w:val="008C6B18"/>
    <w:rsid w:val="008C6BF6"/>
    <w:rsid w:val="008C6C1B"/>
    <w:rsid w:val="008C6C3E"/>
    <w:rsid w:val="008C6C83"/>
    <w:rsid w:val="008C6D08"/>
    <w:rsid w:val="008C6D1D"/>
    <w:rsid w:val="008C6D21"/>
    <w:rsid w:val="008C6EA1"/>
    <w:rsid w:val="008C6EE5"/>
    <w:rsid w:val="008C6F77"/>
    <w:rsid w:val="008C6FBF"/>
    <w:rsid w:val="008C7001"/>
    <w:rsid w:val="008C7031"/>
    <w:rsid w:val="008C709D"/>
    <w:rsid w:val="008C70EF"/>
    <w:rsid w:val="008C710D"/>
    <w:rsid w:val="008C7195"/>
    <w:rsid w:val="008C71A8"/>
    <w:rsid w:val="008C7262"/>
    <w:rsid w:val="008C7304"/>
    <w:rsid w:val="008C73B9"/>
    <w:rsid w:val="008C7498"/>
    <w:rsid w:val="008C7512"/>
    <w:rsid w:val="008C7546"/>
    <w:rsid w:val="008C755D"/>
    <w:rsid w:val="008C75B0"/>
    <w:rsid w:val="008C76AD"/>
    <w:rsid w:val="008C76F7"/>
    <w:rsid w:val="008C7773"/>
    <w:rsid w:val="008C77E9"/>
    <w:rsid w:val="008C784E"/>
    <w:rsid w:val="008C7853"/>
    <w:rsid w:val="008C785D"/>
    <w:rsid w:val="008C7894"/>
    <w:rsid w:val="008C78F2"/>
    <w:rsid w:val="008C793E"/>
    <w:rsid w:val="008C7989"/>
    <w:rsid w:val="008C7AF0"/>
    <w:rsid w:val="008C7B6E"/>
    <w:rsid w:val="008C7BC1"/>
    <w:rsid w:val="008C7C14"/>
    <w:rsid w:val="008C7CC5"/>
    <w:rsid w:val="008C7CEB"/>
    <w:rsid w:val="008C7E87"/>
    <w:rsid w:val="008C7EE8"/>
    <w:rsid w:val="008C7EFE"/>
    <w:rsid w:val="008C7F07"/>
    <w:rsid w:val="008D00BF"/>
    <w:rsid w:val="008D00E5"/>
    <w:rsid w:val="008D0102"/>
    <w:rsid w:val="008D0294"/>
    <w:rsid w:val="008D02EE"/>
    <w:rsid w:val="008D033A"/>
    <w:rsid w:val="008D03B4"/>
    <w:rsid w:val="008D03DE"/>
    <w:rsid w:val="008D03F2"/>
    <w:rsid w:val="008D041D"/>
    <w:rsid w:val="008D04E5"/>
    <w:rsid w:val="008D0555"/>
    <w:rsid w:val="008D05AD"/>
    <w:rsid w:val="008D062B"/>
    <w:rsid w:val="008D07BE"/>
    <w:rsid w:val="008D093E"/>
    <w:rsid w:val="008D09C3"/>
    <w:rsid w:val="008D0A1B"/>
    <w:rsid w:val="008D0B8F"/>
    <w:rsid w:val="008D0BFD"/>
    <w:rsid w:val="008D0C04"/>
    <w:rsid w:val="008D0C19"/>
    <w:rsid w:val="008D0C35"/>
    <w:rsid w:val="008D0C3B"/>
    <w:rsid w:val="008D0C7D"/>
    <w:rsid w:val="008D0C89"/>
    <w:rsid w:val="008D0DEA"/>
    <w:rsid w:val="008D0EB9"/>
    <w:rsid w:val="008D0EEC"/>
    <w:rsid w:val="008D0F36"/>
    <w:rsid w:val="008D0FA8"/>
    <w:rsid w:val="008D0FC8"/>
    <w:rsid w:val="008D1158"/>
    <w:rsid w:val="008D13AD"/>
    <w:rsid w:val="008D14E6"/>
    <w:rsid w:val="008D15FE"/>
    <w:rsid w:val="008D1764"/>
    <w:rsid w:val="008D1806"/>
    <w:rsid w:val="008D1898"/>
    <w:rsid w:val="008D191C"/>
    <w:rsid w:val="008D192F"/>
    <w:rsid w:val="008D19A8"/>
    <w:rsid w:val="008D1A7C"/>
    <w:rsid w:val="008D1AB3"/>
    <w:rsid w:val="008D1B17"/>
    <w:rsid w:val="008D1B3B"/>
    <w:rsid w:val="008D1B7C"/>
    <w:rsid w:val="008D1BC3"/>
    <w:rsid w:val="008D1CC7"/>
    <w:rsid w:val="008D1CEA"/>
    <w:rsid w:val="008D1D0B"/>
    <w:rsid w:val="008D1D1E"/>
    <w:rsid w:val="008D1DD6"/>
    <w:rsid w:val="008D1E3A"/>
    <w:rsid w:val="008D1E75"/>
    <w:rsid w:val="008D1F2A"/>
    <w:rsid w:val="008D1F7F"/>
    <w:rsid w:val="008D2029"/>
    <w:rsid w:val="008D217A"/>
    <w:rsid w:val="008D21E2"/>
    <w:rsid w:val="008D2286"/>
    <w:rsid w:val="008D2374"/>
    <w:rsid w:val="008D2391"/>
    <w:rsid w:val="008D2489"/>
    <w:rsid w:val="008D248F"/>
    <w:rsid w:val="008D24F5"/>
    <w:rsid w:val="008D2503"/>
    <w:rsid w:val="008D2512"/>
    <w:rsid w:val="008D2674"/>
    <w:rsid w:val="008D26CD"/>
    <w:rsid w:val="008D2774"/>
    <w:rsid w:val="008D27AD"/>
    <w:rsid w:val="008D2860"/>
    <w:rsid w:val="008D2919"/>
    <w:rsid w:val="008D2A00"/>
    <w:rsid w:val="008D2A48"/>
    <w:rsid w:val="008D2A6B"/>
    <w:rsid w:val="008D2A9F"/>
    <w:rsid w:val="008D2B4B"/>
    <w:rsid w:val="008D2BFD"/>
    <w:rsid w:val="008D2C4D"/>
    <w:rsid w:val="008D2C76"/>
    <w:rsid w:val="008D2CBB"/>
    <w:rsid w:val="008D2D22"/>
    <w:rsid w:val="008D2D57"/>
    <w:rsid w:val="008D2D9A"/>
    <w:rsid w:val="008D2DA0"/>
    <w:rsid w:val="008D2DAB"/>
    <w:rsid w:val="008D2E0E"/>
    <w:rsid w:val="008D2E1B"/>
    <w:rsid w:val="008D2E4A"/>
    <w:rsid w:val="008D2F05"/>
    <w:rsid w:val="008D2F7A"/>
    <w:rsid w:val="008D30A7"/>
    <w:rsid w:val="008D30D3"/>
    <w:rsid w:val="008D3168"/>
    <w:rsid w:val="008D31CC"/>
    <w:rsid w:val="008D3289"/>
    <w:rsid w:val="008D32A2"/>
    <w:rsid w:val="008D32CE"/>
    <w:rsid w:val="008D3335"/>
    <w:rsid w:val="008D3384"/>
    <w:rsid w:val="008D33C0"/>
    <w:rsid w:val="008D33C8"/>
    <w:rsid w:val="008D3484"/>
    <w:rsid w:val="008D34FC"/>
    <w:rsid w:val="008D354D"/>
    <w:rsid w:val="008D3613"/>
    <w:rsid w:val="008D3670"/>
    <w:rsid w:val="008D3733"/>
    <w:rsid w:val="008D3803"/>
    <w:rsid w:val="008D3834"/>
    <w:rsid w:val="008D383A"/>
    <w:rsid w:val="008D38A5"/>
    <w:rsid w:val="008D38EA"/>
    <w:rsid w:val="008D391B"/>
    <w:rsid w:val="008D394E"/>
    <w:rsid w:val="008D3A23"/>
    <w:rsid w:val="008D3A85"/>
    <w:rsid w:val="008D3AAC"/>
    <w:rsid w:val="008D3BA2"/>
    <w:rsid w:val="008D3C69"/>
    <w:rsid w:val="008D3C79"/>
    <w:rsid w:val="008D3CE2"/>
    <w:rsid w:val="008D3E2D"/>
    <w:rsid w:val="008D3E64"/>
    <w:rsid w:val="008D3FF4"/>
    <w:rsid w:val="008D3FF5"/>
    <w:rsid w:val="008D404E"/>
    <w:rsid w:val="008D4182"/>
    <w:rsid w:val="008D41B3"/>
    <w:rsid w:val="008D41C4"/>
    <w:rsid w:val="008D4211"/>
    <w:rsid w:val="008D4265"/>
    <w:rsid w:val="008D4297"/>
    <w:rsid w:val="008D42C3"/>
    <w:rsid w:val="008D433D"/>
    <w:rsid w:val="008D434D"/>
    <w:rsid w:val="008D43A3"/>
    <w:rsid w:val="008D44E9"/>
    <w:rsid w:val="008D45B0"/>
    <w:rsid w:val="008D4607"/>
    <w:rsid w:val="008D4635"/>
    <w:rsid w:val="008D4672"/>
    <w:rsid w:val="008D4680"/>
    <w:rsid w:val="008D46E4"/>
    <w:rsid w:val="008D476D"/>
    <w:rsid w:val="008D47EF"/>
    <w:rsid w:val="008D48D1"/>
    <w:rsid w:val="008D4971"/>
    <w:rsid w:val="008D4A69"/>
    <w:rsid w:val="008D4A89"/>
    <w:rsid w:val="008D4AC6"/>
    <w:rsid w:val="008D4B81"/>
    <w:rsid w:val="008D4BC7"/>
    <w:rsid w:val="008D4BC9"/>
    <w:rsid w:val="008D4C3A"/>
    <w:rsid w:val="008D4C65"/>
    <w:rsid w:val="008D4D6C"/>
    <w:rsid w:val="008D4E0C"/>
    <w:rsid w:val="008D4E17"/>
    <w:rsid w:val="008D4ECF"/>
    <w:rsid w:val="008D4F29"/>
    <w:rsid w:val="008D4F86"/>
    <w:rsid w:val="008D4FA4"/>
    <w:rsid w:val="008D5045"/>
    <w:rsid w:val="008D5090"/>
    <w:rsid w:val="008D5108"/>
    <w:rsid w:val="008D5181"/>
    <w:rsid w:val="008D5252"/>
    <w:rsid w:val="008D5267"/>
    <w:rsid w:val="008D5444"/>
    <w:rsid w:val="008D5449"/>
    <w:rsid w:val="008D5454"/>
    <w:rsid w:val="008D54A1"/>
    <w:rsid w:val="008D5523"/>
    <w:rsid w:val="008D55FA"/>
    <w:rsid w:val="008D5603"/>
    <w:rsid w:val="008D5634"/>
    <w:rsid w:val="008D5720"/>
    <w:rsid w:val="008D57F3"/>
    <w:rsid w:val="008D58C0"/>
    <w:rsid w:val="008D5908"/>
    <w:rsid w:val="008D5984"/>
    <w:rsid w:val="008D5A76"/>
    <w:rsid w:val="008D5B1C"/>
    <w:rsid w:val="008D5B31"/>
    <w:rsid w:val="008D5B80"/>
    <w:rsid w:val="008D5BD2"/>
    <w:rsid w:val="008D5BEF"/>
    <w:rsid w:val="008D5D4C"/>
    <w:rsid w:val="008D5DD2"/>
    <w:rsid w:val="008D6022"/>
    <w:rsid w:val="008D602B"/>
    <w:rsid w:val="008D60AC"/>
    <w:rsid w:val="008D6104"/>
    <w:rsid w:val="008D613D"/>
    <w:rsid w:val="008D61ED"/>
    <w:rsid w:val="008D6259"/>
    <w:rsid w:val="008D6285"/>
    <w:rsid w:val="008D62A6"/>
    <w:rsid w:val="008D647A"/>
    <w:rsid w:val="008D647B"/>
    <w:rsid w:val="008D65E5"/>
    <w:rsid w:val="008D675E"/>
    <w:rsid w:val="008D6770"/>
    <w:rsid w:val="008D6784"/>
    <w:rsid w:val="008D679D"/>
    <w:rsid w:val="008D6947"/>
    <w:rsid w:val="008D69A0"/>
    <w:rsid w:val="008D69B9"/>
    <w:rsid w:val="008D6AB1"/>
    <w:rsid w:val="008D6AF7"/>
    <w:rsid w:val="008D6C18"/>
    <w:rsid w:val="008D6CB6"/>
    <w:rsid w:val="008D6D25"/>
    <w:rsid w:val="008D6EFE"/>
    <w:rsid w:val="008D6F20"/>
    <w:rsid w:val="008D6F51"/>
    <w:rsid w:val="008D7072"/>
    <w:rsid w:val="008D7088"/>
    <w:rsid w:val="008D71EA"/>
    <w:rsid w:val="008D7207"/>
    <w:rsid w:val="008D7241"/>
    <w:rsid w:val="008D729B"/>
    <w:rsid w:val="008D72E5"/>
    <w:rsid w:val="008D7446"/>
    <w:rsid w:val="008D7481"/>
    <w:rsid w:val="008D76F8"/>
    <w:rsid w:val="008D772B"/>
    <w:rsid w:val="008D776D"/>
    <w:rsid w:val="008D77A2"/>
    <w:rsid w:val="008D7806"/>
    <w:rsid w:val="008D7859"/>
    <w:rsid w:val="008D7A89"/>
    <w:rsid w:val="008D7A9D"/>
    <w:rsid w:val="008D7AED"/>
    <w:rsid w:val="008D7B09"/>
    <w:rsid w:val="008D7B0C"/>
    <w:rsid w:val="008D7B9A"/>
    <w:rsid w:val="008D7C14"/>
    <w:rsid w:val="008D7CAB"/>
    <w:rsid w:val="008D7CAD"/>
    <w:rsid w:val="008D7E9B"/>
    <w:rsid w:val="008D7EB3"/>
    <w:rsid w:val="008D7F73"/>
    <w:rsid w:val="008E001C"/>
    <w:rsid w:val="008E0172"/>
    <w:rsid w:val="008E0190"/>
    <w:rsid w:val="008E01D8"/>
    <w:rsid w:val="008E0390"/>
    <w:rsid w:val="008E0398"/>
    <w:rsid w:val="008E03AF"/>
    <w:rsid w:val="008E041B"/>
    <w:rsid w:val="008E046A"/>
    <w:rsid w:val="008E04E2"/>
    <w:rsid w:val="008E0580"/>
    <w:rsid w:val="008E05C3"/>
    <w:rsid w:val="008E06E2"/>
    <w:rsid w:val="008E0714"/>
    <w:rsid w:val="008E078D"/>
    <w:rsid w:val="008E0B69"/>
    <w:rsid w:val="008E0CD6"/>
    <w:rsid w:val="008E0CD9"/>
    <w:rsid w:val="008E0E04"/>
    <w:rsid w:val="008E110F"/>
    <w:rsid w:val="008E11CB"/>
    <w:rsid w:val="008E11ED"/>
    <w:rsid w:val="008E11F1"/>
    <w:rsid w:val="008E1329"/>
    <w:rsid w:val="008E1368"/>
    <w:rsid w:val="008E137A"/>
    <w:rsid w:val="008E1387"/>
    <w:rsid w:val="008E13F4"/>
    <w:rsid w:val="008E1462"/>
    <w:rsid w:val="008E1643"/>
    <w:rsid w:val="008E1695"/>
    <w:rsid w:val="008E16DB"/>
    <w:rsid w:val="008E1752"/>
    <w:rsid w:val="008E17D5"/>
    <w:rsid w:val="008E18A1"/>
    <w:rsid w:val="008E1920"/>
    <w:rsid w:val="008E1ADB"/>
    <w:rsid w:val="008E1AFA"/>
    <w:rsid w:val="008E1B4B"/>
    <w:rsid w:val="008E1C40"/>
    <w:rsid w:val="008E1C6C"/>
    <w:rsid w:val="008E1C8B"/>
    <w:rsid w:val="008E1CE8"/>
    <w:rsid w:val="008E1F70"/>
    <w:rsid w:val="008E1FD1"/>
    <w:rsid w:val="008E2088"/>
    <w:rsid w:val="008E219F"/>
    <w:rsid w:val="008E228D"/>
    <w:rsid w:val="008E230A"/>
    <w:rsid w:val="008E236A"/>
    <w:rsid w:val="008E238F"/>
    <w:rsid w:val="008E244D"/>
    <w:rsid w:val="008E24BA"/>
    <w:rsid w:val="008E24F8"/>
    <w:rsid w:val="008E2510"/>
    <w:rsid w:val="008E2516"/>
    <w:rsid w:val="008E2532"/>
    <w:rsid w:val="008E255B"/>
    <w:rsid w:val="008E25E6"/>
    <w:rsid w:val="008E2603"/>
    <w:rsid w:val="008E293B"/>
    <w:rsid w:val="008E2959"/>
    <w:rsid w:val="008E2962"/>
    <w:rsid w:val="008E2989"/>
    <w:rsid w:val="008E29F3"/>
    <w:rsid w:val="008E2AA0"/>
    <w:rsid w:val="008E2B0E"/>
    <w:rsid w:val="008E2B39"/>
    <w:rsid w:val="008E2B3E"/>
    <w:rsid w:val="008E2BA3"/>
    <w:rsid w:val="008E2C13"/>
    <w:rsid w:val="008E2C8C"/>
    <w:rsid w:val="008E2CEF"/>
    <w:rsid w:val="008E2E07"/>
    <w:rsid w:val="008E2EDC"/>
    <w:rsid w:val="008E2F02"/>
    <w:rsid w:val="008E2FC1"/>
    <w:rsid w:val="008E2FC8"/>
    <w:rsid w:val="008E313C"/>
    <w:rsid w:val="008E31CB"/>
    <w:rsid w:val="008E31D3"/>
    <w:rsid w:val="008E3237"/>
    <w:rsid w:val="008E3314"/>
    <w:rsid w:val="008E3432"/>
    <w:rsid w:val="008E343C"/>
    <w:rsid w:val="008E34A8"/>
    <w:rsid w:val="008E34B5"/>
    <w:rsid w:val="008E3522"/>
    <w:rsid w:val="008E358B"/>
    <w:rsid w:val="008E35C4"/>
    <w:rsid w:val="008E3616"/>
    <w:rsid w:val="008E3697"/>
    <w:rsid w:val="008E36CD"/>
    <w:rsid w:val="008E374C"/>
    <w:rsid w:val="008E37FA"/>
    <w:rsid w:val="008E385C"/>
    <w:rsid w:val="008E38F5"/>
    <w:rsid w:val="008E3915"/>
    <w:rsid w:val="008E391A"/>
    <w:rsid w:val="008E3A9D"/>
    <w:rsid w:val="008E3C27"/>
    <w:rsid w:val="008E3D57"/>
    <w:rsid w:val="008E3DB8"/>
    <w:rsid w:val="008E3E4E"/>
    <w:rsid w:val="008E3E82"/>
    <w:rsid w:val="008E3EAF"/>
    <w:rsid w:val="008E3EB8"/>
    <w:rsid w:val="008E3ED3"/>
    <w:rsid w:val="008E4092"/>
    <w:rsid w:val="008E40A0"/>
    <w:rsid w:val="008E40A9"/>
    <w:rsid w:val="008E4125"/>
    <w:rsid w:val="008E417C"/>
    <w:rsid w:val="008E42B4"/>
    <w:rsid w:val="008E4353"/>
    <w:rsid w:val="008E4383"/>
    <w:rsid w:val="008E43AC"/>
    <w:rsid w:val="008E44A9"/>
    <w:rsid w:val="008E452E"/>
    <w:rsid w:val="008E453A"/>
    <w:rsid w:val="008E45D2"/>
    <w:rsid w:val="008E4696"/>
    <w:rsid w:val="008E46CF"/>
    <w:rsid w:val="008E48C3"/>
    <w:rsid w:val="008E4981"/>
    <w:rsid w:val="008E4992"/>
    <w:rsid w:val="008E4A29"/>
    <w:rsid w:val="008E4A41"/>
    <w:rsid w:val="008E4A7E"/>
    <w:rsid w:val="008E4A8F"/>
    <w:rsid w:val="008E4B13"/>
    <w:rsid w:val="008E4B7D"/>
    <w:rsid w:val="008E4BFF"/>
    <w:rsid w:val="008E4CBD"/>
    <w:rsid w:val="008E4CDF"/>
    <w:rsid w:val="008E4D80"/>
    <w:rsid w:val="008E4DC5"/>
    <w:rsid w:val="008E4E56"/>
    <w:rsid w:val="008E4E95"/>
    <w:rsid w:val="008E4ED9"/>
    <w:rsid w:val="008E4F3C"/>
    <w:rsid w:val="008E4F3E"/>
    <w:rsid w:val="008E505F"/>
    <w:rsid w:val="008E5070"/>
    <w:rsid w:val="008E5086"/>
    <w:rsid w:val="008E5170"/>
    <w:rsid w:val="008E519F"/>
    <w:rsid w:val="008E51B1"/>
    <w:rsid w:val="008E535D"/>
    <w:rsid w:val="008E53B6"/>
    <w:rsid w:val="008E551F"/>
    <w:rsid w:val="008E5536"/>
    <w:rsid w:val="008E5566"/>
    <w:rsid w:val="008E5581"/>
    <w:rsid w:val="008E55AB"/>
    <w:rsid w:val="008E55BC"/>
    <w:rsid w:val="008E55ED"/>
    <w:rsid w:val="008E5643"/>
    <w:rsid w:val="008E5659"/>
    <w:rsid w:val="008E570A"/>
    <w:rsid w:val="008E5720"/>
    <w:rsid w:val="008E576E"/>
    <w:rsid w:val="008E57ED"/>
    <w:rsid w:val="008E580A"/>
    <w:rsid w:val="008E583B"/>
    <w:rsid w:val="008E5879"/>
    <w:rsid w:val="008E5930"/>
    <w:rsid w:val="008E59C9"/>
    <w:rsid w:val="008E5A1F"/>
    <w:rsid w:val="008E5A97"/>
    <w:rsid w:val="008E5B15"/>
    <w:rsid w:val="008E5B35"/>
    <w:rsid w:val="008E5BA7"/>
    <w:rsid w:val="008E5CB2"/>
    <w:rsid w:val="008E5CCF"/>
    <w:rsid w:val="008E5D2B"/>
    <w:rsid w:val="008E5DE5"/>
    <w:rsid w:val="008E5EA6"/>
    <w:rsid w:val="008E5EAE"/>
    <w:rsid w:val="008E5EFF"/>
    <w:rsid w:val="008E5F69"/>
    <w:rsid w:val="008E5FCB"/>
    <w:rsid w:val="008E622E"/>
    <w:rsid w:val="008E6370"/>
    <w:rsid w:val="008E639E"/>
    <w:rsid w:val="008E63E0"/>
    <w:rsid w:val="008E645C"/>
    <w:rsid w:val="008E64B1"/>
    <w:rsid w:val="008E64D9"/>
    <w:rsid w:val="008E650D"/>
    <w:rsid w:val="008E6652"/>
    <w:rsid w:val="008E66EE"/>
    <w:rsid w:val="008E6721"/>
    <w:rsid w:val="008E674B"/>
    <w:rsid w:val="008E68FA"/>
    <w:rsid w:val="008E6920"/>
    <w:rsid w:val="008E694F"/>
    <w:rsid w:val="008E69A8"/>
    <w:rsid w:val="008E6A2F"/>
    <w:rsid w:val="008E6BC1"/>
    <w:rsid w:val="008E6BF6"/>
    <w:rsid w:val="008E6C22"/>
    <w:rsid w:val="008E6CA9"/>
    <w:rsid w:val="008E6CE5"/>
    <w:rsid w:val="008E6D03"/>
    <w:rsid w:val="008E6D6B"/>
    <w:rsid w:val="008E6DA0"/>
    <w:rsid w:val="008E6E59"/>
    <w:rsid w:val="008E6F4D"/>
    <w:rsid w:val="008E700F"/>
    <w:rsid w:val="008E703D"/>
    <w:rsid w:val="008E7119"/>
    <w:rsid w:val="008E71D5"/>
    <w:rsid w:val="008E7342"/>
    <w:rsid w:val="008E74CC"/>
    <w:rsid w:val="008E74DD"/>
    <w:rsid w:val="008E7510"/>
    <w:rsid w:val="008E7517"/>
    <w:rsid w:val="008E75FC"/>
    <w:rsid w:val="008E7631"/>
    <w:rsid w:val="008E7697"/>
    <w:rsid w:val="008E76C7"/>
    <w:rsid w:val="008E7739"/>
    <w:rsid w:val="008E774B"/>
    <w:rsid w:val="008E7A49"/>
    <w:rsid w:val="008E7B60"/>
    <w:rsid w:val="008E7BC8"/>
    <w:rsid w:val="008E7BD5"/>
    <w:rsid w:val="008E7D15"/>
    <w:rsid w:val="008E7D83"/>
    <w:rsid w:val="008E7D9E"/>
    <w:rsid w:val="008E7DBA"/>
    <w:rsid w:val="008E7DE0"/>
    <w:rsid w:val="008E7DEB"/>
    <w:rsid w:val="008E7E1B"/>
    <w:rsid w:val="008E7EA2"/>
    <w:rsid w:val="008E7EE1"/>
    <w:rsid w:val="008E7EE3"/>
    <w:rsid w:val="008E7FE5"/>
    <w:rsid w:val="008F0004"/>
    <w:rsid w:val="008F000B"/>
    <w:rsid w:val="008F0035"/>
    <w:rsid w:val="008F0071"/>
    <w:rsid w:val="008F01CB"/>
    <w:rsid w:val="008F029C"/>
    <w:rsid w:val="008F02A0"/>
    <w:rsid w:val="008F0325"/>
    <w:rsid w:val="008F0353"/>
    <w:rsid w:val="008F03FB"/>
    <w:rsid w:val="008F0473"/>
    <w:rsid w:val="008F04C3"/>
    <w:rsid w:val="008F0578"/>
    <w:rsid w:val="008F065F"/>
    <w:rsid w:val="008F072A"/>
    <w:rsid w:val="008F07D6"/>
    <w:rsid w:val="008F0880"/>
    <w:rsid w:val="008F093A"/>
    <w:rsid w:val="008F0B03"/>
    <w:rsid w:val="008F0B0C"/>
    <w:rsid w:val="008F0C51"/>
    <w:rsid w:val="008F0CC7"/>
    <w:rsid w:val="008F0D08"/>
    <w:rsid w:val="008F0DE4"/>
    <w:rsid w:val="008F0FFC"/>
    <w:rsid w:val="008F116E"/>
    <w:rsid w:val="008F122A"/>
    <w:rsid w:val="008F12E9"/>
    <w:rsid w:val="008F133F"/>
    <w:rsid w:val="008F13BA"/>
    <w:rsid w:val="008F1424"/>
    <w:rsid w:val="008F1442"/>
    <w:rsid w:val="008F1463"/>
    <w:rsid w:val="008F1507"/>
    <w:rsid w:val="008F1547"/>
    <w:rsid w:val="008F1644"/>
    <w:rsid w:val="008F16EA"/>
    <w:rsid w:val="008F1868"/>
    <w:rsid w:val="008F18AA"/>
    <w:rsid w:val="008F194E"/>
    <w:rsid w:val="008F199B"/>
    <w:rsid w:val="008F1A6C"/>
    <w:rsid w:val="008F1AB2"/>
    <w:rsid w:val="008F1ABF"/>
    <w:rsid w:val="008F1ADB"/>
    <w:rsid w:val="008F1B4C"/>
    <w:rsid w:val="008F1BD8"/>
    <w:rsid w:val="008F1C46"/>
    <w:rsid w:val="008F1CC3"/>
    <w:rsid w:val="008F1CDC"/>
    <w:rsid w:val="008F1D35"/>
    <w:rsid w:val="008F1DDE"/>
    <w:rsid w:val="008F1E4A"/>
    <w:rsid w:val="008F1F1A"/>
    <w:rsid w:val="008F1F61"/>
    <w:rsid w:val="008F20CC"/>
    <w:rsid w:val="008F21DF"/>
    <w:rsid w:val="008F221C"/>
    <w:rsid w:val="008F225B"/>
    <w:rsid w:val="008F236B"/>
    <w:rsid w:val="008F2405"/>
    <w:rsid w:val="008F2438"/>
    <w:rsid w:val="008F248E"/>
    <w:rsid w:val="008F26B0"/>
    <w:rsid w:val="008F27CB"/>
    <w:rsid w:val="008F2827"/>
    <w:rsid w:val="008F288C"/>
    <w:rsid w:val="008F2928"/>
    <w:rsid w:val="008F2973"/>
    <w:rsid w:val="008F2A0F"/>
    <w:rsid w:val="008F2A47"/>
    <w:rsid w:val="008F2B56"/>
    <w:rsid w:val="008F2B85"/>
    <w:rsid w:val="008F2BC9"/>
    <w:rsid w:val="008F2CC8"/>
    <w:rsid w:val="008F2D2D"/>
    <w:rsid w:val="008F2D60"/>
    <w:rsid w:val="008F2D6C"/>
    <w:rsid w:val="008F2D81"/>
    <w:rsid w:val="008F2E27"/>
    <w:rsid w:val="008F2E2B"/>
    <w:rsid w:val="008F2E97"/>
    <w:rsid w:val="008F2EC1"/>
    <w:rsid w:val="008F2F17"/>
    <w:rsid w:val="008F2F8C"/>
    <w:rsid w:val="008F3020"/>
    <w:rsid w:val="008F3044"/>
    <w:rsid w:val="008F3105"/>
    <w:rsid w:val="008F31C9"/>
    <w:rsid w:val="008F3238"/>
    <w:rsid w:val="008F32C6"/>
    <w:rsid w:val="008F3357"/>
    <w:rsid w:val="008F3391"/>
    <w:rsid w:val="008F33E1"/>
    <w:rsid w:val="008F33F7"/>
    <w:rsid w:val="008F3472"/>
    <w:rsid w:val="008F3514"/>
    <w:rsid w:val="008F3566"/>
    <w:rsid w:val="008F35EE"/>
    <w:rsid w:val="008F36C9"/>
    <w:rsid w:val="008F382C"/>
    <w:rsid w:val="008F387D"/>
    <w:rsid w:val="008F39A8"/>
    <w:rsid w:val="008F3B76"/>
    <w:rsid w:val="008F3C3B"/>
    <w:rsid w:val="008F3C64"/>
    <w:rsid w:val="008F3CDE"/>
    <w:rsid w:val="008F3CEA"/>
    <w:rsid w:val="008F3DAB"/>
    <w:rsid w:val="008F3DE0"/>
    <w:rsid w:val="008F3FC2"/>
    <w:rsid w:val="008F404C"/>
    <w:rsid w:val="008F4092"/>
    <w:rsid w:val="008F40BC"/>
    <w:rsid w:val="008F40CC"/>
    <w:rsid w:val="008F4123"/>
    <w:rsid w:val="008F415E"/>
    <w:rsid w:val="008F4287"/>
    <w:rsid w:val="008F437C"/>
    <w:rsid w:val="008F4387"/>
    <w:rsid w:val="008F4423"/>
    <w:rsid w:val="008F44C5"/>
    <w:rsid w:val="008F450A"/>
    <w:rsid w:val="008F457B"/>
    <w:rsid w:val="008F45AB"/>
    <w:rsid w:val="008F45B8"/>
    <w:rsid w:val="008F45BD"/>
    <w:rsid w:val="008F4636"/>
    <w:rsid w:val="008F4684"/>
    <w:rsid w:val="008F46C3"/>
    <w:rsid w:val="008F46D5"/>
    <w:rsid w:val="008F46F1"/>
    <w:rsid w:val="008F4700"/>
    <w:rsid w:val="008F4739"/>
    <w:rsid w:val="008F4751"/>
    <w:rsid w:val="008F4823"/>
    <w:rsid w:val="008F4975"/>
    <w:rsid w:val="008F4AC7"/>
    <w:rsid w:val="008F4BED"/>
    <w:rsid w:val="008F4DC8"/>
    <w:rsid w:val="008F5154"/>
    <w:rsid w:val="008F5165"/>
    <w:rsid w:val="008F516D"/>
    <w:rsid w:val="008F5241"/>
    <w:rsid w:val="008F526F"/>
    <w:rsid w:val="008F5369"/>
    <w:rsid w:val="008F5395"/>
    <w:rsid w:val="008F5396"/>
    <w:rsid w:val="008F53A6"/>
    <w:rsid w:val="008F5456"/>
    <w:rsid w:val="008F54F6"/>
    <w:rsid w:val="008F553B"/>
    <w:rsid w:val="008F562B"/>
    <w:rsid w:val="008F5781"/>
    <w:rsid w:val="008F57E3"/>
    <w:rsid w:val="008F5870"/>
    <w:rsid w:val="008F5878"/>
    <w:rsid w:val="008F59AA"/>
    <w:rsid w:val="008F5AAB"/>
    <w:rsid w:val="008F5AF2"/>
    <w:rsid w:val="008F5AFC"/>
    <w:rsid w:val="008F5B51"/>
    <w:rsid w:val="008F5B8B"/>
    <w:rsid w:val="008F5B92"/>
    <w:rsid w:val="008F5BDE"/>
    <w:rsid w:val="008F5C23"/>
    <w:rsid w:val="008F5CB7"/>
    <w:rsid w:val="008F5D02"/>
    <w:rsid w:val="008F5DF4"/>
    <w:rsid w:val="008F5FE0"/>
    <w:rsid w:val="008F6033"/>
    <w:rsid w:val="008F6238"/>
    <w:rsid w:val="008F6248"/>
    <w:rsid w:val="008F6304"/>
    <w:rsid w:val="008F6526"/>
    <w:rsid w:val="008F652E"/>
    <w:rsid w:val="008F65EF"/>
    <w:rsid w:val="008F66FB"/>
    <w:rsid w:val="008F6836"/>
    <w:rsid w:val="008F68C2"/>
    <w:rsid w:val="008F6960"/>
    <w:rsid w:val="008F69E2"/>
    <w:rsid w:val="008F6A18"/>
    <w:rsid w:val="008F6A6B"/>
    <w:rsid w:val="008F6B76"/>
    <w:rsid w:val="008F6C1E"/>
    <w:rsid w:val="008F6C75"/>
    <w:rsid w:val="008F6CDE"/>
    <w:rsid w:val="008F6CE1"/>
    <w:rsid w:val="008F6DF6"/>
    <w:rsid w:val="008F6E2C"/>
    <w:rsid w:val="008F6E5C"/>
    <w:rsid w:val="008F6EB5"/>
    <w:rsid w:val="008F6F33"/>
    <w:rsid w:val="008F6FB7"/>
    <w:rsid w:val="008F6FBC"/>
    <w:rsid w:val="008F7000"/>
    <w:rsid w:val="008F7040"/>
    <w:rsid w:val="008F70E6"/>
    <w:rsid w:val="008F71A6"/>
    <w:rsid w:val="008F725C"/>
    <w:rsid w:val="008F738B"/>
    <w:rsid w:val="008F73D0"/>
    <w:rsid w:val="008F74A3"/>
    <w:rsid w:val="008F750A"/>
    <w:rsid w:val="008F756A"/>
    <w:rsid w:val="008F757C"/>
    <w:rsid w:val="008F7611"/>
    <w:rsid w:val="008F7752"/>
    <w:rsid w:val="008F7821"/>
    <w:rsid w:val="008F788B"/>
    <w:rsid w:val="008F78AB"/>
    <w:rsid w:val="008F7903"/>
    <w:rsid w:val="008F7907"/>
    <w:rsid w:val="008F791A"/>
    <w:rsid w:val="008F7927"/>
    <w:rsid w:val="008F79AD"/>
    <w:rsid w:val="008F7A99"/>
    <w:rsid w:val="008F7AFD"/>
    <w:rsid w:val="008F7B41"/>
    <w:rsid w:val="008F7B4F"/>
    <w:rsid w:val="008F7B85"/>
    <w:rsid w:val="008F7C32"/>
    <w:rsid w:val="008F7DCD"/>
    <w:rsid w:val="008F7E4D"/>
    <w:rsid w:val="008F7EA6"/>
    <w:rsid w:val="008F7F40"/>
    <w:rsid w:val="00900001"/>
    <w:rsid w:val="00900041"/>
    <w:rsid w:val="00900068"/>
    <w:rsid w:val="009000DC"/>
    <w:rsid w:val="009001FB"/>
    <w:rsid w:val="009002F3"/>
    <w:rsid w:val="0090040C"/>
    <w:rsid w:val="009004A1"/>
    <w:rsid w:val="009005F8"/>
    <w:rsid w:val="00900675"/>
    <w:rsid w:val="009006A6"/>
    <w:rsid w:val="00900747"/>
    <w:rsid w:val="00900854"/>
    <w:rsid w:val="00900906"/>
    <w:rsid w:val="00900A23"/>
    <w:rsid w:val="00900AD3"/>
    <w:rsid w:val="00900B58"/>
    <w:rsid w:val="00900B6E"/>
    <w:rsid w:val="00900BB6"/>
    <w:rsid w:val="00900BD6"/>
    <w:rsid w:val="00900C99"/>
    <w:rsid w:val="00900CCA"/>
    <w:rsid w:val="00900D8A"/>
    <w:rsid w:val="00900ED9"/>
    <w:rsid w:val="009010BF"/>
    <w:rsid w:val="009010F5"/>
    <w:rsid w:val="00901188"/>
    <w:rsid w:val="00901248"/>
    <w:rsid w:val="00901365"/>
    <w:rsid w:val="00901415"/>
    <w:rsid w:val="00901532"/>
    <w:rsid w:val="0090158A"/>
    <w:rsid w:val="009016E7"/>
    <w:rsid w:val="0090191B"/>
    <w:rsid w:val="00901A13"/>
    <w:rsid w:val="00901C55"/>
    <w:rsid w:val="00901D1A"/>
    <w:rsid w:val="00901DAB"/>
    <w:rsid w:val="00901E16"/>
    <w:rsid w:val="00901ECA"/>
    <w:rsid w:val="00901ED4"/>
    <w:rsid w:val="00901F36"/>
    <w:rsid w:val="00901F4B"/>
    <w:rsid w:val="00901F8D"/>
    <w:rsid w:val="009020F7"/>
    <w:rsid w:val="00902176"/>
    <w:rsid w:val="009021A9"/>
    <w:rsid w:val="009021C0"/>
    <w:rsid w:val="00902242"/>
    <w:rsid w:val="00902245"/>
    <w:rsid w:val="009022B6"/>
    <w:rsid w:val="009022E6"/>
    <w:rsid w:val="0090235A"/>
    <w:rsid w:val="009023E0"/>
    <w:rsid w:val="00902475"/>
    <w:rsid w:val="009025A9"/>
    <w:rsid w:val="009026B7"/>
    <w:rsid w:val="0090277A"/>
    <w:rsid w:val="009027A7"/>
    <w:rsid w:val="009027D9"/>
    <w:rsid w:val="00902800"/>
    <w:rsid w:val="00902833"/>
    <w:rsid w:val="009029E3"/>
    <w:rsid w:val="00902AF5"/>
    <w:rsid w:val="00902B46"/>
    <w:rsid w:val="00902B63"/>
    <w:rsid w:val="00902C1C"/>
    <w:rsid w:val="00902C20"/>
    <w:rsid w:val="00902C75"/>
    <w:rsid w:val="00902CDF"/>
    <w:rsid w:val="00902D79"/>
    <w:rsid w:val="00902DB5"/>
    <w:rsid w:val="00902F13"/>
    <w:rsid w:val="00902F6D"/>
    <w:rsid w:val="00903042"/>
    <w:rsid w:val="0090304F"/>
    <w:rsid w:val="009030E6"/>
    <w:rsid w:val="00903190"/>
    <w:rsid w:val="0090358B"/>
    <w:rsid w:val="009035C8"/>
    <w:rsid w:val="00903631"/>
    <w:rsid w:val="0090365B"/>
    <w:rsid w:val="009036CB"/>
    <w:rsid w:val="009036D9"/>
    <w:rsid w:val="0090377C"/>
    <w:rsid w:val="00903786"/>
    <w:rsid w:val="009037A7"/>
    <w:rsid w:val="0090385A"/>
    <w:rsid w:val="009038AC"/>
    <w:rsid w:val="009038F4"/>
    <w:rsid w:val="009038F7"/>
    <w:rsid w:val="0090395C"/>
    <w:rsid w:val="0090396B"/>
    <w:rsid w:val="00903984"/>
    <w:rsid w:val="00903AA6"/>
    <w:rsid w:val="00903AF6"/>
    <w:rsid w:val="00903AF9"/>
    <w:rsid w:val="00903C60"/>
    <w:rsid w:val="00903D4E"/>
    <w:rsid w:val="00903D70"/>
    <w:rsid w:val="00903F4A"/>
    <w:rsid w:val="00904013"/>
    <w:rsid w:val="009040F8"/>
    <w:rsid w:val="00904179"/>
    <w:rsid w:val="009041CA"/>
    <w:rsid w:val="009041FF"/>
    <w:rsid w:val="00904267"/>
    <w:rsid w:val="00904351"/>
    <w:rsid w:val="00904370"/>
    <w:rsid w:val="00904403"/>
    <w:rsid w:val="00904461"/>
    <w:rsid w:val="00904486"/>
    <w:rsid w:val="009045EE"/>
    <w:rsid w:val="00904630"/>
    <w:rsid w:val="0090464F"/>
    <w:rsid w:val="0090469F"/>
    <w:rsid w:val="00904700"/>
    <w:rsid w:val="009047BF"/>
    <w:rsid w:val="009047D2"/>
    <w:rsid w:val="0090486D"/>
    <w:rsid w:val="0090487F"/>
    <w:rsid w:val="00904950"/>
    <w:rsid w:val="00904AF1"/>
    <w:rsid w:val="00904B3C"/>
    <w:rsid w:val="00904B3D"/>
    <w:rsid w:val="00904BAC"/>
    <w:rsid w:val="00904BF1"/>
    <w:rsid w:val="00904CA3"/>
    <w:rsid w:val="00904CAE"/>
    <w:rsid w:val="00904D36"/>
    <w:rsid w:val="00904E43"/>
    <w:rsid w:val="00904E74"/>
    <w:rsid w:val="00904EA4"/>
    <w:rsid w:val="00904EF2"/>
    <w:rsid w:val="00904F54"/>
    <w:rsid w:val="00904FA8"/>
    <w:rsid w:val="00905033"/>
    <w:rsid w:val="009050DF"/>
    <w:rsid w:val="009050FF"/>
    <w:rsid w:val="0090511A"/>
    <w:rsid w:val="00905136"/>
    <w:rsid w:val="009052A8"/>
    <w:rsid w:val="009052C3"/>
    <w:rsid w:val="009052EA"/>
    <w:rsid w:val="0090533E"/>
    <w:rsid w:val="0090540F"/>
    <w:rsid w:val="0090545D"/>
    <w:rsid w:val="00905495"/>
    <w:rsid w:val="009054F5"/>
    <w:rsid w:val="00905615"/>
    <w:rsid w:val="0090565D"/>
    <w:rsid w:val="00905693"/>
    <w:rsid w:val="009056D4"/>
    <w:rsid w:val="00905787"/>
    <w:rsid w:val="00905894"/>
    <w:rsid w:val="0090590C"/>
    <w:rsid w:val="00905948"/>
    <w:rsid w:val="00905A44"/>
    <w:rsid w:val="00905D02"/>
    <w:rsid w:val="00905D92"/>
    <w:rsid w:val="00905DC1"/>
    <w:rsid w:val="00905DF5"/>
    <w:rsid w:val="00905E59"/>
    <w:rsid w:val="00905EB0"/>
    <w:rsid w:val="00905F5C"/>
    <w:rsid w:val="00905F6A"/>
    <w:rsid w:val="00905F83"/>
    <w:rsid w:val="00906001"/>
    <w:rsid w:val="00906027"/>
    <w:rsid w:val="00906069"/>
    <w:rsid w:val="0090618B"/>
    <w:rsid w:val="0090634C"/>
    <w:rsid w:val="00906371"/>
    <w:rsid w:val="0090641A"/>
    <w:rsid w:val="0090666B"/>
    <w:rsid w:val="009066C2"/>
    <w:rsid w:val="009067B7"/>
    <w:rsid w:val="00906832"/>
    <w:rsid w:val="009068E3"/>
    <w:rsid w:val="00906998"/>
    <w:rsid w:val="00906A15"/>
    <w:rsid w:val="00906ABC"/>
    <w:rsid w:val="00906B3A"/>
    <w:rsid w:val="00906B46"/>
    <w:rsid w:val="00906B9C"/>
    <w:rsid w:val="00906BB8"/>
    <w:rsid w:val="00906D30"/>
    <w:rsid w:val="00906D43"/>
    <w:rsid w:val="00906D92"/>
    <w:rsid w:val="00906E58"/>
    <w:rsid w:val="00906FB3"/>
    <w:rsid w:val="00907086"/>
    <w:rsid w:val="009070A7"/>
    <w:rsid w:val="00907129"/>
    <w:rsid w:val="00907173"/>
    <w:rsid w:val="009071AF"/>
    <w:rsid w:val="00907414"/>
    <w:rsid w:val="00907595"/>
    <w:rsid w:val="00907656"/>
    <w:rsid w:val="00907718"/>
    <w:rsid w:val="00907720"/>
    <w:rsid w:val="00907864"/>
    <w:rsid w:val="009079AF"/>
    <w:rsid w:val="009079B2"/>
    <w:rsid w:val="009079BE"/>
    <w:rsid w:val="009079DD"/>
    <w:rsid w:val="00907A50"/>
    <w:rsid w:val="00907B0E"/>
    <w:rsid w:val="00907B4D"/>
    <w:rsid w:val="00907B99"/>
    <w:rsid w:val="00907BC1"/>
    <w:rsid w:val="00907DA1"/>
    <w:rsid w:val="00907E08"/>
    <w:rsid w:val="00907E28"/>
    <w:rsid w:val="00907E38"/>
    <w:rsid w:val="00907E96"/>
    <w:rsid w:val="00907EBD"/>
    <w:rsid w:val="00907FDB"/>
    <w:rsid w:val="0091006A"/>
    <w:rsid w:val="009100D8"/>
    <w:rsid w:val="0091013A"/>
    <w:rsid w:val="009101B2"/>
    <w:rsid w:val="009101CD"/>
    <w:rsid w:val="00910202"/>
    <w:rsid w:val="00910225"/>
    <w:rsid w:val="009103B8"/>
    <w:rsid w:val="0091041A"/>
    <w:rsid w:val="0091044D"/>
    <w:rsid w:val="00910550"/>
    <w:rsid w:val="00910673"/>
    <w:rsid w:val="009106A8"/>
    <w:rsid w:val="0091080F"/>
    <w:rsid w:val="009108A1"/>
    <w:rsid w:val="009108D4"/>
    <w:rsid w:val="00910956"/>
    <w:rsid w:val="009109A4"/>
    <w:rsid w:val="00910A1C"/>
    <w:rsid w:val="00910A94"/>
    <w:rsid w:val="00910AA6"/>
    <w:rsid w:val="00910E72"/>
    <w:rsid w:val="00910EB4"/>
    <w:rsid w:val="00910EEB"/>
    <w:rsid w:val="00910F01"/>
    <w:rsid w:val="00910F9B"/>
    <w:rsid w:val="00910FED"/>
    <w:rsid w:val="00911030"/>
    <w:rsid w:val="00911082"/>
    <w:rsid w:val="00911083"/>
    <w:rsid w:val="009110CC"/>
    <w:rsid w:val="00911145"/>
    <w:rsid w:val="009111E6"/>
    <w:rsid w:val="00911233"/>
    <w:rsid w:val="00911294"/>
    <w:rsid w:val="0091129B"/>
    <w:rsid w:val="009113C5"/>
    <w:rsid w:val="00911492"/>
    <w:rsid w:val="00911557"/>
    <w:rsid w:val="00911561"/>
    <w:rsid w:val="00911662"/>
    <w:rsid w:val="009116B8"/>
    <w:rsid w:val="009117E3"/>
    <w:rsid w:val="0091198D"/>
    <w:rsid w:val="00911ACA"/>
    <w:rsid w:val="00911B5F"/>
    <w:rsid w:val="00911C1F"/>
    <w:rsid w:val="00911CB7"/>
    <w:rsid w:val="00911DB3"/>
    <w:rsid w:val="00911E44"/>
    <w:rsid w:val="00911EBE"/>
    <w:rsid w:val="00911EC5"/>
    <w:rsid w:val="00911ED9"/>
    <w:rsid w:val="00911FDE"/>
    <w:rsid w:val="009120C5"/>
    <w:rsid w:val="009121B6"/>
    <w:rsid w:val="0091220D"/>
    <w:rsid w:val="009122BE"/>
    <w:rsid w:val="00912342"/>
    <w:rsid w:val="0091235F"/>
    <w:rsid w:val="00912367"/>
    <w:rsid w:val="00912390"/>
    <w:rsid w:val="00912443"/>
    <w:rsid w:val="009124A5"/>
    <w:rsid w:val="00912532"/>
    <w:rsid w:val="00912548"/>
    <w:rsid w:val="00912591"/>
    <w:rsid w:val="0091261C"/>
    <w:rsid w:val="00912792"/>
    <w:rsid w:val="00912829"/>
    <w:rsid w:val="00912877"/>
    <w:rsid w:val="009128B1"/>
    <w:rsid w:val="00912943"/>
    <w:rsid w:val="00912964"/>
    <w:rsid w:val="009129BC"/>
    <w:rsid w:val="00912ACA"/>
    <w:rsid w:val="00912C30"/>
    <w:rsid w:val="00912C7C"/>
    <w:rsid w:val="00912CD0"/>
    <w:rsid w:val="00912D17"/>
    <w:rsid w:val="00912D30"/>
    <w:rsid w:val="00912DDB"/>
    <w:rsid w:val="00912E3B"/>
    <w:rsid w:val="00912ECD"/>
    <w:rsid w:val="00912FB3"/>
    <w:rsid w:val="009130DD"/>
    <w:rsid w:val="0091311A"/>
    <w:rsid w:val="00913196"/>
    <w:rsid w:val="009131BB"/>
    <w:rsid w:val="00913226"/>
    <w:rsid w:val="00913251"/>
    <w:rsid w:val="009132AF"/>
    <w:rsid w:val="0091332C"/>
    <w:rsid w:val="0091334F"/>
    <w:rsid w:val="0091350E"/>
    <w:rsid w:val="009135B7"/>
    <w:rsid w:val="0091371D"/>
    <w:rsid w:val="00913726"/>
    <w:rsid w:val="0091385C"/>
    <w:rsid w:val="0091386B"/>
    <w:rsid w:val="009138EA"/>
    <w:rsid w:val="0091394A"/>
    <w:rsid w:val="0091395E"/>
    <w:rsid w:val="00913A5A"/>
    <w:rsid w:val="00913AAE"/>
    <w:rsid w:val="00913ADE"/>
    <w:rsid w:val="00913AE7"/>
    <w:rsid w:val="00913DF4"/>
    <w:rsid w:val="00913DFD"/>
    <w:rsid w:val="00913E0E"/>
    <w:rsid w:val="00913E5D"/>
    <w:rsid w:val="00913E64"/>
    <w:rsid w:val="00913EDF"/>
    <w:rsid w:val="00913F2B"/>
    <w:rsid w:val="00913F4C"/>
    <w:rsid w:val="00914134"/>
    <w:rsid w:val="00914245"/>
    <w:rsid w:val="009142A4"/>
    <w:rsid w:val="00914370"/>
    <w:rsid w:val="00914375"/>
    <w:rsid w:val="0091439D"/>
    <w:rsid w:val="00914464"/>
    <w:rsid w:val="009144F5"/>
    <w:rsid w:val="0091459F"/>
    <w:rsid w:val="0091464E"/>
    <w:rsid w:val="009146A1"/>
    <w:rsid w:val="009146E3"/>
    <w:rsid w:val="009146FF"/>
    <w:rsid w:val="00914732"/>
    <w:rsid w:val="009148CF"/>
    <w:rsid w:val="009148FC"/>
    <w:rsid w:val="00914957"/>
    <w:rsid w:val="009149CF"/>
    <w:rsid w:val="009149D9"/>
    <w:rsid w:val="00914A2E"/>
    <w:rsid w:val="00914A5B"/>
    <w:rsid w:val="00914A85"/>
    <w:rsid w:val="00914CAA"/>
    <w:rsid w:val="00914CB1"/>
    <w:rsid w:val="00914D20"/>
    <w:rsid w:val="00914DEA"/>
    <w:rsid w:val="00914FFD"/>
    <w:rsid w:val="00915022"/>
    <w:rsid w:val="0091502A"/>
    <w:rsid w:val="009150A5"/>
    <w:rsid w:val="009150EC"/>
    <w:rsid w:val="009150ED"/>
    <w:rsid w:val="00915110"/>
    <w:rsid w:val="0091527D"/>
    <w:rsid w:val="009154CC"/>
    <w:rsid w:val="00915509"/>
    <w:rsid w:val="00915588"/>
    <w:rsid w:val="009157F9"/>
    <w:rsid w:val="00915B09"/>
    <w:rsid w:val="00915B26"/>
    <w:rsid w:val="00915B6C"/>
    <w:rsid w:val="00915BCE"/>
    <w:rsid w:val="00915BF9"/>
    <w:rsid w:val="00915C8C"/>
    <w:rsid w:val="00915D34"/>
    <w:rsid w:val="00915D84"/>
    <w:rsid w:val="00915EAD"/>
    <w:rsid w:val="00915EDE"/>
    <w:rsid w:val="00915F00"/>
    <w:rsid w:val="00915F54"/>
    <w:rsid w:val="00915FFA"/>
    <w:rsid w:val="009161C0"/>
    <w:rsid w:val="009161DB"/>
    <w:rsid w:val="009162C1"/>
    <w:rsid w:val="00916338"/>
    <w:rsid w:val="009165A8"/>
    <w:rsid w:val="009166CE"/>
    <w:rsid w:val="009168B5"/>
    <w:rsid w:val="00916912"/>
    <w:rsid w:val="00916924"/>
    <w:rsid w:val="0091692C"/>
    <w:rsid w:val="009169C4"/>
    <w:rsid w:val="00916A40"/>
    <w:rsid w:val="00916A74"/>
    <w:rsid w:val="00916AD2"/>
    <w:rsid w:val="00916ADA"/>
    <w:rsid w:val="00916ADE"/>
    <w:rsid w:val="00916C1A"/>
    <w:rsid w:val="00916C1E"/>
    <w:rsid w:val="00916D3F"/>
    <w:rsid w:val="00916D51"/>
    <w:rsid w:val="00916E36"/>
    <w:rsid w:val="00916E6E"/>
    <w:rsid w:val="00916EA0"/>
    <w:rsid w:val="0091705D"/>
    <w:rsid w:val="009170C9"/>
    <w:rsid w:val="009170EC"/>
    <w:rsid w:val="009170F3"/>
    <w:rsid w:val="009170F5"/>
    <w:rsid w:val="00917109"/>
    <w:rsid w:val="0091711E"/>
    <w:rsid w:val="0091712D"/>
    <w:rsid w:val="009171B8"/>
    <w:rsid w:val="00917240"/>
    <w:rsid w:val="009172FF"/>
    <w:rsid w:val="00917383"/>
    <w:rsid w:val="009173A2"/>
    <w:rsid w:val="00917574"/>
    <w:rsid w:val="0091757A"/>
    <w:rsid w:val="0091758A"/>
    <w:rsid w:val="0091762C"/>
    <w:rsid w:val="00917632"/>
    <w:rsid w:val="00917692"/>
    <w:rsid w:val="009176DD"/>
    <w:rsid w:val="009177E6"/>
    <w:rsid w:val="009177F3"/>
    <w:rsid w:val="00917830"/>
    <w:rsid w:val="0091788E"/>
    <w:rsid w:val="00917935"/>
    <w:rsid w:val="00917944"/>
    <w:rsid w:val="00917965"/>
    <w:rsid w:val="0091799B"/>
    <w:rsid w:val="00917A1C"/>
    <w:rsid w:val="00917AA0"/>
    <w:rsid w:val="00917B48"/>
    <w:rsid w:val="00917C1E"/>
    <w:rsid w:val="00917C33"/>
    <w:rsid w:val="00917CBA"/>
    <w:rsid w:val="00917D38"/>
    <w:rsid w:val="00917D52"/>
    <w:rsid w:val="00917D9F"/>
    <w:rsid w:val="00917E0C"/>
    <w:rsid w:val="00917E14"/>
    <w:rsid w:val="00917E91"/>
    <w:rsid w:val="00917EBB"/>
    <w:rsid w:val="00917FB8"/>
    <w:rsid w:val="0092000F"/>
    <w:rsid w:val="00920086"/>
    <w:rsid w:val="0092038D"/>
    <w:rsid w:val="009203E0"/>
    <w:rsid w:val="009203E7"/>
    <w:rsid w:val="00920438"/>
    <w:rsid w:val="00920643"/>
    <w:rsid w:val="00920783"/>
    <w:rsid w:val="009207AF"/>
    <w:rsid w:val="00920890"/>
    <w:rsid w:val="00920958"/>
    <w:rsid w:val="009209FA"/>
    <w:rsid w:val="00920AB0"/>
    <w:rsid w:val="00920AC3"/>
    <w:rsid w:val="00920BE7"/>
    <w:rsid w:val="00920C18"/>
    <w:rsid w:val="00920CBB"/>
    <w:rsid w:val="00920EC3"/>
    <w:rsid w:val="00920EE5"/>
    <w:rsid w:val="00920F8C"/>
    <w:rsid w:val="00920F9D"/>
    <w:rsid w:val="0092104F"/>
    <w:rsid w:val="00921059"/>
    <w:rsid w:val="00921111"/>
    <w:rsid w:val="00921125"/>
    <w:rsid w:val="00921138"/>
    <w:rsid w:val="0092118C"/>
    <w:rsid w:val="00921211"/>
    <w:rsid w:val="00921352"/>
    <w:rsid w:val="0092140E"/>
    <w:rsid w:val="0092141C"/>
    <w:rsid w:val="0092147B"/>
    <w:rsid w:val="00921576"/>
    <w:rsid w:val="009215B5"/>
    <w:rsid w:val="009215B7"/>
    <w:rsid w:val="00921629"/>
    <w:rsid w:val="009216BE"/>
    <w:rsid w:val="009218A2"/>
    <w:rsid w:val="00921978"/>
    <w:rsid w:val="00921A3D"/>
    <w:rsid w:val="00921B45"/>
    <w:rsid w:val="00921CF9"/>
    <w:rsid w:val="00921D01"/>
    <w:rsid w:val="00921E04"/>
    <w:rsid w:val="00921E88"/>
    <w:rsid w:val="00921F53"/>
    <w:rsid w:val="009220C3"/>
    <w:rsid w:val="00922128"/>
    <w:rsid w:val="00922141"/>
    <w:rsid w:val="00922253"/>
    <w:rsid w:val="009222C3"/>
    <w:rsid w:val="00922369"/>
    <w:rsid w:val="00922488"/>
    <w:rsid w:val="009224B1"/>
    <w:rsid w:val="0092250A"/>
    <w:rsid w:val="0092252A"/>
    <w:rsid w:val="0092256B"/>
    <w:rsid w:val="00922631"/>
    <w:rsid w:val="00922637"/>
    <w:rsid w:val="0092265D"/>
    <w:rsid w:val="0092282F"/>
    <w:rsid w:val="00922881"/>
    <w:rsid w:val="009228D8"/>
    <w:rsid w:val="009228F0"/>
    <w:rsid w:val="009229AF"/>
    <w:rsid w:val="00922A1D"/>
    <w:rsid w:val="00922A2D"/>
    <w:rsid w:val="00922BEE"/>
    <w:rsid w:val="00922DE4"/>
    <w:rsid w:val="00922EAA"/>
    <w:rsid w:val="00922EB6"/>
    <w:rsid w:val="00922EF5"/>
    <w:rsid w:val="00922FCE"/>
    <w:rsid w:val="00923028"/>
    <w:rsid w:val="00923279"/>
    <w:rsid w:val="009232F3"/>
    <w:rsid w:val="00923398"/>
    <w:rsid w:val="009233D0"/>
    <w:rsid w:val="00923449"/>
    <w:rsid w:val="0092348D"/>
    <w:rsid w:val="009234F5"/>
    <w:rsid w:val="0092357C"/>
    <w:rsid w:val="009235BE"/>
    <w:rsid w:val="009236A3"/>
    <w:rsid w:val="009236C8"/>
    <w:rsid w:val="009236EE"/>
    <w:rsid w:val="009236F5"/>
    <w:rsid w:val="00923742"/>
    <w:rsid w:val="0092378D"/>
    <w:rsid w:val="0092386E"/>
    <w:rsid w:val="009239AA"/>
    <w:rsid w:val="00923A94"/>
    <w:rsid w:val="00923AE3"/>
    <w:rsid w:val="00923B5A"/>
    <w:rsid w:val="00923B6E"/>
    <w:rsid w:val="00923BDE"/>
    <w:rsid w:val="00923C19"/>
    <w:rsid w:val="00923C36"/>
    <w:rsid w:val="00923C64"/>
    <w:rsid w:val="00923C8B"/>
    <w:rsid w:val="00923CA0"/>
    <w:rsid w:val="00923CD4"/>
    <w:rsid w:val="00923DCD"/>
    <w:rsid w:val="00923DD0"/>
    <w:rsid w:val="00923F3E"/>
    <w:rsid w:val="00923FDF"/>
    <w:rsid w:val="00923FED"/>
    <w:rsid w:val="009240CA"/>
    <w:rsid w:val="0092412F"/>
    <w:rsid w:val="00924142"/>
    <w:rsid w:val="009241E8"/>
    <w:rsid w:val="009242C8"/>
    <w:rsid w:val="009243AE"/>
    <w:rsid w:val="00924411"/>
    <w:rsid w:val="0092444D"/>
    <w:rsid w:val="00924577"/>
    <w:rsid w:val="009245CE"/>
    <w:rsid w:val="00924722"/>
    <w:rsid w:val="0092474C"/>
    <w:rsid w:val="009247D0"/>
    <w:rsid w:val="009247DD"/>
    <w:rsid w:val="00924A87"/>
    <w:rsid w:val="00924B60"/>
    <w:rsid w:val="00924BAC"/>
    <w:rsid w:val="00924BC6"/>
    <w:rsid w:val="00924BCF"/>
    <w:rsid w:val="00924C30"/>
    <w:rsid w:val="00924CC7"/>
    <w:rsid w:val="00924CF7"/>
    <w:rsid w:val="00924DCE"/>
    <w:rsid w:val="00925059"/>
    <w:rsid w:val="0092509F"/>
    <w:rsid w:val="009250D1"/>
    <w:rsid w:val="00925149"/>
    <w:rsid w:val="00925240"/>
    <w:rsid w:val="00925244"/>
    <w:rsid w:val="00925264"/>
    <w:rsid w:val="009252B1"/>
    <w:rsid w:val="00925396"/>
    <w:rsid w:val="0092542C"/>
    <w:rsid w:val="0092548E"/>
    <w:rsid w:val="00925655"/>
    <w:rsid w:val="00925673"/>
    <w:rsid w:val="009256B3"/>
    <w:rsid w:val="009257D2"/>
    <w:rsid w:val="0092588D"/>
    <w:rsid w:val="0092593F"/>
    <w:rsid w:val="00925A0B"/>
    <w:rsid w:val="00925A20"/>
    <w:rsid w:val="00925A79"/>
    <w:rsid w:val="00925BAB"/>
    <w:rsid w:val="00925BC2"/>
    <w:rsid w:val="00925C1B"/>
    <w:rsid w:val="00925D2A"/>
    <w:rsid w:val="00925E49"/>
    <w:rsid w:val="00925E58"/>
    <w:rsid w:val="00925ECC"/>
    <w:rsid w:val="00925ED9"/>
    <w:rsid w:val="00925F5F"/>
    <w:rsid w:val="00925F9F"/>
    <w:rsid w:val="00925FF0"/>
    <w:rsid w:val="00925FF2"/>
    <w:rsid w:val="00926026"/>
    <w:rsid w:val="0092611B"/>
    <w:rsid w:val="00926156"/>
    <w:rsid w:val="00926173"/>
    <w:rsid w:val="0092617B"/>
    <w:rsid w:val="00926198"/>
    <w:rsid w:val="009261EC"/>
    <w:rsid w:val="0092620A"/>
    <w:rsid w:val="0092625B"/>
    <w:rsid w:val="0092639E"/>
    <w:rsid w:val="0092642E"/>
    <w:rsid w:val="0092656D"/>
    <w:rsid w:val="00926577"/>
    <w:rsid w:val="00926588"/>
    <w:rsid w:val="009265B8"/>
    <w:rsid w:val="009265D5"/>
    <w:rsid w:val="009265E1"/>
    <w:rsid w:val="0092660E"/>
    <w:rsid w:val="00926635"/>
    <w:rsid w:val="009266B4"/>
    <w:rsid w:val="00926789"/>
    <w:rsid w:val="00926971"/>
    <w:rsid w:val="00926A0A"/>
    <w:rsid w:val="00926BA7"/>
    <w:rsid w:val="00926C34"/>
    <w:rsid w:val="00926C4E"/>
    <w:rsid w:val="00926E8F"/>
    <w:rsid w:val="00926F45"/>
    <w:rsid w:val="00926FAD"/>
    <w:rsid w:val="00926FD9"/>
    <w:rsid w:val="00927022"/>
    <w:rsid w:val="0092704A"/>
    <w:rsid w:val="009270AD"/>
    <w:rsid w:val="009270DB"/>
    <w:rsid w:val="0092713F"/>
    <w:rsid w:val="009271A0"/>
    <w:rsid w:val="009271F8"/>
    <w:rsid w:val="00927228"/>
    <w:rsid w:val="00927251"/>
    <w:rsid w:val="00927260"/>
    <w:rsid w:val="009272BF"/>
    <w:rsid w:val="00927327"/>
    <w:rsid w:val="0092738A"/>
    <w:rsid w:val="0092762D"/>
    <w:rsid w:val="009277CB"/>
    <w:rsid w:val="0092784F"/>
    <w:rsid w:val="0092787A"/>
    <w:rsid w:val="00927965"/>
    <w:rsid w:val="0092797D"/>
    <w:rsid w:val="00927B41"/>
    <w:rsid w:val="00927C49"/>
    <w:rsid w:val="00927C4E"/>
    <w:rsid w:val="00927C50"/>
    <w:rsid w:val="00927DF4"/>
    <w:rsid w:val="00927E91"/>
    <w:rsid w:val="00927EF2"/>
    <w:rsid w:val="00927F28"/>
    <w:rsid w:val="00927F59"/>
    <w:rsid w:val="00927FA0"/>
    <w:rsid w:val="00927FDB"/>
    <w:rsid w:val="0093000F"/>
    <w:rsid w:val="00930033"/>
    <w:rsid w:val="00930055"/>
    <w:rsid w:val="00930059"/>
    <w:rsid w:val="00930139"/>
    <w:rsid w:val="009301BC"/>
    <w:rsid w:val="009301F8"/>
    <w:rsid w:val="00930204"/>
    <w:rsid w:val="00930289"/>
    <w:rsid w:val="009302AB"/>
    <w:rsid w:val="0093032A"/>
    <w:rsid w:val="00930374"/>
    <w:rsid w:val="00930456"/>
    <w:rsid w:val="009305B4"/>
    <w:rsid w:val="009305ED"/>
    <w:rsid w:val="00930734"/>
    <w:rsid w:val="009308D0"/>
    <w:rsid w:val="009308FF"/>
    <w:rsid w:val="0093098A"/>
    <w:rsid w:val="009309E0"/>
    <w:rsid w:val="00930A8F"/>
    <w:rsid w:val="00930ACD"/>
    <w:rsid w:val="00930ADD"/>
    <w:rsid w:val="00930ADE"/>
    <w:rsid w:val="00930B26"/>
    <w:rsid w:val="00930BDC"/>
    <w:rsid w:val="00930C83"/>
    <w:rsid w:val="00930DFB"/>
    <w:rsid w:val="00930E3E"/>
    <w:rsid w:val="00930E5E"/>
    <w:rsid w:val="00930FF0"/>
    <w:rsid w:val="00931015"/>
    <w:rsid w:val="0093102F"/>
    <w:rsid w:val="00931083"/>
    <w:rsid w:val="00931116"/>
    <w:rsid w:val="00931196"/>
    <w:rsid w:val="0093121E"/>
    <w:rsid w:val="009312CB"/>
    <w:rsid w:val="00931320"/>
    <w:rsid w:val="009313C2"/>
    <w:rsid w:val="009315C7"/>
    <w:rsid w:val="009316B8"/>
    <w:rsid w:val="00931788"/>
    <w:rsid w:val="009317C5"/>
    <w:rsid w:val="009317CA"/>
    <w:rsid w:val="009317D3"/>
    <w:rsid w:val="009317D6"/>
    <w:rsid w:val="009317D7"/>
    <w:rsid w:val="009317DD"/>
    <w:rsid w:val="00931808"/>
    <w:rsid w:val="009318AA"/>
    <w:rsid w:val="0093197D"/>
    <w:rsid w:val="00931A5A"/>
    <w:rsid w:val="00931A91"/>
    <w:rsid w:val="00931AB3"/>
    <w:rsid w:val="00931ADB"/>
    <w:rsid w:val="00931B26"/>
    <w:rsid w:val="00931B5A"/>
    <w:rsid w:val="00931B7D"/>
    <w:rsid w:val="00931BB8"/>
    <w:rsid w:val="00931C86"/>
    <w:rsid w:val="00931CD7"/>
    <w:rsid w:val="00931E4A"/>
    <w:rsid w:val="00931F4B"/>
    <w:rsid w:val="0093216F"/>
    <w:rsid w:val="00932187"/>
    <w:rsid w:val="00932228"/>
    <w:rsid w:val="009322D1"/>
    <w:rsid w:val="0093235F"/>
    <w:rsid w:val="00932374"/>
    <w:rsid w:val="009323C0"/>
    <w:rsid w:val="0093244D"/>
    <w:rsid w:val="0093247C"/>
    <w:rsid w:val="009324A4"/>
    <w:rsid w:val="009324A8"/>
    <w:rsid w:val="00932506"/>
    <w:rsid w:val="00932556"/>
    <w:rsid w:val="009325F5"/>
    <w:rsid w:val="00932746"/>
    <w:rsid w:val="009327AE"/>
    <w:rsid w:val="009327E7"/>
    <w:rsid w:val="009327FF"/>
    <w:rsid w:val="009328F8"/>
    <w:rsid w:val="009329FE"/>
    <w:rsid w:val="00932A18"/>
    <w:rsid w:val="00932B03"/>
    <w:rsid w:val="00932B8F"/>
    <w:rsid w:val="00932B98"/>
    <w:rsid w:val="00932C5C"/>
    <w:rsid w:val="00932D34"/>
    <w:rsid w:val="00932EC9"/>
    <w:rsid w:val="0093310A"/>
    <w:rsid w:val="0093312B"/>
    <w:rsid w:val="00933240"/>
    <w:rsid w:val="00933249"/>
    <w:rsid w:val="00933250"/>
    <w:rsid w:val="00933294"/>
    <w:rsid w:val="009333A3"/>
    <w:rsid w:val="009333E5"/>
    <w:rsid w:val="00933412"/>
    <w:rsid w:val="0093350D"/>
    <w:rsid w:val="00933551"/>
    <w:rsid w:val="0093355D"/>
    <w:rsid w:val="00933598"/>
    <w:rsid w:val="009335B1"/>
    <w:rsid w:val="0093362B"/>
    <w:rsid w:val="009336C3"/>
    <w:rsid w:val="009336DC"/>
    <w:rsid w:val="00933705"/>
    <w:rsid w:val="00933729"/>
    <w:rsid w:val="0093372C"/>
    <w:rsid w:val="009337B5"/>
    <w:rsid w:val="0093382F"/>
    <w:rsid w:val="00933915"/>
    <w:rsid w:val="00933A67"/>
    <w:rsid w:val="00933A7A"/>
    <w:rsid w:val="00933C4A"/>
    <w:rsid w:val="00933CCC"/>
    <w:rsid w:val="00933D1E"/>
    <w:rsid w:val="00933D36"/>
    <w:rsid w:val="00933DE7"/>
    <w:rsid w:val="00933E32"/>
    <w:rsid w:val="00933E97"/>
    <w:rsid w:val="00933F18"/>
    <w:rsid w:val="009340EC"/>
    <w:rsid w:val="0093415A"/>
    <w:rsid w:val="0093418E"/>
    <w:rsid w:val="00934193"/>
    <w:rsid w:val="009341A4"/>
    <w:rsid w:val="00934234"/>
    <w:rsid w:val="0093430F"/>
    <w:rsid w:val="009343B0"/>
    <w:rsid w:val="00934410"/>
    <w:rsid w:val="009345C7"/>
    <w:rsid w:val="009346B1"/>
    <w:rsid w:val="009346CF"/>
    <w:rsid w:val="009347EB"/>
    <w:rsid w:val="0093481B"/>
    <w:rsid w:val="00934B49"/>
    <w:rsid w:val="00934BCF"/>
    <w:rsid w:val="00934C1E"/>
    <w:rsid w:val="00934C6B"/>
    <w:rsid w:val="00934E0A"/>
    <w:rsid w:val="00934E31"/>
    <w:rsid w:val="00934E68"/>
    <w:rsid w:val="0093508F"/>
    <w:rsid w:val="009350C8"/>
    <w:rsid w:val="0093516A"/>
    <w:rsid w:val="009351D2"/>
    <w:rsid w:val="00935226"/>
    <w:rsid w:val="009352A4"/>
    <w:rsid w:val="00935304"/>
    <w:rsid w:val="0093540E"/>
    <w:rsid w:val="0093543F"/>
    <w:rsid w:val="0093546D"/>
    <w:rsid w:val="0093554D"/>
    <w:rsid w:val="009355D8"/>
    <w:rsid w:val="009355EC"/>
    <w:rsid w:val="00935619"/>
    <w:rsid w:val="00935678"/>
    <w:rsid w:val="00935684"/>
    <w:rsid w:val="009356E2"/>
    <w:rsid w:val="009356F5"/>
    <w:rsid w:val="009358B0"/>
    <w:rsid w:val="00935916"/>
    <w:rsid w:val="0093594E"/>
    <w:rsid w:val="00935A36"/>
    <w:rsid w:val="00935A3B"/>
    <w:rsid w:val="00935AB0"/>
    <w:rsid w:val="00935B34"/>
    <w:rsid w:val="00935BAF"/>
    <w:rsid w:val="00935C2B"/>
    <w:rsid w:val="00935C3B"/>
    <w:rsid w:val="00935E4F"/>
    <w:rsid w:val="00935E97"/>
    <w:rsid w:val="00935F16"/>
    <w:rsid w:val="00935F18"/>
    <w:rsid w:val="00935FC4"/>
    <w:rsid w:val="0093600D"/>
    <w:rsid w:val="00936091"/>
    <w:rsid w:val="009360C4"/>
    <w:rsid w:val="009360EE"/>
    <w:rsid w:val="00936124"/>
    <w:rsid w:val="009361D6"/>
    <w:rsid w:val="00936202"/>
    <w:rsid w:val="0093621F"/>
    <w:rsid w:val="00936273"/>
    <w:rsid w:val="009362B7"/>
    <w:rsid w:val="0093630D"/>
    <w:rsid w:val="009363BD"/>
    <w:rsid w:val="009363F2"/>
    <w:rsid w:val="009363F5"/>
    <w:rsid w:val="0093640A"/>
    <w:rsid w:val="00936461"/>
    <w:rsid w:val="009364DF"/>
    <w:rsid w:val="009364E9"/>
    <w:rsid w:val="00936552"/>
    <w:rsid w:val="0093658D"/>
    <w:rsid w:val="00936596"/>
    <w:rsid w:val="009365A8"/>
    <w:rsid w:val="009365DC"/>
    <w:rsid w:val="00936761"/>
    <w:rsid w:val="009367AE"/>
    <w:rsid w:val="009367F4"/>
    <w:rsid w:val="0093685D"/>
    <w:rsid w:val="009368A7"/>
    <w:rsid w:val="009368DF"/>
    <w:rsid w:val="00936921"/>
    <w:rsid w:val="009369D9"/>
    <w:rsid w:val="00936A8D"/>
    <w:rsid w:val="00936AD0"/>
    <w:rsid w:val="00936CD3"/>
    <w:rsid w:val="00936CE1"/>
    <w:rsid w:val="00936E18"/>
    <w:rsid w:val="00936E5D"/>
    <w:rsid w:val="00936EAA"/>
    <w:rsid w:val="00936EE6"/>
    <w:rsid w:val="00936F18"/>
    <w:rsid w:val="00936FAF"/>
    <w:rsid w:val="00936FB9"/>
    <w:rsid w:val="00936FD9"/>
    <w:rsid w:val="00937009"/>
    <w:rsid w:val="009370A6"/>
    <w:rsid w:val="009370BF"/>
    <w:rsid w:val="009370D4"/>
    <w:rsid w:val="009371B1"/>
    <w:rsid w:val="009371E9"/>
    <w:rsid w:val="00937336"/>
    <w:rsid w:val="0093737B"/>
    <w:rsid w:val="00937427"/>
    <w:rsid w:val="00937439"/>
    <w:rsid w:val="0093746B"/>
    <w:rsid w:val="009375F1"/>
    <w:rsid w:val="009375F3"/>
    <w:rsid w:val="0093767C"/>
    <w:rsid w:val="009376E6"/>
    <w:rsid w:val="009377AC"/>
    <w:rsid w:val="009377F9"/>
    <w:rsid w:val="0093788E"/>
    <w:rsid w:val="0093799C"/>
    <w:rsid w:val="0093799F"/>
    <w:rsid w:val="009379BD"/>
    <w:rsid w:val="00937A7D"/>
    <w:rsid w:val="00937C3B"/>
    <w:rsid w:val="00937CE0"/>
    <w:rsid w:val="00937CE7"/>
    <w:rsid w:val="00937D02"/>
    <w:rsid w:val="00937E96"/>
    <w:rsid w:val="00937F4C"/>
    <w:rsid w:val="00937FDB"/>
    <w:rsid w:val="00937FF9"/>
    <w:rsid w:val="00940075"/>
    <w:rsid w:val="009400C7"/>
    <w:rsid w:val="00940181"/>
    <w:rsid w:val="00940218"/>
    <w:rsid w:val="00940449"/>
    <w:rsid w:val="009404C9"/>
    <w:rsid w:val="009404F6"/>
    <w:rsid w:val="00940530"/>
    <w:rsid w:val="0094061A"/>
    <w:rsid w:val="00940675"/>
    <w:rsid w:val="009406A7"/>
    <w:rsid w:val="00940777"/>
    <w:rsid w:val="009407E9"/>
    <w:rsid w:val="009407F1"/>
    <w:rsid w:val="00940861"/>
    <w:rsid w:val="009408DB"/>
    <w:rsid w:val="00940B8F"/>
    <w:rsid w:val="00940BFF"/>
    <w:rsid w:val="00940C53"/>
    <w:rsid w:val="00940CE2"/>
    <w:rsid w:val="00940D5A"/>
    <w:rsid w:val="00940DA4"/>
    <w:rsid w:val="009410EE"/>
    <w:rsid w:val="0094120A"/>
    <w:rsid w:val="00941301"/>
    <w:rsid w:val="00941528"/>
    <w:rsid w:val="009415B8"/>
    <w:rsid w:val="00941617"/>
    <w:rsid w:val="00941661"/>
    <w:rsid w:val="00941677"/>
    <w:rsid w:val="009416BD"/>
    <w:rsid w:val="00941711"/>
    <w:rsid w:val="0094180D"/>
    <w:rsid w:val="00941849"/>
    <w:rsid w:val="00941872"/>
    <w:rsid w:val="009418B1"/>
    <w:rsid w:val="00941952"/>
    <w:rsid w:val="009419B4"/>
    <w:rsid w:val="00941A8A"/>
    <w:rsid w:val="00941A9D"/>
    <w:rsid w:val="00941B32"/>
    <w:rsid w:val="00941B7F"/>
    <w:rsid w:val="00941B98"/>
    <w:rsid w:val="00941BA8"/>
    <w:rsid w:val="00941BC3"/>
    <w:rsid w:val="00941BCB"/>
    <w:rsid w:val="00941BCC"/>
    <w:rsid w:val="00941BD6"/>
    <w:rsid w:val="00941C91"/>
    <w:rsid w:val="00941D36"/>
    <w:rsid w:val="00941DCB"/>
    <w:rsid w:val="00941DE0"/>
    <w:rsid w:val="00941F54"/>
    <w:rsid w:val="00941FE7"/>
    <w:rsid w:val="0094207D"/>
    <w:rsid w:val="0094208E"/>
    <w:rsid w:val="009420DE"/>
    <w:rsid w:val="009421DF"/>
    <w:rsid w:val="009422F1"/>
    <w:rsid w:val="00942306"/>
    <w:rsid w:val="00942310"/>
    <w:rsid w:val="0094234E"/>
    <w:rsid w:val="0094235D"/>
    <w:rsid w:val="009423BF"/>
    <w:rsid w:val="00942448"/>
    <w:rsid w:val="00942484"/>
    <w:rsid w:val="009424BC"/>
    <w:rsid w:val="0094268A"/>
    <w:rsid w:val="00942692"/>
    <w:rsid w:val="009426D3"/>
    <w:rsid w:val="00942755"/>
    <w:rsid w:val="009427D4"/>
    <w:rsid w:val="00942805"/>
    <w:rsid w:val="009428B6"/>
    <w:rsid w:val="00942A0C"/>
    <w:rsid w:val="00942A9C"/>
    <w:rsid w:val="00942B2D"/>
    <w:rsid w:val="00942B60"/>
    <w:rsid w:val="00942B8A"/>
    <w:rsid w:val="00942BBF"/>
    <w:rsid w:val="00942C93"/>
    <w:rsid w:val="00942CD5"/>
    <w:rsid w:val="00942EF8"/>
    <w:rsid w:val="00942F73"/>
    <w:rsid w:val="00942F87"/>
    <w:rsid w:val="00942FA1"/>
    <w:rsid w:val="00942FBB"/>
    <w:rsid w:val="00942FE6"/>
    <w:rsid w:val="009430D5"/>
    <w:rsid w:val="00943100"/>
    <w:rsid w:val="00943113"/>
    <w:rsid w:val="00943136"/>
    <w:rsid w:val="009431D4"/>
    <w:rsid w:val="009431DA"/>
    <w:rsid w:val="00943228"/>
    <w:rsid w:val="00943296"/>
    <w:rsid w:val="00943467"/>
    <w:rsid w:val="00943498"/>
    <w:rsid w:val="0094350E"/>
    <w:rsid w:val="0094365D"/>
    <w:rsid w:val="00943750"/>
    <w:rsid w:val="00943775"/>
    <w:rsid w:val="0094377E"/>
    <w:rsid w:val="009437F7"/>
    <w:rsid w:val="00943B5B"/>
    <w:rsid w:val="00943B6A"/>
    <w:rsid w:val="00943D89"/>
    <w:rsid w:val="00943E1B"/>
    <w:rsid w:val="00943E2D"/>
    <w:rsid w:val="00943ED1"/>
    <w:rsid w:val="00943EFF"/>
    <w:rsid w:val="00943F39"/>
    <w:rsid w:val="00944010"/>
    <w:rsid w:val="0094422E"/>
    <w:rsid w:val="0094425A"/>
    <w:rsid w:val="00944433"/>
    <w:rsid w:val="00944487"/>
    <w:rsid w:val="00944619"/>
    <w:rsid w:val="0094468B"/>
    <w:rsid w:val="00944693"/>
    <w:rsid w:val="009446F6"/>
    <w:rsid w:val="0094471A"/>
    <w:rsid w:val="00944768"/>
    <w:rsid w:val="00944807"/>
    <w:rsid w:val="00944893"/>
    <w:rsid w:val="00944902"/>
    <w:rsid w:val="00944964"/>
    <w:rsid w:val="00944A4D"/>
    <w:rsid w:val="00944AC5"/>
    <w:rsid w:val="00944AFE"/>
    <w:rsid w:val="00944B17"/>
    <w:rsid w:val="00944D43"/>
    <w:rsid w:val="00944D68"/>
    <w:rsid w:val="0094506E"/>
    <w:rsid w:val="00945088"/>
    <w:rsid w:val="009450AD"/>
    <w:rsid w:val="0094512C"/>
    <w:rsid w:val="00945178"/>
    <w:rsid w:val="009451D9"/>
    <w:rsid w:val="00945208"/>
    <w:rsid w:val="009454BF"/>
    <w:rsid w:val="009454EA"/>
    <w:rsid w:val="0094553D"/>
    <w:rsid w:val="009455DC"/>
    <w:rsid w:val="00945664"/>
    <w:rsid w:val="009456B4"/>
    <w:rsid w:val="009456E9"/>
    <w:rsid w:val="0094576D"/>
    <w:rsid w:val="00945793"/>
    <w:rsid w:val="009457DB"/>
    <w:rsid w:val="009457EB"/>
    <w:rsid w:val="00945890"/>
    <w:rsid w:val="00945900"/>
    <w:rsid w:val="00945BCE"/>
    <w:rsid w:val="00945BF0"/>
    <w:rsid w:val="00945BF1"/>
    <w:rsid w:val="00945C0D"/>
    <w:rsid w:val="00945CA0"/>
    <w:rsid w:val="00945CE4"/>
    <w:rsid w:val="00945D7C"/>
    <w:rsid w:val="00945DDE"/>
    <w:rsid w:val="00945ECB"/>
    <w:rsid w:val="00945F70"/>
    <w:rsid w:val="00945F8D"/>
    <w:rsid w:val="0094606A"/>
    <w:rsid w:val="0094606B"/>
    <w:rsid w:val="009460A6"/>
    <w:rsid w:val="009462C4"/>
    <w:rsid w:val="00946315"/>
    <w:rsid w:val="0094637E"/>
    <w:rsid w:val="009463C7"/>
    <w:rsid w:val="009463D5"/>
    <w:rsid w:val="00946544"/>
    <w:rsid w:val="00946577"/>
    <w:rsid w:val="009465DA"/>
    <w:rsid w:val="009466B7"/>
    <w:rsid w:val="009466D9"/>
    <w:rsid w:val="009467D2"/>
    <w:rsid w:val="0094687D"/>
    <w:rsid w:val="0094689E"/>
    <w:rsid w:val="009468CD"/>
    <w:rsid w:val="0094694D"/>
    <w:rsid w:val="00946956"/>
    <w:rsid w:val="00946962"/>
    <w:rsid w:val="00946977"/>
    <w:rsid w:val="009469A3"/>
    <w:rsid w:val="00946A0E"/>
    <w:rsid w:val="00946A1E"/>
    <w:rsid w:val="00946A59"/>
    <w:rsid w:val="00946A8A"/>
    <w:rsid w:val="00946B42"/>
    <w:rsid w:val="00946B5E"/>
    <w:rsid w:val="00946B92"/>
    <w:rsid w:val="00946C02"/>
    <w:rsid w:val="00946C57"/>
    <w:rsid w:val="00946D52"/>
    <w:rsid w:val="00946E0C"/>
    <w:rsid w:val="00946E3B"/>
    <w:rsid w:val="00946E5D"/>
    <w:rsid w:val="00946F17"/>
    <w:rsid w:val="009471DB"/>
    <w:rsid w:val="00947286"/>
    <w:rsid w:val="009472CF"/>
    <w:rsid w:val="009473F8"/>
    <w:rsid w:val="00947407"/>
    <w:rsid w:val="0094746D"/>
    <w:rsid w:val="0094756C"/>
    <w:rsid w:val="00947587"/>
    <w:rsid w:val="00947588"/>
    <w:rsid w:val="0094758A"/>
    <w:rsid w:val="0094762D"/>
    <w:rsid w:val="0094765C"/>
    <w:rsid w:val="009476A0"/>
    <w:rsid w:val="00947752"/>
    <w:rsid w:val="009477D4"/>
    <w:rsid w:val="0094789E"/>
    <w:rsid w:val="009478C6"/>
    <w:rsid w:val="00947A1D"/>
    <w:rsid w:val="00947A65"/>
    <w:rsid w:val="00947AEC"/>
    <w:rsid w:val="00947B1B"/>
    <w:rsid w:val="00947CF4"/>
    <w:rsid w:val="00947CF6"/>
    <w:rsid w:val="00947D58"/>
    <w:rsid w:val="00947E2B"/>
    <w:rsid w:val="00947E65"/>
    <w:rsid w:val="00947EDC"/>
    <w:rsid w:val="00947F1A"/>
    <w:rsid w:val="00950090"/>
    <w:rsid w:val="00950134"/>
    <w:rsid w:val="00950141"/>
    <w:rsid w:val="00950175"/>
    <w:rsid w:val="009501D4"/>
    <w:rsid w:val="009503A3"/>
    <w:rsid w:val="00950422"/>
    <w:rsid w:val="009504AB"/>
    <w:rsid w:val="009504DD"/>
    <w:rsid w:val="0095055C"/>
    <w:rsid w:val="009505E4"/>
    <w:rsid w:val="0095060A"/>
    <w:rsid w:val="00950618"/>
    <w:rsid w:val="00950869"/>
    <w:rsid w:val="0095098C"/>
    <w:rsid w:val="00950AB3"/>
    <w:rsid w:val="00950AE3"/>
    <w:rsid w:val="00950AF5"/>
    <w:rsid w:val="00950BED"/>
    <w:rsid w:val="00950D7F"/>
    <w:rsid w:val="00950DB2"/>
    <w:rsid w:val="00950E7D"/>
    <w:rsid w:val="00950EB4"/>
    <w:rsid w:val="00950EC1"/>
    <w:rsid w:val="00950F2B"/>
    <w:rsid w:val="00950F61"/>
    <w:rsid w:val="00950FC4"/>
    <w:rsid w:val="00951147"/>
    <w:rsid w:val="00951289"/>
    <w:rsid w:val="009512A8"/>
    <w:rsid w:val="00951329"/>
    <w:rsid w:val="00951354"/>
    <w:rsid w:val="009513B4"/>
    <w:rsid w:val="00951534"/>
    <w:rsid w:val="00951552"/>
    <w:rsid w:val="00951620"/>
    <w:rsid w:val="00951699"/>
    <w:rsid w:val="009516ED"/>
    <w:rsid w:val="0095171E"/>
    <w:rsid w:val="009517D0"/>
    <w:rsid w:val="009518A5"/>
    <w:rsid w:val="00951903"/>
    <w:rsid w:val="0095190C"/>
    <w:rsid w:val="00951AE7"/>
    <w:rsid w:val="00951B6B"/>
    <w:rsid w:val="00951BA9"/>
    <w:rsid w:val="00951C3C"/>
    <w:rsid w:val="00951DED"/>
    <w:rsid w:val="00951E50"/>
    <w:rsid w:val="00951ED3"/>
    <w:rsid w:val="00951EE7"/>
    <w:rsid w:val="00951F25"/>
    <w:rsid w:val="00951FC5"/>
    <w:rsid w:val="00951FC7"/>
    <w:rsid w:val="00952134"/>
    <w:rsid w:val="00952143"/>
    <w:rsid w:val="00952261"/>
    <w:rsid w:val="00952267"/>
    <w:rsid w:val="0095232B"/>
    <w:rsid w:val="009524B7"/>
    <w:rsid w:val="0095254B"/>
    <w:rsid w:val="00952670"/>
    <w:rsid w:val="009526BC"/>
    <w:rsid w:val="00952742"/>
    <w:rsid w:val="00952747"/>
    <w:rsid w:val="0095274C"/>
    <w:rsid w:val="0095277B"/>
    <w:rsid w:val="009527CB"/>
    <w:rsid w:val="00952818"/>
    <w:rsid w:val="0095297F"/>
    <w:rsid w:val="00952995"/>
    <w:rsid w:val="00952AAE"/>
    <w:rsid w:val="00952AF3"/>
    <w:rsid w:val="00952B38"/>
    <w:rsid w:val="00952B84"/>
    <w:rsid w:val="00952B8C"/>
    <w:rsid w:val="00952B9E"/>
    <w:rsid w:val="00952BD6"/>
    <w:rsid w:val="00952C1F"/>
    <w:rsid w:val="00952C5B"/>
    <w:rsid w:val="00952D26"/>
    <w:rsid w:val="00952D3E"/>
    <w:rsid w:val="00952DCB"/>
    <w:rsid w:val="00952E84"/>
    <w:rsid w:val="00952F61"/>
    <w:rsid w:val="0095306A"/>
    <w:rsid w:val="009530B0"/>
    <w:rsid w:val="00953170"/>
    <w:rsid w:val="00953275"/>
    <w:rsid w:val="00953299"/>
    <w:rsid w:val="0095340E"/>
    <w:rsid w:val="009534C3"/>
    <w:rsid w:val="00953589"/>
    <w:rsid w:val="009535F7"/>
    <w:rsid w:val="00953641"/>
    <w:rsid w:val="00953655"/>
    <w:rsid w:val="00953689"/>
    <w:rsid w:val="00953693"/>
    <w:rsid w:val="0095378F"/>
    <w:rsid w:val="00953A23"/>
    <w:rsid w:val="00953AA1"/>
    <w:rsid w:val="00953AD4"/>
    <w:rsid w:val="00953B5B"/>
    <w:rsid w:val="00953C72"/>
    <w:rsid w:val="00953D21"/>
    <w:rsid w:val="00953D73"/>
    <w:rsid w:val="00953F65"/>
    <w:rsid w:val="00953F75"/>
    <w:rsid w:val="00953F76"/>
    <w:rsid w:val="00953F7E"/>
    <w:rsid w:val="00954013"/>
    <w:rsid w:val="00954014"/>
    <w:rsid w:val="009540B1"/>
    <w:rsid w:val="009540C7"/>
    <w:rsid w:val="00954110"/>
    <w:rsid w:val="009541C8"/>
    <w:rsid w:val="00954245"/>
    <w:rsid w:val="0095425D"/>
    <w:rsid w:val="00954266"/>
    <w:rsid w:val="00954288"/>
    <w:rsid w:val="009542F6"/>
    <w:rsid w:val="00954481"/>
    <w:rsid w:val="009544A4"/>
    <w:rsid w:val="009544C3"/>
    <w:rsid w:val="00954629"/>
    <w:rsid w:val="0095467B"/>
    <w:rsid w:val="0095469D"/>
    <w:rsid w:val="009546B0"/>
    <w:rsid w:val="0095472F"/>
    <w:rsid w:val="009547F2"/>
    <w:rsid w:val="00954888"/>
    <w:rsid w:val="00954946"/>
    <w:rsid w:val="00954954"/>
    <w:rsid w:val="009549CC"/>
    <w:rsid w:val="00954A1C"/>
    <w:rsid w:val="00954BBA"/>
    <w:rsid w:val="00954C26"/>
    <w:rsid w:val="00954C82"/>
    <w:rsid w:val="00954CDC"/>
    <w:rsid w:val="00954D26"/>
    <w:rsid w:val="00954D45"/>
    <w:rsid w:val="00954D52"/>
    <w:rsid w:val="00954D6B"/>
    <w:rsid w:val="00954D6F"/>
    <w:rsid w:val="00954D8A"/>
    <w:rsid w:val="00954E41"/>
    <w:rsid w:val="00954E45"/>
    <w:rsid w:val="00954FC5"/>
    <w:rsid w:val="00955168"/>
    <w:rsid w:val="00955187"/>
    <w:rsid w:val="009551A2"/>
    <w:rsid w:val="009551B6"/>
    <w:rsid w:val="00955236"/>
    <w:rsid w:val="00955325"/>
    <w:rsid w:val="00955393"/>
    <w:rsid w:val="009553A7"/>
    <w:rsid w:val="009553AC"/>
    <w:rsid w:val="00955487"/>
    <w:rsid w:val="009554FE"/>
    <w:rsid w:val="009556FE"/>
    <w:rsid w:val="0095581F"/>
    <w:rsid w:val="0095584C"/>
    <w:rsid w:val="0095586C"/>
    <w:rsid w:val="009558C8"/>
    <w:rsid w:val="0095596E"/>
    <w:rsid w:val="00955975"/>
    <w:rsid w:val="00955A9C"/>
    <w:rsid w:val="00955ACE"/>
    <w:rsid w:val="00955B68"/>
    <w:rsid w:val="00955B92"/>
    <w:rsid w:val="00955C95"/>
    <w:rsid w:val="00955D3F"/>
    <w:rsid w:val="00955DBD"/>
    <w:rsid w:val="00955DDF"/>
    <w:rsid w:val="00955E45"/>
    <w:rsid w:val="00955EA2"/>
    <w:rsid w:val="00955EBE"/>
    <w:rsid w:val="00955F27"/>
    <w:rsid w:val="00956039"/>
    <w:rsid w:val="00956041"/>
    <w:rsid w:val="009560D5"/>
    <w:rsid w:val="009560F9"/>
    <w:rsid w:val="0095613B"/>
    <w:rsid w:val="00956182"/>
    <w:rsid w:val="0095618C"/>
    <w:rsid w:val="009561AE"/>
    <w:rsid w:val="009561CA"/>
    <w:rsid w:val="0095627A"/>
    <w:rsid w:val="00956301"/>
    <w:rsid w:val="0095633F"/>
    <w:rsid w:val="00956457"/>
    <w:rsid w:val="009564A0"/>
    <w:rsid w:val="009564A2"/>
    <w:rsid w:val="0095651B"/>
    <w:rsid w:val="0095653F"/>
    <w:rsid w:val="0095663E"/>
    <w:rsid w:val="00956699"/>
    <w:rsid w:val="009567E0"/>
    <w:rsid w:val="00956841"/>
    <w:rsid w:val="0095685D"/>
    <w:rsid w:val="0095686A"/>
    <w:rsid w:val="0095692A"/>
    <w:rsid w:val="00956B99"/>
    <w:rsid w:val="00956B9D"/>
    <w:rsid w:val="00956C25"/>
    <w:rsid w:val="00956C6A"/>
    <w:rsid w:val="00956C71"/>
    <w:rsid w:val="00956DFB"/>
    <w:rsid w:val="00956E08"/>
    <w:rsid w:val="00956E1C"/>
    <w:rsid w:val="00956E23"/>
    <w:rsid w:val="00956E4B"/>
    <w:rsid w:val="00956EBD"/>
    <w:rsid w:val="00956F7D"/>
    <w:rsid w:val="009570B7"/>
    <w:rsid w:val="009570E5"/>
    <w:rsid w:val="00957168"/>
    <w:rsid w:val="009571CA"/>
    <w:rsid w:val="00957272"/>
    <w:rsid w:val="0095731B"/>
    <w:rsid w:val="0095738B"/>
    <w:rsid w:val="009574CE"/>
    <w:rsid w:val="0095753D"/>
    <w:rsid w:val="00957541"/>
    <w:rsid w:val="009575B9"/>
    <w:rsid w:val="00957677"/>
    <w:rsid w:val="009576D7"/>
    <w:rsid w:val="00957710"/>
    <w:rsid w:val="0095789C"/>
    <w:rsid w:val="009578D3"/>
    <w:rsid w:val="00957925"/>
    <w:rsid w:val="00957937"/>
    <w:rsid w:val="0095798C"/>
    <w:rsid w:val="00957A21"/>
    <w:rsid w:val="00957A75"/>
    <w:rsid w:val="00957CC0"/>
    <w:rsid w:val="00957DAA"/>
    <w:rsid w:val="00957DF6"/>
    <w:rsid w:val="00957F0E"/>
    <w:rsid w:val="00957FD8"/>
    <w:rsid w:val="009600C2"/>
    <w:rsid w:val="009600D3"/>
    <w:rsid w:val="00960235"/>
    <w:rsid w:val="00960250"/>
    <w:rsid w:val="009602A0"/>
    <w:rsid w:val="009602AA"/>
    <w:rsid w:val="009604FA"/>
    <w:rsid w:val="00960570"/>
    <w:rsid w:val="009605B4"/>
    <w:rsid w:val="009606FA"/>
    <w:rsid w:val="009607F6"/>
    <w:rsid w:val="0096084C"/>
    <w:rsid w:val="009608DD"/>
    <w:rsid w:val="009608EF"/>
    <w:rsid w:val="00960938"/>
    <w:rsid w:val="009609AB"/>
    <w:rsid w:val="009609CD"/>
    <w:rsid w:val="009609DD"/>
    <w:rsid w:val="00960A79"/>
    <w:rsid w:val="00960C2F"/>
    <w:rsid w:val="00960C52"/>
    <w:rsid w:val="00960D26"/>
    <w:rsid w:val="00960D3F"/>
    <w:rsid w:val="00960D44"/>
    <w:rsid w:val="00960D78"/>
    <w:rsid w:val="00960E7B"/>
    <w:rsid w:val="00960EA3"/>
    <w:rsid w:val="00960EA8"/>
    <w:rsid w:val="00960EB6"/>
    <w:rsid w:val="00960EF1"/>
    <w:rsid w:val="00960F13"/>
    <w:rsid w:val="00960F3A"/>
    <w:rsid w:val="00960F5E"/>
    <w:rsid w:val="00961160"/>
    <w:rsid w:val="009611EA"/>
    <w:rsid w:val="00961208"/>
    <w:rsid w:val="0096127F"/>
    <w:rsid w:val="009612E2"/>
    <w:rsid w:val="009612FE"/>
    <w:rsid w:val="0096136E"/>
    <w:rsid w:val="009613B7"/>
    <w:rsid w:val="00961421"/>
    <w:rsid w:val="00961501"/>
    <w:rsid w:val="00961537"/>
    <w:rsid w:val="0096165A"/>
    <w:rsid w:val="009616A2"/>
    <w:rsid w:val="009616CF"/>
    <w:rsid w:val="009617CE"/>
    <w:rsid w:val="009619A6"/>
    <w:rsid w:val="009619DF"/>
    <w:rsid w:val="00961A06"/>
    <w:rsid w:val="00961AA8"/>
    <w:rsid w:val="00961B1F"/>
    <w:rsid w:val="00961B3D"/>
    <w:rsid w:val="00961C57"/>
    <w:rsid w:val="00961D15"/>
    <w:rsid w:val="00961D1D"/>
    <w:rsid w:val="00961D6E"/>
    <w:rsid w:val="00961DF4"/>
    <w:rsid w:val="00961E81"/>
    <w:rsid w:val="00961EC0"/>
    <w:rsid w:val="00961F51"/>
    <w:rsid w:val="00961F8B"/>
    <w:rsid w:val="00961FB3"/>
    <w:rsid w:val="00962009"/>
    <w:rsid w:val="0096200D"/>
    <w:rsid w:val="00962037"/>
    <w:rsid w:val="0096211F"/>
    <w:rsid w:val="00962475"/>
    <w:rsid w:val="00962590"/>
    <w:rsid w:val="00962610"/>
    <w:rsid w:val="009627CF"/>
    <w:rsid w:val="009627F0"/>
    <w:rsid w:val="00962866"/>
    <w:rsid w:val="009629F8"/>
    <w:rsid w:val="00962A0D"/>
    <w:rsid w:val="00962ABD"/>
    <w:rsid w:val="00962B1C"/>
    <w:rsid w:val="00962BA0"/>
    <w:rsid w:val="00962BC4"/>
    <w:rsid w:val="00962BD3"/>
    <w:rsid w:val="00962C86"/>
    <w:rsid w:val="00962D1D"/>
    <w:rsid w:val="00962DAB"/>
    <w:rsid w:val="00962E1E"/>
    <w:rsid w:val="00962E97"/>
    <w:rsid w:val="00963002"/>
    <w:rsid w:val="0096306D"/>
    <w:rsid w:val="009630C5"/>
    <w:rsid w:val="009630D3"/>
    <w:rsid w:val="009631BE"/>
    <w:rsid w:val="00963351"/>
    <w:rsid w:val="0096335F"/>
    <w:rsid w:val="009633CC"/>
    <w:rsid w:val="00963527"/>
    <w:rsid w:val="009635BF"/>
    <w:rsid w:val="009635C9"/>
    <w:rsid w:val="009635EA"/>
    <w:rsid w:val="00963679"/>
    <w:rsid w:val="009636A7"/>
    <w:rsid w:val="009637E3"/>
    <w:rsid w:val="00963843"/>
    <w:rsid w:val="0096385C"/>
    <w:rsid w:val="009639AE"/>
    <w:rsid w:val="009639CF"/>
    <w:rsid w:val="00963BE5"/>
    <w:rsid w:val="00963C56"/>
    <w:rsid w:val="00963CCC"/>
    <w:rsid w:val="00963D31"/>
    <w:rsid w:val="00963E65"/>
    <w:rsid w:val="00963E6D"/>
    <w:rsid w:val="00963E6E"/>
    <w:rsid w:val="00963E76"/>
    <w:rsid w:val="00963F3B"/>
    <w:rsid w:val="00963F96"/>
    <w:rsid w:val="0096404F"/>
    <w:rsid w:val="00964098"/>
    <w:rsid w:val="009640C0"/>
    <w:rsid w:val="0096412A"/>
    <w:rsid w:val="0096444D"/>
    <w:rsid w:val="009644A6"/>
    <w:rsid w:val="009644E2"/>
    <w:rsid w:val="00964675"/>
    <w:rsid w:val="00964698"/>
    <w:rsid w:val="009646AB"/>
    <w:rsid w:val="009646BB"/>
    <w:rsid w:val="009646DC"/>
    <w:rsid w:val="0096480E"/>
    <w:rsid w:val="00964840"/>
    <w:rsid w:val="009648CB"/>
    <w:rsid w:val="009649B1"/>
    <w:rsid w:val="00964A6A"/>
    <w:rsid w:val="00964B9F"/>
    <w:rsid w:val="00964CBB"/>
    <w:rsid w:val="00964EDA"/>
    <w:rsid w:val="00964FCA"/>
    <w:rsid w:val="00964FD1"/>
    <w:rsid w:val="0096513F"/>
    <w:rsid w:val="00965221"/>
    <w:rsid w:val="00965242"/>
    <w:rsid w:val="009652CA"/>
    <w:rsid w:val="00965331"/>
    <w:rsid w:val="0096539A"/>
    <w:rsid w:val="00965473"/>
    <w:rsid w:val="00965591"/>
    <w:rsid w:val="009655B3"/>
    <w:rsid w:val="009655D2"/>
    <w:rsid w:val="0096565C"/>
    <w:rsid w:val="0096582F"/>
    <w:rsid w:val="0096588E"/>
    <w:rsid w:val="0096588F"/>
    <w:rsid w:val="009659AE"/>
    <w:rsid w:val="009659E5"/>
    <w:rsid w:val="00965B62"/>
    <w:rsid w:val="00965B68"/>
    <w:rsid w:val="00965B87"/>
    <w:rsid w:val="00965D2E"/>
    <w:rsid w:val="00965F14"/>
    <w:rsid w:val="00966058"/>
    <w:rsid w:val="0096607B"/>
    <w:rsid w:val="00966098"/>
    <w:rsid w:val="009660D7"/>
    <w:rsid w:val="00966269"/>
    <w:rsid w:val="009662C3"/>
    <w:rsid w:val="0096631D"/>
    <w:rsid w:val="009663AB"/>
    <w:rsid w:val="00966405"/>
    <w:rsid w:val="0096640C"/>
    <w:rsid w:val="00966487"/>
    <w:rsid w:val="0096650A"/>
    <w:rsid w:val="00966634"/>
    <w:rsid w:val="009666EB"/>
    <w:rsid w:val="00966700"/>
    <w:rsid w:val="00966771"/>
    <w:rsid w:val="00966893"/>
    <w:rsid w:val="00966955"/>
    <w:rsid w:val="009669D5"/>
    <w:rsid w:val="00966A42"/>
    <w:rsid w:val="00966A62"/>
    <w:rsid w:val="00966A76"/>
    <w:rsid w:val="00966A88"/>
    <w:rsid w:val="00966B35"/>
    <w:rsid w:val="00966B85"/>
    <w:rsid w:val="00966BC9"/>
    <w:rsid w:val="00966CC2"/>
    <w:rsid w:val="00966D05"/>
    <w:rsid w:val="00966FCC"/>
    <w:rsid w:val="00966FD0"/>
    <w:rsid w:val="00967027"/>
    <w:rsid w:val="009670B1"/>
    <w:rsid w:val="00967119"/>
    <w:rsid w:val="009671C0"/>
    <w:rsid w:val="00967216"/>
    <w:rsid w:val="009672A7"/>
    <w:rsid w:val="009672C3"/>
    <w:rsid w:val="009672CC"/>
    <w:rsid w:val="009673C7"/>
    <w:rsid w:val="0096747C"/>
    <w:rsid w:val="0096752C"/>
    <w:rsid w:val="00967552"/>
    <w:rsid w:val="0096763F"/>
    <w:rsid w:val="0096766F"/>
    <w:rsid w:val="009676AD"/>
    <w:rsid w:val="009676CC"/>
    <w:rsid w:val="0096770C"/>
    <w:rsid w:val="0096776B"/>
    <w:rsid w:val="00967795"/>
    <w:rsid w:val="0096792F"/>
    <w:rsid w:val="00967980"/>
    <w:rsid w:val="009679B7"/>
    <w:rsid w:val="00967AC0"/>
    <w:rsid w:val="00967B5E"/>
    <w:rsid w:val="00967CA7"/>
    <w:rsid w:val="00967CBF"/>
    <w:rsid w:val="00967E0D"/>
    <w:rsid w:val="00967E1C"/>
    <w:rsid w:val="00967F8A"/>
    <w:rsid w:val="00967FD4"/>
    <w:rsid w:val="0097007A"/>
    <w:rsid w:val="0097010A"/>
    <w:rsid w:val="00970150"/>
    <w:rsid w:val="0097017F"/>
    <w:rsid w:val="009701EC"/>
    <w:rsid w:val="009705B4"/>
    <w:rsid w:val="009705C5"/>
    <w:rsid w:val="0097064E"/>
    <w:rsid w:val="009706B8"/>
    <w:rsid w:val="009706DA"/>
    <w:rsid w:val="00970703"/>
    <w:rsid w:val="009707A5"/>
    <w:rsid w:val="009707AE"/>
    <w:rsid w:val="00970856"/>
    <w:rsid w:val="0097091A"/>
    <w:rsid w:val="00970931"/>
    <w:rsid w:val="009709D9"/>
    <w:rsid w:val="00970A00"/>
    <w:rsid w:val="00970BED"/>
    <w:rsid w:val="00970C79"/>
    <w:rsid w:val="00970D38"/>
    <w:rsid w:val="00970D5D"/>
    <w:rsid w:val="00971001"/>
    <w:rsid w:val="009710C5"/>
    <w:rsid w:val="009710D6"/>
    <w:rsid w:val="009711DC"/>
    <w:rsid w:val="00971280"/>
    <w:rsid w:val="009712BD"/>
    <w:rsid w:val="009713FB"/>
    <w:rsid w:val="00971404"/>
    <w:rsid w:val="00971498"/>
    <w:rsid w:val="009714CD"/>
    <w:rsid w:val="009714E2"/>
    <w:rsid w:val="009714FB"/>
    <w:rsid w:val="0097164E"/>
    <w:rsid w:val="00971708"/>
    <w:rsid w:val="00971814"/>
    <w:rsid w:val="009718F3"/>
    <w:rsid w:val="009718F4"/>
    <w:rsid w:val="00971968"/>
    <w:rsid w:val="00971974"/>
    <w:rsid w:val="0097197B"/>
    <w:rsid w:val="00971A11"/>
    <w:rsid w:val="00971A57"/>
    <w:rsid w:val="00971AB4"/>
    <w:rsid w:val="00971CEE"/>
    <w:rsid w:val="00971D30"/>
    <w:rsid w:val="00971D69"/>
    <w:rsid w:val="00971D6F"/>
    <w:rsid w:val="00971E07"/>
    <w:rsid w:val="00971EF2"/>
    <w:rsid w:val="00971F6F"/>
    <w:rsid w:val="00971FA9"/>
    <w:rsid w:val="00971FF3"/>
    <w:rsid w:val="00971FFF"/>
    <w:rsid w:val="0097200C"/>
    <w:rsid w:val="009720A1"/>
    <w:rsid w:val="009720AB"/>
    <w:rsid w:val="009720CA"/>
    <w:rsid w:val="009721A5"/>
    <w:rsid w:val="009721F4"/>
    <w:rsid w:val="0097226F"/>
    <w:rsid w:val="009722B8"/>
    <w:rsid w:val="0097233A"/>
    <w:rsid w:val="00972385"/>
    <w:rsid w:val="009723DC"/>
    <w:rsid w:val="00972428"/>
    <w:rsid w:val="0097243A"/>
    <w:rsid w:val="00972498"/>
    <w:rsid w:val="00972842"/>
    <w:rsid w:val="00972876"/>
    <w:rsid w:val="00972920"/>
    <w:rsid w:val="00972943"/>
    <w:rsid w:val="00972950"/>
    <w:rsid w:val="00972ADE"/>
    <w:rsid w:val="00972B00"/>
    <w:rsid w:val="00972C72"/>
    <w:rsid w:val="00972D16"/>
    <w:rsid w:val="00972DBD"/>
    <w:rsid w:val="00972E72"/>
    <w:rsid w:val="00972ECD"/>
    <w:rsid w:val="00972F0E"/>
    <w:rsid w:val="00972F1C"/>
    <w:rsid w:val="00972FC2"/>
    <w:rsid w:val="00973019"/>
    <w:rsid w:val="00973022"/>
    <w:rsid w:val="0097305D"/>
    <w:rsid w:val="009730A8"/>
    <w:rsid w:val="009730D2"/>
    <w:rsid w:val="0097319F"/>
    <w:rsid w:val="00973228"/>
    <w:rsid w:val="009733A5"/>
    <w:rsid w:val="00973593"/>
    <w:rsid w:val="009735FE"/>
    <w:rsid w:val="0097385E"/>
    <w:rsid w:val="00973956"/>
    <w:rsid w:val="009739F8"/>
    <w:rsid w:val="009739FD"/>
    <w:rsid w:val="00973B42"/>
    <w:rsid w:val="00973B65"/>
    <w:rsid w:val="00973B7A"/>
    <w:rsid w:val="00973BA5"/>
    <w:rsid w:val="00973C16"/>
    <w:rsid w:val="00973E11"/>
    <w:rsid w:val="00973E22"/>
    <w:rsid w:val="00973E6D"/>
    <w:rsid w:val="00973EA7"/>
    <w:rsid w:val="00973EF2"/>
    <w:rsid w:val="00973F62"/>
    <w:rsid w:val="00973FC1"/>
    <w:rsid w:val="0097405C"/>
    <w:rsid w:val="00974103"/>
    <w:rsid w:val="0097428C"/>
    <w:rsid w:val="0097434D"/>
    <w:rsid w:val="00974374"/>
    <w:rsid w:val="00974464"/>
    <w:rsid w:val="00974698"/>
    <w:rsid w:val="009746A3"/>
    <w:rsid w:val="009746C1"/>
    <w:rsid w:val="00974809"/>
    <w:rsid w:val="00974927"/>
    <w:rsid w:val="0097493C"/>
    <w:rsid w:val="0097497D"/>
    <w:rsid w:val="00974AB2"/>
    <w:rsid w:val="00974B54"/>
    <w:rsid w:val="00974B75"/>
    <w:rsid w:val="00974C7D"/>
    <w:rsid w:val="00974CC0"/>
    <w:rsid w:val="00974CD7"/>
    <w:rsid w:val="00974D53"/>
    <w:rsid w:val="00974D97"/>
    <w:rsid w:val="00974DB3"/>
    <w:rsid w:val="00974DB6"/>
    <w:rsid w:val="00974E79"/>
    <w:rsid w:val="00974F80"/>
    <w:rsid w:val="0097505C"/>
    <w:rsid w:val="009750CA"/>
    <w:rsid w:val="00975109"/>
    <w:rsid w:val="00975139"/>
    <w:rsid w:val="00975179"/>
    <w:rsid w:val="009752C4"/>
    <w:rsid w:val="009752F6"/>
    <w:rsid w:val="0097531C"/>
    <w:rsid w:val="0097532C"/>
    <w:rsid w:val="009753BA"/>
    <w:rsid w:val="0097540D"/>
    <w:rsid w:val="00975417"/>
    <w:rsid w:val="0097544B"/>
    <w:rsid w:val="009754CE"/>
    <w:rsid w:val="00975501"/>
    <w:rsid w:val="00975562"/>
    <w:rsid w:val="009755A8"/>
    <w:rsid w:val="009755BF"/>
    <w:rsid w:val="00975605"/>
    <w:rsid w:val="0097562D"/>
    <w:rsid w:val="00975657"/>
    <w:rsid w:val="00975739"/>
    <w:rsid w:val="00975755"/>
    <w:rsid w:val="0097589E"/>
    <w:rsid w:val="00975932"/>
    <w:rsid w:val="009759AB"/>
    <w:rsid w:val="00975A2E"/>
    <w:rsid w:val="00975A42"/>
    <w:rsid w:val="00975AD6"/>
    <w:rsid w:val="00975D51"/>
    <w:rsid w:val="00975D64"/>
    <w:rsid w:val="00975D9C"/>
    <w:rsid w:val="00975EE2"/>
    <w:rsid w:val="00976071"/>
    <w:rsid w:val="009760A4"/>
    <w:rsid w:val="00976146"/>
    <w:rsid w:val="00976155"/>
    <w:rsid w:val="009761B6"/>
    <w:rsid w:val="009761FA"/>
    <w:rsid w:val="00976238"/>
    <w:rsid w:val="00976257"/>
    <w:rsid w:val="009762DC"/>
    <w:rsid w:val="0097632D"/>
    <w:rsid w:val="00976330"/>
    <w:rsid w:val="0097638B"/>
    <w:rsid w:val="009763DA"/>
    <w:rsid w:val="00976437"/>
    <w:rsid w:val="00976452"/>
    <w:rsid w:val="00976588"/>
    <w:rsid w:val="00976638"/>
    <w:rsid w:val="00976729"/>
    <w:rsid w:val="00976741"/>
    <w:rsid w:val="0097676C"/>
    <w:rsid w:val="00976876"/>
    <w:rsid w:val="0097699E"/>
    <w:rsid w:val="009769A4"/>
    <w:rsid w:val="009769CE"/>
    <w:rsid w:val="00976A32"/>
    <w:rsid w:val="00976A34"/>
    <w:rsid w:val="00976A51"/>
    <w:rsid w:val="00976A54"/>
    <w:rsid w:val="00976A6C"/>
    <w:rsid w:val="00976AB0"/>
    <w:rsid w:val="00976BCF"/>
    <w:rsid w:val="00976C09"/>
    <w:rsid w:val="00976D2A"/>
    <w:rsid w:val="00976D6E"/>
    <w:rsid w:val="00976E27"/>
    <w:rsid w:val="00976F30"/>
    <w:rsid w:val="00976F3F"/>
    <w:rsid w:val="00976F6B"/>
    <w:rsid w:val="00976FF0"/>
    <w:rsid w:val="00977002"/>
    <w:rsid w:val="0097704B"/>
    <w:rsid w:val="009773D6"/>
    <w:rsid w:val="009773E9"/>
    <w:rsid w:val="009774BA"/>
    <w:rsid w:val="009776B8"/>
    <w:rsid w:val="00977728"/>
    <w:rsid w:val="00977782"/>
    <w:rsid w:val="009777E2"/>
    <w:rsid w:val="009778AA"/>
    <w:rsid w:val="00977955"/>
    <w:rsid w:val="009779D8"/>
    <w:rsid w:val="00977A16"/>
    <w:rsid w:val="00977AED"/>
    <w:rsid w:val="00977BDD"/>
    <w:rsid w:val="00977C28"/>
    <w:rsid w:val="00977CC2"/>
    <w:rsid w:val="00977D40"/>
    <w:rsid w:val="00977D79"/>
    <w:rsid w:val="00977DDE"/>
    <w:rsid w:val="00977E13"/>
    <w:rsid w:val="00977E2D"/>
    <w:rsid w:val="00977E83"/>
    <w:rsid w:val="00977E9A"/>
    <w:rsid w:val="00980058"/>
    <w:rsid w:val="009801C9"/>
    <w:rsid w:val="009801FB"/>
    <w:rsid w:val="0098021D"/>
    <w:rsid w:val="00980267"/>
    <w:rsid w:val="009802A8"/>
    <w:rsid w:val="00980308"/>
    <w:rsid w:val="00980398"/>
    <w:rsid w:val="00980564"/>
    <w:rsid w:val="00980587"/>
    <w:rsid w:val="009805BB"/>
    <w:rsid w:val="009806CF"/>
    <w:rsid w:val="00980743"/>
    <w:rsid w:val="009809AB"/>
    <w:rsid w:val="00980B13"/>
    <w:rsid w:val="00980BBE"/>
    <w:rsid w:val="00980C44"/>
    <w:rsid w:val="00980C55"/>
    <w:rsid w:val="00980C78"/>
    <w:rsid w:val="00980CB6"/>
    <w:rsid w:val="00980CBE"/>
    <w:rsid w:val="00980D0A"/>
    <w:rsid w:val="00980D6F"/>
    <w:rsid w:val="00980DBF"/>
    <w:rsid w:val="00980DE7"/>
    <w:rsid w:val="00980E1A"/>
    <w:rsid w:val="00980E2B"/>
    <w:rsid w:val="00980EF6"/>
    <w:rsid w:val="00980F5A"/>
    <w:rsid w:val="009810F5"/>
    <w:rsid w:val="00981107"/>
    <w:rsid w:val="00981128"/>
    <w:rsid w:val="00981150"/>
    <w:rsid w:val="009811B2"/>
    <w:rsid w:val="009811C8"/>
    <w:rsid w:val="009811F6"/>
    <w:rsid w:val="00981206"/>
    <w:rsid w:val="00981238"/>
    <w:rsid w:val="009812EE"/>
    <w:rsid w:val="00981324"/>
    <w:rsid w:val="00981392"/>
    <w:rsid w:val="009814D3"/>
    <w:rsid w:val="009814F9"/>
    <w:rsid w:val="0098151D"/>
    <w:rsid w:val="00981593"/>
    <w:rsid w:val="00981637"/>
    <w:rsid w:val="009816AC"/>
    <w:rsid w:val="00981807"/>
    <w:rsid w:val="0098187A"/>
    <w:rsid w:val="009819FF"/>
    <w:rsid w:val="00981A57"/>
    <w:rsid w:val="00981A85"/>
    <w:rsid w:val="00981AF3"/>
    <w:rsid w:val="00981AFB"/>
    <w:rsid w:val="00981AFE"/>
    <w:rsid w:val="00981B91"/>
    <w:rsid w:val="00981C20"/>
    <w:rsid w:val="00981C6B"/>
    <w:rsid w:val="00981CF6"/>
    <w:rsid w:val="00981D2C"/>
    <w:rsid w:val="00981DD3"/>
    <w:rsid w:val="00981DDB"/>
    <w:rsid w:val="00981E53"/>
    <w:rsid w:val="00981E79"/>
    <w:rsid w:val="00981EBA"/>
    <w:rsid w:val="00981EFE"/>
    <w:rsid w:val="00981FCC"/>
    <w:rsid w:val="00982055"/>
    <w:rsid w:val="009820FC"/>
    <w:rsid w:val="00982197"/>
    <w:rsid w:val="009821AD"/>
    <w:rsid w:val="009821E3"/>
    <w:rsid w:val="009821EF"/>
    <w:rsid w:val="009821FB"/>
    <w:rsid w:val="0098220E"/>
    <w:rsid w:val="009822A7"/>
    <w:rsid w:val="009822BE"/>
    <w:rsid w:val="00982480"/>
    <w:rsid w:val="009825A2"/>
    <w:rsid w:val="009826BC"/>
    <w:rsid w:val="00982724"/>
    <w:rsid w:val="00982727"/>
    <w:rsid w:val="00982740"/>
    <w:rsid w:val="00982753"/>
    <w:rsid w:val="00982924"/>
    <w:rsid w:val="00982946"/>
    <w:rsid w:val="0098298D"/>
    <w:rsid w:val="009829A2"/>
    <w:rsid w:val="00982B52"/>
    <w:rsid w:val="00982BE3"/>
    <w:rsid w:val="00982BF6"/>
    <w:rsid w:val="00982C19"/>
    <w:rsid w:val="00982D60"/>
    <w:rsid w:val="00982E88"/>
    <w:rsid w:val="00982FFF"/>
    <w:rsid w:val="009830AD"/>
    <w:rsid w:val="00983106"/>
    <w:rsid w:val="0098312A"/>
    <w:rsid w:val="0098316A"/>
    <w:rsid w:val="0098328D"/>
    <w:rsid w:val="009832A5"/>
    <w:rsid w:val="009832BD"/>
    <w:rsid w:val="00983315"/>
    <w:rsid w:val="00983567"/>
    <w:rsid w:val="009835A1"/>
    <w:rsid w:val="009835C4"/>
    <w:rsid w:val="00983611"/>
    <w:rsid w:val="0098366B"/>
    <w:rsid w:val="009836BD"/>
    <w:rsid w:val="0098387D"/>
    <w:rsid w:val="00983884"/>
    <w:rsid w:val="00983891"/>
    <w:rsid w:val="009838A8"/>
    <w:rsid w:val="009838EF"/>
    <w:rsid w:val="009839CB"/>
    <w:rsid w:val="00983A04"/>
    <w:rsid w:val="00983AA6"/>
    <w:rsid w:val="00983ACF"/>
    <w:rsid w:val="00983C68"/>
    <w:rsid w:val="00983D94"/>
    <w:rsid w:val="00983DC3"/>
    <w:rsid w:val="00983DD7"/>
    <w:rsid w:val="00983ECA"/>
    <w:rsid w:val="00983EDC"/>
    <w:rsid w:val="00983F47"/>
    <w:rsid w:val="00983FFB"/>
    <w:rsid w:val="00984006"/>
    <w:rsid w:val="009841C3"/>
    <w:rsid w:val="00984420"/>
    <w:rsid w:val="0098442B"/>
    <w:rsid w:val="00984535"/>
    <w:rsid w:val="009845EE"/>
    <w:rsid w:val="0098462A"/>
    <w:rsid w:val="00984680"/>
    <w:rsid w:val="009846C5"/>
    <w:rsid w:val="009846F7"/>
    <w:rsid w:val="00984711"/>
    <w:rsid w:val="0098481F"/>
    <w:rsid w:val="00984820"/>
    <w:rsid w:val="00984851"/>
    <w:rsid w:val="009848D3"/>
    <w:rsid w:val="00984901"/>
    <w:rsid w:val="00984996"/>
    <w:rsid w:val="00984A11"/>
    <w:rsid w:val="00984A17"/>
    <w:rsid w:val="00984B39"/>
    <w:rsid w:val="00984CB6"/>
    <w:rsid w:val="00984D22"/>
    <w:rsid w:val="00984D68"/>
    <w:rsid w:val="00984E20"/>
    <w:rsid w:val="00984F5F"/>
    <w:rsid w:val="009850CA"/>
    <w:rsid w:val="0098515A"/>
    <w:rsid w:val="009851A9"/>
    <w:rsid w:val="00985284"/>
    <w:rsid w:val="0098533C"/>
    <w:rsid w:val="009853E5"/>
    <w:rsid w:val="009853F7"/>
    <w:rsid w:val="00985616"/>
    <w:rsid w:val="00985758"/>
    <w:rsid w:val="009857AD"/>
    <w:rsid w:val="009857B0"/>
    <w:rsid w:val="00985885"/>
    <w:rsid w:val="009858A0"/>
    <w:rsid w:val="0098599D"/>
    <w:rsid w:val="009859C5"/>
    <w:rsid w:val="00985A2A"/>
    <w:rsid w:val="00985AB8"/>
    <w:rsid w:val="00985B30"/>
    <w:rsid w:val="00985BF3"/>
    <w:rsid w:val="00985D35"/>
    <w:rsid w:val="00985D5B"/>
    <w:rsid w:val="00985D72"/>
    <w:rsid w:val="00985D82"/>
    <w:rsid w:val="00985D8F"/>
    <w:rsid w:val="00985E49"/>
    <w:rsid w:val="00985ED1"/>
    <w:rsid w:val="00985ED2"/>
    <w:rsid w:val="00985F25"/>
    <w:rsid w:val="00985F59"/>
    <w:rsid w:val="00986090"/>
    <w:rsid w:val="00986095"/>
    <w:rsid w:val="00986147"/>
    <w:rsid w:val="0098614A"/>
    <w:rsid w:val="00986182"/>
    <w:rsid w:val="009861C1"/>
    <w:rsid w:val="00986233"/>
    <w:rsid w:val="00986283"/>
    <w:rsid w:val="0098638F"/>
    <w:rsid w:val="00986458"/>
    <w:rsid w:val="009864B0"/>
    <w:rsid w:val="0098650A"/>
    <w:rsid w:val="0098655A"/>
    <w:rsid w:val="00986568"/>
    <w:rsid w:val="00986615"/>
    <w:rsid w:val="00986728"/>
    <w:rsid w:val="00986758"/>
    <w:rsid w:val="009867DB"/>
    <w:rsid w:val="0098680F"/>
    <w:rsid w:val="00986883"/>
    <w:rsid w:val="00986936"/>
    <w:rsid w:val="0098693B"/>
    <w:rsid w:val="00986967"/>
    <w:rsid w:val="00986A67"/>
    <w:rsid w:val="00986AFA"/>
    <w:rsid w:val="00986B9F"/>
    <w:rsid w:val="00986BA2"/>
    <w:rsid w:val="00986C2F"/>
    <w:rsid w:val="00986C54"/>
    <w:rsid w:val="00986C99"/>
    <w:rsid w:val="00986D62"/>
    <w:rsid w:val="00986E4C"/>
    <w:rsid w:val="00986E60"/>
    <w:rsid w:val="00986F2C"/>
    <w:rsid w:val="00986F8A"/>
    <w:rsid w:val="00987014"/>
    <w:rsid w:val="0098707E"/>
    <w:rsid w:val="009870CB"/>
    <w:rsid w:val="00987178"/>
    <w:rsid w:val="009871B5"/>
    <w:rsid w:val="009871C0"/>
    <w:rsid w:val="009871C9"/>
    <w:rsid w:val="00987235"/>
    <w:rsid w:val="009872D1"/>
    <w:rsid w:val="009872DB"/>
    <w:rsid w:val="00987526"/>
    <w:rsid w:val="009875AB"/>
    <w:rsid w:val="0098760B"/>
    <w:rsid w:val="00987626"/>
    <w:rsid w:val="0098762A"/>
    <w:rsid w:val="009876D8"/>
    <w:rsid w:val="009876FA"/>
    <w:rsid w:val="009877C3"/>
    <w:rsid w:val="00987858"/>
    <w:rsid w:val="009879E8"/>
    <w:rsid w:val="00987A01"/>
    <w:rsid w:val="00987AD6"/>
    <w:rsid w:val="00987B5C"/>
    <w:rsid w:val="00987BCA"/>
    <w:rsid w:val="00987BE1"/>
    <w:rsid w:val="00987BED"/>
    <w:rsid w:val="00987C04"/>
    <w:rsid w:val="00987C48"/>
    <w:rsid w:val="00987CB3"/>
    <w:rsid w:val="00987CC1"/>
    <w:rsid w:val="00987D11"/>
    <w:rsid w:val="00987E58"/>
    <w:rsid w:val="00987E6E"/>
    <w:rsid w:val="00987E90"/>
    <w:rsid w:val="00987E9E"/>
    <w:rsid w:val="00987FE6"/>
    <w:rsid w:val="00987FF5"/>
    <w:rsid w:val="00990063"/>
    <w:rsid w:val="009900F0"/>
    <w:rsid w:val="0099020F"/>
    <w:rsid w:val="00990261"/>
    <w:rsid w:val="0099037B"/>
    <w:rsid w:val="00990489"/>
    <w:rsid w:val="009904B7"/>
    <w:rsid w:val="009904DB"/>
    <w:rsid w:val="009904DE"/>
    <w:rsid w:val="00990536"/>
    <w:rsid w:val="0099070B"/>
    <w:rsid w:val="00990756"/>
    <w:rsid w:val="0099078D"/>
    <w:rsid w:val="009907D2"/>
    <w:rsid w:val="0099083D"/>
    <w:rsid w:val="00990888"/>
    <w:rsid w:val="00990908"/>
    <w:rsid w:val="00990910"/>
    <w:rsid w:val="00990A27"/>
    <w:rsid w:val="00990C04"/>
    <w:rsid w:val="00990C16"/>
    <w:rsid w:val="00990CB8"/>
    <w:rsid w:val="00990DC9"/>
    <w:rsid w:val="00990DE7"/>
    <w:rsid w:val="00990E9B"/>
    <w:rsid w:val="00990EAE"/>
    <w:rsid w:val="00990F55"/>
    <w:rsid w:val="00990FCB"/>
    <w:rsid w:val="00990FCE"/>
    <w:rsid w:val="00991085"/>
    <w:rsid w:val="0099112E"/>
    <w:rsid w:val="0099114D"/>
    <w:rsid w:val="009911B7"/>
    <w:rsid w:val="00991200"/>
    <w:rsid w:val="00991277"/>
    <w:rsid w:val="00991290"/>
    <w:rsid w:val="00991296"/>
    <w:rsid w:val="00991341"/>
    <w:rsid w:val="0099134C"/>
    <w:rsid w:val="00991476"/>
    <w:rsid w:val="0099169C"/>
    <w:rsid w:val="009916C3"/>
    <w:rsid w:val="009917E8"/>
    <w:rsid w:val="0099181E"/>
    <w:rsid w:val="009918D6"/>
    <w:rsid w:val="00991955"/>
    <w:rsid w:val="00991963"/>
    <w:rsid w:val="009919B8"/>
    <w:rsid w:val="00991C59"/>
    <w:rsid w:val="00991D98"/>
    <w:rsid w:val="00991DF1"/>
    <w:rsid w:val="009920D4"/>
    <w:rsid w:val="00992110"/>
    <w:rsid w:val="0099212C"/>
    <w:rsid w:val="00992140"/>
    <w:rsid w:val="00992198"/>
    <w:rsid w:val="009921EA"/>
    <w:rsid w:val="0099226A"/>
    <w:rsid w:val="0099230B"/>
    <w:rsid w:val="00992312"/>
    <w:rsid w:val="00992424"/>
    <w:rsid w:val="009924AF"/>
    <w:rsid w:val="009926B2"/>
    <w:rsid w:val="00992837"/>
    <w:rsid w:val="00992842"/>
    <w:rsid w:val="009929F0"/>
    <w:rsid w:val="00992A07"/>
    <w:rsid w:val="00992A28"/>
    <w:rsid w:val="00992A74"/>
    <w:rsid w:val="00992AAE"/>
    <w:rsid w:val="00992B1B"/>
    <w:rsid w:val="00992B66"/>
    <w:rsid w:val="00992C06"/>
    <w:rsid w:val="00992CA8"/>
    <w:rsid w:val="00992DDB"/>
    <w:rsid w:val="00992DE3"/>
    <w:rsid w:val="00992E24"/>
    <w:rsid w:val="00992EB6"/>
    <w:rsid w:val="00992EEF"/>
    <w:rsid w:val="00992F6D"/>
    <w:rsid w:val="00992F72"/>
    <w:rsid w:val="00993026"/>
    <w:rsid w:val="00993054"/>
    <w:rsid w:val="00993068"/>
    <w:rsid w:val="0099306B"/>
    <w:rsid w:val="0099308A"/>
    <w:rsid w:val="00993283"/>
    <w:rsid w:val="00993288"/>
    <w:rsid w:val="009932A1"/>
    <w:rsid w:val="009932BA"/>
    <w:rsid w:val="0099331F"/>
    <w:rsid w:val="009933FA"/>
    <w:rsid w:val="0099352A"/>
    <w:rsid w:val="00993559"/>
    <w:rsid w:val="0099368D"/>
    <w:rsid w:val="0099370C"/>
    <w:rsid w:val="00993735"/>
    <w:rsid w:val="0099373B"/>
    <w:rsid w:val="0099378C"/>
    <w:rsid w:val="009937BA"/>
    <w:rsid w:val="009937D7"/>
    <w:rsid w:val="009937F0"/>
    <w:rsid w:val="00993854"/>
    <w:rsid w:val="0099391B"/>
    <w:rsid w:val="00993A57"/>
    <w:rsid w:val="00993B23"/>
    <w:rsid w:val="00993B84"/>
    <w:rsid w:val="00993BA8"/>
    <w:rsid w:val="00993C0F"/>
    <w:rsid w:val="00993C21"/>
    <w:rsid w:val="00993C99"/>
    <w:rsid w:val="00993CCC"/>
    <w:rsid w:val="00993E12"/>
    <w:rsid w:val="00993E14"/>
    <w:rsid w:val="00993E93"/>
    <w:rsid w:val="00993EC1"/>
    <w:rsid w:val="00993EC7"/>
    <w:rsid w:val="00993FB7"/>
    <w:rsid w:val="009940E5"/>
    <w:rsid w:val="00994103"/>
    <w:rsid w:val="00994128"/>
    <w:rsid w:val="00994133"/>
    <w:rsid w:val="00994175"/>
    <w:rsid w:val="009941C2"/>
    <w:rsid w:val="009942AA"/>
    <w:rsid w:val="00994475"/>
    <w:rsid w:val="00994483"/>
    <w:rsid w:val="009944AE"/>
    <w:rsid w:val="009945ED"/>
    <w:rsid w:val="0099469C"/>
    <w:rsid w:val="00994700"/>
    <w:rsid w:val="00994750"/>
    <w:rsid w:val="009947EA"/>
    <w:rsid w:val="009948BE"/>
    <w:rsid w:val="0099498C"/>
    <w:rsid w:val="009949E6"/>
    <w:rsid w:val="009949F0"/>
    <w:rsid w:val="00994A40"/>
    <w:rsid w:val="00994AC2"/>
    <w:rsid w:val="00994AFE"/>
    <w:rsid w:val="00994B78"/>
    <w:rsid w:val="00994B92"/>
    <w:rsid w:val="00994BC1"/>
    <w:rsid w:val="00994CB7"/>
    <w:rsid w:val="00994D03"/>
    <w:rsid w:val="00994D27"/>
    <w:rsid w:val="00994D78"/>
    <w:rsid w:val="00994E68"/>
    <w:rsid w:val="00994E78"/>
    <w:rsid w:val="00994EC3"/>
    <w:rsid w:val="00994F04"/>
    <w:rsid w:val="00994F4B"/>
    <w:rsid w:val="00994F57"/>
    <w:rsid w:val="00995005"/>
    <w:rsid w:val="009950AC"/>
    <w:rsid w:val="009950C7"/>
    <w:rsid w:val="009952D8"/>
    <w:rsid w:val="00995346"/>
    <w:rsid w:val="00995389"/>
    <w:rsid w:val="00995402"/>
    <w:rsid w:val="0099542E"/>
    <w:rsid w:val="009954B1"/>
    <w:rsid w:val="009954DD"/>
    <w:rsid w:val="00995585"/>
    <w:rsid w:val="009955FF"/>
    <w:rsid w:val="009956B5"/>
    <w:rsid w:val="009956D8"/>
    <w:rsid w:val="0099577B"/>
    <w:rsid w:val="009958B7"/>
    <w:rsid w:val="0099597C"/>
    <w:rsid w:val="00995983"/>
    <w:rsid w:val="009959E3"/>
    <w:rsid w:val="00995A27"/>
    <w:rsid w:val="00995AD0"/>
    <w:rsid w:val="00995B37"/>
    <w:rsid w:val="00995BA2"/>
    <w:rsid w:val="00995BDA"/>
    <w:rsid w:val="00995BE1"/>
    <w:rsid w:val="00995C3F"/>
    <w:rsid w:val="00995C9A"/>
    <w:rsid w:val="00995DA9"/>
    <w:rsid w:val="00995DE5"/>
    <w:rsid w:val="00995DF9"/>
    <w:rsid w:val="00995E6E"/>
    <w:rsid w:val="00995F7C"/>
    <w:rsid w:val="009960CF"/>
    <w:rsid w:val="00996248"/>
    <w:rsid w:val="00996265"/>
    <w:rsid w:val="00996279"/>
    <w:rsid w:val="009962BD"/>
    <w:rsid w:val="00996428"/>
    <w:rsid w:val="009964F5"/>
    <w:rsid w:val="00996542"/>
    <w:rsid w:val="0099657C"/>
    <w:rsid w:val="009965A0"/>
    <w:rsid w:val="00996688"/>
    <w:rsid w:val="009966FC"/>
    <w:rsid w:val="009967D5"/>
    <w:rsid w:val="0099681F"/>
    <w:rsid w:val="009968D4"/>
    <w:rsid w:val="00996914"/>
    <w:rsid w:val="0099697C"/>
    <w:rsid w:val="00996A59"/>
    <w:rsid w:val="00996B40"/>
    <w:rsid w:val="00996B6D"/>
    <w:rsid w:val="00996C23"/>
    <w:rsid w:val="00996C51"/>
    <w:rsid w:val="00996C7D"/>
    <w:rsid w:val="00996CFE"/>
    <w:rsid w:val="00996D01"/>
    <w:rsid w:val="00996DCD"/>
    <w:rsid w:val="00996DEC"/>
    <w:rsid w:val="00996F64"/>
    <w:rsid w:val="00996F8F"/>
    <w:rsid w:val="00997027"/>
    <w:rsid w:val="0099704E"/>
    <w:rsid w:val="0099705E"/>
    <w:rsid w:val="009970A1"/>
    <w:rsid w:val="00997150"/>
    <w:rsid w:val="00997195"/>
    <w:rsid w:val="009971DB"/>
    <w:rsid w:val="009971F9"/>
    <w:rsid w:val="00997343"/>
    <w:rsid w:val="009973C3"/>
    <w:rsid w:val="0099754E"/>
    <w:rsid w:val="00997815"/>
    <w:rsid w:val="0099783F"/>
    <w:rsid w:val="009978AC"/>
    <w:rsid w:val="009978F5"/>
    <w:rsid w:val="0099791C"/>
    <w:rsid w:val="00997939"/>
    <w:rsid w:val="009979DD"/>
    <w:rsid w:val="009979E4"/>
    <w:rsid w:val="00997AA1"/>
    <w:rsid w:val="00997AFB"/>
    <w:rsid w:val="00997BF3"/>
    <w:rsid w:val="00997C1F"/>
    <w:rsid w:val="00997CC7"/>
    <w:rsid w:val="00997D00"/>
    <w:rsid w:val="00997D17"/>
    <w:rsid w:val="00997F30"/>
    <w:rsid w:val="00997F39"/>
    <w:rsid w:val="00997FE0"/>
    <w:rsid w:val="00997FE8"/>
    <w:rsid w:val="009A000B"/>
    <w:rsid w:val="009A0073"/>
    <w:rsid w:val="009A0090"/>
    <w:rsid w:val="009A018F"/>
    <w:rsid w:val="009A028C"/>
    <w:rsid w:val="009A0295"/>
    <w:rsid w:val="009A0304"/>
    <w:rsid w:val="009A0356"/>
    <w:rsid w:val="009A03CA"/>
    <w:rsid w:val="009A045A"/>
    <w:rsid w:val="009A0475"/>
    <w:rsid w:val="009A047B"/>
    <w:rsid w:val="009A0548"/>
    <w:rsid w:val="009A06EC"/>
    <w:rsid w:val="009A072A"/>
    <w:rsid w:val="009A0816"/>
    <w:rsid w:val="009A0819"/>
    <w:rsid w:val="009A08E8"/>
    <w:rsid w:val="009A09C4"/>
    <w:rsid w:val="009A0A7A"/>
    <w:rsid w:val="009A0B5F"/>
    <w:rsid w:val="009A0B60"/>
    <w:rsid w:val="009A0C34"/>
    <w:rsid w:val="009A0CA1"/>
    <w:rsid w:val="009A0D58"/>
    <w:rsid w:val="009A0E2A"/>
    <w:rsid w:val="009A0E55"/>
    <w:rsid w:val="009A0E87"/>
    <w:rsid w:val="009A114A"/>
    <w:rsid w:val="009A1282"/>
    <w:rsid w:val="009A12EA"/>
    <w:rsid w:val="009A154E"/>
    <w:rsid w:val="009A156C"/>
    <w:rsid w:val="009A15D1"/>
    <w:rsid w:val="009A161D"/>
    <w:rsid w:val="009A1636"/>
    <w:rsid w:val="009A16DF"/>
    <w:rsid w:val="009A17D2"/>
    <w:rsid w:val="009A1817"/>
    <w:rsid w:val="009A1818"/>
    <w:rsid w:val="009A1A3B"/>
    <w:rsid w:val="009A1AFF"/>
    <w:rsid w:val="009A1B3E"/>
    <w:rsid w:val="009A1BC4"/>
    <w:rsid w:val="009A1BC5"/>
    <w:rsid w:val="009A1BF6"/>
    <w:rsid w:val="009A1C16"/>
    <w:rsid w:val="009A1C69"/>
    <w:rsid w:val="009A1CA8"/>
    <w:rsid w:val="009A1D5F"/>
    <w:rsid w:val="009A1EBB"/>
    <w:rsid w:val="009A1F12"/>
    <w:rsid w:val="009A1F15"/>
    <w:rsid w:val="009A208B"/>
    <w:rsid w:val="009A208F"/>
    <w:rsid w:val="009A20F2"/>
    <w:rsid w:val="009A213E"/>
    <w:rsid w:val="009A21F7"/>
    <w:rsid w:val="009A2242"/>
    <w:rsid w:val="009A236C"/>
    <w:rsid w:val="009A23E4"/>
    <w:rsid w:val="009A23FA"/>
    <w:rsid w:val="009A240B"/>
    <w:rsid w:val="009A2448"/>
    <w:rsid w:val="009A2485"/>
    <w:rsid w:val="009A25B8"/>
    <w:rsid w:val="009A2643"/>
    <w:rsid w:val="009A2652"/>
    <w:rsid w:val="009A26A5"/>
    <w:rsid w:val="009A26ED"/>
    <w:rsid w:val="009A2827"/>
    <w:rsid w:val="009A2903"/>
    <w:rsid w:val="009A2989"/>
    <w:rsid w:val="009A2BF6"/>
    <w:rsid w:val="009A2C2B"/>
    <w:rsid w:val="009A2C6D"/>
    <w:rsid w:val="009A2DDE"/>
    <w:rsid w:val="009A2E18"/>
    <w:rsid w:val="009A2EDB"/>
    <w:rsid w:val="009A2F4E"/>
    <w:rsid w:val="009A3013"/>
    <w:rsid w:val="009A3058"/>
    <w:rsid w:val="009A3285"/>
    <w:rsid w:val="009A32F3"/>
    <w:rsid w:val="009A3307"/>
    <w:rsid w:val="009A332F"/>
    <w:rsid w:val="009A339E"/>
    <w:rsid w:val="009A3517"/>
    <w:rsid w:val="009A35F3"/>
    <w:rsid w:val="009A36CC"/>
    <w:rsid w:val="009A36E2"/>
    <w:rsid w:val="009A36FA"/>
    <w:rsid w:val="009A3AA6"/>
    <w:rsid w:val="009A3AFF"/>
    <w:rsid w:val="009A3C57"/>
    <w:rsid w:val="009A3DF2"/>
    <w:rsid w:val="009A3E35"/>
    <w:rsid w:val="009A3E90"/>
    <w:rsid w:val="009A3EB8"/>
    <w:rsid w:val="009A3F88"/>
    <w:rsid w:val="009A4044"/>
    <w:rsid w:val="009A409A"/>
    <w:rsid w:val="009A416E"/>
    <w:rsid w:val="009A421E"/>
    <w:rsid w:val="009A424A"/>
    <w:rsid w:val="009A42D6"/>
    <w:rsid w:val="009A4398"/>
    <w:rsid w:val="009A43AB"/>
    <w:rsid w:val="009A4420"/>
    <w:rsid w:val="009A44EC"/>
    <w:rsid w:val="009A4519"/>
    <w:rsid w:val="009A45DA"/>
    <w:rsid w:val="009A46A6"/>
    <w:rsid w:val="009A46F0"/>
    <w:rsid w:val="009A47B8"/>
    <w:rsid w:val="009A4956"/>
    <w:rsid w:val="009A499A"/>
    <w:rsid w:val="009A4A58"/>
    <w:rsid w:val="009A4B78"/>
    <w:rsid w:val="009A4B8B"/>
    <w:rsid w:val="009A4BC8"/>
    <w:rsid w:val="009A4BD2"/>
    <w:rsid w:val="009A4BE6"/>
    <w:rsid w:val="009A4C4D"/>
    <w:rsid w:val="009A4C5F"/>
    <w:rsid w:val="009A4D03"/>
    <w:rsid w:val="009A4D84"/>
    <w:rsid w:val="009A4D98"/>
    <w:rsid w:val="009A4E94"/>
    <w:rsid w:val="009A4F2E"/>
    <w:rsid w:val="009A4F48"/>
    <w:rsid w:val="009A4F84"/>
    <w:rsid w:val="009A5086"/>
    <w:rsid w:val="009A50D4"/>
    <w:rsid w:val="009A51A0"/>
    <w:rsid w:val="009A51C3"/>
    <w:rsid w:val="009A51F2"/>
    <w:rsid w:val="009A5207"/>
    <w:rsid w:val="009A52D8"/>
    <w:rsid w:val="009A535C"/>
    <w:rsid w:val="009A53E1"/>
    <w:rsid w:val="009A54F2"/>
    <w:rsid w:val="009A5651"/>
    <w:rsid w:val="009A5652"/>
    <w:rsid w:val="009A5653"/>
    <w:rsid w:val="009A571D"/>
    <w:rsid w:val="009A5720"/>
    <w:rsid w:val="009A5729"/>
    <w:rsid w:val="009A5783"/>
    <w:rsid w:val="009A5906"/>
    <w:rsid w:val="009A5910"/>
    <w:rsid w:val="009A5926"/>
    <w:rsid w:val="009A59E0"/>
    <w:rsid w:val="009A5B5D"/>
    <w:rsid w:val="009A5C10"/>
    <w:rsid w:val="009A5D35"/>
    <w:rsid w:val="009A5E61"/>
    <w:rsid w:val="009A5F9F"/>
    <w:rsid w:val="009A600C"/>
    <w:rsid w:val="009A60F0"/>
    <w:rsid w:val="009A6152"/>
    <w:rsid w:val="009A6163"/>
    <w:rsid w:val="009A61F5"/>
    <w:rsid w:val="009A61F9"/>
    <w:rsid w:val="009A625B"/>
    <w:rsid w:val="009A62E3"/>
    <w:rsid w:val="009A6326"/>
    <w:rsid w:val="009A6434"/>
    <w:rsid w:val="009A664F"/>
    <w:rsid w:val="009A66FC"/>
    <w:rsid w:val="009A6862"/>
    <w:rsid w:val="009A687D"/>
    <w:rsid w:val="009A692A"/>
    <w:rsid w:val="009A6960"/>
    <w:rsid w:val="009A69E1"/>
    <w:rsid w:val="009A69E7"/>
    <w:rsid w:val="009A6A08"/>
    <w:rsid w:val="009A6A6B"/>
    <w:rsid w:val="009A6A8D"/>
    <w:rsid w:val="009A6A93"/>
    <w:rsid w:val="009A6AF1"/>
    <w:rsid w:val="009A6BB2"/>
    <w:rsid w:val="009A6BF0"/>
    <w:rsid w:val="009A6C85"/>
    <w:rsid w:val="009A6CAF"/>
    <w:rsid w:val="009A6E20"/>
    <w:rsid w:val="009A6E27"/>
    <w:rsid w:val="009A6FBB"/>
    <w:rsid w:val="009A6FCD"/>
    <w:rsid w:val="009A700B"/>
    <w:rsid w:val="009A7013"/>
    <w:rsid w:val="009A7045"/>
    <w:rsid w:val="009A71C9"/>
    <w:rsid w:val="009A731E"/>
    <w:rsid w:val="009A739D"/>
    <w:rsid w:val="009A73C8"/>
    <w:rsid w:val="009A7400"/>
    <w:rsid w:val="009A74B6"/>
    <w:rsid w:val="009A74BC"/>
    <w:rsid w:val="009A74E7"/>
    <w:rsid w:val="009A751D"/>
    <w:rsid w:val="009A7557"/>
    <w:rsid w:val="009A7791"/>
    <w:rsid w:val="009A7845"/>
    <w:rsid w:val="009A784A"/>
    <w:rsid w:val="009A786B"/>
    <w:rsid w:val="009A7880"/>
    <w:rsid w:val="009A7893"/>
    <w:rsid w:val="009A78B4"/>
    <w:rsid w:val="009A78DD"/>
    <w:rsid w:val="009A790E"/>
    <w:rsid w:val="009A7A6E"/>
    <w:rsid w:val="009A7A86"/>
    <w:rsid w:val="009A7BE9"/>
    <w:rsid w:val="009A7BF1"/>
    <w:rsid w:val="009A7C5F"/>
    <w:rsid w:val="009A7CD0"/>
    <w:rsid w:val="009A7D0C"/>
    <w:rsid w:val="009A7E84"/>
    <w:rsid w:val="009A7E93"/>
    <w:rsid w:val="009A7EC8"/>
    <w:rsid w:val="009A7F04"/>
    <w:rsid w:val="009A7F75"/>
    <w:rsid w:val="009A7FF8"/>
    <w:rsid w:val="009A7FFB"/>
    <w:rsid w:val="009B00A0"/>
    <w:rsid w:val="009B01A8"/>
    <w:rsid w:val="009B01BC"/>
    <w:rsid w:val="009B029D"/>
    <w:rsid w:val="009B0407"/>
    <w:rsid w:val="009B048D"/>
    <w:rsid w:val="009B04AD"/>
    <w:rsid w:val="009B062E"/>
    <w:rsid w:val="009B06A5"/>
    <w:rsid w:val="009B06D2"/>
    <w:rsid w:val="009B07B4"/>
    <w:rsid w:val="009B087C"/>
    <w:rsid w:val="009B0885"/>
    <w:rsid w:val="009B0952"/>
    <w:rsid w:val="009B0AA1"/>
    <w:rsid w:val="009B0AC7"/>
    <w:rsid w:val="009B0B81"/>
    <w:rsid w:val="009B0B9C"/>
    <w:rsid w:val="009B0BA9"/>
    <w:rsid w:val="009B0D23"/>
    <w:rsid w:val="009B0D6C"/>
    <w:rsid w:val="009B0DCC"/>
    <w:rsid w:val="009B0EFC"/>
    <w:rsid w:val="009B0F3F"/>
    <w:rsid w:val="009B0F50"/>
    <w:rsid w:val="009B114F"/>
    <w:rsid w:val="009B1290"/>
    <w:rsid w:val="009B12AC"/>
    <w:rsid w:val="009B1323"/>
    <w:rsid w:val="009B132D"/>
    <w:rsid w:val="009B1416"/>
    <w:rsid w:val="009B1420"/>
    <w:rsid w:val="009B1436"/>
    <w:rsid w:val="009B157C"/>
    <w:rsid w:val="009B1671"/>
    <w:rsid w:val="009B17C5"/>
    <w:rsid w:val="009B17FB"/>
    <w:rsid w:val="009B180A"/>
    <w:rsid w:val="009B1893"/>
    <w:rsid w:val="009B18C4"/>
    <w:rsid w:val="009B195F"/>
    <w:rsid w:val="009B196F"/>
    <w:rsid w:val="009B19E9"/>
    <w:rsid w:val="009B1A41"/>
    <w:rsid w:val="009B1A43"/>
    <w:rsid w:val="009B1A88"/>
    <w:rsid w:val="009B1B0C"/>
    <w:rsid w:val="009B1BD4"/>
    <w:rsid w:val="009B1CCF"/>
    <w:rsid w:val="009B1D5E"/>
    <w:rsid w:val="009B1D80"/>
    <w:rsid w:val="009B1F2A"/>
    <w:rsid w:val="009B1F5B"/>
    <w:rsid w:val="009B1FB2"/>
    <w:rsid w:val="009B1FE0"/>
    <w:rsid w:val="009B1FFA"/>
    <w:rsid w:val="009B2017"/>
    <w:rsid w:val="009B2097"/>
    <w:rsid w:val="009B20BF"/>
    <w:rsid w:val="009B2117"/>
    <w:rsid w:val="009B220E"/>
    <w:rsid w:val="009B2211"/>
    <w:rsid w:val="009B22E7"/>
    <w:rsid w:val="009B242F"/>
    <w:rsid w:val="009B2438"/>
    <w:rsid w:val="009B2592"/>
    <w:rsid w:val="009B25CA"/>
    <w:rsid w:val="009B2602"/>
    <w:rsid w:val="009B271A"/>
    <w:rsid w:val="009B2863"/>
    <w:rsid w:val="009B287E"/>
    <w:rsid w:val="009B2A57"/>
    <w:rsid w:val="009B2BA0"/>
    <w:rsid w:val="009B2BA4"/>
    <w:rsid w:val="009B2D00"/>
    <w:rsid w:val="009B2D80"/>
    <w:rsid w:val="009B2D81"/>
    <w:rsid w:val="009B2DEA"/>
    <w:rsid w:val="009B2E49"/>
    <w:rsid w:val="009B2FF9"/>
    <w:rsid w:val="009B3073"/>
    <w:rsid w:val="009B3125"/>
    <w:rsid w:val="009B317C"/>
    <w:rsid w:val="009B3194"/>
    <w:rsid w:val="009B31AD"/>
    <w:rsid w:val="009B324B"/>
    <w:rsid w:val="009B32F4"/>
    <w:rsid w:val="009B3439"/>
    <w:rsid w:val="009B3449"/>
    <w:rsid w:val="009B3452"/>
    <w:rsid w:val="009B3545"/>
    <w:rsid w:val="009B36D8"/>
    <w:rsid w:val="009B3845"/>
    <w:rsid w:val="009B397D"/>
    <w:rsid w:val="009B39B5"/>
    <w:rsid w:val="009B3AB5"/>
    <w:rsid w:val="009B3AF4"/>
    <w:rsid w:val="009B3B3E"/>
    <w:rsid w:val="009B3B90"/>
    <w:rsid w:val="009B3C59"/>
    <w:rsid w:val="009B3D1C"/>
    <w:rsid w:val="009B3D91"/>
    <w:rsid w:val="009B3DC5"/>
    <w:rsid w:val="009B3DF5"/>
    <w:rsid w:val="009B3E13"/>
    <w:rsid w:val="009B3E1B"/>
    <w:rsid w:val="009B3E72"/>
    <w:rsid w:val="009B3EA1"/>
    <w:rsid w:val="009B3EBE"/>
    <w:rsid w:val="009B4035"/>
    <w:rsid w:val="009B426C"/>
    <w:rsid w:val="009B42D4"/>
    <w:rsid w:val="009B433A"/>
    <w:rsid w:val="009B447B"/>
    <w:rsid w:val="009B453B"/>
    <w:rsid w:val="009B4571"/>
    <w:rsid w:val="009B45E7"/>
    <w:rsid w:val="009B45F2"/>
    <w:rsid w:val="009B462D"/>
    <w:rsid w:val="009B469E"/>
    <w:rsid w:val="009B4703"/>
    <w:rsid w:val="009B4906"/>
    <w:rsid w:val="009B4995"/>
    <w:rsid w:val="009B49AC"/>
    <w:rsid w:val="009B4AAC"/>
    <w:rsid w:val="009B4AC6"/>
    <w:rsid w:val="009B4B11"/>
    <w:rsid w:val="009B4BA6"/>
    <w:rsid w:val="009B4BFA"/>
    <w:rsid w:val="009B4C40"/>
    <w:rsid w:val="009B4C85"/>
    <w:rsid w:val="009B4CCD"/>
    <w:rsid w:val="009B4CFA"/>
    <w:rsid w:val="009B4D4A"/>
    <w:rsid w:val="009B4D52"/>
    <w:rsid w:val="009B4D76"/>
    <w:rsid w:val="009B4DED"/>
    <w:rsid w:val="009B4E58"/>
    <w:rsid w:val="009B4ECF"/>
    <w:rsid w:val="009B4EE5"/>
    <w:rsid w:val="009B4F66"/>
    <w:rsid w:val="009B5031"/>
    <w:rsid w:val="009B5056"/>
    <w:rsid w:val="009B508B"/>
    <w:rsid w:val="009B5090"/>
    <w:rsid w:val="009B50A7"/>
    <w:rsid w:val="009B50E3"/>
    <w:rsid w:val="009B5236"/>
    <w:rsid w:val="009B52A1"/>
    <w:rsid w:val="009B52DE"/>
    <w:rsid w:val="009B534E"/>
    <w:rsid w:val="009B53BC"/>
    <w:rsid w:val="009B5411"/>
    <w:rsid w:val="009B541F"/>
    <w:rsid w:val="009B54FA"/>
    <w:rsid w:val="009B5539"/>
    <w:rsid w:val="009B553B"/>
    <w:rsid w:val="009B5596"/>
    <w:rsid w:val="009B5659"/>
    <w:rsid w:val="009B5718"/>
    <w:rsid w:val="009B5721"/>
    <w:rsid w:val="009B5738"/>
    <w:rsid w:val="009B580E"/>
    <w:rsid w:val="009B585C"/>
    <w:rsid w:val="009B5863"/>
    <w:rsid w:val="009B588D"/>
    <w:rsid w:val="009B5972"/>
    <w:rsid w:val="009B59D9"/>
    <w:rsid w:val="009B59E6"/>
    <w:rsid w:val="009B5A08"/>
    <w:rsid w:val="009B5AD5"/>
    <w:rsid w:val="009B5B15"/>
    <w:rsid w:val="009B5BD1"/>
    <w:rsid w:val="009B5C14"/>
    <w:rsid w:val="009B5C49"/>
    <w:rsid w:val="009B5D41"/>
    <w:rsid w:val="009B5DDB"/>
    <w:rsid w:val="009B5E31"/>
    <w:rsid w:val="009B5E86"/>
    <w:rsid w:val="009B5F01"/>
    <w:rsid w:val="009B5F33"/>
    <w:rsid w:val="009B5F41"/>
    <w:rsid w:val="009B5F83"/>
    <w:rsid w:val="009B6095"/>
    <w:rsid w:val="009B60A5"/>
    <w:rsid w:val="009B614F"/>
    <w:rsid w:val="009B624D"/>
    <w:rsid w:val="009B6325"/>
    <w:rsid w:val="009B6377"/>
    <w:rsid w:val="009B6424"/>
    <w:rsid w:val="009B644D"/>
    <w:rsid w:val="009B6463"/>
    <w:rsid w:val="009B6521"/>
    <w:rsid w:val="009B652B"/>
    <w:rsid w:val="009B65A3"/>
    <w:rsid w:val="009B663B"/>
    <w:rsid w:val="009B6644"/>
    <w:rsid w:val="009B674D"/>
    <w:rsid w:val="009B6806"/>
    <w:rsid w:val="009B699F"/>
    <w:rsid w:val="009B69A8"/>
    <w:rsid w:val="009B6A53"/>
    <w:rsid w:val="009B6A83"/>
    <w:rsid w:val="009B6C55"/>
    <w:rsid w:val="009B6CCC"/>
    <w:rsid w:val="009B6CE9"/>
    <w:rsid w:val="009B6D24"/>
    <w:rsid w:val="009B6D63"/>
    <w:rsid w:val="009B6EB9"/>
    <w:rsid w:val="009B6F94"/>
    <w:rsid w:val="009B6FBB"/>
    <w:rsid w:val="009B6FDB"/>
    <w:rsid w:val="009B6FDD"/>
    <w:rsid w:val="009B705A"/>
    <w:rsid w:val="009B708B"/>
    <w:rsid w:val="009B7093"/>
    <w:rsid w:val="009B70C7"/>
    <w:rsid w:val="009B70D9"/>
    <w:rsid w:val="009B719A"/>
    <w:rsid w:val="009B71D5"/>
    <w:rsid w:val="009B71E6"/>
    <w:rsid w:val="009B726C"/>
    <w:rsid w:val="009B72DB"/>
    <w:rsid w:val="009B7300"/>
    <w:rsid w:val="009B7365"/>
    <w:rsid w:val="009B738E"/>
    <w:rsid w:val="009B7456"/>
    <w:rsid w:val="009B759C"/>
    <w:rsid w:val="009B7610"/>
    <w:rsid w:val="009B7675"/>
    <w:rsid w:val="009B789D"/>
    <w:rsid w:val="009B7A0B"/>
    <w:rsid w:val="009B7A63"/>
    <w:rsid w:val="009B7AD4"/>
    <w:rsid w:val="009B7B20"/>
    <w:rsid w:val="009B7B4A"/>
    <w:rsid w:val="009B7B5D"/>
    <w:rsid w:val="009B7B80"/>
    <w:rsid w:val="009B7BDA"/>
    <w:rsid w:val="009B7C0C"/>
    <w:rsid w:val="009B7DD7"/>
    <w:rsid w:val="009B7E1B"/>
    <w:rsid w:val="009B7FDE"/>
    <w:rsid w:val="009C003E"/>
    <w:rsid w:val="009C01A0"/>
    <w:rsid w:val="009C01C8"/>
    <w:rsid w:val="009C01D9"/>
    <w:rsid w:val="009C0251"/>
    <w:rsid w:val="009C0262"/>
    <w:rsid w:val="009C030C"/>
    <w:rsid w:val="009C04FF"/>
    <w:rsid w:val="009C076E"/>
    <w:rsid w:val="009C07A9"/>
    <w:rsid w:val="009C091C"/>
    <w:rsid w:val="009C0962"/>
    <w:rsid w:val="009C097B"/>
    <w:rsid w:val="009C0A07"/>
    <w:rsid w:val="009C0A0C"/>
    <w:rsid w:val="009C0A99"/>
    <w:rsid w:val="009C0AAA"/>
    <w:rsid w:val="009C0AFD"/>
    <w:rsid w:val="009C0B10"/>
    <w:rsid w:val="009C0B23"/>
    <w:rsid w:val="009C0C0F"/>
    <w:rsid w:val="009C0D2F"/>
    <w:rsid w:val="009C0D94"/>
    <w:rsid w:val="009C0E4B"/>
    <w:rsid w:val="009C0E77"/>
    <w:rsid w:val="009C0E7A"/>
    <w:rsid w:val="009C0F57"/>
    <w:rsid w:val="009C0F62"/>
    <w:rsid w:val="009C0F7F"/>
    <w:rsid w:val="009C1004"/>
    <w:rsid w:val="009C103B"/>
    <w:rsid w:val="009C1048"/>
    <w:rsid w:val="009C104C"/>
    <w:rsid w:val="009C10A7"/>
    <w:rsid w:val="009C10B0"/>
    <w:rsid w:val="009C1377"/>
    <w:rsid w:val="009C15F6"/>
    <w:rsid w:val="009C1650"/>
    <w:rsid w:val="009C1693"/>
    <w:rsid w:val="009C16FB"/>
    <w:rsid w:val="009C181B"/>
    <w:rsid w:val="009C1A60"/>
    <w:rsid w:val="009C1A6F"/>
    <w:rsid w:val="009C1B3C"/>
    <w:rsid w:val="009C1B60"/>
    <w:rsid w:val="009C1B6F"/>
    <w:rsid w:val="009C1DDC"/>
    <w:rsid w:val="009C1E16"/>
    <w:rsid w:val="009C1E1D"/>
    <w:rsid w:val="009C1E77"/>
    <w:rsid w:val="009C1F02"/>
    <w:rsid w:val="009C1F64"/>
    <w:rsid w:val="009C2045"/>
    <w:rsid w:val="009C2049"/>
    <w:rsid w:val="009C212B"/>
    <w:rsid w:val="009C2166"/>
    <w:rsid w:val="009C2271"/>
    <w:rsid w:val="009C23D3"/>
    <w:rsid w:val="009C23DF"/>
    <w:rsid w:val="009C2628"/>
    <w:rsid w:val="009C267B"/>
    <w:rsid w:val="009C26D9"/>
    <w:rsid w:val="009C26DA"/>
    <w:rsid w:val="009C2747"/>
    <w:rsid w:val="009C2776"/>
    <w:rsid w:val="009C27A1"/>
    <w:rsid w:val="009C27BD"/>
    <w:rsid w:val="009C28D7"/>
    <w:rsid w:val="009C28E0"/>
    <w:rsid w:val="009C29A4"/>
    <w:rsid w:val="009C2A7F"/>
    <w:rsid w:val="009C2BBF"/>
    <w:rsid w:val="009C2BDB"/>
    <w:rsid w:val="009C2BFC"/>
    <w:rsid w:val="009C2C10"/>
    <w:rsid w:val="009C2C24"/>
    <w:rsid w:val="009C2C5A"/>
    <w:rsid w:val="009C2CA3"/>
    <w:rsid w:val="009C2D57"/>
    <w:rsid w:val="009C2D89"/>
    <w:rsid w:val="009C2DE7"/>
    <w:rsid w:val="009C2F3F"/>
    <w:rsid w:val="009C2F58"/>
    <w:rsid w:val="009C2F5D"/>
    <w:rsid w:val="009C2F9C"/>
    <w:rsid w:val="009C301F"/>
    <w:rsid w:val="009C310F"/>
    <w:rsid w:val="009C3365"/>
    <w:rsid w:val="009C336A"/>
    <w:rsid w:val="009C339D"/>
    <w:rsid w:val="009C3495"/>
    <w:rsid w:val="009C34A2"/>
    <w:rsid w:val="009C352F"/>
    <w:rsid w:val="009C3568"/>
    <w:rsid w:val="009C35BB"/>
    <w:rsid w:val="009C3616"/>
    <w:rsid w:val="009C3653"/>
    <w:rsid w:val="009C366C"/>
    <w:rsid w:val="009C36DB"/>
    <w:rsid w:val="009C374B"/>
    <w:rsid w:val="009C382E"/>
    <w:rsid w:val="009C3864"/>
    <w:rsid w:val="009C38F6"/>
    <w:rsid w:val="009C395E"/>
    <w:rsid w:val="009C3A29"/>
    <w:rsid w:val="009C3A9C"/>
    <w:rsid w:val="009C3BDC"/>
    <w:rsid w:val="009C3CAC"/>
    <w:rsid w:val="009C3D22"/>
    <w:rsid w:val="009C3D2C"/>
    <w:rsid w:val="009C3D88"/>
    <w:rsid w:val="009C3E46"/>
    <w:rsid w:val="009C3E56"/>
    <w:rsid w:val="009C3EDB"/>
    <w:rsid w:val="009C41F4"/>
    <w:rsid w:val="009C4299"/>
    <w:rsid w:val="009C42C3"/>
    <w:rsid w:val="009C4310"/>
    <w:rsid w:val="009C4553"/>
    <w:rsid w:val="009C45E5"/>
    <w:rsid w:val="009C46A1"/>
    <w:rsid w:val="009C46EA"/>
    <w:rsid w:val="009C49E5"/>
    <w:rsid w:val="009C4AF2"/>
    <w:rsid w:val="009C4B7B"/>
    <w:rsid w:val="009C4C38"/>
    <w:rsid w:val="009C4CA5"/>
    <w:rsid w:val="009C4DAA"/>
    <w:rsid w:val="009C4DBC"/>
    <w:rsid w:val="009C4E70"/>
    <w:rsid w:val="009C4EBB"/>
    <w:rsid w:val="009C4FF5"/>
    <w:rsid w:val="009C5077"/>
    <w:rsid w:val="009C50A8"/>
    <w:rsid w:val="009C50D3"/>
    <w:rsid w:val="009C5263"/>
    <w:rsid w:val="009C5281"/>
    <w:rsid w:val="009C52E9"/>
    <w:rsid w:val="009C5353"/>
    <w:rsid w:val="009C5355"/>
    <w:rsid w:val="009C53D7"/>
    <w:rsid w:val="009C5405"/>
    <w:rsid w:val="009C5466"/>
    <w:rsid w:val="009C54CC"/>
    <w:rsid w:val="009C55EF"/>
    <w:rsid w:val="009C56CF"/>
    <w:rsid w:val="009C575D"/>
    <w:rsid w:val="009C5835"/>
    <w:rsid w:val="009C593A"/>
    <w:rsid w:val="009C59B8"/>
    <w:rsid w:val="009C59C3"/>
    <w:rsid w:val="009C59D7"/>
    <w:rsid w:val="009C5BBD"/>
    <w:rsid w:val="009C5C3A"/>
    <w:rsid w:val="009C5DBC"/>
    <w:rsid w:val="009C5DF5"/>
    <w:rsid w:val="009C5E43"/>
    <w:rsid w:val="009C5ED1"/>
    <w:rsid w:val="009C5F49"/>
    <w:rsid w:val="009C6037"/>
    <w:rsid w:val="009C612B"/>
    <w:rsid w:val="009C6216"/>
    <w:rsid w:val="009C622C"/>
    <w:rsid w:val="009C628A"/>
    <w:rsid w:val="009C636B"/>
    <w:rsid w:val="009C641D"/>
    <w:rsid w:val="009C643C"/>
    <w:rsid w:val="009C648C"/>
    <w:rsid w:val="009C64CA"/>
    <w:rsid w:val="009C654B"/>
    <w:rsid w:val="009C6575"/>
    <w:rsid w:val="009C6587"/>
    <w:rsid w:val="009C65AE"/>
    <w:rsid w:val="009C65BF"/>
    <w:rsid w:val="009C6692"/>
    <w:rsid w:val="009C6697"/>
    <w:rsid w:val="009C66AD"/>
    <w:rsid w:val="009C68CD"/>
    <w:rsid w:val="009C68E7"/>
    <w:rsid w:val="009C6938"/>
    <w:rsid w:val="009C69A2"/>
    <w:rsid w:val="009C69F0"/>
    <w:rsid w:val="009C6AA7"/>
    <w:rsid w:val="009C6B4B"/>
    <w:rsid w:val="009C6B56"/>
    <w:rsid w:val="009C6C5B"/>
    <w:rsid w:val="009C6D5F"/>
    <w:rsid w:val="009C6DB3"/>
    <w:rsid w:val="009C6E32"/>
    <w:rsid w:val="009C6F59"/>
    <w:rsid w:val="009C6FC3"/>
    <w:rsid w:val="009C6FE6"/>
    <w:rsid w:val="009C7050"/>
    <w:rsid w:val="009C7074"/>
    <w:rsid w:val="009C72F2"/>
    <w:rsid w:val="009C7367"/>
    <w:rsid w:val="009C7410"/>
    <w:rsid w:val="009C748E"/>
    <w:rsid w:val="009C74B1"/>
    <w:rsid w:val="009C755C"/>
    <w:rsid w:val="009C7636"/>
    <w:rsid w:val="009C76F7"/>
    <w:rsid w:val="009C771D"/>
    <w:rsid w:val="009C7763"/>
    <w:rsid w:val="009C7782"/>
    <w:rsid w:val="009C779E"/>
    <w:rsid w:val="009C781B"/>
    <w:rsid w:val="009C795A"/>
    <w:rsid w:val="009C79BE"/>
    <w:rsid w:val="009C79E6"/>
    <w:rsid w:val="009C7A79"/>
    <w:rsid w:val="009C7A9A"/>
    <w:rsid w:val="009C7B05"/>
    <w:rsid w:val="009C7B12"/>
    <w:rsid w:val="009C7B32"/>
    <w:rsid w:val="009C7B7C"/>
    <w:rsid w:val="009C7BEA"/>
    <w:rsid w:val="009C7CBB"/>
    <w:rsid w:val="009C7CC1"/>
    <w:rsid w:val="009C7D24"/>
    <w:rsid w:val="009C7D56"/>
    <w:rsid w:val="009C7E9B"/>
    <w:rsid w:val="009C7FB4"/>
    <w:rsid w:val="009D0021"/>
    <w:rsid w:val="009D006C"/>
    <w:rsid w:val="009D007E"/>
    <w:rsid w:val="009D019E"/>
    <w:rsid w:val="009D01EA"/>
    <w:rsid w:val="009D0223"/>
    <w:rsid w:val="009D022B"/>
    <w:rsid w:val="009D022E"/>
    <w:rsid w:val="009D025E"/>
    <w:rsid w:val="009D029B"/>
    <w:rsid w:val="009D039D"/>
    <w:rsid w:val="009D051E"/>
    <w:rsid w:val="009D05E3"/>
    <w:rsid w:val="009D066A"/>
    <w:rsid w:val="009D0683"/>
    <w:rsid w:val="009D06EB"/>
    <w:rsid w:val="009D07B8"/>
    <w:rsid w:val="009D09AC"/>
    <w:rsid w:val="009D09DD"/>
    <w:rsid w:val="009D0A12"/>
    <w:rsid w:val="009D0A9A"/>
    <w:rsid w:val="009D0AED"/>
    <w:rsid w:val="009D0C10"/>
    <w:rsid w:val="009D0C15"/>
    <w:rsid w:val="009D0C1A"/>
    <w:rsid w:val="009D0D3F"/>
    <w:rsid w:val="009D0E02"/>
    <w:rsid w:val="009D0E2F"/>
    <w:rsid w:val="009D1305"/>
    <w:rsid w:val="009D1311"/>
    <w:rsid w:val="009D1362"/>
    <w:rsid w:val="009D137D"/>
    <w:rsid w:val="009D13AE"/>
    <w:rsid w:val="009D147D"/>
    <w:rsid w:val="009D14E8"/>
    <w:rsid w:val="009D152B"/>
    <w:rsid w:val="009D1568"/>
    <w:rsid w:val="009D156E"/>
    <w:rsid w:val="009D164F"/>
    <w:rsid w:val="009D1662"/>
    <w:rsid w:val="009D17C9"/>
    <w:rsid w:val="009D185B"/>
    <w:rsid w:val="009D1A67"/>
    <w:rsid w:val="009D1A7C"/>
    <w:rsid w:val="009D1A85"/>
    <w:rsid w:val="009D1B27"/>
    <w:rsid w:val="009D1BDB"/>
    <w:rsid w:val="009D1D5F"/>
    <w:rsid w:val="009D1D90"/>
    <w:rsid w:val="009D1EC8"/>
    <w:rsid w:val="009D1F97"/>
    <w:rsid w:val="009D1FA6"/>
    <w:rsid w:val="009D2056"/>
    <w:rsid w:val="009D20A8"/>
    <w:rsid w:val="009D2176"/>
    <w:rsid w:val="009D22EC"/>
    <w:rsid w:val="009D2351"/>
    <w:rsid w:val="009D237A"/>
    <w:rsid w:val="009D237E"/>
    <w:rsid w:val="009D23A2"/>
    <w:rsid w:val="009D23A9"/>
    <w:rsid w:val="009D23F1"/>
    <w:rsid w:val="009D24A9"/>
    <w:rsid w:val="009D24FD"/>
    <w:rsid w:val="009D2544"/>
    <w:rsid w:val="009D25D5"/>
    <w:rsid w:val="009D26BD"/>
    <w:rsid w:val="009D2950"/>
    <w:rsid w:val="009D2A39"/>
    <w:rsid w:val="009D2B22"/>
    <w:rsid w:val="009D2B9C"/>
    <w:rsid w:val="009D2BCB"/>
    <w:rsid w:val="009D2C85"/>
    <w:rsid w:val="009D2C92"/>
    <w:rsid w:val="009D30A0"/>
    <w:rsid w:val="009D325E"/>
    <w:rsid w:val="009D326C"/>
    <w:rsid w:val="009D3288"/>
    <w:rsid w:val="009D3331"/>
    <w:rsid w:val="009D333B"/>
    <w:rsid w:val="009D338E"/>
    <w:rsid w:val="009D33F0"/>
    <w:rsid w:val="009D3430"/>
    <w:rsid w:val="009D3483"/>
    <w:rsid w:val="009D351F"/>
    <w:rsid w:val="009D3634"/>
    <w:rsid w:val="009D370C"/>
    <w:rsid w:val="009D3712"/>
    <w:rsid w:val="009D3841"/>
    <w:rsid w:val="009D3998"/>
    <w:rsid w:val="009D3A20"/>
    <w:rsid w:val="009D3ACF"/>
    <w:rsid w:val="009D3ADB"/>
    <w:rsid w:val="009D3BA5"/>
    <w:rsid w:val="009D3BDB"/>
    <w:rsid w:val="009D3BEE"/>
    <w:rsid w:val="009D3C12"/>
    <w:rsid w:val="009D3C32"/>
    <w:rsid w:val="009D3D92"/>
    <w:rsid w:val="009D3E1C"/>
    <w:rsid w:val="009D3E68"/>
    <w:rsid w:val="009D3EA0"/>
    <w:rsid w:val="009D3F81"/>
    <w:rsid w:val="009D3FD2"/>
    <w:rsid w:val="009D4033"/>
    <w:rsid w:val="009D40BE"/>
    <w:rsid w:val="009D426B"/>
    <w:rsid w:val="009D4287"/>
    <w:rsid w:val="009D42DA"/>
    <w:rsid w:val="009D439D"/>
    <w:rsid w:val="009D45C6"/>
    <w:rsid w:val="009D4639"/>
    <w:rsid w:val="009D479E"/>
    <w:rsid w:val="009D483A"/>
    <w:rsid w:val="009D4870"/>
    <w:rsid w:val="009D48A3"/>
    <w:rsid w:val="009D4946"/>
    <w:rsid w:val="009D4959"/>
    <w:rsid w:val="009D4A3D"/>
    <w:rsid w:val="009D4A4F"/>
    <w:rsid w:val="009D4B92"/>
    <w:rsid w:val="009D4BD2"/>
    <w:rsid w:val="009D4BEC"/>
    <w:rsid w:val="009D4C14"/>
    <w:rsid w:val="009D4C82"/>
    <w:rsid w:val="009D4CA6"/>
    <w:rsid w:val="009D4E4B"/>
    <w:rsid w:val="009D4EB2"/>
    <w:rsid w:val="009D4FD6"/>
    <w:rsid w:val="009D501A"/>
    <w:rsid w:val="009D50E9"/>
    <w:rsid w:val="009D52E9"/>
    <w:rsid w:val="009D52EF"/>
    <w:rsid w:val="009D5377"/>
    <w:rsid w:val="009D5389"/>
    <w:rsid w:val="009D53BD"/>
    <w:rsid w:val="009D54E0"/>
    <w:rsid w:val="009D555D"/>
    <w:rsid w:val="009D5585"/>
    <w:rsid w:val="009D55A5"/>
    <w:rsid w:val="009D55D9"/>
    <w:rsid w:val="009D565F"/>
    <w:rsid w:val="009D5667"/>
    <w:rsid w:val="009D56DE"/>
    <w:rsid w:val="009D570E"/>
    <w:rsid w:val="009D5782"/>
    <w:rsid w:val="009D578F"/>
    <w:rsid w:val="009D57E9"/>
    <w:rsid w:val="009D5817"/>
    <w:rsid w:val="009D5834"/>
    <w:rsid w:val="009D58B9"/>
    <w:rsid w:val="009D59EC"/>
    <w:rsid w:val="009D5A82"/>
    <w:rsid w:val="009D5A9C"/>
    <w:rsid w:val="009D5ACF"/>
    <w:rsid w:val="009D5C1C"/>
    <w:rsid w:val="009D5C6B"/>
    <w:rsid w:val="009D5CE8"/>
    <w:rsid w:val="009D5D5A"/>
    <w:rsid w:val="009D5DA2"/>
    <w:rsid w:val="009D5E87"/>
    <w:rsid w:val="009D5EC1"/>
    <w:rsid w:val="009D5EEC"/>
    <w:rsid w:val="009D5FC3"/>
    <w:rsid w:val="009D603B"/>
    <w:rsid w:val="009D6077"/>
    <w:rsid w:val="009D60A5"/>
    <w:rsid w:val="009D610B"/>
    <w:rsid w:val="009D61B4"/>
    <w:rsid w:val="009D6252"/>
    <w:rsid w:val="009D629D"/>
    <w:rsid w:val="009D62C7"/>
    <w:rsid w:val="009D62FF"/>
    <w:rsid w:val="009D6351"/>
    <w:rsid w:val="009D63FB"/>
    <w:rsid w:val="009D647A"/>
    <w:rsid w:val="009D64BD"/>
    <w:rsid w:val="009D6564"/>
    <w:rsid w:val="009D6646"/>
    <w:rsid w:val="009D6702"/>
    <w:rsid w:val="009D6707"/>
    <w:rsid w:val="009D67F1"/>
    <w:rsid w:val="009D688F"/>
    <w:rsid w:val="009D68AD"/>
    <w:rsid w:val="009D68F0"/>
    <w:rsid w:val="009D692B"/>
    <w:rsid w:val="009D6931"/>
    <w:rsid w:val="009D6B30"/>
    <w:rsid w:val="009D6B67"/>
    <w:rsid w:val="009D6B85"/>
    <w:rsid w:val="009D6D04"/>
    <w:rsid w:val="009D6DFC"/>
    <w:rsid w:val="009D6E29"/>
    <w:rsid w:val="009D6FF5"/>
    <w:rsid w:val="009D7025"/>
    <w:rsid w:val="009D7106"/>
    <w:rsid w:val="009D711F"/>
    <w:rsid w:val="009D712C"/>
    <w:rsid w:val="009D739B"/>
    <w:rsid w:val="009D73F6"/>
    <w:rsid w:val="009D73F9"/>
    <w:rsid w:val="009D7418"/>
    <w:rsid w:val="009D741D"/>
    <w:rsid w:val="009D746A"/>
    <w:rsid w:val="009D74A6"/>
    <w:rsid w:val="009D74D6"/>
    <w:rsid w:val="009D74EA"/>
    <w:rsid w:val="009D751D"/>
    <w:rsid w:val="009D7538"/>
    <w:rsid w:val="009D7564"/>
    <w:rsid w:val="009D76AA"/>
    <w:rsid w:val="009D7746"/>
    <w:rsid w:val="009D777D"/>
    <w:rsid w:val="009D77BF"/>
    <w:rsid w:val="009D7855"/>
    <w:rsid w:val="009D7859"/>
    <w:rsid w:val="009D788E"/>
    <w:rsid w:val="009D79D6"/>
    <w:rsid w:val="009D7A11"/>
    <w:rsid w:val="009D7A32"/>
    <w:rsid w:val="009D7B24"/>
    <w:rsid w:val="009D7C22"/>
    <w:rsid w:val="009D7C4D"/>
    <w:rsid w:val="009D7D21"/>
    <w:rsid w:val="009D7DBC"/>
    <w:rsid w:val="009D7DE5"/>
    <w:rsid w:val="009D7EB7"/>
    <w:rsid w:val="009E00E2"/>
    <w:rsid w:val="009E01C2"/>
    <w:rsid w:val="009E0229"/>
    <w:rsid w:val="009E02AB"/>
    <w:rsid w:val="009E02E7"/>
    <w:rsid w:val="009E0387"/>
    <w:rsid w:val="009E03AE"/>
    <w:rsid w:val="009E03F7"/>
    <w:rsid w:val="009E040F"/>
    <w:rsid w:val="009E0453"/>
    <w:rsid w:val="009E04C5"/>
    <w:rsid w:val="009E04DE"/>
    <w:rsid w:val="009E0510"/>
    <w:rsid w:val="009E05AC"/>
    <w:rsid w:val="009E0773"/>
    <w:rsid w:val="009E07E4"/>
    <w:rsid w:val="009E0870"/>
    <w:rsid w:val="009E0902"/>
    <w:rsid w:val="009E0973"/>
    <w:rsid w:val="009E0A67"/>
    <w:rsid w:val="009E0BE7"/>
    <w:rsid w:val="009E0C5B"/>
    <w:rsid w:val="009E0E0A"/>
    <w:rsid w:val="009E0E95"/>
    <w:rsid w:val="009E0F03"/>
    <w:rsid w:val="009E0F25"/>
    <w:rsid w:val="009E0F49"/>
    <w:rsid w:val="009E0FBB"/>
    <w:rsid w:val="009E1028"/>
    <w:rsid w:val="009E110E"/>
    <w:rsid w:val="009E1186"/>
    <w:rsid w:val="009E11DB"/>
    <w:rsid w:val="009E11ED"/>
    <w:rsid w:val="009E132F"/>
    <w:rsid w:val="009E14CF"/>
    <w:rsid w:val="009E14E2"/>
    <w:rsid w:val="009E14E7"/>
    <w:rsid w:val="009E1662"/>
    <w:rsid w:val="009E166F"/>
    <w:rsid w:val="009E16F3"/>
    <w:rsid w:val="009E16F6"/>
    <w:rsid w:val="009E177A"/>
    <w:rsid w:val="009E1799"/>
    <w:rsid w:val="009E18A2"/>
    <w:rsid w:val="009E1938"/>
    <w:rsid w:val="009E1953"/>
    <w:rsid w:val="009E1A79"/>
    <w:rsid w:val="009E1A94"/>
    <w:rsid w:val="009E1AE3"/>
    <w:rsid w:val="009E1B48"/>
    <w:rsid w:val="009E1B7B"/>
    <w:rsid w:val="009E1BDE"/>
    <w:rsid w:val="009E1BE0"/>
    <w:rsid w:val="009E1EFB"/>
    <w:rsid w:val="009E1F80"/>
    <w:rsid w:val="009E203F"/>
    <w:rsid w:val="009E2055"/>
    <w:rsid w:val="009E20A2"/>
    <w:rsid w:val="009E20A3"/>
    <w:rsid w:val="009E20A9"/>
    <w:rsid w:val="009E20E5"/>
    <w:rsid w:val="009E2124"/>
    <w:rsid w:val="009E22BF"/>
    <w:rsid w:val="009E2342"/>
    <w:rsid w:val="009E23A4"/>
    <w:rsid w:val="009E25BB"/>
    <w:rsid w:val="009E264F"/>
    <w:rsid w:val="009E26C4"/>
    <w:rsid w:val="009E26C5"/>
    <w:rsid w:val="009E26D2"/>
    <w:rsid w:val="009E270C"/>
    <w:rsid w:val="009E2776"/>
    <w:rsid w:val="009E28B5"/>
    <w:rsid w:val="009E2920"/>
    <w:rsid w:val="009E2970"/>
    <w:rsid w:val="009E29A3"/>
    <w:rsid w:val="009E2A96"/>
    <w:rsid w:val="009E2BAC"/>
    <w:rsid w:val="009E2BC8"/>
    <w:rsid w:val="009E2BEC"/>
    <w:rsid w:val="009E2D39"/>
    <w:rsid w:val="009E2D70"/>
    <w:rsid w:val="009E2D76"/>
    <w:rsid w:val="009E2E46"/>
    <w:rsid w:val="009E2E60"/>
    <w:rsid w:val="009E2ECB"/>
    <w:rsid w:val="009E2F5B"/>
    <w:rsid w:val="009E3055"/>
    <w:rsid w:val="009E30A0"/>
    <w:rsid w:val="009E31E1"/>
    <w:rsid w:val="009E3237"/>
    <w:rsid w:val="009E324A"/>
    <w:rsid w:val="009E3331"/>
    <w:rsid w:val="009E342C"/>
    <w:rsid w:val="009E348E"/>
    <w:rsid w:val="009E34FD"/>
    <w:rsid w:val="009E3506"/>
    <w:rsid w:val="009E3547"/>
    <w:rsid w:val="009E3566"/>
    <w:rsid w:val="009E35BF"/>
    <w:rsid w:val="009E366A"/>
    <w:rsid w:val="009E3721"/>
    <w:rsid w:val="009E3731"/>
    <w:rsid w:val="009E3736"/>
    <w:rsid w:val="009E37C6"/>
    <w:rsid w:val="009E3814"/>
    <w:rsid w:val="009E3829"/>
    <w:rsid w:val="009E3843"/>
    <w:rsid w:val="009E3847"/>
    <w:rsid w:val="009E388E"/>
    <w:rsid w:val="009E38B9"/>
    <w:rsid w:val="009E3925"/>
    <w:rsid w:val="009E39B7"/>
    <w:rsid w:val="009E39EF"/>
    <w:rsid w:val="009E3AD4"/>
    <w:rsid w:val="009E3B16"/>
    <w:rsid w:val="009E3B52"/>
    <w:rsid w:val="009E3B56"/>
    <w:rsid w:val="009E3BA0"/>
    <w:rsid w:val="009E3C69"/>
    <w:rsid w:val="009E3CE9"/>
    <w:rsid w:val="009E3DD7"/>
    <w:rsid w:val="009E3E4B"/>
    <w:rsid w:val="009E3E8C"/>
    <w:rsid w:val="009E3EF7"/>
    <w:rsid w:val="009E3EF8"/>
    <w:rsid w:val="009E3F1D"/>
    <w:rsid w:val="009E3F2F"/>
    <w:rsid w:val="009E3F4D"/>
    <w:rsid w:val="009E3F6D"/>
    <w:rsid w:val="009E3F85"/>
    <w:rsid w:val="009E41EC"/>
    <w:rsid w:val="009E4247"/>
    <w:rsid w:val="009E42CE"/>
    <w:rsid w:val="009E42D0"/>
    <w:rsid w:val="009E43B5"/>
    <w:rsid w:val="009E4486"/>
    <w:rsid w:val="009E4506"/>
    <w:rsid w:val="009E45F3"/>
    <w:rsid w:val="009E4612"/>
    <w:rsid w:val="009E4621"/>
    <w:rsid w:val="009E46C0"/>
    <w:rsid w:val="009E4712"/>
    <w:rsid w:val="009E4733"/>
    <w:rsid w:val="009E479D"/>
    <w:rsid w:val="009E4814"/>
    <w:rsid w:val="009E4825"/>
    <w:rsid w:val="009E482B"/>
    <w:rsid w:val="009E483F"/>
    <w:rsid w:val="009E48E3"/>
    <w:rsid w:val="009E491B"/>
    <w:rsid w:val="009E49A1"/>
    <w:rsid w:val="009E4A7A"/>
    <w:rsid w:val="009E4AE4"/>
    <w:rsid w:val="009E4B3B"/>
    <w:rsid w:val="009E4B57"/>
    <w:rsid w:val="009E4C22"/>
    <w:rsid w:val="009E4C87"/>
    <w:rsid w:val="009E4CD6"/>
    <w:rsid w:val="009E4E08"/>
    <w:rsid w:val="009E4E95"/>
    <w:rsid w:val="009E4FA0"/>
    <w:rsid w:val="009E5151"/>
    <w:rsid w:val="009E51AE"/>
    <w:rsid w:val="009E51BE"/>
    <w:rsid w:val="009E51C4"/>
    <w:rsid w:val="009E51CE"/>
    <w:rsid w:val="009E51EE"/>
    <w:rsid w:val="009E5266"/>
    <w:rsid w:val="009E5270"/>
    <w:rsid w:val="009E53B3"/>
    <w:rsid w:val="009E53EF"/>
    <w:rsid w:val="009E5581"/>
    <w:rsid w:val="009E55BE"/>
    <w:rsid w:val="009E55C5"/>
    <w:rsid w:val="009E56A2"/>
    <w:rsid w:val="009E5711"/>
    <w:rsid w:val="009E579F"/>
    <w:rsid w:val="009E57B6"/>
    <w:rsid w:val="009E5824"/>
    <w:rsid w:val="009E5847"/>
    <w:rsid w:val="009E589E"/>
    <w:rsid w:val="009E5963"/>
    <w:rsid w:val="009E5977"/>
    <w:rsid w:val="009E5A14"/>
    <w:rsid w:val="009E5C83"/>
    <w:rsid w:val="009E5CC2"/>
    <w:rsid w:val="009E5DC4"/>
    <w:rsid w:val="009E5DCC"/>
    <w:rsid w:val="009E5DDE"/>
    <w:rsid w:val="009E5FCF"/>
    <w:rsid w:val="009E60A5"/>
    <w:rsid w:val="009E619F"/>
    <w:rsid w:val="009E6215"/>
    <w:rsid w:val="009E6222"/>
    <w:rsid w:val="009E6226"/>
    <w:rsid w:val="009E62BE"/>
    <w:rsid w:val="009E6302"/>
    <w:rsid w:val="009E630E"/>
    <w:rsid w:val="009E63D4"/>
    <w:rsid w:val="009E64E0"/>
    <w:rsid w:val="009E65C1"/>
    <w:rsid w:val="009E65DB"/>
    <w:rsid w:val="009E668D"/>
    <w:rsid w:val="009E6740"/>
    <w:rsid w:val="009E67EC"/>
    <w:rsid w:val="009E6842"/>
    <w:rsid w:val="009E685B"/>
    <w:rsid w:val="009E69AD"/>
    <w:rsid w:val="009E6A3C"/>
    <w:rsid w:val="009E6A6A"/>
    <w:rsid w:val="009E6B7A"/>
    <w:rsid w:val="009E6C60"/>
    <w:rsid w:val="009E6CA2"/>
    <w:rsid w:val="009E6CDD"/>
    <w:rsid w:val="009E6D13"/>
    <w:rsid w:val="009E6EB1"/>
    <w:rsid w:val="009E6EC3"/>
    <w:rsid w:val="009E6F34"/>
    <w:rsid w:val="009E7031"/>
    <w:rsid w:val="009E703C"/>
    <w:rsid w:val="009E7053"/>
    <w:rsid w:val="009E7312"/>
    <w:rsid w:val="009E7529"/>
    <w:rsid w:val="009E761B"/>
    <w:rsid w:val="009E76CD"/>
    <w:rsid w:val="009E76E3"/>
    <w:rsid w:val="009E7711"/>
    <w:rsid w:val="009E776D"/>
    <w:rsid w:val="009E776F"/>
    <w:rsid w:val="009E780E"/>
    <w:rsid w:val="009E78A2"/>
    <w:rsid w:val="009E7992"/>
    <w:rsid w:val="009E7B38"/>
    <w:rsid w:val="009E7B40"/>
    <w:rsid w:val="009E7D20"/>
    <w:rsid w:val="009E7D6E"/>
    <w:rsid w:val="009E7DD3"/>
    <w:rsid w:val="009E7E05"/>
    <w:rsid w:val="009E7E2A"/>
    <w:rsid w:val="009E7E30"/>
    <w:rsid w:val="009E7E82"/>
    <w:rsid w:val="009E7E91"/>
    <w:rsid w:val="009E7EB6"/>
    <w:rsid w:val="009E7ED7"/>
    <w:rsid w:val="009E7EF4"/>
    <w:rsid w:val="009E7F76"/>
    <w:rsid w:val="009F0012"/>
    <w:rsid w:val="009F0041"/>
    <w:rsid w:val="009F0050"/>
    <w:rsid w:val="009F0088"/>
    <w:rsid w:val="009F0101"/>
    <w:rsid w:val="009F01B1"/>
    <w:rsid w:val="009F01C2"/>
    <w:rsid w:val="009F0256"/>
    <w:rsid w:val="009F02A5"/>
    <w:rsid w:val="009F0368"/>
    <w:rsid w:val="009F0449"/>
    <w:rsid w:val="009F04FB"/>
    <w:rsid w:val="009F0511"/>
    <w:rsid w:val="009F054A"/>
    <w:rsid w:val="009F067A"/>
    <w:rsid w:val="009F06B6"/>
    <w:rsid w:val="009F0730"/>
    <w:rsid w:val="009F0779"/>
    <w:rsid w:val="009F079D"/>
    <w:rsid w:val="009F07B0"/>
    <w:rsid w:val="009F08A1"/>
    <w:rsid w:val="009F0945"/>
    <w:rsid w:val="009F0981"/>
    <w:rsid w:val="009F0AA9"/>
    <w:rsid w:val="009F0B09"/>
    <w:rsid w:val="009F0C3E"/>
    <w:rsid w:val="009F0CEF"/>
    <w:rsid w:val="009F0D36"/>
    <w:rsid w:val="009F0D59"/>
    <w:rsid w:val="009F0DA4"/>
    <w:rsid w:val="009F0DAE"/>
    <w:rsid w:val="009F0E97"/>
    <w:rsid w:val="009F0FCB"/>
    <w:rsid w:val="009F1013"/>
    <w:rsid w:val="009F1074"/>
    <w:rsid w:val="009F109A"/>
    <w:rsid w:val="009F120F"/>
    <w:rsid w:val="009F12E1"/>
    <w:rsid w:val="009F132C"/>
    <w:rsid w:val="009F1393"/>
    <w:rsid w:val="009F13EA"/>
    <w:rsid w:val="009F13ED"/>
    <w:rsid w:val="009F1551"/>
    <w:rsid w:val="009F1670"/>
    <w:rsid w:val="009F16C5"/>
    <w:rsid w:val="009F17CD"/>
    <w:rsid w:val="009F1850"/>
    <w:rsid w:val="009F190E"/>
    <w:rsid w:val="009F1920"/>
    <w:rsid w:val="009F1960"/>
    <w:rsid w:val="009F1989"/>
    <w:rsid w:val="009F1B2E"/>
    <w:rsid w:val="009F1B38"/>
    <w:rsid w:val="009F1B98"/>
    <w:rsid w:val="009F1CB2"/>
    <w:rsid w:val="009F1E5F"/>
    <w:rsid w:val="009F1E98"/>
    <w:rsid w:val="009F1F55"/>
    <w:rsid w:val="009F1FC6"/>
    <w:rsid w:val="009F20C8"/>
    <w:rsid w:val="009F2221"/>
    <w:rsid w:val="009F224F"/>
    <w:rsid w:val="009F2320"/>
    <w:rsid w:val="009F236C"/>
    <w:rsid w:val="009F2425"/>
    <w:rsid w:val="009F24D2"/>
    <w:rsid w:val="009F260D"/>
    <w:rsid w:val="009F2619"/>
    <w:rsid w:val="009F269B"/>
    <w:rsid w:val="009F2732"/>
    <w:rsid w:val="009F277E"/>
    <w:rsid w:val="009F28A6"/>
    <w:rsid w:val="009F29D2"/>
    <w:rsid w:val="009F2AE3"/>
    <w:rsid w:val="009F2B1F"/>
    <w:rsid w:val="009F2B28"/>
    <w:rsid w:val="009F2BD7"/>
    <w:rsid w:val="009F2BF5"/>
    <w:rsid w:val="009F2C93"/>
    <w:rsid w:val="009F2CB7"/>
    <w:rsid w:val="009F2D71"/>
    <w:rsid w:val="009F2DE6"/>
    <w:rsid w:val="009F2F79"/>
    <w:rsid w:val="009F2F9B"/>
    <w:rsid w:val="009F2FF9"/>
    <w:rsid w:val="009F304B"/>
    <w:rsid w:val="009F3158"/>
    <w:rsid w:val="009F318B"/>
    <w:rsid w:val="009F318F"/>
    <w:rsid w:val="009F31A7"/>
    <w:rsid w:val="009F3226"/>
    <w:rsid w:val="009F322E"/>
    <w:rsid w:val="009F328E"/>
    <w:rsid w:val="009F3385"/>
    <w:rsid w:val="009F34A7"/>
    <w:rsid w:val="009F34E6"/>
    <w:rsid w:val="009F351E"/>
    <w:rsid w:val="009F35F0"/>
    <w:rsid w:val="009F3634"/>
    <w:rsid w:val="009F369C"/>
    <w:rsid w:val="009F372F"/>
    <w:rsid w:val="009F3730"/>
    <w:rsid w:val="009F3921"/>
    <w:rsid w:val="009F396B"/>
    <w:rsid w:val="009F3B32"/>
    <w:rsid w:val="009F3B77"/>
    <w:rsid w:val="009F3B87"/>
    <w:rsid w:val="009F3BE5"/>
    <w:rsid w:val="009F3BF5"/>
    <w:rsid w:val="009F3C72"/>
    <w:rsid w:val="009F3CED"/>
    <w:rsid w:val="009F3CFB"/>
    <w:rsid w:val="009F3DBB"/>
    <w:rsid w:val="009F3E0B"/>
    <w:rsid w:val="009F3E97"/>
    <w:rsid w:val="009F3ED3"/>
    <w:rsid w:val="009F3F80"/>
    <w:rsid w:val="009F3FFA"/>
    <w:rsid w:val="009F402F"/>
    <w:rsid w:val="009F4041"/>
    <w:rsid w:val="009F4074"/>
    <w:rsid w:val="009F4087"/>
    <w:rsid w:val="009F41FC"/>
    <w:rsid w:val="009F426C"/>
    <w:rsid w:val="009F4277"/>
    <w:rsid w:val="009F430E"/>
    <w:rsid w:val="009F4393"/>
    <w:rsid w:val="009F4447"/>
    <w:rsid w:val="009F4497"/>
    <w:rsid w:val="009F4499"/>
    <w:rsid w:val="009F44C1"/>
    <w:rsid w:val="009F44E5"/>
    <w:rsid w:val="009F457C"/>
    <w:rsid w:val="009F4600"/>
    <w:rsid w:val="009F466A"/>
    <w:rsid w:val="009F46F2"/>
    <w:rsid w:val="009F4716"/>
    <w:rsid w:val="009F4809"/>
    <w:rsid w:val="009F481F"/>
    <w:rsid w:val="009F482D"/>
    <w:rsid w:val="009F4881"/>
    <w:rsid w:val="009F49D4"/>
    <w:rsid w:val="009F4A11"/>
    <w:rsid w:val="009F4A3E"/>
    <w:rsid w:val="009F4A86"/>
    <w:rsid w:val="009F4A93"/>
    <w:rsid w:val="009F4ADA"/>
    <w:rsid w:val="009F4BB0"/>
    <w:rsid w:val="009F4C3E"/>
    <w:rsid w:val="009F4CBF"/>
    <w:rsid w:val="009F4CD1"/>
    <w:rsid w:val="009F4D18"/>
    <w:rsid w:val="009F4D45"/>
    <w:rsid w:val="009F4E60"/>
    <w:rsid w:val="009F4EFC"/>
    <w:rsid w:val="009F4FCB"/>
    <w:rsid w:val="009F5004"/>
    <w:rsid w:val="009F5177"/>
    <w:rsid w:val="009F5181"/>
    <w:rsid w:val="009F529A"/>
    <w:rsid w:val="009F52E6"/>
    <w:rsid w:val="009F554B"/>
    <w:rsid w:val="009F56A5"/>
    <w:rsid w:val="009F56DC"/>
    <w:rsid w:val="009F56F7"/>
    <w:rsid w:val="009F573F"/>
    <w:rsid w:val="009F574E"/>
    <w:rsid w:val="009F57A8"/>
    <w:rsid w:val="009F580C"/>
    <w:rsid w:val="009F5837"/>
    <w:rsid w:val="009F584A"/>
    <w:rsid w:val="009F58B2"/>
    <w:rsid w:val="009F58F1"/>
    <w:rsid w:val="009F5930"/>
    <w:rsid w:val="009F5A06"/>
    <w:rsid w:val="009F5A7D"/>
    <w:rsid w:val="009F5ACA"/>
    <w:rsid w:val="009F5BDE"/>
    <w:rsid w:val="009F5C0C"/>
    <w:rsid w:val="009F5C39"/>
    <w:rsid w:val="009F5C43"/>
    <w:rsid w:val="009F5C7D"/>
    <w:rsid w:val="009F5D56"/>
    <w:rsid w:val="009F5D57"/>
    <w:rsid w:val="009F5E61"/>
    <w:rsid w:val="009F5F6F"/>
    <w:rsid w:val="009F605E"/>
    <w:rsid w:val="009F60C6"/>
    <w:rsid w:val="009F60C9"/>
    <w:rsid w:val="009F6144"/>
    <w:rsid w:val="009F623A"/>
    <w:rsid w:val="009F629E"/>
    <w:rsid w:val="009F62B6"/>
    <w:rsid w:val="009F6315"/>
    <w:rsid w:val="009F6353"/>
    <w:rsid w:val="009F6471"/>
    <w:rsid w:val="009F647D"/>
    <w:rsid w:val="009F651C"/>
    <w:rsid w:val="009F658A"/>
    <w:rsid w:val="009F65CC"/>
    <w:rsid w:val="009F6607"/>
    <w:rsid w:val="009F66B9"/>
    <w:rsid w:val="009F66C2"/>
    <w:rsid w:val="009F6704"/>
    <w:rsid w:val="009F67A5"/>
    <w:rsid w:val="009F6857"/>
    <w:rsid w:val="009F6873"/>
    <w:rsid w:val="009F6876"/>
    <w:rsid w:val="009F68FB"/>
    <w:rsid w:val="009F690C"/>
    <w:rsid w:val="009F6967"/>
    <w:rsid w:val="009F699F"/>
    <w:rsid w:val="009F69B2"/>
    <w:rsid w:val="009F6A22"/>
    <w:rsid w:val="009F6A9A"/>
    <w:rsid w:val="009F6BC4"/>
    <w:rsid w:val="009F6DBA"/>
    <w:rsid w:val="009F6DCF"/>
    <w:rsid w:val="009F6E99"/>
    <w:rsid w:val="009F6FCE"/>
    <w:rsid w:val="009F72E8"/>
    <w:rsid w:val="009F731B"/>
    <w:rsid w:val="009F7381"/>
    <w:rsid w:val="009F750F"/>
    <w:rsid w:val="009F765F"/>
    <w:rsid w:val="009F76C1"/>
    <w:rsid w:val="009F7741"/>
    <w:rsid w:val="009F785B"/>
    <w:rsid w:val="009F78E6"/>
    <w:rsid w:val="009F7922"/>
    <w:rsid w:val="009F7B02"/>
    <w:rsid w:val="009F7BE9"/>
    <w:rsid w:val="009F7BF1"/>
    <w:rsid w:val="009F7C0F"/>
    <w:rsid w:val="009F7C2D"/>
    <w:rsid w:val="009F7DA6"/>
    <w:rsid w:val="009F7DB7"/>
    <w:rsid w:val="009F7E1D"/>
    <w:rsid w:val="009F7E5C"/>
    <w:rsid w:val="009F7EE9"/>
    <w:rsid w:val="009F7F05"/>
    <w:rsid w:val="009F7F21"/>
    <w:rsid w:val="009F7F34"/>
    <w:rsid w:val="009F7F63"/>
    <w:rsid w:val="009F7F81"/>
    <w:rsid w:val="00A000A1"/>
    <w:rsid w:val="00A00170"/>
    <w:rsid w:val="00A0021C"/>
    <w:rsid w:val="00A0029E"/>
    <w:rsid w:val="00A002D4"/>
    <w:rsid w:val="00A002D6"/>
    <w:rsid w:val="00A00304"/>
    <w:rsid w:val="00A00305"/>
    <w:rsid w:val="00A00422"/>
    <w:rsid w:val="00A00506"/>
    <w:rsid w:val="00A00519"/>
    <w:rsid w:val="00A00526"/>
    <w:rsid w:val="00A005A1"/>
    <w:rsid w:val="00A0061B"/>
    <w:rsid w:val="00A0062E"/>
    <w:rsid w:val="00A00674"/>
    <w:rsid w:val="00A00720"/>
    <w:rsid w:val="00A0077B"/>
    <w:rsid w:val="00A007B5"/>
    <w:rsid w:val="00A007D7"/>
    <w:rsid w:val="00A007F3"/>
    <w:rsid w:val="00A0094C"/>
    <w:rsid w:val="00A009AF"/>
    <w:rsid w:val="00A00ACE"/>
    <w:rsid w:val="00A00B0D"/>
    <w:rsid w:val="00A00B5C"/>
    <w:rsid w:val="00A00C56"/>
    <w:rsid w:val="00A00CCC"/>
    <w:rsid w:val="00A00D2E"/>
    <w:rsid w:val="00A00D48"/>
    <w:rsid w:val="00A00DDE"/>
    <w:rsid w:val="00A00DFF"/>
    <w:rsid w:val="00A00F5D"/>
    <w:rsid w:val="00A00F81"/>
    <w:rsid w:val="00A00F83"/>
    <w:rsid w:val="00A01000"/>
    <w:rsid w:val="00A01078"/>
    <w:rsid w:val="00A01110"/>
    <w:rsid w:val="00A01218"/>
    <w:rsid w:val="00A01240"/>
    <w:rsid w:val="00A01288"/>
    <w:rsid w:val="00A01289"/>
    <w:rsid w:val="00A012A5"/>
    <w:rsid w:val="00A013E4"/>
    <w:rsid w:val="00A013FE"/>
    <w:rsid w:val="00A01456"/>
    <w:rsid w:val="00A01626"/>
    <w:rsid w:val="00A01635"/>
    <w:rsid w:val="00A01732"/>
    <w:rsid w:val="00A01755"/>
    <w:rsid w:val="00A017CC"/>
    <w:rsid w:val="00A01836"/>
    <w:rsid w:val="00A01841"/>
    <w:rsid w:val="00A01865"/>
    <w:rsid w:val="00A018CF"/>
    <w:rsid w:val="00A018DA"/>
    <w:rsid w:val="00A018DC"/>
    <w:rsid w:val="00A01901"/>
    <w:rsid w:val="00A0194B"/>
    <w:rsid w:val="00A0197A"/>
    <w:rsid w:val="00A01B48"/>
    <w:rsid w:val="00A01C0F"/>
    <w:rsid w:val="00A01DB1"/>
    <w:rsid w:val="00A01DCD"/>
    <w:rsid w:val="00A01EC4"/>
    <w:rsid w:val="00A01F0B"/>
    <w:rsid w:val="00A01F77"/>
    <w:rsid w:val="00A0220A"/>
    <w:rsid w:val="00A02246"/>
    <w:rsid w:val="00A023FB"/>
    <w:rsid w:val="00A024A4"/>
    <w:rsid w:val="00A024A7"/>
    <w:rsid w:val="00A024B2"/>
    <w:rsid w:val="00A02537"/>
    <w:rsid w:val="00A02564"/>
    <w:rsid w:val="00A02794"/>
    <w:rsid w:val="00A0290C"/>
    <w:rsid w:val="00A029AF"/>
    <w:rsid w:val="00A02AFB"/>
    <w:rsid w:val="00A02B5F"/>
    <w:rsid w:val="00A02B9B"/>
    <w:rsid w:val="00A02C12"/>
    <w:rsid w:val="00A02C2D"/>
    <w:rsid w:val="00A02C43"/>
    <w:rsid w:val="00A02C52"/>
    <w:rsid w:val="00A02D5C"/>
    <w:rsid w:val="00A02D83"/>
    <w:rsid w:val="00A02E55"/>
    <w:rsid w:val="00A02E5E"/>
    <w:rsid w:val="00A02EA9"/>
    <w:rsid w:val="00A02FB4"/>
    <w:rsid w:val="00A0303B"/>
    <w:rsid w:val="00A030BB"/>
    <w:rsid w:val="00A030E8"/>
    <w:rsid w:val="00A030F5"/>
    <w:rsid w:val="00A031C1"/>
    <w:rsid w:val="00A03231"/>
    <w:rsid w:val="00A032EF"/>
    <w:rsid w:val="00A03461"/>
    <w:rsid w:val="00A034AF"/>
    <w:rsid w:val="00A0357F"/>
    <w:rsid w:val="00A037B5"/>
    <w:rsid w:val="00A037E0"/>
    <w:rsid w:val="00A037EC"/>
    <w:rsid w:val="00A037F1"/>
    <w:rsid w:val="00A03876"/>
    <w:rsid w:val="00A038B4"/>
    <w:rsid w:val="00A03926"/>
    <w:rsid w:val="00A03991"/>
    <w:rsid w:val="00A03B02"/>
    <w:rsid w:val="00A03B81"/>
    <w:rsid w:val="00A03BAD"/>
    <w:rsid w:val="00A03BBB"/>
    <w:rsid w:val="00A03BEC"/>
    <w:rsid w:val="00A03C09"/>
    <w:rsid w:val="00A03C73"/>
    <w:rsid w:val="00A03CE4"/>
    <w:rsid w:val="00A03CF1"/>
    <w:rsid w:val="00A03E61"/>
    <w:rsid w:val="00A03EE2"/>
    <w:rsid w:val="00A03F13"/>
    <w:rsid w:val="00A03F46"/>
    <w:rsid w:val="00A0402E"/>
    <w:rsid w:val="00A040ED"/>
    <w:rsid w:val="00A04235"/>
    <w:rsid w:val="00A043D6"/>
    <w:rsid w:val="00A043D9"/>
    <w:rsid w:val="00A043EC"/>
    <w:rsid w:val="00A0441C"/>
    <w:rsid w:val="00A04476"/>
    <w:rsid w:val="00A04649"/>
    <w:rsid w:val="00A0468F"/>
    <w:rsid w:val="00A046A2"/>
    <w:rsid w:val="00A04965"/>
    <w:rsid w:val="00A04986"/>
    <w:rsid w:val="00A049C7"/>
    <w:rsid w:val="00A049F4"/>
    <w:rsid w:val="00A04AB0"/>
    <w:rsid w:val="00A04AB4"/>
    <w:rsid w:val="00A04B1E"/>
    <w:rsid w:val="00A04C14"/>
    <w:rsid w:val="00A04C8C"/>
    <w:rsid w:val="00A04C9A"/>
    <w:rsid w:val="00A04D54"/>
    <w:rsid w:val="00A04DBE"/>
    <w:rsid w:val="00A04EA8"/>
    <w:rsid w:val="00A04F27"/>
    <w:rsid w:val="00A04FA3"/>
    <w:rsid w:val="00A04FDB"/>
    <w:rsid w:val="00A050A9"/>
    <w:rsid w:val="00A050B1"/>
    <w:rsid w:val="00A050CE"/>
    <w:rsid w:val="00A05123"/>
    <w:rsid w:val="00A051AA"/>
    <w:rsid w:val="00A05338"/>
    <w:rsid w:val="00A0540C"/>
    <w:rsid w:val="00A05447"/>
    <w:rsid w:val="00A05456"/>
    <w:rsid w:val="00A054F0"/>
    <w:rsid w:val="00A0550B"/>
    <w:rsid w:val="00A05562"/>
    <w:rsid w:val="00A05594"/>
    <w:rsid w:val="00A05946"/>
    <w:rsid w:val="00A0596E"/>
    <w:rsid w:val="00A059D6"/>
    <w:rsid w:val="00A05A76"/>
    <w:rsid w:val="00A05AE5"/>
    <w:rsid w:val="00A05B32"/>
    <w:rsid w:val="00A05E65"/>
    <w:rsid w:val="00A05E7B"/>
    <w:rsid w:val="00A05EAA"/>
    <w:rsid w:val="00A05EF9"/>
    <w:rsid w:val="00A05F31"/>
    <w:rsid w:val="00A05F39"/>
    <w:rsid w:val="00A05FD3"/>
    <w:rsid w:val="00A0600C"/>
    <w:rsid w:val="00A06061"/>
    <w:rsid w:val="00A062A7"/>
    <w:rsid w:val="00A062C4"/>
    <w:rsid w:val="00A0634E"/>
    <w:rsid w:val="00A06378"/>
    <w:rsid w:val="00A06382"/>
    <w:rsid w:val="00A06449"/>
    <w:rsid w:val="00A06561"/>
    <w:rsid w:val="00A06595"/>
    <w:rsid w:val="00A066E6"/>
    <w:rsid w:val="00A0671D"/>
    <w:rsid w:val="00A067CC"/>
    <w:rsid w:val="00A067E3"/>
    <w:rsid w:val="00A0696B"/>
    <w:rsid w:val="00A06A6B"/>
    <w:rsid w:val="00A06A93"/>
    <w:rsid w:val="00A06BAC"/>
    <w:rsid w:val="00A06C65"/>
    <w:rsid w:val="00A06C8F"/>
    <w:rsid w:val="00A06D53"/>
    <w:rsid w:val="00A06DF4"/>
    <w:rsid w:val="00A06E4D"/>
    <w:rsid w:val="00A06E95"/>
    <w:rsid w:val="00A06EA5"/>
    <w:rsid w:val="00A06EC0"/>
    <w:rsid w:val="00A06F32"/>
    <w:rsid w:val="00A06F90"/>
    <w:rsid w:val="00A06FA4"/>
    <w:rsid w:val="00A07007"/>
    <w:rsid w:val="00A0700C"/>
    <w:rsid w:val="00A07073"/>
    <w:rsid w:val="00A070EA"/>
    <w:rsid w:val="00A0727B"/>
    <w:rsid w:val="00A07288"/>
    <w:rsid w:val="00A07352"/>
    <w:rsid w:val="00A07379"/>
    <w:rsid w:val="00A07483"/>
    <w:rsid w:val="00A074D8"/>
    <w:rsid w:val="00A075C9"/>
    <w:rsid w:val="00A075ED"/>
    <w:rsid w:val="00A075F8"/>
    <w:rsid w:val="00A0767D"/>
    <w:rsid w:val="00A077D9"/>
    <w:rsid w:val="00A0785D"/>
    <w:rsid w:val="00A07879"/>
    <w:rsid w:val="00A078A5"/>
    <w:rsid w:val="00A078B5"/>
    <w:rsid w:val="00A078E7"/>
    <w:rsid w:val="00A07A1A"/>
    <w:rsid w:val="00A07A58"/>
    <w:rsid w:val="00A07A79"/>
    <w:rsid w:val="00A07A8A"/>
    <w:rsid w:val="00A07ACD"/>
    <w:rsid w:val="00A07C14"/>
    <w:rsid w:val="00A07C4E"/>
    <w:rsid w:val="00A07CB1"/>
    <w:rsid w:val="00A07E9C"/>
    <w:rsid w:val="00A07ECE"/>
    <w:rsid w:val="00A100B4"/>
    <w:rsid w:val="00A100D4"/>
    <w:rsid w:val="00A10101"/>
    <w:rsid w:val="00A10171"/>
    <w:rsid w:val="00A101EF"/>
    <w:rsid w:val="00A10205"/>
    <w:rsid w:val="00A10220"/>
    <w:rsid w:val="00A102DC"/>
    <w:rsid w:val="00A1030E"/>
    <w:rsid w:val="00A10580"/>
    <w:rsid w:val="00A106BB"/>
    <w:rsid w:val="00A106CD"/>
    <w:rsid w:val="00A10743"/>
    <w:rsid w:val="00A10760"/>
    <w:rsid w:val="00A10766"/>
    <w:rsid w:val="00A10799"/>
    <w:rsid w:val="00A107AE"/>
    <w:rsid w:val="00A107FD"/>
    <w:rsid w:val="00A10808"/>
    <w:rsid w:val="00A10A18"/>
    <w:rsid w:val="00A10A4C"/>
    <w:rsid w:val="00A10A9F"/>
    <w:rsid w:val="00A10C00"/>
    <w:rsid w:val="00A10C24"/>
    <w:rsid w:val="00A10C5C"/>
    <w:rsid w:val="00A10C78"/>
    <w:rsid w:val="00A10D77"/>
    <w:rsid w:val="00A10E82"/>
    <w:rsid w:val="00A10F1F"/>
    <w:rsid w:val="00A10F93"/>
    <w:rsid w:val="00A10FB7"/>
    <w:rsid w:val="00A1101E"/>
    <w:rsid w:val="00A1108F"/>
    <w:rsid w:val="00A110E9"/>
    <w:rsid w:val="00A110ED"/>
    <w:rsid w:val="00A111C1"/>
    <w:rsid w:val="00A111C4"/>
    <w:rsid w:val="00A111DB"/>
    <w:rsid w:val="00A11217"/>
    <w:rsid w:val="00A11220"/>
    <w:rsid w:val="00A112A9"/>
    <w:rsid w:val="00A114A4"/>
    <w:rsid w:val="00A1160D"/>
    <w:rsid w:val="00A116B0"/>
    <w:rsid w:val="00A116D7"/>
    <w:rsid w:val="00A11745"/>
    <w:rsid w:val="00A11868"/>
    <w:rsid w:val="00A11875"/>
    <w:rsid w:val="00A1188D"/>
    <w:rsid w:val="00A118FB"/>
    <w:rsid w:val="00A1192E"/>
    <w:rsid w:val="00A11966"/>
    <w:rsid w:val="00A11A1A"/>
    <w:rsid w:val="00A11A57"/>
    <w:rsid w:val="00A11AFC"/>
    <w:rsid w:val="00A11B8B"/>
    <w:rsid w:val="00A11BA1"/>
    <w:rsid w:val="00A11BD9"/>
    <w:rsid w:val="00A11BDF"/>
    <w:rsid w:val="00A11C18"/>
    <w:rsid w:val="00A11C52"/>
    <w:rsid w:val="00A11CD6"/>
    <w:rsid w:val="00A11E60"/>
    <w:rsid w:val="00A11EBB"/>
    <w:rsid w:val="00A11F56"/>
    <w:rsid w:val="00A11F5B"/>
    <w:rsid w:val="00A11FEA"/>
    <w:rsid w:val="00A1204C"/>
    <w:rsid w:val="00A12050"/>
    <w:rsid w:val="00A12133"/>
    <w:rsid w:val="00A12153"/>
    <w:rsid w:val="00A1217C"/>
    <w:rsid w:val="00A1219D"/>
    <w:rsid w:val="00A12221"/>
    <w:rsid w:val="00A12432"/>
    <w:rsid w:val="00A12443"/>
    <w:rsid w:val="00A12583"/>
    <w:rsid w:val="00A125B7"/>
    <w:rsid w:val="00A1261A"/>
    <w:rsid w:val="00A1280A"/>
    <w:rsid w:val="00A1288D"/>
    <w:rsid w:val="00A12964"/>
    <w:rsid w:val="00A12A06"/>
    <w:rsid w:val="00A12C20"/>
    <w:rsid w:val="00A12D94"/>
    <w:rsid w:val="00A12E46"/>
    <w:rsid w:val="00A12E7E"/>
    <w:rsid w:val="00A12EFD"/>
    <w:rsid w:val="00A12F39"/>
    <w:rsid w:val="00A12F7C"/>
    <w:rsid w:val="00A12FD2"/>
    <w:rsid w:val="00A12FD8"/>
    <w:rsid w:val="00A12FF4"/>
    <w:rsid w:val="00A130AB"/>
    <w:rsid w:val="00A1311F"/>
    <w:rsid w:val="00A13261"/>
    <w:rsid w:val="00A132DC"/>
    <w:rsid w:val="00A1335C"/>
    <w:rsid w:val="00A13393"/>
    <w:rsid w:val="00A13396"/>
    <w:rsid w:val="00A1343F"/>
    <w:rsid w:val="00A134FE"/>
    <w:rsid w:val="00A1355E"/>
    <w:rsid w:val="00A1356D"/>
    <w:rsid w:val="00A135C2"/>
    <w:rsid w:val="00A136BA"/>
    <w:rsid w:val="00A1371F"/>
    <w:rsid w:val="00A1380F"/>
    <w:rsid w:val="00A1393E"/>
    <w:rsid w:val="00A1396E"/>
    <w:rsid w:val="00A139DC"/>
    <w:rsid w:val="00A139E4"/>
    <w:rsid w:val="00A13A2B"/>
    <w:rsid w:val="00A13A4D"/>
    <w:rsid w:val="00A13A5A"/>
    <w:rsid w:val="00A13AE3"/>
    <w:rsid w:val="00A13B17"/>
    <w:rsid w:val="00A13BCB"/>
    <w:rsid w:val="00A13C7E"/>
    <w:rsid w:val="00A13C91"/>
    <w:rsid w:val="00A13D5F"/>
    <w:rsid w:val="00A13DE7"/>
    <w:rsid w:val="00A13E93"/>
    <w:rsid w:val="00A13FDD"/>
    <w:rsid w:val="00A14017"/>
    <w:rsid w:val="00A14140"/>
    <w:rsid w:val="00A142CF"/>
    <w:rsid w:val="00A142D0"/>
    <w:rsid w:val="00A144E5"/>
    <w:rsid w:val="00A1451C"/>
    <w:rsid w:val="00A14553"/>
    <w:rsid w:val="00A1459B"/>
    <w:rsid w:val="00A1459D"/>
    <w:rsid w:val="00A145A5"/>
    <w:rsid w:val="00A14620"/>
    <w:rsid w:val="00A1464F"/>
    <w:rsid w:val="00A1473F"/>
    <w:rsid w:val="00A14961"/>
    <w:rsid w:val="00A14A9A"/>
    <w:rsid w:val="00A14A9D"/>
    <w:rsid w:val="00A14BE6"/>
    <w:rsid w:val="00A14C59"/>
    <w:rsid w:val="00A14CC1"/>
    <w:rsid w:val="00A14D5F"/>
    <w:rsid w:val="00A14D76"/>
    <w:rsid w:val="00A14D91"/>
    <w:rsid w:val="00A14D9A"/>
    <w:rsid w:val="00A14E01"/>
    <w:rsid w:val="00A14F35"/>
    <w:rsid w:val="00A14F38"/>
    <w:rsid w:val="00A14F3F"/>
    <w:rsid w:val="00A14FDF"/>
    <w:rsid w:val="00A150A5"/>
    <w:rsid w:val="00A15128"/>
    <w:rsid w:val="00A1515C"/>
    <w:rsid w:val="00A151E3"/>
    <w:rsid w:val="00A15217"/>
    <w:rsid w:val="00A153B1"/>
    <w:rsid w:val="00A153B7"/>
    <w:rsid w:val="00A153E9"/>
    <w:rsid w:val="00A15458"/>
    <w:rsid w:val="00A15484"/>
    <w:rsid w:val="00A154F3"/>
    <w:rsid w:val="00A15533"/>
    <w:rsid w:val="00A155D6"/>
    <w:rsid w:val="00A155DF"/>
    <w:rsid w:val="00A155F7"/>
    <w:rsid w:val="00A1564E"/>
    <w:rsid w:val="00A15681"/>
    <w:rsid w:val="00A156BF"/>
    <w:rsid w:val="00A157CF"/>
    <w:rsid w:val="00A157D1"/>
    <w:rsid w:val="00A158FD"/>
    <w:rsid w:val="00A15958"/>
    <w:rsid w:val="00A15ABA"/>
    <w:rsid w:val="00A15AC0"/>
    <w:rsid w:val="00A15AD0"/>
    <w:rsid w:val="00A15AF5"/>
    <w:rsid w:val="00A15B88"/>
    <w:rsid w:val="00A15C1B"/>
    <w:rsid w:val="00A15C2D"/>
    <w:rsid w:val="00A15C4C"/>
    <w:rsid w:val="00A15CDC"/>
    <w:rsid w:val="00A15DE3"/>
    <w:rsid w:val="00A15DEE"/>
    <w:rsid w:val="00A15E5E"/>
    <w:rsid w:val="00A15F4F"/>
    <w:rsid w:val="00A15F6D"/>
    <w:rsid w:val="00A15FCA"/>
    <w:rsid w:val="00A16171"/>
    <w:rsid w:val="00A161A3"/>
    <w:rsid w:val="00A162B1"/>
    <w:rsid w:val="00A162D8"/>
    <w:rsid w:val="00A16471"/>
    <w:rsid w:val="00A16492"/>
    <w:rsid w:val="00A16575"/>
    <w:rsid w:val="00A165EC"/>
    <w:rsid w:val="00A16789"/>
    <w:rsid w:val="00A16801"/>
    <w:rsid w:val="00A1693F"/>
    <w:rsid w:val="00A16986"/>
    <w:rsid w:val="00A16994"/>
    <w:rsid w:val="00A169DC"/>
    <w:rsid w:val="00A169E7"/>
    <w:rsid w:val="00A16A27"/>
    <w:rsid w:val="00A16AB2"/>
    <w:rsid w:val="00A16C6F"/>
    <w:rsid w:val="00A16D69"/>
    <w:rsid w:val="00A16D6F"/>
    <w:rsid w:val="00A16D96"/>
    <w:rsid w:val="00A16DCB"/>
    <w:rsid w:val="00A16DFB"/>
    <w:rsid w:val="00A16DFC"/>
    <w:rsid w:val="00A16E38"/>
    <w:rsid w:val="00A16E49"/>
    <w:rsid w:val="00A16E91"/>
    <w:rsid w:val="00A16F9C"/>
    <w:rsid w:val="00A16FBD"/>
    <w:rsid w:val="00A16FE1"/>
    <w:rsid w:val="00A1709B"/>
    <w:rsid w:val="00A170A9"/>
    <w:rsid w:val="00A1717F"/>
    <w:rsid w:val="00A1718A"/>
    <w:rsid w:val="00A171DF"/>
    <w:rsid w:val="00A17240"/>
    <w:rsid w:val="00A17281"/>
    <w:rsid w:val="00A17309"/>
    <w:rsid w:val="00A17316"/>
    <w:rsid w:val="00A17385"/>
    <w:rsid w:val="00A1747E"/>
    <w:rsid w:val="00A1752E"/>
    <w:rsid w:val="00A175B7"/>
    <w:rsid w:val="00A175D6"/>
    <w:rsid w:val="00A17638"/>
    <w:rsid w:val="00A17669"/>
    <w:rsid w:val="00A17716"/>
    <w:rsid w:val="00A1771D"/>
    <w:rsid w:val="00A17883"/>
    <w:rsid w:val="00A179CA"/>
    <w:rsid w:val="00A179EA"/>
    <w:rsid w:val="00A17A6C"/>
    <w:rsid w:val="00A17AB7"/>
    <w:rsid w:val="00A17BEC"/>
    <w:rsid w:val="00A17CA0"/>
    <w:rsid w:val="00A17CAD"/>
    <w:rsid w:val="00A17CCE"/>
    <w:rsid w:val="00A17CFC"/>
    <w:rsid w:val="00A17E44"/>
    <w:rsid w:val="00A17F20"/>
    <w:rsid w:val="00A17F6A"/>
    <w:rsid w:val="00A17F80"/>
    <w:rsid w:val="00A17F9E"/>
    <w:rsid w:val="00A20007"/>
    <w:rsid w:val="00A20040"/>
    <w:rsid w:val="00A20048"/>
    <w:rsid w:val="00A201AB"/>
    <w:rsid w:val="00A201B7"/>
    <w:rsid w:val="00A202F1"/>
    <w:rsid w:val="00A2032A"/>
    <w:rsid w:val="00A2038F"/>
    <w:rsid w:val="00A203AE"/>
    <w:rsid w:val="00A20411"/>
    <w:rsid w:val="00A204B0"/>
    <w:rsid w:val="00A204CD"/>
    <w:rsid w:val="00A2057B"/>
    <w:rsid w:val="00A205FA"/>
    <w:rsid w:val="00A207B0"/>
    <w:rsid w:val="00A207D1"/>
    <w:rsid w:val="00A207F2"/>
    <w:rsid w:val="00A20924"/>
    <w:rsid w:val="00A2093D"/>
    <w:rsid w:val="00A209D3"/>
    <w:rsid w:val="00A20A90"/>
    <w:rsid w:val="00A20AA0"/>
    <w:rsid w:val="00A20ACC"/>
    <w:rsid w:val="00A20BEA"/>
    <w:rsid w:val="00A20D0B"/>
    <w:rsid w:val="00A20D71"/>
    <w:rsid w:val="00A20D76"/>
    <w:rsid w:val="00A20E0F"/>
    <w:rsid w:val="00A20E55"/>
    <w:rsid w:val="00A20EA2"/>
    <w:rsid w:val="00A20F80"/>
    <w:rsid w:val="00A20FB7"/>
    <w:rsid w:val="00A20FF6"/>
    <w:rsid w:val="00A21059"/>
    <w:rsid w:val="00A210BD"/>
    <w:rsid w:val="00A2112F"/>
    <w:rsid w:val="00A21168"/>
    <w:rsid w:val="00A211C3"/>
    <w:rsid w:val="00A21250"/>
    <w:rsid w:val="00A21314"/>
    <w:rsid w:val="00A21358"/>
    <w:rsid w:val="00A2138C"/>
    <w:rsid w:val="00A213C6"/>
    <w:rsid w:val="00A213CC"/>
    <w:rsid w:val="00A21487"/>
    <w:rsid w:val="00A21571"/>
    <w:rsid w:val="00A21608"/>
    <w:rsid w:val="00A21658"/>
    <w:rsid w:val="00A217D6"/>
    <w:rsid w:val="00A21836"/>
    <w:rsid w:val="00A21A36"/>
    <w:rsid w:val="00A21B73"/>
    <w:rsid w:val="00A21B74"/>
    <w:rsid w:val="00A21C5B"/>
    <w:rsid w:val="00A21C75"/>
    <w:rsid w:val="00A21E6E"/>
    <w:rsid w:val="00A21EA0"/>
    <w:rsid w:val="00A22111"/>
    <w:rsid w:val="00A221C3"/>
    <w:rsid w:val="00A221E6"/>
    <w:rsid w:val="00A2221F"/>
    <w:rsid w:val="00A223A3"/>
    <w:rsid w:val="00A2253B"/>
    <w:rsid w:val="00A2271F"/>
    <w:rsid w:val="00A227E0"/>
    <w:rsid w:val="00A2280F"/>
    <w:rsid w:val="00A2284E"/>
    <w:rsid w:val="00A22857"/>
    <w:rsid w:val="00A22868"/>
    <w:rsid w:val="00A22874"/>
    <w:rsid w:val="00A228B5"/>
    <w:rsid w:val="00A2294E"/>
    <w:rsid w:val="00A229CA"/>
    <w:rsid w:val="00A22A44"/>
    <w:rsid w:val="00A22A5B"/>
    <w:rsid w:val="00A22B5C"/>
    <w:rsid w:val="00A22BC0"/>
    <w:rsid w:val="00A22C75"/>
    <w:rsid w:val="00A22C78"/>
    <w:rsid w:val="00A22CDE"/>
    <w:rsid w:val="00A22D06"/>
    <w:rsid w:val="00A22D4E"/>
    <w:rsid w:val="00A22DA4"/>
    <w:rsid w:val="00A22E81"/>
    <w:rsid w:val="00A22ED9"/>
    <w:rsid w:val="00A22F15"/>
    <w:rsid w:val="00A22F43"/>
    <w:rsid w:val="00A22F94"/>
    <w:rsid w:val="00A22FC5"/>
    <w:rsid w:val="00A23017"/>
    <w:rsid w:val="00A2301E"/>
    <w:rsid w:val="00A23020"/>
    <w:rsid w:val="00A23088"/>
    <w:rsid w:val="00A23091"/>
    <w:rsid w:val="00A23141"/>
    <w:rsid w:val="00A233BC"/>
    <w:rsid w:val="00A234BB"/>
    <w:rsid w:val="00A23633"/>
    <w:rsid w:val="00A23770"/>
    <w:rsid w:val="00A23827"/>
    <w:rsid w:val="00A23A16"/>
    <w:rsid w:val="00A23A62"/>
    <w:rsid w:val="00A23A88"/>
    <w:rsid w:val="00A23AC3"/>
    <w:rsid w:val="00A23B53"/>
    <w:rsid w:val="00A23BDC"/>
    <w:rsid w:val="00A23BE1"/>
    <w:rsid w:val="00A23C71"/>
    <w:rsid w:val="00A23C74"/>
    <w:rsid w:val="00A23D44"/>
    <w:rsid w:val="00A23D6D"/>
    <w:rsid w:val="00A23D89"/>
    <w:rsid w:val="00A23DB7"/>
    <w:rsid w:val="00A23E3A"/>
    <w:rsid w:val="00A23E43"/>
    <w:rsid w:val="00A23F1A"/>
    <w:rsid w:val="00A23F86"/>
    <w:rsid w:val="00A23F9F"/>
    <w:rsid w:val="00A24051"/>
    <w:rsid w:val="00A240FA"/>
    <w:rsid w:val="00A2423D"/>
    <w:rsid w:val="00A24247"/>
    <w:rsid w:val="00A242DE"/>
    <w:rsid w:val="00A243FD"/>
    <w:rsid w:val="00A244DA"/>
    <w:rsid w:val="00A245B3"/>
    <w:rsid w:val="00A24636"/>
    <w:rsid w:val="00A24641"/>
    <w:rsid w:val="00A24665"/>
    <w:rsid w:val="00A246C8"/>
    <w:rsid w:val="00A24769"/>
    <w:rsid w:val="00A24779"/>
    <w:rsid w:val="00A248D3"/>
    <w:rsid w:val="00A248EE"/>
    <w:rsid w:val="00A24939"/>
    <w:rsid w:val="00A24A13"/>
    <w:rsid w:val="00A24A3B"/>
    <w:rsid w:val="00A24AA7"/>
    <w:rsid w:val="00A24AD2"/>
    <w:rsid w:val="00A24ADF"/>
    <w:rsid w:val="00A24C19"/>
    <w:rsid w:val="00A24C3B"/>
    <w:rsid w:val="00A24CB7"/>
    <w:rsid w:val="00A24CE0"/>
    <w:rsid w:val="00A24D51"/>
    <w:rsid w:val="00A24D90"/>
    <w:rsid w:val="00A24DC9"/>
    <w:rsid w:val="00A24E53"/>
    <w:rsid w:val="00A24FCD"/>
    <w:rsid w:val="00A24FFD"/>
    <w:rsid w:val="00A25082"/>
    <w:rsid w:val="00A250BB"/>
    <w:rsid w:val="00A25106"/>
    <w:rsid w:val="00A2513A"/>
    <w:rsid w:val="00A2514C"/>
    <w:rsid w:val="00A251FA"/>
    <w:rsid w:val="00A25265"/>
    <w:rsid w:val="00A252BB"/>
    <w:rsid w:val="00A25350"/>
    <w:rsid w:val="00A25465"/>
    <w:rsid w:val="00A25478"/>
    <w:rsid w:val="00A254A4"/>
    <w:rsid w:val="00A254EB"/>
    <w:rsid w:val="00A25719"/>
    <w:rsid w:val="00A2573A"/>
    <w:rsid w:val="00A257E8"/>
    <w:rsid w:val="00A257EB"/>
    <w:rsid w:val="00A258E3"/>
    <w:rsid w:val="00A259C2"/>
    <w:rsid w:val="00A259C3"/>
    <w:rsid w:val="00A25A0B"/>
    <w:rsid w:val="00A25A28"/>
    <w:rsid w:val="00A25A2D"/>
    <w:rsid w:val="00A25A41"/>
    <w:rsid w:val="00A25A93"/>
    <w:rsid w:val="00A25B16"/>
    <w:rsid w:val="00A25B33"/>
    <w:rsid w:val="00A25B36"/>
    <w:rsid w:val="00A25B3B"/>
    <w:rsid w:val="00A25BB7"/>
    <w:rsid w:val="00A25C45"/>
    <w:rsid w:val="00A25DA6"/>
    <w:rsid w:val="00A25E31"/>
    <w:rsid w:val="00A25E84"/>
    <w:rsid w:val="00A26050"/>
    <w:rsid w:val="00A26188"/>
    <w:rsid w:val="00A261EC"/>
    <w:rsid w:val="00A26292"/>
    <w:rsid w:val="00A262C9"/>
    <w:rsid w:val="00A2631C"/>
    <w:rsid w:val="00A2639C"/>
    <w:rsid w:val="00A26408"/>
    <w:rsid w:val="00A26516"/>
    <w:rsid w:val="00A2657A"/>
    <w:rsid w:val="00A266F2"/>
    <w:rsid w:val="00A2674B"/>
    <w:rsid w:val="00A26928"/>
    <w:rsid w:val="00A26A3E"/>
    <w:rsid w:val="00A26B18"/>
    <w:rsid w:val="00A26B32"/>
    <w:rsid w:val="00A26BA3"/>
    <w:rsid w:val="00A26CB9"/>
    <w:rsid w:val="00A26CE2"/>
    <w:rsid w:val="00A26DC9"/>
    <w:rsid w:val="00A26E90"/>
    <w:rsid w:val="00A26EB5"/>
    <w:rsid w:val="00A26F4C"/>
    <w:rsid w:val="00A26F9A"/>
    <w:rsid w:val="00A26FF4"/>
    <w:rsid w:val="00A27051"/>
    <w:rsid w:val="00A270BE"/>
    <w:rsid w:val="00A2718C"/>
    <w:rsid w:val="00A271A5"/>
    <w:rsid w:val="00A271EE"/>
    <w:rsid w:val="00A2722E"/>
    <w:rsid w:val="00A2723C"/>
    <w:rsid w:val="00A27342"/>
    <w:rsid w:val="00A27373"/>
    <w:rsid w:val="00A273D1"/>
    <w:rsid w:val="00A274EB"/>
    <w:rsid w:val="00A2765D"/>
    <w:rsid w:val="00A2765F"/>
    <w:rsid w:val="00A276B4"/>
    <w:rsid w:val="00A27732"/>
    <w:rsid w:val="00A27854"/>
    <w:rsid w:val="00A27861"/>
    <w:rsid w:val="00A27870"/>
    <w:rsid w:val="00A27871"/>
    <w:rsid w:val="00A278E5"/>
    <w:rsid w:val="00A278EA"/>
    <w:rsid w:val="00A27948"/>
    <w:rsid w:val="00A27A74"/>
    <w:rsid w:val="00A27A80"/>
    <w:rsid w:val="00A27CB4"/>
    <w:rsid w:val="00A27CEB"/>
    <w:rsid w:val="00A27D6D"/>
    <w:rsid w:val="00A27E2C"/>
    <w:rsid w:val="00A27EDD"/>
    <w:rsid w:val="00A27F11"/>
    <w:rsid w:val="00A27F51"/>
    <w:rsid w:val="00A30055"/>
    <w:rsid w:val="00A300B2"/>
    <w:rsid w:val="00A3019C"/>
    <w:rsid w:val="00A301A5"/>
    <w:rsid w:val="00A301DF"/>
    <w:rsid w:val="00A30228"/>
    <w:rsid w:val="00A302E0"/>
    <w:rsid w:val="00A30354"/>
    <w:rsid w:val="00A304E2"/>
    <w:rsid w:val="00A304ED"/>
    <w:rsid w:val="00A3068A"/>
    <w:rsid w:val="00A306B1"/>
    <w:rsid w:val="00A3073A"/>
    <w:rsid w:val="00A307C5"/>
    <w:rsid w:val="00A308A4"/>
    <w:rsid w:val="00A30A17"/>
    <w:rsid w:val="00A30A93"/>
    <w:rsid w:val="00A30B6A"/>
    <w:rsid w:val="00A30CBE"/>
    <w:rsid w:val="00A30CCE"/>
    <w:rsid w:val="00A30DAE"/>
    <w:rsid w:val="00A30DBA"/>
    <w:rsid w:val="00A30E59"/>
    <w:rsid w:val="00A30F27"/>
    <w:rsid w:val="00A30F9A"/>
    <w:rsid w:val="00A31062"/>
    <w:rsid w:val="00A31099"/>
    <w:rsid w:val="00A3114C"/>
    <w:rsid w:val="00A31281"/>
    <w:rsid w:val="00A31313"/>
    <w:rsid w:val="00A313C3"/>
    <w:rsid w:val="00A3165F"/>
    <w:rsid w:val="00A31696"/>
    <w:rsid w:val="00A31792"/>
    <w:rsid w:val="00A3181E"/>
    <w:rsid w:val="00A3182F"/>
    <w:rsid w:val="00A3186A"/>
    <w:rsid w:val="00A318DA"/>
    <w:rsid w:val="00A31A65"/>
    <w:rsid w:val="00A31A80"/>
    <w:rsid w:val="00A31A96"/>
    <w:rsid w:val="00A31B13"/>
    <w:rsid w:val="00A31B54"/>
    <w:rsid w:val="00A31B72"/>
    <w:rsid w:val="00A31B92"/>
    <w:rsid w:val="00A31CAE"/>
    <w:rsid w:val="00A31DBD"/>
    <w:rsid w:val="00A31DC0"/>
    <w:rsid w:val="00A31DE2"/>
    <w:rsid w:val="00A31DF5"/>
    <w:rsid w:val="00A31E08"/>
    <w:rsid w:val="00A31E14"/>
    <w:rsid w:val="00A31F56"/>
    <w:rsid w:val="00A32001"/>
    <w:rsid w:val="00A320B1"/>
    <w:rsid w:val="00A320E0"/>
    <w:rsid w:val="00A3214B"/>
    <w:rsid w:val="00A32227"/>
    <w:rsid w:val="00A322AB"/>
    <w:rsid w:val="00A322C3"/>
    <w:rsid w:val="00A323E2"/>
    <w:rsid w:val="00A324DD"/>
    <w:rsid w:val="00A32525"/>
    <w:rsid w:val="00A3258E"/>
    <w:rsid w:val="00A3264A"/>
    <w:rsid w:val="00A32712"/>
    <w:rsid w:val="00A32780"/>
    <w:rsid w:val="00A327B0"/>
    <w:rsid w:val="00A327B5"/>
    <w:rsid w:val="00A327E0"/>
    <w:rsid w:val="00A32823"/>
    <w:rsid w:val="00A3287D"/>
    <w:rsid w:val="00A328D3"/>
    <w:rsid w:val="00A32A06"/>
    <w:rsid w:val="00A32A50"/>
    <w:rsid w:val="00A32ABE"/>
    <w:rsid w:val="00A32C0E"/>
    <w:rsid w:val="00A32E97"/>
    <w:rsid w:val="00A32ED4"/>
    <w:rsid w:val="00A330DD"/>
    <w:rsid w:val="00A330DF"/>
    <w:rsid w:val="00A3312B"/>
    <w:rsid w:val="00A3322D"/>
    <w:rsid w:val="00A332F7"/>
    <w:rsid w:val="00A33396"/>
    <w:rsid w:val="00A333C2"/>
    <w:rsid w:val="00A333D7"/>
    <w:rsid w:val="00A334AC"/>
    <w:rsid w:val="00A334FC"/>
    <w:rsid w:val="00A335B6"/>
    <w:rsid w:val="00A33634"/>
    <w:rsid w:val="00A336AB"/>
    <w:rsid w:val="00A3372E"/>
    <w:rsid w:val="00A337DA"/>
    <w:rsid w:val="00A33814"/>
    <w:rsid w:val="00A338B9"/>
    <w:rsid w:val="00A338C2"/>
    <w:rsid w:val="00A3394B"/>
    <w:rsid w:val="00A33A94"/>
    <w:rsid w:val="00A33A9A"/>
    <w:rsid w:val="00A33AD0"/>
    <w:rsid w:val="00A33AD3"/>
    <w:rsid w:val="00A33B6C"/>
    <w:rsid w:val="00A33CCD"/>
    <w:rsid w:val="00A33D1B"/>
    <w:rsid w:val="00A33EE0"/>
    <w:rsid w:val="00A33F3B"/>
    <w:rsid w:val="00A3420A"/>
    <w:rsid w:val="00A34245"/>
    <w:rsid w:val="00A34259"/>
    <w:rsid w:val="00A34281"/>
    <w:rsid w:val="00A343DB"/>
    <w:rsid w:val="00A34495"/>
    <w:rsid w:val="00A344B5"/>
    <w:rsid w:val="00A34501"/>
    <w:rsid w:val="00A3453E"/>
    <w:rsid w:val="00A3464D"/>
    <w:rsid w:val="00A347D3"/>
    <w:rsid w:val="00A34912"/>
    <w:rsid w:val="00A34C2B"/>
    <w:rsid w:val="00A34C97"/>
    <w:rsid w:val="00A34D2E"/>
    <w:rsid w:val="00A34E0A"/>
    <w:rsid w:val="00A34F0C"/>
    <w:rsid w:val="00A34F81"/>
    <w:rsid w:val="00A3511F"/>
    <w:rsid w:val="00A3523B"/>
    <w:rsid w:val="00A35255"/>
    <w:rsid w:val="00A352EE"/>
    <w:rsid w:val="00A3535B"/>
    <w:rsid w:val="00A3545E"/>
    <w:rsid w:val="00A354BC"/>
    <w:rsid w:val="00A3552A"/>
    <w:rsid w:val="00A355E2"/>
    <w:rsid w:val="00A35608"/>
    <w:rsid w:val="00A35749"/>
    <w:rsid w:val="00A35836"/>
    <w:rsid w:val="00A3588D"/>
    <w:rsid w:val="00A35922"/>
    <w:rsid w:val="00A35ABD"/>
    <w:rsid w:val="00A35B4C"/>
    <w:rsid w:val="00A35BA6"/>
    <w:rsid w:val="00A35BC2"/>
    <w:rsid w:val="00A35D1A"/>
    <w:rsid w:val="00A35DB4"/>
    <w:rsid w:val="00A35DBD"/>
    <w:rsid w:val="00A35E45"/>
    <w:rsid w:val="00A35E50"/>
    <w:rsid w:val="00A35EEE"/>
    <w:rsid w:val="00A35F10"/>
    <w:rsid w:val="00A35F3F"/>
    <w:rsid w:val="00A35FDC"/>
    <w:rsid w:val="00A36096"/>
    <w:rsid w:val="00A360CC"/>
    <w:rsid w:val="00A3619C"/>
    <w:rsid w:val="00A361E2"/>
    <w:rsid w:val="00A3622B"/>
    <w:rsid w:val="00A3625F"/>
    <w:rsid w:val="00A3626D"/>
    <w:rsid w:val="00A362B7"/>
    <w:rsid w:val="00A3631E"/>
    <w:rsid w:val="00A36383"/>
    <w:rsid w:val="00A3642D"/>
    <w:rsid w:val="00A36546"/>
    <w:rsid w:val="00A36566"/>
    <w:rsid w:val="00A365BC"/>
    <w:rsid w:val="00A365E8"/>
    <w:rsid w:val="00A3666B"/>
    <w:rsid w:val="00A366F2"/>
    <w:rsid w:val="00A36792"/>
    <w:rsid w:val="00A367CC"/>
    <w:rsid w:val="00A36809"/>
    <w:rsid w:val="00A368A7"/>
    <w:rsid w:val="00A368BE"/>
    <w:rsid w:val="00A36993"/>
    <w:rsid w:val="00A369FA"/>
    <w:rsid w:val="00A36A47"/>
    <w:rsid w:val="00A36AB1"/>
    <w:rsid w:val="00A36C3F"/>
    <w:rsid w:val="00A36C6D"/>
    <w:rsid w:val="00A36DE9"/>
    <w:rsid w:val="00A36EF9"/>
    <w:rsid w:val="00A36F31"/>
    <w:rsid w:val="00A36F9D"/>
    <w:rsid w:val="00A37037"/>
    <w:rsid w:val="00A370A5"/>
    <w:rsid w:val="00A3712E"/>
    <w:rsid w:val="00A3717A"/>
    <w:rsid w:val="00A37189"/>
    <w:rsid w:val="00A3718C"/>
    <w:rsid w:val="00A37216"/>
    <w:rsid w:val="00A37279"/>
    <w:rsid w:val="00A372ED"/>
    <w:rsid w:val="00A3731A"/>
    <w:rsid w:val="00A37328"/>
    <w:rsid w:val="00A37329"/>
    <w:rsid w:val="00A37580"/>
    <w:rsid w:val="00A37591"/>
    <w:rsid w:val="00A375CA"/>
    <w:rsid w:val="00A37755"/>
    <w:rsid w:val="00A3781F"/>
    <w:rsid w:val="00A37A96"/>
    <w:rsid w:val="00A37ADF"/>
    <w:rsid w:val="00A37C1D"/>
    <w:rsid w:val="00A37C88"/>
    <w:rsid w:val="00A37CCD"/>
    <w:rsid w:val="00A37CE5"/>
    <w:rsid w:val="00A37D18"/>
    <w:rsid w:val="00A37D94"/>
    <w:rsid w:val="00A37F4D"/>
    <w:rsid w:val="00A37F75"/>
    <w:rsid w:val="00A37F84"/>
    <w:rsid w:val="00A37F9B"/>
    <w:rsid w:val="00A4007D"/>
    <w:rsid w:val="00A4013E"/>
    <w:rsid w:val="00A40175"/>
    <w:rsid w:val="00A401A9"/>
    <w:rsid w:val="00A40254"/>
    <w:rsid w:val="00A40289"/>
    <w:rsid w:val="00A402ED"/>
    <w:rsid w:val="00A4030A"/>
    <w:rsid w:val="00A4038C"/>
    <w:rsid w:val="00A403D4"/>
    <w:rsid w:val="00A403E9"/>
    <w:rsid w:val="00A403FE"/>
    <w:rsid w:val="00A40430"/>
    <w:rsid w:val="00A4044F"/>
    <w:rsid w:val="00A40450"/>
    <w:rsid w:val="00A404A9"/>
    <w:rsid w:val="00A4052E"/>
    <w:rsid w:val="00A4054A"/>
    <w:rsid w:val="00A4058B"/>
    <w:rsid w:val="00A405F2"/>
    <w:rsid w:val="00A40620"/>
    <w:rsid w:val="00A40706"/>
    <w:rsid w:val="00A40736"/>
    <w:rsid w:val="00A4085C"/>
    <w:rsid w:val="00A4087F"/>
    <w:rsid w:val="00A4091A"/>
    <w:rsid w:val="00A40AF1"/>
    <w:rsid w:val="00A40B01"/>
    <w:rsid w:val="00A40B61"/>
    <w:rsid w:val="00A40B79"/>
    <w:rsid w:val="00A40D9A"/>
    <w:rsid w:val="00A40DAC"/>
    <w:rsid w:val="00A40DB3"/>
    <w:rsid w:val="00A40E17"/>
    <w:rsid w:val="00A40EC3"/>
    <w:rsid w:val="00A40ED7"/>
    <w:rsid w:val="00A40FD3"/>
    <w:rsid w:val="00A41009"/>
    <w:rsid w:val="00A4100D"/>
    <w:rsid w:val="00A410B1"/>
    <w:rsid w:val="00A41115"/>
    <w:rsid w:val="00A41203"/>
    <w:rsid w:val="00A4126B"/>
    <w:rsid w:val="00A41291"/>
    <w:rsid w:val="00A412A7"/>
    <w:rsid w:val="00A412B2"/>
    <w:rsid w:val="00A412CF"/>
    <w:rsid w:val="00A412D1"/>
    <w:rsid w:val="00A414CD"/>
    <w:rsid w:val="00A415BF"/>
    <w:rsid w:val="00A41770"/>
    <w:rsid w:val="00A41799"/>
    <w:rsid w:val="00A41864"/>
    <w:rsid w:val="00A418D1"/>
    <w:rsid w:val="00A41A82"/>
    <w:rsid w:val="00A41B16"/>
    <w:rsid w:val="00A41B1A"/>
    <w:rsid w:val="00A41B2C"/>
    <w:rsid w:val="00A41B3F"/>
    <w:rsid w:val="00A41B6F"/>
    <w:rsid w:val="00A41C92"/>
    <w:rsid w:val="00A41C9B"/>
    <w:rsid w:val="00A41D39"/>
    <w:rsid w:val="00A41DE8"/>
    <w:rsid w:val="00A41EC5"/>
    <w:rsid w:val="00A41EDB"/>
    <w:rsid w:val="00A41FFF"/>
    <w:rsid w:val="00A4203A"/>
    <w:rsid w:val="00A42066"/>
    <w:rsid w:val="00A4209A"/>
    <w:rsid w:val="00A42152"/>
    <w:rsid w:val="00A4217B"/>
    <w:rsid w:val="00A421EA"/>
    <w:rsid w:val="00A421FA"/>
    <w:rsid w:val="00A42211"/>
    <w:rsid w:val="00A42224"/>
    <w:rsid w:val="00A42393"/>
    <w:rsid w:val="00A4248C"/>
    <w:rsid w:val="00A424AE"/>
    <w:rsid w:val="00A424CB"/>
    <w:rsid w:val="00A424D6"/>
    <w:rsid w:val="00A4267E"/>
    <w:rsid w:val="00A426DC"/>
    <w:rsid w:val="00A42759"/>
    <w:rsid w:val="00A427C4"/>
    <w:rsid w:val="00A42857"/>
    <w:rsid w:val="00A42876"/>
    <w:rsid w:val="00A429CC"/>
    <w:rsid w:val="00A42AAF"/>
    <w:rsid w:val="00A42B49"/>
    <w:rsid w:val="00A42C11"/>
    <w:rsid w:val="00A42C41"/>
    <w:rsid w:val="00A42D49"/>
    <w:rsid w:val="00A42D96"/>
    <w:rsid w:val="00A430D1"/>
    <w:rsid w:val="00A430E6"/>
    <w:rsid w:val="00A430EE"/>
    <w:rsid w:val="00A43114"/>
    <w:rsid w:val="00A43144"/>
    <w:rsid w:val="00A43292"/>
    <w:rsid w:val="00A432AE"/>
    <w:rsid w:val="00A4331E"/>
    <w:rsid w:val="00A43331"/>
    <w:rsid w:val="00A433CD"/>
    <w:rsid w:val="00A433E4"/>
    <w:rsid w:val="00A434D2"/>
    <w:rsid w:val="00A43502"/>
    <w:rsid w:val="00A4356C"/>
    <w:rsid w:val="00A43620"/>
    <w:rsid w:val="00A436BC"/>
    <w:rsid w:val="00A436D3"/>
    <w:rsid w:val="00A436EF"/>
    <w:rsid w:val="00A43755"/>
    <w:rsid w:val="00A4383B"/>
    <w:rsid w:val="00A4388A"/>
    <w:rsid w:val="00A43A27"/>
    <w:rsid w:val="00A43A61"/>
    <w:rsid w:val="00A43B3E"/>
    <w:rsid w:val="00A43B5F"/>
    <w:rsid w:val="00A43B8A"/>
    <w:rsid w:val="00A43BF4"/>
    <w:rsid w:val="00A43C1E"/>
    <w:rsid w:val="00A43CE6"/>
    <w:rsid w:val="00A43D1D"/>
    <w:rsid w:val="00A43D32"/>
    <w:rsid w:val="00A43D34"/>
    <w:rsid w:val="00A43D45"/>
    <w:rsid w:val="00A43DF5"/>
    <w:rsid w:val="00A43E5D"/>
    <w:rsid w:val="00A43EA3"/>
    <w:rsid w:val="00A44124"/>
    <w:rsid w:val="00A441BF"/>
    <w:rsid w:val="00A441ED"/>
    <w:rsid w:val="00A4424F"/>
    <w:rsid w:val="00A4435A"/>
    <w:rsid w:val="00A44366"/>
    <w:rsid w:val="00A445F9"/>
    <w:rsid w:val="00A44605"/>
    <w:rsid w:val="00A44743"/>
    <w:rsid w:val="00A4487A"/>
    <w:rsid w:val="00A44A80"/>
    <w:rsid w:val="00A44B8C"/>
    <w:rsid w:val="00A44BCB"/>
    <w:rsid w:val="00A44C07"/>
    <w:rsid w:val="00A44C38"/>
    <w:rsid w:val="00A44CED"/>
    <w:rsid w:val="00A44D09"/>
    <w:rsid w:val="00A44DAB"/>
    <w:rsid w:val="00A44F40"/>
    <w:rsid w:val="00A44F8E"/>
    <w:rsid w:val="00A45022"/>
    <w:rsid w:val="00A450CE"/>
    <w:rsid w:val="00A4516A"/>
    <w:rsid w:val="00A451BE"/>
    <w:rsid w:val="00A45203"/>
    <w:rsid w:val="00A452A3"/>
    <w:rsid w:val="00A452E7"/>
    <w:rsid w:val="00A45327"/>
    <w:rsid w:val="00A45349"/>
    <w:rsid w:val="00A4536A"/>
    <w:rsid w:val="00A453AD"/>
    <w:rsid w:val="00A453C1"/>
    <w:rsid w:val="00A453E5"/>
    <w:rsid w:val="00A454A0"/>
    <w:rsid w:val="00A454E1"/>
    <w:rsid w:val="00A454F8"/>
    <w:rsid w:val="00A455D1"/>
    <w:rsid w:val="00A456DA"/>
    <w:rsid w:val="00A4579B"/>
    <w:rsid w:val="00A45842"/>
    <w:rsid w:val="00A458AD"/>
    <w:rsid w:val="00A458B8"/>
    <w:rsid w:val="00A4596E"/>
    <w:rsid w:val="00A459C2"/>
    <w:rsid w:val="00A45B79"/>
    <w:rsid w:val="00A45B7D"/>
    <w:rsid w:val="00A45BDE"/>
    <w:rsid w:val="00A45C00"/>
    <w:rsid w:val="00A45C8A"/>
    <w:rsid w:val="00A45CD3"/>
    <w:rsid w:val="00A45D18"/>
    <w:rsid w:val="00A45D3B"/>
    <w:rsid w:val="00A45D5E"/>
    <w:rsid w:val="00A45DC0"/>
    <w:rsid w:val="00A45DE8"/>
    <w:rsid w:val="00A45F7D"/>
    <w:rsid w:val="00A4605A"/>
    <w:rsid w:val="00A460F4"/>
    <w:rsid w:val="00A461B1"/>
    <w:rsid w:val="00A46260"/>
    <w:rsid w:val="00A46268"/>
    <w:rsid w:val="00A462BF"/>
    <w:rsid w:val="00A4641A"/>
    <w:rsid w:val="00A46453"/>
    <w:rsid w:val="00A46590"/>
    <w:rsid w:val="00A46987"/>
    <w:rsid w:val="00A46A6D"/>
    <w:rsid w:val="00A46B4A"/>
    <w:rsid w:val="00A46B81"/>
    <w:rsid w:val="00A46BB9"/>
    <w:rsid w:val="00A46DCF"/>
    <w:rsid w:val="00A46ED1"/>
    <w:rsid w:val="00A46F00"/>
    <w:rsid w:val="00A46F94"/>
    <w:rsid w:val="00A46FD5"/>
    <w:rsid w:val="00A46FE1"/>
    <w:rsid w:val="00A46FE9"/>
    <w:rsid w:val="00A4702B"/>
    <w:rsid w:val="00A47090"/>
    <w:rsid w:val="00A47110"/>
    <w:rsid w:val="00A47216"/>
    <w:rsid w:val="00A47429"/>
    <w:rsid w:val="00A474C7"/>
    <w:rsid w:val="00A47565"/>
    <w:rsid w:val="00A476BE"/>
    <w:rsid w:val="00A47711"/>
    <w:rsid w:val="00A477C5"/>
    <w:rsid w:val="00A4782C"/>
    <w:rsid w:val="00A4789C"/>
    <w:rsid w:val="00A478DA"/>
    <w:rsid w:val="00A479E7"/>
    <w:rsid w:val="00A47B8C"/>
    <w:rsid w:val="00A47B9A"/>
    <w:rsid w:val="00A47C20"/>
    <w:rsid w:val="00A47CA3"/>
    <w:rsid w:val="00A47CB5"/>
    <w:rsid w:val="00A47CD2"/>
    <w:rsid w:val="00A47D9B"/>
    <w:rsid w:val="00A47E7B"/>
    <w:rsid w:val="00A47ED8"/>
    <w:rsid w:val="00A47F21"/>
    <w:rsid w:val="00A5017A"/>
    <w:rsid w:val="00A501C0"/>
    <w:rsid w:val="00A5028D"/>
    <w:rsid w:val="00A502C8"/>
    <w:rsid w:val="00A5030C"/>
    <w:rsid w:val="00A5036A"/>
    <w:rsid w:val="00A5056B"/>
    <w:rsid w:val="00A505AF"/>
    <w:rsid w:val="00A5066C"/>
    <w:rsid w:val="00A506EB"/>
    <w:rsid w:val="00A508AB"/>
    <w:rsid w:val="00A508DF"/>
    <w:rsid w:val="00A509BB"/>
    <w:rsid w:val="00A509C4"/>
    <w:rsid w:val="00A50A62"/>
    <w:rsid w:val="00A50A89"/>
    <w:rsid w:val="00A50ABE"/>
    <w:rsid w:val="00A50B7B"/>
    <w:rsid w:val="00A50B89"/>
    <w:rsid w:val="00A50C26"/>
    <w:rsid w:val="00A50C33"/>
    <w:rsid w:val="00A50D63"/>
    <w:rsid w:val="00A50DB2"/>
    <w:rsid w:val="00A50E7F"/>
    <w:rsid w:val="00A50F21"/>
    <w:rsid w:val="00A50F64"/>
    <w:rsid w:val="00A50F77"/>
    <w:rsid w:val="00A50F90"/>
    <w:rsid w:val="00A50FB3"/>
    <w:rsid w:val="00A50FF9"/>
    <w:rsid w:val="00A510A8"/>
    <w:rsid w:val="00A51118"/>
    <w:rsid w:val="00A51123"/>
    <w:rsid w:val="00A51211"/>
    <w:rsid w:val="00A51231"/>
    <w:rsid w:val="00A51249"/>
    <w:rsid w:val="00A5124E"/>
    <w:rsid w:val="00A5126C"/>
    <w:rsid w:val="00A512DB"/>
    <w:rsid w:val="00A51485"/>
    <w:rsid w:val="00A51566"/>
    <w:rsid w:val="00A5159B"/>
    <w:rsid w:val="00A515BF"/>
    <w:rsid w:val="00A516E1"/>
    <w:rsid w:val="00A517A3"/>
    <w:rsid w:val="00A518F7"/>
    <w:rsid w:val="00A518FA"/>
    <w:rsid w:val="00A51952"/>
    <w:rsid w:val="00A51970"/>
    <w:rsid w:val="00A519EF"/>
    <w:rsid w:val="00A51A12"/>
    <w:rsid w:val="00A51C5D"/>
    <w:rsid w:val="00A51CE1"/>
    <w:rsid w:val="00A51CE9"/>
    <w:rsid w:val="00A51E0F"/>
    <w:rsid w:val="00A51E9F"/>
    <w:rsid w:val="00A51EDD"/>
    <w:rsid w:val="00A520B4"/>
    <w:rsid w:val="00A52139"/>
    <w:rsid w:val="00A52141"/>
    <w:rsid w:val="00A5225E"/>
    <w:rsid w:val="00A52331"/>
    <w:rsid w:val="00A5236D"/>
    <w:rsid w:val="00A52493"/>
    <w:rsid w:val="00A525F1"/>
    <w:rsid w:val="00A52600"/>
    <w:rsid w:val="00A52696"/>
    <w:rsid w:val="00A5272C"/>
    <w:rsid w:val="00A52782"/>
    <w:rsid w:val="00A52833"/>
    <w:rsid w:val="00A5287D"/>
    <w:rsid w:val="00A5291F"/>
    <w:rsid w:val="00A529A8"/>
    <w:rsid w:val="00A52A37"/>
    <w:rsid w:val="00A52CB8"/>
    <w:rsid w:val="00A52CF1"/>
    <w:rsid w:val="00A52DA2"/>
    <w:rsid w:val="00A52DDE"/>
    <w:rsid w:val="00A52EF1"/>
    <w:rsid w:val="00A52F69"/>
    <w:rsid w:val="00A5306D"/>
    <w:rsid w:val="00A53077"/>
    <w:rsid w:val="00A5315F"/>
    <w:rsid w:val="00A53173"/>
    <w:rsid w:val="00A531BC"/>
    <w:rsid w:val="00A53207"/>
    <w:rsid w:val="00A53364"/>
    <w:rsid w:val="00A53398"/>
    <w:rsid w:val="00A533F7"/>
    <w:rsid w:val="00A5347A"/>
    <w:rsid w:val="00A534A2"/>
    <w:rsid w:val="00A534E4"/>
    <w:rsid w:val="00A535B4"/>
    <w:rsid w:val="00A535C3"/>
    <w:rsid w:val="00A5360C"/>
    <w:rsid w:val="00A53692"/>
    <w:rsid w:val="00A536F5"/>
    <w:rsid w:val="00A537C2"/>
    <w:rsid w:val="00A53873"/>
    <w:rsid w:val="00A53923"/>
    <w:rsid w:val="00A539AE"/>
    <w:rsid w:val="00A53A78"/>
    <w:rsid w:val="00A53BAD"/>
    <w:rsid w:val="00A53C61"/>
    <w:rsid w:val="00A53D04"/>
    <w:rsid w:val="00A53E00"/>
    <w:rsid w:val="00A53E8E"/>
    <w:rsid w:val="00A53F45"/>
    <w:rsid w:val="00A53F9D"/>
    <w:rsid w:val="00A5403E"/>
    <w:rsid w:val="00A54168"/>
    <w:rsid w:val="00A54195"/>
    <w:rsid w:val="00A5427B"/>
    <w:rsid w:val="00A543A3"/>
    <w:rsid w:val="00A543B3"/>
    <w:rsid w:val="00A544F3"/>
    <w:rsid w:val="00A544FD"/>
    <w:rsid w:val="00A54509"/>
    <w:rsid w:val="00A54682"/>
    <w:rsid w:val="00A54759"/>
    <w:rsid w:val="00A54800"/>
    <w:rsid w:val="00A54859"/>
    <w:rsid w:val="00A54869"/>
    <w:rsid w:val="00A54899"/>
    <w:rsid w:val="00A548CA"/>
    <w:rsid w:val="00A548CB"/>
    <w:rsid w:val="00A54936"/>
    <w:rsid w:val="00A54958"/>
    <w:rsid w:val="00A54968"/>
    <w:rsid w:val="00A54AA6"/>
    <w:rsid w:val="00A54B3A"/>
    <w:rsid w:val="00A54BF8"/>
    <w:rsid w:val="00A54CFA"/>
    <w:rsid w:val="00A54D83"/>
    <w:rsid w:val="00A54DAA"/>
    <w:rsid w:val="00A54DCD"/>
    <w:rsid w:val="00A54E27"/>
    <w:rsid w:val="00A54E38"/>
    <w:rsid w:val="00A54EC5"/>
    <w:rsid w:val="00A54FC9"/>
    <w:rsid w:val="00A550A0"/>
    <w:rsid w:val="00A550D9"/>
    <w:rsid w:val="00A55142"/>
    <w:rsid w:val="00A5515C"/>
    <w:rsid w:val="00A551CA"/>
    <w:rsid w:val="00A551EB"/>
    <w:rsid w:val="00A552DE"/>
    <w:rsid w:val="00A5534F"/>
    <w:rsid w:val="00A5535F"/>
    <w:rsid w:val="00A55398"/>
    <w:rsid w:val="00A553CD"/>
    <w:rsid w:val="00A55462"/>
    <w:rsid w:val="00A5549A"/>
    <w:rsid w:val="00A554D0"/>
    <w:rsid w:val="00A554D9"/>
    <w:rsid w:val="00A55566"/>
    <w:rsid w:val="00A55585"/>
    <w:rsid w:val="00A5575C"/>
    <w:rsid w:val="00A557D4"/>
    <w:rsid w:val="00A55868"/>
    <w:rsid w:val="00A558E8"/>
    <w:rsid w:val="00A55918"/>
    <w:rsid w:val="00A559A1"/>
    <w:rsid w:val="00A55A23"/>
    <w:rsid w:val="00A55A3A"/>
    <w:rsid w:val="00A55AFE"/>
    <w:rsid w:val="00A55B01"/>
    <w:rsid w:val="00A55D05"/>
    <w:rsid w:val="00A55D5C"/>
    <w:rsid w:val="00A56142"/>
    <w:rsid w:val="00A56169"/>
    <w:rsid w:val="00A56383"/>
    <w:rsid w:val="00A563B7"/>
    <w:rsid w:val="00A56457"/>
    <w:rsid w:val="00A5648A"/>
    <w:rsid w:val="00A5648D"/>
    <w:rsid w:val="00A56507"/>
    <w:rsid w:val="00A56573"/>
    <w:rsid w:val="00A56607"/>
    <w:rsid w:val="00A566CB"/>
    <w:rsid w:val="00A566E3"/>
    <w:rsid w:val="00A5671D"/>
    <w:rsid w:val="00A56729"/>
    <w:rsid w:val="00A567B1"/>
    <w:rsid w:val="00A56807"/>
    <w:rsid w:val="00A5685E"/>
    <w:rsid w:val="00A568E5"/>
    <w:rsid w:val="00A568F5"/>
    <w:rsid w:val="00A56AD2"/>
    <w:rsid w:val="00A56BF6"/>
    <w:rsid w:val="00A56CDF"/>
    <w:rsid w:val="00A56D18"/>
    <w:rsid w:val="00A56DDC"/>
    <w:rsid w:val="00A56E82"/>
    <w:rsid w:val="00A56FAB"/>
    <w:rsid w:val="00A56FE5"/>
    <w:rsid w:val="00A57009"/>
    <w:rsid w:val="00A5700C"/>
    <w:rsid w:val="00A570DF"/>
    <w:rsid w:val="00A570F0"/>
    <w:rsid w:val="00A57105"/>
    <w:rsid w:val="00A57158"/>
    <w:rsid w:val="00A571D0"/>
    <w:rsid w:val="00A571FE"/>
    <w:rsid w:val="00A57217"/>
    <w:rsid w:val="00A57247"/>
    <w:rsid w:val="00A573F5"/>
    <w:rsid w:val="00A5747F"/>
    <w:rsid w:val="00A5749A"/>
    <w:rsid w:val="00A574DC"/>
    <w:rsid w:val="00A57613"/>
    <w:rsid w:val="00A5764D"/>
    <w:rsid w:val="00A577EA"/>
    <w:rsid w:val="00A57907"/>
    <w:rsid w:val="00A57926"/>
    <w:rsid w:val="00A579DB"/>
    <w:rsid w:val="00A57A6B"/>
    <w:rsid w:val="00A57B0C"/>
    <w:rsid w:val="00A57B49"/>
    <w:rsid w:val="00A57C1C"/>
    <w:rsid w:val="00A57C30"/>
    <w:rsid w:val="00A57C76"/>
    <w:rsid w:val="00A57D37"/>
    <w:rsid w:val="00A57D76"/>
    <w:rsid w:val="00A57DA9"/>
    <w:rsid w:val="00A57E24"/>
    <w:rsid w:val="00A57FB0"/>
    <w:rsid w:val="00A5A33D"/>
    <w:rsid w:val="00A60011"/>
    <w:rsid w:val="00A6004A"/>
    <w:rsid w:val="00A60094"/>
    <w:rsid w:val="00A600A0"/>
    <w:rsid w:val="00A600DC"/>
    <w:rsid w:val="00A60179"/>
    <w:rsid w:val="00A602AA"/>
    <w:rsid w:val="00A602E0"/>
    <w:rsid w:val="00A6034B"/>
    <w:rsid w:val="00A6038A"/>
    <w:rsid w:val="00A60442"/>
    <w:rsid w:val="00A6057E"/>
    <w:rsid w:val="00A6073B"/>
    <w:rsid w:val="00A6079A"/>
    <w:rsid w:val="00A607EC"/>
    <w:rsid w:val="00A607EF"/>
    <w:rsid w:val="00A60900"/>
    <w:rsid w:val="00A60917"/>
    <w:rsid w:val="00A609EC"/>
    <w:rsid w:val="00A60B67"/>
    <w:rsid w:val="00A60C41"/>
    <w:rsid w:val="00A60D07"/>
    <w:rsid w:val="00A60ED8"/>
    <w:rsid w:val="00A60EF3"/>
    <w:rsid w:val="00A60F21"/>
    <w:rsid w:val="00A60FCD"/>
    <w:rsid w:val="00A611E3"/>
    <w:rsid w:val="00A61366"/>
    <w:rsid w:val="00A61380"/>
    <w:rsid w:val="00A61394"/>
    <w:rsid w:val="00A61414"/>
    <w:rsid w:val="00A61446"/>
    <w:rsid w:val="00A61529"/>
    <w:rsid w:val="00A61546"/>
    <w:rsid w:val="00A615AD"/>
    <w:rsid w:val="00A615D2"/>
    <w:rsid w:val="00A61605"/>
    <w:rsid w:val="00A61646"/>
    <w:rsid w:val="00A61740"/>
    <w:rsid w:val="00A61742"/>
    <w:rsid w:val="00A61767"/>
    <w:rsid w:val="00A61790"/>
    <w:rsid w:val="00A61991"/>
    <w:rsid w:val="00A61A45"/>
    <w:rsid w:val="00A61A82"/>
    <w:rsid w:val="00A61A8C"/>
    <w:rsid w:val="00A61A8D"/>
    <w:rsid w:val="00A61AF8"/>
    <w:rsid w:val="00A61B3E"/>
    <w:rsid w:val="00A61B53"/>
    <w:rsid w:val="00A61B5A"/>
    <w:rsid w:val="00A61C59"/>
    <w:rsid w:val="00A61C66"/>
    <w:rsid w:val="00A61DCA"/>
    <w:rsid w:val="00A61E89"/>
    <w:rsid w:val="00A61E99"/>
    <w:rsid w:val="00A61F5B"/>
    <w:rsid w:val="00A61FE4"/>
    <w:rsid w:val="00A6205B"/>
    <w:rsid w:val="00A62080"/>
    <w:rsid w:val="00A6209F"/>
    <w:rsid w:val="00A620C9"/>
    <w:rsid w:val="00A62159"/>
    <w:rsid w:val="00A6215C"/>
    <w:rsid w:val="00A621C6"/>
    <w:rsid w:val="00A62266"/>
    <w:rsid w:val="00A62316"/>
    <w:rsid w:val="00A62533"/>
    <w:rsid w:val="00A625AD"/>
    <w:rsid w:val="00A6261E"/>
    <w:rsid w:val="00A62628"/>
    <w:rsid w:val="00A6273D"/>
    <w:rsid w:val="00A627D3"/>
    <w:rsid w:val="00A628F7"/>
    <w:rsid w:val="00A62A48"/>
    <w:rsid w:val="00A62A87"/>
    <w:rsid w:val="00A62AF2"/>
    <w:rsid w:val="00A62AFC"/>
    <w:rsid w:val="00A62B20"/>
    <w:rsid w:val="00A62B2B"/>
    <w:rsid w:val="00A62B31"/>
    <w:rsid w:val="00A62B33"/>
    <w:rsid w:val="00A62B67"/>
    <w:rsid w:val="00A62B81"/>
    <w:rsid w:val="00A62D22"/>
    <w:rsid w:val="00A62D3B"/>
    <w:rsid w:val="00A62D3E"/>
    <w:rsid w:val="00A62DB4"/>
    <w:rsid w:val="00A62DE6"/>
    <w:rsid w:val="00A62E20"/>
    <w:rsid w:val="00A62F01"/>
    <w:rsid w:val="00A62FAF"/>
    <w:rsid w:val="00A62FD0"/>
    <w:rsid w:val="00A63012"/>
    <w:rsid w:val="00A6310E"/>
    <w:rsid w:val="00A631D3"/>
    <w:rsid w:val="00A63340"/>
    <w:rsid w:val="00A6335E"/>
    <w:rsid w:val="00A633BA"/>
    <w:rsid w:val="00A63453"/>
    <w:rsid w:val="00A63467"/>
    <w:rsid w:val="00A63484"/>
    <w:rsid w:val="00A6351F"/>
    <w:rsid w:val="00A63674"/>
    <w:rsid w:val="00A637D1"/>
    <w:rsid w:val="00A6383B"/>
    <w:rsid w:val="00A6385A"/>
    <w:rsid w:val="00A6387F"/>
    <w:rsid w:val="00A6388B"/>
    <w:rsid w:val="00A63976"/>
    <w:rsid w:val="00A63AB8"/>
    <w:rsid w:val="00A63B0D"/>
    <w:rsid w:val="00A63B14"/>
    <w:rsid w:val="00A63C26"/>
    <w:rsid w:val="00A63C41"/>
    <w:rsid w:val="00A63CBD"/>
    <w:rsid w:val="00A63CBE"/>
    <w:rsid w:val="00A63D0E"/>
    <w:rsid w:val="00A63DBC"/>
    <w:rsid w:val="00A63E1F"/>
    <w:rsid w:val="00A63EA3"/>
    <w:rsid w:val="00A63F46"/>
    <w:rsid w:val="00A64013"/>
    <w:rsid w:val="00A64027"/>
    <w:rsid w:val="00A64102"/>
    <w:rsid w:val="00A64106"/>
    <w:rsid w:val="00A642E4"/>
    <w:rsid w:val="00A6434E"/>
    <w:rsid w:val="00A644BD"/>
    <w:rsid w:val="00A64504"/>
    <w:rsid w:val="00A645DE"/>
    <w:rsid w:val="00A6463B"/>
    <w:rsid w:val="00A64684"/>
    <w:rsid w:val="00A64744"/>
    <w:rsid w:val="00A647EC"/>
    <w:rsid w:val="00A6481C"/>
    <w:rsid w:val="00A64906"/>
    <w:rsid w:val="00A649DA"/>
    <w:rsid w:val="00A64C04"/>
    <w:rsid w:val="00A64CDD"/>
    <w:rsid w:val="00A64D76"/>
    <w:rsid w:val="00A64D83"/>
    <w:rsid w:val="00A64E3A"/>
    <w:rsid w:val="00A64EAD"/>
    <w:rsid w:val="00A64FF0"/>
    <w:rsid w:val="00A65202"/>
    <w:rsid w:val="00A65210"/>
    <w:rsid w:val="00A65214"/>
    <w:rsid w:val="00A65252"/>
    <w:rsid w:val="00A652A8"/>
    <w:rsid w:val="00A65409"/>
    <w:rsid w:val="00A65463"/>
    <w:rsid w:val="00A65466"/>
    <w:rsid w:val="00A6546C"/>
    <w:rsid w:val="00A655F6"/>
    <w:rsid w:val="00A6565B"/>
    <w:rsid w:val="00A6568D"/>
    <w:rsid w:val="00A656AB"/>
    <w:rsid w:val="00A656E0"/>
    <w:rsid w:val="00A65826"/>
    <w:rsid w:val="00A6584E"/>
    <w:rsid w:val="00A658E5"/>
    <w:rsid w:val="00A6599C"/>
    <w:rsid w:val="00A65A03"/>
    <w:rsid w:val="00A65A41"/>
    <w:rsid w:val="00A65A9F"/>
    <w:rsid w:val="00A65AF2"/>
    <w:rsid w:val="00A65B48"/>
    <w:rsid w:val="00A65B65"/>
    <w:rsid w:val="00A65C52"/>
    <w:rsid w:val="00A65C5B"/>
    <w:rsid w:val="00A65DAA"/>
    <w:rsid w:val="00A65DBB"/>
    <w:rsid w:val="00A65DCE"/>
    <w:rsid w:val="00A65DF2"/>
    <w:rsid w:val="00A65E9D"/>
    <w:rsid w:val="00A65F67"/>
    <w:rsid w:val="00A66041"/>
    <w:rsid w:val="00A660DE"/>
    <w:rsid w:val="00A6617F"/>
    <w:rsid w:val="00A66389"/>
    <w:rsid w:val="00A66438"/>
    <w:rsid w:val="00A664BC"/>
    <w:rsid w:val="00A6661A"/>
    <w:rsid w:val="00A66684"/>
    <w:rsid w:val="00A667BF"/>
    <w:rsid w:val="00A667C2"/>
    <w:rsid w:val="00A66818"/>
    <w:rsid w:val="00A66896"/>
    <w:rsid w:val="00A66987"/>
    <w:rsid w:val="00A669B3"/>
    <w:rsid w:val="00A669E2"/>
    <w:rsid w:val="00A66A7C"/>
    <w:rsid w:val="00A66AF3"/>
    <w:rsid w:val="00A66B07"/>
    <w:rsid w:val="00A66B26"/>
    <w:rsid w:val="00A66B32"/>
    <w:rsid w:val="00A66B55"/>
    <w:rsid w:val="00A66B61"/>
    <w:rsid w:val="00A66BA2"/>
    <w:rsid w:val="00A66BD8"/>
    <w:rsid w:val="00A66DA5"/>
    <w:rsid w:val="00A66E09"/>
    <w:rsid w:val="00A66F17"/>
    <w:rsid w:val="00A66F94"/>
    <w:rsid w:val="00A66FD3"/>
    <w:rsid w:val="00A6701A"/>
    <w:rsid w:val="00A6715F"/>
    <w:rsid w:val="00A6720E"/>
    <w:rsid w:val="00A67272"/>
    <w:rsid w:val="00A67280"/>
    <w:rsid w:val="00A672EE"/>
    <w:rsid w:val="00A6732F"/>
    <w:rsid w:val="00A673D9"/>
    <w:rsid w:val="00A67418"/>
    <w:rsid w:val="00A676D0"/>
    <w:rsid w:val="00A6775D"/>
    <w:rsid w:val="00A677A6"/>
    <w:rsid w:val="00A67810"/>
    <w:rsid w:val="00A678A3"/>
    <w:rsid w:val="00A679BD"/>
    <w:rsid w:val="00A67A14"/>
    <w:rsid w:val="00A67A18"/>
    <w:rsid w:val="00A67A59"/>
    <w:rsid w:val="00A67B76"/>
    <w:rsid w:val="00A67B81"/>
    <w:rsid w:val="00A67B8D"/>
    <w:rsid w:val="00A67CB4"/>
    <w:rsid w:val="00A67D66"/>
    <w:rsid w:val="00A67DBE"/>
    <w:rsid w:val="00A67EC8"/>
    <w:rsid w:val="00A67EDC"/>
    <w:rsid w:val="00A67EE8"/>
    <w:rsid w:val="00A67F5F"/>
    <w:rsid w:val="00A67F83"/>
    <w:rsid w:val="00A70024"/>
    <w:rsid w:val="00A7008A"/>
    <w:rsid w:val="00A700CC"/>
    <w:rsid w:val="00A700F7"/>
    <w:rsid w:val="00A70158"/>
    <w:rsid w:val="00A701A2"/>
    <w:rsid w:val="00A7033B"/>
    <w:rsid w:val="00A70358"/>
    <w:rsid w:val="00A70416"/>
    <w:rsid w:val="00A70435"/>
    <w:rsid w:val="00A70479"/>
    <w:rsid w:val="00A704BF"/>
    <w:rsid w:val="00A704FC"/>
    <w:rsid w:val="00A7058E"/>
    <w:rsid w:val="00A705EB"/>
    <w:rsid w:val="00A70680"/>
    <w:rsid w:val="00A706BB"/>
    <w:rsid w:val="00A706F2"/>
    <w:rsid w:val="00A7072B"/>
    <w:rsid w:val="00A70801"/>
    <w:rsid w:val="00A709C4"/>
    <w:rsid w:val="00A70AD7"/>
    <w:rsid w:val="00A70C0A"/>
    <w:rsid w:val="00A70C41"/>
    <w:rsid w:val="00A70C89"/>
    <w:rsid w:val="00A70D02"/>
    <w:rsid w:val="00A70D7D"/>
    <w:rsid w:val="00A70F01"/>
    <w:rsid w:val="00A70F9D"/>
    <w:rsid w:val="00A70FD7"/>
    <w:rsid w:val="00A70FF0"/>
    <w:rsid w:val="00A71069"/>
    <w:rsid w:val="00A71114"/>
    <w:rsid w:val="00A711BD"/>
    <w:rsid w:val="00A711F3"/>
    <w:rsid w:val="00A71230"/>
    <w:rsid w:val="00A71258"/>
    <w:rsid w:val="00A713C8"/>
    <w:rsid w:val="00A713D4"/>
    <w:rsid w:val="00A71435"/>
    <w:rsid w:val="00A71466"/>
    <w:rsid w:val="00A71493"/>
    <w:rsid w:val="00A71498"/>
    <w:rsid w:val="00A714EC"/>
    <w:rsid w:val="00A715D4"/>
    <w:rsid w:val="00A71602"/>
    <w:rsid w:val="00A71630"/>
    <w:rsid w:val="00A716BC"/>
    <w:rsid w:val="00A7173A"/>
    <w:rsid w:val="00A71825"/>
    <w:rsid w:val="00A7185C"/>
    <w:rsid w:val="00A718BA"/>
    <w:rsid w:val="00A71A82"/>
    <w:rsid w:val="00A71A86"/>
    <w:rsid w:val="00A71B40"/>
    <w:rsid w:val="00A71BB6"/>
    <w:rsid w:val="00A71C11"/>
    <w:rsid w:val="00A71C2C"/>
    <w:rsid w:val="00A71C55"/>
    <w:rsid w:val="00A71C9A"/>
    <w:rsid w:val="00A71D1B"/>
    <w:rsid w:val="00A71D88"/>
    <w:rsid w:val="00A71DD9"/>
    <w:rsid w:val="00A71F24"/>
    <w:rsid w:val="00A71F27"/>
    <w:rsid w:val="00A71F3D"/>
    <w:rsid w:val="00A71F7D"/>
    <w:rsid w:val="00A72044"/>
    <w:rsid w:val="00A7205E"/>
    <w:rsid w:val="00A72179"/>
    <w:rsid w:val="00A722BE"/>
    <w:rsid w:val="00A722F5"/>
    <w:rsid w:val="00A723FF"/>
    <w:rsid w:val="00A7264C"/>
    <w:rsid w:val="00A72680"/>
    <w:rsid w:val="00A72773"/>
    <w:rsid w:val="00A727F4"/>
    <w:rsid w:val="00A72938"/>
    <w:rsid w:val="00A7295D"/>
    <w:rsid w:val="00A72984"/>
    <w:rsid w:val="00A729F3"/>
    <w:rsid w:val="00A72A15"/>
    <w:rsid w:val="00A72AAC"/>
    <w:rsid w:val="00A72B4F"/>
    <w:rsid w:val="00A72BAF"/>
    <w:rsid w:val="00A72CED"/>
    <w:rsid w:val="00A72EB4"/>
    <w:rsid w:val="00A72FF2"/>
    <w:rsid w:val="00A72FF4"/>
    <w:rsid w:val="00A73133"/>
    <w:rsid w:val="00A731C5"/>
    <w:rsid w:val="00A731EA"/>
    <w:rsid w:val="00A732A9"/>
    <w:rsid w:val="00A732B7"/>
    <w:rsid w:val="00A7331B"/>
    <w:rsid w:val="00A7345D"/>
    <w:rsid w:val="00A73470"/>
    <w:rsid w:val="00A7354D"/>
    <w:rsid w:val="00A7367D"/>
    <w:rsid w:val="00A736F8"/>
    <w:rsid w:val="00A7371A"/>
    <w:rsid w:val="00A73741"/>
    <w:rsid w:val="00A737FF"/>
    <w:rsid w:val="00A73869"/>
    <w:rsid w:val="00A739ED"/>
    <w:rsid w:val="00A73B4B"/>
    <w:rsid w:val="00A73B92"/>
    <w:rsid w:val="00A73BF2"/>
    <w:rsid w:val="00A73C84"/>
    <w:rsid w:val="00A73C8F"/>
    <w:rsid w:val="00A73D04"/>
    <w:rsid w:val="00A73D9D"/>
    <w:rsid w:val="00A73E33"/>
    <w:rsid w:val="00A73E56"/>
    <w:rsid w:val="00A73EA8"/>
    <w:rsid w:val="00A73F8D"/>
    <w:rsid w:val="00A7402C"/>
    <w:rsid w:val="00A74041"/>
    <w:rsid w:val="00A74088"/>
    <w:rsid w:val="00A740FF"/>
    <w:rsid w:val="00A7410A"/>
    <w:rsid w:val="00A74125"/>
    <w:rsid w:val="00A74163"/>
    <w:rsid w:val="00A741FC"/>
    <w:rsid w:val="00A74282"/>
    <w:rsid w:val="00A7429F"/>
    <w:rsid w:val="00A742C7"/>
    <w:rsid w:val="00A743A1"/>
    <w:rsid w:val="00A74506"/>
    <w:rsid w:val="00A745C5"/>
    <w:rsid w:val="00A7466B"/>
    <w:rsid w:val="00A7478E"/>
    <w:rsid w:val="00A7480C"/>
    <w:rsid w:val="00A7486B"/>
    <w:rsid w:val="00A74892"/>
    <w:rsid w:val="00A7494C"/>
    <w:rsid w:val="00A74981"/>
    <w:rsid w:val="00A74990"/>
    <w:rsid w:val="00A74C0F"/>
    <w:rsid w:val="00A74C2C"/>
    <w:rsid w:val="00A74C83"/>
    <w:rsid w:val="00A74C85"/>
    <w:rsid w:val="00A74D07"/>
    <w:rsid w:val="00A74EBC"/>
    <w:rsid w:val="00A75014"/>
    <w:rsid w:val="00A7501D"/>
    <w:rsid w:val="00A7502A"/>
    <w:rsid w:val="00A75115"/>
    <w:rsid w:val="00A7516B"/>
    <w:rsid w:val="00A75214"/>
    <w:rsid w:val="00A75336"/>
    <w:rsid w:val="00A754D0"/>
    <w:rsid w:val="00A75565"/>
    <w:rsid w:val="00A75627"/>
    <w:rsid w:val="00A75682"/>
    <w:rsid w:val="00A7584F"/>
    <w:rsid w:val="00A75898"/>
    <w:rsid w:val="00A759D5"/>
    <w:rsid w:val="00A759E0"/>
    <w:rsid w:val="00A75ABC"/>
    <w:rsid w:val="00A75B06"/>
    <w:rsid w:val="00A75B30"/>
    <w:rsid w:val="00A75B95"/>
    <w:rsid w:val="00A75CF9"/>
    <w:rsid w:val="00A75DFE"/>
    <w:rsid w:val="00A75EC0"/>
    <w:rsid w:val="00A7618F"/>
    <w:rsid w:val="00A7619D"/>
    <w:rsid w:val="00A76286"/>
    <w:rsid w:val="00A762D1"/>
    <w:rsid w:val="00A76513"/>
    <w:rsid w:val="00A7666B"/>
    <w:rsid w:val="00A76857"/>
    <w:rsid w:val="00A7699B"/>
    <w:rsid w:val="00A76A6A"/>
    <w:rsid w:val="00A76C81"/>
    <w:rsid w:val="00A76C94"/>
    <w:rsid w:val="00A76CA2"/>
    <w:rsid w:val="00A76CBF"/>
    <w:rsid w:val="00A76D64"/>
    <w:rsid w:val="00A76D83"/>
    <w:rsid w:val="00A76E49"/>
    <w:rsid w:val="00A76E6E"/>
    <w:rsid w:val="00A76EFA"/>
    <w:rsid w:val="00A76F1E"/>
    <w:rsid w:val="00A76F20"/>
    <w:rsid w:val="00A76F28"/>
    <w:rsid w:val="00A76F4B"/>
    <w:rsid w:val="00A76F8D"/>
    <w:rsid w:val="00A76F97"/>
    <w:rsid w:val="00A7707B"/>
    <w:rsid w:val="00A7708E"/>
    <w:rsid w:val="00A770DC"/>
    <w:rsid w:val="00A7712F"/>
    <w:rsid w:val="00A77166"/>
    <w:rsid w:val="00A771A9"/>
    <w:rsid w:val="00A77295"/>
    <w:rsid w:val="00A77358"/>
    <w:rsid w:val="00A77371"/>
    <w:rsid w:val="00A773BA"/>
    <w:rsid w:val="00A775B0"/>
    <w:rsid w:val="00A7760D"/>
    <w:rsid w:val="00A77714"/>
    <w:rsid w:val="00A77862"/>
    <w:rsid w:val="00A778BB"/>
    <w:rsid w:val="00A7793B"/>
    <w:rsid w:val="00A779A9"/>
    <w:rsid w:val="00A779AF"/>
    <w:rsid w:val="00A779B3"/>
    <w:rsid w:val="00A779D5"/>
    <w:rsid w:val="00A77A6B"/>
    <w:rsid w:val="00A77B3E"/>
    <w:rsid w:val="00A77BA7"/>
    <w:rsid w:val="00A77C24"/>
    <w:rsid w:val="00A77C2F"/>
    <w:rsid w:val="00A77CA9"/>
    <w:rsid w:val="00A77D63"/>
    <w:rsid w:val="00A77D8E"/>
    <w:rsid w:val="00A77E4F"/>
    <w:rsid w:val="00A77EC1"/>
    <w:rsid w:val="00A77F2E"/>
    <w:rsid w:val="00A77F87"/>
    <w:rsid w:val="00A77FF0"/>
    <w:rsid w:val="00A80184"/>
    <w:rsid w:val="00A80188"/>
    <w:rsid w:val="00A8025A"/>
    <w:rsid w:val="00A802AE"/>
    <w:rsid w:val="00A80447"/>
    <w:rsid w:val="00A8047B"/>
    <w:rsid w:val="00A80536"/>
    <w:rsid w:val="00A80544"/>
    <w:rsid w:val="00A805D6"/>
    <w:rsid w:val="00A8060C"/>
    <w:rsid w:val="00A80735"/>
    <w:rsid w:val="00A8077B"/>
    <w:rsid w:val="00A80846"/>
    <w:rsid w:val="00A808F6"/>
    <w:rsid w:val="00A808F7"/>
    <w:rsid w:val="00A809E6"/>
    <w:rsid w:val="00A80A0C"/>
    <w:rsid w:val="00A80ADA"/>
    <w:rsid w:val="00A80B10"/>
    <w:rsid w:val="00A80BE0"/>
    <w:rsid w:val="00A80C5B"/>
    <w:rsid w:val="00A80C76"/>
    <w:rsid w:val="00A80CEC"/>
    <w:rsid w:val="00A80DF1"/>
    <w:rsid w:val="00A80E99"/>
    <w:rsid w:val="00A8101B"/>
    <w:rsid w:val="00A8110D"/>
    <w:rsid w:val="00A8123B"/>
    <w:rsid w:val="00A81255"/>
    <w:rsid w:val="00A81349"/>
    <w:rsid w:val="00A81350"/>
    <w:rsid w:val="00A8136E"/>
    <w:rsid w:val="00A813FB"/>
    <w:rsid w:val="00A81529"/>
    <w:rsid w:val="00A8157C"/>
    <w:rsid w:val="00A81632"/>
    <w:rsid w:val="00A81723"/>
    <w:rsid w:val="00A81780"/>
    <w:rsid w:val="00A81782"/>
    <w:rsid w:val="00A81788"/>
    <w:rsid w:val="00A818A5"/>
    <w:rsid w:val="00A818D9"/>
    <w:rsid w:val="00A8191F"/>
    <w:rsid w:val="00A81939"/>
    <w:rsid w:val="00A81A6D"/>
    <w:rsid w:val="00A81A7E"/>
    <w:rsid w:val="00A81BE4"/>
    <w:rsid w:val="00A81C01"/>
    <w:rsid w:val="00A81C23"/>
    <w:rsid w:val="00A81C2E"/>
    <w:rsid w:val="00A81CBB"/>
    <w:rsid w:val="00A81CBD"/>
    <w:rsid w:val="00A81D5B"/>
    <w:rsid w:val="00A81DA0"/>
    <w:rsid w:val="00A81EF1"/>
    <w:rsid w:val="00A81F65"/>
    <w:rsid w:val="00A82039"/>
    <w:rsid w:val="00A8203C"/>
    <w:rsid w:val="00A8204A"/>
    <w:rsid w:val="00A8207D"/>
    <w:rsid w:val="00A822D4"/>
    <w:rsid w:val="00A82396"/>
    <w:rsid w:val="00A82461"/>
    <w:rsid w:val="00A824DB"/>
    <w:rsid w:val="00A824ED"/>
    <w:rsid w:val="00A8259E"/>
    <w:rsid w:val="00A82787"/>
    <w:rsid w:val="00A827D0"/>
    <w:rsid w:val="00A827DF"/>
    <w:rsid w:val="00A827E5"/>
    <w:rsid w:val="00A827FE"/>
    <w:rsid w:val="00A82821"/>
    <w:rsid w:val="00A8284D"/>
    <w:rsid w:val="00A82888"/>
    <w:rsid w:val="00A82899"/>
    <w:rsid w:val="00A828D8"/>
    <w:rsid w:val="00A82969"/>
    <w:rsid w:val="00A82A2F"/>
    <w:rsid w:val="00A82A97"/>
    <w:rsid w:val="00A82B02"/>
    <w:rsid w:val="00A82B5B"/>
    <w:rsid w:val="00A82C2D"/>
    <w:rsid w:val="00A82CC6"/>
    <w:rsid w:val="00A82D04"/>
    <w:rsid w:val="00A82D13"/>
    <w:rsid w:val="00A82D1B"/>
    <w:rsid w:val="00A82EAB"/>
    <w:rsid w:val="00A82F4B"/>
    <w:rsid w:val="00A83080"/>
    <w:rsid w:val="00A830A9"/>
    <w:rsid w:val="00A83131"/>
    <w:rsid w:val="00A832B0"/>
    <w:rsid w:val="00A833F1"/>
    <w:rsid w:val="00A833F9"/>
    <w:rsid w:val="00A834F8"/>
    <w:rsid w:val="00A835C0"/>
    <w:rsid w:val="00A83666"/>
    <w:rsid w:val="00A836C9"/>
    <w:rsid w:val="00A8372C"/>
    <w:rsid w:val="00A83809"/>
    <w:rsid w:val="00A83869"/>
    <w:rsid w:val="00A838F0"/>
    <w:rsid w:val="00A83A10"/>
    <w:rsid w:val="00A83A21"/>
    <w:rsid w:val="00A83B24"/>
    <w:rsid w:val="00A83B3A"/>
    <w:rsid w:val="00A83B83"/>
    <w:rsid w:val="00A83C05"/>
    <w:rsid w:val="00A83D04"/>
    <w:rsid w:val="00A83E76"/>
    <w:rsid w:val="00A83EAB"/>
    <w:rsid w:val="00A83F72"/>
    <w:rsid w:val="00A84056"/>
    <w:rsid w:val="00A84058"/>
    <w:rsid w:val="00A8405C"/>
    <w:rsid w:val="00A84129"/>
    <w:rsid w:val="00A8428A"/>
    <w:rsid w:val="00A842F3"/>
    <w:rsid w:val="00A8444B"/>
    <w:rsid w:val="00A84563"/>
    <w:rsid w:val="00A845FF"/>
    <w:rsid w:val="00A846D7"/>
    <w:rsid w:val="00A846EA"/>
    <w:rsid w:val="00A84711"/>
    <w:rsid w:val="00A847BA"/>
    <w:rsid w:val="00A848AD"/>
    <w:rsid w:val="00A848BB"/>
    <w:rsid w:val="00A849DB"/>
    <w:rsid w:val="00A84A02"/>
    <w:rsid w:val="00A84A9D"/>
    <w:rsid w:val="00A84C0B"/>
    <w:rsid w:val="00A84C38"/>
    <w:rsid w:val="00A84CB4"/>
    <w:rsid w:val="00A84E3C"/>
    <w:rsid w:val="00A84EDD"/>
    <w:rsid w:val="00A84FC9"/>
    <w:rsid w:val="00A84FDB"/>
    <w:rsid w:val="00A85293"/>
    <w:rsid w:val="00A852C4"/>
    <w:rsid w:val="00A852D8"/>
    <w:rsid w:val="00A853AA"/>
    <w:rsid w:val="00A85481"/>
    <w:rsid w:val="00A85588"/>
    <w:rsid w:val="00A855A9"/>
    <w:rsid w:val="00A855AF"/>
    <w:rsid w:val="00A8566C"/>
    <w:rsid w:val="00A85744"/>
    <w:rsid w:val="00A8586A"/>
    <w:rsid w:val="00A858B3"/>
    <w:rsid w:val="00A8592F"/>
    <w:rsid w:val="00A859BC"/>
    <w:rsid w:val="00A85A18"/>
    <w:rsid w:val="00A85A24"/>
    <w:rsid w:val="00A85A2D"/>
    <w:rsid w:val="00A85A3B"/>
    <w:rsid w:val="00A85A7B"/>
    <w:rsid w:val="00A85B22"/>
    <w:rsid w:val="00A85C35"/>
    <w:rsid w:val="00A85D17"/>
    <w:rsid w:val="00A85DAD"/>
    <w:rsid w:val="00A85E05"/>
    <w:rsid w:val="00A85E0E"/>
    <w:rsid w:val="00A85F09"/>
    <w:rsid w:val="00A85F14"/>
    <w:rsid w:val="00A8603A"/>
    <w:rsid w:val="00A86060"/>
    <w:rsid w:val="00A8608C"/>
    <w:rsid w:val="00A860EC"/>
    <w:rsid w:val="00A86163"/>
    <w:rsid w:val="00A861ED"/>
    <w:rsid w:val="00A86305"/>
    <w:rsid w:val="00A86334"/>
    <w:rsid w:val="00A863B7"/>
    <w:rsid w:val="00A86406"/>
    <w:rsid w:val="00A86453"/>
    <w:rsid w:val="00A864A6"/>
    <w:rsid w:val="00A864CD"/>
    <w:rsid w:val="00A864D7"/>
    <w:rsid w:val="00A8656F"/>
    <w:rsid w:val="00A86753"/>
    <w:rsid w:val="00A8699F"/>
    <w:rsid w:val="00A869B2"/>
    <w:rsid w:val="00A869C4"/>
    <w:rsid w:val="00A86A1D"/>
    <w:rsid w:val="00A86A95"/>
    <w:rsid w:val="00A86B2A"/>
    <w:rsid w:val="00A86C7D"/>
    <w:rsid w:val="00A86CE9"/>
    <w:rsid w:val="00A86DB7"/>
    <w:rsid w:val="00A86E8B"/>
    <w:rsid w:val="00A86EDB"/>
    <w:rsid w:val="00A86FC6"/>
    <w:rsid w:val="00A870AF"/>
    <w:rsid w:val="00A871A6"/>
    <w:rsid w:val="00A87276"/>
    <w:rsid w:val="00A873CB"/>
    <w:rsid w:val="00A87402"/>
    <w:rsid w:val="00A8743E"/>
    <w:rsid w:val="00A8756A"/>
    <w:rsid w:val="00A87653"/>
    <w:rsid w:val="00A87672"/>
    <w:rsid w:val="00A87759"/>
    <w:rsid w:val="00A87816"/>
    <w:rsid w:val="00A87856"/>
    <w:rsid w:val="00A878B6"/>
    <w:rsid w:val="00A878E5"/>
    <w:rsid w:val="00A87A32"/>
    <w:rsid w:val="00A87AF8"/>
    <w:rsid w:val="00A87B85"/>
    <w:rsid w:val="00A87BB3"/>
    <w:rsid w:val="00A87BDC"/>
    <w:rsid w:val="00A87C4D"/>
    <w:rsid w:val="00A87DB5"/>
    <w:rsid w:val="00A87E9C"/>
    <w:rsid w:val="00A87F0F"/>
    <w:rsid w:val="00A87FB5"/>
    <w:rsid w:val="00A8DDC6"/>
    <w:rsid w:val="00A9001D"/>
    <w:rsid w:val="00A9008A"/>
    <w:rsid w:val="00A900AF"/>
    <w:rsid w:val="00A90341"/>
    <w:rsid w:val="00A90360"/>
    <w:rsid w:val="00A90365"/>
    <w:rsid w:val="00A90397"/>
    <w:rsid w:val="00A903F0"/>
    <w:rsid w:val="00A90624"/>
    <w:rsid w:val="00A9070D"/>
    <w:rsid w:val="00A90757"/>
    <w:rsid w:val="00A908DF"/>
    <w:rsid w:val="00A90963"/>
    <w:rsid w:val="00A90A2D"/>
    <w:rsid w:val="00A90AB0"/>
    <w:rsid w:val="00A90C45"/>
    <w:rsid w:val="00A90D40"/>
    <w:rsid w:val="00A90D73"/>
    <w:rsid w:val="00A90DCE"/>
    <w:rsid w:val="00A90E0B"/>
    <w:rsid w:val="00A90E38"/>
    <w:rsid w:val="00A90E3A"/>
    <w:rsid w:val="00A90E59"/>
    <w:rsid w:val="00A90E95"/>
    <w:rsid w:val="00A90F2E"/>
    <w:rsid w:val="00A90F3C"/>
    <w:rsid w:val="00A90FCA"/>
    <w:rsid w:val="00A91022"/>
    <w:rsid w:val="00A91100"/>
    <w:rsid w:val="00A9114E"/>
    <w:rsid w:val="00A9119C"/>
    <w:rsid w:val="00A9126D"/>
    <w:rsid w:val="00A9128A"/>
    <w:rsid w:val="00A913A1"/>
    <w:rsid w:val="00A914AD"/>
    <w:rsid w:val="00A9157A"/>
    <w:rsid w:val="00A915D3"/>
    <w:rsid w:val="00A91705"/>
    <w:rsid w:val="00A9171B"/>
    <w:rsid w:val="00A917D3"/>
    <w:rsid w:val="00A91857"/>
    <w:rsid w:val="00A919E3"/>
    <w:rsid w:val="00A91AB2"/>
    <w:rsid w:val="00A91AB9"/>
    <w:rsid w:val="00A91BC1"/>
    <w:rsid w:val="00A91C10"/>
    <w:rsid w:val="00A91D04"/>
    <w:rsid w:val="00A91D3E"/>
    <w:rsid w:val="00A91D46"/>
    <w:rsid w:val="00A91EB7"/>
    <w:rsid w:val="00A91EE5"/>
    <w:rsid w:val="00A91F46"/>
    <w:rsid w:val="00A91F6B"/>
    <w:rsid w:val="00A91FAA"/>
    <w:rsid w:val="00A91FF6"/>
    <w:rsid w:val="00A92048"/>
    <w:rsid w:val="00A920DF"/>
    <w:rsid w:val="00A92137"/>
    <w:rsid w:val="00A9220A"/>
    <w:rsid w:val="00A92276"/>
    <w:rsid w:val="00A92286"/>
    <w:rsid w:val="00A922CB"/>
    <w:rsid w:val="00A923F6"/>
    <w:rsid w:val="00A9242F"/>
    <w:rsid w:val="00A92448"/>
    <w:rsid w:val="00A9256A"/>
    <w:rsid w:val="00A92575"/>
    <w:rsid w:val="00A92746"/>
    <w:rsid w:val="00A927BE"/>
    <w:rsid w:val="00A927F4"/>
    <w:rsid w:val="00A9285D"/>
    <w:rsid w:val="00A928B5"/>
    <w:rsid w:val="00A928BF"/>
    <w:rsid w:val="00A928EF"/>
    <w:rsid w:val="00A92918"/>
    <w:rsid w:val="00A9294A"/>
    <w:rsid w:val="00A92969"/>
    <w:rsid w:val="00A92A01"/>
    <w:rsid w:val="00A92A85"/>
    <w:rsid w:val="00A92A9B"/>
    <w:rsid w:val="00A92B77"/>
    <w:rsid w:val="00A92BE0"/>
    <w:rsid w:val="00A92C2F"/>
    <w:rsid w:val="00A92C3B"/>
    <w:rsid w:val="00A92C4C"/>
    <w:rsid w:val="00A92CEB"/>
    <w:rsid w:val="00A92D14"/>
    <w:rsid w:val="00A930FA"/>
    <w:rsid w:val="00A93157"/>
    <w:rsid w:val="00A93273"/>
    <w:rsid w:val="00A93275"/>
    <w:rsid w:val="00A932D7"/>
    <w:rsid w:val="00A93375"/>
    <w:rsid w:val="00A933E7"/>
    <w:rsid w:val="00A93400"/>
    <w:rsid w:val="00A93408"/>
    <w:rsid w:val="00A9353F"/>
    <w:rsid w:val="00A9358C"/>
    <w:rsid w:val="00A935CD"/>
    <w:rsid w:val="00A93615"/>
    <w:rsid w:val="00A93617"/>
    <w:rsid w:val="00A936D3"/>
    <w:rsid w:val="00A937E3"/>
    <w:rsid w:val="00A93915"/>
    <w:rsid w:val="00A9394A"/>
    <w:rsid w:val="00A93952"/>
    <w:rsid w:val="00A939EA"/>
    <w:rsid w:val="00A93AF6"/>
    <w:rsid w:val="00A93B8B"/>
    <w:rsid w:val="00A93C1B"/>
    <w:rsid w:val="00A93C7B"/>
    <w:rsid w:val="00A93CA3"/>
    <w:rsid w:val="00A93CC5"/>
    <w:rsid w:val="00A93E26"/>
    <w:rsid w:val="00A93E76"/>
    <w:rsid w:val="00A93EB1"/>
    <w:rsid w:val="00A93FAD"/>
    <w:rsid w:val="00A9419D"/>
    <w:rsid w:val="00A941CB"/>
    <w:rsid w:val="00A941DF"/>
    <w:rsid w:val="00A9427D"/>
    <w:rsid w:val="00A9429E"/>
    <w:rsid w:val="00A9433B"/>
    <w:rsid w:val="00A94342"/>
    <w:rsid w:val="00A94366"/>
    <w:rsid w:val="00A9459D"/>
    <w:rsid w:val="00A946BF"/>
    <w:rsid w:val="00A94781"/>
    <w:rsid w:val="00A94793"/>
    <w:rsid w:val="00A947F6"/>
    <w:rsid w:val="00A94805"/>
    <w:rsid w:val="00A94821"/>
    <w:rsid w:val="00A9484A"/>
    <w:rsid w:val="00A9499A"/>
    <w:rsid w:val="00A949ED"/>
    <w:rsid w:val="00A94A10"/>
    <w:rsid w:val="00A94A39"/>
    <w:rsid w:val="00A94BDF"/>
    <w:rsid w:val="00A94CFC"/>
    <w:rsid w:val="00A94D99"/>
    <w:rsid w:val="00A94E55"/>
    <w:rsid w:val="00A94F7A"/>
    <w:rsid w:val="00A94F7C"/>
    <w:rsid w:val="00A94FEA"/>
    <w:rsid w:val="00A94FF4"/>
    <w:rsid w:val="00A95020"/>
    <w:rsid w:val="00A9503A"/>
    <w:rsid w:val="00A95078"/>
    <w:rsid w:val="00A95079"/>
    <w:rsid w:val="00A95103"/>
    <w:rsid w:val="00A9515E"/>
    <w:rsid w:val="00A95162"/>
    <w:rsid w:val="00A95275"/>
    <w:rsid w:val="00A9528A"/>
    <w:rsid w:val="00A9530F"/>
    <w:rsid w:val="00A9543D"/>
    <w:rsid w:val="00A95493"/>
    <w:rsid w:val="00A9550E"/>
    <w:rsid w:val="00A95567"/>
    <w:rsid w:val="00A95603"/>
    <w:rsid w:val="00A956C7"/>
    <w:rsid w:val="00A95733"/>
    <w:rsid w:val="00A957EE"/>
    <w:rsid w:val="00A957EF"/>
    <w:rsid w:val="00A95842"/>
    <w:rsid w:val="00A9590A"/>
    <w:rsid w:val="00A95A83"/>
    <w:rsid w:val="00A95AB5"/>
    <w:rsid w:val="00A95B17"/>
    <w:rsid w:val="00A95B4B"/>
    <w:rsid w:val="00A95B4E"/>
    <w:rsid w:val="00A95BFC"/>
    <w:rsid w:val="00A95C25"/>
    <w:rsid w:val="00A95C61"/>
    <w:rsid w:val="00A95CB1"/>
    <w:rsid w:val="00A95D2A"/>
    <w:rsid w:val="00A95E50"/>
    <w:rsid w:val="00A95E6A"/>
    <w:rsid w:val="00A95ED5"/>
    <w:rsid w:val="00A95F23"/>
    <w:rsid w:val="00A95F88"/>
    <w:rsid w:val="00A96056"/>
    <w:rsid w:val="00A96158"/>
    <w:rsid w:val="00A96195"/>
    <w:rsid w:val="00A9622C"/>
    <w:rsid w:val="00A962A4"/>
    <w:rsid w:val="00A96364"/>
    <w:rsid w:val="00A9638D"/>
    <w:rsid w:val="00A963DD"/>
    <w:rsid w:val="00A9640D"/>
    <w:rsid w:val="00A9644E"/>
    <w:rsid w:val="00A9651C"/>
    <w:rsid w:val="00A96566"/>
    <w:rsid w:val="00A96700"/>
    <w:rsid w:val="00A967D4"/>
    <w:rsid w:val="00A9685E"/>
    <w:rsid w:val="00A969CD"/>
    <w:rsid w:val="00A96A1F"/>
    <w:rsid w:val="00A96A60"/>
    <w:rsid w:val="00A96C51"/>
    <w:rsid w:val="00A96CB4"/>
    <w:rsid w:val="00A96F6C"/>
    <w:rsid w:val="00A97036"/>
    <w:rsid w:val="00A97037"/>
    <w:rsid w:val="00A9705B"/>
    <w:rsid w:val="00A97135"/>
    <w:rsid w:val="00A97186"/>
    <w:rsid w:val="00A97287"/>
    <w:rsid w:val="00A973AF"/>
    <w:rsid w:val="00A973C1"/>
    <w:rsid w:val="00A97482"/>
    <w:rsid w:val="00A9748A"/>
    <w:rsid w:val="00A974F4"/>
    <w:rsid w:val="00A97554"/>
    <w:rsid w:val="00A97641"/>
    <w:rsid w:val="00A97697"/>
    <w:rsid w:val="00A97714"/>
    <w:rsid w:val="00A9775A"/>
    <w:rsid w:val="00A977F2"/>
    <w:rsid w:val="00A9780B"/>
    <w:rsid w:val="00A9788E"/>
    <w:rsid w:val="00A978E8"/>
    <w:rsid w:val="00A9792E"/>
    <w:rsid w:val="00A9793A"/>
    <w:rsid w:val="00A97A06"/>
    <w:rsid w:val="00A97A22"/>
    <w:rsid w:val="00A97AC6"/>
    <w:rsid w:val="00A97BFB"/>
    <w:rsid w:val="00A97C02"/>
    <w:rsid w:val="00A97C1F"/>
    <w:rsid w:val="00A97CD6"/>
    <w:rsid w:val="00A97E3A"/>
    <w:rsid w:val="00A97E44"/>
    <w:rsid w:val="00A97F4C"/>
    <w:rsid w:val="00A97FAE"/>
    <w:rsid w:val="00AA0041"/>
    <w:rsid w:val="00AA0107"/>
    <w:rsid w:val="00AA0170"/>
    <w:rsid w:val="00AA0198"/>
    <w:rsid w:val="00AA0231"/>
    <w:rsid w:val="00AA0317"/>
    <w:rsid w:val="00AA03C1"/>
    <w:rsid w:val="00AA03DE"/>
    <w:rsid w:val="00AA048A"/>
    <w:rsid w:val="00AA059C"/>
    <w:rsid w:val="00AA0649"/>
    <w:rsid w:val="00AA06B8"/>
    <w:rsid w:val="00AA0786"/>
    <w:rsid w:val="00AA07B1"/>
    <w:rsid w:val="00AA07C8"/>
    <w:rsid w:val="00AA07DE"/>
    <w:rsid w:val="00AA084E"/>
    <w:rsid w:val="00AA098E"/>
    <w:rsid w:val="00AA0A8E"/>
    <w:rsid w:val="00AA0ADE"/>
    <w:rsid w:val="00AA0B14"/>
    <w:rsid w:val="00AA0B1E"/>
    <w:rsid w:val="00AA0B38"/>
    <w:rsid w:val="00AA0B3A"/>
    <w:rsid w:val="00AA0B51"/>
    <w:rsid w:val="00AA0B7F"/>
    <w:rsid w:val="00AA0C50"/>
    <w:rsid w:val="00AA0C8B"/>
    <w:rsid w:val="00AA0C8D"/>
    <w:rsid w:val="00AA0DA2"/>
    <w:rsid w:val="00AA0E8F"/>
    <w:rsid w:val="00AA0FE9"/>
    <w:rsid w:val="00AA110C"/>
    <w:rsid w:val="00AA11D9"/>
    <w:rsid w:val="00AA124A"/>
    <w:rsid w:val="00AA1330"/>
    <w:rsid w:val="00AA1382"/>
    <w:rsid w:val="00AA140A"/>
    <w:rsid w:val="00AA143D"/>
    <w:rsid w:val="00AA145B"/>
    <w:rsid w:val="00AA1478"/>
    <w:rsid w:val="00AA1484"/>
    <w:rsid w:val="00AA14A9"/>
    <w:rsid w:val="00AA1557"/>
    <w:rsid w:val="00AA1591"/>
    <w:rsid w:val="00AA15CB"/>
    <w:rsid w:val="00AA1727"/>
    <w:rsid w:val="00AA17FE"/>
    <w:rsid w:val="00AA1824"/>
    <w:rsid w:val="00AA1853"/>
    <w:rsid w:val="00AA1866"/>
    <w:rsid w:val="00AA18AC"/>
    <w:rsid w:val="00AA18DA"/>
    <w:rsid w:val="00AA18DD"/>
    <w:rsid w:val="00AA1935"/>
    <w:rsid w:val="00AA1AAB"/>
    <w:rsid w:val="00AA1AE1"/>
    <w:rsid w:val="00AA1B5C"/>
    <w:rsid w:val="00AA1B99"/>
    <w:rsid w:val="00AA1BB9"/>
    <w:rsid w:val="00AA1C55"/>
    <w:rsid w:val="00AA1CF0"/>
    <w:rsid w:val="00AA1D44"/>
    <w:rsid w:val="00AA1D93"/>
    <w:rsid w:val="00AA1DBB"/>
    <w:rsid w:val="00AA1F4E"/>
    <w:rsid w:val="00AA1FAD"/>
    <w:rsid w:val="00AA1FCF"/>
    <w:rsid w:val="00AA2018"/>
    <w:rsid w:val="00AA2058"/>
    <w:rsid w:val="00AA205B"/>
    <w:rsid w:val="00AA2060"/>
    <w:rsid w:val="00AA20A1"/>
    <w:rsid w:val="00AA22BC"/>
    <w:rsid w:val="00AA2311"/>
    <w:rsid w:val="00AA2396"/>
    <w:rsid w:val="00AA2472"/>
    <w:rsid w:val="00AA25BE"/>
    <w:rsid w:val="00AA269D"/>
    <w:rsid w:val="00AA2709"/>
    <w:rsid w:val="00AA283A"/>
    <w:rsid w:val="00AA28AF"/>
    <w:rsid w:val="00AA28B3"/>
    <w:rsid w:val="00AA2921"/>
    <w:rsid w:val="00AA2954"/>
    <w:rsid w:val="00AA296B"/>
    <w:rsid w:val="00AA297F"/>
    <w:rsid w:val="00AA29EA"/>
    <w:rsid w:val="00AA2C17"/>
    <w:rsid w:val="00AA2C3C"/>
    <w:rsid w:val="00AA2C52"/>
    <w:rsid w:val="00AA2CF8"/>
    <w:rsid w:val="00AA2D27"/>
    <w:rsid w:val="00AA2D7F"/>
    <w:rsid w:val="00AA2D9D"/>
    <w:rsid w:val="00AA2EA6"/>
    <w:rsid w:val="00AA2EAF"/>
    <w:rsid w:val="00AA2F19"/>
    <w:rsid w:val="00AA2F70"/>
    <w:rsid w:val="00AA2FE6"/>
    <w:rsid w:val="00AA31B2"/>
    <w:rsid w:val="00AA32BF"/>
    <w:rsid w:val="00AA332A"/>
    <w:rsid w:val="00AA334A"/>
    <w:rsid w:val="00AA33C4"/>
    <w:rsid w:val="00AA3503"/>
    <w:rsid w:val="00AA3568"/>
    <w:rsid w:val="00AA35ED"/>
    <w:rsid w:val="00AA3758"/>
    <w:rsid w:val="00AA37A4"/>
    <w:rsid w:val="00AA38E9"/>
    <w:rsid w:val="00AA3959"/>
    <w:rsid w:val="00AA396B"/>
    <w:rsid w:val="00AA3A68"/>
    <w:rsid w:val="00AA3B86"/>
    <w:rsid w:val="00AA3C0C"/>
    <w:rsid w:val="00AA3C4F"/>
    <w:rsid w:val="00AA3CB1"/>
    <w:rsid w:val="00AA3CE6"/>
    <w:rsid w:val="00AA3D9B"/>
    <w:rsid w:val="00AA3E4E"/>
    <w:rsid w:val="00AA3E88"/>
    <w:rsid w:val="00AA3F3D"/>
    <w:rsid w:val="00AA3FCF"/>
    <w:rsid w:val="00AA4082"/>
    <w:rsid w:val="00AA40E7"/>
    <w:rsid w:val="00AA412E"/>
    <w:rsid w:val="00AA4130"/>
    <w:rsid w:val="00AA415F"/>
    <w:rsid w:val="00AA41AB"/>
    <w:rsid w:val="00AA4220"/>
    <w:rsid w:val="00AA43E7"/>
    <w:rsid w:val="00AA4427"/>
    <w:rsid w:val="00AA47B5"/>
    <w:rsid w:val="00AA47F0"/>
    <w:rsid w:val="00AA4853"/>
    <w:rsid w:val="00AA4879"/>
    <w:rsid w:val="00AA48E8"/>
    <w:rsid w:val="00AA48EC"/>
    <w:rsid w:val="00AA4926"/>
    <w:rsid w:val="00AA4957"/>
    <w:rsid w:val="00AA4966"/>
    <w:rsid w:val="00AA4A4C"/>
    <w:rsid w:val="00AA4AC0"/>
    <w:rsid w:val="00AA4B4F"/>
    <w:rsid w:val="00AA4B8E"/>
    <w:rsid w:val="00AA4C94"/>
    <w:rsid w:val="00AA4CC2"/>
    <w:rsid w:val="00AA4D82"/>
    <w:rsid w:val="00AA4E87"/>
    <w:rsid w:val="00AA4E97"/>
    <w:rsid w:val="00AA4FC7"/>
    <w:rsid w:val="00AA4FF5"/>
    <w:rsid w:val="00AA5046"/>
    <w:rsid w:val="00AA5087"/>
    <w:rsid w:val="00AA5107"/>
    <w:rsid w:val="00AA51B2"/>
    <w:rsid w:val="00AA51E3"/>
    <w:rsid w:val="00AA5305"/>
    <w:rsid w:val="00AA5336"/>
    <w:rsid w:val="00AA53C2"/>
    <w:rsid w:val="00AA5427"/>
    <w:rsid w:val="00AA54B9"/>
    <w:rsid w:val="00AA5571"/>
    <w:rsid w:val="00AA565A"/>
    <w:rsid w:val="00AA5692"/>
    <w:rsid w:val="00AA57AE"/>
    <w:rsid w:val="00AA5825"/>
    <w:rsid w:val="00AA5B0E"/>
    <w:rsid w:val="00AA5BCF"/>
    <w:rsid w:val="00AA5DD1"/>
    <w:rsid w:val="00AA5E25"/>
    <w:rsid w:val="00AA5E7A"/>
    <w:rsid w:val="00AA5FD3"/>
    <w:rsid w:val="00AA5FD9"/>
    <w:rsid w:val="00AA60BE"/>
    <w:rsid w:val="00AA60E7"/>
    <w:rsid w:val="00AA620B"/>
    <w:rsid w:val="00AA624C"/>
    <w:rsid w:val="00AA6326"/>
    <w:rsid w:val="00AA632E"/>
    <w:rsid w:val="00AA6451"/>
    <w:rsid w:val="00AA646B"/>
    <w:rsid w:val="00AA64BF"/>
    <w:rsid w:val="00AA656E"/>
    <w:rsid w:val="00AA65E2"/>
    <w:rsid w:val="00AA65E7"/>
    <w:rsid w:val="00AA66DE"/>
    <w:rsid w:val="00AA66E4"/>
    <w:rsid w:val="00AA6766"/>
    <w:rsid w:val="00AA67D7"/>
    <w:rsid w:val="00AA6895"/>
    <w:rsid w:val="00AA68B6"/>
    <w:rsid w:val="00AA693F"/>
    <w:rsid w:val="00AA6973"/>
    <w:rsid w:val="00AA6A11"/>
    <w:rsid w:val="00AA6A3C"/>
    <w:rsid w:val="00AA6A42"/>
    <w:rsid w:val="00AA6BD2"/>
    <w:rsid w:val="00AA6BEB"/>
    <w:rsid w:val="00AA6CD1"/>
    <w:rsid w:val="00AA6D56"/>
    <w:rsid w:val="00AA6D6D"/>
    <w:rsid w:val="00AA6E75"/>
    <w:rsid w:val="00AA6F20"/>
    <w:rsid w:val="00AA6F86"/>
    <w:rsid w:val="00AA7008"/>
    <w:rsid w:val="00AA706E"/>
    <w:rsid w:val="00AA7108"/>
    <w:rsid w:val="00AA714A"/>
    <w:rsid w:val="00AA715B"/>
    <w:rsid w:val="00AA7182"/>
    <w:rsid w:val="00AA731E"/>
    <w:rsid w:val="00AA735A"/>
    <w:rsid w:val="00AA73A6"/>
    <w:rsid w:val="00AA7479"/>
    <w:rsid w:val="00AA74DD"/>
    <w:rsid w:val="00AA74FF"/>
    <w:rsid w:val="00AA7522"/>
    <w:rsid w:val="00AA7544"/>
    <w:rsid w:val="00AA75F1"/>
    <w:rsid w:val="00AA7638"/>
    <w:rsid w:val="00AA76B5"/>
    <w:rsid w:val="00AA76D1"/>
    <w:rsid w:val="00AA7788"/>
    <w:rsid w:val="00AA79DD"/>
    <w:rsid w:val="00AA7A0B"/>
    <w:rsid w:val="00AA7A34"/>
    <w:rsid w:val="00AA7A4B"/>
    <w:rsid w:val="00AA7AC9"/>
    <w:rsid w:val="00AA7D07"/>
    <w:rsid w:val="00AA7D08"/>
    <w:rsid w:val="00AA7D19"/>
    <w:rsid w:val="00AA7D2A"/>
    <w:rsid w:val="00AA7DBD"/>
    <w:rsid w:val="00AA7F7B"/>
    <w:rsid w:val="00AA7FAD"/>
    <w:rsid w:val="00AB0063"/>
    <w:rsid w:val="00AB037B"/>
    <w:rsid w:val="00AB039B"/>
    <w:rsid w:val="00AB03DC"/>
    <w:rsid w:val="00AB03E3"/>
    <w:rsid w:val="00AB0495"/>
    <w:rsid w:val="00AB0499"/>
    <w:rsid w:val="00AB0510"/>
    <w:rsid w:val="00AB05A0"/>
    <w:rsid w:val="00AB065D"/>
    <w:rsid w:val="00AB06DE"/>
    <w:rsid w:val="00AB06EB"/>
    <w:rsid w:val="00AB077C"/>
    <w:rsid w:val="00AB0957"/>
    <w:rsid w:val="00AB0A35"/>
    <w:rsid w:val="00AB0ADA"/>
    <w:rsid w:val="00AB0C1A"/>
    <w:rsid w:val="00AB0CEB"/>
    <w:rsid w:val="00AB0CF4"/>
    <w:rsid w:val="00AB0DD4"/>
    <w:rsid w:val="00AB0E13"/>
    <w:rsid w:val="00AB0E7E"/>
    <w:rsid w:val="00AB0EE9"/>
    <w:rsid w:val="00AB0EFF"/>
    <w:rsid w:val="00AB0FF4"/>
    <w:rsid w:val="00AB0FF5"/>
    <w:rsid w:val="00AB10B9"/>
    <w:rsid w:val="00AB110E"/>
    <w:rsid w:val="00AB1199"/>
    <w:rsid w:val="00AB11B9"/>
    <w:rsid w:val="00AB11DB"/>
    <w:rsid w:val="00AB11E2"/>
    <w:rsid w:val="00AB1227"/>
    <w:rsid w:val="00AB14E4"/>
    <w:rsid w:val="00AB152F"/>
    <w:rsid w:val="00AB15A4"/>
    <w:rsid w:val="00AB15ED"/>
    <w:rsid w:val="00AB15F5"/>
    <w:rsid w:val="00AB1714"/>
    <w:rsid w:val="00AB17BE"/>
    <w:rsid w:val="00AB17FE"/>
    <w:rsid w:val="00AB188A"/>
    <w:rsid w:val="00AB1925"/>
    <w:rsid w:val="00AB1946"/>
    <w:rsid w:val="00AB19D5"/>
    <w:rsid w:val="00AB1A05"/>
    <w:rsid w:val="00AB1A1D"/>
    <w:rsid w:val="00AB1A28"/>
    <w:rsid w:val="00AB1AC8"/>
    <w:rsid w:val="00AB1B4E"/>
    <w:rsid w:val="00AB1BA2"/>
    <w:rsid w:val="00AB1C8D"/>
    <w:rsid w:val="00AB1DA5"/>
    <w:rsid w:val="00AB1DE0"/>
    <w:rsid w:val="00AB1EF9"/>
    <w:rsid w:val="00AB1F0C"/>
    <w:rsid w:val="00AB1F36"/>
    <w:rsid w:val="00AB1F66"/>
    <w:rsid w:val="00AB1FFE"/>
    <w:rsid w:val="00AB2015"/>
    <w:rsid w:val="00AB2095"/>
    <w:rsid w:val="00AB20C9"/>
    <w:rsid w:val="00AB20E1"/>
    <w:rsid w:val="00AB211E"/>
    <w:rsid w:val="00AB21BF"/>
    <w:rsid w:val="00AB2201"/>
    <w:rsid w:val="00AB2280"/>
    <w:rsid w:val="00AB2282"/>
    <w:rsid w:val="00AB229F"/>
    <w:rsid w:val="00AB22D3"/>
    <w:rsid w:val="00AB23F1"/>
    <w:rsid w:val="00AB2426"/>
    <w:rsid w:val="00AB2479"/>
    <w:rsid w:val="00AB2554"/>
    <w:rsid w:val="00AB256D"/>
    <w:rsid w:val="00AB25D5"/>
    <w:rsid w:val="00AB266B"/>
    <w:rsid w:val="00AB27BB"/>
    <w:rsid w:val="00AB28A1"/>
    <w:rsid w:val="00AB28B3"/>
    <w:rsid w:val="00AB28BE"/>
    <w:rsid w:val="00AB28F1"/>
    <w:rsid w:val="00AB29CA"/>
    <w:rsid w:val="00AB29E3"/>
    <w:rsid w:val="00AB2A22"/>
    <w:rsid w:val="00AB2AED"/>
    <w:rsid w:val="00AB2B7D"/>
    <w:rsid w:val="00AB2BA7"/>
    <w:rsid w:val="00AB2BE4"/>
    <w:rsid w:val="00AB2D19"/>
    <w:rsid w:val="00AB2D39"/>
    <w:rsid w:val="00AB2DC1"/>
    <w:rsid w:val="00AB2EF3"/>
    <w:rsid w:val="00AB2F78"/>
    <w:rsid w:val="00AB3111"/>
    <w:rsid w:val="00AB312A"/>
    <w:rsid w:val="00AB3409"/>
    <w:rsid w:val="00AB340D"/>
    <w:rsid w:val="00AB3452"/>
    <w:rsid w:val="00AB34BA"/>
    <w:rsid w:val="00AB354E"/>
    <w:rsid w:val="00AB35C3"/>
    <w:rsid w:val="00AB36E3"/>
    <w:rsid w:val="00AB372A"/>
    <w:rsid w:val="00AB37A1"/>
    <w:rsid w:val="00AB3809"/>
    <w:rsid w:val="00AB39DF"/>
    <w:rsid w:val="00AB3A68"/>
    <w:rsid w:val="00AB3AF1"/>
    <w:rsid w:val="00AB3B53"/>
    <w:rsid w:val="00AB3CF9"/>
    <w:rsid w:val="00AB3E34"/>
    <w:rsid w:val="00AB3E59"/>
    <w:rsid w:val="00AB3EF3"/>
    <w:rsid w:val="00AB3F13"/>
    <w:rsid w:val="00AB3F88"/>
    <w:rsid w:val="00AB40CE"/>
    <w:rsid w:val="00AB42A6"/>
    <w:rsid w:val="00AB42D7"/>
    <w:rsid w:val="00AB42F2"/>
    <w:rsid w:val="00AB42F4"/>
    <w:rsid w:val="00AB43FC"/>
    <w:rsid w:val="00AB445D"/>
    <w:rsid w:val="00AB44A3"/>
    <w:rsid w:val="00AB44FF"/>
    <w:rsid w:val="00AB450A"/>
    <w:rsid w:val="00AB46CD"/>
    <w:rsid w:val="00AB4704"/>
    <w:rsid w:val="00AB475A"/>
    <w:rsid w:val="00AB4776"/>
    <w:rsid w:val="00AB4780"/>
    <w:rsid w:val="00AB47AE"/>
    <w:rsid w:val="00AB4840"/>
    <w:rsid w:val="00AB4917"/>
    <w:rsid w:val="00AB493D"/>
    <w:rsid w:val="00AB49F4"/>
    <w:rsid w:val="00AB4AE0"/>
    <w:rsid w:val="00AB4C2A"/>
    <w:rsid w:val="00AB4D4C"/>
    <w:rsid w:val="00AB4D7B"/>
    <w:rsid w:val="00AB4DC7"/>
    <w:rsid w:val="00AB4DE0"/>
    <w:rsid w:val="00AB4E2E"/>
    <w:rsid w:val="00AB4E93"/>
    <w:rsid w:val="00AB5367"/>
    <w:rsid w:val="00AB536A"/>
    <w:rsid w:val="00AB536D"/>
    <w:rsid w:val="00AB53AD"/>
    <w:rsid w:val="00AB53CF"/>
    <w:rsid w:val="00AB54BF"/>
    <w:rsid w:val="00AB5501"/>
    <w:rsid w:val="00AB55CC"/>
    <w:rsid w:val="00AB5712"/>
    <w:rsid w:val="00AB5765"/>
    <w:rsid w:val="00AB5797"/>
    <w:rsid w:val="00AB579C"/>
    <w:rsid w:val="00AB57D7"/>
    <w:rsid w:val="00AB585C"/>
    <w:rsid w:val="00AB589C"/>
    <w:rsid w:val="00AB58F4"/>
    <w:rsid w:val="00AB59C7"/>
    <w:rsid w:val="00AB5AB8"/>
    <w:rsid w:val="00AB5B87"/>
    <w:rsid w:val="00AB5B88"/>
    <w:rsid w:val="00AB5BA2"/>
    <w:rsid w:val="00AB5BA3"/>
    <w:rsid w:val="00AB5BD6"/>
    <w:rsid w:val="00AB5E58"/>
    <w:rsid w:val="00AB5E7D"/>
    <w:rsid w:val="00AB5EC0"/>
    <w:rsid w:val="00AB5EFF"/>
    <w:rsid w:val="00AB5FAF"/>
    <w:rsid w:val="00AB6038"/>
    <w:rsid w:val="00AB6154"/>
    <w:rsid w:val="00AB6171"/>
    <w:rsid w:val="00AB61E2"/>
    <w:rsid w:val="00AB6263"/>
    <w:rsid w:val="00AB626E"/>
    <w:rsid w:val="00AB62CB"/>
    <w:rsid w:val="00AB63B7"/>
    <w:rsid w:val="00AB63E0"/>
    <w:rsid w:val="00AB6420"/>
    <w:rsid w:val="00AB6445"/>
    <w:rsid w:val="00AB6488"/>
    <w:rsid w:val="00AB65C2"/>
    <w:rsid w:val="00AB663C"/>
    <w:rsid w:val="00AB6663"/>
    <w:rsid w:val="00AB66A7"/>
    <w:rsid w:val="00AB66E6"/>
    <w:rsid w:val="00AB683C"/>
    <w:rsid w:val="00AB690B"/>
    <w:rsid w:val="00AB6996"/>
    <w:rsid w:val="00AB69C0"/>
    <w:rsid w:val="00AB69E9"/>
    <w:rsid w:val="00AB69F5"/>
    <w:rsid w:val="00AB6AC5"/>
    <w:rsid w:val="00AB6B6E"/>
    <w:rsid w:val="00AB6C37"/>
    <w:rsid w:val="00AB6E97"/>
    <w:rsid w:val="00AB6F3A"/>
    <w:rsid w:val="00AB7026"/>
    <w:rsid w:val="00AB7145"/>
    <w:rsid w:val="00AB716D"/>
    <w:rsid w:val="00AB7227"/>
    <w:rsid w:val="00AB7240"/>
    <w:rsid w:val="00AB72EA"/>
    <w:rsid w:val="00AB72FB"/>
    <w:rsid w:val="00AB73C6"/>
    <w:rsid w:val="00AB74D4"/>
    <w:rsid w:val="00AB74DC"/>
    <w:rsid w:val="00AB7548"/>
    <w:rsid w:val="00AB7559"/>
    <w:rsid w:val="00AB756B"/>
    <w:rsid w:val="00AB75C2"/>
    <w:rsid w:val="00AB765A"/>
    <w:rsid w:val="00AB76A5"/>
    <w:rsid w:val="00AB76E7"/>
    <w:rsid w:val="00AB7769"/>
    <w:rsid w:val="00AB77D6"/>
    <w:rsid w:val="00AB782E"/>
    <w:rsid w:val="00AB7883"/>
    <w:rsid w:val="00AB78C3"/>
    <w:rsid w:val="00AB7A21"/>
    <w:rsid w:val="00AB7A2D"/>
    <w:rsid w:val="00AB7A8B"/>
    <w:rsid w:val="00AB7AFC"/>
    <w:rsid w:val="00AB7C56"/>
    <w:rsid w:val="00AB7C99"/>
    <w:rsid w:val="00AB7D62"/>
    <w:rsid w:val="00AB7DB3"/>
    <w:rsid w:val="00AB7E24"/>
    <w:rsid w:val="00AB7E71"/>
    <w:rsid w:val="00AC002C"/>
    <w:rsid w:val="00AC00EE"/>
    <w:rsid w:val="00AC0184"/>
    <w:rsid w:val="00AC01BC"/>
    <w:rsid w:val="00AC0213"/>
    <w:rsid w:val="00AC0238"/>
    <w:rsid w:val="00AC029C"/>
    <w:rsid w:val="00AC02C4"/>
    <w:rsid w:val="00AC03A9"/>
    <w:rsid w:val="00AC0412"/>
    <w:rsid w:val="00AC0428"/>
    <w:rsid w:val="00AC04E6"/>
    <w:rsid w:val="00AC0573"/>
    <w:rsid w:val="00AC06EC"/>
    <w:rsid w:val="00AC06F9"/>
    <w:rsid w:val="00AC0747"/>
    <w:rsid w:val="00AC0A04"/>
    <w:rsid w:val="00AC0A27"/>
    <w:rsid w:val="00AC0A83"/>
    <w:rsid w:val="00AC0ABB"/>
    <w:rsid w:val="00AC0CED"/>
    <w:rsid w:val="00AC0D33"/>
    <w:rsid w:val="00AC0E0E"/>
    <w:rsid w:val="00AC0EE6"/>
    <w:rsid w:val="00AC0F3E"/>
    <w:rsid w:val="00AC0F6D"/>
    <w:rsid w:val="00AC0F78"/>
    <w:rsid w:val="00AC103D"/>
    <w:rsid w:val="00AC10CD"/>
    <w:rsid w:val="00AC1110"/>
    <w:rsid w:val="00AC1128"/>
    <w:rsid w:val="00AC114C"/>
    <w:rsid w:val="00AC1159"/>
    <w:rsid w:val="00AC11DD"/>
    <w:rsid w:val="00AC1321"/>
    <w:rsid w:val="00AC1325"/>
    <w:rsid w:val="00AC1501"/>
    <w:rsid w:val="00AC158A"/>
    <w:rsid w:val="00AC15CF"/>
    <w:rsid w:val="00AC1606"/>
    <w:rsid w:val="00AC161F"/>
    <w:rsid w:val="00AC1644"/>
    <w:rsid w:val="00AC1673"/>
    <w:rsid w:val="00AC1715"/>
    <w:rsid w:val="00AC1751"/>
    <w:rsid w:val="00AC175E"/>
    <w:rsid w:val="00AC175F"/>
    <w:rsid w:val="00AC181C"/>
    <w:rsid w:val="00AC1858"/>
    <w:rsid w:val="00AC18A7"/>
    <w:rsid w:val="00AC1A19"/>
    <w:rsid w:val="00AC1B17"/>
    <w:rsid w:val="00AC1B6D"/>
    <w:rsid w:val="00AC1BEC"/>
    <w:rsid w:val="00AC1C8E"/>
    <w:rsid w:val="00AC1CF1"/>
    <w:rsid w:val="00AC1D46"/>
    <w:rsid w:val="00AC1D5A"/>
    <w:rsid w:val="00AC1D74"/>
    <w:rsid w:val="00AC1D75"/>
    <w:rsid w:val="00AC1D93"/>
    <w:rsid w:val="00AC1E2A"/>
    <w:rsid w:val="00AC1E8D"/>
    <w:rsid w:val="00AC1F93"/>
    <w:rsid w:val="00AC1FDA"/>
    <w:rsid w:val="00AC2042"/>
    <w:rsid w:val="00AC2046"/>
    <w:rsid w:val="00AC208E"/>
    <w:rsid w:val="00AC2120"/>
    <w:rsid w:val="00AC213B"/>
    <w:rsid w:val="00AC227E"/>
    <w:rsid w:val="00AC22F9"/>
    <w:rsid w:val="00AC2300"/>
    <w:rsid w:val="00AC2320"/>
    <w:rsid w:val="00AC232F"/>
    <w:rsid w:val="00AC2430"/>
    <w:rsid w:val="00AC247B"/>
    <w:rsid w:val="00AC2522"/>
    <w:rsid w:val="00AC2617"/>
    <w:rsid w:val="00AC279D"/>
    <w:rsid w:val="00AC2993"/>
    <w:rsid w:val="00AC29DB"/>
    <w:rsid w:val="00AC2A02"/>
    <w:rsid w:val="00AC2A61"/>
    <w:rsid w:val="00AC2B0C"/>
    <w:rsid w:val="00AC2B62"/>
    <w:rsid w:val="00AC2B64"/>
    <w:rsid w:val="00AC2BE4"/>
    <w:rsid w:val="00AC2DE4"/>
    <w:rsid w:val="00AC2E1E"/>
    <w:rsid w:val="00AC2E4A"/>
    <w:rsid w:val="00AC2E69"/>
    <w:rsid w:val="00AC2F01"/>
    <w:rsid w:val="00AC2F22"/>
    <w:rsid w:val="00AC2F9F"/>
    <w:rsid w:val="00AC301F"/>
    <w:rsid w:val="00AC3071"/>
    <w:rsid w:val="00AC30AF"/>
    <w:rsid w:val="00AC31D6"/>
    <w:rsid w:val="00AC32DA"/>
    <w:rsid w:val="00AC33C8"/>
    <w:rsid w:val="00AC343A"/>
    <w:rsid w:val="00AC3496"/>
    <w:rsid w:val="00AC34C1"/>
    <w:rsid w:val="00AC34D4"/>
    <w:rsid w:val="00AC35F6"/>
    <w:rsid w:val="00AC3654"/>
    <w:rsid w:val="00AC3693"/>
    <w:rsid w:val="00AC36E9"/>
    <w:rsid w:val="00AC36ED"/>
    <w:rsid w:val="00AC3710"/>
    <w:rsid w:val="00AC3745"/>
    <w:rsid w:val="00AC374C"/>
    <w:rsid w:val="00AC377A"/>
    <w:rsid w:val="00AC37BF"/>
    <w:rsid w:val="00AC37E8"/>
    <w:rsid w:val="00AC3982"/>
    <w:rsid w:val="00AC3A10"/>
    <w:rsid w:val="00AC3B91"/>
    <w:rsid w:val="00AC3BE6"/>
    <w:rsid w:val="00AC3CA1"/>
    <w:rsid w:val="00AC3D9B"/>
    <w:rsid w:val="00AC3DD4"/>
    <w:rsid w:val="00AC3EC3"/>
    <w:rsid w:val="00AC40AF"/>
    <w:rsid w:val="00AC40D5"/>
    <w:rsid w:val="00AC41DC"/>
    <w:rsid w:val="00AC4210"/>
    <w:rsid w:val="00AC42ED"/>
    <w:rsid w:val="00AC4326"/>
    <w:rsid w:val="00AC43C9"/>
    <w:rsid w:val="00AC43D0"/>
    <w:rsid w:val="00AC43D9"/>
    <w:rsid w:val="00AC43FF"/>
    <w:rsid w:val="00AC4641"/>
    <w:rsid w:val="00AC4835"/>
    <w:rsid w:val="00AC4860"/>
    <w:rsid w:val="00AC495E"/>
    <w:rsid w:val="00AC4B25"/>
    <w:rsid w:val="00AC4BB7"/>
    <w:rsid w:val="00AC4BCB"/>
    <w:rsid w:val="00AC4C1A"/>
    <w:rsid w:val="00AC4D25"/>
    <w:rsid w:val="00AC4D3B"/>
    <w:rsid w:val="00AC4D95"/>
    <w:rsid w:val="00AC4DB3"/>
    <w:rsid w:val="00AC4F0C"/>
    <w:rsid w:val="00AC4F48"/>
    <w:rsid w:val="00AC4F4F"/>
    <w:rsid w:val="00AC504A"/>
    <w:rsid w:val="00AC505D"/>
    <w:rsid w:val="00AC50A7"/>
    <w:rsid w:val="00AC50FF"/>
    <w:rsid w:val="00AC5139"/>
    <w:rsid w:val="00AC519D"/>
    <w:rsid w:val="00AC52D5"/>
    <w:rsid w:val="00AC52E7"/>
    <w:rsid w:val="00AC5354"/>
    <w:rsid w:val="00AC546C"/>
    <w:rsid w:val="00AC56AC"/>
    <w:rsid w:val="00AC56C6"/>
    <w:rsid w:val="00AC56D4"/>
    <w:rsid w:val="00AC589C"/>
    <w:rsid w:val="00AC5905"/>
    <w:rsid w:val="00AC59E7"/>
    <w:rsid w:val="00AC5B31"/>
    <w:rsid w:val="00AC5BBE"/>
    <w:rsid w:val="00AC5C86"/>
    <w:rsid w:val="00AC5CFD"/>
    <w:rsid w:val="00AC5D18"/>
    <w:rsid w:val="00AC5D69"/>
    <w:rsid w:val="00AC5DB0"/>
    <w:rsid w:val="00AC5DE6"/>
    <w:rsid w:val="00AC5E66"/>
    <w:rsid w:val="00AC5E9D"/>
    <w:rsid w:val="00AC5EFE"/>
    <w:rsid w:val="00AC6049"/>
    <w:rsid w:val="00AC607D"/>
    <w:rsid w:val="00AC609C"/>
    <w:rsid w:val="00AC611F"/>
    <w:rsid w:val="00AC6176"/>
    <w:rsid w:val="00AC6196"/>
    <w:rsid w:val="00AC61F9"/>
    <w:rsid w:val="00AC62FD"/>
    <w:rsid w:val="00AC63DF"/>
    <w:rsid w:val="00AC6407"/>
    <w:rsid w:val="00AC649A"/>
    <w:rsid w:val="00AC654D"/>
    <w:rsid w:val="00AC6566"/>
    <w:rsid w:val="00AC6580"/>
    <w:rsid w:val="00AC65C5"/>
    <w:rsid w:val="00AC668D"/>
    <w:rsid w:val="00AC66C1"/>
    <w:rsid w:val="00AC6727"/>
    <w:rsid w:val="00AC6728"/>
    <w:rsid w:val="00AC673D"/>
    <w:rsid w:val="00AC67DC"/>
    <w:rsid w:val="00AC6834"/>
    <w:rsid w:val="00AC691D"/>
    <w:rsid w:val="00AC69CD"/>
    <w:rsid w:val="00AC69DF"/>
    <w:rsid w:val="00AC6A66"/>
    <w:rsid w:val="00AC6AD3"/>
    <w:rsid w:val="00AC6BC7"/>
    <w:rsid w:val="00AC6C35"/>
    <w:rsid w:val="00AC6D77"/>
    <w:rsid w:val="00AC6E13"/>
    <w:rsid w:val="00AC6E1E"/>
    <w:rsid w:val="00AC6E6A"/>
    <w:rsid w:val="00AC6E77"/>
    <w:rsid w:val="00AC6EC5"/>
    <w:rsid w:val="00AC6F18"/>
    <w:rsid w:val="00AC6F36"/>
    <w:rsid w:val="00AC7012"/>
    <w:rsid w:val="00AC704E"/>
    <w:rsid w:val="00AC7083"/>
    <w:rsid w:val="00AC712A"/>
    <w:rsid w:val="00AC722B"/>
    <w:rsid w:val="00AC72B3"/>
    <w:rsid w:val="00AC73B6"/>
    <w:rsid w:val="00AC73D3"/>
    <w:rsid w:val="00AC73F5"/>
    <w:rsid w:val="00AC7476"/>
    <w:rsid w:val="00AC750C"/>
    <w:rsid w:val="00AC758B"/>
    <w:rsid w:val="00AC75C7"/>
    <w:rsid w:val="00AC75E6"/>
    <w:rsid w:val="00AC7634"/>
    <w:rsid w:val="00AC76CD"/>
    <w:rsid w:val="00AC7719"/>
    <w:rsid w:val="00AC775E"/>
    <w:rsid w:val="00AC7B02"/>
    <w:rsid w:val="00AC7B78"/>
    <w:rsid w:val="00AC7BA3"/>
    <w:rsid w:val="00AC7BF6"/>
    <w:rsid w:val="00AC7BFC"/>
    <w:rsid w:val="00AC7C52"/>
    <w:rsid w:val="00AC7C68"/>
    <w:rsid w:val="00AC7D4D"/>
    <w:rsid w:val="00AC7DB9"/>
    <w:rsid w:val="00AC7E2B"/>
    <w:rsid w:val="00AC7E4A"/>
    <w:rsid w:val="00AC7F53"/>
    <w:rsid w:val="00AD0010"/>
    <w:rsid w:val="00AD013A"/>
    <w:rsid w:val="00AD0160"/>
    <w:rsid w:val="00AD0237"/>
    <w:rsid w:val="00AD025F"/>
    <w:rsid w:val="00AD05EC"/>
    <w:rsid w:val="00AD0758"/>
    <w:rsid w:val="00AD0778"/>
    <w:rsid w:val="00AD08D1"/>
    <w:rsid w:val="00AD08FE"/>
    <w:rsid w:val="00AD0968"/>
    <w:rsid w:val="00AD09B5"/>
    <w:rsid w:val="00AD0ACC"/>
    <w:rsid w:val="00AD0B8C"/>
    <w:rsid w:val="00AD0CC6"/>
    <w:rsid w:val="00AD0D3C"/>
    <w:rsid w:val="00AD0D91"/>
    <w:rsid w:val="00AD0D92"/>
    <w:rsid w:val="00AD0EC0"/>
    <w:rsid w:val="00AD0EC7"/>
    <w:rsid w:val="00AD0F4D"/>
    <w:rsid w:val="00AD0F5E"/>
    <w:rsid w:val="00AD1008"/>
    <w:rsid w:val="00AD1012"/>
    <w:rsid w:val="00AD1025"/>
    <w:rsid w:val="00AD1054"/>
    <w:rsid w:val="00AD11F9"/>
    <w:rsid w:val="00AD12F6"/>
    <w:rsid w:val="00AD144C"/>
    <w:rsid w:val="00AD1524"/>
    <w:rsid w:val="00AD1579"/>
    <w:rsid w:val="00AD1597"/>
    <w:rsid w:val="00AD1606"/>
    <w:rsid w:val="00AD160E"/>
    <w:rsid w:val="00AD1863"/>
    <w:rsid w:val="00AD18F5"/>
    <w:rsid w:val="00AD1928"/>
    <w:rsid w:val="00AD197B"/>
    <w:rsid w:val="00AD19AF"/>
    <w:rsid w:val="00AD19F2"/>
    <w:rsid w:val="00AD1A06"/>
    <w:rsid w:val="00AD1B06"/>
    <w:rsid w:val="00AD1B2F"/>
    <w:rsid w:val="00AD1B49"/>
    <w:rsid w:val="00AD1C6A"/>
    <w:rsid w:val="00AD1CAD"/>
    <w:rsid w:val="00AD1D8B"/>
    <w:rsid w:val="00AD1EBB"/>
    <w:rsid w:val="00AD1F7C"/>
    <w:rsid w:val="00AD202E"/>
    <w:rsid w:val="00AD20C9"/>
    <w:rsid w:val="00AD215C"/>
    <w:rsid w:val="00AD2242"/>
    <w:rsid w:val="00AD23BF"/>
    <w:rsid w:val="00AD24A8"/>
    <w:rsid w:val="00AD24D7"/>
    <w:rsid w:val="00AD26BD"/>
    <w:rsid w:val="00AD2708"/>
    <w:rsid w:val="00AD27AC"/>
    <w:rsid w:val="00AD27AD"/>
    <w:rsid w:val="00AD290A"/>
    <w:rsid w:val="00AD291A"/>
    <w:rsid w:val="00AD29EF"/>
    <w:rsid w:val="00AD2A8C"/>
    <w:rsid w:val="00AD2AC6"/>
    <w:rsid w:val="00AD2AF5"/>
    <w:rsid w:val="00AD2B82"/>
    <w:rsid w:val="00AD2C1A"/>
    <w:rsid w:val="00AD2C90"/>
    <w:rsid w:val="00AD2EEF"/>
    <w:rsid w:val="00AD2F60"/>
    <w:rsid w:val="00AD2FC8"/>
    <w:rsid w:val="00AD30B4"/>
    <w:rsid w:val="00AD3106"/>
    <w:rsid w:val="00AD312F"/>
    <w:rsid w:val="00AD3152"/>
    <w:rsid w:val="00AD3162"/>
    <w:rsid w:val="00AD31AD"/>
    <w:rsid w:val="00AD3218"/>
    <w:rsid w:val="00AD3322"/>
    <w:rsid w:val="00AD3358"/>
    <w:rsid w:val="00AD33F6"/>
    <w:rsid w:val="00AD344E"/>
    <w:rsid w:val="00AD3468"/>
    <w:rsid w:val="00AD349B"/>
    <w:rsid w:val="00AD34C7"/>
    <w:rsid w:val="00AD356C"/>
    <w:rsid w:val="00AD35C8"/>
    <w:rsid w:val="00AD35FF"/>
    <w:rsid w:val="00AD3688"/>
    <w:rsid w:val="00AD36F2"/>
    <w:rsid w:val="00AD3736"/>
    <w:rsid w:val="00AD3761"/>
    <w:rsid w:val="00AD379D"/>
    <w:rsid w:val="00AD37A7"/>
    <w:rsid w:val="00AD3829"/>
    <w:rsid w:val="00AD39DD"/>
    <w:rsid w:val="00AD3A95"/>
    <w:rsid w:val="00AD3B69"/>
    <w:rsid w:val="00AD3BD8"/>
    <w:rsid w:val="00AD3C2E"/>
    <w:rsid w:val="00AD3CB0"/>
    <w:rsid w:val="00AD3CB1"/>
    <w:rsid w:val="00AD3D2A"/>
    <w:rsid w:val="00AD3D2D"/>
    <w:rsid w:val="00AD3DFA"/>
    <w:rsid w:val="00AD3E41"/>
    <w:rsid w:val="00AD3F6D"/>
    <w:rsid w:val="00AD40B1"/>
    <w:rsid w:val="00AD40DB"/>
    <w:rsid w:val="00AD41A4"/>
    <w:rsid w:val="00AD41CF"/>
    <w:rsid w:val="00AD41DC"/>
    <w:rsid w:val="00AD42E6"/>
    <w:rsid w:val="00AD4314"/>
    <w:rsid w:val="00AD432F"/>
    <w:rsid w:val="00AD4348"/>
    <w:rsid w:val="00AD45E1"/>
    <w:rsid w:val="00AD45FA"/>
    <w:rsid w:val="00AD462A"/>
    <w:rsid w:val="00AD47DD"/>
    <w:rsid w:val="00AD47ED"/>
    <w:rsid w:val="00AD48AC"/>
    <w:rsid w:val="00AD4ABB"/>
    <w:rsid w:val="00AD4B10"/>
    <w:rsid w:val="00AD4B14"/>
    <w:rsid w:val="00AD4C0A"/>
    <w:rsid w:val="00AD4D03"/>
    <w:rsid w:val="00AD4D9F"/>
    <w:rsid w:val="00AD4DAB"/>
    <w:rsid w:val="00AD4E02"/>
    <w:rsid w:val="00AD4EC3"/>
    <w:rsid w:val="00AD4F43"/>
    <w:rsid w:val="00AD5024"/>
    <w:rsid w:val="00AD5032"/>
    <w:rsid w:val="00AD5090"/>
    <w:rsid w:val="00AD50F6"/>
    <w:rsid w:val="00AD512B"/>
    <w:rsid w:val="00AD51CA"/>
    <w:rsid w:val="00AD52AF"/>
    <w:rsid w:val="00AD5347"/>
    <w:rsid w:val="00AD53B7"/>
    <w:rsid w:val="00AD53E6"/>
    <w:rsid w:val="00AD5445"/>
    <w:rsid w:val="00AD54B1"/>
    <w:rsid w:val="00AD54C0"/>
    <w:rsid w:val="00AD5588"/>
    <w:rsid w:val="00AD55CD"/>
    <w:rsid w:val="00AD569C"/>
    <w:rsid w:val="00AD5766"/>
    <w:rsid w:val="00AD57A6"/>
    <w:rsid w:val="00AD57B0"/>
    <w:rsid w:val="00AD582D"/>
    <w:rsid w:val="00AD582E"/>
    <w:rsid w:val="00AD58CF"/>
    <w:rsid w:val="00AD58E7"/>
    <w:rsid w:val="00AD5916"/>
    <w:rsid w:val="00AD5ACB"/>
    <w:rsid w:val="00AD5B69"/>
    <w:rsid w:val="00AD5B7B"/>
    <w:rsid w:val="00AD5CE5"/>
    <w:rsid w:val="00AD5E17"/>
    <w:rsid w:val="00AD5F25"/>
    <w:rsid w:val="00AD5F35"/>
    <w:rsid w:val="00AD604B"/>
    <w:rsid w:val="00AD60B6"/>
    <w:rsid w:val="00AD60C8"/>
    <w:rsid w:val="00AD6105"/>
    <w:rsid w:val="00AD6180"/>
    <w:rsid w:val="00AD61B0"/>
    <w:rsid w:val="00AD62B3"/>
    <w:rsid w:val="00AD630F"/>
    <w:rsid w:val="00AD633A"/>
    <w:rsid w:val="00AD6494"/>
    <w:rsid w:val="00AD6532"/>
    <w:rsid w:val="00AD6872"/>
    <w:rsid w:val="00AD6A3C"/>
    <w:rsid w:val="00AD6A75"/>
    <w:rsid w:val="00AD6AAF"/>
    <w:rsid w:val="00AD6B79"/>
    <w:rsid w:val="00AD6BAB"/>
    <w:rsid w:val="00AD6C23"/>
    <w:rsid w:val="00AD6CDE"/>
    <w:rsid w:val="00AD6D1A"/>
    <w:rsid w:val="00AD6EE2"/>
    <w:rsid w:val="00AD6F7A"/>
    <w:rsid w:val="00AD7016"/>
    <w:rsid w:val="00AD70DC"/>
    <w:rsid w:val="00AD7106"/>
    <w:rsid w:val="00AD7168"/>
    <w:rsid w:val="00AD7177"/>
    <w:rsid w:val="00AD72AB"/>
    <w:rsid w:val="00AD72BF"/>
    <w:rsid w:val="00AD72F2"/>
    <w:rsid w:val="00AD7322"/>
    <w:rsid w:val="00AD7401"/>
    <w:rsid w:val="00AD7444"/>
    <w:rsid w:val="00AD749A"/>
    <w:rsid w:val="00AD7501"/>
    <w:rsid w:val="00AD757E"/>
    <w:rsid w:val="00AD75FE"/>
    <w:rsid w:val="00AD766A"/>
    <w:rsid w:val="00AD76B3"/>
    <w:rsid w:val="00AD76FD"/>
    <w:rsid w:val="00AD7846"/>
    <w:rsid w:val="00AD7872"/>
    <w:rsid w:val="00AD78A2"/>
    <w:rsid w:val="00AD7A10"/>
    <w:rsid w:val="00AD7A5E"/>
    <w:rsid w:val="00AD7AA4"/>
    <w:rsid w:val="00AD7AAE"/>
    <w:rsid w:val="00AD7AD3"/>
    <w:rsid w:val="00AD7B82"/>
    <w:rsid w:val="00AD7BE2"/>
    <w:rsid w:val="00AD7BF3"/>
    <w:rsid w:val="00AD7C08"/>
    <w:rsid w:val="00AD7C8D"/>
    <w:rsid w:val="00AD7E1E"/>
    <w:rsid w:val="00AD7E7F"/>
    <w:rsid w:val="00AE001A"/>
    <w:rsid w:val="00AE0033"/>
    <w:rsid w:val="00AE0042"/>
    <w:rsid w:val="00AE0054"/>
    <w:rsid w:val="00AE00C8"/>
    <w:rsid w:val="00AE017A"/>
    <w:rsid w:val="00AE0194"/>
    <w:rsid w:val="00AE01DC"/>
    <w:rsid w:val="00AE01EF"/>
    <w:rsid w:val="00AE0238"/>
    <w:rsid w:val="00AE024F"/>
    <w:rsid w:val="00AE0266"/>
    <w:rsid w:val="00AE0271"/>
    <w:rsid w:val="00AE027D"/>
    <w:rsid w:val="00AE0281"/>
    <w:rsid w:val="00AE02E6"/>
    <w:rsid w:val="00AE02ED"/>
    <w:rsid w:val="00AE03A8"/>
    <w:rsid w:val="00AE0426"/>
    <w:rsid w:val="00AE049F"/>
    <w:rsid w:val="00AE05BA"/>
    <w:rsid w:val="00AE05F4"/>
    <w:rsid w:val="00AE0699"/>
    <w:rsid w:val="00AE06F7"/>
    <w:rsid w:val="00AE0735"/>
    <w:rsid w:val="00AE07EC"/>
    <w:rsid w:val="00AE08AD"/>
    <w:rsid w:val="00AE0919"/>
    <w:rsid w:val="00AE0950"/>
    <w:rsid w:val="00AE0A97"/>
    <w:rsid w:val="00AE0BEB"/>
    <w:rsid w:val="00AE0C4F"/>
    <w:rsid w:val="00AE0D01"/>
    <w:rsid w:val="00AE0D35"/>
    <w:rsid w:val="00AE0D8F"/>
    <w:rsid w:val="00AE0DF1"/>
    <w:rsid w:val="00AE0F18"/>
    <w:rsid w:val="00AE0F31"/>
    <w:rsid w:val="00AE0F3E"/>
    <w:rsid w:val="00AE0F44"/>
    <w:rsid w:val="00AE0FDE"/>
    <w:rsid w:val="00AE10C6"/>
    <w:rsid w:val="00AE11C1"/>
    <w:rsid w:val="00AE1238"/>
    <w:rsid w:val="00AE127D"/>
    <w:rsid w:val="00AE129E"/>
    <w:rsid w:val="00AE12A3"/>
    <w:rsid w:val="00AE12F4"/>
    <w:rsid w:val="00AE1367"/>
    <w:rsid w:val="00AE13C2"/>
    <w:rsid w:val="00AE144A"/>
    <w:rsid w:val="00AE14FB"/>
    <w:rsid w:val="00AE15A3"/>
    <w:rsid w:val="00AE162D"/>
    <w:rsid w:val="00AE1640"/>
    <w:rsid w:val="00AE1660"/>
    <w:rsid w:val="00AE1726"/>
    <w:rsid w:val="00AE177E"/>
    <w:rsid w:val="00AE189E"/>
    <w:rsid w:val="00AE18E5"/>
    <w:rsid w:val="00AE1939"/>
    <w:rsid w:val="00AE19CF"/>
    <w:rsid w:val="00AE1AE0"/>
    <w:rsid w:val="00AE1B32"/>
    <w:rsid w:val="00AE1C94"/>
    <w:rsid w:val="00AE1CD3"/>
    <w:rsid w:val="00AE1DC7"/>
    <w:rsid w:val="00AE1E42"/>
    <w:rsid w:val="00AE1E73"/>
    <w:rsid w:val="00AE1EFA"/>
    <w:rsid w:val="00AE207D"/>
    <w:rsid w:val="00AE20AC"/>
    <w:rsid w:val="00AE21C4"/>
    <w:rsid w:val="00AE21D9"/>
    <w:rsid w:val="00AE2216"/>
    <w:rsid w:val="00AE229D"/>
    <w:rsid w:val="00AE22B9"/>
    <w:rsid w:val="00AE2313"/>
    <w:rsid w:val="00AE232C"/>
    <w:rsid w:val="00AE2358"/>
    <w:rsid w:val="00AE23B7"/>
    <w:rsid w:val="00AE2430"/>
    <w:rsid w:val="00AE2507"/>
    <w:rsid w:val="00AE26CF"/>
    <w:rsid w:val="00AE279E"/>
    <w:rsid w:val="00AE2862"/>
    <w:rsid w:val="00AE287B"/>
    <w:rsid w:val="00AE2883"/>
    <w:rsid w:val="00AE28C7"/>
    <w:rsid w:val="00AE29CA"/>
    <w:rsid w:val="00AE2AEF"/>
    <w:rsid w:val="00AE2B02"/>
    <w:rsid w:val="00AE2B0F"/>
    <w:rsid w:val="00AE2BCE"/>
    <w:rsid w:val="00AE2D98"/>
    <w:rsid w:val="00AE2E1B"/>
    <w:rsid w:val="00AE2E44"/>
    <w:rsid w:val="00AE2EC4"/>
    <w:rsid w:val="00AE2F1D"/>
    <w:rsid w:val="00AE2FAC"/>
    <w:rsid w:val="00AE304F"/>
    <w:rsid w:val="00AE305C"/>
    <w:rsid w:val="00AE3064"/>
    <w:rsid w:val="00AE310C"/>
    <w:rsid w:val="00AE31F3"/>
    <w:rsid w:val="00AE3225"/>
    <w:rsid w:val="00AE3246"/>
    <w:rsid w:val="00AE32BE"/>
    <w:rsid w:val="00AE332B"/>
    <w:rsid w:val="00AE33BD"/>
    <w:rsid w:val="00AE33F7"/>
    <w:rsid w:val="00AE3510"/>
    <w:rsid w:val="00AE352B"/>
    <w:rsid w:val="00AE354C"/>
    <w:rsid w:val="00AE35A4"/>
    <w:rsid w:val="00AE36CF"/>
    <w:rsid w:val="00AE36EC"/>
    <w:rsid w:val="00AE3705"/>
    <w:rsid w:val="00AE3787"/>
    <w:rsid w:val="00AE38AB"/>
    <w:rsid w:val="00AE3A32"/>
    <w:rsid w:val="00AE3AA7"/>
    <w:rsid w:val="00AE3ABC"/>
    <w:rsid w:val="00AE3B01"/>
    <w:rsid w:val="00AE3C18"/>
    <w:rsid w:val="00AE3C4B"/>
    <w:rsid w:val="00AE3D63"/>
    <w:rsid w:val="00AE3E16"/>
    <w:rsid w:val="00AE404A"/>
    <w:rsid w:val="00AE408F"/>
    <w:rsid w:val="00AE40ED"/>
    <w:rsid w:val="00AE4125"/>
    <w:rsid w:val="00AE4172"/>
    <w:rsid w:val="00AE41A0"/>
    <w:rsid w:val="00AE41AA"/>
    <w:rsid w:val="00AE4279"/>
    <w:rsid w:val="00AE43C3"/>
    <w:rsid w:val="00AE43D3"/>
    <w:rsid w:val="00AE4459"/>
    <w:rsid w:val="00AE44F2"/>
    <w:rsid w:val="00AE45F4"/>
    <w:rsid w:val="00AE46AD"/>
    <w:rsid w:val="00AE47D2"/>
    <w:rsid w:val="00AE48DE"/>
    <w:rsid w:val="00AE48E9"/>
    <w:rsid w:val="00AE4919"/>
    <w:rsid w:val="00AE4955"/>
    <w:rsid w:val="00AE4A2C"/>
    <w:rsid w:val="00AE4A7A"/>
    <w:rsid w:val="00AE4A83"/>
    <w:rsid w:val="00AE4B48"/>
    <w:rsid w:val="00AE4B7C"/>
    <w:rsid w:val="00AE4D2B"/>
    <w:rsid w:val="00AE4E07"/>
    <w:rsid w:val="00AE4E32"/>
    <w:rsid w:val="00AE4E52"/>
    <w:rsid w:val="00AE4E77"/>
    <w:rsid w:val="00AE4ED6"/>
    <w:rsid w:val="00AE5099"/>
    <w:rsid w:val="00AE50A1"/>
    <w:rsid w:val="00AE51A4"/>
    <w:rsid w:val="00AE51E3"/>
    <w:rsid w:val="00AE538F"/>
    <w:rsid w:val="00AE53A6"/>
    <w:rsid w:val="00AE53D2"/>
    <w:rsid w:val="00AE53F2"/>
    <w:rsid w:val="00AE559E"/>
    <w:rsid w:val="00AE56D0"/>
    <w:rsid w:val="00AE5814"/>
    <w:rsid w:val="00AE5932"/>
    <w:rsid w:val="00AE5946"/>
    <w:rsid w:val="00AE598D"/>
    <w:rsid w:val="00AE5A00"/>
    <w:rsid w:val="00AE5A80"/>
    <w:rsid w:val="00AE5AB8"/>
    <w:rsid w:val="00AE5B70"/>
    <w:rsid w:val="00AE5D78"/>
    <w:rsid w:val="00AE5D79"/>
    <w:rsid w:val="00AE5DBA"/>
    <w:rsid w:val="00AE5E10"/>
    <w:rsid w:val="00AE5E6E"/>
    <w:rsid w:val="00AE5EE9"/>
    <w:rsid w:val="00AE5F1E"/>
    <w:rsid w:val="00AE5FF1"/>
    <w:rsid w:val="00AE6125"/>
    <w:rsid w:val="00AE6241"/>
    <w:rsid w:val="00AE624C"/>
    <w:rsid w:val="00AE62F6"/>
    <w:rsid w:val="00AE6329"/>
    <w:rsid w:val="00AE63A3"/>
    <w:rsid w:val="00AE63CD"/>
    <w:rsid w:val="00AE63F4"/>
    <w:rsid w:val="00AE65EC"/>
    <w:rsid w:val="00AE6911"/>
    <w:rsid w:val="00AE6923"/>
    <w:rsid w:val="00AE69F9"/>
    <w:rsid w:val="00AE6AE3"/>
    <w:rsid w:val="00AE6B9E"/>
    <w:rsid w:val="00AE6BA4"/>
    <w:rsid w:val="00AE6C3B"/>
    <w:rsid w:val="00AE6CD5"/>
    <w:rsid w:val="00AE6F55"/>
    <w:rsid w:val="00AE6F9F"/>
    <w:rsid w:val="00AE6FDC"/>
    <w:rsid w:val="00AE7020"/>
    <w:rsid w:val="00AE70A8"/>
    <w:rsid w:val="00AE71A5"/>
    <w:rsid w:val="00AE720E"/>
    <w:rsid w:val="00AE7250"/>
    <w:rsid w:val="00AE72D1"/>
    <w:rsid w:val="00AE73C9"/>
    <w:rsid w:val="00AE74ED"/>
    <w:rsid w:val="00AE759F"/>
    <w:rsid w:val="00AE75C6"/>
    <w:rsid w:val="00AE7602"/>
    <w:rsid w:val="00AE7619"/>
    <w:rsid w:val="00AE7646"/>
    <w:rsid w:val="00AE7667"/>
    <w:rsid w:val="00AE7715"/>
    <w:rsid w:val="00AE7792"/>
    <w:rsid w:val="00AE7848"/>
    <w:rsid w:val="00AE786C"/>
    <w:rsid w:val="00AE789B"/>
    <w:rsid w:val="00AE7939"/>
    <w:rsid w:val="00AE7A0D"/>
    <w:rsid w:val="00AE7A40"/>
    <w:rsid w:val="00AE7A98"/>
    <w:rsid w:val="00AE7ABB"/>
    <w:rsid w:val="00AE7AD8"/>
    <w:rsid w:val="00AE7B30"/>
    <w:rsid w:val="00AE7BB4"/>
    <w:rsid w:val="00AE7E7C"/>
    <w:rsid w:val="00AE7E8D"/>
    <w:rsid w:val="00AE7ECF"/>
    <w:rsid w:val="00AE7F4B"/>
    <w:rsid w:val="00AF015B"/>
    <w:rsid w:val="00AF0181"/>
    <w:rsid w:val="00AF01BF"/>
    <w:rsid w:val="00AF027F"/>
    <w:rsid w:val="00AF029A"/>
    <w:rsid w:val="00AF033F"/>
    <w:rsid w:val="00AF03CB"/>
    <w:rsid w:val="00AF04D3"/>
    <w:rsid w:val="00AF051E"/>
    <w:rsid w:val="00AF0693"/>
    <w:rsid w:val="00AF0744"/>
    <w:rsid w:val="00AF0812"/>
    <w:rsid w:val="00AF0844"/>
    <w:rsid w:val="00AF084E"/>
    <w:rsid w:val="00AF09CD"/>
    <w:rsid w:val="00AF0AAB"/>
    <w:rsid w:val="00AF0B8E"/>
    <w:rsid w:val="00AF0CE2"/>
    <w:rsid w:val="00AF0DB9"/>
    <w:rsid w:val="00AF0DDF"/>
    <w:rsid w:val="00AF0E79"/>
    <w:rsid w:val="00AF1025"/>
    <w:rsid w:val="00AF10AC"/>
    <w:rsid w:val="00AF10D8"/>
    <w:rsid w:val="00AF116E"/>
    <w:rsid w:val="00AF119A"/>
    <w:rsid w:val="00AF123B"/>
    <w:rsid w:val="00AF12B8"/>
    <w:rsid w:val="00AF12F7"/>
    <w:rsid w:val="00AF1377"/>
    <w:rsid w:val="00AF1481"/>
    <w:rsid w:val="00AF14F8"/>
    <w:rsid w:val="00AF1602"/>
    <w:rsid w:val="00AF1657"/>
    <w:rsid w:val="00AF16F7"/>
    <w:rsid w:val="00AF1783"/>
    <w:rsid w:val="00AF179A"/>
    <w:rsid w:val="00AF17D7"/>
    <w:rsid w:val="00AF1A90"/>
    <w:rsid w:val="00AF1AA9"/>
    <w:rsid w:val="00AF1AEB"/>
    <w:rsid w:val="00AF1B7E"/>
    <w:rsid w:val="00AF1D80"/>
    <w:rsid w:val="00AF1D90"/>
    <w:rsid w:val="00AF1DCD"/>
    <w:rsid w:val="00AF1DE3"/>
    <w:rsid w:val="00AF1DF8"/>
    <w:rsid w:val="00AF1EF3"/>
    <w:rsid w:val="00AF1F87"/>
    <w:rsid w:val="00AF2065"/>
    <w:rsid w:val="00AF20A3"/>
    <w:rsid w:val="00AF20F7"/>
    <w:rsid w:val="00AF2118"/>
    <w:rsid w:val="00AF2167"/>
    <w:rsid w:val="00AF2173"/>
    <w:rsid w:val="00AF22F3"/>
    <w:rsid w:val="00AF232E"/>
    <w:rsid w:val="00AF23CA"/>
    <w:rsid w:val="00AF23EB"/>
    <w:rsid w:val="00AF23FC"/>
    <w:rsid w:val="00AF244D"/>
    <w:rsid w:val="00AF245D"/>
    <w:rsid w:val="00AF2477"/>
    <w:rsid w:val="00AF24B6"/>
    <w:rsid w:val="00AF24D3"/>
    <w:rsid w:val="00AF24E7"/>
    <w:rsid w:val="00AF253E"/>
    <w:rsid w:val="00AF25D2"/>
    <w:rsid w:val="00AF25EA"/>
    <w:rsid w:val="00AF25F2"/>
    <w:rsid w:val="00AF2632"/>
    <w:rsid w:val="00AF2702"/>
    <w:rsid w:val="00AF2723"/>
    <w:rsid w:val="00AF27B8"/>
    <w:rsid w:val="00AF289E"/>
    <w:rsid w:val="00AF28FD"/>
    <w:rsid w:val="00AF2981"/>
    <w:rsid w:val="00AF2ACD"/>
    <w:rsid w:val="00AF2AD2"/>
    <w:rsid w:val="00AF2B42"/>
    <w:rsid w:val="00AF2C85"/>
    <w:rsid w:val="00AF2C9D"/>
    <w:rsid w:val="00AF2E95"/>
    <w:rsid w:val="00AF2EBD"/>
    <w:rsid w:val="00AF3032"/>
    <w:rsid w:val="00AF311A"/>
    <w:rsid w:val="00AF314C"/>
    <w:rsid w:val="00AF315B"/>
    <w:rsid w:val="00AF32A6"/>
    <w:rsid w:val="00AF3343"/>
    <w:rsid w:val="00AF3346"/>
    <w:rsid w:val="00AF334C"/>
    <w:rsid w:val="00AF3397"/>
    <w:rsid w:val="00AF3428"/>
    <w:rsid w:val="00AF3446"/>
    <w:rsid w:val="00AF3448"/>
    <w:rsid w:val="00AF3459"/>
    <w:rsid w:val="00AF34D0"/>
    <w:rsid w:val="00AF353B"/>
    <w:rsid w:val="00AF3588"/>
    <w:rsid w:val="00AF35C8"/>
    <w:rsid w:val="00AF35D5"/>
    <w:rsid w:val="00AF3620"/>
    <w:rsid w:val="00AF3663"/>
    <w:rsid w:val="00AF37E1"/>
    <w:rsid w:val="00AF37F2"/>
    <w:rsid w:val="00AF38B5"/>
    <w:rsid w:val="00AF39B9"/>
    <w:rsid w:val="00AF39FC"/>
    <w:rsid w:val="00AF3A1A"/>
    <w:rsid w:val="00AF3A42"/>
    <w:rsid w:val="00AF3BF7"/>
    <w:rsid w:val="00AF3C0F"/>
    <w:rsid w:val="00AF3C20"/>
    <w:rsid w:val="00AF3C75"/>
    <w:rsid w:val="00AF3D07"/>
    <w:rsid w:val="00AF3D58"/>
    <w:rsid w:val="00AF3E41"/>
    <w:rsid w:val="00AF3E5F"/>
    <w:rsid w:val="00AF3E63"/>
    <w:rsid w:val="00AF3E84"/>
    <w:rsid w:val="00AF3FAC"/>
    <w:rsid w:val="00AF4043"/>
    <w:rsid w:val="00AF4159"/>
    <w:rsid w:val="00AF4164"/>
    <w:rsid w:val="00AF42F8"/>
    <w:rsid w:val="00AF4459"/>
    <w:rsid w:val="00AF45BE"/>
    <w:rsid w:val="00AF464E"/>
    <w:rsid w:val="00AF46A6"/>
    <w:rsid w:val="00AF46C1"/>
    <w:rsid w:val="00AF47DB"/>
    <w:rsid w:val="00AF47F3"/>
    <w:rsid w:val="00AF48FE"/>
    <w:rsid w:val="00AF4992"/>
    <w:rsid w:val="00AF4A70"/>
    <w:rsid w:val="00AF4A74"/>
    <w:rsid w:val="00AF4AAE"/>
    <w:rsid w:val="00AF4B21"/>
    <w:rsid w:val="00AF4BCD"/>
    <w:rsid w:val="00AF4C19"/>
    <w:rsid w:val="00AF4C8D"/>
    <w:rsid w:val="00AF4D2E"/>
    <w:rsid w:val="00AF4D34"/>
    <w:rsid w:val="00AF4D6C"/>
    <w:rsid w:val="00AF4D8D"/>
    <w:rsid w:val="00AF4E59"/>
    <w:rsid w:val="00AF4EA4"/>
    <w:rsid w:val="00AF4EE1"/>
    <w:rsid w:val="00AF5074"/>
    <w:rsid w:val="00AF5264"/>
    <w:rsid w:val="00AF5280"/>
    <w:rsid w:val="00AF5323"/>
    <w:rsid w:val="00AF5420"/>
    <w:rsid w:val="00AF547C"/>
    <w:rsid w:val="00AF54CC"/>
    <w:rsid w:val="00AF54F8"/>
    <w:rsid w:val="00AF5568"/>
    <w:rsid w:val="00AF55FF"/>
    <w:rsid w:val="00AF567F"/>
    <w:rsid w:val="00AF56C7"/>
    <w:rsid w:val="00AF5794"/>
    <w:rsid w:val="00AF57DE"/>
    <w:rsid w:val="00AF57F8"/>
    <w:rsid w:val="00AF5860"/>
    <w:rsid w:val="00AF58F1"/>
    <w:rsid w:val="00AF592A"/>
    <w:rsid w:val="00AF599B"/>
    <w:rsid w:val="00AF5A44"/>
    <w:rsid w:val="00AF5B0C"/>
    <w:rsid w:val="00AF5B2C"/>
    <w:rsid w:val="00AF5C0D"/>
    <w:rsid w:val="00AF5C7C"/>
    <w:rsid w:val="00AF5CD8"/>
    <w:rsid w:val="00AF5D14"/>
    <w:rsid w:val="00AF5D16"/>
    <w:rsid w:val="00AF5DAE"/>
    <w:rsid w:val="00AF5DFD"/>
    <w:rsid w:val="00AF5F60"/>
    <w:rsid w:val="00AF61B6"/>
    <w:rsid w:val="00AF626D"/>
    <w:rsid w:val="00AF62CA"/>
    <w:rsid w:val="00AF62D9"/>
    <w:rsid w:val="00AF633B"/>
    <w:rsid w:val="00AF6349"/>
    <w:rsid w:val="00AF6362"/>
    <w:rsid w:val="00AF6396"/>
    <w:rsid w:val="00AF6561"/>
    <w:rsid w:val="00AF657F"/>
    <w:rsid w:val="00AF65A3"/>
    <w:rsid w:val="00AF666D"/>
    <w:rsid w:val="00AF67C1"/>
    <w:rsid w:val="00AF67E4"/>
    <w:rsid w:val="00AF687A"/>
    <w:rsid w:val="00AF6948"/>
    <w:rsid w:val="00AF69DD"/>
    <w:rsid w:val="00AF6C9D"/>
    <w:rsid w:val="00AF6CDF"/>
    <w:rsid w:val="00AF6D1C"/>
    <w:rsid w:val="00AF6EF4"/>
    <w:rsid w:val="00AF6F03"/>
    <w:rsid w:val="00AF6F67"/>
    <w:rsid w:val="00AF7025"/>
    <w:rsid w:val="00AF7058"/>
    <w:rsid w:val="00AF708A"/>
    <w:rsid w:val="00AF7095"/>
    <w:rsid w:val="00AF719E"/>
    <w:rsid w:val="00AF71E4"/>
    <w:rsid w:val="00AF722C"/>
    <w:rsid w:val="00AF72E6"/>
    <w:rsid w:val="00AF7334"/>
    <w:rsid w:val="00AF7498"/>
    <w:rsid w:val="00AF749D"/>
    <w:rsid w:val="00AF76FC"/>
    <w:rsid w:val="00AF7745"/>
    <w:rsid w:val="00AF774A"/>
    <w:rsid w:val="00AF7800"/>
    <w:rsid w:val="00AF7A66"/>
    <w:rsid w:val="00AF7AEB"/>
    <w:rsid w:val="00AF7BBD"/>
    <w:rsid w:val="00AF7C32"/>
    <w:rsid w:val="00AF7C98"/>
    <w:rsid w:val="00AF7CC1"/>
    <w:rsid w:val="00AF7D39"/>
    <w:rsid w:val="00AF7D40"/>
    <w:rsid w:val="00AFA115"/>
    <w:rsid w:val="00B0000B"/>
    <w:rsid w:val="00B0012D"/>
    <w:rsid w:val="00B001DD"/>
    <w:rsid w:val="00B001F3"/>
    <w:rsid w:val="00B00287"/>
    <w:rsid w:val="00B002FB"/>
    <w:rsid w:val="00B003F7"/>
    <w:rsid w:val="00B004F3"/>
    <w:rsid w:val="00B005D2"/>
    <w:rsid w:val="00B00600"/>
    <w:rsid w:val="00B00613"/>
    <w:rsid w:val="00B006F7"/>
    <w:rsid w:val="00B00712"/>
    <w:rsid w:val="00B0075E"/>
    <w:rsid w:val="00B00779"/>
    <w:rsid w:val="00B00789"/>
    <w:rsid w:val="00B007A6"/>
    <w:rsid w:val="00B00844"/>
    <w:rsid w:val="00B009CA"/>
    <w:rsid w:val="00B00A59"/>
    <w:rsid w:val="00B00B2A"/>
    <w:rsid w:val="00B00B54"/>
    <w:rsid w:val="00B00B73"/>
    <w:rsid w:val="00B00BA6"/>
    <w:rsid w:val="00B00C96"/>
    <w:rsid w:val="00B00D97"/>
    <w:rsid w:val="00B00E19"/>
    <w:rsid w:val="00B00E21"/>
    <w:rsid w:val="00B00E46"/>
    <w:rsid w:val="00B01072"/>
    <w:rsid w:val="00B01079"/>
    <w:rsid w:val="00B0107A"/>
    <w:rsid w:val="00B01184"/>
    <w:rsid w:val="00B0125A"/>
    <w:rsid w:val="00B01262"/>
    <w:rsid w:val="00B01290"/>
    <w:rsid w:val="00B012AC"/>
    <w:rsid w:val="00B0133F"/>
    <w:rsid w:val="00B013D3"/>
    <w:rsid w:val="00B014AF"/>
    <w:rsid w:val="00B014E6"/>
    <w:rsid w:val="00B015E0"/>
    <w:rsid w:val="00B015EF"/>
    <w:rsid w:val="00B0168E"/>
    <w:rsid w:val="00B016A3"/>
    <w:rsid w:val="00B017F9"/>
    <w:rsid w:val="00B0180C"/>
    <w:rsid w:val="00B018DE"/>
    <w:rsid w:val="00B0193F"/>
    <w:rsid w:val="00B01958"/>
    <w:rsid w:val="00B01994"/>
    <w:rsid w:val="00B019E0"/>
    <w:rsid w:val="00B01A18"/>
    <w:rsid w:val="00B01A89"/>
    <w:rsid w:val="00B01B68"/>
    <w:rsid w:val="00B01B6A"/>
    <w:rsid w:val="00B01B83"/>
    <w:rsid w:val="00B01B8F"/>
    <w:rsid w:val="00B01BBB"/>
    <w:rsid w:val="00B01CBB"/>
    <w:rsid w:val="00B01CD9"/>
    <w:rsid w:val="00B01D0C"/>
    <w:rsid w:val="00B01D18"/>
    <w:rsid w:val="00B01D1F"/>
    <w:rsid w:val="00B01D5A"/>
    <w:rsid w:val="00B01E0C"/>
    <w:rsid w:val="00B01E6C"/>
    <w:rsid w:val="00B01EFB"/>
    <w:rsid w:val="00B01F4F"/>
    <w:rsid w:val="00B01F77"/>
    <w:rsid w:val="00B0214C"/>
    <w:rsid w:val="00B02172"/>
    <w:rsid w:val="00B0236B"/>
    <w:rsid w:val="00B02525"/>
    <w:rsid w:val="00B02566"/>
    <w:rsid w:val="00B02634"/>
    <w:rsid w:val="00B0277C"/>
    <w:rsid w:val="00B0277E"/>
    <w:rsid w:val="00B02837"/>
    <w:rsid w:val="00B02838"/>
    <w:rsid w:val="00B02929"/>
    <w:rsid w:val="00B02AF8"/>
    <w:rsid w:val="00B02B25"/>
    <w:rsid w:val="00B02E07"/>
    <w:rsid w:val="00B02E27"/>
    <w:rsid w:val="00B02EB5"/>
    <w:rsid w:val="00B03040"/>
    <w:rsid w:val="00B03096"/>
    <w:rsid w:val="00B031EB"/>
    <w:rsid w:val="00B031F9"/>
    <w:rsid w:val="00B0328D"/>
    <w:rsid w:val="00B032DB"/>
    <w:rsid w:val="00B032DC"/>
    <w:rsid w:val="00B032FB"/>
    <w:rsid w:val="00B0333C"/>
    <w:rsid w:val="00B03392"/>
    <w:rsid w:val="00B03408"/>
    <w:rsid w:val="00B03452"/>
    <w:rsid w:val="00B034A2"/>
    <w:rsid w:val="00B0352A"/>
    <w:rsid w:val="00B03541"/>
    <w:rsid w:val="00B0355E"/>
    <w:rsid w:val="00B0388A"/>
    <w:rsid w:val="00B038C3"/>
    <w:rsid w:val="00B038D6"/>
    <w:rsid w:val="00B03926"/>
    <w:rsid w:val="00B039EF"/>
    <w:rsid w:val="00B03A8E"/>
    <w:rsid w:val="00B03BAE"/>
    <w:rsid w:val="00B03BB3"/>
    <w:rsid w:val="00B03CA4"/>
    <w:rsid w:val="00B03CC5"/>
    <w:rsid w:val="00B03CE8"/>
    <w:rsid w:val="00B03E93"/>
    <w:rsid w:val="00B03FA0"/>
    <w:rsid w:val="00B04067"/>
    <w:rsid w:val="00B04156"/>
    <w:rsid w:val="00B041EF"/>
    <w:rsid w:val="00B04379"/>
    <w:rsid w:val="00B04380"/>
    <w:rsid w:val="00B0440D"/>
    <w:rsid w:val="00B044EB"/>
    <w:rsid w:val="00B04558"/>
    <w:rsid w:val="00B045AF"/>
    <w:rsid w:val="00B045FF"/>
    <w:rsid w:val="00B0470C"/>
    <w:rsid w:val="00B047A5"/>
    <w:rsid w:val="00B04839"/>
    <w:rsid w:val="00B04903"/>
    <w:rsid w:val="00B04946"/>
    <w:rsid w:val="00B04AE9"/>
    <w:rsid w:val="00B04B28"/>
    <w:rsid w:val="00B04B30"/>
    <w:rsid w:val="00B04C56"/>
    <w:rsid w:val="00B04CD4"/>
    <w:rsid w:val="00B04DC2"/>
    <w:rsid w:val="00B04E3D"/>
    <w:rsid w:val="00B04E94"/>
    <w:rsid w:val="00B05007"/>
    <w:rsid w:val="00B050D2"/>
    <w:rsid w:val="00B05186"/>
    <w:rsid w:val="00B05193"/>
    <w:rsid w:val="00B052CE"/>
    <w:rsid w:val="00B052D2"/>
    <w:rsid w:val="00B052D9"/>
    <w:rsid w:val="00B05315"/>
    <w:rsid w:val="00B0537B"/>
    <w:rsid w:val="00B053E0"/>
    <w:rsid w:val="00B054B1"/>
    <w:rsid w:val="00B0558C"/>
    <w:rsid w:val="00B05621"/>
    <w:rsid w:val="00B0564D"/>
    <w:rsid w:val="00B056AA"/>
    <w:rsid w:val="00B05721"/>
    <w:rsid w:val="00B057B3"/>
    <w:rsid w:val="00B057C1"/>
    <w:rsid w:val="00B05991"/>
    <w:rsid w:val="00B05A06"/>
    <w:rsid w:val="00B05A62"/>
    <w:rsid w:val="00B05B38"/>
    <w:rsid w:val="00B05B46"/>
    <w:rsid w:val="00B05C1E"/>
    <w:rsid w:val="00B05D41"/>
    <w:rsid w:val="00B05E4B"/>
    <w:rsid w:val="00B05E83"/>
    <w:rsid w:val="00B05E92"/>
    <w:rsid w:val="00B05EDD"/>
    <w:rsid w:val="00B05FE1"/>
    <w:rsid w:val="00B0610B"/>
    <w:rsid w:val="00B06144"/>
    <w:rsid w:val="00B061EE"/>
    <w:rsid w:val="00B0621A"/>
    <w:rsid w:val="00B06431"/>
    <w:rsid w:val="00B06512"/>
    <w:rsid w:val="00B06546"/>
    <w:rsid w:val="00B06778"/>
    <w:rsid w:val="00B0681A"/>
    <w:rsid w:val="00B068A5"/>
    <w:rsid w:val="00B0695F"/>
    <w:rsid w:val="00B069A4"/>
    <w:rsid w:val="00B06A4D"/>
    <w:rsid w:val="00B06AAE"/>
    <w:rsid w:val="00B06AE8"/>
    <w:rsid w:val="00B06B03"/>
    <w:rsid w:val="00B06BBE"/>
    <w:rsid w:val="00B06BDA"/>
    <w:rsid w:val="00B06C4E"/>
    <w:rsid w:val="00B06C68"/>
    <w:rsid w:val="00B06C85"/>
    <w:rsid w:val="00B06C9A"/>
    <w:rsid w:val="00B06FAF"/>
    <w:rsid w:val="00B06FB5"/>
    <w:rsid w:val="00B06FDD"/>
    <w:rsid w:val="00B07091"/>
    <w:rsid w:val="00B0709D"/>
    <w:rsid w:val="00B070E8"/>
    <w:rsid w:val="00B0710A"/>
    <w:rsid w:val="00B071B8"/>
    <w:rsid w:val="00B072C6"/>
    <w:rsid w:val="00B073A3"/>
    <w:rsid w:val="00B073C7"/>
    <w:rsid w:val="00B07466"/>
    <w:rsid w:val="00B074BB"/>
    <w:rsid w:val="00B074F1"/>
    <w:rsid w:val="00B074FA"/>
    <w:rsid w:val="00B074FF"/>
    <w:rsid w:val="00B0755C"/>
    <w:rsid w:val="00B07610"/>
    <w:rsid w:val="00B07671"/>
    <w:rsid w:val="00B0767C"/>
    <w:rsid w:val="00B076B4"/>
    <w:rsid w:val="00B077AC"/>
    <w:rsid w:val="00B077F8"/>
    <w:rsid w:val="00B0791B"/>
    <w:rsid w:val="00B07926"/>
    <w:rsid w:val="00B0796E"/>
    <w:rsid w:val="00B0799D"/>
    <w:rsid w:val="00B079BC"/>
    <w:rsid w:val="00B07A74"/>
    <w:rsid w:val="00B07B72"/>
    <w:rsid w:val="00B07C1E"/>
    <w:rsid w:val="00B07C2E"/>
    <w:rsid w:val="00B07CDE"/>
    <w:rsid w:val="00B07D0A"/>
    <w:rsid w:val="00B07DF5"/>
    <w:rsid w:val="00B07EC5"/>
    <w:rsid w:val="00B07F13"/>
    <w:rsid w:val="00B07F32"/>
    <w:rsid w:val="00B07FBA"/>
    <w:rsid w:val="00B101C6"/>
    <w:rsid w:val="00B1043A"/>
    <w:rsid w:val="00B10484"/>
    <w:rsid w:val="00B10595"/>
    <w:rsid w:val="00B1059D"/>
    <w:rsid w:val="00B105B2"/>
    <w:rsid w:val="00B1061B"/>
    <w:rsid w:val="00B10788"/>
    <w:rsid w:val="00B10825"/>
    <w:rsid w:val="00B1088E"/>
    <w:rsid w:val="00B108CA"/>
    <w:rsid w:val="00B108CD"/>
    <w:rsid w:val="00B10AA0"/>
    <w:rsid w:val="00B10AE0"/>
    <w:rsid w:val="00B10B39"/>
    <w:rsid w:val="00B10B80"/>
    <w:rsid w:val="00B10BC7"/>
    <w:rsid w:val="00B10BE2"/>
    <w:rsid w:val="00B10C0B"/>
    <w:rsid w:val="00B10C66"/>
    <w:rsid w:val="00B10CCA"/>
    <w:rsid w:val="00B10CE3"/>
    <w:rsid w:val="00B10D2D"/>
    <w:rsid w:val="00B10DA0"/>
    <w:rsid w:val="00B10E17"/>
    <w:rsid w:val="00B10E19"/>
    <w:rsid w:val="00B10E4B"/>
    <w:rsid w:val="00B10ED9"/>
    <w:rsid w:val="00B10F11"/>
    <w:rsid w:val="00B10F4A"/>
    <w:rsid w:val="00B11334"/>
    <w:rsid w:val="00B11358"/>
    <w:rsid w:val="00B113DA"/>
    <w:rsid w:val="00B113EB"/>
    <w:rsid w:val="00B113EF"/>
    <w:rsid w:val="00B11663"/>
    <w:rsid w:val="00B116CC"/>
    <w:rsid w:val="00B116E8"/>
    <w:rsid w:val="00B1177D"/>
    <w:rsid w:val="00B117A9"/>
    <w:rsid w:val="00B117FD"/>
    <w:rsid w:val="00B11815"/>
    <w:rsid w:val="00B1184A"/>
    <w:rsid w:val="00B1191B"/>
    <w:rsid w:val="00B11955"/>
    <w:rsid w:val="00B1197B"/>
    <w:rsid w:val="00B1198A"/>
    <w:rsid w:val="00B11D05"/>
    <w:rsid w:val="00B11E13"/>
    <w:rsid w:val="00B11E4C"/>
    <w:rsid w:val="00B11ECE"/>
    <w:rsid w:val="00B11F0C"/>
    <w:rsid w:val="00B12072"/>
    <w:rsid w:val="00B120CA"/>
    <w:rsid w:val="00B12185"/>
    <w:rsid w:val="00B121F7"/>
    <w:rsid w:val="00B12279"/>
    <w:rsid w:val="00B122FB"/>
    <w:rsid w:val="00B12433"/>
    <w:rsid w:val="00B12554"/>
    <w:rsid w:val="00B12645"/>
    <w:rsid w:val="00B1281A"/>
    <w:rsid w:val="00B128B5"/>
    <w:rsid w:val="00B128C4"/>
    <w:rsid w:val="00B12902"/>
    <w:rsid w:val="00B12909"/>
    <w:rsid w:val="00B12957"/>
    <w:rsid w:val="00B12987"/>
    <w:rsid w:val="00B1299D"/>
    <w:rsid w:val="00B129D1"/>
    <w:rsid w:val="00B12AAA"/>
    <w:rsid w:val="00B12B18"/>
    <w:rsid w:val="00B12C68"/>
    <w:rsid w:val="00B12C7B"/>
    <w:rsid w:val="00B12D5D"/>
    <w:rsid w:val="00B130C3"/>
    <w:rsid w:val="00B13279"/>
    <w:rsid w:val="00B134C1"/>
    <w:rsid w:val="00B13548"/>
    <w:rsid w:val="00B135F6"/>
    <w:rsid w:val="00B13656"/>
    <w:rsid w:val="00B136D8"/>
    <w:rsid w:val="00B137AE"/>
    <w:rsid w:val="00B13820"/>
    <w:rsid w:val="00B13974"/>
    <w:rsid w:val="00B139D2"/>
    <w:rsid w:val="00B13A5C"/>
    <w:rsid w:val="00B13A93"/>
    <w:rsid w:val="00B13AA9"/>
    <w:rsid w:val="00B13BA7"/>
    <w:rsid w:val="00B13C5A"/>
    <w:rsid w:val="00B13F75"/>
    <w:rsid w:val="00B13FD4"/>
    <w:rsid w:val="00B14038"/>
    <w:rsid w:val="00B1407E"/>
    <w:rsid w:val="00B14083"/>
    <w:rsid w:val="00B141AB"/>
    <w:rsid w:val="00B141BF"/>
    <w:rsid w:val="00B14265"/>
    <w:rsid w:val="00B142C9"/>
    <w:rsid w:val="00B1443E"/>
    <w:rsid w:val="00B1446B"/>
    <w:rsid w:val="00B14485"/>
    <w:rsid w:val="00B144E3"/>
    <w:rsid w:val="00B144FC"/>
    <w:rsid w:val="00B14609"/>
    <w:rsid w:val="00B14629"/>
    <w:rsid w:val="00B14633"/>
    <w:rsid w:val="00B14703"/>
    <w:rsid w:val="00B14798"/>
    <w:rsid w:val="00B148C4"/>
    <w:rsid w:val="00B14956"/>
    <w:rsid w:val="00B14ACE"/>
    <w:rsid w:val="00B14BAE"/>
    <w:rsid w:val="00B14C20"/>
    <w:rsid w:val="00B14C3F"/>
    <w:rsid w:val="00B14C88"/>
    <w:rsid w:val="00B14E08"/>
    <w:rsid w:val="00B14E16"/>
    <w:rsid w:val="00B14F35"/>
    <w:rsid w:val="00B150DE"/>
    <w:rsid w:val="00B15101"/>
    <w:rsid w:val="00B151EE"/>
    <w:rsid w:val="00B1526D"/>
    <w:rsid w:val="00B152EE"/>
    <w:rsid w:val="00B15317"/>
    <w:rsid w:val="00B1533A"/>
    <w:rsid w:val="00B15399"/>
    <w:rsid w:val="00B153AD"/>
    <w:rsid w:val="00B15414"/>
    <w:rsid w:val="00B15442"/>
    <w:rsid w:val="00B155B4"/>
    <w:rsid w:val="00B1563E"/>
    <w:rsid w:val="00B15659"/>
    <w:rsid w:val="00B15681"/>
    <w:rsid w:val="00B1569F"/>
    <w:rsid w:val="00B156C4"/>
    <w:rsid w:val="00B157A2"/>
    <w:rsid w:val="00B1583F"/>
    <w:rsid w:val="00B15844"/>
    <w:rsid w:val="00B159DA"/>
    <w:rsid w:val="00B159FC"/>
    <w:rsid w:val="00B15A97"/>
    <w:rsid w:val="00B15B27"/>
    <w:rsid w:val="00B15B45"/>
    <w:rsid w:val="00B15C18"/>
    <w:rsid w:val="00B15C88"/>
    <w:rsid w:val="00B15D89"/>
    <w:rsid w:val="00B15E44"/>
    <w:rsid w:val="00B15F1E"/>
    <w:rsid w:val="00B15F31"/>
    <w:rsid w:val="00B1603D"/>
    <w:rsid w:val="00B16059"/>
    <w:rsid w:val="00B1615E"/>
    <w:rsid w:val="00B161B3"/>
    <w:rsid w:val="00B161E1"/>
    <w:rsid w:val="00B161F9"/>
    <w:rsid w:val="00B162E9"/>
    <w:rsid w:val="00B16338"/>
    <w:rsid w:val="00B16358"/>
    <w:rsid w:val="00B163B2"/>
    <w:rsid w:val="00B163C2"/>
    <w:rsid w:val="00B16458"/>
    <w:rsid w:val="00B1647D"/>
    <w:rsid w:val="00B164B3"/>
    <w:rsid w:val="00B1657D"/>
    <w:rsid w:val="00B16633"/>
    <w:rsid w:val="00B166C9"/>
    <w:rsid w:val="00B16795"/>
    <w:rsid w:val="00B167AD"/>
    <w:rsid w:val="00B167B6"/>
    <w:rsid w:val="00B16800"/>
    <w:rsid w:val="00B1688B"/>
    <w:rsid w:val="00B169A3"/>
    <w:rsid w:val="00B16A08"/>
    <w:rsid w:val="00B16AE9"/>
    <w:rsid w:val="00B16B19"/>
    <w:rsid w:val="00B16B32"/>
    <w:rsid w:val="00B16BA2"/>
    <w:rsid w:val="00B16BC1"/>
    <w:rsid w:val="00B16C41"/>
    <w:rsid w:val="00B16E5E"/>
    <w:rsid w:val="00B16EBA"/>
    <w:rsid w:val="00B16EF2"/>
    <w:rsid w:val="00B16EF3"/>
    <w:rsid w:val="00B17058"/>
    <w:rsid w:val="00B1717F"/>
    <w:rsid w:val="00B1719F"/>
    <w:rsid w:val="00B17246"/>
    <w:rsid w:val="00B17398"/>
    <w:rsid w:val="00B173B1"/>
    <w:rsid w:val="00B174A4"/>
    <w:rsid w:val="00B17589"/>
    <w:rsid w:val="00B175B1"/>
    <w:rsid w:val="00B17617"/>
    <w:rsid w:val="00B176CD"/>
    <w:rsid w:val="00B17703"/>
    <w:rsid w:val="00B17706"/>
    <w:rsid w:val="00B17757"/>
    <w:rsid w:val="00B17812"/>
    <w:rsid w:val="00B1781B"/>
    <w:rsid w:val="00B17851"/>
    <w:rsid w:val="00B17868"/>
    <w:rsid w:val="00B17879"/>
    <w:rsid w:val="00B1798D"/>
    <w:rsid w:val="00B17994"/>
    <w:rsid w:val="00B179BA"/>
    <w:rsid w:val="00B179C6"/>
    <w:rsid w:val="00B179D9"/>
    <w:rsid w:val="00B17B63"/>
    <w:rsid w:val="00B17C39"/>
    <w:rsid w:val="00B17C8A"/>
    <w:rsid w:val="00B17CA8"/>
    <w:rsid w:val="00B17D53"/>
    <w:rsid w:val="00B17D63"/>
    <w:rsid w:val="00B17D76"/>
    <w:rsid w:val="00B17DA8"/>
    <w:rsid w:val="00B17DB9"/>
    <w:rsid w:val="00B17EDF"/>
    <w:rsid w:val="00B17EE2"/>
    <w:rsid w:val="00B17FC0"/>
    <w:rsid w:val="00B17FE5"/>
    <w:rsid w:val="00B2002A"/>
    <w:rsid w:val="00B20094"/>
    <w:rsid w:val="00B200F7"/>
    <w:rsid w:val="00B20178"/>
    <w:rsid w:val="00B20195"/>
    <w:rsid w:val="00B2028D"/>
    <w:rsid w:val="00B2032A"/>
    <w:rsid w:val="00B2041A"/>
    <w:rsid w:val="00B2043E"/>
    <w:rsid w:val="00B204A2"/>
    <w:rsid w:val="00B204A8"/>
    <w:rsid w:val="00B20548"/>
    <w:rsid w:val="00B20589"/>
    <w:rsid w:val="00B206E3"/>
    <w:rsid w:val="00B2077F"/>
    <w:rsid w:val="00B20787"/>
    <w:rsid w:val="00B207B5"/>
    <w:rsid w:val="00B20845"/>
    <w:rsid w:val="00B2086B"/>
    <w:rsid w:val="00B20983"/>
    <w:rsid w:val="00B20A19"/>
    <w:rsid w:val="00B20A34"/>
    <w:rsid w:val="00B20BB5"/>
    <w:rsid w:val="00B20BF9"/>
    <w:rsid w:val="00B20C43"/>
    <w:rsid w:val="00B20CA3"/>
    <w:rsid w:val="00B20DA8"/>
    <w:rsid w:val="00B20E09"/>
    <w:rsid w:val="00B20E4F"/>
    <w:rsid w:val="00B20ED8"/>
    <w:rsid w:val="00B20F6B"/>
    <w:rsid w:val="00B2108F"/>
    <w:rsid w:val="00B2110A"/>
    <w:rsid w:val="00B211C9"/>
    <w:rsid w:val="00B21349"/>
    <w:rsid w:val="00B2143B"/>
    <w:rsid w:val="00B21457"/>
    <w:rsid w:val="00B21481"/>
    <w:rsid w:val="00B214EA"/>
    <w:rsid w:val="00B214FB"/>
    <w:rsid w:val="00B215CF"/>
    <w:rsid w:val="00B2160B"/>
    <w:rsid w:val="00B21617"/>
    <w:rsid w:val="00B216FC"/>
    <w:rsid w:val="00B2171E"/>
    <w:rsid w:val="00B21790"/>
    <w:rsid w:val="00B21855"/>
    <w:rsid w:val="00B21985"/>
    <w:rsid w:val="00B21989"/>
    <w:rsid w:val="00B219D5"/>
    <w:rsid w:val="00B219D6"/>
    <w:rsid w:val="00B21A9B"/>
    <w:rsid w:val="00B21C48"/>
    <w:rsid w:val="00B21C58"/>
    <w:rsid w:val="00B21C5E"/>
    <w:rsid w:val="00B21E70"/>
    <w:rsid w:val="00B21E72"/>
    <w:rsid w:val="00B21E7E"/>
    <w:rsid w:val="00B21E82"/>
    <w:rsid w:val="00B21F71"/>
    <w:rsid w:val="00B22075"/>
    <w:rsid w:val="00B22488"/>
    <w:rsid w:val="00B2248F"/>
    <w:rsid w:val="00B2251A"/>
    <w:rsid w:val="00B2265F"/>
    <w:rsid w:val="00B2273E"/>
    <w:rsid w:val="00B22759"/>
    <w:rsid w:val="00B2279D"/>
    <w:rsid w:val="00B227D5"/>
    <w:rsid w:val="00B22882"/>
    <w:rsid w:val="00B228C9"/>
    <w:rsid w:val="00B228E1"/>
    <w:rsid w:val="00B22902"/>
    <w:rsid w:val="00B22A29"/>
    <w:rsid w:val="00B22AAE"/>
    <w:rsid w:val="00B22AD8"/>
    <w:rsid w:val="00B22BD9"/>
    <w:rsid w:val="00B22DA5"/>
    <w:rsid w:val="00B22E0C"/>
    <w:rsid w:val="00B22E19"/>
    <w:rsid w:val="00B22FBA"/>
    <w:rsid w:val="00B22FBD"/>
    <w:rsid w:val="00B23049"/>
    <w:rsid w:val="00B23053"/>
    <w:rsid w:val="00B2324A"/>
    <w:rsid w:val="00B23261"/>
    <w:rsid w:val="00B232B6"/>
    <w:rsid w:val="00B232C2"/>
    <w:rsid w:val="00B232E6"/>
    <w:rsid w:val="00B23309"/>
    <w:rsid w:val="00B2330A"/>
    <w:rsid w:val="00B233C6"/>
    <w:rsid w:val="00B233E4"/>
    <w:rsid w:val="00B23406"/>
    <w:rsid w:val="00B234F1"/>
    <w:rsid w:val="00B234FF"/>
    <w:rsid w:val="00B2354F"/>
    <w:rsid w:val="00B2368A"/>
    <w:rsid w:val="00B236C4"/>
    <w:rsid w:val="00B236D3"/>
    <w:rsid w:val="00B23703"/>
    <w:rsid w:val="00B23864"/>
    <w:rsid w:val="00B2388A"/>
    <w:rsid w:val="00B2398C"/>
    <w:rsid w:val="00B239CF"/>
    <w:rsid w:val="00B23ABF"/>
    <w:rsid w:val="00B23B22"/>
    <w:rsid w:val="00B23B29"/>
    <w:rsid w:val="00B23D3D"/>
    <w:rsid w:val="00B23E8A"/>
    <w:rsid w:val="00B23EBA"/>
    <w:rsid w:val="00B23F77"/>
    <w:rsid w:val="00B23F9C"/>
    <w:rsid w:val="00B240A7"/>
    <w:rsid w:val="00B24112"/>
    <w:rsid w:val="00B24144"/>
    <w:rsid w:val="00B24160"/>
    <w:rsid w:val="00B2418A"/>
    <w:rsid w:val="00B2432E"/>
    <w:rsid w:val="00B2433E"/>
    <w:rsid w:val="00B24341"/>
    <w:rsid w:val="00B24391"/>
    <w:rsid w:val="00B24417"/>
    <w:rsid w:val="00B244B9"/>
    <w:rsid w:val="00B24560"/>
    <w:rsid w:val="00B245C8"/>
    <w:rsid w:val="00B245EF"/>
    <w:rsid w:val="00B246D4"/>
    <w:rsid w:val="00B24758"/>
    <w:rsid w:val="00B247E6"/>
    <w:rsid w:val="00B2482F"/>
    <w:rsid w:val="00B24A01"/>
    <w:rsid w:val="00B24A15"/>
    <w:rsid w:val="00B24A3D"/>
    <w:rsid w:val="00B24BD8"/>
    <w:rsid w:val="00B24C78"/>
    <w:rsid w:val="00B24C7E"/>
    <w:rsid w:val="00B24CCC"/>
    <w:rsid w:val="00B24CD4"/>
    <w:rsid w:val="00B24D2B"/>
    <w:rsid w:val="00B24D90"/>
    <w:rsid w:val="00B24D99"/>
    <w:rsid w:val="00B24DDE"/>
    <w:rsid w:val="00B24F00"/>
    <w:rsid w:val="00B24F38"/>
    <w:rsid w:val="00B24FFD"/>
    <w:rsid w:val="00B25023"/>
    <w:rsid w:val="00B25183"/>
    <w:rsid w:val="00B251A5"/>
    <w:rsid w:val="00B252AA"/>
    <w:rsid w:val="00B25360"/>
    <w:rsid w:val="00B25367"/>
    <w:rsid w:val="00B2536B"/>
    <w:rsid w:val="00B2546E"/>
    <w:rsid w:val="00B254BA"/>
    <w:rsid w:val="00B2553E"/>
    <w:rsid w:val="00B25620"/>
    <w:rsid w:val="00B256BB"/>
    <w:rsid w:val="00B25705"/>
    <w:rsid w:val="00B2571D"/>
    <w:rsid w:val="00B257E2"/>
    <w:rsid w:val="00B2585A"/>
    <w:rsid w:val="00B25A62"/>
    <w:rsid w:val="00B25B31"/>
    <w:rsid w:val="00B25BD4"/>
    <w:rsid w:val="00B25C37"/>
    <w:rsid w:val="00B25D3D"/>
    <w:rsid w:val="00B25E85"/>
    <w:rsid w:val="00B25E8F"/>
    <w:rsid w:val="00B25EE6"/>
    <w:rsid w:val="00B25F05"/>
    <w:rsid w:val="00B25F48"/>
    <w:rsid w:val="00B26050"/>
    <w:rsid w:val="00B26075"/>
    <w:rsid w:val="00B260FE"/>
    <w:rsid w:val="00B26165"/>
    <w:rsid w:val="00B2631F"/>
    <w:rsid w:val="00B2635F"/>
    <w:rsid w:val="00B26571"/>
    <w:rsid w:val="00B2676B"/>
    <w:rsid w:val="00B26774"/>
    <w:rsid w:val="00B267EC"/>
    <w:rsid w:val="00B26802"/>
    <w:rsid w:val="00B268D2"/>
    <w:rsid w:val="00B268E6"/>
    <w:rsid w:val="00B269A7"/>
    <w:rsid w:val="00B269DD"/>
    <w:rsid w:val="00B26AC4"/>
    <w:rsid w:val="00B26AE7"/>
    <w:rsid w:val="00B26B1F"/>
    <w:rsid w:val="00B26B38"/>
    <w:rsid w:val="00B26B94"/>
    <w:rsid w:val="00B26C07"/>
    <w:rsid w:val="00B26C1D"/>
    <w:rsid w:val="00B26C35"/>
    <w:rsid w:val="00B26D3B"/>
    <w:rsid w:val="00B26DFF"/>
    <w:rsid w:val="00B26E68"/>
    <w:rsid w:val="00B26E9F"/>
    <w:rsid w:val="00B26EC7"/>
    <w:rsid w:val="00B26F61"/>
    <w:rsid w:val="00B26F7A"/>
    <w:rsid w:val="00B2718C"/>
    <w:rsid w:val="00B272A9"/>
    <w:rsid w:val="00B27323"/>
    <w:rsid w:val="00B27409"/>
    <w:rsid w:val="00B27412"/>
    <w:rsid w:val="00B27430"/>
    <w:rsid w:val="00B275D7"/>
    <w:rsid w:val="00B275FF"/>
    <w:rsid w:val="00B2761C"/>
    <w:rsid w:val="00B27783"/>
    <w:rsid w:val="00B277CA"/>
    <w:rsid w:val="00B2787D"/>
    <w:rsid w:val="00B278A7"/>
    <w:rsid w:val="00B278AF"/>
    <w:rsid w:val="00B27952"/>
    <w:rsid w:val="00B27A7D"/>
    <w:rsid w:val="00B27AFF"/>
    <w:rsid w:val="00B27B45"/>
    <w:rsid w:val="00B27B79"/>
    <w:rsid w:val="00B27CDD"/>
    <w:rsid w:val="00B27D4B"/>
    <w:rsid w:val="00B27D59"/>
    <w:rsid w:val="00B27D66"/>
    <w:rsid w:val="00B27E10"/>
    <w:rsid w:val="00B27E2D"/>
    <w:rsid w:val="00B27EB7"/>
    <w:rsid w:val="00B27F8D"/>
    <w:rsid w:val="00B27FA3"/>
    <w:rsid w:val="00B27FA5"/>
    <w:rsid w:val="00B300B3"/>
    <w:rsid w:val="00B300C3"/>
    <w:rsid w:val="00B30348"/>
    <w:rsid w:val="00B303AE"/>
    <w:rsid w:val="00B303F7"/>
    <w:rsid w:val="00B30404"/>
    <w:rsid w:val="00B3043A"/>
    <w:rsid w:val="00B3056F"/>
    <w:rsid w:val="00B305AA"/>
    <w:rsid w:val="00B305EA"/>
    <w:rsid w:val="00B3062D"/>
    <w:rsid w:val="00B306BF"/>
    <w:rsid w:val="00B307B8"/>
    <w:rsid w:val="00B307EB"/>
    <w:rsid w:val="00B308F6"/>
    <w:rsid w:val="00B30915"/>
    <w:rsid w:val="00B3097F"/>
    <w:rsid w:val="00B30A41"/>
    <w:rsid w:val="00B30B64"/>
    <w:rsid w:val="00B30C99"/>
    <w:rsid w:val="00B30D91"/>
    <w:rsid w:val="00B30DF9"/>
    <w:rsid w:val="00B30DFC"/>
    <w:rsid w:val="00B30ED7"/>
    <w:rsid w:val="00B30EE0"/>
    <w:rsid w:val="00B30EFB"/>
    <w:rsid w:val="00B30F02"/>
    <w:rsid w:val="00B30F8A"/>
    <w:rsid w:val="00B30FD5"/>
    <w:rsid w:val="00B30FDB"/>
    <w:rsid w:val="00B310E9"/>
    <w:rsid w:val="00B31105"/>
    <w:rsid w:val="00B3114B"/>
    <w:rsid w:val="00B31161"/>
    <w:rsid w:val="00B31178"/>
    <w:rsid w:val="00B3119D"/>
    <w:rsid w:val="00B311FE"/>
    <w:rsid w:val="00B3121F"/>
    <w:rsid w:val="00B31291"/>
    <w:rsid w:val="00B31440"/>
    <w:rsid w:val="00B314A5"/>
    <w:rsid w:val="00B314D5"/>
    <w:rsid w:val="00B31530"/>
    <w:rsid w:val="00B316F7"/>
    <w:rsid w:val="00B317D3"/>
    <w:rsid w:val="00B3182D"/>
    <w:rsid w:val="00B31868"/>
    <w:rsid w:val="00B318A4"/>
    <w:rsid w:val="00B31949"/>
    <w:rsid w:val="00B31955"/>
    <w:rsid w:val="00B319C1"/>
    <w:rsid w:val="00B319CC"/>
    <w:rsid w:val="00B31B90"/>
    <w:rsid w:val="00B31B9A"/>
    <w:rsid w:val="00B31BBD"/>
    <w:rsid w:val="00B31C03"/>
    <w:rsid w:val="00B31CD9"/>
    <w:rsid w:val="00B31D2B"/>
    <w:rsid w:val="00B31D74"/>
    <w:rsid w:val="00B31DC3"/>
    <w:rsid w:val="00B31E10"/>
    <w:rsid w:val="00B31EC5"/>
    <w:rsid w:val="00B31F1F"/>
    <w:rsid w:val="00B31FA5"/>
    <w:rsid w:val="00B31FB7"/>
    <w:rsid w:val="00B3201D"/>
    <w:rsid w:val="00B3202E"/>
    <w:rsid w:val="00B3206F"/>
    <w:rsid w:val="00B3209D"/>
    <w:rsid w:val="00B32104"/>
    <w:rsid w:val="00B322BE"/>
    <w:rsid w:val="00B322C4"/>
    <w:rsid w:val="00B323A8"/>
    <w:rsid w:val="00B323B7"/>
    <w:rsid w:val="00B32455"/>
    <w:rsid w:val="00B32480"/>
    <w:rsid w:val="00B324CE"/>
    <w:rsid w:val="00B3250D"/>
    <w:rsid w:val="00B325A4"/>
    <w:rsid w:val="00B3261E"/>
    <w:rsid w:val="00B3271E"/>
    <w:rsid w:val="00B32758"/>
    <w:rsid w:val="00B327B7"/>
    <w:rsid w:val="00B327C1"/>
    <w:rsid w:val="00B3287E"/>
    <w:rsid w:val="00B32935"/>
    <w:rsid w:val="00B3294C"/>
    <w:rsid w:val="00B3299E"/>
    <w:rsid w:val="00B329C4"/>
    <w:rsid w:val="00B329EC"/>
    <w:rsid w:val="00B32A09"/>
    <w:rsid w:val="00B32AE7"/>
    <w:rsid w:val="00B32B01"/>
    <w:rsid w:val="00B32B0C"/>
    <w:rsid w:val="00B32C80"/>
    <w:rsid w:val="00B32CC9"/>
    <w:rsid w:val="00B32D48"/>
    <w:rsid w:val="00B32E09"/>
    <w:rsid w:val="00B32E87"/>
    <w:rsid w:val="00B32F13"/>
    <w:rsid w:val="00B32F43"/>
    <w:rsid w:val="00B3303B"/>
    <w:rsid w:val="00B3308F"/>
    <w:rsid w:val="00B330BB"/>
    <w:rsid w:val="00B330BC"/>
    <w:rsid w:val="00B33113"/>
    <w:rsid w:val="00B3311D"/>
    <w:rsid w:val="00B3316F"/>
    <w:rsid w:val="00B331A7"/>
    <w:rsid w:val="00B331C9"/>
    <w:rsid w:val="00B332EB"/>
    <w:rsid w:val="00B33345"/>
    <w:rsid w:val="00B33398"/>
    <w:rsid w:val="00B333AD"/>
    <w:rsid w:val="00B3348E"/>
    <w:rsid w:val="00B334B6"/>
    <w:rsid w:val="00B334D6"/>
    <w:rsid w:val="00B3351F"/>
    <w:rsid w:val="00B33648"/>
    <w:rsid w:val="00B336F5"/>
    <w:rsid w:val="00B3373E"/>
    <w:rsid w:val="00B3382A"/>
    <w:rsid w:val="00B3392E"/>
    <w:rsid w:val="00B339C7"/>
    <w:rsid w:val="00B33A02"/>
    <w:rsid w:val="00B33A60"/>
    <w:rsid w:val="00B33C10"/>
    <w:rsid w:val="00B33C26"/>
    <w:rsid w:val="00B33CEC"/>
    <w:rsid w:val="00B33D8F"/>
    <w:rsid w:val="00B33DD5"/>
    <w:rsid w:val="00B33E0B"/>
    <w:rsid w:val="00B33EAD"/>
    <w:rsid w:val="00B33F74"/>
    <w:rsid w:val="00B3403E"/>
    <w:rsid w:val="00B34058"/>
    <w:rsid w:val="00B340BF"/>
    <w:rsid w:val="00B340FB"/>
    <w:rsid w:val="00B34279"/>
    <w:rsid w:val="00B342E4"/>
    <w:rsid w:val="00B3439E"/>
    <w:rsid w:val="00B3441F"/>
    <w:rsid w:val="00B3448D"/>
    <w:rsid w:val="00B344ED"/>
    <w:rsid w:val="00B345CB"/>
    <w:rsid w:val="00B345E0"/>
    <w:rsid w:val="00B3460C"/>
    <w:rsid w:val="00B34664"/>
    <w:rsid w:val="00B34690"/>
    <w:rsid w:val="00B34705"/>
    <w:rsid w:val="00B34868"/>
    <w:rsid w:val="00B3486A"/>
    <w:rsid w:val="00B3488B"/>
    <w:rsid w:val="00B348C0"/>
    <w:rsid w:val="00B34925"/>
    <w:rsid w:val="00B34BCD"/>
    <w:rsid w:val="00B34E0B"/>
    <w:rsid w:val="00B34ED4"/>
    <w:rsid w:val="00B34F0B"/>
    <w:rsid w:val="00B35043"/>
    <w:rsid w:val="00B3515D"/>
    <w:rsid w:val="00B35292"/>
    <w:rsid w:val="00B3531D"/>
    <w:rsid w:val="00B35476"/>
    <w:rsid w:val="00B35661"/>
    <w:rsid w:val="00B3566A"/>
    <w:rsid w:val="00B35708"/>
    <w:rsid w:val="00B3577A"/>
    <w:rsid w:val="00B357A7"/>
    <w:rsid w:val="00B35857"/>
    <w:rsid w:val="00B358E8"/>
    <w:rsid w:val="00B358FC"/>
    <w:rsid w:val="00B359FD"/>
    <w:rsid w:val="00B35CAD"/>
    <w:rsid w:val="00B35D0A"/>
    <w:rsid w:val="00B35F51"/>
    <w:rsid w:val="00B3605C"/>
    <w:rsid w:val="00B3611B"/>
    <w:rsid w:val="00B3619C"/>
    <w:rsid w:val="00B361E6"/>
    <w:rsid w:val="00B3622F"/>
    <w:rsid w:val="00B36323"/>
    <w:rsid w:val="00B363AD"/>
    <w:rsid w:val="00B364C3"/>
    <w:rsid w:val="00B364CA"/>
    <w:rsid w:val="00B36602"/>
    <w:rsid w:val="00B36605"/>
    <w:rsid w:val="00B36692"/>
    <w:rsid w:val="00B3675E"/>
    <w:rsid w:val="00B36771"/>
    <w:rsid w:val="00B36867"/>
    <w:rsid w:val="00B368F1"/>
    <w:rsid w:val="00B36ABD"/>
    <w:rsid w:val="00B36ABE"/>
    <w:rsid w:val="00B36BE5"/>
    <w:rsid w:val="00B36C88"/>
    <w:rsid w:val="00B36C9D"/>
    <w:rsid w:val="00B36DE3"/>
    <w:rsid w:val="00B36DFB"/>
    <w:rsid w:val="00B36F32"/>
    <w:rsid w:val="00B36F62"/>
    <w:rsid w:val="00B37084"/>
    <w:rsid w:val="00B370A8"/>
    <w:rsid w:val="00B371C2"/>
    <w:rsid w:val="00B37232"/>
    <w:rsid w:val="00B3723A"/>
    <w:rsid w:val="00B3727B"/>
    <w:rsid w:val="00B37286"/>
    <w:rsid w:val="00B373D3"/>
    <w:rsid w:val="00B373DC"/>
    <w:rsid w:val="00B37451"/>
    <w:rsid w:val="00B3758E"/>
    <w:rsid w:val="00B3770E"/>
    <w:rsid w:val="00B3776F"/>
    <w:rsid w:val="00B37775"/>
    <w:rsid w:val="00B37787"/>
    <w:rsid w:val="00B377C7"/>
    <w:rsid w:val="00B37834"/>
    <w:rsid w:val="00B37838"/>
    <w:rsid w:val="00B3784F"/>
    <w:rsid w:val="00B37855"/>
    <w:rsid w:val="00B3785A"/>
    <w:rsid w:val="00B37888"/>
    <w:rsid w:val="00B379E2"/>
    <w:rsid w:val="00B37A5C"/>
    <w:rsid w:val="00B37B0E"/>
    <w:rsid w:val="00B37B17"/>
    <w:rsid w:val="00B37B5C"/>
    <w:rsid w:val="00B37BDB"/>
    <w:rsid w:val="00B37C73"/>
    <w:rsid w:val="00B37C8C"/>
    <w:rsid w:val="00B37C8D"/>
    <w:rsid w:val="00B37CBF"/>
    <w:rsid w:val="00B37D36"/>
    <w:rsid w:val="00B37D40"/>
    <w:rsid w:val="00B37F07"/>
    <w:rsid w:val="00B37FA4"/>
    <w:rsid w:val="00B37FDA"/>
    <w:rsid w:val="00B40063"/>
    <w:rsid w:val="00B400B3"/>
    <w:rsid w:val="00B40172"/>
    <w:rsid w:val="00B401A0"/>
    <w:rsid w:val="00B401BF"/>
    <w:rsid w:val="00B402C8"/>
    <w:rsid w:val="00B40304"/>
    <w:rsid w:val="00B40391"/>
    <w:rsid w:val="00B4049A"/>
    <w:rsid w:val="00B404B9"/>
    <w:rsid w:val="00B4064F"/>
    <w:rsid w:val="00B408B7"/>
    <w:rsid w:val="00B4091B"/>
    <w:rsid w:val="00B40925"/>
    <w:rsid w:val="00B40951"/>
    <w:rsid w:val="00B4097F"/>
    <w:rsid w:val="00B40A5E"/>
    <w:rsid w:val="00B40BDF"/>
    <w:rsid w:val="00B40D3B"/>
    <w:rsid w:val="00B40D8B"/>
    <w:rsid w:val="00B40DC4"/>
    <w:rsid w:val="00B40FA7"/>
    <w:rsid w:val="00B40FBB"/>
    <w:rsid w:val="00B4100C"/>
    <w:rsid w:val="00B411E7"/>
    <w:rsid w:val="00B41202"/>
    <w:rsid w:val="00B41249"/>
    <w:rsid w:val="00B41282"/>
    <w:rsid w:val="00B412BD"/>
    <w:rsid w:val="00B4142D"/>
    <w:rsid w:val="00B41582"/>
    <w:rsid w:val="00B415E5"/>
    <w:rsid w:val="00B4169C"/>
    <w:rsid w:val="00B4197C"/>
    <w:rsid w:val="00B41A4F"/>
    <w:rsid w:val="00B41AD0"/>
    <w:rsid w:val="00B41B20"/>
    <w:rsid w:val="00B41D2F"/>
    <w:rsid w:val="00B41E53"/>
    <w:rsid w:val="00B41F43"/>
    <w:rsid w:val="00B41F57"/>
    <w:rsid w:val="00B41F83"/>
    <w:rsid w:val="00B41FB3"/>
    <w:rsid w:val="00B41FB7"/>
    <w:rsid w:val="00B42013"/>
    <w:rsid w:val="00B42014"/>
    <w:rsid w:val="00B4206A"/>
    <w:rsid w:val="00B420B4"/>
    <w:rsid w:val="00B421AE"/>
    <w:rsid w:val="00B421F8"/>
    <w:rsid w:val="00B4221B"/>
    <w:rsid w:val="00B42221"/>
    <w:rsid w:val="00B42287"/>
    <w:rsid w:val="00B422B0"/>
    <w:rsid w:val="00B42327"/>
    <w:rsid w:val="00B423C1"/>
    <w:rsid w:val="00B42413"/>
    <w:rsid w:val="00B424C7"/>
    <w:rsid w:val="00B42629"/>
    <w:rsid w:val="00B426B9"/>
    <w:rsid w:val="00B42741"/>
    <w:rsid w:val="00B427B1"/>
    <w:rsid w:val="00B4286E"/>
    <w:rsid w:val="00B42A7B"/>
    <w:rsid w:val="00B42AE2"/>
    <w:rsid w:val="00B42BAD"/>
    <w:rsid w:val="00B42BF8"/>
    <w:rsid w:val="00B42C1D"/>
    <w:rsid w:val="00B42CC1"/>
    <w:rsid w:val="00B42DD2"/>
    <w:rsid w:val="00B42F1A"/>
    <w:rsid w:val="00B42F49"/>
    <w:rsid w:val="00B4303F"/>
    <w:rsid w:val="00B430BF"/>
    <w:rsid w:val="00B431DF"/>
    <w:rsid w:val="00B431E4"/>
    <w:rsid w:val="00B4322D"/>
    <w:rsid w:val="00B432E2"/>
    <w:rsid w:val="00B4336D"/>
    <w:rsid w:val="00B433BB"/>
    <w:rsid w:val="00B433E3"/>
    <w:rsid w:val="00B435A9"/>
    <w:rsid w:val="00B4365D"/>
    <w:rsid w:val="00B4366F"/>
    <w:rsid w:val="00B436FE"/>
    <w:rsid w:val="00B4371E"/>
    <w:rsid w:val="00B438E6"/>
    <w:rsid w:val="00B4393F"/>
    <w:rsid w:val="00B43A21"/>
    <w:rsid w:val="00B43A27"/>
    <w:rsid w:val="00B43B0E"/>
    <w:rsid w:val="00B43BA9"/>
    <w:rsid w:val="00B43BE2"/>
    <w:rsid w:val="00B43C00"/>
    <w:rsid w:val="00B43CAA"/>
    <w:rsid w:val="00B43D0F"/>
    <w:rsid w:val="00B43D51"/>
    <w:rsid w:val="00B43DD0"/>
    <w:rsid w:val="00B43DFB"/>
    <w:rsid w:val="00B43F97"/>
    <w:rsid w:val="00B43FC5"/>
    <w:rsid w:val="00B44029"/>
    <w:rsid w:val="00B44082"/>
    <w:rsid w:val="00B4434A"/>
    <w:rsid w:val="00B443C9"/>
    <w:rsid w:val="00B446B8"/>
    <w:rsid w:val="00B446E6"/>
    <w:rsid w:val="00B4471C"/>
    <w:rsid w:val="00B44778"/>
    <w:rsid w:val="00B4478D"/>
    <w:rsid w:val="00B447E0"/>
    <w:rsid w:val="00B448BB"/>
    <w:rsid w:val="00B448D3"/>
    <w:rsid w:val="00B448FB"/>
    <w:rsid w:val="00B4499D"/>
    <w:rsid w:val="00B44AB1"/>
    <w:rsid w:val="00B44AF8"/>
    <w:rsid w:val="00B44C16"/>
    <w:rsid w:val="00B44DC8"/>
    <w:rsid w:val="00B44EED"/>
    <w:rsid w:val="00B44F05"/>
    <w:rsid w:val="00B44F17"/>
    <w:rsid w:val="00B44F8D"/>
    <w:rsid w:val="00B45031"/>
    <w:rsid w:val="00B45051"/>
    <w:rsid w:val="00B451E7"/>
    <w:rsid w:val="00B45246"/>
    <w:rsid w:val="00B452B6"/>
    <w:rsid w:val="00B452CF"/>
    <w:rsid w:val="00B45400"/>
    <w:rsid w:val="00B454AA"/>
    <w:rsid w:val="00B454C9"/>
    <w:rsid w:val="00B45558"/>
    <w:rsid w:val="00B4564E"/>
    <w:rsid w:val="00B4569C"/>
    <w:rsid w:val="00B45726"/>
    <w:rsid w:val="00B457A0"/>
    <w:rsid w:val="00B45885"/>
    <w:rsid w:val="00B45948"/>
    <w:rsid w:val="00B459C3"/>
    <w:rsid w:val="00B45A1E"/>
    <w:rsid w:val="00B45B03"/>
    <w:rsid w:val="00B45B12"/>
    <w:rsid w:val="00B45BAF"/>
    <w:rsid w:val="00B45C4D"/>
    <w:rsid w:val="00B45DFE"/>
    <w:rsid w:val="00B46011"/>
    <w:rsid w:val="00B461EE"/>
    <w:rsid w:val="00B4621A"/>
    <w:rsid w:val="00B46269"/>
    <w:rsid w:val="00B46399"/>
    <w:rsid w:val="00B463D4"/>
    <w:rsid w:val="00B4642A"/>
    <w:rsid w:val="00B4646F"/>
    <w:rsid w:val="00B46554"/>
    <w:rsid w:val="00B465B1"/>
    <w:rsid w:val="00B46683"/>
    <w:rsid w:val="00B46755"/>
    <w:rsid w:val="00B46868"/>
    <w:rsid w:val="00B46875"/>
    <w:rsid w:val="00B468CF"/>
    <w:rsid w:val="00B46952"/>
    <w:rsid w:val="00B46A19"/>
    <w:rsid w:val="00B46A8C"/>
    <w:rsid w:val="00B46B26"/>
    <w:rsid w:val="00B46B52"/>
    <w:rsid w:val="00B46B55"/>
    <w:rsid w:val="00B46B75"/>
    <w:rsid w:val="00B46BA9"/>
    <w:rsid w:val="00B46BFD"/>
    <w:rsid w:val="00B46C15"/>
    <w:rsid w:val="00B46CCE"/>
    <w:rsid w:val="00B46D87"/>
    <w:rsid w:val="00B46EA4"/>
    <w:rsid w:val="00B46EEE"/>
    <w:rsid w:val="00B46FBF"/>
    <w:rsid w:val="00B4704F"/>
    <w:rsid w:val="00B47263"/>
    <w:rsid w:val="00B472BC"/>
    <w:rsid w:val="00B472DE"/>
    <w:rsid w:val="00B472E9"/>
    <w:rsid w:val="00B47309"/>
    <w:rsid w:val="00B4732D"/>
    <w:rsid w:val="00B474CF"/>
    <w:rsid w:val="00B47585"/>
    <w:rsid w:val="00B475EA"/>
    <w:rsid w:val="00B476C6"/>
    <w:rsid w:val="00B477A3"/>
    <w:rsid w:val="00B47897"/>
    <w:rsid w:val="00B47966"/>
    <w:rsid w:val="00B47A0F"/>
    <w:rsid w:val="00B47AB8"/>
    <w:rsid w:val="00B47B88"/>
    <w:rsid w:val="00B47C5D"/>
    <w:rsid w:val="00B47C64"/>
    <w:rsid w:val="00B47CBB"/>
    <w:rsid w:val="00B47D6C"/>
    <w:rsid w:val="00B47D87"/>
    <w:rsid w:val="00B47DEB"/>
    <w:rsid w:val="00B47E5C"/>
    <w:rsid w:val="00B47EA9"/>
    <w:rsid w:val="00B47ED3"/>
    <w:rsid w:val="00B47F21"/>
    <w:rsid w:val="00B47FAB"/>
    <w:rsid w:val="00B47FAC"/>
    <w:rsid w:val="00B47FC2"/>
    <w:rsid w:val="00B50056"/>
    <w:rsid w:val="00B5013B"/>
    <w:rsid w:val="00B5024B"/>
    <w:rsid w:val="00B50344"/>
    <w:rsid w:val="00B503D3"/>
    <w:rsid w:val="00B504A1"/>
    <w:rsid w:val="00B505DE"/>
    <w:rsid w:val="00B50611"/>
    <w:rsid w:val="00B50617"/>
    <w:rsid w:val="00B50757"/>
    <w:rsid w:val="00B50787"/>
    <w:rsid w:val="00B5078B"/>
    <w:rsid w:val="00B507BE"/>
    <w:rsid w:val="00B507D5"/>
    <w:rsid w:val="00B508D7"/>
    <w:rsid w:val="00B50907"/>
    <w:rsid w:val="00B509E9"/>
    <w:rsid w:val="00B50A25"/>
    <w:rsid w:val="00B50AA6"/>
    <w:rsid w:val="00B50B81"/>
    <w:rsid w:val="00B50C59"/>
    <w:rsid w:val="00B50CE1"/>
    <w:rsid w:val="00B50D28"/>
    <w:rsid w:val="00B50F08"/>
    <w:rsid w:val="00B50FB1"/>
    <w:rsid w:val="00B50FB4"/>
    <w:rsid w:val="00B510FD"/>
    <w:rsid w:val="00B5120E"/>
    <w:rsid w:val="00B513A2"/>
    <w:rsid w:val="00B5146E"/>
    <w:rsid w:val="00B51550"/>
    <w:rsid w:val="00B51637"/>
    <w:rsid w:val="00B51638"/>
    <w:rsid w:val="00B5172B"/>
    <w:rsid w:val="00B517D3"/>
    <w:rsid w:val="00B5180E"/>
    <w:rsid w:val="00B51878"/>
    <w:rsid w:val="00B518C5"/>
    <w:rsid w:val="00B519D2"/>
    <w:rsid w:val="00B51AB5"/>
    <w:rsid w:val="00B51AC9"/>
    <w:rsid w:val="00B51B52"/>
    <w:rsid w:val="00B51B95"/>
    <w:rsid w:val="00B51C52"/>
    <w:rsid w:val="00B51CBE"/>
    <w:rsid w:val="00B51D80"/>
    <w:rsid w:val="00B51D95"/>
    <w:rsid w:val="00B51DC4"/>
    <w:rsid w:val="00B51E80"/>
    <w:rsid w:val="00B51FC2"/>
    <w:rsid w:val="00B52011"/>
    <w:rsid w:val="00B52015"/>
    <w:rsid w:val="00B52065"/>
    <w:rsid w:val="00B5208E"/>
    <w:rsid w:val="00B52092"/>
    <w:rsid w:val="00B520EB"/>
    <w:rsid w:val="00B5217F"/>
    <w:rsid w:val="00B52251"/>
    <w:rsid w:val="00B5225E"/>
    <w:rsid w:val="00B5227F"/>
    <w:rsid w:val="00B523D4"/>
    <w:rsid w:val="00B523F9"/>
    <w:rsid w:val="00B52458"/>
    <w:rsid w:val="00B5248A"/>
    <w:rsid w:val="00B524BE"/>
    <w:rsid w:val="00B52531"/>
    <w:rsid w:val="00B525BA"/>
    <w:rsid w:val="00B52633"/>
    <w:rsid w:val="00B52682"/>
    <w:rsid w:val="00B5268D"/>
    <w:rsid w:val="00B5272D"/>
    <w:rsid w:val="00B52731"/>
    <w:rsid w:val="00B527EF"/>
    <w:rsid w:val="00B52810"/>
    <w:rsid w:val="00B528A1"/>
    <w:rsid w:val="00B528D1"/>
    <w:rsid w:val="00B528E9"/>
    <w:rsid w:val="00B52932"/>
    <w:rsid w:val="00B529ED"/>
    <w:rsid w:val="00B52A92"/>
    <w:rsid w:val="00B52BAD"/>
    <w:rsid w:val="00B52BB1"/>
    <w:rsid w:val="00B52BC8"/>
    <w:rsid w:val="00B52BE3"/>
    <w:rsid w:val="00B52C4A"/>
    <w:rsid w:val="00B52CD9"/>
    <w:rsid w:val="00B52CDA"/>
    <w:rsid w:val="00B52D59"/>
    <w:rsid w:val="00B52E2E"/>
    <w:rsid w:val="00B52F2B"/>
    <w:rsid w:val="00B52F2D"/>
    <w:rsid w:val="00B52F48"/>
    <w:rsid w:val="00B52FAB"/>
    <w:rsid w:val="00B53307"/>
    <w:rsid w:val="00B5330C"/>
    <w:rsid w:val="00B5332B"/>
    <w:rsid w:val="00B5340F"/>
    <w:rsid w:val="00B53449"/>
    <w:rsid w:val="00B5361B"/>
    <w:rsid w:val="00B53637"/>
    <w:rsid w:val="00B53726"/>
    <w:rsid w:val="00B537DB"/>
    <w:rsid w:val="00B5380D"/>
    <w:rsid w:val="00B5390E"/>
    <w:rsid w:val="00B53A5B"/>
    <w:rsid w:val="00B53B07"/>
    <w:rsid w:val="00B53B57"/>
    <w:rsid w:val="00B53B83"/>
    <w:rsid w:val="00B53BCD"/>
    <w:rsid w:val="00B53C9D"/>
    <w:rsid w:val="00B53CA0"/>
    <w:rsid w:val="00B53D33"/>
    <w:rsid w:val="00B53DE7"/>
    <w:rsid w:val="00B53E0A"/>
    <w:rsid w:val="00B53E58"/>
    <w:rsid w:val="00B53E9D"/>
    <w:rsid w:val="00B53EB1"/>
    <w:rsid w:val="00B53EE4"/>
    <w:rsid w:val="00B53F7D"/>
    <w:rsid w:val="00B53FE2"/>
    <w:rsid w:val="00B54042"/>
    <w:rsid w:val="00B5405A"/>
    <w:rsid w:val="00B5408B"/>
    <w:rsid w:val="00B54090"/>
    <w:rsid w:val="00B54111"/>
    <w:rsid w:val="00B54115"/>
    <w:rsid w:val="00B54144"/>
    <w:rsid w:val="00B54230"/>
    <w:rsid w:val="00B54279"/>
    <w:rsid w:val="00B542ED"/>
    <w:rsid w:val="00B5433C"/>
    <w:rsid w:val="00B543CB"/>
    <w:rsid w:val="00B54426"/>
    <w:rsid w:val="00B5444E"/>
    <w:rsid w:val="00B54540"/>
    <w:rsid w:val="00B545A9"/>
    <w:rsid w:val="00B54676"/>
    <w:rsid w:val="00B546C3"/>
    <w:rsid w:val="00B5483A"/>
    <w:rsid w:val="00B548A1"/>
    <w:rsid w:val="00B548DA"/>
    <w:rsid w:val="00B54944"/>
    <w:rsid w:val="00B54AFB"/>
    <w:rsid w:val="00B54B27"/>
    <w:rsid w:val="00B54B5C"/>
    <w:rsid w:val="00B54B80"/>
    <w:rsid w:val="00B54C56"/>
    <w:rsid w:val="00B54CE9"/>
    <w:rsid w:val="00B54D50"/>
    <w:rsid w:val="00B54DE7"/>
    <w:rsid w:val="00B54DEC"/>
    <w:rsid w:val="00B54DF3"/>
    <w:rsid w:val="00B54EF7"/>
    <w:rsid w:val="00B54FBD"/>
    <w:rsid w:val="00B55129"/>
    <w:rsid w:val="00B551BE"/>
    <w:rsid w:val="00B55263"/>
    <w:rsid w:val="00B55296"/>
    <w:rsid w:val="00B552B6"/>
    <w:rsid w:val="00B552B7"/>
    <w:rsid w:val="00B5536A"/>
    <w:rsid w:val="00B55541"/>
    <w:rsid w:val="00B55555"/>
    <w:rsid w:val="00B5566F"/>
    <w:rsid w:val="00B556FB"/>
    <w:rsid w:val="00B5591F"/>
    <w:rsid w:val="00B55943"/>
    <w:rsid w:val="00B55997"/>
    <w:rsid w:val="00B55999"/>
    <w:rsid w:val="00B5599D"/>
    <w:rsid w:val="00B559BA"/>
    <w:rsid w:val="00B559E7"/>
    <w:rsid w:val="00B55A32"/>
    <w:rsid w:val="00B55AB7"/>
    <w:rsid w:val="00B55B40"/>
    <w:rsid w:val="00B55B69"/>
    <w:rsid w:val="00B55BDE"/>
    <w:rsid w:val="00B55C84"/>
    <w:rsid w:val="00B55CE6"/>
    <w:rsid w:val="00B55D3A"/>
    <w:rsid w:val="00B55DE1"/>
    <w:rsid w:val="00B55DE2"/>
    <w:rsid w:val="00B55DFA"/>
    <w:rsid w:val="00B55E3D"/>
    <w:rsid w:val="00B55E4D"/>
    <w:rsid w:val="00B55E67"/>
    <w:rsid w:val="00B55EAE"/>
    <w:rsid w:val="00B55F1C"/>
    <w:rsid w:val="00B55FF2"/>
    <w:rsid w:val="00B56021"/>
    <w:rsid w:val="00B56080"/>
    <w:rsid w:val="00B560C5"/>
    <w:rsid w:val="00B56137"/>
    <w:rsid w:val="00B5618A"/>
    <w:rsid w:val="00B5627B"/>
    <w:rsid w:val="00B56287"/>
    <w:rsid w:val="00B562E0"/>
    <w:rsid w:val="00B5631C"/>
    <w:rsid w:val="00B5636D"/>
    <w:rsid w:val="00B564BE"/>
    <w:rsid w:val="00B5652D"/>
    <w:rsid w:val="00B56531"/>
    <w:rsid w:val="00B565F4"/>
    <w:rsid w:val="00B566FD"/>
    <w:rsid w:val="00B5672A"/>
    <w:rsid w:val="00B567F6"/>
    <w:rsid w:val="00B56895"/>
    <w:rsid w:val="00B569A4"/>
    <w:rsid w:val="00B569E8"/>
    <w:rsid w:val="00B56A67"/>
    <w:rsid w:val="00B56B64"/>
    <w:rsid w:val="00B56C14"/>
    <w:rsid w:val="00B56C32"/>
    <w:rsid w:val="00B56C47"/>
    <w:rsid w:val="00B56C51"/>
    <w:rsid w:val="00B56D06"/>
    <w:rsid w:val="00B56E29"/>
    <w:rsid w:val="00B56EA0"/>
    <w:rsid w:val="00B56FB0"/>
    <w:rsid w:val="00B57147"/>
    <w:rsid w:val="00B57158"/>
    <w:rsid w:val="00B5725E"/>
    <w:rsid w:val="00B572AE"/>
    <w:rsid w:val="00B572C3"/>
    <w:rsid w:val="00B5736A"/>
    <w:rsid w:val="00B5741E"/>
    <w:rsid w:val="00B57467"/>
    <w:rsid w:val="00B574D7"/>
    <w:rsid w:val="00B5759E"/>
    <w:rsid w:val="00B575A5"/>
    <w:rsid w:val="00B57666"/>
    <w:rsid w:val="00B576C6"/>
    <w:rsid w:val="00B5775E"/>
    <w:rsid w:val="00B577CA"/>
    <w:rsid w:val="00B57883"/>
    <w:rsid w:val="00B578FB"/>
    <w:rsid w:val="00B579A6"/>
    <w:rsid w:val="00B57AD7"/>
    <w:rsid w:val="00B57CA5"/>
    <w:rsid w:val="00B57EAB"/>
    <w:rsid w:val="00B57F30"/>
    <w:rsid w:val="00B57F9F"/>
    <w:rsid w:val="00B57FA5"/>
    <w:rsid w:val="00B57FBA"/>
    <w:rsid w:val="00B60009"/>
    <w:rsid w:val="00B60019"/>
    <w:rsid w:val="00B60048"/>
    <w:rsid w:val="00B60266"/>
    <w:rsid w:val="00B602E0"/>
    <w:rsid w:val="00B60332"/>
    <w:rsid w:val="00B60347"/>
    <w:rsid w:val="00B6047C"/>
    <w:rsid w:val="00B604B9"/>
    <w:rsid w:val="00B60543"/>
    <w:rsid w:val="00B60560"/>
    <w:rsid w:val="00B60565"/>
    <w:rsid w:val="00B60581"/>
    <w:rsid w:val="00B605BC"/>
    <w:rsid w:val="00B6060A"/>
    <w:rsid w:val="00B6073E"/>
    <w:rsid w:val="00B60752"/>
    <w:rsid w:val="00B6077B"/>
    <w:rsid w:val="00B607A3"/>
    <w:rsid w:val="00B607CF"/>
    <w:rsid w:val="00B60810"/>
    <w:rsid w:val="00B6087D"/>
    <w:rsid w:val="00B608DE"/>
    <w:rsid w:val="00B609E5"/>
    <w:rsid w:val="00B60B5C"/>
    <w:rsid w:val="00B60C8F"/>
    <w:rsid w:val="00B60CFB"/>
    <w:rsid w:val="00B60D5B"/>
    <w:rsid w:val="00B60D5E"/>
    <w:rsid w:val="00B60DD9"/>
    <w:rsid w:val="00B60E68"/>
    <w:rsid w:val="00B60F6D"/>
    <w:rsid w:val="00B610DC"/>
    <w:rsid w:val="00B61102"/>
    <w:rsid w:val="00B6113B"/>
    <w:rsid w:val="00B61231"/>
    <w:rsid w:val="00B612A0"/>
    <w:rsid w:val="00B613B6"/>
    <w:rsid w:val="00B6144D"/>
    <w:rsid w:val="00B61484"/>
    <w:rsid w:val="00B615B1"/>
    <w:rsid w:val="00B61603"/>
    <w:rsid w:val="00B6163B"/>
    <w:rsid w:val="00B616D4"/>
    <w:rsid w:val="00B616DC"/>
    <w:rsid w:val="00B61735"/>
    <w:rsid w:val="00B617B6"/>
    <w:rsid w:val="00B61846"/>
    <w:rsid w:val="00B618AB"/>
    <w:rsid w:val="00B618C3"/>
    <w:rsid w:val="00B61957"/>
    <w:rsid w:val="00B619B4"/>
    <w:rsid w:val="00B619F4"/>
    <w:rsid w:val="00B61A16"/>
    <w:rsid w:val="00B61A6B"/>
    <w:rsid w:val="00B61B2E"/>
    <w:rsid w:val="00B61B97"/>
    <w:rsid w:val="00B61C07"/>
    <w:rsid w:val="00B61C0B"/>
    <w:rsid w:val="00B61C2E"/>
    <w:rsid w:val="00B61C4F"/>
    <w:rsid w:val="00B61CB7"/>
    <w:rsid w:val="00B61D03"/>
    <w:rsid w:val="00B61D63"/>
    <w:rsid w:val="00B620DF"/>
    <w:rsid w:val="00B6213F"/>
    <w:rsid w:val="00B6219C"/>
    <w:rsid w:val="00B6227B"/>
    <w:rsid w:val="00B62283"/>
    <w:rsid w:val="00B622CD"/>
    <w:rsid w:val="00B6241B"/>
    <w:rsid w:val="00B62435"/>
    <w:rsid w:val="00B62664"/>
    <w:rsid w:val="00B62671"/>
    <w:rsid w:val="00B626EB"/>
    <w:rsid w:val="00B627BE"/>
    <w:rsid w:val="00B62821"/>
    <w:rsid w:val="00B62AB5"/>
    <w:rsid w:val="00B62C0E"/>
    <w:rsid w:val="00B62C6A"/>
    <w:rsid w:val="00B62CA9"/>
    <w:rsid w:val="00B62D00"/>
    <w:rsid w:val="00B62DB4"/>
    <w:rsid w:val="00B62DC9"/>
    <w:rsid w:val="00B62DD4"/>
    <w:rsid w:val="00B62E23"/>
    <w:rsid w:val="00B62FA6"/>
    <w:rsid w:val="00B63029"/>
    <w:rsid w:val="00B630D8"/>
    <w:rsid w:val="00B63101"/>
    <w:rsid w:val="00B6318B"/>
    <w:rsid w:val="00B63191"/>
    <w:rsid w:val="00B63199"/>
    <w:rsid w:val="00B631BA"/>
    <w:rsid w:val="00B632E9"/>
    <w:rsid w:val="00B633D9"/>
    <w:rsid w:val="00B633FA"/>
    <w:rsid w:val="00B63437"/>
    <w:rsid w:val="00B6344C"/>
    <w:rsid w:val="00B634B5"/>
    <w:rsid w:val="00B6354B"/>
    <w:rsid w:val="00B635F4"/>
    <w:rsid w:val="00B635FE"/>
    <w:rsid w:val="00B636A9"/>
    <w:rsid w:val="00B6382A"/>
    <w:rsid w:val="00B63864"/>
    <w:rsid w:val="00B63870"/>
    <w:rsid w:val="00B638E1"/>
    <w:rsid w:val="00B63AF3"/>
    <w:rsid w:val="00B63B45"/>
    <w:rsid w:val="00B63BE9"/>
    <w:rsid w:val="00B63C32"/>
    <w:rsid w:val="00B63D8D"/>
    <w:rsid w:val="00B63F71"/>
    <w:rsid w:val="00B63FBD"/>
    <w:rsid w:val="00B640F5"/>
    <w:rsid w:val="00B6413D"/>
    <w:rsid w:val="00B64165"/>
    <w:rsid w:val="00B6418C"/>
    <w:rsid w:val="00B642C4"/>
    <w:rsid w:val="00B642F8"/>
    <w:rsid w:val="00B64371"/>
    <w:rsid w:val="00B64392"/>
    <w:rsid w:val="00B643B2"/>
    <w:rsid w:val="00B6441F"/>
    <w:rsid w:val="00B644F1"/>
    <w:rsid w:val="00B64633"/>
    <w:rsid w:val="00B6465D"/>
    <w:rsid w:val="00B646C2"/>
    <w:rsid w:val="00B646FF"/>
    <w:rsid w:val="00B648E7"/>
    <w:rsid w:val="00B64993"/>
    <w:rsid w:val="00B64A74"/>
    <w:rsid w:val="00B64BC2"/>
    <w:rsid w:val="00B64BFD"/>
    <w:rsid w:val="00B64D2D"/>
    <w:rsid w:val="00B64D7F"/>
    <w:rsid w:val="00B64E32"/>
    <w:rsid w:val="00B64E51"/>
    <w:rsid w:val="00B64ECD"/>
    <w:rsid w:val="00B64F1D"/>
    <w:rsid w:val="00B64F9B"/>
    <w:rsid w:val="00B64FDD"/>
    <w:rsid w:val="00B65046"/>
    <w:rsid w:val="00B6517C"/>
    <w:rsid w:val="00B6518B"/>
    <w:rsid w:val="00B65235"/>
    <w:rsid w:val="00B65238"/>
    <w:rsid w:val="00B6526D"/>
    <w:rsid w:val="00B6538C"/>
    <w:rsid w:val="00B6542D"/>
    <w:rsid w:val="00B654C2"/>
    <w:rsid w:val="00B65791"/>
    <w:rsid w:val="00B6579D"/>
    <w:rsid w:val="00B657A1"/>
    <w:rsid w:val="00B65823"/>
    <w:rsid w:val="00B6582E"/>
    <w:rsid w:val="00B658F5"/>
    <w:rsid w:val="00B65BC9"/>
    <w:rsid w:val="00B65C09"/>
    <w:rsid w:val="00B65C74"/>
    <w:rsid w:val="00B65D58"/>
    <w:rsid w:val="00B65EC9"/>
    <w:rsid w:val="00B65EF5"/>
    <w:rsid w:val="00B65F46"/>
    <w:rsid w:val="00B65F9D"/>
    <w:rsid w:val="00B660D8"/>
    <w:rsid w:val="00B66151"/>
    <w:rsid w:val="00B66162"/>
    <w:rsid w:val="00B66387"/>
    <w:rsid w:val="00B663F7"/>
    <w:rsid w:val="00B66438"/>
    <w:rsid w:val="00B66466"/>
    <w:rsid w:val="00B664B1"/>
    <w:rsid w:val="00B6650D"/>
    <w:rsid w:val="00B665AC"/>
    <w:rsid w:val="00B665B1"/>
    <w:rsid w:val="00B666D2"/>
    <w:rsid w:val="00B66753"/>
    <w:rsid w:val="00B66765"/>
    <w:rsid w:val="00B66789"/>
    <w:rsid w:val="00B66879"/>
    <w:rsid w:val="00B668A5"/>
    <w:rsid w:val="00B668BF"/>
    <w:rsid w:val="00B668CF"/>
    <w:rsid w:val="00B66977"/>
    <w:rsid w:val="00B669C1"/>
    <w:rsid w:val="00B66A02"/>
    <w:rsid w:val="00B66A53"/>
    <w:rsid w:val="00B66AC5"/>
    <w:rsid w:val="00B66B65"/>
    <w:rsid w:val="00B66C90"/>
    <w:rsid w:val="00B66CAC"/>
    <w:rsid w:val="00B66D0D"/>
    <w:rsid w:val="00B66D10"/>
    <w:rsid w:val="00B66D4A"/>
    <w:rsid w:val="00B66DE4"/>
    <w:rsid w:val="00B66DF4"/>
    <w:rsid w:val="00B66E3E"/>
    <w:rsid w:val="00B66EF1"/>
    <w:rsid w:val="00B66F34"/>
    <w:rsid w:val="00B67129"/>
    <w:rsid w:val="00B6719D"/>
    <w:rsid w:val="00B671E7"/>
    <w:rsid w:val="00B67235"/>
    <w:rsid w:val="00B67267"/>
    <w:rsid w:val="00B67565"/>
    <w:rsid w:val="00B676B9"/>
    <w:rsid w:val="00B6788D"/>
    <w:rsid w:val="00B678BB"/>
    <w:rsid w:val="00B678D5"/>
    <w:rsid w:val="00B6792E"/>
    <w:rsid w:val="00B679B3"/>
    <w:rsid w:val="00B67AE2"/>
    <w:rsid w:val="00B67B48"/>
    <w:rsid w:val="00B67BB8"/>
    <w:rsid w:val="00B67CA4"/>
    <w:rsid w:val="00B67D66"/>
    <w:rsid w:val="00B67D7D"/>
    <w:rsid w:val="00B67DEB"/>
    <w:rsid w:val="00B67DFB"/>
    <w:rsid w:val="00B67E16"/>
    <w:rsid w:val="00B67E45"/>
    <w:rsid w:val="00B67EB4"/>
    <w:rsid w:val="00B67F44"/>
    <w:rsid w:val="00B70187"/>
    <w:rsid w:val="00B70191"/>
    <w:rsid w:val="00B70197"/>
    <w:rsid w:val="00B701F0"/>
    <w:rsid w:val="00B70223"/>
    <w:rsid w:val="00B702DF"/>
    <w:rsid w:val="00B703D2"/>
    <w:rsid w:val="00B703F3"/>
    <w:rsid w:val="00B70468"/>
    <w:rsid w:val="00B704A9"/>
    <w:rsid w:val="00B704FD"/>
    <w:rsid w:val="00B705D7"/>
    <w:rsid w:val="00B70616"/>
    <w:rsid w:val="00B706CD"/>
    <w:rsid w:val="00B70735"/>
    <w:rsid w:val="00B707BC"/>
    <w:rsid w:val="00B708EE"/>
    <w:rsid w:val="00B709B2"/>
    <w:rsid w:val="00B709D6"/>
    <w:rsid w:val="00B70A40"/>
    <w:rsid w:val="00B70B18"/>
    <w:rsid w:val="00B70B1A"/>
    <w:rsid w:val="00B70B50"/>
    <w:rsid w:val="00B70B94"/>
    <w:rsid w:val="00B70BD7"/>
    <w:rsid w:val="00B70BE6"/>
    <w:rsid w:val="00B70D45"/>
    <w:rsid w:val="00B70E12"/>
    <w:rsid w:val="00B70F55"/>
    <w:rsid w:val="00B70F7D"/>
    <w:rsid w:val="00B70F88"/>
    <w:rsid w:val="00B70FAB"/>
    <w:rsid w:val="00B71105"/>
    <w:rsid w:val="00B711AC"/>
    <w:rsid w:val="00B711ED"/>
    <w:rsid w:val="00B712A1"/>
    <w:rsid w:val="00B713A2"/>
    <w:rsid w:val="00B7141A"/>
    <w:rsid w:val="00B71462"/>
    <w:rsid w:val="00B714DE"/>
    <w:rsid w:val="00B71568"/>
    <w:rsid w:val="00B71630"/>
    <w:rsid w:val="00B716B0"/>
    <w:rsid w:val="00B716BF"/>
    <w:rsid w:val="00B7170D"/>
    <w:rsid w:val="00B717E2"/>
    <w:rsid w:val="00B719EA"/>
    <w:rsid w:val="00B71A31"/>
    <w:rsid w:val="00B71A3C"/>
    <w:rsid w:val="00B71A56"/>
    <w:rsid w:val="00B71AB4"/>
    <w:rsid w:val="00B71B56"/>
    <w:rsid w:val="00B71C3C"/>
    <w:rsid w:val="00B71CC1"/>
    <w:rsid w:val="00B71CC7"/>
    <w:rsid w:val="00B71D98"/>
    <w:rsid w:val="00B71DAC"/>
    <w:rsid w:val="00B71E45"/>
    <w:rsid w:val="00B71EB4"/>
    <w:rsid w:val="00B71F1E"/>
    <w:rsid w:val="00B71FEA"/>
    <w:rsid w:val="00B7208B"/>
    <w:rsid w:val="00B7215E"/>
    <w:rsid w:val="00B72299"/>
    <w:rsid w:val="00B72323"/>
    <w:rsid w:val="00B7255A"/>
    <w:rsid w:val="00B72648"/>
    <w:rsid w:val="00B72724"/>
    <w:rsid w:val="00B7285F"/>
    <w:rsid w:val="00B72866"/>
    <w:rsid w:val="00B72903"/>
    <w:rsid w:val="00B7295C"/>
    <w:rsid w:val="00B729DB"/>
    <w:rsid w:val="00B729F9"/>
    <w:rsid w:val="00B72ACF"/>
    <w:rsid w:val="00B72B04"/>
    <w:rsid w:val="00B72B51"/>
    <w:rsid w:val="00B72BC2"/>
    <w:rsid w:val="00B72CCA"/>
    <w:rsid w:val="00B72D0A"/>
    <w:rsid w:val="00B72DFC"/>
    <w:rsid w:val="00B72DFE"/>
    <w:rsid w:val="00B72F05"/>
    <w:rsid w:val="00B72F2C"/>
    <w:rsid w:val="00B72F34"/>
    <w:rsid w:val="00B72F8A"/>
    <w:rsid w:val="00B73023"/>
    <w:rsid w:val="00B7317F"/>
    <w:rsid w:val="00B731C0"/>
    <w:rsid w:val="00B731FA"/>
    <w:rsid w:val="00B734BF"/>
    <w:rsid w:val="00B734E5"/>
    <w:rsid w:val="00B735A1"/>
    <w:rsid w:val="00B735C0"/>
    <w:rsid w:val="00B7361C"/>
    <w:rsid w:val="00B73630"/>
    <w:rsid w:val="00B7375E"/>
    <w:rsid w:val="00B737BF"/>
    <w:rsid w:val="00B7381B"/>
    <w:rsid w:val="00B738D3"/>
    <w:rsid w:val="00B7396F"/>
    <w:rsid w:val="00B73999"/>
    <w:rsid w:val="00B73BB0"/>
    <w:rsid w:val="00B73BB6"/>
    <w:rsid w:val="00B73C0F"/>
    <w:rsid w:val="00B73CF2"/>
    <w:rsid w:val="00B73CFC"/>
    <w:rsid w:val="00B73D30"/>
    <w:rsid w:val="00B73D37"/>
    <w:rsid w:val="00B73D9D"/>
    <w:rsid w:val="00B73DAF"/>
    <w:rsid w:val="00B73DB7"/>
    <w:rsid w:val="00B73DD5"/>
    <w:rsid w:val="00B73EF8"/>
    <w:rsid w:val="00B73F39"/>
    <w:rsid w:val="00B73FBF"/>
    <w:rsid w:val="00B740D4"/>
    <w:rsid w:val="00B7412B"/>
    <w:rsid w:val="00B7415E"/>
    <w:rsid w:val="00B741D9"/>
    <w:rsid w:val="00B74265"/>
    <w:rsid w:val="00B74287"/>
    <w:rsid w:val="00B743F3"/>
    <w:rsid w:val="00B743F8"/>
    <w:rsid w:val="00B7441B"/>
    <w:rsid w:val="00B74494"/>
    <w:rsid w:val="00B744F1"/>
    <w:rsid w:val="00B7453A"/>
    <w:rsid w:val="00B745B6"/>
    <w:rsid w:val="00B7464E"/>
    <w:rsid w:val="00B74692"/>
    <w:rsid w:val="00B7480A"/>
    <w:rsid w:val="00B74898"/>
    <w:rsid w:val="00B74A34"/>
    <w:rsid w:val="00B74AE0"/>
    <w:rsid w:val="00B74BA2"/>
    <w:rsid w:val="00B74BF6"/>
    <w:rsid w:val="00B74CFA"/>
    <w:rsid w:val="00B74D4D"/>
    <w:rsid w:val="00B74DA0"/>
    <w:rsid w:val="00B74DDE"/>
    <w:rsid w:val="00B74E25"/>
    <w:rsid w:val="00B74EB1"/>
    <w:rsid w:val="00B74EFD"/>
    <w:rsid w:val="00B74F39"/>
    <w:rsid w:val="00B74F6A"/>
    <w:rsid w:val="00B74F85"/>
    <w:rsid w:val="00B74FC3"/>
    <w:rsid w:val="00B750DE"/>
    <w:rsid w:val="00B751B4"/>
    <w:rsid w:val="00B7538D"/>
    <w:rsid w:val="00B75555"/>
    <w:rsid w:val="00B756D3"/>
    <w:rsid w:val="00B75703"/>
    <w:rsid w:val="00B758E8"/>
    <w:rsid w:val="00B75908"/>
    <w:rsid w:val="00B75A14"/>
    <w:rsid w:val="00B75AB9"/>
    <w:rsid w:val="00B75B62"/>
    <w:rsid w:val="00B75B87"/>
    <w:rsid w:val="00B75BB1"/>
    <w:rsid w:val="00B75C3D"/>
    <w:rsid w:val="00B75C64"/>
    <w:rsid w:val="00B75E69"/>
    <w:rsid w:val="00B75E7B"/>
    <w:rsid w:val="00B76037"/>
    <w:rsid w:val="00B7607C"/>
    <w:rsid w:val="00B76087"/>
    <w:rsid w:val="00B76106"/>
    <w:rsid w:val="00B76181"/>
    <w:rsid w:val="00B761AB"/>
    <w:rsid w:val="00B762EC"/>
    <w:rsid w:val="00B7644F"/>
    <w:rsid w:val="00B76458"/>
    <w:rsid w:val="00B76504"/>
    <w:rsid w:val="00B76533"/>
    <w:rsid w:val="00B7664A"/>
    <w:rsid w:val="00B76668"/>
    <w:rsid w:val="00B767D4"/>
    <w:rsid w:val="00B768A2"/>
    <w:rsid w:val="00B768FA"/>
    <w:rsid w:val="00B76A12"/>
    <w:rsid w:val="00B76BFB"/>
    <w:rsid w:val="00B76C2B"/>
    <w:rsid w:val="00B76CD7"/>
    <w:rsid w:val="00B76E5E"/>
    <w:rsid w:val="00B76EF6"/>
    <w:rsid w:val="00B76F67"/>
    <w:rsid w:val="00B77011"/>
    <w:rsid w:val="00B77074"/>
    <w:rsid w:val="00B770B4"/>
    <w:rsid w:val="00B770C2"/>
    <w:rsid w:val="00B7714A"/>
    <w:rsid w:val="00B771EF"/>
    <w:rsid w:val="00B7739A"/>
    <w:rsid w:val="00B77467"/>
    <w:rsid w:val="00B774E1"/>
    <w:rsid w:val="00B774FD"/>
    <w:rsid w:val="00B77703"/>
    <w:rsid w:val="00B77759"/>
    <w:rsid w:val="00B777EF"/>
    <w:rsid w:val="00B778E1"/>
    <w:rsid w:val="00B7792B"/>
    <w:rsid w:val="00B779E1"/>
    <w:rsid w:val="00B77AFF"/>
    <w:rsid w:val="00B77C8D"/>
    <w:rsid w:val="00B77CFC"/>
    <w:rsid w:val="00B77D12"/>
    <w:rsid w:val="00B77D29"/>
    <w:rsid w:val="00B77D96"/>
    <w:rsid w:val="00B77FF1"/>
    <w:rsid w:val="00B80021"/>
    <w:rsid w:val="00B80060"/>
    <w:rsid w:val="00B80164"/>
    <w:rsid w:val="00B80312"/>
    <w:rsid w:val="00B803B4"/>
    <w:rsid w:val="00B803C3"/>
    <w:rsid w:val="00B8042F"/>
    <w:rsid w:val="00B80475"/>
    <w:rsid w:val="00B80493"/>
    <w:rsid w:val="00B804CC"/>
    <w:rsid w:val="00B804EC"/>
    <w:rsid w:val="00B8050D"/>
    <w:rsid w:val="00B80584"/>
    <w:rsid w:val="00B80651"/>
    <w:rsid w:val="00B80801"/>
    <w:rsid w:val="00B8080D"/>
    <w:rsid w:val="00B80895"/>
    <w:rsid w:val="00B808C1"/>
    <w:rsid w:val="00B8090F"/>
    <w:rsid w:val="00B80965"/>
    <w:rsid w:val="00B80ABB"/>
    <w:rsid w:val="00B80B9E"/>
    <w:rsid w:val="00B80BE9"/>
    <w:rsid w:val="00B80C06"/>
    <w:rsid w:val="00B80CA2"/>
    <w:rsid w:val="00B80CCA"/>
    <w:rsid w:val="00B80D14"/>
    <w:rsid w:val="00B80D31"/>
    <w:rsid w:val="00B80E38"/>
    <w:rsid w:val="00B80EF6"/>
    <w:rsid w:val="00B80F43"/>
    <w:rsid w:val="00B80FCD"/>
    <w:rsid w:val="00B80FCE"/>
    <w:rsid w:val="00B80FD9"/>
    <w:rsid w:val="00B80FEB"/>
    <w:rsid w:val="00B810FE"/>
    <w:rsid w:val="00B8122A"/>
    <w:rsid w:val="00B8144E"/>
    <w:rsid w:val="00B814AE"/>
    <w:rsid w:val="00B815A8"/>
    <w:rsid w:val="00B81621"/>
    <w:rsid w:val="00B816B1"/>
    <w:rsid w:val="00B81730"/>
    <w:rsid w:val="00B81850"/>
    <w:rsid w:val="00B818C3"/>
    <w:rsid w:val="00B819EE"/>
    <w:rsid w:val="00B81A2A"/>
    <w:rsid w:val="00B81B22"/>
    <w:rsid w:val="00B81B57"/>
    <w:rsid w:val="00B81C02"/>
    <w:rsid w:val="00B81C41"/>
    <w:rsid w:val="00B81CEE"/>
    <w:rsid w:val="00B81E14"/>
    <w:rsid w:val="00B81E36"/>
    <w:rsid w:val="00B81E72"/>
    <w:rsid w:val="00B81EC7"/>
    <w:rsid w:val="00B81EF1"/>
    <w:rsid w:val="00B81F22"/>
    <w:rsid w:val="00B81FF0"/>
    <w:rsid w:val="00B82032"/>
    <w:rsid w:val="00B820A9"/>
    <w:rsid w:val="00B820BF"/>
    <w:rsid w:val="00B82186"/>
    <w:rsid w:val="00B82298"/>
    <w:rsid w:val="00B822B7"/>
    <w:rsid w:val="00B823BB"/>
    <w:rsid w:val="00B82406"/>
    <w:rsid w:val="00B824B5"/>
    <w:rsid w:val="00B825FB"/>
    <w:rsid w:val="00B82610"/>
    <w:rsid w:val="00B826B6"/>
    <w:rsid w:val="00B826D7"/>
    <w:rsid w:val="00B8272A"/>
    <w:rsid w:val="00B82794"/>
    <w:rsid w:val="00B827D4"/>
    <w:rsid w:val="00B82843"/>
    <w:rsid w:val="00B8286E"/>
    <w:rsid w:val="00B82895"/>
    <w:rsid w:val="00B82ECF"/>
    <w:rsid w:val="00B82F75"/>
    <w:rsid w:val="00B82FAB"/>
    <w:rsid w:val="00B83032"/>
    <w:rsid w:val="00B8303C"/>
    <w:rsid w:val="00B8306F"/>
    <w:rsid w:val="00B830A3"/>
    <w:rsid w:val="00B83128"/>
    <w:rsid w:val="00B831BD"/>
    <w:rsid w:val="00B83202"/>
    <w:rsid w:val="00B8322A"/>
    <w:rsid w:val="00B832AF"/>
    <w:rsid w:val="00B83321"/>
    <w:rsid w:val="00B8334C"/>
    <w:rsid w:val="00B833E2"/>
    <w:rsid w:val="00B8347D"/>
    <w:rsid w:val="00B8352A"/>
    <w:rsid w:val="00B8355D"/>
    <w:rsid w:val="00B83602"/>
    <w:rsid w:val="00B8361A"/>
    <w:rsid w:val="00B83668"/>
    <w:rsid w:val="00B8367E"/>
    <w:rsid w:val="00B836FB"/>
    <w:rsid w:val="00B83764"/>
    <w:rsid w:val="00B837A8"/>
    <w:rsid w:val="00B8384C"/>
    <w:rsid w:val="00B83894"/>
    <w:rsid w:val="00B838CB"/>
    <w:rsid w:val="00B83955"/>
    <w:rsid w:val="00B83968"/>
    <w:rsid w:val="00B8399F"/>
    <w:rsid w:val="00B83ADE"/>
    <w:rsid w:val="00B83B0E"/>
    <w:rsid w:val="00B83B58"/>
    <w:rsid w:val="00B83C79"/>
    <w:rsid w:val="00B83CCC"/>
    <w:rsid w:val="00B83D11"/>
    <w:rsid w:val="00B83D74"/>
    <w:rsid w:val="00B83DF3"/>
    <w:rsid w:val="00B83DF6"/>
    <w:rsid w:val="00B83E9A"/>
    <w:rsid w:val="00B83ED8"/>
    <w:rsid w:val="00B83FFB"/>
    <w:rsid w:val="00B8409E"/>
    <w:rsid w:val="00B8418C"/>
    <w:rsid w:val="00B841C4"/>
    <w:rsid w:val="00B84285"/>
    <w:rsid w:val="00B84363"/>
    <w:rsid w:val="00B84374"/>
    <w:rsid w:val="00B8445B"/>
    <w:rsid w:val="00B84526"/>
    <w:rsid w:val="00B846C5"/>
    <w:rsid w:val="00B846CA"/>
    <w:rsid w:val="00B846D3"/>
    <w:rsid w:val="00B84735"/>
    <w:rsid w:val="00B84773"/>
    <w:rsid w:val="00B84775"/>
    <w:rsid w:val="00B84876"/>
    <w:rsid w:val="00B849A8"/>
    <w:rsid w:val="00B849DD"/>
    <w:rsid w:val="00B84A0A"/>
    <w:rsid w:val="00B84A13"/>
    <w:rsid w:val="00B84A3A"/>
    <w:rsid w:val="00B84ACB"/>
    <w:rsid w:val="00B84B31"/>
    <w:rsid w:val="00B84B89"/>
    <w:rsid w:val="00B84BBC"/>
    <w:rsid w:val="00B84BD3"/>
    <w:rsid w:val="00B84CEF"/>
    <w:rsid w:val="00B84D37"/>
    <w:rsid w:val="00B84E07"/>
    <w:rsid w:val="00B84E4B"/>
    <w:rsid w:val="00B84EB9"/>
    <w:rsid w:val="00B84EDB"/>
    <w:rsid w:val="00B85149"/>
    <w:rsid w:val="00B85180"/>
    <w:rsid w:val="00B851B3"/>
    <w:rsid w:val="00B8520E"/>
    <w:rsid w:val="00B8525A"/>
    <w:rsid w:val="00B85331"/>
    <w:rsid w:val="00B8533C"/>
    <w:rsid w:val="00B8537B"/>
    <w:rsid w:val="00B8544D"/>
    <w:rsid w:val="00B854E2"/>
    <w:rsid w:val="00B85586"/>
    <w:rsid w:val="00B855FE"/>
    <w:rsid w:val="00B8560D"/>
    <w:rsid w:val="00B85753"/>
    <w:rsid w:val="00B857D4"/>
    <w:rsid w:val="00B85972"/>
    <w:rsid w:val="00B859DE"/>
    <w:rsid w:val="00B85A66"/>
    <w:rsid w:val="00B85A6C"/>
    <w:rsid w:val="00B85ABF"/>
    <w:rsid w:val="00B85B07"/>
    <w:rsid w:val="00B85B65"/>
    <w:rsid w:val="00B85B94"/>
    <w:rsid w:val="00B85C0B"/>
    <w:rsid w:val="00B85C0E"/>
    <w:rsid w:val="00B85C1A"/>
    <w:rsid w:val="00B85C52"/>
    <w:rsid w:val="00B85CA4"/>
    <w:rsid w:val="00B85E32"/>
    <w:rsid w:val="00B85E4A"/>
    <w:rsid w:val="00B86006"/>
    <w:rsid w:val="00B86047"/>
    <w:rsid w:val="00B860C3"/>
    <w:rsid w:val="00B86114"/>
    <w:rsid w:val="00B8613C"/>
    <w:rsid w:val="00B8616E"/>
    <w:rsid w:val="00B8632F"/>
    <w:rsid w:val="00B86343"/>
    <w:rsid w:val="00B86406"/>
    <w:rsid w:val="00B8647E"/>
    <w:rsid w:val="00B864F3"/>
    <w:rsid w:val="00B86513"/>
    <w:rsid w:val="00B8656C"/>
    <w:rsid w:val="00B865DB"/>
    <w:rsid w:val="00B86600"/>
    <w:rsid w:val="00B867F1"/>
    <w:rsid w:val="00B868DF"/>
    <w:rsid w:val="00B86954"/>
    <w:rsid w:val="00B86A3A"/>
    <w:rsid w:val="00B86AF0"/>
    <w:rsid w:val="00B86B40"/>
    <w:rsid w:val="00B86B4F"/>
    <w:rsid w:val="00B86B83"/>
    <w:rsid w:val="00B86C36"/>
    <w:rsid w:val="00B86D8E"/>
    <w:rsid w:val="00B86DE9"/>
    <w:rsid w:val="00B86E94"/>
    <w:rsid w:val="00B86EC9"/>
    <w:rsid w:val="00B86F6E"/>
    <w:rsid w:val="00B86FC7"/>
    <w:rsid w:val="00B86FE5"/>
    <w:rsid w:val="00B87065"/>
    <w:rsid w:val="00B87074"/>
    <w:rsid w:val="00B870F2"/>
    <w:rsid w:val="00B8712D"/>
    <w:rsid w:val="00B87193"/>
    <w:rsid w:val="00B87234"/>
    <w:rsid w:val="00B87325"/>
    <w:rsid w:val="00B87326"/>
    <w:rsid w:val="00B8747F"/>
    <w:rsid w:val="00B87487"/>
    <w:rsid w:val="00B874AE"/>
    <w:rsid w:val="00B8760A"/>
    <w:rsid w:val="00B87612"/>
    <w:rsid w:val="00B87726"/>
    <w:rsid w:val="00B87884"/>
    <w:rsid w:val="00B87898"/>
    <w:rsid w:val="00B878F0"/>
    <w:rsid w:val="00B87924"/>
    <w:rsid w:val="00B87B0C"/>
    <w:rsid w:val="00B87DAF"/>
    <w:rsid w:val="00B87F34"/>
    <w:rsid w:val="00B87F70"/>
    <w:rsid w:val="00B87FA3"/>
    <w:rsid w:val="00B87FB9"/>
    <w:rsid w:val="00B87FF6"/>
    <w:rsid w:val="00B9007A"/>
    <w:rsid w:val="00B90091"/>
    <w:rsid w:val="00B9009B"/>
    <w:rsid w:val="00B900B7"/>
    <w:rsid w:val="00B90139"/>
    <w:rsid w:val="00B9013E"/>
    <w:rsid w:val="00B90188"/>
    <w:rsid w:val="00B901D6"/>
    <w:rsid w:val="00B901DE"/>
    <w:rsid w:val="00B901E0"/>
    <w:rsid w:val="00B90211"/>
    <w:rsid w:val="00B904CA"/>
    <w:rsid w:val="00B9052C"/>
    <w:rsid w:val="00B9055A"/>
    <w:rsid w:val="00B9056B"/>
    <w:rsid w:val="00B9064A"/>
    <w:rsid w:val="00B90740"/>
    <w:rsid w:val="00B90855"/>
    <w:rsid w:val="00B90876"/>
    <w:rsid w:val="00B908E3"/>
    <w:rsid w:val="00B90901"/>
    <w:rsid w:val="00B90907"/>
    <w:rsid w:val="00B90910"/>
    <w:rsid w:val="00B9091E"/>
    <w:rsid w:val="00B90926"/>
    <w:rsid w:val="00B90935"/>
    <w:rsid w:val="00B90A21"/>
    <w:rsid w:val="00B90AFE"/>
    <w:rsid w:val="00B90C0A"/>
    <w:rsid w:val="00B90C6A"/>
    <w:rsid w:val="00B90CF9"/>
    <w:rsid w:val="00B90D20"/>
    <w:rsid w:val="00B90DAD"/>
    <w:rsid w:val="00B90E15"/>
    <w:rsid w:val="00B90EE9"/>
    <w:rsid w:val="00B90FAA"/>
    <w:rsid w:val="00B90FDE"/>
    <w:rsid w:val="00B90FF2"/>
    <w:rsid w:val="00B91076"/>
    <w:rsid w:val="00B910DD"/>
    <w:rsid w:val="00B9114A"/>
    <w:rsid w:val="00B91186"/>
    <w:rsid w:val="00B91294"/>
    <w:rsid w:val="00B913AE"/>
    <w:rsid w:val="00B913B8"/>
    <w:rsid w:val="00B913FD"/>
    <w:rsid w:val="00B9148B"/>
    <w:rsid w:val="00B914B5"/>
    <w:rsid w:val="00B91513"/>
    <w:rsid w:val="00B915AB"/>
    <w:rsid w:val="00B91614"/>
    <w:rsid w:val="00B9167D"/>
    <w:rsid w:val="00B91695"/>
    <w:rsid w:val="00B9174E"/>
    <w:rsid w:val="00B91771"/>
    <w:rsid w:val="00B91803"/>
    <w:rsid w:val="00B9185C"/>
    <w:rsid w:val="00B918D5"/>
    <w:rsid w:val="00B91986"/>
    <w:rsid w:val="00B919F7"/>
    <w:rsid w:val="00B91A72"/>
    <w:rsid w:val="00B91B86"/>
    <w:rsid w:val="00B91BAC"/>
    <w:rsid w:val="00B91BB8"/>
    <w:rsid w:val="00B91BF8"/>
    <w:rsid w:val="00B91D18"/>
    <w:rsid w:val="00B91D33"/>
    <w:rsid w:val="00B91DA7"/>
    <w:rsid w:val="00B91E71"/>
    <w:rsid w:val="00B91E8E"/>
    <w:rsid w:val="00B91EDB"/>
    <w:rsid w:val="00B91F49"/>
    <w:rsid w:val="00B91F4B"/>
    <w:rsid w:val="00B92007"/>
    <w:rsid w:val="00B92010"/>
    <w:rsid w:val="00B920F7"/>
    <w:rsid w:val="00B92124"/>
    <w:rsid w:val="00B9215E"/>
    <w:rsid w:val="00B921F4"/>
    <w:rsid w:val="00B92235"/>
    <w:rsid w:val="00B92290"/>
    <w:rsid w:val="00B922E2"/>
    <w:rsid w:val="00B922F7"/>
    <w:rsid w:val="00B923B4"/>
    <w:rsid w:val="00B923F1"/>
    <w:rsid w:val="00B92409"/>
    <w:rsid w:val="00B92464"/>
    <w:rsid w:val="00B9247D"/>
    <w:rsid w:val="00B924E0"/>
    <w:rsid w:val="00B924EA"/>
    <w:rsid w:val="00B9258F"/>
    <w:rsid w:val="00B927C3"/>
    <w:rsid w:val="00B927F6"/>
    <w:rsid w:val="00B92886"/>
    <w:rsid w:val="00B928C0"/>
    <w:rsid w:val="00B928EE"/>
    <w:rsid w:val="00B9290F"/>
    <w:rsid w:val="00B92947"/>
    <w:rsid w:val="00B92AA4"/>
    <w:rsid w:val="00B92BAE"/>
    <w:rsid w:val="00B92CD0"/>
    <w:rsid w:val="00B92CF2"/>
    <w:rsid w:val="00B92DC6"/>
    <w:rsid w:val="00B92DFC"/>
    <w:rsid w:val="00B92F7F"/>
    <w:rsid w:val="00B9323C"/>
    <w:rsid w:val="00B9326E"/>
    <w:rsid w:val="00B9327C"/>
    <w:rsid w:val="00B9333C"/>
    <w:rsid w:val="00B93426"/>
    <w:rsid w:val="00B934F0"/>
    <w:rsid w:val="00B9361B"/>
    <w:rsid w:val="00B93643"/>
    <w:rsid w:val="00B936A0"/>
    <w:rsid w:val="00B936E2"/>
    <w:rsid w:val="00B93742"/>
    <w:rsid w:val="00B93751"/>
    <w:rsid w:val="00B93753"/>
    <w:rsid w:val="00B93794"/>
    <w:rsid w:val="00B938A5"/>
    <w:rsid w:val="00B93976"/>
    <w:rsid w:val="00B939C2"/>
    <w:rsid w:val="00B93A4E"/>
    <w:rsid w:val="00B93A55"/>
    <w:rsid w:val="00B93A5A"/>
    <w:rsid w:val="00B93B41"/>
    <w:rsid w:val="00B93C0E"/>
    <w:rsid w:val="00B93CD8"/>
    <w:rsid w:val="00B93D31"/>
    <w:rsid w:val="00B93D77"/>
    <w:rsid w:val="00B93D78"/>
    <w:rsid w:val="00B93D97"/>
    <w:rsid w:val="00B93DCF"/>
    <w:rsid w:val="00B93EA5"/>
    <w:rsid w:val="00B93F2A"/>
    <w:rsid w:val="00B93F41"/>
    <w:rsid w:val="00B93FB1"/>
    <w:rsid w:val="00B93FCB"/>
    <w:rsid w:val="00B94060"/>
    <w:rsid w:val="00B94099"/>
    <w:rsid w:val="00B9435B"/>
    <w:rsid w:val="00B943E6"/>
    <w:rsid w:val="00B94512"/>
    <w:rsid w:val="00B945D1"/>
    <w:rsid w:val="00B945F4"/>
    <w:rsid w:val="00B9471A"/>
    <w:rsid w:val="00B94862"/>
    <w:rsid w:val="00B94894"/>
    <w:rsid w:val="00B94904"/>
    <w:rsid w:val="00B949FE"/>
    <w:rsid w:val="00B94A76"/>
    <w:rsid w:val="00B94B66"/>
    <w:rsid w:val="00B94CA2"/>
    <w:rsid w:val="00B94E68"/>
    <w:rsid w:val="00B94EAD"/>
    <w:rsid w:val="00B94EBD"/>
    <w:rsid w:val="00B94EC7"/>
    <w:rsid w:val="00B94F9A"/>
    <w:rsid w:val="00B9508E"/>
    <w:rsid w:val="00B950B5"/>
    <w:rsid w:val="00B950E2"/>
    <w:rsid w:val="00B950E8"/>
    <w:rsid w:val="00B95197"/>
    <w:rsid w:val="00B95228"/>
    <w:rsid w:val="00B95293"/>
    <w:rsid w:val="00B95300"/>
    <w:rsid w:val="00B95327"/>
    <w:rsid w:val="00B9536A"/>
    <w:rsid w:val="00B953FC"/>
    <w:rsid w:val="00B95475"/>
    <w:rsid w:val="00B95479"/>
    <w:rsid w:val="00B95492"/>
    <w:rsid w:val="00B9550D"/>
    <w:rsid w:val="00B9555B"/>
    <w:rsid w:val="00B955D2"/>
    <w:rsid w:val="00B95692"/>
    <w:rsid w:val="00B9574C"/>
    <w:rsid w:val="00B95867"/>
    <w:rsid w:val="00B95868"/>
    <w:rsid w:val="00B9594C"/>
    <w:rsid w:val="00B959F7"/>
    <w:rsid w:val="00B95BAB"/>
    <w:rsid w:val="00B95BF3"/>
    <w:rsid w:val="00B95C13"/>
    <w:rsid w:val="00B95D3D"/>
    <w:rsid w:val="00B95DF8"/>
    <w:rsid w:val="00B95E23"/>
    <w:rsid w:val="00B95E68"/>
    <w:rsid w:val="00B95E79"/>
    <w:rsid w:val="00B95EB6"/>
    <w:rsid w:val="00B95EEE"/>
    <w:rsid w:val="00B95F3A"/>
    <w:rsid w:val="00B95FB4"/>
    <w:rsid w:val="00B95FC9"/>
    <w:rsid w:val="00B9602C"/>
    <w:rsid w:val="00B96038"/>
    <w:rsid w:val="00B960D5"/>
    <w:rsid w:val="00B96131"/>
    <w:rsid w:val="00B96148"/>
    <w:rsid w:val="00B9622A"/>
    <w:rsid w:val="00B962D0"/>
    <w:rsid w:val="00B96327"/>
    <w:rsid w:val="00B96488"/>
    <w:rsid w:val="00B964A6"/>
    <w:rsid w:val="00B964AB"/>
    <w:rsid w:val="00B964CF"/>
    <w:rsid w:val="00B96697"/>
    <w:rsid w:val="00B967EB"/>
    <w:rsid w:val="00B968D7"/>
    <w:rsid w:val="00B96932"/>
    <w:rsid w:val="00B9693F"/>
    <w:rsid w:val="00B96A04"/>
    <w:rsid w:val="00B96A14"/>
    <w:rsid w:val="00B96A83"/>
    <w:rsid w:val="00B96B58"/>
    <w:rsid w:val="00B96C7F"/>
    <w:rsid w:val="00B96C99"/>
    <w:rsid w:val="00B96CD5"/>
    <w:rsid w:val="00B96D60"/>
    <w:rsid w:val="00B96DAC"/>
    <w:rsid w:val="00B96DB9"/>
    <w:rsid w:val="00B96DE9"/>
    <w:rsid w:val="00B96DEF"/>
    <w:rsid w:val="00B96F09"/>
    <w:rsid w:val="00B96F48"/>
    <w:rsid w:val="00B96F75"/>
    <w:rsid w:val="00B9711E"/>
    <w:rsid w:val="00B97173"/>
    <w:rsid w:val="00B97215"/>
    <w:rsid w:val="00B972B2"/>
    <w:rsid w:val="00B972E8"/>
    <w:rsid w:val="00B97356"/>
    <w:rsid w:val="00B97386"/>
    <w:rsid w:val="00B9738F"/>
    <w:rsid w:val="00B97425"/>
    <w:rsid w:val="00B974A4"/>
    <w:rsid w:val="00B9765E"/>
    <w:rsid w:val="00B976D1"/>
    <w:rsid w:val="00B97749"/>
    <w:rsid w:val="00B9775C"/>
    <w:rsid w:val="00B977BF"/>
    <w:rsid w:val="00B97852"/>
    <w:rsid w:val="00B978DA"/>
    <w:rsid w:val="00B979EA"/>
    <w:rsid w:val="00B979EE"/>
    <w:rsid w:val="00B97A01"/>
    <w:rsid w:val="00B97AFA"/>
    <w:rsid w:val="00B97C8D"/>
    <w:rsid w:val="00B97D0E"/>
    <w:rsid w:val="00B97D42"/>
    <w:rsid w:val="00B97E4A"/>
    <w:rsid w:val="00B97E54"/>
    <w:rsid w:val="00B97EB3"/>
    <w:rsid w:val="00B97F20"/>
    <w:rsid w:val="00B97F88"/>
    <w:rsid w:val="00BA001A"/>
    <w:rsid w:val="00BA0073"/>
    <w:rsid w:val="00BA0116"/>
    <w:rsid w:val="00BA0196"/>
    <w:rsid w:val="00BA022F"/>
    <w:rsid w:val="00BA028E"/>
    <w:rsid w:val="00BA02A9"/>
    <w:rsid w:val="00BA0311"/>
    <w:rsid w:val="00BA0368"/>
    <w:rsid w:val="00BA0393"/>
    <w:rsid w:val="00BA0396"/>
    <w:rsid w:val="00BA03F7"/>
    <w:rsid w:val="00BA0537"/>
    <w:rsid w:val="00BA0583"/>
    <w:rsid w:val="00BA05FF"/>
    <w:rsid w:val="00BA06C3"/>
    <w:rsid w:val="00BA06E2"/>
    <w:rsid w:val="00BA0773"/>
    <w:rsid w:val="00BA0943"/>
    <w:rsid w:val="00BA09A4"/>
    <w:rsid w:val="00BA09A7"/>
    <w:rsid w:val="00BA09B2"/>
    <w:rsid w:val="00BA0AAF"/>
    <w:rsid w:val="00BA0AB1"/>
    <w:rsid w:val="00BA0C1A"/>
    <w:rsid w:val="00BA0CF6"/>
    <w:rsid w:val="00BA0DCF"/>
    <w:rsid w:val="00BA0F45"/>
    <w:rsid w:val="00BA0F69"/>
    <w:rsid w:val="00BA0FD5"/>
    <w:rsid w:val="00BA105D"/>
    <w:rsid w:val="00BA10B8"/>
    <w:rsid w:val="00BA10EF"/>
    <w:rsid w:val="00BA119A"/>
    <w:rsid w:val="00BA11BF"/>
    <w:rsid w:val="00BA125A"/>
    <w:rsid w:val="00BA126D"/>
    <w:rsid w:val="00BA130B"/>
    <w:rsid w:val="00BA1344"/>
    <w:rsid w:val="00BA1470"/>
    <w:rsid w:val="00BA14B3"/>
    <w:rsid w:val="00BA158A"/>
    <w:rsid w:val="00BA15F6"/>
    <w:rsid w:val="00BA1759"/>
    <w:rsid w:val="00BA175A"/>
    <w:rsid w:val="00BA1774"/>
    <w:rsid w:val="00BA17F3"/>
    <w:rsid w:val="00BA19A0"/>
    <w:rsid w:val="00BA1A1A"/>
    <w:rsid w:val="00BA1A43"/>
    <w:rsid w:val="00BA1AC4"/>
    <w:rsid w:val="00BA1B32"/>
    <w:rsid w:val="00BA1C2F"/>
    <w:rsid w:val="00BA1CF7"/>
    <w:rsid w:val="00BA1D86"/>
    <w:rsid w:val="00BA1F11"/>
    <w:rsid w:val="00BA2047"/>
    <w:rsid w:val="00BA229E"/>
    <w:rsid w:val="00BA22AE"/>
    <w:rsid w:val="00BA22E3"/>
    <w:rsid w:val="00BA2302"/>
    <w:rsid w:val="00BA23D8"/>
    <w:rsid w:val="00BA2403"/>
    <w:rsid w:val="00BA251E"/>
    <w:rsid w:val="00BA2520"/>
    <w:rsid w:val="00BA2745"/>
    <w:rsid w:val="00BA27FA"/>
    <w:rsid w:val="00BA2854"/>
    <w:rsid w:val="00BA2896"/>
    <w:rsid w:val="00BA28A7"/>
    <w:rsid w:val="00BA28AA"/>
    <w:rsid w:val="00BA29AE"/>
    <w:rsid w:val="00BA2B0E"/>
    <w:rsid w:val="00BA2BAE"/>
    <w:rsid w:val="00BA2BE6"/>
    <w:rsid w:val="00BA2BF5"/>
    <w:rsid w:val="00BA2C10"/>
    <w:rsid w:val="00BA2C1A"/>
    <w:rsid w:val="00BA2C96"/>
    <w:rsid w:val="00BA2C9F"/>
    <w:rsid w:val="00BA2CB6"/>
    <w:rsid w:val="00BA2CE6"/>
    <w:rsid w:val="00BA2D2D"/>
    <w:rsid w:val="00BA2D43"/>
    <w:rsid w:val="00BA2D84"/>
    <w:rsid w:val="00BA2DF8"/>
    <w:rsid w:val="00BA2EC7"/>
    <w:rsid w:val="00BA3021"/>
    <w:rsid w:val="00BA3118"/>
    <w:rsid w:val="00BA3119"/>
    <w:rsid w:val="00BA311E"/>
    <w:rsid w:val="00BA32E0"/>
    <w:rsid w:val="00BA3371"/>
    <w:rsid w:val="00BA33B8"/>
    <w:rsid w:val="00BA343A"/>
    <w:rsid w:val="00BA34D0"/>
    <w:rsid w:val="00BA35A0"/>
    <w:rsid w:val="00BA37CA"/>
    <w:rsid w:val="00BA37F9"/>
    <w:rsid w:val="00BA38DF"/>
    <w:rsid w:val="00BA3A4B"/>
    <w:rsid w:val="00BA3C07"/>
    <w:rsid w:val="00BA3C1E"/>
    <w:rsid w:val="00BA3C9C"/>
    <w:rsid w:val="00BA3D17"/>
    <w:rsid w:val="00BA3D51"/>
    <w:rsid w:val="00BA3D69"/>
    <w:rsid w:val="00BA3DDA"/>
    <w:rsid w:val="00BA3EE8"/>
    <w:rsid w:val="00BA3F66"/>
    <w:rsid w:val="00BA3FF4"/>
    <w:rsid w:val="00BA4020"/>
    <w:rsid w:val="00BA4032"/>
    <w:rsid w:val="00BA427B"/>
    <w:rsid w:val="00BA4292"/>
    <w:rsid w:val="00BA42B2"/>
    <w:rsid w:val="00BA4387"/>
    <w:rsid w:val="00BA43B4"/>
    <w:rsid w:val="00BA43CD"/>
    <w:rsid w:val="00BA4438"/>
    <w:rsid w:val="00BA4444"/>
    <w:rsid w:val="00BA450C"/>
    <w:rsid w:val="00BA45E3"/>
    <w:rsid w:val="00BA464F"/>
    <w:rsid w:val="00BA467E"/>
    <w:rsid w:val="00BA488A"/>
    <w:rsid w:val="00BA4A29"/>
    <w:rsid w:val="00BA4AA2"/>
    <w:rsid w:val="00BA4AD3"/>
    <w:rsid w:val="00BA4BAE"/>
    <w:rsid w:val="00BA4C0D"/>
    <w:rsid w:val="00BA4C89"/>
    <w:rsid w:val="00BA4CC3"/>
    <w:rsid w:val="00BA4DC1"/>
    <w:rsid w:val="00BA4DE1"/>
    <w:rsid w:val="00BA4E16"/>
    <w:rsid w:val="00BA4E94"/>
    <w:rsid w:val="00BA4EC0"/>
    <w:rsid w:val="00BA4F30"/>
    <w:rsid w:val="00BA503A"/>
    <w:rsid w:val="00BA5108"/>
    <w:rsid w:val="00BA520C"/>
    <w:rsid w:val="00BA52DA"/>
    <w:rsid w:val="00BA52DB"/>
    <w:rsid w:val="00BA53C3"/>
    <w:rsid w:val="00BA54A0"/>
    <w:rsid w:val="00BA54B1"/>
    <w:rsid w:val="00BA54D3"/>
    <w:rsid w:val="00BA54D4"/>
    <w:rsid w:val="00BA551D"/>
    <w:rsid w:val="00BA55B7"/>
    <w:rsid w:val="00BA55D0"/>
    <w:rsid w:val="00BA573E"/>
    <w:rsid w:val="00BA57E3"/>
    <w:rsid w:val="00BA58AA"/>
    <w:rsid w:val="00BA5914"/>
    <w:rsid w:val="00BA595C"/>
    <w:rsid w:val="00BA5A1E"/>
    <w:rsid w:val="00BA5A28"/>
    <w:rsid w:val="00BA5A67"/>
    <w:rsid w:val="00BA5ADE"/>
    <w:rsid w:val="00BA5AF8"/>
    <w:rsid w:val="00BA5B45"/>
    <w:rsid w:val="00BA5B50"/>
    <w:rsid w:val="00BA5BB1"/>
    <w:rsid w:val="00BA5BC4"/>
    <w:rsid w:val="00BA5CD7"/>
    <w:rsid w:val="00BA5CE5"/>
    <w:rsid w:val="00BA5CE6"/>
    <w:rsid w:val="00BA5CE9"/>
    <w:rsid w:val="00BA5D42"/>
    <w:rsid w:val="00BA5D77"/>
    <w:rsid w:val="00BA5E0A"/>
    <w:rsid w:val="00BA5E19"/>
    <w:rsid w:val="00BA5E81"/>
    <w:rsid w:val="00BA5EB8"/>
    <w:rsid w:val="00BA5EED"/>
    <w:rsid w:val="00BA6031"/>
    <w:rsid w:val="00BA60AD"/>
    <w:rsid w:val="00BA6116"/>
    <w:rsid w:val="00BA6152"/>
    <w:rsid w:val="00BA6192"/>
    <w:rsid w:val="00BA6198"/>
    <w:rsid w:val="00BA624E"/>
    <w:rsid w:val="00BA6251"/>
    <w:rsid w:val="00BA625B"/>
    <w:rsid w:val="00BA6284"/>
    <w:rsid w:val="00BA62A7"/>
    <w:rsid w:val="00BA630E"/>
    <w:rsid w:val="00BA63A4"/>
    <w:rsid w:val="00BA63BB"/>
    <w:rsid w:val="00BA65B5"/>
    <w:rsid w:val="00BA6646"/>
    <w:rsid w:val="00BA66D7"/>
    <w:rsid w:val="00BA6701"/>
    <w:rsid w:val="00BA681B"/>
    <w:rsid w:val="00BA6835"/>
    <w:rsid w:val="00BA6914"/>
    <w:rsid w:val="00BA6B28"/>
    <w:rsid w:val="00BA6B39"/>
    <w:rsid w:val="00BA6B6A"/>
    <w:rsid w:val="00BA6B9D"/>
    <w:rsid w:val="00BA6C3F"/>
    <w:rsid w:val="00BA6CD0"/>
    <w:rsid w:val="00BA6D1A"/>
    <w:rsid w:val="00BA6D40"/>
    <w:rsid w:val="00BA6D53"/>
    <w:rsid w:val="00BA6D78"/>
    <w:rsid w:val="00BA6DA7"/>
    <w:rsid w:val="00BA6E48"/>
    <w:rsid w:val="00BA6EBB"/>
    <w:rsid w:val="00BA6EBE"/>
    <w:rsid w:val="00BA7139"/>
    <w:rsid w:val="00BA716E"/>
    <w:rsid w:val="00BA723D"/>
    <w:rsid w:val="00BA7242"/>
    <w:rsid w:val="00BA72B4"/>
    <w:rsid w:val="00BA72FE"/>
    <w:rsid w:val="00BA7390"/>
    <w:rsid w:val="00BA73A0"/>
    <w:rsid w:val="00BA73E7"/>
    <w:rsid w:val="00BA740D"/>
    <w:rsid w:val="00BA7451"/>
    <w:rsid w:val="00BA74AC"/>
    <w:rsid w:val="00BA74B3"/>
    <w:rsid w:val="00BA74BE"/>
    <w:rsid w:val="00BA74DD"/>
    <w:rsid w:val="00BA750F"/>
    <w:rsid w:val="00BA75BD"/>
    <w:rsid w:val="00BA7682"/>
    <w:rsid w:val="00BA76AC"/>
    <w:rsid w:val="00BA772D"/>
    <w:rsid w:val="00BA778C"/>
    <w:rsid w:val="00BA77C4"/>
    <w:rsid w:val="00BA77DB"/>
    <w:rsid w:val="00BA7939"/>
    <w:rsid w:val="00BA79B4"/>
    <w:rsid w:val="00BA79E3"/>
    <w:rsid w:val="00BA7A10"/>
    <w:rsid w:val="00BA7A20"/>
    <w:rsid w:val="00BA7A3F"/>
    <w:rsid w:val="00BA7A72"/>
    <w:rsid w:val="00BA7AC9"/>
    <w:rsid w:val="00BA7B63"/>
    <w:rsid w:val="00BA7B7C"/>
    <w:rsid w:val="00BA7CB0"/>
    <w:rsid w:val="00BA7CDB"/>
    <w:rsid w:val="00BA7DC7"/>
    <w:rsid w:val="00BB000C"/>
    <w:rsid w:val="00BB000F"/>
    <w:rsid w:val="00BB0031"/>
    <w:rsid w:val="00BB0063"/>
    <w:rsid w:val="00BB0090"/>
    <w:rsid w:val="00BB00E8"/>
    <w:rsid w:val="00BB00EF"/>
    <w:rsid w:val="00BB017A"/>
    <w:rsid w:val="00BB0290"/>
    <w:rsid w:val="00BB02D6"/>
    <w:rsid w:val="00BB02E5"/>
    <w:rsid w:val="00BB0367"/>
    <w:rsid w:val="00BB0371"/>
    <w:rsid w:val="00BB0506"/>
    <w:rsid w:val="00BB0677"/>
    <w:rsid w:val="00BB06D9"/>
    <w:rsid w:val="00BB0717"/>
    <w:rsid w:val="00BB080F"/>
    <w:rsid w:val="00BB095D"/>
    <w:rsid w:val="00BB0967"/>
    <w:rsid w:val="00BB09BD"/>
    <w:rsid w:val="00BB0BD3"/>
    <w:rsid w:val="00BB0BDB"/>
    <w:rsid w:val="00BB0C35"/>
    <w:rsid w:val="00BB0C44"/>
    <w:rsid w:val="00BB0C82"/>
    <w:rsid w:val="00BB0DD0"/>
    <w:rsid w:val="00BB0DE1"/>
    <w:rsid w:val="00BB0DFF"/>
    <w:rsid w:val="00BB0FF3"/>
    <w:rsid w:val="00BB10B3"/>
    <w:rsid w:val="00BB10B9"/>
    <w:rsid w:val="00BB128F"/>
    <w:rsid w:val="00BB133A"/>
    <w:rsid w:val="00BB1493"/>
    <w:rsid w:val="00BB1530"/>
    <w:rsid w:val="00BB155D"/>
    <w:rsid w:val="00BB15F8"/>
    <w:rsid w:val="00BB1761"/>
    <w:rsid w:val="00BB17FF"/>
    <w:rsid w:val="00BB1868"/>
    <w:rsid w:val="00BB1911"/>
    <w:rsid w:val="00BB1A98"/>
    <w:rsid w:val="00BB1B44"/>
    <w:rsid w:val="00BB1B72"/>
    <w:rsid w:val="00BB1BDE"/>
    <w:rsid w:val="00BB1C8C"/>
    <w:rsid w:val="00BB1C9E"/>
    <w:rsid w:val="00BB1DAE"/>
    <w:rsid w:val="00BB1E4E"/>
    <w:rsid w:val="00BB1EDB"/>
    <w:rsid w:val="00BB1EE2"/>
    <w:rsid w:val="00BB1F21"/>
    <w:rsid w:val="00BB1F41"/>
    <w:rsid w:val="00BB1FED"/>
    <w:rsid w:val="00BB2019"/>
    <w:rsid w:val="00BB2066"/>
    <w:rsid w:val="00BB2103"/>
    <w:rsid w:val="00BB212C"/>
    <w:rsid w:val="00BB213E"/>
    <w:rsid w:val="00BB219C"/>
    <w:rsid w:val="00BB241B"/>
    <w:rsid w:val="00BB2493"/>
    <w:rsid w:val="00BB25B2"/>
    <w:rsid w:val="00BB2635"/>
    <w:rsid w:val="00BB265A"/>
    <w:rsid w:val="00BB26AF"/>
    <w:rsid w:val="00BB2711"/>
    <w:rsid w:val="00BB2757"/>
    <w:rsid w:val="00BB283D"/>
    <w:rsid w:val="00BB29A9"/>
    <w:rsid w:val="00BB2AA1"/>
    <w:rsid w:val="00BB2AAE"/>
    <w:rsid w:val="00BB2C55"/>
    <w:rsid w:val="00BB2C56"/>
    <w:rsid w:val="00BB2C5D"/>
    <w:rsid w:val="00BB2D14"/>
    <w:rsid w:val="00BB2DC1"/>
    <w:rsid w:val="00BB2E0C"/>
    <w:rsid w:val="00BB2E7C"/>
    <w:rsid w:val="00BB2EA9"/>
    <w:rsid w:val="00BB2F8D"/>
    <w:rsid w:val="00BB308F"/>
    <w:rsid w:val="00BB309D"/>
    <w:rsid w:val="00BB30B3"/>
    <w:rsid w:val="00BB32F3"/>
    <w:rsid w:val="00BB32F7"/>
    <w:rsid w:val="00BB3460"/>
    <w:rsid w:val="00BB348B"/>
    <w:rsid w:val="00BB34AC"/>
    <w:rsid w:val="00BB3548"/>
    <w:rsid w:val="00BB35B3"/>
    <w:rsid w:val="00BB35F6"/>
    <w:rsid w:val="00BB36AF"/>
    <w:rsid w:val="00BB36CE"/>
    <w:rsid w:val="00BB3755"/>
    <w:rsid w:val="00BB3769"/>
    <w:rsid w:val="00BB376E"/>
    <w:rsid w:val="00BB384C"/>
    <w:rsid w:val="00BB388F"/>
    <w:rsid w:val="00BB38D4"/>
    <w:rsid w:val="00BB38EE"/>
    <w:rsid w:val="00BB3972"/>
    <w:rsid w:val="00BB397D"/>
    <w:rsid w:val="00BB39EE"/>
    <w:rsid w:val="00BB3AD5"/>
    <w:rsid w:val="00BB3BC4"/>
    <w:rsid w:val="00BB3C5A"/>
    <w:rsid w:val="00BB3C9D"/>
    <w:rsid w:val="00BB3D37"/>
    <w:rsid w:val="00BB3D84"/>
    <w:rsid w:val="00BB3E1E"/>
    <w:rsid w:val="00BB3E2D"/>
    <w:rsid w:val="00BB3E7F"/>
    <w:rsid w:val="00BB3E84"/>
    <w:rsid w:val="00BB3F60"/>
    <w:rsid w:val="00BB3FBA"/>
    <w:rsid w:val="00BB403B"/>
    <w:rsid w:val="00BB4042"/>
    <w:rsid w:val="00BB4088"/>
    <w:rsid w:val="00BB40D9"/>
    <w:rsid w:val="00BB40E2"/>
    <w:rsid w:val="00BB40F0"/>
    <w:rsid w:val="00BB4184"/>
    <w:rsid w:val="00BB430A"/>
    <w:rsid w:val="00BB4361"/>
    <w:rsid w:val="00BB438E"/>
    <w:rsid w:val="00BB43B3"/>
    <w:rsid w:val="00BB43C3"/>
    <w:rsid w:val="00BB4423"/>
    <w:rsid w:val="00BB4499"/>
    <w:rsid w:val="00BB44DB"/>
    <w:rsid w:val="00BB4504"/>
    <w:rsid w:val="00BB4518"/>
    <w:rsid w:val="00BB45BC"/>
    <w:rsid w:val="00BB4600"/>
    <w:rsid w:val="00BB46B8"/>
    <w:rsid w:val="00BB46BF"/>
    <w:rsid w:val="00BB4761"/>
    <w:rsid w:val="00BB4782"/>
    <w:rsid w:val="00BB47B0"/>
    <w:rsid w:val="00BB47EE"/>
    <w:rsid w:val="00BB4852"/>
    <w:rsid w:val="00BB4911"/>
    <w:rsid w:val="00BB4965"/>
    <w:rsid w:val="00BB49DE"/>
    <w:rsid w:val="00BB4A35"/>
    <w:rsid w:val="00BB4A6A"/>
    <w:rsid w:val="00BB4AD4"/>
    <w:rsid w:val="00BB4AE0"/>
    <w:rsid w:val="00BB4C85"/>
    <w:rsid w:val="00BB4CD3"/>
    <w:rsid w:val="00BB4D38"/>
    <w:rsid w:val="00BB4DDF"/>
    <w:rsid w:val="00BB4E22"/>
    <w:rsid w:val="00BB4E5B"/>
    <w:rsid w:val="00BB4EF7"/>
    <w:rsid w:val="00BB4FE1"/>
    <w:rsid w:val="00BB5071"/>
    <w:rsid w:val="00BB5074"/>
    <w:rsid w:val="00BB50AD"/>
    <w:rsid w:val="00BB51F8"/>
    <w:rsid w:val="00BB528E"/>
    <w:rsid w:val="00BB52FE"/>
    <w:rsid w:val="00BB5356"/>
    <w:rsid w:val="00BB54B7"/>
    <w:rsid w:val="00BB5524"/>
    <w:rsid w:val="00BB5546"/>
    <w:rsid w:val="00BB55EE"/>
    <w:rsid w:val="00BB5658"/>
    <w:rsid w:val="00BB56B6"/>
    <w:rsid w:val="00BB57B4"/>
    <w:rsid w:val="00BB58E3"/>
    <w:rsid w:val="00BB5910"/>
    <w:rsid w:val="00BB5954"/>
    <w:rsid w:val="00BB5987"/>
    <w:rsid w:val="00BB59EE"/>
    <w:rsid w:val="00BB5A11"/>
    <w:rsid w:val="00BB5A53"/>
    <w:rsid w:val="00BB5BF0"/>
    <w:rsid w:val="00BB5C47"/>
    <w:rsid w:val="00BB5C5C"/>
    <w:rsid w:val="00BB5C91"/>
    <w:rsid w:val="00BB5E03"/>
    <w:rsid w:val="00BB5E5C"/>
    <w:rsid w:val="00BB5F16"/>
    <w:rsid w:val="00BB5F8B"/>
    <w:rsid w:val="00BB5F97"/>
    <w:rsid w:val="00BB605E"/>
    <w:rsid w:val="00BB60A0"/>
    <w:rsid w:val="00BB6176"/>
    <w:rsid w:val="00BB6179"/>
    <w:rsid w:val="00BB61FA"/>
    <w:rsid w:val="00BB63B8"/>
    <w:rsid w:val="00BB6436"/>
    <w:rsid w:val="00BB651D"/>
    <w:rsid w:val="00BB652F"/>
    <w:rsid w:val="00BB6553"/>
    <w:rsid w:val="00BB6601"/>
    <w:rsid w:val="00BB665B"/>
    <w:rsid w:val="00BB668A"/>
    <w:rsid w:val="00BB66BE"/>
    <w:rsid w:val="00BB6840"/>
    <w:rsid w:val="00BB68AC"/>
    <w:rsid w:val="00BB6B5D"/>
    <w:rsid w:val="00BB6C81"/>
    <w:rsid w:val="00BB6C8F"/>
    <w:rsid w:val="00BB6C93"/>
    <w:rsid w:val="00BB6CFC"/>
    <w:rsid w:val="00BB6F78"/>
    <w:rsid w:val="00BB6FB1"/>
    <w:rsid w:val="00BB6FBA"/>
    <w:rsid w:val="00BB7004"/>
    <w:rsid w:val="00BB71B4"/>
    <w:rsid w:val="00BB71C3"/>
    <w:rsid w:val="00BB725B"/>
    <w:rsid w:val="00BB7342"/>
    <w:rsid w:val="00BB7359"/>
    <w:rsid w:val="00BB73B0"/>
    <w:rsid w:val="00BB742C"/>
    <w:rsid w:val="00BB7469"/>
    <w:rsid w:val="00BB7473"/>
    <w:rsid w:val="00BB74DA"/>
    <w:rsid w:val="00BB750A"/>
    <w:rsid w:val="00BB752F"/>
    <w:rsid w:val="00BB758F"/>
    <w:rsid w:val="00BB7609"/>
    <w:rsid w:val="00BB7618"/>
    <w:rsid w:val="00BB7654"/>
    <w:rsid w:val="00BB76E3"/>
    <w:rsid w:val="00BB773A"/>
    <w:rsid w:val="00BB795A"/>
    <w:rsid w:val="00BB7A2B"/>
    <w:rsid w:val="00BB7ABD"/>
    <w:rsid w:val="00BB7B3C"/>
    <w:rsid w:val="00BB7BBC"/>
    <w:rsid w:val="00BB7BF6"/>
    <w:rsid w:val="00BB7C79"/>
    <w:rsid w:val="00BB7C91"/>
    <w:rsid w:val="00BB7D09"/>
    <w:rsid w:val="00BB7D5A"/>
    <w:rsid w:val="00BB7EB3"/>
    <w:rsid w:val="00BB7F86"/>
    <w:rsid w:val="00BB7FE7"/>
    <w:rsid w:val="00BC0043"/>
    <w:rsid w:val="00BC0129"/>
    <w:rsid w:val="00BC0151"/>
    <w:rsid w:val="00BC0197"/>
    <w:rsid w:val="00BC0199"/>
    <w:rsid w:val="00BC024A"/>
    <w:rsid w:val="00BC02A5"/>
    <w:rsid w:val="00BC02E1"/>
    <w:rsid w:val="00BC043C"/>
    <w:rsid w:val="00BC0559"/>
    <w:rsid w:val="00BC055F"/>
    <w:rsid w:val="00BC0588"/>
    <w:rsid w:val="00BC05DE"/>
    <w:rsid w:val="00BC07D5"/>
    <w:rsid w:val="00BC0811"/>
    <w:rsid w:val="00BC08D9"/>
    <w:rsid w:val="00BC08E2"/>
    <w:rsid w:val="00BC08ED"/>
    <w:rsid w:val="00BC0933"/>
    <w:rsid w:val="00BC094A"/>
    <w:rsid w:val="00BC099B"/>
    <w:rsid w:val="00BC0A36"/>
    <w:rsid w:val="00BC0AC8"/>
    <w:rsid w:val="00BC0BDB"/>
    <w:rsid w:val="00BC0C03"/>
    <w:rsid w:val="00BC0C93"/>
    <w:rsid w:val="00BC0C9C"/>
    <w:rsid w:val="00BC0D13"/>
    <w:rsid w:val="00BC0D47"/>
    <w:rsid w:val="00BC0D77"/>
    <w:rsid w:val="00BC0D96"/>
    <w:rsid w:val="00BC0DC7"/>
    <w:rsid w:val="00BC0F02"/>
    <w:rsid w:val="00BC0FFA"/>
    <w:rsid w:val="00BC1042"/>
    <w:rsid w:val="00BC1086"/>
    <w:rsid w:val="00BC1144"/>
    <w:rsid w:val="00BC117D"/>
    <w:rsid w:val="00BC1274"/>
    <w:rsid w:val="00BC12BC"/>
    <w:rsid w:val="00BC12CE"/>
    <w:rsid w:val="00BC12E6"/>
    <w:rsid w:val="00BC1487"/>
    <w:rsid w:val="00BC14C6"/>
    <w:rsid w:val="00BC1512"/>
    <w:rsid w:val="00BC15A4"/>
    <w:rsid w:val="00BC15B2"/>
    <w:rsid w:val="00BC179A"/>
    <w:rsid w:val="00BC182F"/>
    <w:rsid w:val="00BC188A"/>
    <w:rsid w:val="00BC1A53"/>
    <w:rsid w:val="00BC1B57"/>
    <w:rsid w:val="00BC1CEB"/>
    <w:rsid w:val="00BC1D1D"/>
    <w:rsid w:val="00BC1D2B"/>
    <w:rsid w:val="00BC1DF4"/>
    <w:rsid w:val="00BC1F1F"/>
    <w:rsid w:val="00BC1F52"/>
    <w:rsid w:val="00BC1F5B"/>
    <w:rsid w:val="00BC1F90"/>
    <w:rsid w:val="00BC1F96"/>
    <w:rsid w:val="00BC2004"/>
    <w:rsid w:val="00BC203D"/>
    <w:rsid w:val="00BC2051"/>
    <w:rsid w:val="00BC21EA"/>
    <w:rsid w:val="00BC2214"/>
    <w:rsid w:val="00BC2328"/>
    <w:rsid w:val="00BC234A"/>
    <w:rsid w:val="00BC249C"/>
    <w:rsid w:val="00BC253B"/>
    <w:rsid w:val="00BC25EF"/>
    <w:rsid w:val="00BC26D9"/>
    <w:rsid w:val="00BC28BC"/>
    <w:rsid w:val="00BC293A"/>
    <w:rsid w:val="00BC294A"/>
    <w:rsid w:val="00BC2980"/>
    <w:rsid w:val="00BC29B0"/>
    <w:rsid w:val="00BC29BA"/>
    <w:rsid w:val="00BC2A94"/>
    <w:rsid w:val="00BC2B04"/>
    <w:rsid w:val="00BC2BDD"/>
    <w:rsid w:val="00BC2BF6"/>
    <w:rsid w:val="00BC2C42"/>
    <w:rsid w:val="00BC2D6F"/>
    <w:rsid w:val="00BC2DAD"/>
    <w:rsid w:val="00BC2E63"/>
    <w:rsid w:val="00BC2F6B"/>
    <w:rsid w:val="00BC2F85"/>
    <w:rsid w:val="00BC307C"/>
    <w:rsid w:val="00BC30DC"/>
    <w:rsid w:val="00BC310F"/>
    <w:rsid w:val="00BC3162"/>
    <w:rsid w:val="00BC316D"/>
    <w:rsid w:val="00BC32D6"/>
    <w:rsid w:val="00BC32E9"/>
    <w:rsid w:val="00BC3304"/>
    <w:rsid w:val="00BC3309"/>
    <w:rsid w:val="00BC3344"/>
    <w:rsid w:val="00BC33CD"/>
    <w:rsid w:val="00BC3426"/>
    <w:rsid w:val="00BC345B"/>
    <w:rsid w:val="00BC34EE"/>
    <w:rsid w:val="00BC3568"/>
    <w:rsid w:val="00BC35AA"/>
    <w:rsid w:val="00BC35C4"/>
    <w:rsid w:val="00BC378F"/>
    <w:rsid w:val="00BC3860"/>
    <w:rsid w:val="00BC3A62"/>
    <w:rsid w:val="00BC3A7E"/>
    <w:rsid w:val="00BC3A93"/>
    <w:rsid w:val="00BC3BA1"/>
    <w:rsid w:val="00BC3BEA"/>
    <w:rsid w:val="00BC3BFA"/>
    <w:rsid w:val="00BC3D0A"/>
    <w:rsid w:val="00BC3E43"/>
    <w:rsid w:val="00BC3FC9"/>
    <w:rsid w:val="00BC4121"/>
    <w:rsid w:val="00BC4141"/>
    <w:rsid w:val="00BC417F"/>
    <w:rsid w:val="00BC426E"/>
    <w:rsid w:val="00BC4280"/>
    <w:rsid w:val="00BC44D8"/>
    <w:rsid w:val="00BC457B"/>
    <w:rsid w:val="00BC459F"/>
    <w:rsid w:val="00BC469B"/>
    <w:rsid w:val="00BC4A61"/>
    <w:rsid w:val="00BC4A6A"/>
    <w:rsid w:val="00BC4C3E"/>
    <w:rsid w:val="00BC4C4A"/>
    <w:rsid w:val="00BC4CBC"/>
    <w:rsid w:val="00BC4DB8"/>
    <w:rsid w:val="00BC4E13"/>
    <w:rsid w:val="00BC4E84"/>
    <w:rsid w:val="00BC4EEF"/>
    <w:rsid w:val="00BC4FB9"/>
    <w:rsid w:val="00BC4FBD"/>
    <w:rsid w:val="00BC50AB"/>
    <w:rsid w:val="00BC5132"/>
    <w:rsid w:val="00BC5176"/>
    <w:rsid w:val="00BC518C"/>
    <w:rsid w:val="00BC51C0"/>
    <w:rsid w:val="00BC51C1"/>
    <w:rsid w:val="00BC5323"/>
    <w:rsid w:val="00BC5385"/>
    <w:rsid w:val="00BC53B7"/>
    <w:rsid w:val="00BC5540"/>
    <w:rsid w:val="00BC554F"/>
    <w:rsid w:val="00BC55F7"/>
    <w:rsid w:val="00BC5716"/>
    <w:rsid w:val="00BC57CD"/>
    <w:rsid w:val="00BC5826"/>
    <w:rsid w:val="00BC5852"/>
    <w:rsid w:val="00BC589D"/>
    <w:rsid w:val="00BC58D1"/>
    <w:rsid w:val="00BC58F0"/>
    <w:rsid w:val="00BC59E6"/>
    <w:rsid w:val="00BC59F7"/>
    <w:rsid w:val="00BC5A10"/>
    <w:rsid w:val="00BC5AAA"/>
    <w:rsid w:val="00BC5B81"/>
    <w:rsid w:val="00BC5BE5"/>
    <w:rsid w:val="00BC5C5F"/>
    <w:rsid w:val="00BC5CEA"/>
    <w:rsid w:val="00BC5D33"/>
    <w:rsid w:val="00BC5D5C"/>
    <w:rsid w:val="00BC5DB7"/>
    <w:rsid w:val="00BC5E5A"/>
    <w:rsid w:val="00BC5EC1"/>
    <w:rsid w:val="00BC5FFE"/>
    <w:rsid w:val="00BC6058"/>
    <w:rsid w:val="00BC610A"/>
    <w:rsid w:val="00BC612E"/>
    <w:rsid w:val="00BC6186"/>
    <w:rsid w:val="00BC6229"/>
    <w:rsid w:val="00BC6244"/>
    <w:rsid w:val="00BC6312"/>
    <w:rsid w:val="00BC6375"/>
    <w:rsid w:val="00BC63D6"/>
    <w:rsid w:val="00BC643D"/>
    <w:rsid w:val="00BC6455"/>
    <w:rsid w:val="00BC646E"/>
    <w:rsid w:val="00BC6489"/>
    <w:rsid w:val="00BC64AE"/>
    <w:rsid w:val="00BC64E3"/>
    <w:rsid w:val="00BC6517"/>
    <w:rsid w:val="00BC660D"/>
    <w:rsid w:val="00BC665D"/>
    <w:rsid w:val="00BC66BF"/>
    <w:rsid w:val="00BC685D"/>
    <w:rsid w:val="00BC69BA"/>
    <w:rsid w:val="00BC69C4"/>
    <w:rsid w:val="00BC6B33"/>
    <w:rsid w:val="00BC6C0F"/>
    <w:rsid w:val="00BC6CA2"/>
    <w:rsid w:val="00BC6D12"/>
    <w:rsid w:val="00BC6D38"/>
    <w:rsid w:val="00BC6E13"/>
    <w:rsid w:val="00BC6F71"/>
    <w:rsid w:val="00BC6F8B"/>
    <w:rsid w:val="00BC7082"/>
    <w:rsid w:val="00BC709A"/>
    <w:rsid w:val="00BC7108"/>
    <w:rsid w:val="00BC718E"/>
    <w:rsid w:val="00BC7283"/>
    <w:rsid w:val="00BC73D9"/>
    <w:rsid w:val="00BC748B"/>
    <w:rsid w:val="00BC752A"/>
    <w:rsid w:val="00BC76C3"/>
    <w:rsid w:val="00BC77E5"/>
    <w:rsid w:val="00BC7835"/>
    <w:rsid w:val="00BC78C6"/>
    <w:rsid w:val="00BC78E4"/>
    <w:rsid w:val="00BC7927"/>
    <w:rsid w:val="00BC79B6"/>
    <w:rsid w:val="00BC79D8"/>
    <w:rsid w:val="00BC79E8"/>
    <w:rsid w:val="00BC7A23"/>
    <w:rsid w:val="00BC7ADD"/>
    <w:rsid w:val="00BC7C3A"/>
    <w:rsid w:val="00BC7CF2"/>
    <w:rsid w:val="00BC7CFD"/>
    <w:rsid w:val="00BC7D4E"/>
    <w:rsid w:val="00BC7D7A"/>
    <w:rsid w:val="00BC7DCF"/>
    <w:rsid w:val="00BC7E0C"/>
    <w:rsid w:val="00BD0072"/>
    <w:rsid w:val="00BD0207"/>
    <w:rsid w:val="00BD0286"/>
    <w:rsid w:val="00BD030A"/>
    <w:rsid w:val="00BD032E"/>
    <w:rsid w:val="00BD0399"/>
    <w:rsid w:val="00BD03DD"/>
    <w:rsid w:val="00BD0419"/>
    <w:rsid w:val="00BD0422"/>
    <w:rsid w:val="00BD04A5"/>
    <w:rsid w:val="00BD062D"/>
    <w:rsid w:val="00BD07DA"/>
    <w:rsid w:val="00BD08F0"/>
    <w:rsid w:val="00BD0A95"/>
    <w:rsid w:val="00BD0CBB"/>
    <w:rsid w:val="00BD0CD7"/>
    <w:rsid w:val="00BD0CE3"/>
    <w:rsid w:val="00BD0D12"/>
    <w:rsid w:val="00BD1052"/>
    <w:rsid w:val="00BD10E1"/>
    <w:rsid w:val="00BD1226"/>
    <w:rsid w:val="00BD122C"/>
    <w:rsid w:val="00BD1235"/>
    <w:rsid w:val="00BD132E"/>
    <w:rsid w:val="00BD1451"/>
    <w:rsid w:val="00BD15D1"/>
    <w:rsid w:val="00BD15F9"/>
    <w:rsid w:val="00BD1669"/>
    <w:rsid w:val="00BD16D1"/>
    <w:rsid w:val="00BD1718"/>
    <w:rsid w:val="00BD17C6"/>
    <w:rsid w:val="00BD17CF"/>
    <w:rsid w:val="00BD18D9"/>
    <w:rsid w:val="00BD194C"/>
    <w:rsid w:val="00BD1A1D"/>
    <w:rsid w:val="00BD1A3E"/>
    <w:rsid w:val="00BD1A48"/>
    <w:rsid w:val="00BD1B74"/>
    <w:rsid w:val="00BD1BDF"/>
    <w:rsid w:val="00BD1DC0"/>
    <w:rsid w:val="00BD1DC5"/>
    <w:rsid w:val="00BD1F2B"/>
    <w:rsid w:val="00BD1F35"/>
    <w:rsid w:val="00BD1F61"/>
    <w:rsid w:val="00BD2086"/>
    <w:rsid w:val="00BD20E7"/>
    <w:rsid w:val="00BD2129"/>
    <w:rsid w:val="00BD2396"/>
    <w:rsid w:val="00BD23D9"/>
    <w:rsid w:val="00BD24C6"/>
    <w:rsid w:val="00BD2506"/>
    <w:rsid w:val="00BD2528"/>
    <w:rsid w:val="00BD253A"/>
    <w:rsid w:val="00BD25E0"/>
    <w:rsid w:val="00BD25FD"/>
    <w:rsid w:val="00BD2652"/>
    <w:rsid w:val="00BD266E"/>
    <w:rsid w:val="00BD2784"/>
    <w:rsid w:val="00BD27B8"/>
    <w:rsid w:val="00BD27C2"/>
    <w:rsid w:val="00BD2996"/>
    <w:rsid w:val="00BD29C7"/>
    <w:rsid w:val="00BD2A39"/>
    <w:rsid w:val="00BD2ABC"/>
    <w:rsid w:val="00BD2B0F"/>
    <w:rsid w:val="00BD2B3D"/>
    <w:rsid w:val="00BD2C43"/>
    <w:rsid w:val="00BD2C93"/>
    <w:rsid w:val="00BD2D64"/>
    <w:rsid w:val="00BD2D77"/>
    <w:rsid w:val="00BD2F05"/>
    <w:rsid w:val="00BD2F67"/>
    <w:rsid w:val="00BD303D"/>
    <w:rsid w:val="00BD3051"/>
    <w:rsid w:val="00BD31A8"/>
    <w:rsid w:val="00BD325D"/>
    <w:rsid w:val="00BD326B"/>
    <w:rsid w:val="00BD33BD"/>
    <w:rsid w:val="00BD342C"/>
    <w:rsid w:val="00BD3458"/>
    <w:rsid w:val="00BD35F9"/>
    <w:rsid w:val="00BD35FA"/>
    <w:rsid w:val="00BD3643"/>
    <w:rsid w:val="00BD3648"/>
    <w:rsid w:val="00BD3692"/>
    <w:rsid w:val="00BD38AB"/>
    <w:rsid w:val="00BD3941"/>
    <w:rsid w:val="00BD3974"/>
    <w:rsid w:val="00BD398D"/>
    <w:rsid w:val="00BD3B08"/>
    <w:rsid w:val="00BD3BFD"/>
    <w:rsid w:val="00BD3C0F"/>
    <w:rsid w:val="00BD3CC4"/>
    <w:rsid w:val="00BD3CD6"/>
    <w:rsid w:val="00BD3D04"/>
    <w:rsid w:val="00BD3E26"/>
    <w:rsid w:val="00BD3E4B"/>
    <w:rsid w:val="00BD3F54"/>
    <w:rsid w:val="00BD3FAE"/>
    <w:rsid w:val="00BD3FB1"/>
    <w:rsid w:val="00BD43CF"/>
    <w:rsid w:val="00BD446E"/>
    <w:rsid w:val="00BD4488"/>
    <w:rsid w:val="00BD449E"/>
    <w:rsid w:val="00BD45DC"/>
    <w:rsid w:val="00BD4620"/>
    <w:rsid w:val="00BD4763"/>
    <w:rsid w:val="00BD479D"/>
    <w:rsid w:val="00BD47DC"/>
    <w:rsid w:val="00BD47EC"/>
    <w:rsid w:val="00BD489D"/>
    <w:rsid w:val="00BD4972"/>
    <w:rsid w:val="00BD49BF"/>
    <w:rsid w:val="00BD4A66"/>
    <w:rsid w:val="00BD4A91"/>
    <w:rsid w:val="00BD4AD9"/>
    <w:rsid w:val="00BD4C36"/>
    <w:rsid w:val="00BD4C3B"/>
    <w:rsid w:val="00BD4C44"/>
    <w:rsid w:val="00BD4E6A"/>
    <w:rsid w:val="00BD4E8C"/>
    <w:rsid w:val="00BD4F62"/>
    <w:rsid w:val="00BD4FD0"/>
    <w:rsid w:val="00BD5073"/>
    <w:rsid w:val="00BD508D"/>
    <w:rsid w:val="00BD50AA"/>
    <w:rsid w:val="00BD5310"/>
    <w:rsid w:val="00BD53DE"/>
    <w:rsid w:val="00BD53F0"/>
    <w:rsid w:val="00BD5543"/>
    <w:rsid w:val="00BD5581"/>
    <w:rsid w:val="00BD5685"/>
    <w:rsid w:val="00BD5692"/>
    <w:rsid w:val="00BD56C8"/>
    <w:rsid w:val="00BD571A"/>
    <w:rsid w:val="00BD573B"/>
    <w:rsid w:val="00BD573E"/>
    <w:rsid w:val="00BD5754"/>
    <w:rsid w:val="00BD576E"/>
    <w:rsid w:val="00BD584A"/>
    <w:rsid w:val="00BD5911"/>
    <w:rsid w:val="00BD5918"/>
    <w:rsid w:val="00BD5999"/>
    <w:rsid w:val="00BD59A6"/>
    <w:rsid w:val="00BD59BE"/>
    <w:rsid w:val="00BD5A78"/>
    <w:rsid w:val="00BD5B69"/>
    <w:rsid w:val="00BD5BC0"/>
    <w:rsid w:val="00BD5BED"/>
    <w:rsid w:val="00BD5C2A"/>
    <w:rsid w:val="00BD5C32"/>
    <w:rsid w:val="00BD5C86"/>
    <w:rsid w:val="00BD5D3F"/>
    <w:rsid w:val="00BD5D76"/>
    <w:rsid w:val="00BD5DAF"/>
    <w:rsid w:val="00BD5E42"/>
    <w:rsid w:val="00BD5F12"/>
    <w:rsid w:val="00BD5F4E"/>
    <w:rsid w:val="00BD5F89"/>
    <w:rsid w:val="00BD5FF7"/>
    <w:rsid w:val="00BD6021"/>
    <w:rsid w:val="00BD6046"/>
    <w:rsid w:val="00BD6076"/>
    <w:rsid w:val="00BD60BA"/>
    <w:rsid w:val="00BD60E5"/>
    <w:rsid w:val="00BD61DC"/>
    <w:rsid w:val="00BD635A"/>
    <w:rsid w:val="00BD6423"/>
    <w:rsid w:val="00BD642D"/>
    <w:rsid w:val="00BD6512"/>
    <w:rsid w:val="00BD65C2"/>
    <w:rsid w:val="00BD66A9"/>
    <w:rsid w:val="00BD66E6"/>
    <w:rsid w:val="00BD68F9"/>
    <w:rsid w:val="00BD6A91"/>
    <w:rsid w:val="00BD6B40"/>
    <w:rsid w:val="00BD6B55"/>
    <w:rsid w:val="00BD6BF4"/>
    <w:rsid w:val="00BD6D8E"/>
    <w:rsid w:val="00BD6E49"/>
    <w:rsid w:val="00BD6F99"/>
    <w:rsid w:val="00BD6FFA"/>
    <w:rsid w:val="00BD70FA"/>
    <w:rsid w:val="00BD7105"/>
    <w:rsid w:val="00BD7127"/>
    <w:rsid w:val="00BD7158"/>
    <w:rsid w:val="00BD717B"/>
    <w:rsid w:val="00BD7226"/>
    <w:rsid w:val="00BD72AE"/>
    <w:rsid w:val="00BD7416"/>
    <w:rsid w:val="00BD74A8"/>
    <w:rsid w:val="00BD751F"/>
    <w:rsid w:val="00BD774C"/>
    <w:rsid w:val="00BD78D2"/>
    <w:rsid w:val="00BD7945"/>
    <w:rsid w:val="00BD7963"/>
    <w:rsid w:val="00BD79E5"/>
    <w:rsid w:val="00BD79FE"/>
    <w:rsid w:val="00BD7A3B"/>
    <w:rsid w:val="00BD7AFE"/>
    <w:rsid w:val="00BD7C27"/>
    <w:rsid w:val="00BD7D45"/>
    <w:rsid w:val="00BD7D97"/>
    <w:rsid w:val="00BD7DE3"/>
    <w:rsid w:val="00BD7E46"/>
    <w:rsid w:val="00BD7F82"/>
    <w:rsid w:val="00BE0067"/>
    <w:rsid w:val="00BE007C"/>
    <w:rsid w:val="00BE014C"/>
    <w:rsid w:val="00BE0257"/>
    <w:rsid w:val="00BE027B"/>
    <w:rsid w:val="00BE02A4"/>
    <w:rsid w:val="00BE0358"/>
    <w:rsid w:val="00BE0365"/>
    <w:rsid w:val="00BE03C2"/>
    <w:rsid w:val="00BE049E"/>
    <w:rsid w:val="00BE05F4"/>
    <w:rsid w:val="00BE0619"/>
    <w:rsid w:val="00BE0771"/>
    <w:rsid w:val="00BE07B0"/>
    <w:rsid w:val="00BE07EB"/>
    <w:rsid w:val="00BE0804"/>
    <w:rsid w:val="00BE083D"/>
    <w:rsid w:val="00BE091A"/>
    <w:rsid w:val="00BE0947"/>
    <w:rsid w:val="00BE09A0"/>
    <w:rsid w:val="00BE0A5A"/>
    <w:rsid w:val="00BE0ADD"/>
    <w:rsid w:val="00BE0AF7"/>
    <w:rsid w:val="00BE0B50"/>
    <w:rsid w:val="00BE0BAE"/>
    <w:rsid w:val="00BE0BFC"/>
    <w:rsid w:val="00BE0C09"/>
    <w:rsid w:val="00BE0CCF"/>
    <w:rsid w:val="00BE0CDA"/>
    <w:rsid w:val="00BE0D7D"/>
    <w:rsid w:val="00BE0D8C"/>
    <w:rsid w:val="00BE0E31"/>
    <w:rsid w:val="00BE0EF1"/>
    <w:rsid w:val="00BE0F57"/>
    <w:rsid w:val="00BE0F7C"/>
    <w:rsid w:val="00BE0FD9"/>
    <w:rsid w:val="00BE10FE"/>
    <w:rsid w:val="00BE1112"/>
    <w:rsid w:val="00BE1201"/>
    <w:rsid w:val="00BE120A"/>
    <w:rsid w:val="00BE1228"/>
    <w:rsid w:val="00BE13B9"/>
    <w:rsid w:val="00BE142E"/>
    <w:rsid w:val="00BE14E8"/>
    <w:rsid w:val="00BE1545"/>
    <w:rsid w:val="00BE154F"/>
    <w:rsid w:val="00BE15BE"/>
    <w:rsid w:val="00BE15D3"/>
    <w:rsid w:val="00BE1602"/>
    <w:rsid w:val="00BE16C4"/>
    <w:rsid w:val="00BE1A24"/>
    <w:rsid w:val="00BE1A30"/>
    <w:rsid w:val="00BE1B54"/>
    <w:rsid w:val="00BE1B85"/>
    <w:rsid w:val="00BE1BA0"/>
    <w:rsid w:val="00BE1BAC"/>
    <w:rsid w:val="00BE1C3D"/>
    <w:rsid w:val="00BE1C52"/>
    <w:rsid w:val="00BE1D29"/>
    <w:rsid w:val="00BE1D89"/>
    <w:rsid w:val="00BE1D9B"/>
    <w:rsid w:val="00BE1DA9"/>
    <w:rsid w:val="00BE1DAD"/>
    <w:rsid w:val="00BE1DC4"/>
    <w:rsid w:val="00BE1DE8"/>
    <w:rsid w:val="00BE1F0C"/>
    <w:rsid w:val="00BE1FC5"/>
    <w:rsid w:val="00BE2045"/>
    <w:rsid w:val="00BE2114"/>
    <w:rsid w:val="00BE212B"/>
    <w:rsid w:val="00BE214A"/>
    <w:rsid w:val="00BE21FF"/>
    <w:rsid w:val="00BE2231"/>
    <w:rsid w:val="00BE229E"/>
    <w:rsid w:val="00BE241B"/>
    <w:rsid w:val="00BE243B"/>
    <w:rsid w:val="00BE249F"/>
    <w:rsid w:val="00BE24C1"/>
    <w:rsid w:val="00BE24CB"/>
    <w:rsid w:val="00BE255F"/>
    <w:rsid w:val="00BE25DF"/>
    <w:rsid w:val="00BE25E0"/>
    <w:rsid w:val="00BE264C"/>
    <w:rsid w:val="00BE2908"/>
    <w:rsid w:val="00BE2911"/>
    <w:rsid w:val="00BE2AC7"/>
    <w:rsid w:val="00BE2ACF"/>
    <w:rsid w:val="00BE2B66"/>
    <w:rsid w:val="00BE2B94"/>
    <w:rsid w:val="00BE2BA7"/>
    <w:rsid w:val="00BE2C19"/>
    <w:rsid w:val="00BE2CFE"/>
    <w:rsid w:val="00BE2F95"/>
    <w:rsid w:val="00BE2F9A"/>
    <w:rsid w:val="00BE2FBE"/>
    <w:rsid w:val="00BE2FDC"/>
    <w:rsid w:val="00BE30A6"/>
    <w:rsid w:val="00BE30AA"/>
    <w:rsid w:val="00BE312F"/>
    <w:rsid w:val="00BE3213"/>
    <w:rsid w:val="00BE3245"/>
    <w:rsid w:val="00BE337A"/>
    <w:rsid w:val="00BE33C7"/>
    <w:rsid w:val="00BE3409"/>
    <w:rsid w:val="00BE348A"/>
    <w:rsid w:val="00BE3509"/>
    <w:rsid w:val="00BE36B7"/>
    <w:rsid w:val="00BE3708"/>
    <w:rsid w:val="00BE37F8"/>
    <w:rsid w:val="00BE3836"/>
    <w:rsid w:val="00BE3910"/>
    <w:rsid w:val="00BE393A"/>
    <w:rsid w:val="00BE397F"/>
    <w:rsid w:val="00BE3A09"/>
    <w:rsid w:val="00BE3BF4"/>
    <w:rsid w:val="00BE3C23"/>
    <w:rsid w:val="00BE3C8B"/>
    <w:rsid w:val="00BE3C95"/>
    <w:rsid w:val="00BE3CAD"/>
    <w:rsid w:val="00BE3D29"/>
    <w:rsid w:val="00BE3D55"/>
    <w:rsid w:val="00BE3D7D"/>
    <w:rsid w:val="00BE3DCE"/>
    <w:rsid w:val="00BE3E0C"/>
    <w:rsid w:val="00BE3E4B"/>
    <w:rsid w:val="00BE3E56"/>
    <w:rsid w:val="00BE3F87"/>
    <w:rsid w:val="00BE3FDD"/>
    <w:rsid w:val="00BE4017"/>
    <w:rsid w:val="00BE40E0"/>
    <w:rsid w:val="00BE40E5"/>
    <w:rsid w:val="00BE41D7"/>
    <w:rsid w:val="00BE42A4"/>
    <w:rsid w:val="00BE44DD"/>
    <w:rsid w:val="00BE46D0"/>
    <w:rsid w:val="00BE483E"/>
    <w:rsid w:val="00BE489F"/>
    <w:rsid w:val="00BE4915"/>
    <w:rsid w:val="00BE4936"/>
    <w:rsid w:val="00BE4961"/>
    <w:rsid w:val="00BE49DD"/>
    <w:rsid w:val="00BE4A3F"/>
    <w:rsid w:val="00BE4A6A"/>
    <w:rsid w:val="00BE4B5D"/>
    <w:rsid w:val="00BE4B64"/>
    <w:rsid w:val="00BE4B66"/>
    <w:rsid w:val="00BE4B70"/>
    <w:rsid w:val="00BE4C26"/>
    <w:rsid w:val="00BE4C73"/>
    <w:rsid w:val="00BE4D8B"/>
    <w:rsid w:val="00BE50EF"/>
    <w:rsid w:val="00BE510C"/>
    <w:rsid w:val="00BE5369"/>
    <w:rsid w:val="00BE5378"/>
    <w:rsid w:val="00BE545C"/>
    <w:rsid w:val="00BE5548"/>
    <w:rsid w:val="00BE55EB"/>
    <w:rsid w:val="00BE5692"/>
    <w:rsid w:val="00BE56A5"/>
    <w:rsid w:val="00BE56BD"/>
    <w:rsid w:val="00BE5769"/>
    <w:rsid w:val="00BE58A1"/>
    <w:rsid w:val="00BE58BC"/>
    <w:rsid w:val="00BE58E2"/>
    <w:rsid w:val="00BE58F4"/>
    <w:rsid w:val="00BE5915"/>
    <w:rsid w:val="00BE5A0D"/>
    <w:rsid w:val="00BE5B37"/>
    <w:rsid w:val="00BE5B91"/>
    <w:rsid w:val="00BE5C36"/>
    <w:rsid w:val="00BE5CE5"/>
    <w:rsid w:val="00BE5E60"/>
    <w:rsid w:val="00BE5F33"/>
    <w:rsid w:val="00BE5FD7"/>
    <w:rsid w:val="00BE60D8"/>
    <w:rsid w:val="00BE60FA"/>
    <w:rsid w:val="00BE626F"/>
    <w:rsid w:val="00BE62E7"/>
    <w:rsid w:val="00BE63AB"/>
    <w:rsid w:val="00BE6610"/>
    <w:rsid w:val="00BE6635"/>
    <w:rsid w:val="00BE663A"/>
    <w:rsid w:val="00BE66A5"/>
    <w:rsid w:val="00BE66D5"/>
    <w:rsid w:val="00BE66D7"/>
    <w:rsid w:val="00BE66FF"/>
    <w:rsid w:val="00BE674C"/>
    <w:rsid w:val="00BE6753"/>
    <w:rsid w:val="00BE67C5"/>
    <w:rsid w:val="00BE67DA"/>
    <w:rsid w:val="00BE698F"/>
    <w:rsid w:val="00BE69E4"/>
    <w:rsid w:val="00BE6AA9"/>
    <w:rsid w:val="00BE6BEF"/>
    <w:rsid w:val="00BE6BF0"/>
    <w:rsid w:val="00BE6C38"/>
    <w:rsid w:val="00BE6C81"/>
    <w:rsid w:val="00BE6CAD"/>
    <w:rsid w:val="00BE6E28"/>
    <w:rsid w:val="00BE6E94"/>
    <w:rsid w:val="00BE6FE1"/>
    <w:rsid w:val="00BE7055"/>
    <w:rsid w:val="00BE70F7"/>
    <w:rsid w:val="00BE7178"/>
    <w:rsid w:val="00BE7237"/>
    <w:rsid w:val="00BE74BB"/>
    <w:rsid w:val="00BE74E3"/>
    <w:rsid w:val="00BE7659"/>
    <w:rsid w:val="00BE76E3"/>
    <w:rsid w:val="00BE7780"/>
    <w:rsid w:val="00BE77B5"/>
    <w:rsid w:val="00BE77B7"/>
    <w:rsid w:val="00BE792D"/>
    <w:rsid w:val="00BE7A18"/>
    <w:rsid w:val="00BE7B03"/>
    <w:rsid w:val="00BE7C5F"/>
    <w:rsid w:val="00BE7CF2"/>
    <w:rsid w:val="00BE7DFE"/>
    <w:rsid w:val="00BE7E33"/>
    <w:rsid w:val="00BE7E5E"/>
    <w:rsid w:val="00BE7FCF"/>
    <w:rsid w:val="00BE7FEC"/>
    <w:rsid w:val="00BF00F5"/>
    <w:rsid w:val="00BF0234"/>
    <w:rsid w:val="00BF02F7"/>
    <w:rsid w:val="00BF030C"/>
    <w:rsid w:val="00BF0351"/>
    <w:rsid w:val="00BF035D"/>
    <w:rsid w:val="00BF0463"/>
    <w:rsid w:val="00BF0471"/>
    <w:rsid w:val="00BF0544"/>
    <w:rsid w:val="00BF0562"/>
    <w:rsid w:val="00BF064C"/>
    <w:rsid w:val="00BF06A3"/>
    <w:rsid w:val="00BF06ED"/>
    <w:rsid w:val="00BF0720"/>
    <w:rsid w:val="00BF0758"/>
    <w:rsid w:val="00BF07B8"/>
    <w:rsid w:val="00BF0870"/>
    <w:rsid w:val="00BF09E8"/>
    <w:rsid w:val="00BF0A30"/>
    <w:rsid w:val="00BF0A78"/>
    <w:rsid w:val="00BF0A7B"/>
    <w:rsid w:val="00BF0B21"/>
    <w:rsid w:val="00BF0B93"/>
    <w:rsid w:val="00BF0BF2"/>
    <w:rsid w:val="00BF0C98"/>
    <w:rsid w:val="00BF0D73"/>
    <w:rsid w:val="00BF0DDC"/>
    <w:rsid w:val="00BF0DF5"/>
    <w:rsid w:val="00BF0E04"/>
    <w:rsid w:val="00BF0E6A"/>
    <w:rsid w:val="00BF0F90"/>
    <w:rsid w:val="00BF0F96"/>
    <w:rsid w:val="00BF104F"/>
    <w:rsid w:val="00BF1259"/>
    <w:rsid w:val="00BF1327"/>
    <w:rsid w:val="00BF13A6"/>
    <w:rsid w:val="00BF1463"/>
    <w:rsid w:val="00BF1498"/>
    <w:rsid w:val="00BF1515"/>
    <w:rsid w:val="00BF1630"/>
    <w:rsid w:val="00BF1648"/>
    <w:rsid w:val="00BF16A6"/>
    <w:rsid w:val="00BF1711"/>
    <w:rsid w:val="00BF1772"/>
    <w:rsid w:val="00BF18D1"/>
    <w:rsid w:val="00BF1975"/>
    <w:rsid w:val="00BF1994"/>
    <w:rsid w:val="00BF1B4B"/>
    <w:rsid w:val="00BF1BFD"/>
    <w:rsid w:val="00BF1C7B"/>
    <w:rsid w:val="00BF1CAF"/>
    <w:rsid w:val="00BF1CE0"/>
    <w:rsid w:val="00BF1D60"/>
    <w:rsid w:val="00BF1D73"/>
    <w:rsid w:val="00BF1DA5"/>
    <w:rsid w:val="00BF1DFD"/>
    <w:rsid w:val="00BF1E71"/>
    <w:rsid w:val="00BF1E88"/>
    <w:rsid w:val="00BF2006"/>
    <w:rsid w:val="00BF208C"/>
    <w:rsid w:val="00BF20CD"/>
    <w:rsid w:val="00BF21BE"/>
    <w:rsid w:val="00BF2414"/>
    <w:rsid w:val="00BF24F3"/>
    <w:rsid w:val="00BF257C"/>
    <w:rsid w:val="00BF25B6"/>
    <w:rsid w:val="00BF25E3"/>
    <w:rsid w:val="00BF25FE"/>
    <w:rsid w:val="00BF26A3"/>
    <w:rsid w:val="00BF270B"/>
    <w:rsid w:val="00BF2885"/>
    <w:rsid w:val="00BF2886"/>
    <w:rsid w:val="00BF28A3"/>
    <w:rsid w:val="00BF291F"/>
    <w:rsid w:val="00BF29FA"/>
    <w:rsid w:val="00BF2A45"/>
    <w:rsid w:val="00BF2A54"/>
    <w:rsid w:val="00BF2B01"/>
    <w:rsid w:val="00BF2B9D"/>
    <w:rsid w:val="00BF2C79"/>
    <w:rsid w:val="00BF2CC1"/>
    <w:rsid w:val="00BF2CEF"/>
    <w:rsid w:val="00BF2D7C"/>
    <w:rsid w:val="00BF2E1E"/>
    <w:rsid w:val="00BF2F8C"/>
    <w:rsid w:val="00BF2F9C"/>
    <w:rsid w:val="00BF3011"/>
    <w:rsid w:val="00BF3068"/>
    <w:rsid w:val="00BF3096"/>
    <w:rsid w:val="00BF30C2"/>
    <w:rsid w:val="00BF313E"/>
    <w:rsid w:val="00BF3171"/>
    <w:rsid w:val="00BF3343"/>
    <w:rsid w:val="00BF33BB"/>
    <w:rsid w:val="00BF33C1"/>
    <w:rsid w:val="00BF33C2"/>
    <w:rsid w:val="00BF3573"/>
    <w:rsid w:val="00BF3603"/>
    <w:rsid w:val="00BF36F0"/>
    <w:rsid w:val="00BF3812"/>
    <w:rsid w:val="00BF3951"/>
    <w:rsid w:val="00BF3952"/>
    <w:rsid w:val="00BF39FB"/>
    <w:rsid w:val="00BF3ABB"/>
    <w:rsid w:val="00BF3ABD"/>
    <w:rsid w:val="00BF3ADA"/>
    <w:rsid w:val="00BF3C11"/>
    <w:rsid w:val="00BF3CBF"/>
    <w:rsid w:val="00BF3DDD"/>
    <w:rsid w:val="00BF3DF8"/>
    <w:rsid w:val="00BF3F67"/>
    <w:rsid w:val="00BF4015"/>
    <w:rsid w:val="00BF4073"/>
    <w:rsid w:val="00BF4139"/>
    <w:rsid w:val="00BF421F"/>
    <w:rsid w:val="00BF4266"/>
    <w:rsid w:val="00BF42EF"/>
    <w:rsid w:val="00BF4454"/>
    <w:rsid w:val="00BF4483"/>
    <w:rsid w:val="00BF4626"/>
    <w:rsid w:val="00BF47DF"/>
    <w:rsid w:val="00BF4817"/>
    <w:rsid w:val="00BF49DE"/>
    <w:rsid w:val="00BF4A17"/>
    <w:rsid w:val="00BF4A1E"/>
    <w:rsid w:val="00BF4A36"/>
    <w:rsid w:val="00BF4AFA"/>
    <w:rsid w:val="00BF4AFD"/>
    <w:rsid w:val="00BF4B2E"/>
    <w:rsid w:val="00BF4C10"/>
    <w:rsid w:val="00BF4CAF"/>
    <w:rsid w:val="00BF4CE9"/>
    <w:rsid w:val="00BF4F38"/>
    <w:rsid w:val="00BF504C"/>
    <w:rsid w:val="00BF516B"/>
    <w:rsid w:val="00BF51DD"/>
    <w:rsid w:val="00BF533E"/>
    <w:rsid w:val="00BF5562"/>
    <w:rsid w:val="00BF5566"/>
    <w:rsid w:val="00BF5609"/>
    <w:rsid w:val="00BF56A4"/>
    <w:rsid w:val="00BF56BF"/>
    <w:rsid w:val="00BF56EC"/>
    <w:rsid w:val="00BF5729"/>
    <w:rsid w:val="00BF579D"/>
    <w:rsid w:val="00BF57DC"/>
    <w:rsid w:val="00BF5860"/>
    <w:rsid w:val="00BF58FF"/>
    <w:rsid w:val="00BF5958"/>
    <w:rsid w:val="00BF59B6"/>
    <w:rsid w:val="00BF5B6C"/>
    <w:rsid w:val="00BF5B7C"/>
    <w:rsid w:val="00BF5B98"/>
    <w:rsid w:val="00BF5C27"/>
    <w:rsid w:val="00BF5CD0"/>
    <w:rsid w:val="00BF5DAB"/>
    <w:rsid w:val="00BF5DC8"/>
    <w:rsid w:val="00BF5FD4"/>
    <w:rsid w:val="00BF6093"/>
    <w:rsid w:val="00BF6141"/>
    <w:rsid w:val="00BF6202"/>
    <w:rsid w:val="00BF6205"/>
    <w:rsid w:val="00BF6437"/>
    <w:rsid w:val="00BF6467"/>
    <w:rsid w:val="00BF651F"/>
    <w:rsid w:val="00BF656C"/>
    <w:rsid w:val="00BF65B9"/>
    <w:rsid w:val="00BF65DD"/>
    <w:rsid w:val="00BF67A9"/>
    <w:rsid w:val="00BF68DC"/>
    <w:rsid w:val="00BF6AE1"/>
    <w:rsid w:val="00BF6B4A"/>
    <w:rsid w:val="00BF6C42"/>
    <w:rsid w:val="00BF6CA1"/>
    <w:rsid w:val="00BF6D1B"/>
    <w:rsid w:val="00BF6E09"/>
    <w:rsid w:val="00BF6EF2"/>
    <w:rsid w:val="00BF6F29"/>
    <w:rsid w:val="00BF6FAE"/>
    <w:rsid w:val="00BF700B"/>
    <w:rsid w:val="00BF70C6"/>
    <w:rsid w:val="00BF729F"/>
    <w:rsid w:val="00BF73CA"/>
    <w:rsid w:val="00BF7453"/>
    <w:rsid w:val="00BF759F"/>
    <w:rsid w:val="00BF75CF"/>
    <w:rsid w:val="00BF7632"/>
    <w:rsid w:val="00BF77E7"/>
    <w:rsid w:val="00BF7808"/>
    <w:rsid w:val="00BF784E"/>
    <w:rsid w:val="00BF788C"/>
    <w:rsid w:val="00BF7966"/>
    <w:rsid w:val="00BF7A0E"/>
    <w:rsid w:val="00BF7A59"/>
    <w:rsid w:val="00BF7AAD"/>
    <w:rsid w:val="00BF7B9B"/>
    <w:rsid w:val="00BF7C03"/>
    <w:rsid w:val="00BF7C44"/>
    <w:rsid w:val="00BF7C56"/>
    <w:rsid w:val="00BF7DBA"/>
    <w:rsid w:val="00BF7EA9"/>
    <w:rsid w:val="00BF7EBD"/>
    <w:rsid w:val="00BF7FA5"/>
    <w:rsid w:val="00C0010C"/>
    <w:rsid w:val="00C00270"/>
    <w:rsid w:val="00C00284"/>
    <w:rsid w:val="00C00286"/>
    <w:rsid w:val="00C00335"/>
    <w:rsid w:val="00C004B4"/>
    <w:rsid w:val="00C0058E"/>
    <w:rsid w:val="00C0065C"/>
    <w:rsid w:val="00C0072D"/>
    <w:rsid w:val="00C007D3"/>
    <w:rsid w:val="00C007F2"/>
    <w:rsid w:val="00C00807"/>
    <w:rsid w:val="00C0089F"/>
    <w:rsid w:val="00C008B8"/>
    <w:rsid w:val="00C009A7"/>
    <w:rsid w:val="00C009F7"/>
    <w:rsid w:val="00C00AA5"/>
    <w:rsid w:val="00C00AD6"/>
    <w:rsid w:val="00C00B57"/>
    <w:rsid w:val="00C00B76"/>
    <w:rsid w:val="00C00B83"/>
    <w:rsid w:val="00C00CDE"/>
    <w:rsid w:val="00C00D03"/>
    <w:rsid w:val="00C00D09"/>
    <w:rsid w:val="00C00D0A"/>
    <w:rsid w:val="00C00D84"/>
    <w:rsid w:val="00C00D85"/>
    <w:rsid w:val="00C00DB3"/>
    <w:rsid w:val="00C00E1B"/>
    <w:rsid w:val="00C00EB7"/>
    <w:rsid w:val="00C00FD1"/>
    <w:rsid w:val="00C00FEF"/>
    <w:rsid w:val="00C01081"/>
    <w:rsid w:val="00C0108F"/>
    <w:rsid w:val="00C010E9"/>
    <w:rsid w:val="00C01144"/>
    <w:rsid w:val="00C0118B"/>
    <w:rsid w:val="00C01296"/>
    <w:rsid w:val="00C01298"/>
    <w:rsid w:val="00C012ED"/>
    <w:rsid w:val="00C016D9"/>
    <w:rsid w:val="00C0170C"/>
    <w:rsid w:val="00C017E6"/>
    <w:rsid w:val="00C0180C"/>
    <w:rsid w:val="00C01929"/>
    <w:rsid w:val="00C01A28"/>
    <w:rsid w:val="00C01A66"/>
    <w:rsid w:val="00C01A98"/>
    <w:rsid w:val="00C01AF9"/>
    <w:rsid w:val="00C01BC8"/>
    <w:rsid w:val="00C01C89"/>
    <w:rsid w:val="00C01C9C"/>
    <w:rsid w:val="00C01D70"/>
    <w:rsid w:val="00C01F19"/>
    <w:rsid w:val="00C01F78"/>
    <w:rsid w:val="00C02062"/>
    <w:rsid w:val="00C02063"/>
    <w:rsid w:val="00C0208F"/>
    <w:rsid w:val="00C02238"/>
    <w:rsid w:val="00C022E3"/>
    <w:rsid w:val="00C02329"/>
    <w:rsid w:val="00C0233E"/>
    <w:rsid w:val="00C0247C"/>
    <w:rsid w:val="00C024B2"/>
    <w:rsid w:val="00C024D6"/>
    <w:rsid w:val="00C02545"/>
    <w:rsid w:val="00C025A2"/>
    <w:rsid w:val="00C025BD"/>
    <w:rsid w:val="00C02703"/>
    <w:rsid w:val="00C02710"/>
    <w:rsid w:val="00C02776"/>
    <w:rsid w:val="00C0286C"/>
    <w:rsid w:val="00C02874"/>
    <w:rsid w:val="00C02879"/>
    <w:rsid w:val="00C028E6"/>
    <w:rsid w:val="00C02A2E"/>
    <w:rsid w:val="00C02CCD"/>
    <w:rsid w:val="00C02CFE"/>
    <w:rsid w:val="00C02DA6"/>
    <w:rsid w:val="00C02DE1"/>
    <w:rsid w:val="00C02DFA"/>
    <w:rsid w:val="00C02EB5"/>
    <w:rsid w:val="00C02F4B"/>
    <w:rsid w:val="00C03034"/>
    <w:rsid w:val="00C030F1"/>
    <w:rsid w:val="00C03169"/>
    <w:rsid w:val="00C0323F"/>
    <w:rsid w:val="00C03242"/>
    <w:rsid w:val="00C03362"/>
    <w:rsid w:val="00C033FA"/>
    <w:rsid w:val="00C033FB"/>
    <w:rsid w:val="00C03401"/>
    <w:rsid w:val="00C0342A"/>
    <w:rsid w:val="00C03498"/>
    <w:rsid w:val="00C03713"/>
    <w:rsid w:val="00C03749"/>
    <w:rsid w:val="00C03802"/>
    <w:rsid w:val="00C038CD"/>
    <w:rsid w:val="00C03913"/>
    <w:rsid w:val="00C03949"/>
    <w:rsid w:val="00C03A28"/>
    <w:rsid w:val="00C03A5C"/>
    <w:rsid w:val="00C03B9D"/>
    <w:rsid w:val="00C03BE9"/>
    <w:rsid w:val="00C03D32"/>
    <w:rsid w:val="00C03D88"/>
    <w:rsid w:val="00C03DD5"/>
    <w:rsid w:val="00C03E27"/>
    <w:rsid w:val="00C03E9C"/>
    <w:rsid w:val="00C03EC8"/>
    <w:rsid w:val="00C03FBB"/>
    <w:rsid w:val="00C04025"/>
    <w:rsid w:val="00C04060"/>
    <w:rsid w:val="00C04072"/>
    <w:rsid w:val="00C040E1"/>
    <w:rsid w:val="00C04230"/>
    <w:rsid w:val="00C04384"/>
    <w:rsid w:val="00C0442F"/>
    <w:rsid w:val="00C0445E"/>
    <w:rsid w:val="00C0450E"/>
    <w:rsid w:val="00C045AE"/>
    <w:rsid w:val="00C04610"/>
    <w:rsid w:val="00C04614"/>
    <w:rsid w:val="00C049E9"/>
    <w:rsid w:val="00C04A71"/>
    <w:rsid w:val="00C04B19"/>
    <w:rsid w:val="00C04BF1"/>
    <w:rsid w:val="00C04C93"/>
    <w:rsid w:val="00C04D45"/>
    <w:rsid w:val="00C04E63"/>
    <w:rsid w:val="00C04E6F"/>
    <w:rsid w:val="00C04EAB"/>
    <w:rsid w:val="00C0503F"/>
    <w:rsid w:val="00C051E3"/>
    <w:rsid w:val="00C0525B"/>
    <w:rsid w:val="00C052D2"/>
    <w:rsid w:val="00C052EC"/>
    <w:rsid w:val="00C052FC"/>
    <w:rsid w:val="00C0538D"/>
    <w:rsid w:val="00C0542B"/>
    <w:rsid w:val="00C054E4"/>
    <w:rsid w:val="00C054EE"/>
    <w:rsid w:val="00C055F4"/>
    <w:rsid w:val="00C057A4"/>
    <w:rsid w:val="00C057B3"/>
    <w:rsid w:val="00C05876"/>
    <w:rsid w:val="00C05943"/>
    <w:rsid w:val="00C059F6"/>
    <w:rsid w:val="00C05B72"/>
    <w:rsid w:val="00C05B9D"/>
    <w:rsid w:val="00C05C66"/>
    <w:rsid w:val="00C05C77"/>
    <w:rsid w:val="00C05CC0"/>
    <w:rsid w:val="00C05D24"/>
    <w:rsid w:val="00C05E27"/>
    <w:rsid w:val="00C05F3E"/>
    <w:rsid w:val="00C0600A"/>
    <w:rsid w:val="00C060B7"/>
    <w:rsid w:val="00C06111"/>
    <w:rsid w:val="00C06132"/>
    <w:rsid w:val="00C062AF"/>
    <w:rsid w:val="00C062EF"/>
    <w:rsid w:val="00C0630B"/>
    <w:rsid w:val="00C06339"/>
    <w:rsid w:val="00C063FD"/>
    <w:rsid w:val="00C06439"/>
    <w:rsid w:val="00C06498"/>
    <w:rsid w:val="00C064BF"/>
    <w:rsid w:val="00C0650E"/>
    <w:rsid w:val="00C0655B"/>
    <w:rsid w:val="00C0658B"/>
    <w:rsid w:val="00C066A0"/>
    <w:rsid w:val="00C06777"/>
    <w:rsid w:val="00C067BA"/>
    <w:rsid w:val="00C06838"/>
    <w:rsid w:val="00C06866"/>
    <w:rsid w:val="00C06A9C"/>
    <w:rsid w:val="00C06C5E"/>
    <w:rsid w:val="00C06D2F"/>
    <w:rsid w:val="00C06E3C"/>
    <w:rsid w:val="00C06F70"/>
    <w:rsid w:val="00C07040"/>
    <w:rsid w:val="00C070CD"/>
    <w:rsid w:val="00C0712B"/>
    <w:rsid w:val="00C0716D"/>
    <w:rsid w:val="00C0718B"/>
    <w:rsid w:val="00C07321"/>
    <w:rsid w:val="00C073F5"/>
    <w:rsid w:val="00C0740F"/>
    <w:rsid w:val="00C075F6"/>
    <w:rsid w:val="00C07690"/>
    <w:rsid w:val="00C0771F"/>
    <w:rsid w:val="00C077D1"/>
    <w:rsid w:val="00C07859"/>
    <w:rsid w:val="00C078AA"/>
    <w:rsid w:val="00C0791D"/>
    <w:rsid w:val="00C07937"/>
    <w:rsid w:val="00C07A30"/>
    <w:rsid w:val="00C07AAD"/>
    <w:rsid w:val="00C07B3C"/>
    <w:rsid w:val="00C07BE9"/>
    <w:rsid w:val="00C07BFC"/>
    <w:rsid w:val="00C07C31"/>
    <w:rsid w:val="00C07C4A"/>
    <w:rsid w:val="00C07C55"/>
    <w:rsid w:val="00C07C5B"/>
    <w:rsid w:val="00C07D3C"/>
    <w:rsid w:val="00C07E8B"/>
    <w:rsid w:val="00C07ED3"/>
    <w:rsid w:val="00C07F26"/>
    <w:rsid w:val="00C07F57"/>
    <w:rsid w:val="00C07F78"/>
    <w:rsid w:val="00C07FE8"/>
    <w:rsid w:val="00C100C6"/>
    <w:rsid w:val="00C10118"/>
    <w:rsid w:val="00C10139"/>
    <w:rsid w:val="00C10171"/>
    <w:rsid w:val="00C101D9"/>
    <w:rsid w:val="00C103FF"/>
    <w:rsid w:val="00C104CF"/>
    <w:rsid w:val="00C104E7"/>
    <w:rsid w:val="00C105B7"/>
    <w:rsid w:val="00C1062A"/>
    <w:rsid w:val="00C10665"/>
    <w:rsid w:val="00C1068A"/>
    <w:rsid w:val="00C10758"/>
    <w:rsid w:val="00C107C9"/>
    <w:rsid w:val="00C10851"/>
    <w:rsid w:val="00C10956"/>
    <w:rsid w:val="00C109CB"/>
    <w:rsid w:val="00C10A5B"/>
    <w:rsid w:val="00C10A6E"/>
    <w:rsid w:val="00C10B41"/>
    <w:rsid w:val="00C10DD5"/>
    <w:rsid w:val="00C10F05"/>
    <w:rsid w:val="00C10F88"/>
    <w:rsid w:val="00C10F99"/>
    <w:rsid w:val="00C10FE0"/>
    <w:rsid w:val="00C11157"/>
    <w:rsid w:val="00C1116B"/>
    <w:rsid w:val="00C11209"/>
    <w:rsid w:val="00C112A7"/>
    <w:rsid w:val="00C1130A"/>
    <w:rsid w:val="00C1135F"/>
    <w:rsid w:val="00C113BD"/>
    <w:rsid w:val="00C113BE"/>
    <w:rsid w:val="00C113F4"/>
    <w:rsid w:val="00C11413"/>
    <w:rsid w:val="00C1143D"/>
    <w:rsid w:val="00C114A6"/>
    <w:rsid w:val="00C114CB"/>
    <w:rsid w:val="00C11670"/>
    <w:rsid w:val="00C11712"/>
    <w:rsid w:val="00C11767"/>
    <w:rsid w:val="00C11792"/>
    <w:rsid w:val="00C117AD"/>
    <w:rsid w:val="00C11918"/>
    <w:rsid w:val="00C119CD"/>
    <w:rsid w:val="00C11B57"/>
    <w:rsid w:val="00C11D36"/>
    <w:rsid w:val="00C11D46"/>
    <w:rsid w:val="00C11DE0"/>
    <w:rsid w:val="00C11F39"/>
    <w:rsid w:val="00C11F8B"/>
    <w:rsid w:val="00C11FC5"/>
    <w:rsid w:val="00C1208F"/>
    <w:rsid w:val="00C12126"/>
    <w:rsid w:val="00C12132"/>
    <w:rsid w:val="00C121DF"/>
    <w:rsid w:val="00C121F1"/>
    <w:rsid w:val="00C12205"/>
    <w:rsid w:val="00C122B9"/>
    <w:rsid w:val="00C12315"/>
    <w:rsid w:val="00C12339"/>
    <w:rsid w:val="00C123B0"/>
    <w:rsid w:val="00C124D7"/>
    <w:rsid w:val="00C12507"/>
    <w:rsid w:val="00C1252B"/>
    <w:rsid w:val="00C12542"/>
    <w:rsid w:val="00C12612"/>
    <w:rsid w:val="00C1262E"/>
    <w:rsid w:val="00C1269D"/>
    <w:rsid w:val="00C126F4"/>
    <w:rsid w:val="00C1297B"/>
    <w:rsid w:val="00C12AE1"/>
    <w:rsid w:val="00C12AEA"/>
    <w:rsid w:val="00C12CAE"/>
    <w:rsid w:val="00C12CF3"/>
    <w:rsid w:val="00C12D13"/>
    <w:rsid w:val="00C12D81"/>
    <w:rsid w:val="00C12E2A"/>
    <w:rsid w:val="00C12E31"/>
    <w:rsid w:val="00C12EA1"/>
    <w:rsid w:val="00C12F42"/>
    <w:rsid w:val="00C12FC1"/>
    <w:rsid w:val="00C13001"/>
    <w:rsid w:val="00C130AB"/>
    <w:rsid w:val="00C13129"/>
    <w:rsid w:val="00C13230"/>
    <w:rsid w:val="00C13353"/>
    <w:rsid w:val="00C1335F"/>
    <w:rsid w:val="00C1358D"/>
    <w:rsid w:val="00C135EA"/>
    <w:rsid w:val="00C13663"/>
    <w:rsid w:val="00C13681"/>
    <w:rsid w:val="00C137AF"/>
    <w:rsid w:val="00C137D3"/>
    <w:rsid w:val="00C137E4"/>
    <w:rsid w:val="00C13806"/>
    <w:rsid w:val="00C138AA"/>
    <w:rsid w:val="00C1390D"/>
    <w:rsid w:val="00C13C57"/>
    <w:rsid w:val="00C13C81"/>
    <w:rsid w:val="00C13C95"/>
    <w:rsid w:val="00C13C9E"/>
    <w:rsid w:val="00C13D0C"/>
    <w:rsid w:val="00C13E04"/>
    <w:rsid w:val="00C13EAB"/>
    <w:rsid w:val="00C13FA2"/>
    <w:rsid w:val="00C1419A"/>
    <w:rsid w:val="00C141D3"/>
    <w:rsid w:val="00C141D7"/>
    <w:rsid w:val="00C141FD"/>
    <w:rsid w:val="00C1431F"/>
    <w:rsid w:val="00C1436E"/>
    <w:rsid w:val="00C143A9"/>
    <w:rsid w:val="00C143AA"/>
    <w:rsid w:val="00C143B4"/>
    <w:rsid w:val="00C143F1"/>
    <w:rsid w:val="00C14463"/>
    <w:rsid w:val="00C144E6"/>
    <w:rsid w:val="00C14548"/>
    <w:rsid w:val="00C14564"/>
    <w:rsid w:val="00C1461F"/>
    <w:rsid w:val="00C1465E"/>
    <w:rsid w:val="00C1471C"/>
    <w:rsid w:val="00C14919"/>
    <w:rsid w:val="00C14A8E"/>
    <w:rsid w:val="00C14C12"/>
    <w:rsid w:val="00C14C29"/>
    <w:rsid w:val="00C14D84"/>
    <w:rsid w:val="00C14E0B"/>
    <w:rsid w:val="00C14E11"/>
    <w:rsid w:val="00C14E62"/>
    <w:rsid w:val="00C14ECD"/>
    <w:rsid w:val="00C14F8A"/>
    <w:rsid w:val="00C15086"/>
    <w:rsid w:val="00C150D6"/>
    <w:rsid w:val="00C15256"/>
    <w:rsid w:val="00C15354"/>
    <w:rsid w:val="00C153B9"/>
    <w:rsid w:val="00C153BD"/>
    <w:rsid w:val="00C15491"/>
    <w:rsid w:val="00C154AF"/>
    <w:rsid w:val="00C15524"/>
    <w:rsid w:val="00C1557D"/>
    <w:rsid w:val="00C155D7"/>
    <w:rsid w:val="00C155E1"/>
    <w:rsid w:val="00C1569A"/>
    <w:rsid w:val="00C156B3"/>
    <w:rsid w:val="00C15753"/>
    <w:rsid w:val="00C158DD"/>
    <w:rsid w:val="00C15909"/>
    <w:rsid w:val="00C15942"/>
    <w:rsid w:val="00C15951"/>
    <w:rsid w:val="00C15998"/>
    <w:rsid w:val="00C159C2"/>
    <w:rsid w:val="00C15A16"/>
    <w:rsid w:val="00C15A71"/>
    <w:rsid w:val="00C15B55"/>
    <w:rsid w:val="00C15B90"/>
    <w:rsid w:val="00C15CAD"/>
    <w:rsid w:val="00C15D2A"/>
    <w:rsid w:val="00C15D30"/>
    <w:rsid w:val="00C15D68"/>
    <w:rsid w:val="00C15DA7"/>
    <w:rsid w:val="00C15DE4"/>
    <w:rsid w:val="00C15EE1"/>
    <w:rsid w:val="00C15F92"/>
    <w:rsid w:val="00C1607F"/>
    <w:rsid w:val="00C16176"/>
    <w:rsid w:val="00C161D2"/>
    <w:rsid w:val="00C16208"/>
    <w:rsid w:val="00C1623F"/>
    <w:rsid w:val="00C16274"/>
    <w:rsid w:val="00C16279"/>
    <w:rsid w:val="00C163C5"/>
    <w:rsid w:val="00C16434"/>
    <w:rsid w:val="00C164C2"/>
    <w:rsid w:val="00C1653F"/>
    <w:rsid w:val="00C16542"/>
    <w:rsid w:val="00C16610"/>
    <w:rsid w:val="00C1665A"/>
    <w:rsid w:val="00C16690"/>
    <w:rsid w:val="00C16778"/>
    <w:rsid w:val="00C167CC"/>
    <w:rsid w:val="00C16921"/>
    <w:rsid w:val="00C16967"/>
    <w:rsid w:val="00C16A1A"/>
    <w:rsid w:val="00C16A3D"/>
    <w:rsid w:val="00C16A4A"/>
    <w:rsid w:val="00C16C99"/>
    <w:rsid w:val="00C16CCF"/>
    <w:rsid w:val="00C16CE0"/>
    <w:rsid w:val="00C16D78"/>
    <w:rsid w:val="00C16DCD"/>
    <w:rsid w:val="00C16DD1"/>
    <w:rsid w:val="00C16E1B"/>
    <w:rsid w:val="00C16ED7"/>
    <w:rsid w:val="00C16F5D"/>
    <w:rsid w:val="00C17038"/>
    <w:rsid w:val="00C17041"/>
    <w:rsid w:val="00C17055"/>
    <w:rsid w:val="00C17171"/>
    <w:rsid w:val="00C171BF"/>
    <w:rsid w:val="00C17227"/>
    <w:rsid w:val="00C17232"/>
    <w:rsid w:val="00C1727A"/>
    <w:rsid w:val="00C17310"/>
    <w:rsid w:val="00C1734E"/>
    <w:rsid w:val="00C1735E"/>
    <w:rsid w:val="00C17394"/>
    <w:rsid w:val="00C173FB"/>
    <w:rsid w:val="00C17543"/>
    <w:rsid w:val="00C175F0"/>
    <w:rsid w:val="00C1766B"/>
    <w:rsid w:val="00C176AD"/>
    <w:rsid w:val="00C176CE"/>
    <w:rsid w:val="00C17793"/>
    <w:rsid w:val="00C177A7"/>
    <w:rsid w:val="00C17880"/>
    <w:rsid w:val="00C1791C"/>
    <w:rsid w:val="00C17B2D"/>
    <w:rsid w:val="00C17BBF"/>
    <w:rsid w:val="00C17BE2"/>
    <w:rsid w:val="00C17BF6"/>
    <w:rsid w:val="00C17C00"/>
    <w:rsid w:val="00C17D1E"/>
    <w:rsid w:val="00C17D60"/>
    <w:rsid w:val="00C17D79"/>
    <w:rsid w:val="00C17D7C"/>
    <w:rsid w:val="00C17DF3"/>
    <w:rsid w:val="00C17E0D"/>
    <w:rsid w:val="00C17E8E"/>
    <w:rsid w:val="00C17F1F"/>
    <w:rsid w:val="00C17F65"/>
    <w:rsid w:val="00C200FB"/>
    <w:rsid w:val="00C20106"/>
    <w:rsid w:val="00C201AF"/>
    <w:rsid w:val="00C20202"/>
    <w:rsid w:val="00C202B7"/>
    <w:rsid w:val="00C2033C"/>
    <w:rsid w:val="00C20368"/>
    <w:rsid w:val="00C2036C"/>
    <w:rsid w:val="00C203A2"/>
    <w:rsid w:val="00C203BB"/>
    <w:rsid w:val="00C20467"/>
    <w:rsid w:val="00C20550"/>
    <w:rsid w:val="00C20552"/>
    <w:rsid w:val="00C20566"/>
    <w:rsid w:val="00C20586"/>
    <w:rsid w:val="00C205DA"/>
    <w:rsid w:val="00C20662"/>
    <w:rsid w:val="00C20664"/>
    <w:rsid w:val="00C20671"/>
    <w:rsid w:val="00C2067D"/>
    <w:rsid w:val="00C206B5"/>
    <w:rsid w:val="00C20846"/>
    <w:rsid w:val="00C2089D"/>
    <w:rsid w:val="00C209F1"/>
    <w:rsid w:val="00C20A21"/>
    <w:rsid w:val="00C20AC2"/>
    <w:rsid w:val="00C20C96"/>
    <w:rsid w:val="00C20C9F"/>
    <w:rsid w:val="00C20E9F"/>
    <w:rsid w:val="00C20EC5"/>
    <w:rsid w:val="00C20F42"/>
    <w:rsid w:val="00C20F9C"/>
    <w:rsid w:val="00C20FCC"/>
    <w:rsid w:val="00C21037"/>
    <w:rsid w:val="00C210C4"/>
    <w:rsid w:val="00C21161"/>
    <w:rsid w:val="00C2116F"/>
    <w:rsid w:val="00C211FD"/>
    <w:rsid w:val="00C2125B"/>
    <w:rsid w:val="00C212C3"/>
    <w:rsid w:val="00C212FD"/>
    <w:rsid w:val="00C21463"/>
    <w:rsid w:val="00C2149A"/>
    <w:rsid w:val="00C215A4"/>
    <w:rsid w:val="00C21619"/>
    <w:rsid w:val="00C2161A"/>
    <w:rsid w:val="00C2170C"/>
    <w:rsid w:val="00C2170E"/>
    <w:rsid w:val="00C2183D"/>
    <w:rsid w:val="00C2187B"/>
    <w:rsid w:val="00C219B0"/>
    <w:rsid w:val="00C219BD"/>
    <w:rsid w:val="00C219BE"/>
    <w:rsid w:val="00C21A8A"/>
    <w:rsid w:val="00C21AA8"/>
    <w:rsid w:val="00C21C70"/>
    <w:rsid w:val="00C21C83"/>
    <w:rsid w:val="00C21CFE"/>
    <w:rsid w:val="00C21DC1"/>
    <w:rsid w:val="00C21E48"/>
    <w:rsid w:val="00C21FA7"/>
    <w:rsid w:val="00C2205E"/>
    <w:rsid w:val="00C22080"/>
    <w:rsid w:val="00C22101"/>
    <w:rsid w:val="00C223DF"/>
    <w:rsid w:val="00C22438"/>
    <w:rsid w:val="00C22479"/>
    <w:rsid w:val="00C22545"/>
    <w:rsid w:val="00C226EB"/>
    <w:rsid w:val="00C22722"/>
    <w:rsid w:val="00C227F9"/>
    <w:rsid w:val="00C2288B"/>
    <w:rsid w:val="00C2292E"/>
    <w:rsid w:val="00C229BE"/>
    <w:rsid w:val="00C229CA"/>
    <w:rsid w:val="00C22A13"/>
    <w:rsid w:val="00C22A32"/>
    <w:rsid w:val="00C22A4C"/>
    <w:rsid w:val="00C22B21"/>
    <w:rsid w:val="00C22B52"/>
    <w:rsid w:val="00C22BA8"/>
    <w:rsid w:val="00C22DC6"/>
    <w:rsid w:val="00C22EBC"/>
    <w:rsid w:val="00C22EE4"/>
    <w:rsid w:val="00C22F87"/>
    <w:rsid w:val="00C23021"/>
    <w:rsid w:val="00C2309F"/>
    <w:rsid w:val="00C230A7"/>
    <w:rsid w:val="00C230AF"/>
    <w:rsid w:val="00C230C9"/>
    <w:rsid w:val="00C23162"/>
    <w:rsid w:val="00C231F6"/>
    <w:rsid w:val="00C23244"/>
    <w:rsid w:val="00C23317"/>
    <w:rsid w:val="00C2337E"/>
    <w:rsid w:val="00C23444"/>
    <w:rsid w:val="00C23478"/>
    <w:rsid w:val="00C23527"/>
    <w:rsid w:val="00C2371A"/>
    <w:rsid w:val="00C237C7"/>
    <w:rsid w:val="00C23801"/>
    <w:rsid w:val="00C23803"/>
    <w:rsid w:val="00C2387D"/>
    <w:rsid w:val="00C2388D"/>
    <w:rsid w:val="00C2389F"/>
    <w:rsid w:val="00C238D4"/>
    <w:rsid w:val="00C23961"/>
    <w:rsid w:val="00C2398E"/>
    <w:rsid w:val="00C23A61"/>
    <w:rsid w:val="00C23A7E"/>
    <w:rsid w:val="00C23A93"/>
    <w:rsid w:val="00C23B30"/>
    <w:rsid w:val="00C23C2E"/>
    <w:rsid w:val="00C23D23"/>
    <w:rsid w:val="00C23D40"/>
    <w:rsid w:val="00C23DBB"/>
    <w:rsid w:val="00C23E05"/>
    <w:rsid w:val="00C23E0A"/>
    <w:rsid w:val="00C23E54"/>
    <w:rsid w:val="00C23EBA"/>
    <w:rsid w:val="00C24030"/>
    <w:rsid w:val="00C24213"/>
    <w:rsid w:val="00C24274"/>
    <w:rsid w:val="00C242E3"/>
    <w:rsid w:val="00C2444E"/>
    <w:rsid w:val="00C24530"/>
    <w:rsid w:val="00C245A5"/>
    <w:rsid w:val="00C245EF"/>
    <w:rsid w:val="00C2464C"/>
    <w:rsid w:val="00C246BC"/>
    <w:rsid w:val="00C248A3"/>
    <w:rsid w:val="00C248B9"/>
    <w:rsid w:val="00C24903"/>
    <w:rsid w:val="00C24975"/>
    <w:rsid w:val="00C249FE"/>
    <w:rsid w:val="00C24A23"/>
    <w:rsid w:val="00C24A8F"/>
    <w:rsid w:val="00C24AB1"/>
    <w:rsid w:val="00C24AFA"/>
    <w:rsid w:val="00C24B1B"/>
    <w:rsid w:val="00C24BD0"/>
    <w:rsid w:val="00C24CCF"/>
    <w:rsid w:val="00C24CE7"/>
    <w:rsid w:val="00C24D00"/>
    <w:rsid w:val="00C24E5B"/>
    <w:rsid w:val="00C24E6A"/>
    <w:rsid w:val="00C24ED7"/>
    <w:rsid w:val="00C24F76"/>
    <w:rsid w:val="00C24FFD"/>
    <w:rsid w:val="00C25077"/>
    <w:rsid w:val="00C250FF"/>
    <w:rsid w:val="00C2510A"/>
    <w:rsid w:val="00C252C0"/>
    <w:rsid w:val="00C252CF"/>
    <w:rsid w:val="00C25362"/>
    <w:rsid w:val="00C2537C"/>
    <w:rsid w:val="00C253E2"/>
    <w:rsid w:val="00C25520"/>
    <w:rsid w:val="00C25552"/>
    <w:rsid w:val="00C25692"/>
    <w:rsid w:val="00C256F2"/>
    <w:rsid w:val="00C25784"/>
    <w:rsid w:val="00C25794"/>
    <w:rsid w:val="00C257B0"/>
    <w:rsid w:val="00C25845"/>
    <w:rsid w:val="00C25847"/>
    <w:rsid w:val="00C25900"/>
    <w:rsid w:val="00C25920"/>
    <w:rsid w:val="00C25937"/>
    <w:rsid w:val="00C259B0"/>
    <w:rsid w:val="00C25A27"/>
    <w:rsid w:val="00C25AD3"/>
    <w:rsid w:val="00C25AF1"/>
    <w:rsid w:val="00C25BD0"/>
    <w:rsid w:val="00C25E70"/>
    <w:rsid w:val="00C25F47"/>
    <w:rsid w:val="00C26004"/>
    <w:rsid w:val="00C260D4"/>
    <w:rsid w:val="00C2612C"/>
    <w:rsid w:val="00C261ED"/>
    <w:rsid w:val="00C26204"/>
    <w:rsid w:val="00C2623C"/>
    <w:rsid w:val="00C26377"/>
    <w:rsid w:val="00C263F7"/>
    <w:rsid w:val="00C26442"/>
    <w:rsid w:val="00C264C0"/>
    <w:rsid w:val="00C264C6"/>
    <w:rsid w:val="00C264C9"/>
    <w:rsid w:val="00C2651B"/>
    <w:rsid w:val="00C265DE"/>
    <w:rsid w:val="00C26750"/>
    <w:rsid w:val="00C267C2"/>
    <w:rsid w:val="00C267CD"/>
    <w:rsid w:val="00C267D2"/>
    <w:rsid w:val="00C26859"/>
    <w:rsid w:val="00C26981"/>
    <w:rsid w:val="00C269A5"/>
    <w:rsid w:val="00C269F7"/>
    <w:rsid w:val="00C26B63"/>
    <w:rsid w:val="00C26B71"/>
    <w:rsid w:val="00C26C3B"/>
    <w:rsid w:val="00C26CC7"/>
    <w:rsid w:val="00C26DA9"/>
    <w:rsid w:val="00C26E1A"/>
    <w:rsid w:val="00C26E89"/>
    <w:rsid w:val="00C26ED7"/>
    <w:rsid w:val="00C26F23"/>
    <w:rsid w:val="00C26FA8"/>
    <w:rsid w:val="00C27072"/>
    <w:rsid w:val="00C2708E"/>
    <w:rsid w:val="00C270AA"/>
    <w:rsid w:val="00C2710E"/>
    <w:rsid w:val="00C27151"/>
    <w:rsid w:val="00C271EA"/>
    <w:rsid w:val="00C27241"/>
    <w:rsid w:val="00C27258"/>
    <w:rsid w:val="00C2729E"/>
    <w:rsid w:val="00C2738D"/>
    <w:rsid w:val="00C2742C"/>
    <w:rsid w:val="00C274E3"/>
    <w:rsid w:val="00C27576"/>
    <w:rsid w:val="00C275BA"/>
    <w:rsid w:val="00C276A4"/>
    <w:rsid w:val="00C277E3"/>
    <w:rsid w:val="00C2783C"/>
    <w:rsid w:val="00C27856"/>
    <w:rsid w:val="00C278A0"/>
    <w:rsid w:val="00C27961"/>
    <w:rsid w:val="00C27968"/>
    <w:rsid w:val="00C27A59"/>
    <w:rsid w:val="00C27B38"/>
    <w:rsid w:val="00C27BC8"/>
    <w:rsid w:val="00C27C9A"/>
    <w:rsid w:val="00C27CA0"/>
    <w:rsid w:val="00C27D54"/>
    <w:rsid w:val="00C27DBB"/>
    <w:rsid w:val="00C27DC0"/>
    <w:rsid w:val="00C27EB5"/>
    <w:rsid w:val="00C27F26"/>
    <w:rsid w:val="00C30059"/>
    <w:rsid w:val="00C3006E"/>
    <w:rsid w:val="00C3011F"/>
    <w:rsid w:val="00C30186"/>
    <w:rsid w:val="00C301E8"/>
    <w:rsid w:val="00C30210"/>
    <w:rsid w:val="00C30224"/>
    <w:rsid w:val="00C30282"/>
    <w:rsid w:val="00C303BD"/>
    <w:rsid w:val="00C303ED"/>
    <w:rsid w:val="00C3042B"/>
    <w:rsid w:val="00C30481"/>
    <w:rsid w:val="00C3049A"/>
    <w:rsid w:val="00C304ED"/>
    <w:rsid w:val="00C305DF"/>
    <w:rsid w:val="00C3062C"/>
    <w:rsid w:val="00C3065C"/>
    <w:rsid w:val="00C306C3"/>
    <w:rsid w:val="00C307A8"/>
    <w:rsid w:val="00C3091D"/>
    <w:rsid w:val="00C309DB"/>
    <w:rsid w:val="00C30ADB"/>
    <w:rsid w:val="00C30B17"/>
    <w:rsid w:val="00C30C8E"/>
    <w:rsid w:val="00C30E48"/>
    <w:rsid w:val="00C30E9B"/>
    <w:rsid w:val="00C31060"/>
    <w:rsid w:val="00C31156"/>
    <w:rsid w:val="00C311C2"/>
    <w:rsid w:val="00C31252"/>
    <w:rsid w:val="00C312F2"/>
    <w:rsid w:val="00C31308"/>
    <w:rsid w:val="00C313E0"/>
    <w:rsid w:val="00C314BA"/>
    <w:rsid w:val="00C314C9"/>
    <w:rsid w:val="00C314E5"/>
    <w:rsid w:val="00C31607"/>
    <w:rsid w:val="00C3168A"/>
    <w:rsid w:val="00C31713"/>
    <w:rsid w:val="00C31741"/>
    <w:rsid w:val="00C31796"/>
    <w:rsid w:val="00C3188E"/>
    <w:rsid w:val="00C318BB"/>
    <w:rsid w:val="00C318F6"/>
    <w:rsid w:val="00C318FC"/>
    <w:rsid w:val="00C31A0D"/>
    <w:rsid w:val="00C31A26"/>
    <w:rsid w:val="00C31AEC"/>
    <w:rsid w:val="00C31B3F"/>
    <w:rsid w:val="00C31B5D"/>
    <w:rsid w:val="00C31DD7"/>
    <w:rsid w:val="00C31E6C"/>
    <w:rsid w:val="00C31F30"/>
    <w:rsid w:val="00C31F62"/>
    <w:rsid w:val="00C31FD3"/>
    <w:rsid w:val="00C32155"/>
    <w:rsid w:val="00C32171"/>
    <w:rsid w:val="00C321B1"/>
    <w:rsid w:val="00C321C0"/>
    <w:rsid w:val="00C321EA"/>
    <w:rsid w:val="00C32224"/>
    <w:rsid w:val="00C32303"/>
    <w:rsid w:val="00C3231B"/>
    <w:rsid w:val="00C3241E"/>
    <w:rsid w:val="00C324B3"/>
    <w:rsid w:val="00C3251B"/>
    <w:rsid w:val="00C3256A"/>
    <w:rsid w:val="00C326BC"/>
    <w:rsid w:val="00C32758"/>
    <w:rsid w:val="00C327C6"/>
    <w:rsid w:val="00C327F7"/>
    <w:rsid w:val="00C3288F"/>
    <w:rsid w:val="00C329B4"/>
    <w:rsid w:val="00C32A23"/>
    <w:rsid w:val="00C32AAC"/>
    <w:rsid w:val="00C32AC4"/>
    <w:rsid w:val="00C32BE5"/>
    <w:rsid w:val="00C32C04"/>
    <w:rsid w:val="00C32C8D"/>
    <w:rsid w:val="00C32C99"/>
    <w:rsid w:val="00C32CD2"/>
    <w:rsid w:val="00C32D28"/>
    <w:rsid w:val="00C32E0A"/>
    <w:rsid w:val="00C32FE3"/>
    <w:rsid w:val="00C33024"/>
    <w:rsid w:val="00C33041"/>
    <w:rsid w:val="00C3316D"/>
    <w:rsid w:val="00C331EE"/>
    <w:rsid w:val="00C333BF"/>
    <w:rsid w:val="00C333C8"/>
    <w:rsid w:val="00C333E5"/>
    <w:rsid w:val="00C3347A"/>
    <w:rsid w:val="00C3353D"/>
    <w:rsid w:val="00C33591"/>
    <w:rsid w:val="00C335E3"/>
    <w:rsid w:val="00C33635"/>
    <w:rsid w:val="00C336EA"/>
    <w:rsid w:val="00C33748"/>
    <w:rsid w:val="00C337B3"/>
    <w:rsid w:val="00C337CB"/>
    <w:rsid w:val="00C338A1"/>
    <w:rsid w:val="00C338A2"/>
    <w:rsid w:val="00C339C9"/>
    <w:rsid w:val="00C33B91"/>
    <w:rsid w:val="00C33D77"/>
    <w:rsid w:val="00C33DB6"/>
    <w:rsid w:val="00C33DEB"/>
    <w:rsid w:val="00C33E40"/>
    <w:rsid w:val="00C33FAE"/>
    <w:rsid w:val="00C3406F"/>
    <w:rsid w:val="00C340E7"/>
    <w:rsid w:val="00C34152"/>
    <w:rsid w:val="00C34283"/>
    <w:rsid w:val="00C3428F"/>
    <w:rsid w:val="00C342DE"/>
    <w:rsid w:val="00C345CC"/>
    <w:rsid w:val="00C34646"/>
    <w:rsid w:val="00C34768"/>
    <w:rsid w:val="00C349AA"/>
    <w:rsid w:val="00C349EF"/>
    <w:rsid w:val="00C34A51"/>
    <w:rsid w:val="00C34ACE"/>
    <w:rsid w:val="00C34B02"/>
    <w:rsid w:val="00C34B18"/>
    <w:rsid w:val="00C34B36"/>
    <w:rsid w:val="00C34D5E"/>
    <w:rsid w:val="00C34D64"/>
    <w:rsid w:val="00C34EA2"/>
    <w:rsid w:val="00C34EAC"/>
    <w:rsid w:val="00C34ED6"/>
    <w:rsid w:val="00C34F65"/>
    <w:rsid w:val="00C34F80"/>
    <w:rsid w:val="00C34FB0"/>
    <w:rsid w:val="00C34FC9"/>
    <w:rsid w:val="00C350E0"/>
    <w:rsid w:val="00C35202"/>
    <w:rsid w:val="00C352B0"/>
    <w:rsid w:val="00C352D1"/>
    <w:rsid w:val="00C35308"/>
    <w:rsid w:val="00C35351"/>
    <w:rsid w:val="00C353FC"/>
    <w:rsid w:val="00C3545A"/>
    <w:rsid w:val="00C3545B"/>
    <w:rsid w:val="00C354B7"/>
    <w:rsid w:val="00C355CD"/>
    <w:rsid w:val="00C355D2"/>
    <w:rsid w:val="00C3566F"/>
    <w:rsid w:val="00C35674"/>
    <w:rsid w:val="00C356EA"/>
    <w:rsid w:val="00C356F7"/>
    <w:rsid w:val="00C358D9"/>
    <w:rsid w:val="00C359F7"/>
    <w:rsid w:val="00C35A39"/>
    <w:rsid w:val="00C35B64"/>
    <w:rsid w:val="00C35B7E"/>
    <w:rsid w:val="00C35B8E"/>
    <w:rsid w:val="00C35BD0"/>
    <w:rsid w:val="00C35C11"/>
    <w:rsid w:val="00C35C5B"/>
    <w:rsid w:val="00C35C9B"/>
    <w:rsid w:val="00C35D9C"/>
    <w:rsid w:val="00C35E0E"/>
    <w:rsid w:val="00C35E29"/>
    <w:rsid w:val="00C361D3"/>
    <w:rsid w:val="00C362A3"/>
    <w:rsid w:val="00C3630D"/>
    <w:rsid w:val="00C3631C"/>
    <w:rsid w:val="00C36411"/>
    <w:rsid w:val="00C36433"/>
    <w:rsid w:val="00C3657A"/>
    <w:rsid w:val="00C365C8"/>
    <w:rsid w:val="00C365F8"/>
    <w:rsid w:val="00C3664E"/>
    <w:rsid w:val="00C366F3"/>
    <w:rsid w:val="00C367FF"/>
    <w:rsid w:val="00C36829"/>
    <w:rsid w:val="00C368BF"/>
    <w:rsid w:val="00C368C0"/>
    <w:rsid w:val="00C36949"/>
    <w:rsid w:val="00C36997"/>
    <w:rsid w:val="00C36A02"/>
    <w:rsid w:val="00C36A40"/>
    <w:rsid w:val="00C36C4B"/>
    <w:rsid w:val="00C36C64"/>
    <w:rsid w:val="00C36CC9"/>
    <w:rsid w:val="00C36E0D"/>
    <w:rsid w:val="00C36FD3"/>
    <w:rsid w:val="00C36FF6"/>
    <w:rsid w:val="00C3701F"/>
    <w:rsid w:val="00C371A7"/>
    <w:rsid w:val="00C37303"/>
    <w:rsid w:val="00C37376"/>
    <w:rsid w:val="00C373E3"/>
    <w:rsid w:val="00C374E0"/>
    <w:rsid w:val="00C374EE"/>
    <w:rsid w:val="00C3753F"/>
    <w:rsid w:val="00C37586"/>
    <w:rsid w:val="00C375B4"/>
    <w:rsid w:val="00C375E8"/>
    <w:rsid w:val="00C37655"/>
    <w:rsid w:val="00C37662"/>
    <w:rsid w:val="00C37716"/>
    <w:rsid w:val="00C37772"/>
    <w:rsid w:val="00C377B9"/>
    <w:rsid w:val="00C377EE"/>
    <w:rsid w:val="00C37814"/>
    <w:rsid w:val="00C3783E"/>
    <w:rsid w:val="00C378BD"/>
    <w:rsid w:val="00C37947"/>
    <w:rsid w:val="00C379E0"/>
    <w:rsid w:val="00C37A30"/>
    <w:rsid w:val="00C37AD1"/>
    <w:rsid w:val="00C37AFA"/>
    <w:rsid w:val="00C37BD4"/>
    <w:rsid w:val="00C37BFC"/>
    <w:rsid w:val="00C37C05"/>
    <w:rsid w:val="00C37C55"/>
    <w:rsid w:val="00C37C86"/>
    <w:rsid w:val="00C37D4B"/>
    <w:rsid w:val="00C37D77"/>
    <w:rsid w:val="00C37E1F"/>
    <w:rsid w:val="00C37EF5"/>
    <w:rsid w:val="00C37F2E"/>
    <w:rsid w:val="00C40018"/>
    <w:rsid w:val="00C40084"/>
    <w:rsid w:val="00C40161"/>
    <w:rsid w:val="00C40189"/>
    <w:rsid w:val="00C40198"/>
    <w:rsid w:val="00C4023C"/>
    <w:rsid w:val="00C4024E"/>
    <w:rsid w:val="00C402B2"/>
    <w:rsid w:val="00C403B3"/>
    <w:rsid w:val="00C403BB"/>
    <w:rsid w:val="00C403BD"/>
    <w:rsid w:val="00C405A2"/>
    <w:rsid w:val="00C406F0"/>
    <w:rsid w:val="00C407DF"/>
    <w:rsid w:val="00C40821"/>
    <w:rsid w:val="00C4085B"/>
    <w:rsid w:val="00C40947"/>
    <w:rsid w:val="00C4099C"/>
    <w:rsid w:val="00C409DD"/>
    <w:rsid w:val="00C40A23"/>
    <w:rsid w:val="00C40ADE"/>
    <w:rsid w:val="00C40C05"/>
    <w:rsid w:val="00C40CBD"/>
    <w:rsid w:val="00C40CE2"/>
    <w:rsid w:val="00C40D30"/>
    <w:rsid w:val="00C40D98"/>
    <w:rsid w:val="00C40E21"/>
    <w:rsid w:val="00C40EA4"/>
    <w:rsid w:val="00C40F46"/>
    <w:rsid w:val="00C40FAA"/>
    <w:rsid w:val="00C410D1"/>
    <w:rsid w:val="00C410FA"/>
    <w:rsid w:val="00C411BB"/>
    <w:rsid w:val="00C4123B"/>
    <w:rsid w:val="00C412A3"/>
    <w:rsid w:val="00C4139E"/>
    <w:rsid w:val="00C414A9"/>
    <w:rsid w:val="00C415AD"/>
    <w:rsid w:val="00C415D4"/>
    <w:rsid w:val="00C41645"/>
    <w:rsid w:val="00C4166B"/>
    <w:rsid w:val="00C41680"/>
    <w:rsid w:val="00C41741"/>
    <w:rsid w:val="00C417A2"/>
    <w:rsid w:val="00C417BD"/>
    <w:rsid w:val="00C417DB"/>
    <w:rsid w:val="00C4187C"/>
    <w:rsid w:val="00C41882"/>
    <w:rsid w:val="00C418D6"/>
    <w:rsid w:val="00C418FA"/>
    <w:rsid w:val="00C41905"/>
    <w:rsid w:val="00C41932"/>
    <w:rsid w:val="00C4198D"/>
    <w:rsid w:val="00C419BC"/>
    <w:rsid w:val="00C419C6"/>
    <w:rsid w:val="00C41A1E"/>
    <w:rsid w:val="00C41A21"/>
    <w:rsid w:val="00C41B70"/>
    <w:rsid w:val="00C41C2B"/>
    <w:rsid w:val="00C41CE8"/>
    <w:rsid w:val="00C41D59"/>
    <w:rsid w:val="00C41D5E"/>
    <w:rsid w:val="00C41D67"/>
    <w:rsid w:val="00C41E69"/>
    <w:rsid w:val="00C41E8D"/>
    <w:rsid w:val="00C4204C"/>
    <w:rsid w:val="00C4211B"/>
    <w:rsid w:val="00C4218C"/>
    <w:rsid w:val="00C42219"/>
    <w:rsid w:val="00C42223"/>
    <w:rsid w:val="00C422DC"/>
    <w:rsid w:val="00C422E7"/>
    <w:rsid w:val="00C42413"/>
    <w:rsid w:val="00C424D2"/>
    <w:rsid w:val="00C4250B"/>
    <w:rsid w:val="00C42525"/>
    <w:rsid w:val="00C42542"/>
    <w:rsid w:val="00C42593"/>
    <w:rsid w:val="00C42722"/>
    <w:rsid w:val="00C4280F"/>
    <w:rsid w:val="00C428B2"/>
    <w:rsid w:val="00C42957"/>
    <w:rsid w:val="00C42A83"/>
    <w:rsid w:val="00C42BB3"/>
    <w:rsid w:val="00C42BF8"/>
    <w:rsid w:val="00C42C02"/>
    <w:rsid w:val="00C42DE7"/>
    <w:rsid w:val="00C42E42"/>
    <w:rsid w:val="00C42E73"/>
    <w:rsid w:val="00C43000"/>
    <w:rsid w:val="00C4301A"/>
    <w:rsid w:val="00C4304E"/>
    <w:rsid w:val="00C430B2"/>
    <w:rsid w:val="00C43221"/>
    <w:rsid w:val="00C432B7"/>
    <w:rsid w:val="00C432CA"/>
    <w:rsid w:val="00C43329"/>
    <w:rsid w:val="00C43341"/>
    <w:rsid w:val="00C43403"/>
    <w:rsid w:val="00C43452"/>
    <w:rsid w:val="00C43460"/>
    <w:rsid w:val="00C4354A"/>
    <w:rsid w:val="00C43597"/>
    <w:rsid w:val="00C43736"/>
    <w:rsid w:val="00C4378A"/>
    <w:rsid w:val="00C43874"/>
    <w:rsid w:val="00C4390E"/>
    <w:rsid w:val="00C4395E"/>
    <w:rsid w:val="00C43A6A"/>
    <w:rsid w:val="00C43A88"/>
    <w:rsid w:val="00C43ACC"/>
    <w:rsid w:val="00C43BCD"/>
    <w:rsid w:val="00C43C22"/>
    <w:rsid w:val="00C43C52"/>
    <w:rsid w:val="00C43D29"/>
    <w:rsid w:val="00C43D8E"/>
    <w:rsid w:val="00C43E47"/>
    <w:rsid w:val="00C43F72"/>
    <w:rsid w:val="00C44018"/>
    <w:rsid w:val="00C4405D"/>
    <w:rsid w:val="00C44084"/>
    <w:rsid w:val="00C440B3"/>
    <w:rsid w:val="00C44135"/>
    <w:rsid w:val="00C44157"/>
    <w:rsid w:val="00C441A7"/>
    <w:rsid w:val="00C441D1"/>
    <w:rsid w:val="00C44304"/>
    <w:rsid w:val="00C44333"/>
    <w:rsid w:val="00C44338"/>
    <w:rsid w:val="00C44342"/>
    <w:rsid w:val="00C44368"/>
    <w:rsid w:val="00C443EC"/>
    <w:rsid w:val="00C4446A"/>
    <w:rsid w:val="00C444AD"/>
    <w:rsid w:val="00C444DE"/>
    <w:rsid w:val="00C4455B"/>
    <w:rsid w:val="00C4456C"/>
    <w:rsid w:val="00C446C6"/>
    <w:rsid w:val="00C44746"/>
    <w:rsid w:val="00C448D0"/>
    <w:rsid w:val="00C44926"/>
    <w:rsid w:val="00C449B0"/>
    <w:rsid w:val="00C44A3D"/>
    <w:rsid w:val="00C44A7E"/>
    <w:rsid w:val="00C44A9E"/>
    <w:rsid w:val="00C44AF7"/>
    <w:rsid w:val="00C44B6F"/>
    <w:rsid w:val="00C44BF5"/>
    <w:rsid w:val="00C44C17"/>
    <w:rsid w:val="00C44C6A"/>
    <w:rsid w:val="00C44C6F"/>
    <w:rsid w:val="00C44CC4"/>
    <w:rsid w:val="00C44E31"/>
    <w:rsid w:val="00C44E6C"/>
    <w:rsid w:val="00C44F48"/>
    <w:rsid w:val="00C4508B"/>
    <w:rsid w:val="00C450A3"/>
    <w:rsid w:val="00C4531F"/>
    <w:rsid w:val="00C45349"/>
    <w:rsid w:val="00C453AB"/>
    <w:rsid w:val="00C453BD"/>
    <w:rsid w:val="00C453D2"/>
    <w:rsid w:val="00C4540E"/>
    <w:rsid w:val="00C454C5"/>
    <w:rsid w:val="00C4566A"/>
    <w:rsid w:val="00C456E1"/>
    <w:rsid w:val="00C45743"/>
    <w:rsid w:val="00C45755"/>
    <w:rsid w:val="00C45761"/>
    <w:rsid w:val="00C45789"/>
    <w:rsid w:val="00C4578C"/>
    <w:rsid w:val="00C459CA"/>
    <w:rsid w:val="00C45A93"/>
    <w:rsid w:val="00C45B89"/>
    <w:rsid w:val="00C45E26"/>
    <w:rsid w:val="00C45E87"/>
    <w:rsid w:val="00C45F1A"/>
    <w:rsid w:val="00C45F8F"/>
    <w:rsid w:val="00C46032"/>
    <w:rsid w:val="00C46071"/>
    <w:rsid w:val="00C460A0"/>
    <w:rsid w:val="00C460B1"/>
    <w:rsid w:val="00C46119"/>
    <w:rsid w:val="00C46125"/>
    <w:rsid w:val="00C461A6"/>
    <w:rsid w:val="00C461C7"/>
    <w:rsid w:val="00C46252"/>
    <w:rsid w:val="00C46256"/>
    <w:rsid w:val="00C462C4"/>
    <w:rsid w:val="00C462FC"/>
    <w:rsid w:val="00C4641E"/>
    <w:rsid w:val="00C46490"/>
    <w:rsid w:val="00C464F8"/>
    <w:rsid w:val="00C4650E"/>
    <w:rsid w:val="00C4657C"/>
    <w:rsid w:val="00C46599"/>
    <w:rsid w:val="00C465DE"/>
    <w:rsid w:val="00C46628"/>
    <w:rsid w:val="00C46783"/>
    <w:rsid w:val="00C4692A"/>
    <w:rsid w:val="00C46973"/>
    <w:rsid w:val="00C46A5B"/>
    <w:rsid w:val="00C46B36"/>
    <w:rsid w:val="00C46B4F"/>
    <w:rsid w:val="00C46B75"/>
    <w:rsid w:val="00C46BB5"/>
    <w:rsid w:val="00C46BBD"/>
    <w:rsid w:val="00C46CCC"/>
    <w:rsid w:val="00C46DFB"/>
    <w:rsid w:val="00C46E1A"/>
    <w:rsid w:val="00C46E44"/>
    <w:rsid w:val="00C46FB2"/>
    <w:rsid w:val="00C46FD3"/>
    <w:rsid w:val="00C47043"/>
    <w:rsid w:val="00C47055"/>
    <w:rsid w:val="00C47086"/>
    <w:rsid w:val="00C470AD"/>
    <w:rsid w:val="00C47172"/>
    <w:rsid w:val="00C4727B"/>
    <w:rsid w:val="00C472DD"/>
    <w:rsid w:val="00C4740F"/>
    <w:rsid w:val="00C4745B"/>
    <w:rsid w:val="00C4750A"/>
    <w:rsid w:val="00C47595"/>
    <w:rsid w:val="00C4789C"/>
    <w:rsid w:val="00C478D2"/>
    <w:rsid w:val="00C47932"/>
    <w:rsid w:val="00C47959"/>
    <w:rsid w:val="00C479B4"/>
    <w:rsid w:val="00C47B08"/>
    <w:rsid w:val="00C47BC0"/>
    <w:rsid w:val="00C47BF2"/>
    <w:rsid w:val="00C47C0E"/>
    <w:rsid w:val="00C47D32"/>
    <w:rsid w:val="00C47D77"/>
    <w:rsid w:val="00C47D89"/>
    <w:rsid w:val="00C47DB4"/>
    <w:rsid w:val="00C47DDC"/>
    <w:rsid w:val="00C47DF6"/>
    <w:rsid w:val="00C47F2A"/>
    <w:rsid w:val="00C47F89"/>
    <w:rsid w:val="00C50028"/>
    <w:rsid w:val="00C500A4"/>
    <w:rsid w:val="00C5014C"/>
    <w:rsid w:val="00C50194"/>
    <w:rsid w:val="00C501E2"/>
    <w:rsid w:val="00C502B8"/>
    <w:rsid w:val="00C502EB"/>
    <w:rsid w:val="00C5030B"/>
    <w:rsid w:val="00C50491"/>
    <w:rsid w:val="00C504A7"/>
    <w:rsid w:val="00C504B3"/>
    <w:rsid w:val="00C5052F"/>
    <w:rsid w:val="00C50589"/>
    <w:rsid w:val="00C505DF"/>
    <w:rsid w:val="00C50689"/>
    <w:rsid w:val="00C506C7"/>
    <w:rsid w:val="00C50731"/>
    <w:rsid w:val="00C507B7"/>
    <w:rsid w:val="00C5083B"/>
    <w:rsid w:val="00C5099D"/>
    <w:rsid w:val="00C50AA7"/>
    <w:rsid w:val="00C50B48"/>
    <w:rsid w:val="00C50B90"/>
    <w:rsid w:val="00C50CBE"/>
    <w:rsid w:val="00C50EDF"/>
    <w:rsid w:val="00C50F2E"/>
    <w:rsid w:val="00C50F74"/>
    <w:rsid w:val="00C50FBD"/>
    <w:rsid w:val="00C51021"/>
    <w:rsid w:val="00C51179"/>
    <w:rsid w:val="00C511FB"/>
    <w:rsid w:val="00C5121D"/>
    <w:rsid w:val="00C512C3"/>
    <w:rsid w:val="00C5131B"/>
    <w:rsid w:val="00C513E6"/>
    <w:rsid w:val="00C51459"/>
    <w:rsid w:val="00C514F0"/>
    <w:rsid w:val="00C5152D"/>
    <w:rsid w:val="00C515DF"/>
    <w:rsid w:val="00C51725"/>
    <w:rsid w:val="00C517A4"/>
    <w:rsid w:val="00C5186B"/>
    <w:rsid w:val="00C51AA5"/>
    <w:rsid w:val="00C51B22"/>
    <w:rsid w:val="00C51B6B"/>
    <w:rsid w:val="00C51B85"/>
    <w:rsid w:val="00C51BA2"/>
    <w:rsid w:val="00C51C1F"/>
    <w:rsid w:val="00C51CFE"/>
    <w:rsid w:val="00C51D3E"/>
    <w:rsid w:val="00C51DB4"/>
    <w:rsid w:val="00C51DDD"/>
    <w:rsid w:val="00C51EAA"/>
    <w:rsid w:val="00C51F4C"/>
    <w:rsid w:val="00C51F82"/>
    <w:rsid w:val="00C51FD3"/>
    <w:rsid w:val="00C5214D"/>
    <w:rsid w:val="00C52151"/>
    <w:rsid w:val="00C5226C"/>
    <w:rsid w:val="00C52293"/>
    <w:rsid w:val="00C523BA"/>
    <w:rsid w:val="00C52400"/>
    <w:rsid w:val="00C52475"/>
    <w:rsid w:val="00C524BC"/>
    <w:rsid w:val="00C524FB"/>
    <w:rsid w:val="00C52537"/>
    <w:rsid w:val="00C525A8"/>
    <w:rsid w:val="00C525FF"/>
    <w:rsid w:val="00C52648"/>
    <w:rsid w:val="00C52700"/>
    <w:rsid w:val="00C5272B"/>
    <w:rsid w:val="00C52784"/>
    <w:rsid w:val="00C527AE"/>
    <w:rsid w:val="00C527BA"/>
    <w:rsid w:val="00C5290D"/>
    <w:rsid w:val="00C5298D"/>
    <w:rsid w:val="00C529FF"/>
    <w:rsid w:val="00C52A43"/>
    <w:rsid w:val="00C52B4D"/>
    <w:rsid w:val="00C52CC5"/>
    <w:rsid w:val="00C52CD8"/>
    <w:rsid w:val="00C52DE9"/>
    <w:rsid w:val="00C52E2A"/>
    <w:rsid w:val="00C52E73"/>
    <w:rsid w:val="00C52E77"/>
    <w:rsid w:val="00C52ECE"/>
    <w:rsid w:val="00C52F70"/>
    <w:rsid w:val="00C5309B"/>
    <w:rsid w:val="00C530A6"/>
    <w:rsid w:val="00C53179"/>
    <w:rsid w:val="00C531DD"/>
    <w:rsid w:val="00C531EB"/>
    <w:rsid w:val="00C53233"/>
    <w:rsid w:val="00C532C6"/>
    <w:rsid w:val="00C5334A"/>
    <w:rsid w:val="00C533B8"/>
    <w:rsid w:val="00C53404"/>
    <w:rsid w:val="00C535A1"/>
    <w:rsid w:val="00C53672"/>
    <w:rsid w:val="00C5378B"/>
    <w:rsid w:val="00C537BD"/>
    <w:rsid w:val="00C537F4"/>
    <w:rsid w:val="00C53811"/>
    <w:rsid w:val="00C53878"/>
    <w:rsid w:val="00C53B3B"/>
    <w:rsid w:val="00C53B82"/>
    <w:rsid w:val="00C53BA6"/>
    <w:rsid w:val="00C53C85"/>
    <w:rsid w:val="00C53CC4"/>
    <w:rsid w:val="00C53D26"/>
    <w:rsid w:val="00C53D66"/>
    <w:rsid w:val="00C53DB1"/>
    <w:rsid w:val="00C53E56"/>
    <w:rsid w:val="00C53E91"/>
    <w:rsid w:val="00C53FEB"/>
    <w:rsid w:val="00C5402F"/>
    <w:rsid w:val="00C54123"/>
    <w:rsid w:val="00C541A0"/>
    <w:rsid w:val="00C54208"/>
    <w:rsid w:val="00C542A3"/>
    <w:rsid w:val="00C543D2"/>
    <w:rsid w:val="00C54416"/>
    <w:rsid w:val="00C54425"/>
    <w:rsid w:val="00C54457"/>
    <w:rsid w:val="00C544A6"/>
    <w:rsid w:val="00C54534"/>
    <w:rsid w:val="00C54548"/>
    <w:rsid w:val="00C545C1"/>
    <w:rsid w:val="00C54610"/>
    <w:rsid w:val="00C5464C"/>
    <w:rsid w:val="00C54708"/>
    <w:rsid w:val="00C54827"/>
    <w:rsid w:val="00C548DD"/>
    <w:rsid w:val="00C54985"/>
    <w:rsid w:val="00C549E6"/>
    <w:rsid w:val="00C54A36"/>
    <w:rsid w:val="00C54AC8"/>
    <w:rsid w:val="00C54B1B"/>
    <w:rsid w:val="00C54BE0"/>
    <w:rsid w:val="00C54DB3"/>
    <w:rsid w:val="00C54ECB"/>
    <w:rsid w:val="00C54EE5"/>
    <w:rsid w:val="00C54F87"/>
    <w:rsid w:val="00C54FAB"/>
    <w:rsid w:val="00C54FAC"/>
    <w:rsid w:val="00C54FD0"/>
    <w:rsid w:val="00C551B2"/>
    <w:rsid w:val="00C551E5"/>
    <w:rsid w:val="00C551ED"/>
    <w:rsid w:val="00C55279"/>
    <w:rsid w:val="00C552BD"/>
    <w:rsid w:val="00C55319"/>
    <w:rsid w:val="00C5535A"/>
    <w:rsid w:val="00C5543F"/>
    <w:rsid w:val="00C55489"/>
    <w:rsid w:val="00C55575"/>
    <w:rsid w:val="00C5579E"/>
    <w:rsid w:val="00C557E3"/>
    <w:rsid w:val="00C55830"/>
    <w:rsid w:val="00C559A4"/>
    <w:rsid w:val="00C55AB7"/>
    <w:rsid w:val="00C55BC2"/>
    <w:rsid w:val="00C55BE0"/>
    <w:rsid w:val="00C55BE6"/>
    <w:rsid w:val="00C55C01"/>
    <w:rsid w:val="00C55C0D"/>
    <w:rsid w:val="00C55C96"/>
    <w:rsid w:val="00C55CFF"/>
    <w:rsid w:val="00C55D91"/>
    <w:rsid w:val="00C55F84"/>
    <w:rsid w:val="00C55FAA"/>
    <w:rsid w:val="00C55FDA"/>
    <w:rsid w:val="00C56034"/>
    <w:rsid w:val="00C56099"/>
    <w:rsid w:val="00C560B5"/>
    <w:rsid w:val="00C561D8"/>
    <w:rsid w:val="00C56285"/>
    <w:rsid w:val="00C56288"/>
    <w:rsid w:val="00C5638A"/>
    <w:rsid w:val="00C5638B"/>
    <w:rsid w:val="00C563BB"/>
    <w:rsid w:val="00C563FD"/>
    <w:rsid w:val="00C564EC"/>
    <w:rsid w:val="00C5655C"/>
    <w:rsid w:val="00C565C7"/>
    <w:rsid w:val="00C5665B"/>
    <w:rsid w:val="00C566B8"/>
    <w:rsid w:val="00C5673F"/>
    <w:rsid w:val="00C56821"/>
    <w:rsid w:val="00C56865"/>
    <w:rsid w:val="00C568FB"/>
    <w:rsid w:val="00C5698D"/>
    <w:rsid w:val="00C56996"/>
    <w:rsid w:val="00C569C4"/>
    <w:rsid w:val="00C56A66"/>
    <w:rsid w:val="00C56AAF"/>
    <w:rsid w:val="00C56ADE"/>
    <w:rsid w:val="00C56AE2"/>
    <w:rsid w:val="00C56AFF"/>
    <w:rsid w:val="00C56B00"/>
    <w:rsid w:val="00C56B15"/>
    <w:rsid w:val="00C56B48"/>
    <w:rsid w:val="00C56BA1"/>
    <w:rsid w:val="00C56BC6"/>
    <w:rsid w:val="00C56D83"/>
    <w:rsid w:val="00C56DCD"/>
    <w:rsid w:val="00C56F54"/>
    <w:rsid w:val="00C56F6E"/>
    <w:rsid w:val="00C57286"/>
    <w:rsid w:val="00C5734C"/>
    <w:rsid w:val="00C57355"/>
    <w:rsid w:val="00C573AB"/>
    <w:rsid w:val="00C57476"/>
    <w:rsid w:val="00C5747A"/>
    <w:rsid w:val="00C57494"/>
    <w:rsid w:val="00C574EA"/>
    <w:rsid w:val="00C57552"/>
    <w:rsid w:val="00C575EC"/>
    <w:rsid w:val="00C575EF"/>
    <w:rsid w:val="00C5763F"/>
    <w:rsid w:val="00C57668"/>
    <w:rsid w:val="00C57765"/>
    <w:rsid w:val="00C5778B"/>
    <w:rsid w:val="00C577BD"/>
    <w:rsid w:val="00C57834"/>
    <w:rsid w:val="00C578A2"/>
    <w:rsid w:val="00C5798F"/>
    <w:rsid w:val="00C5799F"/>
    <w:rsid w:val="00C57A86"/>
    <w:rsid w:val="00C57A91"/>
    <w:rsid w:val="00C57BD6"/>
    <w:rsid w:val="00C57D6B"/>
    <w:rsid w:val="00C57D79"/>
    <w:rsid w:val="00C57DCE"/>
    <w:rsid w:val="00C57E2A"/>
    <w:rsid w:val="00C57E67"/>
    <w:rsid w:val="00C57E6A"/>
    <w:rsid w:val="00C57E6D"/>
    <w:rsid w:val="00C60009"/>
    <w:rsid w:val="00C60059"/>
    <w:rsid w:val="00C60091"/>
    <w:rsid w:val="00C60191"/>
    <w:rsid w:val="00C601C9"/>
    <w:rsid w:val="00C60282"/>
    <w:rsid w:val="00C6031A"/>
    <w:rsid w:val="00C60415"/>
    <w:rsid w:val="00C6041B"/>
    <w:rsid w:val="00C60432"/>
    <w:rsid w:val="00C606B6"/>
    <w:rsid w:val="00C606D6"/>
    <w:rsid w:val="00C60754"/>
    <w:rsid w:val="00C60758"/>
    <w:rsid w:val="00C607CB"/>
    <w:rsid w:val="00C608FC"/>
    <w:rsid w:val="00C609B0"/>
    <w:rsid w:val="00C609B2"/>
    <w:rsid w:val="00C609E9"/>
    <w:rsid w:val="00C60ABF"/>
    <w:rsid w:val="00C60B6A"/>
    <w:rsid w:val="00C60BDD"/>
    <w:rsid w:val="00C60C9E"/>
    <w:rsid w:val="00C60D0B"/>
    <w:rsid w:val="00C60D30"/>
    <w:rsid w:val="00C60D68"/>
    <w:rsid w:val="00C60E27"/>
    <w:rsid w:val="00C60EAC"/>
    <w:rsid w:val="00C60F96"/>
    <w:rsid w:val="00C6101F"/>
    <w:rsid w:val="00C61134"/>
    <w:rsid w:val="00C611A2"/>
    <w:rsid w:val="00C6122C"/>
    <w:rsid w:val="00C6125F"/>
    <w:rsid w:val="00C612AB"/>
    <w:rsid w:val="00C612C6"/>
    <w:rsid w:val="00C612D6"/>
    <w:rsid w:val="00C612F3"/>
    <w:rsid w:val="00C6136A"/>
    <w:rsid w:val="00C613EB"/>
    <w:rsid w:val="00C6158C"/>
    <w:rsid w:val="00C615B7"/>
    <w:rsid w:val="00C6163F"/>
    <w:rsid w:val="00C61722"/>
    <w:rsid w:val="00C61869"/>
    <w:rsid w:val="00C618CF"/>
    <w:rsid w:val="00C61921"/>
    <w:rsid w:val="00C61A52"/>
    <w:rsid w:val="00C61A8D"/>
    <w:rsid w:val="00C61A9A"/>
    <w:rsid w:val="00C61B12"/>
    <w:rsid w:val="00C61B98"/>
    <w:rsid w:val="00C61BB5"/>
    <w:rsid w:val="00C61BB9"/>
    <w:rsid w:val="00C61C9E"/>
    <w:rsid w:val="00C61D30"/>
    <w:rsid w:val="00C61DC3"/>
    <w:rsid w:val="00C61F4B"/>
    <w:rsid w:val="00C62062"/>
    <w:rsid w:val="00C6208F"/>
    <w:rsid w:val="00C620A2"/>
    <w:rsid w:val="00C6210D"/>
    <w:rsid w:val="00C622C9"/>
    <w:rsid w:val="00C62306"/>
    <w:rsid w:val="00C623DB"/>
    <w:rsid w:val="00C624BE"/>
    <w:rsid w:val="00C624EF"/>
    <w:rsid w:val="00C62523"/>
    <w:rsid w:val="00C625D9"/>
    <w:rsid w:val="00C62638"/>
    <w:rsid w:val="00C62691"/>
    <w:rsid w:val="00C626A8"/>
    <w:rsid w:val="00C626E0"/>
    <w:rsid w:val="00C62869"/>
    <w:rsid w:val="00C628DD"/>
    <w:rsid w:val="00C629D2"/>
    <w:rsid w:val="00C629F3"/>
    <w:rsid w:val="00C62A62"/>
    <w:rsid w:val="00C62AB2"/>
    <w:rsid w:val="00C62AE4"/>
    <w:rsid w:val="00C62B08"/>
    <w:rsid w:val="00C62B38"/>
    <w:rsid w:val="00C62B6C"/>
    <w:rsid w:val="00C62BFD"/>
    <w:rsid w:val="00C62C90"/>
    <w:rsid w:val="00C62CD5"/>
    <w:rsid w:val="00C62DE8"/>
    <w:rsid w:val="00C62DFC"/>
    <w:rsid w:val="00C62E6F"/>
    <w:rsid w:val="00C62F32"/>
    <w:rsid w:val="00C630E2"/>
    <w:rsid w:val="00C63161"/>
    <w:rsid w:val="00C6321D"/>
    <w:rsid w:val="00C63329"/>
    <w:rsid w:val="00C63375"/>
    <w:rsid w:val="00C63376"/>
    <w:rsid w:val="00C63380"/>
    <w:rsid w:val="00C6339C"/>
    <w:rsid w:val="00C63415"/>
    <w:rsid w:val="00C6348E"/>
    <w:rsid w:val="00C6360C"/>
    <w:rsid w:val="00C636E2"/>
    <w:rsid w:val="00C6370A"/>
    <w:rsid w:val="00C63748"/>
    <w:rsid w:val="00C638B7"/>
    <w:rsid w:val="00C638E5"/>
    <w:rsid w:val="00C63A07"/>
    <w:rsid w:val="00C63A44"/>
    <w:rsid w:val="00C63AAB"/>
    <w:rsid w:val="00C63D84"/>
    <w:rsid w:val="00C63E9E"/>
    <w:rsid w:val="00C63F67"/>
    <w:rsid w:val="00C63F89"/>
    <w:rsid w:val="00C63FD1"/>
    <w:rsid w:val="00C6410B"/>
    <w:rsid w:val="00C64115"/>
    <w:rsid w:val="00C6412B"/>
    <w:rsid w:val="00C64229"/>
    <w:rsid w:val="00C6422C"/>
    <w:rsid w:val="00C643DA"/>
    <w:rsid w:val="00C6440E"/>
    <w:rsid w:val="00C6446D"/>
    <w:rsid w:val="00C644A7"/>
    <w:rsid w:val="00C6458D"/>
    <w:rsid w:val="00C6458F"/>
    <w:rsid w:val="00C645FF"/>
    <w:rsid w:val="00C64638"/>
    <w:rsid w:val="00C6466D"/>
    <w:rsid w:val="00C64694"/>
    <w:rsid w:val="00C6472B"/>
    <w:rsid w:val="00C64738"/>
    <w:rsid w:val="00C6473D"/>
    <w:rsid w:val="00C6477C"/>
    <w:rsid w:val="00C6488D"/>
    <w:rsid w:val="00C6497F"/>
    <w:rsid w:val="00C649A0"/>
    <w:rsid w:val="00C649EE"/>
    <w:rsid w:val="00C64B01"/>
    <w:rsid w:val="00C64C79"/>
    <w:rsid w:val="00C64C8A"/>
    <w:rsid w:val="00C64CEC"/>
    <w:rsid w:val="00C64D5E"/>
    <w:rsid w:val="00C64DB3"/>
    <w:rsid w:val="00C64F58"/>
    <w:rsid w:val="00C64F92"/>
    <w:rsid w:val="00C65021"/>
    <w:rsid w:val="00C65029"/>
    <w:rsid w:val="00C651A7"/>
    <w:rsid w:val="00C651F2"/>
    <w:rsid w:val="00C6524E"/>
    <w:rsid w:val="00C65266"/>
    <w:rsid w:val="00C652D9"/>
    <w:rsid w:val="00C65484"/>
    <w:rsid w:val="00C654EB"/>
    <w:rsid w:val="00C655CC"/>
    <w:rsid w:val="00C656E0"/>
    <w:rsid w:val="00C656E4"/>
    <w:rsid w:val="00C65729"/>
    <w:rsid w:val="00C657D0"/>
    <w:rsid w:val="00C6582C"/>
    <w:rsid w:val="00C6588C"/>
    <w:rsid w:val="00C65891"/>
    <w:rsid w:val="00C658A9"/>
    <w:rsid w:val="00C658DE"/>
    <w:rsid w:val="00C65904"/>
    <w:rsid w:val="00C6595D"/>
    <w:rsid w:val="00C65991"/>
    <w:rsid w:val="00C65A0A"/>
    <w:rsid w:val="00C65A58"/>
    <w:rsid w:val="00C65A73"/>
    <w:rsid w:val="00C65A83"/>
    <w:rsid w:val="00C65ABF"/>
    <w:rsid w:val="00C65AF0"/>
    <w:rsid w:val="00C65B29"/>
    <w:rsid w:val="00C65BB2"/>
    <w:rsid w:val="00C65CAB"/>
    <w:rsid w:val="00C65D81"/>
    <w:rsid w:val="00C65E2D"/>
    <w:rsid w:val="00C65EC6"/>
    <w:rsid w:val="00C6602A"/>
    <w:rsid w:val="00C66145"/>
    <w:rsid w:val="00C6617E"/>
    <w:rsid w:val="00C661C5"/>
    <w:rsid w:val="00C661C9"/>
    <w:rsid w:val="00C66265"/>
    <w:rsid w:val="00C6629B"/>
    <w:rsid w:val="00C662E5"/>
    <w:rsid w:val="00C66497"/>
    <w:rsid w:val="00C664D6"/>
    <w:rsid w:val="00C66541"/>
    <w:rsid w:val="00C66552"/>
    <w:rsid w:val="00C66592"/>
    <w:rsid w:val="00C665A5"/>
    <w:rsid w:val="00C666E3"/>
    <w:rsid w:val="00C6678A"/>
    <w:rsid w:val="00C667CA"/>
    <w:rsid w:val="00C667E9"/>
    <w:rsid w:val="00C6682A"/>
    <w:rsid w:val="00C66845"/>
    <w:rsid w:val="00C66848"/>
    <w:rsid w:val="00C66864"/>
    <w:rsid w:val="00C6690F"/>
    <w:rsid w:val="00C66939"/>
    <w:rsid w:val="00C66A8C"/>
    <w:rsid w:val="00C66ABC"/>
    <w:rsid w:val="00C66AE5"/>
    <w:rsid w:val="00C66C1B"/>
    <w:rsid w:val="00C66C3D"/>
    <w:rsid w:val="00C66D0F"/>
    <w:rsid w:val="00C66E09"/>
    <w:rsid w:val="00C66EFF"/>
    <w:rsid w:val="00C66F70"/>
    <w:rsid w:val="00C66F9B"/>
    <w:rsid w:val="00C66FF8"/>
    <w:rsid w:val="00C6707B"/>
    <w:rsid w:val="00C671F2"/>
    <w:rsid w:val="00C6741A"/>
    <w:rsid w:val="00C67810"/>
    <w:rsid w:val="00C6783F"/>
    <w:rsid w:val="00C678A5"/>
    <w:rsid w:val="00C67914"/>
    <w:rsid w:val="00C67989"/>
    <w:rsid w:val="00C67AEF"/>
    <w:rsid w:val="00C67B0B"/>
    <w:rsid w:val="00C67B9E"/>
    <w:rsid w:val="00C67C0E"/>
    <w:rsid w:val="00C67C83"/>
    <w:rsid w:val="00C67CA3"/>
    <w:rsid w:val="00C67E0C"/>
    <w:rsid w:val="00C67EF3"/>
    <w:rsid w:val="00C67F6D"/>
    <w:rsid w:val="00C7001A"/>
    <w:rsid w:val="00C70023"/>
    <w:rsid w:val="00C7008B"/>
    <w:rsid w:val="00C700A7"/>
    <w:rsid w:val="00C700B0"/>
    <w:rsid w:val="00C700B7"/>
    <w:rsid w:val="00C701C5"/>
    <w:rsid w:val="00C702A5"/>
    <w:rsid w:val="00C70515"/>
    <w:rsid w:val="00C705C8"/>
    <w:rsid w:val="00C7066D"/>
    <w:rsid w:val="00C7069F"/>
    <w:rsid w:val="00C70700"/>
    <w:rsid w:val="00C707C0"/>
    <w:rsid w:val="00C708E8"/>
    <w:rsid w:val="00C70906"/>
    <w:rsid w:val="00C70957"/>
    <w:rsid w:val="00C709B4"/>
    <w:rsid w:val="00C709B5"/>
    <w:rsid w:val="00C70B91"/>
    <w:rsid w:val="00C70CC3"/>
    <w:rsid w:val="00C70DE3"/>
    <w:rsid w:val="00C70E04"/>
    <w:rsid w:val="00C70E3A"/>
    <w:rsid w:val="00C70E8F"/>
    <w:rsid w:val="00C70EA9"/>
    <w:rsid w:val="00C70F1B"/>
    <w:rsid w:val="00C70F5B"/>
    <w:rsid w:val="00C71023"/>
    <w:rsid w:val="00C71028"/>
    <w:rsid w:val="00C7111D"/>
    <w:rsid w:val="00C7125E"/>
    <w:rsid w:val="00C71293"/>
    <w:rsid w:val="00C712BF"/>
    <w:rsid w:val="00C7131F"/>
    <w:rsid w:val="00C713A6"/>
    <w:rsid w:val="00C7162D"/>
    <w:rsid w:val="00C717DA"/>
    <w:rsid w:val="00C7180F"/>
    <w:rsid w:val="00C71849"/>
    <w:rsid w:val="00C7194E"/>
    <w:rsid w:val="00C71A36"/>
    <w:rsid w:val="00C71AC3"/>
    <w:rsid w:val="00C71B26"/>
    <w:rsid w:val="00C71C2E"/>
    <w:rsid w:val="00C71C58"/>
    <w:rsid w:val="00C71C5B"/>
    <w:rsid w:val="00C71C9F"/>
    <w:rsid w:val="00C71D06"/>
    <w:rsid w:val="00C71D0B"/>
    <w:rsid w:val="00C71D39"/>
    <w:rsid w:val="00C71D44"/>
    <w:rsid w:val="00C71E25"/>
    <w:rsid w:val="00C71F5D"/>
    <w:rsid w:val="00C72042"/>
    <w:rsid w:val="00C720B7"/>
    <w:rsid w:val="00C7218E"/>
    <w:rsid w:val="00C721AF"/>
    <w:rsid w:val="00C721B3"/>
    <w:rsid w:val="00C72210"/>
    <w:rsid w:val="00C72230"/>
    <w:rsid w:val="00C7232A"/>
    <w:rsid w:val="00C723B9"/>
    <w:rsid w:val="00C7253C"/>
    <w:rsid w:val="00C72566"/>
    <w:rsid w:val="00C725E2"/>
    <w:rsid w:val="00C725F7"/>
    <w:rsid w:val="00C7273C"/>
    <w:rsid w:val="00C7283D"/>
    <w:rsid w:val="00C7293F"/>
    <w:rsid w:val="00C729D3"/>
    <w:rsid w:val="00C72A88"/>
    <w:rsid w:val="00C72A8E"/>
    <w:rsid w:val="00C72AEB"/>
    <w:rsid w:val="00C72BFA"/>
    <w:rsid w:val="00C72D20"/>
    <w:rsid w:val="00C72E41"/>
    <w:rsid w:val="00C72F73"/>
    <w:rsid w:val="00C72F95"/>
    <w:rsid w:val="00C7302D"/>
    <w:rsid w:val="00C7303C"/>
    <w:rsid w:val="00C730A0"/>
    <w:rsid w:val="00C7317C"/>
    <w:rsid w:val="00C731F8"/>
    <w:rsid w:val="00C73335"/>
    <w:rsid w:val="00C7334E"/>
    <w:rsid w:val="00C73422"/>
    <w:rsid w:val="00C73440"/>
    <w:rsid w:val="00C73473"/>
    <w:rsid w:val="00C73534"/>
    <w:rsid w:val="00C7355B"/>
    <w:rsid w:val="00C7360D"/>
    <w:rsid w:val="00C7361B"/>
    <w:rsid w:val="00C736C6"/>
    <w:rsid w:val="00C7374C"/>
    <w:rsid w:val="00C73750"/>
    <w:rsid w:val="00C73849"/>
    <w:rsid w:val="00C7385D"/>
    <w:rsid w:val="00C738AF"/>
    <w:rsid w:val="00C738DD"/>
    <w:rsid w:val="00C738F5"/>
    <w:rsid w:val="00C7395C"/>
    <w:rsid w:val="00C73A72"/>
    <w:rsid w:val="00C73B72"/>
    <w:rsid w:val="00C73C3C"/>
    <w:rsid w:val="00C73E29"/>
    <w:rsid w:val="00C7400F"/>
    <w:rsid w:val="00C7403D"/>
    <w:rsid w:val="00C740DC"/>
    <w:rsid w:val="00C74120"/>
    <w:rsid w:val="00C74185"/>
    <w:rsid w:val="00C74211"/>
    <w:rsid w:val="00C7429A"/>
    <w:rsid w:val="00C742F1"/>
    <w:rsid w:val="00C74318"/>
    <w:rsid w:val="00C7439A"/>
    <w:rsid w:val="00C74539"/>
    <w:rsid w:val="00C746F7"/>
    <w:rsid w:val="00C747C4"/>
    <w:rsid w:val="00C747E0"/>
    <w:rsid w:val="00C74813"/>
    <w:rsid w:val="00C749D9"/>
    <w:rsid w:val="00C74BD7"/>
    <w:rsid w:val="00C74C0E"/>
    <w:rsid w:val="00C74C41"/>
    <w:rsid w:val="00C74C96"/>
    <w:rsid w:val="00C74D0D"/>
    <w:rsid w:val="00C74D7B"/>
    <w:rsid w:val="00C74E10"/>
    <w:rsid w:val="00C74E41"/>
    <w:rsid w:val="00C74E82"/>
    <w:rsid w:val="00C74F3B"/>
    <w:rsid w:val="00C75004"/>
    <w:rsid w:val="00C75149"/>
    <w:rsid w:val="00C751D5"/>
    <w:rsid w:val="00C751EE"/>
    <w:rsid w:val="00C7537D"/>
    <w:rsid w:val="00C753E5"/>
    <w:rsid w:val="00C75422"/>
    <w:rsid w:val="00C754A0"/>
    <w:rsid w:val="00C755B1"/>
    <w:rsid w:val="00C755F4"/>
    <w:rsid w:val="00C757D9"/>
    <w:rsid w:val="00C7580A"/>
    <w:rsid w:val="00C75908"/>
    <w:rsid w:val="00C75975"/>
    <w:rsid w:val="00C75A19"/>
    <w:rsid w:val="00C75A48"/>
    <w:rsid w:val="00C75A71"/>
    <w:rsid w:val="00C75A7D"/>
    <w:rsid w:val="00C75B38"/>
    <w:rsid w:val="00C75C3D"/>
    <w:rsid w:val="00C75D17"/>
    <w:rsid w:val="00C75D81"/>
    <w:rsid w:val="00C75D9A"/>
    <w:rsid w:val="00C75E04"/>
    <w:rsid w:val="00C75E0D"/>
    <w:rsid w:val="00C75FDB"/>
    <w:rsid w:val="00C76017"/>
    <w:rsid w:val="00C7603F"/>
    <w:rsid w:val="00C76139"/>
    <w:rsid w:val="00C76199"/>
    <w:rsid w:val="00C76206"/>
    <w:rsid w:val="00C76208"/>
    <w:rsid w:val="00C76227"/>
    <w:rsid w:val="00C76236"/>
    <w:rsid w:val="00C7624C"/>
    <w:rsid w:val="00C76358"/>
    <w:rsid w:val="00C76380"/>
    <w:rsid w:val="00C763B7"/>
    <w:rsid w:val="00C763BE"/>
    <w:rsid w:val="00C7644E"/>
    <w:rsid w:val="00C764DE"/>
    <w:rsid w:val="00C7660E"/>
    <w:rsid w:val="00C766B4"/>
    <w:rsid w:val="00C76833"/>
    <w:rsid w:val="00C768ED"/>
    <w:rsid w:val="00C76979"/>
    <w:rsid w:val="00C76ACB"/>
    <w:rsid w:val="00C76BC1"/>
    <w:rsid w:val="00C76D2D"/>
    <w:rsid w:val="00C76D38"/>
    <w:rsid w:val="00C76D70"/>
    <w:rsid w:val="00C76E25"/>
    <w:rsid w:val="00C76F4F"/>
    <w:rsid w:val="00C76FA7"/>
    <w:rsid w:val="00C76FF6"/>
    <w:rsid w:val="00C7706A"/>
    <w:rsid w:val="00C771B3"/>
    <w:rsid w:val="00C77240"/>
    <w:rsid w:val="00C772DD"/>
    <w:rsid w:val="00C773E0"/>
    <w:rsid w:val="00C77408"/>
    <w:rsid w:val="00C77458"/>
    <w:rsid w:val="00C77545"/>
    <w:rsid w:val="00C77612"/>
    <w:rsid w:val="00C776AE"/>
    <w:rsid w:val="00C77752"/>
    <w:rsid w:val="00C77897"/>
    <w:rsid w:val="00C77A21"/>
    <w:rsid w:val="00C77AAD"/>
    <w:rsid w:val="00C77BEF"/>
    <w:rsid w:val="00C77C80"/>
    <w:rsid w:val="00C77C94"/>
    <w:rsid w:val="00C77D5B"/>
    <w:rsid w:val="00C77D80"/>
    <w:rsid w:val="00C77DAE"/>
    <w:rsid w:val="00C77E8F"/>
    <w:rsid w:val="00C77EF0"/>
    <w:rsid w:val="00C77FE6"/>
    <w:rsid w:val="00C8002A"/>
    <w:rsid w:val="00C8019B"/>
    <w:rsid w:val="00C8048E"/>
    <w:rsid w:val="00C804A1"/>
    <w:rsid w:val="00C8052C"/>
    <w:rsid w:val="00C805AE"/>
    <w:rsid w:val="00C80655"/>
    <w:rsid w:val="00C80684"/>
    <w:rsid w:val="00C806ED"/>
    <w:rsid w:val="00C8076D"/>
    <w:rsid w:val="00C80879"/>
    <w:rsid w:val="00C808E7"/>
    <w:rsid w:val="00C80942"/>
    <w:rsid w:val="00C80AB1"/>
    <w:rsid w:val="00C80AF3"/>
    <w:rsid w:val="00C80B0B"/>
    <w:rsid w:val="00C80B4D"/>
    <w:rsid w:val="00C80BD5"/>
    <w:rsid w:val="00C80D58"/>
    <w:rsid w:val="00C80D68"/>
    <w:rsid w:val="00C80D99"/>
    <w:rsid w:val="00C80E7E"/>
    <w:rsid w:val="00C810AE"/>
    <w:rsid w:val="00C810E8"/>
    <w:rsid w:val="00C8117F"/>
    <w:rsid w:val="00C8118C"/>
    <w:rsid w:val="00C8132F"/>
    <w:rsid w:val="00C81377"/>
    <w:rsid w:val="00C813F1"/>
    <w:rsid w:val="00C81408"/>
    <w:rsid w:val="00C81498"/>
    <w:rsid w:val="00C814C1"/>
    <w:rsid w:val="00C814FA"/>
    <w:rsid w:val="00C815CD"/>
    <w:rsid w:val="00C816A3"/>
    <w:rsid w:val="00C81748"/>
    <w:rsid w:val="00C81764"/>
    <w:rsid w:val="00C817A1"/>
    <w:rsid w:val="00C8181F"/>
    <w:rsid w:val="00C818D9"/>
    <w:rsid w:val="00C8197A"/>
    <w:rsid w:val="00C819EB"/>
    <w:rsid w:val="00C819EE"/>
    <w:rsid w:val="00C81A6E"/>
    <w:rsid w:val="00C81AEF"/>
    <w:rsid w:val="00C81BA3"/>
    <w:rsid w:val="00C81C2A"/>
    <w:rsid w:val="00C81D24"/>
    <w:rsid w:val="00C81D86"/>
    <w:rsid w:val="00C81DB2"/>
    <w:rsid w:val="00C81EB4"/>
    <w:rsid w:val="00C81EB6"/>
    <w:rsid w:val="00C81F05"/>
    <w:rsid w:val="00C81F76"/>
    <w:rsid w:val="00C81FB1"/>
    <w:rsid w:val="00C81FF3"/>
    <w:rsid w:val="00C8200C"/>
    <w:rsid w:val="00C820BD"/>
    <w:rsid w:val="00C820C0"/>
    <w:rsid w:val="00C82134"/>
    <w:rsid w:val="00C82135"/>
    <w:rsid w:val="00C821F8"/>
    <w:rsid w:val="00C82225"/>
    <w:rsid w:val="00C823A4"/>
    <w:rsid w:val="00C8250B"/>
    <w:rsid w:val="00C82532"/>
    <w:rsid w:val="00C82631"/>
    <w:rsid w:val="00C826CA"/>
    <w:rsid w:val="00C826D4"/>
    <w:rsid w:val="00C8280A"/>
    <w:rsid w:val="00C8284B"/>
    <w:rsid w:val="00C8285D"/>
    <w:rsid w:val="00C8288B"/>
    <w:rsid w:val="00C828F1"/>
    <w:rsid w:val="00C829FE"/>
    <w:rsid w:val="00C82A17"/>
    <w:rsid w:val="00C82B6E"/>
    <w:rsid w:val="00C82CB7"/>
    <w:rsid w:val="00C82D4B"/>
    <w:rsid w:val="00C82D67"/>
    <w:rsid w:val="00C82D9A"/>
    <w:rsid w:val="00C82E41"/>
    <w:rsid w:val="00C82E5C"/>
    <w:rsid w:val="00C82EE3"/>
    <w:rsid w:val="00C82FA5"/>
    <w:rsid w:val="00C82FF3"/>
    <w:rsid w:val="00C830D8"/>
    <w:rsid w:val="00C83166"/>
    <w:rsid w:val="00C83193"/>
    <w:rsid w:val="00C8321E"/>
    <w:rsid w:val="00C8329E"/>
    <w:rsid w:val="00C83386"/>
    <w:rsid w:val="00C834D6"/>
    <w:rsid w:val="00C83522"/>
    <w:rsid w:val="00C835AC"/>
    <w:rsid w:val="00C83643"/>
    <w:rsid w:val="00C8366C"/>
    <w:rsid w:val="00C837E6"/>
    <w:rsid w:val="00C8380D"/>
    <w:rsid w:val="00C8394E"/>
    <w:rsid w:val="00C839D6"/>
    <w:rsid w:val="00C83A0F"/>
    <w:rsid w:val="00C83A4E"/>
    <w:rsid w:val="00C83B2F"/>
    <w:rsid w:val="00C83C1E"/>
    <w:rsid w:val="00C83CA6"/>
    <w:rsid w:val="00C83D55"/>
    <w:rsid w:val="00C83DEB"/>
    <w:rsid w:val="00C83E97"/>
    <w:rsid w:val="00C83EA6"/>
    <w:rsid w:val="00C83FBD"/>
    <w:rsid w:val="00C84055"/>
    <w:rsid w:val="00C8408C"/>
    <w:rsid w:val="00C840DC"/>
    <w:rsid w:val="00C840FE"/>
    <w:rsid w:val="00C84185"/>
    <w:rsid w:val="00C84339"/>
    <w:rsid w:val="00C84552"/>
    <w:rsid w:val="00C845E2"/>
    <w:rsid w:val="00C84648"/>
    <w:rsid w:val="00C84676"/>
    <w:rsid w:val="00C8467D"/>
    <w:rsid w:val="00C84698"/>
    <w:rsid w:val="00C846C0"/>
    <w:rsid w:val="00C84796"/>
    <w:rsid w:val="00C8480E"/>
    <w:rsid w:val="00C84824"/>
    <w:rsid w:val="00C84984"/>
    <w:rsid w:val="00C849FF"/>
    <w:rsid w:val="00C84ACC"/>
    <w:rsid w:val="00C84B6F"/>
    <w:rsid w:val="00C84B9E"/>
    <w:rsid w:val="00C84BF0"/>
    <w:rsid w:val="00C84E06"/>
    <w:rsid w:val="00C84E2A"/>
    <w:rsid w:val="00C84FC7"/>
    <w:rsid w:val="00C8500C"/>
    <w:rsid w:val="00C85011"/>
    <w:rsid w:val="00C8523A"/>
    <w:rsid w:val="00C8523C"/>
    <w:rsid w:val="00C85255"/>
    <w:rsid w:val="00C8527B"/>
    <w:rsid w:val="00C85283"/>
    <w:rsid w:val="00C85522"/>
    <w:rsid w:val="00C8554A"/>
    <w:rsid w:val="00C855BF"/>
    <w:rsid w:val="00C85962"/>
    <w:rsid w:val="00C859CF"/>
    <w:rsid w:val="00C85A64"/>
    <w:rsid w:val="00C85A86"/>
    <w:rsid w:val="00C85AB4"/>
    <w:rsid w:val="00C85AD8"/>
    <w:rsid w:val="00C85B1E"/>
    <w:rsid w:val="00C85B67"/>
    <w:rsid w:val="00C85CED"/>
    <w:rsid w:val="00C85D3D"/>
    <w:rsid w:val="00C85DA5"/>
    <w:rsid w:val="00C85DB4"/>
    <w:rsid w:val="00C85E4F"/>
    <w:rsid w:val="00C85F2B"/>
    <w:rsid w:val="00C85F2F"/>
    <w:rsid w:val="00C860F8"/>
    <w:rsid w:val="00C861D3"/>
    <w:rsid w:val="00C8626D"/>
    <w:rsid w:val="00C8626F"/>
    <w:rsid w:val="00C862B0"/>
    <w:rsid w:val="00C862D4"/>
    <w:rsid w:val="00C863AC"/>
    <w:rsid w:val="00C86417"/>
    <w:rsid w:val="00C86424"/>
    <w:rsid w:val="00C8645D"/>
    <w:rsid w:val="00C86495"/>
    <w:rsid w:val="00C864D6"/>
    <w:rsid w:val="00C8653B"/>
    <w:rsid w:val="00C8669F"/>
    <w:rsid w:val="00C866C4"/>
    <w:rsid w:val="00C86796"/>
    <w:rsid w:val="00C868F4"/>
    <w:rsid w:val="00C869CE"/>
    <w:rsid w:val="00C869ED"/>
    <w:rsid w:val="00C86A0C"/>
    <w:rsid w:val="00C86AB4"/>
    <w:rsid w:val="00C86B16"/>
    <w:rsid w:val="00C86B82"/>
    <w:rsid w:val="00C86BBC"/>
    <w:rsid w:val="00C86C37"/>
    <w:rsid w:val="00C86C7C"/>
    <w:rsid w:val="00C86C96"/>
    <w:rsid w:val="00C86E7D"/>
    <w:rsid w:val="00C86F90"/>
    <w:rsid w:val="00C86FC1"/>
    <w:rsid w:val="00C86FEB"/>
    <w:rsid w:val="00C87012"/>
    <w:rsid w:val="00C87067"/>
    <w:rsid w:val="00C87081"/>
    <w:rsid w:val="00C871A5"/>
    <w:rsid w:val="00C871AB"/>
    <w:rsid w:val="00C871C6"/>
    <w:rsid w:val="00C871DD"/>
    <w:rsid w:val="00C872AA"/>
    <w:rsid w:val="00C87321"/>
    <w:rsid w:val="00C873A4"/>
    <w:rsid w:val="00C873E5"/>
    <w:rsid w:val="00C8747F"/>
    <w:rsid w:val="00C874DC"/>
    <w:rsid w:val="00C874E2"/>
    <w:rsid w:val="00C8754C"/>
    <w:rsid w:val="00C87556"/>
    <w:rsid w:val="00C87589"/>
    <w:rsid w:val="00C87599"/>
    <w:rsid w:val="00C87638"/>
    <w:rsid w:val="00C8766B"/>
    <w:rsid w:val="00C8768D"/>
    <w:rsid w:val="00C8770A"/>
    <w:rsid w:val="00C8774B"/>
    <w:rsid w:val="00C87895"/>
    <w:rsid w:val="00C8792E"/>
    <w:rsid w:val="00C87977"/>
    <w:rsid w:val="00C8799F"/>
    <w:rsid w:val="00C87AFA"/>
    <w:rsid w:val="00C87B1D"/>
    <w:rsid w:val="00C87E1D"/>
    <w:rsid w:val="00C87EC1"/>
    <w:rsid w:val="00C87F7F"/>
    <w:rsid w:val="00C87F85"/>
    <w:rsid w:val="00C90055"/>
    <w:rsid w:val="00C9039F"/>
    <w:rsid w:val="00C903BA"/>
    <w:rsid w:val="00C903C7"/>
    <w:rsid w:val="00C903FE"/>
    <w:rsid w:val="00C90451"/>
    <w:rsid w:val="00C904F5"/>
    <w:rsid w:val="00C90610"/>
    <w:rsid w:val="00C90738"/>
    <w:rsid w:val="00C9079C"/>
    <w:rsid w:val="00C9082A"/>
    <w:rsid w:val="00C90987"/>
    <w:rsid w:val="00C90990"/>
    <w:rsid w:val="00C909E1"/>
    <w:rsid w:val="00C90A90"/>
    <w:rsid w:val="00C90B4A"/>
    <w:rsid w:val="00C90D22"/>
    <w:rsid w:val="00C90DD3"/>
    <w:rsid w:val="00C90DDF"/>
    <w:rsid w:val="00C90E45"/>
    <w:rsid w:val="00C90E4F"/>
    <w:rsid w:val="00C90E56"/>
    <w:rsid w:val="00C90F1D"/>
    <w:rsid w:val="00C90FBC"/>
    <w:rsid w:val="00C91030"/>
    <w:rsid w:val="00C910BC"/>
    <w:rsid w:val="00C9114C"/>
    <w:rsid w:val="00C911F5"/>
    <w:rsid w:val="00C91355"/>
    <w:rsid w:val="00C91408"/>
    <w:rsid w:val="00C9141C"/>
    <w:rsid w:val="00C91426"/>
    <w:rsid w:val="00C91463"/>
    <w:rsid w:val="00C9156D"/>
    <w:rsid w:val="00C916B8"/>
    <w:rsid w:val="00C9177C"/>
    <w:rsid w:val="00C917A4"/>
    <w:rsid w:val="00C917F5"/>
    <w:rsid w:val="00C91944"/>
    <w:rsid w:val="00C919B0"/>
    <w:rsid w:val="00C919CC"/>
    <w:rsid w:val="00C91A1D"/>
    <w:rsid w:val="00C91A28"/>
    <w:rsid w:val="00C91A51"/>
    <w:rsid w:val="00C91A6A"/>
    <w:rsid w:val="00C91AB5"/>
    <w:rsid w:val="00C91AD4"/>
    <w:rsid w:val="00C91B9D"/>
    <w:rsid w:val="00C91BA4"/>
    <w:rsid w:val="00C91BF0"/>
    <w:rsid w:val="00C91BF4"/>
    <w:rsid w:val="00C91F1C"/>
    <w:rsid w:val="00C91F49"/>
    <w:rsid w:val="00C91F99"/>
    <w:rsid w:val="00C92036"/>
    <w:rsid w:val="00C9205E"/>
    <w:rsid w:val="00C922A1"/>
    <w:rsid w:val="00C92623"/>
    <w:rsid w:val="00C92627"/>
    <w:rsid w:val="00C92696"/>
    <w:rsid w:val="00C92703"/>
    <w:rsid w:val="00C927A8"/>
    <w:rsid w:val="00C927D6"/>
    <w:rsid w:val="00C927D8"/>
    <w:rsid w:val="00C92814"/>
    <w:rsid w:val="00C92823"/>
    <w:rsid w:val="00C9285F"/>
    <w:rsid w:val="00C92864"/>
    <w:rsid w:val="00C92885"/>
    <w:rsid w:val="00C928AA"/>
    <w:rsid w:val="00C9299B"/>
    <w:rsid w:val="00C929B6"/>
    <w:rsid w:val="00C92A78"/>
    <w:rsid w:val="00C92AF6"/>
    <w:rsid w:val="00C92B2B"/>
    <w:rsid w:val="00C92B30"/>
    <w:rsid w:val="00C92B6F"/>
    <w:rsid w:val="00C92C14"/>
    <w:rsid w:val="00C92C7D"/>
    <w:rsid w:val="00C92CC9"/>
    <w:rsid w:val="00C92D28"/>
    <w:rsid w:val="00C92D62"/>
    <w:rsid w:val="00C92D87"/>
    <w:rsid w:val="00C92E2B"/>
    <w:rsid w:val="00C92E34"/>
    <w:rsid w:val="00C92E41"/>
    <w:rsid w:val="00C92EC0"/>
    <w:rsid w:val="00C92F51"/>
    <w:rsid w:val="00C92FAE"/>
    <w:rsid w:val="00C92FDE"/>
    <w:rsid w:val="00C93046"/>
    <w:rsid w:val="00C930C3"/>
    <w:rsid w:val="00C931E8"/>
    <w:rsid w:val="00C93255"/>
    <w:rsid w:val="00C9325A"/>
    <w:rsid w:val="00C9339F"/>
    <w:rsid w:val="00C93448"/>
    <w:rsid w:val="00C93537"/>
    <w:rsid w:val="00C93588"/>
    <w:rsid w:val="00C935B1"/>
    <w:rsid w:val="00C935DE"/>
    <w:rsid w:val="00C9362A"/>
    <w:rsid w:val="00C93645"/>
    <w:rsid w:val="00C9364F"/>
    <w:rsid w:val="00C93690"/>
    <w:rsid w:val="00C936F2"/>
    <w:rsid w:val="00C93704"/>
    <w:rsid w:val="00C9373C"/>
    <w:rsid w:val="00C9384B"/>
    <w:rsid w:val="00C93882"/>
    <w:rsid w:val="00C93B75"/>
    <w:rsid w:val="00C93D02"/>
    <w:rsid w:val="00C93D26"/>
    <w:rsid w:val="00C93D66"/>
    <w:rsid w:val="00C93D68"/>
    <w:rsid w:val="00C93D75"/>
    <w:rsid w:val="00C93DC7"/>
    <w:rsid w:val="00C93E20"/>
    <w:rsid w:val="00C93E47"/>
    <w:rsid w:val="00C93EF5"/>
    <w:rsid w:val="00C93F0C"/>
    <w:rsid w:val="00C93FAA"/>
    <w:rsid w:val="00C93FFF"/>
    <w:rsid w:val="00C94031"/>
    <w:rsid w:val="00C94195"/>
    <w:rsid w:val="00C94265"/>
    <w:rsid w:val="00C9426E"/>
    <w:rsid w:val="00C942CD"/>
    <w:rsid w:val="00C9433C"/>
    <w:rsid w:val="00C9435C"/>
    <w:rsid w:val="00C943C7"/>
    <w:rsid w:val="00C944B3"/>
    <w:rsid w:val="00C946B2"/>
    <w:rsid w:val="00C946E6"/>
    <w:rsid w:val="00C946E9"/>
    <w:rsid w:val="00C948B3"/>
    <w:rsid w:val="00C94A40"/>
    <w:rsid w:val="00C94B84"/>
    <w:rsid w:val="00C94BC9"/>
    <w:rsid w:val="00C94DA3"/>
    <w:rsid w:val="00C94DAC"/>
    <w:rsid w:val="00C94E89"/>
    <w:rsid w:val="00C94EBD"/>
    <w:rsid w:val="00C94EC6"/>
    <w:rsid w:val="00C94F2D"/>
    <w:rsid w:val="00C94F8D"/>
    <w:rsid w:val="00C95003"/>
    <w:rsid w:val="00C9502A"/>
    <w:rsid w:val="00C95076"/>
    <w:rsid w:val="00C95087"/>
    <w:rsid w:val="00C9530B"/>
    <w:rsid w:val="00C95323"/>
    <w:rsid w:val="00C953B8"/>
    <w:rsid w:val="00C95459"/>
    <w:rsid w:val="00C954F9"/>
    <w:rsid w:val="00C955DC"/>
    <w:rsid w:val="00C956FB"/>
    <w:rsid w:val="00C9570A"/>
    <w:rsid w:val="00C95734"/>
    <w:rsid w:val="00C957F1"/>
    <w:rsid w:val="00C959E7"/>
    <w:rsid w:val="00C95ACB"/>
    <w:rsid w:val="00C95AD4"/>
    <w:rsid w:val="00C95B56"/>
    <w:rsid w:val="00C95B6A"/>
    <w:rsid w:val="00C95B8C"/>
    <w:rsid w:val="00C95D1B"/>
    <w:rsid w:val="00C95D27"/>
    <w:rsid w:val="00C95E0E"/>
    <w:rsid w:val="00C95E8B"/>
    <w:rsid w:val="00C95E8C"/>
    <w:rsid w:val="00C95F18"/>
    <w:rsid w:val="00C95FC9"/>
    <w:rsid w:val="00C95FEB"/>
    <w:rsid w:val="00C96335"/>
    <w:rsid w:val="00C963DA"/>
    <w:rsid w:val="00C9644F"/>
    <w:rsid w:val="00C964AD"/>
    <w:rsid w:val="00C96522"/>
    <w:rsid w:val="00C96534"/>
    <w:rsid w:val="00C96569"/>
    <w:rsid w:val="00C96634"/>
    <w:rsid w:val="00C966B5"/>
    <w:rsid w:val="00C966C2"/>
    <w:rsid w:val="00C966EC"/>
    <w:rsid w:val="00C967B8"/>
    <w:rsid w:val="00C96826"/>
    <w:rsid w:val="00C96857"/>
    <w:rsid w:val="00C96878"/>
    <w:rsid w:val="00C969B8"/>
    <w:rsid w:val="00C96A23"/>
    <w:rsid w:val="00C96A6E"/>
    <w:rsid w:val="00C96A9F"/>
    <w:rsid w:val="00C96C60"/>
    <w:rsid w:val="00C96DB3"/>
    <w:rsid w:val="00C96E06"/>
    <w:rsid w:val="00C96E5F"/>
    <w:rsid w:val="00C96E7A"/>
    <w:rsid w:val="00C96F2E"/>
    <w:rsid w:val="00C96FA1"/>
    <w:rsid w:val="00C96FC9"/>
    <w:rsid w:val="00C96FE9"/>
    <w:rsid w:val="00C970F8"/>
    <w:rsid w:val="00C97171"/>
    <w:rsid w:val="00C97350"/>
    <w:rsid w:val="00C97355"/>
    <w:rsid w:val="00C973CA"/>
    <w:rsid w:val="00C973E7"/>
    <w:rsid w:val="00C973EF"/>
    <w:rsid w:val="00C9745E"/>
    <w:rsid w:val="00C974A9"/>
    <w:rsid w:val="00C97580"/>
    <w:rsid w:val="00C975E8"/>
    <w:rsid w:val="00C97788"/>
    <w:rsid w:val="00C9788A"/>
    <w:rsid w:val="00C978AB"/>
    <w:rsid w:val="00C97901"/>
    <w:rsid w:val="00C97911"/>
    <w:rsid w:val="00C979F8"/>
    <w:rsid w:val="00C97BAC"/>
    <w:rsid w:val="00C97BAD"/>
    <w:rsid w:val="00C97C98"/>
    <w:rsid w:val="00C97CEB"/>
    <w:rsid w:val="00C97CF8"/>
    <w:rsid w:val="00C97D03"/>
    <w:rsid w:val="00C97D46"/>
    <w:rsid w:val="00C97D8E"/>
    <w:rsid w:val="00C97E1A"/>
    <w:rsid w:val="00C97E92"/>
    <w:rsid w:val="00C97EC6"/>
    <w:rsid w:val="00CA0035"/>
    <w:rsid w:val="00CA0041"/>
    <w:rsid w:val="00CA00F7"/>
    <w:rsid w:val="00CA01E5"/>
    <w:rsid w:val="00CA024B"/>
    <w:rsid w:val="00CA030A"/>
    <w:rsid w:val="00CA05DE"/>
    <w:rsid w:val="00CA05E5"/>
    <w:rsid w:val="00CA0622"/>
    <w:rsid w:val="00CA06AC"/>
    <w:rsid w:val="00CA06F4"/>
    <w:rsid w:val="00CA08EE"/>
    <w:rsid w:val="00CA0930"/>
    <w:rsid w:val="00CA0A01"/>
    <w:rsid w:val="00CA0AAE"/>
    <w:rsid w:val="00CA0B97"/>
    <w:rsid w:val="00CA0C1D"/>
    <w:rsid w:val="00CA0C6E"/>
    <w:rsid w:val="00CA0CAE"/>
    <w:rsid w:val="00CA0D1D"/>
    <w:rsid w:val="00CA0F37"/>
    <w:rsid w:val="00CA0F6A"/>
    <w:rsid w:val="00CA11D2"/>
    <w:rsid w:val="00CA1242"/>
    <w:rsid w:val="00CA124A"/>
    <w:rsid w:val="00CA12A8"/>
    <w:rsid w:val="00CA12A9"/>
    <w:rsid w:val="00CA12F3"/>
    <w:rsid w:val="00CA1300"/>
    <w:rsid w:val="00CA1307"/>
    <w:rsid w:val="00CA1312"/>
    <w:rsid w:val="00CA1320"/>
    <w:rsid w:val="00CA153A"/>
    <w:rsid w:val="00CA1591"/>
    <w:rsid w:val="00CA15C5"/>
    <w:rsid w:val="00CA15CD"/>
    <w:rsid w:val="00CA15F4"/>
    <w:rsid w:val="00CA160E"/>
    <w:rsid w:val="00CA1662"/>
    <w:rsid w:val="00CA16C2"/>
    <w:rsid w:val="00CA16CB"/>
    <w:rsid w:val="00CA16E9"/>
    <w:rsid w:val="00CA172E"/>
    <w:rsid w:val="00CA1761"/>
    <w:rsid w:val="00CA17F7"/>
    <w:rsid w:val="00CA17FA"/>
    <w:rsid w:val="00CA186A"/>
    <w:rsid w:val="00CA19B2"/>
    <w:rsid w:val="00CA19D5"/>
    <w:rsid w:val="00CA1A96"/>
    <w:rsid w:val="00CA1AAF"/>
    <w:rsid w:val="00CA1B95"/>
    <w:rsid w:val="00CA1BF0"/>
    <w:rsid w:val="00CA1C4E"/>
    <w:rsid w:val="00CA1C82"/>
    <w:rsid w:val="00CA1DB6"/>
    <w:rsid w:val="00CA1F96"/>
    <w:rsid w:val="00CA1FBB"/>
    <w:rsid w:val="00CA214B"/>
    <w:rsid w:val="00CA21DE"/>
    <w:rsid w:val="00CA235F"/>
    <w:rsid w:val="00CA2457"/>
    <w:rsid w:val="00CA2477"/>
    <w:rsid w:val="00CA24F4"/>
    <w:rsid w:val="00CA250A"/>
    <w:rsid w:val="00CA2589"/>
    <w:rsid w:val="00CA2657"/>
    <w:rsid w:val="00CA2698"/>
    <w:rsid w:val="00CA284A"/>
    <w:rsid w:val="00CA286B"/>
    <w:rsid w:val="00CA28CC"/>
    <w:rsid w:val="00CA29AA"/>
    <w:rsid w:val="00CA29BA"/>
    <w:rsid w:val="00CA29F2"/>
    <w:rsid w:val="00CA2A64"/>
    <w:rsid w:val="00CA2AD7"/>
    <w:rsid w:val="00CA2B2A"/>
    <w:rsid w:val="00CA2BCB"/>
    <w:rsid w:val="00CA2D65"/>
    <w:rsid w:val="00CA2DB5"/>
    <w:rsid w:val="00CA2E02"/>
    <w:rsid w:val="00CA2E16"/>
    <w:rsid w:val="00CA2E48"/>
    <w:rsid w:val="00CA2EF2"/>
    <w:rsid w:val="00CA2F21"/>
    <w:rsid w:val="00CA2F64"/>
    <w:rsid w:val="00CA2F66"/>
    <w:rsid w:val="00CA30A7"/>
    <w:rsid w:val="00CA31EB"/>
    <w:rsid w:val="00CA3229"/>
    <w:rsid w:val="00CA322C"/>
    <w:rsid w:val="00CA32B2"/>
    <w:rsid w:val="00CA3348"/>
    <w:rsid w:val="00CA3438"/>
    <w:rsid w:val="00CA3482"/>
    <w:rsid w:val="00CA350C"/>
    <w:rsid w:val="00CA353C"/>
    <w:rsid w:val="00CA35F7"/>
    <w:rsid w:val="00CA3636"/>
    <w:rsid w:val="00CA36B4"/>
    <w:rsid w:val="00CA36F4"/>
    <w:rsid w:val="00CA376F"/>
    <w:rsid w:val="00CA378B"/>
    <w:rsid w:val="00CA37BF"/>
    <w:rsid w:val="00CA3832"/>
    <w:rsid w:val="00CA386F"/>
    <w:rsid w:val="00CA38C6"/>
    <w:rsid w:val="00CA3A8D"/>
    <w:rsid w:val="00CA3C2D"/>
    <w:rsid w:val="00CA3C87"/>
    <w:rsid w:val="00CA3CAD"/>
    <w:rsid w:val="00CA3DB3"/>
    <w:rsid w:val="00CA3DB5"/>
    <w:rsid w:val="00CA3DFD"/>
    <w:rsid w:val="00CA3F1C"/>
    <w:rsid w:val="00CA3F57"/>
    <w:rsid w:val="00CA3F63"/>
    <w:rsid w:val="00CA3F93"/>
    <w:rsid w:val="00CA406A"/>
    <w:rsid w:val="00CA40AC"/>
    <w:rsid w:val="00CA40F3"/>
    <w:rsid w:val="00CA42E4"/>
    <w:rsid w:val="00CA42E6"/>
    <w:rsid w:val="00CA4351"/>
    <w:rsid w:val="00CA44E9"/>
    <w:rsid w:val="00CA45B5"/>
    <w:rsid w:val="00CA462C"/>
    <w:rsid w:val="00CA4701"/>
    <w:rsid w:val="00CA4713"/>
    <w:rsid w:val="00CA47AA"/>
    <w:rsid w:val="00CA47C6"/>
    <w:rsid w:val="00CA4800"/>
    <w:rsid w:val="00CA4898"/>
    <w:rsid w:val="00CA48DA"/>
    <w:rsid w:val="00CA4912"/>
    <w:rsid w:val="00CA4B43"/>
    <w:rsid w:val="00CA4BBB"/>
    <w:rsid w:val="00CA4BCB"/>
    <w:rsid w:val="00CA4C72"/>
    <w:rsid w:val="00CA4E05"/>
    <w:rsid w:val="00CA4E60"/>
    <w:rsid w:val="00CA4EED"/>
    <w:rsid w:val="00CA4F3B"/>
    <w:rsid w:val="00CA4F4C"/>
    <w:rsid w:val="00CA4FAA"/>
    <w:rsid w:val="00CA5002"/>
    <w:rsid w:val="00CA5061"/>
    <w:rsid w:val="00CA509E"/>
    <w:rsid w:val="00CA5117"/>
    <w:rsid w:val="00CA5165"/>
    <w:rsid w:val="00CA5180"/>
    <w:rsid w:val="00CA518D"/>
    <w:rsid w:val="00CA51C2"/>
    <w:rsid w:val="00CA524D"/>
    <w:rsid w:val="00CA537C"/>
    <w:rsid w:val="00CA5409"/>
    <w:rsid w:val="00CA5485"/>
    <w:rsid w:val="00CA5517"/>
    <w:rsid w:val="00CA558E"/>
    <w:rsid w:val="00CA56BA"/>
    <w:rsid w:val="00CA5759"/>
    <w:rsid w:val="00CA57A1"/>
    <w:rsid w:val="00CA57AA"/>
    <w:rsid w:val="00CA5818"/>
    <w:rsid w:val="00CA590F"/>
    <w:rsid w:val="00CA5912"/>
    <w:rsid w:val="00CA5929"/>
    <w:rsid w:val="00CA5A2D"/>
    <w:rsid w:val="00CA5B14"/>
    <w:rsid w:val="00CA5B4D"/>
    <w:rsid w:val="00CA5BA2"/>
    <w:rsid w:val="00CA5BAB"/>
    <w:rsid w:val="00CA5C1B"/>
    <w:rsid w:val="00CA5CAE"/>
    <w:rsid w:val="00CA5CE2"/>
    <w:rsid w:val="00CA5D62"/>
    <w:rsid w:val="00CA5D91"/>
    <w:rsid w:val="00CA5DA3"/>
    <w:rsid w:val="00CA5DD6"/>
    <w:rsid w:val="00CA5DFB"/>
    <w:rsid w:val="00CA5E8C"/>
    <w:rsid w:val="00CA5EE3"/>
    <w:rsid w:val="00CA5EE5"/>
    <w:rsid w:val="00CA5F69"/>
    <w:rsid w:val="00CA5FB1"/>
    <w:rsid w:val="00CA5FEA"/>
    <w:rsid w:val="00CA600F"/>
    <w:rsid w:val="00CA6013"/>
    <w:rsid w:val="00CA6053"/>
    <w:rsid w:val="00CA60E3"/>
    <w:rsid w:val="00CA6156"/>
    <w:rsid w:val="00CA6164"/>
    <w:rsid w:val="00CA62B5"/>
    <w:rsid w:val="00CA62C8"/>
    <w:rsid w:val="00CA62CA"/>
    <w:rsid w:val="00CA6489"/>
    <w:rsid w:val="00CA67B5"/>
    <w:rsid w:val="00CA6847"/>
    <w:rsid w:val="00CA6967"/>
    <w:rsid w:val="00CA6A70"/>
    <w:rsid w:val="00CA6A73"/>
    <w:rsid w:val="00CA6AC6"/>
    <w:rsid w:val="00CA6AE8"/>
    <w:rsid w:val="00CA6C3B"/>
    <w:rsid w:val="00CA6E09"/>
    <w:rsid w:val="00CA6E3A"/>
    <w:rsid w:val="00CA701D"/>
    <w:rsid w:val="00CA7043"/>
    <w:rsid w:val="00CA7183"/>
    <w:rsid w:val="00CA71CB"/>
    <w:rsid w:val="00CA73CE"/>
    <w:rsid w:val="00CA7447"/>
    <w:rsid w:val="00CA7448"/>
    <w:rsid w:val="00CA748B"/>
    <w:rsid w:val="00CA748F"/>
    <w:rsid w:val="00CA755A"/>
    <w:rsid w:val="00CA7591"/>
    <w:rsid w:val="00CA75F1"/>
    <w:rsid w:val="00CA75F8"/>
    <w:rsid w:val="00CA75FE"/>
    <w:rsid w:val="00CA76E6"/>
    <w:rsid w:val="00CA774C"/>
    <w:rsid w:val="00CA7797"/>
    <w:rsid w:val="00CA77B1"/>
    <w:rsid w:val="00CA77FD"/>
    <w:rsid w:val="00CA793C"/>
    <w:rsid w:val="00CA796D"/>
    <w:rsid w:val="00CA7982"/>
    <w:rsid w:val="00CA79F3"/>
    <w:rsid w:val="00CA79FD"/>
    <w:rsid w:val="00CA7A13"/>
    <w:rsid w:val="00CA7A90"/>
    <w:rsid w:val="00CA7A95"/>
    <w:rsid w:val="00CA7B95"/>
    <w:rsid w:val="00CA7C73"/>
    <w:rsid w:val="00CA7C95"/>
    <w:rsid w:val="00CA7CCC"/>
    <w:rsid w:val="00CA7D4E"/>
    <w:rsid w:val="00CA7E2E"/>
    <w:rsid w:val="00CA7F16"/>
    <w:rsid w:val="00CA7F39"/>
    <w:rsid w:val="00CA7F42"/>
    <w:rsid w:val="00CA7F4D"/>
    <w:rsid w:val="00CA7F99"/>
    <w:rsid w:val="00CB01DC"/>
    <w:rsid w:val="00CB0271"/>
    <w:rsid w:val="00CB05C8"/>
    <w:rsid w:val="00CB05D0"/>
    <w:rsid w:val="00CB060D"/>
    <w:rsid w:val="00CB069C"/>
    <w:rsid w:val="00CB0738"/>
    <w:rsid w:val="00CB0754"/>
    <w:rsid w:val="00CB07EB"/>
    <w:rsid w:val="00CB0845"/>
    <w:rsid w:val="00CB0870"/>
    <w:rsid w:val="00CB089D"/>
    <w:rsid w:val="00CB0964"/>
    <w:rsid w:val="00CB09E4"/>
    <w:rsid w:val="00CB09F3"/>
    <w:rsid w:val="00CB0A6C"/>
    <w:rsid w:val="00CB0A85"/>
    <w:rsid w:val="00CB0B2D"/>
    <w:rsid w:val="00CB0BDA"/>
    <w:rsid w:val="00CB0CE6"/>
    <w:rsid w:val="00CB0D81"/>
    <w:rsid w:val="00CB0E22"/>
    <w:rsid w:val="00CB0E24"/>
    <w:rsid w:val="00CB0E8F"/>
    <w:rsid w:val="00CB0E95"/>
    <w:rsid w:val="00CB0EA2"/>
    <w:rsid w:val="00CB0EBB"/>
    <w:rsid w:val="00CB0EFA"/>
    <w:rsid w:val="00CB0F2E"/>
    <w:rsid w:val="00CB0F49"/>
    <w:rsid w:val="00CB0FD4"/>
    <w:rsid w:val="00CB0FE5"/>
    <w:rsid w:val="00CB100E"/>
    <w:rsid w:val="00CB11B2"/>
    <w:rsid w:val="00CB11F0"/>
    <w:rsid w:val="00CB1220"/>
    <w:rsid w:val="00CB1226"/>
    <w:rsid w:val="00CB12F8"/>
    <w:rsid w:val="00CB1346"/>
    <w:rsid w:val="00CB13CE"/>
    <w:rsid w:val="00CB156D"/>
    <w:rsid w:val="00CB159A"/>
    <w:rsid w:val="00CB15CA"/>
    <w:rsid w:val="00CB1606"/>
    <w:rsid w:val="00CB167D"/>
    <w:rsid w:val="00CB1696"/>
    <w:rsid w:val="00CB16A2"/>
    <w:rsid w:val="00CB1719"/>
    <w:rsid w:val="00CB1725"/>
    <w:rsid w:val="00CB1791"/>
    <w:rsid w:val="00CB17B1"/>
    <w:rsid w:val="00CB17BB"/>
    <w:rsid w:val="00CB1804"/>
    <w:rsid w:val="00CB1894"/>
    <w:rsid w:val="00CB18C0"/>
    <w:rsid w:val="00CB18C8"/>
    <w:rsid w:val="00CB1AC9"/>
    <w:rsid w:val="00CB1B06"/>
    <w:rsid w:val="00CB1CAA"/>
    <w:rsid w:val="00CB1CC9"/>
    <w:rsid w:val="00CB1CE5"/>
    <w:rsid w:val="00CB1D07"/>
    <w:rsid w:val="00CB1EF5"/>
    <w:rsid w:val="00CB1F2F"/>
    <w:rsid w:val="00CB1F9D"/>
    <w:rsid w:val="00CB1FCB"/>
    <w:rsid w:val="00CB1FFA"/>
    <w:rsid w:val="00CB2000"/>
    <w:rsid w:val="00CB200B"/>
    <w:rsid w:val="00CB2014"/>
    <w:rsid w:val="00CB2129"/>
    <w:rsid w:val="00CB2195"/>
    <w:rsid w:val="00CB21B1"/>
    <w:rsid w:val="00CB21D5"/>
    <w:rsid w:val="00CB21D8"/>
    <w:rsid w:val="00CB225F"/>
    <w:rsid w:val="00CB22B2"/>
    <w:rsid w:val="00CB22B8"/>
    <w:rsid w:val="00CB2300"/>
    <w:rsid w:val="00CB2360"/>
    <w:rsid w:val="00CB242E"/>
    <w:rsid w:val="00CB2488"/>
    <w:rsid w:val="00CB26EB"/>
    <w:rsid w:val="00CB2822"/>
    <w:rsid w:val="00CB283B"/>
    <w:rsid w:val="00CB28F2"/>
    <w:rsid w:val="00CB2905"/>
    <w:rsid w:val="00CB299E"/>
    <w:rsid w:val="00CB29E7"/>
    <w:rsid w:val="00CB2A88"/>
    <w:rsid w:val="00CB2AAA"/>
    <w:rsid w:val="00CB2AB9"/>
    <w:rsid w:val="00CB2B94"/>
    <w:rsid w:val="00CB2BE2"/>
    <w:rsid w:val="00CB2C29"/>
    <w:rsid w:val="00CB2D20"/>
    <w:rsid w:val="00CB2D87"/>
    <w:rsid w:val="00CB2DB1"/>
    <w:rsid w:val="00CB2DDF"/>
    <w:rsid w:val="00CB2DEA"/>
    <w:rsid w:val="00CB2E6F"/>
    <w:rsid w:val="00CB2E70"/>
    <w:rsid w:val="00CB30F2"/>
    <w:rsid w:val="00CB31C5"/>
    <w:rsid w:val="00CB3214"/>
    <w:rsid w:val="00CB325D"/>
    <w:rsid w:val="00CB3287"/>
    <w:rsid w:val="00CB335F"/>
    <w:rsid w:val="00CB3451"/>
    <w:rsid w:val="00CB3487"/>
    <w:rsid w:val="00CB36DF"/>
    <w:rsid w:val="00CB36EF"/>
    <w:rsid w:val="00CB3709"/>
    <w:rsid w:val="00CB3774"/>
    <w:rsid w:val="00CB378D"/>
    <w:rsid w:val="00CB3835"/>
    <w:rsid w:val="00CB3866"/>
    <w:rsid w:val="00CB3A53"/>
    <w:rsid w:val="00CB3ABA"/>
    <w:rsid w:val="00CB3AF1"/>
    <w:rsid w:val="00CB3B6A"/>
    <w:rsid w:val="00CB3B7C"/>
    <w:rsid w:val="00CB3BE0"/>
    <w:rsid w:val="00CB3BF7"/>
    <w:rsid w:val="00CB3CF0"/>
    <w:rsid w:val="00CB3CFF"/>
    <w:rsid w:val="00CB3D37"/>
    <w:rsid w:val="00CB3D79"/>
    <w:rsid w:val="00CB3DF6"/>
    <w:rsid w:val="00CB3E01"/>
    <w:rsid w:val="00CB3EF1"/>
    <w:rsid w:val="00CB3F43"/>
    <w:rsid w:val="00CB3F9D"/>
    <w:rsid w:val="00CB3FE7"/>
    <w:rsid w:val="00CB4046"/>
    <w:rsid w:val="00CB4286"/>
    <w:rsid w:val="00CB430F"/>
    <w:rsid w:val="00CB43BC"/>
    <w:rsid w:val="00CB43DC"/>
    <w:rsid w:val="00CB4423"/>
    <w:rsid w:val="00CB4432"/>
    <w:rsid w:val="00CB4465"/>
    <w:rsid w:val="00CB4525"/>
    <w:rsid w:val="00CB455D"/>
    <w:rsid w:val="00CB46A0"/>
    <w:rsid w:val="00CB46D9"/>
    <w:rsid w:val="00CB46E4"/>
    <w:rsid w:val="00CB4755"/>
    <w:rsid w:val="00CB48F6"/>
    <w:rsid w:val="00CB4986"/>
    <w:rsid w:val="00CB49D5"/>
    <w:rsid w:val="00CB49E8"/>
    <w:rsid w:val="00CB4A76"/>
    <w:rsid w:val="00CB4AA8"/>
    <w:rsid w:val="00CB4B74"/>
    <w:rsid w:val="00CB4C8E"/>
    <w:rsid w:val="00CB4D0A"/>
    <w:rsid w:val="00CB4D33"/>
    <w:rsid w:val="00CB4DE9"/>
    <w:rsid w:val="00CB4E2A"/>
    <w:rsid w:val="00CB4E3D"/>
    <w:rsid w:val="00CB4EC1"/>
    <w:rsid w:val="00CB4EE4"/>
    <w:rsid w:val="00CB4F1C"/>
    <w:rsid w:val="00CB506A"/>
    <w:rsid w:val="00CB50B8"/>
    <w:rsid w:val="00CB520B"/>
    <w:rsid w:val="00CB526A"/>
    <w:rsid w:val="00CB5277"/>
    <w:rsid w:val="00CB528A"/>
    <w:rsid w:val="00CB52AC"/>
    <w:rsid w:val="00CB52B4"/>
    <w:rsid w:val="00CB53C9"/>
    <w:rsid w:val="00CB54E8"/>
    <w:rsid w:val="00CB5578"/>
    <w:rsid w:val="00CB55FC"/>
    <w:rsid w:val="00CB562A"/>
    <w:rsid w:val="00CB56B4"/>
    <w:rsid w:val="00CB5797"/>
    <w:rsid w:val="00CB57A3"/>
    <w:rsid w:val="00CB5830"/>
    <w:rsid w:val="00CB599C"/>
    <w:rsid w:val="00CB5B2D"/>
    <w:rsid w:val="00CB5D8E"/>
    <w:rsid w:val="00CB5E19"/>
    <w:rsid w:val="00CB5E81"/>
    <w:rsid w:val="00CB5F5A"/>
    <w:rsid w:val="00CB5F6E"/>
    <w:rsid w:val="00CB6005"/>
    <w:rsid w:val="00CB60FA"/>
    <w:rsid w:val="00CB6138"/>
    <w:rsid w:val="00CB63C9"/>
    <w:rsid w:val="00CB6482"/>
    <w:rsid w:val="00CB64AB"/>
    <w:rsid w:val="00CB6535"/>
    <w:rsid w:val="00CB6667"/>
    <w:rsid w:val="00CB66C8"/>
    <w:rsid w:val="00CB67A9"/>
    <w:rsid w:val="00CB67BF"/>
    <w:rsid w:val="00CB683C"/>
    <w:rsid w:val="00CB68F9"/>
    <w:rsid w:val="00CB6942"/>
    <w:rsid w:val="00CB69C8"/>
    <w:rsid w:val="00CB6A0D"/>
    <w:rsid w:val="00CB6AAD"/>
    <w:rsid w:val="00CB6AD9"/>
    <w:rsid w:val="00CB6AE4"/>
    <w:rsid w:val="00CB6B12"/>
    <w:rsid w:val="00CB6B3A"/>
    <w:rsid w:val="00CB6BA5"/>
    <w:rsid w:val="00CB6CB8"/>
    <w:rsid w:val="00CB6D58"/>
    <w:rsid w:val="00CB6D94"/>
    <w:rsid w:val="00CB6DBE"/>
    <w:rsid w:val="00CB6E3C"/>
    <w:rsid w:val="00CB6E3F"/>
    <w:rsid w:val="00CB6E6C"/>
    <w:rsid w:val="00CB6EC1"/>
    <w:rsid w:val="00CB6EE9"/>
    <w:rsid w:val="00CB6F24"/>
    <w:rsid w:val="00CB7027"/>
    <w:rsid w:val="00CB7039"/>
    <w:rsid w:val="00CB7040"/>
    <w:rsid w:val="00CB7043"/>
    <w:rsid w:val="00CB710B"/>
    <w:rsid w:val="00CB7122"/>
    <w:rsid w:val="00CB72BF"/>
    <w:rsid w:val="00CB732F"/>
    <w:rsid w:val="00CB74B9"/>
    <w:rsid w:val="00CB75A4"/>
    <w:rsid w:val="00CB75F8"/>
    <w:rsid w:val="00CB764A"/>
    <w:rsid w:val="00CB7701"/>
    <w:rsid w:val="00CB770E"/>
    <w:rsid w:val="00CB7793"/>
    <w:rsid w:val="00CB7906"/>
    <w:rsid w:val="00CB7A0C"/>
    <w:rsid w:val="00CB7B63"/>
    <w:rsid w:val="00CB7B83"/>
    <w:rsid w:val="00CB7B86"/>
    <w:rsid w:val="00CB7BEF"/>
    <w:rsid w:val="00CB7C16"/>
    <w:rsid w:val="00CB7C39"/>
    <w:rsid w:val="00CB7D0B"/>
    <w:rsid w:val="00CB7D5F"/>
    <w:rsid w:val="00CB7D8B"/>
    <w:rsid w:val="00CB7DF2"/>
    <w:rsid w:val="00CB7DF5"/>
    <w:rsid w:val="00CC0104"/>
    <w:rsid w:val="00CC0126"/>
    <w:rsid w:val="00CC0142"/>
    <w:rsid w:val="00CC0188"/>
    <w:rsid w:val="00CC01A6"/>
    <w:rsid w:val="00CC01DA"/>
    <w:rsid w:val="00CC01F7"/>
    <w:rsid w:val="00CC0213"/>
    <w:rsid w:val="00CC0298"/>
    <w:rsid w:val="00CC0336"/>
    <w:rsid w:val="00CC034B"/>
    <w:rsid w:val="00CC035E"/>
    <w:rsid w:val="00CC03D9"/>
    <w:rsid w:val="00CC040F"/>
    <w:rsid w:val="00CC04D7"/>
    <w:rsid w:val="00CC052F"/>
    <w:rsid w:val="00CC0644"/>
    <w:rsid w:val="00CC07F4"/>
    <w:rsid w:val="00CC0876"/>
    <w:rsid w:val="00CC093A"/>
    <w:rsid w:val="00CC094B"/>
    <w:rsid w:val="00CC0995"/>
    <w:rsid w:val="00CC099C"/>
    <w:rsid w:val="00CC09F5"/>
    <w:rsid w:val="00CC0A25"/>
    <w:rsid w:val="00CC0A43"/>
    <w:rsid w:val="00CC0B4D"/>
    <w:rsid w:val="00CC0BBD"/>
    <w:rsid w:val="00CC0ECD"/>
    <w:rsid w:val="00CC0ED2"/>
    <w:rsid w:val="00CC0F28"/>
    <w:rsid w:val="00CC0FA3"/>
    <w:rsid w:val="00CC1070"/>
    <w:rsid w:val="00CC13D6"/>
    <w:rsid w:val="00CC1457"/>
    <w:rsid w:val="00CC1461"/>
    <w:rsid w:val="00CC14E2"/>
    <w:rsid w:val="00CC156D"/>
    <w:rsid w:val="00CC157B"/>
    <w:rsid w:val="00CC159B"/>
    <w:rsid w:val="00CC16B3"/>
    <w:rsid w:val="00CC17E5"/>
    <w:rsid w:val="00CC1806"/>
    <w:rsid w:val="00CC180C"/>
    <w:rsid w:val="00CC1865"/>
    <w:rsid w:val="00CC1A4B"/>
    <w:rsid w:val="00CC1A5B"/>
    <w:rsid w:val="00CC1AFB"/>
    <w:rsid w:val="00CC1B7A"/>
    <w:rsid w:val="00CC1BA4"/>
    <w:rsid w:val="00CC1BB3"/>
    <w:rsid w:val="00CC1C15"/>
    <w:rsid w:val="00CC1D40"/>
    <w:rsid w:val="00CC1D80"/>
    <w:rsid w:val="00CC1E3C"/>
    <w:rsid w:val="00CC1EC2"/>
    <w:rsid w:val="00CC1F60"/>
    <w:rsid w:val="00CC1FA7"/>
    <w:rsid w:val="00CC1FDE"/>
    <w:rsid w:val="00CC2117"/>
    <w:rsid w:val="00CC223A"/>
    <w:rsid w:val="00CC22A7"/>
    <w:rsid w:val="00CC2321"/>
    <w:rsid w:val="00CC24A7"/>
    <w:rsid w:val="00CC2522"/>
    <w:rsid w:val="00CC257D"/>
    <w:rsid w:val="00CC26E6"/>
    <w:rsid w:val="00CC271A"/>
    <w:rsid w:val="00CC2816"/>
    <w:rsid w:val="00CC28B1"/>
    <w:rsid w:val="00CC28DD"/>
    <w:rsid w:val="00CC29D6"/>
    <w:rsid w:val="00CC2A84"/>
    <w:rsid w:val="00CC2A8E"/>
    <w:rsid w:val="00CC2B51"/>
    <w:rsid w:val="00CC2C1F"/>
    <w:rsid w:val="00CC2C93"/>
    <w:rsid w:val="00CC2CD9"/>
    <w:rsid w:val="00CC2D4A"/>
    <w:rsid w:val="00CC2DBB"/>
    <w:rsid w:val="00CC2DC2"/>
    <w:rsid w:val="00CC2E05"/>
    <w:rsid w:val="00CC2E2F"/>
    <w:rsid w:val="00CC2E4E"/>
    <w:rsid w:val="00CC2E57"/>
    <w:rsid w:val="00CC2EC5"/>
    <w:rsid w:val="00CC2F7F"/>
    <w:rsid w:val="00CC30CA"/>
    <w:rsid w:val="00CC310B"/>
    <w:rsid w:val="00CC3174"/>
    <w:rsid w:val="00CC3234"/>
    <w:rsid w:val="00CC33A0"/>
    <w:rsid w:val="00CC340E"/>
    <w:rsid w:val="00CC375D"/>
    <w:rsid w:val="00CC37D6"/>
    <w:rsid w:val="00CC3803"/>
    <w:rsid w:val="00CC38A6"/>
    <w:rsid w:val="00CC3984"/>
    <w:rsid w:val="00CC3A48"/>
    <w:rsid w:val="00CC3AA6"/>
    <w:rsid w:val="00CC3ABB"/>
    <w:rsid w:val="00CC3AE9"/>
    <w:rsid w:val="00CC3B6B"/>
    <w:rsid w:val="00CC3E2C"/>
    <w:rsid w:val="00CC3EE1"/>
    <w:rsid w:val="00CC3F1D"/>
    <w:rsid w:val="00CC4115"/>
    <w:rsid w:val="00CC4199"/>
    <w:rsid w:val="00CC4243"/>
    <w:rsid w:val="00CC427E"/>
    <w:rsid w:val="00CC42D3"/>
    <w:rsid w:val="00CC4315"/>
    <w:rsid w:val="00CC444D"/>
    <w:rsid w:val="00CC446A"/>
    <w:rsid w:val="00CC448A"/>
    <w:rsid w:val="00CC453D"/>
    <w:rsid w:val="00CC45A3"/>
    <w:rsid w:val="00CC4631"/>
    <w:rsid w:val="00CC46A3"/>
    <w:rsid w:val="00CC46FD"/>
    <w:rsid w:val="00CC478C"/>
    <w:rsid w:val="00CC47F5"/>
    <w:rsid w:val="00CC4A6A"/>
    <w:rsid w:val="00CC4BF7"/>
    <w:rsid w:val="00CC4D3C"/>
    <w:rsid w:val="00CC4E51"/>
    <w:rsid w:val="00CC4F72"/>
    <w:rsid w:val="00CC50A0"/>
    <w:rsid w:val="00CC50DF"/>
    <w:rsid w:val="00CC5123"/>
    <w:rsid w:val="00CC5214"/>
    <w:rsid w:val="00CC5238"/>
    <w:rsid w:val="00CC52A2"/>
    <w:rsid w:val="00CC5370"/>
    <w:rsid w:val="00CC5398"/>
    <w:rsid w:val="00CC53AA"/>
    <w:rsid w:val="00CC53BC"/>
    <w:rsid w:val="00CC5564"/>
    <w:rsid w:val="00CC55F0"/>
    <w:rsid w:val="00CC568E"/>
    <w:rsid w:val="00CC5807"/>
    <w:rsid w:val="00CC5979"/>
    <w:rsid w:val="00CC59CC"/>
    <w:rsid w:val="00CC5AE0"/>
    <w:rsid w:val="00CC5B9D"/>
    <w:rsid w:val="00CC5BDB"/>
    <w:rsid w:val="00CC5C53"/>
    <w:rsid w:val="00CC5CC1"/>
    <w:rsid w:val="00CC5D99"/>
    <w:rsid w:val="00CC5ED4"/>
    <w:rsid w:val="00CC60ED"/>
    <w:rsid w:val="00CC6150"/>
    <w:rsid w:val="00CC6195"/>
    <w:rsid w:val="00CC6211"/>
    <w:rsid w:val="00CC6281"/>
    <w:rsid w:val="00CC62D6"/>
    <w:rsid w:val="00CC640D"/>
    <w:rsid w:val="00CC65C8"/>
    <w:rsid w:val="00CC6671"/>
    <w:rsid w:val="00CC6713"/>
    <w:rsid w:val="00CC6746"/>
    <w:rsid w:val="00CC6775"/>
    <w:rsid w:val="00CC6871"/>
    <w:rsid w:val="00CC688E"/>
    <w:rsid w:val="00CC68B8"/>
    <w:rsid w:val="00CC68DA"/>
    <w:rsid w:val="00CC698D"/>
    <w:rsid w:val="00CC6A30"/>
    <w:rsid w:val="00CC6A43"/>
    <w:rsid w:val="00CC6AA4"/>
    <w:rsid w:val="00CC6ABA"/>
    <w:rsid w:val="00CC6BB9"/>
    <w:rsid w:val="00CC6C83"/>
    <w:rsid w:val="00CC6CCA"/>
    <w:rsid w:val="00CC6D9D"/>
    <w:rsid w:val="00CC6DD0"/>
    <w:rsid w:val="00CC6E18"/>
    <w:rsid w:val="00CC6E7D"/>
    <w:rsid w:val="00CC7029"/>
    <w:rsid w:val="00CC7052"/>
    <w:rsid w:val="00CC70E3"/>
    <w:rsid w:val="00CC717E"/>
    <w:rsid w:val="00CC7186"/>
    <w:rsid w:val="00CC7262"/>
    <w:rsid w:val="00CC72D9"/>
    <w:rsid w:val="00CC72ED"/>
    <w:rsid w:val="00CC733B"/>
    <w:rsid w:val="00CC73E0"/>
    <w:rsid w:val="00CC73E6"/>
    <w:rsid w:val="00CC73EC"/>
    <w:rsid w:val="00CC756F"/>
    <w:rsid w:val="00CC758F"/>
    <w:rsid w:val="00CC75C8"/>
    <w:rsid w:val="00CC7682"/>
    <w:rsid w:val="00CC771E"/>
    <w:rsid w:val="00CC77E1"/>
    <w:rsid w:val="00CC78CA"/>
    <w:rsid w:val="00CC7990"/>
    <w:rsid w:val="00CC7998"/>
    <w:rsid w:val="00CC79BB"/>
    <w:rsid w:val="00CC79F8"/>
    <w:rsid w:val="00CC7C3A"/>
    <w:rsid w:val="00CC7C49"/>
    <w:rsid w:val="00CC7F92"/>
    <w:rsid w:val="00CD009D"/>
    <w:rsid w:val="00CD00A2"/>
    <w:rsid w:val="00CD00D2"/>
    <w:rsid w:val="00CD0168"/>
    <w:rsid w:val="00CD0180"/>
    <w:rsid w:val="00CD01F2"/>
    <w:rsid w:val="00CD029A"/>
    <w:rsid w:val="00CD02B8"/>
    <w:rsid w:val="00CD03BB"/>
    <w:rsid w:val="00CD03C1"/>
    <w:rsid w:val="00CD045D"/>
    <w:rsid w:val="00CD05D7"/>
    <w:rsid w:val="00CD0613"/>
    <w:rsid w:val="00CD064E"/>
    <w:rsid w:val="00CD0673"/>
    <w:rsid w:val="00CD06E1"/>
    <w:rsid w:val="00CD071B"/>
    <w:rsid w:val="00CD089C"/>
    <w:rsid w:val="00CD08C4"/>
    <w:rsid w:val="00CD091B"/>
    <w:rsid w:val="00CD0993"/>
    <w:rsid w:val="00CD099D"/>
    <w:rsid w:val="00CD09B4"/>
    <w:rsid w:val="00CD09BF"/>
    <w:rsid w:val="00CD0A03"/>
    <w:rsid w:val="00CD0A1A"/>
    <w:rsid w:val="00CD0B72"/>
    <w:rsid w:val="00CD0BBC"/>
    <w:rsid w:val="00CD0C4B"/>
    <w:rsid w:val="00CD0C95"/>
    <w:rsid w:val="00CD0D0E"/>
    <w:rsid w:val="00CD0D64"/>
    <w:rsid w:val="00CD0DBB"/>
    <w:rsid w:val="00CD0E06"/>
    <w:rsid w:val="00CD0E33"/>
    <w:rsid w:val="00CD0E93"/>
    <w:rsid w:val="00CD0F32"/>
    <w:rsid w:val="00CD0F35"/>
    <w:rsid w:val="00CD0F86"/>
    <w:rsid w:val="00CD1013"/>
    <w:rsid w:val="00CD1074"/>
    <w:rsid w:val="00CD10B0"/>
    <w:rsid w:val="00CD1145"/>
    <w:rsid w:val="00CD11EB"/>
    <w:rsid w:val="00CD1216"/>
    <w:rsid w:val="00CD122D"/>
    <w:rsid w:val="00CD12B1"/>
    <w:rsid w:val="00CD135C"/>
    <w:rsid w:val="00CD1461"/>
    <w:rsid w:val="00CD151F"/>
    <w:rsid w:val="00CD1552"/>
    <w:rsid w:val="00CD155D"/>
    <w:rsid w:val="00CD15C8"/>
    <w:rsid w:val="00CD174A"/>
    <w:rsid w:val="00CD1793"/>
    <w:rsid w:val="00CD1875"/>
    <w:rsid w:val="00CD1893"/>
    <w:rsid w:val="00CD19A7"/>
    <w:rsid w:val="00CD1A6E"/>
    <w:rsid w:val="00CD1A8E"/>
    <w:rsid w:val="00CD1A9F"/>
    <w:rsid w:val="00CD1B2F"/>
    <w:rsid w:val="00CD1C77"/>
    <w:rsid w:val="00CD1CE2"/>
    <w:rsid w:val="00CD1D69"/>
    <w:rsid w:val="00CD1D78"/>
    <w:rsid w:val="00CD1D8A"/>
    <w:rsid w:val="00CD1DBB"/>
    <w:rsid w:val="00CD1E23"/>
    <w:rsid w:val="00CD1E46"/>
    <w:rsid w:val="00CD2006"/>
    <w:rsid w:val="00CD2094"/>
    <w:rsid w:val="00CD2174"/>
    <w:rsid w:val="00CD21C5"/>
    <w:rsid w:val="00CD2211"/>
    <w:rsid w:val="00CD231F"/>
    <w:rsid w:val="00CD2381"/>
    <w:rsid w:val="00CD238D"/>
    <w:rsid w:val="00CD23B1"/>
    <w:rsid w:val="00CD23E1"/>
    <w:rsid w:val="00CD24A3"/>
    <w:rsid w:val="00CD2523"/>
    <w:rsid w:val="00CD25A8"/>
    <w:rsid w:val="00CD267D"/>
    <w:rsid w:val="00CD272A"/>
    <w:rsid w:val="00CD27ED"/>
    <w:rsid w:val="00CD2804"/>
    <w:rsid w:val="00CD287F"/>
    <w:rsid w:val="00CD28C5"/>
    <w:rsid w:val="00CD2944"/>
    <w:rsid w:val="00CD2A35"/>
    <w:rsid w:val="00CD2A69"/>
    <w:rsid w:val="00CD2B10"/>
    <w:rsid w:val="00CD2BF2"/>
    <w:rsid w:val="00CD2C32"/>
    <w:rsid w:val="00CD2C67"/>
    <w:rsid w:val="00CD2C9E"/>
    <w:rsid w:val="00CD2CB6"/>
    <w:rsid w:val="00CD2CCC"/>
    <w:rsid w:val="00CD3048"/>
    <w:rsid w:val="00CD30D8"/>
    <w:rsid w:val="00CD3101"/>
    <w:rsid w:val="00CD3102"/>
    <w:rsid w:val="00CD321B"/>
    <w:rsid w:val="00CD329B"/>
    <w:rsid w:val="00CD334B"/>
    <w:rsid w:val="00CD340E"/>
    <w:rsid w:val="00CD349B"/>
    <w:rsid w:val="00CD34BD"/>
    <w:rsid w:val="00CD35DD"/>
    <w:rsid w:val="00CD35F7"/>
    <w:rsid w:val="00CD3619"/>
    <w:rsid w:val="00CD3653"/>
    <w:rsid w:val="00CD3692"/>
    <w:rsid w:val="00CD36B7"/>
    <w:rsid w:val="00CD376E"/>
    <w:rsid w:val="00CD37ED"/>
    <w:rsid w:val="00CD3875"/>
    <w:rsid w:val="00CD38BA"/>
    <w:rsid w:val="00CD38C2"/>
    <w:rsid w:val="00CD3923"/>
    <w:rsid w:val="00CD39A1"/>
    <w:rsid w:val="00CD39A3"/>
    <w:rsid w:val="00CD39A9"/>
    <w:rsid w:val="00CD3A67"/>
    <w:rsid w:val="00CD3A7D"/>
    <w:rsid w:val="00CD3B65"/>
    <w:rsid w:val="00CD3BEF"/>
    <w:rsid w:val="00CD3D6E"/>
    <w:rsid w:val="00CD3DBF"/>
    <w:rsid w:val="00CD3DCB"/>
    <w:rsid w:val="00CD3DDE"/>
    <w:rsid w:val="00CD3EE3"/>
    <w:rsid w:val="00CD4150"/>
    <w:rsid w:val="00CD415C"/>
    <w:rsid w:val="00CD4199"/>
    <w:rsid w:val="00CD41C6"/>
    <w:rsid w:val="00CD41C7"/>
    <w:rsid w:val="00CD41DB"/>
    <w:rsid w:val="00CD42FD"/>
    <w:rsid w:val="00CD444C"/>
    <w:rsid w:val="00CD44BA"/>
    <w:rsid w:val="00CD44E6"/>
    <w:rsid w:val="00CD45CA"/>
    <w:rsid w:val="00CD45E2"/>
    <w:rsid w:val="00CD45ED"/>
    <w:rsid w:val="00CD4622"/>
    <w:rsid w:val="00CD46FE"/>
    <w:rsid w:val="00CD4702"/>
    <w:rsid w:val="00CD47B4"/>
    <w:rsid w:val="00CD486D"/>
    <w:rsid w:val="00CD4949"/>
    <w:rsid w:val="00CD4A29"/>
    <w:rsid w:val="00CD4A4C"/>
    <w:rsid w:val="00CD4A64"/>
    <w:rsid w:val="00CD4B5A"/>
    <w:rsid w:val="00CD4B84"/>
    <w:rsid w:val="00CD4CA4"/>
    <w:rsid w:val="00CD4CBE"/>
    <w:rsid w:val="00CD4D21"/>
    <w:rsid w:val="00CD4DD8"/>
    <w:rsid w:val="00CD4DEC"/>
    <w:rsid w:val="00CD4E0B"/>
    <w:rsid w:val="00CD4E4B"/>
    <w:rsid w:val="00CD4E55"/>
    <w:rsid w:val="00CD4EE2"/>
    <w:rsid w:val="00CD4FB4"/>
    <w:rsid w:val="00CD5309"/>
    <w:rsid w:val="00CD53D9"/>
    <w:rsid w:val="00CD5455"/>
    <w:rsid w:val="00CD54B1"/>
    <w:rsid w:val="00CD553D"/>
    <w:rsid w:val="00CD5556"/>
    <w:rsid w:val="00CD557B"/>
    <w:rsid w:val="00CD55AD"/>
    <w:rsid w:val="00CD55FE"/>
    <w:rsid w:val="00CD5678"/>
    <w:rsid w:val="00CD56B7"/>
    <w:rsid w:val="00CD56DF"/>
    <w:rsid w:val="00CD56F0"/>
    <w:rsid w:val="00CD56FB"/>
    <w:rsid w:val="00CD57B0"/>
    <w:rsid w:val="00CD586C"/>
    <w:rsid w:val="00CD58A6"/>
    <w:rsid w:val="00CD58A7"/>
    <w:rsid w:val="00CD58FD"/>
    <w:rsid w:val="00CD58FF"/>
    <w:rsid w:val="00CD5945"/>
    <w:rsid w:val="00CD5980"/>
    <w:rsid w:val="00CD59A3"/>
    <w:rsid w:val="00CD59DB"/>
    <w:rsid w:val="00CD5A7D"/>
    <w:rsid w:val="00CD5AEC"/>
    <w:rsid w:val="00CD5B9F"/>
    <w:rsid w:val="00CD5CDB"/>
    <w:rsid w:val="00CD5D38"/>
    <w:rsid w:val="00CD5D3C"/>
    <w:rsid w:val="00CD5DEC"/>
    <w:rsid w:val="00CD5F08"/>
    <w:rsid w:val="00CD5F32"/>
    <w:rsid w:val="00CD603F"/>
    <w:rsid w:val="00CD607A"/>
    <w:rsid w:val="00CD60E0"/>
    <w:rsid w:val="00CD60F8"/>
    <w:rsid w:val="00CD6137"/>
    <w:rsid w:val="00CD6158"/>
    <w:rsid w:val="00CD61D3"/>
    <w:rsid w:val="00CD62BF"/>
    <w:rsid w:val="00CD633C"/>
    <w:rsid w:val="00CD636A"/>
    <w:rsid w:val="00CD63A1"/>
    <w:rsid w:val="00CD63EA"/>
    <w:rsid w:val="00CD646D"/>
    <w:rsid w:val="00CD64A3"/>
    <w:rsid w:val="00CD64B0"/>
    <w:rsid w:val="00CD6510"/>
    <w:rsid w:val="00CD653D"/>
    <w:rsid w:val="00CD65F4"/>
    <w:rsid w:val="00CD6634"/>
    <w:rsid w:val="00CD66A9"/>
    <w:rsid w:val="00CD67A2"/>
    <w:rsid w:val="00CD68CC"/>
    <w:rsid w:val="00CD69BF"/>
    <w:rsid w:val="00CD6A13"/>
    <w:rsid w:val="00CD6A7F"/>
    <w:rsid w:val="00CD6AA5"/>
    <w:rsid w:val="00CD6ABC"/>
    <w:rsid w:val="00CD6C79"/>
    <w:rsid w:val="00CD6D0A"/>
    <w:rsid w:val="00CD6D3F"/>
    <w:rsid w:val="00CD6D53"/>
    <w:rsid w:val="00CD6DF2"/>
    <w:rsid w:val="00CD6E36"/>
    <w:rsid w:val="00CD7150"/>
    <w:rsid w:val="00CD7153"/>
    <w:rsid w:val="00CD71CE"/>
    <w:rsid w:val="00CD7327"/>
    <w:rsid w:val="00CD75CD"/>
    <w:rsid w:val="00CD7631"/>
    <w:rsid w:val="00CD7706"/>
    <w:rsid w:val="00CD773F"/>
    <w:rsid w:val="00CD779A"/>
    <w:rsid w:val="00CD7880"/>
    <w:rsid w:val="00CD78E7"/>
    <w:rsid w:val="00CD793B"/>
    <w:rsid w:val="00CD79C8"/>
    <w:rsid w:val="00CD7A4A"/>
    <w:rsid w:val="00CD7A75"/>
    <w:rsid w:val="00CD7ABF"/>
    <w:rsid w:val="00CD7B8B"/>
    <w:rsid w:val="00CD7C13"/>
    <w:rsid w:val="00CD7C31"/>
    <w:rsid w:val="00CD7CD5"/>
    <w:rsid w:val="00CD7CE4"/>
    <w:rsid w:val="00CD7D0D"/>
    <w:rsid w:val="00CD7D71"/>
    <w:rsid w:val="00CD7DD0"/>
    <w:rsid w:val="00CD7DFB"/>
    <w:rsid w:val="00CD7DFE"/>
    <w:rsid w:val="00CD7ECB"/>
    <w:rsid w:val="00CD7EEC"/>
    <w:rsid w:val="00CD7F02"/>
    <w:rsid w:val="00CD7F16"/>
    <w:rsid w:val="00CE022C"/>
    <w:rsid w:val="00CE024A"/>
    <w:rsid w:val="00CE024D"/>
    <w:rsid w:val="00CE02E2"/>
    <w:rsid w:val="00CE02E4"/>
    <w:rsid w:val="00CE045A"/>
    <w:rsid w:val="00CE04C4"/>
    <w:rsid w:val="00CE04F7"/>
    <w:rsid w:val="00CE04FA"/>
    <w:rsid w:val="00CE057D"/>
    <w:rsid w:val="00CE05E1"/>
    <w:rsid w:val="00CE0610"/>
    <w:rsid w:val="00CE06EC"/>
    <w:rsid w:val="00CE0703"/>
    <w:rsid w:val="00CE07B6"/>
    <w:rsid w:val="00CE0816"/>
    <w:rsid w:val="00CE0823"/>
    <w:rsid w:val="00CE0843"/>
    <w:rsid w:val="00CE087D"/>
    <w:rsid w:val="00CE0927"/>
    <w:rsid w:val="00CE09B2"/>
    <w:rsid w:val="00CE09FF"/>
    <w:rsid w:val="00CE0A62"/>
    <w:rsid w:val="00CE0A8F"/>
    <w:rsid w:val="00CE0ABC"/>
    <w:rsid w:val="00CE0AF7"/>
    <w:rsid w:val="00CE0C8D"/>
    <w:rsid w:val="00CE0CA0"/>
    <w:rsid w:val="00CE0D8C"/>
    <w:rsid w:val="00CE0DAB"/>
    <w:rsid w:val="00CE0DCE"/>
    <w:rsid w:val="00CE0E81"/>
    <w:rsid w:val="00CE0F05"/>
    <w:rsid w:val="00CE115A"/>
    <w:rsid w:val="00CE1315"/>
    <w:rsid w:val="00CE138B"/>
    <w:rsid w:val="00CE139B"/>
    <w:rsid w:val="00CE13BE"/>
    <w:rsid w:val="00CE1413"/>
    <w:rsid w:val="00CE14B0"/>
    <w:rsid w:val="00CE14C4"/>
    <w:rsid w:val="00CE14D8"/>
    <w:rsid w:val="00CE169A"/>
    <w:rsid w:val="00CE183E"/>
    <w:rsid w:val="00CE1A17"/>
    <w:rsid w:val="00CE1A1C"/>
    <w:rsid w:val="00CE1AF3"/>
    <w:rsid w:val="00CE1B13"/>
    <w:rsid w:val="00CE1B41"/>
    <w:rsid w:val="00CE1DAA"/>
    <w:rsid w:val="00CE1E0C"/>
    <w:rsid w:val="00CE1E57"/>
    <w:rsid w:val="00CE1EC3"/>
    <w:rsid w:val="00CE1F17"/>
    <w:rsid w:val="00CE1F1A"/>
    <w:rsid w:val="00CE1F95"/>
    <w:rsid w:val="00CE1FF6"/>
    <w:rsid w:val="00CE205B"/>
    <w:rsid w:val="00CE2079"/>
    <w:rsid w:val="00CE208A"/>
    <w:rsid w:val="00CE20C1"/>
    <w:rsid w:val="00CE2146"/>
    <w:rsid w:val="00CE2268"/>
    <w:rsid w:val="00CE22DF"/>
    <w:rsid w:val="00CE22EB"/>
    <w:rsid w:val="00CE2344"/>
    <w:rsid w:val="00CE23C1"/>
    <w:rsid w:val="00CE2425"/>
    <w:rsid w:val="00CE2586"/>
    <w:rsid w:val="00CE2641"/>
    <w:rsid w:val="00CE26BD"/>
    <w:rsid w:val="00CE27CC"/>
    <w:rsid w:val="00CE2892"/>
    <w:rsid w:val="00CE2946"/>
    <w:rsid w:val="00CE2982"/>
    <w:rsid w:val="00CE29D8"/>
    <w:rsid w:val="00CE2A0A"/>
    <w:rsid w:val="00CE2B46"/>
    <w:rsid w:val="00CE2B5A"/>
    <w:rsid w:val="00CE2B73"/>
    <w:rsid w:val="00CE2BEC"/>
    <w:rsid w:val="00CE2BFE"/>
    <w:rsid w:val="00CE2CE9"/>
    <w:rsid w:val="00CE2D33"/>
    <w:rsid w:val="00CE2D3E"/>
    <w:rsid w:val="00CE2D56"/>
    <w:rsid w:val="00CE2D7B"/>
    <w:rsid w:val="00CE2DCA"/>
    <w:rsid w:val="00CE2F70"/>
    <w:rsid w:val="00CE2F9D"/>
    <w:rsid w:val="00CE303C"/>
    <w:rsid w:val="00CE3055"/>
    <w:rsid w:val="00CE3187"/>
    <w:rsid w:val="00CE3364"/>
    <w:rsid w:val="00CE33C5"/>
    <w:rsid w:val="00CE344C"/>
    <w:rsid w:val="00CE3605"/>
    <w:rsid w:val="00CE36A8"/>
    <w:rsid w:val="00CE3767"/>
    <w:rsid w:val="00CE38B0"/>
    <w:rsid w:val="00CE396E"/>
    <w:rsid w:val="00CE39C5"/>
    <w:rsid w:val="00CE3A5B"/>
    <w:rsid w:val="00CE3A81"/>
    <w:rsid w:val="00CE3B35"/>
    <w:rsid w:val="00CE3BAF"/>
    <w:rsid w:val="00CE3C70"/>
    <w:rsid w:val="00CE3CFB"/>
    <w:rsid w:val="00CE3DC0"/>
    <w:rsid w:val="00CE3E1D"/>
    <w:rsid w:val="00CE3E7D"/>
    <w:rsid w:val="00CE3E98"/>
    <w:rsid w:val="00CE3E9C"/>
    <w:rsid w:val="00CE3EE5"/>
    <w:rsid w:val="00CE3F8D"/>
    <w:rsid w:val="00CE4046"/>
    <w:rsid w:val="00CE4097"/>
    <w:rsid w:val="00CE40B1"/>
    <w:rsid w:val="00CE40FB"/>
    <w:rsid w:val="00CE417E"/>
    <w:rsid w:val="00CE4235"/>
    <w:rsid w:val="00CE4331"/>
    <w:rsid w:val="00CE43E3"/>
    <w:rsid w:val="00CE4435"/>
    <w:rsid w:val="00CE445E"/>
    <w:rsid w:val="00CE44D6"/>
    <w:rsid w:val="00CE477C"/>
    <w:rsid w:val="00CE4785"/>
    <w:rsid w:val="00CE4824"/>
    <w:rsid w:val="00CE4946"/>
    <w:rsid w:val="00CE4A29"/>
    <w:rsid w:val="00CE4AA5"/>
    <w:rsid w:val="00CE4BCA"/>
    <w:rsid w:val="00CE4C42"/>
    <w:rsid w:val="00CE4D81"/>
    <w:rsid w:val="00CE4E5C"/>
    <w:rsid w:val="00CE4FBE"/>
    <w:rsid w:val="00CE4FCB"/>
    <w:rsid w:val="00CE50C5"/>
    <w:rsid w:val="00CE5141"/>
    <w:rsid w:val="00CE5172"/>
    <w:rsid w:val="00CE522C"/>
    <w:rsid w:val="00CE523C"/>
    <w:rsid w:val="00CE536B"/>
    <w:rsid w:val="00CE5383"/>
    <w:rsid w:val="00CE54F5"/>
    <w:rsid w:val="00CE5539"/>
    <w:rsid w:val="00CE5558"/>
    <w:rsid w:val="00CE55E9"/>
    <w:rsid w:val="00CE55F8"/>
    <w:rsid w:val="00CE5721"/>
    <w:rsid w:val="00CE5739"/>
    <w:rsid w:val="00CE5778"/>
    <w:rsid w:val="00CE5799"/>
    <w:rsid w:val="00CE589E"/>
    <w:rsid w:val="00CE59EB"/>
    <w:rsid w:val="00CE59EF"/>
    <w:rsid w:val="00CE5AA6"/>
    <w:rsid w:val="00CE5B05"/>
    <w:rsid w:val="00CE5C4F"/>
    <w:rsid w:val="00CE5D0F"/>
    <w:rsid w:val="00CE5DC4"/>
    <w:rsid w:val="00CE5E67"/>
    <w:rsid w:val="00CE5EBB"/>
    <w:rsid w:val="00CE5EC2"/>
    <w:rsid w:val="00CE5F57"/>
    <w:rsid w:val="00CE5FAA"/>
    <w:rsid w:val="00CE601F"/>
    <w:rsid w:val="00CE60B9"/>
    <w:rsid w:val="00CE615E"/>
    <w:rsid w:val="00CE629D"/>
    <w:rsid w:val="00CE62CE"/>
    <w:rsid w:val="00CE63EC"/>
    <w:rsid w:val="00CE6514"/>
    <w:rsid w:val="00CE6515"/>
    <w:rsid w:val="00CE653D"/>
    <w:rsid w:val="00CE6646"/>
    <w:rsid w:val="00CE6669"/>
    <w:rsid w:val="00CE66CB"/>
    <w:rsid w:val="00CE675A"/>
    <w:rsid w:val="00CE693C"/>
    <w:rsid w:val="00CE69A3"/>
    <w:rsid w:val="00CE6B76"/>
    <w:rsid w:val="00CE6C0E"/>
    <w:rsid w:val="00CE6CC7"/>
    <w:rsid w:val="00CE6CD8"/>
    <w:rsid w:val="00CE6D47"/>
    <w:rsid w:val="00CE6E92"/>
    <w:rsid w:val="00CE6E9E"/>
    <w:rsid w:val="00CE6F74"/>
    <w:rsid w:val="00CE6FF9"/>
    <w:rsid w:val="00CE70FE"/>
    <w:rsid w:val="00CE7104"/>
    <w:rsid w:val="00CE7117"/>
    <w:rsid w:val="00CE711A"/>
    <w:rsid w:val="00CE7133"/>
    <w:rsid w:val="00CE72DA"/>
    <w:rsid w:val="00CE7309"/>
    <w:rsid w:val="00CE7471"/>
    <w:rsid w:val="00CE74CF"/>
    <w:rsid w:val="00CE74E2"/>
    <w:rsid w:val="00CE74FC"/>
    <w:rsid w:val="00CE7591"/>
    <w:rsid w:val="00CE7606"/>
    <w:rsid w:val="00CE7662"/>
    <w:rsid w:val="00CE76BB"/>
    <w:rsid w:val="00CE794A"/>
    <w:rsid w:val="00CE7962"/>
    <w:rsid w:val="00CE79A7"/>
    <w:rsid w:val="00CE79EB"/>
    <w:rsid w:val="00CE7AB4"/>
    <w:rsid w:val="00CE7B03"/>
    <w:rsid w:val="00CE7B36"/>
    <w:rsid w:val="00CE7B90"/>
    <w:rsid w:val="00CE7C19"/>
    <w:rsid w:val="00CE7D08"/>
    <w:rsid w:val="00CE7D26"/>
    <w:rsid w:val="00CE7D53"/>
    <w:rsid w:val="00CE7E63"/>
    <w:rsid w:val="00CE7E94"/>
    <w:rsid w:val="00CE7ED0"/>
    <w:rsid w:val="00CE7F8E"/>
    <w:rsid w:val="00CE7FE5"/>
    <w:rsid w:val="00CF002C"/>
    <w:rsid w:val="00CF01AB"/>
    <w:rsid w:val="00CF0229"/>
    <w:rsid w:val="00CF0297"/>
    <w:rsid w:val="00CF029A"/>
    <w:rsid w:val="00CF02D4"/>
    <w:rsid w:val="00CF02D7"/>
    <w:rsid w:val="00CF034A"/>
    <w:rsid w:val="00CF034B"/>
    <w:rsid w:val="00CF03A7"/>
    <w:rsid w:val="00CF03B7"/>
    <w:rsid w:val="00CF04E4"/>
    <w:rsid w:val="00CF0707"/>
    <w:rsid w:val="00CF0767"/>
    <w:rsid w:val="00CF081E"/>
    <w:rsid w:val="00CF0829"/>
    <w:rsid w:val="00CF082D"/>
    <w:rsid w:val="00CF084D"/>
    <w:rsid w:val="00CF0891"/>
    <w:rsid w:val="00CF090E"/>
    <w:rsid w:val="00CF0920"/>
    <w:rsid w:val="00CF0948"/>
    <w:rsid w:val="00CF0997"/>
    <w:rsid w:val="00CF0A04"/>
    <w:rsid w:val="00CF0A30"/>
    <w:rsid w:val="00CF0C04"/>
    <w:rsid w:val="00CF0C06"/>
    <w:rsid w:val="00CF0D37"/>
    <w:rsid w:val="00CF0DC5"/>
    <w:rsid w:val="00CF0DF6"/>
    <w:rsid w:val="00CF0DFB"/>
    <w:rsid w:val="00CF0DFE"/>
    <w:rsid w:val="00CF0E85"/>
    <w:rsid w:val="00CF0EB6"/>
    <w:rsid w:val="00CF0EDE"/>
    <w:rsid w:val="00CF0F32"/>
    <w:rsid w:val="00CF1044"/>
    <w:rsid w:val="00CF106B"/>
    <w:rsid w:val="00CF10C4"/>
    <w:rsid w:val="00CF10C9"/>
    <w:rsid w:val="00CF112D"/>
    <w:rsid w:val="00CF1153"/>
    <w:rsid w:val="00CF117C"/>
    <w:rsid w:val="00CF11C5"/>
    <w:rsid w:val="00CF122C"/>
    <w:rsid w:val="00CF1277"/>
    <w:rsid w:val="00CF12E2"/>
    <w:rsid w:val="00CF1358"/>
    <w:rsid w:val="00CF143E"/>
    <w:rsid w:val="00CF144F"/>
    <w:rsid w:val="00CF145D"/>
    <w:rsid w:val="00CF14A6"/>
    <w:rsid w:val="00CF14AD"/>
    <w:rsid w:val="00CF14DE"/>
    <w:rsid w:val="00CF158B"/>
    <w:rsid w:val="00CF16B9"/>
    <w:rsid w:val="00CF180B"/>
    <w:rsid w:val="00CF1810"/>
    <w:rsid w:val="00CF184E"/>
    <w:rsid w:val="00CF188E"/>
    <w:rsid w:val="00CF1AF1"/>
    <w:rsid w:val="00CF1B25"/>
    <w:rsid w:val="00CF1C26"/>
    <w:rsid w:val="00CF1C97"/>
    <w:rsid w:val="00CF1D25"/>
    <w:rsid w:val="00CF1D71"/>
    <w:rsid w:val="00CF1DB6"/>
    <w:rsid w:val="00CF1DB7"/>
    <w:rsid w:val="00CF1DC8"/>
    <w:rsid w:val="00CF1DF8"/>
    <w:rsid w:val="00CF1E6B"/>
    <w:rsid w:val="00CF1E91"/>
    <w:rsid w:val="00CF1EBF"/>
    <w:rsid w:val="00CF1FCF"/>
    <w:rsid w:val="00CF225F"/>
    <w:rsid w:val="00CF22EA"/>
    <w:rsid w:val="00CF2309"/>
    <w:rsid w:val="00CF2325"/>
    <w:rsid w:val="00CF2451"/>
    <w:rsid w:val="00CF2485"/>
    <w:rsid w:val="00CF2515"/>
    <w:rsid w:val="00CF2596"/>
    <w:rsid w:val="00CF25EF"/>
    <w:rsid w:val="00CF2676"/>
    <w:rsid w:val="00CF27A4"/>
    <w:rsid w:val="00CF27D1"/>
    <w:rsid w:val="00CF27F6"/>
    <w:rsid w:val="00CF2865"/>
    <w:rsid w:val="00CF289C"/>
    <w:rsid w:val="00CF2959"/>
    <w:rsid w:val="00CF29E3"/>
    <w:rsid w:val="00CF2A57"/>
    <w:rsid w:val="00CF2C31"/>
    <w:rsid w:val="00CF2C68"/>
    <w:rsid w:val="00CF2CEC"/>
    <w:rsid w:val="00CF2DE0"/>
    <w:rsid w:val="00CF2EFE"/>
    <w:rsid w:val="00CF2F17"/>
    <w:rsid w:val="00CF2FA8"/>
    <w:rsid w:val="00CF2FF9"/>
    <w:rsid w:val="00CF30BC"/>
    <w:rsid w:val="00CF3127"/>
    <w:rsid w:val="00CF3187"/>
    <w:rsid w:val="00CF32C2"/>
    <w:rsid w:val="00CF32CD"/>
    <w:rsid w:val="00CF32DB"/>
    <w:rsid w:val="00CF34AB"/>
    <w:rsid w:val="00CF3512"/>
    <w:rsid w:val="00CF3546"/>
    <w:rsid w:val="00CF3684"/>
    <w:rsid w:val="00CF3740"/>
    <w:rsid w:val="00CF37CE"/>
    <w:rsid w:val="00CF37EB"/>
    <w:rsid w:val="00CF38F7"/>
    <w:rsid w:val="00CF393D"/>
    <w:rsid w:val="00CF39E1"/>
    <w:rsid w:val="00CF3A21"/>
    <w:rsid w:val="00CF3A56"/>
    <w:rsid w:val="00CF3AAE"/>
    <w:rsid w:val="00CF3B5E"/>
    <w:rsid w:val="00CF3B83"/>
    <w:rsid w:val="00CF3BEB"/>
    <w:rsid w:val="00CF3D31"/>
    <w:rsid w:val="00CF3DEF"/>
    <w:rsid w:val="00CF3E8A"/>
    <w:rsid w:val="00CF3FB4"/>
    <w:rsid w:val="00CF3FBA"/>
    <w:rsid w:val="00CF3FDC"/>
    <w:rsid w:val="00CF404F"/>
    <w:rsid w:val="00CF40AE"/>
    <w:rsid w:val="00CF417B"/>
    <w:rsid w:val="00CF41AA"/>
    <w:rsid w:val="00CF41F9"/>
    <w:rsid w:val="00CF4257"/>
    <w:rsid w:val="00CF4312"/>
    <w:rsid w:val="00CF4371"/>
    <w:rsid w:val="00CF442C"/>
    <w:rsid w:val="00CF4503"/>
    <w:rsid w:val="00CF45CD"/>
    <w:rsid w:val="00CF4622"/>
    <w:rsid w:val="00CF4663"/>
    <w:rsid w:val="00CF46E7"/>
    <w:rsid w:val="00CF47D8"/>
    <w:rsid w:val="00CF4842"/>
    <w:rsid w:val="00CF4850"/>
    <w:rsid w:val="00CF490C"/>
    <w:rsid w:val="00CF493C"/>
    <w:rsid w:val="00CF494E"/>
    <w:rsid w:val="00CF4BD3"/>
    <w:rsid w:val="00CF4C3B"/>
    <w:rsid w:val="00CF4CAD"/>
    <w:rsid w:val="00CF4D32"/>
    <w:rsid w:val="00CF4E33"/>
    <w:rsid w:val="00CF4FA0"/>
    <w:rsid w:val="00CF503F"/>
    <w:rsid w:val="00CF50D9"/>
    <w:rsid w:val="00CF5188"/>
    <w:rsid w:val="00CF5219"/>
    <w:rsid w:val="00CF52CF"/>
    <w:rsid w:val="00CF539C"/>
    <w:rsid w:val="00CF53EE"/>
    <w:rsid w:val="00CF53FF"/>
    <w:rsid w:val="00CF546A"/>
    <w:rsid w:val="00CF54A8"/>
    <w:rsid w:val="00CF5560"/>
    <w:rsid w:val="00CF558E"/>
    <w:rsid w:val="00CF55C6"/>
    <w:rsid w:val="00CF561C"/>
    <w:rsid w:val="00CF569E"/>
    <w:rsid w:val="00CF56B2"/>
    <w:rsid w:val="00CF5839"/>
    <w:rsid w:val="00CF583B"/>
    <w:rsid w:val="00CF5847"/>
    <w:rsid w:val="00CF5909"/>
    <w:rsid w:val="00CF5945"/>
    <w:rsid w:val="00CF5978"/>
    <w:rsid w:val="00CF5A2D"/>
    <w:rsid w:val="00CF5A63"/>
    <w:rsid w:val="00CF5AFE"/>
    <w:rsid w:val="00CF5BCA"/>
    <w:rsid w:val="00CF5C1C"/>
    <w:rsid w:val="00CF5C26"/>
    <w:rsid w:val="00CF5C5B"/>
    <w:rsid w:val="00CF5CBE"/>
    <w:rsid w:val="00CF5D08"/>
    <w:rsid w:val="00CF5DC0"/>
    <w:rsid w:val="00CF5DFF"/>
    <w:rsid w:val="00CF5E9C"/>
    <w:rsid w:val="00CF5FE5"/>
    <w:rsid w:val="00CF5FEB"/>
    <w:rsid w:val="00CF603B"/>
    <w:rsid w:val="00CF6089"/>
    <w:rsid w:val="00CF60D2"/>
    <w:rsid w:val="00CF62B1"/>
    <w:rsid w:val="00CF62B8"/>
    <w:rsid w:val="00CF63BA"/>
    <w:rsid w:val="00CF63CF"/>
    <w:rsid w:val="00CF6407"/>
    <w:rsid w:val="00CF649F"/>
    <w:rsid w:val="00CF651C"/>
    <w:rsid w:val="00CF6552"/>
    <w:rsid w:val="00CF6588"/>
    <w:rsid w:val="00CF65BE"/>
    <w:rsid w:val="00CF65C1"/>
    <w:rsid w:val="00CF664F"/>
    <w:rsid w:val="00CF681B"/>
    <w:rsid w:val="00CF6858"/>
    <w:rsid w:val="00CF691A"/>
    <w:rsid w:val="00CF6964"/>
    <w:rsid w:val="00CF69AA"/>
    <w:rsid w:val="00CF6A2F"/>
    <w:rsid w:val="00CF6BA1"/>
    <w:rsid w:val="00CF6BBC"/>
    <w:rsid w:val="00CF6BC2"/>
    <w:rsid w:val="00CF6C69"/>
    <w:rsid w:val="00CF6D16"/>
    <w:rsid w:val="00CF6D24"/>
    <w:rsid w:val="00CF6E24"/>
    <w:rsid w:val="00CF6ECB"/>
    <w:rsid w:val="00CF6F41"/>
    <w:rsid w:val="00CF6F86"/>
    <w:rsid w:val="00CF6FCA"/>
    <w:rsid w:val="00CF7087"/>
    <w:rsid w:val="00CF7159"/>
    <w:rsid w:val="00CF716E"/>
    <w:rsid w:val="00CF71B3"/>
    <w:rsid w:val="00CF71FC"/>
    <w:rsid w:val="00CF7254"/>
    <w:rsid w:val="00CF7379"/>
    <w:rsid w:val="00CF739E"/>
    <w:rsid w:val="00CF73CE"/>
    <w:rsid w:val="00CF73F6"/>
    <w:rsid w:val="00CF7469"/>
    <w:rsid w:val="00CF753E"/>
    <w:rsid w:val="00CF7542"/>
    <w:rsid w:val="00CF7584"/>
    <w:rsid w:val="00CF75BA"/>
    <w:rsid w:val="00CF7630"/>
    <w:rsid w:val="00CF76BE"/>
    <w:rsid w:val="00CF7743"/>
    <w:rsid w:val="00CF77AE"/>
    <w:rsid w:val="00CF7803"/>
    <w:rsid w:val="00CF78E8"/>
    <w:rsid w:val="00CF7950"/>
    <w:rsid w:val="00CF798A"/>
    <w:rsid w:val="00CF7A64"/>
    <w:rsid w:val="00CF7B27"/>
    <w:rsid w:val="00CF7B81"/>
    <w:rsid w:val="00CF7C1F"/>
    <w:rsid w:val="00CF7C2F"/>
    <w:rsid w:val="00CF7C43"/>
    <w:rsid w:val="00CF7C60"/>
    <w:rsid w:val="00CF7C8B"/>
    <w:rsid w:val="00CF7CE2"/>
    <w:rsid w:val="00CF7E7E"/>
    <w:rsid w:val="00CF7ED4"/>
    <w:rsid w:val="00CF7F31"/>
    <w:rsid w:val="00CF7F6C"/>
    <w:rsid w:val="00CF7F83"/>
    <w:rsid w:val="00CF7FBB"/>
    <w:rsid w:val="00D00035"/>
    <w:rsid w:val="00D0005C"/>
    <w:rsid w:val="00D00082"/>
    <w:rsid w:val="00D000B3"/>
    <w:rsid w:val="00D000F7"/>
    <w:rsid w:val="00D00196"/>
    <w:rsid w:val="00D00249"/>
    <w:rsid w:val="00D00316"/>
    <w:rsid w:val="00D0033B"/>
    <w:rsid w:val="00D004BE"/>
    <w:rsid w:val="00D00524"/>
    <w:rsid w:val="00D006C1"/>
    <w:rsid w:val="00D007F7"/>
    <w:rsid w:val="00D00804"/>
    <w:rsid w:val="00D0087B"/>
    <w:rsid w:val="00D0090C"/>
    <w:rsid w:val="00D0093A"/>
    <w:rsid w:val="00D009B0"/>
    <w:rsid w:val="00D009C2"/>
    <w:rsid w:val="00D00A3A"/>
    <w:rsid w:val="00D00A3C"/>
    <w:rsid w:val="00D00B11"/>
    <w:rsid w:val="00D00B5F"/>
    <w:rsid w:val="00D00B82"/>
    <w:rsid w:val="00D00C94"/>
    <w:rsid w:val="00D00D0C"/>
    <w:rsid w:val="00D00D1A"/>
    <w:rsid w:val="00D00DDA"/>
    <w:rsid w:val="00D00F4F"/>
    <w:rsid w:val="00D01116"/>
    <w:rsid w:val="00D01257"/>
    <w:rsid w:val="00D01265"/>
    <w:rsid w:val="00D01295"/>
    <w:rsid w:val="00D012BF"/>
    <w:rsid w:val="00D012FA"/>
    <w:rsid w:val="00D012FB"/>
    <w:rsid w:val="00D013A1"/>
    <w:rsid w:val="00D01418"/>
    <w:rsid w:val="00D01493"/>
    <w:rsid w:val="00D014ED"/>
    <w:rsid w:val="00D0150C"/>
    <w:rsid w:val="00D01533"/>
    <w:rsid w:val="00D015A3"/>
    <w:rsid w:val="00D01660"/>
    <w:rsid w:val="00D017C7"/>
    <w:rsid w:val="00D01815"/>
    <w:rsid w:val="00D01892"/>
    <w:rsid w:val="00D018AC"/>
    <w:rsid w:val="00D018E2"/>
    <w:rsid w:val="00D019D1"/>
    <w:rsid w:val="00D01CD4"/>
    <w:rsid w:val="00D01CF0"/>
    <w:rsid w:val="00D01D18"/>
    <w:rsid w:val="00D01D48"/>
    <w:rsid w:val="00D01D66"/>
    <w:rsid w:val="00D01DAE"/>
    <w:rsid w:val="00D01DAF"/>
    <w:rsid w:val="00D01E5B"/>
    <w:rsid w:val="00D01E5E"/>
    <w:rsid w:val="00D01E71"/>
    <w:rsid w:val="00D01E82"/>
    <w:rsid w:val="00D01F3C"/>
    <w:rsid w:val="00D01F4A"/>
    <w:rsid w:val="00D0201C"/>
    <w:rsid w:val="00D020B7"/>
    <w:rsid w:val="00D021E5"/>
    <w:rsid w:val="00D022AB"/>
    <w:rsid w:val="00D02354"/>
    <w:rsid w:val="00D02368"/>
    <w:rsid w:val="00D0248B"/>
    <w:rsid w:val="00D024B9"/>
    <w:rsid w:val="00D024F5"/>
    <w:rsid w:val="00D02580"/>
    <w:rsid w:val="00D02644"/>
    <w:rsid w:val="00D0264A"/>
    <w:rsid w:val="00D02676"/>
    <w:rsid w:val="00D026A6"/>
    <w:rsid w:val="00D026E6"/>
    <w:rsid w:val="00D0271F"/>
    <w:rsid w:val="00D02726"/>
    <w:rsid w:val="00D0277D"/>
    <w:rsid w:val="00D027F8"/>
    <w:rsid w:val="00D028BE"/>
    <w:rsid w:val="00D028FA"/>
    <w:rsid w:val="00D02A5D"/>
    <w:rsid w:val="00D02A8A"/>
    <w:rsid w:val="00D02AD4"/>
    <w:rsid w:val="00D02B09"/>
    <w:rsid w:val="00D02B75"/>
    <w:rsid w:val="00D02BCF"/>
    <w:rsid w:val="00D02D80"/>
    <w:rsid w:val="00D02F49"/>
    <w:rsid w:val="00D03053"/>
    <w:rsid w:val="00D0308C"/>
    <w:rsid w:val="00D030CA"/>
    <w:rsid w:val="00D031BE"/>
    <w:rsid w:val="00D031E7"/>
    <w:rsid w:val="00D03274"/>
    <w:rsid w:val="00D032AC"/>
    <w:rsid w:val="00D03482"/>
    <w:rsid w:val="00D034D3"/>
    <w:rsid w:val="00D0368F"/>
    <w:rsid w:val="00D036D6"/>
    <w:rsid w:val="00D036E1"/>
    <w:rsid w:val="00D0377D"/>
    <w:rsid w:val="00D0378B"/>
    <w:rsid w:val="00D03794"/>
    <w:rsid w:val="00D038FE"/>
    <w:rsid w:val="00D0393C"/>
    <w:rsid w:val="00D03AE3"/>
    <w:rsid w:val="00D03C07"/>
    <w:rsid w:val="00D03C4B"/>
    <w:rsid w:val="00D03C78"/>
    <w:rsid w:val="00D03C8F"/>
    <w:rsid w:val="00D03CB9"/>
    <w:rsid w:val="00D03DE6"/>
    <w:rsid w:val="00D03DF6"/>
    <w:rsid w:val="00D03F1B"/>
    <w:rsid w:val="00D03F32"/>
    <w:rsid w:val="00D03F87"/>
    <w:rsid w:val="00D04019"/>
    <w:rsid w:val="00D04110"/>
    <w:rsid w:val="00D04137"/>
    <w:rsid w:val="00D0413B"/>
    <w:rsid w:val="00D0416A"/>
    <w:rsid w:val="00D0421D"/>
    <w:rsid w:val="00D042F6"/>
    <w:rsid w:val="00D04309"/>
    <w:rsid w:val="00D043A1"/>
    <w:rsid w:val="00D043B3"/>
    <w:rsid w:val="00D043F5"/>
    <w:rsid w:val="00D04520"/>
    <w:rsid w:val="00D04642"/>
    <w:rsid w:val="00D0470E"/>
    <w:rsid w:val="00D04752"/>
    <w:rsid w:val="00D04779"/>
    <w:rsid w:val="00D04788"/>
    <w:rsid w:val="00D0494E"/>
    <w:rsid w:val="00D0496E"/>
    <w:rsid w:val="00D04970"/>
    <w:rsid w:val="00D04973"/>
    <w:rsid w:val="00D04997"/>
    <w:rsid w:val="00D049C3"/>
    <w:rsid w:val="00D049DE"/>
    <w:rsid w:val="00D04A2E"/>
    <w:rsid w:val="00D04AE5"/>
    <w:rsid w:val="00D04B3A"/>
    <w:rsid w:val="00D04BAC"/>
    <w:rsid w:val="00D04C4B"/>
    <w:rsid w:val="00D04C69"/>
    <w:rsid w:val="00D04CAC"/>
    <w:rsid w:val="00D04CB9"/>
    <w:rsid w:val="00D04CEE"/>
    <w:rsid w:val="00D04CFF"/>
    <w:rsid w:val="00D04D3A"/>
    <w:rsid w:val="00D04D3F"/>
    <w:rsid w:val="00D04DD0"/>
    <w:rsid w:val="00D04DDB"/>
    <w:rsid w:val="00D04FEC"/>
    <w:rsid w:val="00D050AE"/>
    <w:rsid w:val="00D050FD"/>
    <w:rsid w:val="00D051BD"/>
    <w:rsid w:val="00D0533C"/>
    <w:rsid w:val="00D0535F"/>
    <w:rsid w:val="00D054EA"/>
    <w:rsid w:val="00D054ED"/>
    <w:rsid w:val="00D0554E"/>
    <w:rsid w:val="00D055B9"/>
    <w:rsid w:val="00D0560D"/>
    <w:rsid w:val="00D0563D"/>
    <w:rsid w:val="00D05657"/>
    <w:rsid w:val="00D05670"/>
    <w:rsid w:val="00D056C6"/>
    <w:rsid w:val="00D05703"/>
    <w:rsid w:val="00D05730"/>
    <w:rsid w:val="00D057A8"/>
    <w:rsid w:val="00D057EE"/>
    <w:rsid w:val="00D05816"/>
    <w:rsid w:val="00D05867"/>
    <w:rsid w:val="00D058D0"/>
    <w:rsid w:val="00D0595A"/>
    <w:rsid w:val="00D0595C"/>
    <w:rsid w:val="00D059F3"/>
    <w:rsid w:val="00D05A6C"/>
    <w:rsid w:val="00D05ACA"/>
    <w:rsid w:val="00D05B0F"/>
    <w:rsid w:val="00D05BA2"/>
    <w:rsid w:val="00D05C5F"/>
    <w:rsid w:val="00D05C7E"/>
    <w:rsid w:val="00D05D13"/>
    <w:rsid w:val="00D05DAF"/>
    <w:rsid w:val="00D05E11"/>
    <w:rsid w:val="00D05F64"/>
    <w:rsid w:val="00D05F93"/>
    <w:rsid w:val="00D0607C"/>
    <w:rsid w:val="00D06111"/>
    <w:rsid w:val="00D06181"/>
    <w:rsid w:val="00D061EA"/>
    <w:rsid w:val="00D06268"/>
    <w:rsid w:val="00D062E5"/>
    <w:rsid w:val="00D0639E"/>
    <w:rsid w:val="00D064C1"/>
    <w:rsid w:val="00D065EE"/>
    <w:rsid w:val="00D06632"/>
    <w:rsid w:val="00D06661"/>
    <w:rsid w:val="00D06690"/>
    <w:rsid w:val="00D06693"/>
    <w:rsid w:val="00D066D1"/>
    <w:rsid w:val="00D0692E"/>
    <w:rsid w:val="00D069EB"/>
    <w:rsid w:val="00D06A09"/>
    <w:rsid w:val="00D06A29"/>
    <w:rsid w:val="00D06A7D"/>
    <w:rsid w:val="00D06A97"/>
    <w:rsid w:val="00D06AEC"/>
    <w:rsid w:val="00D06AF2"/>
    <w:rsid w:val="00D06B25"/>
    <w:rsid w:val="00D06B46"/>
    <w:rsid w:val="00D06F55"/>
    <w:rsid w:val="00D06F6F"/>
    <w:rsid w:val="00D06F9C"/>
    <w:rsid w:val="00D07087"/>
    <w:rsid w:val="00D070A6"/>
    <w:rsid w:val="00D0710A"/>
    <w:rsid w:val="00D07112"/>
    <w:rsid w:val="00D0712C"/>
    <w:rsid w:val="00D071A7"/>
    <w:rsid w:val="00D07248"/>
    <w:rsid w:val="00D07293"/>
    <w:rsid w:val="00D073A6"/>
    <w:rsid w:val="00D073C7"/>
    <w:rsid w:val="00D073E2"/>
    <w:rsid w:val="00D07420"/>
    <w:rsid w:val="00D0750E"/>
    <w:rsid w:val="00D07631"/>
    <w:rsid w:val="00D076BC"/>
    <w:rsid w:val="00D076C8"/>
    <w:rsid w:val="00D076D0"/>
    <w:rsid w:val="00D076E3"/>
    <w:rsid w:val="00D07771"/>
    <w:rsid w:val="00D077AA"/>
    <w:rsid w:val="00D07910"/>
    <w:rsid w:val="00D07925"/>
    <w:rsid w:val="00D07979"/>
    <w:rsid w:val="00D079C5"/>
    <w:rsid w:val="00D07ABB"/>
    <w:rsid w:val="00D07B5F"/>
    <w:rsid w:val="00D07B82"/>
    <w:rsid w:val="00D07BEB"/>
    <w:rsid w:val="00D07C45"/>
    <w:rsid w:val="00D07C47"/>
    <w:rsid w:val="00D07C93"/>
    <w:rsid w:val="00D07D17"/>
    <w:rsid w:val="00D07D1E"/>
    <w:rsid w:val="00D07D61"/>
    <w:rsid w:val="00D07E1F"/>
    <w:rsid w:val="00D07E74"/>
    <w:rsid w:val="00D07E7A"/>
    <w:rsid w:val="00D07EFF"/>
    <w:rsid w:val="00D07F48"/>
    <w:rsid w:val="00D10016"/>
    <w:rsid w:val="00D10066"/>
    <w:rsid w:val="00D10127"/>
    <w:rsid w:val="00D101CD"/>
    <w:rsid w:val="00D101DB"/>
    <w:rsid w:val="00D1039E"/>
    <w:rsid w:val="00D103B4"/>
    <w:rsid w:val="00D10437"/>
    <w:rsid w:val="00D1044B"/>
    <w:rsid w:val="00D104DB"/>
    <w:rsid w:val="00D105A0"/>
    <w:rsid w:val="00D105B3"/>
    <w:rsid w:val="00D1060E"/>
    <w:rsid w:val="00D10695"/>
    <w:rsid w:val="00D106B5"/>
    <w:rsid w:val="00D106E0"/>
    <w:rsid w:val="00D10701"/>
    <w:rsid w:val="00D107D9"/>
    <w:rsid w:val="00D10810"/>
    <w:rsid w:val="00D1082A"/>
    <w:rsid w:val="00D10842"/>
    <w:rsid w:val="00D10914"/>
    <w:rsid w:val="00D10997"/>
    <w:rsid w:val="00D10A44"/>
    <w:rsid w:val="00D10A61"/>
    <w:rsid w:val="00D10ABB"/>
    <w:rsid w:val="00D10AC0"/>
    <w:rsid w:val="00D10AE9"/>
    <w:rsid w:val="00D10B08"/>
    <w:rsid w:val="00D10BD1"/>
    <w:rsid w:val="00D10D3E"/>
    <w:rsid w:val="00D10D59"/>
    <w:rsid w:val="00D10D97"/>
    <w:rsid w:val="00D10F8E"/>
    <w:rsid w:val="00D110D8"/>
    <w:rsid w:val="00D1111D"/>
    <w:rsid w:val="00D11192"/>
    <w:rsid w:val="00D1120F"/>
    <w:rsid w:val="00D11234"/>
    <w:rsid w:val="00D1135F"/>
    <w:rsid w:val="00D11470"/>
    <w:rsid w:val="00D114C6"/>
    <w:rsid w:val="00D114E6"/>
    <w:rsid w:val="00D114E8"/>
    <w:rsid w:val="00D1157F"/>
    <w:rsid w:val="00D115A1"/>
    <w:rsid w:val="00D116D0"/>
    <w:rsid w:val="00D11744"/>
    <w:rsid w:val="00D117CD"/>
    <w:rsid w:val="00D11819"/>
    <w:rsid w:val="00D11826"/>
    <w:rsid w:val="00D11AD5"/>
    <w:rsid w:val="00D11C30"/>
    <w:rsid w:val="00D11D48"/>
    <w:rsid w:val="00D11DE1"/>
    <w:rsid w:val="00D11DF2"/>
    <w:rsid w:val="00D11EBB"/>
    <w:rsid w:val="00D12043"/>
    <w:rsid w:val="00D120DA"/>
    <w:rsid w:val="00D12141"/>
    <w:rsid w:val="00D1215C"/>
    <w:rsid w:val="00D12193"/>
    <w:rsid w:val="00D121FC"/>
    <w:rsid w:val="00D1222B"/>
    <w:rsid w:val="00D12284"/>
    <w:rsid w:val="00D12301"/>
    <w:rsid w:val="00D123C3"/>
    <w:rsid w:val="00D1240F"/>
    <w:rsid w:val="00D1244B"/>
    <w:rsid w:val="00D124C5"/>
    <w:rsid w:val="00D124F8"/>
    <w:rsid w:val="00D1253F"/>
    <w:rsid w:val="00D12565"/>
    <w:rsid w:val="00D125D0"/>
    <w:rsid w:val="00D1278F"/>
    <w:rsid w:val="00D128BA"/>
    <w:rsid w:val="00D129A6"/>
    <w:rsid w:val="00D129D0"/>
    <w:rsid w:val="00D12A54"/>
    <w:rsid w:val="00D12B96"/>
    <w:rsid w:val="00D12BB5"/>
    <w:rsid w:val="00D12C11"/>
    <w:rsid w:val="00D12C77"/>
    <w:rsid w:val="00D12CBF"/>
    <w:rsid w:val="00D12DDF"/>
    <w:rsid w:val="00D12E44"/>
    <w:rsid w:val="00D12EC4"/>
    <w:rsid w:val="00D12EF9"/>
    <w:rsid w:val="00D12F6F"/>
    <w:rsid w:val="00D12FB9"/>
    <w:rsid w:val="00D1300D"/>
    <w:rsid w:val="00D13046"/>
    <w:rsid w:val="00D130E7"/>
    <w:rsid w:val="00D1319B"/>
    <w:rsid w:val="00D131C0"/>
    <w:rsid w:val="00D131E9"/>
    <w:rsid w:val="00D132A1"/>
    <w:rsid w:val="00D132DB"/>
    <w:rsid w:val="00D13364"/>
    <w:rsid w:val="00D13368"/>
    <w:rsid w:val="00D134E6"/>
    <w:rsid w:val="00D135A7"/>
    <w:rsid w:val="00D1364A"/>
    <w:rsid w:val="00D13652"/>
    <w:rsid w:val="00D1376E"/>
    <w:rsid w:val="00D13794"/>
    <w:rsid w:val="00D137E2"/>
    <w:rsid w:val="00D13875"/>
    <w:rsid w:val="00D13974"/>
    <w:rsid w:val="00D13A31"/>
    <w:rsid w:val="00D13A9D"/>
    <w:rsid w:val="00D13AD8"/>
    <w:rsid w:val="00D13B35"/>
    <w:rsid w:val="00D13C08"/>
    <w:rsid w:val="00D13D80"/>
    <w:rsid w:val="00D13E61"/>
    <w:rsid w:val="00D13E64"/>
    <w:rsid w:val="00D13E7A"/>
    <w:rsid w:val="00D13E99"/>
    <w:rsid w:val="00D1403B"/>
    <w:rsid w:val="00D14136"/>
    <w:rsid w:val="00D1418B"/>
    <w:rsid w:val="00D14279"/>
    <w:rsid w:val="00D14321"/>
    <w:rsid w:val="00D14358"/>
    <w:rsid w:val="00D143D7"/>
    <w:rsid w:val="00D14430"/>
    <w:rsid w:val="00D144A2"/>
    <w:rsid w:val="00D14519"/>
    <w:rsid w:val="00D14561"/>
    <w:rsid w:val="00D14571"/>
    <w:rsid w:val="00D146D3"/>
    <w:rsid w:val="00D147D8"/>
    <w:rsid w:val="00D14819"/>
    <w:rsid w:val="00D1484A"/>
    <w:rsid w:val="00D1490E"/>
    <w:rsid w:val="00D1497F"/>
    <w:rsid w:val="00D149A4"/>
    <w:rsid w:val="00D14ACA"/>
    <w:rsid w:val="00D14BB9"/>
    <w:rsid w:val="00D14BD9"/>
    <w:rsid w:val="00D14C9E"/>
    <w:rsid w:val="00D14CE4"/>
    <w:rsid w:val="00D14D40"/>
    <w:rsid w:val="00D14D55"/>
    <w:rsid w:val="00D14E9C"/>
    <w:rsid w:val="00D14F94"/>
    <w:rsid w:val="00D14FC0"/>
    <w:rsid w:val="00D14FE6"/>
    <w:rsid w:val="00D150EA"/>
    <w:rsid w:val="00D15138"/>
    <w:rsid w:val="00D1517F"/>
    <w:rsid w:val="00D15202"/>
    <w:rsid w:val="00D152F5"/>
    <w:rsid w:val="00D15331"/>
    <w:rsid w:val="00D153C2"/>
    <w:rsid w:val="00D15400"/>
    <w:rsid w:val="00D154D3"/>
    <w:rsid w:val="00D154FB"/>
    <w:rsid w:val="00D1560F"/>
    <w:rsid w:val="00D15686"/>
    <w:rsid w:val="00D156DA"/>
    <w:rsid w:val="00D15703"/>
    <w:rsid w:val="00D15814"/>
    <w:rsid w:val="00D1582C"/>
    <w:rsid w:val="00D158B3"/>
    <w:rsid w:val="00D158E9"/>
    <w:rsid w:val="00D1594E"/>
    <w:rsid w:val="00D15AEF"/>
    <w:rsid w:val="00D15B59"/>
    <w:rsid w:val="00D15C08"/>
    <w:rsid w:val="00D15C19"/>
    <w:rsid w:val="00D15D29"/>
    <w:rsid w:val="00D15D85"/>
    <w:rsid w:val="00D15DBB"/>
    <w:rsid w:val="00D15E76"/>
    <w:rsid w:val="00D15EA9"/>
    <w:rsid w:val="00D15FB1"/>
    <w:rsid w:val="00D16024"/>
    <w:rsid w:val="00D16103"/>
    <w:rsid w:val="00D16154"/>
    <w:rsid w:val="00D1625E"/>
    <w:rsid w:val="00D162A8"/>
    <w:rsid w:val="00D163BD"/>
    <w:rsid w:val="00D163EC"/>
    <w:rsid w:val="00D16498"/>
    <w:rsid w:val="00D164AA"/>
    <w:rsid w:val="00D1653D"/>
    <w:rsid w:val="00D16612"/>
    <w:rsid w:val="00D16653"/>
    <w:rsid w:val="00D16669"/>
    <w:rsid w:val="00D16686"/>
    <w:rsid w:val="00D166EB"/>
    <w:rsid w:val="00D1674C"/>
    <w:rsid w:val="00D167E3"/>
    <w:rsid w:val="00D1689B"/>
    <w:rsid w:val="00D16941"/>
    <w:rsid w:val="00D169C9"/>
    <w:rsid w:val="00D16AB9"/>
    <w:rsid w:val="00D16AD3"/>
    <w:rsid w:val="00D16B35"/>
    <w:rsid w:val="00D16B88"/>
    <w:rsid w:val="00D16C61"/>
    <w:rsid w:val="00D16CA6"/>
    <w:rsid w:val="00D16CD6"/>
    <w:rsid w:val="00D16EDE"/>
    <w:rsid w:val="00D16F3C"/>
    <w:rsid w:val="00D1701B"/>
    <w:rsid w:val="00D17076"/>
    <w:rsid w:val="00D17095"/>
    <w:rsid w:val="00D171BD"/>
    <w:rsid w:val="00D17348"/>
    <w:rsid w:val="00D1734F"/>
    <w:rsid w:val="00D17374"/>
    <w:rsid w:val="00D17406"/>
    <w:rsid w:val="00D17441"/>
    <w:rsid w:val="00D1744A"/>
    <w:rsid w:val="00D1745D"/>
    <w:rsid w:val="00D17469"/>
    <w:rsid w:val="00D17515"/>
    <w:rsid w:val="00D1757E"/>
    <w:rsid w:val="00D17598"/>
    <w:rsid w:val="00D176C2"/>
    <w:rsid w:val="00D17892"/>
    <w:rsid w:val="00D1789E"/>
    <w:rsid w:val="00D17935"/>
    <w:rsid w:val="00D17A9E"/>
    <w:rsid w:val="00D17AEB"/>
    <w:rsid w:val="00D17B5E"/>
    <w:rsid w:val="00D17C3D"/>
    <w:rsid w:val="00D17C76"/>
    <w:rsid w:val="00D17D12"/>
    <w:rsid w:val="00D17E28"/>
    <w:rsid w:val="00D17ED2"/>
    <w:rsid w:val="00D2006C"/>
    <w:rsid w:val="00D20094"/>
    <w:rsid w:val="00D200BB"/>
    <w:rsid w:val="00D20103"/>
    <w:rsid w:val="00D20138"/>
    <w:rsid w:val="00D201F2"/>
    <w:rsid w:val="00D2026B"/>
    <w:rsid w:val="00D202AD"/>
    <w:rsid w:val="00D2033D"/>
    <w:rsid w:val="00D20364"/>
    <w:rsid w:val="00D2036E"/>
    <w:rsid w:val="00D203DE"/>
    <w:rsid w:val="00D2042E"/>
    <w:rsid w:val="00D204E9"/>
    <w:rsid w:val="00D205EC"/>
    <w:rsid w:val="00D20825"/>
    <w:rsid w:val="00D20906"/>
    <w:rsid w:val="00D20A37"/>
    <w:rsid w:val="00D20B0F"/>
    <w:rsid w:val="00D20B16"/>
    <w:rsid w:val="00D20CAD"/>
    <w:rsid w:val="00D20FAA"/>
    <w:rsid w:val="00D2109B"/>
    <w:rsid w:val="00D21110"/>
    <w:rsid w:val="00D21125"/>
    <w:rsid w:val="00D21194"/>
    <w:rsid w:val="00D2119A"/>
    <w:rsid w:val="00D21266"/>
    <w:rsid w:val="00D212B7"/>
    <w:rsid w:val="00D21302"/>
    <w:rsid w:val="00D213A8"/>
    <w:rsid w:val="00D21448"/>
    <w:rsid w:val="00D21582"/>
    <w:rsid w:val="00D2164E"/>
    <w:rsid w:val="00D21652"/>
    <w:rsid w:val="00D21657"/>
    <w:rsid w:val="00D216AE"/>
    <w:rsid w:val="00D21796"/>
    <w:rsid w:val="00D217CF"/>
    <w:rsid w:val="00D21994"/>
    <w:rsid w:val="00D21C35"/>
    <w:rsid w:val="00D21C52"/>
    <w:rsid w:val="00D21CF2"/>
    <w:rsid w:val="00D21DA6"/>
    <w:rsid w:val="00D21DB6"/>
    <w:rsid w:val="00D21DCB"/>
    <w:rsid w:val="00D21DEE"/>
    <w:rsid w:val="00D21E6D"/>
    <w:rsid w:val="00D21EB8"/>
    <w:rsid w:val="00D21EBC"/>
    <w:rsid w:val="00D21EC6"/>
    <w:rsid w:val="00D21F3D"/>
    <w:rsid w:val="00D21FAA"/>
    <w:rsid w:val="00D22031"/>
    <w:rsid w:val="00D22096"/>
    <w:rsid w:val="00D220CB"/>
    <w:rsid w:val="00D220D1"/>
    <w:rsid w:val="00D220D3"/>
    <w:rsid w:val="00D22167"/>
    <w:rsid w:val="00D2220A"/>
    <w:rsid w:val="00D22228"/>
    <w:rsid w:val="00D2249E"/>
    <w:rsid w:val="00D224AA"/>
    <w:rsid w:val="00D224B6"/>
    <w:rsid w:val="00D224B8"/>
    <w:rsid w:val="00D2273C"/>
    <w:rsid w:val="00D22830"/>
    <w:rsid w:val="00D228C3"/>
    <w:rsid w:val="00D228C8"/>
    <w:rsid w:val="00D22960"/>
    <w:rsid w:val="00D229CA"/>
    <w:rsid w:val="00D22A43"/>
    <w:rsid w:val="00D22A62"/>
    <w:rsid w:val="00D22AEA"/>
    <w:rsid w:val="00D22B87"/>
    <w:rsid w:val="00D22C46"/>
    <w:rsid w:val="00D22C4C"/>
    <w:rsid w:val="00D22C74"/>
    <w:rsid w:val="00D22C9B"/>
    <w:rsid w:val="00D22D3B"/>
    <w:rsid w:val="00D22EFB"/>
    <w:rsid w:val="00D22F2E"/>
    <w:rsid w:val="00D22F56"/>
    <w:rsid w:val="00D23142"/>
    <w:rsid w:val="00D23470"/>
    <w:rsid w:val="00D234A0"/>
    <w:rsid w:val="00D23619"/>
    <w:rsid w:val="00D2362C"/>
    <w:rsid w:val="00D236FA"/>
    <w:rsid w:val="00D23703"/>
    <w:rsid w:val="00D23848"/>
    <w:rsid w:val="00D238EE"/>
    <w:rsid w:val="00D23937"/>
    <w:rsid w:val="00D2399A"/>
    <w:rsid w:val="00D23BA2"/>
    <w:rsid w:val="00D23BB7"/>
    <w:rsid w:val="00D23C0C"/>
    <w:rsid w:val="00D23C6A"/>
    <w:rsid w:val="00D23D3C"/>
    <w:rsid w:val="00D23D4C"/>
    <w:rsid w:val="00D23E7A"/>
    <w:rsid w:val="00D23EAE"/>
    <w:rsid w:val="00D2402A"/>
    <w:rsid w:val="00D24228"/>
    <w:rsid w:val="00D242F6"/>
    <w:rsid w:val="00D24316"/>
    <w:rsid w:val="00D24400"/>
    <w:rsid w:val="00D244AD"/>
    <w:rsid w:val="00D244FB"/>
    <w:rsid w:val="00D2459F"/>
    <w:rsid w:val="00D24722"/>
    <w:rsid w:val="00D2473F"/>
    <w:rsid w:val="00D24746"/>
    <w:rsid w:val="00D24774"/>
    <w:rsid w:val="00D2479C"/>
    <w:rsid w:val="00D2484E"/>
    <w:rsid w:val="00D248F7"/>
    <w:rsid w:val="00D24A9B"/>
    <w:rsid w:val="00D24AB4"/>
    <w:rsid w:val="00D24C33"/>
    <w:rsid w:val="00D24D0D"/>
    <w:rsid w:val="00D24D1C"/>
    <w:rsid w:val="00D24DE1"/>
    <w:rsid w:val="00D24E48"/>
    <w:rsid w:val="00D24F1D"/>
    <w:rsid w:val="00D24F8D"/>
    <w:rsid w:val="00D251D1"/>
    <w:rsid w:val="00D2526F"/>
    <w:rsid w:val="00D252B7"/>
    <w:rsid w:val="00D252E4"/>
    <w:rsid w:val="00D253BA"/>
    <w:rsid w:val="00D254F0"/>
    <w:rsid w:val="00D2550D"/>
    <w:rsid w:val="00D25553"/>
    <w:rsid w:val="00D255D4"/>
    <w:rsid w:val="00D2564C"/>
    <w:rsid w:val="00D25667"/>
    <w:rsid w:val="00D25695"/>
    <w:rsid w:val="00D257D4"/>
    <w:rsid w:val="00D258CC"/>
    <w:rsid w:val="00D25969"/>
    <w:rsid w:val="00D2598C"/>
    <w:rsid w:val="00D25A28"/>
    <w:rsid w:val="00D25A2C"/>
    <w:rsid w:val="00D25A56"/>
    <w:rsid w:val="00D25A8F"/>
    <w:rsid w:val="00D25C00"/>
    <w:rsid w:val="00D25C1A"/>
    <w:rsid w:val="00D25C72"/>
    <w:rsid w:val="00D25C98"/>
    <w:rsid w:val="00D25CAD"/>
    <w:rsid w:val="00D25D12"/>
    <w:rsid w:val="00D25DDA"/>
    <w:rsid w:val="00D25F21"/>
    <w:rsid w:val="00D25FB4"/>
    <w:rsid w:val="00D25FC2"/>
    <w:rsid w:val="00D2605C"/>
    <w:rsid w:val="00D260EA"/>
    <w:rsid w:val="00D26190"/>
    <w:rsid w:val="00D26409"/>
    <w:rsid w:val="00D2654E"/>
    <w:rsid w:val="00D26640"/>
    <w:rsid w:val="00D266C3"/>
    <w:rsid w:val="00D26719"/>
    <w:rsid w:val="00D26753"/>
    <w:rsid w:val="00D2683C"/>
    <w:rsid w:val="00D2683F"/>
    <w:rsid w:val="00D26844"/>
    <w:rsid w:val="00D268E6"/>
    <w:rsid w:val="00D26A40"/>
    <w:rsid w:val="00D26A9A"/>
    <w:rsid w:val="00D26ACF"/>
    <w:rsid w:val="00D26B08"/>
    <w:rsid w:val="00D26B1F"/>
    <w:rsid w:val="00D26B30"/>
    <w:rsid w:val="00D26C1C"/>
    <w:rsid w:val="00D26C95"/>
    <w:rsid w:val="00D26D14"/>
    <w:rsid w:val="00D26D2B"/>
    <w:rsid w:val="00D26D38"/>
    <w:rsid w:val="00D26E5E"/>
    <w:rsid w:val="00D26EEE"/>
    <w:rsid w:val="00D2704C"/>
    <w:rsid w:val="00D27057"/>
    <w:rsid w:val="00D2708D"/>
    <w:rsid w:val="00D27157"/>
    <w:rsid w:val="00D271CF"/>
    <w:rsid w:val="00D271D7"/>
    <w:rsid w:val="00D27263"/>
    <w:rsid w:val="00D27323"/>
    <w:rsid w:val="00D2736D"/>
    <w:rsid w:val="00D274D7"/>
    <w:rsid w:val="00D27536"/>
    <w:rsid w:val="00D275BD"/>
    <w:rsid w:val="00D2773D"/>
    <w:rsid w:val="00D27764"/>
    <w:rsid w:val="00D2779D"/>
    <w:rsid w:val="00D277B5"/>
    <w:rsid w:val="00D277C3"/>
    <w:rsid w:val="00D2785F"/>
    <w:rsid w:val="00D27924"/>
    <w:rsid w:val="00D2797F"/>
    <w:rsid w:val="00D279DD"/>
    <w:rsid w:val="00D279ED"/>
    <w:rsid w:val="00D27A0C"/>
    <w:rsid w:val="00D27C7E"/>
    <w:rsid w:val="00D27CE4"/>
    <w:rsid w:val="00D27D0E"/>
    <w:rsid w:val="00D27D33"/>
    <w:rsid w:val="00D27E18"/>
    <w:rsid w:val="00D27E44"/>
    <w:rsid w:val="00D27E8D"/>
    <w:rsid w:val="00D27F2A"/>
    <w:rsid w:val="00D30010"/>
    <w:rsid w:val="00D3005A"/>
    <w:rsid w:val="00D3009E"/>
    <w:rsid w:val="00D3017B"/>
    <w:rsid w:val="00D30193"/>
    <w:rsid w:val="00D3039C"/>
    <w:rsid w:val="00D303F4"/>
    <w:rsid w:val="00D30464"/>
    <w:rsid w:val="00D30555"/>
    <w:rsid w:val="00D30578"/>
    <w:rsid w:val="00D3057F"/>
    <w:rsid w:val="00D3059E"/>
    <w:rsid w:val="00D306DD"/>
    <w:rsid w:val="00D3070D"/>
    <w:rsid w:val="00D30795"/>
    <w:rsid w:val="00D30842"/>
    <w:rsid w:val="00D30853"/>
    <w:rsid w:val="00D308A2"/>
    <w:rsid w:val="00D30911"/>
    <w:rsid w:val="00D30A26"/>
    <w:rsid w:val="00D30A46"/>
    <w:rsid w:val="00D30A73"/>
    <w:rsid w:val="00D30B36"/>
    <w:rsid w:val="00D30C1D"/>
    <w:rsid w:val="00D30C42"/>
    <w:rsid w:val="00D30C53"/>
    <w:rsid w:val="00D30CA2"/>
    <w:rsid w:val="00D30CE4"/>
    <w:rsid w:val="00D30EBD"/>
    <w:rsid w:val="00D30FD3"/>
    <w:rsid w:val="00D30FDC"/>
    <w:rsid w:val="00D31002"/>
    <w:rsid w:val="00D3102E"/>
    <w:rsid w:val="00D3104B"/>
    <w:rsid w:val="00D311AF"/>
    <w:rsid w:val="00D311C6"/>
    <w:rsid w:val="00D311FE"/>
    <w:rsid w:val="00D312A0"/>
    <w:rsid w:val="00D312D9"/>
    <w:rsid w:val="00D3135F"/>
    <w:rsid w:val="00D31402"/>
    <w:rsid w:val="00D3146D"/>
    <w:rsid w:val="00D3151F"/>
    <w:rsid w:val="00D3158C"/>
    <w:rsid w:val="00D316E7"/>
    <w:rsid w:val="00D31719"/>
    <w:rsid w:val="00D3178B"/>
    <w:rsid w:val="00D317B3"/>
    <w:rsid w:val="00D317E7"/>
    <w:rsid w:val="00D317F5"/>
    <w:rsid w:val="00D3186F"/>
    <w:rsid w:val="00D31887"/>
    <w:rsid w:val="00D3188F"/>
    <w:rsid w:val="00D318F8"/>
    <w:rsid w:val="00D31968"/>
    <w:rsid w:val="00D31A4E"/>
    <w:rsid w:val="00D31A56"/>
    <w:rsid w:val="00D31B4E"/>
    <w:rsid w:val="00D31BB8"/>
    <w:rsid w:val="00D31BE4"/>
    <w:rsid w:val="00D31C86"/>
    <w:rsid w:val="00D31CB4"/>
    <w:rsid w:val="00D31CCF"/>
    <w:rsid w:val="00D31D69"/>
    <w:rsid w:val="00D31D8E"/>
    <w:rsid w:val="00D31DFE"/>
    <w:rsid w:val="00D31E68"/>
    <w:rsid w:val="00D31EBF"/>
    <w:rsid w:val="00D31EEC"/>
    <w:rsid w:val="00D31F37"/>
    <w:rsid w:val="00D32088"/>
    <w:rsid w:val="00D32136"/>
    <w:rsid w:val="00D3215E"/>
    <w:rsid w:val="00D321D9"/>
    <w:rsid w:val="00D321EC"/>
    <w:rsid w:val="00D32496"/>
    <w:rsid w:val="00D3253A"/>
    <w:rsid w:val="00D3254A"/>
    <w:rsid w:val="00D3260A"/>
    <w:rsid w:val="00D32764"/>
    <w:rsid w:val="00D327D7"/>
    <w:rsid w:val="00D32800"/>
    <w:rsid w:val="00D328C8"/>
    <w:rsid w:val="00D3299A"/>
    <w:rsid w:val="00D329DF"/>
    <w:rsid w:val="00D32A10"/>
    <w:rsid w:val="00D32A2F"/>
    <w:rsid w:val="00D32A3B"/>
    <w:rsid w:val="00D32A63"/>
    <w:rsid w:val="00D32A66"/>
    <w:rsid w:val="00D32B67"/>
    <w:rsid w:val="00D32BC8"/>
    <w:rsid w:val="00D32BF1"/>
    <w:rsid w:val="00D32CCF"/>
    <w:rsid w:val="00D32D55"/>
    <w:rsid w:val="00D32DD2"/>
    <w:rsid w:val="00D32E23"/>
    <w:rsid w:val="00D32ECE"/>
    <w:rsid w:val="00D32EE6"/>
    <w:rsid w:val="00D32F9D"/>
    <w:rsid w:val="00D33088"/>
    <w:rsid w:val="00D330F5"/>
    <w:rsid w:val="00D33181"/>
    <w:rsid w:val="00D33211"/>
    <w:rsid w:val="00D3322B"/>
    <w:rsid w:val="00D332E3"/>
    <w:rsid w:val="00D33358"/>
    <w:rsid w:val="00D333D5"/>
    <w:rsid w:val="00D333D6"/>
    <w:rsid w:val="00D333EF"/>
    <w:rsid w:val="00D33420"/>
    <w:rsid w:val="00D335A8"/>
    <w:rsid w:val="00D335D6"/>
    <w:rsid w:val="00D33628"/>
    <w:rsid w:val="00D336DB"/>
    <w:rsid w:val="00D336FC"/>
    <w:rsid w:val="00D3373F"/>
    <w:rsid w:val="00D33759"/>
    <w:rsid w:val="00D33763"/>
    <w:rsid w:val="00D338A6"/>
    <w:rsid w:val="00D33982"/>
    <w:rsid w:val="00D3398D"/>
    <w:rsid w:val="00D339AB"/>
    <w:rsid w:val="00D339F4"/>
    <w:rsid w:val="00D33A9A"/>
    <w:rsid w:val="00D33AD9"/>
    <w:rsid w:val="00D33B52"/>
    <w:rsid w:val="00D33B80"/>
    <w:rsid w:val="00D33BA0"/>
    <w:rsid w:val="00D33BF7"/>
    <w:rsid w:val="00D33C6A"/>
    <w:rsid w:val="00D33C7C"/>
    <w:rsid w:val="00D33CB3"/>
    <w:rsid w:val="00D33CF2"/>
    <w:rsid w:val="00D33D55"/>
    <w:rsid w:val="00D33F21"/>
    <w:rsid w:val="00D33F3B"/>
    <w:rsid w:val="00D34032"/>
    <w:rsid w:val="00D341A9"/>
    <w:rsid w:val="00D341E2"/>
    <w:rsid w:val="00D34324"/>
    <w:rsid w:val="00D3447C"/>
    <w:rsid w:val="00D344AE"/>
    <w:rsid w:val="00D34525"/>
    <w:rsid w:val="00D3469F"/>
    <w:rsid w:val="00D346A2"/>
    <w:rsid w:val="00D346B0"/>
    <w:rsid w:val="00D34780"/>
    <w:rsid w:val="00D34899"/>
    <w:rsid w:val="00D3491A"/>
    <w:rsid w:val="00D34944"/>
    <w:rsid w:val="00D349A9"/>
    <w:rsid w:val="00D34B2B"/>
    <w:rsid w:val="00D34B50"/>
    <w:rsid w:val="00D34C23"/>
    <w:rsid w:val="00D34D0F"/>
    <w:rsid w:val="00D34D35"/>
    <w:rsid w:val="00D34FDE"/>
    <w:rsid w:val="00D34FEE"/>
    <w:rsid w:val="00D3508F"/>
    <w:rsid w:val="00D35106"/>
    <w:rsid w:val="00D3513E"/>
    <w:rsid w:val="00D352EE"/>
    <w:rsid w:val="00D3536B"/>
    <w:rsid w:val="00D353D5"/>
    <w:rsid w:val="00D354C1"/>
    <w:rsid w:val="00D35586"/>
    <w:rsid w:val="00D355EE"/>
    <w:rsid w:val="00D35608"/>
    <w:rsid w:val="00D356AC"/>
    <w:rsid w:val="00D35780"/>
    <w:rsid w:val="00D357F6"/>
    <w:rsid w:val="00D358D1"/>
    <w:rsid w:val="00D35935"/>
    <w:rsid w:val="00D35944"/>
    <w:rsid w:val="00D35ACA"/>
    <w:rsid w:val="00D35B40"/>
    <w:rsid w:val="00D35B9C"/>
    <w:rsid w:val="00D35BDE"/>
    <w:rsid w:val="00D35BEE"/>
    <w:rsid w:val="00D35C17"/>
    <w:rsid w:val="00D35C96"/>
    <w:rsid w:val="00D35CC6"/>
    <w:rsid w:val="00D35D1C"/>
    <w:rsid w:val="00D35DC4"/>
    <w:rsid w:val="00D35DEC"/>
    <w:rsid w:val="00D35E7E"/>
    <w:rsid w:val="00D35EEA"/>
    <w:rsid w:val="00D35F49"/>
    <w:rsid w:val="00D35F5F"/>
    <w:rsid w:val="00D35FB2"/>
    <w:rsid w:val="00D35FB8"/>
    <w:rsid w:val="00D35FCC"/>
    <w:rsid w:val="00D3604A"/>
    <w:rsid w:val="00D3606B"/>
    <w:rsid w:val="00D36341"/>
    <w:rsid w:val="00D363E0"/>
    <w:rsid w:val="00D36411"/>
    <w:rsid w:val="00D364D1"/>
    <w:rsid w:val="00D36561"/>
    <w:rsid w:val="00D36599"/>
    <w:rsid w:val="00D36611"/>
    <w:rsid w:val="00D3665A"/>
    <w:rsid w:val="00D366C5"/>
    <w:rsid w:val="00D366F5"/>
    <w:rsid w:val="00D366FA"/>
    <w:rsid w:val="00D36747"/>
    <w:rsid w:val="00D367DB"/>
    <w:rsid w:val="00D36926"/>
    <w:rsid w:val="00D36937"/>
    <w:rsid w:val="00D36939"/>
    <w:rsid w:val="00D36944"/>
    <w:rsid w:val="00D3695F"/>
    <w:rsid w:val="00D36966"/>
    <w:rsid w:val="00D36979"/>
    <w:rsid w:val="00D36982"/>
    <w:rsid w:val="00D369A9"/>
    <w:rsid w:val="00D36A14"/>
    <w:rsid w:val="00D36A8D"/>
    <w:rsid w:val="00D36ABA"/>
    <w:rsid w:val="00D36BDB"/>
    <w:rsid w:val="00D36C8C"/>
    <w:rsid w:val="00D36C96"/>
    <w:rsid w:val="00D36C9A"/>
    <w:rsid w:val="00D36E93"/>
    <w:rsid w:val="00D36EF0"/>
    <w:rsid w:val="00D36F01"/>
    <w:rsid w:val="00D36FF0"/>
    <w:rsid w:val="00D37038"/>
    <w:rsid w:val="00D37076"/>
    <w:rsid w:val="00D3709B"/>
    <w:rsid w:val="00D370EA"/>
    <w:rsid w:val="00D370F5"/>
    <w:rsid w:val="00D3723B"/>
    <w:rsid w:val="00D372E0"/>
    <w:rsid w:val="00D373CE"/>
    <w:rsid w:val="00D37445"/>
    <w:rsid w:val="00D374BD"/>
    <w:rsid w:val="00D375B5"/>
    <w:rsid w:val="00D375DF"/>
    <w:rsid w:val="00D37619"/>
    <w:rsid w:val="00D376F4"/>
    <w:rsid w:val="00D37842"/>
    <w:rsid w:val="00D37936"/>
    <w:rsid w:val="00D379D3"/>
    <w:rsid w:val="00D37B45"/>
    <w:rsid w:val="00D37C4D"/>
    <w:rsid w:val="00D37C5D"/>
    <w:rsid w:val="00D37DA3"/>
    <w:rsid w:val="00D37EFD"/>
    <w:rsid w:val="00D37FAA"/>
    <w:rsid w:val="00D4004E"/>
    <w:rsid w:val="00D40122"/>
    <w:rsid w:val="00D40190"/>
    <w:rsid w:val="00D401F3"/>
    <w:rsid w:val="00D40298"/>
    <w:rsid w:val="00D40347"/>
    <w:rsid w:val="00D4047C"/>
    <w:rsid w:val="00D40496"/>
    <w:rsid w:val="00D404F2"/>
    <w:rsid w:val="00D40588"/>
    <w:rsid w:val="00D405B5"/>
    <w:rsid w:val="00D4060D"/>
    <w:rsid w:val="00D4070B"/>
    <w:rsid w:val="00D40792"/>
    <w:rsid w:val="00D407E1"/>
    <w:rsid w:val="00D40818"/>
    <w:rsid w:val="00D408D5"/>
    <w:rsid w:val="00D4091B"/>
    <w:rsid w:val="00D4093E"/>
    <w:rsid w:val="00D409EC"/>
    <w:rsid w:val="00D40AC7"/>
    <w:rsid w:val="00D40B38"/>
    <w:rsid w:val="00D40C2D"/>
    <w:rsid w:val="00D40CBF"/>
    <w:rsid w:val="00D40D3A"/>
    <w:rsid w:val="00D40D45"/>
    <w:rsid w:val="00D40D84"/>
    <w:rsid w:val="00D40DD6"/>
    <w:rsid w:val="00D40DDD"/>
    <w:rsid w:val="00D40DDE"/>
    <w:rsid w:val="00D40DEB"/>
    <w:rsid w:val="00D40E39"/>
    <w:rsid w:val="00D40E84"/>
    <w:rsid w:val="00D40E90"/>
    <w:rsid w:val="00D40FB1"/>
    <w:rsid w:val="00D41022"/>
    <w:rsid w:val="00D4103F"/>
    <w:rsid w:val="00D410C8"/>
    <w:rsid w:val="00D41238"/>
    <w:rsid w:val="00D41267"/>
    <w:rsid w:val="00D413FA"/>
    <w:rsid w:val="00D4143B"/>
    <w:rsid w:val="00D414AF"/>
    <w:rsid w:val="00D414D4"/>
    <w:rsid w:val="00D41502"/>
    <w:rsid w:val="00D41573"/>
    <w:rsid w:val="00D415F4"/>
    <w:rsid w:val="00D4162B"/>
    <w:rsid w:val="00D4170C"/>
    <w:rsid w:val="00D41739"/>
    <w:rsid w:val="00D417A3"/>
    <w:rsid w:val="00D417B2"/>
    <w:rsid w:val="00D417C6"/>
    <w:rsid w:val="00D41861"/>
    <w:rsid w:val="00D418F5"/>
    <w:rsid w:val="00D41936"/>
    <w:rsid w:val="00D41980"/>
    <w:rsid w:val="00D419DC"/>
    <w:rsid w:val="00D41A46"/>
    <w:rsid w:val="00D41A75"/>
    <w:rsid w:val="00D41B30"/>
    <w:rsid w:val="00D41B48"/>
    <w:rsid w:val="00D41B5C"/>
    <w:rsid w:val="00D41B7D"/>
    <w:rsid w:val="00D41C28"/>
    <w:rsid w:val="00D41C4C"/>
    <w:rsid w:val="00D41CBE"/>
    <w:rsid w:val="00D41CDA"/>
    <w:rsid w:val="00D41D91"/>
    <w:rsid w:val="00D41E59"/>
    <w:rsid w:val="00D41F3B"/>
    <w:rsid w:val="00D42056"/>
    <w:rsid w:val="00D42085"/>
    <w:rsid w:val="00D420A6"/>
    <w:rsid w:val="00D420BC"/>
    <w:rsid w:val="00D4210F"/>
    <w:rsid w:val="00D4218C"/>
    <w:rsid w:val="00D421E1"/>
    <w:rsid w:val="00D4220A"/>
    <w:rsid w:val="00D42260"/>
    <w:rsid w:val="00D42288"/>
    <w:rsid w:val="00D42342"/>
    <w:rsid w:val="00D42554"/>
    <w:rsid w:val="00D42555"/>
    <w:rsid w:val="00D4256A"/>
    <w:rsid w:val="00D425DA"/>
    <w:rsid w:val="00D42670"/>
    <w:rsid w:val="00D426D3"/>
    <w:rsid w:val="00D42705"/>
    <w:rsid w:val="00D42738"/>
    <w:rsid w:val="00D42830"/>
    <w:rsid w:val="00D42834"/>
    <w:rsid w:val="00D4284D"/>
    <w:rsid w:val="00D42887"/>
    <w:rsid w:val="00D4296B"/>
    <w:rsid w:val="00D42A70"/>
    <w:rsid w:val="00D42C0D"/>
    <w:rsid w:val="00D42C10"/>
    <w:rsid w:val="00D42C8B"/>
    <w:rsid w:val="00D42C98"/>
    <w:rsid w:val="00D42DFB"/>
    <w:rsid w:val="00D430B9"/>
    <w:rsid w:val="00D43113"/>
    <w:rsid w:val="00D43197"/>
    <w:rsid w:val="00D43277"/>
    <w:rsid w:val="00D433A1"/>
    <w:rsid w:val="00D43415"/>
    <w:rsid w:val="00D4348E"/>
    <w:rsid w:val="00D4352A"/>
    <w:rsid w:val="00D4365F"/>
    <w:rsid w:val="00D436BD"/>
    <w:rsid w:val="00D43707"/>
    <w:rsid w:val="00D43798"/>
    <w:rsid w:val="00D437B2"/>
    <w:rsid w:val="00D437F3"/>
    <w:rsid w:val="00D4387D"/>
    <w:rsid w:val="00D438CA"/>
    <w:rsid w:val="00D4394D"/>
    <w:rsid w:val="00D4395F"/>
    <w:rsid w:val="00D4399A"/>
    <w:rsid w:val="00D439CF"/>
    <w:rsid w:val="00D439F3"/>
    <w:rsid w:val="00D43A58"/>
    <w:rsid w:val="00D43B0A"/>
    <w:rsid w:val="00D43B58"/>
    <w:rsid w:val="00D43BFB"/>
    <w:rsid w:val="00D43C32"/>
    <w:rsid w:val="00D43D67"/>
    <w:rsid w:val="00D43DB3"/>
    <w:rsid w:val="00D43DBD"/>
    <w:rsid w:val="00D43DE5"/>
    <w:rsid w:val="00D43E8E"/>
    <w:rsid w:val="00D43EB8"/>
    <w:rsid w:val="00D43F0E"/>
    <w:rsid w:val="00D43FE9"/>
    <w:rsid w:val="00D44017"/>
    <w:rsid w:val="00D4404E"/>
    <w:rsid w:val="00D441E3"/>
    <w:rsid w:val="00D4427D"/>
    <w:rsid w:val="00D442DA"/>
    <w:rsid w:val="00D44400"/>
    <w:rsid w:val="00D4448D"/>
    <w:rsid w:val="00D44517"/>
    <w:rsid w:val="00D44599"/>
    <w:rsid w:val="00D44621"/>
    <w:rsid w:val="00D44785"/>
    <w:rsid w:val="00D447D9"/>
    <w:rsid w:val="00D4494D"/>
    <w:rsid w:val="00D44A17"/>
    <w:rsid w:val="00D44A4D"/>
    <w:rsid w:val="00D44BC0"/>
    <w:rsid w:val="00D44BCE"/>
    <w:rsid w:val="00D44BF5"/>
    <w:rsid w:val="00D44C40"/>
    <w:rsid w:val="00D44C7A"/>
    <w:rsid w:val="00D44C8C"/>
    <w:rsid w:val="00D44DCC"/>
    <w:rsid w:val="00D44E60"/>
    <w:rsid w:val="00D44EDC"/>
    <w:rsid w:val="00D450E8"/>
    <w:rsid w:val="00D45143"/>
    <w:rsid w:val="00D451AC"/>
    <w:rsid w:val="00D4525F"/>
    <w:rsid w:val="00D45281"/>
    <w:rsid w:val="00D4528F"/>
    <w:rsid w:val="00D45343"/>
    <w:rsid w:val="00D4539B"/>
    <w:rsid w:val="00D45420"/>
    <w:rsid w:val="00D45489"/>
    <w:rsid w:val="00D45502"/>
    <w:rsid w:val="00D4552A"/>
    <w:rsid w:val="00D455A1"/>
    <w:rsid w:val="00D455EC"/>
    <w:rsid w:val="00D4560D"/>
    <w:rsid w:val="00D45713"/>
    <w:rsid w:val="00D4573C"/>
    <w:rsid w:val="00D457F3"/>
    <w:rsid w:val="00D4598F"/>
    <w:rsid w:val="00D45A16"/>
    <w:rsid w:val="00D45A23"/>
    <w:rsid w:val="00D45AAE"/>
    <w:rsid w:val="00D45B52"/>
    <w:rsid w:val="00D45CE2"/>
    <w:rsid w:val="00D45D80"/>
    <w:rsid w:val="00D45D9D"/>
    <w:rsid w:val="00D45DAB"/>
    <w:rsid w:val="00D45DF1"/>
    <w:rsid w:val="00D45E38"/>
    <w:rsid w:val="00D45E74"/>
    <w:rsid w:val="00D45FC1"/>
    <w:rsid w:val="00D460A9"/>
    <w:rsid w:val="00D46127"/>
    <w:rsid w:val="00D46137"/>
    <w:rsid w:val="00D46205"/>
    <w:rsid w:val="00D46237"/>
    <w:rsid w:val="00D462D3"/>
    <w:rsid w:val="00D462DB"/>
    <w:rsid w:val="00D4635C"/>
    <w:rsid w:val="00D46368"/>
    <w:rsid w:val="00D46479"/>
    <w:rsid w:val="00D46520"/>
    <w:rsid w:val="00D46549"/>
    <w:rsid w:val="00D46557"/>
    <w:rsid w:val="00D46570"/>
    <w:rsid w:val="00D465DB"/>
    <w:rsid w:val="00D46622"/>
    <w:rsid w:val="00D466FE"/>
    <w:rsid w:val="00D467EF"/>
    <w:rsid w:val="00D46A4B"/>
    <w:rsid w:val="00D46B10"/>
    <w:rsid w:val="00D46B47"/>
    <w:rsid w:val="00D46B5D"/>
    <w:rsid w:val="00D46CF6"/>
    <w:rsid w:val="00D46DA4"/>
    <w:rsid w:val="00D46ED9"/>
    <w:rsid w:val="00D46EED"/>
    <w:rsid w:val="00D46FD4"/>
    <w:rsid w:val="00D46FDC"/>
    <w:rsid w:val="00D46FF3"/>
    <w:rsid w:val="00D47060"/>
    <w:rsid w:val="00D470D4"/>
    <w:rsid w:val="00D4718F"/>
    <w:rsid w:val="00D471B8"/>
    <w:rsid w:val="00D47348"/>
    <w:rsid w:val="00D47377"/>
    <w:rsid w:val="00D473BE"/>
    <w:rsid w:val="00D473E1"/>
    <w:rsid w:val="00D47466"/>
    <w:rsid w:val="00D47515"/>
    <w:rsid w:val="00D47578"/>
    <w:rsid w:val="00D475C4"/>
    <w:rsid w:val="00D478FF"/>
    <w:rsid w:val="00D4796E"/>
    <w:rsid w:val="00D47A9C"/>
    <w:rsid w:val="00D47C44"/>
    <w:rsid w:val="00D47C56"/>
    <w:rsid w:val="00D47D44"/>
    <w:rsid w:val="00D47E03"/>
    <w:rsid w:val="00D47E24"/>
    <w:rsid w:val="00D47E59"/>
    <w:rsid w:val="00D47ED2"/>
    <w:rsid w:val="00D47ED9"/>
    <w:rsid w:val="00D47EDA"/>
    <w:rsid w:val="00D47F68"/>
    <w:rsid w:val="00D47FF1"/>
    <w:rsid w:val="00D5007F"/>
    <w:rsid w:val="00D500CA"/>
    <w:rsid w:val="00D501F8"/>
    <w:rsid w:val="00D50239"/>
    <w:rsid w:val="00D502C0"/>
    <w:rsid w:val="00D5035B"/>
    <w:rsid w:val="00D503DD"/>
    <w:rsid w:val="00D50572"/>
    <w:rsid w:val="00D50602"/>
    <w:rsid w:val="00D5061C"/>
    <w:rsid w:val="00D50843"/>
    <w:rsid w:val="00D50891"/>
    <w:rsid w:val="00D509AE"/>
    <w:rsid w:val="00D509D3"/>
    <w:rsid w:val="00D50A3F"/>
    <w:rsid w:val="00D50A4C"/>
    <w:rsid w:val="00D50B03"/>
    <w:rsid w:val="00D50B8E"/>
    <w:rsid w:val="00D50BC6"/>
    <w:rsid w:val="00D50C04"/>
    <w:rsid w:val="00D50DA8"/>
    <w:rsid w:val="00D50DD0"/>
    <w:rsid w:val="00D50F35"/>
    <w:rsid w:val="00D50F4B"/>
    <w:rsid w:val="00D5107C"/>
    <w:rsid w:val="00D511FA"/>
    <w:rsid w:val="00D5120B"/>
    <w:rsid w:val="00D51237"/>
    <w:rsid w:val="00D51343"/>
    <w:rsid w:val="00D51354"/>
    <w:rsid w:val="00D514B6"/>
    <w:rsid w:val="00D51598"/>
    <w:rsid w:val="00D515B8"/>
    <w:rsid w:val="00D5166C"/>
    <w:rsid w:val="00D51681"/>
    <w:rsid w:val="00D516DF"/>
    <w:rsid w:val="00D5184A"/>
    <w:rsid w:val="00D5187C"/>
    <w:rsid w:val="00D5190B"/>
    <w:rsid w:val="00D51922"/>
    <w:rsid w:val="00D519B4"/>
    <w:rsid w:val="00D519D5"/>
    <w:rsid w:val="00D519EB"/>
    <w:rsid w:val="00D51A17"/>
    <w:rsid w:val="00D51B39"/>
    <w:rsid w:val="00D51BAE"/>
    <w:rsid w:val="00D51BE1"/>
    <w:rsid w:val="00D51C87"/>
    <w:rsid w:val="00D51CA4"/>
    <w:rsid w:val="00D51CAB"/>
    <w:rsid w:val="00D51D2B"/>
    <w:rsid w:val="00D51D66"/>
    <w:rsid w:val="00D51E59"/>
    <w:rsid w:val="00D51EF4"/>
    <w:rsid w:val="00D51F91"/>
    <w:rsid w:val="00D52044"/>
    <w:rsid w:val="00D5216B"/>
    <w:rsid w:val="00D521A0"/>
    <w:rsid w:val="00D521F9"/>
    <w:rsid w:val="00D52243"/>
    <w:rsid w:val="00D5227E"/>
    <w:rsid w:val="00D522CB"/>
    <w:rsid w:val="00D52344"/>
    <w:rsid w:val="00D523B0"/>
    <w:rsid w:val="00D5241A"/>
    <w:rsid w:val="00D525C7"/>
    <w:rsid w:val="00D525DD"/>
    <w:rsid w:val="00D525F5"/>
    <w:rsid w:val="00D5263D"/>
    <w:rsid w:val="00D526AF"/>
    <w:rsid w:val="00D526B6"/>
    <w:rsid w:val="00D5270B"/>
    <w:rsid w:val="00D52716"/>
    <w:rsid w:val="00D52766"/>
    <w:rsid w:val="00D52823"/>
    <w:rsid w:val="00D5296E"/>
    <w:rsid w:val="00D5297A"/>
    <w:rsid w:val="00D529A8"/>
    <w:rsid w:val="00D529D3"/>
    <w:rsid w:val="00D52A05"/>
    <w:rsid w:val="00D52A88"/>
    <w:rsid w:val="00D52ADC"/>
    <w:rsid w:val="00D52BC0"/>
    <w:rsid w:val="00D52BED"/>
    <w:rsid w:val="00D52C20"/>
    <w:rsid w:val="00D52C40"/>
    <w:rsid w:val="00D52C61"/>
    <w:rsid w:val="00D52C95"/>
    <w:rsid w:val="00D52CA7"/>
    <w:rsid w:val="00D52D05"/>
    <w:rsid w:val="00D52E61"/>
    <w:rsid w:val="00D52EFA"/>
    <w:rsid w:val="00D52F08"/>
    <w:rsid w:val="00D5305C"/>
    <w:rsid w:val="00D53077"/>
    <w:rsid w:val="00D53166"/>
    <w:rsid w:val="00D532B2"/>
    <w:rsid w:val="00D533A3"/>
    <w:rsid w:val="00D533B6"/>
    <w:rsid w:val="00D53423"/>
    <w:rsid w:val="00D5344D"/>
    <w:rsid w:val="00D53538"/>
    <w:rsid w:val="00D53632"/>
    <w:rsid w:val="00D53666"/>
    <w:rsid w:val="00D5369E"/>
    <w:rsid w:val="00D536AC"/>
    <w:rsid w:val="00D53751"/>
    <w:rsid w:val="00D53803"/>
    <w:rsid w:val="00D53837"/>
    <w:rsid w:val="00D53850"/>
    <w:rsid w:val="00D53862"/>
    <w:rsid w:val="00D53899"/>
    <w:rsid w:val="00D5389F"/>
    <w:rsid w:val="00D539A7"/>
    <w:rsid w:val="00D53A10"/>
    <w:rsid w:val="00D53A7C"/>
    <w:rsid w:val="00D53AB7"/>
    <w:rsid w:val="00D53B02"/>
    <w:rsid w:val="00D53B37"/>
    <w:rsid w:val="00D53B96"/>
    <w:rsid w:val="00D53E35"/>
    <w:rsid w:val="00D53EA2"/>
    <w:rsid w:val="00D53F77"/>
    <w:rsid w:val="00D53F89"/>
    <w:rsid w:val="00D53FED"/>
    <w:rsid w:val="00D54043"/>
    <w:rsid w:val="00D5408A"/>
    <w:rsid w:val="00D540E5"/>
    <w:rsid w:val="00D5419C"/>
    <w:rsid w:val="00D5429D"/>
    <w:rsid w:val="00D542FE"/>
    <w:rsid w:val="00D5439A"/>
    <w:rsid w:val="00D543D9"/>
    <w:rsid w:val="00D5475A"/>
    <w:rsid w:val="00D548FB"/>
    <w:rsid w:val="00D549DE"/>
    <w:rsid w:val="00D54A60"/>
    <w:rsid w:val="00D54A99"/>
    <w:rsid w:val="00D54ADD"/>
    <w:rsid w:val="00D54B2F"/>
    <w:rsid w:val="00D54B6E"/>
    <w:rsid w:val="00D54BB1"/>
    <w:rsid w:val="00D54BBC"/>
    <w:rsid w:val="00D54D16"/>
    <w:rsid w:val="00D54D86"/>
    <w:rsid w:val="00D54DD0"/>
    <w:rsid w:val="00D54E02"/>
    <w:rsid w:val="00D54E17"/>
    <w:rsid w:val="00D54F06"/>
    <w:rsid w:val="00D550D0"/>
    <w:rsid w:val="00D55148"/>
    <w:rsid w:val="00D55178"/>
    <w:rsid w:val="00D551A9"/>
    <w:rsid w:val="00D55289"/>
    <w:rsid w:val="00D552A2"/>
    <w:rsid w:val="00D552BB"/>
    <w:rsid w:val="00D55315"/>
    <w:rsid w:val="00D55349"/>
    <w:rsid w:val="00D553D1"/>
    <w:rsid w:val="00D55469"/>
    <w:rsid w:val="00D5549D"/>
    <w:rsid w:val="00D554FF"/>
    <w:rsid w:val="00D55565"/>
    <w:rsid w:val="00D5557E"/>
    <w:rsid w:val="00D555F6"/>
    <w:rsid w:val="00D5579B"/>
    <w:rsid w:val="00D55940"/>
    <w:rsid w:val="00D5598A"/>
    <w:rsid w:val="00D55A33"/>
    <w:rsid w:val="00D55A67"/>
    <w:rsid w:val="00D55ABC"/>
    <w:rsid w:val="00D55B24"/>
    <w:rsid w:val="00D55B3B"/>
    <w:rsid w:val="00D55B80"/>
    <w:rsid w:val="00D55C5C"/>
    <w:rsid w:val="00D55C76"/>
    <w:rsid w:val="00D55CBE"/>
    <w:rsid w:val="00D55D44"/>
    <w:rsid w:val="00D55D7A"/>
    <w:rsid w:val="00D55E8B"/>
    <w:rsid w:val="00D55E9A"/>
    <w:rsid w:val="00D55F91"/>
    <w:rsid w:val="00D55FE1"/>
    <w:rsid w:val="00D560CF"/>
    <w:rsid w:val="00D56118"/>
    <w:rsid w:val="00D56177"/>
    <w:rsid w:val="00D56270"/>
    <w:rsid w:val="00D563AC"/>
    <w:rsid w:val="00D5641D"/>
    <w:rsid w:val="00D5642D"/>
    <w:rsid w:val="00D56496"/>
    <w:rsid w:val="00D564EA"/>
    <w:rsid w:val="00D564FA"/>
    <w:rsid w:val="00D5654E"/>
    <w:rsid w:val="00D565C2"/>
    <w:rsid w:val="00D5660F"/>
    <w:rsid w:val="00D5661B"/>
    <w:rsid w:val="00D5685F"/>
    <w:rsid w:val="00D56956"/>
    <w:rsid w:val="00D56A0B"/>
    <w:rsid w:val="00D56B8F"/>
    <w:rsid w:val="00D56C39"/>
    <w:rsid w:val="00D56F0C"/>
    <w:rsid w:val="00D5702E"/>
    <w:rsid w:val="00D570CD"/>
    <w:rsid w:val="00D571C2"/>
    <w:rsid w:val="00D5722E"/>
    <w:rsid w:val="00D572E7"/>
    <w:rsid w:val="00D572F3"/>
    <w:rsid w:val="00D5733A"/>
    <w:rsid w:val="00D57390"/>
    <w:rsid w:val="00D573F7"/>
    <w:rsid w:val="00D574DA"/>
    <w:rsid w:val="00D57626"/>
    <w:rsid w:val="00D5763D"/>
    <w:rsid w:val="00D5766F"/>
    <w:rsid w:val="00D576A1"/>
    <w:rsid w:val="00D576A8"/>
    <w:rsid w:val="00D576AB"/>
    <w:rsid w:val="00D577A5"/>
    <w:rsid w:val="00D5781B"/>
    <w:rsid w:val="00D57876"/>
    <w:rsid w:val="00D5795F"/>
    <w:rsid w:val="00D57A24"/>
    <w:rsid w:val="00D57A80"/>
    <w:rsid w:val="00D57AD2"/>
    <w:rsid w:val="00D57B6B"/>
    <w:rsid w:val="00D57BF8"/>
    <w:rsid w:val="00D57C24"/>
    <w:rsid w:val="00D57C36"/>
    <w:rsid w:val="00D57C93"/>
    <w:rsid w:val="00D57CC6"/>
    <w:rsid w:val="00D57CD1"/>
    <w:rsid w:val="00D57E7D"/>
    <w:rsid w:val="00D57EC4"/>
    <w:rsid w:val="00D57EE3"/>
    <w:rsid w:val="00D57F0D"/>
    <w:rsid w:val="00D600F0"/>
    <w:rsid w:val="00D6018E"/>
    <w:rsid w:val="00D6039B"/>
    <w:rsid w:val="00D603C0"/>
    <w:rsid w:val="00D60423"/>
    <w:rsid w:val="00D60482"/>
    <w:rsid w:val="00D604B8"/>
    <w:rsid w:val="00D60551"/>
    <w:rsid w:val="00D606E7"/>
    <w:rsid w:val="00D6076A"/>
    <w:rsid w:val="00D60A02"/>
    <w:rsid w:val="00D60A04"/>
    <w:rsid w:val="00D60A0C"/>
    <w:rsid w:val="00D60A20"/>
    <w:rsid w:val="00D60B65"/>
    <w:rsid w:val="00D60CF7"/>
    <w:rsid w:val="00D60D09"/>
    <w:rsid w:val="00D60D15"/>
    <w:rsid w:val="00D60E19"/>
    <w:rsid w:val="00D60E24"/>
    <w:rsid w:val="00D60E4D"/>
    <w:rsid w:val="00D60EF7"/>
    <w:rsid w:val="00D60F60"/>
    <w:rsid w:val="00D61048"/>
    <w:rsid w:val="00D61087"/>
    <w:rsid w:val="00D61194"/>
    <w:rsid w:val="00D611F0"/>
    <w:rsid w:val="00D6122F"/>
    <w:rsid w:val="00D61246"/>
    <w:rsid w:val="00D6124F"/>
    <w:rsid w:val="00D61285"/>
    <w:rsid w:val="00D61483"/>
    <w:rsid w:val="00D614D8"/>
    <w:rsid w:val="00D614DE"/>
    <w:rsid w:val="00D6151C"/>
    <w:rsid w:val="00D6154C"/>
    <w:rsid w:val="00D61630"/>
    <w:rsid w:val="00D61702"/>
    <w:rsid w:val="00D61775"/>
    <w:rsid w:val="00D61800"/>
    <w:rsid w:val="00D61861"/>
    <w:rsid w:val="00D61918"/>
    <w:rsid w:val="00D619D8"/>
    <w:rsid w:val="00D619F3"/>
    <w:rsid w:val="00D61BA9"/>
    <w:rsid w:val="00D61BD6"/>
    <w:rsid w:val="00D61D20"/>
    <w:rsid w:val="00D61D78"/>
    <w:rsid w:val="00D61E46"/>
    <w:rsid w:val="00D61EA7"/>
    <w:rsid w:val="00D61EE4"/>
    <w:rsid w:val="00D61F65"/>
    <w:rsid w:val="00D61F66"/>
    <w:rsid w:val="00D61FAB"/>
    <w:rsid w:val="00D62055"/>
    <w:rsid w:val="00D621A5"/>
    <w:rsid w:val="00D621C3"/>
    <w:rsid w:val="00D62274"/>
    <w:rsid w:val="00D62306"/>
    <w:rsid w:val="00D6248B"/>
    <w:rsid w:val="00D62498"/>
    <w:rsid w:val="00D62589"/>
    <w:rsid w:val="00D625BD"/>
    <w:rsid w:val="00D625D2"/>
    <w:rsid w:val="00D625D6"/>
    <w:rsid w:val="00D6262C"/>
    <w:rsid w:val="00D6266C"/>
    <w:rsid w:val="00D62690"/>
    <w:rsid w:val="00D626BF"/>
    <w:rsid w:val="00D6270B"/>
    <w:rsid w:val="00D627E8"/>
    <w:rsid w:val="00D62970"/>
    <w:rsid w:val="00D6298F"/>
    <w:rsid w:val="00D62A69"/>
    <w:rsid w:val="00D62A79"/>
    <w:rsid w:val="00D62AE5"/>
    <w:rsid w:val="00D62C52"/>
    <w:rsid w:val="00D62CAC"/>
    <w:rsid w:val="00D62DE0"/>
    <w:rsid w:val="00D62DE7"/>
    <w:rsid w:val="00D62E86"/>
    <w:rsid w:val="00D62E87"/>
    <w:rsid w:val="00D62EB0"/>
    <w:rsid w:val="00D62EF9"/>
    <w:rsid w:val="00D62F45"/>
    <w:rsid w:val="00D62F5A"/>
    <w:rsid w:val="00D62F5C"/>
    <w:rsid w:val="00D62FBB"/>
    <w:rsid w:val="00D630A1"/>
    <w:rsid w:val="00D630DA"/>
    <w:rsid w:val="00D6316E"/>
    <w:rsid w:val="00D63206"/>
    <w:rsid w:val="00D632A8"/>
    <w:rsid w:val="00D63410"/>
    <w:rsid w:val="00D63426"/>
    <w:rsid w:val="00D634D0"/>
    <w:rsid w:val="00D63504"/>
    <w:rsid w:val="00D63518"/>
    <w:rsid w:val="00D6356B"/>
    <w:rsid w:val="00D635A7"/>
    <w:rsid w:val="00D635CB"/>
    <w:rsid w:val="00D636D7"/>
    <w:rsid w:val="00D63885"/>
    <w:rsid w:val="00D638CE"/>
    <w:rsid w:val="00D639E9"/>
    <w:rsid w:val="00D63BC1"/>
    <w:rsid w:val="00D63C84"/>
    <w:rsid w:val="00D63D22"/>
    <w:rsid w:val="00D63E44"/>
    <w:rsid w:val="00D63F2C"/>
    <w:rsid w:val="00D63F3D"/>
    <w:rsid w:val="00D63F53"/>
    <w:rsid w:val="00D63FA8"/>
    <w:rsid w:val="00D63FB3"/>
    <w:rsid w:val="00D64038"/>
    <w:rsid w:val="00D6406E"/>
    <w:rsid w:val="00D640C8"/>
    <w:rsid w:val="00D64207"/>
    <w:rsid w:val="00D642F9"/>
    <w:rsid w:val="00D64367"/>
    <w:rsid w:val="00D6440B"/>
    <w:rsid w:val="00D64410"/>
    <w:rsid w:val="00D64469"/>
    <w:rsid w:val="00D644AF"/>
    <w:rsid w:val="00D646D1"/>
    <w:rsid w:val="00D646E2"/>
    <w:rsid w:val="00D64714"/>
    <w:rsid w:val="00D64812"/>
    <w:rsid w:val="00D6495F"/>
    <w:rsid w:val="00D64A5B"/>
    <w:rsid w:val="00D64B74"/>
    <w:rsid w:val="00D64C4E"/>
    <w:rsid w:val="00D64C5E"/>
    <w:rsid w:val="00D64D2B"/>
    <w:rsid w:val="00D64D4C"/>
    <w:rsid w:val="00D64E1B"/>
    <w:rsid w:val="00D64F64"/>
    <w:rsid w:val="00D64FF9"/>
    <w:rsid w:val="00D65030"/>
    <w:rsid w:val="00D65065"/>
    <w:rsid w:val="00D6508C"/>
    <w:rsid w:val="00D650EE"/>
    <w:rsid w:val="00D651DA"/>
    <w:rsid w:val="00D6521D"/>
    <w:rsid w:val="00D652C6"/>
    <w:rsid w:val="00D652D0"/>
    <w:rsid w:val="00D65373"/>
    <w:rsid w:val="00D65486"/>
    <w:rsid w:val="00D6550A"/>
    <w:rsid w:val="00D65549"/>
    <w:rsid w:val="00D655CE"/>
    <w:rsid w:val="00D65646"/>
    <w:rsid w:val="00D65730"/>
    <w:rsid w:val="00D6585D"/>
    <w:rsid w:val="00D658A6"/>
    <w:rsid w:val="00D65A35"/>
    <w:rsid w:val="00D65AEF"/>
    <w:rsid w:val="00D65B39"/>
    <w:rsid w:val="00D65B70"/>
    <w:rsid w:val="00D65BF2"/>
    <w:rsid w:val="00D65C15"/>
    <w:rsid w:val="00D65C70"/>
    <w:rsid w:val="00D65D30"/>
    <w:rsid w:val="00D65D62"/>
    <w:rsid w:val="00D65E8D"/>
    <w:rsid w:val="00D65F1A"/>
    <w:rsid w:val="00D65FBC"/>
    <w:rsid w:val="00D660EC"/>
    <w:rsid w:val="00D66491"/>
    <w:rsid w:val="00D6654D"/>
    <w:rsid w:val="00D66558"/>
    <w:rsid w:val="00D66590"/>
    <w:rsid w:val="00D66692"/>
    <w:rsid w:val="00D66704"/>
    <w:rsid w:val="00D6671B"/>
    <w:rsid w:val="00D668AB"/>
    <w:rsid w:val="00D66907"/>
    <w:rsid w:val="00D66950"/>
    <w:rsid w:val="00D669DA"/>
    <w:rsid w:val="00D66B14"/>
    <w:rsid w:val="00D66B1E"/>
    <w:rsid w:val="00D66CA1"/>
    <w:rsid w:val="00D66D44"/>
    <w:rsid w:val="00D66E27"/>
    <w:rsid w:val="00D66E8E"/>
    <w:rsid w:val="00D67013"/>
    <w:rsid w:val="00D67109"/>
    <w:rsid w:val="00D6712F"/>
    <w:rsid w:val="00D67173"/>
    <w:rsid w:val="00D67179"/>
    <w:rsid w:val="00D671DD"/>
    <w:rsid w:val="00D6740C"/>
    <w:rsid w:val="00D67547"/>
    <w:rsid w:val="00D67641"/>
    <w:rsid w:val="00D67644"/>
    <w:rsid w:val="00D676EA"/>
    <w:rsid w:val="00D67720"/>
    <w:rsid w:val="00D67731"/>
    <w:rsid w:val="00D677E6"/>
    <w:rsid w:val="00D678EF"/>
    <w:rsid w:val="00D6792F"/>
    <w:rsid w:val="00D6795C"/>
    <w:rsid w:val="00D67983"/>
    <w:rsid w:val="00D67A0B"/>
    <w:rsid w:val="00D67A65"/>
    <w:rsid w:val="00D67A97"/>
    <w:rsid w:val="00D67AD7"/>
    <w:rsid w:val="00D67CF0"/>
    <w:rsid w:val="00D67E01"/>
    <w:rsid w:val="00D67E31"/>
    <w:rsid w:val="00D67E5D"/>
    <w:rsid w:val="00D67EC7"/>
    <w:rsid w:val="00D67F4F"/>
    <w:rsid w:val="00D67F85"/>
    <w:rsid w:val="00D67FB2"/>
    <w:rsid w:val="00D67FBC"/>
    <w:rsid w:val="00D6AB4A"/>
    <w:rsid w:val="00D7002B"/>
    <w:rsid w:val="00D700CD"/>
    <w:rsid w:val="00D700FB"/>
    <w:rsid w:val="00D70235"/>
    <w:rsid w:val="00D7028E"/>
    <w:rsid w:val="00D702FB"/>
    <w:rsid w:val="00D703C9"/>
    <w:rsid w:val="00D703F9"/>
    <w:rsid w:val="00D70418"/>
    <w:rsid w:val="00D7066A"/>
    <w:rsid w:val="00D7066C"/>
    <w:rsid w:val="00D706D3"/>
    <w:rsid w:val="00D7076B"/>
    <w:rsid w:val="00D70772"/>
    <w:rsid w:val="00D707EF"/>
    <w:rsid w:val="00D70874"/>
    <w:rsid w:val="00D70978"/>
    <w:rsid w:val="00D70A3C"/>
    <w:rsid w:val="00D70ABA"/>
    <w:rsid w:val="00D70AD9"/>
    <w:rsid w:val="00D70B9A"/>
    <w:rsid w:val="00D70CEE"/>
    <w:rsid w:val="00D70D70"/>
    <w:rsid w:val="00D70D76"/>
    <w:rsid w:val="00D70D86"/>
    <w:rsid w:val="00D70E63"/>
    <w:rsid w:val="00D70EC1"/>
    <w:rsid w:val="00D70F66"/>
    <w:rsid w:val="00D70FD7"/>
    <w:rsid w:val="00D71044"/>
    <w:rsid w:val="00D71051"/>
    <w:rsid w:val="00D71194"/>
    <w:rsid w:val="00D7119E"/>
    <w:rsid w:val="00D711FA"/>
    <w:rsid w:val="00D71266"/>
    <w:rsid w:val="00D71295"/>
    <w:rsid w:val="00D7129A"/>
    <w:rsid w:val="00D712AC"/>
    <w:rsid w:val="00D712BC"/>
    <w:rsid w:val="00D714C4"/>
    <w:rsid w:val="00D71539"/>
    <w:rsid w:val="00D715BA"/>
    <w:rsid w:val="00D71645"/>
    <w:rsid w:val="00D716E2"/>
    <w:rsid w:val="00D71782"/>
    <w:rsid w:val="00D717B6"/>
    <w:rsid w:val="00D71835"/>
    <w:rsid w:val="00D7183B"/>
    <w:rsid w:val="00D71850"/>
    <w:rsid w:val="00D718AE"/>
    <w:rsid w:val="00D7192A"/>
    <w:rsid w:val="00D71990"/>
    <w:rsid w:val="00D719CA"/>
    <w:rsid w:val="00D71A13"/>
    <w:rsid w:val="00D71B70"/>
    <w:rsid w:val="00D71BFD"/>
    <w:rsid w:val="00D71C6A"/>
    <w:rsid w:val="00D71C91"/>
    <w:rsid w:val="00D71DD1"/>
    <w:rsid w:val="00D71EFD"/>
    <w:rsid w:val="00D71F9A"/>
    <w:rsid w:val="00D7204C"/>
    <w:rsid w:val="00D72082"/>
    <w:rsid w:val="00D7209D"/>
    <w:rsid w:val="00D7210B"/>
    <w:rsid w:val="00D72135"/>
    <w:rsid w:val="00D72155"/>
    <w:rsid w:val="00D722D8"/>
    <w:rsid w:val="00D722E0"/>
    <w:rsid w:val="00D72313"/>
    <w:rsid w:val="00D7232A"/>
    <w:rsid w:val="00D7233F"/>
    <w:rsid w:val="00D723E8"/>
    <w:rsid w:val="00D723FB"/>
    <w:rsid w:val="00D7248D"/>
    <w:rsid w:val="00D7255C"/>
    <w:rsid w:val="00D72592"/>
    <w:rsid w:val="00D72633"/>
    <w:rsid w:val="00D72653"/>
    <w:rsid w:val="00D72690"/>
    <w:rsid w:val="00D72705"/>
    <w:rsid w:val="00D727F3"/>
    <w:rsid w:val="00D72809"/>
    <w:rsid w:val="00D72836"/>
    <w:rsid w:val="00D7289B"/>
    <w:rsid w:val="00D72B2D"/>
    <w:rsid w:val="00D72B48"/>
    <w:rsid w:val="00D72B90"/>
    <w:rsid w:val="00D72BAE"/>
    <w:rsid w:val="00D72BB7"/>
    <w:rsid w:val="00D72BDF"/>
    <w:rsid w:val="00D72BFE"/>
    <w:rsid w:val="00D72C6C"/>
    <w:rsid w:val="00D72D7E"/>
    <w:rsid w:val="00D72DCB"/>
    <w:rsid w:val="00D72E53"/>
    <w:rsid w:val="00D72F95"/>
    <w:rsid w:val="00D72FE4"/>
    <w:rsid w:val="00D73060"/>
    <w:rsid w:val="00D731DA"/>
    <w:rsid w:val="00D7332A"/>
    <w:rsid w:val="00D73395"/>
    <w:rsid w:val="00D733F6"/>
    <w:rsid w:val="00D7341F"/>
    <w:rsid w:val="00D7346C"/>
    <w:rsid w:val="00D734D0"/>
    <w:rsid w:val="00D734DB"/>
    <w:rsid w:val="00D734EE"/>
    <w:rsid w:val="00D73568"/>
    <w:rsid w:val="00D73580"/>
    <w:rsid w:val="00D73585"/>
    <w:rsid w:val="00D735BA"/>
    <w:rsid w:val="00D735C3"/>
    <w:rsid w:val="00D7373A"/>
    <w:rsid w:val="00D737B6"/>
    <w:rsid w:val="00D7391F"/>
    <w:rsid w:val="00D73AF0"/>
    <w:rsid w:val="00D73B3E"/>
    <w:rsid w:val="00D73BC2"/>
    <w:rsid w:val="00D73BDB"/>
    <w:rsid w:val="00D73BFD"/>
    <w:rsid w:val="00D73D72"/>
    <w:rsid w:val="00D73DAF"/>
    <w:rsid w:val="00D73E7C"/>
    <w:rsid w:val="00D74097"/>
    <w:rsid w:val="00D74198"/>
    <w:rsid w:val="00D741B2"/>
    <w:rsid w:val="00D741F1"/>
    <w:rsid w:val="00D741F5"/>
    <w:rsid w:val="00D741FF"/>
    <w:rsid w:val="00D7424E"/>
    <w:rsid w:val="00D7428A"/>
    <w:rsid w:val="00D742CE"/>
    <w:rsid w:val="00D74315"/>
    <w:rsid w:val="00D7442D"/>
    <w:rsid w:val="00D7454A"/>
    <w:rsid w:val="00D7467A"/>
    <w:rsid w:val="00D74744"/>
    <w:rsid w:val="00D747D7"/>
    <w:rsid w:val="00D7480E"/>
    <w:rsid w:val="00D748E9"/>
    <w:rsid w:val="00D74942"/>
    <w:rsid w:val="00D7499C"/>
    <w:rsid w:val="00D749CA"/>
    <w:rsid w:val="00D74AAE"/>
    <w:rsid w:val="00D74AEF"/>
    <w:rsid w:val="00D74C5F"/>
    <w:rsid w:val="00D74C8B"/>
    <w:rsid w:val="00D74CBF"/>
    <w:rsid w:val="00D74CC5"/>
    <w:rsid w:val="00D74DB7"/>
    <w:rsid w:val="00D74E34"/>
    <w:rsid w:val="00D74E78"/>
    <w:rsid w:val="00D74EF0"/>
    <w:rsid w:val="00D74EFE"/>
    <w:rsid w:val="00D7509A"/>
    <w:rsid w:val="00D7517D"/>
    <w:rsid w:val="00D75250"/>
    <w:rsid w:val="00D752DE"/>
    <w:rsid w:val="00D75306"/>
    <w:rsid w:val="00D7533E"/>
    <w:rsid w:val="00D753A1"/>
    <w:rsid w:val="00D755BC"/>
    <w:rsid w:val="00D755BF"/>
    <w:rsid w:val="00D755FD"/>
    <w:rsid w:val="00D75680"/>
    <w:rsid w:val="00D757AB"/>
    <w:rsid w:val="00D757BC"/>
    <w:rsid w:val="00D757CE"/>
    <w:rsid w:val="00D757D9"/>
    <w:rsid w:val="00D758DA"/>
    <w:rsid w:val="00D759BD"/>
    <w:rsid w:val="00D75A05"/>
    <w:rsid w:val="00D75AE1"/>
    <w:rsid w:val="00D75C2B"/>
    <w:rsid w:val="00D75C4D"/>
    <w:rsid w:val="00D75D1C"/>
    <w:rsid w:val="00D75D63"/>
    <w:rsid w:val="00D75DA1"/>
    <w:rsid w:val="00D75E00"/>
    <w:rsid w:val="00D75E86"/>
    <w:rsid w:val="00D75E8D"/>
    <w:rsid w:val="00D75ECA"/>
    <w:rsid w:val="00D75EDD"/>
    <w:rsid w:val="00D75EF2"/>
    <w:rsid w:val="00D75F0C"/>
    <w:rsid w:val="00D75F2F"/>
    <w:rsid w:val="00D75FFB"/>
    <w:rsid w:val="00D7607A"/>
    <w:rsid w:val="00D760F6"/>
    <w:rsid w:val="00D7613E"/>
    <w:rsid w:val="00D7614B"/>
    <w:rsid w:val="00D7617B"/>
    <w:rsid w:val="00D7619D"/>
    <w:rsid w:val="00D76220"/>
    <w:rsid w:val="00D7629D"/>
    <w:rsid w:val="00D762EB"/>
    <w:rsid w:val="00D76428"/>
    <w:rsid w:val="00D76593"/>
    <w:rsid w:val="00D765A0"/>
    <w:rsid w:val="00D765F4"/>
    <w:rsid w:val="00D76637"/>
    <w:rsid w:val="00D76641"/>
    <w:rsid w:val="00D766E1"/>
    <w:rsid w:val="00D7671A"/>
    <w:rsid w:val="00D767A3"/>
    <w:rsid w:val="00D767CD"/>
    <w:rsid w:val="00D768D9"/>
    <w:rsid w:val="00D7694A"/>
    <w:rsid w:val="00D76A77"/>
    <w:rsid w:val="00D76AC4"/>
    <w:rsid w:val="00D76B3C"/>
    <w:rsid w:val="00D76BA0"/>
    <w:rsid w:val="00D76C37"/>
    <w:rsid w:val="00D76EAE"/>
    <w:rsid w:val="00D76EF6"/>
    <w:rsid w:val="00D770A3"/>
    <w:rsid w:val="00D7714C"/>
    <w:rsid w:val="00D77159"/>
    <w:rsid w:val="00D771C4"/>
    <w:rsid w:val="00D772CB"/>
    <w:rsid w:val="00D77412"/>
    <w:rsid w:val="00D77469"/>
    <w:rsid w:val="00D774CA"/>
    <w:rsid w:val="00D7756F"/>
    <w:rsid w:val="00D77659"/>
    <w:rsid w:val="00D7769E"/>
    <w:rsid w:val="00D77741"/>
    <w:rsid w:val="00D7777A"/>
    <w:rsid w:val="00D7778B"/>
    <w:rsid w:val="00D777D4"/>
    <w:rsid w:val="00D7780E"/>
    <w:rsid w:val="00D77984"/>
    <w:rsid w:val="00D77A09"/>
    <w:rsid w:val="00D77BBC"/>
    <w:rsid w:val="00D77C5F"/>
    <w:rsid w:val="00D77D1F"/>
    <w:rsid w:val="00D77D78"/>
    <w:rsid w:val="00D77ECB"/>
    <w:rsid w:val="00D77FCE"/>
    <w:rsid w:val="00D8006B"/>
    <w:rsid w:val="00D801B2"/>
    <w:rsid w:val="00D801F9"/>
    <w:rsid w:val="00D8021D"/>
    <w:rsid w:val="00D8028F"/>
    <w:rsid w:val="00D80446"/>
    <w:rsid w:val="00D8046F"/>
    <w:rsid w:val="00D8059A"/>
    <w:rsid w:val="00D80677"/>
    <w:rsid w:val="00D806CC"/>
    <w:rsid w:val="00D806FC"/>
    <w:rsid w:val="00D80776"/>
    <w:rsid w:val="00D8081F"/>
    <w:rsid w:val="00D80879"/>
    <w:rsid w:val="00D808EB"/>
    <w:rsid w:val="00D8099A"/>
    <w:rsid w:val="00D809CE"/>
    <w:rsid w:val="00D809DC"/>
    <w:rsid w:val="00D80B83"/>
    <w:rsid w:val="00D80B85"/>
    <w:rsid w:val="00D80C8C"/>
    <w:rsid w:val="00D80D62"/>
    <w:rsid w:val="00D80D81"/>
    <w:rsid w:val="00D80E29"/>
    <w:rsid w:val="00D80E2D"/>
    <w:rsid w:val="00D80E78"/>
    <w:rsid w:val="00D80F85"/>
    <w:rsid w:val="00D80FCD"/>
    <w:rsid w:val="00D80FF7"/>
    <w:rsid w:val="00D8107B"/>
    <w:rsid w:val="00D81095"/>
    <w:rsid w:val="00D81179"/>
    <w:rsid w:val="00D811D8"/>
    <w:rsid w:val="00D81246"/>
    <w:rsid w:val="00D81247"/>
    <w:rsid w:val="00D8124F"/>
    <w:rsid w:val="00D81361"/>
    <w:rsid w:val="00D813E8"/>
    <w:rsid w:val="00D814AE"/>
    <w:rsid w:val="00D81600"/>
    <w:rsid w:val="00D81652"/>
    <w:rsid w:val="00D81913"/>
    <w:rsid w:val="00D81960"/>
    <w:rsid w:val="00D819A3"/>
    <w:rsid w:val="00D81B15"/>
    <w:rsid w:val="00D81B26"/>
    <w:rsid w:val="00D81BE1"/>
    <w:rsid w:val="00D81D12"/>
    <w:rsid w:val="00D81D2F"/>
    <w:rsid w:val="00D81D50"/>
    <w:rsid w:val="00D81ED2"/>
    <w:rsid w:val="00D81ED3"/>
    <w:rsid w:val="00D81F1F"/>
    <w:rsid w:val="00D81F4F"/>
    <w:rsid w:val="00D81F6E"/>
    <w:rsid w:val="00D81F7D"/>
    <w:rsid w:val="00D82157"/>
    <w:rsid w:val="00D821C6"/>
    <w:rsid w:val="00D8226D"/>
    <w:rsid w:val="00D82337"/>
    <w:rsid w:val="00D8238F"/>
    <w:rsid w:val="00D823B8"/>
    <w:rsid w:val="00D824DB"/>
    <w:rsid w:val="00D8250F"/>
    <w:rsid w:val="00D825A3"/>
    <w:rsid w:val="00D82925"/>
    <w:rsid w:val="00D82A87"/>
    <w:rsid w:val="00D82AA9"/>
    <w:rsid w:val="00D82B1F"/>
    <w:rsid w:val="00D82B6A"/>
    <w:rsid w:val="00D82C0E"/>
    <w:rsid w:val="00D82C92"/>
    <w:rsid w:val="00D82CFF"/>
    <w:rsid w:val="00D82D1B"/>
    <w:rsid w:val="00D82D5E"/>
    <w:rsid w:val="00D82D81"/>
    <w:rsid w:val="00D82E91"/>
    <w:rsid w:val="00D82E99"/>
    <w:rsid w:val="00D82ECA"/>
    <w:rsid w:val="00D82F34"/>
    <w:rsid w:val="00D830CD"/>
    <w:rsid w:val="00D830DF"/>
    <w:rsid w:val="00D83127"/>
    <w:rsid w:val="00D83143"/>
    <w:rsid w:val="00D83324"/>
    <w:rsid w:val="00D83334"/>
    <w:rsid w:val="00D83488"/>
    <w:rsid w:val="00D834AA"/>
    <w:rsid w:val="00D834BD"/>
    <w:rsid w:val="00D8356F"/>
    <w:rsid w:val="00D8358D"/>
    <w:rsid w:val="00D836CA"/>
    <w:rsid w:val="00D83761"/>
    <w:rsid w:val="00D8376D"/>
    <w:rsid w:val="00D837D0"/>
    <w:rsid w:val="00D83A64"/>
    <w:rsid w:val="00D83A98"/>
    <w:rsid w:val="00D83D28"/>
    <w:rsid w:val="00D83E0C"/>
    <w:rsid w:val="00D83E25"/>
    <w:rsid w:val="00D83E68"/>
    <w:rsid w:val="00D83F1D"/>
    <w:rsid w:val="00D83F39"/>
    <w:rsid w:val="00D83F41"/>
    <w:rsid w:val="00D83FE0"/>
    <w:rsid w:val="00D8403B"/>
    <w:rsid w:val="00D840DC"/>
    <w:rsid w:val="00D840FE"/>
    <w:rsid w:val="00D841EE"/>
    <w:rsid w:val="00D842E5"/>
    <w:rsid w:val="00D8430F"/>
    <w:rsid w:val="00D84347"/>
    <w:rsid w:val="00D843A3"/>
    <w:rsid w:val="00D843C3"/>
    <w:rsid w:val="00D843DC"/>
    <w:rsid w:val="00D844BA"/>
    <w:rsid w:val="00D844E4"/>
    <w:rsid w:val="00D84644"/>
    <w:rsid w:val="00D84682"/>
    <w:rsid w:val="00D84689"/>
    <w:rsid w:val="00D846A8"/>
    <w:rsid w:val="00D84731"/>
    <w:rsid w:val="00D84734"/>
    <w:rsid w:val="00D84A5C"/>
    <w:rsid w:val="00D84A6D"/>
    <w:rsid w:val="00D84A93"/>
    <w:rsid w:val="00D84B32"/>
    <w:rsid w:val="00D84BDF"/>
    <w:rsid w:val="00D84C47"/>
    <w:rsid w:val="00D84C7B"/>
    <w:rsid w:val="00D84C8F"/>
    <w:rsid w:val="00D84D4C"/>
    <w:rsid w:val="00D84EEC"/>
    <w:rsid w:val="00D84F22"/>
    <w:rsid w:val="00D84F2B"/>
    <w:rsid w:val="00D84F57"/>
    <w:rsid w:val="00D84F9E"/>
    <w:rsid w:val="00D85092"/>
    <w:rsid w:val="00D85100"/>
    <w:rsid w:val="00D85119"/>
    <w:rsid w:val="00D85253"/>
    <w:rsid w:val="00D8526D"/>
    <w:rsid w:val="00D8534C"/>
    <w:rsid w:val="00D853F2"/>
    <w:rsid w:val="00D853F7"/>
    <w:rsid w:val="00D8556C"/>
    <w:rsid w:val="00D856AA"/>
    <w:rsid w:val="00D8573B"/>
    <w:rsid w:val="00D8575E"/>
    <w:rsid w:val="00D857C8"/>
    <w:rsid w:val="00D85880"/>
    <w:rsid w:val="00D859BC"/>
    <w:rsid w:val="00D85A45"/>
    <w:rsid w:val="00D85B3A"/>
    <w:rsid w:val="00D85B6B"/>
    <w:rsid w:val="00D85B75"/>
    <w:rsid w:val="00D85BCA"/>
    <w:rsid w:val="00D85C4D"/>
    <w:rsid w:val="00D85D71"/>
    <w:rsid w:val="00D85D77"/>
    <w:rsid w:val="00D85D9D"/>
    <w:rsid w:val="00D85DD6"/>
    <w:rsid w:val="00D85E21"/>
    <w:rsid w:val="00D85EF5"/>
    <w:rsid w:val="00D85FDB"/>
    <w:rsid w:val="00D8602F"/>
    <w:rsid w:val="00D86050"/>
    <w:rsid w:val="00D860DF"/>
    <w:rsid w:val="00D860E1"/>
    <w:rsid w:val="00D861B0"/>
    <w:rsid w:val="00D8630A"/>
    <w:rsid w:val="00D8630F"/>
    <w:rsid w:val="00D86375"/>
    <w:rsid w:val="00D863D8"/>
    <w:rsid w:val="00D86405"/>
    <w:rsid w:val="00D86415"/>
    <w:rsid w:val="00D86416"/>
    <w:rsid w:val="00D864D3"/>
    <w:rsid w:val="00D865E6"/>
    <w:rsid w:val="00D86772"/>
    <w:rsid w:val="00D8679F"/>
    <w:rsid w:val="00D867A6"/>
    <w:rsid w:val="00D867C4"/>
    <w:rsid w:val="00D86883"/>
    <w:rsid w:val="00D868A9"/>
    <w:rsid w:val="00D868D2"/>
    <w:rsid w:val="00D86A2D"/>
    <w:rsid w:val="00D86A2E"/>
    <w:rsid w:val="00D86A33"/>
    <w:rsid w:val="00D86A48"/>
    <w:rsid w:val="00D86A4F"/>
    <w:rsid w:val="00D86AAB"/>
    <w:rsid w:val="00D86B2B"/>
    <w:rsid w:val="00D86BB4"/>
    <w:rsid w:val="00D86CA1"/>
    <w:rsid w:val="00D86CE7"/>
    <w:rsid w:val="00D86E5F"/>
    <w:rsid w:val="00D87013"/>
    <w:rsid w:val="00D87075"/>
    <w:rsid w:val="00D8726C"/>
    <w:rsid w:val="00D8729C"/>
    <w:rsid w:val="00D873FF"/>
    <w:rsid w:val="00D8747D"/>
    <w:rsid w:val="00D87529"/>
    <w:rsid w:val="00D8752B"/>
    <w:rsid w:val="00D875BD"/>
    <w:rsid w:val="00D875D0"/>
    <w:rsid w:val="00D875F5"/>
    <w:rsid w:val="00D8775F"/>
    <w:rsid w:val="00D877A0"/>
    <w:rsid w:val="00D877D8"/>
    <w:rsid w:val="00D87970"/>
    <w:rsid w:val="00D879D8"/>
    <w:rsid w:val="00D879E7"/>
    <w:rsid w:val="00D87A93"/>
    <w:rsid w:val="00D87AE4"/>
    <w:rsid w:val="00D87C63"/>
    <w:rsid w:val="00D87D0E"/>
    <w:rsid w:val="00D87D63"/>
    <w:rsid w:val="00D87DA9"/>
    <w:rsid w:val="00D87DD0"/>
    <w:rsid w:val="00D87EF1"/>
    <w:rsid w:val="00D87F00"/>
    <w:rsid w:val="00D900AB"/>
    <w:rsid w:val="00D90113"/>
    <w:rsid w:val="00D90151"/>
    <w:rsid w:val="00D9026E"/>
    <w:rsid w:val="00D9027C"/>
    <w:rsid w:val="00D902B5"/>
    <w:rsid w:val="00D902F5"/>
    <w:rsid w:val="00D904FC"/>
    <w:rsid w:val="00D9051F"/>
    <w:rsid w:val="00D90569"/>
    <w:rsid w:val="00D905B4"/>
    <w:rsid w:val="00D905E5"/>
    <w:rsid w:val="00D90603"/>
    <w:rsid w:val="00D90609"/>
    <w:rsid w:val="00D9063A"/>
    <w:rsid w:val="00D90759"/>
    <w:rsid w:val="00D90A30"/>
    <w:rsid w:val="00D90A4F"/>
    <w:rsid w:val="00D90B35"/>
    <w:rsid w:val="00D90BA8"/>
    <w:rsid w:val="00D90C83"/>
    <w:rsid w:val="00D90CA4"/>
    <w:rsid w:val="00D90CE9"/>
    <w:rsid w:val="00D90DA0"/>
    <w:rsid w:val="00D90DB7"/>
    <w:rsid w:val="00D90DF6"/>
    <w:rsid w:val="00D90E0A"/>
    <w:rsid w:val="00D90E34"/>
    <w:rsid w:val="00D91050"/>
    <w:rsid w:val="00D911CB"/>
    <w:rsid w:val="00D91204"/>
    <w:rsid w:val="00D9124D"/>
    <w:rsid w:val="00D912D6"/>
    <w:rsid w:val="00D912F0"/>
    <w:rsid w:val="00D91363"/>
    <w:rsid w:val="00D913E0"/>
    <w:rsid w:val="00D91456"/>
    <w:rsid w:val="00D914B6"/>
    <w:rsid w:val="00D91512"/>
    <w:rsid w:val="00D91525"/>
    <w:rsid w:val="00D916B2"/>
    <w:rsid w:val="00D916F2"/>
    <w:rsid w:val="00D91736"/>
    <w:rsid w:val="00D91864"/>
    <w:rsid w:val="00D919FE"/>
    <w:rsid w:val="00D91A0E"/>
    <w:rsid w:val="00D91A1D"/>
    <w:rsid w:val="00D91A36"/>
    <w:rsid w:val="00D91A8B"/>
    <w:rsid w:val="00D91A93"/>
    <w:rsid w:val="00D91ABF"/>
    <w:rsid w:val="00D91AC4"/>
    <w:rsid w:val="00D91B3D"/>
    <w:rsid w:val="00D91C13"/>
    <w:rsid w:val="00D91C41"/>
    <w:rsid w:val="00D91CD1"/>
    <w:rsid w:val="00D91CDD"/>
    <w:rsid w:val="00D91D4F"/>
    <w:rsid w:val="00D91EE7"/>
    <w:rsid w:val="00D91EF3"/>
    <w:rsid w:val="00D91EFA"/>
    <w:rsid w:val="00D91F58"/>
    <w:rsid w:val="00D92090"/>
    <w:rsid w:val="00D9209F"/>
    <w:rsid w:val="00D920F0"/>
    <w:rsid w:val="00D921BB"/>
    <w:rsid w:val="00D92226"/>
    <w:rsid w:val="00D92236"/>
    <w:rsid w:val="00D9223F"/>
    <w:rsid w:val="00D922A1"/>
    <w:rsid w:val="00D922D2"/>
    <w:rsid w:val="00D9239B"/>
    <w:rsid w:val="00D924B5"/>
    <w:rsid w:val="00D924F1"/>
    <w:rsid w:val="00D92518"/>
    <w:rsid w:val="00D92591"/>
    <w:rsid w:val="00D92606"/>
    <w:rsid w:val="00D92879"/>
    <w:rsid w:val="00D92899"/>
    <w:rsid w:val="00D92A24"/>
    <w:rsid w:val="00D92A66"/>
    <w:rsid w:val="00D92AF2"/>
    <w:rsid w:val="00D92BB8"/>
    <w:rsid w:val="00D92C23"/>
    <w:rsid w:val="00D92C25"/>
    <w:rsid w:val="00D92C44"/>
    <w:rsid w:val="00D92C70"/>
    <w:rsid w:val="00D92CF3"/>
    <w:rsid w:val="00D92DEF"/>
    <w:rsid w:val="00D92E6D"/>
    <w:rsid w:val="00D92E8F"/>
    <w:rsid w:val="00D92EAE"/>
    <w:rsid w:val="00D92F45"/>
    <w:rsid w:val="00D92F7D"/>
    <w:rsid w:val="00D9303E"/>
    <w:rsid w:val="00D9306C"/>
    <w:rsid w:val="00D9316F"/>
    <w:rsid w:val="00D93197"/>
    <w:rsid w:val="00D93217"/>
    <w:rsid w:val="00D932C8"/>
    <w:rsid w:val="00D9333A"/>
    <w:rsid w:val="00D9340C"/>
    <w:rsid w:val="00D93448"/>
    <w:rsid w:val="00D93469"/>
    <w:rsid w:val="00D93489"/>
    <w:rsid w:val="00D934CF"/>
    <w:rsid w:val="00D934F4"/>
    <w:rsid w:val="00D93502"/>
    <w:rsid w:val="00D93578"/>
    <w:rsid w:val="00D935B5"/>
    <w:rsid w:val="00D935DC"/>
    <w:rsid w:val="00D93622"/>
    <w:rsid w:val="00D93686"/>
    <w:rsid w:val="00D936C9"/>
    <w:rsid w:val="00D936EF"/>
    <w:rsid w:val="00D93780"/>
    <w:rsid w:val="00D93782"/>
    <w:rsid w:val="00D93791"/>
    <w:rsid w:val="00D938E0"/>
    <w:rsid w:val="00D938FC"/>
    <w:rsid w:val="00D93ACF"/>
    <w:rsid w:val="00D93BF2"/>
    <w:rsid w:val="00D93C95"/>
    <w:rsid w:val="00D93D88"/>
    <w:rsid w:val="00D93E84"/>
    <w:rsid w:val="00D93F84"/>
    <w:rsid w:val="00D93F89"/>
    <w:rsid w:val="00D93FF0"/>
    <w:rsid w:val="00D94014"/>
    <w:rsid w:val="00D9403C"/>
    <w:rsid w:val="00D9404B"/>
    <w:rsid w:val="00D940BE"/>
    <w:rsid w:val="00D940EC"/>
    <w:rsid w:val="00D9414C"/>
    <w:rsid w:val="00D9428A"/>
    <w:rsid w:val="00D9441C"/>
    <w:rsid w:val="00D9451D"/>
    <w:rsid w:val="00D9461E"/>
    <w:rsid w:val="00D94770"/>
    <w:rsid w:val="00D947BF"/>
    <w:rsid w:val="00D947FF"/>
    <w:rsid w:val="00D94903"/>
    <w:rsid w:val="00D9491B"/>
    <w:rsid w:val="00D949AE"/>
    <w:rsid w:val="00D94A53"/>
    <w:rsid w:val="00D94AC3"/>
    <w:rsid w:val="00D94B94"/>
    <w:rsid w:val="00D94BAE"/>
    <w:rsid w:val="00D94C77"/>
    <w:rsid w:val="00D94D06"/>
    <w:rsid w:val="00D94E36"/>
    <w:rsid w:val="00D94EBF"/>
    <w:rsid w:val="00D94F4C"/>
    <w:rsid w:val="00D94F5E"/>
    <w:rsid w:val="00D94F9B"/>
    <w:rsid w:val="00D94FC7"/>
    <w:rsid w:val="00D9517A"/>
    <w:rsid w:val="00D951AB"/>
    <w:rsid w:val="00D951BC"/>
    <w:rsid w:val="00D951CD"/>
    <w:rsid w:val="00D951DA"/>
    <w:rsid w:val="00D9538A"/>
    <w:rsid w:val="00D953AC"/>
    <w:rsid w:val="00D9541A"/>
    <w:rsid w:val="00D95532"/>
    <w:rsid w:val="00D95547"/>
    <w:rsid w:val="00D95654"/>
    <w:rsid w:val="00D956AF"/>
    <w:rsid w:val="00D95721"/>
    <w:rsid w:val="00D957EC"/>
    <w:rsid w:val="00D9589A"/>
    <w:rsid w:val="00D958CB"/>
    <w:rsid w:val="00D958F6"/>
    <w:rsid w:val="00D9591B"/>
    <w:rsid w:val="00D95953"/>
    <w:rsid w:val="00D95958"/>
    <w:rsid w:val="00D959BC"/>
    <w:rsid w:val="00D95A76"/>
    <w:rsid w:val="00D95BD6"/>
    <w:rsid w:val="00D95C8B"/>
    <w:rsid w:val="00D95CD2"/>
    <w:rsid w:val="00D95CDD"/>
    <w:rsid w:val="00D95DC7"/>
    <w:rsid w:val="00D95E16"/>
    <w:rsid w:val="00D95ECA"/>
    <w:rsid w:val="00D95EFF"/>
    <w:rsid w:val="00D96065"/>
    <w:rsid w:val="00D960E2"/>
    <w:rsid w:val="00D960ED"/>
    <w:rsid w:val="00D9615B"/>
    <w:rsid w:val="00D96270"/>
    <w:rsid w:val="00D962F6"/>
    <w:rsid w:val="00D9635D"/>
    <w:rsid w:val="00D9648D"/>
    <w:rsid w:val="00D9653D"/>
    <w:rsid w:val="00D96611"/>
    <w:rsid w:val="00D96690"/>
    <w:rsid w:val="00D9683D"/>
    <w:rsid w:val="00D968BE"/>
    <w:rsid w:val="00D96911"/>
    <w:rsid w:val="00D96952"/>
    <w:rsid w:val="00D9699C"/>
    <w:rsid w:val="00D96A4D"/>
    <w:rsid w:val="00D96A91"/>
    <w:rsid w:val="00D96A9B"/>
    <w:rsid w:val="00D96AD4"/>
    <w:rsid w:val="00D96AD8"/>
    <w:rsid w:val="00D96B2C"/>
    <w:rsid w:val="00D96B4E"/>
    <w:rsid w:val="00D96B58"/>
    <w:rsid w:val="00D96BD0"/>
    <w:rsid w:val="00D96C84"/>
    <w:rsid w:val="00D96D32"/>
    <w:rsid w:val="00D96D42"/>
    <w:rsid w:val="00D96E21"/>
    <w:rsid w:val="00D96EFB"/>
    <w:rsid w:val="00D970EA"/>
    <w:rsid w:val="00D97117"/>
    <w:rsid w:val="00D971B1"/>
    <w:rsid w:val="00D9720D"/>
    <w:rsid w:val="00D97242"/>
    <w:rsid w:val="00D972E0"/>
    <w:rsid w:val="00D973BA"/>
    <w:rsid w:val="00D9745F"/>
    <w:rsid w:val="00D97482"/>
    <w:rsid w:val="00D97484"/>
    <w:rsid w:val="00D974EC"/>
    <w:rsid w:val="00D97555"/>
    <w:rsid w:val="00D97566"/>
    <w:rsid w:val="00D975B9"/>
    <w:rsid w:val="00D976BC"/>
    <w:rsid w:val="00D97735"/>
    <w:rsid w:val="00D97811"/>
    <w:rsid w:val="00D9782E"/>
    <w:rsid w:val="00D9783E"/>
    <w:rsid w:val="00D9784C"/>
    <w:rsid w:val="00D97852"/>
    <w:rsid w:val="00D978EC"/>
    <w:rsid w:val="00D979A0"/>
    <w:rsid w:val="00D979C7"/>
    <w:rsid w:val="00D97A0D"/>
    <w:rsid w:val="00D97A30"/>
    <w:rsid w:val="00D97AA1"/>
    <w:rsid w:val="00D97AB1"/>
    <w:rsid w:val="00D97BD7"/>
    <w:rsid w:val="00D97C32"/>
    <w:rsid w:val="00D97D9B"/>
    <w:rsid w:val="00D97EDC"/>
    <w:rsid w:val="00DA0015"/>
    <w:rsid w:val="00DA0025"/>
    <w:rsid w:val="00DA0067"/>
    <w:rsid w:val="00DA015D"/>
    <w:rsid w:val="00DA02C8"/>
    <w:rsid w:val="00DA02EE"/>
    <w:rsid w:val="00DA03C0"/>
    <w:rsid w:val="00DA043C"/>
    <w:rsid w:val="00DA05D2"/>
    <w:rsid w:val="00DA05F4"/>
    <w:rsid w:val="00DA061A"/>
    <w:rsid w:val="00DA062A"/>
    <w:rsid w:val="00DA06BD"/>
    <w:rsid w:val="00DA06CD"/>
    <w:rsid w:val="00DA06FD"/>
    <w:rsid w:val="00DA098A"/>
    <w:rsid w:val="00DA0A5E"/>
    <w:rsid w:val="00DA0B23"/>
    <w:rsid w:val="00DA0B77"/>
    <w:rsid w:val="00DA0B82"/>
    <w:rsid w:val="00DA0BFA"/>
    <w:rsid w:val="00DA0C1F"/>
    <w:rsid w:val="00DA0C57"/>
    <w:rsid w:val="00DA0CEF"/>
    <w:rsid w:val="00DA0D08"/>
    <w:rsid w:val="00DA0E55"/>
    <w:rsid w:val="00DA0F15"/>
    <w:rsid w:val="00DA0F3F"/>
    <w:rsid w:val="00DA0FD0"/>
    <w:rsid w:val="00DA0FD6"/>
    <w:rsid w:val="00DA107D"/>
    <w:rsid w:val="00DA1327"/>
    <w:rsid w:val="00DA14BC"/>
    <w:rsid w:val="00DA152D"/>
    <w:rsid w:val="00DA1558"/>
    <w:rsid w:val="00DA1647"/>
    <w:rsid w:val="00DA165F"/>
    <w:rsid w:val="00DA16CB"/>
    <w:rsid w:val="00DA1713"/>
    <w:rsid w:val="00DA180F"/>
    <w:rsid w:val="00DA183C"/>
    <w:rsid w:val="00DA187D"/>
    <w:rsid w:val="00DA1A7A"/>
    <w:rsid w:val="00DA1AE6"/>
    <w:rsid w:val="00DA1BB8"/>
    <w:rsid w:val="00DA1BE4"/>
    <w:rsid w:val="00DA1C7A"/>
    <w:rsid w:val="00DA1CD0"/>
    <w:rsid w:val="00DA1D85"/>
    <w:rsid w:val="00DA1E89"/>
    <w:rsid w:val="00DA2091"/>
    <w:rsid w:val="00DA20DB"/>
    <w:rsid w:val="00DA2105"/>
    <w:rsid w:val="00DA2291"/>
    <w:rsid w:val="00DA22F9"/>
    <w:rsid w:val="00DA2355"/>
    <w:rsid w:val="00DA23AC"/>
    <w:rsid w:val="00DA251F"/>
    <w:rsid w:val="00DA260A"/>
    <w:rsid w:val="00DA2672"/>
    <w:rsid w:val="00DA26D8"/>
    <w:rsid w:val="00DA26DF"/>
    <w:rsid w:val="00DA279F"/>
    <w:rsid w:val="00DA29A5"/>
    <w:rsid w:val="00DA29C4"/>
    <w:rsid w:val="00DA29E9"/>
    <w:rsid w:val="00DA2A97"/>
    <w:rsid w:val="00DA2ACE"/>
    <w:rsid w:val="00DA2C28"/>
    <w:rsid w:val="00DA2CFE"/>
    <w:rsid w:val="00DA2D9D"/>
    <w:rsid w:val="00DA2DAD"/>
    <w:rsid w:val="00DA2E73"/>
    <w:rsid w:val="00DA2E80"/>
    <w:rsid w:val="00DA2F6F"/>
    <w:rsid w:val="00DA2FA9"/>
    <w:rsid w:val="00DA3014"/>
    <w:rsid w:val="00DA30B0"/>
    <w:rsid w:val="00DA30E6"/>
    <w:rsid w:val="00DA31BE"/>
    <w:rsid w:val="00DA322E"/>
    <w:rsid w:val="00DA338F"/>
    <w:rsid w:val="00DA33AC"/>
    <w:rsid w:val="00DA33B1"/>
    <w:rsid w:val="00DA3457"/>
    <w:rsid w:val="00DA3471"/>
    <w:rsid w:val="00DA357C"/>
    <w:rsid w:val="00DA35D6"/>
    <w:rsid w:val="00DA36A0"/>
    <w:rsid w:val="00DA36FF"/>
    <w:rsid w:val="00DA371B"/>
    <w:rsid w:val="00DA3898"/>
    <w:rsid w:val="00DA39C2"/>
    <w:rsid w:val="00DA3BF8"/>
    <w:rsid w:val="00DA3C19"/>
    <w:rsid w:val="00DA3CA2"/>
    <w:rsid w:val="00DA3CB1"/>
    <w:rsid w:val="00DA3CDF"/>
    <w:rsid w:val="00DA3D01"/>
    <w:rsid w:val="00DA3D78"/>
    <w:rsid w:val="00DA3E0B"/>
    <w:rsid w:val="00DA3E3D"/>
    <w:rsid w:val="00DA3FE5"/>
    <w:rsid w:val="00DA3FFA"/>
    <w:rsid w:val="00DA402F"/>
    <w:rsid w:val="00DA414B"/>
    <w:rsid w:val="00DA4225"/>
    <w:rsid w:val="00DA4236"/>
    <w:rsid w:val="00DA42EE"/>
    <w:rsid w:val="00DA43F3"/>
    <w:rsid w:val="00DA44C2"/>
    <w:rsid w:val="00DA44E0"/>
    <w:rsid w:val="00DA4519"/>
    <w:rsid w:val="00DA453A"/>
    <w:rsid w:val="00DA455B"/>
    <w:rsid w:val="00DA45D2"/>
    <w:rsid w:val="00DA45E3"/>
    <w:rsid w:val="00DA46F9"/>
    <w:rsid w:val="00DA47D2"/>
    <w:rsid w:val="00DA4810"/>
    <w:rsid w:val="00DA4844"/>
    <w:rsid w:val="00DA4905"/>
    <w:rsid w:val="00DA4910"/>
    <w:rsid w:val="00DA49C0"/>
    <w:rsid w:val="00DA49DA"/>
    <w:rsid w:val="00DA49E6"/>
    <w:rsid w:val="00DA4B88"/>
    <w:rsid w:val="00DA4C0C"/>
    <w:rsid w:val="00DA4C42"/>
    <w:rsid w:val="00DA4C5C"/>
    <w:rsid w:val="00DA4C64"/>
    <w:rsid w:val="00DA4CA2"/>
    <w:rsid w:val="00DA4CCF"/>
    <w:rsid w:val="00DA4DDE"/>
    <w:rsid w:val="00DA4F2A"/>
    <w:rsid w:val="00DA4F87"/>
    <w:rsid w:val="00DA4FCC"/>
    <w:rsid w:val="00DA5077"/>
    <w:rsid w:val="00DA5117"/>
    <w:rsid w:val="00DA511B"/>
    <w:rsid w:val="00DA511C"/>
    <w:rsid w:val="00DA5236"/>
    <w:rsid w:val="00DA5272"/>
    <w:rsid w:val="00DA5287"/>
    <w:rsid w:val="00DA52D0"/>
    <w:rsid w:val="00DA531F"/>
    <w:rsid w:val="00DA5386"/>
    <w:rsid w:val="00DA5399"/>
    <w:rsid w:val="00DA53A7"/>
    <w:rsid w:val="00DA540E"/>
    <w:rsid w:val="00DA5499"/>
    <w:rsid w:val="00DA54AE"/>
    <w:rsid w:val="00DA5535"/>
    <w:rsid w:val="00DA5536"/>
    <w:rsid w:val="00DA55C1"/>
    <w:rsid w:val="00DA55E8"/>
    <w:rsid w:val="00DA5670"/>
    <w:rsid w:val="00DA56FA"/>
    <w:rsid w:val="00DA5783"/>
    <w:rsid w:val="00DA58D9"/>
    <w:rsid w:val="00DA5A37"/>
    <w:rsid w:val="00DA5A50"/>
    <w:rsid w:val="00DA5B26"/>
    <w:rsid w:val="00DA5BDE"/>
    <w:rsid w:val="00DA5C0C"/>
    <w:rsid w:val="00DA5C57"/>
    <w:rsid w:val="00DA5C62"/>
    <w:rsid w:val="00DA5EA0"/>
    <w:rsid w:val="00DA5F1A"/>
    <w:rsid w:val="00DA5F6D"/>
    <w:rsid w:val="00DA6087"/>
    <w:rsid w:val="00DA60AA"/>
    <w:rsid w:val="00DA60AC"/>
    <w:rsid w:val="00DA60CF"/>
    <w:rsid w:val="00DA6126"/>
    <w:rsid w:val="00DA6133"/>
    <w:rsid w:val="00DA616C"/>
    <w:rsid w:val="00DA6171"/>
    <w:rsid w:val="00DA6205"/>
    <w:rsid w:val="00DA6277"/>
    <w:rsid w:val="00DA62B5"/>
    <w:rsid w:val="00DA62C6"/>
    <w:rsid w:val="00DA62EA"/>
    <w:rsid w:val="00DA62FC"/>
    <w:rsid w:val="00DA63E0"/>
    <w:rsid w:val="00DA64F2"/>
    <w:rsid w:val="00DA65CA"/>
    <w:rsid w:val="00DA6604"/>
    <w:rsid w:val="00DA66D2"/>
    <w:rsid w:val="00DA66DA"/>
    <w:rsid w:val="00DA6716"/>
    <w:rsid w:val="00DA672F"/>
    <w:rsid w:val="00DA6786"/>
    <w:rsid w:val="00DA67A8"/>
    <w:rsid w:val="00DA67FD"/>
    <w:rsid w:val="00DA6838"/>
    <w:rsid w:val="00DA68D5"/>
    <w:rsid w:val="00DA6920"/>
    <w:rsid w:val="00DA69A9"/>
    <w:rsid w:val="00DA69EB"/>
    <w:rsid w:val="00DA6A06"/>
    <w:rsid w:val="00DA6AA0"/>
    <w:rsid w:val="00DA6AB1"/>
    <w:rsid w:val="00DA6B3A"/>
    <w:rsid w:val="00DA6B9C"/>
    <w:rsid w:val="00DA6C20"/>
    <w:rsid w:val="00DA6C88"/>
    <w:rsid w:val="00DA6D47"/>
    <w:rsid w:val="00DA6DD9"/>
    <w:rsid w:val="00DA6E55"/>
    <w:rsid w:val="00DA6EDA"/>
    <w:rsid w:val="00DA6F4D"/>
    <w:rsid w:val="00DA6F7C"/>
    <w:rsid w:val="00DA6FB6"/>
    <w:rsid w:val="00DA70C7"/>
    <w:rsid w:val="00DA7134"/>
    <w:rsid w:val="00DA7143"/>
    <w:rsid w:val="00DA7277"/>
    <w:rsid w:val="00DA7299"/>
    <w:rsid w:val="00DA72ED"/>
    <w:rsid w:val="00DA7342"/>
    <w:rsid w:val="00DA73CF"/>
    <w:rsid w:val="00DA73DB"/>
    <w:rsid w:val="00DA7471"/>
    <w:rsid w:val="00DA74C7"/>
    <w:rsid w:val="00DA74F8"/>
    <w:rsid w:val="00DA754B"/>
    <w:rsid w:val="00DA756A"/>
    <w:rsid w:val="00DA7731"/>
    <w:rsid w:val="00DA7778"/>
    <w:rsid w:val="00DA778E"/>
    <w:rsid w:val="00DA779A"/>
    <w:rsid w:val="00DA77B5"/>
    <w:rsid w:val="00DA7858"/>
    <w:rsid w:val="00DA7880"/>
    <w:rsid w:val="00DA78BA"/>
    <w:rsid w:val="00DA7945"/>
    <w:rsid w:val="00DA7977"/>
    <w:rsid w:val="00DA7A81"/>
    <w:rsid w:val="00DA7B56"/>
    <w:rsid w:val="00DA7B5D"/>
    <w:rsid w:val="00DA7BF6"/>
    <w:rsid w:val="00DA7C82"/>
    <w:rsid w:val="00DA7C9D"/>
    <w:rsid w:val="00DA7D07"/>
    <w:rsid w:val="00DA7D95"/>
    <w:rsid w:val="00DA7E95"/>
    <w:rsid w:val="00DA7EE4"/>
    <w:rsid w:val="00DA7F14"/>
    <w:rsid w:val="00DA7F7B"/>
    <w:rsid w:val="00DA7FDB"/>
    <w:rsid w:val="00DB00DF"/>
    <w:rsid w:val="00DB022A"/>
    <w:rsid w:val="00DB0281"/>
    <w:rsid w:val="00DB02BA"/>
    <w:rsid w:val="00DB0384"/>
    <w:rsid w:val="00DB03A8"/>
    <w:rsid w:val="00DB044A"/>
    <w:rsid w:val="00DB053D"/>
    <w:rsid w:val="00DB08B9"/>
    <w:rsid w:val="00DB09AF"/>
    <w:rsid w:val="00DB0A11"/>
    <w:rsid w:val="00DB0A28"/>
    <w:rsid w:val="00DB0B29"/>
    <w:rsid w:val="00DB0B2E"/>
    <w:rsid w:val="00DB0BCF"/>
    <w:rsid w:val="00DB0C0A"/>
    <w:rsid w:val="00DB0D9D"/>
    <w:rsid w:val="00DB0E70"/>
    <w:rsid w:val="00DB0F7F"/>
    <w:rsid w:val="00DB0FEF"/>
    <w:rsid w:val="00DB0FF6"/>
    <w:rsid w:val="00DB1399"/>
    <w:rsid w:val="00DB13C6"/>
    <w:rsid w:val="00DB1408"/>
    <w:rsid w:val="00DB148B"/>
    <w:rsid w:val="00DB1567"/>
    <w:rsid w:val="00DB1575"/>
    <w:rsid w:val="00DB15D6"/>
    <w:rsid w:val="00DB1857"/>
    <w:rsid w:val="00DB1914"/>
    <w:rsid w:val="00DB19C0"/>
    <w:rsid w:val="00DB19CF"/>
    <w:rsid w:val="00DB19D1"/>
    <w:rsid w:val="00DB1A61"/>
    <w:rsid w:val="00DB1A72"/>
    <w:rsid w:val="00DB1A82"/>
    <w:rsid w:val="00DB1A97"/>
    <w:rsid w:val="00DB1ACD"/>
    <w:rsid w:val="00DB1BC8"/>
    <w:rsid w:val="00DB1BEE"/>
    <w:rsid w:val="00DB1C4A"/>
    <w:rsid w:val="00DB1C4D"/>
    <w:rsid w:val="00DB1CAF"/>
    <w:rsid w:val="00DB1CF2"/>
    <w:rsid w:val="00DB1D52"/>
    <w:rsid w:val="00DB1EF0"/>
    <w:rsid w:val="00DB1F27"/>
    <w:rsid w:val="00DB1F7A"/>
    <w:rsid w:val="00DB2091"/>
    <w:rsid w:val="00DB20E3"/>
    <w:rsid w:val="00DB213D"/>
    <w:rsid w:val="00DB2280"/>
    <w:rsid w:val="00DB22A0"/>
    <w:rsid w:val="00DB22A3"/>
    <w:rsid w:val="00DB22E0"/>
    <w:rsid w:val="00DB233C"/>
    <w:rsid w:val="00DB23AC"/>
    <w:rsid w:val="00DB2521"/>
    <w:rsid w:val="00DB2614"/>
    <w:rsid w:val="00DB26F4"/>
    <w:rsid w:val="00DB2745"/>
    <w:rsid w:val="00DB2773"/>
    <w:rsid w:val="00DB27DC"/>
    <w:rsid w:val="00DB27E1"/>
    <w:rsid w:val="00DB2912"/>
    <w:rsid w:val="00DB2967"/>
    <w:rsid w:val="00DB2A8A"/>
    <w:rsid w:val="00DB2B34"/>
    <w:rsid w:val="00DB2BC7"/>
    <w:rsid w:val="00DB2C1E"/>
    <w:rsid w:val="00DB2CD4"/>
    <w:rsid w:val="00DB2CEC"/>
    <w:rsid w:val="00DB2CF5"/>
    <w:rsid w:val="00DB2D2F"/>
    <w:rsid w:val="00DB2D36"/>
    <w:rsid w:val="00DB2DE7"/>
    <w:rsid w:val="00DB2E0B"/>
    <w:rsid w:val="00DB2FA3"/>
    <w:rsid w:val="00DB3052"/>
    <w:rsid w:val="00DB305B"/>
    <w:rsid w:val="00DB317D"/>
    <w:rsid w:val="00DB325A"/>
    <w:rsid w:val="00DB33B3"/>
    <w:rsid w:val="00DB3431"/>
    <w:rsid w:val="00DB35A1"/>
    <w:rsid w:val="00DB35A8"/>
    <w:rsid w:val="00DB35A9"/>
    <w:rsid w:val="00DB35E2"/>
    <w:rsid w:val="00DB3651"/>
    <w:rsid w:val="00DB36B9"/>
    <w:rsid w:val="00DB382B"/>
    <w:rsid w:val="00DB3A35"/>
    <w:rsid w:val="00DB3A3A"/>
    <w:rsid w:val="00DB3A46"/>
    <w:rsid w:val="00DB3A7E"/>
    <w:rsid w:val="00DB3AAE"/>
    <w:rsid w:val="00DB3B5D"/>
    <w:rsid w:val="00DB3BD2"/>
    <w:rsid w:val="00DB3D39"/>
    <w:rsid w:val="00DB3D93"/>
    <w:rsid w:val="00DB3DD4"/>
    <w:rsid w:val="00DB3E3E"/>
    <w:rsid w:val="00DB3E6A"/>
    <w:rsid w:val="00DB3E7C"/>
    <w:rsid w:val="00DB3E93"/>
    <w:rsid w:val="00DB3F57"/>
    <w:rsid w:val="00DB4158"/>
    <w:rsid w:val="00DB41F0"/>
    <w:rsid w:val="00DB421A"/>
    <w:rsid w:val="00DB4254"/>
    <w:rsid w:val="00DB4273"/>
    <w:rsid w:val="00DB431A"/>
    <w:rsid w:val="00DB43B1"/>
    <w:rsid w:val="00DB44E8"/>
    <w:rsid w:val="00DB4508"/>
    <w:rsid w:val="00DB467F"/>
    <w:rsid w:val="00DB473B"/>
    <w:rsid w:val="00DB47CE"/>
    <w:rsid w:val="00DB49D5"/>
    <w:rsid w:val="00DB4A0A"/>
    <w:rsid w:val="00DB4A9F"/>
    <w:rsid w:val="00DB4B24"/>
    <w:rsid w:val="00DB4BFF"/>
    <w:rsid w:val="00DB4C75"/>
    <w:rsid w:val="00DB4CE3"/>
    <w:rsid w:val="00DB4D85"/>
    <w:rsid w:val="00DB4DC0"/>
    <w:rsid w:val="00DB4DEF"/>
    <w:rsid w:val="00DB4E47"/>
    <w:rsid w:val="00DB4F02"/>
    <w:rsid w:val="00DB4F31"/>
    <w:rsid w:val="00DB4F60"/>
    <w:rsid w:val="00DB4F7F"/>
    <w:rsid w:val="00DB4F86"/>
    <w:rsid w:val="00DB4FA4"/>
    <w:rsid w:val="00DB4FEF"/>
    <w:rsid w:val="00DB5036"/>
    <w:rsid w:val="00DB519A"/>
    <w:rsid w:val="00DB51BE"/>
    <w:rsid w:val="00DB51CD"/>
    <w:rsid w:val="00DB52B4"/>
    <w:rsid w:val="00DB5332"/>
    <w:rsid w:val="00DB539F"/>
    <w:rsid w:val="00DB53AE"/>
    <w:rsid w:val="00DB53EB"/>
    <w:rsid w:val="00DB542D"/>
    <w:rsid w:val="00DB550A"/>
    <w:rsid w:val="00DB55B4"/>
    <w:rsid w:val="00DB55BE"/>
    <w:rsid w:val="00DB5650"/>
    <w:rsid w:val="00DB567B"/>
    <w:rsid w:val="00DB56D8"/>
    <w:rsid w:val="00DB57BF"/>
    <w:rsid w:val="00DB57D8"/>
    <w:rsid w:val="00DB58C3"/>
    <w:rsid w:val="00DB590A"/>
    <w:rsid w:val="00DB5957"/>
    <w:rsid w:val="00DB59A5"/>
    <w:rsid w:val="00DB5A2D"/>
    <w:rsid w:val="00DB5A7B"/>
    <w:rsid w:val="00DB5AEC"/>
    <w:rsid w:val="00DB5B6B"/>
    <w:rsid w:val="00DB5B8F"/>
    <w:rsid w:val="00DB5BE8"/>
    <w:rsid w:val="00DB5BF1"/>
    <w:rsid w:val="00DB5C05"/>
    <w:rsid w:val="00DB5C06"/>
    <w:rsid w:val="00DB5D0D"/>
    <w:rsid w:val="00DB5DDC"/>
    <w:rsid w:val="00DB5E35"/>
    <w:rsid w:val="00DB5EC0"/>
    <w:rsid w:val="00DB5F62"/>
    <w:rsid w:val="00DB5FD8"/>
    <w:rsid w:val="00DB6097"/>
    <w:rsid w:val="00DB6108"/>
    <w:rsid w:val="00DB615F"/>
    <w:rsid w:val="00DB6186"/>
    <w:rsid w:val="00DB61F1"/>
    <w:rsid w:val="00DB63C9"/>
    <w:rsid w:val="00DB63F3"/>
    <w:rsid w:val="00DB646E"/>
    <w:rsid w:val="00DB6540"/>
    <w:rsid w:val="00DB65CA"/>
    <w:rsid w:val="00DB65DE"/>
    <w:rsid w:val="00DB6641"/>
    <w:rsid w:val="00DB6686"/>
    <w:rsid w:val="00DB67D9"/>
    <w:rsid w:val="00DB6844"/>
    <w:rsid w:val="00DB68EB"/>
    <w:rsid w:val="00DB6931"/>
    <w:rsid w:val="00DB6A2E"/>
    <w:rsid w:val="00DB6A65"/>
    <w:rsid w:val="00DB6B09"/>
    <w:rsid w:val="00DB6B12"/>
    <w:rsid w:val="00DB6B64"/>
    <w:rsid w:val="00DB6C62"/>
    <w:rsid w:val="00DB6CAE"/>
    <w:rsid w:val="00DB6D13"/>
    <w:rsid w:val="00DB6D80"/>
    <w:rsid w:val="00DB6E02"/>
    <w:rsid w:val="00DB6F04"/>
    <w:rsid w:val="00DB6FD7"/>
    <w:rsid w:val="00DB6FE5"/>
    <w:rsid w:val="00DB7047"/>
    <w:rsid w:val="00DB707F"/>
    <w:rsid w:val="00DB70C0"/>
    <w:rsid w:val="00DB711E"/>
    <w:rsid w:val="00DB713C"/>
    <w:rsid w:val="00DB73A6"/>
    <w:rsid w:val="00DB74C8"/>
    <w:rsid w:val="00DB75B6"/>
    <w:rsid w:val="00DB75BA"/>
    <w:rsid w:val="00DB75C4"/>
    <w:rsid w:val="00DB75C6"/>
    <w:rsid w:val="00DB7630"/>
    <w:rsid w:val="00DB76F9"/>
    <w:rsid w:val="00DB7829"/>
    <w:rsid w:val="00DB783B"/>
    <w:rsid w:val="00DB7891"/>
    <w:rsid w:val="00DB78CA"/>
    <w:rsid w:val="00DB79C4"/>
    <w:rsid w:val="00DB7A3D"/>
    <w:rsid w:val="00DB7B24"/>
    <w:rsid w:val="00DB7C9F"/>
    <w:rsid w:val="00DB7CB7"/>
    <w:rsid w:val="00DB7E27"/>
    <w:rsid w:val="00DB7EA4"/>
    <w:rsid w:val="00DB7EE9"/>
    <w:rsid w:val="00DB7F94"/>
    <w:rsid w:val="00DB7FBC"/>
    <w:rsid w:val="00DC0001"/>
    <w:rsid w:val="00DC001F"/>
    <w:rsid w:val="00DC00C4"/>
    <w:rsid w:val="00DC00CC"/>
    <w:rsid w:val="00DC0157"/>
    <w:rsid w:val="00DC01C1"/>
    <w:rsid w:val="00DC022D"/>
    <w:rsid w:val="00DC03B9"/>
    <w:rsid w:val="00DC0455"/>
    <w:rsid w:val="00DC059D"/>
    <w:rsid w:val="00DC05C1"/>
    <w:rsid w:val="00DC05F1"/>
    <w:rsid w:val="00DC0605"/>
    <w:rsid w:val="00DC065B"/>
    <w:rsid w:val="00DC0832"/>
    <w:rsid w:val="00DC08F5"/>
    <w:rsid w:val="00DC0A0D"/>
    <w:rsid w:val="00DC0AF4"/>
    <w:rsid w:val="00DC0B2F"/>
    <w:rsid w:val="00DC0CAF"/>
    <w:rsid w:val="00DC0D15"/>
    <w:rsid w:val="00DC0D9F"/>
    <w:rsid w:val="00DC0EE9"/>
    <w:rsid w:val="00DC0F64"/>
    <w:rsid w:val="00DC0F66"/>
    <w:rsid w:val="00DC0F6B"/>
    <w:rsid w:val="00DC0FA7"/>
    <w:rsid w:val="00DC0FFB"/>
    <w:rsid w:val="00DC103D"/>
    <w:rsid w:val="00DC107B"/>
    <w:rsid w:val="00DC10DF"/>
    <w:rsid w:val="00DC119A"/>
    <w:rsid w:val="00DC11D9"/>
    <w:rsid w:val="00DC11F7"/>
    <w:rsid w:val="00DC1205"/>
    <w:rsid w:val="00DC122E"/>
    <w:rsid w:val="00DC1387"/>
    <w:rsid w:val="00DC13ED"/>
    <w:rsid w:val="00DC14C2"/>
    <w:rsid w:val="00DC14F7"/>
    <w:rsid w:val="00DC14FE"/>
    <w:rsid w:val="00DC15BF"/>
    <w:rsid w:val="00DC15C5"/>
    <w:rsid w:val="00DC16D2"/>
    <w:rsid w:val="00DC1749"/>
    <w:rsid w:val="00DC19B1"/>
    <w:rsid w:val="00DC1A94"/>
    <w:rsid w:val="00DC1B93"/>
    <w:rsid w:val="00DC1BC5"/>
    <w:rsid w:val="00DC1BD1"/>
    <w:rsid w:val="00DC1CA4"/>
    <w:rsid w:val="00DC1CEE"/>
    <w:rsid w:val="00DC1DE3"/>
    <w:rsid w:val="00DC1DEC"/>
    <w:rsid w:val="00DC1F91"/>
    <w:rsid w:val="00DC2135"/>
    <w:rsid w:val="00DC213D"/>
    <w:rsid w:val="00DC22B3"/>
    <w:rsid w:val="00DC2361"/>
    <w:rsid w:val="00DC24D1"/>
    <w:rsid w:val="00DC254E"/>
    <w:rsid w:val="00DC25DC"/>
    <w:rsid w:val="00DC25DE"/>
    <w:rsid w:val="00DC2655"/>
    <w:rsid w:val="00DC2698"/>
    <w:rsid w:val="00DC26E0"/>
    <w:rsid w:val="00DC2773"/>
    <w:rsid w:val="00DC2846"/>
    <w:rsid w:val="00DC28A4"/>
    <w:rsid w:val="00DC29EC"/>
    <w:rsid w:val="00DC2A17"/>
    <w:rsid w:val="00DC2A47"/>
    <w:rsid w:val="00DC2B6E"/>
    <w:rsid w:val="00DC2BD9"/>
    <w:rsid w:val="00DC2C1C"/>
    <w:rsid w:val="00DC2C62"/>
    <w:rsid w:val="00DC2CDC"/>
    <w:rsid w:val="00DC2D2F"/>
    <w:rsid w:val="00DC2D44"/>
    <w:rsid w:val="00DC2D69"/>
    <w:rsid w:val="00DC2DC5"/>
    <w:rsid w:val="00DC2DFF"/>
    <w:rsid w:val="00DC2E91"/>
    <w:rsid w:val="00DC2E9B"/>
    <w:rsid w:val="00DC2EEC"/>
    <w:rsid w:val="00DC2F0E"/>
    <w:rsid w:val="00DC2F12"/>
    <w:rsid w:val="00DC2F79"/>
    <w:rsid w:val="00DC2FD0"/>
    <w:rsid w:val="00DC2FD8"/>
    <w:rsid w:val="00DC3140"/>
    <w:rsid w:val="00DC3295"/>
    <w:rsid w:val="00DC3375"/>
    <w:rsid w:val="00DC33C9"/>
    <w:rsid w:val="00DC33D2"/>
    <w:rsid w:val="00DC3443"/>
    <w:rsid w:val="00DC3470"/>
    <w:rsid w:val="00DC3487"/>
    <w:rsid w:val="00DC3496"/>
    <w:rsid w:val="00DC34CB"/>
    <w:rsid w:val="00DC350F"/>
    <w:rsid w:val="00DC3648"/>
    <w:rsid w:val="00DC3649"/>
    <w:rsid w:val="00DC36BE"/>
    <w:rsid w:val="00DC387E"/>
    <w:rsid w:val="00DC397C"/>
    <w:rsid w:val="00DC39AA"/>
    <w:rsid w:val="00DC39AE"/>
    <w:rsid w:val="00DC39CF"/>
    <w:rsid w:val="00DC3A27"/>
    <w:rsid w:val="00DC3A40"/>
    <w:rsid w:val="00DC3AFA"/>
    <w:rsid w:val="00DC3B27"/>
    <w:rsid w:val="00DC3B56"/>
    <w:rsid w:val="00DC3B69"/>
    <w:rsid w:val="00DC3BA8"/>
    <w:rsid w:val="00DC3C65"/>
    <w:rsid w:val="00DC3CE3"/>
    <w:rsid w:val="00DC3DB6"/>
    <w:rsid w:val="00DC3E26"/>
    <w:rsid w:val="00DC3E57"/>
    <w:rsid w:val="00DC3EA9"/>
    <w:rsid w:val="00DC3F4A"/>
    <w:rsid w:val="00DC3FBF"/>
    <w:rsid w:val="00DC3FC0"/>
    <w:rsid w:val="00DC4147"/>
    <w:rsid w:val="00DC4183"/>
    <w:rsid w:val="00DC42AD"/>
    <w:rsid w:val="00DC42C7"/>
    <w:rsid w:val="00DC4303"/>
    <w:rsid w:val="00DC4343"/>
    <w:rsid w:val="00DC44CB"/>
    <w:rsid w:val="00DC465A"/>
    <w:rsid w:val="00DC46EF"/>
    <w:rsid w:val="00DC49AC"/>
    <w:rsid w:val="00DC4A80"/>
    <w:rsid w:val="00DC4B4B"/>
    <w:rsid w:val="00DC4B7F"/>
    <w:rsid w:val="00DC4C1B"/>
    <w:rsid w:val="00DC4CA2"/>
    <w:rsid w:val="00DC4D6E"/>
    <w:rsid w:val="00DC4D78"/>
    <w:rsid w:val="00DC4E2E"/>
    <w:rsid w:val="00DC4E88"/>
    <w:rsid w:val="00DC5004"/>
    <w:rsid w:val="00DC50AE"/>
    <w:rsid w:val="00DC5126"/>
    <w:rsid w:val="00DC5136"/>
    <w:rsid w:val="00DC537C"/>
    <w:rsid w:val="00DC53F5"/>
    <w:rsid w:val="00DC5591"/>
    <w:rsid w:val="00DC5609"/>
    <w:rsid w:val="00DC5677"/>
    <w:rsid w:val="00DC5764"/>
    <w:rsid w:val="00DC5788"/>
    <w:rsid w:val="00DC5876"/>
    <w:rsid w:val="00DC58A8"/>
    <w:rsid w:val="00DC590C"/>
    <w:rsid w:val="00DC5943"/>
    <w:rsid w:val="00DC5A10"/>
    <w:rsid w:val="00DC5A55"/>
    <w:rsid w:val="00DC5A58"/>
    <w:rsid w:val="00DC5B1F"/>
    <w:rsid w:val="00DC5B30"/>
    <w:rsid w:val="00DC5B83"/>
    <w:rsid w:val="00DC5DD9"/>
    <w:rsid w:val="00DC5DDC"/>
    <w:rsid w:val="00DC5E15"/>
    <w:rsid w:val="00DC5E6C"/>
    <w:rsid w:val="00DC5F21"/>
    <w:rsid w:val="00DC6032"/>
    <w:rsid w:val="00DC6073"/>
    <w:rsid w:val="00DC611E"/>
    <w:rsid w:val="00DC6140"/>
    <w:rsid w:val="00DC6285"/>
    <w:rsid w:val="00DC63A0"/>
    <w:rsid w:val="00DC63F2"/>
    <w:rsid w:val="00DC643F"/>
    <w:rsid w:val="00DC6492"/>
    <w:rsid w:val="00DC650C"/>
    <w:rsid w:val="00DC6622"/>
    <w:rsid w:val="00DC6629"/>
    <w:rsid w:val="00DC6769"/>
    <w:rsid w:val="00DC678F"/>
    <w:rsid w:val="00DC67A4"/>
    <w:rsid w:val="00DC689E"/>
    <w:rsid w:val="00DC68CA"/>
    <w:rsid w:val="00DC6915"/>
    <w:rsid w:val="00DC69EB"/>
    <w:rsid w:val="00DC6A05"/>
    <w:rsid w:val="00DC6AF1"/>
    <w:rsid w:val="00DC6AF7"/>
    <w:rsid w:val="00DC6CB7"/>
    <w:rsid w:val="00DC6D56"/>
    <w:rsid w:val="00DC6E50"/>
    <w:rsid w:val="00DC6E5D"/>
    <w:rsid w:val="00DC6E9D"/>
    <w:rsid w:val="00DC6F7E"/>
    <w:rsid w:val="00DC6F86"/>
    <w:rsid w:val="00DC7004"/>
    <w:rsid w:val="00DC716C"/>
    <w:rsid w:val="00DC7185"/>
    <w:rsid w:val="00DC71F0"/>
    <w:rsid w:val="00DC72B0"/>
    <w:rsid w:val="00DC7341"/>
    <w:rsid w:val="00DC7343"/>
    <w:rsid w:val="00DC7364"/>
    <w:rsid w:val="00DC7470"/>
    <w:rsid w:val="00DC749D"/>
    <w:rsid w:val="00DC769C"/>
    <w:rsid w:val="00DC76C8"/>
    <w:rsid w:val="00DC77F1"/>
    <w:rsid w:val="00DC78F7"/>
    <w:rsid w:val="00DC7ACC"/>
    <w:rsid w:val="00DC7AF9"/>
    <w:rsid w:val="00DC7B6A"/>
    <w:rsid w:val="00DC7B6E"/>
    <w:rsid w:val="00DC7BB0"/>
    <w:rsid w:val="00DC7C37"/>
    <w:rsid w:val="00DC7C79"/>
    <w:rsid w:val="00DC7DD3"/>
    <w:rsid w:val="00DC7E6E"/>
    <w:rsid w:val="00DD0245"/>
    <w:rsid w:val="00DD02D0"/>
    <w:rsid w:val="00DD02E6"/>
    <w:rsid w:val="00DD0317"/>
    <w:rsid w:val="00DD031E"/>
    <w:rsid w:val="00DD0495"/>
    <w:rsid w:val="00DD051B"/>
    <w:rsid w:val="00DD0585"/>
    <w:rsid w:val="00DD05B1"/>
    <w:rsid w:val="00DD05CD"/>
    <w:rsid w:val="00DD0653"/>
    <w:rsid w:val="00DD0666"/>
    <w:rsid w:val="00DD0683"/>
    <w:rsid w:val="00DD06C2"/>
    <w:rsid w:val="00DD06CF"/>
    <w:rsid w:val="00DD075C"/>
    <w:rsid w:val="00DD07F2"/>
    <w:rsid w:val="00DD094C"/>
    <w:rsid w:val="00DD09D0"/>
    <w:rsid w:val="00DD0A14"/>
    <w:rsid w:val="00DD0B43"/>
    <w:rsid w:val="00DD0BD4"/>
    <w:rsid w:val="00DD0C4C"/>
    <w:rsid w:val="00DD0CEA"/>
    <w:rsid w:val="00DD0D7F"/>
    <w:rsid w:val="00DD0E2C"/>
    <w:rsid w:val="00DD0E76"/>
    <w:rsid w:val="00DD0EBE"/>
    <w:rsid w:val="00DD0F2B"/>
    <w:rsid w:val="00DD0F34"/>
    <w:rsid w:val="00DD1046"/>
    <w:rsid w:val="00DD1112"/>
    <w:rsid w:val="00DD1162"/>
    <w:rsid w:val="00DD126E"/>
    <w:rsid w:val="00DD12EC"/>
    <w:rsid w:val="00DD12F1"/>
    <w:rsid w:val="00DD12FC"/>
    <w:rsid w:val="00DD1382"/>
    <w:rsid w:val="00DD15D7"/>
    <w:rsid w:val="00DD1742"/>
    <w:rsid w:val="00DD1790"/>
    <w:rsid w:val="00DD17AB"/>
    <w:rsid w:val="00DD1810"/>
    <w:rsid w:val="00DD1845"/>
    <w:rsid w:val="00DD1857"/>
    <w:rsid w:val="00DD185E"/>
    <w:rsid w:val="00DD1960"/>
    <w:rsid w:val="00DD1970"/>
    <w:rsid w:val="00DD19F7"/>
    <w:rsid w:val="00DD1B06"/>
    <w:rsid w:val="00DD1C38"/>
    <w:rsid w:val="00DD1C39"/>
    <w:rsid w:val="00DD1C86"/>
    <w:rsid w:val="00DD1D50"/>
    <w:rsid w:val="00DD1F3E"/>
    <w:rsid w:val="00DD1F43"/>
    <w:rsid w:val="00DD1FBD"/>
    <w:rsid w:val="00DD1FFC"/>
    <w:rsid w:val="00DD20C1"/>
    <w:rsid w:val="00DD2138"/>
    <w:rsid w:val="00DD2197"/>
    <w:rsid w:val="00DD21CA"/>
    <w:rsid w:val="00DD21FE"/>
    <w:rsid w:val="00DD2205"/>
    <w:rsid w:val="00DD22C8"/>
    <w:rsid w:val="00DD22ED"/>
    <w:rsid w:val="00DD2342"/>
    <w:rsid w:val="00DD237F"/>
    <w:rsid w:val="00DD2387"/>
    <w:rsid w:val="00DD24B7"/>
    <w:rsid w:val="00DD25FD"/>
    <w:rsid w:val="00DD262E"/>
    <w:rsid w:val="00DD2701"/>
    <w:rsid w:val="00DD2777"/>
    <w:rsid w:val="00DD2780"/>
    <w:rsid w:val="00DD27FA"/>
    <w:rsid w:val="00DD284B"/>
    <w:rsid w:val="00DD28A5"/>
    <w:rsid w:val="00DD28FD"/>
    <w:rsid w:val="00DD2953"/>
    <w:rsid w:val="00DD2966"/>
    <w:rsid w:val="00DD2A1F"/>
    <w:rsid w:val="00DD2BD0"/>
    <w:rsid w:val="00DD2BDC"/>
    <w:rsid w:val="00DD2C28"/>
    <w:rsid w:val="00DD2D29"/>
    <w:rsid w:val="00DD2DEF"/>
    <w:rsid w:val="00DD2EA5"/>
    <w:rsid w:val="00DD2ECC"/>
    <w:rsid w:val="00DD2F1C"/>
    <w:rsid w:val="00DD2F71"/>
    <w:rsid w:val="00DD2FF4"/>
    <w:rsid w:val="00DD3086"/>
    <w:rsid w:val="00DD31D4"/>
    <w:rsid w:val="00DD31EB"/>
    <w:rsid w:val="00DD3240"/>
    <w:rsid w:val="00DD325F"/>
    <w:rsid w:val="00DD32C7"/>
    <w:rsid w:val="00DD3393"/>
    <w:rsid w:val="00DD3444"/>
    <w:rsid w:val="00DD3447"/>
    <w:rsid w:val="00DD34C0"/>
    <w:rsid w:val="00DD34D8"/>
    <w:rsid w:val="00DD3515"/>
    <w:rsid w:val="00DD3549"/>
    <w:rsid w:val="00DD3551"/>
    <w:rsid w:val="00DD3651"/>
    <w:rsid w:val="00DD365A"/>
    <w:rsid w:val="00DD36B7"/>
    <w:rsid w:val="00DD36BF"/>
    <w:rsid w:val="00DD370B"/>
    <w:rsid w:val="00DD370F"/>
    <w:rsid w:val="00DD3732"/>
    <w:rsid w:val="00DD376C"/>
    <w:rsid w:val="00DD3825"/>
    <w:rsid w:val="00DD3829"/>
    <w:rsid w:val="00DD3886"/>
    <w:rsid w:val="00DD3887"/>
    <w:rsid w:val="00DD3992"/>
    <w:rsid w:val="00DD3AA2"/>
    <w:rsid w:val="00DD3BF6"/>
    <w:rsid w:val="00DD3CB7"/>
    <w:rsid w:val="00DD3CE4"/>
    <w:rsid w:val="00DD3D0F"/>
    <w:rsid w:val="00DD3D25"/>
    <w:rsid w:val="00DD3DC1"/>
    <w:rsid w:val="00DD3DEB"/>
    <w:rsid w:val="00DD3E48"/>
    <w:rsid w:val="00DD4045"/>
    <w:rsid w:val="00DD40CE"/>
    <w:rsid w:val="00DD422C"/>
    <w:rsid w:val="00DD42C3"/>
    <w:rsid w:val="00DD42CE"/>
    <w:rsid w:val="00DD434D"/>
    <w:rsid w:val="00DD438B"/>
    <w:rsid w:val="00DD43A2"/>
    <w:rsid w:val="00DD43A4"/>
    <w:rsid w:val="00DD441D"/>
    <w:rsid w:val="00DD44DE"/>
    <w:rsid w:val="00DD4530"/>
    <w:rsid w:val="00DD465A"/>
    <w:rsid w:val="00DD4713"/>
    <w:rsid w:val="00DD471E"/>
    <w:rsid w:val="00DD473E"/>
    <w:rsid w:val="00DD480D"/>
    <w:rsid w:val="00DD487B"/>
    <w:rsid w:val="00DD48F9"/>
    <w:rsid w:val="00DD4910"/>
    <w:rsid w:val="00DD495B"/>
    <w:rsid w:val="00DD4973"/>
    <w:rsid w:val="00DD49C8"/>
    <w:rsid w:val="00DD49F1"/>
    <w:rsid w:val="00DD4B30"/>
    <w:rsid w:val="00DD4C6B"/>
    <w:rsid w:val="00DD4CAA"/>
    <w:rsid w:val="00DD4DFF"/>
    <w:rsid w:val="00DD4E7D"/>
    <w:rsid w:val="00DD4F3E"/>
    <w:rsid w:val="00DD4F8C"/>
    <w:rsid w:val="00DD5095"/>
    <w:rsid w:val="00DD50DE"/>
    <w:rsid w:val="00DD5128"/>
    <w:rsid w:val="00DD519D"/>
    <w:rsid w:val="00DD51EE"/>
    <w:rsid w:val="00DD51EF"/>
    <w:rsid w:val="00DD520D"/>
    <w:rsid w:val="00DD5245"/>
    <w:rsid w:val="00DD536C"/>
    <w:rsid w:val="00DD53CE"/>
    <w:rsid w:val="00DD5419"/>
    <w:rsid w:val="00DD5458"/>
    <w:rsid w:val="00DD54C6"/>
    <w:rsid w:val="00DD54E4"/>
    <w:rsid w:val="00DD550D"/>
    <w:rsid w:val="00DD55D8"/>
    <w:rsid w:val="00DD5765"/>
    <w:rsid w:val="00DD57BA"/>
    <w:rsid w:val="00DD57CA"/>
    <w:rsid w:val="00DD57D7"/>
    <w:rsid w:val="00DD57FD"/>
    <w:rsid w:val="00DD585A"/>
    <w:rsid w:val="00DD5878"/>
    <w:rsid w:val="00DD5895"/>
    <w:rsid w:val="00DD58E2"/>
    <w:rsid w:val="00DD595B"/>
    <w:rsid w:val="00DD5972"/>
    <w:rsid w:val="00DD59F6"/>
    <w:rsid w:val="00DD5A0D"/>
    <w:rsid w:val="00DD5B47"/>
    <w:rsid w:val="00DD5BF2"/>
    <w:rsid w:val="00DD5D5F"/>
    <w:rsid w:val="00DD5DB0"/>
    <w:rsid w:val="00DD60F3"/>
    <w:rsid w:val="00DD60F4"/>
    <w:rsid w:val="00DD62F5"/>
    <w:rsid w:val="00DD631E"/>
    <w:rsid w:val="00DD63DA"/>
    <w:rsid w:val="00DD63FE"/>
    <w:rsid w:val="00DD6472"/>
    <w:rsid w:val="00DD6675"/>
    <w:rsid w:val="00DD6682"/>
    <w:rsid w:val="00DD66E8"/>
    <w:rsid w:val="00DD6779"/>
    <w:rsid w:val="00DD68E8"/>
    <w:rsid w:val="00DD6A7A"/>
    <w:rsid w:val="00DD6ADF"/>
    <w:rsid w:val="00DD6C26"/>
    <w:rsid w:val="00DD6C34"/>
    <w:rsid w:val="00DD6CBD"/>
    <w:rsid w:val="00DD6D57"/>
    <w:rsid w:val="00DD6E52"/>
    <w:rsid w:val="00DD6EAA"/>
    <w:rsid w:val="00DD6F88"/>
    <w:rsid w:val="00DD6F95"/>
    <w:rsid w:val="00DD6FF2"/>
    <w:rsid w:val="00DD7195"/>
    <w:rsid w:val="00DD7258"/>
    <w:rsid w:val="00DD7358"/>
    <w:rsid w:val="00DD7376"/>
    <w:rsid w:val="00DD742C"/>
    <w:rsid w:val="00DD74C5"/>
    <w:rsid w:val="00DD74F9"/>
    <w:rsid w:val="00DD756B"/>
    <w:rsid w:val="00DD7581"/>
    <w:rsid w:val="00DD7664"/>
    <w:rsid w:val="00DD76E0"/>
    <w:rsid w:val="00DD7701"/>
    <w:rsid w:val="00DD7779"/>
    <w:rsid w:val="00DD7835"/>
    <w:rsid w:val="00DD7887"/>
    <w:rsid w:val="00DD78CF"/>
    <w:rsid w:val="00DD78FC"/>
    <w:rsid w:val="00DD793D"/>
    <w:rsid w:val="00DD79AE"/>
    <w:rsid w:val="00DD7A6B"/>
    <w:rsid w:val="00DD7AF1"/>
    <w:rsid w:val="00DD7B54"/>
    <w:rsid w:val="00DD7B80"/>
    <w:rsid w:val="00DD7BA3"/>
    <w:rsid w:val="00DD7BE1"/>
    <w:rsid w:val="00DD7C5C"/>
    <w:rsid w:val="00DD7CA9"/>
    <w:rsid w:val="00DD7CEC"/>
    <w:rsid w:val="00DD7DAF"/>
    <w:rsid w:val="00DD7DD4"/>
    <w:rsid w:val="00DD7DEC"/>
    <w:rsid w:val="00DD7EAA"/>
    <w:rsid w:val="00DD7EEC"/>
    <w:rsid w:val="00DE0122"/>
    <w:rsid w:val="00DE0240"/>
    <w:rsid w:val="00DE02F2"/>
    <w:rsid w:val="00DE0346"/>
    <w:rsid w:val="00DE0364"/>
    <w:rsid w:val="00DE03AC"/>
    <w:rsid w:val="00DE03BB"/>
    <w:rsid w:val="00DE040B"/>
    <w:rsid w:val="00DE0443"/>
    <w:rsid w:val="00DE0497"/>
    <w:rsid w:val="00DE04DF"/>
    <w:rsid w:val="00DE05D1"/>
    <w:rsid w:val="00DE05DB"/>
    <w:rsid w:val="00DE06C8"/>
    <w:rsid w:val="00DE071E"/>
    <w:rsid w:val="00DE0787"/>
    <w:rsid w:val="00DE086B"/>
    <w:rsid w:val="00DE0A11"/>
    <w:rsid w:val="00DE0A4A"/>
    <w:rsid w:val="00DE0B13"/>
    <w:rsid w:val="00DE0B3A"/>
    <w:rsid w:val="00DE0B6F"/>
    <w:rsid w:val="00DE0B90"/>
    <w:rsid w:val="00DE0BC3"/>
    <w:rsid w:val="00DE0BEA"/>
    <w:rsid w:val="00DE0C3B"/>
    <w:rsid w:val="00DE0D4E"/>
    <w:rsid w:val="00DE0DEE"/>
    <w:rsid w:val="00DE0E65"/>
    <w:rsid w:val="00DE0EFB"/>
    <w:rsid w:val="00DE113E"/>
    <w:rsid w:val="00DE115B"/>
    <w:rsid w:val="00DE1236"/>
    <w:rsid w:val="00DE123B"/>
    <w:rsid w:val="00DE127F"/>
    <w:rsid w:val="00DE1292"/>
    <w:rsid w:val="00DE131F"/>
    <w:rsid w:val="00DE135D"/>
    <w:rsid w:val="00DE13FD"/>
    <w:rsid w:val="00DE155E"/>
    <w:rsid w:val="00DE1636"/>
    <w:rsid w:val="00DE1680"/>
    <w:rsid w:val="00DE1687"/>
    <w:rsid w:val="00DE18CF"/>
    <w:rsid w:val="00DE1991"/>
    <w:rsid w:val="00DE19F8"/>
    <w:rsid w:val="00DE1A9B"/>
    <w:rsid w:val="00DE1AEC"/>
    <w:rsid w:val="00DE1C5F"/>
    <w:rsid w:val="00DE1C8C"/>
    <w:rsid w:val="00DE1CE6"/>
    <w:rsid w:val="00DE1CE7"/>
    <w:rsid w:val="00DE1DAB"/>
    <w:rsid w:val="00DE1DC4"/>
    <w:rsid w:val="00DE1E7E"/>
    <w:rsid w:val="00DE1EA3"/>
    <w:rsid w:val="00DE1EAF"/>
    <w:rsid w:val="00DE1F42"/>
    <w:rsid w:val="00DE1FE3"/>
    <w:rsid w:val="00DE20DE"/>
    <w:rsid w:val="00DE21A5"/>
    <w:rsid w:val="00DE21CE"/>
    <w:rsid w:val="00DE2225"/>
    <w:rsid w:val="00DE2248"/>
    <w:rsid w:val="00DE23ED"/>
    <w:rsid w:val="00DE23F1"/>
    <w:rsid w:val="00DE253A"/>
    <w:rsid w:val="00DE2559"/>
    <w:rsid w:val="00DE26C0"/>
    <w:rsid w:val="00DE26C7"/>
    <w:rsid w:val="00DE2789"/>
    <w:rsid w:val="00DE28CE"/>
    <w:rsid w:val="00DE28F9"/>
    <w:rsid w:val="00DE2A75"/>
    <w:rsid w:val="00DE2B3A"/>
    <w:rsid w:val="00DE2BC3"/>
    <w:rsid w:val="00DE2C08"/>
    <w:rsid w:val="00DE2C4B"/>
    <w:rsid w:val="00DE2CCC"/>
    <w:rsid w:val="00DE2CF2"/>
    <w:rsid w:val="00DE2D21"/>
    <w:rsid w:val="00DE2D2E"/>
    <w:rsid w:val="00DE2DDF"/>
    <w:rsid w:val="00DE2E25"/>
    <w:rsid w:val="00DE2E90"/>
    <w:rsid w:val="00DE2EB9"/>
    <w:rsid w:val="00DE2ED3"/>
    <w:rsid w:val="00DE2FA3"/>
    <w:rsid w:val="00DE2FDC"/>
    <w:rsid w:val="00DE30F9"/>
    <w:rsid w:val="00DE3100"/>
    <w:rsid w:val="00DE3127"/>
    <w:rsid w:val="00DE320E"/>
    <w:rsid w:val="00DE328C"/>
    <w:rsid w:val="00DE32E5"/>
    <w:rsid w:val="00DE3312"/>
    <w:rsid w:val="00DE3364"/>
    <w:rsid w:val="00DE33B7"/>
    <w:rsid w:val="00DE34D3"/>
    <w:rsid w:val="00DE34DB"/>
    <w:rsid w:val="00DE3574"/>
    <w:rsid w:val="00DE35E7"/>
    <w:rsid w:val="00DE364A"/>
    <w:rsid w:val="00DE3664"/>
    <w:rsid w:val="00DE37AB"/>
    <w:rsid w:val="00DE37BB"/>
    <w:rsid w:val="00DE3819"/>
    <w:rsid w:val="00DE3822"/>
    <w:rsid w:val="00DE38F8"/>
    <w:rsid w:val="00DE3912"/>
    <w:rsid w:val="00DE3A27"/>
    <w:rsid w:val="00DE3B03"/>
    <w:rsid w:val="00DE3B72"/>
    <w:rsid w:val="00DE3B7D"/>
    <w:rsid w:val="00DE3BB9"/>
    <w:rsid w:val="00DE3C43"/>
    <w:rsid w:val="00DE3D15"/>
    <w:rsid w:val="00DE3D79"/>
    <w:rsid w:val="00DE3E53"/>
    <w:rsid w:val="00DE3E93"/>
    <w:rsid w:val="00DE3EBC"/>
    <w:rsid w:val="00DE3F1C"/>
    <w:rsid w:val="00DE3F57"/>
    <w:rsid w:val="00DE3FA2"/>
    <w:rsid w:val="00DE42DD"/>
    <w:rsid w:val="00DE4401"/>
    <w:rsid w:val="00DE4483"/>
    <w:rsid w:val="00DE4637"/>
    <w:rsid w:val="00DE46B9"/>
    <w:rsid w:val="00DE4784"/>
    <w:rsid w:val="00DE4861"/>
    <w:rsid w:val="00DE4880"/>
    <w:rsid w:val="00DE48E8"/>
    <w:rsid w:val="00DE498E"/>
    <w:rsid w:val="00DE4A1E"/>
    <w:rsid w:val="00DE4B2C"/>
    <w:rsid w:val="00DE4BCA"/>
    <w:rsid w:val="00DE4BCE"/>
    <w:rsid w:val="00DE4BFC"/>
    <w:rsid w:val="00DE4C38"/>
    <w:rsid w:val="00DE4CB4"/>
    <w:rsid w:val="00DE4DF6"/>
    <w:rsid w:val="00DE4E20"/>
    <w:rsid w:val="00DE4E59"/>
    <w:rsid w:val="00DE4F4E"/>
    <w:rsid w:val="00DE4FE2"/>
    <w:rsid w:val="00DE5003"/>
    <w:rsid w:val="00DE505F"/>
    <w:rsid w:val="00DE5085"/>
    <w:rsid w:val="00DE51AF"/>
    <w:rsid w:val="00DE5231"/>
    <w:rsid w:val="00DE539C"/>
    <w:rsid w:val="00DE53D3"/>
    <w:rsid w:val="00DE5438"/>
    <w:rsid w:val="00DE54B3"/>
    <w:rsid w:val="00DE550D"/>
    <w:rsid w:val="00DE5543"/>
    <w:rsid w:val="00DE5681"/>
    <w:rsid w:val="00DE569E"/>
    <w:rsid w:val="00DE56F5"/>
    <w:rsid w:val="00DE57A7"/>
    <w:rsid w:val="00DE57AB"/>
    <w:rsid w:val="00DE5842"/>
    <w:rsid w:val="00DE5844"/>
    <w:rsid w:val="00DE587C"/>
    <w:rsid w:val="00DE593C"/>
    <w:rsid w:val="00DE594F"/>
    <w:rsid w:val="00DE59A4"/>
    <w:rsid w:val="00DE59AD"/>
    <w:rsid w:val="00DE5A4B"/>
    <w:rsid w:val="00DE5A5B"/>
    <w:rsid w:val="00DE5B4E"/>
    <w:rsid w:val="00DE5E06"/>
    <w:rsid w:val="00DE5E49"/>
    <w:rsid w:val="00DE5EF8"/>
    <w:rsid w:val="00DE5F9B"/>
    <w:rsid w:val="00DE6024"/>
    <w:rsid w:val="00DE6068"/>
    <w:rsid w:val="00DE6112"/>
    <w:rsid w:val="00DE6152"/>
    <w:rsid w:val="00DE616A"/>
    <w:rsid w:val="00DE6177"/>
    <w:rsid w:val="00DE61B2"/>
    <w:rsid w:val="00DE61B6"/>
    <w:rsid w:val="00DE6516"/>
    <w:rsid w:val="00DE6683"/>
    <w:rsid w:val="00DE66C3"/>
    <w:rsid w:val="00DE677B"/>
    <w:rsid w:val="00DE67B0"/>
    <w:rsid w:val="00DE67FF"/>
    <w:rsid w:val="00DE6921"/>
    <w:rsid w:val="00DE6925"/>
    <w:rsid w:val="00DE699A"/>
    <w:rsid w:val="00DE69D8"/>
    <w:rsid w:val="00DE69DC"/>
    <w:rsid w:val="00DE6A3C"/>
    <w:rsid w:val="00DE6BB4"/>
    <w:rsid w:val="00DE6C51"/>
    <w:rsid w:val="00DE6C7E"/>
    <w:rsid w:val="00DE6C83"/>
    <w:rsid w:val="00DE6D18"/>
    <w:rsid w:val="00DE6D19"/>
    <w:rsid w:val="00DE6DBD"/>
    <w:rsid w:val="00DE6ED7"/>
    <w:rsid w:val="00DE6EE0"/>
    <w:rsid w:val="00DE6F85"/>
    <w:rsid w:val="00DE6FEC"/>
    <w:rsid w:val="00DE6FF1"/>
    <w:rsid w:val="00DE7046"/>
    <w:rsid w:val="00DE7076"/>
    <w:rsid w:val="00DE712A"/>
    <w:rsid w:val="00DE7416"/>
    <w:rsid w:val="00DE74BA"/>
    <w:rsid w:val="00DE751F"/>
    <w:rsid w:val="00DE752D"/>
    <w:rsid w:val="00DE7570"/>
    <w:rsid w:val="00DE759B"/>
    <w:rsid w:val="00DE7691"/>
    <w:rsid w:val="00DE76BE"/>
    <w:rsid w:val="00DE76CA"/>
    <w:rsid w:val="00DE76CE"/>
    <w:rsid w:val="00DE76DA"/>
    <w:rsid w:val="00DE76E9"/>
    <w:rsid w:val="00DE76F6"/>
    <w:rsid w:val="00DE7720"/>
    <w:rsid w:val="00DE7798"/>
    <w:rsid w:val="00DE77A6"/>
    <w:rsid w:val="00DE793D"/>
    <w:rsid w:val="00DE79E3"/>
    <w:rsid w:val="00DE7A08"/>
    <w:rsid w:val="00DE7B4B"/>
    <w:rsid w:val="00DE7B4D"/>
    <w:rsid w:val="00DE7B5C"/>
    <w:rsid w:val="00DE7B8D"/>
    <w:rsid w:val="00DE7C2D"/>
    <w:rsid w:val="00DE7C84"/>
    <w:rsid w:val="00DE7CFB"/>
    <w:rsid w:val="00DE7E3E"/>
    <w:rsid w:val="00DE7F75"/>
    <w:rsid w:val="00DF003F"/>
    <w:rsid w:val="00DF0096"/>
    <w:rsid w:val="00DF02C8"/>
    <w:rsid w:val="00DF02CE"/>
    <w:rsid w:val="00DF04FD"/>
    <w:rsid w:val="00DF0582"/>
    <w:rsid w:val="00DF059D"/>
    <w:rsid w:val="00DF061A"/>
    <w:rsid w:val="00DF064A"/>
    <w:rsid w:val="00DF078E"/>
    <w:rsid w:val="00DF07C4"/>
    <w:rsid w:val="00DF09BD"/>
    <w:rsid w:val="00DF0AE8"/>
    <w:rsid w:val="00DF0BBC"/>
    <w:rsid w:val="00DF0C94"/>
    <w:rsid w:val="00DF0CAD"/>
    <w:rsid w:val="00DF0D99"/>
    <w:rsid w:val="00DF0D9C"/>
    <w:rsid w:val="00DF0DFF"/>
    <w:rsid w:val="00DF0EC4"/>
    <w:rsid w:val="00DF104B"/>
    <w:rsid w:val="00DF108D"/>
    <w:rsid w:val="00DF112D"/>
    <w:rsid w:val="00DF117B"/>
    <w:rsid w:val="00DF11EC"/>
    <w:rsid w:val="00DF132F"/>
    <w:rsid w:val="00DF1345"/>
    <w:rsid w:val="00DF1664"/>
    <w:rsid w:val="00DF166D"/>
    <w:rsid w:val="00DF1688"/>
    <w:rsid w:val="00DF1876"/>
    <w:rsid w:val="00DF1920"/>
    <w:rsid w:val="00DF1A7E"/>
    <w:rsid w:val="00DF1A8E"/>
    <w:rsid w:val="00DF1B93"/>
    <w:rsid w:val="00DF1C7B"/>
    <w:rsid w:val="00DF1CB7"/>
    <w:rsid w:val="00DF1CCC"/>
    <w:rsid w:val="00DF1CF2"/>
    <w:rsid w:val="00DF1DBF"/>
    <w:rsid w:val="00DF1DCC"/>
    <w:rsid w:val="00DF1E13"/>
    <w:rsid w:val="00DF1ECA"/>
    <w:rsid w:val="00DF1F6A"/>
    <w:rsid w:val="00DF1FB2"/>
    <w:rsid w:val="00DF2135"/>
    <w:rsid w:val="00DF2146"/>
    <w:rsid w:val="00DF2154"/>
    <w:rsid w:val="00DF2160"/>
    <w:rsid w:val="00DF2247"/>
    <w:rsid w:val="00DF2282"/>
    <w:rsid w:val="00DF23D8"/>
    <w:rsid w:val="00DF2427"/>
    <w:rsid w:val="00DF24E6"/>
    <w:rsid w:val="00DF25D5"/>
    <w:rsid w:val="00DF2615"/>
    <w:rsid w:val="00DF263A"/>
    <w:rsid w:val="00DF26FD"/>
    <w:rsid w:val="00DF27EA"/>
    <w:rsid w:val="00DF27F1"/>
    <w:rsid w:val="00DF28A0"/>
    <w:rsid w:val="00DF29BB"/>
    <w:rsid w:val="00DF29C6"/>
    <w:rsid w:val="00DF29F3"/>
    <w:rsid w:val="00DF2A90"/>
    <w:rsid w:val="00DF2AAA"/>
    <w:rsid w:val="00DF2B19"/>
    <w:rsid w:val="00DF2BAE"/>
    <w:rsid w:val="00DF2BCF"/>
    <w:rsid w:val="00DF2E51"/>
    <w:rsid w:val="00DF2EE0"/>
    <w:rsid w:val="00DF2F7F"/>
    <w:rsid w:val="00DF2F8B"/>
    <w:rsid w:val="00DF323E"/>
    <w:rsid w:val="00DF3257"/>
    <w:rsid w:val="00DF3313"/>
    <w:rsid w:val="00DF3328"/>
    <w:rsid w:val="00DF33E4"/>
    <w:rsid w:val="00DF3450"/>
    <w:rsid w:val="00DF34B4"/>
    <w:rsid w:val="00DF34E3"/>
    <w:rsid w:val="00DF3524"/>
    <w:rsid w:val="00DF3742"/>
    <w:rsid w:val="00DF38CF"/>
    <w:rsid w:val="00DF395C"/>
    <w:rsid w:val="00DF39B5"/>
    <w:rsid w:val="00DF3AB8"/>
    <w:rsid w:val="00DF3B80"/>
    <w:rsid w:val="00DF3C94"/>
    <w:rsid w:val="00DF3CC7"/>
    <w:rsid w:val="00DF3D6E"/>
    <w:rsid w:val="00DF407F"/>
    <w:rsid w:val="00DF418F"/>
    <w:rsid w:val="00DF41DC"/>
    <w:rsid w:val="00DF422C"/>
    <w:rsid w:val="00DF4383"/>
    <w:rsid w:val="00DF43ED"/>
    <w:rsid w:val="00DF4417"/>
    <w:rsid w:val="00DF44C5"/>
    <w:rsid w:val="00DF454C"/>
    <w:rsid w:val="00DF4567"/>
    <w:rsid w:val="00DF4965"/>
    <w:rsid w:val="00DF49CA"/>
    <w:rsid w:val="00DF4BA9"/>
    <w:rsid w:val="00DF4DE4"/>
    <w:rsid w:val="00DF4F0A"/>
    <w:rsid w:val="00DF4F82"/>
    <w:rsid w:val="00DF5000"/>
    <w:rsid w:val="00DF5059"/>
    <w:rsid w:val="00DF5118"/>
    <w:rsid w:val="00DF52D0"/>
    <w:rsid w:val="00DF5412"/>
    <w:rsid w:val="00DF5504"/>
    <w:rsid w:val="00DF5519"/>
    <w:rsid w:val="00DF5631"/>
    <w:rsid w:val="00DF5673"/>
    <w:rsid w:val="00DF56AA"/>
    <w:rsid w:val="00DF5736"/>
    <w:rsid w:val="00DF5807"/>
    <w:rsid w:val="00DF593D"/>
    <w:rsid w:val="00DF59AE"/>
    <w:rsid w:val="00DF5A6D"/>
    <w:rsid w:val="00DF5A83"/>
    <w:rsid w:val="00DF5AFC"/>
    <w:rsid w:val="00DF5B55"/>
    <w:rsid w:val="00DF5C9C"/>
    <w:rsid w:val="00DF5CB5"/>
    <w:rsid w:val="00DF5CDF"/>
    <w:rsid w:val="00DF5D44"/>
    <w:rsid w:val="00DF5EE4"/>
    <w:rsid w:val="00DF5F05"/>
    <w:rsid w:val="00DF5F11"/>
    <w:rsid w:val="00DF5F50"/>
    <w:rsid w:val="00DF60AC"/>
    <w:rsid w:val="00DF6123"/>
    <w:rsid w:val="00DF6129"/>
    <w:rsid w:val="00DF612E"/>
    <w:rsid w:val="00DF6192"/>
    <w:rsid w:val="00DF6195"/>
    <w:rsid w:val="00DF61EC"/>
    <w:rsid w:val="00DF6210"/>
    <w:rsid w:val="00DF62EB"/>
    <w:rsid w:val="00DF6302"/>
    <w:rsid w:val="00DF6384"/>
    <w:rsid w:val="00DF6527"/>
    <w:rsid w:val="00DF661A"/>
    <w:rsid w:val="00DF6695"/>
    <w:rsid w:val="00DF6977"/>
    <w:rsid w:val="00DF6986"/>
    <w:rsid w:val="00DF6AA9"/>
    <w:rsid w:val="00DF6AB9"/>
    <w:rsid w:val="00DF6B05"/>
    <w:rsid w:val="00DF6BE2"/>
    <w:rsid w:val="00DF6BE9"/>
    <w:rsid w:val="00DF6D29"/>
    <w:rsid w:val="00DF6D65"/>
    <w:rsid w:val="00DF6E20"/>
    <w:rsid w:val="00DF6E87"/>
    <w:rsid w:val="00DF6E9E"/>
    <w:rsid w:val="00DF6F07"/>
    <w:rsid w:val="00DF6F16"/>
    <w:rsid w:val="00DF6F5E"/>
    <w:rsid w:val="00DF6F8B"/>
    <w:rsid w:val="00DF6FC9"/>
    <w:rsid w:val="00DF7006"/>
    <w:rsid w:val="00DF70D4"/>
    <w:rsid w:val="00DF711A"/>
    <w:rsid w:val="00DF713D"/>
    <w:rsid w:val="00DF71D0"/>
    <w:rsid w:val="00DF71F1"/>
    <w:rsid w:val="00DF7203"/>
    <w:rsid w:val="00DF72CF"/>
    <w:rsid w:val="00DF7312"/>
    <w:rsid w:val="00DF731A"/>
    <w:rsid w:val="00DF7379"/>
    <w:rsid w:val="00DF7402"/>
    <w:rsid w:val="00DF74AC"/>
    <w:rsid w:val="00DF74C1"/>
    <w:rsid w:val="00DF74DC"/>
    <w:rsid w:val="00DF758D"/>
    <w:rsid w:val="00DF75C6"/>
    <w:rsid w:val="00DF765B"/>
    <w:rsid w:val="00DF771A"/>
    <w:rsid w:val="00DF77E4"/>
    <w:rsid w:val="00DF7836"/>
    <w:rsid w:val="00DF788F"/>
    <w:rsid w:val="00DF791C"/>
    <w:rsid w:val="00DF7998"/>
    <w:rsid w:val="00DF7AB8"/>
    <w:rsid w:val="00DF7BE5"/>
    <w:rsid w:val="00DF7C25"/>
    <w:rsid w:val="00DF7C40"/>
    <w:rsid w:val="00DF7CB1"/>
    <w:rsid w:val="00DF7D25"/>
    <w:rsid w:val="00DF7E54"/>
    <w:rsid w:val="00DF7F13"/>
    <w:rsid w:val="00DF7FB2"/>
    <w:rsid w:val="00E00039"/>
    <w:rsid w:val="00E00098"/>
    <w:rsid w:val="00E0009F"/>
    <w:rsid w:val="00E00140"/>
    <w:rsid w:val="00E001EB"/>
    <w:rsid w:val="00E00212"/>
    <w:rsid w:val="00E0024E"/>
    <w:rsid w:val="00E002E1"/>
    <w:rsid w:val="00E0033F"/>
    <w:rsid w:val="00E00368"/>
    <w:rsid w:val="00E00384"/>
    <w:rsid w:val="00E003B6"/>
    <w:rsid w:val="00E003D3"/>
    <w:rsid w:val="00E004B2"/>
    <w:rsid w:val="00E004BE"/>
    <w:rsid w:val="00E004D2"/>
    <w:rsid w:val="00E004E1"/>
    <w:rsid w:val="00E00512"/>
    <w:rsid w:val="00E005E3"/>
    <w:rsid w:val="00E00679"/>
    <w:rsid w:val="00E00748"/>
    <w:rsid w:val="00E0088A"/>
    <w:rsid w:val="00E0088F"/>
    <w:rsid w:val="00E008AD"/>
    <w:rsid w:val="00E008C6"/>
    <w:rsid w:val="00E00927"/>
    <w:rsid w:val="00E00943"/>
    <w:rsid w:val="00E00999"/>
    <w:rsid w:val="00E00AFD"/>
    <w:rsid w:val="00E00B31"/>
    <w:rsid w:val="00E00BD2"/>
    <w:rsid w:val="00E00C28"/>
    <w:rsid w:val="00E00CFE"/>
    <w:rsid w:val="00E00DE7"/>
    <w:rsid w:val="00E00E2D"/>
    <w:rsid w:val="00E00E31"/>
    <w:rsid w:val="00E00E7D"/>
    <w:rsid w:val="00E00E9C"/>
    <w:rsid w:val="00E00EA3"/>
    <w:rsid w:val="00E00F4C"/>
    <w:rsid w:val="00E00FB6"/>
    <w:rsid w:val="00E0102C"/>
    <w:rsid w:val="00E010C6"/>
    <w:rsid w:val="00E0115E"/>
    <w:rsid w:val="00E01239"/>
    <w:rsid w:val="00E0125E"/>
    <w:rsid w:val="00E0129E"/>
    <w:rsid w:val="00E014CD"/>
    <w:rsid w:val="00E0156F"/>
    <w:rsid w:val="00E015B2"/>
    <w:rsid w:val="00E01897"/>
    <w:rsid w:val="00E01956"/>
    <w:rsid w:val="00E019A9"/>
    <w:rsid w:val="00E01B3C"/>
    <w:rsid w:val="00E01B3D"/>
    <w:rsid w:val="00E01B44"/>
    <w:rsid w:val="00E01BDE"/>
    <w:rsid w:val="00E01C36"/>
    <w:rsid w:val="00E01C82"/>
    <w:rsid w:val="00E01D02"/>
    <w:rsid w:val="00E01D51"/>
    <w:rsid w:val="00E01E6F"/>
    <w:rsid w:val="00E01FCE"/>
    <w:rsid w:val="00E01FDA"/>
    <w:rsid w:val="00E01FEC"/>
    <w:rsid w:val="00E020D6"/>
    <w:rsid w:val="00E020FF"/>
    <w:rsid w:val="00E02138"/>
    <w:rsid w:val="00E02200"/>
    <w:rsid w:val="00E02266"/>
    <w:rsid w:val="00E022A7"/>
    <w:rsid w:val="00E022C0"/>
    <w:rsid w:val="00E023D6"/>
    <w:rsid w:val="00E024E2"/>
    <w:rsid w:val="00E02545"/>
    <w:rsid w:val="00E02549"/>
    <w:rsid w:val="00E02748"/>
    <w:rsid w:val="00E0274D"/>
    <w:rsid w:val="00E02756"/>
    <w:rsid w:val="00E0283B"/>
    <w:rsid w:val="00E02893"/>
    <w:rsid w:val="00E02A30"/>
    <w:rsid w:val="00E02A60"/>
    <w:rsid w:val="00E02C16"/>
    <w:rsid w:val="00E02C6F"/>
    <w:rsid w:val="00E02CA3"/>
    <w:rsid w:val="00E02CE3"/>
    <w:rsid w:val="00E02D2B"/>
    <w:rsid w:val="00E02D60"/>
    <w:rsid w:val="00E02E29"/>
    <w:rsid w:val="00E02E83"/>
    <w:rsid w:val="00E02EA6"/>
    <w:rsid w:val="00E02FE0"/>
    <w:rsid w:val="00E03167"/>
    <w:rsid w:val="00E031B6"/>
    <w:rsid w:val="00E03270"/>
    <w:rsid w:val="00E03348"/>
    <w:rsid w:val="00E033A7"/>
    <w:rsid w:val="00E034F6"/>
    <w:rsid w:val="00E035A3"/>
    <w:rsid w:val="00E035C0"/>
    <w:rsid w:val="00E035DA"/>
    <w:rsid w:val="00E0364D"/>
    <w:rsid w:val="00E0367B"/>
    <w:rsid w:val="00E036B7"/>
    <w:rsid w:val="00E03810"/>
    <w:rsid w:val="00E038E7"/>
    <w:rsid w:val="00E0390B"/>
    <w:rsid w:val="00E0394F"/>
    <w:rsid w:val="00E039CA"/>
    <w:rsid w:val="00E03A5D"/>
    <w:rsid w:val="00E03A7E"/>
    <w:rsid w:val="00E03B02"/>
    <w:rsid w:val="00E03B96"/>
    <w:rsid w:val="00E03CC7"/>
    <w:rsid w:val="00E03D08"/>
    <w:rsid w:val="00E03D82"/>
    <w:rsid w:val="00E03E29"/>
    <w:rsid w:val="00E03E40"/>
    <w:rsid w:val="00E03EA1"/>
    <w:rsid w:val="00E03ED4"/>
    <w:rsid w:val="00E03F9B"/>
    <w:rsid w:val="00E040FF"/>
    <w:rsid w:val="00E04236"/>
    <w:rsid w:val="00E0424B"/>
    <w:rsid w:val="00E04284"/>
    <w:rsid w:val="00E04298"/>
    <w:rsid w:val="00E042C3"/>
    <w:rsid w:val="00E043DF"/>
    <w:rsid w:val="00E0443D"/>
    <w:rsid w:val="00E04483"/>
    <w:rsid w:val="00E04497"/>
    <w:rsid w:val="00E04510"/>
    <w:rsid w:val="00E0458A"/>
    <w:rsid w:val="00E045F8"/>
    <w:rsid w:val="00E0474B"/>
    <w:rsid w:val="00E047C4"/>
    <w:rsid w:val="00E04816"/>
    <w:rsid w:val="00E048DA"/>
    <w:rsid w:val="00E048E9"/>
    <w:rsid w:val="00E04908"/>
    <w:rsid w:val="00E049AB"/>
    <w:rsid w:val="00E049F1"/>
    <w:rsid w:val="00E04A2D"/>
    <w:rsid w:val="00E04A8A"/>
    <w:rsid w:val="00E04AAF"/>
    <w:rsid w:val="00E04CBE"/>
    <w:rsid w:val="00E04D3D"/>
    <w:rsid w:val="00E04D44"/>
    <w:rsid w:val="00E04D87"/>
    <w:rsid w:val="00E04E0C"/>
    <w:rsid w:val="00E04E62"/>
    <w:rsid w:val="00E04EA2"/>
    <w:rsid w:val="00E04EA4"/>
    <w:rsid w:val="00E04EAE"/>
    <w:rsid w:val="00E04EBA"/>
    <w:rsid w:val="00E04ED9"/>
    <w:rsid w:val="00E04F09"/>
    <w:rsid w:val="00E0501C"/>
    <w:rsid w:val="00E050B4"/>
    <w:rsid w:val="00E05172"/>
    <w:rsid w:val="00E053CC"/>
    <w:rsid w:val="00E053DB"/>
    <w:rsid w:val="00E0541E"/>
    <w:rsid w:val="00E0546E"/>
    <w:rsid w:val="00E054E7"/>
    <w:rsid w:val="00E0555F"/>
    <w:rsid w:val="00E05640"/>
    <w:rsid w:val="00E057B7"/>
    <w:rsid w:val="00E05838"/>
    <w:rsid w:val="00E058BA"/>
    <w:rsid w:val="00E058BD"/>
    <w:rsid w:val="00E05A04"/>
    <w:rsid w:val="00E05A42"/>
    <w:rsid w:val="00E05A70"/>
    <w:rsid w:val="00E05AC1"/>
    <w:rsid w:val="00E05BBF"/>
    <w:rsid w:val="00E05BF1"/>
    <w:rsid w:val="00E05C7C"/>
    <w:rsid w:val="00E05D33"/>
    <w:rsid w:val="00E05D61"/>
    <w:rsid w:val="00E05DA9"/>
    <w:rsid w:val="00E05E70"/>
    <w:rsid w:val="00E06100"/>
    <w:rsid w:val="00E06173"/>
    <w:rsid w:val="00E062AB"/>
    <w:rsid w:val="00E062F0"/>
    <w:rsid w:val="00E062F2"/>
    <w:rsid w:val="00E0631B"/>
    <w:rsid w:val="00E06343"/>
    <w:rsid w:val="00E063BF"/>
    <w:rsid w:val="00E063E7"/>
    <w:rsid w:val="00E063EA"/>
    <w:rsid w:val="00E064B4"/>
    <w:rsid w:val="00E064D7"/>
    <w:rsid w:val="00E065B1"/>
    <w:rsid w:val="00E065D7"/>
    <w:rsid w:val="00E06664"/>
    <w:rsid w:val="00E066C5"/>
    <w:rsid w:val="00E0675C"/>
    <w:rsid w:val="00E0680C"/>
    <w:rsid w:val="00E068E1"/>
    <w:rsid w:val="00E06A25"/>
    <w:rsid w:val="00E06B1F"/>
    <w:rsid w:val="00E06BA5"/>
    <w:rsid w:val="00E06C29"/>
    <w:rsid w:val="00E06E39"/>
    <w:rsid w:val="00E06E3A"/>
    <w:rsid w:val="00E06E95"/>
    <w:rsid w:val="00E06EB0"/>
    <w:rsid w:val="00E06F50"/>
    <w:rsid w:val="00E06FA4"/>
    <w:rsid w:val="00E06FBA"/>
    <w:rsid w:val="00E07059"/>
    <w:rsid w:val="00E070A4"/>
    <w:rsid w:val="00E07173"/>
    <w:rsid w:val="00E071B6"/>
    <w:rsid w:val="00E07210"/>
    <w:rsid w:val="00E0726C"/>
    <w:rsid w:val="00E07284"/>
    <w:rsid w:val="00E073AF"/>
    <w:rsid w:val="00E073D0"/>
    <w:rsid w:val="00E073F1"/>
    <w:rsid w:val="00E074A8"/>
    <w:rsid w:val="00E0754F"/>
    <w:rsid w:val="00E07580"/>
    <w:rsid w:val="00E075AB"/>
    <w:rsid w:val="00E076FE"/>
    <w:rsid w:val="00E07713"/>
    <w:rsid w:val="00E07773"/>
    <w:rsid w:val="00E077A2"/>
    <w:rsid w:val="00E077C3"/>
    <w:rsid w:val="00E077FD"/>
    <w:rsid w:val="00E07829"/>
    <w:rsid w:val="00E0784A"/>
    <w:rsid w:val="00E07A17"/>
    <w:rsid w:val="00E07A22"/>
    <w:rsid w:val="00E07BCA"/>
    <w:rsid w:val="00E07DEC"/>
    <w:rsid w:val="00E07E46"/>
    <w:rsid w:val="00E07F9D"/>
    <w:rsid w:val="00E07FC8"/>
    <w:rsid w:val="00E100F1"/>
    <w:rsid w:val="00E1028E"/>
    <w:rsid w:val="00E1039C"/>
    <w:rsid w:val="00E103B4"/>
    <w:rsid w:val="00E103BB"/>
    <w:rsid w:val="00E104DC"/>
    <w:rsid w:val="00E104E4"/>
    <w:rsid w:val="00E104E6"/>
    <w:rsid w:val="00E1058B"/>
    <w:rsid w:val="00E10660"/>
    <w:rsid w:val="00E1066A"/>
    <w:rsid w:val="00E1076B"/>
    <w:rsid w:val="00E107AD"/>
    <w:rsid w:val="00E1081A"/>
    <w:rsid w:val="00E10827"/>
    <w:rsid w:val="00E1088C"/>
    <w:rsid w:val="00E10927"/>
    <w:rsid w:val="00E10934"/>
    <w:rsid w:val="00E10A17"/>
    <w:rsid w:val="00E10A41"/>
    <w:rsid w:val="00E10A92"/>
    <w:rsid w:val="00E10B3D"/>
    <w:rsid w:val="00E10BE5"/>
    <w:rsid w:val="00E10C28"/>
    <w:rsid w:val="00E10C88"/>
    <w:rsid w:val="00E10D42"/>
    <w:rsid w:val="00E10DE8"/>
    <w:rsid w:val="00E10E45"/>
    <w:rsid w:val="00E10E8E"/>
    <w:rsid w:val="00E10F03"/>
    <w:rsid w:val="00E11000"/>
    <w:rsid w:val="00E1105C"/>
    <w:rsid w:val="00E111EC"/>
    <w:rsid w:val="00E111F7"/>
    <w:rsid w:val="00E11257"/>
    <w:rsid w:val="00E1125F"/>
    <w:rsid w:val="00E112BA"/>
    <w:rsid w:val="00E112C0"/>
    <w:rsid w:val="00E1136E"/>
    <w:rsid w:val="00E11497"/>
    <w:rsid w:val="00E11498"/>
    <w:rsid w:val="00E114CE"/>
    <w:rsid w:val="00E11504"/>
    <w:rsid w:val="00E1157C"/>
    <w:rsid w:val="00E11589"/>
    <w:rsid w:val="00E1178E"/>
    <w:rsid w:val="00E11858"/>
    <w:rsid w:val="00E11945"/>
    <w:rsid w:val="00E11996"/>
    <w:rsid w:val="00E119CE"/>
    <w:rsid w:val="00E11A62"/>
    <w:rsid w:val="00E11AD8"/>
    <w:rsid w:val="00E11B61"/>
    <w:rsid w:val="00E11B73"/>
    <w:rsid w:val="00E11BD4"/>
    <w:rsid w:val="00E11C7C"/>
    <w:rsid w:val="00E11CAB"/>
    <w:rsid w:val="00E11CF7"/>
    <w:rsid w:val="00E11D42"/>
    <w:rsid w:val="00E11D85"/>
    <w:rsid w:val="00E11E1F"/>
    <w:rsid w:val="00E11E74"/>
    <w:rsid w:val="00E11F26"/>
    <w:rsid w:val="00E11F6D"/>
    <w:rsid w:val="00E11FA2"/>
    <w:rsid w:val="00E120EA"/>
    <w:rsid w:val="00E121B4"/>
    <w:rsid w:val="00E121F0"/>
    <w:rsid w:val="00E12217"/>
    <w:rsid w:val="00E122D5"/>
    <w:rsid w:val="00E1231C"/>
    <w:rsid w:val="00E12350"/>
    <w:rsid w:val="00E12355"/>
    <w:rsid w:val="00E1238C"/>
    <w:rsid w:val="00E123F7"/>
    <w:rsid w:val="00E12406"/>
    <w:rsid w:val="00E124FE"/>
    <w:rsid w:val="00E125D6"/>
    <w:rsid w:val="00E126AC"/>
    <w:rsid w:val="00E12783"/>
    <w:rsid w:val="00E127A7"/>
    <w:rsid w:val="00E12832"/>
    <w:rsid w:val="00E1289D"/>
    <w:rsid w:val="00E129AA"/>
    <w:rsid w:val="00E12AFC"/>
    <w:rsid w:val="00E12B1D"/>
    <w:rsid w:val="00E12C51"/>
    <w:rsid w:val="00E12DF0"/>
    <w:rsid w:val="00E12E28"/>
    <w:rsid w:val="00E12EFC"/>
    <w:rsid w:val="00E12FC6"/>
    <w:rsid w:val="00E1303A"/>
    <w:rsid w:val="00E13044"/>
    <w:rsid w:val="00E1318E"/>
    <w:rsid w:val="00E131AC"/>
    <w:rsid w:val="00E131E6"/>
    <w:rsid w:val="00E131F3"/>
    <w:rsid w:val="00E13217"/>
    <w:rsid w:val="00E13273"/>
    <w:rsid w:val="00E132D3"/>
    <w:rsid w:val="00E13383"/>
    <w:rsid w:val="00E13463"/>
    <w:rsid w:val="00E13495"/>
    <w:rsid w:val="00E13500"/>
    <w:rsid w:val="00E13694"/>
    <w:rsid w:val="00E13702"/>
    <w:rsid w:val="00E138CE"/>
    <w:rsid w:val="00E139DB"/>
    <w:rsid w:val="00E139ED"/>
    <w:rsid w:val="00E13ACA"/>
    <w:rsid w:val="00E13AE7"/>
    <w:rsid w:val="00E13B8A"/>
    <w:rsid w:val="00E13BA9"/>
    <w:rsid w:val="00E13BE2"/>
    <w:rsid w:val="00E13C6C"/>
    <w:rsid w:val="00E13CBE"/>
    <w:rsid w:val="00E13CFD"/>
    <w:rsid w:val="00E13D8A"/>
    <w:rsid w:val="00E13F58"/>
    <w:rsid w:val="00E14004"/>
    <w:rsid w:val="00E1411C"/>
    <w:rsid w:val="00E14188"/>
    <w:rsid w:val="00E14253"/>
    <w:rsid w:val="00E14292"/>
    <w:rsid w:val="00E14335"/>
    <w:rsid w:val="00E144FA"/>
    <w:rsid w:val="00E1469D"/>
    <w:rsid w:val="00E146FA"/>
    <w:rsid w:val="00E14745"/>
    <w:rsid w:val="00E147AD"/>
    <w:rsid w:val="00E14878"/>
    <w:rsid w:val="00E148D6"/>
    <w:rsid w:val="00E14916"/>
    <w:rsid w:val="00E149D0"/>
    <w:rsid w:val="00E14B06"/>
    <w:rsid w:val="00E14B35"/>
    <w:rsid w:val="00E14B62"/>
    <w:rsid w:val="00E14C06"/>
    <w:rsid w:val="00E14C68"/>
    <w:rsid w:val="00E14CB1"/>
    <w:rsid w:val="00E14CCC"/>
    <w:rsid w:val="00E14DA1"/>
    <w:rsid w:val="00E14E4E"/>
    <w:rsid w:val="00E14E5E"/>
    <w:rsid w:val="00E14EBF"/>
    <w:rsid w:val="00E14F28"/>
    <w:rsid w:val="00E1507C"/>
    <w:rsid w:val="00E150C8"/>
    <w:rsid w:val="00E1510D"/>
    <w:rsid w:val="00E151E3"/>
    <w:rsid w:val="00E15261"/>
    <w:rsid w:val="00E1530E"/>
    <w:rsid w:val="00E15348"/>
    <w:rsid w:val="00E1555E"/>
    <w:rsid w:val="00E15668"/>
    <w:rsid w:val="00E1566D"/>
    <w:rsid w:val="00E15746"/>
    <w:rsid w:val="00E15767"/>
    <w:rsid w:val="00E158B0"/>
    <w:rsid w:val="00E15930"/>
    <w:rsid w:val="00E159E0"/>
    <w:rsid w:val="00E15A65"/>
    <w:rsid w:val="00E15CCA"/>
    <w:rsid w:val="00E15DDF"/>
    <w:rsid w:val="00E15EB2"/>
    <w:rsid w:val="00E15ED2"/>
    <w:rsid w:val="00E15EEB"/>
    <w:rsid w:val="00E15F4E"/>
    <w:rsid w:val="00E1603C"/>
    <w:rsid w:val="00E16146"/>
    <w:rsid w:val="00E161A5"/>
    <w:rsid w:val="00E161B9"/>
    <w:rsid w:val="00E1623B"/>
    <w:rsid w:val="00E16320"/>
    <w:rsid w:val="00E163A1"/>
    <w:rsid w:val="00E16464"/>
    <w:rsid w:val="00E16493"/>
    <w:rsid w:val="00E164F4"/>
    <w:rsid w:val="00E16550"/>
    <w:rsid w:val="00E16592"/>
    <w:rsid w:val="00E167A3"/>
    <w:rsid w:val="00E167B9"/>
    <w:rsid w:val="00E167BB"/>
    <w:rsid w:val="00E16804"/>
    <w:rsid w:val="00E16855"/>
    <w:rsid w:val="00E16879"/>
    <w:rsid w:val="00E16950"/>
    <w:rsid w:val="00E16A16"/>
    <w:rsid w:val="00E16A35"/>
    <w:rsid w:val="00E16B23"/>
    <w:rsid w:val="00E16C82"/>
    <w:rsid w:val="00E16D24"/>
    <w:rsid w:val="00E16DD0"/>
    <w:rsid w:val="00E16E28"/>
    <w:rsid w:val="00E16F06"/>
    <w:rsid w:val="00E16F16"/>
    <w:rsid w:val="00E16F58"/>
    <w:rsid w:val="00E170A0"/>
    <w:rsid w:val="00E170CF"/>
    <w:rsid w:val="00E1714F"/>
    <w:rsid w:val="00E17191"/>
    <w:rsid w:val="00E17205"/>
    <w:rsid w:val="00E1721F"/>
    <w:rsid w:val="00E17397"/>
    <w:rsid w:val="00E17538"/>
    <w:rsid w:val="00E17583"/>
    <w:rsid w:val="00E175EA"/>
    <w:rsid w:val="00E17625"/>
    <w:rsid w:val="00E17653"/>
    <w:rsid w:val="00E1765C"/>
    <w:rsid w:val="00E1767F"/>
    <w:rsid w:val="00E17697"/>
    <w:rsid w:val="00E17750"/>
    <w:rsid w:val="00E17821"/>
    <w:rsid w:val="00E178BB"/>
    <w:rsid w:val="00E178E8"/>
    <w:rsid w:val="00E17904"/>
    <w:rsid w:val="00E17972"/>
    <w:rsid w:val="00E17AB6"/>
    <w:rsid w:val="00E17B98"/>
    <w:rsid w:val="00E17CD6"/>
    <w:rsid w:val="00E17E0C"/>
    <w:rsid w:val="00E17E6A"/>
    <w:rsid w:val="00E17EB3"/>
    <w:rsid w:val="00E17F38"/>
    <w:rsid w:val="00E17F5F"/>
    <w:rsid w:val="00E17FF6"/>
    <w:rsid w:val="00E20006"/>
    <w:rsid w:val="00E2002E"/>
    <w:rsid w:val="00E20085"/>
    <w:rsid w:val="00E20169"/>
    <w:rsid w:val="00E20186"/>
    <w:rsid w:val="00E2018B"/>
    <w:rsid w:val="00E2023B"/>
    <w:rsid w:val="00E20244"/>
    <w:rsid w:val="00E20253"/>
    <w:rsid w:val="00E2026B"/>
    <w:rsid w:val="00E2027E"/>
    <w:rsid w:val="00E2036E"/>
    <w:rsid w:val="00E203AC"/>
    <w:rsid w:val="00E204B5"/>
    <w:rsid w:val="00E20659"/>
    <w:rsid w:val="00E2069D"/>
    <w:rsid w:val="00E206FF"/>
    <w:rsid w:val="00E207DB"/>
    <w:rsid w:val="00E20885"/>
    <w:rsid w:val="00E208FE"/>
    <w:rsid w:val="00E20907"/>
    <w:rsid w:val="00E20971"/>
    <w:rsid w:val="00E209BE"/>
    <w:rsid w:val="00E209DE"/>
    <w:rsid w:val="00E209E5"/>
    <w:rsid w:val="00E20B96"/>
    <w:rsid w:val="00E20BEB"/>
    <w:rsid w:val="00E20C2A"/>
    <w:rsid w:val="00E20DA9"/>
    <w:rsid w:val="00E20E04"/>
    <w:rsid w:val="00E20EA5"/>
    <w:rsid w:val="00E20F58"/>
    <w:rsid w:val="00E20F68"/>
    <w:rsid w:val="00E21233"/>
    <w:rsid w:val="00E2127F"/>
    <w:rsid w:val="00E212E2"/>
    <w:rsid w:val="00E212E9"/>
    <w:rsid w:val="00E21400"/>
    <w:rsid w:val="00E21439"/>
    <w:rsid w:val="00E21569"/>
    <w:rsid w:val="00E215A8"/>
    <w:rsid w:val="00E215FB"/>
    <w:rsid w:val="00E21766"/>
    <w:rsid w:val="00E217CA"/>
    <w:rsid w:val="00E217F2"/>
    <w:rsid w:val="00E21850"/>
    <w:rsid w:val="00E21851"/>
    <w:rsid w:val="00E21876"/>
    <w:rsid w:val="00E21976"/>
    <w:rsid w:val="00E219D4"/>
    <w:rsid w:val="00E21A7F"/>
    <w:rsid w:val="00E21B1F"/>
    <w:rsid w:val="00E21B42"/>
    <w:rsid w:val="00E21B66"/>
    <w:rsid w:val="00E21C71"/>
    <w:rsid w:val="00E21CE3"/>
    <w:rsid w:val="00E21D0F"/>
    <w:rsid w:val="00E21D80"/>
    <w:rsid w:val="00E21EBE"/>
    <w:rsid w:val="00E21EE8"/>
    <w:rsid w:val="00E21F2B"/>
    <w:rsid w:val="00E21F6A"/>
    <w:rsid w:val="00E21F7A"/>
    <w:rsid w:val="00E22022"/>
    <w:rsid w:val="00E2206F"/>
    <w:rsid w:val="00E220A0"/>
    <w:rsid w:val="00E221AA"/>
    <w:rsid w:val="00E22270"/>
    <w:rsid w:val="00E22292"/>
    <w:rsid w:val="00E222AD"/>
    <w:rsid w:val="00E222C2"/>
    <w:rsid w:val="00E222F0"/>
    <w:rsid w:val="00E22309"/>
    <w:rsid w:val="00E223BA"/>
    <w:rsid w:val="00E22427"/>
    <w:rsid w:val="00E2243F"/>
    <w:rsid w:val="00E22500"/>
    <w:rsid w:val="00E2254F"/>
    <w:rsid w:val="00E22627"/>
    <w:rsid w:val="00E22697"/>
    <w:rsid w:val="00E22788"/>
    <w:rsid w:val="00E22885"/>
    <w:rsid w:val="00E228A2"/>
    <w:rsid w:val="00E22916"/>
    <w:rsid w:val="00E229B4"/>
    <w:rsid w:val="00E22B08"/>
    <w:rsid w:val="00E22B3F"/>
    <w:rsid w:val="00E22C68"/>
    <w:rsid w:val="00E22C72"/>
    <w:rsid w:val="00E22DA7"/>
    <w:rsid w:val="00E22DB5"/>
    <w:rsid w:val="00E22E3B"/>
    <w:rsid w:val="00E22EE6"/>
    <w:rsid w:val="00E22EEB"/>
    <w:rsid w:val="00E22F74"/>
    <w:rsid w:val="00E22F8B"/>
    <w:rsid w:val="00E23049"/>
    <w:rsid w:val="00E23056"/>
    <w:rsid w:val="00E2309F"/>
    <w:rsid w:val="00E230B1"/>
    <w:rsid w:val="00E2314E"/>
    <w:rsid w:val="00E2317D"/>
    <w:rsid w:val="00E23194"/>
    <w:rsid w:val="00E231CA"/>
    <w:rsid w:val="00E23214"/>
    <w:rsid w:val="00E23215"/>
    <w:rsid w:val="00E23296"/>
    <w:rsid w:val="00E232C6"/>
    <w:rsid w:val="00E23338"/>
    <w:rsid w:val="00E233FE"/>
    <w:rsid w:val="00E2342F"/>
    <w:rsid w:val="00E23453"/>
    <w:rsid w:val="00E234D5"/>
    <w:rsid w:val="00E235D7"/>
    <w:rsid w:val="00E23620"/>
    <w:rsid w:val="00E23759"/>
    <w:rsid w:val="00E237A7"/>
    <w:rsid w:val="00E23826"/>
    <w:rsid w:val="00E23984"/>
    <w:rsid w:val="00E23CCF"/>
    <w:rsid w:val="00E23D49"/>
    <w:rsid w:val="00E23DE8"/>
    <w:rsid w:val="00E23EBB"/>
    <w:rsid w:val="00E23FE4"/>
    <w:rsid w:val="00E24053"/>
    <w:rsid w:val="00E240C9"/>
    <w:rsid w:val="00E240DF"/>
    <w:rsid w:val="00E240F8"/>
    <w:rsid w:val="00E24131"/>
    <w:rsid w:val="00E24251"/>
    <w:rsid w:val="00E24412"/>
    <w:rsid w:val="00E24554"/>
    <w:rsid w:val="00E24590"/>
    <w:rsid w:val="00E24788"/>
    <w:rsid w:val="00E24871"/>
    <w:rsid w:val="00E24916"/>
    <w:rsid w:val="00E24A0A"/>
    <w:rsid w:val="00E24ABA"/>
    <w:rsid w:val="00E24B09"/>
    <w:rsid w:val="00E24C06"/>
    <w:rsid w:val="00E24D07"/>
    <w:rsid w:val="00E24D50"/>
    <w:rsid w:val="00E24D8A"/>
    <w:rsid w:val="00E24DCD"/>
    <w:rsid w:val="00E24E09"/>
    <w:rsid w:val="00E24E39"/>
    <w:rsid w:val="00E24EC9"/>
    <w:rsid w:val="00E24F04"/>
    <w:rsid w:val="00E25016"/>
    <w:rsid w:val="00E25177"/>
    <w:rsid w:val="00E25204"/>
    <w:rsid w:val="00E2542D"/>
    <w:rsid w:val="00E254D9"/>
    <w:rsid w:val="00E254DC"/>
    <w:rsid w:val="00E2553C"/>
    <w:rsid w:val="00E255CA"/>
    <w:rsid w:val="00E2560D"/>
    <w:rsid w:val="00E25660"/>
    <w:rsid w:val="00E25760"/>
    <w:rsid w:val="00E257E5"/>
    <w:rsid w:val="00E25847"/>
    <w:rsid w:val="00E25861"/>
    <w:rsid w:val="00E2597D"/>
    <w:rsid w:val="00E259F8"/>
    <w:rsid w:val="00E25ACE"/>
    <w:rsid w:val="00E25B49"/>
    <w:rsid w:val="00E25B63"/>
    <w:rsid w:val="00E25B8C"/>
    <w:rsid w:val="00E25B94"/>
    <w:rsid w:val="00E25C5D"/>
    <w:rsid w:val="00E25C5F"/>
    <w:rsid w:val="00E25C77"/>
    <w:rsid w:val="00E25ECC"/>
    <w:rsid w:val="00E25FF1"/>
    <w:rsid w:val="00E26004"/>
    <w:rsid w:val="00E2604C"/>
    <w:rsid w:val="00E26055"/>
    <w:rsid w:val="00E2609F"/>
    <w:rsid w:val="00E26121"/>
    <w:rsid w:val="00E2614A"/>
    <w:rsid w:val="00E262BB"/>
    <w:rsid w:val="00E263A5"/>
    <w:rsid w:val="00E263FB"/>
    <w:rsid w:val="00E26447"/>
    <w:rsid w:val="00E2646B"/>
    <w:rsid w:val="00E26544"/>
    <w:rsid w:val="00E265B0"/>
    <w:rsid w:val="00E265B4"/>
    <w:rsid w:val="00E265BF"/>
    <w:rsid w:val="00E26628"/>
    <w:rsid w:val="00E2667E"/>
    <w:rsid w:val="00E266A7"/>
    <w:rsid w:val="00E266EC"/>
    <w:rsid w:val="00E26702"/>
    <w:rsid w:val="00E26712"/>
    <w:rsid w:val="00E26784"/>
    <w:rsid w:val="00E26831"/>
    <w:rsid w:val="00E26860"/>
    <w:rsid w:val="00E26874"/>
    <w:rsid w:val="00E269B2"/>
    <w:rsid w:val="00E26AB1"/>
    <w:rsid w:val="00E26AD9"/>
    <w:rsid w:val="00E26BE8"/>
    <w:rsid w:val="00E26C78"/>
    <w:rsid w:val="00E26C99"/>
    <w:rsid w:val="00E26CC5"/>
    <w:rsid w:val="00E26E43"/>
    <w:rsid w:val="00E26E68"/>
    <w:rsid w:val="00E26EC8"/>
    <w:rsid w:val="00E26ECF"/>
    <w:rsid w:val="00E26F5A"/>
    <w:rsid w:val="00E26F6A"/>
    <w:rsid w:val="00E26FA5"/>
    <w:rsid w:val="00E26FBD"/>
    <w:rsid w:val="00E26FC5"/>
    <w:rsid w:val="00E26FCF"/>
    <w:rsid w:val="00E2705F"/>
    <w:rsid w:val="00E27121"/>
    <w:rsid w:val="00E27141"/>
    <w:rsid w:val="00E27211"/>
    <w:rsid w:val="00E2721D"/>
    <w:rsid w:val="00E2726D"/>
    <w:rsid w:val="00E272F9"/>
    <w:rsid w:val="00E273E4"/>
    <w:rsid w:val="00E27421"/>
    <w:rsid w:val="00E2755B"/>
    <w:rsid w:val="00E27581"/>
    <w:rsid w:val="00E275AD"/>
    <w:rsid w:val="00E2763A"/>
    <w:rsid w:val="00E2764B"/>
    <w:rsid w:val="00E27756"/>
    <w:rsid w:val="00E27820"/>
    <w:rsid w:val="00E2787B"/>
    <w:rsid w:val="00E27940"/>
    <w:rsid w:val="00E279B5"/>
    <w:rsid w:val="00E279C5"/>
    <w:rsid w:val="00E27A1F"/>
    <w:rsid w:val="00E27AF4"/>
    <w:rsid w:val="00E27AFC"/>
    <w:rsid w:val="00E27B8B"/>
    <w:rsid w:val="00E27BD7"/>
    <w:rsid w:val="00E27BE7"/>
    <w:rsid w:val="00E27C1A"/>
    <w:rsid w:val="00E27C7A"/>
    <w:rsid w:val="00E27D26"/>
    <w:rsid w:val="00E27D5F"/>
    <w:rsid w:val="00E27DF3"/>
    <w:rsid w:val="00E27E37"/>
    <w:rsid w:val="00E27EE8"/>
    <w:rsid w:val="00E27F72"/>
    <w:rsid w:val="00E27F8C"/>
    <w:rsid w:val="00E27FAC"/>
    <w:rsid w:val="00E27FF5"/>
    <w:rsid w:val="00E3005B"/>
    <w:rsid w:val="00E30112"/>
    <w:rsid w:val="00E30125"/>
    <w:rsid w:val="00E30186"/>
    <w:rsid w:val="00E301BB"/>
    <w:rsid w:val="00E3021B"/>
    <w:rsid w:val="00E3021C"/>
    <w:rsid w:val="00E30283"/>
    <w:rsid w:val="00E30354"/>
    <w:rsid w:val="00E30535"/>
    <w:rsid w:val="00E30575"/>
    <w:rsid w:val="00E30576"/>
    <w:rsid w:val="00E3063E"/>
    <w:rsid w:val="00E3066E"/>
    <w:rsid w:val="00E306DB"/>
    <w:rsid w:val="00E30748"/>
    <w:rsid w:val="00E308A5"/>
    <w:rsid w:val="00E309C7"/>
    <w:rsid w:val="00E309D4"/>
    <w:rsid w:val="00E30AE0"/>
    <w:rsid w:val="00E30B84"/>
    <w:rsid w:val="00E30B8D"/>
    <w:rsid w:val="00E30BCB"/>
    <w:rsid w:val="00E30CC6"/>
    <w:rsid w:val="00E30F20"/>
    <w:rsid w:val="00E30F51"/>
    <w:rsid w:val="00E30F69"/>
    <w:rsid w:val="00E30FDF"/>
    <w:rsid w:val="00E30FF5"/>
    <w:rsid w:val="00E31128"/>
    <w:rsid w:val="00E31163"/>
    <w:rsid w:val="00E312A5"/>
    <w:rsid w:val="00E312BB"/>
    <w:rsid w:val="00E312DA"/>
    <w:rsid w:val="00E313A3"/>
    <w:rsid w:val="00E313B4"/>
    <w:rsid w:val="00E3148F"/>
    <w:rsid w:val="00E314C4"/>
    <w:rsid w:val="00E314CA"/>
    <w:rsid w:val="00E314DA"/>
    <w:rsid w:val="00E3157B"/>
    <w:rsid w:val="00E3167E"/>
    <w:rsid w:val="00E31698"/>
    <w:rsid w:val="00E3175E"/>
    <w:rsid w:val="00E31761"/>
    <w:rsid w:val="00E31922"/>
    <w:rsid w:val="00E3198C"/>
    <w:rsid w:val="00E319DF"/>
    <w:rsid w:val="00E31B1A"/>
    <w:rsid w:val="00E31B34"/>
    <w:rsid w:val="00E31B7F"/>
    <w:rsid w:val="00E31D58"/>
    <w:rsid w:val="00E31D5F"/>
    <w:rsid w:val="00E31D66"/>
    <w:rsid w:val="00E31DD6"/>
    <w:rsid w:val="00E31E43"/>
    <w:rsid w:val="00E31F4F"/>
    <w:rsid w:val="00E320BD"/>
    <w:rsid w:val="00E320C1"/>
    <w:rsid w:val="00E32135"/>
    <w:rsid w:val="00E32258"/>
    <w:rsid w:val="00E32262"/>
    <w:rsid w:val="00E32410"/>
    <w:rsid w:val="00E32413"/>
    <w:rsid w:val="00E3248F"/>
    <w:rsid w:val="00E324A5"/>
    <w:rsid w:val="00E325F2"/>
    <w:rsid w:val="00E32651"/>
    <w:rsid w:val="00E32697"/>
    <w:rsid w:val="00E326E9"/>
    <w:rsid w:val="00E3272B"/>
    <w:rsid w:val="00E32748"/>
    <w:rsid w:val="00E327DC"/>
    <w:rsid w:val="00E32959"/>
    <w:rsid w:val="00E32A88"/>
    <w:rsid w:val="00E32C79"/>
    <w:rsid w:val="00E32D2D"/>
    <w:rsid w:val="00E32DAB"/>
    <w:rsid w:val="00E32E88"/>
    <w:rsid w:val="00E32F0B"/>
    <w:rsid w:val="00E32F6A"/>
    <w:rsid w:val="00E32F8E"/>
    <w:rsid w:val="00E32FF8"/>
    <w:rsid w:val="00E33010"/>
    <w:rsid w:val="00E330CF"/>
    <w:rsid w:val="00E33168"/>
    <w:rsid w:val="00E3316E"/>
    <w:rsid w:val="00E331F4"/>
    <w:rsid w:val="00E33257"/>
    <w:rsid w:val="00E33274"/>
    <w:rsid w:val="00E3329A"/>
    <w:rsid w:val="00E33335"/>
    <w:rsid w:val="00E3337D"/>
    <w:rsid w:val="00E33462"/>
    <w:rsid w:val="00E33488"/>
    <w:rsid w:val="00E334BE"/>
    <w:rsid w:val="00E3355E"/>
    <w:rsid w:val="00E335DB"/>
    <w:rsid w:val="00E33657"/>
    <w:rsid w:val="00E33688"/>
    <w:rsid w:val="00E336A4"/>
    <w:rsid w:val="00E33710"/>
    <w:rsid w:val="00E337CD"/>
    <w:rsid w:val="00E3382E"/>
    <w:rsid w:val="00E33845"/>
    <w:rsid w:val="00E3388D"/>
    <w:rsid w:val="00E338BA"/>
    <w:rsid w:val="00E33973"/>
    <w:rsid w:val="00E33A4E"/>
    <w:rsid w:val="00E33ABB"/>
    <w:rsid w:val="00E33B3B"/>
    <w:rsid w:val="00E33B92"/>
    <w:rsid w:val="00E33BE6"/>
    <w:rsid w:val="00E33C02"/>
    <w:rsid w:val="00E33C0F"/>
    <w:rsid w:val="00E33C3D"/>
    <w:rsid w:val="00E33CAB"/>
    <w:rsid w:val="00E33E4F"/>
    <w:rsid w:val="00E33E6A"/>
    <w:rsid w:val="00E33F6B"/>
    <w:rsid w:val="00E33FE9"/>
    <w:rsid w:val="00E341A5"/>
    <w:rsid w:val="00E341B0"/>
    <w:rsid w:val="00E341CD"/>
    <w:rsid w:val="00E3421C"/>
    <w:rsid w:val="00E3424C"/>
    <w:rsid w:val="00E342C7"/>
    <w:rsid w:val="00E3432E"/>
    <w:rsid w:val="00E34369"/>
    <w:rsid w:val="00E34372"/>
    <w:rsid w:val="00E343BB"/>
    <w:rsid w:val="00E344E1"/>
    <w:rsid w:val="00E3457D"/>
    <w:rsid w:val="00E346C3"/>
    <w:rsid w:val="00E3481B"/>
    <w:rsid w:val="00E348E3"/>
    <w:rsid w:val="00E348FC"/>
    <w:rsid w:val="00E3495F"/>
    <w:rsid w:val="00E34A28"/>
    <w:rsid w:val="00E34ACC"/>
    <w:rsid w:val="00E34ADC"/>
    <w:rsid w:val="00E34AFE"/>
    <w:rsid w:val="00E34B0B"/>
    <w:rsid w:val="00E34C4C"/>
    <w:rsid w:val="00E34CAC"/>
    <w:rsid w:val="00E34D4F"/>
    <w:rsid w:val="00E34D8A"/>
    <w:rsid w:val="00E34F64"/>
    <w:rsid w:val="00E34F79"/>
    <w:rsid w:val="00E34FD2"/>
    <w:rsid w:val="00E34FF0"/>
    <w:rsid w:val="00E3504F"/>
    <w:rsid w:val="00E35079"/>
    <w:rsid w:val="00E35085"/>
    <w:rsid w:val="00E3513B"/>
    <w:rsid w:val="00E35238"/>
    <w:rsid w:val="00E35266"/>
    <w:rsid w:val="00E352C0"/>
    <w:rsid w:val="00E3531C"/>
    <w:rsid w:val="00E353B5"/>
    <w:rsid w:val="00E355B2"/>
    <w:rsid w:val="00E355E1"/>
    <w:rsid w:val="00E35682"/>
    <w:rsid w:val="00E3569F"/>
    <w:rsid w:val="00E356B5"/>
    <w:rsid w:val="00E3573B"/>
    <w:rsid w:val="00E35763"/>
    <w:rsid w:val="00E35765"/>
    <w:rsid w:val="00E35768"/>
    <w:rsid w:val="00E3576B"/>
    <w:rsid w:val="00E35860"/>
    <w:rsid w:val="00E35901"/>
    <w:rsid w:val="00E35973"/>
    <w:rsid w:val="00E35A87"/>
    <w:rsid w:val="00E35AE3"/>
    <w:rsid w:val="00E35B0C"/>
    <w:rsid w:val="00E35B50"/>
    <w:rsid w:val="00E35B76"/>
    <w:rsid w:val="00E35C23"/>
    <w:rsid w:val="00E35C84"/>
    <w:rsid w:val="00E35CEC"/>
    <w:rsid w:val="00E35D98"/>
    <w:rsid w:val="00E35DDC"/>
    <w:rsid w:val="00E35F05"/>
    <w:rsid w:val="00E35F37"/>
    <w:rsid w:val="00E35F64"/>
    <w:rsid w:val="00E36166"/>
    <w:rsid w:val="00E361C1"/>
    <w:rsid w:val="00E36238"/>
    <w:rsid w:val="00E36358"/>
    <w:rsid w:val="00E36414"/>
    <w:rsid w:val="00E36441"/>
    <w:rsid w:val="00E36499"/>
    <w:rsid w:val="00E364C1"/>
    <w:rsid w:val="00E36663"/>
    <w:rsid w:val="00E366CE"/>
    <w:rsid w:val="00E366FC"/>
    <w:rsid w:val="00E367D2"/>
    <w:rsid w:val="00E36874"/>
    <w:rsid w:val="00E36932"/>
    <w:rsid w:val="00E36941"/>
    <w:rsid w:val="00E36988"/>
    <w:rsid w:val="00E36A9A"/>
    <w:rsid w:val="00E36AD6"/>
    <w:rsid w:val="00E36B08"/>
    <w:rsid w:val="00E36B87"/>
    <w:rsid w:val="00E36C45"/>
    <w:rsid w:val="00E36C84"/>
    <w:rsid w:val="00E36CC9"/>
    <w:rsid w:val="00E36D0D"/>
    <w:rsid w:val="00E36E33"/>
    <w:rsid w:val="00E36F49"/>
    <w:rsid w:val="00E36F67"/>
    <w:rsid w:val="00E36FB6"/>
    <w:rsid w:val="00E370D9"/>
    <w:rsid w:val="00E371DC"/>
    <w:rsid w:val="00E372AF"/>
    <w:rsid w:val="00E3733E"/>
    <w:rsid w:val="00E373E2"/>
    <w:rsid w:val="00E3748E"/>
    <w:rsid w:val="00E3749F"/>
    <w:rsid w:val="00E374AF"/>
    <w:rsid w:val="00E3762F"/>
    <w:rsid w:val="00E37675"/>
    <w:rsid w:val="00E3782E"/>
    <w:rsid w:val="00E3785A"/>
    <w:rsid w:val="00E3793C"/>
    <w:rsid w:val="00E3798E"/>
    <w:rsid w:val="00E379D4"/>
    <w:rsid w:val="00E37B4E"/>
    <w:rsid w:val="00E37CA2"/>
    <w:rsid w:val="00E37CCF"/>
    <w:rsid w:val="00E37D6F"/>
    <w:rsid w:val="00E37E32"/>
    <w:rsid w:val="00E37E50"/>
    <w:rsid w:val="00E37EA1"/>
    <w:rsid w:val="00E37ED5"/>
    <w:rsid w:val="00E37F90"/>
    <w:rsid w:val="00E40039"/>
    <w:rsid w:val="00E400DE"/>
    <w:rsid w:val="00E4011F"/>
    <w:rsid w:val="00E40365"/>
    <w:rsid w:val="00E403B7"/>
    <w:rsid w:val="00E40477"/>
    <w:rsid w:val="00E404C6"/>
    <w:rsid w:val="00E404D8"/>
    <w:rsid w:val="00E40584"/>
    <w:rsid w:val="00E406B7"/>
    <w:rsid w:val="00E40783"/>
    <w:rsid w:val="00E40807"/>
    <w:rsid w:val="00E408B4"/>
    <w:rsid w:val="00E40A00"/>
    <w:rsid w:val="00E40A0D"/>
    <w:rsid w:val="00E40A31"/>
    <w:rsid w:val="00E40A6C"/>
    <w:rsid w:val="00E40ABE"/>
    <w:rsid w:val="00E40B49"/>
    <w:rsid w:val="00E40C06"/>
    <w:rsid w:val="00E40C20"/>
    <w:rsid w:val="00E40C79"/>
    <w:rsid w:val="00E40D34"/>
    <w:rsid w:val="00E40E38"/>
    <w:rsid w:val="00E40ECC"/>
    <w:rsid w:val="00E40F55"/>
    <w:rsid w:val="00E41086"/>
    <w:rsid w:val="00E410FC"/>
    <w:rsid w:val="00E41128"/>
    <w:rsid w:val="00E4115E"/>
    <w:rsid w:val="00E412A9"/>
    <w:rsid w:val="00E4135A"/>
    <w:rsid w:val="00E413F1"/>
    <w:rsid w:val="00E414BF"/>
    <w:rsid w:val="00E414F2"/>
    <w:rsid w:val="00E41523"/>
    <w:rsid w:val="00E41572"/>
    <w:rsid w:val="00E41580"/>
    <w:rsid w:val="00E415C4"/>
    <w:rsid w:val="00E415CD"/>
    <w:rsid w:val="00E4160E"/>
    <w:rsid w:val="00E4166E"/>
    <w:rsid w:val="00E416C3"/>
    <w:rsid w:val="00E41910"/>
    <w:rsid w:val="00E41AB6"/>
    <w:rsid w:val="00E41AF9"/>
    <w:rsid w:val="00E41B74"/>
    <w:rsid w:val="00E41C22"/>
    <w:rsid w:val="00E41C77"/>
    <w:rsid w:val="00E41CB7"/>
    <w:rsid w:val="00E41CD3"/>
    <w:rsid w:val="00E41D9D"/>
    <w:rsid w:val="00E41E12"/>
    <w:rsid w:val="00E41E35"/>
    <w:rsid w:val="00E41E8F"/>
    <w:rsid w:val="00E41ED0"/>
    <w:rsid w:val="00E41EE9"/>
    <w:rsid w:val="00E41F3F"/>
    <w:rsid w:val="00E41F44"/>
    <w:rsid w:val="00E41FDE"/>
    <w:rsid w:val="00E42111"/>
    <w:rsid w:val="00E42114"/>
    <w:rsid w:val="00E422BF"/>
    <w:rsid w:val="00E4231E"/>
    <w:rsid w:val="00E4234C"/>
    <w:rsid w:val="00E42371"/>
    <w:rsid w:val="00E4237A"/>
    <w:rsid w:val="00E423D3"/>
    <w:rsid w:val="00E424F2"/>
    <w:rsid w:val="00E42636"/>
    <w:rsid w:val="00E426C8"/>
    <w:rsid w:val="00E4272F"/>
    <w:rsid w:val="00E42794"/>
    <w:rsid w:val="00E427C1"/>
    <w:rsid w:val="00E42873"/>
    <w:rsid w:val="00E428C5"/>
    <w:rsid w:val="00E429B5"/>
    <w:rsid w:val="00E429ED"/>
    <w:rsid w:val="00E42A5E"/>
    <w:rsid w:val="00E42AC8"/>
    <w:rsid w:val="00E42C0C"/>
    <w:rsid w:val="00E42C6F"/>
    <w:rsid w:val="00E42C7F"/>
    <w:rsid w:val="00E42D30"/>
    <w:rsid w:val="00E42E7F"/>
    <w:rsid w:val="00E42EAE"/>
    <w:rsid w:val="00E42F82"/>
    <w:rsid w:val="00E430D2"/>
    <w:rsid w:val="00E4312B"/>
    <w:rsid w:val="00E43182"/>
    <w:rsid w:val="00E432B1"/>
    <w:rsid w:val="00E432BB"/>
    <w:rsid w:val="00E4332B"/>
    <w:rsid w:val="00E43344"/>
    <w:rsid w:val="00E4339A"/>
    <w:rsid w:val="00E433BF"/>
    <w:rsid w:val="00E43451"/>
    <w:rsid w:val="00E43491"/>
    <w:rsid w:val="00E43544"/>
    <w:rsid w:val="00E4354A"/>
    <w:rsid w:val="00E4358A"/>
    <w:rsid w:val="00E436FD"/>
    <w:rsid w:val="00E43700"/>
    <w:rsid w:val="00E4374E"/>
    <w:rsid w:val="00E4379F"/>
    <w:rsid w:val="00E437EE"/>
    <w:rsid w:val="00E43803"/>
    <w:rsid w:val="00E43866"/>
    <w:rsid w:val="00E438EC"/>
    <w:rsid w:val="00E43918"/>
    <w:rsid w:val="00E4399B"/>
    <w:rsid w:val="00E43A95"/>
    <w:rsid w:val="00E43B08"/>
    <w:rsid w:val="00E43B37"/>
    <w:rsid w:val="00E43BD8"/>
    <w:rsid w:val="00E43C19"/>
    <w:rsid w:val="00E43C63"/>
    <w:rsid w:val="00E43D3E"/>
    <w:rsid w:val="00E43DFA"/>
    <w:rsid w:val="00E43EAC"/>
    <w:rsid w:val="00E43F33"/>
    <w:rsid w:val="00E44076"/>
    <w:rsid w:val="00E441CD"/>
    <w:rsid w:val="00E441E1"/>
    <w:rsid w:val="00E44232"/>
    <w:rsid w:val="00E4425E"/>
    <w:rsid w:val="00E44370"/>
    <w:rsid w:val="00E443CD"/>
    <w:rsid w:val="00E4458B"/>
    <w:rsid w:val="00E4464F"/>
    <w:rsid w:val="00E44667"/>
    <w:rsid w:val="00E4466E"/>
    <w:rsid w:val="00E447AA"/>
    <w:rsid w:val="00E447F4"/>
    <w:rsid w:val="00E44825"/>
    <w:rsid w:val="00E4482C"/>
    <w:rsid w:val="00E44920"/>
    <w:rsid w:val="00E449BD"/>
    <w:rsid w:val="00E44AD4"/>
    <w:rsid w:val="00E44B75"/>
    <w:rsid w:val="00E44B8F"/>
    <w:rsid w:val="00E44BBB"/>
    <w:rsid w:val="00E44BC6"/>
    <w:rsid w:val="00E44BFA"/>
    <w:rsid w:val="00E44C10"/>
    <w:rsid w:val="00E44C36"/>
    <w:rsid w:val="00E44C44"/>
    <w:rsid w:val="00E44CAF"/>
    <w:rsid w:val="00E44D11"/>
    <w:rsid w:val="00E44FC4"/>
    <w:rsid w:val="00E44FC5"/>
    <w:rsid w:val="00E4502B"/>
    <w:rsid w:val="00E45034"/>
    <w:rsid w:val="00E45042"/>
    <w:rsid w:val="00E45069"/>
    <w:rsid w:val="00E4517C"/>
    <w:rsid w:val="00E451C0"/>
    <w:rsid w:val="00E45328"/>
    <w:rsid w:val="00E45404"/>
    <w:rsid w:val="00E454BF"/>
    <w:rsid w:val="00E454E7"/>
    <w:rsid w:val="00E455FC"/>
    <w:rsid w:val="00E45657"/>
    <w:rsid w:val="00E4575D"/>
    <w:rsid w:val="00E45764"/>
    <w:rsid w:val="00E45839"/>
    <w:rsid w:val="00E45848"/>
    <w:rsid w:val="00E458C5"/>
    <w:rsid w:val="00E458C9"/>
    <w:rsid w:val="00E4594B"/>
    <w:rsid w:val="00E459AF"/>
    <w:rsid w:val="00E45A0C"/>
    <w:rsid w:val="00E45AA1"/>
    <w:rsid w:val="00E45AAD"/>
    <w:rsid w:val="00E45B4B"/>
    <w:rsid w:val="00E45C0C"/>
    <w:rsid w:val="00E45DD9"/>
    <w:rsid w:val="00E45EFD"/>
    <w:rsid w:val="00E45F30"/>
    <w:rsid w:val="00E45F50"/>
    <w:rsid w:val="00E46034"/>
    <w:rsid w:val="00E4608D"/>
    <w:rsid w:val="00E46091"/>
    <w:rsid w:val="00E46130"/>
    <w:rsid w:val="00E4614F"/>
    <w:rsid w:val="00E461A0"/>
    <w:rsid w:val="00E461B1"/>
    <w:rsid w:val="00E46255"/>
    <w:rsid w:val="00E463FD"/>
    <w:rsid w:val="00E46477"/>
    <w:rsid w:val="00E466A1"/>
    <w:rsid w:val="00E46704"/>
    <w:rsid w:val="00E46822"/>
    <w:rsid w:val="00E46843"/>
    <w:rsid w:val="00E46903"/>
    <w:rsid w:val="00E46A92"/>
    <w:rsid w:val="00E46B39"/>
    <w:rsid w:val="00E46B57"/>
    <w:rsid w:val="00E46BF2"/>
    <w:rsid w:val="00E46E70"/>
    <w:rsid w:val="00E46EB3"/>
    <w:rsid w:val="00E46EF4"/>
    <w:rsid w:val="00E46F60"/>
    <w:rsid w:val="00E46F6C"/>
    <w:rsid w:val="00E46FDF"/>
    <w:rsid w:val="00E4720E"/>
    <w:rsid w:val="00E47347"/>
    <w:rsid w:val="00E473E7"/>
    <w:rsid w:val="00E4742F"/>
    <w:rsid w:val="00E47461"/>
    <w:rsid w:val="00E47546"/>
    <w:rsid w:val="00E4757F"/>
    <w:rsid w:val="00E476B5"/>
    <w:rsid w:val="00E4790E"/>
    <w:rsid w:val="00E479A9"/>
    <w:rsid w:val="00E479FE"/>
    <w:rsid w:val="00E47BA1"/>
    <w:rsid w:val="00E47CAE"/>
    <w:rsid w:val="00E47E34"/>
    <w:rsid w:val="00E47EBF"/>
    <w:rsid w:val="00E47F0F"/>
    <w:rsid w:val="00E47F59"/>
    <w:rsid w:val="00E47F6B"/>
    <w:rsid w:val="00E50045"/>
    <w:rsid w:val="00E50060"/>
    <w:rsid w:val="00E50183"/>
    <w:rsid w:val="00E501CC"/>
    <w:rsid w:val="00E502C4"/>
    <w:rsid w:val="00E50307"/>
    <w:rsid w:val="00E50336"/>
    <w:rsid w:val="00E503CC"/>
    <w:rsid w:val="00E503EA"/>
    <w:rsid w:val="00E50484"/>
    <w:rsid w:val="00E5049A"/>
    <w:rsid w:val="00E505A2"/>
    <w:rsid w:val="00E505A4"/>
    <w:rsid w:val="00E5067E"/>
    <w:rsid w:val="00E50738"/>
    <w:rsid w:val="00E507DA"/>
    <w:rsid w:val="00E507E4"/>
    <w:rsid w:val="00E5085B"/>
    <w:rsid w:val="00E509CE"/>
    <w:rsid w:val="00E509D8"/>
    <w:rsid w:val="00E509DE"/>
    <w:rsid w:val="00E50A6D"/>
    <w:rsid w:val="00E50ACF"/>
    <w:rsid w:val="00E50B75"/>
    <w:rsid w:val="00E50DC7"/>
    <w:rsid w:val="00E50E91"/>
    <w:rsid w:val="00E50F13"/>
    <w:rsid w:val="00E50F5D"/>
    <w:rsid w:val="00E50FD5"/>
    <w:rsid w:val="00E5106C"/>
    <w:rsid w:val="00E510C2"/>
    <w:rsid w:val="00E51110"/>
    <w:rsid w:val="00E51135"/>
    <w:rsid w:val="00E5116F"/>
    <w:rsid w:val="00E5121A"/>
    <w:rsid w:val="00E512C0"/>
    <w:rsid w:val="00E51355"/>
    <w:rsid w:val="00E51436"/>
    <w:rsid w:val="00E51469"/>
    <w:rsid w:val="00E514FE"/>
    <w:rsid w:val="00E515D0"/>
    <w:rsid w:val="00E5164C"/>
    <w:rsid w:val="00E51689"/>
    <w:rsid w:val="00E516A9"/>
    <w:rsid w:val="00E51736"/>
    <w:rsid w:val="00E51743"/>
    <w:rsid w:val="00E517FE"/>
    <w:rsid w:val="00E518C9"/>
    <w:rsid w:val="00E51919"/>
    <w:rsid w:val="00E51971"/>
    <w:rsid w:val="00E5197E"/>
    <w:rsid w:val="00E51A48"/>
    <w:rsid w:val="00E51AC7"/>
    <w:rsid w:val="00E51B63"/>
    <w:rsid w:val="00E51C51"/>
    <w:rsid w:val="00E51D8C"/>
    <w:rsid w:val="00E51DCF"/>
    <w:rsid w:val="00E51E38"/>
    <w:rsid w:val="00E51E9C"/>
    <w:rsid w:val="00E51EBB"/>
    <w:rsid w:val="00E51F95"/>
    <w:rsid w:val="00E52035"/>
    <w:rsid w:val="00E520B8"/>
    <w:rsid w:val="00E5212E"/>
    <w:rsid w:val="00E5213B"/>
    <w:rsid w:val="00E5215B"/>
    <w:rsid w:val="00E522C1"/>
    <w:rsid w:val="00E52377"/>
    <w:rsid w:val="00E523BB"/>
    <w:rsid w:val="00E52489"/>
    <w:rsid w:val="00E524C2"/>
    <w:rsid w:val="00E52583"/>
    <w:rsid w:val="00E525AB"/>
    <w:rsid w:val="00E525BD"/>
    <w:rsid w:val="00E526A1"/>
    <w:rsid w:val="00E52704"/>
    <w:rsid w:val="00E527E1"/>
    <w:rsid w:val="00E528C4"/>
    <w:rsid w:val="00E52A21"/>
    <w:rsid w:val="00E52B27"/>
    <w:rsid w:val="00E52BD2"/>
    <w:rsid w:val="00E52C13"/>
    <w:rsid w:val="00E52C1D"/>
    <w:rsid w:val="00E52CE1"/>
    <w:rsid w:val="00E52DD5"/>
    <w:rsid w:val="00E52E05"/>
    <w:rsid w:val="00E52E4E"/>
    <w:rsid w:val="00E52EAF"/>
    <w:rsid w:val="00E52F2C"/>
    <w:rsid w:val="00E52F36"/>
    <w:rsid w:val="00E52F39"/>
    <w:rsid w:val="00E52FE6"/>
    <w:rsid w:val="00E52FFA"/>
    <w:rsid w:val="00E5311A"/>
    <w:rsid w:val="00E53181"/>
    <w:rsid w:val="00E5321A"/>
    <w:rsid w:val="00E5325D"/>
    <w:rsid w:val="00E53282"/>
    <w:rsid w:val="00E532BF"/>
    <w:rsid w:val="00E532C3"/>
    <w:rsid w:val="00E532D9"/>
    <w:rsid w:val="00E53371"/>
    <w:rsid w:val="00E5341D"/>
    <w:rsid w:val="00E53450"/>
    <w:rsid w:val="00E53452"/>
    <w:rsid w:val="00E534F8"/>
    <w:rsid w:val="00E535B7"/>
    <w:rsid w:val="00E53608"/>
    <w:rsid w:val="00E53730"/>
    <w:rsid w:val="00E53882"/>
    <w:rsid w:val="00E53895"/>
    <w:rsid w:val="00E538BB"/>
    <w:rsid w:val="00E5390E"/>
    <w:rsid w:val="00E53B82"/>
    <w:rsid w:val="00E53B85"/>
    <w:rsid w:val="00E53BB4"/>
    <w:rsid w:val="00E53CB6"/>
    <w:rsid w:val="00E53D2A"/>
    <w:rsid w:val="00E53E81"/>
    <w:rsid w:val="00E540A4"/>
    <w:rsid w:val="00E5413E"/>
    <w:rsid w:val="00E54160"/>
    <w:rsid w:val="00E5431A"/>
    <w:rsid w:val="00E54323"/>
    <w:rsid w:val="00E54329"/>
    <w:rsid w:val="00E543C4"/>
    <w:rsid w:val="00E5445C"/>
    <w:rsid w:val="00E54477"/>
    <w:rsid w:val="00E544B5"/>
    <w:rsid w:val="00E544C4"/>
    <w:rsid w:val="00E54508"/>
    <w:rsid w:val="00E5450D"/>
    <w:rsid w:val="00E5461E"/>
    <w:rsid w:val="00E5467E"/>
    <w:rsid w:val="00E546A6"/>
    <w:rsid w:val="00E546CC"/>
    <w:rsid w:val="00E546D9"/>
    <w:rsid w:val="00E547DC"/>
    <w:rsid w:val="00E54883"/>
    <w:rsid w:val="00E54908"/>
    <w:rsid w:val="00E5499B"/>
    <w:rsid w:val="00E549FE"/>
    <w:rsid w:val="00E54A9F"/>
    <w:rsid w:val="00E54B34"/>
    <w:rsid w:val="00E54BEE"/>
    <w:rsid w:val="00E54C33"/>
    <w:rsid w:val="00E54D1F"/>
    <w:rsid w:val="00E54D43"/>
    <w:rsid w:val="00E54D65"/>
    <w:rsid w:val="00E54E95"/>
    <w:rsid w:val="00E54EFE"/>
    <w:rsid w:val="00E54F1A"/>
    <w:rsid w:val="00E54FFE"/>
    <w:rsid w:val="00E5502B"/>
    <w:rsid w:val="00E55139"/>
    <w:rsid w:val="00E551E4"/>
    <w:rsid w:val="00E55232"/>
    <w:rsid w:val="00E55283"/>
    <w:rsid w:val="00E55394"/>
    <w:rsid w:val="00E55448"/>
    <w:rsid w:val="00E55547"/>
    <w:rsid w:val="00E5555D"/>
    <w:rsid w:val="00E555DB"/>
    <w:rsid w:val="00E5563B"/>
    <w:rsid w:val="00E55687"/>
    <w:rsid w:val="00E556EB"/>
    <w:rsid w:val="00E55816"/>
    <w:rsid w:val="00E558E0"/>
    <w:rsid w:val="00E55906"/>
    <w:rsid w:val="00E55980"/>
    <w:rsid w:val="00E55992"/>
    <w:rsid w:val="00E559C2"/>
    <w:rsid w:val="00E55AA2"/>
    <w:rsid w:val="00E55C98"/>
    <w:rsid w:val="00E55CBD"/>
    <w:rsid w:val="00E55CDA"/>
    <w:rsid w:val="00E55D9F"/>
    <w:rsid w:val="00E55EB8"/>
    <w:rsid w:val="00E55F7F"/>
    <w:rsid w:val="00E56094"/>
    <w:rsid w:val="00E56096"/>
    <w:rsid w:val="00E560AC"/>
    <w:rsid w:val="00E560D6"/>
    <w:rsid w:val="00E56104"/>
    <w:rsid w:val="00E561A6"/>
    <w:rsid w:val="00E56387"/>
    <w:rsid w:val="00E563E5"/>
    <w:rsid w:val="00E5641E"/>
    <w:rsid w:val="00E564C2"/>
    <w:rsid w:val="00E56571"/>
    <w:rsid w:val="00E56599"/>
    <w:rsid w:val="00E5659C"/>
    <w:rsid w:val="00E565DE"/>
    <w:rsid w:val="00E565FB"/>
    <w:rsid w:val="00E56614"/>
    <w:rsid w:val="00E56675"/>
    <w:rsid w:val="00E566A8"/>
    <w:rsid w:val="00E566FA"/>
    <w:rsid w:val="00E56780"/>
    <w:rsid w:val="00E5693D"/>
    <w:rsid w:val="00E56A36"/>
    <w:rsid w:val="00E56A77"/>
    <w:rsid w:val="00E56A87"/>
    <w:rsid w:val="00E56AD4"/>
    <w:rsid w:val="00E56AE0"/>
    <w:rsid w:val="00E56B10"/>
    <w:rsid w:val="00E56B27"/>
    <w:rsid w:val="00E56CA6"/>
    <w:rsid w:val="00E56CDE"/>
    <w:rsid w:val="00E56D4E"/>
    <w:rsid w:val="00E56DF2"/>
    <w:rsid w:val="00E56EAA"/>
    <w:rsid w:val="00E56ED9"/>
    <w:rsid w:val="00E5707A"/>
    <w:rsid w:val="00E571B5"/>
    <w:rsid w:val="00E571B9"/>
    <w:rsid w:val="00E571D4"/>
    <w:rsid w:val="00E57247"/>
    <w:rsid w:val="00E5724D"/>
    <w:rsid w:val="00E57267"/>
    <w:rsid w:val="00E57350"/>
    <w:rsid w:val="00E573AE"/>
    <w:rsid w:val="00E57579"/>
    <w:rsid w:val="00E57592"/>
    <w:rsid w:val="00E5764A"/>
    <w:rsid w:val="00E576C0"/>
    <w:rsid w:val="00E576CD"/>
    <w:rsid w:val="00E5772A"/>
    <w:rsid w:val="00E57759"/>
    <w:rsid w:val="00E5778C"/>
    <w:rsid w:val="00E577C1"/>
    <w:rsid w:val="00E57966"/>
    <w:rsid w:val="00E5796F"/>
    <w:rsid w:val="00E57AB9"/>
    <w:rsid w:val="00E57AF9"/>
    <w:rsid w:val="00E57BAC"/>
    <w:rsid w:val="00E57C0B"/>
    <w:rsid w:val="00E57CC1"/>
    <w:rsid w:val="00E57D49"/>
    <w:rsid w:val="00E57D64"/>
    <w:rsid w:val="00E57E1D"/>
    <w:rsid w:val="00E57EB6"/>
    <w:rsid w:val="00E57EBF"/>
    <w:rsid w:val="00E57F5A"/>
    <w:rsid w:val="00E57F5C"/>
    <w:rsid w:val="00E60092"/>
    <w:rsid w:val="00E60106"/>
    <w:rsid w:val="00E601AE"/>
    <w:rsid w:val="00E60225"/>
    <w:rsid w:val="00E60291"/>
    <w:rsid w:val="00E6035E"/>
    <w:rsid w:val="00E60405"/>
    <w:rsid w:val="00E60415"/>
    <w:rsid w:val="00E60506"/>
    <w:rsid w:val="00E6056A"/>
    <w:rsid w:val="00E6063A"/>
    <w:rsid w:val="00E607EF"/>
    <w:rsid w:val="00E60831"/>
    <w:rsid w:val="00E60879"/>
    <w:rsid w:val="00E60885"/>
    <w:rsid w:val="00E608FC"/>
    <w:rsid w:val="00E60909"/>
    <w:rsid w:val="00E6090A"/>
    <w:rsid w:val="00E609C5"/>
    <w:rsid w:val="00E60A38"/>
    <w:rsid w:val="00E60A49"/>
    <w:rsid w:val="00E60A6B"/>
    <w:rsid w:val="00E60A99"/>
    <w:rsid w:val="00E60AB6"/>
    <w:rsid w:val="00E60BA5"/>
    <w:rsid w:val="00E60CB9"/>
    <w:rsid w:val="00E60CBF"/>
    <w:rsid w:val="00E60CED"/>
    <w:rsid w:val="00E60D36"/>
    <w:rsid w:val="00E60E17"/>
    <w:rsid w:val="00E60F7F"/>
    <w:rsid w:val="00E60F85"/>
    <w:rsid w:val="00E60F92"/>
    <w:rsid w:val="00E60FAB"/>
    <w:rsid w:val="00E6105F"/>
    <w:rsid w:val="00E611BB"/>
    <w:rsid w:val="00E612DA"/>
    <w:rsid w:val="00E612E2"/>
    <w:rsid w:val="00E61537"/>
    <w:rsid w:val="00E615D7"/>
    <w:rsid w:val="00E61656"/>
    <w:rsid w:val="00E61679"/>
    <w:rsid w:val="00E616BB"/>
    <w:rsid w:val="00E616DA"/>
    <w:rsid w:val="00E616EB"/>
    <w:rsid w:val="00E617AE"/>
    <w:rsid w:val="00E617EC"/>
    <w:rsid w:val="00E6182B"/>
    <w:rsid w:val="00E618F9"/>
    <w:rsid w:val="00E61A77"/>
    <w:rsid w:val="00E61B0E"/>
    <w:rsid w:val="00E61B36"/>
    <w:rsid w:val="00E61BB1"/>
    <w:rsid w:val="00E61BF6"/>
    <w:rsid w:val="00E61BF7"/>
    <w:rsid w:val="00E61C40"/>
    <w:rsid w:val="00E61CFF"/>
    <w:rsid w:val="00E61D15"/>
    <w:rsid w:val="00E61D3E"/>
    <w:rsid w:val="00E61D80"/>
    <w:rsid w:val="00E61DA4"/>
    <w:rsid w:val="00E61E04"/>
    <w:rsid w:val="00E61E1D"/>
    <w:rsid w:val="00E61E5F"/>
    <w:rsid w:val="00E61F0F"/>
    <w:rsid w:val="00E61F88"/>
    <w:rsid w:val="00E6205A"/>
    <w:rsid w:val="00E6208C"/>
    <w:rsid w:val="00E620A3"/>
    <w:rsid w:val="00E620AB"/>
    <w:rsid w:val="00E620AE"/>
    <w:rsid w:val="00E62155"/>
    <w:rsid w:val="00E6221C"/>
    <w:rsid w:val="00E62222"/>
    <w:rsid w:val="00E62262"/>
    <w:rsid w:val="00E625A3"/>
    <w:rsid w:val="00E625C6"/>
    <w:rsid w:val="00E6265C"/>
    <w:rsid w:val="00E6267D"/>
    <w:rsid w:val="00E6269D"/>
    <w:rsid w:val="00E626AB"/>
    <w:rsid w:val="00E626D5"/>
    <w:rsid w:val="00E6285F"/>
    <w:rsid w:val="00E6290E"/>
    <w:rsid w:val="00E62928"/>
    <w:rsid w:val="00E62936"/>
    <w:rsid w:val="00E629BC"/>
    <w:rsid w:val="00E62A9B"/>
    <w:rsid w:val="00E62AE6"/>
    <w:rsid w:val="00E62B3F"/>
    <w:rsid w:val="00E62B86"/>
    <w:rsid w:val="00E62BD2"/>
    <w:rsid w:val="00E62C31"/>
    <w:rsid w:val="00E62C39"/>
    <w:rsid w:val="00E62C75"/>
    <w:rsid w:val="00E62D18"/>
    <w:rsid w:val="00E62F03"/>
    <w:rsid w:val="00E62F2E"/>
    <w:rsid w:val="00E62F9F"/>
    <w:rsid w:val="00E6308E"/>
    <w:rsid w:val="00E6316B"/>
    <w:rsid w:val="00E631D1"/>
    <w:rsid w:val="00E631ED"/>
    <w:rsid w:val="00E63317"/>
    <w:rsid w:val="00E633E2"/>
    <w:rsid w:val="00E63418"/>
    <w:rsid w:val="00E6349F"/>
    <w:rsid w:val="00E634B5"/>
    <w:rsid w:val="00E6359A"/>
    <w:rsid w:val="00E63655"/>
    <w:rsid w:val="00E636C3"/>
    <w:rsid w:val="00E6383E"/>
    <w:rsid w:val="00E6385F"/>
    <w:rsid w:val="00E6389E"/>
    <w:rsid w:val="00E638EC"/>
    <w:rsid w:val="00E63ACD"/>
    <w:rsid w:val="00E63BDD"/>
    <w:rsid w:val="00E63C0A"/>
    <w:rsid w:val="00E63C38"/>
    <w:rsid w:val="00E63C45"/>
    <w:rsid w:val="00E63C4A"/>
    <w:rsid w:val="00E63CA9"/>
    <w:rsid w:val="00E63CFA"/>
    <w:rsid w:val="00E63E34"/>
    <w:rsid w:val="00E63E69"/>
    <w:rsid w:val="00E63EC3"/>
    <w:rsid w:val="00E63FF5"/>
    <w:rsid w:val="00E63FFE"/>
    <w:rsid w:val="00E6402C"/>
    <w:rsid w:val="00E64060"/>
    <w:rsid w:val="00E640DB"/>
    <w:rsid w:val="00E640E4"/>
    <w:rsid w:val="00E64100"/>
    <w:rsid w:val="00E64175"/>
    <w:rsid w:val="00E64244"/>
    <w:rsid w:val="00E6427F"/>
    <w:rsid w:val="00E642A4"/>
    <w:rsid w:val="00E6430C"/>
    <w:rsid w:val="00E64443"/>
    <w:rsid w:val="00E64460"/>
    <w:rsid w:val="00E644C0"/>
    <w:rsid w:val="00E644DC"/>
    <w:rsid w:val="00E644F3"/>
    <w:rsid w:val="00E6451C"/>
    <w:rsid w:val="00E64566"/>
    <w:rsid w:val="00E64582"/>
    <w:rsid w:val="00E64647"/>
    <w:rsid w:val="00E64778"/>
    <w:rsid w:val="00E648D5"/>
    <w:rsid w:val="00E649B8"/>
    <w:rsid w:val="00E649D2"/>
    <w:rsid w:val="00E649D5"/>
    <w:rsid w:val="00E649EF"/>
    <w:rsid w:val="00E64A1B"/>
    <w:rsid w:val="00E64B19"/>
    <w:rsid w:val="00E64B75"/>
    <w:rsid w:val="00E64B97"/>
    <w:rsid w:val="00E64BDA"/>
    <w:rsid w:val="00E64C89"/>
    <w:rsid w:val="00E64D55"/>
    <w:rsid w:val="00E64E2E"/>
    <w:rsid w:val="00E64E34"/>
    <w:rsid w:val="00E64E85"/>
    <w:rsid w:val="00E64F59"/>
    <w:rsid w:val="00E65013"/>
    <w:rsid w:val="00E65036"/>
    <w:rsid w:val="00E650BB"/>
    <w:rsid w:val="00E65355"/>
    <w:rsid w:val="00E65386"/>
    <w:rsid w:val="00E65406"/>
    <w:rsid w:val="00E6548B"/>
    <w:rsid w:val="00E65561"/>
    <w:rsid w:val="00E65581"/>
    <w:rsid w:val="00E65741"/>
    <w:rsid w:val="00E65852"/>
    <w:rsid w:val="00E65856"/>
    <w:rsid w:val="00E65866"/>
    <w:rsid w:val="00E65881"/>
    <w:rsid w:val="00E658C3"/>
    <w:rsid w:val="00E658DD"/>
    <w:rsid w:val="00E659B2"/>
    <w:rsid w:val="00E659CE"/>
    <w:rsid w:val="00E659D4"/>
    <w:rsid w:val="00E659D8"/>
    <w:rsid w:val="00E65A65"/>
    <w:rsid w:val="00E65A87"/>
    <w:rsid w:val="00E65B8F"/>
    <w:rsid w:val="00E65BA5"/>
    <w:rsid w:val="00E65BDC"/>
    <w:rsid w:val="00E65CEA"/>
    <w:rsid w:val="00E65D14"/>
    <w:rsid w:val="00E65DB6"/>
    <w:rsid w:val="00E65F85"/>
    <w:rsid w:val="00E65FB8"/>
    <w:rsid w:val="00E65FCC"/>
    <w:rsid w:val="00E6600B"/>
    <w:rsid w:val="00E66075"/>
    <w:rsid w:val="00E660A5"/>
    <w:rsid w:val="00E66183"/>
    <w:rsid w:val="00E6618F"/>
    <w:rsid w:val="00E6621B"/>
    <w:rsid w:val="00E66253"/>
    <w:rsid w:val="00E6633B"/>
    <w:rsid w:val="00E66417"/>
    <w:rsid w:val="00E664BC"/>
    <w:rsid w:val="00E66519"/>
    <w:rsid w:val="00E6652B"/>
    <w:rsid w:val="00E66541"/>
    <w:rsid w:val="00E6656D"/>
    <w:rsid w:val="00E66600"/>
    <w:rsid w:val="00E66603"/>
    <w:rsid w:val="00E66631"/>
    <w:rsid w:val="00E66735"/>
    <w:rsid w:val="00E66813"/>
    <w:rsid w:val="00E66818"/>
    <w:rsid w:val="00E66924"/>
    <w:rsid w:val="00E66927"/>
    <w:rsid w:val="00E66930"/>
    <w:rsid w:val="00E6697B"/>
    <w:rsid w:val="00E66999"/>
    <w:rsid w:val="00E669CA"/>
    <w:rsid w:val="00E66A94"/>
    <w:rsid w:val="00E66B37"/>
    <w:rsid w:val="00E66B49"/>
    <w:rsid w:val="00E66B57"/>
    <w:rsid w:val="00E66D00"/>
    <w:rsid w:val="00E66DC4"/>
    <w:rsid w:val="00E66DED"/>
    <w:rsid w:val="00E66DF5"/>
    <w:rsid w:val="00E66E35"/>
    <w:rsid w:val="00E66E83"/>
    <w:rsid w:val="00E66FA4"/>
    <w:rsid w:val="00E67169"/>
    <w:rsid w:val="00E671D2"/>
    <w:rsid w:val="00E67220"/>
    <w:rsid w:val="00E6726D"/>
    <w:rsid w:val="00E6728D"/>
    <w:rsid w:val="00E672E0"/>
    <w:rsid w:val="00E67339"/>
    <w:rsid w:val="00E67344"/>
    <w:rsid w:val="00E673A1"/>
    <w:rsid w:val="00E6751A"/>
    <w:rsid w:val="00E67523"/>
    <w:rsid w:val="00E67537"/>
    <w:rsid w:val="00E675B7"/>
    <w:rsid w:val="00E675EB"/>
    <w:rsid w:val="00E675EF"/>
    <w:rsid w:val="00E67647"/>
    <w:rsid w:val="00E6768A"/>
    <w:rsid w:val="00E676BF"/>
    <w:rsid w:val="00E676CE"/>
    <w:rsid w:val="00E6770A"/>
    <w:rsid w:val="00E67716"/>
    <w:rsid w:val="00E6777A"/>
    <w:rsid w:val="00E6780C"/>
    <w:rsid w:val="00E67828"/>
    <w:rsid w:val="00E67954"/>
    <w:rsid w:val="00E67A15"/>
    <w:rsid w:val="00E67B6C"/>
    <w:rsid w:val="00E67B89"/>
    <w:rsid w:val="00E67BE7"/>
    <w:rsid w:val="00E67C84"/>
    <w:rsid w:val="00E67CEA"/>
    <w:rsid w:val="00E67DAA"/>
    <w:rsid w:val="00E67DFE"/>
    <w:rsid w:val="00E67E5B"/>
    <w:rsid w:val="00E67F01"/>
    <w:rsid w:val="00E67F23"/>
    <w:rsid w:val="00E67F78"/>
    <w:rsid w:val="00E70109"/>
    <w:rsid w:val="00E7012D"/>
    <w:rsid w:val="00E7017F"/>
    <w:rsid w:val="00E7018A"/>
    <w:rsid w:val="00E701A3"/>
    <w:rsid w:val="00E70244"/>
    <w:rsid w:val="00E703B5"/>
    <w:rsid w:val="00E7041D"/>
    <w:rsid w:val="00E7046D"/>
    <w:rsid w:val="00E704EF"/>
    <w:rsid w:val="00E7050C"/>
    <w:rsid w:val="00E70641"/>
    <w:rsid w:val="00E70725"/>
    <w:rsid w:val="00E70784"/>
    <w:rsid w:val="00E70A0F"/>
    <w:rsid w:val="00E70A18"/>
    <w:rsid w:val="00E70AF0"/>
    <w:rsid w:val="00E70B2F"/>
    <w:rsid w:val="00E70B64"/>
    <w:rsid w:val="00E70BFF"/>
    <w:rsid w:val="00E70C20"/>
    <w:rsid w:val="00E70D25"/>
    <w:rsid w:val="00E70D65"/>
    <w:rsid w:val="00E70DE1"/>
    <w:rsid w:val="00E70DFA"/>
    <w:rsid w:val="00E70EC4"/>
    <w:rsid w:val="00E710A2"/>
    <w:rsid w:val="00E710DE"/>
    <w:rsid w:val="00E71109"/>
    <w:rsid w:val="00E71174"/>
    <w:rsid w:val="00E711BD"/>
    <w:rsid w:val="00E7128F"/>
    <w:rsid w:val="00E71478"/>
    <w:rsid w:val="00E714A9"/>
    <w:rsid w:val="00E714BC"/>
    <w:rsid w:val="00E714E4"/>
    <w:rsid w:val="00E715BF"/>
    <w:rsid w:val="00E715C0"/>
    <w:rsid w:val="00E715F3"/>
    <w:rsid w:val="00E71650"/>
    <w:rsid w:val="00E7167D"/>
    <w:rsid w:val="00E716EE"/>
    <w:rsid w:val="00E71789"/>
    <w:rsid w:val="00E718BB"/>
    <w:rsid w:val="00E71B49"/>
    <w:rsid w:val="00E71BD0"/>
    <w:rsid w:val="00E71C04"/>
    <w:rsid w:val="00E71C64"/>
    <w:rsid w:val="00E71CE3"/>
    <w:rsid w:val="00E71D4F"/>
    <w:rsid w:val="00E71D82"/>
    <w:rsid w:val="00E71DDD"/>
    <w:rsid w:val="00E71E2F"/>
    <w:rsid w:val="00E71E6B"/>
    <w:rsid w:val="00E71EAC"/>
    <w:rsid w:val="00E71F36"/>
    <w:rsid w:val="00E71F5D"/>
    <w:rsid w:val="00E72060"/>
    <w:rsid w:val="00E7209A"/>
    <w:rsid w:val="00E720AE"/>
    <w:rsid w:val="00E720B4"/>
    <w:rsid w:val="00E72107"/>
    <w:rsid w:val="00E72125"/>
    <w:rsid w:val="00E7217C"/>
    <w:rsid w:val="00E721A5"/>
    <w:rsid w:val="00E723B7"/>
    <w:rsid w:val="00E723C3"/>
    <w:rsid w:val="00E723CD"/>
    <w:rsid w:val="00E72462"/>
    <w:rsid w:val="00E7248E"/>
    <w:rsid w:val="00E724E5"/>
    <w:rsid w:val="00E72516"/>
    <w:rsid w:val="00E72594"/>
    <w:rsid w:val="00E725C1"/>
    <w:rsid w:val="00E726CA"/>
    <w:rsid w:val="00E7275F"/>
    <w:rsid w:val="00E727F9"/>
    <w:rsid w:val="00E7282A"/>
    <w:rsid w:val="00E7287D"/>
    <w:rsid w:val="00E728FA"/>
    <w:rsid w:val="00E72958"/>
    <w:rsid w:val="00E72A67"/>
    <w:rsid w:val="00E72B58"/>
    <w:rsid w:val="00E72B5D"/>
    <w:rsid w:val="00E72C0E"/>
    <w:rsid w:val="00E72C8E"/>
    <w:rsid w:val="00E72D13"/>
    <w:rsid w:val="00E72D2E"/>
    <w:rsid w:val="00E72D4D"/>
    <w:rsid w:val="00E72D7D"/>
    <w:rsid w:val="00E72D9E"/>
    <w:rsid w:val="00E72DC7"/>
    <w:rsid w:val="00E72DF6"/>
    <w:rsid w:val="00E72E15"/>
    <w:rsid w:val="00E72E38"/>
    <w:rsid w:val="00E73091"/>
    <w:rsid w:val="00E7309B"/>
    <w:rsid w:val="00E73187"/>
    <w:rsid w:val="00E731A4"/>
    <w:rsid w:val="00E732E4"/>
    <w:rsid w:val="00E73340"/>
    <w:rsid w:val="00E73374"/>
    <w:rsid w:val="00E73426"/>
    <w:rsid w:val="00E73509"/>
    <w:rsid w:val="00E735C7"/>
    <w:rsid w:val="00E735F8"/>
    <w:rsid w:val="00E7362E"/>
    <w:rsid w:val="00E7365D"/>
    <w:rsid w:val="00E7366D"/>
    <w:rsid w:val="00E73695"/>
    <w:rsid w:val="00E736E3"/>
    <w:rsid w:val="00E73700"/>
    <w:rsid w:val="00E73709"/>
    <w:rsid w:val="00E7372B"/>
    <w:rsid w:val="00E73748"/>
    <w:rsid w:val="00E73769"/>
    <w:rsid w:val="00E73784"/>
    <w:rsid w:val="00E737A5"/>
    <w:rsid w:val="00E73802"/>
    <w:rsid w:val="00E7384D"/>
    <w:rsid w:val="00E73875"/>
    <w:rsid w:val="00E73929"/>
    <w:rsid w:val="00E73954"/>
    <w:rsid w:val="00E73982"/>
    <w:rsid w:val="00E73AA1"/>
    <w:rsid w:val="00E73AE7"/>
    <w:rsid w:val="00E73B72"/>
    <w:rsid w:val="00E73BAC"/>
    <w:rsid w:val="00E73BAF"/>
    <w:rsid w:val="00E73BF4"/>
    <w:rsid w:val="00E73CAF"/>
    <w:rsid w:val="00E73CBC"/>
    <w:rsid w:val="00E73D39"/>
    <w:rsid w:val="00E73D8E"/>
    <w:rsid w:val="00E73FB8"/>
    <w:rsid w:val="00E7403E"/>
    <w:rsid w:val="00E74074"/>
    <w:rsid w:val="00E740E7"/>
    <w:rsid w:val="00E74115"/>
    <w:rsid w:val="00E74139"/>
    <w:rsid w:val="00E74153"/>
    <w:rsid w:val="00E74166"/>
    <w:rsid w:val="00E7418D"/>
    <w:rsid w:val="00E741B9"/>
    <w:rsid w:val="00E741BF"/>
    <w:rsid w:val="00E74282"/>
    <w:rsid w:val="00E742A4"/>
    <w:rsid w:val="00E742A8"/>
    <w:rsid w:val="00E74377"/>
    <w:rsid w:val="00E743AB"/>
    <w:rsid w:val="00E7454A"/>
    <w:rsid w:val="00E745BF"/>
    <w:rsid w:val="00E746CC"/>
    <w:rsid w:val="00E747A9"/>
    <w:rsid w:val="00E747F2"/>
    <w:rsid w:val="00E748A2"/>
    <w:rsid w:val="00E74926"/>
    <w:rsid w:val="00E7495F"/>
    <w:rsid w:val="00E74964"/>
    <w:rsid w:val="00E749CC"/>
    <w:rsid w:val="00E74ACC"/>
    <w:rsid w:val="00E74B64"/>
    <w:rsid w:val="00E74BB6"/>
    <w:rsid w:val="00E74C23"/>
    <w:rsid w:val="00E74C36"/>
    <w:rsid w:val="00E74E74"/>
    <w:rsid w:val="00E74ED1"/>
    <w:rsid w:val="00E74F7F"/>
    <w:rsid w:val="00E751FF"/>
    <w:rsid w:val="00E75241"/>
    <w:rsid w:val="00E75305"/>
    <w:rsid w:val="00E75425"/>
    <w:rsid w:val="00E754A8"/>
    <w:rsid w:val="00E754E9"/>
    <w:rsid w:val="00E75588"/>
    <w:rsid w:val="00E75739"/>
    <w:rsid w:val="00E757B1"/>
    <w:rsid w:val="00E757D3"/>
    <w:rsid w:val="00E75907"/>
    <w:rsid w:val="00E75929"/>
    <w:rsid w:val="00E75932"/>
    <w:rsid w:val="00E7595C"/>
    <w:rsid w:val="00E759DE"/>
    <w:rsid w:val="00E75A07"/>
    <w:rsid w:val="00E75A23"/>
    <w:rsid w:val="00E75B37"/>
    <w:rsid w:val="00E75C93"/>
    <w:rsid w:val="00E75D13"/>
    <w:rsid w:val="00E75D40"/>
    <w:rsid w:val="00E75D70"/>
    <w:rsid w:val="00E75DF5"/>
    <w:rsid w:val="00E75E93"/>
    <w:rsid w:val="00E75EB2"/>
    <w:rsid w:val="00E75EF5"/>
    <w:rsid w:val="00E761C7"/>
    <w:rsid w:val="00E76282"/>
    <w:rsid w:val="00E762AB"/>
    <w:rsid w:val="00E76320"/>
    <w:rsid w:val="00E763E7"/>
    <w:rsid w:val="00E763EF"/>
    <w:rsid w:val="00E765A9"/>
    <w:rsid w:val="00E765DB"/>
    <w:rsid w:val="00E766C7"/>
    <w:rsid w:val="00E766CA"/>
    <w:rsid w:val="00E766F0"/>
    <w:rsid w:val="00E767FA"/>
    <w:rsid w:val="00E768D2"/>
    <w:rsid w:val="00E7690B"/>
    <w:rsid w:val="00E769D7"/>
    <w:rsid w:val="00E76AC6"/>
    <w:rsid w:val="00E76AEE"/>
    <w:rsid w:val="00E76BBE"/>
    <w:rsid w:val="00E76BCB"/>
    <w:rsid w:val="00E76C58"/>
    <w:rsid w:val="00E76C93"/>
    <w:rsid w:val="00E76ECB"/>
    <w:rsid w:val="00E76F4A"/>
    <w:rsid w:val="00E77042"/>
    <w:rsid w:val="00E770D3"/>
    <w:rsid w:val="00E772BF"/>
    <w:rsid w:val="00E772D1"/>
    <w:rsid w:val="00E77383"/>
    <w:rsid w:val="00E773B0"/>
    <w:rsid w:val="00E773B6"/>
    <w:rsid w:val="00E774A5"/>
    <w:rsid w:val="00E7763C"/>
    <w:rsid w:val="00E7768D"/>
    <w:rsid w:val="00E776A6"/>
    <w:rsid w:val="00E7775D"/>
    <w:rsid w:val="00E7777A"/>
    <w:rsid w:val="00E77784"/>
    <w:rsid w:val="00E777D7"/>
    <w:rsid w:val="00E778B0"/>
    <w:rsid w:val="00E77977"/>
    <w:rsid w:val="00E77ACD"/>
    <w:rsid w:val="00E77B5C"/>
    <w:rsid w:val="00E77B71"/>
    <w:rsid w:val="00E77BCA"/>
    <w:rsid w:val="00E77BEE"/>
    <w:rsid w:val="00E77CEF"/>
    <w:rsid w:val="00E77D1B"/>
    <w:rsid w:val="00E77E93"/>
    <w:rsid w:val="00E77EA2"/>
    <w:rsid w:val="00E77F72"/>
    <w:rsid w:val="00E77FF5"/>
    <w:rsid w:val="00E80028"/>
    <w:rsid w:val="00E80152"/>
    <w:rsid w:val="00E801D6"/>
    <w:rsid w:val="00E8020E"/>
    <w:rsid w:val="00E8034A"/>
    <w:rsid w:val="00E80353"/>
    <w:rsid w:val="00E80416"/>
    <w:rsid w:val="00E804AE"/>
    <w:rsid w:val="00E805F7"/>
    <w:rsid w:val="00E8089F"/>
    <w:rsid w:val="00E808C4"/>
    <w:rsid w:val="00E808D7"/>
    <w:rsid w:val="00E80982"/>
    <w:rsid w:val="00E80991"/>
    <w:rsid w:val="00E80B3C"/>
    <w:rsid w:val="00E80BB8"/>
    <w:rsid w:val="00E80BD6"/>
    <w:rsid w:val="00E80BE6"/>
    <w:rsid w:val="00E80D33"/>
    <w:rsid w:val="00E80DD2"/>
    <w:rsid w:val="00E80DF4"/>
    <w:rsid w:val="00E80E0F"/>
    <w:rsid w:val="00E80E37"/>
    <w:rsid w:val="00E80E74"/>
    <w:rsid w:val="00E80F09"/>
    <w:rsid w:val="00E80F19"/>
    <w:rsid w:val="00E80F28"/>
    <w:rsid w:val="00E80F66"/>
    <w:rsid w:val="00E80F81"/>
    <w:rsid w:val="00E80FB3"/>
    <w:rsid w:val="00E80FF6"/>
    <w:rsid w:val="00E812D0"/>
    <w:rsid w:val="00E8145F"/>
    <w:rsid w:val="00E8146E"/>
    <w:rsid w:val="00E815B9"/>
    <w:rsid w:val="00E81600"/>
    <w:rsid w:val="00E8162E"/>
    <w:rsid w:val="00E81763"/>
    <w:rsid w:val="00E8179C"/>
    <w:rsid w:val="00E81832"/>
    <w:rsid w:val="00E8184D"/>
    <w:rsid w:val="00E81974"/>
    <w:rsid w:val="00E81A06"/>
    <w:rsid w:val="00E81ABA"/>
    <w:rsid w:val="00E81B80"/>
    <w:rsid w:val="00E81BC1"/>
    <w:rsid w:val="00E81BDA"/>
    <w:rsid w:val="00E81BF7"/>
    <w:rsid w:val="00E81C8A"/>
    <w:rsid w:val="00E81D0D"/>
    <w:rsid w:val="00E81DAA"/>
    <w:rsid w:val="00E81DB1"/>
    <w:rsid w:val="00E81E14"/>
    <w:rsid w:val="00E81F42"/>
    <w:rsid w:val="00E81F49"/>
    <w:rsid w:val="00E81F6D"/>
    <w:rsid w:val="00E81F8B"/>
    <w:rsid w:val="00E82001"/>
    <w:rsid w:val="00E8201E"/>
    <w:rsid w:val="00E8207D"/>
    <w:rsid w:val="00E820F1"/>
    <w:rsid w:val="00E82134"/>
    <w:rsid w:val="00E822D9"/>
    <w:rsid w:val="00E823D5"/>
    <w:rsid w:val="00E824B8"/>
    <w:rsid w:val="00E824EB"/>
    <w:rsid w:val="00E82527"/>
    <w:rsid w:val="00E8259D"/>
    <w:rsid w:val="00E82673"/>
    <w:rsid w:val="00E826E1"/>
    <w:rsid w:val="00E82730"/>
    <w:rsid w:val="00E827A5"/>
    <w:rsid w:val="00E827F1"/>
    <w:rsid w:val="00E82842"/>
    <w:rsid w:val="00E82871"/>
    <w:rsid w:val="00E82998"/>
    <w:rsid w:val="00E82BD2"/>
    <w:rsid w:val="00E82C34"/>
    <w:rsid w:val="00E82CC5"/>
    <w:rsid w:val="00E82E70"/>
    <w:rsid w:val="00E82ED6"/>
    <w:rsid w:val="00E82EE8"/>
    <w:rsid w:val="00E82F11"/>
    <w:rsid w:val="00E82F30"/>
    <w:rsid w:val="00E82F66"/>
    <w:rsid w:val="00E82FC9"/>
    <w:rsid w:val="00E8308D"/>
    <w:rsid w:val="00E830BD"/>
    <w:rsid w:val="00E83162"/>
    <w:rsid w:val="00E8323D"/>
    <w:rsid w:val="00E83292"/>
    <w:rsid w:val="00E832C7"/>
    <w:rsid w:val="00E83345"/>
    <w:rsid w:val="00E8339B"/>
    <w:rsid w:val="00E8341D"/>
    <w:rsid w:val="00E8347A"/>
    <w:rsid w:val="00E834BC"/>
    <w:rsid w:val="00E83514"/>
    <w:rsid w:val="00E83523"/>
    <w:rsid w:val="00E835CF"/>
    <w:rsid w:val="00E8365B"/>
    <w:rsid w:val="00E8378C"/>
    <w:rsid w:val="00E838E1"/>
    <w:rsid w:val="00E83A05"/>
    <w:rsid w:val="00E83A31"/>
    <w:rsid w:val="00E83A66"/>
    <w:rsid w:val="00E83A69"/>
    <w:rsid w:val="00E83A7A"/>
    <w:rsid w:val="00E83B04"/>
    <w:rsid w:val="00E83B54"/>
    <w:rsid w:val="00E83C65"/>
    <w:rsid w:val="00E83D13"/>
    <w:rsid w:val="00E83DC2"/>
    <w:rsid w:val="00E83DCB"/>
    <w:rsid w:val="00E83DD3"/>
    <w:rsid w:val="00E83DF1"/>
    <w:rsid w:val="00E83ECB"/>
    <w:rsid w:val="00E83F51"/>
    <w:rsid w:val="00E83F88"/>
    <w:rsid w:val="00E84174"/>
    <w:rsid w:val="00E841A3"/>
    <w:rsid w:val="00E841C8"/>
    <w:rsid w:val="00E8420E"/>
    <w:rsid w:val="00E84340"/>
    <w:rsid w:val="00E84402"/>
    <w:rsid w:val="00E84456"/>
    <w:rsid w:val="00E84462"/>
    <w:rsid w:val="00E84463"/>
    <w:rsid w:val="00E84465"/>
    <w:rsid w:val="00E8456B"/>
    <w:rsid w:val="00E84608"/>
    <w:rsid w:val="00E84659"/>
    <w:rsid w:val="00E846C9"/>
    <w:rsid w:val="00E8483B"/>
    <w:rsid w:val="00E84989"/>
    <w:rsid w:val="00E849B8"/>
    <w:rsid w:val="00E84A7B"/>
    <w:rsid w:val="00E84AF3"/>
    <w:rsid w:val="00E84B6E"/>
    <w:rsid w:val="00E84C33"/>
    <w:rsid w:val="00E84D01"/>
    <w:rsid w:val="00E84D20"/>
    <w:rsid w:val="00E84EA7"/>
    <w:rsid w:val="00E84F58"/>
    <w:rsid w:val="00E85006"/>
    <w:rsid w:val="00E85039"/>
    <w:rsid w:val="00E8505F"/>
    <w:rsid w:val="00E85192"/>
    <w:rsid w:val="00E85243"/>
    <w:rsid w:val="00E852C7"/>
    <w:rsid w:val="00E85329"/>
    <w:rsid w:val="00E85469"/>
    <w:rsid w:val="00E854EA"/>
    <w:rsid w:val="00E856E8"/>
    <w:rsid w:val="00E85716"/>
    <w:rsid w:val="00E8577C"/>
    <w:rsid w:val="00E85949"/>
    <w:rsid w:val="00E859CC"/>
    <w:rsid w:val="00E859E9"/>
    <w:rsid w:val="00E859F4"/>
    <w:rsid w:val="00E85AF5"/>
    <w:rsid w:val="00E85AFB"/>
    <w:rsid w:val="00E85BDE"/>
    <w:rsid w:val="00E85C3B"/>
    <w:rsid w:val="00E85C8C"/>
    <w:rsid w:val="00E85DA2"/>
    <w:rsid w:val="00E85F4B"/>
    <w:rsid w:val="00E85F61"/>
    <w:rsid w:val="00E85F73"/>
    <w:rsid w:val="00E85F83"/>
    <w:rsid w:val="00E85FEA"/>
    <w:rsid w:val="00E86056"/>
    <w:rsid w:val="00E86088"/>
    <w:rsid w:val="00E86182"/>
    <w:rsid w:val="00E86252"/>
    <w:rsid w:val="00E8633A"/>
    <w:rsid w:val="00E8636A"/>
    <w:rsid w:val="00E86403"/>
    <w:rsid w:val="00E8647B"/>
    <w:rsid w:val="00E8652E"/>
    <w:rsid w:val="00E866F2"/>
    <w:rsid w:val="00E86796"/>
    <w:rsid w:val="00E867A3"/>
    <w:rsid w:val="00E868D2"/>
    <w:rsid w:val="00E86914"/>
    <w:rsid w:val="00E8694A"/>
    <w:rsid w:val="00E86983"/>
    <w:rsid w:val="00E869BE"/>
    <w:rsid w:val="00E86A1E"/>
    <w:rsid w:val="00E86A2D"/>
    <w:rsid w:val="00E86A31"/>
    <w:rsid w:val="00E86A87"/>
    <w:rsid w:val="00E86A98"/>
    <w:rsid w:val="00E86AAF"/>
    <w:rsid w:val="00E86AD7"/>
    <w:rsid w:val="00E86B09"/>
    <w:rsid w:val="00E86BD3"/>
    <w:rsid w:val="00E86C13"/>
    <w:rsid w:val="00E86D59"/>
    <w:rsid w:val="00E86DA3"/>
    <w:rsid w:val="00E8706B"/>
    <w:rsid w:val="00E87096"/>
    <w:rsid w:val="00E870B0"/>
    <w:rsid w:val="00E871E5"/>
    <w:rsid w:val="00E87211"/>
    <w:rsid w:val="00E87276"/>
    <w:rsid w:val="00E872AC"/>
    <w:rsid w:val="00E872F6"/>
    <w:rsid w:val="00E87485"/>
    <w:rsid w:val="00E8752A"/>
    <w:rsid w:val="00E8755B"/>
    <w:rsid w:val="00E87572"/>
    <w:rsid w:val="00E87588"/>
    <w:rsid w:val="00E875F6"/>
    <w:rsid w:val="00E8760F"/>
    <w:rsid w:val="00E87618"/>
    <w:rsid w:val="00E87635"/>
    <w:rsid w:val="00E8765D"/>
    <w:rsid w:val="00E87701"/>
    <w:rsid w:val="00E8774C"/>
    <w:rsid w:val="00E87775"/>
    <w:rsid w:val="00E87849"/>
    <w:rsid w:val="00E878BE"/>
    <w:rsid w:val="00E878EF"/>
    <w:rsid w:val="00E879C6"/>
    <w:rsid w:val="00E87AE5"/>
    <w:rsid w:val="00E87B59"/>
    <w:rsid w:val="00E87BC5"/>
    <w:rsid w:val="00E87BEC"/>
    <w:rsid w:val="00E87C2F"/>
    <w:rsid w:val="00E87DE4"/>
    <w:rsid w:val="00E87EF1"/>
    <w:rsid w:val="00E87F9B"/>
    <w:rsid w:val="00E90013"/>
    <w:rsid w:val="00E90084"/>
    <w:rsid w:val="00E90113"/>
    <w:rsid w:val="00E901EE"/>
    <w:rsid w:val="00E902CB"/>
    <w:rsid w:val="00E902CC"/>
    <w:rsid w:val="00E90387"/>
    <w:rsid w:val="00E904BD"/>
    <w:rsid w:val="00E9050D"/>
    <w:rsid w:val="00E9057D"/>
    <w:rsid w:val="00E9063E"/>
    <w:rsid w:val="00E906E7"/>
    <w:rsid w:val="00E90737"/>
    <w:rsid w:val="00E907B4"/>
    <w:rsid w:val="00E90814"/>
    <w:rsid w:val="00E90826"/>
    <w:rsid w:val="00E90B2B"/>
    <w:rsid w:val="00E90C38"/>
    <w:rsid w:val="00E90C72"/>
    <w:rsid w:val="00E90CBD"/>
    <w:rsid w:val="00E90D8A"/>
    <w:rsid w:val="00E90DF4"/>
    <w:rsid w:val="00E90E22"/>
    <w:rsid w:val="00E90E70"/>
    <w:rsid w:val="00E90E8B"/>
    <w:rsid w:val="00E90EF8"/>
    <w:rsid w:val="00E9106D"/>
    <w:rsid w:val="00E911CC"/>
    <w:rsid w:val="00E91354"/>
    <w:rsid w:val="00E91377"/>
    <w:rsid w:val="00E913F3"/>
    <w:rsid w:val="00E91416"/>
    <w:rsid w:val="00E914E1"/>
    <w:rsid w:val="00E91506"/>
    <w:rsid w:val="00E91532"/>
    <w:rsid w:val="00E91558"/>
    <w:rsid w:val="00E915D9"/>
    <w:rsid w:val="00E9160A"/>
    <w:rsid w:val="00E9162E"/>
    <w:rsid w:val="00E91702"/>
    <w:rsid w:val="00E917A9"/>
    <w:rsid w:val="00E91874"/>
    <w:rsid w:val="00E9193A"/>
    <w:rsid w:val="00E9195D"/>
    <w:rsid w:val="00E9198B"/>
    <w:rsid w:val="00E919F4"/>
    <w:rsid w:val="00E91A16"/>
    <w:rsid w:val="00E91A3F"/>
    <w:rsid w:val="00E91CE4"/>
    <w:rsid w:val="00E91CEB"/>
    <w:rsid w:val="00E91D6B"/>
    <w:rsid w:val="00E91D91"/>
    <w:rsid w:val="00E91E84"/>
    <w:rsid w:val="00E91F46"/>
    <w:rsid w:val="00E91F50"/>
    <w:rsid w:val="00E91FBC"/>
    <w:rsid w:val="00E9203C"/>
    <w:rsid w:val="00E920BF"/>
    <w:rsid w:val="00E9211D"/>
    <w:rsid w:val="00E92183"/>
    <w:rsid w:val="00E92190"/>
    <w:rsid w:val="00E92292"/>
    <w:rsid w:val="00E922E7"/>
    <w:rsid w:val="00E923AB"/>
    <w:rsid w:val="00E923BC"/>
    <w:rsid w:val="00E923E2"/>
    <w:rsid w:val="00E923FA"/>
    <w:rsid w:val="00E924D2"/>
    <w:rsid w:val="00E924DC"/>
    <w:rsid w:val="00E925D8"/>
    <w:rsid w:val="00E92633"/>
    <w:rsid w:val="00E92657"/>
    <w:rsid w:val="00E92740"/>
    <w:rsid w:val="00E927D2"/>
    <w:rsid w:val="00E92875"/>
    <w:rsid w:val="00E92953"/>
    <w:rsid w:val="00E929FC"/>
    <w:rsid w:val="00E92A40"/>
    <w:rsid w:val="00E92A91"/>
    <w:rsid w:val="00E92ABE"/>
    <w:rsid w:val="00E92AE5"/>
    <w:rsid w:val="00E92B0F"/>
    <w:rsid w:val="00E92B19"/>
    <w:rsid w:val="00E92B5C"/>
    <w:rsid w:val="00E92C75"/>
    <w:rsid w:val="00E92C99"/>
    <w:rsid w:val="00E92CDC"/>
    <w:rsid w:val="00E92D56"/>
    <w:rsid w:val="00E92D7A"/>
    <w:rsid w:val="00E931B3"/>
    <w:rsid w:val="00E931E1"/>
    <w:rsid w:val="00E93266"/>
    <w:rsid w:val="00E932E4"/>
    <w:rsid w:val="00E9339F"/>
    <w:rsid w:val="00E933C0"/>
    <w:rsid w:val="00E933FF"/>
    <w:rsid w:val="00E9346F"/>
    <w:rsid w:val="00E934A9"/>
    <w:rsid w:val="00E93577"/>
    <w:rsid w:val="00E93587"/>
    <w:rsid w:val="00E935F6"/>
    <w:rsid w:val="00E9367E"/>
    <w:rsid w:val="00E936D6"/>
    <w:rsid w:val="00E93928"/>
    <w:rsid w:val="00E939CB"/>
    <w:rsid w:val="00E93A8F"/>
    <w:rsid w:val="00E93BA8"/>
    <w:rsid w:val="00E93BDA"/>
    <w:rsid w:val="00E93C8E"/>
    <w:rsid w:val="00E93CF8"/>
    <w:rsid w:val="00E93D5E"/>
    <w:rsid w:val="00E93DA6"/>
    <w:rsid w:val="00E93EE9"/>
    <w:rsid w:val="00E93F0C"/>
    <w:rsid w:val="00E93F17"/>
    <w:rsid w:val="00E93F2F"/>
    <w:rsid w:val="00E9400E"/>
    <w:rsid w:val="00E94178"/>
    <w:rsid w:val="00E941DE"/>
    <w:rsid w:val="00E94368"/>
    <w:rsid w:val="00E9439C"/>
    <w:rsid w:val="00E9450E"/>
    <w:rsid w:val="00E94560"/>
    <w:rsid w:val="00E945BE"/>
    <w:rsid w:val="00E945EE"/>
    <w:rsid w:val="00E946B6"/>
    <w:rsid w:val="00E946CA"/>
    <w:rsid w:val="00E946E9"/>
    <w:rsid w:val="00E94795"/>
    <w:rsid w:val="00E947B1"/>
    <w:rsid w:val="00E947C8"/>
    <w:rsid w:val="00E94903"/>
    <w:rsid w:val="00E9490A"/>
    <w:rsid w:val="00E9491E"/>
    <w:rsid w:val="00E9495A"/>
    <w:rsid w:val="00E94986"/>
    <w:rsid w:val="00E94B01"/>
    <w:rsid w:val="00E94B3D"/>
    <w:rsid w:val="00E94CEE"/>
    <w:rsid w:val="00E94EC9"/>
    <w:rsid w:val="00E94F48"/>
    <w:rsid w:val="00E9506D"/>
    <w:rsid w:val="00E95094"/>
    <w:rsid w:val="00E950AA"/>
    <w:rsid w:val="00E950E8"/>
    <w:rsid w:val="00E95136"/>
    <w:rsid w:val="00E95162"/>
    <w:rsid w:val="00E95239"/>
    <w:rsid w:val="00E95260"/>
    <w:rsid w:val="00E952A3"/>
    <w:rsid w:val="00E9530C"/>
    <w:rsid w:val="00E9533A"/>
    <w:rsid w:val="00E95346"/>
    <w:rsid w:val="00E95473"/>
    <w:rsid w:val="00E954BD"/>
    <w:rsid w:val="00E954F1"/>
    <w:rsid w:val="00E95567"/>
    <w:rsid w:val="00E95580"/>
    <w:rsid w:val="00E9577D"/>
    <w:rsid w:val="00E9585A"/>
    <w:rsid w:val="00E958AE"/>
    <w:rsid w:val="00E95943"/>
    <w:rsid w:val="00E95964"/>
    <w:rsid w:val="00E95998"/>
    <w:rsid w:val="00E95B6C"/>
    <w:rsid w:val="00E95BDD"/>
    <w:rsid w:val="00E95C0D"/>
    <w:rsid w:val="00E95C32"/>
    <w:rsid w:val="00E95C51"/>
    <w:rsid w:val="00E95CA3"/>
    <w:rsid w:val="00E95CBD"/>
    <w:rsid w:val="00E95DCF"/>
    <w:rsid w:val="00E95F43"/>
    <w:rsid w:val="00E95F5C"/>
    <w:rsid w:val="00E95FB9"/>
    <w:rsid w:val="00E96184"/>
    <w:rsid w:val="00E9619D"/>
    <w:rsid w:val="00E961A8"/>
    <w:rsid w:val="00E9621D"/>
    <w:rsid w:val="00E9622A"/>
    <w:rsid w:val="00E962E4"/>
    <w:rsid w:val="00E9638C"/>
    <w:rsid w:val="00E963B7"/>
    <w:rsid w:val="00E96583"/>
    <w:rsid w:val="00E9664A"/>
    <w:rsid w:val="00E96669"/>
    <w:rsid w:val="00E96735"/>
    <w:rsid w:val="00E96744"/>
    <w:rsid w:val="00E9688B"/>
    <w:rsid w:val="00E96931"/>
    <w:rsid w:val="00E969BB"/>
    <w:rsid w:val="00E96AD5"/>
    <w:rsid w:val="00E96B23"/>
    <w:rsid w:val="00E96B32"/>
    <w:rsid w:val="00E96B81"/>
    <w:rsid w:val="00E96BAA"/>
    <w:rsid w:val="00E96BE4"/>
    <w:rsid w:val="00E96CAD"/>
    <w:rsid w:val="00E96E01"/>
    <w:rsid w:val="00E97004"/>
    <w:rsid w:val="00E9702D"/>
    <w:rsid w:val="00E9703A"/>
    <w:rsid w:val="00E9704A"/>
    <w:rsid w:val="00E9705F"/>
    <w:rsid w:val="00E97082"/>
    <w:rsid w:val="00E971AD"/>
    <w:rsid w:val="00E9730D"/>
    <w:rsid w:val="00E97479"/>
    <w:rsid w:val="00E9749F"/>
    <w:rsid w:val="00E975CA"/>
    <w:rsid w:val="00E97642"/>
    <w:rsid w:val="00E97658"/>
    <w:rsid w:val="00E9766A"/>
    <w:rsid w:val="00E976A9"/>
    <w:rsid w:val="00E9773C"/>
    <w:rsid w:val="00E9778F"/>
    <w:rsid w:val="00E977A6"/>
    <w:rsid w:val="00E97828"/>
    <w:rsid w:val="00E9787B"/>
    <w:rsid w:val="00E97941"/>
    <w:rsid w:val="00E97965"/>
    <w:rsid w:val="00E97976"/>
    <w:rsid w:val="00E979A8"/>
    <w:rsid w:val="00E97A28"/>
    <w:rsid w:val="00E97AFD"/>
    <w:rsid w:val="00E97D0C"/>
    <w:rsid w:val="00E97D60"/>
    <w:rsid w:val="00E97DA1"/>
    <w:rsid w:val="00E97FC5"/>
    <w:rsid w:val="00E97FF2"/>
    <w:rsid w:val="00EA0091"/>
    <w:rsid w:val="00EA011D"/>
    <w:rsid w:val="00EA01F6"/>
    <w:rsid w:val="00EA0230"/>
    <w:rsid w:val="00EA0287"/>
    <w:rsid w:val="00EA02BB"/>
    <w:rsid w:val="00EA02D2"/>
    <w:rsid w:val="00EA030F"/>
    <w:rsid w:val="00EA0337"/>
    <w:rsid w:val="00EA0482"/>
    <w:rsid w:val="00EA050D"/>
    <w:rsid w:val="00EA05A2"/>
    <w:rsid w:val="00EA05EE"/>
    <w:rsid w:val="00EA0714"/>
    <w:rsid w:val="00EA0738"/>
    <w:rsid w:val="00EA07DB"/>
    <w:rsid w:val="00EA07EB"/>
    <w:rsid w:val="00EA0B1F"/>
    <w:rsid w:val="00EA0B44"/>
    <w:rsid w:val="00EA0B6A"/>
    <w:rsid w:val="00EA0B87"/>
    <w:rsid w:val="00EA0BB1"/>
    <w:rsid w:val="00EA0C88"/>
    <w:rsid w:val="00EA0D27"/>
    <w:rsid w:val="00EA0D51"/>
    <w:rsid w:val="00EA0D65"/>
    <w:rsid w:val="00EA0DA9"/>
    <w:rsid w:val="00EA0DF3"/>
    <w:rsid w:val="00EA0F14"/>
    <w:rsid w:val="00EA1041"/>
    <w:rsid w:val="00EA1066"/>
    <w:rsid w:val="00EA1079"/>
    <w:rsid w:val="00EA107C"/>
    <w:rsid w:val="00EA10B9"/>
    <w:rsid w:val="00EA10F2"/>
    <w:rsid w:val="00EA110D"/>
    <w:rsid w:val="00EA1239"/>
    <w:rsid w:val="00EA12AE"/>
    <w:rsid w:val="00EA1304"/>
    <w:rsid w:val="00EA1350"/>
    <w:rsid w:val="00EA135E"/>
    <w:rsid w:val="00EA15BE"/>
    <w:rsid w:val="00EA1637"/>
    <w:rsid w:val="00EA16EA"/>
    <w:rsid w:val="00EA1730"/>
    <w:rsid w:val="00EA1775"/>
    <w:rsid w:val="00EA1929"/>
    <w:rsid w:val="00EA1A21"/>
    <w:rsid w:val="00EA1AA5"/>
    <w:rsid w:val="00EA1ACC"/>
    <w:rsid w:val="00EA1B3E"/>
    <w:rsid w:val="00EA1BCE"/>
    <w:rsid w:val="00EA1C6E"/>
    <w:rsid w:val="00EA1CF6"/>
    <w:rsid w:val="00EA1D2D"/>
    <w:rsid w:val="00EA1DD3"/>
    <w:rsid w:val="00EA1E36"/>
    <w:rsid w:val="00EA1EC1"/>
    <w:rsid w:val="00EA1ECD"/>
    <w:rsid w:val="00EA1FD3"/>
    <w:rsid w:val="00EA2002"/>
    <w:rsid w:val="00EA20A6"/>
    <w:rsid w:val="00EA2208"/>
    <w:rsid w:val="00EA2298"/>
    <w:rsid w:val="00EA23F0"/>
    <w:rsid w:val="00EA2446"/>
    <w:rsid w:val="00EA24B2"/>
    <w:rsid w:val="00EA2528"/>
    <w:rsid w:val="00EA26C7"/>
    <w:rsid w:val="00EA278B"/>
    <w:rsid w:val="00EA2835"/>
    <w:rsid w:val="00EA2837"/>
    <w:rsid w:val="00EA291D"/>
    <w:rsid w:val="00EA2962"/>
    <w:rsid w:val="00EA29F8"/>
    <w:rsid w:val="00EA29FD"/>
    <w:rsid w:val="00EA2A1C"/>
    <w:rsid w:val="00EA2B44"/>
    <w:rsid w:val="00EA2C9E"/>
    <w:rsid w:val="00EA2E93"/>
    <w:rsid w:val="00EA2F0C"/>
    <w:rsid w:val="00EA2FC7"/>
    <w:rsid w:val="00EA3056"/>
    <w:rsid w:val="00EA32C5"/>
    <w:rsid w:val="00EA338E"/>
    <w:rsid w:val="00EA340D"/>
    <w:rsid w:val="00EA34A4"/>
    <w:rsid w:val="00EA34F8"/>
    <w:rsid w:val="00EA3521"/>
    <w:rsid w:val="00EA3549"/>
    <w:rsid w:val="00EA35AD"/>
    <w:rsid w:val="00EA35C5"/>
    <w:rsid w:val="00EA3668"/>
    <w:rsid w:val="00EA385C"/>
    <w:rsid w:val="00EA38A5"/>
    <w:rsid w:val="00EA3AC1"/>
    <w:rsid w:val="00EA3B9A"/>
    <w:rsid w:val="00EA3CB3"/>
    <w:rsid w:val="00EA3CDD"/>
    <w:rsid w:val="00EA3DA1"/>
    <w:rsid w:val="00EA3E55"/>
    <w:rsid w:val="00EA3F5C"/>
    <w:rsid w:val="00EA4070"/>
    <w:rsid w:val="00EA410E"/>
    <w:rsid w:val="00EA416D"/>
    <w:rsid w:val="00EA41F5"/>
    <w:rsid w:val="00EA4250"/>
    <w:rsid w:val="00EA436D"/>
    <w:rsid w:val="00EA459B"/>
    <w:rsid w:val="00EA46C3"/>
    <w:rsid w:val="00EA47F7"/>
    <w:rsid w:val="00EA4850"/>
    <w:rsid w:val="00EA48BA"/>
    <w:rsid w:val="00EA4A7B"/>
    <w:rsid w:val="00EA4A94"/>
    <w:rsid w:val="00EA4B48"/>
    <w:rsid w:val="00EA4B4A"/>
    <w:rsid w:val="00EA4B86"/>
    <w:rsid w:val="00EA4C55"/>
    <w:rsid w:val="00EA4C5F"/>
    <w:rsid w:val="00EA4CA0"/>
    <w:rsid w:val="00EA4CCB"/>
    <w:rsid w:val="00EA4D4D"/>
    <w:rsid w:val="00EA4DB0"/>
    <w:rsid w:val="00EA4E83"/>
    <w:rsid w:val="00EA4E8E"/>
    <w:rsid w:val="00EA4EE6"/>
    <w:rsid w:val="00EA4F81"/>
    <w:rsid w:val="00EA500F"/>
    <w:rsid w:val="00EA5029"/>
    <w:rsid w:val="00EA50F8"/>
    <w:rsid w:val="00EA50FB"/>
    <w:rsid w:val="00EA5140"/>
    <w:rsid w:val="00EA51BB"/>
    <w:rsid w:val="00EA5210"/>
    <w:rsid w:val="00EA52CD"/>
    <w:rsid w:val="00EA52FE"/>
    <w:rsid w:val="00EA536A"/>
    <w:rsid w:val="00EA5438"/>
    <w:rsid w:val="00EA55B8"/>
    <w:rsid w:val="00EA56DA"/>
    <w:rsid w:val="00EA571C"/>
    <w:rsid w:val="00EA577F"/>
    <w:rsid w:val="00EA5860"/>
    <w:rsid w:val="00EA5981"/>
    <w:rsid w:val="00EA59BB"/>
    <w:rsid w:val="00EA5A01"/>
    <w:rsid w:val="00EA5A2A"/>
    <w:rsid w:val="00EA5AF1"/>
    <w:rsid w:val="00EA5B4A"/>
    <w:rsid w:val="00EA5CD0"/>
    <w:rsid w:val="00EA5D39"/>
    <w:rsid w:val="00EA5DD4"/>
    <w:rsid w:val="00EA5E57"/>
    <w:rsid w:val="00EA5EF6"/>
    <w:rsid w:val="00EA5F5E"/>
    <w:rsid w:val="00EA5F8C"/>
    <w:rsid w:val="00EA5FD5"/>
    <w:rsid w:val="00EA607C"/>
    <w:rsid w:val="00EA611F"/>
    <w:rsid w:val="00EA61FD"/>
    <w:rsid w:val="00EA6345"/>
    <w:rsid w:val="00EA63A1"/>
    <w:rsid w:val="00EA63CF"/>
    <w:rsid w:val="00EA63D4"/>
    <w:rsid w:val="00EA64BC"/>
    <w:rsid w:val="00EA6541"/>
    <w:rsid w:val="00EA6557"/>
    <w:rsid w:val="00EA65D6"/>
    <w:rsid w:val="00EA660F"/>
    <w:rsid w:val="00EA6664"/>
    <w:rsid w:val="00EA66B7"/>
    <w:rsid w:val="00EA672F"/>
    <w:rsid w:val="00EA67BE"/>
    <w:rsid w:val="00EA6815"/>
    <w:rsid w:val="00EA6970"/>
    <w:rsid w:val="00EA6AA7"/>
    <w:rsid w:val="00EA6B32"/>
    <w:rsid w:val="00EA6B44"/>
    <w:rsid w:val="00EA6D80"/>
    <w:rsid w:val="00EA6E9B"/>
    <w:rsid w:val="00EA6F0D"/>
    <w:rsid w:val="00EA6FAE"/>
    <w:rsid w:val="00EA7201"/>
    <w:rsid w:val="00EA72A0"/>
    <w:rsid w:val="00EA72D0"/>
    <w:rsid w:val="00EA72F8"/>
    <w:rsid w:val="00EA72FE"/>
    <w:rsid w:val="00EA7328"/>
    <w:rsid w:val="00EA7348"/>
    <w:rsid w:val="00EA739E"/>
    <w:rsid w:val="00EA74C9"/>
    <w:rsid w:val="00EA750F"/>
    <w:rsid w:val="00EA75AE"/>
    <w:rsid w:val="00EA75D2"/>
    <w:rsid w:val="00EA7690"/>
    <w:rsid w:val="00EA76F3"/>
    <w:rsid w:val="00EA7711"/>
    <w:rsid w:val="00EA7787"/>
    <w:rsid w:val="00EA77AF"/>
    <w:rsid w:val="00EA7887"/>
    <w:rsid w:val="00EA790A"/>
    <w:rsid w:val="00EA79FE"/>
    <w:rsid w:val="00EA7AD8"/>
    <w:rsid w:val="00EA7B1F"/>
    <w:rsid w:val="00EA7B66"/>
    <w:rsid w:val="00EA7BBB"/>
    <w:rsid w:val="00EA7C20"/>
    <w:rsid w:val="00EA7CFA"/>
    <w:rsid w:val="00EA7D14"/>
    <w:rsid w:val="00EA7DFF"/>
    <w:rsid w:val="00EA7E78"/>
    <w:rsid w:val="00EA7EDE"/>
    <w:rsid w:val="00EA7F1E"/>
    <w:rsid w:val="00EA7F74"/>
    <w:rsid w:val="00EA7FE8"/>
    <w:rsid w:val="00EB0094"/>
    <w:rsid w:val="00EB0160"/>
    <w:rsid w:val="00EB0176"/>
    <w:rsid w:val="00EB0276"/>
    <w:rsid w:val="00EB0339"/>
    <w:rsid w:val="00EB034B"/>
    <w:rsid w:val="00EB0397"/>
    <w:rsid w:val="00EB03CA"/>
    <w:rsid w:val="00EB03EE"/>
    <w:rsid w:val="00EB0423"/>
    <w:rsid w:val="00EB0427"/>
    <w:rsid w:val="00EB04C4"/>
    <w:rsid w:val="00EB05D5"/>
    <w:rsid w:val="00EB06E0"/>
    <w:rsid w:val="00EB06F9"/>
    <w:rsid w:val="00EB0715"/>
    <w:rsid w:val="00EB0772"/>
    <w:rsid w:val="00EB07A0"/>
    <w:rsid w:val="00EB0890"/>
    <w:rsid w:val="00EB09A9"/>
    <w:rsid w:val="00EB0B7A"/>
    <w:rsid w:val="00EB0E35"/>
    <w:rsid w:val="00EB0E90"/>
    <w:rsid w:val="00EB0EAB"/>
    <w:rsid w:val="00EB0F4B"/>
    <w:rsid w:val="00EB0FB1"/>
    <w:rsid w:val="00EB0FD1"/>
    <w:rsid w:val="00EB103E"/>
    <w:rsid w:val="00EB11C8"/>
    <w:rsid w:val="00EB1205"/>
    <w:rsid w:val="00EB127B"/>
    <w:rsid w:val="00EB12C3"/>
    <w:rsid w:val="00EB1306"/>
    <w:rsid w:val="00EB1311"/>
    <w:rsid w:val="00EB1316"/>
    <w:rsid w:val="00EB1335"/>
    <w:rsid w:val="00EB136A"/>
    <w:rsid w:val="00EB13BE"/>
    <w:rsid w:val="00EB140E"/>
    <w:rsid w:val="00EB14B6"/>
    <w:rsid w:val="00EB14F1"/>
    <w:rsid w:val="00EB1560"/>
    <w:rsid w:val="00EB1597"/>
    <w:rsid w:val="00EB166B"/>
    <w:rsid w:val="00EB16A1"/>
    <w:rsid w:val="00EB1753"/>
    <w:rsid w:val="00EB178D"/>
    <w:rsid w:val="00EB18E1"/>
    <w:rsid w:val="00EB194E"/>
    <w:rsid w:val="00EB1970"/>
    <w:rsid w:val="00EB19F5"/>
    <w:rsid w:val="00EB1B2B"/>
    <w:rsid w:val="00EB1B2E"/>
    <w:rsid w:val="00EB1B36"/>
    <w:rsid w:val="00EB1C06"/>
    <w:rsid w:val="00EB1C38"/>
    <w:rsid w:val="00EB1C4F"/>
    <w:rsid w:val="00EB1C71"/>
    <w:rsid w:val="00EB1D86"/>
    <w:rsid w:val="00EB1E10"/>
    <w:rsid w:val="00EB1EBC"/>
    <w:rsid w:val="00EB2013"/>
    <w:rsid w:val="00EB204B"/>
    <w:rsid w:val="00EB2098"/>
    <w:rsid w:val="00EB20AF"/>
    <w:rsid w:val="00EB21CC"/>
    <w:rsid w:val="00EB228A"/>
    <w:rsid w:val="00EB2343"/>
    <w:rsid w:val="00EB2493"/>
    <w:rsid w:val="00EB257E"/>
    <w:rsid w:val="00EB263E"/>
    <w:rsid w:val="00EB2661"/>
    <w:rsid w:val="00EB2719"/>
    <w:rsid w:val="00EB271C"/>
    <w:rsid w:val="00EB277C"/>
    <w:rsid w:val="00EB27FD"/>
    <w:rsid w:val="00EB289A"/>
    <w:rsid w:val="00EB291C"/>
    <w:rsid w:val="00EB296D"/>
    <w:rsid w:val="00EB2AA4"/>
    <w:rsid w:val="00EB2B7F"/>
    <w:rsid w:val="00EB2C54"/>
    <w:rsid w:val="00EB2C87"/>
    <w:rsid w:val="00EB2D0D"/>
    <w:rsid w:val="00EB2DDB"/>
    <w:rsid w:val="00EB2EFD"/>
    <w:rsid w:val="00EB2F6F"/>
    <w:rsid w:val="00EB303D"/>
    <w:rsid w:val="00EB3044"/>
    <w:rsid w:val="00EB3071"/>
    <w:rsid w:val="00EB308A"/>
    <w:rsid w:val="00EB30A2"/>
    <w:rsid w:val="00EB30EA"/>
    <w:rsid w:val="00EB3117"/>
    <w:rsid w:val="00EB31F6"/>
    <w:rsid w:val="00EB3217"/>
    <w:rsid w:val="00EB32CC"/>
    <w:rsid w:val="00EB3410"/>
    <w:rsid w:val="00EB3412"/>
    <w:rsid w:val="00EB3443"/>
    <w:rsid w:val="00EB34F7"/>
    <w:rsid w:val="00EB3511"/>
    <w:rsid w:val="00EB3514"/>
    <w:rsid w:val="00EB363F"/>
    <w:rsid w:val="00EB3659"/>
    <w:rsid w:val="00EB3685"/>
    <w:rsid w:val="00EB3686"/>
    <w:rsid w:val="00EB37C2"/>
    <w:rsid w:val="00EB38BE"/>
    <w:rsid w:val="00EB395C"/>
    <w:rsid w:val="00EB3979"/>
    <w:rsid w:val="00EB3CF3"/>
    <w:rsid w:val="00EB3DDA"/>
    <w:rsid w:val="00EB3DF6"/>
    <w:rsid w:val="00EB3E8D"/>
    <w:rsid w:val="00EB3EC6"/>
    <w:rsid w:val="00EB3FC6"/>
    <w:rsid w:val="00EB4190"/>
    <w:rsid w:val="00EB4197"/>
    <w:rsid w:val="00EB41CF"/>
    <w:rsid w:val="00EB4215"/>
    <w:rsid w:val="00EB42A5"/>
    <w:rsid w:val="00EB4431"/>
    <w:rsid w:val="00EB4472"/>
    <w:rsid w:val="00EB4513"/>
    <w:rsid w:val="00EB4526"/>
    <w:rsid w:val="00EB4648"/>
    <w:rsid w:val="00EB4752"/>
    <w:rsid w:val="00EB4856"/>
    <w:rsid w:val="00EB4868"/>
    <w:rsid w:val="00EB489A"/>
    <w:rsid w:val="00EB48CD"/>
    <w:rsid w:val="00EB48F5"/>
    <w:rsid w:val="00EB4962"/>
    <w:rsid w:val="00EB49DE"/>
    <w:rsid w:val="00EB49EB"/>
    <w:rsid w:val="00EB4A51"/>
    <w:rsid w:val="00EB4A5C"/>
    <w:rsid w:val="00EB4AA1"/>
    <w:rsid w:val="00EB4B50"/>
    <w:rsid w:val="00EB4B51"/>
    <w:rsid w:val="00EB4B79"/>
    <w:rsid w:val="00EB4C8B"/>
    <w:rsid w:val="00EB4CA8"/>
    <w:rsid w:val="00EB4D1D"/>
    <w:rsid w:val="00EB4D6D"/>
    <w:rsid w:val="00EB4DDE"/>
    <w:rsid w:val="00EB4E6F"/>
    <w:rsid w:val="00EB4E7F"/>
    <w:rsid w:val="00EB4EF5"/>
    <w:rsid w:val="00EB4FA7"/>
    <w:rsid w:val="00EB502E"/>
    <w:rsid w:val="00EB504B"/>
    <w:rsid w:val="00EB52A5"/>
    <w:rsid w:val="00EB52AA"/>
    <w:rsid w:val="00EB52C8"/>
    <w:rsid w:val="00EB52FE"/>
    <w:rsid w:val="00EB5459"/>
    <w:rsid w:val="00EB5463"/>
    <w:rsid w:val="00EB55E6"/>
    <w:rsid w:val="00EB562E"/>
    <w:rsid w:val="00EB5632"/>
    <w:rsid w:val="00EB566A"/>
    <w:rsid w:val="00EB576A"/>
    <w:rsid w:val="00EB57A5"/>
    <w:rsid w:val="00EB57A6"/>
    <w:rsid w:val="00EB5853"/>
    <w:rsid w:val="00EB5926"/>
    <w:rsid w:val="00EB5998"/>
    <w:rsid w:val="00EB59BB"/>
    <w:rsid w:val="00EB59D3"/>
    <w:rsid w:val="00EB5B6F"/>
    <w:rsid w:val="00EB5E7A"/>
    <w:rsid w:val="00EB5E82"/>
    <w:rsid w:val="00EB5FDD"/>
    <w:rsid w:val="00EB60FC"/>
    <w:rsid w:val="00EB61C5"/>
    <w:rsid w:val="00EB6202"/>
    <w:rsid w:val="00EB6207"/>
    <w:rsid w:val="00EB6224"/>
    <w:rsid w:val="00EB62EA"/>
    <w:rsid w:val="00EB635B"/>
    <w:rsid w:val="00EB63B4"/>
    <w:rsid w:val="00EB642E"/>
    <w:rsid w:val="00EB6479"/>
    <w:rsid w:val="00EB651A"/>
    <w:rsid w:val="00EB6545"/>
    <w:rsid w:val="00EB66A7"/>
    <w:rsid w:val="00EB67C2"/>
    <w:rsid w:val="00EB68A2"/>
    <w:rsid w:val="00EB6950"/>
    <w:rsid w:val="00EB6A71"/>
    <w:rsid w:val="00EB6AD0"/>
    <w:rsid w:val="00EB6AF9"/>
    <w:rsid w:val="00EB6B6E"/>
    <w:rsid w:val="00EB6BC0"/>
    <w:rsid w:val="00EB6C57"/>
    <w:rsid w:val="00EB6D5F"/>
    <w:rsid w:val="00EB6E66"/>
    <w:rsid w:val="00EB6E85"/>
    <w:rsid w:val="00EB6EB6"/>
    <w:rsid w:val="00EB6ECE"/>
    <w:rsid w:val="00EB6F47"/>
    <w:rsid w:val="00EB6F66"/>
    <w:rsid w:val="00EB6F8B"/>
    <w:rsid w:val="00EB705D"/>
    <w:rsid w:val="00EB7078"/>
    <w:rsid w:val="00EB707F"/>
    <w:rsid w:val="00EB70F1"/>
    <w:rsid w:val="00EB7133"/>
    <w:rsid w:val="00EB7135"/>
    <w:rsid w:val="00EB719F"/>
    <w:rsid w:val="00EB71A6"/>
    <w:rsid w:val="00EB71C8"/>
    <w:rsid w:val="00EB7206"/>
    <w:rsid w:val="00EB7223"/>
    <w:rsid w:val="00EB728C"/>
    <w:rsid w:val="00EB729D"/>
    <w:rsid w:val="00EB732C"/>
    <w:rsid w:val="00EB738D"/>
    <w:rsid w:val="00EB73DC"/>
    <w:rsid w:val="00EB74CC"/>
    <w:rsid w:val="00EB7558"/>
    <w:rsid w:val="00EB7572"/>
    <w:rsid w:val="00EB7675"/>
    <w:rsid w:val="00EB769F"/>
    <w:rsid w:val="00EB7776"/>
    <w:rsid w:val="00EB7786"/>
    <w:rsid w:val="00EB77A6"/>
    <w:rsid w:val="00EB77AF"/>
    <w:rsid w:val="00EB79DB"/>
    <w:rsid w:val="00EB7A10"/>
    <w:rsid w:val="00EB7A26"/>
    <w:rsid w:val="00EB7AE9"/>
    <w:rsid w:val="00EB7BBA"/>
    <w:rsid w:val="00EB7CA7"/>
    <w:rsid w:val="00EB7CE1"/>
    <w:rsid w:val="00EB7D22"/>
    <w:rsid w:val="00EB7DE8"/>
    <w:rsid w:val="00EB7E50"/>
    <w:rsid w:val="00EB7EEC"/>
    <w:rsid w:val="00EB7F6E"/>
    <w:rsid w:val="00EB7FB1"/>
    <w:rsid w:val="00EB7FED"/>
    <w:rsid w:val="00EC0012"/>
    <w:rsid w:val="00EC0118"/>
    <w:rsid w:val="00EC01E6"/>
    <w:rsid w:val="00EC02C3"/>
    <w:rsid w:val="00EC0307"/>
    <w:rsid w:val="00EC0511"/>
    <w:rsid w:val="00EC05B4"/>
    <w:rsid w:val="00EC05B9"/>
    <w:rsid w:val="00EC0691"/>
    <w:rsid w:val="00EC06CA"/>
    <w:rsid w:val="00EC07C7"/>
    <w:rsid w:val="00EC07DF"/>
    <w:rsid w:val="00EC07E4"/>
    <w:rsid w:val="00EC0800"/>
    <w:rsid w:val="00EC088A"/>
    <w:rsid w:val="00EC089D"/>
    <w:rsid w:val="00EC08AB"/>
    <w:rsid w:val="00EC08D6"/>
    <w:rsid w:val="00EC0900"/>
    <w:rsid w:val="00EC0979"/>
    <w:rsid w:val="00EC0A4D"/>
    <w:rsid w:val="00EC0B4F"/>
    <w:rsid w:val="00EC0B6C"/>
    <w:rsid w:val="00EC0BA3"/>
    <w:rsid w:val="00EC0BB4"/>
    <w:rsid w:val="00EC0C85"/>
    <w:rsid w:val="00EC0C8C"/>
    <w:rsid w:val="00EC0D21"/>
    <w:rsid w:val="00EC0DBD"/>
    <w:rsid w:val="00EC0E6B"/>
    <w:rsid w:val="00EC0EB3"/>
    <w:rsid w:val="00EC0EF6"/>
    <w:rsid w:val="00EC0F40"/>
    <w:rsid w:val="00EC0F43"/>
    <w:rsid w:val="00EC0FCF"/>
    <w:rsid w:val="00EC0FEC"/>
    <w:rsid w:val="00EC101B"/>
    <w:rsid w:val="00EC1167"/>
    <w:rsid w:val="00EC118B"/>
    <w:rsid w:val="00EC11E2"/>
    <w:rsid w:val="00EC1211"/>
    <w:rsid w:val="00EC12DC"/>
    <w:rsid w:val="00EC13C1"/>
    <w:rsid w:val="00EC1407"/>
    <w:rsid w:val="00EC1496"/>
    <w:rsid w:val="00EC1598"/>
    <w:rsid w:val="00EC160C"/>
    <w:rsid w:val="00EC167D"/>
    <w:rsid w:val="00EC16FB"/>
    <w:rsid w:val="00EC1810"/>
    <w:rsid w:val="00EC1891"/>
    <w:rsid w:val="00EC1AA8"/>
    <w:rsid w:val="00EC1AAD"/>
    <w:rsid w:val="00EC1ABE"/>
    <w:rsid w:val="00EC1B6E"/>
    <w:rsid w:val="00EC1D25"/>
    <w:rsid w:val="00EC1D5C"/>
    <w:rsid w:val="00EC1D87"/>
    <w:rsid w:val="00EC1DBB"/>
    <w:rsid w:val="00EC1F70"/>
    <w:rsid w:val="00EC1FEC"/>
    <w:rsid w:val="00EC2375"/>
    <w:rsid w:val="00EC239B"/>
    <w:rsid w:val="00EC252B"/>
    <w:rsid w:val="00EC269A"/>
    <w:rsid w:val="00EC2791"/>
    <w:rsid w:val="00EC27FE"/>
    <w:rsid w:val="00EC28A5"/>
    <w:rsid w:val="00EC28B2"/>
    <w:rsid w:val="00EC28B7"/>
    <w:rsid w:val="00EC290B"/>
    <w:rsid w:val="00EC29E9"/>
    <w:rsid w:val="00EC2AB5"/>
    <w:rsid w:val="00EC2AED"/>
    <w:rsid w:val="00EC2BB3"/>
    <w:rsid w:val="00EC2C63"/>
    <w:rsid w:val="00EC2C64"/>
    <w:rsid w:val="00EC2E5E"/>
    <w:rsid w:val="00EC2E7B"/>
    <w:rsid w:val="00EC2EBA"/>
    <w:rsid w:val="00EC2F01"/>
    <w:rsid w:val="00EC30AE"/>
    <w:rsid w:val="00EC30EA"/>
    <w:rsid w:val="00EC310A"/>
    <w:rsid w:val="00EC312E"/>
    <w:rsid w:val="00EC3202"/>
    <w:rsid w:val="00EC321F"/>
    <w:rsid w:val="00EC323F"/>
    <w:rsid w:val="00EC32D7"/>
    <w:rsid w:val="00EC3382"/>
    <w:rsid w:val="00EC33BA"/>
    <w:rsid w:val="00EC354C"/>
    <w:rsid w:val="00EC3556"/>
    <w:rsid w:val="00EC3641"/>
    <w:rsid w:val="00EC36E2"/>
    <w:rsid w:val="00EC374B"/>
    <w:rsid w:val="00EC3760"/>
    <w:rsid w:val="00EC38FD"/>
    <w:rsid w:val="00EC396C"/>
    <w:rsid w:val="00EC3BB8"/>
    <w:rsid w:val="00EC3BF0"/>
    <w:rsid w:val="00EC3C6C"/>
    <w:rsid w:val="00EC3CA5"/>
    <w:rsid w:val="00EC3E33"/>
    <w:rsid w:val="00EC3E64"/>
    <w:rsid w:val="00EC3E72"/>
    <w:rsid w:val="00EC3EF3"/>
    <w:rsid w:val="00EC3F73"/>
    <w:rsid w:val="00EC3F90"/>
    <w:rsid w:val="00EC41AD"/>
    <w:rsid w:val="00EC41B7"/>
    <w:rsid w:val="00EC420B"/>
    <w:rsid w:val="00EC424D"/>
    <w:rsid w:val="00EC4268"/>
    <w:rsid w:val="00EC437C"/>
    <w:rsid w:val="00EC439F"/>
    <w:rsid w:val="00EC43FD"/>
    <w:rsid w:val="00EC441C"/>
    <w:rsid w:val="00EC4689"/>
    <w:rsid w:val="00EC4697"/>
    <w:rsid w:val="00EC4865"/>
    <w:rsid w:val="00EC4867"/>
    <w:rsid w:val="00EC4877"/>
    <w:rsid w:val="00EC496E"/>
    <w:rsid w:val="00EC4999"/>
    <w:rsid w:val="00EC49A9"/>
    <w:rsid w:val="00EC49B3"/>
    <w:rsid w:val="00EC4AC6"/>
    <w:rsid w:val="00EC4ADE"/>
    <w:rsid w:val="00EC4C27"/>
    <w:rsid w:val="00EC4C5B"/>
    <w:rsid w:val="00EC4C7A"/>
    <w:rsid w:val="00EC4CF9"/>
    <w:rsid w:val="00EC4D38"/>
    <w:rsid w:val="00EC4D8C"/>
    <w:rsid w:val="00EC4D9D"/>
    <w:rsid w:val="00EC4E38"/>
    <w:rsid w:val="00EC4EB4"/>
    <w:rsid w:val="00EC4EC9"/>
    <w:rsid w:val="00EC4EF7"/>
    <w:rsid w:val="00EC4F15"/>
    <w:rsid w:val="00EC4F89"/>
    <w:rsid w:val="00EC5024"/>
    <w:rsid w:val="00EC50C4"/>
    <w:rsid w:val="00EC5142"/>
    <w:rsid w:val="00EC514F"/>
    <w:rsid w:val="00EC51CE"/>
    <w:rsid w:val="00EC51E9"/>
    <w:rsid w:val="00EC5213"/>
    <w:rsid w:val="00EC52B5"/>
    <w:rsid w:val="00EC532D"/>
    <w:rsid w:val="00EC5345"/>
    <w:rsid w:val="00EC535A"/>
    <w:rsid w:val="00EC53A6"/>
    <w:rsid w:val="00EC53F7"/>
    <w:rsid w:val="00EC54E9"/>
    <w:rsid w:val="00EC5642"/>
    <w:rsid w:val="00EC57FF"/>
    <w:rsid w:val="00EC5908"/>
    <w:rsid w:val="00EC593C"/>
    <w:rsid w:val="00EC5A39"/>
    <w:rsid w:val="00EC5B02"/>
    <w:rsid w:val="00EC5B10"/>
    <w:rsid w:val="00EC5C1B"/>
    <w:rsid w:val="00EC5C3E"/>
    <w:rsid w:val="00EC5C85"/>
    <w:rsid w:val="00EC5E01"/>
    <w:rsid w:val="00EC5E88"/>
    <w:rsid w:val="00EC5FF0"/>
    <w:rsid w:val="00EC606B"/>
    <w:rsid w:val="00EC60A2"/>
    <w:rsid w:val="00EC60FF"/>
    <w:rsid w:val="00EC6113"/>
    <w:rsid w:val="00EC617D"/>
    <w:rsid w:val="00EC61CA"/>
    <w:rsid w:val="00EC62EB"/>
    <w:rsid w:val="00EC62F0"/>
    <w:rsid w:val="00EC638B"/>
    <w:rsid w:val="00EC63A8"/>
    <w:rsid w:val="00EC6454"/>
    <w:rsid w:val="00EC6486"/>
    <w:rsid w:val="00EC64E8"/>
    <w:rsid w:val="00EC650C"/>
    <w:rsid w:val="00EC65C2"/>
    <w:rsid w:val="00EC66EE"/>
    <w:rsid w:val="00EC6722"/>
    <w:rsid w:val="00EC6769"/>
    <w:rsid w:val="00EC678B"/>
    <w:rsid w:val="00EC67DD"/>
    <w:rsid w:val="00EC68A1"/>
    <w:rsid w:val="00EC68D6"/>
    <w:rsid w:val="00EC68DF"/>
    <w:rsid w:val="00EC6ADE"/>
    <w:rsid w:val="00EC6C7F"/>
    <w:rsid w:val="00EC6C8F"/>
    <w:rsid w:val="00EC6C99"/>
    <w:rsid w:val="00EC6D14"/>
    <w:rsid w:val="00EC6E3D"/>
    <w:rsid w:val="00EC6EA5"/>
    <w:rsid w:val="00EC6EF5"/>
    <w:rsid w:val="00EC6F5D"/>
    <w:rsid w:val="00EC6FFA"/>
    <w:rsid w:val="00EC700A"/>
    <w:rsid w:val="00EC701E"/>
    <w:rsid w:val="00EC70E0"/>
    <w:rsid w:val="00EC716A"/>
    <w:rsid w:val="00EC7178"/>
    <w:rsid w:val="00EC719E"/>
    <w:rsid w:val="00EC71B5"/>
    <w:rsid w:val="00EC71CE"/>
    <w:rsid w:val="00EC726D"/>
    <w:rsid w:val="00EC728B"/>
    <w:rsid w:val="00EC7290"/>
    <w:rsid w:val="00EC7533"/>
    <w:rsid w:val="00EC769A"/>
    <w:rsid w:val="00EC7727"/>
    <w:rsid w:val="00EC7766"/>
    <w:rsid w:val="00EC7795"/>
    <w:rsid w:val="00EC77A5"/>
    <w:rsid w:val="00EC77C1"/>
    <w:rsid w:val="00EC7879"/>
    <w:rsid w:val="00EC7891"/>
    <w:rsid w:val="00EC7892"/>
    <w:rsid w:val="00EC78B7"/>
    <w:rsid w:val="00EC7962"/>
    <w:rsid w:val="00EC797E"/>
    <w:rsid w:val="00EC79D3"/>
    <w:rsid w:val="00EC7A9F"/>
    <w:rsid w:val="00EC7AB5"/>
    <w:rsid w:val="00EC7AD1"/>
    <w:rsid w:val="00EC7B10"/>
    <w:rsid w:val="00EC7B1C"/>
    <w:rsid w:val="00EC7C5A"/>
    <w:rsid w:val="00EC7D31"/>
    <w:rsid w:val="00EC7DAA"/>
    <w:rsid w:val="00EC7DAD"/>
    <w:rsid w:val="00EC7DB9"/>
    <w:rsid w:val="00EC7DFF"/>
    <w:rsid w:val="00EC7E30"/>
    <w:rsid w:val="00EC7E73"/>
    <w:rsid w:val="00EC7E74"/>
    <w:rsid w:val="00EC7EB9"/>
    <w:rsid w:val="00EC7ECF"/>
    <w:rsid w:val="00EC7EE0"/>
    <w:rsid w:val="00ED000F"/>
    <w:rsid w:val="00ED0077"/>
    <w:rsid w:val="00ED02C3"/>
    <w:rsid w:val="00ED0325"/>
    <w:rsid w:val="00ED035A"/>
    <w:rsid w:val="00ED0451"/>
    <w:rsid w:val="00ED0481"/>
    <w:rsid w:val="00ED0554"/>
    <w:rsid w:val="00ED0578"/>
    <w:rsid w:val="00ED05B8"/>
    <w:rsid w:val="00ED062C"/>
    <w:rsid w:val="00ED0658"/>
    <w:rsid w:val="00ED0670"/>
    <w:rsid w:val="00ED0679"/>
    <w:rsid w:val="00ED0790"/>
    <w:rsid w:val="00ED0814"/>
    <w:rsid w:val="00ED0882"/>
    <w:rsid w:val="00ED08BD"/>
    <w:rsid w:val="00ED08E1"/>
    <w:rsid w:val="00ED08E9"/>
    <w:rsid w:val="00ED0979"/>
    <w:rsid w:val="00ED099F"/>
    <w:rsid w:val="00ED0B1C"/>
    <w:rsid w:val="00ED0BBE"/>
    <w:rsid w:val="00ED0C8B"/>
    <w:rsid w:val="00ED0DC8"/>
    <w:rsid w:val="00ED1015"/>
    <w:rsid w:val="00ED1078"/>
    <w:rsid w:val="00ED127C"/>
    <w:rsid w:val="00ED1469"/>
    <w:rsid w:val="00ED1531"/>
    <w:rsid w:val="00ED1580"/>
    <w:rsid w:val="00ED15E9"/>
    <w:rsid w:val="00ED17AC"/>
    <w:rsid w:val="00ED1801"/>
    <w:rsid w:val="00ED184D"/>
    <w:rsid w:val="00ED18B9"/>
    <w:rsid w:val="00ED1920"/>
    <w:rsid w:val="00ED1955"/>
    <w:rsid w:val="00ED1991"/>
    <w:rsid w:val="00ED1B09"/>
    <w:rsid w:val="00ED1C18"/>
    <w:rsid w:val="00ED1D43"/>
    <w:rsid w:val="00ED1D4C"/>
    <w:rsid w:val="00ED1DEB"/>
    <w:rsid w:val="00ED1E3B"/>
    <w:rsid w:val="00ED1EAF"/>
    <w:rsid w:val="00ED1EC1"/>
    <w:rsid w:val="00ED2013"/>
    <w:rsid w:val="00ED20A4"/>
    <w:rsid w:val="00ED20C3"/>
    <w:rsid w:val="00ED2103"/>
    <w:rsid w:val="00ED21B3"/>
    <w:rsid w:val="00ED21D3"/>
    <w:rsid w:val="00ED223B"/>
    <w:rsid w:val="00ED228C"/>
    <w:rsid w:val="00ED2295"/>
    <w:rsid w:val="00ED22B0"/>
    <w:rsid w:val="00ED22BD"/>
    <w:rsid w:val="00ED22E9"/>
    <w:rsid w:val="00ED22FF"/>
    <w:rsid w:val="00ED2341"/>
    <w:rsid w:val="00ED239B"/>
    <w:rsid w:val="00ED23C2"/>
    <w:rsid w:val="00ED242E"/>
    <w:rsid w:val="00ED253F"/>
    <w:rsid w:val="00ED255D"/>
    <w:rsid w:val="00ED25ED"/>
    <w:rsid w:val="00ED2610"/>
    <w:rsid w:val="00ED2758"/>
    <w:rsid w:val="00ED27B5"/>
    <w:rsid w:val="00ED27BB"/>
    <w:rsid w:val="00ED2860"/>
    <w:rsid w:val="00ED2894"/>
    <w:rsid w:val="00ED29B6"/>
    <w:rsid w:val="00ED2A3B"/>
    <w:rsid w:val="00ED2A72"/>
    <w:rsid w:val="00ED2A88"/>
    <w:rsid w:val="00ED2AED"/>
    <w:rsid w:val="00ED2B2D"/>
    <w:rsid w:val="00ED2B3C"/>
    <w:rsid w:val="00ED2C62"/>
    <w:rsid w:val="00ED2D49"/>
    <w:rsid w:val="00ED2D4D"/>
    <w:rsid w:val="00ED2E5D"/>
    <w:rsid w:val="00ED2E6D"/>
    <w:rsid w:val="00ED2EB9"/>
    <w:rsid w:val="00ED2EC0"/>
    <w:rsid w:val="00ED2F19"/>
    <w:rsid w:val="00ED2F20"/>
    <w:rsid w:val="00ED2F78"/>
    <w:rsid w:val="00ED3191"/>
    <w:rsid w:val="00ED3195"/>
    <w:rsid w:val="00ED320A"/>
    <w:rsid w:val="00ED3219"/>
    <w:rsid w:val="00ED32B9"/>
    <w:rsid w:val="00ED346D"/>
    <w:rsid w:val="00ED349C"/>
    <w:rsid w:val="00ED34A1"/>
    <w:rsid w:val="00ED34F1"/>
    <w:rsid w:val="00ED3564"/>
    <w:rsid w:val="00ED371B"/>
    <w:rsid w:val="00ED3927"/>
    <w:rsid w:val="00ED3931"/>
    <w:rsid w:val="00ED3996"/>
    <w:rsid w:val="00ED39A8"/>
    <w:rsid w:val="00ED39CE"/>
    <w:rsid w:val="00ED39D0"/>
    <w:rsid w:val="00ED3B53"/>
    <w:rsid w:val="00ED3C27"/>
    <w:rsid w:val="00ED3CFA"/>
    <w:rsid w:val="00ED3D0B"/>
    <w:rsid w:val="00ED3DEF"/>
    <w:rsid w:val="00ED3E7D"/>
    <w:rsid w:val="00ED3FFA"/>
    <w:rsid w:val="00ED4082"/>
    <w:rsid w:val="00ED419D"/>
    <w:rsid w:val="00ED421D"/>
    <w:rsid w:val="00ED4358"/>
    <w:rsid w:val="00ED44DC"/>
    <w:rsid w:val="00ED44E0"/>
    <w:rsid w:val="00ED458A"/>
    <w:rsid w:val="00ED45AD"/>
    <w:rsid w:val="00ED475A"/>
    <w:rsid w:val="00ED47D0"/>
    <w:rsid w:val="00ED47DF"/>
    <w:rsid w:val="00ED4820"/>
    <w:rsid w:val="00ED487D"/>
    <w:rsid w:val="00ED48FD"/>
    <w:rsid w:val="00ED49D6"/>
    <w:rsid w:val="00ED4AAB"/>
    <w:rsid w:val="00ED4B27"/>
    <w:rsid w:val="00ED4B62"/>
    <w:rsid w:val="00ED4B92"/>
    <w:rsid w:val="00ED4C21"/>
    <w:rsid w:val="00ED4E79"/>
    <w:rsid w:val="00ED4E84"/>
    <w:rsid w:val="00ED507A"/>
    <w:rsid w:val="00ED50C4"/>
    <w:rsid w:val="00ED511E"/>
    <w:rsid w:val="00ED5140"/>
    <w:rsid w:val="00ED51C8"/>
    <w:rsid w:val="00ED5238"/>
    <w:rsid w:val="00ED53A6"/>
    <w:rsid w:val="00ED5612"/>
    <w:rsid w:val="00ED5636"/>
    <w:rsid w:val="00ED56E7"/>
    <w:rsid w:val="00ED57A0"/>
    <w:rsid w:val="00ED5849"/>
    <w:rsid w:val="00ED58A1"/>
    <w:rsid w:val="00ED58AD"/>
    <w:rsid w:val="00ED58AF"/>
    <w:rsid w:val="00ED5965"/>
    <w:rsid w:val="00ED59D0"/>
    <w:rsid w:val="00ED5A51"/>
    <w:rsid w:val="00ED5D03"/>
    <w:rsid w:val="00ED5DAE"/>
    <w:rsid w:val="00ED5E3E"/>
    <w:rsid w:val="00ED5E6E"/>
    <w:rsid w:val="00ED5EAA"/>
    <w:rsid w:val="00ED5FBD"/>
    <w:rsid w:val="00ED5FC4"/>
    <w:rsid w:val="00ED6097"/>
    <w:rsid w:val="00ED60E9"/>
    <w:rsid w:val="00ED6246"/>
    <w:rsid w:val="00ED6620"/>
    <w:rsid w:val="00ED667A"/>
    <w:rsid w:val="00ED66BA"/>
    <w:rsid w:val="00ED676D"/>
    <w:rsid w:val="00ED677D"/>
    <w:rsid w:val="00ED67C0"/>
    <w:rsid w:val="00ED682F"/>
    <w:rsid w:val="00ED69B7"/>
    <w:rsid w:val="00ED69BF"/>
    <w:rsid w:val="00ED6A1D"/>
    <w:rsid w:val="00ED6AC3"/>
    <w:rsid w:val="00ED6AD6"/>
    <w:rsid w:val="00ED6BD5"/>
    <w:rsid w:val="00ED6C1E"/>
    <w:rsid w:val="00ED6D3D"/>
    <w:rsid w:val="00ED6D75"/>
    <w:rsid w:val="00ED6DFD"/>
    <w:rsid w:val="00ED6E82"/>
    <w:rsid w:val="00ED6F01"/>
    <w:rsid w:val="00ED6F1B"/>
    <w:rsid w:val="00ED6F4A"/>
    <w:rsid w:val="00ED6F5F"/>
    <w:rsid w:val="00ED7053"/>
    <w:rsid w:val="00ED7104"/>
    <w:rsid w:val="00ED729E"/>
    <w:rsid w:val="00ED72C4"/>
    <w:rsid w:val="00ED72FB"/>
    <w:rsid w:val="00ED733A"/>
    <w:rsid w:val="00ED7393"/>
    <w:rsid w:val="00ED73BD"/>
    <w:rsid w:val="00ED73F1"/>
    <w:rsid w:val="00ED7410"/>
    <w:rsid w:val="00ED7484"/>
    <w:rsid w:val="00ED74DD"/>
    <w:rsid w:val="00ED74FB"/>
    <w:rsid w:val="00ED752D"/>
    <w:rsid w:val="00ED7556"/>
    <w:rsid w:val="00ED75E8"/>
    <w:rsid w:val="00ED77A2"/>
    <w:rsid w:val="00ED78D2"/>
    <w:rsid w:val="00ED7938"/>
    <w:rsid w:val="00ED79F4"/>
    <w:rsid w:val="00ED7A8C"/>
    <w:rsid w:val="00ED7C18"/>
    <w:rsid w:val="00ED7C49"/>
    <w:rsid w:val="00ED7D45"/>
    <w:rsid w:val="00ED7D72"/>
    <w:rsid w:val="00ED7F34"/>
    <w:rsid w:val="00EE0297"/>
    <w:rsid w:val="00EE0337"/>
    <w:rsid w:val="00EE0364"/>
    <w:rsid w:val="00EE055B"/>
    <w:rsid w:val="00EE06AF"/>
    <w:rsid w:val="00EE0738"/>
    <w:rsid w:val="00EE083F"/>
    <w:rsid w:val="00EE09FC"/>
    <w:rsid w:val="00EE0B1F"/>
    <w:rsid w:val="00EE0B74"/>
    <w:rsid w:val="00EE0BA6"/>
    <w:rsid w:val="00EE0BF0"/>
    <w:rsid w:val="00EE0CB6"/>
    <w:rsid w:val="00EE0D11"/>
    <w:rsid w:val="00EE0D54"/>
    <w:rsid w:val="00EE0E2A"/>
    <w:rsid w:val="00EE0E75"/>
    <w:rsid w:val="00EE0E9B"/>
    <w:rsid w:val="00EE0EAB"/>
    <w:rsid w:val="00EE0F5C"/>
    <w:rsid w:val="00EE0FD6"/>
    <w:rsid w:val="00EE109C"/>
    <w:rsid w:val="00EE1118"/>
    <w:rsid w:val="00EE12DD"/>
    <w:rsid w:val="00EE13A1"/>
    <w:rsid w:val="00EE14F4"/>
    <w:rsid w:val="00EE154B"/>
    <w:rsid w:val="00EE1647"/>
    <w:rsid w:val="00EE167D"/>
    <w:rsid w:val="00EE16F1"/>
    <w:rsid w:val="00EE16F9"/>
    <w:rsid w:val="00EE184E"/>
    <w:rsid w:val="00EE1907"/>
    <w:rsid w:val="00EE19CA"/>
    <w:rsid w:val="00EE19E4"/>
    <w:rsid w:val="00EE1A11"/>
    <w:rsid w:val="00EE1A15"/>
    <w:rsid w:val="00EE1A2A"/>
    <w:rsid w:val="00EE1A54"/>
    <w:rsid w:val="00EE1B42"/>
    <w:rsid w:val="00EE1CD3"/>
    <w:rsid w:val="00EE1CE8"/>
    <w:rsid w:val="00EE1D6B"/>
    <w:rsid w:val="00EE1DA3"/>
    <w:rsid w:val="00EE1E2B"/>
    <w:rsid w:val="00EE1E61"/>
    <w:rsid w:val="00EE1E8A"/>
    <w:rsid w:val="00EE1E8C"/>
    <w:rsid w:val="00EE1EEF"/>
    <w:rsid w:val="00EE1EF4"/>
    <w:rsid w:val="00EE1F18"/>
    <w:rsid w:val="00EE1FA4"/>
    <w:rsid w:val="00EE1FBA"/>
    <w:rsid w:val="00EE21A2"/>
    <w:rsid w:val="00EE2290"/>
    <w:rsid w:val="00EE2292"/>
    <w:rsid w:val="00EE22E2"/>
    <w:rsid w:val="00EE2412"/>
    <w:rsid w:val="00EE24A7"/>
    <w:rsid w:val="00EE25BA"/>
    <w:rsid w:val="00EE26A7"/>
    <w:rsid w:val="00EE26C0"/>
    <w:rsid w:val="00EE273A"/>
    <w:rsid w:val="00EE299B"/>
    <w:rsid w:val="00EE2A9E"/>
    <w:rsid w:val="00EE2ADF"/>
    <w:rsid w:val="00EE2B11"/>
    <w:rsid w:val="00EE2B6C"/>
    <w:rsid w:val="00EE2BCE"/>
    <w:rsid w:val="00EE2C56"/>
    <w:rsid w:val="00EE2C7B"/>
    <w:rsid w:val="00EE2C8A"/>
    <w:rsid w:val="00EE2C95"/>
    <w:rsid w:val="00EE2D35"/>
    <w:rsid w:val="00EE2E34"/>
    <w:rsid w:val="00EE2E46"/>
    <w:rsid w:val="00EE2F42"/>
    <w:rsid w:val="00EE3024"/>
    <w:rsid w:val="00EE3164"/>
    <w:rsid w:val="00EE31DF"/>
    <w:rsid w:val="00EE31E6"/>
    <w:rsid w:val="00EE31E7"/>
    <w:rsid w:val="00EE3384"/>
    <w:rsid w:val="00EE347A"/>
    <w:rsid w:val="00EE34A2"/>
    <w:rsid w:val="00EE35C7"/>
    <w:rsid w:val="00EE35D5"/>
    <w:rsid w:val="00EE35FE"/>
    <w:rsid w:val="00EE3639"/>
    <w:rsid w:val="00EE365A"/>
    <w:rsid w:val="00EE36C0"/>
    <w:rsid w:val="00EE379D"/>
    <w:rsid w:val="00EE3830"/>
    <w:rsid w:val="00EE38DC"/>
    <w:rsid w:val="00EE38FA"/>
    <w:rsid w:val="00EE391A"/>
    <w:rsid w:val="00EE3990"/>
    <w:rsid w:val="00EE3A37"/>
    <w:rsid w:val="00EE3A3A"/>
    <w:rsid w:val="00EE3C2F"/>
    <w:rsid w:val="00EE3C65"/>
    <w:rsid w:val="00EE3C70"/>
    <w:rsid w:val="00EE3CAF"/>
    <w:rsid w:val="00EE3CE0"/>
    <w:rsid w:val="00EE3CFB"/>
    <w:rsid w:val="00EE3DEF"/>
    <w:rsid w:val="00EE3DF2"/>
    <w:rsid w:val="00EE3F06"/>
    <w:rsid w:val="00EE3F53"/>
    <w:rsid w:val="00EE3FC8"/>
    <w:rsid w:val="00EE405C"/>
    <w:rsid w:val="00EE407D"/>
    <w:rsid w:val="00EE421A"/>
    <w:rsid w:val="00EE42BD"/>
    <w:rsid w:val="00EE4329"/>
    <w:rsid w:val="00EE4381"/>
    <w:rsid w:val="00EE4428"/>
    <w:rsid w:val="00EE4451"/>
    <w:rsid w:val="00EE4453"/>
    <w:rsid w:val="00EE4454"/>
    <w:rsid w:val="00EE44DF"/>
    <w:rsid w:val="00EE45A6"/>
    <w:rsid w:val="00EE45CB"/>
    <w:rsid w:val="00EE471A"/>
    <w:rsid w:val="00EE4729"/>
    <w:rsid w:val="00EE47FB"/>
    <w:rsid w:val="00EE4858"/>
    <w:rsid w:val="00EE4875"/>
    <w:rsid w:val="00EE48F1"/>
    <w:rsid w:val="00EE490C"/>
    <w:rsid w:val="00EE4910"/>
    <w:rsid w:val="00EE498D"/>
    <w:rsid w:val="00EE4993"/>
    <w:rsid w:val="00EE4A06"/>
    <w:rsid w:val="00EE4B46"/>
    <w:rsid w:val="00EE4B7E"/>
    <w:rsid w:val="00EE4B8D"/>
    <w:rsid w:val="00EE4BB5"/>
    <w:rsid w:val="00EE4BCD"/>
    <w:rsid w:val="00EE4DF4"/>
    <w:rsid w:val="00EE4E00"/>
    <w:rsid w:val="00EE4E2E"/>
    <w:rsid w:val="00EE4E82"/>
    <w:rsid w:val="00EE4FA6"/>
    <w:rsid w:val="00EE4FC1"/>
    <w:rsid w:val="00EE4FDC"/>
    <w:rsid w:val="00EE4FE9"/>
    <w:rsid w:val="00EE5062"/>
    <w:rsid w:val="00EE522D"/>
    <w:rsid w:val="00EE52CA"/>
    <w:rsid w:val="00EE52DE"/>
    <w:rsid w:val="00EE541D"/>
    <w:rsid w:val="00EE54AD"/>
    <w:rsid w:val="00EE5629"/>
    <w:rsid w:val="00EE562D"/>
    <w:rsid w:val="00EE567C"/>
    <w:rsid w:val="00EE574B"/>
    <w:rsid w:val="00EE57F2"/>
    <w:rsid w:val="00EE5865"/>
    <w:rsid w:val="00EE5B45"/>
    <w:rsid w:val="00EE5B61"/>
    <w:rsid w:val="00EE5C0D"/>
    <w:rsid w:val="00EE5C94"/>
    <w:rsid w:val="00EE5C97"/>
    <w:rsid w:val="00EE5E47"/>
    <w:rsid w:val="00EE5EDB"/>
    <w:rsid w:val="00EE5EF8"/>
    <w:rsid w:val="00EE5F16"/>
    <w:rsid w:val="00EE5F9F"/>
    <w:rsid w:val="00EE6026"/>
    <w:rsid w:val="00EE60D6"/>
    <w:rsid w:val="00EE617A"/>
    <w:rsid w:val="00EE61C0"/>
    <w:rsid w:val="00EE6240"/>
    <w:rsid w:val="00EE6277"/>
    <w:rsid w:val="00EE627F"/>
    <w:rsid w:val="00EE6289"/>
    <w:rsid w:val="00EE62CA"/>
    <w:rsid w:val="00EE62D7"/>
    <w:rsid w:val="00EE62DA"/>
    <w:rsid w:val="00EE63B1"/>
    <w:rsid w:val="00EE6435"/>
    <w:rsid w:val="00EE649D"/>
    <w:rsid w:val="00EE64E1"/>
    <w:rsid w:val="00EE658E"/>
    <w:rsid w:val="00EE664F"/>
    <w:rsid w:val="00EE668E"/>
    <w:rsid w:val="00EE6815"/>
    <w:rsid w:val="00EE690B"/>
    <w:rsid w:val="00EE6947"/>
    <w:rsid w:val="00EE69F6"/>
    <w:rsid w:val="00EE6A36"/>
    <w:rsid w:val="00EE6A5B"/>
    <w:rsid w:val="00EE6A86"/>
    <w:rsid w:val="00EE6B3E"/>
    <w:rsid w:val="00EE6BF4"/>
    <w:rsid w:val="00EE6C93"/>
    <w:rsid w:val="00EE6CD6"/>
    <w:rsid w:val="00EE6EEE"/>
    <w:rsid w:val="00EE7277"/>
    <w:rsid w:val="00EE72B3"/>
    <w:rsid w:val="00EE737C"/>
    <w:rsid w:val="00EE744F"/>
    <w:rsid w:val="00EE7482"/>
    <w:rsid w:val="00EE757D"/>
    <w:rsid w:val="00EE75C2"/>
    <w:rsid w:val="00EE75E3"/>
    <w:rsid w:val="00EE7661"/>
    <w:rsid w:val="00EE767A"/>
    <w:rsid w:val="00EE7690"/>
    <w:rsid w:val="00EE780F"/>
    <w:rsid w:val="00EE78DA"/>
    <w:rsid w:val="00EE7902"/>
    <w:rsid w:val="00EE792C"/>
    <w:rsid w:val="00EE7AE5"/>
    <w:rsid w:val="00EE7AFB"/>
    <w:rsid w:val="00EE7BAE"/>
    <w:rsid w:val="00EE7BB1"/>
    <w:rsid w:val="00EE7D58"/>
    <w:rsid w:val="00EE7DC6"/>
    <w:rsid w:val="00EE7E71"/>
    <w:rsid w:val="00EE7F4E"/>
    <w:rsid w:val="00EE7F62"/>
    <w:rsid w:val="00EE7FD2"/>
    <w:rsid w:val="00EF0036"/>
    <w:rsid w:val="00EF009D"/>
    <w:rsid w:val="00EF00EC"/>
    <w:rsid w:val="00EF017B"/>
    <w:rsid w:val="00EF031B"/>
    <w:rsid w:val="00EF0395"/>
    <w:rsid w:val="00EF03EC"/>
    <w:rsid w:val="00EF03EF"/>
    <w:rsid w:val="00EF049C"/>
    <w:rsid w:val="00EF04C2"/>
    <w:rsid w:val="00EF04CD"/>
    <w:rsid w:val="00EF0623"/>
    <w:rsid w:val="00EF0636"/>
    <w:rsid w:val="00EF0696"/>
    <w:rsid w:val="00EF07E2"/>
    <w:rsid w:val="00EF0811"/>
    <w:rsid w:val="00EF0823"/>
    <w:rsid w:val="00EF0983"/>
    <w:rsid w:val="00EF0A6C"/>
    <w:rsid w:val="00EF0AB9"/>
    <w:rsid w:val="00EF0AE8"/>
    <w:rsid w:val="00EF0B72"/>
    <w:rsid w:val="00EF0BA3"/>
    <w:rsid w:val="00EF0C51"/>
    <w:rsid w:val="00EF0ECC"/>
    <w:rsid w:val="00EF0ED3"/>
    <w:rsid w:val="00EF0F6D"/>
    <w:rsid w:val="00EF110E"/>
    <w:rsid w:val="00EF11D2"/>
    <w:rsid w:val="00EF1212"/>
    <w:rsid w:val="00EF126E"/>
    <w:rsid w:val="00EF12AB"/>
    <w:rsid w:val="00EF1391"/>
    <w:rsid w:val="00EF148E"/>
    <w:rsid w:val="00EF1497"/>
    <w:rsid w:val="00EF14EC"/>
    <w:rsid w:val="00EF1569"/>
    <w:rsid w:val="00EF15B2"/>
    <w:rsid w:val="00EF1649"/>
    <w:rsid w:val="00EF1731"/>
    <w:rsid w:val="00EF1795"/>
    <w:rsid w:val="00EF17BA"/>
    <w:rsid w:val="00EF17F2"/>
    <w:rsid w:val="00EF193C"/>
    <w:rsid w:val="00EF1960"/>
    <w:rsid w:val="00EF198D"/>
    <w:rsid w:val="00EF1A62"/>
    <w:rsid w:val="00EF1AD2"/>
    <w:rsid w:val="00EF1C29"/>
    <w:rsid w:val="00EF1CB3"/>
    <w:rsid w:val="00EF1D5A"/>
    <w:rsid w:val="00EF1D7A"/>
    <w:rsid w:val="00EF1DF1"/>
    <w:rsid w:val="00EF1E6D"/>
    <w:rsid w:val="00EF1F0F"/>
    <w:rsid w:val="00EF1F71"/>
    <w:rsid w:val="00EF1FAF"/>
    <w:rsid w:val="00EF20C1"/>
    <w:rsid w:val="00EF2131"/>
    <w:rsid w:val="00EF2200"/>
    <w:rsid w:val="00EF226D"/>
    <w:rsid w:val="00EF22BD"/>
    <w:rsid w:val="00EF235C"/>
    <w:rsid w:val="00EF2369"/>
    <w:rsid w:val="00EF24AA"/>
    <w:rsid w:val="00EF24AD"/>
    <w:rsid w:val="00EF24DF"/>
    <w:rsid w:val="00EF24EF"/>
    <w:rsid w:val="00EF266C"/>
    <w:rsid w:val="00EF270A"/>
    <w:rsid w:val="00EF277C"/>
    <w:rsid w:val="00EF285B"/>
    <w:rsid w:val="00EF28E4"/>
    <w:rsid w:val="00EF2925"/>
    <w:rsid w:val="00EF295D"/>
    <w:rsid w:val="00EF29C5"/>
    <w:rsid w:val="00EF29CE"/>
    <w:rsid w:val="00EF2A05"/>
    <w:rsid w:val="00EF2A08"/>
    <w:rsid w:val="00EF2AB2"/>
    <w:rsid w:val="00EF2B3C"/>
    <w:rsid w:val="00EF2CA3"/>
    <w:rsid w:val="00EF2E1D"/>
    <w:rsid w:val="00EF2E3E"/>
    <w:rsid w:val="00EF2EAF"/>
    <w:rsid w:val="00EF2F2F"/>
    <w:rsid w:val="00EF2F51"/>
    <w:rsid w:val="00EF3006"/>
    <w:rsid w:val="00EF30ED"/>
    <w:rsid w:val="00EF3186"/>
    <w:rsid w:val="00EF3256"/>
    <w:rsid w:val="00EF32EA"/>
    <w:rsid w:val="00EF3364"/>
    <w:rsid w:val="00EF33D6"/>
    <w:rsid w:val="00EF3446"/>
    <w:rsid w:val="00EF3459"/>
    <w:rsid w:val="00EF346F"/>
    <w:rsid w:val="00EF3501"/>
    <w:rsid w:val="00EF3609"/>
    <w:rsid w:val="00EF3673"/>
    <w:rsid w:val="00EF36AA"/>
    <w:rsid w:val="00EF3764"/>
    <w:rsid w:val="00EF3797"/>
    <w:rsid w:val="00EF3823"/>
    <w:rsid w:val="00EF3858"/>
    <w:rsid w:val="00EF388B"/>
    <w:rsid w:val="00EF3A56"/>
    <w:rsid w:val="00EF3A67"/>
    <w:rsid w:val="00EF3B30"/>
    <w:rsid w:val="00EF3BCB"/>
    <w:rsid w:val="00EF3BFF"/>
    <w:rsid w:val="00EF3C15"/>
    <w:rsid w:val="00EF3C30"/>
    <w:rsid w:val="00EF3CD5"/>
    <w:rsid w:val="00EF3D67"/>
    <w:rsid w:val="00EF3EA6"/>
    <w:rsid w:val="00EF3F27"/>
    <w:rsid w:val="00EF3F7E"/>
    <w:rsid w:val="00EF3F93"/>
    <w:rsid w:val="00EF3FC6"/>
    <w:rsid w:val="00EF402A"/>
    <w:rsid w:val="00EF403D"/>
    <w:rsid w:val="00EF408D"/>
    <w:rsid w:val="00EF4112"/>
    <w:rsid w:val="00EF411B"/>
    <w:rsid w:val="00EF4305"/>
    <w:rsid w:val="00EF4371"/>
    <w:rsid w:val="00EF4373"/>
    <w:rsid w:val="00EF4485"/>
    <w:rsid w:val="00EF4659"/>
    <w:rsid w:val="00EF46CF"/>
    <w:rsid w:val="00EF47D3"/>
    <w:rsid w:val="00EF4979"/>
    <w:rsid w:val="00EF499B"/>
    <w:rsid w:val="00EF49B0"/>
    <w:rsid w:val="00EF4A55"/>
    <w:rsid w:val="00EF4A6A"/>
    <w:rsid w:val="00EF4B8F"/>
    <w:rsid w:val="00EF4C00"/>
    <w:rsid w:val="00EF4C20"/>
    <w:rsid w:val="00EF4C22"/>
    <w:rsid w:val="00EF4CFA"/>
    <w:rsid w:val="00EF4D5E"/>
    <w:rsid w:val="00EF4E2E"/>
    <w:rsid w:val="00EF4E38"/>
    <w:rsid w:val="00EF4E4E"/>
    <w:rsid w:val="00EF4E60"/>
    <w:rsid w:val="00EF4EE5"/>
    <w:rsid w:val="00EF4FCD"/>
    <w:rsid w:val="00EF5253"/>
    <w:rsid w:val="00EF5551"/>
    <w:rsid w:val="00EF5637"/>
    <w:rsid w:val="00EF5736"/>
    <w:rsid w:val="00EF5857"/>
    <w:rsid w:val="00EF5876"/>
    <w:rsid w:val="00EF59E1"/>
    <w:rsid w:val="00EF5A65"/>
    <w:rsid w:val="00EF5A67"/>
    <w:rsid w:val="00EF5A79"/>
    <w:rsid w:val="00EF5AAA"/>
    <w:rsid w:val="00EF5B65"/>
    <w:rsid w:val="00EF5B77"/>
    <w:rsid w:val="00EF5B81"/>
    <w:rsid w:val="00EF5BD1"/>
    <w:rsid w:val="00EF5D3D"/>
    <w:rsid w:val="00EF5E84"/>
    <w:rsid w:val="00EF5EE2"/>
    <w:rsid w:val="00EF5EE4"/>
    <w:rsid w:val="00EF5F1D"/>
    <w:rsid w:val="00EF6010"/>
    <w:rsid w:val="00EF62BA"/>
    <w:rsid w:val="00EF6309"/>
    <w:rsid w:val="00EF63E6"/>
    <w:rsid w:val="00EF63F0"/>
    <w:rsid w:val="00EF64FA"/>
    <w:rsid w:val="00EF6567"/>
    <w:rsid w:val="00EF65A9"/>
    <w:rsid w:val="00EF66F5"/>
    <w:rsid w:val="00EF6746"/>
    <w:rsid w:val="00EF67CE"/>
    <w:rsid w:val="00EF6831"/>
    <w:rsid w:val="00EF68C9"/>
    <w:rsid w:val="00EF6921"/>
    <w:rsid w:val="00EF6C80"/>
    <w:rsid w:val="00EF6D2A"/>
    <w:rsid w:val="00EF6DFC"/>
    <w:rsid w:val="00EF6E33"/>
    <w:rsid w:val="00EF6E3D"/>
    <w:rsid w:val="00EF6E56"/>
    <w:rsid w:val="00EF6E6C"/>
    <w:rsid w:val="00EF6EE6"/>
    <w:rsid w:val="00EF6F48"/>
    <w:rsid w:val="00EF6FE9"/>
    <w:rsid w:val="00EF70B5"/>
    <w:rsid w:val="00EF70B9"/>
    <w:rsid w:val="00EF71EE"/>
    <w:rsid w:val="00EF7260"/>
    <w:rsid w:val="00EF72D9"/>
    <w:rsid w:val="00EF7353"/>
    <w:rsid w:val="00EF73DD"/>
    <w:rsid w:val="00EF742A"/>
    <w:rsid w:val="00EF746F"/>
    <w:rsid w:val="00EF755F"/>
    <w:rsid w:val="00EF7649"/>
    <w:rsid w:val="00EF7789"/>
    <w:rsid w:val="00EF77C9"/>
    <w:rsid w:val="00EF784C"/>
    <w:rsid w:val="00EF797F"/>
    <w:rsid w:val="00EF79C3"/>
    <w:rsid w:val="00EF7A60"/>
    <w:rsid w:val="00EF7B4E"/>
    <w:rsid w:val="00EF7D13"/>
    <w:rsid w:val="00EF7D99"/>
    <w:rsid w:val="00EF7DF9"/>
    <w:rsid w:val="00EF7E63"/>
    <w:rsid w:val="00EF7E64"/>
    <w:rsid w:val="00EF7EDB"/>
    <w:rsid w:val="00F0003D"/>
    <w:rsid w:val="00F000DC"/>
    <w:rsid w:val="00F0010B"/>
    <w:rsid w:val="00F00154"/>
    <w:rsid w:val="00F00162"/>
    <w:rsid w:val="00F00164"/>
    <w:rsid w:val="00F002A7"/>
    <w:rsid w:val="00F002F0"/>
    <w:rsid w:val="00F004FD"/>
    <w:rsid w:val="00F00536"/>
    <w:rsid w:val="00F00595"/>
    <w:rsid w:val="00F005A3"/>
    <w:rsid w:val="00F00661"/>
    <w:rsid w:val="00F006C1"/>
    <w:rsid w:val="00F006F5"/>
    <w:rsid w:val="00F0070A"/>
    <w:rsid w:val="00F00770"/>
    <w:rsid w:val="00F00783"/>
    <w:rsid w:val="00F009B9"/>
    <w:rsid w:val="00F00BC9"/>
    <w:rsid w:val="00F00C6E"/>
    <w:rsid w:val="00F00C9E"/>
    <w:rsid w:val="00F00CA6"/>
    <w:rsid w:val="00F00D0D"/>
    <w:rsid w:val="00F00D69"/>
    <w:rsid w:val="00F00EA9"/>
    <w:rsid w:val="00F01048"/>
    <w:rsid w:val="00F010E2"/>
    <w:rsid w:val="00F011D2"/>
    <w:rsid w:val="00F01242"/>
    <w:rsid w:val="00F01316"/>
    <w:rsid w:val="00F01328"/>
    <w:rsid w:val="00F01464"/>
    <w:rsid w:val="00F01488"/>
    <w:rsid w:val="00F0149D"/>
    <w:rsid w:val="00F01503"/>
    <w:rsid w:val="00F01571"/>
    <w:rsid w:val="00F01665"/>
    <w:rsid w:val="00F016A6"/>
    <w:rsid w:val="00F016D3"/>
    <w:rsid w:val="00F0172F"/>
    <w:rsid w:val="00F0178E"/>
    <w:rsid w:val="00F0181C"/>
    <w:rsid w:val="00F01870"/>
    <w:rsid w:val="00F0192D"/>
    <w:rsid w:val="00F0194E"/>
    <w:rsid w:val="00F019C3"/>
    <w:rsid w:val="00F01A0B"/>
    <w:rsid w:val="00F01C12"/>
    <w:rsid w:val="00F01C6F"/>
    <w:rsid w:val="00F01C94"/>
    <w:rsid w:val="00F01CF0"/>
    <w:rsid w:val="00F01D31"/>
    <w:rsid w:val="00F01DD3"/>
    <w:rsid w:val="00F02001"/>
    <w:rsid w:val="00F02055"/>
    <w:rsid w:val="00F02149"/>
    <w:rsid w:val="00F02181"/>
    <w:rsid w:val="00F02253"/>
    <w:rsid w:val="00F022A7"/>
    <w:rsid w:val="00F022EB"/>
    <w:rsid w:val="00F0238B"/>
    <w:rsid w:val="00F0242C"/>
    <w:rsid w:val="00F024A1"/>
    <w:rsid w:val="00F024E5"/>
    <w:rsid w:val="00F024E7"/>
    <w:rsid w:val="00F02508"/>
    <w:rsid w:val="00F02547"/>
    <w:rsid w:val="00F025BE"/>
    <w:rsid w:val="00F025C4"/>
    <w:rsid w:val="00F02628"/>
    <w:rsid w:val="00F02668"/>
    <w:rsid w:val="00F026A7"/>
    <w:rsid w:val="00F026B6"/>
    <w:rsid w:val="00F026EE"/>
    <w:rsid w:val="00F027DC"/>
    <w:rsid w:val="00F0299B"/>
    <w:rsid w:val="00F029C5"/>
    <w:rsid w:val="00F02A1D"/>
    <w:rsid w:val="00F02AC0"/>
    <w:rsid w:val="00F02B0F"/>
    <w:rsid w:val="00F02B2A"/>
    <w:rsid w:val="00F02B78"/>
    <w:rsid w:val="00F02BCE"/>
    <w:rsid w:val="00F02BCF"/>
    <w:rsid w:val="00F02BD6"/>
    <w:rsid w:val="00F02CF2"/>
    <w:rsid w:val="00F02D85"/>
    <w:rsid w:val="00F02DDB"/>
    <w:rsid w:val="00F02F19"/>
    <w:rsid w:val="00F02F48"/>
    <w:rsid w:val="00F02FB3"/>
    <w:rsid w:val="00F02FCC"/>
    <w:rsid w:val="00F0304B"/>
    <w:rsid w:val="00F03163"/>
    <w:rsid w:val="00F03239"/>
    <w:rsid w:val="00F032D9"/>
    <w:rsid w:val="00F03352"/>
    <w:rsid w:val="00F0352D"/>
    <w:rsid w:val="00F03558"/>
    <w:rsid w:val="00F0356C"/>
    <w:rsid w:val="00F0362E"/>
    <w:rsid w:val="00F03744"/>
    <w:rsid w:val="00F03747"/>
    <w:rsid w:val="00F0381E"/>
    <w:rsid w:val="00F0385A"/>
    <w:rsid w:val="00F038E9"/>
    <w:rsid w:val="00F03921"/>
    <w:rsid w:val="00F0392F"/>
    <w:rsid w:val="00F039A8"/>
    <w:rsid w:val="00F039C6"/>
    <w:rsid w:val="00F03A3F"/>
    <w:rsid w:val="00F03A54"/>
    <w:rsid w:val="00F03AA3"/>
    <w:rsid w:val="00F03BB6"/>
    <w:rsid w:val="00F03BBC"/>
    <w:rsid w:val="00F03C6D"/>
    <w:rsid w:val="00F03C81"/>
    <w:rsid w:val="00F03C9D"/>
    <w:rsid w:val="00F03D59"/>
    <w:rsid w:val="00F03E10"/>
    <w:rsid w:val="00F03E40"/>
    <w:rsid w:val="00F03EFF"/>
    <w:rsid w:val="00F03F2C"/>
    <w:rsid w:val="00F03F60"/>
    <w:rsid w:val="00F04044"/>
    <w:rsid w:val="00F04170"/>
    <w:rsid w:val="00F041B1"/>
    <w:rsid w:val="00F04221"/>
    <w:rsid w:val="00F042BF"/>
    <w:rsid w:val="00F04364"/>
    <w:rsid w:val="00F0448D"/>
    <w:rsid w:val="00F044B3"/>
    <w:rsid w:val="00F044FD"/>
    <w:rsid w:val="00F0455B"/>
    <w:rsid w:val="00F045C8"/>
    <w:rsid w:val="00F0461B"/>
    <w:rsid w:val="00F046B2"/>
    <w:rsid w:val="00F047F4"/>
    <w:rsid w:val="00F04942"/>
    <w:rsid w:val="00F04965"/>
    <w:rsid w:val="00F049AA"/>
    <w:rsid w:val="00F04AC4"/>
    <w:rsid w:val="00F04CBD"/>
    <w:rsid w:val="00F04D39"/>
    <w:rsid w:val="00F04D5B"/>
    <w:rsid w:val="00F04E06"/>
    <w:rsid w:val="00F04EA5"/>
    <w:rsid w:val="00F04FEC"/>
    <w:rsid w:val="00F050A7"/>
    <w:rsid w:val="00F050BA"/>
    <w:rsid w:val="00F050D8"/>
    <w:rsid w:val="00F05149"/>
    <w:rsid w:val="00F0519B"/>
    <w:rsid w:val="00F052E9"/>
    <w:rsid w:val="00F056AB"/>
    <w:rsid w:val="00F056C8"/>
    <w:rsid w:val="00F057AC"/>
    <w:rsid w:val="00F05888"/>
    <w:rsid w:val="00F05893"/>
    <w:rsid w:val="00F058D6"/>
    <w:rsid w:val="00F058DF"/>
    <w:rsid w:val="00F05937"/>
    <w:rsid w:val="00F059FE"/>
    <w:rsid w:val="00F05A5D"/>
    <w:rsid w:val="00F05A8B"/>
    <w:rsid w:val="00F05A8D"/>
    <w:rsid w:val="00F05AE8"/>
    <w:rsid w:val="00F05BAD"/>
    <w:rsid w:val="00F05D36"/>
    <w:rsid w:val="00F05D74"/>
    <w:rsid w:val="00F05DFC"/>
    <w:rsid w:val="00F05E88"/>
    <w:rsid w:val="00F06162"/>
    <w:rsid w:val="00F063B2"/>
    <w:rsid w:val="00F063E0"/>
    <w:rsid w:val="00F0654E"/>
    <w:rsid w:val="00F0655B"/>
    <w:rsid w:val="00F06695"/>
    <w:rsid w:val="00F066A8"/>
    <w:rsid w:val="00F06717"/>
    <w:rsid w:val="00F0673B"/>
    <w:rsid w:val="00F067D9"/>
    <w:rsid w:val="00F0685B"/>
    <w:rsid w:val="00F06874"/>
    <w:rsid w:val="00F06876"/>
    <w:rsid w:val="00F06880"/>
    <w:rsid w:val="00F0696B"/>
    <w:rsid w:val="00F06A5E"/>
    <w:rsid w:val="00F06A81"/>
    <w:rsid w:val="00F06AAD"/>
    <w:rsid w:val="00F06B43"/>
    <w:rsid w:val="00F06C4E"/>
    <w:rsid w:val="00F06CF8"/>
    <w:rsid w:val="00F06CFB"/>
    <w:rsid w:val="00F06D0C"/>
    <w:rsid w:val="00F06D2A"/>
    <w:rsid w:val="00F06D66"/>
    <w:rsid w:val="00F06E0D"/>
    <w:rsid w:val="00F06F35"/>
    <w:rsid w:val="00F06F4B"/>
    <w:rsid w:val="00F06F4E"/>
    <w:rsid w:val="00F06F55"/>
    <w:rsid w:val="00F0700D"/>
    <w:rsid w:val="00F0702C"/>
    <w:rsid w:val="00F07089"/>
    <w:rsid w:val="00F07138"/>
    <w:rsid w:val="00F07159"/>
    <w:rsid w:val="00F0715C"/>
    <w:rsid w:val="00F07160"/>
    <w:rsid w:val="00F07189"/>
    <w:rsid w:val="00F071CF"/>
    <w:rsid w:val="00F0721F"/>
    <w:rsid w:val="00F07358"/>
    <w:rsid w:val="00F07367"/>
    <w:rsid w:val="00F0736D"/>
    <w:rsid w:val="00F073A9"/>
    <w:rsid w:val="00F073D7"/>
    <w:rsid w:val="00F07441"/>
    <w:rsid w:val="00F074E7"/>
    <w:rsid w:val="00F075BE"/>
    <w:rsid w:val="00F07666"/>
    <w:rsid w:val="00F076FB"/>
    <w:rsid w:val="00F07726"/>
    <w:rsid w:val="00F07749"/>
    <w:rsid w:val="00F077A1"/>
    <w:rsid w:val="00F077FB"/>
    <w:rsid w:val="00F07831"/>
    <w:rsid w:val="00F07849"/>
    <w:rsid w:val="00F0794B"/>
    <w:rsid w:val="00F079CC"/>
    <w:rsid w:val="00F079ED"/>
    <w:rsid w:val="00F079F4"/>
    <w:rsid w:val="00F07A2F"/>
    <w:rsid w:val="00F07AAE"/>
    <w:rsid w:val="00F07B08"/>
    <w:rsid w:val="00F07B9D"/>
    <w:rsid w:val="00F07BAD"/>
    <w:rsid w:val="00F07BCC"/>
    <w:rsid w:val="00F07BF1"/>
    <w:rsid w:val="00F07BFA"/>
    <w:rsid w:val="00F07C63"/>
    <w:rsid w:val="00F07D10"/>
    <w:rsid w:val="00F07D5A"/>
    <w:rsid w:val="00F07D98"/>
    <w:rsid w:val="00F07DC0"/>
    <w:rsid w:val="00F07F31"/>
    <w:rsid w:val="00F07F3A"/>
    <w:rsid w:val="00F07F9C"/>
    <w:rsid w:val="00F100EA"/>
    <w:rsid w:val="00F10108"/>
    <w:rsid w:val="00F10164"/>
    <w:rsid w:val="00F101D4"/>
    <w:rsid w:val="00F10320"/>
    <w:rsid w:val="00F1040A"/>
    <w:rsid w:val="00F1045E"/>
    <w:rsid w:val="00F10471"/>
    <w:rsid w:val="00F105D5"/>
    <w:rsid w:val="00F10616"/>
    <w:rsid w:val="00F10662"/>
    <w:rsid w:val="00F1068E"/>
    <w:rsid w:val="00F106CD"/>
    <w:rsid w:val="00F108B9"/>
    <w:rsid w:val="00F108E6"/>
    <w:rsid w:val="00F1099D"/>
    <w:rsid w:val="00F109A9"/>
    <w:rsid w:val="00F109CC"/>
    <w:rsid w:val="00F10A03"/>
    <w:rsid w:val="00F10A32"/>
    <w:rsid w:val="00F10BAB"/>
    <w:rsid w:val="00F10BAE"/>
    <w:rsid w:val="00F10BDE"/>
    <w:rsid w:val="00F10CA7"/>
    <w:rsid w:val="00F10D73"/>
    <w:rsid w:val="00F10DC0"/>
    <w:rsid w:val="00F10E5D"/>
    <w:rsid w:val="00F10E89"/>
    <w:rsid w:val="00F10E8A"/>
    <w:rsid w:val="00F10EA3"/>
    <w:rsid w:val="00F10FDC"/>
    <w:rsid w:val="00F11119"/>
    <w:rsid w:val="00F11257"/>
    <w:rsid w:val="00F11304"/>
    <w:rsid w:val="00F1140C"/>
    <w:rsid w:val="00F11411"/>
    <w:rsid w:val="00F1149E"/>
    <w:rsid w:val="00F114DE"/>
    <w:rsid w:val="00F11517"/>
    <w:rsid w:val="00F1164B"/>
    <w:rsid w:val="00F11673"/>
    <w:rsid w:val="00F11690"/>
    <w:rsid w:val="00F116CC"/>
    <w:rsid w:val="00F11726"/>
    <w:rsid w:val="00F11853"/>
    <w:rsid w:val="00F119DE"/>
    <w:rsid w:val="00F11B67"/>
    <w:rsid w:val="00F11C4E"/>
    <w:rsid w:val="00F11C65"/>
    <w:rsid w:val="00F11D1D"/>
    <w:rsid w:val="00F11D23"/>
    <w:rsid w:val="00F11D4D"/>
    <w:rsid w:val="00F11DD5"/>
    <w:rsid w:val="00F11DEF"/>
    <w:rsid w:val="00F11F89"/>
    <w:rsid w:val="00F11FF2"/>
    <w:rsid w:val="00F1209E"/>
    <w:rsid w:val="00F12174"/>
    <w:rsid w:val="00F12206"/>
    <w:rsid w:val="00F12212"/>
    <w:rsid w:val="00F12295"/>
    <w:rsid w:val="00F122A9"/>
    <w:rsid w:val="00F1231E"/>
    <w:rsid w:val="00F124C5"/>
    <w:rsid w:val="00F124E7"/>
    <w:rsid w:val="00F1250A"/>
    <w:rsid w:val="00F12531"/>
    <w:rsid w:val="00F12730"/>
    <w:rsid w:val="00F12744"/>
    <w:rsid w:val="00F12807"/>
    <w:rsid w:val="00F128DD"/>
    <w:rsid w:val="00F12956"/>
    <w:rsid w:val="00F12970"/>
    <w:rsid w:val="00F129FF"/>
    <w:rsid w:val="00F12A94"/>
    <w:rsid w:val="00F12AEE"/>
    <w:rsid w:val="00F12B33"/>
    <w:rsid w:val="00F12B93"/>
    <w:rsid w:val="00F12E4F"/>
    <w:rsid w:val="00F12EB5"/>
    <w:rsid w:val="00F12EC6"/>
    <w:rsid w:val="00F13171"/>
    <w:rsid w:val="00F13174"/>
    <w:rsid w:val="00F13179"/>
    <w:rsid w:val="00F13242"/>
    <w:rsid w:val="00F13330"/>
    <w:rsid w:val="00F133E4"/>
    <w:rsid w:val="00F13498"/>
    <w:rsid w:val="00F13568"/>
    <w:rsid w:val="00F13594"/>
    <w:rsid w:val="00F136E7"/>
    <w:rsid w:val="00F13708"/>
    <w:rsid w:val="00F1377A"/>
    <w:rsid w:val="00F13818"/>
    <w:rsid w:val="00F13874"/>
    <w:rsid w:val="00F1387A"/>
    <w:rsid w:val="00F138DA"/>
    <w:rsid w:val="00F13974"/>
    <w:rsid w:val="00F13980"/>
    <w:rsid w:val="00F139E8"/>
    <w:rsid w:val="00F13A09"/>
    <w:rsid w:val="00F13ABF"/>
    <w:rsid w:val="00F13ACC"/>
    <w:rsid w:val="00F13AF0"/>
    <w:rsid w:val="00F13B45"/>
    <w:rsid w:val="00F13B91"/>
    <w:rsid w:val="00F13CC0"/>
    <w:rsid w:val="00F13E13"/>
    <w:rsid w:val="00F13E1D"/>
    <w:rsid w:val="00F13E27"/>
    <w:rsid w:val="00F13E47"/>
    <w:rsid w:val="00F13E5C"/>
    <w:rsid w:val="00F13EAD"/>
    <w:rsid w:val="00F13F82"/>
    <w:rsid w:val="00F13FA5"/>
    <w:rsid w:val="00F13FBC"/>
    <w:rsid w:val="00F13FDE"/>
    <w:rsid w:val="00F1408F"/>
    <w:rsid w:val="00F14119"/>
    <w:rsid w:val="00F1411A"/>
    <w:rsid w:val="00F141D8"/>
    <w:rsid w:val="00F14407"/>
    <w:rsid w:val="00F144FC"/>
    <w:rsid w:val="00F145F6"/>
    <w:rsid w:val="00F14680"/>
    <w:rsid w:val="00F14725"/>
    <w:rsid w:val="00F14821"/>
    <w:rsid w:val="00F1487F"/>
    <w:rsid w:val="00F1498B"/>
    <w:rsid w:val="00F14A5E"/>
    <w:rsid w:val="00F14A73"/>
    <w:rsid w:val="00F14B22"/>
    <w:rsid w:val="00F14BF0"/>
    <w:rsid w:val="00F14C00"/>
    <w:rsid w:val="00F14C61"/>
    <w:rsid w:val="00F14C72"/>
    <w:rsid w:val="00F14C9F"/>
    <w:rsid w:val="00F14E1C"/>
    <w:rsid w:val="00F14F1D"/>
    <w:rsid w:val="00F14F90"/>
    <w:rsid w:val="00F14FE7"/>
    <w:rsid w:val="00F15083"/>
    <w:rsid w:val="00F150BE"/>
    <w:rsid w:val="00F151E1"/>
    <w:rsid w:val="00F15495"/>
    <w:rsid w:val="00F15533"/>
    <w:rsid w:val="00F156FF"/>
    <w:rsid w:val="00F15700"/>
    <w:rsid w:val="00F15702"/>
    <w:rsid w:val="00F1578E"/>
    <w:rsid w:val="00F15847"/>
    <w:rsid w:val="00F15935"/>
    <w:rsid w:val="00F159FE"/>
    <w:rsid w:val="00F15A4E"/>
    <w:rsid w:val="00F15A76"/>
    <w:rsid w:val="00F15A92"/>
    <w:rsid w:val="00F15BB4"/>
    <w:rsid w:val="00F15C89"/>
    <w:rsid w:val="00F15CEC"/>
    <w:rsid w:val="00F15D1A"/>
    <w:rsid w:val="00F15DD2"/>
    <w:rsid w:val="00F15DE8"/>
    <w:rsid w:val="00F15E1F"/>
    <w:rsid w:val="00F15E20"/>
    <w:rsid w:val="00F15E4B"/>
    <w:rsid w:val="00F15EBD"/>
    <w:rsid w:val="00F15F3D"/>
    <w:rsid w:val="00F15F58"/>
    <w:rsid w:val="00F16048"/>
    <w:rsid w:val="00F160DB"/>
    <w:rsid w:val="00F16152"/>
    <w:rsid w:val="00F161BC"/>
    <w:rsid w:val="00F16229"/>
    <w:rsid w:val="00F162D7"/>
    <w:rsid w:val="00F16388"/>
    <w:rsid w:val="00F163D4"/>
    <w:rsid w:val="00F16411"/>
    <w:rsid w:val="00F1642F"/>
    <w:rsid w:val="00F164FA"/>
    <w:rsid w:val="00F167D8"/>
    <w:rsid w:val="00F167DD"/>
    <w:rsid w:val="00F167FF"/>
    <w:rsid w:val="00F16831"/>
    <w:rsid w:val="00F1689C"/>
    <w:rsid w:val="00F16909"/>
    <w:rsid w:val="00F16913"/>
    <w:rsid w:val="00F16915"/>
    <w:rsid w:val="00F16A3C"/>
    <w:rsid w:val="00F16A6D"/>
    <w:rsid w:val="00F16AE4"/>
    <w:rsid w:val="00F16CCA"/>
    <w:rsid w:val="00F16E44"/>
    <w:rsid w:val="00F16EB4"/>
    <w:rsid w:val="00F16ED3"/>
    <w:rsid w:val="00F17083"/>
    <w:rsid w:val="00F17235"/>
    <w:rsid w:val="00F17250"/>
    <w:rsid w:val="00F172FA"/>
    <w:rsid w:val="00F173C7"/>
    <w:rsid w:val="00F1743C"/>
    <w:rsid w:val="00F174D9"/>
    <w:rsid w:val="00F1755B"/>
    <w:rsid w:val="00F17650"/>
    <w:rsid w:val="00F176A1"/>
    <w:rsid w:val="00F176C4"/>
    <w:rsid w:val="00F176E6"/>
    <w:rsid w:val="00F1771E"/>
    <w:rsid w:val="00F17923"/>
    <w:rsid w:val="00F17A00"/>
    <w:rsid w:val="00F17A29"/>
    <w:rsid w:val="00F17BCA"/>
    <w:rsid w:val="00F17D31"/>
    <w:rsid w:val="00F17E6A"/>
    <w:rsid w:val="00F17E73"/>
    <w:rsid w:val="00F17F83"/>
    <w:rsid w:val="00F20168"/>
    <w:rsid w:val="00F2018C"/>
    <w:rsid w:val="00F20276"/>
    <w:rsid w:val="00F203C2"/>
    <w:rsid w:val="00F20430"/>
    <w:rsid w:val="00F20442"/>
    <w:rsid w:val="00F204CD"/>
    <w:rsid w:val="00F2055B"/>
    <w:rsid w:val="00F205FB"/>
    <w:rsid w:val="00F20608"/>
    <w:rsid w:val="00F20638"/>
    <w:rsid w:val="00F2064B"/>
    <w:rsid w:val="00F2074F"/>
    <w:rsid w:val="00F20781"/>
    <w:rsid w:val="00F20911"/>
    <w:rsid w:val="00F20998"/>
    <w:rsid w:val="00F209CC"/>
    <w:rsid w:val="00F20A19"/>
    <w:rsid w:val="00F20A6D"/>
    <w:rsid w:val="00F20AB9"/>
    <w:rsid w:val="00F20C58"/>
    <w:rsid w:val="00F20C9E"/>
    <w:rsid w:val="00F20CC2"/>
    <w:rsid w:val="00F20D28"/>
    <w:rsid w:val="00F20E39"/>
    <w:rsid w:val="00F20E74"/>
    <w:rsid w:val="00F20EE3"/>
    <w:rsid w:val="00F20EEE"/>
    <w:rsid w:val="00F20F09"/>
    <w:rsid w:val="00F20F0B"/>
    <w:rsid w:val="00F20F46"/>
    <w:rsid w:val="00F20FE0"/>
    <w:rsid w:val="00F20FE9"/>
    <w:rsid w:val="00F21089"/>
    <w:rsid w:val="00F21110"/>
    <w:rsid w:val="00F2116E"/>
    <w:rsid w:val="00F21177"/>
    <w:rsid w:val="00F21227"/>
    <w:rsid w:val="00F21247"/>
    <w:rsid w:val="00F2126D"/>
    <w:rsid w:val="00F21277"/>
    <w:rsid w:val="00F213E9"/>
    <w:rsid w:val="00F21492"/>
    <w:rsid w:val="00F2157F"/>
    <w:rsid w:val="00F21624"/>
    <w:rsid w:val="00F2175C"/>
    <w:rsid w:val="00F2187B"/>
    <w:rsid w:val="00F21A16"/>
    <w:rsid w:val="00F21A82"/>
    <w:rsid w:val="00F21B1B"/>
    <w:rsid w:val="00F21C01"/>
    <w:rsid w:val="00F21D48"/>
    <w:rsid w:val="00F21D9C"/>
    <w:rsid w:val="00F21DCE"/>
    <w:rsid w:val="00F21E88"/>
    <w:rsid w:val="00F21FE3"/>
    <w:rsid w:val="00F22014"/>
    <w:rsid w:val="00F22029"/>
    <w:rsid w:val="00F2217A"/>
    <w:rsid w:val="00F22189"/>
    <w:rsid w:val="00F221D7"/>
    <w:rsid w:val="00F2232C"/>
    <w:rsid w:val="00F2234E"/>
    <w:rsid w:val="00F224DB"/>
    <w:rsid w:val="00F22511"/>
    <w:rsid w:val="00F226A6"/>
    <w:rsid w:val="00F226E4"/>
    <w:rsid w:val="00F2273D"/>
    <w:rsid w:val="00F22761"/>
    <w:rsid w:val="00F227AA"/>
    <w:rsid w:val="00F22820"/>
    <w:rsid w:val="00F22851"/>
    <w:rsid w:val="00F2285B"/>
    <w:rsid w:val="00F22896"/>
    <w:rsid w:val="00F228FB"/>
    <w:rsid w:val="00F22A37"/>
    <w:rsid w:val="00F22B1F"/>
    <w:rsid w:val="00F22B30"/>
    <w:rsid w:val="00F22B6E"/>
    <w:rsid w:val="00F22C2F"/>
    <w:rsid w:val="00F22C74"/>
    <w:rsid w:val="00F22C92"/>
    <w:rsid w:val="00F22CDA"/>
    <w:rsid w:val="00F22D92"/>
    <w:rsid w:val="00F22DB8"/>
    <w:rsid w:val="00F22F0D"/>
    <w:rsid w:val="00F22F73"/>
    <w:rsid w:val="00F22FEE"/>
    <w:rsid w:val="00F230CD"/>
    <w:rsid w:val="00F2325F"/>
    <w:rsid w:val="00F232E1"/>
    <w:rsid w:val="00F2333B"/>
    <w:rsid w:val="00F23380"/>
    <w:rsid w:val="00F23405"/>
    <w:rsid w:val="00F23453"/>
    <w:rsid w:val="00F2352B"/>
    <w:rsid w:val="00F23668"/>
    <w:rsid w:val="00F236CB"/>
    <w:rsid w:val="00F237F6"/>
    <w:rsid w:val="00F23803"/>
    <w:rsid w:val="00F23811"/>
    <w:rsid w:val="00F2387D"/>
    <w:rsid w:val="00F23A21"/>
    <w:rsid w:val="00F23A71"/>
    <w:rsid w:val="00F23B05"/>
    <w:rsid w:val="00F23B44"/>
    <w:rsid w:val="00F23C0B"/>
    <w:rsid w:val="00F23C2C"/>
    <w:rsid w:val="00F23C2E"/>
    <w:rsid w:val="00F23D52"/>
    <w:rsid w:val="00F23D8C"/>
    <w:rsid w:val="00F23E84"/>
    <w:rsid w:val="00F23EAB"/>
    <w:rsid w:val="00F2401F"/>
    <w:rsid w:val="00F2406F"/>
    <w:rsid w:val="00F24459"/>
    <w:rsid w:val="00F24463"/>
    <w:rsid w:val="00F24585"/>
    <w:rsid w:val="00F245FD"/>
    <w:rsid w:val="00F24668"/>
    <w:rsid w:val="00F2466F"/>
    <w:rsid w:val="00F246CC"/>
    <w:rsid w:val="00F24715"/>
    <w:rsid w:val="00F2473E"/>
    <w:rsid w:val="00F24883"/>
    <w:rsid w:val="00F248CF"/>
    <w:rsid w:val="00F24925"/>
    <w:rsid w:val="00F24935"/>
    <w:rsid w:val="00F2497F"/>
    <w:rsid w:val="00F249A1"/>
    <w:rsid w:val="00F249AF"/>
    <w:rsid w:val="00F249B8"/>
    <w:rsid w:val="00F249C9"/>
    <w:rsid w:val="00F24A5A"/>
    <w:rsid w:val="00F24B45"/>
    <w:rsid w:val="00F24D03"/>
    <w:rsid w:val="00F24DAD"/>
    <w:rsid w:val="00F24DFD"/>
    <w:rsid w:val="00F24E68"/>
    <w:rsid w:val="00F250AB"/>
    <w:rsid w:val="00F25114"/>
    <w:rsid w:val="00F25159"/>
    <w:rsid w:val="00F251B6"/>
    <w:rsid w:val="00F251E2"/>
    <w:rsid w:val="00F2527F"/>
    <w:rsid w:val="00F252F9"/>
    <w:rsid w:val="00F25341"/>
    <w:rsid w:val="00F253E2"/>
    <w:rsid w:val="00F253F7"/>
    <w:rsid w:val="00F25412"/>
    <w:rsid w:val="00F25453"/>
    <w:rsid w:val="00F25462"/>
    <w:rsid w:val="00F254AC"/>
    <w:rsid w:val="00F25503"/>
    <w:rsid w:val="00F2552B"/>
    <w:rsid w:val="00F25591"/>
    <w:rsid w:val="00F255A0"/>
    <w:rsid w:val="00F2565D"/>
    <w:rsid w:val="00F258AD"/>
    <w:rsid w:val="00F25929"/>
    <w:rsid w:val="00F25A62"/>
    <w:rsid w:val="00F25AAD"/>
    <w:rsid w:val="00F25AEA"/>
    <w:rsid w:val="00F25AF7"/>
    <w:rsid w:val="00F25B81"/>
    <w:rsid w:val="00F25BB4"/>
    <w:rsid w:val="00F25C13"/>
    <w:rsid w:val="00F25D06"/>
    <w:rsid w:val="00F25D4D"/>
    <w:rsid w:val="00F25E05"/>
    <w:rsid w:val="00F25E0E"/>
    <w:rsid w:val="00F25F3C"/>
    <w:rsid w:val="00F25F50"/>
    <w:rsid w:val="00F25F52"/>
    <w:rsid w:val="00F25F83"/>
    <w:rsid w:val="00F26042"/>
    <w:rsid w:val="00F26068"/>
    <w:rsid w:val="00F26141"/>
    <w:rsid w:val="00F261D2"/>
    <w:rsid w:val="00F26294"/>
    <w:rsid w:val="00F262B8"/>
    <w:rsid w:val="00F26383"/>
    <w:rsid w:val="00F263BA"/>
    <w:rsid w:val="00F263C3"/>
    <w:rsid w:val="00F264AC"/>
    <w:rsid w:val="00F26519"/>
    <w:rsid w:val="00F26552"/>
    <w:rsid w:val="00F26571"/>
    <w:rsid w:val="00F2659F"/>
    <w:rsid w:val="00F26621"/>
    <w:rsid w:val="00F26690"/>
    <w:rsid w:val="00F2679F"/>
    <w:rsid w:val="00F26896"/>
    <w:rsid w:val="00F2689B"/>
    <w:rsid w:val="00F268A3"/>
    <w:rsid w:val="00F2696D"/>
    <w:rsid w:val="00F26AE6"/>
    <w:rsid w:val="00F26AF3"/>
    <w:rsid w:val="00F26BFA"/>
    <w:rsid w:val="00F26BFF"/>
    <w:rsid w:val="00F26C59"/>
    <w:rsid w:val="00F26CD1"/>
    <w:rsid w:val="00F26D0E"/>
    <w:rsid w:val="00F26D4E"/>
    <w:rsid w:val="00F26D50"/>
    <w:rsid w:val="00F26DA2"/>
    <w:rsid w:val="00F26DCF"/>
    <w:rsid w:val="00F26DE4"/>
    <w:rsid w:val="00F26EF8"/>
    <w:rsid w:val="00F2704F"/>
    <w:rsid w:val="00F270A5"/>
    <w:rsid w:val="00F27115"/>
    <w:rsid w:val="00F27152"/>
    <w:rsid w:val="00F27241"/>
    <w:rsid w:val="00F2724B"/>
    <w:rsid w:val="00F2732A"/>
    <w:rsid w:val="00F27393"/>
    <w:rsid w:val="00F273F2"/>
    <w:rsid w:val="00F27416"/>
    <w:rsid w:val="00F275DA"/>
    <w:rsid w:val="00F276D0"/>
    <w:rsid w:val="00F27730"/>
    <w:rsid w:val="00F2781B"/>
    <w:rsid w:val="00F2783C"/>
    <w:rsid w:val="00F27885"/>
    <w:rsid w:val="00F278A3"/>
    <w:rsid w:val="00F278D3"/>
    <w:rsid w:val="00F27AE6"/>
    <w:rsid w:val="00F27BFB"/>
    <w:rsid w:val="00F27CA9"/>
    <w:rsid w:val="00F27D88"/>
    <w:rsid w:val="00F27E3A"/>
    <w:rsid w:val="00F27F62"/>
    <w:rsid w:val="00F300A5"/>
    <w:rsid w:val="00F30110"/>
    <w:rsid w:val="00F3016A"/>
    <w:rsid w:val="00F301C9"/>
    <w:rsid w:val="00F3028F"/>
    <w:rsid w:val="00F30338"/>
    <w:rsid w:val="00F30370"/>
    <w:rsid w:val="00F304E3"/>
    <w:rsid w:val="00F305C0"/>
    <w:rsid w:val="00F3060B"/>
    <w:rsid w:val="00F30644"/>
    <w:rsid w:val="00F3064B"/>
    <w:rsid w:val="00F30665"/>
    <w:rsid w:val="00F30756"/>
    <w:rsid w:val="00F30799"/>
    <w:rsid w:val="00F308A9"/>
    <w:rsid w:val="00F30A96"/>
    <w:rsid w:val="00F30AB0"/>
    <w:rsid w:val="00F30AE9"/>
    <w:rsid w:val="00F30AFF"/>
    <w:rsid w:val="00F30B79"/>
    <w:rsid w:val="00F30B87"/>
    <w:rsid w:val="00F30C23"/>
    <w:rsid w:val="00F30D10"/>
    <w:rsid w:val="00F30D69"/>
    <w:rsid w:val="00F30D99"/>
    <w:rsid w:val="00F30F01"/>
    <w:rsid w:val="00F30FAD"/>
    <w:rsid w:val="00F31088"/>
    <w:rsid w:val="00F31133"/>
    <w:rsid w:val="00F3120B"/>
    <w:rsid w:val="00F3145A"/>
    <w:rsid w:val="00F31589"/>
    <w:rsid w:val="00F315D3"/>
    <w:rsid w:val="00F3164D"/>
    <w:rsid w:val="00F31776"/>
    <w:rsid w:val="00F3179F"/>
    <w:rsid w:val="00F317F5"/>
    <w:rsid w:val="00F318C7"/>
    <w:rsid w:val="00F31901"/>
    <w:rsid w:val="00F31972"/>
    <w:rsid w:val="00F319CE"/>
    <w:rsid w:val="00F31A11"/>
    <w:rsid w:val="00F31AB8"/>
    <w:rsid w:val="00F31ADA"/>
    <w:rsid w:val="00F31C02"/>
    <w:rsid w:val="00F31C54"/>
    <w:rsid w:val="00F31C7A"/>
    <w:rsid w:val="00F31CAD"/>
    <w:rsid w:val="00F31CD6"/>
    <w:rsid w:val="00F31CE6"/>
    <w:rsid w:val="00F31DAC"/>
    <w:rsid w:val="00F31DB9"/>
    <w:rsid w:val="00F31DD6"/>
    <w:rsid w:val="00F31DF9"/>
    <w:rsid w:val="00F31E58"/>
    <w:rsid w:val="00F31E86"/>
    <w:rsid w:val="00F31F4D"/>
    <w:rsid w:val="00F3207F"/>
    <w:rsid w:val="00F32149"/>
    <w:rsid w:val="00F32298"/>
    <w:rsid w:val="00F3234C"/>
    <w:rsid w:val="00F32369"/>
    <w:rsid w:val="00F32393"/>
    <w:rsid w:val="00F32455"/>
    <w:rsid w:val="00F32562"/>
    <w:rsid w:val="00F32618"/>
    <w:rsid w:val="00F3262F"/>
    <w:rsid w:val="00F326A5"/>
    <w:rsid w:val="00F32831"/>
    <w:rsid w:val="00F328B0"/>
    <w:rsid w:val="00F328F8"/>
    <w:rsid w:val="00F3299E"/>
    <w:rsid w:val="00F329C8"/>
    <w:rsid w:val="00F32A04"/>
    <w:rsid w:val="00F32A34"/>
    <w:rsid w:val="00F32B68"/>
    <w:rsid w:val="00F32B81"/>
    <w:rsid w:val="00F32BA9"/>
    <w:rsid w:val="00F32BC9"/>
    <w:rsid w:val="00F32BDE"/>
    <w:rsid w:val="00F32C01"/>
    <w:rsid w:val="00F32DEB"/>
    <w:rsid w:val="00F32E89"/>
    <w:rsid w:val="00F32EB0"/>
    <w:rsid w:val="00F32EE7"/>
    <w:rsid w:val="00F32F0D"/>
    <w:rsid w:val="00F32F17"/>
    <w:rsid w:val="00F32F63"/>
    <w:rsid w:val="00F32FD1"/>
    <w:rsid w:val="00F32FEC"/>
    <w:rsid w:val="00F33000"/>
    <w:rsid w:val="00F330A9"/>
    <w:rsid w:val="00F3319F"/>
    <w:rsid w:val="00F331B3"/>
    <w:rsid w:val="00F33315"/>
    <w:rsid w:val="00F33383"/>
    <w:rsid w:val="00F3349F"/>
    <w:rsid w:val="00F334F9"/>
    <w:rsid w:val="00F33522"/>
    <w:rsid w:val="00F3352A"/>
    <w:rsid w:val="00F33539"/>
    <w:rsid w:val="00F33590"/>
    <w:rsid w:val="00F33617"/>
    <w:rsid w:val="00F336AF"/>
    <w:rsid w:val="00F336E8"/>
    <w:rsid w:val="00F33751"/>
    <w:rsid w:val="00F337B0"/>
    <w:rsid w:val="00F337DC"/>
    <w:rsid w:val="00F33863"/>
    <w:rsid w:val="00F33978"/>
    <w:rsid w:val="00F33A96"/>
    <w:rsid w:val="00F33AA6"/>
    <w:rsid w:val="00F33B31"/>
    <w:rsid w:val="00F33C0B"/>
    <w:rsid w:val="00F33CB1"/>
    <w:rsid w:val="00F33CE9"/>
    <w:rsid w:val="00F33CF9"/>
    <w:rsid w:val="00F33D35"/>
    <w:rsid w:val="00F33D4E"/>
    <w:rsid w:val="00F33D8E"/>
    <w:rsid w:val="00F33F5B"/>
    <w:rsid w:val="00F3406E"/>
    <w:rsid w:val="00F34089"/>
    <w:rsid w:val="00F34092"/>
    <w:rsid w:val="00F34148"/>
    <w:rsid w:val="00F34232"/>
    <w:rsid w:val="00F34253"/>
    <w:rsid w:val="00F342E5"/>
    <w:rsid w:val="00F343A8"/>
    <w:rsid w:val="00F34446"/>
    <w:rsid w:val="00F344C3"/>
    <w:rsid w:val="00F34699"/>
    <w:rsid w:val="00F346DF"/>
    <w:rsid w:val="00F346E4"/>
    <w:rsid w:val="00F34783"/>
    <w:rsid w:val="00F347F3"/>
    <w:rsid w:val="00F34AE5"/>
    <w:rsid w:val="00F34BA1"/>
    <w:rsid w:val="00F34C36"/>
    <w:rsid w:val="00F34C91"/>
    <w:rsid w:val="00F34CEC"/>
    <w:rsid w:val="00F34D43"/>
    <w:rsid w:val="00F34D6C"/>
    <w:rsid w:val="00F34E3F"/>
    <w:rsid w:val="00F34E54"/>
    <w:rsid w:val="00F34E9D"/>
    <w:rsid w:val="00F34EAE"/>
    <w:rsid w:val="00F34ED3"/>
    <w:rsid w:val="00F34F3B"/>
    <w:rsid w:val="00F34F50"/>
    <w:rsid w:val="00F34FB7"/>
    <w:rsid w:val="00F35000"/>
    <w:rsid w:val="00F3513E"/>
    <w:rsid w:val="00F351DA"/>
    <w:rsid w:val="00F35250"/>
    <w:rsid w:val="00F352AF"/>
    <w:rsid w:val="00F352E3"/>
    <w:rsid w:val="00F35305"/>
    <w:rsid w:val="00F3534B"/>
    <w:rsid w:val="00F3534E"/>
    <w:rsid w:val="00F35362"/>
    <w:rsid w:val="00F35373"/>
    <w:rsid w:val="00F353BE"/>
    <w:rsid w:val="00F353F1"/>
    <w:rsid w:val="00F353F2"/>
    <w:rsid w:val="00F3545E"/>
    <w:rsid w:val="00F35613"/>
    <w:rsid w:val="00F3565A"/>
    <w:rsid w:val="00F356DA"/>
    <w:rsid w:val="00F357A6"/>
    <w:rsid w:val="00F357FF"/>
    <w:rsid w:val="00F358EA"/>
    <w:rsid w:val="00F35945"/>
    <w:rsid w:val="00F3594A"/>
    <w:rsid w:val="00F35995"/>
    <w:rsid w:val="00F359E9"/>
    <w:rsid w:val="00F35A38"/>
    <w:rsid w:val="00F35AFD"/>
    <w:rsid w:val="00F35B08"/>
    <w:rsid w:val="00F35BA9"/>
    <w:rsid w:val="00F35BAF"/>
    <w:rsid w:val="00F35C69"/>
    <w:rsid w:val="00F35C82"/>
    <w:rsid w:val="00F35D9A"/>
    <w:rsid w:val="00F35E19"/>
    <w:rsid w:val="00F35E73"/>
    <w:rsid w:val="00F35E7F"/>
    <w:rsid w:val="00F35F04"/>
    <w:rsid w:val="00F35F33"/>
    <w:rsid w:val="00F35FB4"/>
    <w:rsid w:val="00F35FE7"/>
    <w:rsid w:val="00F360B7"/>
    <w:rsid w:val="00F3614C"/>
    <w:rsid w:val="00F36173"/>
    <w:rsid w:val="00F362A8"/>
    <w:rsid w:val="00F3631C"/>
    <w:rsid w:val="00F363CF"/>
    <w:rsid w:val="00F36420"/>
    <w:rsid w:val="00F36430"/>
    <w:rsid w:val="00F3643C"/>
    <w:rsid w:val="00F36522"/>
    <w:rsid w:val="00F36609"/>
    <w:rsid w:val="00F36632"/>
    <w:rsid w:val="00F366ED"/>
    <w:rsid w:val="00F367CB"/>
    <w:rsid w:val="00F3681F"/>
    <w:rsid w:val="00F368D0"/>
    <w:rsid w:val="00F368F1"/>
    <w:rsid w:val="00F369D2"/>
    <w:rsid w:val="00F369E6"/>
    <w:rsid w:val="00F36B5A"/>
    <w:rsid w:val="00F36BC3"/>
    <w:rsid w:val="00F36C35"/>
    <w:rsid w:val="00F36C96"/>
    <w:rsid w:val="00F36D38"/>
    <w:rsid w:val="00F37035"/>
    <w:rsid w:val="00F37238"/>
    <w:rsid w:val="00F37292"/>
    <w:rsid w:val="00F37359"/>
    <w:rsid w:val="00F37521"/>
    <w:rsid w:val="00F37561"/>
    <w:rsid w:val="00F37749"/>
    <w:rsid w:val="00F37848"/>
    <w:rsid w:val="00F378B3"/>
    <w:rsid w:val="00F3798D"/>
    <w:rsid w:val="00F37999"/>
    <w:rsid w:val="00F379D0"/>
    <w:rsid w:val="00F37ABC"/>
    <w:rsid w:val="00F37BB8"/>
    <w:rsid w:val="00F37BD7"/>
    <w:rsid w:val="00F37BDF"/>
    <w:rsid w:val="00F37C59"/>
    <w:rsid w:val="00F37CB7"/>
    <w:rsid w:val="00F37CCA"/>
    <w:rsid w:val="00F37CE9"/>
    <w:rsid w:val="00F37D30"/>
    <w:rsid w:val="00F37DA8"/>
    <w:rsid w:val="00F37DF7"/>
    <w:rsid w:val="00F37EF4"/>
    <w:rsid w:val="00F4010D"/>
    <w:rsid w:val="00F40150"/>
    <w:rsid w:val="00F40180"/>
    <w:rsid w:val="00F401BC"/>
    <w:rsid w:val="00F401DD"/>
    <w:rsid w:val="00F40311"/>
    <w:rsid w:val="00F40412"/>
    <w:rsid w:val="00F40440"/>
    <w:rsid w:val="00F40469"/>
    <w:rsid w:val="00F405A5"/>
    <w:rsid w:val="00F406D5"/>
    <w:rsid w:val="00F4073E"/>
    <w:rsid w:val="00F407AD"/>
    <w:rsid w:val="00F407B8"/>
    <w:rsid w:val="00F407E3"/>
    <w:rsid w:val="00F4083F"/>
    <w:rsid w:val="00F408B2"/>
    <w:rsid w:val="00F409E9"/>
    <w:rsid w:val="00F40AF6"/>
    <w:rsid w:val="00F40BED"/>
    <w:rsid w:val="00F40C8D"/>
    <w:rsid w:val="00F40D57"/>
    <w:rsid w:val="00F40EF0"/>
    <w:rsid w:val="00F40F39"/>
    <w:rsid w:val="00F40FFF"/>
    <w:rsid w:val="00F410BC"/>
    <w:rsid w:val="00F41133"/>
    <w:rsid w:val="00F41260"/>
    <w:rsid w:val="00F412C3"/>
    <w:rsid w:val="00F4139D"/>
    <w:rsid w:val="00F414E3"/>
    <w:rsid w:val="00F414E9"/>
    <w:rsid w:val="00F4152E"/>
    <w:rsid w:val="00F41538"/>
    <w:rsid w:val="00F41548"/>
    <w:rsid w:val="00F415D5"/>
    <w:rsid w:val="00F41613"/>
    <w:rsid w:val="00F41635"/>
    <w:rsid w:val="00F41692"/>
    <w:rsid w:val="00F416A2"/>
    <w:rsid w:val="00F416A3"/>
    <w:rsid w:val="00F416F3"/>
    <w:rsid w:val="00F4170B"/>
    <w:rsid w:val="00F4179E"/>
    <w:rsid w:val="00F4182D"/>
    <w:rsid w:val="00F41903"/>
    <w:rsid w:val="00F41917"/>
    <w:rsid w:val="00F41A48"/>
    <w:rsid w:val="00F41A4B"/>
    <w:rsid w:val="00F41B33"/>
    <w:rsid w:val="00F41BFB"/>
    <w:rsid w:val="00F41C48"/>
    <w:rsid w:val="00F41C50"/>
    <w:rsid w:val="00F41C54"/>
    <w:rsid w:val="00F41CF4"/>
    <w:rsid w:val="00F41D18"/>
    <w:rsid w:val="00F41E26"/>
    <w:rsid w:val="00F41E35"/>
    <w:rsid w:val="00F41ED8"/>
    <w:rsid w:val="00F41F13"/>
    <w:rsid w:val="00F41F76"/>
    <w:rsid w:val="00F41F79"/>
    <w:rsid w:val="00F41FFD"/>
    <w:rsid w:val="00F4205E"/>
    <w:rsid w:val="00F42124"/>
    <w:rsid w:val="00F42180"/>
    <w:rsid w:val="00F4218A"/>
    <w:rsid w:val="00F421EA"/>
    <w:rsid w:val="00F4223F"/>
    <w:rsid w:val="00F422A0"/>
    <w:rsid w:val="00F422AB"/>
    <w:rsid w:val="00F423BC"/>
    <w:rsid w:val="00F4242E"/>
    <w:rsid w:val="00F42481"/>
    <w:rsid w:val="00F424B1"/>
    <w:rsid w:val="00F42613"/>
    <w:rsid w:val="00F42627"/>
    <w:rsid w:val="00F42783"/>
    <w:rsid w:val="00F42AD8"/>
    <w:rsid w:val="00F42ADD"/>
    <w:rsid w:val="00F42B85"/>
    <w:rsid w:val="00F42BC2"/>
    <w:rsid w:val="00F42CBD"/>
    <w:rsid w:val="00F42CCC"/>
    <w:rsid w:val="00F42D26"/>
    <w:rsid w:val="00F42D6D"/>
    <w:rsid w:val="00F42DE9"/>
    <w:rsid w:val="00F42E21"/>
    <w:rsid w:val="00F42EA6"/>
    <w:rsid w:val="00F42EFE"/>
    <w:rsid w:val="00F42F0B"/>
    <w:rsid w:val="00F4309B"/>
    <w:rsid w:val="00F43106"/>
    <w:rsid w:val="00F4313A"/>
    <w:rsid w:val="00F4328D"/>
    <w:rsid w:val="00F4334A"/>
    <w:rsid w:val="00F43450"/>
    <w:rsid w:val="00F434A5"/>
    <w:rsid w:val="00F434E8"/>
    <w:rsid w:val="00F4352C"/>
    <w:rsid w:val="00F43537"/>
    <w:rsid w:val="00F43587"/>
    <w:rsid w:val="00F43635"/>
    <w:rsid w:val="00F437D6"/>
    <w:rsid w:val="00F438B4"/>
    <w:rsid w:val="00F438DB"/>
    <w:rsid w:val="00F43B43"/>
    <w:rsid w:val="00F43BC7"/>
    <w:rsid w:val="00F43BF7"/>
    <w:rsid w:val="00F43C55"/>
    <w:rsid w:val="00F43CEB"/>
    <w:rsid w:val="00F43CF2"/>
    <w:rsid w:val="00F43D0E"/>
    <w:rsid w:val="00F43D14"/>
    <w:rsid w:val="00F43DB9"/>
    <w:rsid w:val="00F43F81"/>
    <w:rsid w:val="00F43FE4"/>
    <w:rsid w:val="00F43FF6"/>
    <w:rsid w:val="00F4429E"/>
    <w:rsid w:val="00F443AC"/>
    <w:rsid w:val="00F443ED"/>
    <w:rsid w:val="00F444BE"/>
    <w:rsid w:val="00F44544"/>
    <w:rsid w:val="00F44574"/>
    <w:rsid w:val="00F44640"/>
    <w:rsid w:val="00F446EB"/>
    <w:rsid w:val="00F44838"/>
    <w:rsid w:val="00F44B83"/>
    <w:rsid w:val="00F44C5F"/>
    <w:rsid w:val="00F44C9A"/>
    <w:rsid w:val="00F44CB8"/>
    <w:rsid w:val="00F44CDC"/>
    <w:rsid w:val="00F44D5A"/>
    <w:rsid w:val="00F44EC3"/>
    <w:rsid w:val="00F44F53"/>
    <w:rsid w:val="00F44F55"/>
    <w:rsid w:val="00F4516A"/>
    <w:rsid w:val="00F45171"/>
    <w:rsid w:val="00F451C5"/>
    <w:rsid w:val="00F451EA"/>
    <w:rsid w:val="00F4522E"/>
    <w:rsid w:val="00F4522F"/>
    <w:rsid w:val="00F45288"/>
    <w:rsid w:val="00F452CB"/>
    <w:rsid w:val="00F45392"/>
    <w:rsid w:val="00F45396"/>
    <w:rsid w:val="00F453B5"/>
    <w:rsid w:val="00F453C3"/>
    <w:rsid w:val="00F45408"/>
    <w:rsid w:val="00F454A3"/>
    <w:rsid w:val="00F454F3"/>
    <w:rsid w:val="00F45644"/>
    <w:rsid w:val="00F4567A"/>
    <w:rsid w:val="00F456C5"/>
    <w:rsid w:val="00F4576D"/>
    <w:rsid w:val="00F4579A"/>
    <w:rsid w:val="00F45923"/>
    <w:rsid w:val="00F459F9"/>
    <w:rsid w:val="00F45A72"/>
    <w:rsid w:val="00F45AB2"/>
    <w:rsid w:val="00F45B19"/>
    <w:rsid w:val="00F45C5D"/>
    <w:rsid w:val="00F45D31"/>
    <w:rsid w:val="00F45E5C"/>
    <w:rsid w:val="00F45E85"/>
    <w:rsid w:val="00F45F5E"/>
    <w:rsid w:val="00F4605D"/>
    <w:rsid w:val="00F4618D"/>
    <w:rsid w:val="00F46217"/>
    <w:rsid w:val="00F46303"/>
    <w:rsid w:val="00F4649B"/>
    <w:rsid w:val="00F464A2"/>
    <w:rsid w:val="00F4652C"/>
    <w:rsid w:val="00F465E0"/>
    <w:rsid w:val="00F465E5"/>
    <w:rsid w:val="00F46632"/>
    <w:rsid w:val="00F467B8"/>
    <w:rsid w:val="00F468B0"/>
    <w:rsid w:val="00F468F6"/>
    <w:rsid w:val="00F4690E"/>
    <w:rsid w:val="00F46A03"/>
    <w:rsid w:val="00F46A59"/>
    <w:rsid w:val="00F46C2B"/>
    <w:rsid w:val="00F46D54"/>
    <w:rsid w:val="00F46E96"/>
    <w:rsid w:val="00F46EA6"/>
    <w:rsid w:val="00F47187"/>
    <w:rsid w:val="00F47275"/>
    <w:rsid w:val="00F47390"/>
    <w:rsid w:val="00F47441"/>
    <w:rsid w:val="00F47480"/>
    <w:rsid w:val="00F474A1"/>
    <w:rsid w:val="00F47513"/>
    <w:rsid w:val="00F4756A"/>
    <w:rsid w:val="00F4759B"/>
    <w:rsid w:val="00F47637"/>
    <w:rsid w:val="00F47643"/>
    <w:rsid w:val="00F476BB"/>
    <w:rsid w:val="00F476F5"/>
    <w:rsid w:val="00F47730"/>
    <w:rsid w:val="00F47795"/>
    <w:rsid w:val="00F478AB"/>
    <w:rsid w:val="00F47937"/>
    <w:rsid w:val="00F4793D"/>
    <w:rsid w:val="00F479A7"/>
    <w:rsid w:val="00F479F1"/>
    <w:rsid w:val="00F479F6"/>
    <w:rsid w:val="00F47A52"/>
    <w:rsid w:val="00F47AE4"/>
    <w:rsid w:val="00F47B37"/>
    <w:rsid w:val="00F47D18"/>
    <w:rsid w:val="00F47E1A"/>
    <w:rsid w:val="00F47E26"/>
    <w:rsid w:val="00F47F09"/>
    <w:rsid w:val="00F47F55"/>
    <w:rsid w:val="00F501EA"/>
    <w:rsid w:val="00F50249"/>
    <w:rsid w:val="00F5031D"/>
    <w:rsid w:val="00F50407"/>
    <w:rsid w:val="00F50471"/>
    <w:rsid w:val="00F5052E"/>
    <w:rsid w:val="00F505AA"/>
    <w:rsid w:val="00F505B5"/>
    <w:rsid w:val="00F505F8"/>
    <w:rsid w:val="00F50606"/>
    <w:rsid w:val="00F50612"/>
    <w:rsid w:val="00F5067E"/>
    <w:rsid w:val="00F50777"/>
    <w:rsid w:val="00F507C2"/>
    <w:rsid w:val="00F50836"/>
    <w:rsid w:val="00F50857"/>
    <w:rsid w:val="00F508E7"/>
    <w:rsid w:val="00F50965"/>
    <w:rsid w:val="00F50B23"/>
    <w:rsid w:val="00F50BB1"/>
    <w:rsid w:val="00F50C02"/>
    <w:rsid w:val="00F50C4A"/>
    <w:rsid w:val="00F50CB7"/>
    <w:rsid w:val="00F50CE4"/>
    <w:rsid w:val="00F50D89"/>
    <w:rsid w:val="00F50DE9"/>
    <w:rsid w:val="00F50DF1"/>
    <w:rsid w:val="00F50DF4"/>
    <w:rsid w:val="00F50E89"/>
    <w:rsid w:val="00F50E99"/>
    <w:rsid w:val="00F50EB7"/>
    <w:rsid w:val="00F50ECD"/>
    <w:rsid w:val="00F50FF0"/>
    <w:rsid w:val="00F51165"/>
    <w:rsid w:val="00F5121D"/>
    <w:rsid w:val="00F512DB"/>
    <w:rsid w:val="00F513FB"/>
    <w:rsid w:val="00F51572"/>
    <w:rsid w:val="00F5179A"/>
    <w:rsid w:val="00F517D2"/>
    <w:rsid w:val="00F517F5"/>
    <w:rsid w:val="00F518E3"/>
    <w:rsid w:val="00F51933"/>
    <w:rsid w:val="00F51A6A"/>
    <w:rsid w:val="00F51B8D"/>
    <w:rsid w:val="00F51C24"/>
    <w:rsid w:val="00F51C7C"/>
    <w:rsid w:val="00F51DC0"/>
    <w:rsid w:val="00F51F19"/>
    <w:rsid w:val="00F51F3D"/>
    <w:rsid w:val="00F51F4D"/>
    <w:rsid w:val="00F51FA8"/>
    <w:rsid w:val="00F520CA"/>
    <w:rsid w:val="00F52111"/>
    <w:rsid w:val="00F52177"/>
    <w:rsid w:val="00F521E5"/>
    <w:rsid w:val="00F5221D"/>
    <w:rsid w:val="00F522A5"/>
    <w:rsid w:val="00F52300"/>
    <w:rsid w:val="00F5233E"/>
    <w:rsid w:val="00F52446"/>
    <w:rsid w:val="00F5249C"/>
    <w:rsid w:val="00F524EF"/>
    <w:rsid w:val="00F52508"/>
    <w:rsid w:val="00F5259A"/>
    <w:rsid w:val="00F5263B"/>
    <w:rsid w:val="00F52650"/>
    <w:rsid w:val="00F5265D"/>
    <w:rsid w:val="00F5271E"/>
    <w:rsid w:val="00F52740"/>
    <w:rsid w:val="00F52757"/>
    <w:rsid w:val="00F527AA"/>
    <w:rsid w:val="00F527C9"/>
    <w:rsid w:val="00F52876"/>
    <w:rsid w:val="00F52894"/>
    <w:rsid w:val="00F528AB"/>
    <w:rsid w:val="00F52A3E"/>
    <w:rsid w:val="00F52A44"/>
    <w:rsid w:val="00F52A92"/>
    <w:rsid w:val="00F52C4D"/>
    <w:rsid w:val="00F52CAB"/>
    <w:rsid w:val="00F52CC3"/>
    <w:rsid w:val="00F52D8C"/>
    <w:rsid w:val="00F52DAB"/>
    <w:rsid w:val="00F52DB9"/>
    <w:rsid w:val="00F52E4C"/>
    <w:rsid w:val="00F52E6A"/>
    <w:rsid w:val="00F52E9A"/>
    <w:rsid w:val="00F52F16"/>
    <w:rsid w:val="00F52F87"/>
    <w:rsid w:val="00F52FF1"/>
    <w:rsid w:val="00F53006"/>
    <w:rsid w:val="00F53069"/>
    <w:rsid w:val="00F5306E"/>
    <w:rsid w:val="00F530C9"/>
    <w:rsid w:val="00F5315C"/>
    <w:rsid w:val="00F53222"/>
    <w:rsid w:val="00F532B0"/>
    <w:rsid w:val="00F5337E"/>
    <w:rsid w:val="00F533BD"/>
    <w:rsid w:val="00F53475"/>
    <w:rsid w:val="00F5353A"/>
    <w:rsid w:val="00F5353F"/>
    <w:rsid w:val="00F5354E"/>
    <w:rsid w:val="00F535B0"/>
    <w:rsid w:val="00F53644"/>
    <w:rsid w:val="00F53697"/>
    <w:rsid w:val="00F536B2"/>
    <w:rsid w:val="00F536D7"/>
    <w:rsid w:val="00F537E5"/>
    <w:rsid w:val="00F53815"/>
    <w:rsid w:val="00F53874"/>
    <w:rsid w:val="00F53985"/>
    <w:rsid w:val="00F539A5"/>
    <w:rsid w:val="00F539D3"/>
    <w:rsid w:val="00F53A28"/>
    <w:rsid w:val="00F53A7C"/>
    <w:rsid w:val="00F53A83"/>
    <w:rsid w:val="00F53B33"/>
    <w:rsid w:val="00F53C0E"/>
    <w:rsid w:val="00F53CA0"/>
    <w:rsid w:val="00F53CED"/>
    <w:rsid w:val="00F53E64"/>
    <w:rsid w:val="00F53E8E"/>
    <w:rsid w:val="00F53E9E"/>
    <w:rsid w:val="00F53ED4"/>
    <w:rsid w:val="00F53FD3"/>
    <w:rsid w:val="00F53FD4"/>
    <w:rsid w:val="00F5405E"/>
    <w:rsid w:val="00F5407E"/>
    <w:rsid w:val="00F540D5"/>
    <w:rsid w:val="00F54139"/>
    <w:rsid w:val="00F54148"/>
    <w:rsid w:val="00F54154"/>
    <w:rsid w:val="00F54212"/>
    <w:rsid w:val="00F54232"/>
    <w:rsid w:val="00F5429C"/>
    <w:rsid w:val="00F54319"/>
    <w:rsid w:val="00F54331"/>
    <w:rsid w:val="00F543C8"/>
    <w:rsid w:val="00F54402"/>
    <w:rsid w:val="00F54410"/>
    <w:rsid w:val="00F5450F"/>
    <w:rsid w:val="00F5457C"/>
    <w:rsid w:val="00F546F0"/>
    <w:rsid w:val="00F54701"/>
    <w:rsid w:val="00F54737"/>
    <w:rsid w:val="00F54868"/>
    <w:rsid w:val="00F5488B"/>
    <w:rsid w:val="00F548AE"/>
    <w:rsid w:val="00F54A08"/>
    <w:rsid w:val="00F54AC2"/>
    <w:rsid w:val="00F54ADE"/>
    <w:rsid w:val="00F54B57"/>
    <w:rsid w:val="00F54D2A"/>
    <w:rsid w:val="00F54D2D"/>
    <w:rsid w:val="00F54E6E"/>
    <w:rsid w:val="00F54EB0"/>
    <w:rsid w:val="00F54F52"/>
    <w:rsid w:val="00F54FA8"/>
    <w:rsid w:val="00F55026"/>
    <w:rsid w:val="00F551CB"/>
    <w:rsid w:val="00F551E4"/>
    <w:rsid w:val="00F552A2"/>
    <w:rsid w:val="00F5538B"/>
    <w:rsid w:val="00F553F9"/>
    <w:rsid w:val="00F5546C"/>
    <w:rsid w:val="00F554C0"/>
    <w:rsid w:val="00F554DC"/>
    <w:rsid w:val="00F554DF"/>
    <w:rsid w:val="00F5552F"/>
    <w:rsid w:val="00F55544"/>
    <w:rsid w:val="00F55546"/>
    <w:rsid w:val="00F55621"/>
    <w:rsid w:val="00F5572A"/>
    <w:rsid w:val="00F557F8"/>
    <w:rsid w:val="00F5581A"/>
    <w:rsid w:val="00F5581D"/>
    <w:rsid w:val="00F55839"/>
    <w:rsid w:val="00F55844"/>
    <w:rsid w:val="00F55938"/>
    <w:rsid w:val="00F55AFB"/>
    <w:rsid w:val="00F55B74"/>
    <w:rsid w:val="00F55C36"/>
    <w:rsid w:val="00F55D1C"/>
    <w:rsid w:val="00F55EA0"/>
    <w:rsid w:val="00F55ED1"/>
    <w:rsid w:val="00F55F46"/>
    <w:rsid w:val="00F560A6"/>
    <w:rsid w:val="00F560EF"/>
    <w:rsid w:val="00F56141"/>
    <w:rsid w:val="00F561D6"/>
    <w:rsid w:val="00F561D9"/>
    <w:rsid w:val="00F561EC"/>
    <w:rsid w:val="00F5630A"/>
    <w:rsid w:val="00F56312"/>
    <w:rsid w:val="00F564C4"/>
    <w:rsid w:val="00F56569"/>
    <w:rsid w:val="00F56578"/>
    <w:rsid w:val="00F565D6"/>
    <w:rsid w:val="00F566A0"/>
    <w:rsid w:val="00F5684C"/>
    <w:rsid w:val="00F5697E"/>
    <w:rsid w:val="00F56A4C"/>
    <w:rsid w:val="00F56B97"/>
    <w:rsid w:val="00F56C1D"/>
    <w:rsid w:val="00F56C42"/>
    <w:rsid w:val="00F56C5C"/>
    <w:rsid w:val="00F56D28"/>
    <w:rsid w:val="00F56DDA"/>
    <w:rsid w:val="00F56FDB"/>
    <w:rsid w:val="00F570B1"/>
    <w:rsid w:val="00F570B8"/>
    <w:rsid w:val="00F570BB"/>
    <w:rsid w:val="00F571C2"/>
    <w:rsid w:val="00F571CE"/>
    <w:rsid w:val="00F571F3"/>
    <w:rsid w:val="00F57411"/>
    <w:rsid w:val="00F57478"/>
    <w:rsid w:val="00F57579"/>
    <w:rsid w:val="00F5760D"/>
    <w:rsid w:val="00F5763A"/>
    <w:rsid w:val="00F576EA"/>
    <w:rsid w:val="00F576F7"/>
    <w:rsid w:val="00F5785A"/>
    <w:rsid w:val="00F57877"/>
    <w:rsid w:val="00F579C2"/>
    <w:rsid w:val="00F579F0"/>
    <w:rsid w:val="00F57A70"/>
    <w:rsid w:val="00F57AAD"/>
    <w:rsid w:val="00F57ACC"/>
    <w:rsid w:val="00F57AD8"/>
    <w:rsid w:val="00F57AEB"/>
    <w:rsid w:val="00F57B3A"/>
    <w:rsid w:val="00F57C25"/>
    <w:rsid w:val="00F57D15"/>
    <w:rsid w:val="00F57D59"/>
    <w:rsid w:val="00F57DB4"/>
    <w:rsid w:val="00F57DD2"/>
    <w:rsid w:val="00F57F36"/>
    <w:rsid w:val="00F57FCF"/>
    <w:rsid w:val="00F60077"/>
    <w:rsid w:val="00F600C5"/>
    <w:rsid w:val="00F6022B"/>
    <w:rsid w:val="00F60234"/>
    <w:rsid w:val="00F60444"/>
    <w:rsid w:val="00F604AA"/>
    <w:rsid w:val="00F6050E"/>
    <w:rsid w:val="00F60597"/>
    <w:rsid w:val="00F605A3"/>
    <w:rsid w:val="00F605B2"/>
    <w:rsid w:val="00F605D2"/>
    <w:rsid w:val="00F60602"/>
    <w:rsid w:val="00F60648"/>
    <w:rsid w:val="00F60699"/>
    <w:rsid w:val="00F60732"/>
    <w:rsid w:val="00F60740"/>
    <w:rsid w:val="00F6082E"/>
    <w:rsid w:val="00F60839"/>
    <w:rsid w:val="00F60894"/>
    <w:rsid w:val="00F608A9"/>
    <w:rsid w:val="00F608D3"/>
    <w:rsid w:val="00F60923"/>
    <w:rsid w:val="00F60B12"/>
    <w:rsid w:val="00F60BA5"/>
    <w:rsid w:val="00F60EB3"/>
    <w:rsid w:val="00F60EDD"/>
    <w:rsid w:val="00F60EF8"/>
    <w:rsid w:val="00F60F65"/>
    <w:rsid w:val="00F60F73"/>
    <w:rsid w:val="00F61134"/>
    <w:rsid w:val="00F61135"/>
    <w:rsid w:val="00F61160"/>
    <w:rsid w:val="00F6117B"/>
    <w:rsid w:val="00F61343"/>
    <w:rsid w:val="00F614A8"/>
    <w:rsid w:val="00F61516"/>
    <w:rsid w:val="00F615FB"/>
    <w:rsid w:val="00F615FE"/>
    <w:rsid w:val="00F61790"/>
    <w:rsid w:val="00F617C5"/>
    <w:rsid w:val="00F617E1"/>
    <w:rsid w:val="00F619CC"/>
    <w:rsid w:val="00F61A9E"/>
    <w:rsid w:val="00F61B1F"/>
    <w:rsid w:val="00F61B53"/>
    <w:rsid w:val="00F61CAA"/>
    <w:rsid w:val="00F61CCA"/>
    <w:rsid w:val="00F61D43"/>
    <w:rsid w:val="00F61DDF"/>
    <w:rsid w:val="00F61E2A"/>
    <w:rsid w:val="00F61F3A"/>
    <w:rsid w:val="00F6203A"/>
    <w:rsid w:val="00F6206A"/>
    <w:rsid w:val="00F62101"/>
    <w:rsid w:val="00F6216B"/>
    <w:rsid w:val="00F621E9"/>
    <w:rsid w:val="00F62275"/>
    <w:rsid w:val="00F6228B"/>
    <w:rsid w:val="00F6229E"/>
    <w:rsid w:val="00F622EA"/>
    <w:rsid w:val="00F62355"/>
    <w:rsid w:val="00F62434"/>
    <w:rsid w:val="00F62439"/>
    <w:rsid w:val="00F62474"/>
    <w:rsid w:val="00F62479"/>
    <w:rsid w:val="00F6247A"/>
    <w:rsid w:val="00F6248B"/>
    <w:rsid w:val="00F626DC"/>
    <w:rsid w:val="00F6270D"/>
    <w:rsid w:val="00F6270E"/>
    <w:rsid w:val="00F6272E"/>
    <w:rsid w:val="00F62737"/>
    <w:rsid w:val="00F627FF"/>
    <w:rsid w:val="00F628CE"/>
    <w:rsid w:val="00F628E5"/>
    <w:rsid w:val="00F62A34"/>
    <w:rsid w:val="00F62C48"/>
    <w:rsid w:val="00F62D39"/>
    <w:rsid w:val="00F62D77"/>
    <w:rsid w:val="00F62DEA"/>
    <w:rsid w:val="00F62DFA"/>
    <w:rsid w:val="00F62E43"/>
    <w:rsid w:val="00F62E65"/>
    <w:rsid w:val="00F62EBA"/>
    <w:rsid w:val="00F62EEA"/>
    <w:rsid w:val="00F62F3C"/>
    <w:rsid w:val="00F63091"/>
    <w:rsid w:val="00F630A5"/>
    <w:rsid w:val="00F6313C"/>
    <w:rsid w:val="00F63225"/>
    <w:rsid w:val="00F6335C"/>
    <w:rsid w:val="00F63382"/>
    <w:rsid w:val="00F633CD"/>
    <w:rsid w:val="00F6347E"/>
    <w:rsid w:val="00F63529"/>
    <w:rsid w:val="00F636AA"/>
    <w:rsid w:val="00F6374A"/>
    <w:rsid w:val="00F6377C"/>
    <w:rsid w:val="00F637A2"/>
    <w:rsid w:val="00F6387F"/>
    <w:rsid w:val="00F63938"/>
    <w:rsid w:val="00F639AB"/>
    <w:rsid w:val="00F639CA"/>
    <w:rsid w:val="00F63A85"/>
    <w:rsid w:val="00F63AB7"/>
    <w:rsid w:val="00F63AD0"/>
    <w:rsid w:val="00F63B34"/>
    <w:rsid w:val="00F63BD1"/>
    <w:rsid w:val="00F63D37"/>
    <w:rsid w:val="00F63FC0"/>
    <w:rsid w:val="00F6400D"/>
    <w:rsid w:val="00F640D7"/>
    <w:rsid w:val="00F64117"/>
    <w:rsid w:val="00F6424F"/>
    <w:rsid w:val="00F6432E"/>
    <w:rsid w:val="00F64546"/>
    <w:rsid w:val="00F645A9"/>
    <w:rsid w:val="00F6466D"/>
    <w:rsid w:val="00F647FF"/>
    <w:rsid w:val="00F6488E"/>
    <w:rsid w:val="00F64A26"/>
    <w:rsid w:val="00F64A76"/>
    <w:rsid w:val="00F64A82"/>
    <w:rsid w:val="00F64B1F"/>
    <w:rsid w:val="00F64B38"/>
    <w:rsid w:val="00F64B3A"/>
    <w:rsid w:val="00F64B55"/>
    <w:rsid w:val="00F64B5C"/>
    <w:rsid w:val="00F64C86"/>
    <w:rsid w:val="00F64D01"/>
    <w:rsid w:val="00F64D86"/>
    <w:rsid w:val="00F64ED2"/>
    <w:rsid w:val="00F650FF"/>
    <w:rsid w:val="00F65130"/>
    <w:rsid w:val="00F65453"/>
    <w:rsid w:val="00F65508"/>
    <w:rsid w:val="00F6554D"/>
    <w:rsid w:val="00F65659"/>
    <w:rsid w:val="00F65750"/>
    <w:rsid w:val="00F657EC"/>
    <w:rsid w:val="00F65844"/>
    <w:rsid w:val="00F65913"/>
    <w:rsid w:val="00F65971"/>
    <w:rsid w:val="00F659A1"/>
    <w:rsid w:val="00F659C8"/>
    <w:rsid w:val="00F65A44"/>
    <w:rsid w:val="00F65C8E"/>
    <w:rsid w:val="00F65CB2"/>
    <w:rsid w:val="00F65CE5"/>
    <w:rsid w:val="00F65DA8"/>
    <w:rsid w:val="00F66000"/>
    <w:rsid w:val="00F6609A"/>
    <w:rsid w:val="00F660AF"/>
    <w:rsid w:val="00F66130"/>
    <w:rsid w:val="00F661A6"/>
    <w:rsid w:val="00F662DD"/>
    <w:rsid w:val="00F66375"/>
    <w:rsid w:val="00F663B9"/>
    <w:rsid w:val="00F663F6"/>
    <w:rsid w:val="00F6648C"/>
    <w:rsid w:val="00F664C1"/>
    <w:rsid w:val="00F66748"/>
    <w:rsid w:val="00F6676A"/>
    <w:rsid w:val="00F6679D"/>
    <w:rsid w:val="00F667A6"/>
    <w:rsid w:val="00F66871"/>
    <w:rsid w:val="00F66882"/>
    <w:rsid w:val="00F66AA6"/>
    <w:rsid w:val="00F66AE0"/>
    <w:rsid w:val="00F66B22"/>
    <w:rsid w:val="00F66B6C"/>
    <w:rsid w:val="00F66B96"/>
    <w:rsid w:val="00F66C47"/>
    <w:rsid w:val="00F66C56"/>
    <w:rsid w:val="00F66E95"/>
    <w:rsid w:val="00F66F48"/>
    <w:rsid w:val="00F6701A"/>
    <w:rsid w:val="00F6708C"/>
    <w:rsid w:val="00F6716B"/>
    <w:rsid w:val="00F67181"/>
    <w:rsid w:val="00F671E8"/>
    <w:rsid w:val="00F67281"/>
    <w:rsid w:val="00F674A5"/>
    <w:rsid w:val="00F674C1"/>
    <w:rsid w:val="00F67559"/>
    <w:rsid w:val="00F67599"/>
    <w:rsid w:val="00F67616"/>
    <w:rsid w:val="00F6761D"/>
    <w:rsid w:val="00F676E3"/>
    <w:rsid w:val="00F67714"/>
    <w:rsid w:val="00F67750"/>
    <w:rsid w:val="00F67903"/>
    <w:rsid w:val="00F6794F"/>
    <w:rsid w:val="00F67A0A"/>
    <w:rsid w:val="00F67B0E"/>
    <w:rsid w:val="00F67C90"/>
    <w:rsid w:val="00F67CAB"/>
    <w:rsid w:val="00F67CF5"/>
    <w:rsid w:val="00F67D3A"/>
    <w:rsid w:val="00F67D92"/>
    <w:rsid w:val="00F67DBE"/>
    <w:rsid w:val="00F67E49"/>
    <w:rsid w:val="00F70166"/>
    <w:rsid w:val="00F703D2"/>
    <w:rsid w:val="00F703D4"/>
    <w:rsid w:val="00F7043A"/>
    <w:rsid w:val="00F70490"/>
    <w:rsid w:val="00F705D9"/>
    <w:rsid w:val="00F707B5"/>
    <w:rsid w:val="00F70828"/>
    <w:rsid w:val="00F7083E"/>
    <w:rsid w:val="00F70936"/>
    <w:rsid w:val="00F70A02"/>
    <w:rsid w:val="00F70A78"/>
    <w:rsid w:val="00F70A9D"/>
    <w:rsid w:val="00F70AEB"/>
    <w:rsid w:val="00F70B15"/>
    <w:rsid w:val="00F70B34"/>
    <w:rsid w:val="00F70B7F"/>
    <w:rsid w:val="00F70C26"/>
    <w:rsid w:val="00F70D8B"/>
    <w:rsid w:val="00F70DEA"/>
    <w:rsid w:val="00F70ED9"/>
    <w:rsid w:val="00F70F6B"/>
    <w:rsid w:val="00F71065"/>
    <w:rsid w:val="00F710A4"/>
    <w:rsid w:val="00F7112B"/>
    <w:rsid w:val="00F71150"/>
    <w:rsid w:val="00F71233"/>
    <w:rsid w:val="00F712C6"/>
    <w:rsid w:val="00F712CA"/>
    <w:rsid w:val="00F714C3"/>
    <w:rsid w:val="00F714F3"/>
    <w:rsid w:val="00F71763"/>
    <w:rsid w:val="00F717D6"/>
    <w:rsid w:val="00F71918"/>
    <w:rsid w:val="00F719AC"/>
    <w:rsid w:val="00F71BAC"/>
    <w:rsid w:val="00F71C0C"/>
    <w:rsid w:val="00F71C28"/>
    <w:rsid w:val="00F71D33"/>
    <w:rsid w:val="00F71E5D"/>
    <w:rsid w:val="00F71E5F"/>
    <w:rsid w:val="00F71F0C"/>
    <w:rsid w:val="00F71F23"/>
    <w:rsid w:val="00F71FB4"/>
    <w:rsid w:val="00F71FBA"/>
    <w:rsid w:val="00F72019"/>
    <w:rsid w:val="00F72031"/>
    <w:rsid w:val="00F720F4"/>
    <w:rsid w:val="00F7210D"/>
    <w:rsid w:val="00F72285"/>
    <w:rsid w:val="00F72289"/>
    <w:rsid w:val="00F72308"/>
    <w:rsid w:val="00F7232C"/>
    <w:rsid w:val="00F72346"/>
    <w:rsid w:val="00F723AB"/>
    <w:rsid w:val="00F723B9"/>
    <w:rsid w:val="00F72451"/>
    <w:rsid w:val="00F72455"/>
    <w:rsid w:val="00F7246F"/>
    <w:rsid w:val="00F725FB"/>
    <w:rsid w:val="00F7268A"/>
    <w:rsid w:val="00F72709"/>
    <w:rsid w:val="00F72748"/>
    <w:rsid w:val="00F72823"/>
    <w:rsid w:val="00F7285C"/>
    <w:rsid w:val="00F72879"/>
    <w:rsid w:val="00F72881"/>
    <w:rsid w:val="00F728A2"/>
    <w:rsid w:val="00F72963"/>
    <w:rsid w:val="00F729CE"/>
    <w:rsid w:val="00F72A82"/>
    <w:rsid w:val="00F72B01"/>
    <w:rsid w:val="00F72B19"/>
    <w:rsid w:val="00F72B25"/>
    <w:rsid w:val="00F72B96"/>
    <w:rsid w:val="00F72BD7"/>
    <w:rsid w:val="00F72BF5"/>
    <w:rsid w:val="00F72C8D"/>
    <w:rsid w:val="00F72CD9"/>
    <w:rsid w:val="00F72CF9"/>
    <w:rsid w:val="00F72D74"/>
    <w:rsid w:val="00F72D9C"/>
    <w:rsid w:val="00F72EB7"/>
    <w:rsid w:val="00F72EF8"/>
    <w:rsid w:val="00F72F14"/>
    <w:rsid w:val="00F72F28"/>
    <w:rsid w:val="00F72F67"/>
    <w:rsid w:val="00F72FE2"/>
    <w:rsid w:val="00F73069"/>
    <w:rsid w:val="00F731E3"/>
    <w:rsid w:val="00F73280"/>
    <w:rsid w:val="00F7339D"/>
    <w:rsid w:val="00F733B1"/>
    <w:rsid w:val="00F733C9"/>
    <w:rsid w:val="00F73436"/>
    <w:rsid w:val="00F7348A"/>
    <w:rsid w:val="00F73516"/>
    <w:rsid w:val="00F73601"/>
    <w:rsid w:val="00F736F2"/>
    <w:rsid w:val="00F737CE"/>
    <w:rsid w:val="00F737F1"/>
    <w:rsid w:val="00F73957"/>
    <w:rsid w:val="00F739A2"/>
    <w:rsid w:val="00F739DB"/>
    <w:rsid w:val="00F73A0F"/>
    <w:rsid w:val="00F73A2A"/>
    <w:rsid w:val="00F73CE1"/>
    <w:rsid w:val="00F73D34"/>
    <w:rsid w:val="00F73D3D"/>
    <w:rsid w:val="00F73DE5"/>
    <w:rsid w:val="00F73DF2"/>
    <w:rsid w:val="00F73E02"/>
    <w:rsid w:val="00F73E81"/>
    <w:rsid w:val="00F73F17"/>
    <w:rsid w:val="00F73F8B"/>
    <w:rsid w:val="00F74069"/>
    <w:rsid w:val="00F74097"/>
    <w:rsid w:val="00F740B4"/>
    <w:rsid w:val="00F740FB"/>
    <w:rsid w:val="00F7416F"/>
    <w:rsid w:val="00F741B2"/>
    <w:rsid w:val="00F742F2"/>
    <w:rsid w:val="00F74510"/>
    <w:rsid w:val="00F7455A"/>
    <w:rsid w:val="00F745A4"/>
    <w:rsid w:val="00F746BE"/>
    <w:rsid w:val="00F74733"/>
    <w:rsid w:val="00F74752"/>
    <w:rsid w:val="00F748DA"/>
    <w:rsid w:val="00F7495D"/>
    <w:rsid w:val="00F74BD5"/>
    <w:rsid w:val="00F74C5E"/>
    <w:rsid w:val="00F74C65"/>
    <w:rsid w:val="00F74CEA"/>
    <w:rsid w:val="00F74D3C"/>
    <w:rsid w:val="00F74D3F"/>
    <w:rsid w:val="00F751A9"/>
    <w:rsid w:val="00F751FC"/>
    <w:rsid w:val="00F7526F"/>
    <w:rsid w:val="00F752E7"/>
    <w:rsid w:val="00F754D3"/>
    <w:rsid w:val="00F754DE"/>
    <w:rsid w:val="00F754E5"/>
    <w:rsid w:val="00F75506"/>
    <w:rsid w:val="00F75523"/>
    <w:rsid w:val="00F75535"/>
    <w:rsid w:val="00F7557D"/>
    <w:rsid w:val="00F755A4"/>
    <w:rsid w:val="00F7566C"/>
    <w:rsid w:val="00F756A4"/>
    <w:rsid w:val="00F756E6"/>
    <w:rsid w:val="00F756FC"/>
    <w:rsid w:val="00F7578B"/>
    <w:rsid w:val="00F757D4"/>
    <w:rsid w:val="00F7582E"/>
    <w:rsid w:val="00F75854"/>
    <w:rsid w:val="00F758BD"/>
    <w:rsid w:val="00F758DF"/>
    <w:rsid w:val="00F75906"/>
    <w:rsid w:val="00F75964"/>
    <w:rsid w:val="00F75A59"/>
    <w:rsid w:val="00F75B86"/>
    <w:rsid w:val="00F75CA3"/>
    <w:rsid w:val="00F75E00"/>
    <w:rsid w:val="00F75E56"/>
    <w:rsid w:val="00F75EC0"/>
    <w:rsid w:val="00F75F90"/>
    <w:rsid w:val="00F76117"/>
    <w:rsid w:val="00F76122"/>
    <w:rsid w:val="00F76167"/>
    <w:rsid w:val="00F761B3"/>
    <w:rsid w:val="00F76390"/>
    <w:rsid w:val="00F7644C"/>
    <w:rsid w:val="00F7649D"/>
    <w:rsid w:val="00F764AC"/>
    <w:rsid w:val="00F7658F"/>
    <w:rsid w:val="00F76838"/>
    <w:rsid w:val="00F768AE"/>
    <w:rsid w:val="00F769DF"/>
    <w:rsid w:val="00F769F2"/>
    <w:rsid w:val="00F76AE0"/>
    <w:rsid w:val="00F76B7A"/>
    <w:rsid w:val="00F76C11"/>
    <w:rsid w:val="00F76CC2"/>
    <w:rsid w:val="00F76D08"/>
    <w:rsid w:val="00F76D9A"/>
    <w:rsid w:val="00F76DE3"/>
    <w:rsid w:val="00F76E31"/>
    <w:rsid w:val="00F76E41"/>
    <w:rsid w:val="00F76F57"/>
    <w:rsid w:val="00F76FE6"/>
    <w:rsid w:val="00F77052"/>
    <w:rsid w:val="00F77083"/>
    <w:rsid w:val="00F7710B"/>
    <w:rsid w:val="00F7725D"/>
    <w:rsid w:val="00F77264"/>
    <w:rsid w:val="00F7745E"/>
    <w:rsid w:val="00F7756A"/>
    <w:rsid w:val="00F775AB"/>
    <w:rsid w:val="00F776BB"/>
    <w:rsid w:val="00F7780A"/>
    <w:rsid w:val="00F7782D"/>
    <w:rsid w:val="00F7786E"/>
    <w:rsid w:val="00F778B0"/>
    <w:rsid w:val="00F778DC"/>
    <w:rsid w:val="00F778EB"/>
    <w:rsid w:val="00F7792D"/>
    <w:rsid w:val="00F7797D"/>
    <w:rsid w:val="00F7798B"/>
    <w:rsid w:val="00F77990"/>
    <w:rsid w:val="00F779CF"/>
    <w:rsid w:val="00F779EF"/>
    <w:rsid w:val="00F77A92"/>
    <w:rsid w:val="00F77ACE"/>
    <w:rsid w:val="00F77B6C"/>
    <w:rsid w:val="00F77B9E"/>
    <w:rsid w:val="00F77C19"/>
    <w:rsid w:val="00F77C68"/>
    <w:rsid w:val="00F77C6C"/>
    <w:rsid w:val="00F77D6F"/>
    <w:rsid w:val="00F77EB4"/>
    <w:rsid w:val="00F77EF4"/>
    <w:rsid w:val="00F77F18"/>
    <w:rsid w:val="00F77F4B"/>
    <w:rsid w:val="00F80004"/>
    <w:rsid w:val="00F80080"/>
    <w:rsid w:val="00F80177"/>
    <w:rsid w:val="00F801DD"/>
    <w:rsid w:val="00F80246"/>
    <w:rsid w:val="00F8028B"/>
    <w:rsid w:val="00F802F7"/>
    <w:rsid w:val="00F8034A"/>
    <w:rsid w:val="00F803A3"/>
    <w:rsid w:val="00F803C7"/>
    <w:rsid w:val="00F80548"/>
    <w:rsid w:val="00F805A1"/>
    <w:rsid w:val="00F80640"/>
    <w:rsid w:val="00F806EC"/>
    <w:rsid w:val="00F807B4"/>
    <w:rsid w:val="00F80982"/>
    <w:rsid w:val="00F80995"/>
    <w:rsid w:val="00F80A1E"/>
    <w:rsid w:val="00F80B37"/>
    <w:rsid w:val="00F80B3B"/>
    <w:rsid w:val="00F80B46"/>
    <w:rsid w:val="00F80BDC"/>
    <w:rsid w:val="00F80C22"/>
    <w:rsid w:val="00F80CCC"/>
    <w:rsid w:val="00F80D1A"/>
    <w:rsid w:val="00F80D1D"/>
    <w:rsid w:val="00F80E0B"/>
    <w:rsid w:val="00F80F05"/>
    <w:rsid w:val="00F80F09"/>
    <w:rsid w:val="00F80FB1"/>
    <w:rsid w:val="00F80FCD"/>
    <w:rsid w:val="00F81002"/>
    <w:rsid w:val="00F8105C"/>
    <w:rsid w:val="00F810A7"/>
    <w:rsid w:val="00F810E6"/>
    <w:rsid w:val="00F81151"/>
    <w:rsid w:val="00F81182"/>
    <w:rsid w:val="00F81425"/>
    <w:rsid w:val="00F81440"/>
    <w:rsid w:val="00F8146D"/>
    <w:rsid w:val="00F814B7"/>
    <w:rsid w:val="00F814D5"/>
    <w:rsid w:val="00F8151B"/>
    <w:rsid w:val="00F8159F"/>
    <w:rsid w:val="00F817BE"/>
    <w:rsid w:val="00F81A5D"/>
    <w:rsid w:val="00F81A89"/>
    <w:rsid w:val="00F81ADF"/>
    <w:rsid w:val="00F81B99"/>
    <w:rsid w:val="00F81C8B"/>
    <w:rsid w:val="00F81D2B"/>
    <w:rsid w:val="00F81D7F"/>
    <w:rsid w:val="00F81DCD"/>
    <w:rsid w:val="00F81E32"/>
    <w:rsid w:val="00F82082"/>
    <w:rsid w:val="00F820AC"/>
    <w:rsid w:val="00F820AF"/>
    <w:rsid w:val="00F82203"/>
    <w:rsid w:val="00F8247F"/>
    <w:rsid w:val="00F824A9"/>
    <w:rsid w:val="00F824CB"/>
    <w:rsid w:val="00F8250E"/>
    <w:rsid w:val="00F82511"/>
    <w:rsid w:val="00F825C3"/>
    <w:rsid w:val="00F82606"/>
    <w:rsid w:val="00F82758"/>
    <w:rsid w:val="00F82827"/>
    <w:rsid w:val="00F8286B"/>
    <w:rsid w:val="00F828F1"/>
    <w:rsid w:val="00F82913"/>
    <w:rsid w:val="00F82A73"/>
    <w:rsid w:val="00F82B8D"/>
    <w:rsid w:val="00F82BC8"/>
    <w:rsid w:val="00F82C9D"/>
    <w:rsid w:val="00F82E03"/>
    <w:rsid w:val="00F82F5E"/>
    <w:rsid w:val="00F83084"/>
    <w:rsid w:val="00F830B8"/>
    <w:rsid w:val="00F83102"/>
    <w:rsid w:val="00F83226"/>
    <w:rsid w:val="00F8325E"/>
    <w:rsid w:val="00F832E9"/>
    <w:rsid w:val="00F833BD"/>
    <w:rsid w:val="00F837D2"/>
    <w:rsid w:val="00F837ED"/>
    <w:rsid w:val="00F839EB"/>
    <w:rsid w:val="00F83B01"/>
    <w:rsid w:val="00F83B03"/>
    <w:rsid w:val="00F83B39"/>
    <w:rsid w:val="00F83B51"/>
    <w:rsid w:val="00F83BB6"/>
    <w:rsid w:val="00F83C2E"/>
    <w:rsid w:val="00F83CA3"/>
    <w:rsid w:val="00F83CB4"/>
    <w:rsid w:val="00F83D54"/>
    <w:rsid w:val="00F83ECB"/>
    <w:rsid w:val="00F83F40"/>
    <w:rsid w:val="00F83F44"/>
    <w:rsid w:val="00F83FF4"/>
    <w:rsid w:val="00F84099"/>
    <w:rsid w:val="00F84165"/>
    <w:rsid w:val="00F841C8"/>
    <w:rsid w:val="00F841F5"/>
    <w:rsid w:val="00F8421F"/>
    <w:rsid w:val="00F842B8"/>
    <w:rsid w:val="00F842ED"/>
    <w:rsid w:val="00F84326"/>
    <w:rsid w:val="00F8432B"/>
    <w:rsid w:val="00F8435C"/>
    <w:rsid w:val="00F8442E"/>
    <w:rsid w:val="00F84448"/>
    <w:rsid w:val="00F84455"/>
    <w:rsid w:val="00F84529"/>
    <w:rsid w:val="00F8454E"/>
    <w:rsid w:val="00F84557"/>
    <w:rsid w:val="00F846FE"/>
    <w:rsid w:val="00F8476B"/>
    <w:rsid w:val="00F847F0"/>
    <w:rsid w:val="00F847FE"/>
    <w:rsid w:val="00F848EE"/>
    <w:rsid w:val="00F84BB4"/>
    <w:rsid w:val="00F84BF7"/>
    <w:rsid w:val="00F84C4C"/>
    <w:rsid w:val="00F84D2F"/>
    <w:rsid w:val="00F84D5C"/>
    <w:rsid w:val="00F84DAB"/>
    <w:rsid w:val="00F84DD6"/>
    <w:rsid w:val="00F84E2F"/>
    <w:rsid w:val="00F84E46"/>
    <w:rsid w:val="00F84E83"/>
    <w:rsid w:val="00F84F02"/>
    <w:rsid w:val="00F85037"/>
    <w:rsid w:val="00F85040"/>
    <w:rsid w:val="00F85072"/>
    <w:rsid w:val="00F8513A"/>
    <w:rsid w:val="00F851BA"/>
    <w:rsid w:val="00F853D5"/>
    <w:rsid w:val="00F85449"/>
    <w:rsid w:val="00F854C5"/>
    <w:rsid w:val="00F854F5"/>
    <w:rsid w:val="00F85521"/>
    <w:rsid w:val="00F85550"/>
    <w:rsid w:val="00F85620"/>
    <w:rsid w:val="00F85734"/>
    <w:rsid w:val="00F857C2"/>
    <w:rsid w:val="00F857ED"/>
    <w:rsid w:val="00F8584D"/>
    <w:rsid w:val="00F85855"/>
    <w:rsid w:val="00F85895"/>
    <w:rsid w:val="00F858C9"/>
    <w:rsid w:val="00F85928"/>
    <w:rsid w:val="00F8593D"/>
    <w:rsid w:val="00F85950"/>
    <w:rsid w:val="00F85AA3"/>
    <w:rsid w:val="00F85ABB"/>
    <w:rsid w:val="00F85AC6"/>
    <w:rsid w:val="00F85CA2"/>
    <w:rsid w:val="00F85CD0"/>
    <w:rsid w:val="00F85D71"/>
    <w:rsid w:val="00F85E46"/>
    <w:rsid w:val="00F85FB6"/>
    <w:rsid w:val="00F85FFA"/>
    <w:rsid w:val="00F86048"/>
    <w:rsid w:val="00F86052"/>
    <w:rsid w:val="00F8605F"/>
    <w:rsid w:val="00F86097"/>
    <w:rsid w:val="00F860F4"/>
    <w:rsid w:val="00F86115"/>
    <w:rsid w:val="00F86161"/>
    <w:rsid w:val="00F8630A"/>
    <w:rsid w:val="00F86351"/>
    <w:rsid w:val="00F863F9"/>
    <w:rsid w:val="00F86467"/>
    <w:rsid w:val="00F86491"/>
    <w:rsid w:val="00F864BE"/>
    <w:rsid w:val="00F8650A"/>
    <w:rsid w:val="00F865B5"/>
    <w:rsid w:val="00F866D5"/>
    <w:rsid w:val="00F867F9"/>
    <w:rsid w:val="00F8683B"/>
    <w:rsid w:val="00F869BE"/>
    <w:rsid w:val="00F869DE"/>
    <w:rsid w:val="00F86BE8"/>
    <w:rsid w:val="00F86D19"/>
    <w:rsid w:val="00F86D72"/>
    <w:rsid w:val="00F87178"/>
    <w:rsid w:val="00F87217"/>
    <w:rsid w:val="00F873D0"/>
    <w:rsid w:val="00F87419"/>
    <w:rsid w:val="00F87433"/>
    <w:rsid w:val="00F87445"/>
    <w:rsid w:val="00F87464"/>
    <w:rsid w:val="00F8746D"/>
    <w:rsid w:val="00F8748C"/>
    <w:rsid w:val="00F874B0"/>
    <w:rsid w:val="00F874CE"/>
    <w:rsid w:val="00F87560"/>
    <w:rsid w:val="00F8767C"/>
    <w:rsid w:val="00F876E2"/>
    <w:rsid w:val="00F8778E"/>
    <w:rsid w:val="00F877D4"/>
    <w:rsid w:val="00F87829"/>
    <w:rsid w:val="00F8787B"/>
    <w:rsid w:val="00F87897"/>
    <w:rsid w:val="00F8789D"/>
    <w:rsid w:val="00F878D8"/>
    <w:rsid w:val="00F87AD6"/>
    <w:rsid w:val="00F87AEA"/>
    <w:rsid w:val="00F87BE9"/>
    <w:rsid w:val="00F87CD1"/>
    <w:rsid w:val="00F87D22"/>
    <w:rsid w:val="00F87D30"/>
    <w:rsid w:val="00F87D8F"/>
    <w:rsid w:val="00F87DDD"/>
    <w:rsid w:val="00F87E64"/>
    <w:rsid w:val="00F87E95"/>
    <w:rsid w:val="00F87EC2"/>
    <w:rsid w:val="00F87EC9"/>
    <w:rsid w:val="00F87F4C"/>
    <w:rsid w:val="00F900CC"/>
    <w:rsid w:val="00F90108"/>
    <w:rsid w:val="00F9021B"/>
    <w:rsid w:val="00F9021C"/>
    <w:rsid w:val="00F903F7"/>
    <w:rsid w:val="00F9043D"/>
    <w:rsid w:val="00F90440"/>
    <w:rsid w:val="00F9052E"/>
    <w:rsid w:val="00F9057A"/>
    <w:rsid w:val="00F906D1"/>
    <w:rsid w:val="00F9070A"/>
    <w:rsid w:val="00F9071B"/>
    <w:rsid w:val="00F90826"/>
    <w:rsid w:val="00F9083C"/>
    <w:rsid w:val="00F9085B"/>
    <w:rsid w:val="00F908B1"/>
    <w:rsid w:val="00F9090F"/>
    <w:rsid w:val="00F90913"/>
    <w:rsid w:val="00F9097D"/>
    <w:rsid w:val="00F9097E"/>
    <w:rsid w:val="00F909F0"/>
    <w:rsid w:val="00F909FE"/>
    <w:rsid w:val="00F90A88"/>
    <w:rsid w:val="00F90AB1"/>
    <w:rsid w:val="00F90AD1"/>
    <w:rsid w:val="00F90B29"/>
    <w:rsid w:val="00F90D3E"/>
    <w:rsid w:val="00F910AC"/>
    <w:rsid w:val="00F910B1"/>
    <w:rsid w:val="00F910F5"/>
    <w:rsid w:val="00F9114D"/>
    <w:rsid w:val="00F91342"/>
    <w:rsid w:val="00F91357"/>
    <w:rsid w:val="00F91509"/>
    <w:rsid w:val="00F9151E"/>
    <w:rsid w:val="00F9162C"/>
    <w:rsid w:val="00F91663"/>
    <w:rsid w:val="00F916BD"/>
    <w:rsid w:val="00F916EF"/>
    <w:rsid w:val="00F91779"/>
    <w:rsid w:val="00F918C7"/>
    <w:rsid w:val="00F9194E"/>
    <w:rsid w:val="00F91A01"/>
    <w:rsid w:val="00F91A03"/>
    <w:rsid w:val="00F91B5C"/>
    <w:rsid w:val="00F91B9E"/>
    <w:rsid w:val="00F91BE2"/>
    <w:rsid w:val="00F91D09"/>
    <w:rsid w:val="00F91E08"/>
    <w:rsid w:val="00F91F37"/>
    <w:rsid w:val="00F91F4F"/>
    <w:rsid w:val="00F91F66"/>
    <w:rsid w:val="00F91FF9"/>
    <w:rsid w:val="00F91FFB"/>
    <w:rsid w:val="00F9200B"/>
    <w:rsid w:val="00F9200D"/>
    <w:rsid w:val="00F92061"/>
    <w:rsid w:val="00F920A9"/>
    <w:rsid w:val="00F92172"/>
    <w:rsid w:val="00F9243F"/>
    <w:rsid w:val="00F924B8"/>
    <w:rsid w:val="00F9256F"/>
    <w:rsid w:val="00F92632"/>
    <w:rsid w:val="00F926ED"/>
    <w:rsid w:val="00F9279E"/>
    <w:rsid w:val="00F927AD"/>
    <w:rsid w:val="00F927C3"/>
    <w:rsid w:val="00F9280F"/>
    <w:rsid w:val="00F9288A"/>
    <w:rsid w:val="00F92963"/>
    <w:rsid w:val="00F92A1F"/>
    <w:rsid w:val="00F92A28"/>
    <w:rsid w:val="00F92B48"/>
    <w:rsid w:val="00F92C4F"/>
    <w:rsid w:val="00F92CBA"/>
    <w:rsid w:val="00F92CC8"/>
    <w:rsid w:val="00F92DA9"/>
    <w:rsid w:val="00F92DCC"/>
    <w:rsid w:val="00F92EF3"/>
    <w:rsid w:val="00F92EFD"/>
    <w:rsid w:val="00F92F9E"/>
    <w:rsid w:val="00F930D4"/>
    <w:rsid w:val="00F93199"/>
    <w:rsid w:val="00F93212"/>
    <w:rsid w:val="00F93235"/>
    <w:rsid w:val="00F93408"/>
    <w:rsid w:val="00F934A5"/>
    <w:rsid w:val="00F9371E"/>
    <w:rsid w:val="00F937BD"/>
    <w:rsid w:val="00F938E3"/>
    <w:rsid w:val="00F93901"/>
    <w:rsid w:val="00F9397A"/>
    <w:rsid w:val="00F93A5D"/>
    <w:rsid w:val="00F93AAA"/>
    <w:rsid w:val="00F93B5A"/>
    <w:rsid w:val="00F93BA0"/>
    <w:rsid w:val="00F93BC8"/>
    <w:rsid w:val="00F93BCF"/>
    <w:rsid w:val="00F93C06"/>
    <w:rsid w:val="00F93C07"/>
    <w:rsid w:val="00F93D75"/>
    <w:rsid w:val="00F93D91"/>
    <w:rsid w:val="00F93DA6"/>
    <w:rsid w:val="00F93E90"/>
    <w:rsid w:val="00F93EA6"/>
    <w:rsid w:val="00F94085"/>
    <w:rsid w:val="00F94090"/>
    <w:rsid w:val="00F94165"/>
    <w:rsid w:val="00F94182"/>
    <w:rsid w:val="00F94187"/>
    <w:rsid w:val="00F941A2"/>
    <w:rsid w:val="00F941D9"/>
    <w:rsid w:val="00F94214"/>
    <w:rsid w:val="00F94244"/>
    <w:rsid w:val="00F942E3"/>
    <w:rsid w:val="00F94338"/>
    <w:rsid w:val="00F945CB"/>
    <w:rsid w:val="00F94619"/>
    <w:rsid w:val="00F94645"/>
    <w:rsid w:val="00F94693"/>
    <w:rsid w:val="00F947F4"/>
    <w:rsid w:val="00F94941"/>
    <w:rsid w:val="00F94942"/>
    <w:rsid w:val="00F94B21"/>
    <w:rsid w:val="00F94BBA"/>
    <w:rsid w:val="00F94BDE"/>
    <w:rsid w:val="00F94D7C"/>
    <w:rsid w:val="00F94DD3"/>
    <w:rsid w:val="00F94DF3"/>
    <w:rsid w:val="00F94E5E"/>
    <w:rsid w:val="00F94E67"/>
    <w:rsid w:val="00F94EA2"/>
    <w:rsid w:val="00F94F00"/>
    <w:rsid w:val="00F94F62"/>
    <w:rsid w:val="00F94F6F"/>
    <w:rsid w:val="00F94FBE"/>
    <w:rsid w:val="00F951F5"/>
    <w:rsid w:val="00F9525B"/>
    <w:rsid w:val="00F9543B"/>
    <w:rsid w:val="00F95443"/>
    <w:rsid w:val="00F95445"/>
    <w:rsid w:val="00F95524"/>
    <w:rsid w:val="00F955EC"/>
    <w:rsid w:val="00F9586E"/>
    <w:rsid w:val="00F958C7"/>
    <w:rsid w:val="00F95926"/>
    <w:rsid w:val="00F959B9"/>
    <w:rsid w:val="00F95A3E"/>
    <w:rsid w:val="00F95B37"/>
    <w:rsid w:val="00F95BCD"/>
    <w:rsid w:val="00F95BE4"/>
    <w:rsid w:val="00F95CA2"/>
    <w:rsid w:val="00F95D34"/>
    <w:rsid w:val="00F95D94"/>
    <w:rsid w:val="00F95DE1"/>
    <w:rsid w:val="00F95E79"/>
    <w:rsid w:val="00F95F9D"/>
    <w:rsid w:val="00F95FD3"/>
    <w:rsid w:val="00F96003"/>
    <w:rsid w:val="00F96026"/>
    <w:rsid w:val="00F96054"/>
    <w:rsid w:val="00F960D0"/>
    <w:rsid w:val="00F960FC"/>
    <w:rsid w:val="00F962D4"/>
    <w:rsid w:val="00F96340"/>
    <w:rsid w:val="00F963B9"/>
    <w:rsid w:val="00F96451"/>
    <w:rsid w:val="00F9645F"/>
    <w:rsid w:val="00F965A0"/>
    <w:rsid w:val="00F96660"/>
    <w:rsid w:val="00F96668"/>
    <w:rsid w:val="00F9666B"/>
    <w:rsid w:val="00F967F9"/>
    <w:rsid w:val="00F96816"/>
    <w:rsid w:val="00F96885"/>
    <w:rsid w:val="00F9693B"/>
    <w:rsid w:val="00F96AB8"/>
    <w:rsid w:val="00F96B81"/>
    <w:rsid w:val="00F96BA4"/>
    <w:rsid w:val="00F96D42"/>
    <w:rsid w:val="00F96E02"/>
    <w:rsid w:val="00F96E21"/>
    <w:rsid w:val="00F96F0D"/>
    <w:rsid w:val="00F96F27"/>
    <w:rsid w:val="00F97090"/>
    <w:rsid w:val="00F97271"/>
    <w:rsid w:val="00F974E1"/>
    <w:rsid w:val="00F9756D"/>
    <w:rsid w:val="00F975E3"/>
    <w:rsid w:val="00F976EB"/>
    <w:rsid w:val="00F97765"/>
    <w:rsid w:val="00F9776A"/>
    <w:rsid w:val="00F97786"/>
    <w:rsid w:val="00F977C3"/>
    <w:rsid w:val="00F9783C"/>
    <w:rsid w:val="00F97841"/>
    <w:rsid w:val="00F9787B"/>
    <w:rsid w:val="00F9792E"/>
    <w:rsid w:val="00F9796A"/>
    <w:rsid w:val="00F979E6"/>
    <w:rsid w:val="00F97ABD"/>
    <w:rsid w:val="00F97B5F"/>
    <w:rsid w:val="00F97BD0"/>
    <w:rsid w:val="00F97CEB"/>
    <w:rsid w:val="00F97DC9"/>
    <w:rsid w:val="00FA0062"/>
    <w:rsid w:val="00FA018B"/>
    <w:rsid w:val="00FA01B7"/>
    <w:rsid w:val="00FA01C0"/>
    <w:rsid w:val="00FA029D"/>
    <w:rsid w:val="00FA02F4"/>
    <w:rsid w:val="00FA0300"/>
    <w:rsid w:val="00FA0427"/>
    <w:rsid w:val="00FA046A"/>
    <w:rsid w:val="00FA04CA"/>
    <w:rsid w:val="00FA0503"/>
    <w:rsid w:val="00FA0505"/>
    <w:rsid w:val="00FA054A"/>
    <w:rsid w:val="00FA05E2"/>
    <w:rsid w:val="00FA0602"/>
    <w:rsid w:val="00FA061F"/>
    <w:rsid w:val="00FA063A"/>
    <w:rsid w:val="00FA06C7"/>
    <w:rsid w:val="00FA0782"/>
    <w:rsid w:val="00FA07DE"/>
    <w:rsid w:val="00FA080D"/>
    <w:rsid w:val="00FA0894"/>
    <w:rsid w:val="00FA0927"/>
    <w:rsid w:val="00FA0A12"/>
    <w:rsid w:val="00FA0A32"/>
    <w:rsid w:val="00FA0A79"/>
    <w:rsid w:val="00FA0AA9"/>
    <w:rsid w:val="00FA0AAD"/>
    <w:rsid w:val="00FA0AF5"/>
    <w:rsid w:val="00FA0B1D"/>
    <w:rsid w:val="00FA0B52"/>
    <w:rsid w:val="00FA0EAF"/>
    <w:rsid w:val="00FA0F40"/>
    <w:rsid w:val="00FA0FAB"/>
    <w:rsid w:val="00FA1040"/>
    <w:rsid w:val="00FA106F"/>
    <w:rsid w:val="00FA10F3"/>
    <w:rsid w:val="00FA115C"/>
    <w:rsid w:val="00FA11E5"/>
    <w:rsid w:val="00FA12E8"/>
    <w:rsid w:val="00FA134F"/>
    <w:rsid w:val="00FA1382"/>
    <w:rsid w:val="00FA13FF"/>
    <w:rsid w:val="00FA14D9"/>
    <w:rsid w:val="00FA1593"/>
    <w:rsid w:val="00FA15A9"/>
    <w:rsid w:val="00FA1611"/>
    <w:rsid w:val="00FA165E"/>
    <w:rsid w:val="00FA1738"/>
    <w:rsid w:val="00FA17E7"/>
    <w:rsid w:val="00FA18AE"/>
    <w:rsid w:val="00FA1943"/>
    <w:rsid w:val="00FA1988"/>
    <w:rsid w:val="00FA1A96"/>
    <w:rsid w:val="00FA1D8E"/>
    <w:rsid w:val="00FA1E68"/>
    <w:rsid w:val="00FA1ED2"/>
    <w:rsid w:val="00FA1EDB"/>
    <w:rsid w:val="00FA1FD2"/>
    <w:rsid w:val="00FA1FFA"/>
    <w:rsid w:val="00FA2011"/>
    <w:rsid w:val="00FA203B"/>
    <w:rsid w:val="00FA2040"/>
    <w:rsid w:val="00FA20D0"/>
    <w:rsid w:val="00FA218D"/>
    <w:rsid w:val="00FA224D"/>
    <w:rsid w:val="00FA224E"/>
    <w:rsid w:val="00FA226A"/>
    <w:rsid w:val="00FA2279"/>
    <w:rsid w:val="00FA2292"/>
    <w:rsid w:val="00FA22C9"/>
    <w:rsid w:val="00FA2362"/>
    <w:rsid w:val="00FA2504"/>
    <w:rsid w:val="00FA258F"/>
    <w:rsid w:val="00FA2770"/>
    <w:rsid w:val="00FA27D2"/>
    <w:rsid w:val="00FA27D9"/>
    <w:rsid w:val="00FA281D"/>
    <w:rsid w:val="00FA28F1"/>
    <w:rsid w:val="00FA2AAD"/>
    <w:rsid w:val="00FA2BA0"/>
    <w:rsid w:val="00FA2C3B"/>
    <w:rsid w:val="00FA2C42"/>
    <w:rsid w:val="00FA2CF8"/>
    <w:rsid w:val="00FA2D4C"/>
    <w:rsid w:val="00FA2E63"/>
    <w:rsid w:val="00FA2F1D"/>
    <w:rsid w:val="00FA2F31"/>
    <w:rsid w:val="00FA2F9C"/>
    <w:rsid w:val="00FA307F"/>
    <w:rsid w:val="00FA30BD"/>
    <w:rsid w:val="00FA3135"/>
    <w:rsid w:val="00FA3166"/>
    <w:rsid w:val="00FA31EC"/>
    <w:rsid w:val="00FA327C"/>
    <w:rsid w:val="00FA32F6"/>
    <w:rsid w:val="00FA33C6"/>
    <w:rsid w:val="00FA3454"/>
    <w:rsid w:val="00FA34A1"/>
    <w:rsid w:val="00FA3503"/>
    <w:rsid w:val="00FA3568"/>
    <w:rsid w:val="00FA3631"/>
    <w:rsid w:val="00FA36DB"/>
    <w:rsid w:val="00FA372A"/>
    <w:rsid w:val="00FA3794"/>
    <w:rsid w:val="00FA3821"/>
    <w:rsid w:val="00FA3830"/>
    <w:rsid w:val="00FA38C8"/>
    <w:rsid w:val="00FA39A3"/>
    <w:rsid w:val="00FA3A03"/>
    <w:rsid w:val="00FA3A0F"/>
    <w:rsid w:val="00FA3A6D"/>
    <w:rsid w:val="00FA3A7C"/>
    <w:rsid w:val="00FA3A7E"/>
    <w:rsid w:val="00FA3AB8"/>
    <w:rsid w:val="00FA3BA4"/>
    <w:rsid w:val="00FA3CBC"/>
    <w:rsid w:val="00FA3D41"/>
    <w:rsid w:val="00FA3D43"/>
    <w:rsid w:val="00FA3DCA"/>
    <w:rsid w:val="00FA3EB8"/>
    <w:rsid w:val="00FA3EE4"/>
    <w:rsid w:val="00FA4069"/>
    <w:rsid w:val="00FA407A"/>
    <w:rsid w:val="00FA4095"/>
    <w:rsid w:val="00FA4313"/>
    <w:rsid w:val="00FA43A3"/>
    <w:rsid w:val="00FA43E2"/>
    <w:rsid w:val="00FA442B"/>
    <w:rsid w:val="00FA4495"/>
    <w:rsid w:val="00FA4687"/>
    <w:rsid w:val="00FA46DB"/>
    <w:rsid w:val="00FA48A8"/>
    <w:rsid w:val="00FA4948"/>
    <w:rsid w:val="00FA4986"/>
    <w:rsid w:val="00FA4AA5"/>
    <w:rsid w:val="00FA4B37"/>
    <w:rsid w:val="00FA4BDC"/>
    <w:rsid w:val="00FA4C56"/>
    <w:rsid w:val="00FA4CF1"/>
    <w:rsid w:val="00FA4E35"/>
    <w:rsid w:val="00FA4E8C"/>
    <w:rsid w:val="00FA4ED4"/>
    <w:rsid w:val="00FA4F15"/>
    <w:rsid w:val="00FA4F39"/>
    <w:rsid w:val="00FA4FFC"/>
    <w:rsid w:val="00FA5026"/>
    <w:rsid w:val="00FA502A"/>
    <w:rsid w:val="00FA5046"/>
    <w:rsid w:val="00FA5139"/>
    <w:rsid w:val="00FA5166"/>
    <w:rsid w:val="00FA520A"/>
    <w:rsid w:val="00FA5289"/>
    <w:rsid w:val="00FA5310"/>
    <w:rsid w:val="00FA53B0"/>
    <w:rsid w:val="00FA5423"/>
    <w:rsid w:val="00FA55CF"/>
    <w:rsid w:val="00FA5651"/>
    <w:rsid w:val="00FA5697"/>
    <w:rsid w:val="00FA569F"/>
    <w:rsid w:val="00FA56DD"/>
    <w:rsid w:val="00FA5716"/>
    <w:rsid w:val="00FA571D"/>
    <w:rsid w:val="00FA5781"/>
    <w:rsid w:val="00FA57A7"/>
    <w:rsid w:val="00FA57AC"/>
    <w:rsid w:val="00FA57F0"/>
    <w:rsid w:val="00FA57F4"/>
    <w:rsid w:val="00FA5A4D"/>
    <w:rsid w:val="00FA5AC2"/>
    <w:rsid w:val="00FA5C2C"/>
    <w:rsid w:val="00FA5C2E"/>
    <w:rsid w:val="00FA5CA7"/>
    <w:rsid w:val="00FA5CD9"/>
    <w:rsid w:val="00FA5DF4"/>
    <w:rsid w:val="00FA5F16"/>
    <w:rsid w:val="00FA5F19"/>
    <w:rsid w:val="00FA5F2C"/>
    <w:rsid w:val="00FA5F39"/>
    <w:rsid w:val="00FA5F43"/>
    <w:rsid w:val="00FA5F88"/>
    <w:rsid w:val="00FA60A1"/>
    <w:rsid w:val="00FA6139"/>
    <w:rsid w:val="00FA61FC"/>
    <w:rsid w:val="00FA62EB"/>
    <w:rsid w:val="00FA643D"/>
    <w:rsid w:val="00FA65A7"/>
    <w:rsid w:val="00FA6662"/>
    <w:rsid w:val="00FA6687"/>
    <w:rsid w:val="00FA66EB"/>
    <w:rsid w:val="00FA6716"/>
    <w:rsid w:val="00FA675E"/>
    <w:rsid w:val="00FA6778"/>
    <w:rsid w:val="00FA6837"/>
    <w:rsid w:val="00FA686F"/>
    <w:rsid w:val="00FA6893"/>
    <w:rsid w:val="00FA6946"/>
    <w:rsid w:val="00FA6968"/>
    <w:rsid w:val="00FA69F1"/>
    <w:rsid w:val="00FA6B0A"/>
    <w:rsid w:val="00FA6BA8"/>
    <w:rsid w:val="00FA6BDE"/>
    <w:rsid w:val="00FA6C0F"/>
    <w:rsid w:val="00FA6CCE"/>
    <w:rsid w:val="00FA6CFF"/>
    <w:rsid w:val="00FA6F33"/>
    <w:rsid w:val="00FA6F7B"/>
    <w:rsid w:val="00FA6FF6"/>
    <w:rsid w:val="00FA70C4"/>
    <w:rsid w:val="00FA71D7"/>
    <w:rsid w:val="00FA7351"/>
    <w:rsid w:val="00FA739A"/>
    <w:rsid w:val="00FA739F"/>
    <w:rsid w:val="00FA73B9"/>
    <w:rsid w:val="00FA73D1"/>
    <w:rsid w:val="00FA73E2"/>
    <w:rsid w:val="00FA7400"/>
    <w:rsid w:val="00FA75E3"/>
    <w:rsid w:val="00FA7702"/>
    <w:rsid w:val="00FA771B"/>
    <w:rsid w:val="00FA774D"/>
    <w:rsid w:val="00FA788B"/>
    <w:rsid w:val="00FA7966"/>
    <w:rsid w:val="00FA79D2"/>
    <w:rsid w:val="00FA7A30"/>
    <w:rsid w:val="00FA7AAC"/>
    <w:rsid w:val="00FA7AD7"/>
    <w:rsid w:val="00FA7ADB"/>
    <w:rsid w:val="00FA7B30"/>
    <w:rsid w:val="00FA7B90"/>
    <w:rsid w:val="00FA7BBC"/>
    <w:rsid w:val="00FA7BF4"/>
    <w:rsid w:val="00FA7DBE"/>
    <w:rsid w:val="00FA7E80"/>
    <w:rsid w:val="00FA7EF5"/>
    <w:rsid w:val="00FA7F0F"/>
    <w:rsid w:val="00FA7F42"/>
    <w:rsid w:val="00FA7F6D"/>
    <w:rsid w:val="00FA7F7A"/>
    <w:rsid w:val="00FA7F91"/>
    <w:rsid w:val="00FB005A"/>
    <w:rsid w:val="00FB0066"/>
    <w:rsid w:val="00FB00B3"/>
    <w:rsid w:val="00FB0118"/>
    <w:rsid w:val="00FB01F7"/>
    <w:rsid w:val="00FB025D"/>
    <w:rsid w:val="00FB0394"/>
    <w:rsid w:val="00FB03A3"/>
    <w:rsid w:val="00FB03BE"/>
    <w:rsid w:val="00FB03D4"/>
    <w:rsid w:val="00FB0485"/>
    <w:rsid w:val="00FB048D"/>
    <w:rsid w:val="00FB054D"/>
    <w:rsid w:val="00FB057B"/>
    <w:rsid w:val="00FB05BA"/>
    <w:rsid w:val="00FB05C5"/>
    <w:rsid w:val="00FB0615"/>
    <w:rsid w:val="00FB061F"/>
    <w:rsid w:val="00FB08C1"/>
    <w:rsid w:val="00FB08E0"/>
    <w:rsid w:val="00FB08F6"/>
    <w:rsid w:val="00FB0912"/>
    <w:rsid w:val="00FB0979"/>
    <w:rsid w:val="00FB09AE"/>
    <w:rsid w:val="00FB0A12"/>
    <w:rsid w:val="00FB0A4E"/>
    <w:rsid w:val="00FB0B6B"/>
    <w:rsid w:val="00FB0B8F"/>
    <w:rsid w:val="00FB0BD6"/>
    <w:rsid w:val="00FB0C83"/>
    <w:rsid w:val="00FB0D55"/>
    <w:rsid w:val="00FB0DD6"/>
    <w:rsid w:val="00FB0DE3"/>
    <w:rsid w:val="00FB0E21"/>
    <w:rsid w:val="00FB0E43"/>
    <w:rsid w:val="00FB0F84"/>
    <w:rsid w:val="00FB10BA"/>
    <w:rsid w:val="00FB1117"/>
    <w:rsid w:val="00FB1168"/>
    <w:rsid w:val="00FB1270"/>
    <w:rsid w:val="00FB1338"/>
    <w:rsid w:val="00FB1473"/>
    <w:rsid w:val="00FB14B6"/>
    <w:rsid w:val="00FB14F9"/>
    <w:rsid w:val="00FB150B"/>
    <w:rsid w:val="00FB15A5"/>
    <w:rsid w:val="00FB15D4"/>
    <w:rsid w:val="00FB168D"/>
    <w:rsid w:val="00FB1806"/>
    <w:rsid w:val="00FB18D4"/>
    <w:rsid w:val="00FB1902"/>
    <w:rsid w:val="00FB1926"/>
    <w:rsid w:val="00FB1971"/>
    <w:rsid w:val="00FB19E7"/>
    <w:rsid w:val="00FB1B75"/>
    <w:rsid w:val="00FB1B99"/>
    <w:rsid w:val="00FB1D10"/>
    <w:rsid w:val="00FB1DC2"/>
    <w:rsid w:val="00FB1DF7"/>
    <w:rsid w:val="00FB1F16"/>
    <w:rsid w:val="00FB1FB2"/>
    <w:rsid w:val="00FB20A9"/>
    <w:rsid w:val="00FB2128"/>
    <w:rsid w:val="00FB215B"/>
    <w:rsid w:val="00FB21BF"/>
    <w:rsid w:val="00FB228D"/>
    <w:rsid w:val="00FB2310"/>
    <w:rsid w:val="00FB2325"/>
    <w:rsid w:val="00FB236E"/>
    <w:rsid w:val="00FB23D0"/>
    <w:rsid w:val="00FB2403"/>
    <w:rsid w:val="00FB2423"/>
    <w:rsid w:val="00FB24A8"/>
    <w:rsid w:val="00FB262D"/>
    <w:rsid w:val="00FB27B9"/>
    <w:rsid w:val="00FB28F5"/>
    <w:rsid w:val="00FB2A54"/>
    <w:rsid w:val="00FB2A62"/>
    <w:rsid w:val="00FB2C06"/>
    <w:rsid w:val="00FB2D6E"/>
    <w:rsid w:val="00FB2D7A"/>
    <w:rsid w:val="00FB2EB0"/>
    <w:rsid w:val="00FB2EBD"/>
    <w:rsid w:val="00FB2F97"/>
    <w:rsid w:val="00FB309D"/>
    <w:rsid w:val="00FB30F1"/>
    <w:rsid w:val="00FB3211"/>
    <w:rsid w:val="00FB3294"/>
    <w:rsid w:val="00FB32A8"/>
    <w:rsid w:val="00FB32DB"/>
    <w:rsid w:val="00FB3525"/>
    <w:rsid w:val="00FB353D"/>
    <w:rsid w:val="00FB354B"/>
    <w:rsid w:val="00FB35D3"/>
    <w:rsid w:val="00FB35E9"/>
    <w:rsid w:val="00FB376F"/>
    <w:rsid w:val="00FB388D"/>
    <w:rsid w:val="00FB38AF"/>
    <w:rsid w:val="00FB3A12"/>
    <w:rsid w:val="00FB3A65"/>
    <w:rsid w:val="00FB3B1D"/>
    <w:rsid w:val="00FB3B24"/>
    <w:rsid w:val="00FB3B39"/>
    <w:rsid w:val="00FB3D41"/>
    <w:rsid w:val="00FB3DC8"/>
    <w:rsid w:val="00FB3F5F"/>
    <w:rsid w:val="00FB3F99"/>
    <w:rsid w:val="00FB404D"/>
    <w:rsid w:val="00FB40A2"/>
    <w:rsid w:val="00FB40A9"/>
    <w:rsid w:val="00FB40CA"/>
    <w:rsid w:val="00FB4131"/>
    <w:rsid w:val="00FB41D4"/>
    <w:rsid w:val="00FB4267"/>
    <w:rsid w:val="00FB430E"/>
    <w:rsid w:val="00FB44CE"/>
    <w:rsid w:val="00FB45F6"/>
    <w:rsid w:val="00FB469F"/>
    <w:rsid w:val="00FB46EE"/>
    <w:rsid w:val="00FB482E"/>
    <w:rsid w:val="00FB4A81"/>
    <w:rsid w:val="00FB4AD0"/>
    <w:rsid w:val="00FB4B5B"/>
    <w:rsid w:val="00FB4BAA"/>
    <w:rsid w:val="00FB4C01"/>
    <w:rsid w:val="00FB4D0E"/>
    <w:rsid w:val="00FB4DC1"/>
    <w:rsid w:val="00FB4DCC"/>
    <w:rsid w:val="00FB4EF6"/>
    <w:rsid w:val="00FB4FC8"/>
    <w:rsid w:val="00FB4FF4"/>
    <w:rsid w:val="00FB502F"/>
    <w:rsid w:val="00FB5183"/>
    <w:rsid w:val="00FB51E5"/>
    <w:rsid w:val="00FB52E9"/>
    <w:rsid w:val="00FB5329"/>
    <w:rsid w:val="00FB53AB"/>
    <w:rsid w:val="00FB554A"/>
    <w:rsid w:val="00FB55A2"/>
    <w:rsid w:val="00FB55DC"/>
    <w:rsid w:val="00FB55FD"/>
    <w:rsid w:val="00FB5663"/>
    <w:rsid w:val="00FB56C4"/>
    <w:rsid w:val="00FB5735"/>
    <w:rsid w:val="00FB5771"/>
    <w:rsid w:val="00FB57A7"/>
    <w:rsid w:val="00FB5896"/>
    <w:rsid w:val="00FB5A58"/>
    <w:rsid w:val="00FB5AB6"/>
    <w:rsid w:val="00FB5AEE"/>
    <w:rsid w:val="00FB5B57"/>
    <w:rsid w:val="00FB5C76"/>
    <w:rsid w:val="00FB5E5F"/>
    <w:rsid w:val="00FB5F5F"/>
    <w:rsid w:val="00FB5F93"/>
    <w:rsid w:val="00FB5FB6"/>
    <w:rsid w:val="00FB6041"/>
    <w:rsid w:val="00FB6112"/>
    <w:rsid w:val="00FB61D9"/>
    <w:rsid w:val="00FB6377"/>
    <w:rsid w:val="00FB63E7"/>
    <w:rsid w:val="00FB63F7"/>
    <w:rsid w:val="00FB6583"/>
    <w:rsid w:val="00FB6638"/>
    <w:rsid w:val="00FB674D"/>
    <w:rsid w:val="00FB6785"/>
    <w:rsid w:val="00FB67D8"/>
    <w:rsid w:val="00FB684E"/>
    <w:rsid w:val="00FB686B"/>
    <w:rsid w:val="00FB68AA"/>
    <w:rsid w:val="00FB68F4"/>
    <w:rsid w:val="00FB6926"/>
    <w:rsid w:val="00FB6983"/>
    <w:rsid w:val="00FB6A4A"/>
    <w:rsid w:val="00FB6A5C"/>
    <w:rsid w:val="00FB6AA3"/>
    <w:rsid w:val="00FB6B68"/>
    <w:rsid w:val="00FB6BF2"/>
    <w:rsid w:val="00FB6C70"/>
    <w:rsid w:val="00FB6CA4"/>
    <w:rsid w:val="00FB6CDD"/>
    <w:rsid w:val="00FB6CF4"/>
    <w:rsid w:val="00FB6D3C"/>
    <w:rsid w:val="00FB6D5A"/>
    <w:rsid w:val="00FB6D76"/>
    <w:rsid w:val="00FB6E3B"/>
    <w:rsid w:val="00FB6F56"/>
    <w:rsid w:val="00FB7167"/>
    <w:rsid w:val="00FB71F6"/>
    <w:rsid w:val="00FB723C"/>
    <w:rsid w:val="00FB7339"/>
    <w:rsid w:val="00FB7372"/>
    <w:rsid w:val="00FB74A8"/>
    <w:rsid w:val="00FB74EA"/>
    <w:rsid w:val="00FB76DD"/>
    <w:rsid w:val="00FB77E6"/>
    <w:rsid w:val="00FB785D"/>
    <w:rsid w:val="00FB7946"/>
    <w:rsid w:val="00FB7963"/>
    <w:rsid w:val="00FB7AF6"/>
    <w:rsid w:val="00FB7B48"/>
    <w:rsid w:val="00FB7B91"/>
    <w:rsid w:val="00FB7CF0"/>
    <w:rsid w:val="00FB7D7B"/>
    <w:rsid w:val="00FB7DC4"/>
    <w:rsid w:val="00FB7DD4"/>
    <w:rsid w:val="00FB7F01"/>
    <w:rsid w:val="00FB7F1A"/>
    <w:rsid w:val="00FB7F36"/>
    <w:rsid w:val="00FB7F59"/>
    <w:rsid w:val="00FB7F94"/>
    <w:rsid w:val="00FC00A5"/>
    <w:rsid w:val="00FC0126"/>
    <w:rsid w:val="00FC02A7"/>
    <w:rsid w:val="00FC02C8"/>
    <w:rsid w:val="00FC032B"/>
    <w:rsid w:val="00FC0369"/>
    <w:rsid w:val="00FC040F"/>
    <w:rsid w:val="00FC04FB"/>
    <w:rsid w:val="00FC0557"/>
    <w:rsid w:val="00FC05F7"/>
    <w:rsid w:val="00FC0650"/>
    <w:rsid w:val="00FC069F"/>
    <w:rsid w:val="00FC071B"/>
    <w:rsid w:val="00FC071C"/>
    <w:rsid w:val="00FC085B"/>
    <w:rsid w:val="00FC0932"/>
    <w:rsid w:val="00FC0943"/>
    <w:rsid w:val="00FC0969"/>
    <w:rsid w:val="00FC09EB"/>
    <w:rsid w:val="00FC0A0C"/>
    <w:rsid w:val="00FC0A21"/>
    <w:rsid w:val="00FC0A57"/>
    <w:rsid w:val="00FC0AAE"/>
    <w:rsid w:val="00FC0B13"/>
    <w:rsid w:val="00FC0C8F"/>
    <w:rsid w:val="00FC0D4A"/>
    <w:rsid w:val="00FC0DAB"/>
    <w:rsid w:val="00FC0DF7"/>
    <w:rsid w:val="00FC0EF2"/>
    <w:rsid w:val="00FC0F1B"/>
    <w:rsid w:val="00FC0F8E"/>
    <w:rsid w:val="00FC0FBF"/>
    <w:rsid w:val="00FC0FDA"/>
    <w:rsid w:val="00FC101E"/>
    <w:rsid w:val="00FC1021"/>
    <w:rsid w:val="00FC1184"/>
    <w:rsid w:val="00FC11DD"/>
    <w:rsid w:val="00FC12D0"/>
    <w:rsid w:val="00FC139D"/>
    <w:rsid w:val="00FC142A"/>
    <w:rsid w:val="00FC1492"/>
    <w:rsid w:val="00FC1496"/>
    <w:rsid w:val="00FC1575"/>
    <w:rsid w:val="00FC1587"/>
    <w:rsid w:val="00FC15DD"/>
    <w:rsid w:val="00FC1689"/>
    <w:rsid w:val="00FC16A1"/>
    <w:rsid w:val="00FC16DB"/>
    <w:rsid w:val="00FC175A"/>
    <w:rsid w:val="00FC178B"/>
    <w:rsid w:val="00FC17A2"/>
    <w:rsid w:val="00FC186F"/>
    <w:rsid w:val="00FC18B2"/>
    <w:rsid w:val="00FC1962"/>
    <w:rsid w:val="00FC1A01"/>
    <w:rsid w:val="00FC1AB4"/>
    <w:rsid w:val="00FC1AC4"/>
    <w:rsid w:val="00FC1CDB"/>
    <w:rsid w:val="00FC1D72"/>
    <w:rsid w:val="00FC1DB1"/>
    <w:rsid w:val="00FC1E44"/>
    <w:rsid w:val="00FC1E79"/>
    <w:rsid w:val="00FC1E9C"/>
    <w:rsid w:val="00FC1EE8"/>
    <w:rsid w:val="00FC1F45"/>
    <w:rsid w:val="00FC1F87"/>
    <w:rsid w:val="00FC1FED"/>
    <w:rsid w:val="00FC200F"/>
    <w:rsid w:val="00FC2132"/>
    <w:rsid w:val="00FC21A9"/>
    <w:rsid w:val="00FC2355"/>
    <w:rsid w:val="00FC24B8"/>
    <w:rsid w:val="00FC24BE"/>
    <w:rsid w:val="00FC24DA"/>
    <w:rsid w:val="00FC2683"/>
    <w:rsid w:val="00FC26B3"/>
    <w:rsid w:val="00FC26D7"/>
    <w:rsid w:val="00FC2704"/>
    <w:rsid w:val="00FC273A"/>
    <w:rsid w:val="00FC281F"/>
    <w:rsid w:val="00FC2903"/>
    <w:rsid w:val="00FC29B9"/>
    <w:rsid w:val="00FC2A34"/>
    <w:rsid w:val="00FC2B06"/>
    <w:rsid w:val="00FC2B96"/>
    <w:rsid w:val="00FC2BD1"/>
    <w:rsid w:val="00FC2D56"/>
    <w:rsid w:val="00FC2DCC"/>
    <w:rsid w:val="00FC2F49"/>
    <w:rsid w:val="00FC303D"/>
    <w:rsid w:val="00FC304F"/>
    <w:rsid w:val="00FC309B"/>
    <w:rsid w:val="00FC3111"/>
    <w:rsid w:val="00FC311F"/>
    <w:rsid w:val="00FC3146"/>
    <w:rsid w:val="00FC3176"/>
    <w:rsid w:val="00FC3297"/>
    <w:rsid w:val="00FC34F6"/>
    <w:rsid w:val="00FC3508"/>
    <w:rsid w:val="00FC3550"/>
    <w:rsid w:val="00FC359F"/>
    <w:rsid w:val="00FC3639"/>
    <w:rsid w:val="00FC363F"/>
    <w:rsid w:val="00FC364A"/>
    <w:rsid w:val="00FC3657"/>
    <w:rsid w:val="00FC3667"/>
    <w:rsid w:val="00FC372C"/>
    <w:rsid w:val="00FC37E3"/>
    <w:rsid w:val="00FC3808"/>
    <w:rsid w:val="00FC3957"/>
    <w:rsid w:val="00FC3984"/>
    <w:rsid w:val="00FC39C2"/>
    <w:rsid w:val="00FC3A23"/>
    <w:rsid w:val="00FC3A50"/>
    <w:rsid w:val="00FC3ACB"/>
    <w:rsid w:val="00FC3B8F"/>
    <w:rsid w:val="00FC3B95"/>
    <w:rsid w:val="00FC3BCC"/>
    <w:rsid w:val="00FC3C87"/>
    <w:rsid w:val="00FC3D34"/>
    <w:rsid w:val="00FC3D96"/>
    <w:rsid w:val="00FC3EC8"/>
    <w:rsid w:val="00FC3F59"/>
    <w:rsid w:val="00FC3FB2"/>
    <w:rsid w:val="00FC40D0"/>
    <w:rsid w:val="00FC4173"/>
    <w:rsid w:val="00FC42BB"/>
    <w:rsid w:val="00FC4376"/>
    <w:rsid w:val="00FC448E"/>
    <w:rsid w:val="00FC4556"/>
    <w:rsid w:val="00FC45ED"/>
    <w:rsid w:val="00FC462C"/>
    <w:rsid w:val="00FC4695"/>
    <w:rsid w:val="00FC46D8"/>
    <w:rsid w:val="00FC4726"/>
    <w:rsid w:val="00FC47BA"/>
    <w:rsid w:val="00FC47DB"/>
    <w:rsid w:val="00FC4871"/>
    <w:rsid w:val="00FC48B8"/>
    <w:rsid w:val="00FC4986"/>
    <w:rsid w:val="00FC49E8"/>
    <w:rsid w:val="00FC4A39"/>
    <w:rsid w:val="00FC4B03"/>
    <w:rsid w:val="00FC4B2F"/>
    <w:rsid w:val="00FC4C4C"/>
    <w:rsid w:val="00FC4CEF"/>
    <w:rsid w:val="00FC4DFB"/>
    <w:rsid w:val="00FC4E36"/>
    <w:rsid w:val="00FC4E8D"/>
    <w:rsid w:val="00FC4F37"/>
    <w:rsid w:val="00FC4F3F"/>
    <w:rsid w:val="00FC4F44"/>
    <w:rsid w:val="00FC503D"/>
    <w:rsid w:val="00FC5217"/>
    <w:rsid w:val="00FC52AE"/>
    <w:rsid w:val="00FC52E7"/>
    <w:rsid w:val="00FC5492"/>
    <w:rsid w:val="00FC54E2"/>
    <w:rsid w:val="00FC5550"/>
    <w:rsid w:val="00FC5576"/>
    <w:rsid w:val="00FC563B"/>
    <w:rsid w:val="00FC56C3"/>
    <w:rsid w:val="00FC56E7"/>
    <w:rsid w:val="00FC576E"/>
    <w:rsid w:val="00FC578C"/>
    <w:rsid w:val="00FC580A"/>
    <w:rsid w:val="00FC58D0"/>
    <w:rsid w:val="00FC5919"/>
    <w:rsid w:val="00FC5AC1"/>
    <w:rsid w:val="00FC5B91"/>
    <w:rsid w:val="00FC5CCD"/>
    <w:rsid w:val="00FC5D18"/>
    <w:rsid w:val="00FC5DCB"/>
    <w:rsid w:val="00FC5E99"/>
    <w:rsid w:val="00FC5EBA"/>
    <w:rsid w:val="00FC5EC6"/>
    <w:rsid w:val="00FC5FF0"/>
    <w:rsid w:val="00FC611E"/>
    <w:rsid w:val="00FC6221"/>
    <w:rsid w:val="00FC6271"/>
    <w:rsid w:val="00FC628F"/>
    <w:rsid w:val="00FC6344"/>
    <w:rsid w:val="00FC63CD"/>
    <w:rsid w:val="00FC63F3"/>
    <w:rsid w:val="00FC6454"/>
    <w:rsid w:val="00FC64BB"/>
    <w:rsid w:val="00FC64E6"/>
    <w:rsid w:val="00FC6563"/>
    <w:rsid w:val="00FC65DA"/>
    <w:rsid w:val="00FC665D"/>
    <w:rsid w:val="00FC66D0"/>
    <w:rsid w:val="00FC67CE"/>
    <w:rsid w:val="00FC6899"/>
    <w:rsid w:val="00FC69F1"/>
    <w:rsid w:val="00FC69F9"/>
    <w:rsid w:val="00FC6AC1"/>
    <w:rsid w:val="00FC6D65"/>
    <w:rsid w:val="00FC6D7A"/>
    <w:rsid w:val="00FC6D7D"/>
    <w:rsid w:val="00FC6EA5"/>
    <w:rsid w:val="00FC6ED0"/>
    <w:rsid w:val="00FC718B"/>
    <w:rsid w:val="00FC7196"/>
    <w:rsid w:val="00FC71DF"/>
    <w:rsid w:val="00FC71E2"/>
    <w:rsid w:val="00FC7231"/>
    <w:rsid w:val="00FC72D1"/>
    <w:rsid w:val="00FC72FE"/>
    <w:rsid w:val="00FC7357"/>
    <w:rsid w:val="00FC73F0"/>
    <w:rsid w:val="00FC7423"/>
    <w:rsid w:val="00FC74E2"/>
    <w:rsid w:val="00FC74E3"/>
    <w:rsid w:val="00FC756D"/>
    <w:rsid w:val="00FC75A3"/>
    <w:rsid w:val="00FC75ED"/>
    <w:rsid w:val="00FC7657"/>
    <w:rsid w:val="00FC76CF"/>
    <w:rsid w:val="00FC76F6"/>
    <w:rsid w:val="00FC77A9"/>
    <w:rsid w:val="00FC7842"/>
    <w:rsid w:val="00FC7910"/>
    <w:rsid w:val="00FC7947"/>
    <w:rsid w:val="00FC7AB5"/>
    <w:rsid w:val="00FC7AD0"/>
    <w:rsid w:val="00FC7AE3"/>
    <w:rsid w:val="00FC7B49"/>
    <w:rsid w:val="00FC7B8C"/>
    <w:rsid w:val="00FC7C3C"/>
    <w:rsid w:val="00FC7DDE"/>
    <w:rsid w:val="00FC7EAC"/>
    <w:rsid w:val="00FC7EDA"/>
    <w:rsid w:val="00FC7F20"/>
    <w:rsid w:val="00FC7F6B"/>
    <w:rsid w:val="00FC7FDB"/>
    <w:rsid w:val="00FD00DA"/>
    <w:rsid w:val="00FD010D"/>
    <w:rsid w:val="00FD01B6"/>
    <w:rsid w:val="00FD01E5"/>
    <w:rsid w:val="00FD021C"/>
    <w:rsid w:val="00FD0296"/>
    <w:rsid w:val="00FD0347"/>
    <w:rsid w:val="00FD0352"/>
    <w:rsid w:val="00FD039C"/>
    <w:rsid w:val="00FD0403"/>
    <w:rsid w:val="00FD042F"/>
    <w:rsid w:val="00FD0619"/>
    <w:rsid w:val="00FD07E3"/>
    <w:rsid w:val="00FD07E4"/>
    <w:rsid w:val="00FD0890"/>
    <w:rsid w:val="00FD08C9"/>
    <w:rsid w:val="00FD0948"/>
    <w:rsid w:val="00FD0A35"/>
    <w:rsid w:val="00FD0A5E"/>
    <w:rsid w:val="00FD0B64"/>
    <w:rsid w:val="00FD0BE0"/>
    <w:rsid w:val="00FD0C98"/>
    <w:rsid w:val="00FD0CC0"/>
    <w:rsid w:val="00FD0CCE"/>
    <w:rsid w:val="00FD0CD8"/>
    <w:rsid w:val="00FD0CFA"/>
    <w:rsid w:val="00FD0D80"/>
    <w:rsid w:val="00FD0DED"/>
    <w:rsid w:val="00FD0E36"/>
    <w:rsid w:val="00FD0E4A"/>
    <w:rsid w:val="00FD0F46"/>
    <w:rsid w:val="00FD0F79"/>
    <w:rsid w:val="00FD109F"/>
    <w:rsid w:val="00FD10FC"/>
    <w:rsid w:val="00FD11A0"/>
    <w:rsid w:val="00FD11AE"/>
    <w:rsid w:val="00FD11F5"/>
    <w:rsid w:val="00FD1245"/>
    <w:rsid w:val="00FD1314"/>
    <w:rsid w:val="00FD136B"/>
    <w:rsid w:val="00FD141C"/>
    <w:rsid w:val="00FD1583"/>
    <w:rsid w:val="00FD161B"/>
    <w:rsid w:val="00FD1662"/>
    <w:rsid w:val="00FD1760"/>
    <w:rsid w:val="00FD1763"/>
    <w:rsid w:val="00FD17B2"/>
    <w:rsid w:val="00FD17BA"/>
    <w:rsid w:val="00FD18D7"/>
    <w:rsid w:val="00FD18F3"/>
    <w:rsid w:val="00FD190E"/>
    <w:rsid w:val="00FD190F"/>
    <w:rsid w:val="00FD197C"/>
    <w:rsid w:val="00FD1D6F"/>
    <w:rsid w:val="00FD1DAF"/>
    <w:rsid w:val="00FD1E18"/>
    <w:rsid w:val="00FD1E96"/>
    <w:rsid w:val="00FD2037"/>
    <w:rsid w:val="00FD206E"/>
    <w:rsid w:val="00FD2093"/>
    <w:rsid w:val="00FD20A8"/>
    <w:rsid w:val="00FD213F"/>
    <w:rsid w:val="00FD2163"/>
    <w:rsid w:val="00FD2169"/>
    <w:rsid w:val="00FD2218"/>
    <w:rsid w:val="00FD2252"/>
    <w:rsid w:val="00FD2409"/>
    <w:rsid w:val="00FD2457"/>
    <w:rsid w:val="00FD24A3"/>
    <w:rsid w:val="00FD24CB"/>
    <w:rsid w:val="00FD252A"/>
    <w:rsid w:val="00FD2579"/>
    <w:rsid w:val="00FD25E4"/>
    <w:rsid w:val="00FD2657"/>
    <w:rsid w:val="00FD2671"/>
    <w:rsid w:val="00FD26C4"/>
    <w:rsid w:val="00FD26FB"/>
    <w:rsid w:val="00FD27B4"/>
    <w:rsid w:val="00FD289D"/>
    <w:rsid w:val="00FD28B2"/>
    <w:rsid w:val="00FD29AE"/>
    <w:rsid w:val="00FD2ACB"/>
    <w:rsid w:val="00FD2CE7"/>
    <w:rsid w:val="00FD2E73"/>
    <w:rsid w:val="00FD2EA7"/>
    <w:rsid w:val="00FD2F86"/>
    <w:rsid w:val="00FD3057"/>
    <w:rsid w:val="00FD315D"/>
    <w:rsid w:val="00FD3197"/>
    <w:rsid w:val="00FD31BD"/>
    <w:rsid w:val="00FD31E3"/>
    <w:rsid w:val="00FD321A"/>
    <w:rsid w:val="00FD3226"/>
    <w:rsid w:val="00FD323C"/>
    <w:rsid w:val="00FD3270"/>
    <w:rsid w:val="00FD32D1"/>
    <w:rsid w:val="00FD32E4"/>
    <w:rsid w:val="00FD338A"/>
    <w:rsid w:val="00FD339B"/>
    <w:rsid w:val="00FD34A3"/>
    <w:rsid w:val="00FD34F3"/>
    <w:rsid w:val="00FD36B7"/>
    <w:rsid w:val="00FD3719"/>
    <w:rsid w:val="00FD37C6"/>
    <w:rsid w:val="00FD38A3"/>
    <w:rsid w:val="00FD38F5"/>
    <w:rsid w:val="00FD3924"/>
    <w:rsid w:val="00FD3B12"/>
    <w:rsid w:val="00FD3B49"/>
    <w:rsid w:val="00FD3B5D"/>
    <w:rsid w:val="00FD3B94"/>
    <w:rsid w:val="00FD3BC6"/>
    <w:rsid w:val="00FD3BE5"/>
    <w:rsid w:val="00FD3BF0"/>
    <w:rsid w:val="00FD3C84"/>
    <w:rsid w:val="00FD3D45"/>
    <w:rsid w:val="00FD3DB4"/>
    <w:rsid w:val="00FD3E09"/>
    <w:rsid w:val="00FD3E37"/>
    <w:rsid w:val="00FD3E58"/>
    <w:rsid w:val="00FD3F46"/>
    <w:rsid w:val="00FD407A"/>
    <w:rsid w:val="00FD407C"/>
    <w:rsid w:val="00FD40F0"/>
    <w:rsid w:val="00FD410C"/>
    <w:rsid w:val="00FD4296"/>
    <w:rsid w:val="00FD4436"/>
    <w:rsid w:val="00FD449F"/>
    <w:rsid w:val="00FD47F1"/>
    <w:rsid w:val="00FD4919"/>
    <w:rsid w:val="00FD4923"/>
    <w:rsid w:val="00FD4A37"/>
    <w:rsid w:val="00FD4AB3"/>
    <w:rsid w:val="00FD4B80"/>
    <w:rsid w:val="00FD4BEE"/>
    <w:rsid w:val="00FD4BF8"/>
    <w:rsid w:val="00FD4C33"/>
    <w:rsid w:val="00FD4D97"/>
    <w:rsid w:val="00FD4E72"/>
    <w:rsid w:val="00FD4E89"/>
    <w:rsid w:val="00FD4E8B"/>
    <w:rsid w:val="00FD4F17"/>
    <w:rsid w:val="00FD4F68"/>
    <w:rsid w:val="00FD4FFB"/>
    <w:rsid w:val="00FD503D"/>
    <w:rsid w:val="00FD509F"/>
    <w:rsid w:val="00FD50FD"/>
    <w:rsid w:val="00FD513D"/>
    <w:rsid w:val="00FD5280"/>
    <w:rsid w:val="00FD535E"/>
    <w:rsid w:val="00FD5410"/>
    <w:rsid w:val="00FD5459"/>
    <w:rsid w:val="00FD5474"/>
    <w:rsid w:val="00FD54CB"/>
    <w:rsid w:val="00FD5773"/>
    <w:rsid w:val="00FD57C1"/>
    <w:rsid w:val="00FD57E7"/>
    <w:rsid w:val="00FD5928"/>
    <w:rsid w:val="00FD5947"/>
    <w:rsid w:val="00FD5994"/>
    <w:rsid w:val="00FD59AF"/>
    <w:rsid w:val="00FD5A5A"/>
    <w:rsid w:val="00FD5BEA"/>
    <w:rsid w:val="00FD5C83"/>
    <w:rsid w:val="00FD5D92"/>
    <w:rsid w:val="00FD61C9"/>
    <w:rsid w:val="00FD630A"/>
    <w:rsid w:val="00FD6720"/>
    <w:rsid w:val="00FD6735"/>
    <w:rsid w:val="00FD67AF"/>
    <w:rsid w:val="00FD67B4"/>
    <w:rsid w:val="00FD6858"/>
    <w:rsid w:val="00FD68D6"/>
    <w:rsid w:val="00FD694C"/>
    <w:rsid w:val="00FD69E9"/>
    <w:rsid w:val="00FD69F2"/>
    <w:rsid w:val="00FD6B01"/>
    <w:rsid w:val="00FD6BB9"/>
    <w:rsid w:val="00FD6BE6"/>
    <w:rsid w:val="00FD6CB6"/>
    <w:rsid w:val="00FD6E05"/>
    <w:rsid w:val="00FD6E4A"/>
    <w:rsid w:val="00FD6E68"/>
    <w:rsid w:val="00FD6F24"/>
    <w:rsid w:val="00FD6F34"/>
    <w:rsid w:val="00FD6F74"/>
    <w:rsid w:val="00FD6F78"/>
    <w:rsid w:val="00FD6F96"/>
    <w:rsid w:val="00FD7038"/>
    <w:rsid w:val="00FD70B2"/>
    <w:rsid w:val="00FD713A"/>
    <w:rsid w:val="00FD7280"/>
    <w:rsid w:val="00FD72C2"/>
    <w:rsid w:val="00FD73C1"/>
    <w:rsid w:val="00FD73D0"/>
    <w:rsid w:val="00FD7497"/>
    <w:rsid w:val="00FD756D"/>
    <w:rsid w:val="00FD75CD"/>
    <w:rsid w:val="00FD767B"/>
    <w:rsid w:val="00FD7698"/>
    <w:rsid w:val="00FD76B3"/>
    <w:rsid w:val="00FD76F8"/>
    <w:rsid w:val="00FD7763"/>
    <w:rsid w:val="00FD7789"/>
    <w:rsid w:val="00FD77CA"/>
    <w:rsid w:val="00FD7875"/>
    <w:rsid w:val="00FD7909"/>
    <w:rsid w:val="00FD79F0"/>
    <w:rsid w:val="00FD7A6F"/>
    <w:rsid w:val="00FD7A7E"/>
    <w:rsid w:val="00FD7B1C"/>
    <w:rsid w:val="00FD7B28"/>
    <w:rsid w:val="00FD7CCA"/>
    <w:rsid w:val="00FD7D9B"/>
    <w:rsid w:val="00FD7E52"/>
    <w:rsid w:val="00FD7E8F"/>
    <w:rsid w:val="00FD7EF1"/>
    <w:rsid w:val="00FD7EF9"/>
    <w:rsid w:val="00FD7F07"/>
    <w:rsid w:val="00FD7F17"/>
    <w:rsid w:val="00FD7F8C"/>
    <w:rsid w:val="00FD7FC4"/>
    <w:rsid w:val="00FE0017"/>
    <w:rsid w:val="00FE0040"/>
    <w:rsid w:val="00FE00C3"/>
    <w:rsid w:val="00FE0228"/>
    <w:rsid w:val="00FE023C"/>
    <w:rsid w:val="00FE02F7"/>
    <w:rsid w:val="00FE03BB"/>
    <w:rsid w:val="00FE03CC"/>
    <w:rsid w:val="00FE03F3"/>
    <w:rsid w:val="00FE0499"/>
    <w:rsid w:val="00FE054C"/>
    <w:rsid w:val="00FE0577"/>
    <w:rsid w:val="00FE0608"/>
    <w:rsid w:val="00FE067F"/>
    <w:rsid w:val="00FE06B8"/>
    <w:rsid w:val="00FE06BB"/>
    <w:rsid w:val="00FE06CA"/>
    <w:rsid w:val="00FE06F9"/>
    <w:rsid w:val="00FE07B2"/>
    <w:rsid w:val="00FE0831"/>
    <w:rsid w:val="00FE083C"/>
    <w:rsid w:val="00FE08E9"/>
    <w:rsid w:val="00FE08F7"/>
    <w:rsid w:val="00FE095E"/>
    <w:rsid w:val="00FE0965"/>
    <w:rsid w:val="00FE0983"/>
    <w:rsid w:val="00FE09A9"/>
    <w:rsid w:val="00FE09F9"/>
    <w:rsid w:val="00FE0A4B"/>
    <w:rsid w:val="00FE0A91"/>
    <w:rsid w:val="00FE0BE8"/>
    <w:rsid w:val="00FE0BE9"/>
    <w:rsid w:val="00FE0C02"/>
    <w:rsid w:val="00FE0C76"/>
    <w:rsid w:val="00FE0E60"/>
    <w:rsid w:val="00FE0ED7"/>
    <w:rsid w:val="00FE1039"/>
    <w:rsid w:val="00FE1097"/>
    <w:rsid w:val="00FE10BC"/>
    <w:rsid w:val="00FE10BD"/>
    <w:rsid w:val="00FE10DC"/>
    <w:rsid w:val="00FE114C"/>
    <w:rsid w:val="00FE119F"/>
    <w:rsid w:val="00FE11FE"/>
    <w:rsid w:val="00FE126D"/>
    <w:rsid w:val="00FE12DD"/>
    <w:rsid w:val="00FE13EE"/>
    <w:rsid w:val="00FE13F5"/>
    <w:rsid w:val="00FE142D"/>
    <w:rsid w:val="00FE14BB"/>
    <w:rsid w:val="00FE1506"/>
    <w:rsid w:val="00FE152B"/>
    <w:rsid w:val="00FE1607"/>
    <w:rsid w:val="00FE16C0"/>
    <w:rsid w:val="00FE1737"/>
    <w:rsid w:val="00FE17D3"/>
    <w:rsid w:val="00FE18BD"/>
    <w:rsid w:val="00FE1913"/>
    <w:rsid w:val="00FE1986"/>
    <w:rsid w:val="00FE1A1F"/>
    <w:rsid w:val="00FE1A2F"/>
    <w:rsid w:val="00FE1A96"/>
    <w:rsid w:val="00FE1B01"/>
    <w:rsid w:val="00FE1B66"/>
    <w:rsid w:val="00FE1B7D"/>
    <w:rsid w:val="00FE1BAB"/>
    <w:rsid w:val="00FE1BEF"/>
    <w:rsid w:val="00FE1C0E"/>
    <w:rsid w:val="00FE1C4A"/>
    <w:rsid w:val="00FE1D4A"/>
    <w:rsid w:val="00FE1DB3"/>
    <w:rsid w:val="00FE1EBF"/>
    <w:rsid w:val="00FE1EEA"/>
    <w:rsid w:val="00FE1FDE"/>
    <w:rsid w:val="00FE2046"/>
    <w:rsid w:val="00FE2072"/>
    <w:rsid w:val="00FE21A7"/>
    <w:rsid w:val="00FE227F"/>
    <w:rsid w:val="00FE22C8"/>
    <w:rsid w:val="00FE232C"/>
    <w:rsid w:val="00FE2356"/>
    <w:rsid w:val="00FE23B7"/>
    <w:rsid w:val="00FE23F7"/>
    <w:rsid w:val="00FE2405"/>
    <w:rsid w:val="00FE2439"/>
    <w:rsid w:val="00FE245B"/>
    <w:rsid w:val="00FE2563"/>
    <w:rsid w:val="00FE2575"/>
    <w:rsid w:val="00FE260B"/>
    <w:rsid w:val="00FE262F"/>
    <w:rsid w:val="00FE2648"/>
    <w:rsid w:val="00FE2795"/>
    <w:rsid w:val="00FE2862"/>
    <w:rsid w:val="00FE2A0B"/>
    <w:rsid w:val="00FE2B82"/>
    <w:rsid w:val="00FE2CC5"/>
    <w:rsid w:val="00FE2D2C"/>
    <w:rsid w:val="00FE2D30"/>
    <w:rsid w:val="00FE2D80"/>
    <w:rsid w:val="00FE2DEF"/>
    <w:rsid w:val="00FE2E16"/>
    <w:rsid w:val="00FE2ECE"/>
    <w:rsid w:val="00FE2EE4"/>
    <w:rsid w:val="00FE2EEE"/>
    <w:rsid w:val="00FE2F17"/>
    <w:rsid w:val="00FE2F3C"/>
    <w:rsid w:val="00FE2FD2"/>
    <w:rsid w:val="00FE3084"/>
    <w:rsid w:val="00FE30AF"/>
    <w:rsid w:val="00FE30FB"/>
    <w:rsid w:val="00FE3488"/>
    <w:rsid w:val="00FE3533"/>
    <w:rsid w:val="00FE372C"/>
    <w:rsid w:val="00FE3753"/>
    <w:rsid w:val="00FE37FC"/>
    <w:rsid w:val="00FE38E9"/>
    <w:rsid w:val="00FE3A43"/>
    <w:rsid w:val="00FE3A7E"/>
    <w:rsid w:val="00FE3AA6"/>
    <w:rsid w:val="00FE3B14"/>
    <w:rsid w:val="00FE3CF6"/>
    <w:rsid w:val="00FE3D4F"/>
    <w:rsid w:val="00FE3E10"/>
    <w:rsid w:val="00FE3EE9"/>
    <w:rsid w:val="00FE3F0B"/>
    <w:rsid w:val="00FE4050"/>
    <w:rsid w:val="00FE41E2"/>
    <w:rsid w:val="00FE421B"/>
    <w:rsid w:val="00FE442D"/>
    <w:rsid w:val="00FE448E"/>
    <w:rsid w:val="00FE4537"/>
    <w:rsid w:val="00FE4610"/>
    <w:rsid w:val="00FE4681"/>
    <w:rsid w:val="00FE469B"/>
    <w:rsid w:val="00FE471F"/>
    <w:rsid w:val="00FE4738"/>
    <w:rsid w:val="00FE4746"/>
    <w:rsid w:val="00FE488A"/>
    <w:rsid w:val="00FE496A"/>
    <w:rsid w:val="00FE49B1"/>
    <w:rsid w:val="00FE49F8"/>
    <w:rsid w:val="00FE49FD"/>
    <w:rsid w:val="00FE4A68"/>
    <w:rsid w:val="00FE4BD7"/>
    <w:rsid w:val="00FE4CA5"/>
    <w:rsid w:val="00FE4CB2"/>
    <w:rsid w:val="00FE4CD2"/>
    <w:rsid w:val="00FE4D48"/>
    <w:rsid w:val="00FE4D4D"/>
    <w:rsid w:val="00FE4E68"/>
    <w:rsid w:val="00FE4E83"/>
    <w:rsid w:val="00FE4EE7"/>
    <w:rsid w:val="00FE4F7F"/>
    <w:rsid w:val="00FE5036"/>
    <w:rsid w:val="00FE503F"/>
    <w:rsid w:val="00FE5063"/>
    <w:rsid w:val="00FE509C"/>
    <w:rsid w:val="00FE51E7"/>
    <w:rsid w:val="00FE52F8"/>
    <w:rsid w:val="00FE53F4"/>
    <w:rsid w:val="00FE53F5"/>
    <w:rsid w:val="00FE5449"/>
    <w:rsid w:val="00FE5536"/>
    <w:rsid w:val="00FE5567"/>
    <w:rsid w:val="00FE5645"/>
    <w:rsid w:val="00FE57A8"/>
    <w:rsid w:val="00FE57AE"/>
    <w:rsid w:val="00FE58ED"/>
    <w:rsid w:val="00FE598F"/>
    <w:rsid w:val="00FE5AA0"/>
    <w:rsid w:val="00FE5B07"/>
    <w:rsid w:val="00FE5B62"/>
    <w:rsid w:val="00FE5C1C"/>
    <w:rsid w:val="00FE5C83"/>
    <w:rsid w:val="00FE5D9E"/>
    <w:rsid w:val="00FE5DB1"/>
    <w:rsid w:val="00FE5DCC"/>
    <w:rsid w:val="00FE5F6B"/>
    <w:rsid w:val="00FE603F"/>
    <w:rsid w:val="00FE60AE"/>
    <w:rsid w:val="00FE6145"/>
    <w:rsid w:val="00FE61A6"/>
    <w:rsid w:val="00FE6248"/>
    <w:rsid w:val="00FE6249"/>
    <w:rsid w:val="00FE6346"/>
    <w:rsid w:val="00FE6452"/>
    <w:rsid w:val="00FE66D4"/>
    <w:rsid w:val="00FE67CA"/>
    <w:rsid w:val="00FE67CD"/>
    <w:rsid w:val="00FE6816"/>
    <w:rsid w:val="00FE684A"/>
    <w:rsid w:val="00FE69B9"/>
    <w:rsid w:val="00FE6A5F"/>
    <w:rsid w:val="00FE6ADA"/>
    <w:rsid w:val="00FE6BCE"/>
    <w:rsid w:val="00FE6BE4"/>
    <w:rsid w:val="00FE6CBD"/>
    <w:rsid w:val="00FE6CEF"/>
    <w:rsid w:val="00FE6CF1"/>
    <w:rsid w:val="00FE6E39"/>
    <w:rsid w:val="00FE6EB6"/>
    <w:rsid w:val="00FE6EE9"/>
    <w:rsid w:val="00FE6F40"/>
    <w:rsid w:val="00FE6F6A"/>
    <w:rsid w:val="00FE6F86"/>
    <w:rsid w:val="00FE725B"/>
    <w:rsid w:val="00FE7263"/>
    <w:rsid w:val="00FE72ED"/>
    <w:rsid w:val="00FE745D"/>
    <w:rsid w:val="00FE754A"/>
    <w:rsid w:val="00FE75B2"/>
    <w:rsid w:val="00FE7606"/>
    <w:rsid w:val="00FE7693"/>
    <w:rsid w:val="00FE777B"/>
    <w:rsid w:val="00FE77CE"/>
    <w:rsid w:val="00FE783B"/>
    <w:rsid w:val="00FE78A6"/>
    <w:rsid w:val="00FE7942"/>
    <w:rsid w:val="00FE79A1"/>
    <w:rsid w:val="00FE79A8"/>
    <w:rsid w:val="00FE7A70"/>
    <w:rsid w:val="00FE7AF2"/>
    <w:rsid w:val="00FE7B2C"/>
    <w:rsid w:val="00FE7C05"/>
    <w:rsid w:val="00FE7DD5"/>
    <w:rsid w:val="00FE7E9E"/>
    <w:rsid w:val="00FF010D"/>
    <w:rsid w:val="00FF011E"/>
    <w:rsid w:val="00FF0148"/>
    <w:rsid w:val="00FF0164"/>
    <w:rsid w:val="00FF0216"/>
    <w:rsid w:val="00FF02BE"/>
    <w:rsid w:val="00FF02D4"/>
    <w:rsid w:val="00FF0317"/>
    <w:rsid w:val="00FF0374"/>
    <w:rsid w:val="00FF038A"/>
    <w:rsid w:val="00FF043F"/>
    <w:rsid w:val="00FF044A"/>
    <w:rsid w:val="00FF0540"/>
    <w:rsid w:val="00FF05C4"/>
    <w:rsid w:val="00FF0669"/>
    <w:rsid w:val="00FF067E"/>
    <w:rsid w:val="00FF0755"/>
    <w:rsid w:val="00FF07EA"/>
    <w:rsid w:val="00FF0870"/>
    <w:rsid w:val="00FF0A42"/>
    <w:rsid w:val="00FF0BA1"/>
    <w:rsid w:val="00FF0C00"/>
    <w:rsid w:val="00FF0D79"/>
    <w:rsid w:val="00FF0DA5"/>
    <w:rsid w:val="00FF0EDB"/>
    <w:rsid w:val="00FF0EE3"/>
    <w:rsid w:val="00FF0FE0"/>
    <w:rsid w:val="00FF0FE5"/>
    <w:rsid w:val="00FF100F"/>
    <w:rsid w:val="00FF1010"/>
    <w:rsid w:val="00FF1128"/>
    <w:rsid w:val="00FF13AA"/>
    <w:rsid w:val="00FF140C"/>
    <w:rsid w:val="00FF141E"/>
    <w:rsid w:val="00FF1425"/>
    <w:rsid w:val="00FF159A"/>
    <w:rsid w:val="00FF15CA"/>
    <w:rsid w:val="00FF166B"/>
    <w:rsid w:val="00FF16AF"/>
    <w:rsid w:val="00FF16D6"/>
    <w:rsid w:val="00FF1701"/>
    <w:rsid w:val="00FF1719"/>
    <w:rsid w:val="00FF17A0"/>
    <w:rsid w:val="00FF17D3"/>
    <w:rsid w:val="00FF181C"/>
    <w:rsid w:val="00FF1833"/>
    <w:rsid w:val="00FF186F"/>
    <w:rsid w:val="00FF1931"/>
    <w:rsid w:val="00FF1A16"/>
    <w:rsid w:val="00FF1B24"/>
    <w:rsid w:val="00FF1B6C"/>
    <w:rsid w:val="00FF1B9D"/>
    <w:rsid w:val="00FF1BBC"/>
    <w:rsid w:val="00FF1BD4"/>
    <w:rsid w:val="00FF1C07"/>
    <w:rsid w:val="00FF1CA5"/>
    <w:rsid w:val="00FF1CEF"/>
    <w:rsid w:val="00FF1DA6"/>
    <w:rsid w:val="00FF1E48"/>
    <w:rsid w:val="00FF1FAC"/>
    <w:rsid w:val="00FF211B"/>
    <w:rsid w:val="00FF21D0"/>
    <w:rsid w:val="00FF2276"/>
    <w:rsid w:val="00FF227E"/>
    <w:rsid w:val="00FF22A2"/>
    <w:rsid w:val="00FF22AF"/>
    <w:rsid w:val="00FF2319"/>
    <w:rsid w:val="00FF2361"/>
    <w:rsid w:val="00FF237C"/>
    <w:rsid w:val="00FF2483"/>
    <w:rsid w:val="00FF24C0"/>
    <w:rsid w:val="00FF2560"/>
    <w:rsid w:val="00FF2587"/>
    <w:rsid w:val="00FF25FB"/>
    <w:rsid w:val="00FF27A3"/>
    <w:rsid w:val="00FF27C7"/>
    <w:rsid w:val="00FF2969"/>
    <w:rsid w:val="00FF29E4"/>
    <w:rsid w:val="00FF2C54"/>
    <w:rsid w:val="00FF2D54"/>
    <w:rsid w:val="00FF2D92"/>
    <w:rsid w:val="00FF2DBF"/>
    <w:rsid w:val="00FF2EE6"/>
    <w:rsid w:val="00FF2EFC"/>
    <w:rsid w:val="00FF2F32"/>
    <w:rsid w:val="00FF2F51"/>
    <w:rsid w:val="00FF2F52"/>
    <w:rsid w:val="00FF2FDC"/>
    <w:rsid w:val="00FF30C3"/>
    <w:rsid w:val="00FF3172"/>
    <w:rsid w:val="00FF3195"/>
    <w:rsid w:val="00FF31ED"/>
    <w:rsid w:val="00FF3254"/>
    <w:rsid w:val="00FF3369"/>
    <w:rsid w:val="00FF354C"/>
    <w:rsid w:val="00FF36A1"/>
    <w:rsid w:val="00FF3702"/>
    <w:rsid w:val="00FF370B"/>
    <w:rsid w:val="00FF376A"/>
    <w:rsid w:val="00FF383F"/>
    <w:rsid w:val="00FF396D"/>
    <w:rsid w:val="00FF3A4A"/>
    <w:rsid w:val="00FF3B02"/>
    <w:rsid w:val="00FF3BD9"/>
    <w:rsid w:val="00FF3C45"/>
    <w:rsid w:val="00FF3D5F"/>
    <w:rsid w:val="00FF3DD8"/>
    <w:rsid w:val="00FF3EDB"/>
    <w:rsid w:val="00FF3EED"/>
    <w:rsid w:val="00FF3F52"/>
    <w:rsid w:val="00FF3FD5"/>
    <w:rsid w:val="00FF4023"/>
    <w:rsid w:val="00FF4036"/>
    <w:rsid w:val="00FF409A"/>
    <w:rsid w:val="00FF4115"/>
    <w:rsid w:val="00FF4149"/>
    <w:rsid w:val="00FF4202"/>
    <w:rsid w:val="00FF430B"/>
    <w:rsid w:val="00FF43C2"/>
    <w:rsid w:val="00FF4486"/>
    <w:rsid w:val="00FF44B8"/>
    <w:rsid w:val="00FF4550"/>
    <w:rsid w:val="00FF4589"/>
    <w:rsid w:val="00FF463C"/>
    <w:rsid w:val="00FF4694"/>
    <w:rsid w:val="00FF4875"/>
    <w:rsid w:val="00FF4887"/>
    <w:rsid w:val="00FF4891"/>
    <w:rsid w:val="00FF48B3"/>
    <w:rsid w:val="00FF4925"/>
    <w:rsid w:val="00FF4943"/>
    <w:rsid w:val="00FF4985"/>
    <w:rsid w:val="00FF49A3"/>
    <w:rsid w:val="00FF4A5F"/>
    <w:rsid w:val="00FF4A6D"/>
    <w:rsid w:val="00FF4AC5"/>
    <w:rsid w:val="00FF4B12"/>
    <w:rsid w:val="00FF4B2F"/>
    <w:rsid w:val="00FF4B44"/>
    <w:rsid w:val="00FF4B67"/>
    <w:rsid w:val="00FF4C4D"/>
    <w:rsid w:val="00FF4DB0"/>
    <w:rsid w:val="00FF4DC3"/>
    <w:rsid w:val="00FF4E54"/>
    <w:rsid w:val="00FF4E9F"/>
    <w:rsid w:val="00FF4F24"/>
    <w:rsid w:val="00FF4F9D"/>
    <w:rsid w:val="00FF5065"/>
    <w:rsid w:val="00FF5092"/>
    <w:rsid w:val="00FF50AC"/>
    <w:rsid w:val="00FF50E0"/>
    <w:rsid w:val="00FF5102"/>
    <w:rsid w:val="00FF5204"/>
    <w:rsid w:val="00FF5235"/>
    <w:rsid w:val="00FF5345"/>
    <w:rsid w:val="00FF53A7"/>
    <w:rsid w:val="00FF53D9"/>
    <w:rsid w:val="00FF53E9"/>
    <w:rsid w:val="00FF545F"/>
    <w:rsid w:val="00FF5518"/>
    <w:rsid w:val="00FF5541"/>
    <w:rsid w:val="00FF559B"/>
    <w:rsid w:val="00FF55F9"/>
    <w:rsid w:val="00FF5638"/>
    <w:rsid w:val="00FF5662"/>
    <w:rsid w:val="00FF56EA"/>
    <w:rsid w:val="00FF570B"/>
    <w:rsid w:val="00FF586B"/>
    <w:rsid w:val="00FF5957"/>
    <w:rsid w:val="00FF5BC7"/>
    <w:rsid w:val="00FF5BCB"/>
    <w:rsid w:val="00FF5BCF"/>
    <w:rsid w:val="00FF5BD3"/>
    <w:rsid w:val="00FF5EA2"/>
    <w:rsid w:val="00FF600F"/>
    <w:rsid w:val="00FF613E"/>
    <w:rsid w:val="00FF6147"/>
    <w:rsid w:val="00FF6273"/>
    <w:rsid w:val="00FF6315"/>
    <w:rsid w:val="00FF63B9"/>
    <w:rsid w:val="00FF6484"/>
    <w:rsid w:val="00FF6504"/>
    <w:rsid w:val="00FF6530"/>
    <w:rsid w:val="00FF659D"/>
    <w:rsid w:val="00FF6615"/>
    <w:rsid w:val="00FF6671"/>
    <w:rsid w:val="00FF66BD"/>
    <w:rsid w:val="00FF6A2E"/>
    <w:rsid w:val="00FF6B18"/>
    <w:rsid w:val="00FF6BE5"/>
    <w:rsid w:val="00FF6C88"/>
    <w:rsid w:val="00FF6CAD"/>
    <w:rsid w:val="00FF6D24"/>
    <w:rsid w:val="00FF6DE7"/>
    <w:rsid w:val="00FF6DF8"/>
    <w:rsid w:val="00FF6E5E"/>
    <w:rsid w:val="00FF6E62"/>
    <w:rsid w:val="00FF6ED9"/>
    <w:rsid w:val="00FF6F40"/>
    <w:rsid w:val="00FF6F93"/>
    <w:rsid w:val="00FF6FE5"/>
    <w:rsid w:val="00FF7040"/>
    <w:rsid w:val="00FF7052"/>
    <w:rsid w:val="00FF7066"/>
    <w:rsid w:val="00FF7068"/>
    <w:rsid w:val="00FF7275"/>
    <w:rsid w:val="00FF72A7"/>
    <w:rsid w:val="00FF72BD"/>
    <w:rsid w:val="00FF737C"/>
    <w:rsid w:val="00FF7400"/>
    <w:rsid w:val="00FF741E"/>
    <w:rsid w:val="00FF74BD"/>
    <w:rsid w:val="00FF74D0"/>
    <w:rsid w:val="00FF74DF"/>
    <w:rsid w:val="00FF7511"/>
    <w:rsid w:val="00FF754B"/>
    <w:rsid w:val="00FF7557"/>
    <w:rsid w:val="00FF7579"/>
    <w:rsid w:val="00FF759A"/>
    <w:rsid w:val="00FF75F6"/>
    <w:rsid w:val="00FF7662"/>
    <w:rsid w:val="00FF768D"/>
    <w:rsid w:val="00FF76F4"/>
    <w:rsid w:val="00FF777A"/>
    <w:rsid w:val="00FF7817"/>
    <w:rsid w:val="00FF785E"/>
    <w:rsid w:val="00FF7895"/>
    <w:rsid w:val="00FF78DB"/>
    <w:rsid w:val="00FF7917"/>
    <w:rsid w:val="00FF7950"/>
    <w:rsid w:val="00FF7966"/>
    <w:rsid w:val="00FF7978"/>
    <w:rsid w:val="00FF7A40"/>
    <w:rsid w:val="00FF7A78"/>
    <w:rsid w:val="00FF7A90"/>
    <w:rsid w:val="00FF7B4C"/>
    <w:rsid w:val="00FF7BB3"/>
    <w:rsid w:val="00FF7C5F"/>
    <w:rsid w:val="00FF7CA3"/>
    <w:rsid w:val="00FF7CED"/>
    <w:rsid w:val="00FF7DA2"/>
    <w:rsid w:val="00FF7DBD"/>
    <w:rsid w:val="00FF7DF2"/>
    <w:rsid w:val="00FF7E29"/>
    <w:rsid w:val="00FF7EA6"/>
    <w:rsid w:val="00FF7FE8"/>
    <w:rsid w:val="01470B12"/>
    <w:rsid w:val="01481C21"/>
    <w:rsid w:val="01742D37"/>
    <w:rsid w:val="01BC8C7D"/>
    <w:rsid w:val="01C39CD1"/>
    <w:rsid w:val="01E95D71"/>
    <w:rsid w:val="0242ED2D"/>
    <w:rsid w:val="02E42970"/>
    <w:rsid w:val="0310176D"/>
    <w:rsid w:val="0317F2D5"/>
    <w:rsid w:val="03212B18"/>
    <w:rsid w:val="0324AFD4"/>
    <w:rsid w:val="0356C6CF"/>
    <w:rsid w:val="03A03D06"/>
    <w:rsid w:val="03A60E5E"/>
    <w:rsid w:val="03DA02F3"/>
    <w:rsid w:val="0427F764"/>
    <w:rsid w:val="0473AD42"/>
    <w:rsid w:val="04799AD4"/>
    <w:rsid w:val="04C41E39"/>
    <w:rsid w:val="04E6FDE1"/>
    <w:rsid w:val="04FE171D"/>
    <w:rsid w:val="051CE271"/>
    <w:rsid w:val="05542079"/>
    <w:rsid w:val="055E822C"/>
    <w:rsid w:val="05633C2B"/>
    <w:rsid w:val="05A0C42A"/>
    <w:rsid w:val="05AD80BD"/>
    <w:rsid w:val="05C2D0A2"/>
    <w:rsid w:val="061AA8BD"/>
    <w:rsid w:val="063D0448"/>
    <w:rsid w:val="065CE451"/>
    <w:rsid w:val="066611C6"/>
    <w:rsid w:val="0673648C"/>
    <w:rsid w:val="06767A56"/>
    <w:rsid w:val="06B3F04C"/>
    <w:rsid w:val="06D57571"/>
    <w:rsid w:val="06F83C7C"/>
    <w:rsid w:val="07961BCE"/>
    <w:rsid w:val="07BB70CA"/>
    <w:rsid w:val="07DF9877"/>
    <w:rsid w:val="08054D21"/>
    <w:rsid w:val="08092F5B"/>
    <w:rsid w:val="0827EFD8"/>
    <w:rsid w:val="082C141E"/>
    <w:rsid w:val="0837227B"/>
    <w:rsid w:val="08741E4D"/>
    <w:rsid w:val="08D62003"/>
    <w:rsid w:val="094E622D"/>
    <w:rsid w:val="09AA07AE"/>
    <w:rsid w:val="09E3A0ED"/>
    <w:rsid w:val="09F5150C"/>
    <w:rsid w:val="09FEA36E"/>
    <w:rsid w:val="0A3D9C49"/>
    <w:rsid w:val="0A6068ED"/>
    <w:rsid w:val="0A73F30F"/>
    <w:rsid w:val="0ABEF0B9"/>
    <w:rsid w:val="0AD544DA"/>
    <w:rsid w:val="0AD8E273"/>
    <w:rsid w:val="0AE3E466"/>
    <w:rsid w:val="0AF3E6DE"/>
    <w:rsid w:val="0B87AFF2"/>
    <w:rsid w:val="0BA3B2FA"/>
    <w:rsid w:val="0BE65483"/>
    <w:rsid w:val="0BFE952F"/>
    <w:rsid w:val="0C050762"/>
    <w:rsid w:val="0CBD9BAE"/>
    <w:rsid w:val="0CC110D6"/>
    <w:rsid w:val="0CF60525"/>
    <w:rsid w:val="0D29D0A5"/>
    <w:rsid w:val="0D2DC63B"/>
    <w:rsid w:val="0D2E07D2"/>
    <w:rsid w:val="0D31BE36"/>
    <w:rsid w:val="0D6D85B5"/>
    <w:rsid w:val="0D867F2D"/>
    <w:rsid w:val="0DB5AA7F"/>
    <w:rsid w:val="0DBB9725"/>
    <w:rsid w:val="0DFABC2B"/>
    <w:rsid w:val="0E1DBF3E"/>
    <w:rsid w:val="0E5311AE"/>
    <w:rsid w:val="0E6C048E"/>
    <w:rsid w:val="0E9E5A33"/>
    <w:rsid w:val="0F07842B"/>
    <w:rsid w:val="0F0FDBC4"/>
    <w:rsid w:val="0F34ED15"/>
    <w:rsid w:val="0F5279CC"/>
    <w:rsid w:val="0F680C11"/>
    <w:rsid w:val="0F7265CA"/>
    <w:rsid w:val="0F8DA73D"/>
    <w:rsid w:val="0FD09AF1"/>
    <w:rsid w:val="0FD4E03D"/>
    <w:rsid w:val="0FD730DB"/>
    <w:rsid w:val="102E3D72"/>
    <w:rsid w:val="108A6F53"/>
    <w:rsid w:val="10BCD5BB"/>
    <w:rsid w:val="10EC8B4C"/>
    <w:rsid w:val="11528EAD"/>
    <w:rsid w:val="11ADA1C8"/>
    <w:rsid w:val="11BC52FF"/>
    <w:rsid w:val="11D2FB5E"/>
    <w:rsid w:val="12110F3E"/>
    <w:rsid w:val="1239E325"/>
    <w:rsid w:val="125F80F6"/>
    <w:rsid w:val="126AE688"/>
    <w:rsid w:val="126E09BC"/>
    <w:rsid w:val="129485B4"/>
    <w:rsid w:val="12B3B80D"/>
    <w:rsid w:val="12E9C032"/>
    <w:rsid w:val="12F711CE"/>
    <w:rsid w:val="144CE295"/>
    <w:rsid w:val="144DB268"/>
    <w:rsid w:val="145FEB08"/>
    <w:rsid w:val="14903FE6"/>
    <w:rsid w:val="14931EAE"/>
    <w:rsid w:val="14CC1369"/>
    <w:rsid w:val="15203058"/>
    <w:rsid w:val="152987DC"/>
    <w:rsid w:val="152E28F0"/>
    <w:rsid w:val="1579FE20"/>
    <w:rsid w:val="15F39C59"/>
    <w:rsid w:val="1639E2B3"/>
    <w:rsid w:val="16589B37"/>
    <w:rsid w:val="166E6C07"/>
    <w:rsid w:val="167C177E"/>
    <w:rsid w:val="16898B59"/>
    <w:rsid w:val="168D67BD"/>
    <w:rsid w:val="16979780"/>
    <w:rsid w:val="16AE2E4C"/>
    <w:rsid w:val="16C191EE"/>
    <w:rsid w:val="16FE094A"/>
    <w:rsid w:val="17334A55"/>
    <w:rsid w:val="176B2C56"/>
    <w:rsid w:val="178B54F3"/>
    <w:rsid w:val="17EEDE94"/>
    <w:rsid w:val="17F5DC7A"/>
    <w:rsid w:val="182463AA"/>
    <w:rsid w:val="1845AF65"/>
    <w:rsid w:val="187BA1A8"/>
    <w:rsid w:val="18D524AB"/>
    <w:rsid w:val="18E667C4"/>
    <w:rsid w:val="1907912A"/>
    <w:rsid w:val="191F779B"/>
    <w:rsid w:val="19310602"/>
    <w:rsid w:val="19FBBF7D"/>
    <w:rsid w:val="1A0DC673"/>
    <w:rsid w:val="1A765122"/>
    <w:rsid w:val="1A7EDA7A"/>
    <w:rsid w:val="1A7FC819"/>
    <w:rsid w:val="1A80F6BF"/>
    <w:rsid w:val="1AAB34FF"/>
    <w:rsid w:val="1B13F7DE"/>
    <w:rsid w:val="1BF1E9D2"/>
    <w:rsid w:val="1C1A38FD"/>
    <w:rsid w:val="1C28D78B"/>
    <w:rsid w:val="1C55B672"/>
    <w:rsid w:val="1C81FAF5"/>
    <w:rsid w:val="1C91BC32"/>
    <w:rsid w:val="1C93D50A"/>
    <w:rsid w:val="1D01B945"/>
    <w:rsid w:val="1D112EF7"/>
    <w:rsid w:val="1D1589D8"/>
    <w:rsid w:val="1D2C83DA"/>
    <w:rsid w:val="1D3F214E"/>
    <w:rsid w:val="1D54E000"/>
    <w:rsid w:val="1DAFCEEC"/>
    <w:rsid w:val="1DCF4B38"/>
    <w:rsid w:val="1DF98CAE"/>
    <w:rsid w:val="1E290432"/>
    <w:rsid w:val="1E8359FA"/>
    <w:rsid w:val="1EA03825"/>
    <w:rsid w:val="1EA7485B"/>
    <w:rsid w:val="1EDEF488"/>
    <w:rsid w:val="1F01B9DA"/>
    <w:rsid w:val="1F05EB68"/>
    <w:rsid w:val="1F143B92"/>
    <w:rsid w:val="1F240EA9"/>
    <w:rsid w:val="1F26860C"/>
    <w:rsid w:val="20D981D4"/>
    <w:rsid w:val="20E5B166"/>
    <w:rsid w:val="20E9A5B6"/>
    <w:rsid w:val="20FC0AB8"/>
    <w:rsid w:val="2108AA4B"/>
    <w:rsid w:val="211F9A34"/>
    <w:rsid w:val="212A538C"/>
    <w:rsid w:val="213C5431"/>
    <w:rsid w:val="214DBD91"/>
    <w:rsid w:val="21CF7130"/>
    <w:rsid w:val="21F4660B"/>
    <w:rsid w:val="21F6F255"/>
    <w:rsid w:val="2269C372"/>
    <w:rsid w:val="22732453"/>
    <w:rsid w:val="22E58FA0"/>
    <w:rsid w:val="22ED32BB"/>
    <w:rsid w:val="231E4038"/>
    <w:rsid w:val="23244DFB"/>
    <w:rsid w:val="2361315B"/>
    <w:rsid w:val="239DD816"/>
    <w:rsid w:val="23BE6FA3"/>
    <w:rsid w:val="23E4C230"/>
    <w:rsid w:val="2429AF3C"/>
    <w:rsid w:val="2432B59B"/>
    <w:rsid w:val="2452607B"/>
    <w:rsid w:val="2466F5C0"/>
    <w:rsid w:val="247AAE24"/>
    <w:rsid w:val="24936D2D"/>
    <w:rsid w:val="24E7F260"/>
    <w:rsid w:val="24F822C8"/>
    <w:rsid w:val="251325B3"/>
    <w:rsid w:val="25579CD8"/>
    <w:rsid w:val="257A8DBD"/>
    <w:rsid w:val="257BBB9B"/>
    <w:rsid w:val="25943974"/>
    <w:rsid w:val="25AF53E6"/>
    <w:rsid w:val="25B5CA8D"/>
    <w:rsid w:val="25F09D93"/>
    <w:rsid w:val="260CD38C"/>
    <w:rsid w:val="2630C342"/>
    <w:rsid w:val="267FF728"/>
    <w:rsid w:val="26B8E882"/>
    <w:rsid w:val="26E528ED"/>
    <w:rsid w:val="2726A504"/>
    <w:rsid w:val="27479145"/>
    <w:rsid w:val="27479689"/>
    <w:rsid w:val="278EE795"/>
    <w:rsid w:val="2795A1DC"/>
    <w:rsid w:val="27C78FA4"/>
    <w:rsid w:val="280D6A95"/>
    <w:rsid w:val="2843B2E8"/>
    <w:rsid w:val="286EDEEF"/>
    <w:rsid w:val="28751D21"/>
    <w:rsid w:val="287E65DC"/>
    <w:rsid w:val="28A67D59"/>
    <w:rsid w:val="28A8EF25"/>
    <w:rsid w:val="28CCF4A3"/>
    <w:rsid w:val="28E761D7"/>
    <w:rsid w:val="28F1FF26"/>
    <w:rsid w:val="28F73E64"/>
    <w:rsid w:val="291990AF"/>
    <w:rsid w:val="2A3D1F74"/>
    <w:rsid w:val="2A3D7D12"/>
    <w:rsid w:val="2A6EA48F"/>
    <w:rsid w:val="2A7DECB3"/>
    <w:rsid w:val="2A8F5F24"/>
    <w:rsid w:val="2AAD29ED"/>
    <w:rsid w:val="2AD1C51D"/>
    <w:rsid w:val="2AEB00E5"/>
    <w:rsid w:val="2AF59A8A"/>
    <w:rsid w:val="2B54F726"/>
    <w:rsid w:val="2BAC1D19"/>
    <w:rsid w:val="2BBA446B"/>
    <w:rsid w:val="2BDC0233"/>
    <w:rsid w:val="2C22866A"/>
    <w:rsid w:val="2C3017E1"/>
    <w:rsid w:val="2C40E406"/>
    <w:rsid w:val="2C7D78B2"/>
    <w:rsid w:val="2C89B769"/>
    <w:rsid w:val="2CC6D414"/>
    <w:rsid w:val="2CE52661"/>
    <w:rsid w:val="2D13F117"/>
    <w:rsid w:val="2D245F20"/>
    <w:rsid w:val="2D361890"/>
    <w:rsid w:val="2D572A4E"/>
    <w:rsid w:val="2D700DFF"/>
    <w:rsid w:val="2D736162"/>
    <w:rsid w:val="2DF299D6"/>
    <w:rsid w:val="2E1CF85D"/>
    <w:rsid w:val="2E6FAA68"/>
    <w:rsid w:val="2E96D2DA"/>
    <w:rsid w:val="2EEB5F36"/>
    <w:rsid w:val="2F05B045"/>
    <w:rsid w:val="2F07C8A6"/>
    <w:rsid w:val="2F161451"/>
    <w:rsid w:val="2F4C290A"/>
    <w:rsid w:val="2F50FBB9"/>
    <w:rsid w:val="2F5F0CD2"/>
    <w:rsid w:val="2F9F8101"/>
    <w:rsid w:val="2FDFB36A"/>
    <w:rsid w:val="2FE49CE5"/>
    <w:rsid w:val="30194B37"/>
    <w:rsid w:val="302F8265"/>
    <w:rsid w:val="3036B84D"/>
    <w:rsid w:val="3083821F"/>
    <w:rsid w:val="30A5107D"/>
    <w:rsid w:val="30B2CA5A"/>
    <w:rsid w:val="30C810DA"/>
    <w:rsid w:val="30D05160"/>
    <w:rsid w:val="3101FA32"/>
    <w:rsid w:val="31107C65"/>
    <w:rsid w:val="316B4E57"/>
    <w:rsid w:val="318145C2"/>
    <w:rsid w:val="32381CCE"/>
    <w:rsid w:val="3245B3B6"/>
    <w:rsid w:val="324CCC6D"/>
    <w:rsid w:val="32582F69"/>
    <w:rsid w:val="32799F5B"/>
    <w:rsid w:val="32800D3C"/>
    <w:rsid w:val="332B4805"/>
    <w:rsid w:val="3353CC88"/>
    <w:rsid w:val="33631BFB"/>
    <w:rsid w:val="337916A9"/>
    <w:rsid w:val="337E385C"/>
    <w:rsid w:val="3390E6F8"/>
    <w:rsid w:val="33AB59D1"/>
    <w:rsid w:val="33EF7B9C"/>
    <w:rsid w:val="34631BE2"/>
    <w:rsid w:val="34A6E12D"/>
    <w:rsid w:val="34C57A4D"/>
    <w:rsid w:val="34D0A348"/>
    <w:rsid w:val="34E454FF"/>
    <w:rsid w:val="34E8124A"/>
    <w:rsid w:val="3557826D"/>
    <w:rsid w:val="3570DE06"/>
    <w:rsid w:val="35773C2F"/>
    <w:rsid w:val="35859299"/>
    <w:rsid w:val="35AAEC4F"/>
    <w:rsid w:val="35BE10C7"/>
    <w:rsid w:val="35C80F26"/>
    <w:rsid w:val="35F8A1B4"/>
    <w:rsid w:val="36205B9E"/>
    <w:rsid w:val="3628551C"/>
    <w:rsid w:val="364CBAD4"/>
    <w:rsid w:val="365EE2C9"/>
    <w:rsid w:val="36AB1793"/>
    <w:rsid w:val="370A0934"/>
    <w:rsid w:val="3727B099"/>
    <w:rsid w:val="37528327"/>
    <w:rsid w:val="375F1BA2"/>
    <w:rsid w:val="378E9682"/>
    <w:rsid w:val="37AAEBDC"/>
    <w:rsid w:val="37BCD32A"/>
    <w:rsid w:val="37CE4B46"/>
    <w:rsid w:val="3889D9CE"/>
    <w:rsid w:val="389EF063"/>
    <w:rsid w:val="38A10493"/>
    <w:rsid w:val="38C0D0BD"/>
    <w:rsid w:val="391ED2E1"/>
    <w:rsid w:val="393C75E3"/>
    <w:rsid w:val="398ADE04"/>
    <w:rsid w:val="39B50279"/>
    <w:rsid w:val="39BC3186"/>
    <w:rsid w:val="39CA27E5"/>
    <w:rsid w:val="39E49258"/>
    <w:rsid w:val="39F075C7"/>
    <w:rsid w:val="3A008895"/>
    <w:rsid w:val="3A2C3236"/>
    <w:rsid w:val="3A2DE0A3"/>
    <w:rsid w:val="3A33BCB9"/>
    <w:rsid w:val="3A9B5567"/>
    <w:rsid w:val="3B14FDB1"/>
    <w:rsid w:val="3B470C73"/>
    <w:rsid w:val="3B4B2596"/>
    <w:rsid w:val="3B59D6EC"/>
    <w:rsid w:val="3B5CD94B"/>
    <w:rsid w:val="3B872AC5"/>
    <w:rsid w:val="3B965D50"/>
    <w:rsid w:val="3BD10359"/>
    <w:rsid w:val="3C13D016"/>
    <w:rsid w:val="3C1D4CD0"/>
    <w:rsid w:val="3C2F6C8B"/>
    <w:rsid w:val="3C5511B7"/>
    <w:rsid w:val="3C7948B4"/>
    <w:rsid w:val="3C8B87B8"/>
    <w:rsid w:val="3CC38798"/>
    <w:rsid w:val="3CCD63D3"/>
    <w:rsid w:val="3CD56BF8"/>
    <w:rsid w:val="3CDD8D12"/>
    <w:rsid w:val="3D1A2806"/>
    <w:rsid w:val="3D20364C"/>
    <w:rsid w:val="3D9A63CA"/>
    <w:rsid w:val="3DA92709"/>
    <w:rsid w:val="3DF51B2E"/>
    <w:rsid w:val="3DFFFB56"/>
    <w:rsid w:val="3E194107"/>
    <w:rsid w:val="3E2A513A"/>
    <w:rsid w:val="3E889619"/>
    <w:rsid w:val="3E8D767A"/>
    <w:rsid w:val="3E9164FA"/>
    <w:rsid w:val="3F155607"/>
    <w:rsid w:val="3F24B5AC"/>
    <w:rsid w:val="3F27C684"/>
    <w:rsid w:val="3F467B02"/>
    <w:rsid w:val="3F59415B"/>
    <w:rsid w:val="3F636009"/>
    <w:rsid w:val="3F6F232D"/>
    <w:rsid w:val="3F7715A7"/>
    <w:rsid w:val="3F77846F"/>
    <w:rsid w:val="3F7ADBAE"/>
    <w:rsid w:val="3F814F0D"/>
    <w:rsid w:val="3F933328"/>
    <w:rsid w:val="3FC24E4A"/>
    <w:rsid w:val="3FDBCEA6"/>
    <w:rsid w:val="3FE420D1"/>
    <w:rsid w:val="3FE7626C"/>
    <w:rsid w:val="400D7AE5"/>
    <w:rsid w:val="4023A68E"/>
    <w:rsid w:val="403BD826"/>
    <w:rsid w:val="403C1973"/>
    <w:rsid w:val="404F0D24"/>
    <w:rsid w:val="4065683A"/>
    <w:rsid w:val="40672D5F"/>
    <w:rsid w:val="409B07E3"/>
    <w:rsid w:val="40A85335"/>
    <w:rsid w:val="40AF04CB"/>
    <w:rsid w:val="40EE2025"/>
    <w:rsid w:val="4106C916"/>
    <w:rsid w:val="415A0D9D"/>
    <w:rsid w:val="4181DC2D"/>
    <w:rsid w:val="41924962"/>
    <w:rsid w:val="419CD5D2"/>
    <w:rsid w:val="41BCFC81"/>
    <w:rsid w:val="41D1A182"/>
    <w:rsid w:val="41ECC7C4"/>
    <w:rsid w:val="42155A1F"/>
    <w:rsid w:val="42AA0B33"/>
    <w:rsid w:val="42AADBE4"/>
    <w:rsid w:val="42D17672"/>
    <w:rsid w:val="42EE3720"/>
    <w:rsid w:val="42FDDB83"/>
    <w:rsid w:val="435849B5"/>
    <w:rsid w:val="435F536D"/>
    <w:rsid w:val="43654659"/>
    <w:rsid w:val="439F01E2"/>
    <w:rsid w:val="43C4F8A5"/>
    <w:rsid w:val="44100169"/>
    <w:rsid w:val="443EA1C4"/>
    <w:rsid w:val="445E42F2"/>
    <w:rsid w:val="449439FB"/>
    <w:rsid w:val="44959740"/>
    <w:rsid w:val="44E136E1"/>
    <w:rsid w:val="4535B644"/>
    <w:rsid w:val="455FD84D"/>
    <w:rsid w:val="4595B9FE"/>
    <w:rsid w:val="45A5C17A"/>
    <w:rsid w:val="45F7BF01"/>
    <w:rsid w:val="45FB55C3"/>
    <w:rsid w:val="46236FC6"/>
    <w:rsid w:val="463C7BC3"/>
    <w:rsid w:val="463E054E"/>
    <w:rsid w:val="4650E17C"/>
    <w:rsid w:val="465C83A4"/>
    <w:rsid w:val="466DC8E6"/>
    <w:rsid w:val="46B8C557"/>
    <w:rsid w:val="46B9307F"/>
    <w:rsid w:val="46C3A03E"/>
    <w:rsid w:val="47267ABE"/>
    <w:rsid w:val="472AEBF3"/>
    <w:rsid w:val="475543FD"/>
    <w:rsid w:val="47655D12"/>
    <w:rsid w:val="47891403"/>
    <w:rsid w:val="47B01BD2"/>
    <w:rsid w:val="47E4F605"/>
    <w:rsid w:val="47EE5489"/>
    <w:rsid w:val="47F4C308"/>
    <w:rsid w:val="47F75493"/>
    <w:rsid w:val="4844B0BB"/>
    <w:rsid w:val="484CBBB6"/>
    <w:rsid w:val="4861BFF6"/>
    <w:rsid w:val="4877E677"/>
    <w:rsid w:val="489B8085"/>
    <w:rsid w:val="489D3064"/>
    <w:rsid w:val="48A8ECE0"/>
    <w:rsid w:val="48B26441"/>
    <w:rsid w:val="48B79275"/>
    <w:rsid w:val="491771E2"/>
    <w:rsid w:val="4955D427"/>
    <w:rsid w:val="4959F18F"/>
    <w:rsid w:val="4998DD67"/>
    <w:rsid w:val="49AB1FE2"/>
    <w:rsid w:val="49B942FD"/>
    <w:rsid w:val="49D60EB1"/>
    <w:rsid w:val="4A231969"/>
    <w:rsid w:val="4A60ADA7"/>
    <w:rsid w:val="4A649CC1"/>
    <w:rsid w:val="4A665041"/>
    <w:rsid w:val="4A802B95"/>
    <w:rsid w:val="4A880502"/>
    <w:rsid w:val="4AA07ECE"/>
    <w:rsid w:val="4AC11A13"/>
    <w:rsid w:val="4AC89ADD"/>
    <w:rsid w:val="4B042081"/>
    <w:rsid w:val="4B08F70D"/>
    <w:rsid w:val="4B11FDA7"/>
    <w:rsid w:val="4B1E8E66"/>
    <w:rsid w:val="4B54C3C1"/>
    <w:rsid w:val="4B585859"/>
    <w:rsid w:val="4B5BE5DA"/>
    <w:rsid w:val="4B62FBDC"/>
    <w:rsid w:val="4B9381B6"/>
    <w:rsid w:val="4B9977BD"/>
    <w:rsid w:val="4BA87835"/>
    <w:rsid w:val="4BD19357"/>
    <w:rsid w:val="4BE8FE89"/>
    <w:rsid w:val="4C48C8A7"/>
    <w:rsid w:val="4C56D007"/>
    <w:rsid w:val="4CA610DD"/>
    <w:rsid w:val="4CB495E7"/>
    <w:rsid w:val="4CDD0D6C"/>
    <w:rsid w:val="4CF34A9A"/>
    <w:rsid w:val="4CF8A6F2"/>
    <w:rsid w:val="4D1B1BC4"/>
    <w:rsid w:val="4D47BE2B"/>
    <w:rsid w:val="4D769460"/>
    <w:rsid w:val="4D794FAE"/>
    <w:rsid w:val="4DC83056"/>
    <w:rsid w:val="4E4CA282"/>
    <w:rsid w:val="4E6AA338"/>
    <w:rsid w:val="4E79278D"/>
    <w:rsid w:val="4E8D1E70"/>
    <w:rsid w:val="4E9C2C50"/>
    <w:rsid w:val="4EBAFB2B"/>
    <w:rsid w:val="4EC33484"/>
    <w:rsid w:val="4F0922EB"/>
    <w:rsid w:val="4F126E86"/>
    <w:rsid w:val="4F261BFF"/>
    <w:rsid w:val="4F482223"/>
    <w:rsid w:val="4F53E341"/>
    <w:rsid w:val="4F58C36E"/>
    <w:rsid w:val="4F8F1B8E"/>
    <w:rsid w:val="4F91D086"/>
    <w:rsid w:val="4FA21DC4"/>
    <w:rsid w:val="4FE933A6"/>
    <w:rsid w:val="5013590F"/>
    <w:rsid w:val="5075070D"/>
    <w:rsid w:val="507A6C07"/>
    <w:rsid w:val="50C81EDE"/>
    <w:rsid w:val="512AC57F"/>
    <w:rsid w:val="512FEB1D"/>
    <w:rsid w:val="51408E74"/>
    <w:rsid w:val="51A294C5"/>
    <w:rsid w:val="51A482B6"/>
    <w:rsid w:val="51AA5D5F"/>
    <w:rsid w:val="51C15310"/>
    <w:rsid w:val="51E2E21E"/>
    <w:rsid w:val="51E5593E"/>
    <w:rsid w:val="5226EE55"/>
    <w:rsid w:val="5238476F"/>
    <w:rsid w:val="5255E8A8"/>
    <w:rsid w:val="52A70F51"/>
    <w:rsid w:val="52EE783A"/>
    <w:rsid w:val="52FA9B7F"/>
    <w:rsid w:val="53B72D87"/>
    <w:rsid w:val="53D7B887"/>
    <w:rsid w:val="542F0E27"/>
    <w:rsid w:val="5435FF32"/>
    <w:rsid w:val="54573D2F"/>
    <w:rsid w:val="545E5751"/>
    <w:rsid w:val="5478996B"/>
    <w:rsid w:val="548A2271"/>
    <w:rsid w:val="54B3FC67"/>
    <w:rsid w:val="54C060A6"/>
    <w:rsid w:val="54C53DBC"/>
    <w:rsid w:val="55B067A8"/>
    <w:rsid w:val="55BF9E31"/>
    <w:rsid w:val="56882CFE"/>
    <w:rsid w:val="56C2B86E"/>
    <w:rsid w:val="57085687"/>
    <w:rsid w:val="574A692F"/>
    <w:rsid w:val="5758C1E1"/>
    <w:rsid w:val="577DA434"/>
    <w:rsid w:val="57808754"/>
    <w:rsid w:val="578116CA"/>
    <w:rsid w:val="5798FBDA"/>
    <w:rsid w:val="57AA258B"/>
    <w:rsid w:val="57D0AFA9"/>
    <w:rsid w:val="57D72D74"/>
    <w:rsid w:val="580EF853"/>
    <w:rsid w:val="582271C4"/>
    <w:rsid w:val="5824CA25"/>
    <w:rsid w:val="5826BC96"/>
    <w:rsid w:val="582D13FE"/>
    <w:rsid w:val="58733E4B"/>
    <w:rsid w:val="58A14367"/>
    <w:rsid w:val="58AE82EA"/>
    <w:rsid w:val="58F3EE9E"/>
    <w:rsid w:val="58F9D811"/>
    <w:rsid w:val="58FA81AE"/>
    <w:rsid w:val="58FAABC5"/>
    <w:rsid w:val="59218CAE"/>
    <w:rsid w:val="59CBA0A6"/>
    <w:rsid w:val="59FF9890"/>
    <w:rsid w:val="5A23C2B1"/>
    <w:rsid w:val="5A24A7F2"/>
    <w:rsid w:val="5A3A12D5"/>
    <w:rsid w:val="5A4315C7"/>
    <w:rsid w:val="5A628D69"/>
    <w:rsid w:val="5A98D15E"/>
    <w:rsid w:val="5AB7A205"/>
    <w:rsid w:val="5AB9195C"/>
    <w:rsid w:val="5AFDE27F"/>
    <w:rsid w:val="5B1FF61E"/>
    <w:rsid w:val="5B3157E3"/>
    <w:rsid w:val="5B6B1EC3"/>
    <w:rsid w:val="5B821C9E"/>
    <w:rsid w:val="5BA66E89"/>
    <w:rsid w:val="5BC4A4C1"/>
    <w:rsid w:val="5BCB332E"/>
    <w:rsid w:val="5BE7B0A9"/>
    <w:rsid w:val="5C262B40"/>
    <w:rsid w:val="5C7AFD44"/>
    <w:rsid w:val="5C802177"/>
    <w:rsid w:val="5C904DB4"/>
    <w:rsid w:val="5CC95533"/>
    <w:rsid w:val="5CD18FA6"/>
    <w:rsid w:val="5CE3681A"/>
    <w:rsid w:val="5CF8A756"/>
    <w:rsid w:val="5D3284E5"/>
    <w:rsid w:val="5D471F44"/>
    <w:rsid w:val="5D93DA5F"/>
    <w:rsid w:val="5D9C356A"/>
    <w:rsid w:val="5DC1C445"/>
    <w:rsid w:val="5DD0E976"/>
    <w:rsid w:val="5E21D1D2"/>
    <w:rsid w:val="5E2FC305"/>
    <w:rsid w:val="5E5C5A40"/>
    <w:rsid w:val="5E6B2FCE"/>
    <w:rsid w:val="5ED17ACF"/>
    <w:rsid w:val="5ED1C726"/>
    <w:rsid w:val="5F1BF0F7"/>
    <w:rsid w:val="5F2FCD24"/>
    <w:rsid w:val="5F516D3A"/>
    <w:rsid w:val="5F5A4EFB"/>
    <w:rsid w:val="5F63165E"/>
    <w:rsid w:val="5F724B85"/>
    <w:rsid w:val="5F8DE412"/>
    <w:rsid w:val="5FD7A51E"/>
    <w:rsid w:val="5FED58D0"/>
    <w:rsid w:val="5FF315EA"/>
    <w:rsid w:val="5FFA1757"/>
    <w:rsid w:val="600971B4"/>
    <w:rsid w:val="60258220"/>
    <w:rsid w:val="60571991"/>
    <w:rsid w:val="6098F199"/>
    <w:rsid w:val="60B10DA8"/>
    <w:rsid w:val="60E1E602"/>
    <w:rsid w:val="61022430"/>
    <w:rsid w:val="6130E204"/>
    <w:rsid w:val="613BA61F"/>
    <w:rsid w:val="6152DDB8"/>
    <w:rsid w:val="6159B3A2"/>
    <w:rsid w:val="61683EEE"/>
    <w:rsid w:val="61813C58"/>
    <w:rsid w:val="61B8B26E"/>
    <w:rsid w:val="61EBDA6E"/>
    <w:rsid w:val="6201C07F"/>
    <w:rsid w:val="623F28DD"/>
    <w:rsid w:val="625F12DE"/>
    <w:rsid w:val="6261503B"/>
    <w:rsid w:val="6272F481"/>
    <w:rsid w:val="62A71F1B"/>
    <w:rsid w:val="62A9CBD0"/>
    <w:rsid w:val="62AAF643"/>
    <w:rsid w:val="62D2DC01"/>
    <w:rsid w:val="62EABD20"/>
    <w:rsid w:val="630EB23C"/>
    <w:rsid w:val="63333F26"/>
    <w:rsid w:val="638CE81E"/>
    <w:rsid w:val="63BC66D2"/>
    <w:rsid w:val="63CDFF3C"/>
    <w:rsid w:val="63D1AECE"/>
    <w:rsid w:val="63F52249"/>
    <w:rsid w:val="6426956B"/>
    <w:rsid w:val="644C3C4F"/>
    <w:rsid w:val="646A5643"/>
    <w:rsid w:val="64BE0E9A"/>
    <w:rsid w:val="64D4AE5B"/>
    <w:rsid w:val="64DAA812"/>
    <w:rsid w:val="64E209C0"/>
    <w:rsid w:val="6508B255"/>
    <w:rsid w:val="6542CEB0"/>
    <w:rsid w:val="6585D489"/>
    <w:rsid w:val="65C1630A"/>
    <w:rsid w:val="6625A595"/>
    <w:rsid w:val="6625AB18"/>
    <w:rsid w:val="6628AFFC"/>
    <w:rsid w:val="665EDE51"/>
    <w:rsid w:val="66624F10"/>
    <w:rsid w:val="6673748F"/>
    <w:rsid w:val="6697E3B6"/>
    <w:rsid w:val="66A6D062"/>
    <w:rsid w:val="66CF5E9E"/>
    <w:rsid w:val="66EA81F3"/>
    <w:rsid w:val="671EA479"/>
    <w:rsid w:val="6766B4FD"/>
    <w:rsid w:val="67739A0A"/>
    <w:rsid w:val="67798DF9"/>
    <w:rsid w:val="67814C76"/>
    <w:rsid w:val="67AB72AD"/>
    <w:rsid w:val="67AF330E"/>
    <w:rsid w:val="67D9013F"/>
    <w:rsid w:val="67DF9743"/>
    <w:rsid w:val="67EE4BA4"/>
    <w:rsid w:val="6808F063"/>
    <w:rsid w:val="680F3FEE"/>
    <w:rsid w:val="682C4993"/>
    <w:rsid w:val="684BEE73"/>
    <w:rsid w:val="685757A8"/>
    <w:rsid w:val="687E3BE2"/>
    <w:rsid w:val="68A2EFC8"/>
    <w:rsid w:val="68C6F4CA"/>
    <w:rsid w:val="68E31562"/>
    <w:rsid w:val="692E646D"/>
    <w:rsid w:val="693E660C"/>
    <w:rsid w:val="6949DC0B"/>
    <w:rsid w:val="696F10FE"/>
    <w:rsid w:val="69C80078"/>
    <w:rsid w:val="6A073BAD"/>
    <w:rsid w:val="6A0D83AA"/>
    <w:rsid w:val="6A3D2733"/>
    <w:rsid w:val="6A59F1A0"/>
    <w:rsid w:val="6A826B24"/>
    <w:rsid w:val="6A878330"/>
    <w:rsid w:val="6AAAB630"/>
    <w:rsid w:val="6AFFBD37"/>
    <w:rsid w:val="6B0D64D1"/>
    <w:rsid w:val="6B1B80C3"/>
    <w:rsid w:val="6B3DC048"/>
    <w:rsid w:val="6B5EC686"/>
    <w:rsid w:val="6B6A382F"/>
    <w:rsid w:val="6B978D6A"/>
    <w:rsid w:val="6BCE29E1"/>
    <w:rsid w:val="6C16FF84"/>
    <w:rsid w:val="6C4F319D"/>
    <w:rsid w:val="6C5C9977"/>
    <w:rsid w:val="6C9F9FC6"/>
    <w:rsid w:val="6CD0C52C"/>
    <w:rsid w:val="6CD376D0"/>
    <w:rsid w:val="6CF04343"/>
    <w:rsid w:val="6D17DC40"/>
    <w:rsid w:val="6D4A8944"/>
    <w:rsid w:val="6D9871E4"/>
    <w:rsid w:val="6DCA7417"/>
    <w:rsid w:val="6DD5C0BA"/>
    <w:rsid w:val="6DE85D36"/>
    <w:rsid w:val="6DEC0FF0"/>
    <w:rsid w:val="6E0B074B"/>
    <w:rsid w:val="6E35D97F"/>
    <w:rsid w:val="6E38B968"/>
    <w:rsid w:val="6E429AAA"/>
    <w:rsid w:val="6EA6EA17"/>
    <w:rsid w:val="6EEB9E0B"/>
    <w:rsid w:val="6F362AEB"/>
    <w:rsid w:val="6F477B2D"/>
    <w:rsid w:val="6F5784C5"/>
    <w:rsid w:val="6F59831C"/>
    <w:rsid w:val="6F6631E9"/>
    <w:rsid w:val="6FA81847"/>
    <w:rsid w:val="6FBA5713"/>
    <w:rsid w:val="6FDD1267"/>
    <w:rsid w:val="6FE19AD4"/>
    <w:rsid w:val="6FE62FD9"/>
    <w:rsid w:val="70100017"/>
    <w:rsid w:val="70396FDF"/>
    <w:rsid w:val="703DF663"/>
    <w:rsid w:val="70427DB9"/>
    <w:rsid w:val="7044ABF1"/>
    <w:rsid w:val="706D0CE0"/>
    <w:rsid w:val="70886DE1"/>
    <w:rsid w:val="710F9CF5"/>
    <w:rsid w:val="7121389C"/>
    <w:rsid w:val="712EBF23"/>
    <w:rsid w:val="714372F2"/>
    <w:rsid w:val="719A0E0B"/>
    <w:rsid w:val="71A7FCAF"/>
    <w:rsid w:val="71B47B95"/>
    <w:rsid w:val="71D7E2A8"/>
    <w:rsid w:val="71EB2358"/>
    <w:rsid w:val="720FFB45"/>
    <w:rsid w:val="72627650"/>
    <w:rsid w:val="726518CA"/>
    <w:rsid w:val="7293AD9E"/>
    <w:rsid w:val="729E91AF"/>
    <w:rsid w:val="72A076D0"/>
    <w:rsid w:val="72A21C3D"/>
    <w:rsid w:val="72C06952"/>
    <w:rsid w:val="72E4485C"/>
    <w:rsid w:val="72F3C05A"/>
    <w:rsid w:val="73010DE8"/>
    <w:rsid w:val="732D5E58"/>
    <w:rsid w:val="734BDA4E"/>
    <w:rsid w:val="7372BBA4"/>
    <w:rsid w:val="73A0ADBA"/>
    <w:rsid w:val="73B4C46F"/>
    <w:rsid w:val="73B59C17"/>
    <w:rsid w:val="73BCC70D"/>
    <w:rsid w:val="73E2433F"/>
    <w:rsid w:val="73EFEC39"/>
    <w:rsid w:val="740038B6"/>
    <w:rsid w:val="741D0853"/>
    <w:rsid w:val="74261C78"/>
    <w:rsid w:val="74281BF4"/>
    <w:rsid w:val="742A784E"/>
    <w:rsid w:val="744393DE"/>
    <w:rsid w:val="74595106"/>
    <w:rsid w:val="74816D32"/>
    <w:rsid w:val="748B0DA2"/>
    <w:rsid w:val="748F8816"/>
    <w:rsid w:val="74944AD0"/>
    <w:rsid w:val="74947E35"/>
    <w:rsid w:val="749F901D"/>
    <w:rsid w:val="74C35861"/>
    <w:rsid w:val="74DA3852"/>
    <w:rsid w:val="74EB7FC9"/>
    <w:rsid w:val="75105030"/>
    <w:rsid w:val="754480CF"/>
    <w:rsid w:val="757C3ED2"/>
    <w:rsid w:val="757E98CE"/>
    <w:rsid w:val="75A34763"/>
    <w:rsid w:val="75CA25D7"/>
    <w:rsid w:val="75F820B8"/>
    <w:rsid w:val="760F09A0"/>
    <w:rsid w:val="7618B6DC"/>
    <w:rsid w:val="762E7C1C"/>
    <w:rsid w:val="7633ECAB"/>
    <w:rsid w:val="76BD9FA3"/>
    <w:rsid w:val="76FF29A3"/>
    <w:rsid w:val="77309F1A"/>
    <w:rsid w:val="7736CBAA"/>
    <w:rsid w:val="7736E493"/>
    <w:rsid w:val="7788D90B"/>
    <w:rsid w:val="77D76DD2"/>
    <w:rsid w:val="77D98482"/>
    <w:rsid w:val="784C77F3"/>
    <w:rsid w:val="78751E35"/>
    <w:rsid w:val="7881FE4D"/>
    <w:rsid w:val="788E806A"/>
    <w:rsid w:val="789A1E9F"/>
    <w:rsid w:val="78F1408B"/>
    <w:rsid w:val="790E1068"/>
    <w:rsid w:val="7935ECBE"/>
    <w:rsid w:val="796E6778"/>
    <w:rsid w:val="798C4C51"/>
    <w:rsid w:val="7990B169"/>
    <w:rsid w:val="79A0DF26"/>
    <w:rsid w:val="79AA8491"/>
    <w:rsid w:val="7A07DAB7"/>
    <w:rsid w:val="7A439A15"/>
    <w:rsid w:val="7A881272"/>
    <w:rsid w:val="7A942FB5"/>
    <w:rsid w:val="7ACCE02C"/>
    <w:rsid w:val="7ADEA4B1"/>
    <w:rsid w:val="7AF105CD"/>
    <w:rsid w:val="7B147FCF"/>
    <w:rsid w:val="7B37D514"/>
    <w:rsid w:val="7BC505F2"/>
    <w:rsid w:val="7C59CFF9"/>
    <w:rsid w:val="7C9EF273"/>
    <w:rsid w:val="7C9EF4C2"/>
    <w:rsid w:val="7CA1AFC3"/>
    <w:rsid w:val="7CCE7F67"/>
    <w:rsid w:val="7CDA2E55"/>
    <w:rsid w:val="7CE87F17"/>
    <w:rsid w:val="7CF33734"/>
    <w:rsid w:val="7CF437F6"/>
    <w:rsid w:val="7CFE6B00"/>
    <w:rsid w:val="7D11ABC6"/>
    <w:rsid w:val="7D7C65AD"/>
    <w:rsid w:val="7D8B7451"/>
    <w:rsid w:val="7DA1B2B3"/>
    <w:rsid w:val="7DA3D9C1"/>
    <w:rsid w:val="7E157351"/>
    <w:rsid w:val="7E1D4A5D"/>
    <w:rsid w:val="7E8DFE7F"/>
    <w:rsid w:val="7E965781"/>
    <w:rsid w:val="7EA2E274"/>
    <w:rsid w:val="7EB80A2C"/>
    <w:rsid w:val="7EBB405E"/>
    <w:rsid w:val="7EC2391E"/>
    <w:rsid w:val="7EC54DE2"/>
    <w:rsid w:val="7F0670EA"/>
    <w:rsid w:val="7F2A2F05"/>
    <w:rsid w:val="7F4925D9"/>
    <w:rsid w:val="7F510364"/>
    <w:rsid w:val="7F9BDAF8"/>
    <w:rsid w:val="7FE187B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903BDD"/>
  <w14:defaultImageDpi w14:val="32767"/>
  <w15:docId w15:val="{E65DF30E-899E-4800-8882-7FFBA4647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rbel" w:eastAsia="Corbel" w:hAnsi="Corbe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DBF"/>
    <w:pPr>
      <w:spacing w:after="120" w:line="270" w:lineRule="atLeast"/>
      <w:jc w:val="both"/>
    </w:pPr>
    <w:rPr>
      <w:rFonts w:ascii="Myriad Pro" w:hAnsi="Myriad Pro"/>
      <w:color w:val="353332"/>
      <w:spacing w:val="-2"/>
      <w:sz w:val="24"/>
      <w:szCs w:val="24"/>
    </w:rPr>
  </w:style>
  <w:style w:type="paragraph" w:styleId="Heading1">
    <w:name w:val="heading 1"/>
    <w:aliases w:val="H: 1,PDS TITLE,Hoofdstuk,Numbered - 1,heading 1,Outline1,Large Bold,Chapter,Chapter head,L1,CH,. (1.0),Do Not Use,Chapter Hdg,Section,Section Heading,Heading 1 - chapter,Numbered 1,(Section),Oscar Faber 1,New Section,PA Chapter,heading a,Lev 1"/>
    <w:next w:val="Normal"/>
    <w:link w:val="Heading1Char"/>
    <w:uiPriority w:val="9"/>
    <w:qFormat/>
    <w:rsid w:val="00CE59EB"/>
    <w:pPr>
      <w:keepLines/>
      <w:pageBreakBefore/>
      <w:numPr>
        <w:numId w:val="1"/>
      </w:numPr>
      <w:pBdr>
        <w:bottom w:val="single" w:sz="4" w:space="10" w:color="FCB342"/>
      </w:pBdr>
      <w:tabs>
        <w:tab w:val="left" w:pos="567"/>
      </w:tabs>
      <w:suppressAutoHyphens/>
      <w:spacing w:before="240" w:after="240"/>
      <w:contextualSpacing/>
      <w:outlineLvl w:val="0"/>
    </w:pPr>
    <w:rPr>
      <w:rFonts w:ascii="Palatino Linotype" w:eastAsia="Times New Roman" w:hAnsi="Palatino Linotype"/>
      <w:b/>
      <w:color w:val="353332"/>
      <w:sz w:val="36"/>
      <w:szCs w:val="32"/>
      <w:lang w:eastAsia="en-US"/>
    </w:rPr>
  </w:style>
  <w:style w:type="paragraph" w:styleId="Heading2">
    <w:name w:val="heading 2"/>
    <w:aliases w:val="H: 2,-E Überschrift 2,Überschrift 2 Char,-E Überschrift 2 Char,Überschrift 2 Char1,-E Überschrift 2 Char1,Überschrift 2 Char Char,-E Überschrift 2 Char Char,Headline 2,(SubSection),Titre 2,2H,2h,2,h2,subhead 1,ah,subhead 11,h21,subhead 12,h22"/>
    <w:basedOn w:val="Normal"/>
    <w:next w:val="Normal"/>
    <w:link w:val="Heading2Char"/>
    <w:uiPriority w:val="9"/>
    <w:unhideWhenUsed/>
    <w:qFormat/>
    <w:rsid w:val="004A6420"/>
    <w:pPr>
      <w:keepNext/>
      <w:keepLines/>
      <w:numPr>
        <w:ilvl w:val="1"/>
        <w:numId w:val="1"/>
      </w:numPr>
      <w:tabs>
        <w:tab w:val="clear" w:pos="6861"/>
        <w:tab w:val="num" w:pos="284"/>
      </w:tabs>
      <w:spacing w:before="240" w:after="240" w:line="240" w:lineRule="auto"/>
      <w:ind w:left="0" w:firstLine="0"/>
      <w:contextualSpacing/>
      <w:jc w:val="left"/>
      <w:outlineLvl w:val="1"/>
    </w:pPr>
    <w:rPr>
      <w:rFonts w:ascii="Corbel" w:hAnsi="Corbel"/>
      <w:b/>
      <w:sz w:val="28"/>
      <w:szCs w:val="26"/>
      <w:lang w:eastAsia="en-US"/>
    </w:rPr>
  </w:style>
  <w:style w:type="paragraph" w:styleId="Heading3">
    <w:name w:val="heading 3"/>
    <w:aliases w:val="H 3,-E Überschrift 3,Überschrift 3 Char,-E Überschrift 3 Char,Überschrift 3 Char1,-E Überschrift 3 Char1,Überschrift 3 Char Char,-E Überschrift 3 Char Char,Headline 3,Titre 3,H3,Heading 31,uh,subhead 2,h3,subhead 21,h31,subhead 22,h32,3 bullet"/>
    <w:next w:val="Normal"/>
    <w:link w:val="Heading3Char"/>
    <w:unhideWhenUsed/>
    <w:qFormat/>
    <w:rsid w:val="00D30193"/>
    <w:pPr>
      <w:keepNext/>
      <w:keepLines/>
      <w:numPr>
        <w:ilvl w:val="2"/>
        <w:numId w:val="1"/>
      </w:numPr>
      <w:spacing w:before="120" w:after="180" w:line="320" w:lineRule="atLeast"/>
      <w:ind w:left="357"/>
      <w:outlineLvl w:val="2"/>
    </w:pPr>
    <w:rPr>
      <w:rFonts w:eastAsia="Times New Roman"/>
      <w:b/>
      <w:color w:val="353332"/>
      <w:sz w:val="24"/>
      <w:szCs w:val="26"/>
      <w:lang w:eastAsia="en-US"/>
    </w:rPr>
  </w:style>
  <w:style w:type="paragraph" w:styleId="Heading4">
    <w:name w:val="heading 4"/>
    <w:aliases w:val="ALK_K4,Level 2 - a,Kopje,gebruik vet4,OTBsubpara,Numbered - 4,h4,PA Micro Section,Oscar Faber Appendix,r Appendix,Halcrow Appendix,Appendix,Oscar Faber 4,level 4 para number,Ignore1,titrecv,itth4,TABLE,heading 4 Char,heading 4,- Niveau 4,H 4"/>
    <w:basedOn w:val="Normal"/>
    <w:next w:val="Normal"/>
    <w:link w:val="Heading4Char"/>
    <w:uiPriority w:val="9"/>
    <w:unhideWhenUsed/>
    <w:qFormat/>
    <w:rsid w:val="00350C1D"/>
    <w:pPr>
      <w:keepNext/>
      <w:keepLines/>
      <w:numPr>
        <w:ilvl w:val="3"/>
        <w:numId w:val="1"/>
      </w:numPr>
      <w:spacing w:before="120"/>
      <w:ind w:left="862" w:hanging="862"/>
      <w:outlineLvl w:val="3"/>
    </w:pPr>
    <w:rPr>
      <w:rFonts w:ascii="Corbel" w:hAnsi="Corbel"/>
      <w:b/>
      <w:iCs/>
      <w:color w:val="2CA09A"/>
    </w:rPr>
  </w:style>
  <w:style w:type="paragraph" w:styleId="Heading5">
    <w:name w:val="heading 5"/>
    <w:aliases w:val="Ignore2,Numbered - 5,Level 3 - i,paragraph,ARC 5,h5,heading5,y,do not use,Heading 5(war),DNV-H5,Block Label,Heading 5 CFMU,Para 5,DO NOT USE_h5,H5,Roman list,Schedule A to X"/>
    <w:basedOn w:val="Normal"/>
    <w:next w:val="Normal"/>
    <w:link w:val="Heading5Char"/>
    <w:unhideWhenUsed/>
    <w:qFormat/>
    <w:rsid w:val="00DF6E20"/>
    <w:pPr>
      <w:keepNext/>
      <w:keepLines/>
      <w:shd w:val="clear" w:color="auto" w:fill="F2BDFF"/>
      <w:spacing w:before="40"/>
      <w:jc w:val="center"/>
      <w:outlineLvl w:val="4"/>
    </w:pPr>
    <w:rPr>
      <w:rFonts w:ascii="Corbel" w:hAnsi="Corbel"/>
      <w:b/>
      <w:bCs/>
      <w:sz w:val="22"/>
    </w:rPr>
  </w:style>
  <w:style w:type="paragraph" w:styleId="Heading6">
    <w:name w:val="heading 6"/>
    <w:aliases w:val="Do Not Use 6,L6,. (a.),Legal Level 1.,level 1 bullet"/>
    <w:basedOn w:val="Normal"/>
    <w:next w:val="Normal"/>
    <w:link w:val="Heading6Char"/>
    <w:uiPriority w:val="9"/>
    <w:unhideWhenUsed/>
    <w:qFormat/>
    <w:rsid w:val="009D73F6"/>
    <w:pPr>
      <w:keepNext/>
      <w:keepLines/>
      <w:numPr>
        <w:ilvl w:val="5"/>
        <w:numId w:val="1"/>
      </w:numPr>
      <w:spacing w:before="40"/>
      <w:outlineLvl w:val="5"/>
    </w:pPr>
    <w:rPr>
      <w:rFonts w:ascii="Corbel" w:hAnsi="Corbel"/>
      <w:color w:val="104E5A"/>
    </w:rPr>
  </w:style>
  <w:style w:type="paragraph" w:styleId="Heading7">
    <w:name w:val="heading 7"/>
    <w:aliases w:val="Do Not Use 7,L7,. [(1)],Appendix 2,Legal Level 1.1.,level 2 bullets"/>
    <w:basedOn w:val="Normal"/>
    <w:next w:val="Normal"/>
    <w:link w:val="Heading7Char"/>
    <w:uiPriority w:val="9"/>
    <w:unhideWhenUsed/>
    <w:qFormat/>
    <w:rsid w:val="009D73F6"/>
    <w:pPr>
      <w:keepNext/>
      <w:keepLines/>
      <w:numPr>
        <w:ilvl w:val="6"/>
        <w:numId w:val="1"/>
      </w:numPr>
      <w:spacing w:before="40"/>
      <w:outlineLvl w:val="6"/>
    </w:pPr>
    <w:rPr>
      <w:rFonts w:ascii="Corbel" w:hAnsi="Corbel"/>
      <w:i/>
      <w:iCs/>
      <w:color w:val="104E5A"/>
    </w:rPr>
  </w:style>
  <w:style w:type="paragraph" w:styleId="Heading8">
    <w:name w:val="heading 8"/>
    <w:aliases w:val="Do Not Use 8,L8,. [(a)],Appendix 3,Legal Level 1.1.1.,level 3 bullets"/>
    <w:basedOn w:val="Normal"/>
    <w:next w:val="Normal"/>
    <w:link w:val="Heading8Char"/>
    <w:uiPriority w:val="9"/>
    <w:unhideWhenUsed/>
    <w:qFormat/>
    <w:rsid w:val="009D73F6"/>
    <w:pPr>
      <w:keepNext/>
      <w:keepLines/>
      <w:numPr>
        <w:ilvl w:val="7"/>
        <w:numId w:val="1"/>
      </w:numPr>
      <w:spacing w:before="40"/>
      <w:outlineLvl w:val="7"/>
    </w:pPr>
    <w:rPr>
      <w:rFonts w:ascii="Corbel" w:hAnsi="Corbel"/>
      <w:color w:val="42403E"/>
      <w:sz w:val="21"/>
      <w:szCs w:val="21"/>
    </w:rPr>
  </w:style>
  <w:style w:type="paragraph" w:styleId="Heading9">
    <w:name w:val="heading 9"/>
    <w:aliases w:val="Do Not Use 9,L9,. [(iii)],Appendix 4,Legal Level 1.1.1.1."/>
    <w:basedOn w:val="Normal"/>
    <w:next w:val="Normal"/>
    <w:link w:val="Heading9Char"/>
    <w:uiPriority w:val="9"/>
    <w:unhideWhenUsed/>
    <w:qFormat/>
    <w:rsid w:val="009D73F6"/>
    <w:pPr>
      <w:keepNext/>
      <w:keepLines/>
      <w:numPr>
        <w:ilvl w:val="8"/>
        <w:numId w:val="1"/>
      </w:numPr>
      <w:spacing w:before="40"/>
      <w:outlineLvl w:val="8"/>
    </w:pPr>
    <w:rPr>
      <w:rFonts w:ascii="Corbel" w:hAnsi="Corbel"/>
      <w:i/>
      <w:iCs/>
      <w:color w:val="42403E"/>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 1 Char,PDS TITLE Char,Hoofdstuk Char,Numbered - 1 Char,heading 1 Char,Outline1 Char,Large Bold Char,Chapter Char,Chapter head Char,L1 Char,CH Char,. (1.0) Char,Do Not Use Char,Chapter Hdg Char,Section Char,Section Heading Char"/>
    <w:link w:val="Heading1"/>
    <w:uiPriority w:val="9"/>
    <w:rsid w:val="00CB2C29"/>
    <w:rPr>
      <w:rFonts w:ascii="Palatino Linotype" w:eastAsia="Times New Roman" w:hAnsi="Palatino Linotype"/>
      <w:b/>
      <w:color w:val="353332"/>
      <w:sz w:val="36"/>
      <w:szCs w:val="32"/>
      <w:lang w:eastAsia="en-US"/>
    </w:rPr>
  </w:style>
  <w:style w:type="character" w:customStyle="1" w:styleId="Heading2Char">
    <w:name w:val="Heading 2 Char"/>
    <w:aliases w:val="H: 2 Char,-E Überschrift 2 Char2,Überschrift 2 Char Char1,-E Überschrift 2 Char Char1,Überschrift 2 Char1 Char,-E Überschrift 2 Char1 Char,Überschrift 2 Char Char Char,-E Überschrift 2 Char Char Char,Headline 2 Char,(SubSection) Char"/>
    <w:link w:val="Heading2"/>
    <w:uiPriority w:val="9"/>
    <w:rsid w:val="004A6420"/>
    <w:rPr>
      <w:b/>
      <w:color w:val="353332"/>
      <w:spacing w:val="-2"/>
      <w:sz w:val="28"/>
      <w:szCs w:val="26"/>
      <w:lang w:eastAsia="en-US"/>
    </w:rPr>
  </w:style>
  <w:style w:type="character" w:customStyle="1" w:styleId="Heading3Char">
    <w:name w:val="Heading 3 Char"/>
    <w:aliases w:val="H 3 Char,-E Überschrift 3 Char2,Überschrift 3 Char Char1,-E Überschrift 3 Char Char1,Überschrift 3 Char1 Char,-E Überschrift 3 Char1 Char,Überschrift 3 Char Char Char,-E Überschrift 3 Char Char Char,Headline 3 Char,Titre 3 Char,H3 Char"/>
    <w:link w:val="Heading3"/>
    <w:rsid w:val="00D30193"/>
    <w:rPr>
      <w:rFonts w:eastAsia="Times New Roman"/>
      <w:b/>
      <w:color w:val="353332"/>
      <w:sz w:val="24"/>
      <w:szCs w:val="26"/>
      <w:lang w:eastAsia="en-US"/>
    </w:rPr>
  </w:style>
  <w:style w:type="numbering" w:styleId="111111">
    <w:name w:val="Outline List 2"/>
    <w:basedOn w:val="NoList"/>
    <w:uiPriority w:val="99"/>
    <w:semiHidden/>
    <w:unhideWhenUsed/>
    <w:rsid w:val="00704409"/>
  </w:style>
  <w:style w:type="character" w:customStyle="1" w:styleId="Heading4Char">
    <w:name w:val="Heading 4 Char"/>
    <w:aliases w:val="ALK_K4 Char,Level 2 - a Char,Kopje Char,gebruik vet4 Char,OTBsubpara Char,Numbered - 4 Char,h4 Char,PA Micro Section Char,Oscar Faber Appendix Char,r Appendix Char,Halcrow Appendix Char,Appendix Char,Oscar Faber 4 Char,Ignore1 Char"/>
    <w:link w:val="Heading4"/>
    <w:uiPriority w:val="9"/>
    <w:rsid w:val="00350C1D"/>
    <w:rPr>
      <w:b/>
      <w:iCs/>
      <w:color w:val="2CA09A"/>
      <w:spacing w:val="-2"/>
      <w:sz w:val="24"/>
      <w:szCs w:val="24"/>
    </w:rPr>
  </w:style>
  <w:style w:type="paragraph" w:styleId="NoSpacing">
    <w:name w:val="No Spacing"/>
    <w:aliases w:val="H: TEXT"/>
    <w:next w:val="Normal"/>
    <w:uiPriority w:val="1"/>
    <w:qFormat/>
    <w:rsid w:val="00CA3DFD"/>
    <w:pPr>
      <w:spacing w:before="160" w:after="240" w:line="270" w:lineRule="atLeast"/>
    </w:pPr>
    <w:rPr>
      <w:rFonts w:eastAsia="Times New Roman"/>
      <w:b/>
      <w:bCs/>
      <w:color w:val="353332"/>
      <w:spacing w:val="2"/>
      <w:szCs w:val="32"/>
      <w:lang w:eastAsia="lt-LT"/>
    </w:rPr>
  </w:style>
  <w:style w:type="paragraph" w:styleId="ListParagraph">
    <w:name w:val="List Paragraph"/>
    <w:aliases w:val="List1,1st level - Bullet List Paragraph,Lettre d'introduction,Normal bullet 2,Bullet list,Listenabsatz1,OM numbered bullets,Table of contents numbered,F5 List Paragraph,Bullet EY,List Paragraph11,Normal bullet 21,Bullet,List11,Refere"/>
    <w:basedOn w:val="Normal"/>
    <w:link w:val="ListParagraphChar"/>
    <w:uiPriority w:val="34"/>
    <w:qFormat/>
    <w:rsid w:val="0021445E"/>
    <w:pPr>
      <w:numPr>
        <w:numId w:val="2"/>
      </w:numPr>
      <w:ind w:right="276"/>
      <w:contextualSpacing/>
    </w:pPr>
    <w:rPr>
      <w:rFonts w:eastAsia="Times New Roman"/>
      <w:spacing w:val="0"/>
    </w:rPr>
  </w:style>
  <w:style w:type="paragraph" w:styleId="FootnoteText">
    <w:name w:val="footnote text"/>
    <w:aliases w:val="Footnote,Schriftart: 9 pt,Schriftart: 10 pt,Schriftart: 8 pt,WB-Fußnotentext,Footnote Text Char2,Footnote Text Char1 Char,Footnote Text Char2 Char Char,Footnote Text Char1 Char Char Char,Footnote Text Char2 Char Char Char Char,fn"/>
    <w:basedOn w:val="Normal"/>
    <w:link w:val="FootnoteTextChar"/>
    <w:uiPriority w:val="99"/>
    <w:unhideWhenUsed/>
    <w:qFormat/>
    <w:rsid w:val="001C5F2F"/>
    <w:pPr>
      <w:spacing w:after="40" w:line="170" w:lineRule="atLeast"/>
      <w:jc w:val="left"/>
    </w:pPr>
    <w:rPr>
      <w:spacing w:val="0"/>
      <w:sz w:val="16"/>
      <w:szCs w:val="20"/>
      <w:lang w:val="en-US" w:eastAsia="lt-LT"/>
    </w:rPr>
  </w:style>
  <w:style w:type="character" w:customStyle="1" w:styleId="FootnoteTextChar">
    <w:name w:val="Footnote Text Char"/>
    <w:aliases w:val="Footnote Char,Schriftart: 9 pt Char,Schriftart: 10 pt Char,Schriftart: 8 pt Char,WB-Fußnotentext Char,Footnote Text Char2 Char,Footnote Text Char1 Char Char,Footnote Text Char2 Char Char Char,Footnote Text Char1 Char Char Char Char"/>
    <w:link w:val="FootnoteText"/>
    <w:uiPriority w:val="99"/>
    <w:qFormat/>
    <w:rsid w:val="001C5F2F"/>
    <w:rPr>
      <w:rFonts w:ascii="Myriad Pro" w:hAnsi="Myriad Pro"/>
      <w:color w:val="353332"/>
      <w:sz w:val="16"/>
      <w:lang w:val="en-US" w:eastAsia="lt-LT"/>
    </w:rPr>
  </w:style>
  <w:style w:type="character" w:styleId="FootnoteReference">
    <w:name w:val="footnote reference"/>
    <w:aliases w:val="Footnote symbol,Footnote Reference Superscript,BVI fnr,SUPERS,Footnote reference number,Footnote number,note TESI,EN Footnote Reference,Times 10 Point,Exposant 3 Point,-E Fußnotenzeichen,Fußnotenzeichen2,fr,Voetnootverwijzin"/>
    <w:link w:val="SUPERSCharCharCharCharCharCharCharChar"/>
    <w:uiPriority w:val="99"/>
    <w:unhideWhenUsed/>
    <w:qFormat/>
    <w:rsid w:val="00170FC6"/>
    <w:rPr>
      <w:rFonts w:ascii="Corbel" w:hAnsi="Corbel"/>
      <w:color w:val="353332"/>
      <w:vertAlign w:val="superscript"/>
    </w:rPr>
  </w:style>
  <w:style w:type="paragraph" w:styleId="Header">
    <w:name w:val="header"/>
    <w:basedOn w:val="Normal"/>
    <w:link w:val="HeaderChar"/>
    <w:uiPriority w:val="99"/>
    <w:unhideWhenUsed/>
    <w:rsid w:val="00B257E2"/>
    <w:pPr>
      <w:pBdr>
        <w:bottom w:val="single" w:sz="2" w:space="5" w:color="918D8A"/>
      </w:pBdr>
      <w:tabs>
        <w:tab w:val="center" w:pos="4680"/>
        <w:tab w:val="right" w:pos="9360"/>
      </w:tabs>
    </w:pPr>
    <w:rPr>
      <w:rFonts w:ascii="Corbel" w:hAnsi="Corbel"/>
      <w:color w:val="0A0A08"/>
      <w:sz w:val="16"/>
      <w:szCs w:val="14"/>
      <w:lang w:eastAsia="lt-LT"/>
    </w:rPr>
  </w:style>
  <w:style w:type="character" w:customStyle="1" w:styleId="HeaderChar">
    <w:name w:val="Header Char"/>
    <w:link w:val="Header"/>
    <w:uiPriority w:val="99"/>
    <w:rsid w:val="00B257E2"/>
    <w:rPr>
      <w:rFonts w:ascii="Corbel" w:eastAsia="Times New Roman" w:hAnsi="Corbel"/>
      <w:color w:val="0A0A08"/>
      <w:sz w:val="16"/>
      <w:szCs w:val="14"/>
      <w:lang w:eastAsia="lt-LT"/>
    </w:rPr>
  </w:style>
  <w:style w:type="paragraph" w:styleId="Footer">
    <w:name w:val="footer"/>
    <w:basedOn w:val="Normal"/>
    <w:link w:val="FooterChar"/>
    <w:uiPriority w:val="99"/>
    <w:unhideWhenUsed/>
    <w:rsid w:val="0074453A"/>
    <w:pPr>
      <w:tabs>
        <w:tab w:val="center" w:pos="4680"/>
        <w:tab w:val="right" w:pos="9360"/>
      </w:tabs>
    </w:pPr>
  </w:style>
  <w:style w:type="character" w:customStyle="1" w:styleId="FooterChar">
    <w:name w:val="Footer Char"/>
    <w:link w:val="Footer"/>
    <w:uiPriority w:val="99"/>
    <w:rsid w:val="0074453A"/>
    <w:rPr>
      <w:rFonts w:ascii="Palatino" w:hAnsi="Palatino"/>
      <w:sz w:val="20"/>
    </w:rPr>
  </w:style>
  <w:style w:type="character" w:styleId="PageNumber">
    <w:name w:val="page number"/>
    <w:uiPriority w:val="99"/>
    <w:unhideWhenUsed/>
    <w:rsid w:val="0074453A"/>
    <w:rPr>
      <w:rFonts w:ascii="Corbel" w:hAnsi="Corbel"/>
      <w:b w:val="0"/>
      <w:i w:val="0"/>
      <w:sz w:val="16"/>
    </w:rPr>
  </w:style>
  <w:style w:type="paragraph" w:styleId="Subtitle">
    <w:name w:val="Subtitle"/>
    <w:aliases w:val="Source / Subtitle"/>
    <w:next w:val="Normal"/>
    <w:link w:val="SubtitleChar"/>
    <w:uiPriority w:val="11"/>
    <w:qFormat/>
    <w:rsid w:val="00DA4FCC"/>
    <w:pPr>
      <w:spacing w:after="120"/>
    </w:pPr>
    <w:rPr>
      <w:color w:val="595653"/>
      <w:sz w:val="16"/>
      <w:szCs w:val="24"/>
      <w:lang w:eastAsia="en-US"/>
    </w:rPr>
  </w:style>
  <w:style w:type="character" w:customStyle="1" w:styleId="SubtitleChar">
    <w:name w:val="Subtitle Char"/>
    <w:aliases w:val="Source / Subtitle Char"/>
    <w:link w:val="Subtitle"/>
    <w:uiPriority w:val="11"/>
    <w:rsid w:val="00C87638"/>
    <w:rPr>
      <w:color w:val="595653"/>
      <w:sz w:val="16"/>
      <w:szCs w:val="24"/>
      <w:lang w:eastAsia="en-US"/>
    </w:rPr>
  </w:style>
  <w:style w:type="paragraph" w:styleId="Quote">
    <w:name w:val="Quote"/>
    <w:basedOn w:val="Normal"/>
    <w:next w:val="Normal"/>
    <w:link w:val="QuoteChar"/>
    <w:uiPriority w:val="29"/>
    <w:qFormat/>
    <w:rsid w:val="00CA3DFD"/>
    <w:pPr>
      <w:pBdr>
        <w:top w:val="single" w:sz="6" w:space="10" w:color="FCB342"/>
      </w:pBdr>
      <w:spacing w:before="100" w:after="100" w:line="310" w:lineRule="atLeast"/>
      <w:ind w:left="567"/>
      <w:jc w:val="left"/>
    </w:pPr>
    <w:rPr>
      <w:b/>
      <w:bCs/>
      <w:color w:val="1F1E1D"/>
      <w:sz w:val="26"/>
      <w:szCs w:val="26"/>
      <w:lang w:eastAsia="lt-LT"/>
    </w:rPr>
  </w:style>
  <w:style w:type="character" w:customStyle="1" w:styleId="QuoteChar">
    <w:name w:val="Quote Char"/>
    <w:link w:val="Quote"/>
    <w:uiPriority w:val="29"/>
    <w:rsid w:val="00CA3DFD"/>
    <w:rPr>
      <w:rFonts w:ascii="Palatino" w:eastAsia="Times New Roman" w:hAnsi="Palatino" w:cs="Times New Roman"/>
      <w:b/>
      <w:bCs/>
      <w:color w:val="1F1E1D"/>
      <w:sz w:val="26"/>
      <w:szCs w:val="26"/>
      <w:lang w:eastAsia="lt-LT"/>
    </w:rPr>
  </w:style>
  <w:style w:type="character" w:styleId="SubtleEmphasis">
    <w:name w:val="Subtle Emphasis"/>
    <w:uiPriority w:val="19"/>
    <w:rsid w:val="00CE2079"/>
    <w:rPr>
      <w:rFonts w:ascii="Corbel" w:hAnsi="Corbel"/>
      <w:b/>
      <w:iCs/>
      <w:color w:val="353332"/>
      <w:sz w:val="20"/>
      <w:szCs w:val="20"/>
    </w:rPr>
  </w:style>
  <w:style w:type="character" w:styleId="Emphasis">
    <w:name w:val="Emphasis"/>
    <w:uiPriority w:val="20"/>
    <w:qFormat/>
    <w:rsid w:val="003C236C"/>
    <w:rPr>
      <w:rFonts w:ascii="Myriad Pro" w:hAnsi="Myriad Pro"/>
      <w:b/>
      <w:i w:val="0"/>
      <w:iCs/>
      <w:spacing w:val="0"/>
      <w:w w:val="100"/>
      <w:kern w:val="20"/>
      <w:sz w:val="22"/>
      <w14:cntxtAlts w14:val="0"/>
    </w:rPr>
  </w:style>
  <w:style w:type="paragraph" w:customStyle="1" w:styleId="HFIGURE">
    <w:name w:val="H: FIGURE"/>
    <w:next w:val="Normal"/>
    <w:rsid w:val="009D73F6"/>
    <w:pPr>
      <w:numPr>
        <w:numId w:val="3"/>
      </w:numPr>
      <w:pBdr>
        <w:bottom w:val="single" w:sz="2" w:space="5" w:color="auto"/>
      </w:pBdr>
      <w:spacing w:before="480" w:after="600" w:line="270" w:lineRule="atLeast"/>
    </w:pPr>
    <w:rPr>
      <w:rFonts w:eastAsia="Times New Roman"/>
      <w:b/>
      <w:bCs/>
      <w:caps/>
      <w:color w:val="0A0A08"/>
      <w:lang w:eastAsia="lt-LT"/>
    </w:rPr>
  </w:style>
  <w:style w:type="numbering" w:customStyle="1" w:styleId="CurrentList1">
    <w:name w:val="Current List1"/>
    <w:uiPriority w:val="99"/>
    <w:rsid w:val="001A139E"/>
  </w:style>
  <w:style w:type="paragraph" w:customStyle="1" w:styleId="HTABLES">
    <w:name w:val="H: TABLES"/>
    <w:basedOn w:val="HFIGURE"/>
    <w:next w:val="Normal"/>
    <w:rsid w:val="009D73F6"/>
    <w:pPr>
      <w:numPr>
        <w:numId w:val="4"/>
      </w:numPr>
    </w:pPr>
  </w:style>
  <w:style w:type="paragraph" w:styleId="TOC1">
    <w:name w:val="toc 1"/>
    <w:next w:val="Normal"/>
    <w:autoRedefine/>
    <w:uiPriority w:val="39"/>
    <w:unhideWhenUsed/>
    <w:rsid w:val="00C8019B"/>
    <w:pPr>
      <w:tabs>
        <w:tab w:val="left" w:pos="799"/>
        <w:tab w:val="right" w:leader="dot" w:pos="9632"/>
      </w:tabs>
      <w:spacing w:before="120" w:line="270" w:lineRule="exact"/>
    </w:pPr>
    <w:rPr>
      <w:b/>
      <w:bCs/>
      <w:noProof/>
      <w:color w:val="353332"/>
      <w:szCs w:val="24"/>
      <w:lang w:eastAsia="en-US"/>
    </w:rPr>
  </w:style>
  <w:style w:type="paragraph" w:styleId="TOC2">
    <w:name w:val="toc 2"/>
    <w:autoRedefine/>
    <w:uiPriority w:val="39"/>
    <w:unhideWhenUsed/>
    <w:rsid w:val="00716A8D"/>
    <w:pPr>
      <w:tabs>
        <w:tab w:val="left" w:pos="800"/>
        <w:tab w:val="right" w:leader="dot" w:pos="9632"/>
      </w:tabs>
    </w:pPr>
    <w:rPr>
      <w:rFonts w:eastAsia="Times New Roman"/>
      <w:bCs/>
      <w:noProof/>
      <w:color w:val="1F1E1D"/>
      <w:szCs w:val="22"/>
    </w:rPr>
  </w:style>
  <w:style w:type="paragraph" w:styleId="TOC3">
    <w:name w:val="toc 3"/>
    <w:basedOn w:val="TOC2"/>
    <w:next w:val="Normal"/>
    <w:uiPriority w:val="39"/>
    <w:unhideWhenUsed/>
    <w:rsid w:val="00DE0BC3"/>
    <w:pPr>
      <w:adjustRightInd w:val="0"/>
      <w:spacing w:after="270" w:line="270" w:lineRule="atLeast"/>
      <w:ind w:firstLine="794"/>
    </w:pPr>
    <w:rPr>
      <w:bCs w:val="0"/>
    </w:rPr>
  </w:style>
  <w:style w:type="paragraph" w:styleId="TOC4">
    <w:name w:val="toc 4"/>
    <w:basedOn w:val="Normal"/>
    <w:next w:val="Normal"/>
    <w:autoRedefine/>
    <w:uiPriority w:val="39"/>
    <w:unhideWhenUsed/>
    <w:rsid w:val="005C553F"/>
    <w:pPr>
      <w:ind w:left="600"/>
    </w:pPr>
    <w:rPr>
      <w:rFonts w:ascii="Corbel" w:hAnsi="Corbel"/>
      <w:szCs w:val="20"/>
    </w:rPr>
  </w:style>
  <w:style w:type="paragraph" w:styleId="TOC5">
    <w:name w:val="toc 5"/>
    <w:basedOn w:val="Normal"/>
    <w:next w:val="Normal"/>
    <w:autoRedefine/>
    <w:uiPriority w:val="39"/>
    <w:unhideWhenUsed/>
    <w:rsid w:val="00B40D8B"/>
    <w:pPr>
      <w:ind w:left="800"/>
    </w:pPr>
    <w:rPr>
      <w:rFonts w:ascii="Corbel" w:hAnsi="Corbel"/>
      <w:szCs w:val="20"/>
    </w:rPr>
  </w:style>
  <w:style w:type="paragraph" w:styleId="TOC6">
    <w:name w:val="toc 6"/>
    <w:basedOn w:val="Normal"/>
    <w:next w:val="Normal"/>
    <w:autoRedefine/>
    <w:uiPriority w:val="39"/>
    <w:unhideWhenUsed/>
    <w:rsid w:val="00B40D8B"/>
    <w:pPr>
      <w:ind w:left="1000"/>
    </w:pPr>
    <w:rPr>
      <w:rFonts w:ascii="Corbel" w:hAnsi="Corbel"/>
      <w:szCs w:val="20"/>
    </w:rPr>
  </w:style>
  <w:style w:type="paragraph" w:styleId="TOC7">
    <w:name w:val="toc 7"/>
    <w:basedOn w:val="Normal"/>
    <w:next w:val="Normal"/>
    <w:autoRedefine/>
    <w:uiPriority w:val="39"/>
    <w:unhideWhenUsed/>
    <w:rsid w:val="00B40D8B"/>
    <w:pPr>
      <w:ind w:left="1200"/>
    </w:pPr>
    <w:rPr>
      <w:rFonts w:ascii="Corbel" w:hAnsi="Corbel"/>
      <w:szCs w:val="20"/>
    </w:rPr>
  </w:style>
  <w:style w:type="paragraph" w:styleId="TOC8">
    <w:name w:val="toc 8"/>
    <w:basedOn w:val="Normal"/>
    <w:next w:val="Normal"/>
    <w:autoRedefine/>
    <w:uiPriority w:val="39"/>
    <w:unhideWhenUsed/>
    <w:rsid w:val="00B40D8B"/>
    <w:pPr>
      <w:ind w:left="1400"/>
    </w:pPr>
    <w:rPr>
      <w:rFonts w:ascii="Corbel" w:hAnsi="Corbel"/>
      <w:szCs w:val="20"/>
    </w:rPr>
  </w:style>
  <w:style w:type="paragraph" w:styleId="TOC9">
    <w:name w:val="toc 9"/>
    <w:basedOn w:val="Normal"/>
    <w:next w:val="Normal"/>
    <w:autoRedefine/>
    <w:uiPriority w:val="39"/>
    <w:unhideWhenUsed/>
    <w:rsid w:val="00B40D8B"/>
    <w:pPr>
      <w:ind w:left="1600"/>
    </w:pPr>
    <w:rPr>
      <w:rFonts w:ascii="Corbel" w:hAnsi="Corbel"/>
      <w:szCs w:val="20"/>
    </w:rPr>
  </w:style>
  <w:style w:type="paragraph" w:styleId="TOCHeading">
    <w:name w:val="TOC Heading"/>
    <w:next w:val="Normal"/>
    <w:uiPriority w:val="39"/>
    <w:unhideWhenUsed/>
    <w:qFormat/>
    <w:rsid w:val="00C81FB1"/>
    <w:pPr>
      <w:pBdr>
        <w:bottom w:val="single" w:sz="4" w:space="1" w:color="auto"/>
      </w:pBdr>
      <w:spacing w:before="360" w:after="280" w:line="270" w:lineRule="exact"/>
    </w:pPr>
    <w:rPr>
      <w:rFonts w:eastAsia="Times New Roman"/>
      <w:b/>
      <w:bCs/>
      <w:color w:val="1F1E1D"/>
      <w:lang w:val="en-US" w:eastAsia="en-US"/>
    </w:rPr>
  </w:style>
  <w:style w:type="character" w:styleId="Hyperlink">
    <w:name w:val="Hyperlink"/>
    <w:basedOn w:val="DefaultParagraphFont"/>
    <w:uiPriority w:val="99"/>
    <w:unhideWhenUsed/>
    <w:rsid w:val="000D1918"/>
    <w:rPr>
      <w:rFonts w:ascii="Myriad Pro" w:hAnsi="Myriad Pro"/>
      <w:b w:val="0"/>
      <w:i w:val="0"/>
      <w:color w:val="003469"/>
      <w:sz w:val="24"/>
      <w:u w:val="single"/>
    </w:rPr>
  </w:style>
  <w:style w:type="paragraph" w:customStyle="1" w:styleId="HeaderText">
    <w:name w:val="Header Text"/>
    <w:basedOn w:val="Header"/>
    <w:link w:val="HeaderTextChar"/>
    <w:rsid w:val="00896AF6"/>
    <w:pPr>
      <w:pBdr>
        <w:bottom w:val="single" w:sz="2" w:space="5" w:color="auto"/>
      </w:pBdr>
      <w:jc w:val="left"/>
    </w:pPr>
    <w:rPr>
      <w:b/>
      <w:color w:val="1F1E1D"/>
    </w:rPr>
  </w:style>
  <w:style w:type="character" w:customStyle="1" w:styleId="HeaderTextChar">
    <w:name w:val="Header Text Char"/>
    <w:link w:val="HeaderText"/>
    <w:rsid w:val="00896AF6"/>
    <w:rPr>
      <w:rFonts w:ascii="Corbel" w:eastAsia="Times New Roman" w:hAnsi="Corbel" w:cs="Times New Roman"/>
      <w:b/>
      <w:color w:val="1F1E1D"/>
      <w:sz w:val="16"/>
      <w:szCs w:val="14"/>
      <w:lang w:eastAsia="lt-LT"/>
    </w:rPr>
  </w:style>
  <w:style w:type="table" w:customStyle="1" w:styleId="GridTable3-Accent61">
    <w:name w:val="Grid Table 3 - Accent 61"/>
    <w:basedOn w:val="TableNormal"/>
    <w:uiPriority w:val="48"/>
    <w:rsid w:val="00B33F74"/>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customStyle="1" w:styleId="ListTable1Light1">
    <w:name w:val="List Table 1 Light1"/>
    <w:basedOn w:val="TableNormal"/>
    <w:uiPriority w:val="46"/>
    <w:rsid w:val="00B33F74"/>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customStyle="1" w:styleId="ListTable7Colorful1">
    <w:name w:val="List Table 7 Colorful1"/>
    <w:basedOn w:val="TableNormal"/>
    <w:uiPriority w:val="52"/>
    <w:rsid w:val="0091261C"/>
    <w:rPr>
      <w:color w:val="1F1E1D"/>
      <w:sz w:val="16"/>
    </w:rPr>
    <w:tblPr>
      <w:tblStyleRowBandSize w:val="1"/>
      <w:tblStyleColBandSize w:val="1"/>
      <w:tblInd w:w="0" w:type="nil"/>
      <w:tblCellMar>
        <w:left w:w="0" w:type="dxa"/>
        <w:right w:w="0" w:type="dxa"/>
      </w:tblCellMar>
    </w:tblPr>
    <w:tcPr>
      <w:tcBorders>
        <w:top w:val="nil"/>
        <w:left w:val="nil"/>
        <w:bottom w:val="single" w:sz="4" w:space="0" w:color="918D8A"/>
        <w:right w:val="nil"/>
        <w:insideH w:val="nil"/>
        <w:insideV w:val="nil"/>
        <w:tl2br w:val="nil"/>
        <w:tr2bl w:val="nil"/>
      </w:tcBorders>
      <w:shd w:val="clear" w:color="auto" w:fill="auto"/>
    </w:tcPr>
    <w:tblStylePr w:type="firstRow">
      <w:pPr>
        <w:wordWrap/>
        <w:spacing w:beforeLines="0" w:before="40" w:beforeAutospacing="0" w:afterLines="0" w:after="80" w:afterAutospacing="0" w:line="190" w:lineRule="exact"/>
      </w:pPr>
      <w:rPr>
        <w:rFonts w:ascii="@MingLiU-ExtB" w:hAnsi="@MingLiU-ExtB" w:cs="Times New Roman"/>
        <w:b/>
        <w:i w:val="0"/>
        <w:iCs/>
        <w:caps/>
        <w:smallCaps w:val="0"/>
        <w:strike w:val="0"/>
        <w:dstrike w:val="0"/>
        <w:vanish w:val="0"/>
        <w:color w:val="353332"/>
        <w:sz w:val="16"/>
        <w:vertAlign w:val="baseline"/>
      </w:rPr>
      <w:tblPr>
        <w:tblCellMar>
          <w:top w:w="0" w:type="dxa"/>
          <w:left w:w="0" w:type="dxa"/>
          <w:bottom w:w="0" w:type="dxa"/>
          <w:right w:w="0" w:type="dxa"/>
        </w:tblCellMar>
      </w:tblPr>
      <w:tcPr>
        <w:tcBorders>
          <w:top w:val="nil"/>
          <w:left w:val="nil"/>
          <w:bottom w:val="single" w:sz="4" w:space="0" w:color="FCB342"/>
          <w:right w:val="nil"/>
          <w:insideH w:val="nil"/>
          <w:insideV w:val="nil"/>
        </w:tcBorders>
        <w:shd w:val="clear" w:color="auto" w:fill="auto"/>
      </w:tcPr>
    </w:tblStylePr>
    <w:tblStylePr w:type="lastRow">
      <w:pPr>
        <w:wordWrap/>
        <w:spacing w:beforeLines="0" w:before="40" w:beforeAutospacing="0" w:afterLines="0" w:after="80" w:afterAutospacing="0" w:line="190" w:lineRule="exact"/>
      </w:pPr>
      <w:rPr>
        <w:rFonts w:ascii="@MingLiU-ExtB" w:hAnsi="@MingLiU-ExtB" w:cs="Times New Roman"/>
        <w:b w:val="0"/>
        <w:i w:val="0"/>
        <w:iCs/>
        <w:color w:val="353332"/>
        <w:sz w:val="16"/>
      </w:rPr>
      <w:tblPr>
        <w:tblCellMar>
          <w:top w:w="0" w:type="dxa"/>
          <w:left w:w="0" w:type="dxa"/>
          <w:bottom w:w="0" w:type="dxa"/>
          <w:right w:w="0" w:type="dxa"/>
        </w:tblCellMar>
      </w:tblPr>
      <w:tcPr>
        <w:tcBorders>
          <w:left w:val="nil"/>
          <w:bottom w:val="nil"/>
          <w:right w:val="nil"/>
        </w:tcBorders>
        <w:shd w:val="clear" w:color="auto" w:fill="FFFFFF"/>
      </w:tcPr>
    </w:tblStylePr>
    <w:tblStylePr w:type="firstCol">
      <w:pPr>
        <w:wordWrap/>
        <w:spacing w:beforeLines="0" w:before="40" w:beforeAutospacing="0" w:afterLines="0" w:after="80" w:afterAutospacing="0" w:line="190" w:lineRule="atLeast"/>
        <w:jc w:val="right"/>
      </w:pPr>
      <w:rPr>
        <w:rFonts w:ascii="@MingLiU-ExtB" w:hAnsi="@MingLiU-ExtB" w:cs="Times New Roman"/>
        <w:b/>
        <w:i w:val="0"/>
        <w:iCs/>
        <w:caps w:val="0"/>
        <w:smallCaps w:val="0"/>
        <w:strike w:val="0"/>
        <w:dstrike w:val="0"/>
        <w:vanish w:val="0"/>
        <w:color w:val="353332"/>
        <w:sz w:val="16"/>
        <w:vertAlign w:val="baseline"/>
      </w:rPr>
      <w:tblPr/>
      <w:tcPr>
        <w:tcBorders>
          <w:top w:val="nil"/>
          <w:left w:val="nil"/>
          <w:bottom w:val="nil"/>
          <w:insideH w:val="nil"/>
          <w:insideV w:val="nil"/>
        </w:tcBorders>
        <w:shd w:val="clear" w:color="auto" w:fill="FFFFFF"/>
      </w:tcPr>
    </w:tblStylePr>
    <w:tblStylePr w:type="lastCol">
      <w:pPr>
        <w:wordWrap/>
        <w:spacing w:beforeLines="0" w:before="40" w:beforeAutospacing="0" w:afterLines="0" w:after="80" w:afterAutospacing="0" w:line="190" w:lineRule="exact"/>
      </w:pPr>
      <w:rPr>
        <w:rFonts w:ascii="@MingLiU-ExtB" w:eastAsia="Times New Roman" w:hAnsi="@MingLiU-ExtB" w:cs="Times New Roman"/>
        <w:i w:val="0"/>
        <w:iCs/>
        <w:sz w:val="16"/>
      </w:rPr>
    </w:tblStylePr>
    <w:tblStylePr w:type="band1Vert">
      <w:pPr>
        <w:wordWrap/>
        <w:spacing w:beforeLines="0" w:before="40" w:beforeAutospacing="0" w:afterLines="0" w:after="80" w:afterAutospacing="0" w:line="190" w:lineRule="exact"/>
      </w:pPr>
      <w:rPr>
        <w:rFonts w:ascii="@MingLiU-ExtB" w:hAnsi="@MingLiU-ExtB"/>
        <w:sz w:val="16"/>
      </w:rPr>
    </w:tblStylePr>
    <w:tblStylePr w:type="band2Vert">
      <w:pPr>
        <w:wordWrap/>
        <w:spacing w:beforeLines="0" w:before="40" w:beforeAutospacing="0" w:afterLines="0" w:after="80" w:afterAutospacing="0" w:line="190" w:lineRule="exact"/>
      </w:pPr>
      <w:rPr>
        <w:rFonts w:ascii="@MingLiU-ExtB" w:hAnsi="@MingLiU-ExtB"/>
        <w:sz w:val="16"/>
      </w:rPr>
    </w:tblStylePr>
    <w:tblStylePr w:type="band1Horz">
      <w:pPr>
        <w:wordWrap/>
        <w:spacing w:beforeLines="0" w:before="40" w:beforeAutospacing="0" w:afterLines="0" w:after="80" w:afterAutospacing="0" w:line="190" w:lineRule="exact"/>
      </w:pPr>
      <w:rPr>
        <w:rFonts w:ascii="@MingLiU-ExtB" w:hAnsi="@MingLiU-ExtB"/>
        <w:color w:val="353332"/>
        <w:sz w:val="16"/>
      </w:rPr>
    </w:tblStylePr>
    <w:tblStylePr w:type="band2Horz">
      <w:pPr>
        <w:wordWrap/>
        <w:spacing w:beforeLines="0" w:before="40" w:beforeAutospacing="0" w:afterLines="0" w:after="80" w:afterAutospacing="0" w:line="190" w:lineRule="exact"/>
      </w:pPr>
      <w:rPr>
        <w:rFonts w:ascii="@MingLiU-ExtB" w:hAnsi="@MingLiU-ExtB"/>
        <w:sz w:val="16"/>
      </w:rPr>
    </w:tblStylePr>
    <w:tblStylePr w:type="neCell">
      <w:tblPr/>
      <w:tcPr>
        <w:tcBorders>
          <w:left w:val="nil"/>
          <w:bottom w:val="single" w:sz="4" w:space="0" w:color="FEEC9F"/>
        </w:tcBorders>
      </w:tcPr>
    </w:tblStylePr>
    <w:tblStylePr w:type="nwCell">
      <w:tblPr/>
      <w:tcPr>
        <w:tcBorders>
          <w:bottom w:val="twistedLines1" w:sz="106" w:space="5" w:color="3A5636" w:shadow="1"/>
          <w:right w:val="nil"/>
        </w:tcBorders>
      </w:tcPr>
    </w:tblStylePr>
    <w:tblStylePr w:type="seCell">
      <w:tblPr/>
      <w:tcPr>
        <w:tcBorders>
          <w:top w:val="single" w:sz="4" w:space="0" w:color="FEEC9F"/>
          <w:left w:val="nil"/>
        </w:tcBorders>
      </w:tcPr>
    </w:tblStylePr>
    <w:tblStylePr w:type="swCell">
      <w:rPr>
        <w:rFonts w:ascii="@MingLiU-ExtB" w:hAnsi="@MingLiU-ExtB"/>
        <w:sz w:val="16"/>
      </w:rPr>
      <w:tblPr/>
      <w:tcPr>
        <w:tcBorders>
          <w:top w:val="none" w:sz="23" w:space="0" w:color="3A5636"/>
          <w:right w:val="nil"/>
        </w:tcBorders>
      </w:tcPr>
    </w:tblStylePr>
  </w:style>
  <w:style w:type="table" w:customStyle="1" w:styleId="ListTable7Colorful-Accent51">
    <w:name w:val="List Table 7 Colorful - Accent 51"/>
    <w:basedOn w:val="TableNormal"/>
    <w:uiPriority w:val="52"/>
    <w:rsid w:val="00B33F74"/>
    <w:rPr>
      <w:color w:val="EA8E03"/>
    </w:rPr>
    <w:tblPr>
      <w:tblStyleRowBandSize w:val="1"/>
      <w:tblStyleColBandSize w:val="1"/>
      <w:tblInd w:w="0" w:type="nil"/>
      <w:tblCellMar>
        <w:left w:w="0" w:type="dxa"/>
        <w:right w:w="0" w:type="dxa"/>
      </w:tblCellMar>
    </w:tblPr>
    <w:tcPr>
      <w:tcBorders>
        <w:top w:val="nil"/>
        <w:left w:val="nil"/>
        <w:bottom w:val="nil"/>
        <w:right w:val="nil"/>
        <w:insideH w:val="nil"/>
        <w:insideV w:val="nil"/>
        <w:tl2br w:val="nil"/>
        <w:tr2bl w:val="nil"/>
      </w:tcBorders>
      <w:shd w:val="clear" w:color="auto" w:fill="FFFFFF"/>
    </w:tcPr>
    <w:tblStylePr w:type="firstRow">
      <w:rPr>
        <w:rFonts w:ascii="Segoe UI Symbol" w:eastAsia="Times New Roman" w:hAnsi="Segoe UI Symbol" w:cs="Times New Roman"/>
        <w:i/>
        <w:iCs/>
        <w:sz w:val="26"/>
      </w:rPr>
      <w:tblPr>
        <w:tblCellMar>
          <w:top w:w="0" w:type="dxa"/>
          <w:left w:w="0" w:type="dxa"/>
          <w:bottom w:w="0" w:type="dxa"/>
          <w:right w:w="0" w:type="dxa"/>
        </w:tblCellMar>
      </w:tblPr>
      <w:tcPr>
        <w:tcBorders>
          <w:top w:val="nil"/>
          <w:left w:val="nil"/>
          <w:bottom w:val="single" w:sz="4" w:space="0" w:color="FCB342"/>
          <w:right w:val="dashDotStroked" w:sz="0" w:space="22" w:color="FF3A56" w:shadow="1" w:frame="1"/>
          <w:insideH w:val="nil"/>
          <w:insideV w:val="none" w:sz="0" w:space="22" w:color="FF3A56" w:frame="1"/>
        </w:tcBorders>
        <w:shd w:val="clear" w:color="auto" w:fill="FEF8DF"/>
      </w:tcPr>
    </w:tblStylePr>
    <w:tblStylePr w:type="lastRow">
      <w:rPr>
        <w:rFonts w:ascii="Segoe UI Symbol" w:eastAsia="Times New Roman" w:hAnsi="Segoe UI Symbol" w:cs="Times New Roman"/>
        <w:i/>
        <w:iCs/>
        <w:sz w:val="26"/>
      </w:rPr>
      <w:tblPr>
        <w:tblCellMar>
          <w:top w:w="0" w:type="dxa"/>
          <w:left w:w="0" w:type="dxa"/>
          <w:bottom w:w="0" w:type="dxa"/>
          <w:right w:w="0" w:type="dxa"/>
        </w:tblCellMar>
      </w:tblPr>
      <w:tcPr>
        <w:tcBorders>
          <w:left w:val="nil"/>
          <w:bottom w:val="nil"/>
          <w:right w:val="nil"/>
        </w:tcBorders>
        <w:shd w:val="clear" w:color="auto" w:fill="FFFFFF"/>
      </w:tcPr>
    </w:tblStylePr>
    <w:tblStylePr w:type="firstCol">
      <w:pPr>
        <w:jc w:val="right"/>
      </w:pPr>
      <w:rPr>
        <w:rFonts w:ascii="Segoe UI Symbol" w:eastAsia="Times New Roman" w:hAnsi="Segoe UI Symbol" w:cs="Times New Roman"/>
        <w:i/>
        <w:iCs/>
        <w:sz w:val="26"/>
      </w:rPr>
      <w:tblPr/>
      <w:tcPr>
        <w:tcBorders>
          <w:top w:val="nil"/>
          <w:left w:val="nil"/>
          <w:bottom w:val="nil"/>
          <w:insideH w:val="nil"/>
          <w:insideV w:val="nil"/>
        </w:tcBorders>
        <w:shd w:val="clear" w:color="auto" w:fill="FFFFFF"/>
      </w:tcPr>
    </w:tblStylePr>
    <w:tblStylePr w:type="lastCol">
      <w:rPr>
        <w:rFonts w:ascii="Segoe UI Symbol" w:eastAsia="Times New Roman" w:hAnsi="Segoe UI Symbol" w:cs="Times New Roman"/>
        <w:i/>
        <w:iCs/>
        <w:sz w:val="26"/>
      </w:rPr>
      <w:tblPr>
        <w:tblCellMar>
          <w:top w:w="0" w:type="dxa"/>
          <w:left w:w="0" w:type="dxa"/>
          <w:bottom w:w="0" w:type="dxa"/>
          <w:right w:w="0" w:type="dxa"/>
        </w:tblCellMar>
      </w:tblPr>
    </w:tblStylePr>
    <w:tblStylePr w:type="neCell">
      <w:tblPr/>
      <w:tcPr>
        <w:tcBorders>
          <w:left w:val="nil"/>
          <w:bottom w:val="single" w:sz="4" w:space="0" w:color="FEEC9F"/>
        </w:tcBorders>
      </w:tcPr>
    </w:tblStylePr>
    <w:tblStylePr w:type="nwCell">
      <w:tblPr>
        <w:tblCellMar>
          <w:top w:w="0" w:type="dxa"/>
          <w:left w:w="0" w:type="dxa"/>
          <w:bottom w:w="0" w:type="dxa"/>
          <w:right w:w="0" w:type="dxa"/>
        </w:tblCellMar>
      </w:tblPr>
      <w:tcPr>
        <w:tcBorders>
          <w:bottom w:val="twistedLines1" w:sz="106" w:space="5" w:color="3A5636" w:shadow="1"/>
          <w:right w:val="nil"/>
        </w:tcBorders>
      </w:tcPr>
    </w:tblStylePr>
    <w:tblStylePr w:type="seCell">
      <w:tblPr>
        <w:tblCellMar>
          <w:top w:w="0" w:type="dxa"/>
          <w:left w:w="0" w:type="dxa"/>
          <w:bottom w:w="0" w:type="dxa"/>
          <w:right w:w="0" w:type="dxa"/>
        </w:tblCellMar>
      </w:tblPr>
      <w:tcPr>
        <w:tcBorders>
          <w:top w:val="single" w:sz="4" w:space="0" w:color="FEEC9F"/>
          <w:left w:val="nil"/>
        </w:tcBorders>
      </w:tcPr>
    </w:tblStylePr>
    <w:tblStylePr w:type="swCell">
      <w:tblPr/>
      <w:tcPr>
        <w:tcBorders>
          <w:top w:val="none" w:sz="23" w:space="0" w:color="3A5636"/>
          <w:right w:val="nil"/>
        </w:tcBorders>
      </w:tcPr>
    </w:tblStylePr>
  </w:style>
  <w:style w:type="paragraph" w:customStyle="1" w:styleId="TABLEFONT">
    <w:name w:val="TABLE FONT"/>
    <w:autoRedefine/>
    <w:qFormat/>
    <w:rsid w:val="00667DA3"/>
    <w:pPr>
      <w:spacing w:before="60" w:after="60"/>
      <w:ind w:left="426"/>
      <w:jc w:val="center"/>
    </w:pPr>
    <w:rPr>
      <w:rFonts w:ascii="Segoe UI" w:eastAsia="Times New Roman" w:hAnsi="Segoe UI" w:cs="Calibri"/>
      <w:b/>
      <w:bCs/>
      <w:iCs/>
      <w:color w:val="353332"/>
      <w:sz w:val="22"/>
      <w:szCs w:val="16"/>
      <w:lang w:val="en-US" w:eastAsia="zh-CN"/>
    </w:rPr>
  </w:style>
  <w:style w:type="table" w:customStyle="1" w:styleId="ListTable7Colorful-Accent11">
    <w:name w:val="List Table 7 Colorful - Accent 11"/>
    <w:basedOn w:val="TableNormal"/>
    <w:uiPriority w:val="52"/>
    <w:rsid w:val="008F4123"/>
    <w:rPr>
      <w:color w:val="187587"/>
    </w:rPr>
    <w:tblPr>
      <w:tblInd w:w="0" w:type="nil"/>
      <w:tblCellMar>
        <w:left w:w="0" w:type="dxa"/>
        <w:right w:w="0" w:type="dxa"/>
      </w:tblCellMar>
    </w:tblPr>
    <w:tblStylePr w:type="firstRow">
      <w:rPr>
        <w:rFonts w:ascii="@MingLiU-ExtB" w:eastAsia="Times New Roman" w:hAnsi="@MingLiU-ExtB" w:cs="Times New Roman"/>
        <w:i/>
        <w:iCs/>
        <w:sz w:val="26"/>
      </w:rPr>
    </w:tblStylePr>
    <w:tblStylePr w:type="lastRow">
      <w:rPr>
        <w:rFonts w:ascii="@MingLiU-ExtB" w:eastAsia="Times New Roman" w:hAnsi="@MingLiU-ExtB" w:cs="Times New Roman"/>
        <w:i/>
        <w:iCs/>
        <w:sz w:val="26"/>
      </w:rPr>
    </w:tblStylePr>
    <w:tblStylePr w:type="firstCol">
      <w:pPr>
        <w:jc w:val="right"/>
      </w:pPr>
      <w:rPr>
        <w:rFonts w:ascii="@MingLiU-ExtB" w:eastAsia="Times New Roman" w:hAnsi="@MingLiU-ExtB" w:cs="Times New Roman"/>
        <w:i/>
        <w:iCs/>
        <w:sz w:val="26"/>
      </w:rPr>
    </w:tblStylePr>
    <w:tblStylePr w:type="lastCol">
      <w:rPr>
        <w:rFonts w:ascii="@MingLiU-ExtB" w:eastAsia="Times New Roman" w:hAnsi="@MingLiU-ExtB" w:cs="Times New Roman"/>
        <w:i/>
        <w:iCs/>
        <w:sz w:val="26"/>
      </w:rPr>
    </w:tblStylePr>
  </w:style>
  <w:style w:type="table" w:customStyle="1" w:styleId="PlainTable31">
    <w:name w:val="Plain Table 31"/>
    <w:basedOn w:val="TableNormal"/>
    <w:uiPriority w:val="43"/>
    <w:rsid w:val="00800C6A"/>
    <w:tblPr/>
    <w:tblStylePr w:type="firstRow">
      <w:rPr>
        <w:b/>
        <w:bCs/>
        <w:caps/>
      </w:rPr>
    </w:tblStylePr>
    <w:tblStylePr w:type="lastRow">
      <w:rPr>
        <w:rFonts w:ascii="@MingLiU-ExtB" w:hAnsi="@MingLiU-ExtB"/>
        <w:b/>
        <w:bCs/>
        <w:caps/>
        <w:color w:val="353332"/>
        <w:sz w:val="16"/>
      </w:rPr>
    </w:tblStylePr>
    <w:tblStylePr w:type="firstCol">
      <w:rPr>
        <w:rFonts w:ascii="@MingLiU-ExtB" w:hAnsi="@MingLiU-ExtB"/>
        <w:b/>
        <w:bCs/>
        <w:i w:val="0"/>
        <w:caps w:val="0"/>
        <w:sz w:val="16"/>
      </w:rPr>
    </w:tblStylePr>
    <w:tblStylePr w:type="lastCol">
      <w:rPr>
        <w:b/>
        <w:bCs/>
        <w:caps/>
      </w:rPr>
    </w:tblStylePr>
  </w:style>
  <w:style w:type="table" w:customStyle="1" w:styleId="PlainTable21">
    <w:name w:val="Plain Table 21"/>
    <w:basedOn w:val="TableNormal"/>
    <w:uiPriority w:val="42"/>
    <w:rsid w:val="00906371"/>
    <w:rPr>
      <w:color w:val="353332"/>
      <w:sz w:val="16"/>
    </w:rPr>
    <w:tblPr>
      <w:tblInd w:w="0" w:type="nil"/>
      <w:tblCellMar>
        <w:left w:w="0" w:type="dxa"/>
      </w:tblCellMar>
    </w:tblPr>
    <w:tblStylePr w:type="firstRow">
      <w:rPr>
        <w:rFonts w:ascii="Segoe UI Symbol" w:hAnsi="Segoe UI Symbol"/>
        <w:b/>
        <w:bCs/>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table" w:styleId="TableGrid">
    <w:name w:val="Table Grid"/>
    <w:aliases w:val="CV table,Table Grid IDEA,CV1,TabelEcorys,Document Table,Simple table,simple table,Deloitte"/>
    <w:basedOn w:val="TableNormal"/>
    <w:uiPriority w:val="39"/>
    <w:rsid w:val="00A145A5"/>
    <w:pPr>
      <w:spacing w:before="60" w:after="60"/>
    </w:pPr>
    <w:tblPr/>
    <w:tblStylePr w:type="firstRow">
      <w:rPr>
        <w:rFonts w:ascii="@MingLiU-ExtB" w:hAnsi="@MingLiU-ExtB"/>
        <w:b/>
        <w:i w:val="0"/>
        <w:caps/>
        <w:smallCaps w:val="0"/>
        <w:strike w:val="0"/>
        <w:dstrike w:val="0"/>
        <w:vanish w:val="0"/>
        <w:sz w:val="20"/>
        <w:vertAlign w:val="baseline"/>
      </w:rPr>
    </w:tblStylePr>
    <w:tblStylePr w:type="firstCol">
      <w:rPr>
        <w:rFonts w:ascii="@MingLiU-ExtB" w:hAnsi="@MingLiU-ExtB"/>
        <w:b/>
        <w:sz w:val="16"/>
      </w:rPr>
    </w:tblStylePr>
  </w:style>
  <w:style w:type="table" w:customStyle="1" w:styleId="TableGridLight1">
    <w:name w:val="Table Grid Light1"/>
    <w:aliases w:val="PPMI List"/>
    <w:basedOn w:val="TableNormal"/>
    <w:uiPriority w:val="40"/>
    <w:rsid w:val="00BD35FA"/>
    <w:rPr>
      <w:sz w:val="16"/>
    </w:rPr>
    <w:tblPr>
      <w:tblInd w:w="0" w:type="nil"/>
      <w:tblCellMar>
        <w:left w:w="0" w:type="dxa"/>
        <w:right w:w="0" w:type="dxa"/>
      </w:tblCellMar>
    </w:tblPr>
    <w:tblStylePr w:type="firstRow">
      <w:rPr>
        <w:rFonts w:ascii="@MingLiU-ExtB" w:hAnsi="@MingLiU-ExtB"/>
        <w:b/>
        <w:i w:val="0"/>
        <w:caps/>
        <w:smallCaps w:val="0"/>
        <w:strike w:val="0"/>
        <w:dstrike w:val="0"/>
        <w:vanish w:val="0"/>
        <w:sz w:val="20"/>
        <w:vertAlign w:val="baseline"/>
      </w:rPr>
    </w:tblStylePr>
    <w:tblStylePr w:type="firstCol">
      <w:rPr>
        <w:rFonts w:ascii="@MingLiU-ExtB" w:hAnsi="@MingLiU-ExtB"/>
        <w:b/>
        <w:i w:val="0"/>
        <w:caps w:val="0"/>
        <w:smallCaps w:val="0"/>
        <w:strike w:val="0"/>
        <w:dstrike w:val="0"/>
        <w:vanish w:val="0"/>
        <w:sz w:val="16"/>
        <w:vertAlign w:val="baseline"/>
      </w:rPr>
    </w:tblStylePr>
  </w:style>
  <w:style w:type="table" w:customStyle="1" w:styleId="PlainTable11">
    <w:name w:val="Plain Table 11"/>
    <w:basedOn w:val="TableNormal"/>
    <w:uiPriority w:val="41"/>
    <w:rsid w:val="00066DDC"/>
    <w:tblPr/>
    <w:tblStylePr w:type="firstRow">
      <w:rPr>
        <w:rFonts w:ascii="@MingLiU-ExtB" w:hAnsi="@MingLiU-ExtB"/>
        <w:b/>
        <w:bCs/>
        <w:i w:val="0"/>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paragraph" w:styleId="PlainText">
    <w:name w:val="Plain Text"/>
    <w:basedOn w:val="Normal"/>
    <w:link w:val="PlainTextChar"/>
    <w:uiPriority w:val="99"/>
    <w:unhideWhenUsed/>
    <w:rsid w:val="00F53A83"/>
    <w:pPr>
      <w:spacing w:line="240" w:lineRule="auto"/>
    </w:pPr>
    <w:rPr>
      <w:rFonts w:ascii="Courier" w:hAnsi="Courier"/>
      <w:sz w:val="21"/>
      <w:szCs w:val="21"/>
    </w:rPr>
  </w:style>
  <w:style w:type="character" w:customStyle="1" w:styleId="PlainTextChar">
    <w:name w:val="Plain Text Char"/>
    <w:link w:val="PlainText"/>
    <w:uiPriority w:val="99"/>
    <w:rsid w:val="00F53A83"/>
    <w:rPr>
      <w:rFonts w:ascii="Courier" w:eastAsia="Times New Roman" w:hAnsi="Courier" w:cs="Times New Roman"/>
      <w:color w:val="353332"/>
      <w:sz w:val="21"/>
      <w:szCs w:val="21"/>
      <w:lang w:eastAsia="en-GB"/>
    </w:rPr>
  </w:style>
  <w:style w:type="paragraph" w:customStyle="1" w:styleId="HNAME">
    <w:name w:val="H: NAME"/>
    <w:basedOn w:val="NoSpacing"/>
    <w:rsid w:val="00FB7F36"/>
    <w:rPr>
      <w:caps/>
    </w:rPr>
  </w:style>
  <w:style w:type="paragraph" w:customStyle="1" w:styleId="HSUBTITLE">
    <w:name w:val="H: SUBTITLE"/>
    <w:basedOn w:val="NoSpacing"/>
    <w:rsid w:val="00FB7F36"/>
    <w:rPr>
      <w:caps/>
      <w:color w:val="808080"/>
    </w:rPr>
  </w:style>
  <w:style w:type="paragraph" w:customStyle="1" w:styleId="BOXHEADING">
    <w:name w:val="BOX: HEADING"/>
    <w:next w:val="Normal"/>
    <w:qFormat/>
    <w:rsid w:val="00787B4D"/>
    <w:pPr>
      <w:numPr>
        <w:numId w:val="5"/>
      </w:numPr>
      <w:pBdr>
        <w:bottom w:val="single" w:sz="2" w:space="5" w:color="FCB342"/>
      </w:pBdr>
      <w:spacing w:before="280" w:after="120" w:line="270" w:lineRule="atLeast"/>
    </w:pPr>
    <w:rPr>
      <w:rFonts w:eastAsia="Times New Roman"/>
      <w:b/>
      <w:bCs/>
      <w:caps/>
      <w:color w:val="353332"/>
      <w:lang w:eastAsia="lt-LT"/>
    </w:rPr>
  </w:style>
  <w:style w:type="paragraph" w:styleId="TableofFigures">
    <w:name w:val="table of figures"/>
    <w:next w:val="Normal"/>
    <w:uiPriority w:val="99"/>
    <w:unhideWhenUsed/>
    <w:rsid w:val="001D1A1B"/>
    <w:rPr>
      <w:rFonts w:eastAsia="Times New Roman"/>
      <w:bCs/>
      <w:noProof/>
      <w:color w:val="1F1E1D"/>
      <w:szCs w:val="22"/>
    </w:rPr>
  </w:style>
  <w:style w:type="paragraph" w:styleId="Caption">
    <w:name w:val="caption"/>
    <w:aliases w:val="Table caption,paveikslas,Paveikslo pavadinimas,Char Char Char,Caption1 Char Char Char Char Char Char Char Char,Caption1 Char Char Char Char Char Char Char Char Tegn Tegn Tegn Tegn Tegn,Tabelkop,label,Beschriftung Char1,la,Char,Caption (ALL)"/>
    <w:basedOn w:val="HTABLES"/>
    <w:next w:val="Normal"/>
    <w:link w:val="CaptionChar"/>
    <w:uiPriority w:val="35"/>
    <w:unhideWhenUsed/>
    <w:qFormat/>
    <w:rsid w:val="00A7072B"/>
    <w:pPr>
      <w:keepNext/>
      <w:keepLines/>
      <w:numPr>
        <w:numId w:val="0"/>
      </w:numPr>
      <w:spacing w:before="120" w:after="100" w:line="240" w:lineRule="atLeast"/>
    </w:pPr>
    <w:rPr>
      <w:iCs/>
      <w:caps w:val="0"/>
      <w:color w:val="353332"/>
      <w:szCs w:val="18"/>
    </w:rPr>
  </w:style>
  <w:style w:type="paragraph" w:styleId="CommentText">
    <w:name w:val="annotation text"/>
    <w:basedOn w:val="Normal"/>
    <w:link w:val="CommentTextChar"/>
    <w:uiPriority w:val="99"/>
    <w:unhideWhenUsed/>
    <w:rsid w:val="00896AF6"/>
    <w:pPr>
      <w:spacing w:line="240" w:lineRule="auto"/>
    </w:pPr>
  </w:style>
  <w:style w:type="character" w:customStyle="1" w:styleId="CommentTextChar">
    <w:name w:val="Comment Text Char"/>
    <w:link w:val="CommentText"/>
    <w:uiPriority w:val="99"/>
    <w:rsid w:val="00896AF6"/>
    <w:rPr>
      <w:rFonts w:ascii="Palatino" w:eastAsia="Times New Roman" w:hAnsi="Palatino" w:cs="Times New Roman"/>
      <w:color w:val="353332"/>
      <w:lang w:eastAsia="en-GB"/>
    </w:rPr>
  </w:style>
  <w:style w:type="paragraph" w:styleId="CommentSubject">
    <w:name w:val="annotation subject"/>
    <w:basedOn w:val="CommentText"/>
    <w:next w:val="CommentText"/>
    <w:link w:val="CommentSubjectChar"/>
    <w:uiPriority w:val="99"/>
    <w:semiHidden/>
    <w:unhideWhenUsed/>
    <w:rsid w:val="00896AF6"/>
    <w:pPr>
      <w:spacing w:line="240" w:lineRule="atLeast"/>
    </w:pPr>
    <w:rPr>
      <w:rFonts w:ascii="Corbel" w:hAnsi="Corbel"/>
      <w:b/>
      <w:bCs/>
      <w:sz w:val="20"/>
      <w:szCs w:val="20"/>
    </w:rPr>
  </w:style>
  <w:style w:type="character" w:customStyle="1" w:styleId="CommentSubjectChar">
    <w:name w:val="Comment Subject Char"/>
    <w:link w:val="CommentSubject"/>
    <w:uiPriority w:val="99"/>
    <w:semiHidden/>
    <w:rsid w:val="00896AF6"/>
    <w:rPr>
      <w:rFonts w:ascii="Corbel" w:eastAsia="Times New Roman" w:hAnsi="Corbel" w:cs="Times New Roman"/>
      <w:b/>
      <w:bCs/>
      <w:color w:val="353332"/>
      <w:sz w:val="20"/>
      <w:szCs w:val="20"/>
      <w:lang w:eastAsia="en-GB"/>
    </w:rPr>
  </w:style>
  <w:style w:type="paragraph" w:styleId="BalloonText">
    <w:name w:val="Balloon Text"/>
    <w:basedOn w:val="Normal"/>
    <w:link w:val="BalloonTextChar"/>
    <w:uiPriority w:val="99"/>
    <w:semiHidden/>
    <w:unhideWhenUsed/>
    <w:rsid w:val="00296506"/>
    <w:pPr>
      <w:spacing w:line="240" w:lineRule="auto"/>
    </w:pPr>
    <w:rPr>
      <w:sz w:val="18"/>
      <w:szCs w:val="18"/>
    </w:rPr>
  </w:style>
  <w:style w:type="character" w:customStyle="1" w:styleId="BalloonTextChar">
    <w:name w:val="Balloon Text Char"/>
    <w:link w:val="BalloonText"/>
    <w:uiPriority w:val="99"/>
    <w:semiHidden/>
    <w:rsid w:val="00296506"/>
    <w:rPr>
      <w:rFonts w:ascii="Times New Roman" w:eastAsia="Times New Roman" w:hAnsi="Times New Roman" w:cs="Times New Roman"/>
      <w:color w:val="353332"/>
      <w:sz w:val="18"/>
      <w:szCs w:val="18"/>
      <w:lang w:eastAsia="en-GB"/>
    </w:rPr>
  </w:style>
  <w:style w:type="paragraph" w:customStyle="1" w:styleId="BasicParagraph">
    <w:name w:val="[Basic Paragraph]"/>
    <w:basedOn w:val="Normal"/>
    <w:uiPriority w:val="99"/>
    <w:rsid w:val="00042B06"/>
    <w:pPr>
      <w:widowControl w:val="0"/>
      <w:autoSpaceDE w:val="0"/>
      <w:autoSpaceDN w:val="0"/>
      <w:adjustRightInd w:val="0"/>
      <w:spacing w:line="288" w:lineRule="auto"/>
      <w:jc w:val="left"/>
      <w:textAlignment w:val="center"/>
    </w:pPr>
    <w:rPr>
      <w:rFonts w:cs="Times-Roman"/>
      <w:color w:val="000000"/>
      <w:lang w:val="en-US" w:eastAsia="en-US"/>
    </w:rPr>
  </w:style>
  <w:style w:type="paragraph" w:styleId="Title">
    <w:name w:val="Title"/>
    <w:aliases w:val="Cover- title"/>
    <w:basedOn w:val="BasicParagraph"/>
    <w:next w:val="Normal"/>
    <w:link w:val="TitleChar"/>
    <w:uiPriority w:val="10"/>
    <w:qFormat/>
    <w:rsid w:val="00AE5814"/>
    <w:pPr>
      <w:suppressAutoHyphens/>
      <w:spacing w:before="200" w:after="440" w:line="520" w:lineRule="atLeast"/>
      <w:ind w:left="936" w:right="1701"/>
    </w:pPr>
    <w:rPr>
      <w:rFonts w:ascii="Corbel" w:hAnsi="Corbel" w:cs="Corbel-Bold"/>
      <w:b/>
      <w:bCs/>
      <w:color w:val="404041"/>
      <w:spacing w:val="4"/>
      <w:sz w:val="44"/>
      <w:szCs w:val="44"/>
    </w:rPr>
  </w:style>
  <w:style w:type="character" w:customStyle="1" w:styleId="TitleChar">
    <w:name w:val="Title Char"/>
    <w:aliases w:val="Cover- title Char"/>
    <w:link w:val="Title"/>
    <w:uiPriority w:val="10"/>
    <w:rsid w:val="00AE5814"/>
    <w:rPr>
      <w:rFonts w:ascii="Corbel" w:hAnsi="Corbel" w:cs="Corbel-Bold"/>
      <w:b/>
      <w:bCs/>
      <w:color w:val="404041"/>
      <w:spacing w:val="4"/>
      <w:sz w:val="44"/>
      <w:szCs w:val="44"/>
      <w:lang w:val="en-US"/>
    </w:rPr>
  </w:style>
  <w:style w:type="character" w:styleId="SubtleReference">
    <w:name w:val="Subtle Reference"/>
    <w:uiPriority w:val="31"/>
    <w:rsid w:val="00296506"/>
    <w:rPr>
      <w:color w:val="808080"/>
    </w:rPr>
  </w:style>
  <w:style w:type="paragraph" w:customStyle="1" w:styleId="Cover-subtitle">
    <w:name w:val="Cover- subtitle"/>
    <w:next w:val="Normal"/>
    <w:qFormat/>
    <w:rsid w:val="00AE5814"/>
    <w:pPr>
      <w:spacing w:after="200" w:line="250" w:lineRule="atLeast"/>
      <w:ind w:left="936" w:right="3402"/>
    </w:pPr>
    <w:rPr>
      <w:rFonts w:eastAsia="Times New Roman"/>
      <w:bCs/>
      <w:color w:val="808080"/>
      <w:szCs w:val="32"/>
      <w:lang w:eastAsia="lt-LT"/>
    </w:rPr>
  </w:style>
  <w:style w:type="table" w:customStyle="1" w:styleId="PlainTable41">
    <w:name w:val="Plain Table 41"/>
    <w:basedOn w:val="TableNormal"/>
    <w:uiPriority w:val="44"/>
    <w:rsid w:val="00066DDC"/>
    <w:rPr>
      <w:sz w:val="16"/>
    </w:rPr>
    <w:tblPr/>
    <w:tblStylePr w:type="firstRow">
      <w:rPr>
        <w:rFonts w:ascii="Segoe UI Symbol" w:hAnsi="Segoe UI Symbol"/>
        <w:b/>
        <w:bCs/>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table" w:customStyle="1" w:styleId="PlainTable51">
    <w:name w:val="Plain Table 51"/>
    <w:basedOn w:val="TableNormal"/>
    <w:uiPriority w:val="45"/>
    <w:rsid w:val="00066DDC"/>
    <w:tblPr/>
    <w:tblStylePr w:type="firstRow">
      <w:rPr>
        <w:rFonts w:ascii="Segoe UI Symbol" w:eastAsia="Times New Roman" w:hAnsi="Segoe UI Symbol" w:cs="Times New Roman"/>
        <w:i/>
        <w:iCs/>
        <w:sz w:val="26"/>
      </w:rPr>
    </w:tblStylePr>
    <w:tblStylePr w:type="lastRow">
      <w:rPr>
        <w:rFonts w:ascii="Segoe UI Symbol" w:eastAsia="Times New Roman" w:hAnsi="Segoe UI Symbol" w:cs="Times New Roman"/>
        <w:i/>
        <w:iCs/>
        <w:sz w:val="26"/>
      </w:rPr>
    </w:tblStylePr>
    <w:tblStylePr w:type="firstCol">
      <w:pPr>
        <w:jc w:val="right"/>
      </w:pPr>
      <w:rPr>
        <w:rFonts w:ascii="Segoe UI Symbol" w:eastAsia="Times New Roman" w:hAnsi="Segoe UI Symbol" w:cs="Times New Roman"/>
        <w:i/>
        <w:iCs/>
        <w:sz w:val="26"/>
      </w:rPr>
    </w:tblStylePr>
    <w:tblStylePr w:type="lastCol">
      <w:rPr>
        <w:rFonts w:ascii="Segoe UI Symbol" w:eastAsia="Times New Roman" w:hAnsi="Segoe UI Symbol" w:cs="Times New Roman"/>
        <w:i/>
        <w:iCs/>
        <w:sz w:val="26"/>
      </w:rPr>
    </w:tblStylePr>
  </w:style>
  <w:style w:type="table" w:customStyle="1" w:styleId="GridTable1Light1">
    <w:name w:val="Grid Table 1 Light1"/>
    <w:basedOn w:val="TableNormal"/>
    <w:uiPriority w:val="46"/>
    <w:rsid w:val="00066DDC"/>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NumberedList">
    <w:name w:val="Numbered List"/>
    <w:qFormat/>
    <w:rsid w:val="005C037A"/>
    <w:pPr>
      <w:numPr>
        <w:numId w:val="9"/>
      </w:numPr>
      <w:spacing w:line="270" w:lineRule="atLeast"/>
    </w:pPr>
    <w:rPr>
      <w:rFonts w:ascii="Myriad Pro" w:eastAsia="Times New Roman" w:hAnsi="Myriad Pro"/>
      <w:color w:val="353332"/>
      <w:sz w:val="24"/>
      <w:szCs w:val="32"/>
    </w:rPr>
  </w:style>
  <w:style w:type="character" w:customStyle="1" w:styleId="Heading5Char">
    <w:name w:val="Heading 5 Char"/>
    <w:aliases w:val="Ignore2 Char,Numbered - 5 Char,Level 3 - i Char,paragraph Char,ARC 5 Char,h5 Char,heading5 Char,y Char,do not use Char,Heading 5(war) Char,DNV-H5 Char,Block Label Char,Heading 5 CFMU Char,Para 5 Char,DO NOT USE_h5 Char,H5 Char"/>
    <w:link w:val="Heading5"/>
    <w:rsid w:val="00DF6E20"/>
    <w:rPr>
      <w:b/>
      <w:bCs/>
      <w:color w:val="353332"/>
      <w:spacing w:val="-2"/>
      <w:sz w:val="22"/>
      <w:szCs w:val="24"/>
      <w:shd w:val="clear" w:color="auto" w:fill="F2BDFF"/>
    </w:rPr>
  </w:style>
  <w:style w:type="character" w:customStyle="1" w:styleId="Heading6Char">
    <w:name w:val="Heading 6 Char"/>
    <w:aliases w:val="Do Not Use 6 Char,L6 Char,. (a.) Char,Legal Level 1. Char,level 1 bullet Char"/>
    <w:link w:val="Heading6"/>
    <w:uiPriority w:val="9"/>
    <w:rsid w:val="009D73F6"/>
    <w:rPr>
      <w:color w:val="104E5A"/>
      <w:spacing w:val="-2"/>
      <w:sz w:val="24"/>
      <w:szCs w:val="24"/>
    </w:rPr>
  </w:style>
  <w:style w:type="character" w:customStyle="1" w:styleId="Heading7Char">
    <w:name w:val="Heading 7 Char"/>
    <w:aliases w:val="Do Not Use 7 Char,L7 Char,. [(1)] Char,Appendix 2 Char,Legal Level 1.1. Char,level 2 bullets Char"/>
    <w:link w:val="Heading7"/>
    <w:uiPriority w:val="9"/>
    <w:rsid w:val="009D73F6"/>
    <w:rPr>
      <w:i/>
      <w:iCs/>
      <w:color w:val="104E5A"/>
      <w:spacing w:val="-2"/>
      <w:sz w:val="24"/>
      <w:szCs w:val="24"/>
    </w:rPr>
  </w:style>
  <w:style w:type="character" w:customStyle="1" w:styleId="Heading8Char">
    <w:name w:val="Heading 8 Char"/>
    <w:aliases w:val="Do Not Use 8 Char,L8 Char,. [(a)] Char,Appendix 3 Char,Legal Level 1.1.1. Char,level 3 bullets Char"/>
    <w:link w:val="Heading8"/>
    <w:uiPriority w:val="9"/>
    <w:rsid w:val="009D73F6"/>
    <w:rPr>
      <w:color w:val="42403E"/>
      <w:spacing w:val="-2"/>
      <w:sz w:val="21"/>
      <w:szCs w:val="21"/>
    </w:rPr>
  </w:style>
  <w:style w:type="character" w:customStyle="1" w:styleId="Heading9Char">
    <w:name w:val="Heading 9 Char"/>
    <w:aliases w:val="Do Not Use 9 Char,L9 Char,. [(iii)] Char,Appendix 4 Char,Legal Level 1.1.1.1. Char"/>
    <w:link w:val="Heading9"/>
    <w:uiPriority w:val="9"/>
    <w:rsid w:val="009D73F6"/>
    <w:rPr>
      <w:i/>
      <w:iCs/>
      <w:color w:val="42403E"/>
      <w:spacing w:val="-2"/>
      <w:sz w:val="21"/>
      <w:szCs w:val="21"/>
    </w:rPr>
  </w:style>
  <w:style w:type="paragraph" w:customStyle="1" w:styleId="HTABLE">
    <w:name w:val="H: TABLE"/>
    <w:basedOn w:val="TABLEFONT"/>
    <w:qFormat/>
    <w:rsid w:val="000A5333"/>
    <w:rPr>
      <w:sz w:val="18"/>
    </w:rPr>
  </w:style>
  <w:style w:type="paragraph" w:styleId="TableofAuthorities">
    <w:name w:val="table of authorities"/>
    <w:basedOn w:val="TableofFigures"/>
    <w:next w:val="Normal"/>
    <w:uiPriority w:val="99"/>
    <w:semiHidden/>
    <w:unhideWhenUsed/>
    <w:rsid w:val="00042B06"/>
    <w:pPr>
      <w:ind w:left="200" w:hanging="200"/>
    </w:pPr>
  </w:style>
  <w:style w:type="character" w:styleId="PlaceholderText">
    <w:name w:val="Placeholder Text"/>
    <w:basedOn w:val="DefaultParagraphFont"/>
    <w:uiPriority w:val="99"/>
    <w:semiHidden/>
    <w:rsid w:val="00007540"/>
    <w:rPr>
      <w:color w:val="808080"/>
    </w:rPr>
  </w:style>
  <w:style w:type="paragraph" w:customStyle="1" w:styleId="Default">
    <w:name w:val="Default"/>
    <w:rsid w:val="00A5287D"/>
    <w:pPr>
      <w:autoSpaceDE w:val="0"/>
      <w:autoSpaceDN w:val="0"/>
      <w:adjustRightInd w:val="0"/>
    </w:pPr>
    <w:rPr>
      <w:rFonts w:ascii="Arial" w:hAnsi="Arial" w:cs="Arial"/>
      <w:color w:val="000000"/>
      <w:sz w:val="24"/>
      <w:szCs w:val="24"/>
    </w:rPr>
  </w:style>
  <w:style w:type="paragraph" w:styleId="EndnoteText">
    <w:name w:val="endnote text"/>
    <w:basedOn w:val="Normal"/>
    <w:link w:val="EndnoteTextChar"/>
    <w:uiPriority w:val="99"/>
    <w:unhideWhenUsed/>
    <w:rsid w:val="00422DB6"/>
    <w:pPr>
      <w:spacing w:after="0" w:line="240" w:lineRule="auto"/>
    </w:pPr>
    <w:rPr>
      <w:szCs w:val="20"/>
    </w:rPr>
  </w:style>
  <w:style w:type="character" w:customStyle="1" w:styleId="EndnoteTextChar">
    <w:name w:val="Endnote Text Char"/>
    <w:basedOn w:val="DefaultParagraphFont"/>
    <w:link w:val="EndnoteText"/>
    <w:uiPriority w:val="99"/>
    <w:rsid w:val="00422DB6"/>
    <w:rPr>
      <w:rFonts w:ascii="Palatino Linotype" w:eastAsia="Times New Roman" w:hAnsi="Palatino Linotype"/>
      <w:color w:val="353332"/>
    </w:rPr>
  </w:style>
  <w:style w:type="table" w:styleId="PlainTable3">
    <w:name w:val="Plain Table 3"/>
    <w:basedOn w:val="TableNormal"/>
    <w:uiPriority w:val="43"/>
    <w:rsid w:val="00422DB6"/>
    <w:tblPr/>
    <w:tblStylePr w:type="firstRow">
      <w:rPr>
        <w:b/>
        <w:bCs/>
        <w:caps/>
      </w:rPr>
    </w:tblStylePr>
    <w:tblStylePr w:type="lastRow">
      <w:rPr>
        <w:rFonts w:ascii="Segoe UI Symbol" w:hAnsi="Segoe UI Symbol"/>
        <w:b/>
        <w:bCs/>
        <w:caps/>
        <w:color w:val="353332"/>
        <w:sz w:val="16"/>
      </w:rPr>
    </w:tblStylePr>
    <w:tblStylePr w:type="firstCol">
      <w:rPr>
        <w:rFonts w:ascii="Segoe UI Symbol" w:hAnsi="Segoe UI Symbol"/>
        <w:b/>
        <w:bCs/>
        <w:i w:val="0"/>
        <w:caps w:val="0"/>
        <w:sz w:val="16"/>
      </w:rPr>
    </w:tblStylePr>
    <w:tblStylePr w:type="lastCol">
      <w:rPr>
        <w:b/>
        <w:bCs/>
        <w:caps/>
      </w:rPr>
    </w:tblStylePr>
  </w:style>
  <w:style w:type="table" w:customStyle="1" w:styleId="Deloitte1">
    <w:name w:val="Deloitte1"/>
    <w:basedOn w:val="TableNormal"/>
    <w:next w:val="TableGrid"/>
    <w:uiPriority w:val="39"/>
    <w:rsid w:val="00422DB6"/>
    <w:rPr>
      <w:sz w:val="16"/>
    </w:rPr>
    <w:tblPr/>
    <w:tblStylePr w:type="firstRow">
      <w:rPr>
        <w:rFonts w:ascii="Segoe UI Symbol" w:hAnsi="Segoe UI Symbol"/>
        <w:b/>
        <w:i w:val="0"/>
        <w:caps/>
        <w:smallCaps w:val="0"/>
        <w:strike w:val="0"/>
        <w:dstrike w:val="0"/>
        <w:vanish w:val="0"/>
        <w:sz w:val="16"/>
        <w:vertAlign w:val="baseline"/>
      </w:rPr>
    </w:tblStylePr>
    <w:tblStylePr w:type="firstCol">
      <w:rPr>
        <w:rFonts w:ascii="Segoe UI Symbol" w:hAnsi="Segoe UI Symbol"/>
        <w:b/>
        <w:sz w:val="16"/>
      </w:rPr>
    </w:tblStylePr>
  </w:style>
  <w:style w:type="table" w:styleId="PlainTable1">
    <w:name w:val="Plain Table 1"/>
    <w:basedOn w:val="TableNormal"/>
    <w:uiPriority w:val="41"/>
    <w:rsid w:val="00422DB6"/>
    <w:tblPr/>
    <w:tblStylePr w:type="firstRow">
      <w:rPr>
        <w:rFonts w:ascii="Segoe UI Symbol" w:hAnsi="Segoe UI Symbol"/>
        <w:b/>
        <w:bCs/>
        <w:i w:val="0"/>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character" w:styleId="EndnoteReference">
    <w:name w:val="endnote reference"/>
    <w:basedOn w:val="DefaultParagraphFont"/>
    <w:uiPriority w:val="99"/>
    <w:unhideWhenUsed/>
    <w:rsid w:val="00422DB6"/>
    <w:rPr>
      <w:vertAlign w:val="superscript"/>
    </w:rPr>
  </w:style>
  <w:style w:type="table" w:styleId="GridTable1Light-Accent5">
    <w:name w:val="Grid Table 1 Light Accent 5"/>
    <w:basedOn w:val="TableNormal"/>
    <w:uiPriority w:val="46"/>
    <w:rsid w:val="00422DB6"/>
    <w:tblPr/>
    <w:tblStylePr w:type="firstRow">
      <w:rPr>
        <w:b/>
        <w:bCs/>
      </w:rPr>
    </w:tblStylePr>
    <w:tblStylePr w:type="lastRow">
      <w:rPr>
        <w:b/>
        <w:bCs/>
      </w:rPr>
    </w:tblStylePr>
    <w:tblStylePr w:type="firstCol">
      <w:rPr>
        <w:b/>
        <w:bCs/>
      </w:rPr>
    </w:tblStylePr>
    <w:tblStylePr w:type="lastCol">
      <w:rPr>
        <w:b/>
        <w:bCs/>
      </w:rPr>
    </w:tblStylePr>
  </w:style>
  <w:style w:type="table" w:styleId="GridTable1Light-Accent6">
    <w:name w:val="Grid Table 1 Light Accent 6"/>
    <w:basedOn w:val="TableNormal"/>
    <w:uiPriority w:val="46"/>
    <w:rsid w:val="00422DB6"/>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listBOX">
    <w:name w:val="list BOX"/>
    <w:basedOn w:val="ListParagraph"/>
    <w:link w:val="listBOXChar"/>
    <w:qFormat/>
    <w:rsid w:val="00CD3653"/>
    <w:pPr>
      <w:numPr>
        <w:numId w:val="0"/>
      </w:numPr>
      <w:tabs>
        <w:tab w:val="left" w:pos="454"/>
        <w:tab w:val="left" w:pos="1173"/>
      </w:tabs>
      <w:spacing w:before="40" w:line="240" w:lineRule="auto"/>
      <w:ind w:right="113"/>
    </w:pPr>
    <w:rPr>
      <w:rFonts w:ascii="Corbel" w:eastAsia="Myriad Pro" w:hAnsi="Corbel"/>
      <w:sz w:val="22"/>
      <w:szCs w:val="32"/>
      <w:lang w:eastAsia="pt-PT"/>
    </w:rPr>
  </w:style>
  <w:style w:type="character" w:customStyle="1" w:styleId="listBOXChar">
    <w:name w:val="list BOX Char"/>
    <w:basedOn w:val="DefaultParagraphFont"/>
    <w:link w:val="listBOX"/>
    <w:rsid w:val="006E1B6A"/>
    <w:rPr>
      <w:rFonts w:eastAsia="Myriad Pro"/>
      <w:color w:val="353332"/>
      <w:sz w:val="22"/>
      <w:szCs w:val="32"/>
      <w:lang w:eastAsia="pt-PT"/>
    </w:rPr>
  </w:style>
  <w:style w:type="character" w:customStyle="1" w:styleId="ListParagraphChar">
    <w:name w:val="List Paragraph Char"/>
    <w:aliases w:val="List1 Char,1st level - Bullet List Paragraph Char,Lettre d'introduction Char,Normal bullet 2 Char,Bullet list Char,Listenabsatz1 Char,OM numbered bullets Char,Table of contents numbered Char,F5 List Paragraph Char,Bullet EY Char"/>
    <w:link w:val="ListParagraph"/>
    <w:uiPriority w:val="34"/>
    <w:qFormat/>
    <w:rsid w:val="00382D6E"/>
    <w:rPr>
      <w:rFonts w:ascii="Myriad Pro" w:eastAsia="Times New Roman" w:hAnsi="Myriad Pro"/>
      <w:color w:val="353332"/>
      <w:sz w:val="24"/>
      <w:szCs w:val="24"/>
    </w:rPr>
  </w:style>
  <w:style w:type="character" w:customStyle="1" w:styleId="CaptionChar">
    <w:name w:val="Caption Char"/>
    <w:aliases w:val="Table caption Char,paveikslas Char,Paveikslo pavadinimas Char,Char Char Char Char,Caption1 Char Char Char Char Char Char Char Char Char,Caption1 Char Char Char Char Char Char Char Char Tegn Tegn Tegn Tegn Tegn Char,Tabelkop Char,label Char"/>
    <w:link w:val="Caption"/>
    <w:uiPriority w:val="35"/>
    <w:qFormat/>
    <w:rsid w:val="006814A3"/>
    <w:rPr>
      <w:rFonts w:eastAsia="Times New Roman"/>
      <w:b/>
      <w:bCs/>
      <w:iCs/>
      <w:color w:val="353332"/>
      <w:szCs w:val="18"/>
      <w:lang w:eastAsia="lt-LT"/>
    </w:rPr>
  </w:style>
  <w:style w:type="paragraph" w:customStyle="1" w:styleId="BOX">
    <w:name w:val="BOX"/>
    <w:basedOn w:val="Normal"/>
    <w:link w:val="BOXChar"/>
    <w:qFormat/>
    <w:rsid w:val="00CD3653"/>
    <w:pPr>
      <w:spacing w:before="20" w:line="240" w:lineRule="auto"/>
      <w:ind w:left="57" w:right="57"/>
    </w:pPr>
    <w:rPr>
      <w:rFonts w:ascii="Corbel" w:hAnsi="Corbel"/>
      <w:sz w:val="22"/>
      <w:lang w:eastAsia="pt-PT"/>
    </w:rPr>
  </w:style>
  <w:style w:type="character" w:customStyle="1" w:styleId="BOXChar">
    <w:name w:val="BOX Char"/>
    <w:basedOn w:val="DefaultParagraphFont"/>
    <w:link w:val="BOX"/>
    <w:rsid w:val="00035ECA"/>
    <w:rPr>
      <w:color w:val="353332"/>
      <w:spacing w:val="-2"/>
      <w:sz w:val="22"/>
      <w:szCs w:val="24"/>
      <w:lang w:eastAsia="pt-PT"/>
    </w:rPr>
  </w:style>
  <w:style w:type="character" w:styleId="CommentReference">
    <w:name w:val="annotation reference"/>
    <w:basedOn w:val="DefaultParagraphFont"/>
    <w:uiPriority w:val="99"/>
    <w:unhideWhenUsed/>
    <w:rsid w:val="009A4420"/>
    <w:rPr>
      <w:sz w:val="16"/>
      <w:szCs w:val="16"/>
    </w:rPr>
  </w:style>
  <w:style w:type="paragraph" w:customStyle="1" w:styleId="Normalafterbox">
    <w:name w:val="Normal after box"/>
    <w:basedOn w:val="Normal"/>
    <w:link w:val="NormalafterboxChar"/>
    <w:qFormat/>
    <w:rsid w:val="00194E5C"/>
    <w:pPr>
      <w:spacing w:before="160" w:after="160" w:line="240" w:lineRule="auto"/>
    </w:pPr>
    <w:rPr>
      <w:rFonts w:eastAsia="Times New Roman"/>
      <w:lang w:eastAsia="pt-PT"/>
    </w:rPr>
  </w:style>
  <w:style w:type="character" w:customStyle="1" w:styleId="NormalafterboxChar">
    <w:name w:val="Normal after box Char"/>
    <w:basedOn w:val="DefaultParagraphFont"/>
    <w:link w:val="Normalafterbox"/>
    <w:rsid w:val="00F27152"/>
    <w:rPr>
      <w:rFonts w:ascii="Times New Roman" w:eastAsia="Times New Roman" w:hAnsi="Times New Roman"/>
      <w:color w:val="353332"/>
      <w:spacing w:val="-2"/>
      <w:sz w:val="24"/>
      <w:szCs w:val="24"/>
      <w:lang w:eastAsia="pt-PT"/>
    </w:rPr>
  </w:style>
  <w:style w:type="character" w:styleId="UnresolvedMention">
    <w:name w:val="Unresolved Mention"/>
    <w:basedOn w:val="DefaultParagraphFont"/>
    <w:uiPriority w:val="99"/>
    <w:semiHidden/>
    <w:unhideWhenUsed/>
    <w:rsid w:val="004D409A"/>
    <w:rPr>
      <w:color w:val="605E5C"/>
      <w:shd w:val="clear" w:color="auto" w:fill="E1DFDD"/>
    </w:rPr>
  </w:style>
  <w:style w:type="table" w:styleId="TableGridLight">
    <w:name w:val="Grid Table Light"/>
    <w:basedOn w:val="TableNormal"/>
    <w:uiPriority w:val="40"/>
    <w:rsid w:val="00045C3D"/>
    <w:tblPr/>
  </w:style>
  <w:style w:type="paragraph" w:styleId="Revision">
    <w:name w:val="Revision"/>
    <w:hidden/>
    <w:uiPriority w:val="99"/>
    <w:semiHidden/>
    <w:rsid w:val="006A49D4"/>
    <w:rPr>
      <w:rFonts w:ascii="Times New Roman" w:hAnsi="Times New Roman"/>
      <w:color w:val="353332"/>
      <w:sz w:val="24"/>
      <w:szCs w:val="24"/>
    </w:rPr>
  </w:style>
  <w:style w:type="character" w:styleId="Mention">
    <w:name w:val="Mention"/>
    <w:basedOn w:val="DefaultParagraphFont"/>
    <w:uiPriority w:val="99"/>
    <w:unhideWhenUsed/>
    <w:rsid w:val="003C0FBC"/>
    <w:rPr>
      <w:color w:val="2B579A"/>
      <w:shd w:val="clear" w:color="auto" w:fill="E1DFDD"/>
    </w:rPr>
  </w:style>
  <w:style w:type="character" w:styleId="FollowedHyperlink">
    <w:name w:val="FollowedHyperlink"/>
    <w:basedOn w:val="DefaultParagraphFont"/>
    <w:uiPriority w:val="99"/>
    <w:unhideWhenUsed/>
    <w:rsid w:val="002D2D3A"/>
    <w:rPr>
      <w:rFonts w:ascii="Myriad Pro" w:hAnsi="Myriad Pro"/>
      <w:color w:val="003469"/>
      <w:sz w:val="24"/>
      <w:u w:val="single"/>
    </w:rPr>
  </w:style>
  <w:style w:type="paragraph" w:styleId="NormalWeb">
    <w:name w:val="Normal (Web)"/>
    <w:basedOn w:val="Normal"/>
    <w:uiPriority w:val="99"/>
    <w:unhideWhenUsed/>
    <w:rsid w:val="00396CC1"/>
    <w:pPr>
      <w:spacing w:before="100" w:beforeAutospacing="1" w:after="100" w:afterAutospacing="1" w:line="240" w:lineRule="auto"/>
      <w:jc w:val="left"/>
    </w:pPr>
    <w:rPr>
      <w:rFonts w:eastAsia="Times New Roman"/>
      <w:color w:val="auto"/>
      <w:lang w:val="it-IT" w:eastAsia="it-IT"/>
    </w:rPr>
  </w:style>
  <w:style w:type="character" w:styleId="Strong">
    <w:name w:val="Strong"/>
    <w:basedOn w:val="DefaultParagraphFont"/>
    <w:uiPriority w:val="22"/>
    <w:qFormat/>
    <w:rsid w:val="00CD1C77"/>
    <w:rPr>
      <w:rFonts w:ascii="Myriad Pro" w:hAnsi="Myriad Pro"/>
      <w:b/>
      <w:color w:val="2CA09A"/>
    </w:rPr>
  </w:style>
  <w:style w:type="table" w:customStyle="1" w:styleId="TableGridGreenIRG1">
    <w:name w:val="Table Grid Green IRG1"/>
    <w:basedOn w:val="TableNormal"/>
    <w:next w:val="TableGrid"/>
    <w:uiPriority w:val="59"/>
    <w:rsid w:val="000F3B23"/>
    <w:rPr>
      <w:rFonts w:ascii="Segoe UI" w:eastAsia="Calibri" w:hAnsi="Segoe UI" w:cs="Calibri"/>
      <w:sz w:val="22"/>
      <w:lang w:val="it-IT" w:eastAsia="en-US"/>
    </w:rPr>
    <w:tblPr/>
  </w:style>
  <w:style w:type="table" w:styleId="PlainTable2">
    <w:name w:val="Plain Table 2"/>
    <w:basedOn w:val="TableNormal"/>
    <w:uiPriority w:val="42"/>
    <w:rsid w:val="00022233"/>
    <w:tblPr/>
    <w:tblStylePr w:type="firstRow">
      <w:rPr>
        <w:b/>
        <w:bCs/>
      </w:rPr>
    </w:tblStylePr>
    <w:tblStylePr w:type="lastRow">
      <w:rPr>
        <w:b/>
        <w:bCs/>
      </w:rPr>
    </w:tblStylePr>
    <w:tblStylePr w:type="firstCol">
      <w:rPr>
        <w:b/>
        <w:bCs/>
      </w:rPr>
    </w:tblStylePr>
    <w:tblStylePr w:type="lastCol">
      <w:rPr>
        <w:b/>
        <w:bCs/>
      </w:rPr>
    </w:tblStylePr>
  </w:style>
  <w:style w:type="character" w:customStyle="1" w:styleId="overflow-hidden">
    <w:name w:val="overflow-hidden"/>
    <w:basedOn w:val="DefaultParagraphFont"/>
    <w:rsid w:val="003629DE"/>
  </w:style>
  <w:style w:type="table" w:customStyle="1" w:styleId="TableGrid1">
    <w:name w:val="Table Grid1"/>
    <w:basedOn w:val="TableNormal"/>
    <w:next w:val="TableGrid"/>
    <w:uiPriority w:val="39"/>
    <w:rsid w:val="005A7EBB"/>
    <w:rPr>
      <w:rFonts w:ascii="Cambria" w:eastAsia="Calibri" w:hAnsi="Cambria" w:cstheme="minorBidi"/>
      <w:sz w:val="22"/>
      <w:szCs w:val="22"/>
      <w:lang w:val="lt-LT" w:eastAsia="en-US"/>
    </w:rPr>
    <w:tblPr/>
  </w:style>
  <w:style w:type="paragraph" w:customStyle="1" w:styleId="pf0">
    <w:name w:val="pf0"/>
    <w:basedOn w:val="Normal"/>
    <w:rsid w:val="0013577C"/>
    <w:pPr>
      <w:spacing w:before="100" w:beforeAutospacing="1" w:after="100" w:afterAutospacing="1" w:line="240" w:lineRule="auto"/>
      <w:jc w:val="left"/>
    </w:pPr>
    <w:rPr>
      <w:rFonts w:eastAsia="Times New Roman"/>
      <w:color w:val="auto"/>
      <w:lang w:val="it-IT" w:eastAsia="it-IT"/>
    </w:rPr>
  </w:style>
  <w:style w:type="character" w:customStyle="1" w:styleId="cf01">
    <w:name w:val="cf01"/>
    <w:basedOn w:val="DefaultParagraphFont"/>
    <w:rsid w:val="0013577C"/>
    <w:rPr>
      <w:rFonts w:ascii="Segoe UI" w:hAnsi="Segoe UI" w:cs="Segoe UI" w:hint="default"/>
      <w:color w:val="353332"/>
      <w:sz w:val="18"/>
      <w:szCs w:val="18"/>
    </w:rPr>
  </w:style>
  <w:style w:type="table" w:customStyle="1" w:styleId="TableGridLight3">
    <w:name w:val="Table Grid Light3"/>
    <w:basedOn w:val="TableNormal"/>
    <w:next w:val="TableGridLight"/>
    <w:uiPriority w:val="40"/>
    <w:rsid w:val="00B92DC6"/>
    <w:tblPr/>
    <w:tblStylePr w:type="firstRow">
      <w:rPr>
        <w:rFonts w:ascii="Segoe UI Symbol" w:hAnsi="Segoe UI Symbol"/>
        <w:b/>
        <w:i w:val="0"/>
        <w:caps/>
        <w:smallCaps w:val="0"/>
        <w:strike w:val="0"/>
        <w:dstrike w:val="0"/>
        <w:vanish w:val="0"/>
        <w:sz w:val="20"/>
        <w:vertAlign w:val="baseline"/>
      </w:rPr>
    </w:tblStylePr>
    <w:tblStylePr w:type="firstCol">
      <w:rPr>
        <w:rFonts w:ascii="Segoe UI Symbol" w:hAnsi="Segoe UI Symbol"/>
        <w:b/>
        <w:i w:val="0"/>
        <w:caps w:val="0"/>
        <w:smallCaps w:val="0"/>
        <w:strike w:val="0"/>
        <w:dstrike w:val="0"/>
        <w:vanish w:val="0"/>
        <w:sz w:val="16"/>
        <w:vertAlign w:val="baseline"/>
      </w:rPr>
    </w:tblStylePr>
  </w:style>
  <w:style w:type="table" w:styleId="GridTable1Light">
    <w:name w:val="Grid Table 1 Light"/>
    <w:basedOn w:val="TableNormal"/>
    <w:uiPriority w:val="46"/>
    <w:rsid w:val="00DB57BF"/>
    <w:tblPr/>
    <w:tblStylePr w:type="firstRow">
      <w:rPr>
        <w:b/>
        <w:bCs/>
      </w:rPr>
    </w:tblStylePr>
    <w:tblStylePr w:type="lastRow">
      <w:rPr>
        <w:b/>
        <w:bCs/>
      </w:rPr>
    </w:tblStylePr>
    <w:tblStylePr w:type="firstCol">
      <w:rPr>
        <w:b/>
        <w:bCs/>
      </w:rPr>
    </w:tblStylePr>
    <w:tblStylePr w:type="lastCol">
      <w:rPr>
        <w:b/>
        <w:bCs/>
      </w:rPr>
    </w:tblStylePr>
  </w:style>
  <w:style w:type="table" w:styleId="GridTable2">
    <w:name w:val="Grid Table 2"/>
    <w:basedOn w:val="TableNormal"/>
    <w:uiPriority w:val="47"/>
    <w:rsid w:val="00C141FD"/>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pf1">
    <w:name w:val="pf1"/>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2">
    <w:name w:val="pf2"/>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3">
    <w:name w:val="pf3"/>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4">
    <w:name w:val="pf4"/>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5">
    <w:name w:val="pf5"/>
    <w:basedOn w:val="Normal"/>
    <w:rsid w:val="00D90603"/>
    <w:pPr>
      <w:spacing w:before="100" w:beforeAutospacing="1" w:after="100" w:afterAutospacing="1" w:line="240" w:lineRule="auto"/>
      <w:ind w:left="1080"/>
      <w:jc w:val="left"/>
    </w:pPr>
    <w:rPr>
      <w:rFonts w:eastAsia="Times New Roman"/>
      <w:color w:val="auto"/>
      <w:spacing w:val="0"/>
      <w:lang w:val="it-IT" w:eastAsia="it-IT"/>
    </w:rPr>
  </w:style>
  <w:style w:type="paragraph" w:customStyle="1" w:styleId="pf6">
    <w:name w:val="pf6"/>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7">
    <w:name w:val="pf7"/>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8">
    <w:name w:val="pf8"/>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9">
    <w:name w:val="pf9"/>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10">
    <w:name w:val="pf10"/>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11">
    <w:name w:val="pf11"/>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12">
    <w:name w:val="pf12"/>
    <w:basedOn w:val="Normal"/>
    <w:rsid w:val="00D90603"/>
    <w:pPr>
      <w:spacing w:before="100" w:beforeAutospacing="1" w:after="100" w:afterAutospacing="1" w:line="240" w:lineRule="auto"/>
      <w:ind w:left="360"/>
      <w:jc w:val="left"/>
    </w:pPr>
    <w:rPr>
      <w:rFonts w:eastAsia="Times New Roman"/>
      <w:color w:val="auto"/>
      <w:spacing w:val="0"/>
      <w:lang w:val="it-IT" w:eastAsia="it-IT"/>
    </w:rPr>
  </w:style>
  <w:style w:type="character" w:customStyle="1" w:styleId="cf21">
    <w:name w:val="cf21"/>
    <w:basedOn w:val="DefaultParagraphFont"/>
    <w:rsid w:val="00D90603"/>
    <w:rPr>
      <w:rFonts w:ascii="Segoe UI" w:hAnsi="Segoe UI" w:cs="Segoe UI" w:hint="default"/>
      <w:b/>
      <w:bCs/>
      <w:color w:val="353332"/>
      <w:sz w:val="18"/>
      <w:szCs w:val="18"/>
    </w:rPr>
  </w:style>
  <w:style w:type="character" w:customStyle="1" w:styleId="cf11">
    <w:name w:val="cf11"/>
    <w:basedOn w:val="DefaultParagraphFont"/>
    <w:rsid w:val="003A17FA"/>
    <w:rPr>
      <w:rFonts w:ascii="Segoe UI" w:hAnsi="Segoe UI" w:cs="Segoe UI" w:hint="default"/>
      <w:color w:val="353332"/>
      <w:sz w:val="18"/>
      <w:szCs w:val="18"/>
    </w:rPr>
  </w:style>
  <w:style w:type="paragraph" w:styleId="HTMLPreformatted">
    <w:name w:val="HTML Preformatted"/>
    <w:basedOn w:val="Normal"/>
    <w:link w:val="HTMLPreformattedChar"/>
    <w:uiPriority w:val="99"/>
    <w:unhideWhenUsed/>
    <w:rsid w:val="007D01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7D01B1"/>
    <w:rPr>
      <w:rFonts w:ascii="Consolas" w:hAnsi="Consolas"/>
      <w:color w:val="353332"/>
      <w:spacing w:val="-2"/>
    </w:rPr>
  </w:style>
  <w:style w:type="character" w:styleId="SmartHyperlink">
    <w:name w:val="Smart Hyperlink"/>
    <w:basedOn w:val="Hyperlink"/>
    <w:uiPriority w:val="99"/>
    <w:unhideWhenUsed/>
    <w:rsid w:val="001F233A"/>
    <w:rPr>
      <w:rFonts w:ascii="Myriad Pro" w:hAnsi="Myriad Pro"/>
      <w:b w:val="0"/>
      <w:i w:val="0"/>
      <w:color w:val="003469"/>
      <w:sz w:val="24"/>
      <w:u w:val="single"/>
    </w:rPr>
  </w:style>
  <w:style w:type="paragraph" w:customStyle="1" w:styleId="msonormal0">
    <w:name w:val="msonormal"/>
    <w:basedOn w:val="Normal"/>
    <w:rsid w:val="007F2183"/>
    <w:pPr>
      <w:spacing w:before="100" w:beforeAutospacing="1" w:after="100" w:afterAutospacing="1" w:line="240" w:lineRule="auto"/>
      <w:jc w:val="left"/>
    </w:pPr>
    <w:rPr>
      <w:rFonts w:eastAsia="Times New Roman"/>
      <w:color w:val="auto"/>
      <w:spacing w:val="0"/>
    </w:rPr>
  </w:style>
  <w:style w:type="paragraph" w:customStyle="1" w:styleId="xl66">
    <w:name w:val="xl66"/>
    <w:basedOn w:val="Normal"/>
    <w:rsid w:val="007F2183"/>
    <w:pPr>
      <w:spacing w:before="100" w:beforeAutospacing="1" w:after="100" w:afterAutospacing="1" w:line="240" w:lineRule="auto"/>
      <w:jc w:val="left"/>
    </w:pPr>
    <w:rPr>
      <w:rFonts w:ascii="Corbel" w:eastAsia="Times New Roman" w:hAnsi="Corbel"/>
      <w:color w:val="auto"/>
      <w:spacing w:val="0"/>
    </w:rPr>
  </w:style>
  <w:style w:type="paragraph" w:customStyle="1" w:styleId="xl67">
    <w:name w:val="xl67"/>
    <w:basedOn w:val="Normal"/>
    <w:rsid w:val="007F2183"/>
    <w:pPr>
      <w:spacing w:before="100" w:beforeAutospacing="1" w:after="100" w:afterAutospacing="1" w:line="240" w:lineRule="auto"/>
      <w:jc w:val="left"/>
    </w:pPr>
    <w:rPr>
      <w:rFonts w:ascii="Corbel" w:eastAsia="Times New Roman" w:hAnsi="Corbel"/>
      <w:b/>
      <w:bCs/>
      <w:i/>
      <w:iCs/>
      <w:color w:val="auto"/>
      <w:spacing w:val="0"/>
    </w:rPr>
  </w:style>
  <w:style w:type="paragraph" w:customStyle="1" w:styleId="xl68">
    <w:name w:val="xl68"/>
    <w:basedOn w:val="Normal"/>
    <w:rsid w:val="007F218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69">
    <w:name w:val="xl69"/>
    <w:basedOn w:val="Normal"/>
    <w:rsid w:val="007F2183"/>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0">
    <w:name w:val="xl70"/>
    <w:basedOn w:val="Normal"/>
    <w:rsid w:val="007F218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1">
    <w:name w:val="xl71"/>
    <w:basedOn w:val="Normal"/>
    <w:rsid w:val="007F2183"/>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2">
    <w:name w:val="xl72"/>
    <w:basedOn w:val="Normal"/>
    <w:rsid w:val="007F218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Corbel" w:eastAsia="Times New Roman" w:hAnsi="Corbel"/>
      <w:color w:val="auto"/>
      <w:spacing w:val="0"/>
    </w:rPr>
  </w:style>
  <w:style w:type="paragraph" w:customStyle="1" w:styleId="xl73">
    <w:name w:val="xl73"/>
    <w:basedOn w:val="Normal"/>
    <w:rsid w:val="007F2183"/>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left"/>
      <w:textAlignment w:val="center"/>
    </w:pPr>
    <w:rPr>
      <w:rFonts w:ascii="Corbel" w:eastAsia="Times New Roman" w:hAnsi="Corbel"/>
      <w:b/>
      <w:bCs/>
      <w:color w:val="auto"/>
      <w:spacing w:val="0"/>
      <w:sz w:val="32"/>
      <w:szCs w:val="32"/>
    </w:rPr>
  </w:style>
  <w:style w:type="paragraph" w:customStyle="1" w:styleId="xl74">
    <w:name w:val="xl74"/>
    <w:basedOn w:val="Normal"/>
    <w:rsid w:val="007F2183"/>
    <w:pPr>
      <w:pBdr>
        <w:left w:val="single" w:sz="4" w:space="0" w:color="auto"/>
        <w:right w:val="single" w:sz="4" w:space="0" w:color="auto"/>
      </w:pBdr>
      <w:shd w:val="clear" w:color="000000" w:fill="E7E6E6"/>
      <w:spacing w:before="100" w:beforeAutospacing="1" w:after="100" w:afterAutospacing="1" w:line="240" w:lineRule="auto"/>
      <w:jc w:val="left"/>
      <w:textAlignment w:val="center"/>
    </w:pPr>
    <w:rPr>
      <w:rFonts w:ascii="Corbel" w:eastAsia="Times New Roman" w:hAnsi="Corbel"/>
      <w:b/>
      <w:bCs/>
      <w:color w:val="auto"/>
      <w:spacing w:val="0"/>
      <w:sz w:val="32"/>
      <w:szCs w:val="32"/>
    </w:rPr>
  </w:style>
  <w:style w:type="paragraph" w:customStyle="1" w:styleId="xl75">
    <w:name w:val="xl75"/>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6">
    <w:name w:val="xl76"/>
    <w:basedOn w:val="Normal"/>
    <w:rsid w:val="007F2183"/>
    <w:pPr>
      <w:pBdr>
        <w:top w:val="single" w:sz="4" w:space="0" w:color="auto"/>
        <w:bottom w:val="single" w:sz="4" w:space="0" w:color="auto"/>
        <w:right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7">
    <w:name w:val="xl77"/>
    <w:basedOn w:val="Normal"/>
    <w:rsid w:val="007F2183"/>
    <w:pPr>
      <w:pBdr>
        <w:top w:val="single" w:sz="4" w:space="0" w:color="auto"/>
        <w:left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8">
    <w:name w:val="xl78"/>
    <w:basedOn w:val="Normal"/>
    <w:rsid w:val="007F2183"/>
    <w:pPr>
      <w:spacing w:before="100" w:beforeAutospacing="1" w:after="100" w:afterAutospacing="1" w:line="240" w:lineRule="auto"/>
      <w:jc w:val="left"/>
    </w:pPr>
    <w:rPr>
      <w:rFonts w:ascii="Corbel" w:eastAsia="Times New Roman" w:hAnsi="Corbel"/>
      <w:color w:val="auto"/>
      <w:spacing w:val="0"/>
      <w:sz w:val="28"/>
      <w:szCs w:val="28"/>
    </w:rPr>
  </w:style>
  <w:style w:type="paragraph" w:customStyle="1" w:styleId="xl79">
    <w:name w:val="xl79"/>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top"/>
    </w:pPr>
    <w:rPr>
      <w:rFonts w:ascii="Corbel" w:eastAsia="Times New Roman" w:hAnsi="Corbel"/>
      <w:b/>
      <w:bCs/>
      <w:i/>
      <w:iCs/>
      <w:color w:val="auto"/>
      <w:spacing w:val="0"/>
      <w:sz w:val="28"/>
      <w:szCs w:val="28"/>
    </w:rPr>
  </w:style>
  <w:style w:type="paragraph" w:customStyle="1" w:styleId="xl80">
    <w:name w:val="xl80"/>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top"/>
    </w:pPr>
    <w:rPr>
      <w:rFonts w:ascii="Corbel" w:eastAsia="Times New Roman" w:hAnsi="Corbel"/>
      <w:b/>
      <w:bCs/>
      <w:i/>
      <w:iCs/>
      <w:color w:val="auto"/>
      <w:spacing w:val="0"/>
      <w:sz w:val="28"/>
      <w:szCs w:val="28"/>
    </w:rPr>
  </w:style>
  <w:style w:type="paragraph" w:customStyle="1" w:styleId="xl81">
    <w:name w:val="xl81"/>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000000"/>
      <w:spacing w:val="0"/>
      <w:sz w:val="28"/>
      <w:szCs w:val="28"/>
    </w:rPr>
  </w:style>
  <w:style w:type="paragraph" w:customStyle="1" w:styleId="xl82">
    <w:name w:val="xl82"/>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center"/>
    </w:pPr>
    <w:rPr>
      <w:rFonts w:ascii="Corbel" w:eastAsia="Times New Roman" w:hAnsi="Corbel"/>
      <w:color w:val="auto"/>
      <w:spacing w:val="0"/>
      <w:sz w:val="28"/>
      <w:szCs w:val="28"/>
    </w:rPr>
  </w:style>
  <w:style w:type="paragraph" w:customStyle="1" w:styleId="xl83">
    <w:name w:val="xl83"/>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auto"/>
      <w:spacing w:val="0"/>
      <w:sz w:val="28"/>
      <w:szCs w:val="28"/>
    </w:rPr>
  </w:style>
  <w:style w:type="paragraph" w:customStyle="1" w:styleId="xl84">
    <w:name w:val="xl84"/>
    <w:basedOn w:val="Normal"/>
    <w:rsid w:val="007F2183"/>
    <w:pPr>
      <w:pBdr>
        <w:left w:val="single" w:sz="4" w:space="0" w:color="auto"/>
      </w:pBdr>
      <w:spacing w:before="100" w:beforeAutospacing="1" w:after="100" w:afterAutospacing="1" w:line="240" w:lineRule="auto"/>
      <w:jc w:val="left"/>
    </w:pPr>
    <w:rPr>
      <w:rFonts w:ascii="Corbel" w:eastAsia="Times New Roman" w:hAnsi="Corbel"/>
      <w:color w:val="auto"/>
      <w:spacing w:val="0"/>
    </w:rPr>
  </w:style>
  <w:style w:type="paragraph" w:customStyle="1" w:styleId="xl85">
    <w:name w:val="xl85"/>
    <w:basedOn w:val="Normal"/>
    <w:rsid w:val="007F2183"/>
    <w:pPr>
      <w:pBdr>
        <w:top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6">
    <w:name w:val="xl86"/>
    <w:basedOn w:val="Normal"/>
    <w:rsid w:val="007F2183"/>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7">
    <w:name w:val="xl87"/>
    <w:basedOn w:val="Normal"/>
    <w:rsid w:val="007F2183"/>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8">
    <w:name w:val="xl88"/>
    <w:basedOn w:val="Normal"/>
    <w:rsid w:val="007F2183"/>
    <w:pPr>
      <w:pBdr>
        <w:top w:val="single" w:sz="4" w:space="0" w:color="auto"/>
        <w:left w:val="single" w:sz="4" w:space="0" w:color="auto"/>
        <w:right w:val="single" w:sz="4" w:space="0" w:color="auto"/>
      </w:pBdr>
      <w:shd w:val="clear" w:color="000000" w:fill="FDD08D"/>
      <w:spacing w:before="100" w:beforeAutospacing="1" w:after="100" w:afterAutospacing="1" w:line="240" w:lineRule="auto"/>
      <w:jc w:val="left"/>
      <w:textAlignment w:val="center"/>
    </w:pPr>
    <w:rPr>
      <w:rFonts w:ascii="Corbel" w:eastAsia="Times New Roman" w:hAnsi="Corbel"/>
      <w:color w:val="auto"/>
      <w:spacing w:val="0"/>
      <w:sz w:val="28"/>
      <w:szCs w:val="28"/>
    </w:rPr>
  </w:style>
  <w:style w:type="paragraph" w:customStyle="1" w:styleId="xl89">
    <w:name w:val="xl89"/>
    <w:basedOn w:val="Normal"/>
    <w:rsid w:val="007F2183"/>
    <w:pPr>
      <w:pBdr>
        <w:top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0">
    <w:name w:val="xl90"/>
    <w:basedOn w:val="Normal"/>
    <w:rsid w:val="007F2183"/>
    <w:pPr>
      <w:pBdr>
        <w:top w:val="double" w:sz="6"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auto"/>
      <w:spacing w:val="0"/>
      <w:sz w:val="28"/>
      <w:szCs w:val="28"/>
    </w:rPr>
  </w:style>
  <w:style w:type="paragraph" w:customStyle="1" w:styleId="xl91">
    <w:name w:val="xl91"/>
    <w:basedOn w:val="Normal"/>
    <w:rsid w:val="007F2183"/>
    <w:pPr>
      <w:pBdr>
        <w:top w:val="double" w:sz="6"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2">
    <w:name w:val="xl92"/>
    <w:basedOn w:val="Normal"/>
    <w:rsid w:val="007F2183"/>
    <w:pPr>
      <w:pBdr>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3">
    <w:name w:val="xl93"/>
    <w:basedOn w:val="Normal"/>
    <w:rsid w:val="007F2183"/>
    <w:pPr>
      <w:pBdr>
        <w:top w:val="single" w:sz="4" w:space="0" w:color="auto"/>
        <w:left w:val="single" w:sz="4" w:space="0" w:color="auto"/>
        <w:bottom w:val="single" w:sz="4" w:space="0" w:color="auto"/>
        <w:right w:val="single" w:sz="12"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94">
    <w:name w:val="xl94"/>
    <w:basedOn w:val="Normal"/>
    <w:rsid w:val="007F2183"/>
    <w:pPr>
      <w:pBdr>
        <w:top w:val="single" w:sz="4" w:space="0" w:color="auto"/>
        <w:left w:val="single" w:sz="4" w:space="0" w:color="auto"/>
        <w:bottom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5">
    <w:name w:val="xl95"/>
    <w:basedOn w:val="Normal"/>
    <w:rsid w:val="007F2183"/>
    <w:pPr>
      <w:pBdr>
        <w:top w:val="single" w:sz="4" w:space="0" w:color="auto"/>
        <w:left w:val="single" w:sz="4" w:space="0" w:color="auto"/>
        <w:bottom w:val="single" w:sz="4" w:space="0" w:color="auto"/>
        <w:right w:val="single" w:sz="12"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6">
    <w:name w:val="xl96"/>
    <w:basedOn w:val="Normal"/>
    <w:rsid w:val="007F2183"/>
    <w:pPr>
      <w:pBdr>
        <w:top w:val="single" w:sz="4" w:space="0" w:color="auto"/>
        <w:left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7">
    <w:name w:val="xl97"/>
    <w:basedOn w:val="Normal"/>
    <w:rsid w:val="007F2183"/>
    <w:pPr>
      <w:pBdr>
        <w:top w:val="double" w:sz="6" w:space="0" w:color="auto"/>
        <w:left w:val="single" w:sz="4" w:space="0" w:color="auto"/>
        <w:bottom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8">
    <w:name w:val="xl98"/>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9">
    <w:name w:val="xl99"/>
    <w:basedOn w:val="Normal"/>
    <w:rsid w:val="007F2183"/>
    <w:pPr>
      <w:shd w:val="clear" w:color="000000" w:fill="FFFF00"/>
      <w:spacing w:before="100" w:beforeAutospacing="1" w:after="100" w:afterAutospacing="1" w:line="240" w:lineRule="auto"/>
      <w:jc w:val="left"/>
    </w:pPr>
    <w:rPr>
      <w:rFonts w:ascii="Corbel" w:eastAsia="Times New Roman" w:hAnsi="Corbel"/>
      <w:color w:val="auto"/>
      <w:spacing w:val="0"/>
    </w:rPr>
  </w:style>
  <w:style w:type="paragraph" w:customStyle="1" w:styleId="xl100">
    <w:name w:val="xl100"/>
    <w:basedOn w:val="Normal"/>
    <w:rsid w:val="007F2183"/>
    <w:pPr>
      <w:pBdr>
        <w:top w:val="single" w:sz="4" w:space="0" w:color="auto"/>
        <w:bottom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1">
    <w:name w:val="xl101"/>
    <w:basedOn w:val="Normal"/>
    <w:rsid w:val="007F2183"/>
    <w:pPr>
      <w:pBdr>
        <w:top w:val="single" w:sz="4" w:space="0" w:color="auto"/>
        <w:bottom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2">
    <w:name w:val="xl102"/>
    <w:basedOn w:val="Normal"/>
    <w:rsid w:val="007F2183"/>
    <w:pPr>
      <w:pBdr>
        <w:top w:val="single" w:sz="4" w:space="0" w:color="auto"/>
        <w:bottom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3">
    <w:name w:val="xl103"/>
    <w:basedOn w:val="Normal"/>
    <w:rsid w:val="007F2183"/>
    <w:pPr>
      <w:pBdr>
        <w:top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4">
    <w:name w:val="xl104"/>
    <w:basedOn w:val="Normal"/>
    <w:rsid w:val="007F2183"/>
    <w:pPr>
      <w:pBdr>
        <w:top w:val="double" w:sz="6" w:space="0" w:color="auto"/>
        <w:bottom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5">
    <w:name w:val="xl105"/>
    <w:basedOn w:val="Normal"/>
    <w:rsid w:val="007F2183"/>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06">
    <w:name w:val="xl106"/>
    <w:basedOn w:val="Normal"/>
    <w:rsid w:val="007F218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7">
    <w:name w:val="xl107"/>
    <w:basedOn w:val="Normal"/>
    <w:rsid w:val="007F2183"/>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8">
    <w:name w:val="xl108"/>
    <w:basedOn w:val="Normal"/>
    <w:rsid w:val="007F2183"/>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9">
    <w:name w:val="xl109"/>
    <w:basedOn w:val="Normal"/>
    <w:rsid w:val="007F2183"/>
    <w:pPr>
      <w:pBdr>
        <w:top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0">
    <w:name w:val="xl110"/>
    <w:basedOn w:val="Normal"/>
    <w:rsid w:val="007F2183"/>
    <w:pPr>
      <w:pBdr>
        <w:top w:val="single" w:sz="4" w:space="0" w:color="auto"/>
        <w:bottom w:val="single" w:sz="4" w:space="0" w:color="auto"/>
        <w:right w:val="single" w:sz="8"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1">
    <w:name w:val="xl111"/>
    <w:basedOn w:val="Normal"/>
    <w:rsid w:val="007F2183"/>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2">
    <w:name w:val="xl112"/>
    <w:basedOn w:val="Normal"/>
    <w:rsid w:val="007F2183"/>
    <w:pPr>
      <w:pBdr>
        <w:top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3">
    <w:name w:val="xl113"/>
    <w:basedOn w:val="Normal"/>
    <w:rsid w:val="007F2183"/>
    <w:pPr>
      <w:pBdr>
        <w:top w:val="double" w:sz="6" w:space="0" w:color="auto"/>
        <w:bottom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4">
    <w:name w:val="xl114"/>
    <w:basedOn w:val="Normal"/>
    <w:rsid w:val="007F2183"/>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5">
    <w:name w:val="xl115"/>
    <w:basedOn w:val="Normal"/>
    <w:rsid w:val="007F2183"/>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6">
    <w:name w:val="xl116"/>
    <w:basedOn w:val="Normal"/>
    <w:rsid w:val="007F2183"/>
    <w:pPr>
      <w:pBdr>
        <w:top w:val="single" w:sz="4" w:space="0" w:color="auto"/>
        <w:left w:val="single" w:sz="8"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7">
    <w:name w:val="xl117"/>
    <w:basedOn w:val="Normal"/>
    <w:rsid w:val="007F2183"/>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8">
    <w:name w:val="xl118"/>
    <w:basedOn w:val="Normal"/>
    <w:rsid w:val="007F2183"/>
    <w:pPr>
      <w:pBdr>
        <w:top w:val="double" w:sz="6"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9">
    <w:name w:val="xl119"/>
    <w:basedOn w:val="Normal"/>
    <w:rsid w:val="007F2183"/>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20">
    <w:name w:val="xl120"/>
    <w:basedOn w:val="Normal"/>
    <w:rsid w:val="007F2183"/>
    <w:pPr>
      <w:pBdr>
        <w:top w:val="single" w:sz="4" w:space="0" w:color="auto"/>
        <w:left w:val="single" w:sz="4" w:space="0" w:color="auto"/>
        <w:bottom w:val="single" w:sz="4" w:space="0" w:color="auto"/>
        <w:right w:val="single" w:sz="12"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21">
    <w:name w:val="xl121"/>
    <w:basedOn w:val="Normal"/>
    <w:rsid w:val="007F2183"/>
    <w:pPr>
      <w:pBdr>
        <w:top w:val="single" w:sz="4" w:space="0" w:color="auto"/>
        <w:left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2">
    <w:name w:val="xl122"/>
    <w:basedOn w:val="Normal"/>
    <w:rsid w:val="007F2183"/>
    <w:pPr>
      <w:pBdr>
        <w:left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3">
    <w:name w:val="xl123"/>
    <w:basedOn w:val="Normal"/>
    <w:rsid w:val="007F2183"/>
    <w:pPr>
      <w:pBdr>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4">
    <w:name w:val="xl124"/>
    <w:basedOn w:val="Normal"/>
    <w:rsid w:val="007F2183"/>
    <w:pPr>
      <w:pBdr>
        <w:top w:val="single" w:sz="4" w:space="0" w:color="auto"/>
        <w:left w:val="single" w:sz="8"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5">
    <w:name w:val="xl125"/>
    <w:basedOn w:val="Normal"/>
    <w:rsid w:val="007F2183"/>
    <w:pPr>
      <w:pBdr>
        <w:top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6">
    <w:name w:val="xl126"/>
    <w:basedOn w:val="Normal"/>
    <w:rsid w:val="007F2183"/>
    <w:pPr>
      <w:pBdr>
        <w:left w:val="single" w:sz="4" w:space="0" w:color="auto"/>
        <w:bottom w:val="double" w:sz="6"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7">
    <w:name w:val="xl127"/>
    <w:basedOn w:val="Normal"/>
    <w:rsid w:val="007F2183"/>
    <w:pPr>
      <w:pBdr>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8">
    <w:name w:val="xl128"/>
    <w:basedOn w:val="Normal"/>
    <w:rsid w:val="007F2183"/>
    <w:pPr>
      <w:pBdr>
        <w:top w:val="single" w:sz="4" w:space="0" w:color="auto"/>
        <w:bottom w:val="single" w:sz="4" w:space="0" w:color="auto"/>
        <w:right w:val="single" w:sz="12"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9">
    <w:name w:val="xl129"/>
    <w:basedOn w:val="Normal"/>
    <w:rsid w:val="007F2183"/>
    <w:pPr>
      <w:pBdr>
        <w:top w:val="single" w:sz="4" w:space="0" w:color="auto"/>
        <w:left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customStyle="1" w:styleId="xl130">
    <w:name w:val="xl130"/>
    <w:basedOn w:val="Normal"/>
    <w:rsid w:val="007F2183"/>
    <w:pPr>
      <w:pBdr>
        <w:top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customStyle="1" w:styleId="xl131">
    <w:name w:val="xl131"/>
    <w:basedOn w:val="Normal"/>
    <w:rsid w:val="007F2183"/>
    <w:pPr>
      <w:pBdr>
        <w:top w:val="single" w:sz="4" w:space="0" w:color="auto"/>
        <w:bottom w:val="single" w:sz="4" w:space="0" w:color="auto"/>
        <w:right w:val="single" w:sz="8"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styleId="Bibliography">
    <w:name w:val="Bibliography"/>
    <w:basedOn w:val="Normal"/>
    <w:next w:val="Normal"/>
    <w:uiPriority w:val="37"/>
    <w:unhideWhenUsed/>
    <w:rsid w:val="007F2183"/>
    <w:pPr>
      <w:spacing w:after="240" w:line="240" w:lineRule="atLeast"/>
      <w:ind w:left="720" w:hanging="720"/>
    </w:pPr>
  </w:style>
  <w:style w:type="paragraph" w:customStyle="1" w:styleId="Pa19">
    <w:name w:val="Pa19"/>
    <w:basedOn w:val="Default"/>
    <w:next w:val="Default"/>
    <w:uiPriority w:val="99"/>
    <w:rsid w:val="00A4383B"/>
    <w:pPr>
      <w:spacing w:line="220" w:lineRule="atLeast"/>
    </w:pPr>
    <w:rPr>
      <w:rFonts w:ascii="Noto Sans Light" w:hAnsi="Noto Sans Light" w:cs="Times New Roman"/>
      <w:color w:val="auto"/>
    </w:rPr>
  </w:style>
  <w:style w:type="character" w:styleId="HTMLAcronym">
    <w:name w:val="HTML Acronym"/>
    <w:basedOn w:val="DefaultParagraphFont"/>
    <w:uiPriority w:val="99"/>
    <w:unhideWhenUsed/>
    <w:rsid w:val="00522244"/>
  </w:style>
  <w:style w:type="character" w:styleId="Hashtag">
    <w:name w:val="Hashtag"/>
    <w:basedOn w:val="DefaultParagraphFont"/>
    <w:uiPriority w:val="99"/>
    <w:unhideWhenUsed/>
    <w:rsid w:val="00522244"/>
    <w:rPr>
      <w:color w:val="2B579A"/>
      <w:shd w:val="clear" w:color="auto" w:fill="E1DFDD"/>
    </w:rPr>
  </w:style>
  <w:style w:type="paragraph" w:customStyle="1" w:styleId="TOOL">
    <w:name w:val="TOOL"/>
    <w:basedOn w:val="Heading2"/>
    <w:next w:val="Normal"/>
    <w:link w:val="TOOLChar"/>
    <w:qFormat/>
    <w:rsid w:val="00CD3653"/>
    <w:pPr>
      <w:pageBreakBefore/>
      <w:numPr>
        <w:ilvl w:val="0"/>
        <w:numId w:val="7"/>
      </w:numPr>
      <w:tabs>
        <w:tab w:val="left" w:pos="1276"/>
      </w:tabs>
      <w:suppressAutoHyphens/>
      <w:spacing w:before="60" w:after="0" w:line="360" w:lineRule="auto"/>
      <w:contextualSpacing w:val="0"/>
    </w:pPr>
    <w:rPr>
      <w:rFonts w:ascii="Myriad Pro" w:eastAsia="Times New Roman" w:hAnsi="Myriad Pro"/>
      <w:noProof/>
      <w:spacing w:val="0"/>
    </w:rPr>
  </w:style>
  <w:style w:type="character" w:customStyle="1" w:styleId="TOOLChar">
    <w:name w:val="TOOL Char"/>
    <w:basedOn w:val="DefaultParagraphFont"/>
    <w:link w:val="TOOL"/>
    <w:rsid w:val="0083012D"/>
    <w:rPr>
      <w:rFonts w:ascii="Myriad Pro" w:eastAsia="Times New Roman" w:hAnsi="Myriad Pro"/>
      <w:b/>
      <w:noProof/>
      <w:color w:val="353332"/>
      <w:sz w:val="28"/>
      <w:szCs w:val="26"/>
      <w:lang w:eastAsia="en-US"/>
    </w:rPr>
  </w:style>
  <w:style w:type="paragraph" w:customStyle="1" w:styleId="Steps">
    <w:name w:val="Steps"/>
    <w:basedOn w:val="Heading4"/>
    <w:next w:val="Normal"/>
    <w:link w:val="StepsChar"/>
    <w:qFormat/>
    <w:rsid w:val="007F27D8"/>
    <w:pPr>
      <w:numPr>
        <w:ilvl w:val="0"/>
        <w:numId w:val="18"/>
      </w:numPr>
      <w:tabs>
        <w:tab w:val="left" w:pos="851"/>
      </w:tabs>
      <w:spacing w:before="240" w:line="240" w:lineRule="atLeast"/>
      <w:ind w:hanging="1170"/>
    </w:pPr>
    <w:rPr>
      <w:rFonts w:eastAsia="Times New Roman"/>
      <w:color w:val="353332"/>
      <w:spacing w:val="0"/>
      <w:lang w:eastAsia="en-US"/>
    </w:rPr>
  </w:style>
  <w:style w:type="character" w:customStyle="1" w:styleId="StepsChar">
    <w:name w:val="Steps Char"/>
    <w:basedOn w:val="DefaultParagraphFont"/>
    <w:link w:val="Steps"/>
    <w:rsid w:val="007F27D8"/>
    <w:rPr>
      <w:rFonts w:eastAsia="Times New Roman"/>
      <w:b/>
      <w:iCs/>
      <w:color w:val="353332"/>
      <w:sz w:val="24"/>
      <w:szCs w:val="24"/>
      <w:lang w:eastAsia="en-US"/>
    </w:rPr>
  </w:style>
  <w:style w:type="character" w:customStyle="1" w:styleId="normaltextrun">
    <w:name w:val="normaltextrun"/>
    <w:basedOn w:val="DefaultParagraphFont"/>
    <w:rsid w:val="00751A56"/>
  </w:style>
  <w:style w:type="character" w:customStyle="1" w:styleId="eop">
    <w:name w:val="eop"/>
    <w:basedOn w:val="DefaultParagraphFont"/>
    <w:rsid w:val="00751A56"/>
  </w:style>
  <w:style w:type="character" w:customStyle="1" w:styleId="findhit">
    <w:name w:val="findhit"/>
    <w:basedOn w:val="DefaultParagraphFont"/>
    <w:rsid w:val="00C93882"/>
  </w:style>
  <w:style w:type="character" w:customStyle="1" w:styleId="wacimagecontainer">
    <w:name w:val="wacimagecontainer"/>
    <w:basedOn w:val="DefaultParagraphFont"/>
    <w:rsid w:val="00561DCF"/>
  </w:style>
  <w:style w:type="table" w:styleId="GridTable3-Accent2">
    <w:name w:val="Grid Table 3 Accent 2"/>
    <w:basedOn w:val="TableNormal"/>
    <w:uiPriority w:val="48"/>
    <w:rsid w:val="008453CF"/>
    <w:tblPr>
      <w:tblStyleRowBandSize w:val="1"/>
      <w:tblStyleColBandSize w:val="1"/>
      <w:tblCellMar>
        <w:left w:w="0" w:type="dxa"/>
        <w:right w:w="0" w:type="dxa"/>
      </w:tblCellMar>
    </w:tblPr>
    <w:tcPr>
      <w:tcBorders>
        <w:top w:val="single" w:sz="4" w:space="0" w:color="C8C6C4"/>
        <w:left w:val="nil"/>
        <w:bottom w:val="nil"/>
        <w:right w:val="nil"/>
      </w:tcBorders>
      <w:shd w:val="clear" w:color="auto" w:fill="FEE6C9" w:themeFill="accent2" w:themeFillTint="33"/>
    </w:tcPr>
    <w:tblStylePr w:type="firstRow">
      <w:rPr>
        <w:b/>
        <w:bCs/>
      </w:rPr>
      <w:tblPr/>
      <w:tcPr>
        <w:tcBorders>
          <w:top w:val="nil"/>
          <w:left w:val="nil"/>
          <w:bottom w:val="single" w:sz="12" w:space="0" w:color="7C7774" w:themeColor="text1" w:themeTint="99"/>
          <w:right w:val="nil"/>
          <w:insideH w:val="nil"/>
          <w:insideV w:val="nil"/>
        </w:tcBorders>
        <w:shd w:val="clear" w:color="auto" w:fill="FFFFFF" w:themeFill="background1"/>
      </w:tcPr>
    </w:tblStylePr>
    <w:tblStylePr w:type="lastRow">
      <w:rPr>
        <w:b/>
        <w:bCs/>
      </w:rPr>
    </w:tblStylePr>
    <w:tblStylePr w:type="firstCol">
      <w:pPr>
        <w:jc w:val="right"/>
      </w:pPr>
      <w:rPr>
        <w:i/>
        <w:iCs/>
      </w:rPr>
    </w:tblStylePr>
    <w:tblStylePr w:type="lastCol">
      <w:rPr>
        <w:i/>
        <w:iCs/>
      </w:rPr>
    </w:tblStylePr>
    <w:tblStylePr w:type="neCell">
      <w:tblPr/>
      <w:tcPr>
        <w:tcBorders>
          <w:left w:val="none" w:sz="3" w:space="0" w:color="C0BA5F"/>
          <w:bottom w:val="single" w:sz="4" w:space="0" w:color="FDB55F" w:themeColor="accent2" w:themeTint="99"/>
        </w:tcBorders>
      </w:tcPr>
    </w:tblStylePr>
    <w:tblStylePr w:type="nwCell">
      <w:tblPr>
        <w:tblCellMar>
          <w:top w:w="0" w:type="dxa"/>
          <w:left w:w="0" w:type="dxa"/>
          <w:bottom w:w="0" w:type="dxa"/>
          <w:right w:w="0" w:type="dxa"/>
        </w:tblCellMar>
      </w:tblPr>
      <w:tcPr>
        <w:tcBorders>
          <w:bottom w:val="single" w:sz="4" w:space="0" w:color="FDB55F" w:themeColor="accent2" w:themeTint="99"/>
          <w:right w:val="nil"/>
        </w:tcBorders>
      </w:tcPr>
    </w:tblStylePr>
    <w:tblStylePr w:type="seCell">
      <w:tblPr>
        <w:tblCellMar>
          <w:top w:w="0" w:type="dxa"/>
          <w:left w:w="0" w:type="dxa"/>
          <w:bottom w:w="0" w:type="dxa"/>
          <w:right w:w="0" w:type="dxa"/>
        </w:tblCellMar>
      </w:tblPr>
      <w:tcPr>
        <w:tcBorders>
          <w:top w:val="single" w:sz="4" w:space="0" w:color="FDB55F" w:themeColor="accent2" w:themeTint="99"/>
        </w:tcBorders>
      </w:tcPr>
    </w:tblStylePr>
    <w:tblStylePr w:type="swCell">
      <w:tblPr/>
      <w:tcPr>
        <w:tcBorders>
          <w:top w:val="single" w:sz="4" w:space="0" w:color="FDB55F" w:themeColor="accent2" w:themeTint="99"/>
        </w:tcBorders>
      </w:tcPr>
    </w:tblStylePr>
  </w:style>
  <w:style w:type="table" w:styleId="GridTable1Light-Accent2">
    <w:name w:val="Grid Table 1 Light Accent 2"/>
    <w:basedOn w:val="TableNormal"/>
    <w:uiPriority w:val="46"/>
    <w:rsid w:val="008453CF"/>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Table3-Accent5">
    <w:name w:val="List Table 3 Accent 5"/>
    <w:basedOn w:val="TableNormal"/>
    <w:uiPriority w:val="48"/>
    <w:rsid w:val="002103B7"/>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qFormat/>
    <w:rsid w:val="009D326C"/>
    <w:pPr>
      <w:tabs>
        <w:tab w:val="left" w:pos="907"/>
      </w:tabs>
      <w:spacing w:before="60" w:after="160" w:line="240" w:lineRule="exact"/>
      <w:jc w:val="left"/>
    </w:pPr>
    <w:rPr>
      <w:rFonts w:ascii="Corbel" w:hAnsi="Corbel"/>
      <w:spacing w:val="0"/>
      <w:sz w:val="20"/>
      <w:szCs w:val="20"/>
      <w:vertAlign w:val="superscript"/>
    </w:rPr>
  </w:style>
  <w:style w:type="character" w:customStyle="1" w:styleId="fadein4f9by7">
    <w:name w:val="_fadein_4f9by_7"/>
    <w:basedOn w:val="DefaultParagraphFont"/>
    <w:rsid w:val="00490A75"/>
  </w:style>
  <w:style w:type="paragraph" w:customStyle="1" w:styleId="whitespace-pre-wrap">
    <w:name w:val="whitespace-pre-wrap"/>
    <w:basedOn w:val="Normal"/>
    <w:rsid w:val="00490A75"/>
    <w:pPr>
      <w:spacing w:before="100" w:beforeAutospacing="1" w:after="100" w:afterAutospacing="1" w:line="240" w:lineRule="auto"/>
      <w:jc w:val="left"/>
    </w:pPr>
    <w:rPr>
      <w:rFonts w:ascii="Times New Roman" w:eastAsia="Times New Roman" w:hAnsi="Times New Roman"/>
      <w:color w:val="auto"/>
      <w:spacing w:val="0"/>
      <w:lang w:val="pt-PT" w:eastAsia="pt-PT"/>
    </w:rPr>
  </w:style>
  <w:style w:type="character" w:styleId="SmartLink">
    <w:name w:val="Smart Link"/>
    <w:basedOn w:val="DefaultParagraphFont"/>
    <w:uiPriority w:val="99"/>
    <w:unhideWhenUsed/>
    <w:rsid w:val="00490A75"/>
    <w:rPr>
      <w:color w:val="353332"/>
      <w:u w:val="single" w:color="353332"/>
      <w:shd w:val="clear" w:color="auto" w:fill="F3F2F1"/>
    </w:rPr>
  </w:style>
  <w:style w:type="paragraph" w:customStyle="1" w:styleId="oj-normal">
    <w:name w:val="oj-normal"/>
    <w:basedOn w:val="Normal"/>
    <w:rsid w:val="00914CAA"/>
    <w:pPr>
      <w:spacing w:before="100" w:beforeAutospacing="1" w:after="100" w:afterAutospacing="1" w:line="240" w:lineRule="auto"/>
      <w:jc w:val="left"/>
    </w:pPr>
    <w:rPr>
      <w:rFonts w:ascii="Times New Roman" w:eastAsia="Times New Roman" w:hAnsi="Times New Roman"/>
      <w:color w:val="auto"/>
      <w:spacing w:val="0"/>
      <w:lang w:eastAsia="zh-CN"/>
    </w:rPr>
  </w:style>
  <w:style w:type="paragraph" w:customStyle="1" w:styleId="whitespace-normal">
    <w:name w:val="whitespace-normal"/>
    <w:basedOn w:val="Normal"/>
    <w:rsid w:val="002B269C"/>
    <w:pPr>
      <w:spacing w:before="100" w:beforeAutospacing="1" w:after="100" w:afterAutospacing="1" w:line="240" w:lineRule="auto"/>
      <w:jc w:val="left"/>
    </w:pPr>
    <w:rPr>
      <w:rFonts w:ascii="Times New Roman" w:eastAsia="Times New Roman" w:hAnsi="Times New Roman"/>
      <w:color w:val="auto"/>
      <w:spacing w:val="0"/>
      <w:lang w:val="pt-PT" w:eastAsia="pt-PT"/>
    </w:rPr>
  </w:style>
  <w:style w:type="character" w:styleId="HTMLVariable">
    <w:name w:val="HTML Variable"/>
    <w:basedOn w:val="DefaultParagraphFont"/>
    <w:uiPriority w:val="99"/>
    <w:unhideWhenUsed/>
    <w:rsid w:val="00430FEE"/>
    <w:rPr>
      <w:i/>
      <w:iCs/>
    </w:rPr>
  </w:style>
  <w:style w:type="paragraph" w:customStyle="1" w:styleId="BoxTitle">
    <w:name w:val="Box Title"/>
    <w:basedOn w:val="BOX"/>
    <w:link w:val="BoxTitleCar"/>
    <w:qFormat/>
    <w:rsid w:val="00C2710E"/>
    <w:pPr>
      <w:keepNext/>
      <w:spacing w:before="120"/>
      <w:jc w:val="center"/>
    </w:pPr>
    <w:rPr>
      <w:b/>
      <w:bCs/>
    </w:rPr>
  </w:style>
  <w:style w:type="character" w:customStyle="1" w:styleId="BoxTitleCar">
    <w:name w:val="Box Title Car"/>
    <w:basedOn w:val="BOXChar"/>
    <w:link w:val="BoxTitle"/>
    <w:rsid w:val="00C2710E"/>
    <w:rPr>
      <w:b/>
      <w:bCs/>
      <w:color w:val="353332"/>
      <w:spacing w:val="-2"/>
      <w:sz w:val="22"/>
      <w:szCs w:val="24"/>
      <w:lang w:eastAsia="pt-PT"/>
    </w:rPr>
  </w:style>
  <w:style w:type="character" w:customStyle="1" w:styleId="citation-154">
    <w:name w:val="citation-154"/>
    <w:basedOn w:val="DefaultParagraphFont"/>
    <w:rsid w:val="006B5ACF"/>
  </w:style>
  <w:style w:type="character" w:customStyle="1" w:styleId="citation-153">
    <w:name w:val="citation-153"/>
    <w:basedOn w:val="DefaultParagraphFont"/>
    <w:rsid w:val="006B5ACF"/>
  </w:style>
  <w:style w:type="character" w:customStyle="1" w:styleId="citation-152">
    <w:name w:val="citation-152"/>
    <w:basedOn w:val="DefaultParagraphFont"/>
    <w:rsid w:val="006B5ACF"/>
  </w:style>
  <w:style w:type="character" w:customStyle="1" w:styleId="citation-151">
    <w:name w:val="citation-151"/>
    <w:basedOn w:val="DefaultParagraphFont"/>
    <w:rsid w:val="006B5ACF"/>
  </w:style>
  <w:style w:type="character" w:customStyle="1" w:styleId="citation-150">
    <w:name w:val="citation-150"/>
    <w:basedOn w:val="DefaultParagraphFont"/>
    <w:rsid w:val="006B5ACF"/>
  </w:style>
  <w:style w:type="character" w:customStyle="1" w:styleId="citation-184">
    <w:name w:val="citation-184"/>
    <w:basedOn w:val="DefaultParagraphFont"/>
    <w:rsid w:val="00C24FFD"/>
  </w:style>
  <w:style w:type="character" w:customStyle="1" w:styleId="citation-183">
    <w:name w:val="citation-183"/>
    <w:basedOn w:val="DefaultParagraphFont"/>
    <w:rsid w:val="00C24FFD"/>
  </w:style>
  <w:style w:type="character" w:customStyle="1" w:styleId="citation-182">
    <w:name w:val="citation-182"/>
    <w:basedOn w:val="DefaultParagraphFont"/>
    <w:rsid w:val="00C24FFD"/>
  </w:style>
  <w:style w:type="character" w:customStyle="1" w:styleId="citation-181">
    <w:name w:val="citation-181"/>
    <w:basedOn w:val="DefaultParagraphFont"/>
    <w:rsid w:val="00C24FFD"/>
  </w:style>
  <w:style w:type="character" w:styleId="HTMLCode">
    <w:name w:val="HTML Code"/>
    <w:basedOn w:val="DefaultParagraphFont"/>
    <w:uiPriority w:val="99"/>
    <w:semiHidden/>
    <w:unhideWhenUsed/>
    <w:rsid w:val="00C24FFD"/>
    <w:rPr>
      <w:rFonts w:ascii="Courier New" w:eastAsia="Times New Roman" w:hAnsi="Courier New" w:cs="Courier New"/>
      <w:sz w:val="20"/>
      <w:szCs w:val="20"/>
    </w:rPr>
  </w:style>
  <w:style w:type="character" w:customStyle="1" w:styleId="export-sheets-button">
    <w:name w:val="export-sheets-button"/>
    <w:basedOn w:val="DefaultParagraphFont"/>
    <w:rsid w:val="00C24FFD"/>
  </w:style>
  <w:style w:type="character" w:customStyle="1" w:styleId="citation-652">
    <w:name w:val="citation-652"/>
    <w:basedOn w:val="DefaultParagraphFont"/>
    <w:rsid w:val="00C24FFD"/>
  </w:style>
  <w:style w:type="character" w:customStyle="1" w:styleId="citation-651">
    <w:name w:val="citation-651"/>
    <w:basedOn w:val="DefaultParagraphFont"/>
    <w:rsid w:val="00C24FFD"/>
  </w:style>
  <w:style w:type="character" w:customStyle="1" w:styleId="citation-650">
    <w:name w:val="citation-650"/>
    <w:basedOn w:val="DefaultParagraphFont"/>
    <w:rsid w:val="00C24FFD"/>
  </w:style>
  <w:style w:type="character" w:customStyle="1" w:styleId="citation-649">
    <w:name w:val="citation-649"/>
    <w:basedOn w:val="DefaultParagraphFont"/>
    <w:rsid w:val="00C24FFD"/>
  </w:style>
  <w:style w:type="character" w:customStyle="1" w:styleId="citation-648">
    <w:name w:val="citation-648"/>
    <w:basedOn w:val="DefaultParagraphFont"/>
    <w:rsid w:val="00C24FFD"/>
  </w:style>
  <w:style w:type="character" w:customStyle="1" w:styleId="citation-647">
    <w:name w:val="citation-647"/>
    <w:basedOn w:val="DefaultParagraphFont"/>
    <w:rsid w:val="00C24FFD"/>
  </w:style>
  <w:style w:type="character" w:customStyle="1" w:styleId="citation-664">
    <w:name w:val="citation-664"/>
    <w:basedOn w:val="DefaultParagraphFont"/>
    <w:rsid w:val="00C24FFD"/>
  </w:style>
  <w:style w:type="character" w:customStyle="1" w:styleId="citation-663">
    <w:name w:val="citation-663"/>
    <w:basedOn w:val="DefaultParagraphFont"/>
    <w:rsid w:val="00C24FFD"/>
  </w:style>
  <w:style w:type="character" w:customStyle="1" w:styleId="citation-662">
    <w:name w:val="citation-662"/>
    <w:basedOn w:val="DefaultParagraphFont"/>
    <w:rsid w:val="00C24FFD"/>
  </w:style>
  <w:style w:type="character" w:customStyle="1" w:styleId="citation-661">
    <w:name w:val="citation-661"/>
    <w:basedOn w:val="DefaultParagraphFont"/>
    <w:rsid w:val="00C24FFD"/>
  </w:style>
  <w:style w:type="character" w:customStyle="1" w:styleId="mdc-buttonlabel">
    <w:name w:val="mdc-button__label"/>
    <w:basedOn w:val="DefaultParagraphFont"/>
    <w:rsid w:val="00110494"/>
  </w:style>
  <w:style w:type="character" w:customStyle="1" w:styleId="citation-745">
    <w:name w:val="citation-745"/>
    <w:basedOn w:val="DefaultParagraphFont"/>
    <w:rsid w:val="001C11E7"/>
  </w:style>
  <w:style w:type="character" w:customStyle="1" w:styleId="citation-744">
    <w:name w:val="citation-744"/>
    <w:basedOn w:val="DefaultParagraphFont"/>
    <w:rsid w:val="001C11E7"/>
  </w:style>
  <w:style w:type="character" w:customStyle="1" w:styleId="citation-743">
    <w:name w:val="citation-743"/>
    <w:basedOn w:val="DefaultParagraphFont"/>
    <w:rsid w:val="001C11E7"/>
  </w:style>
  <w:style w:type="character" w:customStyle="1" w:styleId="citation-742">
    <w:name w:val="citation-742"/>
    <w:basedOn w:val="DefaultParagraphFont"/>
    <w:rsid w:val="001C11E7"/>
  </w:style>
  <w:style w:type="character" w:customStyle="1" w:styleId="citation-741">
    <w:name w:val="citation-741"/>
    <w:basedOn w:val="DefaultParagraphFont"/>
    <w:rsid w:val="001C11E7"/>
  </w:style>
  <w:style w:type="character" w:customStyle="1" w:styleId="citation-740">
    <w:name w:val="citation-740"/>
    <w:basedOn w:val="DefaultParagraphFont"/>
    <w:rsid w:val="001C11E7"/>
  </w:style>
  <w:style w:type="character" w:customStyle="1" w:styleId="citation-739">
    <w:name w:val="citation-739"/>
    <w:basedOn w:val="DefaultParagraphFont"/>
    <w:rsid w:val="001C11E7"/>
  </w:style>
  <w:style w:type="character" w:customStyle="1" w:styleId="citation-738">
    <w:name w:val="citation-738"/>
    <w:basedOn w:val="DefaultParagraphFont"/>
    <w:rsid w:val="001C11E7"/>
  </w:style>
  <w:style w:type="character" w:customStyle="1" w:styleId="citation-737">
    <w:name w:val="citation-737"/>
    <w:basedOn w:val="DefaultParagraphFont"/>
    <w:rsid w:val="001C11E7"/>
  </w:style>
  <w:style w:type="character" w:customStyle="1" w:styleId="citation-736">
    <w:name w:val="citation-736"/>
    <w:basedOn w:val="DefaultParagraphFont"/>
    <w:rsid w:val="001C11E7"/>
  </w:style>
  <w:style w:type="character" w:customStyle="1" w:styleId="citation-735">
    <w:name w:val="citation-735"/>
    <w:basedOn w:val="DefaultParagraphFont"/>
    <w:rsid w:val="001C11E7"/>
  </w:style>
  <w:style w:type="character" w:customStyle="1" w:styleId="citation-734">
    <w:name w:val="citation-734"/>
    <w:basedOn w:val="DefaultParagraphFont"/>
    <w:rsid w:val="001C11E7"/>
  </w:style>
  <w:style w:type="character" w:customStyle="1" w:styleId="citation-733">
    <w:name w:val="citation-733"/>
    <w:basedOn w:val="DefaultParagraphFont"/>
    <w:rsid w:val="001C11E7"/>
  </w:style>
  <w:style w:type="character" w:customStyle="1" w:styleId="citation-732">
    <w:name w:val="citation-732"/>
    <w:basedOn w:val="DefaultParagraphFont"/>
    <w:rsid w:val="001C11E7"/>
  </w:style>
  <w:style w:type="character" w:customStyle="1" w:styleId="citation-731">
    <w:name w:val="citation-731"/>
    <w:basedOn w:val="DefaultParagraphFont"/>
    <w:rsid w:val="001C11E7"/>
  </w:style>
  <w:style w:type="character" w:customStyle="1" w:styleId="citation-730">
    <w:name w:val="citation-730"/>
    <w:basedOn w:val="DefaultParagraphFont"/>
    <w:rsid w:val="001C11E7"/>
  </w:style>
  <w:style w:type="character" w:customStyle="1" w:styleId="citation-729">
    <w:name w:val="citation-729"/>
    <w:basedOn w:val="DefaultParagraphFont"/>
    <w:rsid w:val="001C11E7"/>
  </w:style>
  <w:style w:type="character" w:customStyle="1" w:styleId="citation-728">
    <w:name w:val="citation-728"/>
    <w:basedOn w:val="DefaultParagraphFont"/>
    <w:rsid w:val="001C11E7"/>
  </w:style>
  <w:style w:type="character" w:customStyle="1" w:styleId="citation-727">
    <w:name w:val="citation-727"/>
    <w:basedOn w:val="DefaultParagraphFont"/>
    <w:rsid w:val="001C11E7"/>
  </w:style>
  <w:style w:type="character" w:customStyle="1" w:styleId="citation-726">
    <w:name w:val="citation-726"/>
    <w:basedOn w:val="DefaultParagraphFont"/>
    <w:rsid w:val="001C11E7"/>
  </w:style>
  <w:style w:type="character" w:customStyle="1" w:styleId="citation-725">
    <w:name w:val="citation-725"/>
    <w:basedOn w:val="DefaultParagraphFont"/>
    <w:rsid w:val="001C11E7"/>
  </w:style>
  <w:style w:type="character" w:customStyle="1" w:styleId="citation-724">
    <w:name w:val="citation-724"/>
    <w:basedOn w:val="DefaultParagraphFont"/>
    <w:rsid w:val="001C11E7"/>
  </w:style>
  <w:style w:type="character" w:customStyle="1" w:styleId="citation-723">
    <w:name w:val="citation-723"/>
    <w:basedOn w:val="DefaultParagraphFont"/>
    <w:rsid w:val="001C11E7"/>
  </w:style>
  <w:style w:type="paragraph" w:styleId="List3">
    <w:name w:val="List 3"/>
    <w:basedOn w:val="Normal"/>
    <w:uiPriority w:val="99"/>
    <w:unhideWhenUsed/>
    <w:rsid w:val="000015C3"/>
    <w:pPr>
      <w:ind w:left="849" w:hanging="283"/>
      <w:contextualSpacing/>
    </w:pPr>
  </w:style>
  <w:style w:type="paragraph" w:styleId="List5">
    <w:name w:val="List 5"/>
    <w:basedOn w:val="Normal"/>
    <w:uiPriority w:val="99"/>
    <w:unhideWhenUsed/>
    <w:rsid w:val="000015C3"/>
    <w:pPr>
      <w:ind w:left="1415" w:hanging="283"/>
      <w:contextualSpacing/>
    </w:pPr>
  </w:style>
  <w:style w:type="paragraph" w:styleId="ListContinue">
    <w:name w:val="List Continue"/>
    <w:basedOn w:val="Normal"/>
    <w:uiPriority w:val="99"/>
    <w:unhideWhenUsed/>
    <w:rsid w:val="000015C3"/>
    <w:pPr>
      <w:ind w:left="283"/>
      <w:contextualSpacing/>
    </w:pPr>
  </w:style>
  <w:style w:type="paragraph" w:styleId="ListContinue2">
    <w:name w:val="List Continue 2"/>
    <w:basedOn w:val="Normal"/>
    <w:uiPriority w:val="99"/>
    <w:unhideWhenUsed/>
    <w:rsid w:val="000015C3"/>
    <w:pPr>
      <w:ind w:left="566"/>
      <w:contextualSpacing/>
    </w:pPr>
  </w:style>
  <w:style w:type="paragraph" w:styleId="ListContinue3">
    <w:name w:val="List Continue 3"/>
    <w:basedOn w:val="Normal"/>
    <w:uiPriority w:val="99"/>
    <w:semiHidden/>
    <w:unhideWhenUsed/>
    <w:rsid w:val="000015C3"/>
    <w:pPr>
      <w:ind w:left="849"/>
      <w:contextualSpacing/>
    </w:pPr>
  </w:style>
  <w:style w:type="paragraph" w:styleId="ListContinue4">
    <w:name w:val="List Continue 4"/>
    <w:basedOn w:val="Normal"/>
    <w:uiPriority w:val="99"/>
    <w:unhideWhenUsed/>
    <w:rsid w:val="000015C3"/>
    <w:pPr>
      <w:ind w:left="1132"/>
      <w:contextualSpacing/>
    </w:pPr>
  </w:style>
  <w:style w:type="paragraph" w:styleId="ListContinue5">
    <w:name w:val="List Continue 5"/>
    <w:basedOn w:val="Normal"/>
    <w:uiPriority w:val="99"/>
    <w:unhideWhenUsed/>
    <w:rsid w:val="000015C3"/>
    <w:pPr>
      <w:ind w:left="1415"/>
      <w:contextualSpacing/>
    </w:pPr>
  </w:style>
  <w:style w:type="paragraph" w:styleId="BodyText">
    <w:name w:val="Body Text"/>
    <w:basedOn w:val="Normal"/>
    <w:link w:val="BodyTextChar"/>
    <w:uiPriority w:val="99"/>
    <w:unhideWhenUsed/>
    <w:rsid w:val="000015C3"/>
  </w:style>
  <w:style w:type="character" w:customStyle="1" w:styleId="BodyTextChar">
    <w:name w:val="Body Text Char"/>
    <w:basedOn w:val="DefaultParagraphFont"/>
    <w:link w:val="BodyText"/>
    <w:uiPriority w:val="99"/>
    <w:rsid w:val="000015C3"/>
    <w:rPr>
      <w:rFonts w:ascii="Myriad Pro" w:hAnsi="Myriad Pro"/>
      <w:color w:val="353332"/>
      <w:spacing w:val="-2"/>
      <w:sz w:val="24"/>
      <w:szCs w:val="24"/>
    </w:rPr>
  </w:style>
  <w:style w:type="paragraph" w:customStyle="1" w:styleId="BoxAdaptations">
    <w:name w:val="Box Adaptations"/>
    <w:basedOn w:val="BoxTitle"/>
    <w:link w:val="BoxAdaptationsCar"/>
    <w:qFormat/>
    <w:rsid w:val="005758E0"/>
  </w:style>
  <w:style w:type="character" w:customStyle="1" w:styleId="BoxAdaptationsCar">
    <w:name w:val="Box Adaptations Car"/>
    <w:basedOn w:val="BoxTitleCar"/>
    <w:link w:val="BoxAdaptations"/>
    <w:rsid w:val="005758E0"/>
    <w:rPr>
      <w:b/>
      <w:bCs/>
      <w:color w:val="353332"/>
      <w:spacing w:val="-2"/>
      <w:sz w:val="22"/>
      <w:szCs w:val="24"/>
      <w:lang w:eastAsia="pt-PT"/>
    </w:rPr>
  </w:style>
  <w:style w:type="paragraph" w:styleId="Index6">
    <w:name w:val="index 6"/>
    <w:basedOn w:val="Normal"/>
    <w:next w:val="Normal"/>
    <w:autoRedefine/>
    <w:uiPriority w:val="99"/>
    <w:unhideWhenUsed/>
    <w:rsid w:val="005758E0"/>
    <w:pPr>
      <w:spacing w:after="0" w:line="240" w:lineRule="auto"/>
      <w:ind w:left="1440" w:hanging="240"/>
    </w:pPr>
  </w:style>
  <w:style w:type="table" w:customStyle="1" w:styleId="TableGridLight11">
    <w:name w:val="Table Grid Light11"/>
    <w:basedOn w:val="TableNormal"/>
    <w:next w:val="TableGridLight"/>
    <w:uiPriority w:val="40"/>
    <w:rsid w:val="00E62C39"/>
    <w:tblPr>
      <w:tblInd w:w="0" w:type="nil"/>
      <w:tblCellMar>
        <w:left w:w="0" w:type="dxa"/>
        <w:right w:w="0" w:type="dxa"/>
      </w:tblCellMar>
    </w:tblPr>
  </w:style>
  <w:style w:type="table" w:customStyle="1" w:styleId="TableGridLight12">
    <w:name w:val="Table Grid Light12"/>
    <w:basedOn w:val="TableNormal"/>
    <w:next w:val="TableGridLight"/>
    <w:uiPriority w:val="40"/>
    <w:rsid w:val="00E62C39"/>
    <w:tblPr>
      <w:tblInd w:w="0" w:type="nil"/>
      <w:tblCellMar>
        <w:left w:w="0" w:type="dxa"/>
        <w:right w:w="0" w:type="dxa"/>
      </w:tblCellMar>
    </w:tblPr>
  </w:style>
  <w:style w:type="table" w:customStyle="1" w:styleId="TableGridLight13">
    <w:name w:val="Table Grid Light13"/>
    <w:basedOn w:val="TableNormal"/>
    <w:next w:val="TableGridLight"/>
    <w:uiPriority w:val="40"/>
    <w:rsid w:val="00E62C39"/>
    <w:tblPr>
      <w:tblInd w:w="0" w:type="nil"/>
      <w:tblCellMar>
        <w:left w:w="0" w:type="dxa"/>
        <w:right w:w="0" w:type="dxa"/>
      </w:tblCellMar>
    </w:tblPr>
  </w:style>
  <w:style w:type="table" w:customStyle="1" w:styleId="TableGridLight14">
    <w:name w:val="Table Grid Light14"/>
    <w:basedOn w:val="TableNormal"/>
    <w:next w:val="TableGridLight"/>
    <w:uiPriority w:val="40"/>
    <w:rsid w:val="008E041B"/>
    <w:tblPr>
      <w:tblInd w:w="0" w:type="nil"/>
      <w:tblCellMar>
        <w:left w:w="0" w:type="dxa"/>
        <w:right w:w="0" w:type="dxa"/>
      </w:tblCellMar>
    </w:tblPr>
  </w:style>
  <w:style w:type="table" w:customStyle="1" w:styleId="TableGridLight15">
    <w:name w:val="Table Grid Light15"/>
    <w:basedOn w:val="TableNormal"/>
    <w:next w:val="TableGridLight"/>
    <w:uiPriority w:val="40"/>
    <w:rsid w:val="00375468"/>
    <w:tblPr>
      <w:tblInd w:w="0" w:type="nil"/>
      <w:tblCellMar>
        <w:left w:w="0" w:type="dxa"/>
        <w:right w:w="0" w:type="dxa"/>
      </w:tblCellMar>
    </w:tblPr>
  </w:style>
  <w:style w:type="table" w:customStyle="1" w:styleId="TableGridLight16">
    <w:name w:val="Table Grid Light16"/>
    <w:basedOn w:val="TableNormal"/>
    <w:next w:val="TableGridLight"/>
    <w:uiPriority w:val="40"/>
    <w:rsid w:val="00375468"/>
    <w:tblPr>
      <w:tblInd w:w="0" w:type="nil"/>
      <w:tblCellMar>
        <w:left w:w="0" w:type="dxa"/>
        <w:right w:w="0" w:type="dxa"/>
      </w:tblCellMar>
    </w:tblPr>
  </w:style>
  <w:style w:type="table" w:customStyle="1" w:styleId="TableGridLight17">
    <w:name w:val="Table Grid Light17"/>
    <w:basedOn w:val="TableNormal"/>
    <w:next w:val="TableGridLight"/>
    <w:uiPriority w:val="40"/>
    <w:rsid w:val="00375468"/>
    <w:tblPr>
      <w:tblInd w:w="0" w:type="nil"/>
      <w:tblCellMar>
        <w:left w:w="0" w:type="dxa"/>
        <w:right w:w="0" w:type="dxa"/>
      </w:tblCellMar>
    </w:tblPr>
  </w:style>
  <w:style w:type="table" w:customStyle="1" w:styleId="TableGridLight18">
    <w:name w:val="Table Grid Light18"/>
    <w:basedOn w:val="TableNormal"/>
    <w:next w:val="TableGridLight"/>
    <w:uiPriority w:val="40"/>
    <w:rsid w:val="00375468"/>
    <w:tblPr>
      <w:tblInd w:w="0" w:type="nil"/>
      <w:tblCellMar>
        <w:left w:w="0" w:type="dxa"/>
        <w:right w:w="0" w:type="dxa"/>
      </w:tblCellMar>
    </w:tblPr>
  </w:style>
  <w:style w:type="table" w:customStyle="1" w:styleId="TableGridLight19">
    <w:name w:val="Table Grid Light19"/>
    <w:basedOn w:val="TableNormal"/>
    <w:next w:val="TableGridLight"/>
    <w:uiPriority w:val="40"/>
    <w:rsid w:val="00C00FD1"/>
    <w:tblPr>
      <w:tblInd w:w="0" w:type="nil"/>
      <w:tblCellMar>
        <w:left w:w="0" w:type="dxa"/>
        <w:right w:w="0" w:type="dxa"/>
      </w:tblCellMar>
    </w:tblPr>
  </w:style>
  <w:style w:type="table" w:customStyle="1" w:styleId="TableGridLight110">
    <w:name w:val="Table Grid Light110"/>
    <w:basedOn w:val="TableNormal"/>
    <w:next w:val="TableGridLight"/>
    <w:uiPriority w:val="40"/>
    <w:rsid w:val="00C00FD1"/>
    <w:tblPr>
      <w:tblInd w:w="0" w:type="nil"/>
      <w:tblCellMar>
        <w:left w:w="0" w:type="dxa"/>
        <w:right w:w="0" w:type="dxa"/>
      </w:tblCellMar>
    </w:tblPr>
  </w:style>
  <w:style w:type="table" w:styleId="GridTable1Light-Accent3">
    <w:name w:val="Grid Table 1 Light Accent 3"/>
    <w:basedOn w:val="TableNormal"/>
    <w:uiPriority w:val="46"/>
    <w:rsid w:val="0001412C"/>
    <w:tblPr>
      <w:tblStyleRowBandSize w:val="1"/>
      <w:tblStyleColBandSize w:val="1"/>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GridTable2-Accent3">
    <w:name w:val="Grid Table 2 Accent 3"/>
    <w:basedOn w:val="TableNormal"/>
    <w:uiPriority w:val="47"/>
    <w:rsid w:val="0001412C"/>
    <w:tblPr>
      <w:tblStyleRowBandSize w:val="1"/>
      <w:tblStyleColBandSize w:val="1"/>
    </w:tblPr>
    <w:tcPr>
      <w:tcBorders>
        <w:top w:val="single" w:sz="4" w:space="0" w:color="FEEC9F"/>
        <w:left w:val="thinThickThinLargeGap" w:sz="1" w:space="22" w:color="FF3A56" w:frame="1"/>
        <w:bottom w:val="nil"/>
        <w:right w:val="none" w:sz="223" w:space="23" w:color="FFFF3A"/>
      </w:tcBorders>
      <w:shd w:val="clear" w:color="auto" w:fill="DCDBDF" w:themeFill="accent3" w:themeFillTint="33"/>
    </w:tcPr>
    <w:tblStylePr w:type="firstRow">
      <w:rPr>
        <w:b/>
        <w:bCs/>
      </w:rPr>
    </w:tblStylePr>
    <w:tblStylePr w:type="lastRow">
      <w:rPr>
        <w:b/>
        <w:bCs/>
      </w:rPr>
    </w:tblStylePr>
    <w:tblStylePr w:type="firstCol">
      <w:rPr>
        <w:b/>
        <w:bCs/>
      </w:rPr>
      <w:tblPr/>
      <w:trPr>
        <w:wBefore w:w="0" w:type="nil"/>
      </w:trPr>
    </w:tblStylePr>
    <w:tblStylePr w:type="lastCol">
      <w:rPr>
        <w:b/>
        <w:bCs/>
      </w:rPr>
    </w:tblStylePr>
  </w:style>
  <w:style w:type="table" w:styleId="ListTable2-Accent3">
    <w:name w:val="List Table 2 Accent 3"/>
    <w:basedOn w:val="TableNormal"/>
    <w:uiPriority w:val="47"/>
    <w:rsid w:val="003D57A8"/>
    <w:tblPr/>
    <w:tblStylePr w:type="firstRow">
      <w:rPr>
        <w:b/>
        <w:bCs/>
      </w:rPr>
    </w:tblStylePr>
    <w:tblStylePr w:type="lastRow">
      <w:rPr>
        <w:b/>
        <w:bCs/>
      </w:rPr>
    </w:tblStylePr>
    <w:tblStylePr w:type="firstCol">
      <w:rPr>
        <w:b/>
        <w:bCs/>
      </w:rPr>
    </w:tblStylePr>
    <w:tblStylePr w:type="lastCol">
      <w:rPr>
        <w:b/>
        <w:bCs/>
      </w:rPr>
    </w:tblStylePr>
  </w:style>
  <w:style w:type="table" w:styleId="PlainTable4">
    <w:name w:val="Plain Table 4"/>
    <w:basedOn w:val="TableNormal"/>
    <w:uiPriority w:val="44"/>
    <w:rsid w:val="00B55E67"/>
    <w:tblPr/>
    <w:tblStylePr w:type="firstRow">
      <w:rPr>
        <w:b/>
        <w:bCs/>
        <w:caps w:val="0"/>
        <w:smallCaps w:val="0"/>
        <w:vanish w:val="0"/>
      </w:rPr>
    </w:tblStylePr>
    <w:tblStylePr w:type="lastRow">
      <w:rPr>
        <w:b/>
        <w:bCs/>
      </w:rPr>
    </w:tblStylePr>
    <w:tblStylePr w:type="firstCol">
      <w:rPr>
        <w:b/>
        <w:bCs/>
      </w:rPr>
    </w:tblStylePr>
    <w:tblStylePr w:type="lastCol">
      <w:rPr>
        <w:b/>
        <w:bCs/>
      </w:rPr>
    </w:tblStylePr>
  </w:style>
  <w:style w:type="table" w:styleId="PlainTable5">
    <w:name w:val="Plain Table 5"/>
    <w:basedOn w:val="TableNormal"/>
    <w:uiPriority w:val="45"/>
    <w:rsid w:val="001A1A86"/>
    <w:tblPr>
      <w:tblStyleRowBandSize w:val="1"/>
      <w:tblStyleColBandSize w:val="1"/>
      <w:tblInd w:w="0" w:type="nil"/>
      <w:tblCellMar>
        <w:left w:w="0" w:type="dxa"/>
        <w:right w:w="0" w:type="dxa"/>
      </w:tblCellMar>
    </w:tblPr>
    <w:tcPr>
      <w:tcBorders>
        <w:top w:val="single" w:sz="4" w:space="0" w:color="FEEC9F"/>
        <w:left w:val="thinThickThinLargeGap" w:sz="1" w:space="22" w:color="FF3A56" w:frame="1"/>
        <w:bottom w:val="nil"/>
        <w:right w:val="single" w:sz="4" w:space="0" w:color="918D8A" w:themeColor="text1" w:themeTint="80"/>
      </w:tcBorders>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918D8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rPr>
        <w:wBefore w:w="0" w:type="nil"/>
      </w:trPr>
    </w:tblStylePr>
    <w:tblStylePr w:type="firstCol">
      <w:pPr>
        <w:jc w:val="right"/>
      </w:pPr>
      <w:rPr>
        <w:rFonts w:asciiTheme="majorHAnsi" w:eastAsiaTheme="majorEastAsia" w:hAnsiTheme="majorHAnsi" w:cstheme="majorBidi"/>
        <w:i/>
        <w:iCs/>
        <w:sz w:val="26"/>
      </w:rPr>
      <w:tblPr/>
      <w:trPr>
        <w:wBefore w:w="0" w:type="nil"/>
      </w:t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
    <w:name w:val="List Table 1 Light"/>
    <w:basedOn w:val="TableNormal"/>
    <w:uiPriority w:val="46"/>
    <w:rsid w:val="003E7AD7"/>
    <w:tblPr>
      <w:tblStyleRowBandSize w:val="1"/>
      <w:tblStyleColBandSize w:val="1"/>
    </w:tblPr>
    <w:tblStylePr w:type="firstRow">
      <w:rPr>
        <w:b/>
        <w:bCs/>
      </w:rPr>
      <w:tblPr/>
      <w:tcPr>
        <w:tcBorders>
          <w:bottom w:val="single" w:sz="4" w:space="0" w:color="7C7774" w:themeColor="text1" w:themeTint="99"/>
        </w:tcBorders>
      </w:tcPr>
    </w:tblStylePr>
    <w:tblStylePr w:type="lastRow">
      <w:rPr>
        <w:b/>
        <w:bCs/>
      </w:rPr>
      <w:tblPr/>
      <w:tcPr>
        <w:tcBorders>
          <w:top w:val="single" w:sz="4" w:space="0" w:color="7C7774" w:themeColor="text1" w:themeTint="99"/>
        </w:tcBorders>
      </w:tcPr>
    </w:tblStylePr>
    <w:tblStylePr w:type="firstCol">
      <w:rPr>
        <w:b/>
        <w:bCs/>
      </w:rPr>
    </w:tblStylePr>
    <w:tblStylePr w:type="lastCol">
      <w:rPr>
        <w:b/>
        <w:bCs/>
      </w:rPr>
    </w:tblStylePr>
    <w:tblStylePr w:type="band1Vert">
      <w:tblPr/>
      <w:tcPr>
        <w:shd w:val="clear" w:color="auto" w:fill="D3D1D0" w:themeFill="text1" w:themeFillTint="33"/>
      </w:tcPr>
    </w:tblStylePr>
    <w:tblStylePr w:type="band1Horz">
      <w:tblPr/>
      <w:tcPr>
        <w:shd w:val="clear" w:color="auto" w:fill="D3D1D0" w:themeFill="text1" w:themeFillTint="33"/>
      </w:tcPr>
    </w:tblStylePr>
  </w:style>
  <w:style w:type="table" w:styleId="GridTable7Colorful-Accent3">
    <w:name w:val="Grid Table 7 Colorful Accent 3"/>
    <w:basedOn w:val="TableNormal"/>
    <w:uiPriority w:val="52"/>
    <w:rsid w:val="003E7AD7"/>
    <w:rPr>
      <w:color w:val="3F3C44" w:themeColor="accent3" w:themeShade="BF"/>
    </w:rPr>
    <w:tblPr>
      <w:tblStyleRowBandSize w:val="1"/>
      <w:tblStyleColBandSize w:val="1"/>
    </w:tblPr>
    <w:tcPr>
      <w:shd w:val="clear" w:color="auto" w:fill="F2F2F2" w:themeFill="background1" w:themeFillShade="F2"/>
    </w:tcPr>
    <w:tblStylePr w:type="firstRow">
      <w:rPr>
        <w:b/>
        <w:bCs/>
      </w:rPr>
      <w:tblPr/>
      <w:tcPr>
        <w:shd w:val="clear" w:color="auto" w:fill="FFFFFF" w:themeFill="background1"/>
      </w:tcPr>
    </w:tblStylePr>
    <w:tblStylePr w:type="lastRow">
      <w:rPr>
        <w:b/>
        <w:b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firstCol">
      <w:pPr>
        <w:jc w:val="right"/>
      </w:pPr>
      <w:rPr>
        <w:i/>
        <w:i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lastCol">
      <w:rPr>
        <w:i/>
        <w:i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band1Vert">
      <w:tblPr/>
      <w:tcPr>
        <w:shd w:val="clear" w:color="auto" w:fill="F2F2F2" w:themeFill="background1" w:themeFillShade="F2"/>
      </w:tcPr>
    </w:tblStylePr>
    <w:tblStylePr w:type="band2Vert">
      <w:tblPr/>
      <w:tcPr>
        <w:shd w:val="clear" w:color="auto" w:fill="FFFFFF" w:themeFill="background1"/>
      </w:tcPr>
    </w:tblStylePr>
    <w:tblStylePr w:type="band2Horz">
      <w:tblPr/>
      <w:tcPr>
        <w:shd w:val="clear" w:color="auto" w:fill="FFFFFF" w:themeFill="background1"/>
      </w:tcPr>
    </w:tblStylePr>
    <w:tblStylePr w:type="neCell">
      <w:tblPr/>
      <w:tcPr>
        <w:tcBorders>
          <w:bottom w:val="single" w:sz="4" w:space="0" w:color="9893A0" w:themeColor="accent3" w:themeTint="99"/>
        </w:tcBorders>
      </w:tcPr>
    </w:tblStylePr>
    <w:tblStylePr w:type="nwCell">
      <w:tblPr/>
      <w:tcPr>
        <w:shd w:val="clear" w:color="auto" w:fill="F2F2F2" w:themeFill="background1" w:themeFillShade="F2"/>
      </w:tcPr>
    </w:tblStylePr>
    <w:tblStylePr w:type="seCell">
      <w:tblPr/>
      <w:tcPr>
        <w:tcBorders>
          <w:top w:val="single" w:sz="4" w:space="0" w:color="9893A0" w:themeColor="accent3" w:themeTint="99"/>
        </w:tcBorders>
      </w:tcPr>
    </w:tblStylePr>
    <w:tblStylePr w:type="swCell">
      <w:tblPr/>
      <w:tcPr>
        <w:tcBorders>
          <w:top w:val="single" w:sz="4" w:space="0" w:color="9893A0" w:themeColor="accent3" w:themeTint="99"/>
        </w:tcBorders>
      </w:tcPr>
    </w:tblStylePr>
  </w:style>
  <w:style w:type="table" w:styleId="ListTable4-Accent3">
    <w:name w:val="List Table 4 Accent 3"/>
    <w:basedOn w:val="TableNormal"/>
    <w:uiPriority w:val="49"/>
    <w:rsid w:val="00CD3BEF"/>
    <w:tblPr>
      <w:tblStyleRowBandSize w:val="1"/>
      <w:tblStyleColBandSize w:val="1"/>
      <w:tblBorders>
        <w:top w:val="single" w:sz="4" w:space="0" w:color="9893A0" w:themeColor="accent3" w:themeTint="99"/>
        <w:left w:val="single" w:sz="4" w:space="0" w:color="9893A0" w:themeColor="accent3" w:themeTint="99"/>
        <w:bottom w:val="single" w:sz="4" w:space="0" w:color="9893A0" w:themeColor="accent3" w:themeTint="99"/>
        <w:right w:val="single" w:sz="4" w:space="0" w:color="9893A0" w:themeColor="accent3" w:themeTint="99"/>
        <w:insideH w:val="single" w:sz="4" w:space="0" w:color="9893A0" w:themeColor="accent3" w:themeTint="99"/>
      </w:tblBorders>
    </w:tblPr>
    <w:tblStylePr w:type="firstRow">
      <w:rPr>
        <w:b/>
        <w:bCs/>
        <w:color w:val="FFFFFF" w:themeColor="background1"/>
      </w:rPr>
      <w:tblPr/>
      <w:tcPr>
        <w:tcBorders>
          <w:top w:val="single" w:sz="4" w:space="0" w:color="55515C" w:themeColor="accent3"/>
          <w:left w:val="single" w:sz="4" w:space="0" w:color="55515C" w:themeColor="accent3"/>
          <w:bottom w:val="single" w:sz="4" w:space="0" w:color="55515C" w:themeColor="accent3"/>
          <w:right w:val="single" w:sz="4" w:space="0" w:color="55515C" w:themeColor="accent3"/>
          <w:insideH w:val="nil"/>
        </w:tcBorders>
        <w:shd w:val="clear" w:color="auto" w:fill="55515C" w:themeFill="accent3"/>
      </w:tcPr>
    </w:tblStylePr>
    <w:tblStylePr w:type="lastRow">
      <w:rPr>
        <w:b/>
        <w:bCs/>
      </w:rPr>
      <w:tblPr/>
      <w:tcPr>
        <w:tcBorders>
          <w:top w:val="double" w:sz="4" w:space="0" w:color="9893A0" w:themeColor="accent3" w:themeTint="99"/>
        </w:tcBorders>
      </w:tcPr>
    </w:tblStylePr>
    <w:tblStylePr w:type="firstCol">
      <w:rPr>
        <w:b/>
        <w:bCs/>
      </w:rPr>
    </w:tblStylePr>
    <w:tblStylePr w:type="lastCol">
      <w:rPr>
        <w:b/>
        <w:bCs/>
      </w:rPr>
    </w:tblStylePr>
    <w:tblStylePr w:type="band1Vert">
      <w:tblPr/>
      <w:tcPr>
        <w:shd w:val="clear" w:color="auto" w:fill="DCDBDF" w:themeFill="accent3" w:themeFillTint="33"/>
      </w:tcPr>
    </w:tblStylePr>
    <w:tblStylePr w:type="band1Horz">
      <w:tblPr/>
      <w:tcPr>
        <w:shd w:val="clear" w:color="auto" w:fill="DCDBDF" w:themeFill="accent3" w:themeFillTint="33"/>
      </w:tcPr>
    </w:tblStylePr>
  </w:style>
  <w:style w:type="table" w:styleId="ListTable7Colorful-Accent3">
    <w:name w:val="List Table 7 Colorful Accent 3"/>
    <w:basedOn w:val="TableNormal"/>
    <w:uiPriority w:val="52"/>
    <w:rsid w:val="004C6A78"/>
    <w:rPr>
      <w:color w:val="3F3C44" w:themeColor="accent3" w:themeShade="BF"/>
    </w:rPr>
    <w:tblPr>
      <w:tblStyleRowBandSize w:val="1"/>
      <w:tblStyleColBandSize w:val="1"/>
    </w:tblPr>
    <w:tcPr>
      <w:shd w:val="clear" w:color="auto" w:fill="DCDBDF" w:themeFill="accent3" w:themeFillTint="33"/>
    </w:tcPr>
    <w:tblStylePr w:type="firstRow">
      <w:rPr>
        <w:rFonts w:asciiTheme="majorHAnsi" w:eastAsiaTheme="majorEastAsia" w:hAnsiTheme="majorHAnsi" w:cstheme="majorBidi"/>
        <w:i/>
        <w:iCs/>
        <w:sz w:val="26"/>
      </w:rPr>
      <w:tblPr/>
      <w:tcPr>
        <w:tcBorders>
          <w:bottom w:val="single" w:sz="4" w:space="0" w:color="55515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5515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5515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5515C" w:themeColor="accent3"/>
        </w:tcBorders>
        <w:shd w:val="clear" w:color="auto" w:fill="FFFFFF" w:themeFill="background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3">
    <w:name w:val="Grid Table 5 Dark Accent 3"/>
    <w:basedOn w:val="TableNormal"/>
    <w:uiPriority w:val="50"/>
    <w:rsid w:val="004C6A7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BD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5515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5515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5515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5515C" w:themeFill="accent3"/>
      </w:tcPr>
    </w:tblStylePr>
    <w:tblStylePr w:type="band1Vert">
      <w:tblPr/>
      <w:tcPr>
        <w:shd w:val="clear" w:color="auto" w:fill="BAB7BF" w:themeFill="accent3" w:themeFillTint="66"/>
      </w:tcPr>
    </w:tblStylePr>
    <w:tblStylePr w:type="band1Horz">
      <w:tblPr/>
      <w:tcPr>
        <w:shd w:val="clear" w:color="auto" w:fill="BAB7BF" w:themeFill="accent3" w:themeFillTint="66"/>
      </w:tcPr>
    </w:tblStylePr>
  </w:style>
  <w:style w:type="table" w:styleId="GridTable1Light-Accent1">
    <w:name w:val="Grid Table 1 Light Accent 1"/>
    <w:basedOn w:val="TableNormal"/>
    <w:uiPriority w:val="46"/>
    <w:rsid w:val="00D94EBF"/>
    <w:tblPr>
      <w:tblStyleRowBandSize w:val="1"/>
      <w:tblStyleColBandSize w:val="1"/>
      <w:tblBorders>
        <w:top w:val="single" w:sz="4" w:space="0" w:color="9EE4E0" w:themeColor="accent1" w:themeTint="66"/>
        <w:left w:val="single" w:sz="4" w:space="0" w:color="9EE4E0" w:themeColor="accent1" w:themeTint="66"/>
        <w:bottom w:val="single" w:sz="4" w:space="0" w:color="9EE4E0" w:themeColor="accent1" w:themeTint="66"/>
        <w:right w:val="single" w:sz="4" w:space="0" w:color="9EE4E0" w:themeColor="accent1" w:themeTint="66"/>
        <w:insideH w:val="single" w:sz="4" w:space="0" w:color="9EE4E0" w:themeColor="accent1" w:themeTint="66"/>
        <w:insideV w:val="single" w:sz="4" w:space="0" w:color="9EE4E0" w:themeColor="accent1" w:themeTint="66"/>
      </w:tblBorders>
    </w:tblPr>
    <w:tblStylePr w:type="firstRow">
      <w:rPr>
        <w:b/>
        <w:bCs/>
      </w:rPr>
      <w:tblPr/>
      <w:tcPr>
        <w:tcBorders>
          <w:bottom w:val="single" w:sz="12" w:space="0" w:color="6ED7D1" w:themeColor="accent1" w:themeTint="99"/>
        </w:tcBorders>
      </w:tcPr>
    </w:tblStylePr>
    <w:tblStylePr w:type="lastRow">
      <w:rPr>
        <w:b/>
        <w:bCs/>
      </w:rPr>
      <w:tblPr/>
      <w:tcPr>
        <w:tcBorders>
          <w:top w:val="double" w:sz="2" w:space="0" w:color="6ED7D1" w:themeColor="accent1" w:themeTint="99"/>
        </w:tcBorders>
      </w:tcPr>
    </w:tblStylePr>
    <w:tblStylePr w:type="firstCol">
      <w:rPr>
        <w:b/>
        <w:bCs/>
      </w:rPr>
    </w:tblStylePr>
    <w:tblStylePr w:type="lastCol">
      <w:rPr>
        <w:b/>
        <w:bCs/>
      </w:rPr>
    </w:tblStylePr>
  </w:style>
  <w:style w:type="numbering" w:customStyle="1" w:styleId="CurrentList2">
    <w:name w:val="Current List2"/>
    <w:uiPriority w:val="99"/>
    <w:rsid w:val="00F76167"/>
    <w:pPr>
      <w:numPr>
        <w:numId w:val="65"/>
      </w:numPr>
    </w:pPr>
  </w:style>
  <w:style w:type="numbering" w:customStyle="1" w:styleId="CurrentList3">
    <w:name w:val="Current List3"/>
    <w:uiPriority w:val="99"/>
    <w:rsid w:val="00D7671A"/>
    <w:pPr>
      <w:numPr>
        <w:numId w:val="67"/>
      </w:numPr>
    </w:pPr>
  </w:style>
  <w:style w:type="numbering" w:customStyle="1" w:styleId="CurrentList4">
    <w:name w:val="Current List4"/>
    <w:uiPriority w:val="99"/>
    <w:rsid w:val="00AA1478"/>
    <w:pPr>
      <w:numPr>
        <w:numId w:val="9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6401">
      <w:bodyDiv w:val="1"/>
      <w:marLeft w:val="0"/>
      <w:marRight w:val="0"/>
      <w:marTop w:val="0"/>
      <w:marBottom w:val="0"/>
      <w:divBdr>
        <w:top w:val="none" w:sz="0" w:space="0" w:color="auto"/>
        <w:left w:val="none" w:sz="0" w:space="0" w:color="auto"/>
        <w:bottom w:val="none" w:sz="0" w:space="0" w:color="auto"/>
        <w:right w:val="none" w:sz="0" w:space="0" w:color="auto"/>
      </w:divBdr>
    </w:div>
    <w:div w:id="8025614">
      <w:bodyDiv w:val="1"/>
      <w:marLeft w:val="0"/>
      <w:marRight w:val="0"/>
      <w:marTop w:val="0"/>
      <w:marBottom w:val="0"/>
      <w:divBdr>
        <w:top w:val="none" w:sz="0" w:space="0" w:color="auto"/>
        <w:left w:val="none" w:sz="0" w:space="0" w:color="auto"/>
        <w:bottom w:val="none" w:sz="0" w:space="0" w:color="auto"/>
        <w:right w:val="none" w:sz="0" w:space="0" w:color="auto"/>
      </w:divBdr>
      <w:divsChild>
        <w:div w:id="258366393">
          <w:marLeft w:val="0"/>
          <w:marRight w:val="0"/>
          <w:marTop w:val="0"/>
          <w:marBottom w:val="0"/>
          <w:divBdr>
            <w:top w:val="none" w:sz="0" w:space="0" w:color="auto"/>
            <w:left w:val="none" w:sz="0" w:space="0" w:color="auto"/>
            <w:bottom w:val="none" w:sz="0" w:space="0" w:color="auto"/>
            <w:right w:val="none" w:sz="0" w:space="0" w:color="auto"/>
          </w:divBdr>
        </w:div>
        <w:div w:id="743376009">
          <w:marLeft w:val="0"/>
          <w:marRight w:val="0"/>
          <w:marTop w:val="0"/>
          <w:marBottom w:val="0"/>
          <w:divBdr>
            <w:top w:val="none" w:sz="0" w:space="0" w:color="auto"/>
            <w:left w:val="none" w:sz="0" w:space="0" w:color="auto"/>
            <w:bottom w:val="none" w:sz="0" w:space="0" w:color="auto"/>
            <w:right w:val="none" w:sz="0" w:space="0" w:color="auto"/>
          </w:divBdr>
        </w:div>
        <w:div w:id="892737361">
          <w:marLeft w:val="0"/>
          <w:marRight w:val="0"/>
          <w:marTop w:val="0"/>
          <w:marBottom w:val="0"/>
          <w:divBdr>
            <w:top w:val="none" w:sz="0" w:space="0" w:color="auto"/>
            <w:left w:val="none" w:sz="0" w:space="0" w:color="auto"/>
            <w:bottom w:val="none" w:sz="0" w:space="0" w:color="auto"/>
            <w:right w:val="none" w:sz="0" w:space="0" w:color="auto"/>
          </w:divBdr>
        </w:div>
      </w:divsChild>
    </w:div>
    <w:div w:id="11927684">
      <w:bodyDiv w:val="1"/>
      <w:marLeft w:val="0"/>
      <w:marRight w:val="0"/>
      <w:marTop w:val="0"/>
      <w:marBottom w:val="0"/>
      <w:divBdr>
        <w:top w:val="none" w:sz="0" w:space="0" w:color="auto"/>
        <w:left w:val="none" w:sz="0" w:space="0" w:color="auto"/>
        <w:bottom w:val="none" w:sz="0" w:space="0" w:color="auto"/>
        <w:right w:val="none" w:sz="0" w:space="0" w:color="auto"/>
      </w:divBdr>
    </w:div>
    <w:div w:id="15271827">
      <w:bodyDiv w:val="1"/>
      <w:marLeft w:val="0"/>
      <w:marRight w:val="0"/>
      <w:marTop w:val="0"/>
      <w:marBottom w:val="0"/>
      <w:divBdr>
        <w:top w:val="none" w:sz="0" w:space="0" w:color="auto"/>
        <w:left w:val="none" w:sz="0" w:space="0" w:color="auto"/>
        <w:bottom w:val="none" w:sz="0" w:space="0" w:color="auto"/>
        <w:right w:val="none" w:sz="0" w:space="0" w:color="auto"/>
      </w:divBdr>
      <w:divsChild>
        <w:div w:id="369184770">
          <w:marLeft w:val="547"/>
          <w:marRight w:val="0"/>
          <w:marTop w:val="0"/>
          <w:marBottom w:val="0"/>
          <w:divBdr>
            <w:top w:val="none" w:sz="0" w:space="0" w:color="auto"/>
            <w:left w:val="none" w:sz="0" w:space="0" w:color="auto"/>
            <w:bottom w:val="none" w:sz="0" w:space="0" w:color="auto"/>
            <w:right w:val="none" w:sz="0" w:space="0" w:color="auto"/>
          </w:divBdr>
        </w:div>
      </w:divsChild>
    </w:div>
    <w:div w:id="20278388">
      <w:bodyDiv w:val="1"/>
      <w:marLeft w:val="0"/>
      <w:marRight w:val="0"/>
      <w:marTop w:val="0"/>
      <w:marBottom w:val="0"/>
      <w:divBdr>
        <w:top w:val="none" w:sz="0" w:space="0" w:color="auto"/>
        <w:left w:val="none" w:sz="0" w:space="0" w:color="auto"/>
        <w:bottom w:val="none" w:sz="0" w:space="0" w:color="auto"/>
        <w:right w:val="none" w:sz="0" w:space="0" w:color="auto"/>
      </w:divBdr>
    </w:div>
    <w:div w:id="31615812">
      <w:bodyDiv w:val="1"/>
      <w:marLeft w:val="0"/>
      <w:marRight w:val="0"/>
      <w:marTop w:val="0"/>
      <w:marBottom w:val="0"/>
      <w:divBdr>
        <w:top w:val="none" w:sz="0" w:space="0" w:color="auto"/>
        <w:left w:val="none" w:sz="0" w:space="0" w:color="auto"/>
        <w:bottom w:val="none" w:sz="0" w:space="0" w:color="auto"/>
        <w:right w:val="none" w:sz="0" w:space="0" w:color="auto"/>
      </w:divBdr>
      <w:divsChild>
        <w:div w:id="1448966109">
          <w:marLeft w:val="0"/>
          <w:marRight w:val="0"/>
          <w:marTop w:val="0"/>
          <w:marBottom w:val="0"/>
          <w:divBdr>
            <w:top w:val="none" w:sz="0" w:space="0" w:color="auto"/>
            <w:left w:val="none" w:sz="0" w:space="0" w:color="auto"/>
            <w:bottom w:val="none" w:sz="0" w:space="0" w:color="auto"/>
            <w:right w:val="none" w:sz="0" w:space="0" w:color="auto"/>
          </w:divBdr>
          <w:divsChild>
            <w:div w:id="824860501">
              <w:marLeft w:val="0"/>
              <w:marRight w:val="0"/>
              <w:marTop w:val="0"/>
              <w:marBottom w:val="0"/>
              <w:divBdr>
                <w:top w:val="none" w:sz="0" w:space="0" w:color="auto"/>
                <w:left w:val="none" w:sz="0" w:space="0" w:color="auto"/>
                <w:bottom w:val="none" w:sz="0" w:space="0" w:color="auto"/>
                <w:right w:val="none" w:sz="0" w:space="0" w:color="auto"/>
              </w:divBdr>
              <w:divsChild>
                <w:div w:id="544679449">
                  <w:marLeft w:val="0"/>
                  <w:marRight w:val="0"/>
                  <w:marTop w:val="0"/>
                  <w:marBottom w:val="0"/>
                  <w:divBdr>
                    <w:top w:val="none" w:sz="0" w:space="0" w:color="auto"/>
                    <w:left w:val="none" w:sz="0" w:space="0" w:color="auto"/>
                    <w:bottom w:val="none" w:sz="0" w:space="0" w:color="auto"/>
                    <w:right w:val="none" w:sz="0" w:space="0" w:color="auto"/>
                  </w:divBdr>
                  <w:divsChild>
                    <w:div w:id="1110658668">
                      <w:marLeft w:val="0"/>
                      <w:marRight w:val="0"/>
                      <w:marTop w:val="0"/>
                      <w:marBottom w:val="0"/>
                      <w:divBdr>
                        <w:top w:val="none" w:sz="0" w:space="0" w:color="auto"/>
                        <w:left w:val="none" w:sz="0" w:space="0" w:color="auto"/>
                        <w:bottom w:val="none" w:sz="0" w:space="0" w:color="auto"/>
                        <w:right w:val="none" w:sz="0" w:space="0" w:color="auto"/>
                      </w:divBdr>
                    </w:div>
                    <w:div w:id="138401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98034">
      <w:bodyDiv w:val="1"/>
      <w:marLeft w:val="0"/>
      <w:marRight w:val="0"/>
      <w:marTop w:val="0"/>
      <w:marBottom w:val="0"/>
      <w:divBdr>
        <w:top w:val="none" w:sz="0" w:space="0" w:color="auto"/>
        <w:left w:val="none" w:sz="0" w:space="0" w:color="auto"/>
        <w:bottom w:val="none" w:sz="0" w:space="0" w:color="auto"/>
        <w:right w:val="none" w:sz="0" w:space="0" w:color="auto"/>
      </w:divBdr>
    </w:div>
    <w:div w:id="33819534">
      <w:bodyDiv w:val="1"/>
      <w:marLeft w:val="0"/>
      <w:marRight w:val="0"/>
      <w:marTop w:val="0"/>
      <w:marBottom w:val="0"/>
      <w:divBdr>
        <w:top w:val="none" w:sz="0" w:space="0" w:color="auto"/>
        <w:left w:val="none" w:sz="0" w:space="0" w:color="auto"/>
        <w:bottom w:val="none" w:sz="0" w:space="0" w:color="auto"/>
        <w:right w:val="none" w:sz="0" w:space="0" w:color="auto"/>
      </w:divBdr>
    </w:div>
    <w:div w:id="35275073">
      <w:bodyDiv w:val="1"/>
      <w:marLeft w:val="0"/>
      <w:marRight w:val="0"/>
      <w:marTop w:val="0"/>
      <w:marBottom w:val="0"/>
      <w:divBdr>
        <w:top w:val="none" w:sz="0" w:space="0" w:color="auto"/>
        <w:left w:val="none" w:sz="0" w:space="0" w:color="auto"/>
        <w:bottom w:val="none" w:sz="0" w:space="0" w:color="auto"/>
        <w:right w:val="none" w:sz="0" w:space="0" w:color="auto"/>
      </w:divBdr>
      <w:divsChild>
        <w:div w:id="1164316029">
          <w:marLeft w:val="547"/>
          <w:marRight w:val="0"/>
          <w:marTop w:val="0"/>
          <w:marBottom w:val="0"/>
          <w:divBdr>
            <w:top w:val="none" w:sz="0" w:space="0" w:color="auto"/>
            <w:left w:val="none" w:sz="0" w:space="0" w:color="auto"/>
            <w:bottom w:val="none" w:sz="0" w:space="0" w:color="auto"/>
            <w:right w:val="none" w:sz="0" w:space="0" w:color="auto"/>
          </w:divBdr>
        </w:div>
      </w:divsChild>
    </w:div>
    <w:div w:id="35744725">
      <w:bodyDiv w:val="1"/>
      <w:marLeft w:val="0"/>
      <w:marRight w:val="0"/>
      <w:marTop w:val="0"/>
      <w:marBottom w:val="0"/>
      <w:divBdr>
        <w:top w:val="none" w:sz="0" w:space="0" w:color="auto"/>
        <w:left w:val="none" w:sz="0" w:space="0" w:color="auto"/>
        <w:bottom w:val="none" w:sz="0" w:space="0" w:color="auto"/>
        <w:right w:val="none" w:sz="0" w:space="0" w:color="auto"/>
      </w:divBdr>
    </w:div>
    <w:div w:id="36051946">
      <w:bodyDiv w:val="1"/>
      <w:marLeft w:val="0"/>
      <w:marRight w:val="0"/>
      <w:marTop w:val="0"/>
      <w:marBottom w:val="0"/>
      <w:divBdr>
        <w:top w:val="none" w:sz="0" w:space="0" w:color="auto"/>
        <w:left w:val="none" w:sz="0" w:space="0" w:color="auto"/>
        <w:bottom w:val="none" w:sz="0" w:space="0" w:color="auto"/>
        <w:right w:val="none" w:sz="0" w:space="0" w:color="auto"/>
      </w:divBdr>
      <w:divsChild>
        <w:div w:id="1265725771">
          <w:marLeft w:val="0"/>
          <w:marRight w:val="0"/>
          <w:marTop w:val="0"/>
          <w:marBottom w:val="0"/>
          <w:divBdr>
            <w:top w:val="none" w:sz="0" w:space="0" w:color="auto"/>
            <w:left w:val="none" w:sz="0" w:space="0" w:color="auto"/>
            <w:bottom w:val="none" w:sz="0" w:space="0" w:color="auto"/>
            <w:right w:val="none" w:sz="0" w:space="0" w:color="auto"/>
          </w:divBdr>
          <w:divsChild>
            <w:div w:id="723989589">
              <w:marLeft w:val="0"/>
              <w:marRight w:val="0"/>
              <w:marTop w:val="0"/>
              <w:marBottom w:val="0"/>
              <w:divBdr>
                <w:top w:val="none" w:sz="0" w:space="0" w:color="auto"/>
                <w:left w:val="none" w:sz="0" w:space="0" w:color="auto"/>
                <w:bottom w:val="none" w:sz="0" w:space="0" w:color="auto"/>
                <w:right w:val="none" w:sz="0" w:space="0" w:color="auto"/>
              </w:divBdr>
            </w:div>
          </w:divsChild>
        </w:div>
        <w:div w:id="1274020083">
          <w:marLeft w:val="0"/>
          <w:marRight w:val="0"/>
          <w:marTop w:val="0"/>
          <w:marBottom w:val="0"/>
          <w:divBdr>
            <w:top w:val="none" w:sz="0" w:space="0" w:color="auto"/>
            <w:left w:val="none" w:sz="0" w:space="0" w:color="auto"/>
            <w:bottom w:val="none" w:sz="0" w:space="0" w:color="auto"/>
            <w:right w:val="none" w:sz="0" w:space="0" w:color="auto"/>
          </w:divBdr>
          <w:divsChild>
            <w:div w:id="1666860983">
              <w:marLeft w:val="0"/>
              <w:marRight w:val="0"/>
              <w:marTop w:val="0"/>
              <w:marBottom w:val="0"/>
              <w:divBdr>
                <w:top w:val="none" w:sz="0" w:space="0" w:color="auto"/>
                <w:left w:val="none" w:sz="0" w:space="0" w:color="auto"/>
                <w:bottom w:val="none" w:sz="0" w:space="0" w:color="auto"/>
                <w:right w:val="none" w:sz="0" w:space="0" w:color="auto"/>
              </w:divBdr>
              <w:divsChild>
                <w:div w:id="237832375">
                  <w:marLeft w:val="0"/>
                  <w:marRight w:val="0"/>
                  <w:marTop w:val="0"/>
                  <w:marBottom w:val="0"/>
                  <w:divBdr>
                    <w:top w:val="none" w:sz="0" w:space="0" w:color="auto"/>
                    <w:left w:val="none" w:sz="0" w:space="0" w:color="auto"/>
                    <w:bottom w:val="none" w:sz="0" w:space="0" w:color="auto"/>
                    <w:right w:val="none" w:sz="0" w:space="0" w:color="auto"/>
                  </w:divBdr>
                  <w:divsChild>
                    <w:div w:id="259029561">
                      <w:marLeft w:val="0"/>
                      <w:marRight w:val="0"/>
                      <w:marTop w:val="0"/>
                      <w:marBottom w:val="0"/>
                      <w:divBdr>
                        <w:top w:val="none" w:sz="0" w:space="0" w:color="auto"/>
                        <w:left w:val="none" w:sz="0" w:space="0" w:color="auto"/>
                        <w:bottom w:val="none" w:sz="0" w:space="0" w:color="auto"/>
                        <w:right w:val="none" w:sz="0" w:space="0" w:color="auto"/>
                      </w:divBdr>
                      <w:divsChild>
                        <w:div w:id="593708557">
                          <w:marLeft w:val="0"/>
                          <w:marRight w:val="0"/>
                          <w:marTop w:val="0"/>
                          <w:marBottom w:val="0"/>
                          <w:divBdr>
                            <w:top w:val="none" w:sz="0" w:space="0" w:color="auto"/>
                            <w:left w:val="none" w:sz="0" w:space="0" w:color="auto"/>
                            <w:bottom w:val="none" w:sz="0" w:space="0" w:color="auto"/>
                            <w:right w:val="none" w:sz="0" w:space="0" w:color="auto"/>
                          </w:divBdr>
                        </w:div>
                      </w:divsChild>
                    </w:div>
                    <w:div w:id="2139913842">
                      <w:marLeft w:val="0"/>
                      <w:marRight w:val="0"/>
                      <w:marTop w:val="0"/>
                      <w:marBottom w:val="0"/>
                      <w:divBdr>
                        <w:top w:val="none" w:sz="0" w:space="0" w:color="auto"/>
                        <w:left w:val="none" w:sz="0" w:space="0" w:color="auto"/>
                        <w:bottom w:val="none" w:sz="0" w:space="0" w:color="auto"/>
                        <w:right w:val="none" w:sz="0" w:space="0" w:color="auto"/>
                      </w:divBdr>
                      <w:divsChild>
                        <w:div w:id="41254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006753">
      <w:bodyDiv w:val="1"/>
      <w:marLeft w:val="0"/>
      <w:marRight w:val="0"/>
      <w:marTop w:val="0"/>
      <w:marBottom w:val="0"/>
      <w:divBdr>
        <w:top w:val="none" w:sz="0" w:space="0" w:color="auto"/>
        <w:left w:val="none" w:sz="0" w:space="0" w:color="auto"/>
        <w:bottom w:val="none" w:sz="0" w:space="0" w:color="auto"/>
        <w:right w:val="none" w:sz="0" w:space="0" w:color="auto"/>
      </w:divBdr>
    </w:div>
    <w:div w:id="54134417">
      <w:bodyDiv w:val="1"/>
      <w:marLeft w:val="0"/>
      <w:marRight w:val="0"/>
      <w:marTop w:val="0"/>
      <w:marBottom w:val="0"/>
      <w:divBdr>
        <w:top w:val="none" w:sz="0" w:space="0" w:color="auto"/>
        <w:left w:val="none" w:sz="0" w:space="0" w:color="auto"/>
        <w:bottom w:val="none" w:sz="0" w:space="0" w:color="auto"/>
        <w:right w:val="none" w:sz="0" w:space="0" w:color="auto"/>
      </w:divBdr>
    </w:div>
    <w:div w:id="57947231">
      <w:bodyDiv w:val="1"/>
      <w:marLeft w:val="0"/>
      <w:marRight w:val="0"/>
      <w:marTop w:val="0"/>
      <w:marBottom w:val="0"/>
      <w:divBdr>
        <w:top w:val="none" w:sz="0" w:space="0" w:color="auto"/>
        <w:left w:val="none" w:sz="0" w:space="0" w:color="auto"/>
        <w:bottom w:val="none" w:sz="0" w:space="0" w:color="auto"/>
        <w:right w:val="none" w:sz="0" w:space="0" w:color="auto"/>
      </w:divBdr>
    </w:div>
    <w:div w:id="58552522">
      <w:bodyDiv w:val="1"/>
      <w:marLeft w:val="0"/>
      <w:marRight w:val="0"/>
      <w:marTop w:val="0"/>
      <w:marBottom w:val="0"/>
      <w:divBdr>
        <w:top w:val="none" w:sz="0" w:space="0" w:color="auto"/>
        <w:left w:val="none" w:sz="0" w:space="0" w:color="auto"/>
        <w:bottom w:val="none" w:sz="0" w:space="0" w:color="auto"/>
        <w:right w:val="none" w:sz="0" w:space="0" w:color="auto"/>
      </w:divBdr>
    </w:div>
    <w:div w:id="59527071">
      <w:bodyDiv w:val="1"/>
      <w:marLeft w:val="0"/>
      <w:marRight w:val="0"/>
      <w:marTop w:val="0"/>
      <w:marBottom w:val="0"/>
      <w:divBdr>
        <w:top w:val="none" w:sz="0" w:space="0" w:color="auto"/>
        <w:left w:val="none" w:sz="0" w:space="0" w:color="auto"/>
        <w:bottom w:val="none" w:sz="0" w:space="0" w:color="auto"/>
        <w:right w:val="none" w:sz="0" w:space="0" w:color="auto"/>
      </w:divBdr>
    </w:div>
    <w:div w:id="59599224">
      <w:bodyDiv w:val="1"/>
      <w:marLeft w:val="0"/>
      <w:marRight w:val="0"/>
      <w:marTop w:val="0"/>
      <w:marBottom w:val="0"/>
      <w:divBdr>
        <w:top w:val="none" w:sz="0" w:space="0" w:color="auto"/>
        <w:left w:val="none" w:sz="0" w:space="0" w:color="auto"/>
        <w:bottom w:val="none" w:sz="0" w:space="0" w:color="auto"/>
        <w:right w:val="none" w:sz="0" w:space="0" w:color="auto"/>
      </w:divBdr>
    </w:div>
    <w:div w:id="69543060">
      <w:bodyDiv w:val="1"/>
      <w:marLeft w:val="0"/>
      <w:marRight w:val="0"/>
      <w:marTop w:val="0"/>
      <w:marBottom w:val="0"/>
      <w:divBdr>
        <w:top w:val="none" w:sz="0" w:space="0" w:color="auto"/>
        <w:left w:val="none" w:sz="0" w:space="0" w:color="auto"/>
        <w:bottom w:val="none" w:sz="0" w:space="0" w:color="auto"/>
        <w:right w:val="none" w:sz="0" w:space="0" w:color="auto"/>
      </w:divBdr>
      <w:divsChild>
        <w:div w:id="232352646">
          <w:marLeft w:val="0"/>
          <w:marRight w:val="0"/>
          <w:marTop w:val="0"/>
          <w:marBottom w:val="0"/>
          <w:divBdr>
            <w:top w:val="none" w:sz="0" w:space="0" w:color="auto"/>
            <w:left w:val="none" w:sz="0" w:space="0" w:color="auto"/>
            <w:bottom w:val="none" w:sz="0" w:space="0" w:color="auto"/>
            <w:right w:val="none" w:sz="0" w:space="0" w:color="auto"/>
          </w:divBdr>
          <w:divsChild>
            <w:div w:id="1441222645">
              <w:marLeft w:val="0"/>
              <w:marRight w:val="0"/>
              <w:marTop w:val="0"/>
              <w:marBottom w:val="0"/>
              <w:divBdr>
                <w:top w:val="none" w:sz="0" w:space="0" w:color="auto"/>
                <w:left w:val="none" w:sz="0" w:space="0" w:color="auto"/>
                <w:bottom w:val="none" w:sz="0" w:space="0" w:color="auto"/>
                <w:right w:val="none" w:sz="0" w:space="0" w:color="auto"/>
              </w:divBdr>
              <w:divsChild>
                <w:div w:id="211503478">
                  <w:marLeft w:val="0"/>
                  <w:marRight w:val="0"/>
                  <w:marTop w:val="0"/>
                  <w:marBottom w:val="0"/>
                  <w:divBdr>
                    <w:top w:val="none" w:sz="0" w:space="0" w:color="auto"/>
                    <w:left w:val="none" w:sz="0" w:space="0" w:color="auto"/>
                    <w:bottom w:val="none" w:sz="0" w:space="0" w:color="auto"/>
                    <w:right w:val="none" w:sz="0" w:space="0" w:color="auto"/>
                  </w:divBdr>
                  <w:divsChild>
                    <w:div w:id="142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631142">
          <w:marLeft w:val="0"/>
          <w:marRight w:val="0"/>
          <w:marTop w:val="0"/>
          <w:marBottom w:val="0"/>
          <w:divBdr>
            <w:top w:val="none" w:sz="0" w:space="0" w:color="auto"/>
            <w:left w:val="none" w:sz="0" w:space="0" w:color="auto"/>
            <w:bottom w:val="none" w:sz="0" w:space="0" w:color="auto"/>
            <w:right w:val="none" w:sz="0" w:space="0" w:color="auto"/>
          </w:divBdr>
          <w:divsChild>
            <w:div w:id="338896293">
              <w:marLeft w:val="0"/>
              <w:marRight w:val="0"/>
              <w:marTop w:val="0"/>
              <w:marBottom w:val="0"/>
              <w:divBdr>
                <w:top w:val="none" w:sz="0" w:space="0" w:color="auto"/>
                <w:left w:val="none" w:sz="0" w:space="0" w:color="auto"/>
                <w:bottom w:val="none" w:sz="0" w:space="0" w:color="auto"/>
                <w:right w:val="none" w:sz="0" w:space="0" w:color="auto"/>
              </w:divBdr>
              <w:divsChild>
                <w:div w:id="777990972">
                  <w:marLeft w:val="0"/>
                  <w:marRight w:val="0"/>
                  <w:marTop w:val="0"/>
                  <w:marBottom w:val="0"/>
                  <w:divBdr>
                    <w:top w:val="none" w:sz="0" w:space="0" w:color="auto"/>
                    <w:left w:val="none" w:sz="0" w:space="0" w:color="auto"/>
                    <w:bottom w:val="none" w:sz="0" w:space="0" w:color="auto"/>
                    <w:right w:val="none" w:sz="0" w:space="0" w:color="auto"/>
                  </w:divBdr>
                  <w:divsChild>
                    <w:div w:id="52625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38336">
      <w:bodyDiv w:val="1"/>
      <w:marLeft w:val="0"/>
      <w:marRight w:val="0"/>
      <w:marTop w:val="0"/>
      <w:marBottom w:val="0"/>
      <w:divBdr>
        <w:top w:val="none" w:sz="0" w:space="0" w:color="auto"/>
        <w:left w:val="none" w:sz="0" w:space="0" w:color="auto"/>
        <w:bottom w:val="none" w:sz="0" w:space="0" w:color="auto"/>
        <w:right w:val="none" w:sz="0" w:space="0" w:color="auto"/>
      </w:divBdr>
    </w:div>
    <w:div w:id="78259717">
      <w:bodyDiv w:val="1"/>
      <w:marLeft w:val="0"/>
      <w:marRight w:val="0"/>
      <w:marTop w:val="0"/>
      <w:marBottom w:val="0"/>
      <w:divBdr>
        <w:top w:val="none" w:sz="0" w:space="0" w:color="auto"/>
        <w:left w:val="none" w:sz="0" w:space="0" w:color="auto"/>
        <w:bottom w:val="none" w:sz="0" w:space="0" w:color="auto"/>
        <w:right w:val="none" w:sz="0" w:space="0" w:color="auto"/>
      </w:divBdr>
    </w:div>
    <w:div w:id="83963521">
      <w:bodyDiv w:val="1"/>
      <w:marLeft w:val="0"/>
      <w:marRight w:val="0"/>
      <w:marTop w:val="0"/>
      <w:marBottom w:val="0"/>
      <w:divBdr>
        <w:top w:val="none" w:sz="0" w:space="0" w:color="auto"/>
        <w:left w:val="none" w:sz="0" w:space="0" w:color="auto"/>
        <w:bottom w:val="none" w:sz="0" w:space="0" w:color="auto"/>
        <w:right w:val="none" w:sz="0" w:space="0" w:color="auto"/>
      </w:divBdr>
    </w:div>
    <w:div w:id="91708194">
      <w:bodyDiv w:val="1"/>
      <w:marLeft w:val="0"/>
      <w:marRight w:val="0"/>
      <w:marTop w:val="0"/>
      <w:marBottom w:val="0"/>
      <w:divBdr>
        <w:top w:val="none" w:sz="0" w:space="0" w:color="auto"/>
        <w:left w:val="none" w:sz="0" w:space="0" w:color="auto"/>
        <w:bottom w:val="none" w:sz="0" w:space="0" w:color="auto"/>
        <w:right w:val="none" w:sz="0" w:space="0" w:color="auto"/>
      </w:divBdr>
    </w:div>
    <w:div w:id="94905274">
      <w:bodyDiv w:val="1"/>
      <w:marLeft w:val="0"/>
      <w:marRight w:val="0"/>
      <w:marTop w:val="0"/>
      <w:marBottom w:val="0"/>
      <w:divBdr>
        <w:top w:val="none" w:sz="0" w:space="0" w:color="auto"/>
        <w:left w:val="none" w:sz="0" w:space="0" w:color="auto"/>
        <w:bottom w:val="none" w:sz="0" w:space="0" w:color="auto"/>
        <w:right w:val="none" w:sz="0" w:space="0" w:color="auto"/>
      </w:divBdr>
    </w:div>
    <w:div w:id="102119733">
      <w:bodyDiv w:val="1"/>
      <w:marLeft w:val="0"/>
      <w:marRight w:val="0"/>
      <w:marTop w:val="0"/>
      <w:marBottom w:val="0"/>
      <w:divBdr>
        <w:top w:val="none" w:sz="0" w:space="0" w:color="auto"/>
        <w:left w:val="none" w:sz="0" w:space="0" w:color="auto"/>
        <w:bottom w:val="none" w:sz="0" w:space="0" w:color="auto"/>
        <w:right w:val="none" w:sz="0" w:space="0" w:color="auto"/>
      </w:divBdr>
    </w:div>
    <w:div w:id="112015735">
      <w:bodyDiv w:val="1"/>
      <w:marLeft w:val="0"/>
      <w:marRight w:val="0"/>
      <w:marTop w:val="0"/>
      <w:marBottom w:val="0"/>
      <w:divBdr>
        <w:top w:val="none" w:sz="0" w:space="0" w:color="auto"/>
        <w:left w:val="none" w:sz="0" w:space="0" w:color="auto"/>
        <w:bottom w:val="none" w:sz="0" w:space="0" w:color="auto"/>
        <w:right w:val="none" w:sz="0" w:space="0" w:color="auto"/>
      </w:divBdr>
      <w:divsChild>
        <w:div w:id="4283358">
          <w:marLeft w:val="0"/>
          <w:marRight w:val="0"/>
          <w:marTop w:val="0"/>
          <w:marBottom w:val="0"/>
          <w:divBdr>
            <w:top w:val="none" w:sz="0" w:space="0" w:color="auto"/>
            <w:left w:val="none" w:sz="0" w:space="0" w:color="auto"/>
            <w:bottom w:val="none" w:sz="0" w:space="0" w:color="auto"/>
            <w:right w:val="none" w:sz="0" w:space="0" w:color="auto"/>
          </w:divBdr>
          <w:divsChild>
            <w:div w:id="1153717624">
              <w:marLeft w:val="0"/>
              <w:marRight w:val="0"/>
              <w:marTop w:val="0"/>
              <w:marBottom w:val="0"/>
              <w:divBdr>
                <w:top w:val="none" w:sz="0" w:space="0" w:color="auto"/>
                <w:left w:val="none" w:sz="0" w:space="0" w:color="auto"/>
                <w:bottom w:val="none" w:sz="0" w:space="0" w:color="auto"/>
                <w:right w:val="none" w:sz="0" w:space="0" w:color="auto"/>
              </w:divBdr>
              <w:divsChild>
                <w:div w:id="1818254274">
                  <w:marLeft w:val="0"/>
                  <w:marRight w:val="0"/>
                  <w:marTop w:val="0"/>
                  <w:marBottom w:val="0"/>
                  <w:divBdr>
                    <w:top w:val="none" w:sz="0" w:space="0" w:color="auto"/>
                    <w:left w:val="none" w:sz="0" w:space="0" w:color="auto"/>
                    <w:bottom w:val="none" w:sz="0" w:space="0" w:color="auto"/>
                    <w:right w:val="none" w:sz="0" w:space="0" w:color="auto"/>
                  </w:divBdr>
                  <w:divsChild>
                    <w:div w:id="202743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735952">
          <w:marLeft w:val="0"/>
          <w:marRight w:val="0"/>
          <w:marTop w:val="0"/>
          <w:marBottom w:val="0"/>
          <w:divBdr>
            <w:top w:val="none" w:sz="0" w:space="0" w:color="auto"/>
            <w:left w:val="none" w:sz="0" w:space="0" w:color="auto"/>
            <w:bottom w:val="none" w:sz="0" w:space="0" w:color="auto"/>
            <w:right w:val="none" w:sz="0" w:space="0" w:color="auto"/>
          </w:divBdr>
          <w:divsChild>
            <w:div w:id="1137576025">
              <w:marLeft w:val="0"/>
              <w:marRight w:val="0"/>
              <w:marTop w:val="0"/>
              <w:marBottom w:val="0"/>
              <w:divBdr>
                <w:top w:val="none" w:sz="0" w:space="0" w:color="auto"/>
                <w:left w:val="none" w:sz="0" w:space="0" w:color="auto"/>
                <w:bottom w:val="none" w:sz="0" w:space="0" w:color="auto"/>
                <w:right w:val="none" w:sz="0" w:space="0" w:color="auto"/>
              </w:divBdr>
              <w:divsChild>
                <w:div w:id="2049647293">
                  <w:marLeft w:val="0"/>
                  <w:marRight w:val="0"/>
                  <w:marTop w:val="0"/>
                  <w:marBottom w:val="0"/>
                  <w:divBdr>
                    <w:top w:val="none" w:sz="0" w:space="0" w:color="auto"/>
                    <w:left w:val="none" w:sz="0" w:space="0" w:color="auto"/>
                    <w:bottom w:val="none" w:sz="0" w:space="0" w:color="auto"/>
                    <w:right w:val="none" w:sz="0" w:space="0" w:color="auto"/>
                  </w:divBdr>
                  <w:divsChild>
                    <w:div w:id="1997607223">
                      <w:marLeft w:val="0"/>
                      <w:marRight w:val="0"/>
                      <w:marTop w:val="0"/>
                      <w:marBottom w:val="0"/>
                      <w:divBdr>
                        <w:top w:val="none" w:sz="0" w:space="0" w:color="auto"/>
                        <w:left w:val="none" w:sz="0" w:space="0" w:color="auto"/>
                        <w:bottom w:val="none" w:sz="0" w:space="0" w:color="auto"/>
                        <w:right w:val="none" w:sz="0" w:space="0" w:color="auto"/>
                      </w:divBdr>
                      <w:divsChild>
                        <w:div w:id="1718964580">
                          <w:marLeft w:val="0"/>
                          <w:marRight w:val="0"/>
                          <w:marTop w:val="0"/>
                          <w:marBottom w:val="0"/>
                          <w:divBdr>
                            <w:top w:val="none" w:sz="0" w:space="0" w:color="auto"/>
                            <w:left w:val="none" w:sz="0" w:space="0" w:color="auto"/>
                            <w:bottom w:val="none" w:sz="0" w:space="0" w:color="auto"/>
                            <w:right w:val="none" w:sz="0" w:space="0" w:color="auto"/>
                          </w:divBdr>
                          <w:divsChild>
                            <w:div w:id="1587109020">
                              <w:marLeft w:val="0"/>
                              <w:marRight w:val="0"/>
                              <w:marTop w:val="0"/>
                              <w:marBottom w:val="0"/>
                              <w:divBdr>
                                <w:top w:val="none" w:sz="0" w:space="0" w:color="auto"/>
                                <w:left w:val="none" w:sz="0" w:space="0" w:color="auto"/>
                                <w:bottom w:val="none" w:sz="0" w:space="0" w:color="auto"/>
                                <w:right w:val="none" w:sz="0" w:space="0" w:color="auto"/>
                              </w:divBdr>
                              <w:divsChild>
                                <w:div w:id="1814642108">
                                  <w:marLeft w:val="0"/>
                                  <w:marRight w:val="0"/>
                                  <w:marTop w:val="0"/>
                                  <w:marBottom w:val="0"/>
                                  <w:divBdr>
                                    <w:top w:val="none" w:sz="0" w:space="0" w:color="auto"/>
                                    <w:left w:val="none" w:sz="0" w:space="0" w:color="auto"/>
                                    <w:bottom w:val="none" w:sz="0" w:space="0" w:color="auto"/>
                                    <w:right w:val="none" w:sz="0" w:space="0" w:color="auto"/>
                                  </w:divBdr>
                                  <w:divsChild>
                                    <w:div w:id="1242790760">
                                      <w:marLeft w:val="0"/>
                                      <w:marRight w:val="0"/>
                                      <w:marTop w:val="0"/>
                                      <w:marBottom w:val="0"/>
                                      <w:divBdr>
                                        <w:top w:val="none" w:sz="0" w:space="0" w:color="auto"/>
                                        <w:left w:val="none" w:sz="0" w:space="0" w:color="auto"/>
                                        <w:bottom w:val="none" w:sz="0" w:space="0" w:color="auto"/>
                                        <w:right w:val="none" w:sz="0" w:space="0" w:color="auto"/>
                                      </w:divBdr>
                                      <w:divsChild>
                                        <w:div w:id="1378974010">
                                          <w:marLeft w:val="0"/>
                                          <w:marRight w:val="0"/>
                                          <w:marTop w:val="0"/>
                                          <w:marBottom w:val="0"/>
                                          <w:divBdr>
                                            <w:top w:val="none" w:sz="0" w:space="0" w:color="auto"/>
                                            <w:left w:val="none" w:sz="0" w:space="0" w:color="auto"/>
                                            <w:bottom w:val="none" w:sz="0" w:space="0" w:color="auto"/>
                                            <w:right w:val="none" w:sz="0" w:space="0" w:color="auto"/>
                                          </w:divBdr>
                                          <w:divsChild>
                                            <w:div w:id="1288002755">
                                              <w:marLeft w:val="0"/>
                                              <w:marRight w:val="0"/>
                                              <w:marTop w:val="0"/>
                                              <w:marBottom w:val="0"/>
                                              <w:divBdr>
                                                <w:top w:val="none" w:sz="0" w:space="0" w:color="auto"/>
                                                <w:left w:val="none" w:sz="0" w:space="0" w:color="auto"/>
                                                <w:bottom w:val="none" w:sz="0" w:space="0" w:color="auto"/>
                                                <w:right w:val="none" w:sz="0" w:space="0" w:color="auto"/>
                                              </w:divBdr>
                                              <w:divsChild>
                                                <w:div w:id="98936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4065184">
      <w:bodyDiv w:val="1"/>
      <w:marLeft w:val="0"/>
      <w:marRight w:val="0"/>
      <w:marTop w:val="0"/>
      <w:marBottom w:val="0"/>
      <w:divBdr>
        <w:top w:val="none" w:sz="0" w:space="0" w:color="auto"/>
        <w:left w:val="none" w:sz="0" w:space="0" w:color="auto"/>
        <w:bottom w:val="none" w:sz="0" w:space="0" w:color="auto"/>
        <w:right w:val="none" w:sz="0" w:space="0" w:color="auto"/>
      </w:divBdr>
    </w:div>
    <w:div w:id="123929800">
      <w:bodyDiv w:val="1"/>
      <w:marLeft w:val="0"/>
      <w:marRight w:val="0"/>
      <w:marTop w:val="0"/>
      <w:marBottom w:val="0"/>
      <w:divBdr>
        <w:top w:val="none" w:sz="0" w:space="0" w:color="auto"/>
        <w:left w:val="none" w:sz="0" w:space="0" w:color="auto"/>
        <w:bottom w:val="none" w:sz="0" w:space="0" w:color="auto"/>
        <w:right w:val="none" w:sz="0" w:space="0" w:color="auto"/>
      </w:divBdr>
    </w:div>
    <w:div w:id="126824359">
      <w:bodyDiv w:val="1"/>
      <w:marLeft w:val="0"/>
      <w:marRight w:val="0"/>
      <w:marTop w:val="0"/>
      <w:marBottom w:val="0"/>
      <w:divBdr>
        <w:top w:val="none" w:sz="0" w:space="0" w:color="auto"/>
        <w:left w:val="none" w:sz="0" w:space="0" w:color="auto"/>
        <w:bottom w:val="none" w:sz="0" w:space="0" w:color="auto"/>
        <w:right w:val="none" w:sz="0" w:space="0" w:color="auto"/>
      </w:divBdr>
      <w:divsChild>
        <w:div w:id="1528594054">
          <w:marLeft w:val="547"/>
          <w:marRight w:val="0"/>
          <w:marTop w:val="0"/>
          <w:marBottom w:val="0"/>
          <w:divBdr>
            <w:top w:val="none" w:sz="0" w:space="0" w:color="auto"/>
            <w:left w:val="none" w:sz="0" w:space="0" w:color="auto"/>
            <w:bottom w:val="none" w:sz="0" w:space="0" w:color="auto"/>
            <w:right w:val="none" w:sz="0" w:space="0" w:color="auto"/>
          </w:divBdr>
        </w:div>
      </w:divsChild>
    </w:div>
    <w:div w:id="130900688">
      <w:bodyDiv w:val="1"/>
      <w:marLeft w:val="0"/>
      <w:marRight w:val="0"/>
      <w:marTop w:val="0"/>
      <w:marBottom w:val="0"/>
      <w:divBdr>
        <w:top w:val="none" w:sz="0" w:space="0" w:color="auto"/>
        <w:left w:val="none" w:sz="0" w:space="0" w:color="auto"/>
        <w:bottom w:val="none" w:sz="0" w:space="0" w:color="auto"/>
        <w:right w:val="none" w:sz="0" w:space="0" w:color="auto"/>
      </w:divBdr>
      <w:divsChild>
        <w:div w:id="1233546127">
          <w:marLeft w:val="547"/>
          <w:marRight w:val="0"/>
          <w:marTop w:val="0"/>
          <w:marBottom w:val="0"/>
          <w:divBdr>
            <w:top w:val="none" w:sz="0" w:space="0" w:color="auto"/>
            <w:left w:val="none" w:sz="0" w:space="0" w:color="auto"/>
            <w:bottom w:val="none" w:sz="0" w:space="0" w:color="auto"/>
            <w:right w:val="none" w:sz="0" w:space="0" w:color="auto"/>
          </w:divBdr>
        </w:div>
      </w:divsChild>
    </w:div>
    <w:div w:id="139737756">
      <w:bodyDiv w:val="1"/>
      <w:marLeft w:val="0"/>
      <w:marRight w:val="0"/>
      <w:marTop w:val="0"/>
      <w:marBottom w:val="0"/>
      <w:divBdr>
        <w:top w:val="none" w:sz="0" w:space="0" w:color="auto"/>
        <w:left w:val="none" w:sz="0" w:space="0" w:color="auto"/>
        <w:bottom w:val="none" w:sz="0" w:space="0" w:color="auto"/>
        <w:right w:val="none" w:sz="0" w:space="0" w:color="auto"/>
      </w:divBdr>
    </w:div>
    <w:div w:id="146165131">
      <w:bodyDiv w:val="1"/>
      <w:marLeft w:val="0"/>
      <w:marRight w:val="0"/>
      <w:marTop w:val="0"/>
      <w:marBottom w:val="0"/>
      <w:divBdr>
        <w:top w:val="none" w:sz="0" w:space="0" w:color="auto"/>
        <w:left w:val="none" w:sz="0" w:space="0" w:color="auto"/>
        <w:bottom w:val="none" w:sz="0" w:space="0" w:color="auto"/>
        <w:right w:val="none" w:sz="0" w:space="0" w:color="auto"/>
      </w:divBdr>
    </w:div>
    <w:div w:id="153229970">
      <w:bodyDiv w:val="1"/>
      <w:marLeft w:val="0"/>
      <w:marRight w:val="0"/>
      <w:marTop w:val="0"/>
      <w:marBottom w:val="0"/>
      <w:divBdr>
        <w:top w:val="none" w:sz="0" w:space="0" w:color="auto"/>
        <w:left w:val="none" w:sz="0" w:space="0" w:color="auto"/>
        <w:bottom w:val="none" w:sz="0" w:space="0" w:color="auto"/>
        <w:right w:val="none" w:sz="0" w:space="0" w:color="auto"/>
      </w:divBdr>
    </w:div>
    <w:div w:id="154880222">
      <w:bodyDiv w:val="1"/>
      <w:marLeft w:val="0"/>
      <w:marRight w:val="0"/>
      <w:marTop w:val="0"/>
      <w:marBottom w:val="0"/>
      <w:divBdr>
        <w:top w:val="none" w:sz="0" w:space="0" w:color="auto"/>
        <w:left w:val="none" w:sz="0" w:space="0" w:color="auto"/>
        <w:bottom w:val="none" w:sz="0" w:space="0" w:color="auto"/>
        <w:right w:val="none" w:sz="0" w:space="0" w:color="auto"/>
      </w:divBdr>
    </w:div>
    <w:div w:id="158160500">
      <w:bodyDiv w:val="1"/>
      <w:marLeft w:val="0"/>
      <w:marRight w:val="0"/>
      <w:marTop w:val="0"/>
      <w:marBottom w:val="0"/>
      <w:divBdr>
        <w:top w:val="none" w:sz="0" w:space="0" w:color="auto"/>
        <w:left w:val="none" w:sz="0" w:space="0" w:color="auto"/>
        <w:bottom w:val="none" w:sz="0" w:space="0" w:color="auto"/>
        <w:right w:val="none" w:sz="0" w:space="0" w:color="auto"/>
      </w:divBdr>
    </w:div>
    <w:div w:id="162742344">
      <w:bodyDiv w:val="1"/>
      <w:marLeft w:val="0"/>
      <w:marRight w:val="0"/>
      <w:marTop w:val="0"/>
      <w:marBottom w:val="0"/>
      <w:divBdr>
        <w:top w:val="none" w:sz="0" w:space="0" w:color="auto"/>
        <w:left w:val="none" w:sz="0" w:space="0" w:color="auto"/>
        <w:bottom w:val="none" w:sz="0" w:space="0" w:color="auto"/>
        <w:right w:val="none" w:sz="0" w:space="0" w:color="auto"/>
      </w:divBdr>
    </w:div>
    <w:div w:id="163791075">
      <w:bodyDiv w:val="1"/>
      <w:marLeft w:val="0"/>
      <w:marRight w:val="0"/>
      <w:marTop w:val="0"/>
      <w:marBottom w:val="0"/>
      <w:divBdr>
        <w:top w:val="none" w:sz="0" w:space="0" w:color="auto"/>
        <w:left w:val="none" w:sz="0" w:space="0" w:color="auto"/>
        <w:bottom w:val="none" w:sz="0" w:space="0" w:color="auto"/>
        <w:right w:val="none" w:sz="0" w:space="0" w:color="auto"/>
      </w:divBdr>
    </w:div>
    <w:div w:id="168057852">
      <w:bodyDiv w:val="1"/>
      <w:marLeft w:val="0"/>
      <w:marRight w:val="0"/>
      <w:marTop w:val="0"/>
      <w:marBottom w:val="0"/>
      <w:divBdr>
        <w:top w:val="none" w:sz="0" w:space="0" w:color="auto"/>
        <w:left w:val="none" w:sz="0" w:space="0" w:color="auto"/>
        <w:bottom w:val="none" w:sz="0" w:space="0" w:color="auto"/>
        <w:right w:val="none" w:sz="0" w:space="0" w:color="auto"/>
      </w:divBdr>
    </w:div>
    <w:div w:id="169106976">
      <w:bodyDiv w:val="1"/>
      <w:marLeft w:val="0"/>
      <w:marRight w:val="0"/>
      <w:marTop w:val="0"/>
      <w:marBottom w:val="0"/>
      <w:divBdr>
        <w:top w:val="none" w:sz="0" w:space="0" w:color="auto"/>
        <w:left w:val="none" w:sz="0" w:space="0" w:color="auto"/>
        <w:bottom w:val="none" w:sz="0" w:space="0" w:color="auto"/>
        <w:right w:val="none" w:sz="0" w:space="0" w:color="auto"/>
      </w:divBdr>
      <w:divsChild>
        <w:div w:id="317267375">
          <w:marLeft w:val="0"/>
          <w:marRight w:val="0"/>
          <w:marTop w:val="0"/>
          <w:marBottom w:val="0"/>
          <w:divBdr>
            <w:top w:val="none" w:sz="0" w:space="0" w:color="auto"/>
            <w:left w:val="none" w:sz="0" w:space="0" w:color="auto"/>
            <w:bottom w:val="none" w:sz="0" w:space="0" w:color="auto"/>
            <w:right w:val="none" w:sz="0" w:space="0" w:color="auto"/>
          </w:divBdr>
        </w:div>
        <w:div w:id="1120996986">
          <w:marLeft w:val="0"/>
          <w:marRight w:val="0"/>
          <w:marTop w:val="0"/>
          <w:marBottom w:val="0"/>
          <w:divBdr>
            <w:top w:val="none" w:sz="0" w:space="0" w:color="auto"/>
            <w:left w:val="none" w:sz="0" w:space="0" w:color="auto"/>
            <w:bottom w:val="none" w:sz="0" w:space="0" w:color="auto"/>
            <w:right w:val="none" w:sz="0" w:space="0" w:color="auto"/>
          </w:divBdr>
        </w:div>
        <w:div w:id="1371105157">
          <w:marLeft w:val="0"/>
          <w:marRight w:val="0"/>
          <w:marTop w:val="0"/>
          <w:marBottom w:val="0"/>
          <w:divBdr>
            <w:top w:val="none" w:sz="0" w:space="0" w:color="auto"/>
            <w:left w:val="none" w:sz="0" w:space="0" w:color="auto"/>
            <w:bottom w:val="none" w:sz="0" w:space="0" w:color="auto"/>
            <w:right w:val="none" w:sz="0" w:space="0" w:color="auto"/>
          </w:divBdr>
        </w:div>
        <w:div w:id="2014718819">
          <w:marLeft w:val="0"/>
          <w:marRight w:val="0"/>
          <w:marTop w:val="0"/>
          <w:marBottom w:val="0"/>
          <w:divBdr>
            <w:top w:val="none" w:sz="0" w:space="0" w:color="auto"/>
            <w:left w:val="none" w:sz="0" w:space="0" w:color="auto"/>
            <w:bottom w:val="none" w:sz="0" w:space="0" w:color="auto"/>
            <w:right w:val="none" w:sz="0" w:space="0" w:color="auto"/>
          </w:divBdr>
        </w:div>
      </w:divsChild>
    </w:div>
    <w:div w:id="184682677">
      <w:bodyDiv w:val="1"/>
      <w:marLeft w:val="0"/>
      <w:marRight w:val="0"/>
      <w:marTop w:val="0"/>
      <w:marBottom w:val="0"/>
      <w:divBdr>
        <w:top w:val="none" w:sz="0" w:space="0" w:color="auto"/>
        <w:left w:val="none" w:sz="0" w:space="0" w:color="auto"/>
        <w:bottom w:val="none" w:sz="0" w:space="0" w:color="auto"/>
        <w:right w:val="none" w:sz="0" w:space="0" w:color="auto"/>
      </w:divBdr>
      <w:divsChild>
        <w:div w:id="2058972528">
          <w:marLeft w:val="0"/>
          <w:marRight w:val="0"/>
          <w:marTop w:val="0"/>
          <w:marBottom w:val="0"/>
          <w:divBdr>
            <w:top w:val="none" w:sz="0" w:space="0" w:color="auto"/>
            <w:left w:val="none" w:sz="0" w:space="0" w:color="auto"/>
            <w:bottom w:val="none" w:sz="0" w:space="0" w:color="auto"/>
            <w:right w:val="none" w:sz="0" w:space="0" w:color="auto"/>
          </w:divBdr>
          <w:divsChild>
            <w:div w:id="580942963">
              <w:marLeft w:val="0"/>
              <w:marRight w:val="0"/>
              <w:marTop w:val="0"/>
              <w:marBottom w:val="0"/>
              <w:divBdr>
                <w:top w:val="none" w:sz="0" w:space="0" w:color="auto"/>
                <w:left w:val="none" w:sz="0" w:space="0" w:color="auto"/>
                <w:bottom w:val="none" w:sz="0" w:space="0" w:color="auto"/>
                <w:right w:val="none" w:sz="0" w:space="0" w:color="auto"/>
              </w:divBdr>
              <w:divsChild>
                <w:div w:id="1518884904">
                  <w:marLeft w:val="0"/>
                  <w:marRight w:val="0"/>
                  <w:marTop w:val="0"/>
                  <w:marBottom w:val="0"/>
                  <w:divBdr>
                    <w:top w:val="none" w:sz="0" w:space="0" w:color="auto"/>
                    <w:left w:val="none" w:sz="0" w:space="0" w:color="auto"/>
                    <w:bottom w:val="none" w:sz="0" w:space="0" w:color="auto"/>
                    <w:right w:val="none" w:sz="0" w:space="0" w:color="auto"/>
                  </w:divBdr>
                  <w:divsChild>
                    <w:div w:id="15837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86877">
      <w:bodyDiv w:val="1"/>
      <w:marLeft w:val="0"/>
      <w:marRight w:val="0"/>
      <w:marTop w:val="0"/>
      <w:marBottom w:val="0"/>
      <w:divBdr>
        <w:top w:val="none" w:sz="0" w:space="0" w:color="auto"/>
        <w:left w:val="none" w:sz="0" w:space="0" w:color="auto"/>
        <w:bottom w:val="none" w:sz="0" w:space="0" w:color="auto"/>
        <w:right w:val="none" w:sz="0" w:space="0" w:color="auto"/>
      </w:divBdr>
    </w:div>
    <w:div w:id="198473188">
      <w:bodyDiv w:val="1"/>
      <w:marLeft w:val="0"/>
      <w:marRight w:val="0"/>
      <w:marTop w:val="0"/>
      <w:marBottom w:val="0"/>
      <w:divBdr>
        <w:top w:val="none" w:sz="0" w:space="0" w:color="auto"/>
        <w:left w:val="none" w:sz="0" w:space="0" w:color="auto"/>
        <w:bottom w:val="none" w:sz="0" w:space="0" w:color="auto"/>
        <w:right w:val="none" w:sz="0" w:space="0" w:color="auto"/>
      </w:divBdr>
      <w:divsChild>
        <w:div w:id="1463841700">
          <w:marLeft w:val="547"/>
          <w:marRight w:val="0"/>
          <w:marTop w:val="0"/>
          <w:marBottom w:val="0"/>
          <w:divBdr>
            <w:top w:val="none" w:sz="0" w:space="0" w:color="auto"/>
            <w:left w:val="none" w:sz="0" w:space="0" w:color="auto"/>
            <w:bottom w:val="none" w:sz="0" w:space="0" w:color="auto"/>
            <w:right w:val="none" w:sz="0" w:space="0" w:color="auto"/>
          </w:divBdr>
        </w:div>
      </w:divsChild>
    </w:div>
    <w:div w:id="210851657">
      <w:bodyDiv w:val="1"/>
      <w:marLeft w:val="0"/>
      <w:marRight w:val="0"/>
      <w:marTop w:val="0"/>
      <w:marBottom w:val="0"/>
      <w:divBdr>
        <w:top w:val="none" w:sz="0" w:space="0" w:color="auto"/>
        <w:left w:val="none" w:sz="0" w:space="0" w:color="auto"/>
        <w:bottom w:val="none" w:sz="0" w:space="0" w:color="auto"/>
        <w:right w:val="none" w:sz="0" w:space="0" w:color="auto"/>
      </w:divBdr>
      <w:divsChild>
        <w:div w:id="1853912212">
          <w:marLeft w:val="0"/>
          <w:marRight w:val="0"/>
          <w:marTop w:val="0"/>
          <w:marBottom w:val="0"/>
          <w:divBdr>
            <w:top w:val="none" w:sz="0" w:space="0" w:color="auto"/>
            <w:left w:val="none" w:sz="0" w:space="0" w:color="auto"/>
            <w:bottom w:val="none" w:sz="0" w:space="0" w:color="auto"/>
            <w:right w:val="none" w:sz="0" w:space="0" w:color="auto"/>
          </w:divBdr>
          <w:divsChild>
            <w:div w:id="1521625932">
              <w:marLeft w:val="0"/>
              <w:marRight w:val="0"/>
              <w:marTop w:val="0"/>
              <w:marBottom w:val="0"/>
              <w:divBdr>
                <w:top w:val="none" w:sz="0" w:space="0" w:color="auto"/>
                <w:left w:val="none" w:sz="0" w:space="0" w:color="auto"/>
                <w:bottom w:val="none" w:sz="0" w:space="0" w:color="auto"/>
                <w:right w:val="none" w:sz="0" w:space="0" w:color="auto"/>
              </w:divBdr>
              <w:divsChild>
                <w:div w:id="718092811">
                  <w:marLeft w:val="0"/>
                  <w:marRight w:val="0"/>
                  <w:marTop w:val="120"/>
                  <w:marBottom w:val="0"/>
                  <w:divBdr>
                    <w:top w:val="none" w:sz="0" w:space="0" w:color="auto"/>
                    <w:left w:val="none" w:sz="0" w:space="0" w:color="auto"/>
                    <w:bottom w:val="none" w:sz="0" w:space="0" w:color="auto"/>
                    <w:right w:val="none" w:sz="0" w:space="0" w:color="auto"/>
                  </w:divBdr>
                </w:div>
                <w:div w:id="1505051004">
                  <w:marLeft w:val="0"/>
                  <w:marRight w:val="0"/>
                  <w:marTop w:val="0"/>
                  <w:marBottom w:val="0"/>
                  <w:divBdr>
                    <w:top w:val="none" w:sz="0" w:space="0" w:color="auto"/>
                    <w:left w:val="none" w:sz="0" w:space="0" w:color="auto"/>
                    <w:bottom w:val="none" w:sz="0" w:space="0" w:color="auto"/>
                    <w:right w:val="none" w:sz="0" w:space="0" w:color="auto"/>
                  </w:divBdr>
                  <w:divsChild>
                    <w:div w:id="125508293">
                      <w:marLeft w:val="0"/>
                      <w:marRight w:val="0"/>
                      <w:marTop w:val="0"/>
                      <w:marBottom w:val="0"/>
                      <w:divBdr>
                        <w:top w:val="none" w:sz="0" w:space="0" w:color="auto"/>
                        <w:left w:val="none" w:sz="0" w:space="0" w:color="auto"/>
                        <w:bottom w:val="none" w:sz="0" w:space="0" w:color="auto"/>
                        <w:right w:val="none" w:sz="0" w:space="0" w:color="auto"/>
                      </w:divBdr>
                      <w:divsChild>
                        <w:div w:id="199712193">
                          <w:marLeft w:val="0"/>
                          <w:marRight w:val="0"/>
                          <w:marTop w:val="120"/>
                          <w:marBottom w:val="0"/>
                          <w:divBdr>
                            <w:top w:val="none" w:sz="0" w:space="0" w:color="auto"/>
                            <w:left w:val="none" w:sz="0" w:space="0" w:color="auto"/>
                            <w:bottom w:val="none" w:sz="0" w:space="0" w:color="auto"/>
                            <w:right w:val="none" w:sz="0" w:space="0" w:color="auto"/>
                          </w:divBdr>
                        </w:div>
                        <w:div w:id="1298801657">
                          <w:marLeft w:val="0"/>
                          <w:marRight w:val="0"/>
                          <w:marTop w:val="0"/>
                          <w:marBottom w:val="0"/>
                          <w:divBdr>
                            <w:top w:val="none" w:sz="0" w:space="0" w:color="auto"/>
                            <w:left w:val="none" w:sz="0" w:space="0" w:color="auto"/>
                            <w:bottom w:val="none" w:sz="0" w:space="0" w:color="auto"/>
                            <w:right w:val="none" w:sz="0" w:space="0" w:color="auto"/>
                          </w:divBdr>
                        </w:div>
                      </w:divsChild>
                    </w:div>
                    <w:div w:id="459374561">
                      <w:marLeft w:val="0"/>
                      <w:marRight w:val="0"/>
                      <w:marTop w:val="0"/>
                      <w:marBottom w:val="0"/>
                      <w:divBdr>
                        <w:top w:val="none" w:sz="0" w:space="0" w:color="auto"/>
                        <w:left w:val="none" w:sz="0" w:space="0" w:color="auto"/>
                        <w:bottom w:val="none" w:sz="0" w:space="0" w:color="auto"/>
                        <w:right w:val="none" w:sz="0" w:space="0" w:color="auto"/>
                      </w:divBdr>
                      <w:divsChild>
                        <w:div w:id="1547646844">
                          <w:marLeft w:val="0"/>
                          <w:marRight w:val="0"/>
                          <w:marTop w:val="0"/>
                          <w:marBottom w:val="0"/>
                          <w:divBdr>
                            <w:top w:val="none" w:sz="0" w:space="0" w:color="auto"/>
                            <w:left w:val="none" w:sz="0" w:space="0" w:color="auto"/>
                            <w:bottom w:val="none" w:sz="0" w:space="0" w:color="auto"/>
                            <w:right w:val="none" w:sz="0" w:space="0" w:color="auto"/>
                          </w:divBdr>
                        </w:div>
                        <w:div w:id="1683320639">
                          <w:marLeft w:val="0"/>
                          <w:marRight w:val="0"/>
                          <w:marTop w:val="120"/>
                          <w:marBottom w:val="0"/>
                          <w:divBdr>
                            <w:top w:val="none" w:sz="0" w:space="0" w:color="auto"/>
                            <w:left w:val="none" w:sz="0" w:space="0" w:color="auto"/>
                            <w:bottom w:val="none" w:sz="0" w:space="0" w:color="auto"/>
                            <w:right w:val="none" w:sz="0" w:space="0" w:color="auto"/>
                          </w:divBdr>
                        </w:div>
                      </w:divsChild>
                    </w:div>
                    <w:div w:id="662197997">
                      <w:marLeft w:val="0"/>
                      <w:marRight w:val="0"/>
                      <w:marTop w:val="0"/>
                      <w:marBottom w:val="0"/>
                      <w:divBdr>
                        <w:top w:val="none" w:sz="0" w:space="0" w:color="auto"/>
                        <w:left w:val="none" w:sz="0" w:space="0" w:color="auto"/>
                        <w:bottom w:val="none" w:sz="0" w:space="0" w:color="auto"/>
                        <w:right w:val="none" w:sz="0" w:space="0" w:color="auto"/>
                      </w:divBdr>
                      <w:divsChild>
                        <w:div w:id="233782841">
                          <w:marLeft w:val="0"/>
                          <w:marRight w:val="0"/>
                          <w:marTop w:val="120"/>
                          <w:marBottom w:val="0"/>
                          <w:divBdr>
                            <w:top w:val="none" w:sz="0" w:space="0" w:color="auto"/>
                            <w:left w:val="none" w:sz="0" w:space="0" w:color="auto"/>
                            <w:bottom w:val="none" w:sz="0" w:space="0" w:color="auto"/>
                            <w:right w:val="none" w:sz="0" w:space="0" w:color="auto"/>
                          </w:divBdr>
                        </w:div>
                        <w:div w:id="77648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60863">
              <w:marLeft w:val="0"/>
              <w:marRight w:val="0"/>
              <w:marTop w:val="0"/>
              <w:marBottom w:val="0"/>
              <w:divBdr>
                <w:top w:val="none" w:sz="0" w:space="0" w:color="auto"/>
                <w:left w:val="none" w:sz="0" w:space="0" w:color="auto"/>
                <w:bottom w:val="none" w:sz="0" w:space="0" w:color="auto"/>
                <w:right w:val="none" w:sz="0" w:space="0" w:color="auto"/>
              </w:divBdr>
              <w:divsChild>
                <w:div w:id="566037668">
                  <w:marLeft w:val="0"/>
                  <w:marRight w:val="0"/>
                  <w:marTop w:val="0"/>
                  <w:marBottom w:val="0"/>
                  <w:divBdr>
                    <w:top w:val="none" w:sz="0" w:space="0" w:color="auto"/>
                    <w:left w:val="none" w:sz="0" w:space="0" w:color="auto"/>
                    <w:bottom w:val="none" w:sz="0" w:space="0" w:color="auto"/>
                    <w:right w:val="none" w:sz="0" w:space="0" w:color="auto"/>
                  </w:divBdr>
                  <w:divsChild>
                    <w:div w:id="384255332">
                      <w:marLeft w:val="0"/>
                      <w:marRight w:val="0"/>
                      <w:marTop w:val="0"/>
                      <w:marBottom w:val="0"/>
                      <w:divBdr>
                        <w:top w:val="none" w:sz="0" w:space="0" w:color="auto"/>
                        <w:left w:val="none" w:sz="0" w:space="0" w:color="auto"/>
                        <w:bottom w:val="none" w:sz="0" w:space="0" w:color="auto"/>
                        <w:right w:val="none" w:sz="0" w:space="0" w:color="auto"/>
                      </w:divBdr>
                      <w:divsChild>
                        <w:div w:id="425342432">
                          <w:marLeft w:val="0"/>
                          <w:marRight w:val="0"/>
                          <w:marTop w:val="120"/>
                          <w:marBottom w:val="0"/>
                          <w:divBdr>
                            <w:top w:val="none" w:sz="0" w:space="0" w:color="auto"/>
                            <w:left w:val="none" w:sz="0" w:space="0" w:color="auto"/>
                            <w:bottom w:val="none" w:sz="0" w:space="0" w:color="auto"/>
                            <w:right w:val="none" w:sz="0" w:space="0" w:color="auto"/>
                          </w:divBdr>
                        </w:div>
                        <w:div w:id="1557472659">
                          <w:marLeft w:val="0"/>
                          <w:marRight w:val="0"/>
                          <w:marTop w:val="0"/>
                          <w:marBottom w:val="0"/>
                          <w:divBdr>
                            <w:top w:val="none" w:sz="0" w:space="0" w:color="auto"/>
                            <w:left w:val="none" w:sz="0" w:space="0" w:color="auto"/>
                            <w:bottom w:val="none" w:sz="0" w:space="0" w:color="auto"/>
                            <w:right w:val="none" w:sz="0" w:space="0" w:color="auto"/>
                          </w:divBdr>
                        </w:div>
                      </w:divsChild>
                    </w:div>
                    <w:div w:id="1926645840">
                      <w:marLeft w:val="0"/>
                      <w:marRight w:val="0"/>
                      <w:marTop w:val="0"/>
                      <w:marBottom w:val="0"/>
                      <w:divBdr>
                        <w:top w:val="none" w:sz="0" w:space="0" w:color="auto"/>
                        <w:left w:val="none" w:sz="0" w:space="0" w:color="auto"/>
                        <w:bottom w:val="none" w:sz="0" w:space="0" w:color="auto"/>
                        <w:right w:val="none" w:sz="0" w:space="0" w:color="auto"/>
                      </w:divBdr>
                      <w:divsChild>
                        <w:div w:id="378092711">
                          <w:marLeft w:val="0"/>
                          <w:marRight w:val="0"/>
                          <w:marTop w:val="0"/>
                          <w:marBottom w:val="0"/>
                          <w:divBdr>
                            <w:top w:val="none" w:sz="0" w:space="0" w:color="auto"/>
                            <w:left w:val="none" w:sz="0" w:space="0" w:color="auto"/>
                            <w:bottom w:val="none" w:sz="0" w:space="0" w:color="auto"/>
                            <w:right w:val="none" w:sz="0" w:space="0" w:color="auto"/>
                          </w:divBdr>
                        </w:div>
                        <w:div w:id="941375069">
                          <w:marLeft w:val="0"/>
                          <w:marRight w:val="0"/>
                          <w:marTop w:val="120"/>
                          <w:marBottom w:val="0"/>
                          <w:divBdr>
                            <w:top w:val="none" w:sz="0" w:space="0" w:color="auto"/>
                            <w:left w:val="none" w:sz="0" w:space="0" w:color="auto"/>
                            <w:bottom w:val="none" w:sz="0" w:space="0" w:color="auto"/>
                            <w:right w:val="none" w:sz="0" w:space="0" w:color="auto"/>
                          </w:divBdr>
                        </w:div>
                      </w:divsChild>
                    </w:div>
                    <w:div w:id="2013415537">
                      <w:marLeft w:val="0"/>
                      <w:marRight w:val="0"/>
                      <w:marTop w:val="0"/>
                      <w:marBottom w:val="0"/>
                      <w:divBdr>
                        <w:top w:val="none" w:sz="0" w:space="0" w:color="auto"/>
                        <w:left w:val="none" w:sz="0" w:space="0" w:color="auto"/>
                        <w:bottom w:val="none" w:sz="0" w:space="0" w:color="auto"/>
                        <w:right w:val="none" w:sz="0" w:space="0" w:color="auto"/>
                      </w:divBdr>
                      <w:divsChild>
                        <w:div w:id="996113253">
                          <w:marLeft w:val="0"/>
                          <w:marRight w:val="0"/>
                          <w:marTop w:val="0"/>
                          <w:marBottom w:val="0"/>
                          <w:divBdr>
                            <w:top w:val="none" w:sz="0" w:space="0" w:color="auto"/>
                            <w:left w:val="none" w:sz="0" w:space="0" w:color="auto"/>
                            <w:bottom w:val="none" w:sz="0" w:space="0" w:color="auto"/>
                            <w:right w:val="none" w:sz="0" w:space="0" w:color="auto"/>
                          </w:divBdr>
                        </w:div>
                        <w:div w:id="112774663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92062994">
                  <w:marLeft w:val="0"/>
                  <w:marRight w:val="0"/>
                  <w:marTop w:val="120"/>
                  <w:marBottom w:val="0"/>
                  <w:divBdr>
                    <w:top w:val="none" w:sz="0" w:space="0" w:color="auto"/>
                    <w:left w:val="none" w:sz="0" w:space="0" w:color="auto"/>
                    <w:bottom w:val="none" w:sz="0" w:space="0" w:color="auto"/>
                    <w:right w:val="none" w:sz="0" w:space="0" w:color="auto"/>
                  </w:divBdr>
                </w:div>
              </w:divsChild>
            </w:div>
            <w:div w:id="2052873525">
              <w:marLeft w:val="0"/>
              <w:marRight w:val="0"/>
              <w:marTop w:val="0"/>
              <w:marBottom w:val="0"/>
              <w:divBdr>
                <w:top w:val="none" w:sz="0" w:space="0" w:color="auto"/>
                <w:left w:val="none" w:sz="0" w:space="0" w:color="auto"/>
                <w:bottom w:val="none" w:sz="0" w:space="0" w:color="auto"/>
                <w:right w:val="none" w:sz="0" w:space="0" w:color="auto"/>
              </w:divBdr>
              <w:divsChild>
                <w:div w:id="701832098">
                  <w:marLeft w:val="0"/>
                  <w:marRight w:val="0"/>
                  <w:marTop w:val="120"/>
                  <w:marBottom w:val="0"/>
                  <w:divBdr>
                    <w:top w:val="none" w:sz="0" w:space="0" w:color="auto"/>
                    <w:left w:val="none" w:sz="0" w:space="0" w:color="auto"/>
                    <w:bottom w:val="none" w:sz="0" w:space="0" w:color="auto"/>
                    <w:right w:val="none" w:sz="0" w:space="0" w:color="auto"/>
                  </w:divBdr>
                </w:div>
                <w:div w:id="1689525583">
                  <w:marLeft w:val="0"/>
                  <w:marRight w:val="0"/>
                  <w:marTop w:val="0"/>
                  <w:marBottom w:val="0"/>
                  <w:divBdr>
                    <w:top w:val="none" w:sz="0" w:space="0" w:color="auto"/>
                    <w:left w:val="none" w:sz="0" w:space="0" w:color="auto"/>
                    <w:bottom w:val="none" w:sz="0" w:space="0" w:color="auto"/>
                    <w:right w:val="none" w:sz="0" w:space="0" w:color="auto"/>
                  </w:divBdr>
                  <w:divsChild>
                    <w:div w:id="844368969">
                      <w:marLeft w:val="0"/>
                      <w:marRight w:val="0"/>
                      <w:marTop w:val="0"/>
                      <w:marBottom w:val="0"/>
                      <w:divBdr>
                        <w:top w:val="none" w:sz="0" w:space="0" w:color="auto"/>
                        <w:left w:val="none" w:sz="0" w:space="0" w:color="auto"/>
                        <w:bottom w:val="none" w:sz="0" w:space="0" w:color="auto"/>
                        <w:right w:val="none" w:sz="0" w:space="0" w:color="auto"/>
                      </w:divBdr>
                      <w:divsChild>
                        <w:div w:id="707951286">
                          <w:marLeft w:val="0"/>
                          <w:marRight w:val="0"/>
                          <w:marTop w:val="120"/>
                          <w:marBottom w:val="0"/>
                          <w:divBdr>
                            <w:top w:val="none" w:sz="0" w:space="0" w:color="auto"/>
                            <w:left w:val="none" w:sz="0" w:space="0" w:color="auto"/>
                            <w:bottom w:val="none" w:sz="0" w:space="0" w:color="auto"/>
                            <w:right w:val="none" w:sz="0" w:space="0" w:color="auto"/>
                          </w:divBdr>
                        </w:div>
                        <w:div w:id="1466121532">
                          <w:marLeft w:val="0"/>
                          <w:marRight w:val="0"/>
                          <w:marTop w:val="0"/>
                          <w:marBottom w:val="0"/>
                          <w:divBdr>
                            <w:top w:val="none" w:sz="0" w:space="0" w:color="auto"/>
                            <w:left w:val="none" w:sz="0" w:space="0" w:color="auto"/>
                            <w:bottom w:val="none" w:sz="0" w:space="0" w:color="auto"/>
                            <w:right w:val="none" w:sz="0" w:space="0" w:color="auto"/>
                          </w:divBdr>
                        </w:div>
                      </w:divsChild>
                    </w:div>
                    <w:div w:id="852766437">
                      <w:marLeft w:val="0"/>
                      <w:marRight w:val="0"/>
                      <w:marTop w:val="0"/>
                      <w:marBottom w:val="0"/>
                      <w:divBdr>
                        <w:top w:val="none" w:sz="0" w:space="0" w:color="auto"/>
                        <w:left w:val="none" w:sz="0" w:space="0" w:color="auto"/>
                        <w:bottom w:val="none" w:sz="0" w:space="0" w:color="auto"/>
                        <w:right w:val="none" w:sz="0" w:space="0" w:color="auto"/>
                      </w:divBdr>
                      <w:divsChild>
                        <w:div w:id="866602231">
                          <w:marLeft w:val="0"/>
                          <w:marRight w:val="0"/>
                          <w:marTop w:val="0"/>
                          <w:marBottom w:val="0"/>
                          <w:divBdr>
                            <w:top w:val="none" w:sz="0" w:space="0" w:color="auto"/>
                            <w:left w:val="none" w:sz="0" w:space="0" w:color="auto"/>
                            <w:bottom w:val="none" w:sz="0" w:space="0" w:color="auto"/>
                            <w:right w:val="none" w:sz="0" w:space="0" w:color="auto"/>
                          </w:divBdr>
                        </w:div>
                        <w:div w:id="89623679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23641">
      <w:bodyDiv w:val="1"/>
      <w:marLeft w:val="0"/>
      <w:marRight w:val="0"/>
      <w:marTop w:val="0"/>
      <w:marBottom w:val="0"/>
      <w:divBdr>
        <w:top w:val="none" w:sz="0" w:space="0" w:color="auto"/>
        <w:left w:val="none" w:sz="0" w:space="0" w:color="auto"/>
        <w:bottom w:val="none" w:sz="0" w:space="0" w:color="auto"/>
        <w:right w:val="none" w:sz="0" w:space="0" w:color="auto"/>
      </w:divBdr>
    </w:div>
    <w:div w:id="218593074">
      <w:bodyDiv w:val="1"/>
      <w:marLeft w:val="0"/>
      <w:marRight w:val="0"/>
      <w:marTop w:val="0"/>
      <w:marBottom w:val="0"/>
      <w:divBdr>
        <w:top w:val="none" w:sz="0" w:space="0" w:color="auto"/>
        <w:left w:val="none" w:sz="0" w:space="0" w:color="auto"/>
        <w:bottom w:val="none" w:sz="0" w:space="0" w:color="auto"/>
        <w:right w:val="none" w:sz="0" w:space="0" w:color="auto"/>
      </w:divBdr>
    </w:div>
    <w:div w:id="219482507">
      <w:bodyDiv w:val="1"/>
      <w:marLeft w:val="0"/>
      <w:marRight w:val="0"/>
      <w:marTop w:val="0"/>
      <w:marBottom w:val="0"/>
      <w:divBdr>
        <w:top w:val="none" w:sz="0" w:space="0" w:color="auto"/>
        <w:left w:val="none" w:sz="0" w:space="0" w:color="auto"/>
        <w:bottom w:val="none" w:sz="0" w:space="0" w:color="auto"/>
        <w:right w:val="none" w:sz="0" w:space="0" w:color="auto"/>
      </w:divBdr>
    </w:div>
    <w:div w:id="219677747">
      <w:bodyDiv w:val="1"/>
      <w:marLeft w:val="0"/>
      <w:marRight w:val="0"/>
      <w:marTop w:val="0"/>
      <w:marBottom w:val="0"/>
      <w:divBdr>
        <w:top w:val="none" w:sz="0" w:space="0" w:color="auto"/>
        <w:left w:val="none" w:sz="0" w:space="0" w:color="auto"/>
        <w:bottom w:val="none" w:sz="0" w:space="0" w:color="auto"/>
        <w:right w:val="none" w:sz="0" w:space="0" w:color="auto"/>
      </w:divBdr>
    </w:div>
    <w:div w:id="225188395">
      <w:bodyDiv w:val="1"/>
      <w:marLeft w:val="0"/>
      <w:marRight w:val="0"/>
      <w:marTop w:val="0"/>
      <w:marBottom w:val="0"/>
      <w:divBdr>
        <w:top w:val="none" w:sz="0" w:space="0" w:color="auto"/>
        <w:left w:val="none" w:sz="0" w:space="0" w:color="auto"/>
        <w:bottom w:val="none" w:sz="0" w:space="0" w:color="auto"/>
        <w:right w:val="none" w:sz="0" w:space="0" w:color="auto"/>
      </w:divBdr>
    </w:div>
    <w:div w:id="239222067">
      <w:bodyDiv w:val="1"/>
      <w:marLeft w:val="0"/>
      <w:marRight w:val="0"/>
      <w:marTop w:val="0"/>
      <w:marBottom w:val="0"/>
      <w:divBdr>
        <w:top w:val="none" w:sz="0" w:space="0" w:color="auto"/>
        <w:left w:val="none" w:sz="0" w:space="0" w:color="auto"/>
        <w:bottom w:val="none" w:sz="0" w:space="0" w:color="auto"/>
        <w:right w:val="none" w:sz="0" w:space="0" w:color="auto"/>
      </w:divBdr>
    </w:div>
    <w:div w:id="241185170">
      <w:bodyDiv w:val="1"/>
      <w:marLeft w:val="0"/>
      <w:marRight w:val="0"/>
      <w:marTop w:val="0"/>
      <w:marBottom w:val="0"/>
      <w:divBdr>
        <w:top w:val="none" w:sz="0" w:space="0" w:color="auto"/>
        <w:left w:val="none" w:sz="0" w:space="0" w:color="auto"/>
        <w:bottom w:val="none" w:sz="0" w:space="0" w:color="auto"/>
        <w:right w:val="none" w:sz="0" w:space="0" w:color="auto"/>
      </w:divBdr>
    </w:div>
    <w:div w:id="241377206">
      <w:bodyDiv w:val="1"/>
      <w:marLeft w:val="0"/>
      <w:marRight w:val="0"/>
      <w:marTop w:val="0"/>
      <w:marBottom w:val="0"/>
      <w:divBdr>
        <w:top w:val="none" w:sz="0" w:space="0" w:color="auto"/>
        <w:left w:val="none" w:sz="0" w:space="0" w:color="auto"/>
        <w:bottom w:val="none" w:sz="0" w:space="0" w:color="auto"/>
        <w:right w:val="none" w:sz="0" w:space="0" w:color="auto"/>
      </w:divBdr>
    </w:div>
    <w:div w:id="250117111">
      <w:bodyDiv w:val="1"/>
      <w:marLeft w:val="0"/>
      <w:marRight w:val="0"/>
      <w:marTop w:val="0"/>
      <w:marBottom w:val="0"/>
      <w:divBdr>
        <w:top w:val="none" w:sz="0" w:space="0" w:color="auto"/>
        <w:left w:val="none" w:sz="0" w:space="0" w:color="auto"/>
        <w:bottom w:val="none" w:sz="0" w:space="0" w:color="auto"/>
        <w:right w:val="none" w:sz="0" w:space="0" w:color="auto"/>
      </w:divBdr>
    </w:div>
    <w:div w:id="251204724">
      <w:bodyDiv w:val="1"/>
      <w:marLeft w:val="0"/>
      <w:marRight w:val="0"/>
      <w:marTop w:val="0"/>
      <w:marBottom w:val="0"/>
      <w:divBdr>
        <w:top w:val="none" w:sz="0" w:space="0" w:color="auto"/>
        <w:left w:val="none" w:sz="0" w:space="0" w:color="auto"/>
        <w:bottom w:val="none" w:sz="0" w:space="0" w:color="auto"/>
        <w:right w:val="none" w:sz="0" w:space="0" w:color="auto"/>
      </w:divBdr>
      <w:divsChild>
        <w:div w:id="583759846">
          <w:marLeft w:val="0"/>
          <w:marRight w:val="0"/>
          <w:marTop w:val="0"/>
          <w:marBottom w:val="0"/>
          <w:divBdr>
            <w:top w:val="none" w:sz="0" w:space="0" w:color="auto"/>
            <w:left w:val="none" w:sz="0" w:space="0" w:color="auto"/>
            <w:bottom w:val="none" w:sz="0" w:space="0" w:color="auto"/>
            <w:right w:val="none" w:sz="0" w:space="0" w:color="auto"/>
          </w:divBdr>
          <w:divsChild>
            <w:div w:id="26912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129806">
      <w:bodyDiv w:val="1"/>
      <w:marLeft w:val="0"/>
      <w:marRight w:val="0"/>
      <w:marTop w:val="0"/>
      <w:marBottom w:val="0"/>
      <w:divBdr>
        <w:top w:val="none" w:sz="0" w:space="0" w:color="auto"/>
        <w:left w:val="none" w:sz="0" w:space="0" w:color="auto"/>
        <w:bottom w:val="none" w:sz="0" w:space="0" w:color="auto"/>
        <w:right w:val="none" w:sz="0" w:space="0" w:color="auto"/>
      </w:divBdr>
    </w:div>
    <w:div w:id="255794152">
      <w:bodyDiv w:val="1"/>
      <w:marLeft w:val="0"/>
      <w:marRight w:val="0"/>
      <w:marTop w:val="0"/>
      <w:marBottom w:val="0"/>
      <w:divBdr>
        <w:top w:val="none" w:sz="0" w:space="0" w:color="auto"/>
        <w:left w:val="none" w:sz="0" w:space="0" w:color="auto"/>
        <w:bottom w:val="none" w:sz="0" w:space="0" w:color="auto"/>
        <w:right w:val="none" w:sz="0" w:space="0" w:color="auto"/>
      </w:divBdr>
    </w:div>
    <w:div w:id="256326044">
      <w:bodyDiv w:val="1"/>
      <w:marLeft w:val="0"/>
      <w:marRight w:val="0"/>
      <w:marTop w:val="0"/>
      <w:marBottom w:val="0"/>
      <w:divBdr>
        <w:top w:val="none" w:sz="0" w:space="0" w:color="auto"/>
        <w:left w:val="none" w:sz="0" w:space="0" w:color="auto"/>
        <w:bottom w:val="none" w:sz="0" w:space="0" w:color="auto"/>
        <w:right w:val="none" w:sz="0" w:space="0" w:color="auto"/>
      </w:divBdr>
    </w:div>
    <w:div w:id="260072756">
      <w:bodyDiv w:val="1"/>
      <w:marLeft w:val="0"/>
      <w:marRight w:val="0"/>
      <w:marTop w:val="0"/>
      <w:marBottom w:val="0"/>
      <w:divBdr>
        <w:top w:val="none" w:sz="0" w:space="0" w:color="auto"/>
        <w:left w:val="none" w:sz="0" w:space="0" w:color="auto"/>
        <w:bottom w:val="none" w:sz="0" w:space="0" w:color="auto"/>
        <w:right w:val="none" w:sz="0" w:space="0" w:color="auto"/>
      </w:divBdr>
      <w:divsChild>
        <w:div w:id="221525596">
          <w:marLeft w:val="0"/>
          <w:marRight w:val="0"/>
          <w:marTop w:val="0"/>
          <w:marBottom w:val="0"/>
          <w:divBdr>
            <w:top w:val="none" w:sz="0" w:space="0" w:color="auto"/>
            <w:left w:val="none" w:sz="0" w:space="0" w:color="auto"/>
            <w:bottom w:val="none" w:sz="0" w:space="0" w:color="auto"/>
            <w:right w:val="none" w:sz="0" w:space="0" w:color="auto"/>
          </w:divBdr>
          <w:divsChild>
            <w:div w:id="1134254674">
              <w:marLeft w:val="0"/>
              <w:marRight w:val="0"/>
              <w:marTop w:val="0"/>
              <w:marBottom w:val="0"/>
              <w:divBdr>
                <w:top w:val="none" w:sz="0" w:space="0" w:color="auto"/>
                <w:left w:val="none" w:sz="0" w:space="0" w:color="auto"/>
                <w:bottom w:val="none" w:sz="0" w:space="0" w:color="auto"/>
                <w:right w:val="none" w:sz="0" w:space="0" w:color="auto"/>
              </w:divBdr>
              <w:divsChild>
                <w:div w:id="1095828862">
                  <w:marLeft w:val="0"/>
                  <w:marRight w:val="0"/>
                  <w:marTop w:val="0"/>
                  <w:marBottom w:val="0"/>
                  <w:divBdr>
                    <w:top w:val="none" w:sz="0" w:space="0" w:color="auto"/>
                    <w:left w:val="none" w:sz="0" w:space="0" w:color="auto"/>
                    <w:bottom w:val="none" w:sz="0" w:space="0" w:color="auto"/>
                    <w:right w:val="none" w:sz="0" w:space="0" w:color="auto"/>
                  </w:divBdr>
                  <w:divsChild>
                    <w:div w:id="72233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5999">
          <w:marLeft w:val="0"/>
          <w:marRight w:val="0"/>
          <w:marTop w:val="0"/>
          <w:marBottom w:val="0"/>
          <w:divBdr>
            <w:top w:val="none" w:sz="0" w:space="0" w:color="auto"/>
            <w:left w:val="none" w:sz="0" w:space="0" w:color="auto"/>
            <w:bottom w:val="none" w:sz="0" w:space="0" w:color="auto"/>
            <w:right w:val="none" w:sz="0" w:space="0" w:color="auto"/>
          </w:divBdr>
          <w:divsChild>
            <w:div w:id="1172263257">
              <w:marLeft w:val="0"/>
              <w:marRight w:val="0"/>
              <w:marTop w:val="0"/>
              <w:marBottom w:val="0"/>
              <w:divBdr>
                <w:top w:val="none" w:sz="0" w:space="0" w:color="auto"/>
                <w:left w:val="none" w:sz="0" w:space="0" w:color="auto"/>
                <w:bottom w:val="none" w:sz="0" w:space="0" w:color="auto"/>
                <w:right w:val="none" w:sz="0" w:space="0" w:color="auto"/>
              </w:divBdr>
              <w:divsChild>
                <w:div w:id="2103722791">
                  <w:marLeft w:val="0"/>
                  <w:marRight w:val="0"/>
                  <w:marTop w:val="0"/>
                  <w:marBottom w:val="0"/>
                  <w:divBdr>
                    <w:top w:val="none" w:sz="0" w:space="0" w:color="auto"/>
                    <w:left w:val="none" w:sz="0" w:space="0" w:color="auto"/>
                    <w:bottom w:val="none" w:sz="0" w:space="0" w:color="auto"/>
                    <w:right w:val="none" w:sz="0" w:space="0" w:color="auto"/>
                  </w:divBdr>
                  <w:divsChild>
                    <w:div w:id="128832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4460380">
      <w:bodyDiv w:val="1"/>
      <w:marLeft w:val="0"/>
      <w:marRight w:val="0"/>
      <w:marTop w:val="0"/>
      <w:marBottom w:val="0"/>
      <w:divBdr>
        <w:top w:val="none" w:sz="0" w:space="0" w:color="auto"/>
        <w:left w:val="none" w:sz="0" w:space="0" w:color="auto"/>
        <w:bottom w:val="none" w:sz="0" w:space="0" w:color="auto"/>
        <w:right w:val="none" w:sz="0" w:space="0" w:color="auto"/>
      </w:divBdr>
    </w:div>
    <w:div w:id="265038765">
      <w:bodyDiv w:val="1"/>
      <w:marLeft w:val="0"/>
      <w:marRight w:val="0"/>
      <w:marTop w:val="0"/>
      <w:marBottom w:val="0"/>
      <w:divBdr>
        <w:top w:val="none" w:sz="0" w:space="0" w:color="auto"/>
        <w:left w:val="none" w:sz="0" w:space="0" w:color="auto"/>
        <w:bottom w:val="none" w:sz="0" w:space="0" w:color="auto"/>
        <w:right w:val="none" w:sz="0" w:space="0" w:color="auto"/>
      </w:divBdr>
    </w:div>
    <w:div w:id="265231259">
      <w:bodyDiv w:val="1"/>
      <w:marLeft w:val="0"/>
      <w:marRight w:val="0"/>
      <w:marTop w:val="0"/>
      <w:marBottom w:val="0"/>
      <w:divBdr>
        <w:top w:val="none" w:sz="0" w:space="0" w:color="auto"/>
        <w:left w:val="none" w:sz="0" w:space="0" w:color="auto"/>
        <w:bottom w:val="none" w:sz="0" w:space="0" w:color="auto"/>
        <w:right w:val="none" w:sz="0" w:space="0" w:color="auto"/>
      </w:divBdr>
    </w:div>
    <w:div w:id="266232695">
      <w:bodyDiv w:val="1"/>
      <w:marLeft w:val="0"/>
      <w:marRight w:val="0"/>
      <w:marTop w:val="0"/>
      <w:marBottom w:val="0"/>
      <w:divBdr>
        <w:top w:val="none" w:sz="0" w:space="0" w:color="auto"/>
        <w:left w:val="none" w:sz="0" w:space="0" w:color="auto"/>
        <w:bottom w:val="none" w:sz="0" w:space="0" w:color="auto"/>
        <w:right w:val="none" w:sz="0" w:space="0" w:color="auto"/>
      </w:divBdr>
    </w:div>
    <w:div w:id="266933831">
      <w:bodyDiv w:val="1"/>
      <w:marLeft w:val="0"/>
      <w:marRight w:val="0"/>
      <w:marTop w:val="0"/>
      <w:marBottom w:val="0"/>
      <w:divBdr>
        <w:top w:val="none" w:sz="0" w:space="0" w:color="auto"/>
        <w:left w:val="none" w:sz="0" w:space="0" w:color="auto"/>
        <w:bottom w:val="none" w:sz="0" w:space="0" w:color="auto"/>
        <w:right w:val="none" w:sz="0" w:space="0" w:color="auto"/>
      </w:divBdr>
    </w:div>
    <w:div w:id="268395791">
      <w:bodyDiv w:val="1"/>
      <w:marLeft w:val="0"/>
      <w:marRight w:val="0"/>
      <w:marTop w:val="0"/>
      <w:marBottom w:val="0"/>
      <w:divBdr>
        <w:top w:val="none" w:sz="0" w:space="0" w:color="auto"/>
        <w:left w:val="none" w:sz="0" w:space="0" w:color="auto"/>
        <w:bottom w:val="none" w:sz="0" w:space="0" w:color="auto"/>
        <w:right w:val="none" w:sz="0" w:space="0" w:color="auto"/>
      </w:divBdr>
      <w:divsChild>
        <w:div w:id="357782908">
          <w:marLeft w:val="547"/>
          <w:marRight w:val="0"/>
          <w:marTop w:val="0"/>
          <w:marBottom w:val="0"/>
          <w:divBdr>
            <w:top w:val="none" w:sz="0" w:space="0" w:color="auto"/>
            <w:left w:val="none" w:sz="0" w:space="0" w:color="auto"/>
            <w:bottom w:val="none" w:sz="0" w:space="0" w:color="auto"/>
            <w:right w:val="none" w:sz="0" w:space="0" w:color="auto"/>
          </w:divBdr>
        </w:div>
      </w:divsChild>
    </w:div>
    <w:div w:id="274871647">
      <w:bodyDiv w:val="1"/>
      <w:marLeft w:val="0"/>
      <w:marRight w:val="0"/>
      <w:marTop w:val="0"/>
      <w:marBottom w:val="0"/>
      <w:divBdr>
        <w:top w:val="none" w:sz="0" w:space="0" w:color="auto"/>
        <w:left w:val="none" w:sz="0" w:space="0" w:color="auto"/>
        <w:bottom w:val="none" w:sz="0" w:space="0" w:color="auto"/>
        <w:right w:val="none" w:sz="0" w:space="0" w:color="auto"/>
      </w:divBdr>
    </w:div>
    <w:div w:id="276063371">
      <w:bodyDiv w:val="1"/>
      <w:marLeft w:val="0"/>
      <w:marRight w:val="0"/>
      <w:marTop w:val="0"/>
      <w:marBottom w:val="0"/>
      <w:divBdr>
        <w:top w:val="none" w:sz="0" w:space="0" w:color="auto"/>
        <w:left w:val="none" w:sz="0" w:space="0" w:color="auto"/>
        <w:bottom w:val="none" w:sz="0" w:space="0" w:color="auto"/>
        <w:right w:val="none" w:sz="0" w:space="0" w:color="auto"/>
      </w:divBdr>
    </w:div>
    <w:div w:id="276373984">
      <w:bodyDiv w:val="1"/>
      <w:marLeft w:val="0"/>
      <w:marRight w:val="0"/>
      <w:marTop w:val="0"/>
      <w:marBottom w:val="0"/>
      <w:divBdr>
        <w:top w:val="none" w:sz="0" w:space="0" w:color="auto"/>
        <w:left w:val="none" w:sz="0" w:space="0" w:color="auto"/>
        <w:bottom w:val="none" w:sz="0" w:space="0" w:color="auto"/>
        <w:right w:val="none" w:sz="0" w:space="0" w:color="auto"/>
      </w:divBdr>
    </w:div>
    <w:div w:id="287517420">
      <w:bodyDiv w:val="1"/>
      <w:marLeft w:val="0"/>
      <w:marRight w:val="0"/>
      <w:marTop w:val="0"/>
      <w:marBottom w:val="0"/>
      <w:divBdr>
        <w:top w:val="none" w:sz="0" w:space="0" w:color="auto"/>
        <w:left w:val="none" w:sz="0" w:space="0" w:color="auto"/>
        <w:bottom w:val="none" w:sz="0" w:space="0" w:color="auto"/>
        <w:right w:val="none" w:sz="0" w:space="0" w:color="auto"/>
      </w:divBdr>
    </w:div>
    <w:div w:id="291596622">
      <w:bodyDiv w:val="1"/>
      <w:marLeft w:val="0"/>
      <w:marRight w:val="0"/>
      <w:marTop w:val="0"/>
      <w:marBottom w:val="0"/>
      <w:divBdr>
        <w:top w:val="none" w:sz="0" w:space="0" w:color="auto"/>
        <w:left w:val="none" w:sz="0" w:space="0" w:color="auto"/>
        <w:bottom w:val="none" w:sz="0" w:space="0" w:color="auto"/>
        <w:right w:val="none" w:sz="0" w:space="0" w:color="auto"/>
      </w:divBdr>
    </w:div>
    <w:div w:id="293490609">
      <w:bodyDiv w:val="1"/>
      <w:marLeft w:val="0"/>
      <w:marRight w:val="0"/>
      <w:marTop w:val="0"/>
      <w:marBottom w:val="0"/>
      <w:divBdr>
        <w:top w:val="none" w:sz="0" w:space="0" w:color="auto"/>
        <w:left w:val="none" w:sz="0" w:space="0" w:color="auto"/>
        <w:bottom w:val="none" w:sz="0" w:space="0" w:color="auto"/>
        <w:right w:val="none" w:sz="0" w:space="0" w:color="auto"/>
      </w:divBdr>
      <w:divsChild>
        <w:div w:id="330791976">
          <w:marLeft w:val="547"/>
          <w:marRight w:val="0"/>
          <w:marTop w:val="0"/>
          <w:marBottom w:val="0"/>
          <w:divBdr>
            <w:top w:val="none" w:sz="0" w:space="0" w:color="auto"/>
            <w:left w:val="none" w:sz="0" w:space="0" w:color="auto"/>
            <w:bottom w:val="none" w:sz="0" w:space="0" w:color="auto"/>
            <w:right w:val="none" w:sz="0" w:space="0" w:color="auto"/>
          </w:divBdr>
        </w:div>
        <w:div w:id="418328037">
          <w:marLeft w:val="547"/>
          <w:marRight w:val="0"/>
          <w:marTop w:val="0"/>
          <w:marBottom w:val="0"/>
          <w:divBdr>
            <w:top w:val="none" w:sz="0" w:space="0" w:color="auto"/>
            <w:left w:val="none" w:sz="0" w:space="0" w:color="auto"/>
            <w:bottom w:val="none" w:sz="0" w:space="0" w:color="auto"/>
            <w:right w:val="none" w:sz="0" w:space="0" w:color="auto"/>
          </w:divBdr>
        </w:div>
        <w:div w:id="821853934">
          <w:marLeft w:val="547"/>
          <w:marRight w:val="0"/>
          <w:marTop w:val="0"/>
          <w:marBottom w:val="0"/>
          <w:divBdr>
            <w:top w:val="none" w:sz="0" w:space="0" w:color="auto"/>
            <w:left w:val="none" w:sz="0" w:space="0" w:color="auto"/>
            <w:bottom w:val="none" w:sz="0" w:space="0" w:color="auto"/>
            <w:right w:val="none" w:sz="0" w:space="0" w:color="auto"/>
          </w:divBdr>
        </w:div>
        <w:div w:id="959144872">
          <w:marLeft w:val="547"/>
          <w:marRight w:val="0"/>
          <w:marTop w:val="0"/>
          <w:marBottom w:val="0"/>
          <w:divBdr>
            <w:top w:val="none" w:sz="0" w:space="0" w:color="auto"/>
            <w:left w:val="none" w:sz="0" w:space="0" w:color="auto"/>
            <w:bottom w:val="none" w:sz="0" w:space="0" w:color="auto"/>
            <w:right w:val="none" w:sz="0" w:space="0" w:color="auto"/>
          </w:divBdr>
        </w:div>
        <w:div w:id="963005150">
          <w:marLeft w:val="547"/>
          <w:marRight w:val="0"/>
          <w:marTop w:val="0"/>
          <w:marBottom w:val="0"/>
          <w:divBdr>
            <w:top w:val="none" w:sz="0" w:space="0" w:color="auto"/>
            <w:left w:val="none" w:sz="0" w:space="0" w:color="auto"/>
            <w:bottom w:val="none" w:sz="0" w:space="0" w:color="auto"/>
            <w:right w:val="none" w:sz="0" w:space="0" w:color="auto"/>
          </w:divBdr>
        </w:div>
        <w:div w:id="1007097719">
          <w:marLeft w:val="547"/>
          <w:marRight w:val="0"/>
          <w:marTop w:val="0"/>
          <w:marBottom w:val="0"/>
          <w:divBdr>
            <w:top w:val="none" w:sz="0" w:space="0" w:color="auto"/>
            <w:left w:val="none" w:sz="0" w:space="0" w:color="auto"/>
            <w:bottom w:val="none" w:sz="0" w:space="0" w:color="auto"/>
            <w:right w:val="none" w:sz="0" w:space="0" w:color="auto"/>
          </w:divBdr>
        </w:div>
        <w:div w:id="1111046859">
          <w:marLeft w:val="547"/>
          <w:marRight w:val="0"/>
          <w:marTop w:val="0"/>
          <w:marBottom w:val="0"/>
          <w:divBdr>
            <w:top w:val="none" w:sz="0" w:space="0" w:color="auto"/>
            <w:left w:val="none" w:sz="0" w:space="0" w:color="auto"/>
            <w:bottom w:val="none" w:sz="0" w:space="0" w:color="auto"/>
            <w:right w:val="none" w:sz="0" w:space="0" w:color="auto"/>
          </w:divBdr>
        </w:div>
        <w:div w:id="1409499418">
          <w:marLeft w:val="547"/>
          <w:marRight w:val="0"/>
          <w:marTop w:val="0"/>
          <w:marBottom w:val="0"/>
          <w:divBdr>
            <w:top w:val="none" w:sz="0" w:space="0" w:color="auto"/>
            <w:left w:val="none" w:sz="0" w:space="0" w:color="auto"/>
            <w:bottom w:val="none" w:sz="0" w:space="0" w:color="auto"/>
            <w:right w:val="none" w:sz="0" w:space="0" w:color="auto"/>
          </w:divBdr>
        </w:div>
        <w:div w:id="1808474509">
          <w:marLeft w:val="547"/>
          <w:marRight w:val="0"/>
          <w:marTop w:val="0"/>
          <w:marBottom w:val="0"/>
          <w:divBdr>
            <w:top w:val="none" w:sz="0" w:space="0" w:color="auto"/>
            <w:left w:val="none" w:sz="0" w:space="0" w:color="auto"/>
            <w:bottom w:val="none" w:sz="0" w:space="0" w:color="auto"/>
            <w:right w:val="none" w:sz="0" w:space="0" w:color="auto"/>
          </w:divBdr>
        </w:div>
      </w:divsChild>
    </w:div>
    <w:div w:id="294917660">
      <w:bodyDiv w:val="1"/>
      <w:marLeft w:val="0"/>
      <w:marRight w:val="0"/>
      <w:marTop w:val="0"/>
      <w:marBottom w:val="0"/>
      <w:divBdr>
        <w:top w:val="none" w:sz="0" w:space="0" w:color="auto"/>
        <w:left w:val="none" w:sz="0" w:space="0" w:color="auto"/>
        <w:bottom w:val="none" w:sz="0" w:space="0" w:color="auto"/>
        <w:right w:val="none" w:sz="0" w:space="0" w:color="auto"/>
      </w:divBdr>
    </w:div>
    <w:div w:id="299848532">
      <w:bodyDiv w:val="1"/>
      <w:marLeft w:val="0"/>
      <w:marRight w:val="0"/>
      <w:marTop w:val="0"/>
      <w:marBottom w:val="0"/>
      <w:divBdr>
        <w:top w:val="none" w:sz="0" w:space="0" w:color="auto"/>
        <w:left w:val="none" w:sz="0" w:space="0" w:color="auto"/>
        <w:bottom w:val="none" w:sz="0" w:space="0" w:color="auto"/>
        <w:right w:val="none" w:sz="0" w:space="0" w:color="auto"/>
      </w:divBdr>
    </w:div>
    <w:div w:id="300236783">
      <w:bodyDiv w:val="1"/>
      <w:marLeft w:val="0"/>
      <w:marRight w:val="0"/>
      <w:marTop w:val="0"/>
      <w:marBottom w:val="0"/>
      <w:divBdr>
        <w:top w:val="none" w:sz="0" w:space="0" w:color="auto"/>
        <w:left w:val="none" w:sz="0" w:space="0" w:color="auto"/>
        <w:bottom w:val="none" w:sz="0" w:space="0" w:color="auto"/>
        <w:right w:val="none" w:sz="0" w:space="0" w:color="auto"/>
      </w:divBdr>
    </w:div>
    <w:div w:id="304942889">
      <w:bodyDiv w:val="1"/>
      <w:marLeft w:val="0"/>
      <w:marRight w:val="0"/>
      <w:marTop w:val="0"/>
      <w:marBottom w:val="0"/>
      <w:divBdr>
        <w:top w:val="none" w:sz="0" w:space="0" w:color="auto"/>
        <w:left w:val="none" w:sz="0" w:space="0" w:color="auto"/>
        <w:bottom w:val="none" w:sz="0" w:space="0" w:color="auto"/>
        <w:right w:val="none" w:sz="0" w:space="0" w:color="auto"/>
      </w:divBdr>
    </w:div>
    <w:div w:id="305166924">
      <w:bodyDiv w:val="1"/>
      <w:marLeft w:val="0"/>
      <w:marRight w:val="0"/>
      <w:marTop w:val="0"/>
      <w:marBottom w:val="0"/>
      <w:divBdr>
        <w:top w:val="none" w:sz="0" w:space="0" w:color="auto"/>
        <w:left w:val="none" w:sz="0" w:space="0" w:color="auto"/>
        <w:bottom w:val="none" w:sz="0" w:space="0" w:color="auto"/>
        <w:right w:val="none" w:sz="0" w:space="0" w:color="auto"/>
      </w:divBdr>
    </w:div>
    <w:div w:id="311524832">
      <w:bodyDiv w:val="1"/>
      <w:marLeft w:val="0"/>
      <w:marRight w:val="0"/>
      <w:marTop w:val="0"/>
      <w:marBottom w:val="0"/>
      <w:divBdr>
        <w:top w:val="none" w:sz="0" w:space="0" w:color="auto"/>
        <w:left w:val="none" w:sz="0" w:space="0" w:color="auto"/>
        <w:bottom w:val="none" w:sz="0" w:space="0" w:color="auto"/>
        <w:right w:val="none" w:sz="0" w:space="0" w:color="auto"/>
      </w:divBdr>
    </w:div>
    <w:div w:id="314989842">
      <w:bodyDiv w:val="1"/>
      <w:marLeft w:val="0"/>
      <w:marRight w:val="0"/>
      <w:marTop w:val="0"/>
      <w:marBottom w:val="0"/>
      <w:divBdr>
        <w:top w:val="none" w:sz="0" w:space="0" w:color="auto"/>
        <w:left w:val="none" w:sz="0" w:space="0" w:color="auto"/>
        <w:bottom w:val="none" w:sz="0" w:space="0" w:color="auto"/>
        <w:right w:val="none" w:sz="0" w:space="0" w:color="auto"/>
      </w:divBdr>
    </w:div>
    <w:div w:id="316424952">
      <w:bodyDiv w:val="1"/>
      <w:marLeft w:val="0"/>
      <w:marRight w:val="0"/>
      <w:marTop w:val="0"/>
      <w:marBottom w:val="0"/>
      <w:divBdr>
        <w:top w:val="none" w:sz="0" w:space="0" w:color="auto"/>
        <w:left w:val="none" w:sz="0" w:space="0" w:color="auto"/>
        <w:bottom w:val="none" w:sz="0" w:space="0" w:color="auto"/>
        <w:right w:val="none" w:sz="0" w:space="0" w:color="auto"/>
      </w:divBdr>
    </w:div>
    <w:div w:id="318074298">
      <w:bodyDiv w:val="1"/>
      <w:marLeft w:val="0"/>
      <w:marRight w:val="0"/>
      <w:marTop w:val="0"/>
      <w:marBottom w:val="0"/>
      <w:divBdr>
        <w:top w:val="none" w:sz="0" w:space="0" w:color="auto"/>
        <w:left w:val="none" w:sz="0" w:space="0" w:color="auto"/>
        <w:bottom w:val="none" w:sz="0" w:space="0" w:color="auto"/>
        <w:right w:val="none" w:sz="0" w:space="0" w:color="auto"/>
      </w:divBdr>
    </w:div>
    <w:div w:id="319773078">
      <w:bodyDiv w:val="1"/>
      <w:marLeft w:val="0"/>
      <w:marRight w:val="0"/>
      <w:marTop w:val="0"/>
      <w:marBottom w:val="0"/>
      <w:divBdr>
        <w:top w:val="none" w:sz="0" w:space="0" w:color="auto"/>
        <w:left w:val="none" w:sz="0" w:space="0" w:color="auto"/>
        <w:bottom w:val="none" w:sz="0" w:space="0" w:color="auto"/>
        <w:right w:val="none" w:sz="0" w:space="0" w:color="auto"/>
      </w:divBdr>
    </w:div>
    <w:div w:id="323171998">
      <w:bodyDiv w:val="1"/>
      <w:marLeft w:val="0"/>
      <w:marRight w:val="0"/>
      <w:marTop w:val="0"/>
      <w:marBottom w:val="0"/>
      <w:divBdr>
        <w:top w:val="none" w:sz="0" w:space="0" w:color="auto"/>
        <w:left w:val="none" w:sz="0" w:space="0" w:color="auto"/>
        <w:bottom w:val="none" w:sz="0" w:space="0" w:color="auto"/>
        <w:right w:val="none" w:sz="0" w:space="0" w:color="auto"/>
      </w:divBdr>
    </w:div>
    <w:div w:id="323242604">
      <w:bodyDiv w:val="1"/>
      <w:marLeft w:val="0"/>
      <w:marRight w:val="0"/>
      <w:marTop w:val="0"/>
      <w:marBottom w:val="0"/>
      <w:divBdr>
        <w:top w:val="none" w:sz="0" w:space="0" w:color="auto"/>
        <w:left w:val="none" w:sz="0" w:space="0" w:color="auto"/>
        <w:bottom w:val="none" w:sz="0" w:space="0" w:color="auto"/>
        <w:right w:val="none" w:sz="0" w:space="0" w:color="auto"/>
      </w:divBdr>
    </w:div>
    <w:div w:id="328215368">
      <w:bodyDiv w:val="1"/>
      <w:marLeft w:val="0"/>
      <w:marRight w:val="0"/>
      <w:marTop w:val="0"/>
      <w:marBottom w:val="0"/>
      <w:divBdr>
        <w:top w:val="none" w:sz="0" w:space="0" w:color="auto"/>
        <w:left w:val="none" w:sz="0" w:space="0" w:color="auto"/>
        <w:bottom w:val="none" w:sz="0" w:space="0" w:color="auto"/>
        <w:right w:val="none" w:sz="0" w:space="0" w:color="auto"/>
      </w:divBdr>
    </w:div>
    <w:div w:id="328219972">
      <w:bodyDiv w:val="1"/>
      <w:marLeft w:val="0"/>
      <w:marRight w:val="0"/>
      <w:marTop w:val="0"/>
      <w:marBottom w:val="0"/>
      <w:divBdr>
        <w:top w:val="none" w:sz="0" w:space="0" w:color="auto"/>
        <w:left w:val="none" w:sz="0" w:space="0" w:color="auto"/>
        <w:bottom w:val="none" w:sz="0" w:space="0" w:color="auto"/>
        <w:right w:val="none" w:sz="0" w:space="0" w:color="auto"/>
      </w:divBdr>
    </w:div>
    <w:div w:id="330837250">
      <w:bodyDiv w:val="1"/>
      <w:marLeft w:val="0"/>
      <w:marRight w:val="0"/>
      <w:marTop w:val="0"/>
      <w:marBottom w:val="0"/>
      <w:divBdr>
        <w:top w:val="none" w:sz="0" w:space="0" w:color="auto"/>
        <w:left w:val="none" w:sz="0" w:space="0" w:color="auto"/>
        <w:bottom w:val="none" w:sz="0" w:space="0" w:color="auto"/>
        <w:right w:val="none" w:sz="0" w:space="0" w:color="auto"/>
      </w:divBdr>
    </w:div>
    <w:div w:id="340857823">
      <w:bodyDiv w:val="1"/>
      <w:marLeft w:val="0"/>
      <w:marRight w:val="0"/>
      <w:marTop w:val="0"/>
      <w:marBottom w:val="0"/>
      <w:divBdr>
        <w:top w:val="none" w:sz="0" w:space="0" w:color="auto"/>
        <w:left w:val="none" w:sz="0" w:space="0" w:color="auto"/>
        <w:bottom w:val="none" w:sz="0" w:space="0" w:color="auto"/>
        <w:right w:val="none" w:sz="0" w:space="0" w:color="auto"/>
      </w:divBdr>
    </w:div>
    <w:div w:id="347635067">
      <w:bodyDiv w:val="1"/>
      <w:marLeft w:val="0"/>
      <w:marRight w:val="0"/>
      <w:marTop w:val="0"/>
      <w:marBottom w:val="0"/>
      <w:divBdr>
        <w:top w:val="none" w:sz="0" w:space="0" w:color="auto"/>
        <w:left w:val="none" w:sz="0" w:space="0" w:color="auto"/>
        <w:bottom w:val="none" w:sz="0" w:space="0" w:color="auto"/>
        <w:right w:val="none" w:sz="0" w:space="0" w:color="auto"/>
      </w:divBdr>
    </w:div>
    <w:div w:id="351420646">
      <w:bodyDiv w:val="1"/>
      <w:marLeft w:val="0"/>
      <w:marRight w:val="0"/>
      <w:marTop w:val="0"/>
      <w:marBottom w:val="0"/>
      <w:divBdr>
        <w:top w:val="none" w:sz="0" w:space="0" w:color="auto"/>
        <w:left w:val="none" w:sz="0" w:space="0" w:color="auto"/>
        <w:bottom w:val="none" w:sz="0" w:space="0" w:color="auto"/>
        <w:right w:val="none" w:sz="0" w:space="0" w:color="auto"/>
      </w:divBdr>
    </w:div>
    <w:div w:id="354116868">
      <w:bodyDiv w:val="1"/>
      <w:marLeft w:val="0"/>
      <w:marRight w:val="0"/>
      <w:marTop w:val="0"/>
      <w:marBottom w:val="0"/>
      <w:divBdr>
        <w:top w:val="none" w:sz="0" w:space="0" w:color="auto"/>
        <w:left w:val="none" w:sz="0" w:space="0" w:color="auto"/>
        <w:bottom w:val="none" w:sz="0" w:space="0" w:color="auto"/>
        <w:right w:val="none" w:sz="0" w:space="0" w:color="auto"/>
      </w:divBdr>
    </w:div>
    <w:div w:id="364647591">
      <w:bodyDiv w:val="1"/>
      <w:marLeft w:val="0"/>
      <w:marRight w:val="0"/>
      <w:marTop w:val="0"/>
      <w:marBottom w:val="0"/>
      <w:divBdr>
        <w:top w:val="none" w:sz="0" w:space="0" w:color="auto"/>
        <w:left w:val="none" w:sz="0" w:space="0" w:color="auto"/>
        <w:bottom w:val="none" w:sz="0" w:space="0" w:color="auto"/>
        <w:right w:val="none" w:sz="0" w:space="0" w:color="auto"/>
      </w:divBdr>
      <w:divsChild>
        <w:div w:id="496112405">
          <w:marLeft w:val="0"/>
          <w:marRight w:val="0"/>
          <w:marTop w:val="0"/>
          <w:marBottom w:val="0"/>
          <w:divBdr>
            <w:top w:val="none" w:sz="0" w:space="0" w:color="auto"/>
            <w:left w:val="none" w:sz="0" w:space="0" w:color="auto"/>
            <w:bottom w:val="none" w:sz="0" w:space="0" w:color="auto"/>
            <w:right w:val="none" w:sz="0" w:space="0" w:color="auto"/>
          </w:divBdr>
        </w:div>
      </w:divsChild>
    </w:div>
    <w:div w:id="369689779">
      <w:bodyDiv w:val="1"/>
      <w:marLeft w:val="0"/>
      <w:marRight w:val="0"/>
      <w:marTop w:val="0"/>
      <w:marBottom w:val="0"/>
      <w:divBdr>
        <w:top w:val="none" w:sz="0" w:space="0" w:color="auto"/>
        <w:left w:val="none" w:sz="0" w:space="0" w:color="auto"/>
        <w:bottom w:val="none" w:sz="0" w:space="0" w:color="auto"/>
        <w:right w:val="none" w:sz="0" w:space="0" w:color="auto"/>
      </w:divBdr>
    </w:div>
    <w:div w:id="373046067">
      <w:bodyDiv w:val="1"/>
      <w:marLeft w:val="0"/>
      <w:marRight w:val="0"/>
      <w:marTop w:val="0"/>
      <w:marBottom w:val="0"/>
      <w:divBdr>
        <w:top w:val="none" w:sz="0" w:space="0" w:color="auto"/>
        <w:left w:val="none" w:sz="0" w:space="0" w:color="auto"/>
        <w:bottom w:val="none" w:sz="0" w:space="0" w:color="auto"/>
        <w:right w:val="none" w:sz="0" w:space="0" w:color="auto"/>
      </w:divBdr>
    </w:div>
    <w:div w:id="373702255">
      <w:bodyDiv w:val="1"/>
      <w:marLeft w:val="0"/>
      <w:marRight w:val="0"/>
      <w:marTop w:val="0"/>
      <w:marBottom w:val="0"/>
      <w:divBdr>
        <w:top w:val="none" w:sz="0" w:space="0" w:color="auto"/>
        <w:left w:val="none" w:sz="0" w:space="0" w:color="auto"/>
        <w:bottom w:val="none" w:sz="0" w:space="0" w:color="auto"/>
        <w:right w:val="none" w:sz="0" w:space="0" w:color="auto"/>
      </w:divBdr>
    </w:div>
    <w:div w:id="376710236">
      <w:bodyDiv w:val="1"/>
      <w:marLeft w:val="0"/>
      <w:marRight w:val="0"/>
      <w:marTop w:val="0"/>
      <w:marBottom w:val="0"/>
      <w:divBdr>
        <w:top w:val="none" w:sz="0" w:space="0" w:color="auto"/>
        <w:left w:val="none" w:sz="0" w:space="0" w:color="auto"/>
        <w:bottom w:val="none" w:sz="0" w:space="0" w:color="auto"/>
        <w:right w:val="none" w:sz="0" w:space="0" w:color="auto"/>
      </w:divBdr>
    </w:div>
    <w:div w:id="389184974">
      <w:bodyDiv w:val="1"/>
      <w:marLeft w:val="0"/>
      <w:marRight w:val="0"/>
      <w:marTop w:val="0"/>
      <w:marBottom w:val="0"/>
      <w:divBdr>
        <w:top w:val="none" w:sz="0" w:space="0" w:color="auto"/>
        <w:left w:val="none" w:sz="0" w:space="0" w:color="auto"/>
        <w:bottom w:val="none" w:sz="0" w:space="0" w:color="auto"/>
        <w:right w:val="none" w:sz="0" w:space="0" w:color="auto"/>
      </w:divBdr>
    </w:div>
    <w:div w:id="390544362">
      <w:bodyDiv w:val="1"/>
      <w:marLeft w:val="0"/>
      <w:marRight w:val="0"/>
      <w:marTop w:val="0"/>
      <w:marBottom w:val="0"/>
      <w:divBdr>
        <w:top w:val="none" w:sz="0" w:space="0" w:color="auto"/>
        <w:left w:val="none" w:sz="0" w:space="0" w:color="auto"/>
        <w:bottom w:val="none" w:sz="0" w:space="0" w:color="auto"/>
        <w:right w:val="none" w:sz="0" w:space="0" w:color="auto"/>
      </w:divBdr>
    </w:div>
    <w:div w:id="400297824">
      <w:bodyDiv w:val="1"/>
      <w:marLeft w:val="0"/>
      <w:marRight w:val="0"/>
      <w:marTop w:val="0"/>
      <w:marBottom w:val="0"/>
      <w:divBdr>
        <w:top w:val="none" w:sz="0" w:space="0" w:color="auto"/>
        <w:left w:val="none" w:sz="0" w:space="0" w:color="auto"/>
        <w:bottom w:val="none" w:sz="0" w:space="0" w:color="auto"/>
        <w:right w:val="none" w:sz="0" w:space="0" w:color="auto"/>
      </w:divBdr>
      <w:divsChild>
        <w:div w:id="1047681348">
          <w:marLeft w:val="0"/>
          <w:marRight w:val="0"/>
          <w:marTop w:val="0"/>
          <w:marBottom w:val="0"/>
          <w:divBdr>
            <w:top w:val="none" w:sz="0" w:space="0" w:color="auto"/>
            <w:left w:val="none" w:sz="0" w:space="0" w:color="auto"/>
            <w:bottom w:val="none" w:sz="0" w:space="0" w:color="auto"/>
            <w:right w:val="none" w:sz="0" w:space="0" w:color="auto"/>
          </w:divBdr>
          <w:divsChild>
            <w:div w:id="1043559851">
              <w:marLeft w:val="0"/>
              <w:marRight w:val="0"/>
              <w:marTop w:val="0"/>
              <w:marBottom w:val="0"/>
              <w:divBdr>
                <w:top w:val="none" w:sz="0" w:space="0" w:color="auto"/>
                <w:left w:val="none" w:sz="0" w:space="0" w:color="auto"/>
                <w:bottom w:val="none" w:sz="0" w:space="0" w:color="auto"/>
                <w:right w:val="none" w:sz="0" w:space="0" w:color="auto"/>
              </w:divBdr>
              <w:divsChild>
                <w:div w:id="1957442251">
                  <w:marLeft w:val="0"/>
                  <w:marRight w:val="0"/>
                  <w:marTop w:val="0"/>
                  <w:marBottom w:val="0"/>
                  <w:divBdr>
                    <w:top w:val="none" w:sz="0" w:space="0" w:color="auto"/>
                    <w:left w:val="none" w:sz="0" w:space="0" w:color="auto"/>
                    <w:bottom w:val="none" w:sz="0" w:space="0" w:color="auto"/>
                    <w:right w:val="none" w:sz="0" w:space="0" w:color="auto"/>
                  </w:divBdr>
                  <w:divsChild>
                    <w:div w:id="6864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86">
      <w:bodyDiv w:val="1"/>
      <w:marLeft w:val="0"/>
      <w:marRight w:val="0"/>
      <w:marTop w:val="0"/>
      <w:marBottom w:val="0"/>
      <w:divBdr>
        <w:top w:val="none" w:sz="0" w:space="0" w:color="auto"/>
        <w:left w:val="none" w:sz="0" w:space="0" w:color="auto"/>
        <w:bottom w:val="none" w:sz="0" w:space="0" w:color="auto"/>
        <w:right w:val="none" w:sz="0" w:space="0" w:color="auto"/>
      </w:divBdr>
    </w:div>
    <w:div w:id="406003146">
      <w:bodyDiv w:val="1"/>
      <w:marLeft w:val="0"/>
      <w:marRight w:val="0"/>
      <w:marTop w:val="0"/>
      <w:marBottom w:val="0"/>
      <w:divBdr>
        <w:top w:val="none" w:sz="0" w:space="0" w:color="auto"/>
        <w:left w:val="none" w:sz="0" w:space="0" w:color="auto"/>
        <w:bottom w:val="none" w:sz="0" w:space="0" w:color="auto"/>
        <w:right w:val="none" w:sz="0" w:space="0" w:color="auto"/>
      </w:divBdr>
      <w:divsChild>
        <w:div w:id="724186316">
          <w:marLeft w:val="547"/>
          <w:marRight w:val="0"/>
          <w:marTop w:val="0"/>
          <w:marBottom w:val="0"/>
          <w:divBdr>
            <w:top w:val="none" w:sz="0" w:space="0" w:color="auto"/>
            <w:left w:val="none" w:sz="0" w:space="0" w:color="auto"/>
            <w:bottom w:val="none" w:sz="0" w:space="0" w:color="auto"/>
            <w:right w:val="none" w:sz="0" w:space="0" w:color="auto"/>
          </w:divBdr>
        </w:div>
      </w:divsChild>
    </w:div>
    <w:div w:id="407579345">
      <w:bodyDiv w:val="1"/>
      <w:marLeft w:val="0"/>
      <w:marRight w:val="0"/>
      <w:marTop w:val="0"/>
      <w:marBottom w:val="0"/>
      <w:divBdr>
        <w:top w:val="none" w:sz="0" w:space="0" w:color="auto"/>
        <w:left w:val="none" w:sz="0" w:space="0" w:color="auto"/>
        <w:bottom w:val="none" w:sz="0" w:space="0" w:color="auto"/>
        <w:right w:val="none" w:sz="0" w:space="0" w:color="auto"/>
      </w:divBdr>
    </w:div>
    <w:div w:id="408502318">
      <w:bodyDiv w:val="1"/>
      <w:marLeft w:val="0"/>
      <w:marRight w:val="0"/>
      <w:marTop w:val="0"/>
      <w:marBottom w:val="0"/>
      <w:divBdr>
        <w:top w:val="none" w:sz="0" w:space="0" w:color="auto"/>
        <w:left w:val="none" w:sz="0" w:space="0" w:color="auto"/>
        <w:bottom w:val="none" w:sz="0" w:space="0" w:color="auto"/>
        <w:right w:val="none" w:sz="0" w:space="0" w:color="auto"/>
      </w:divBdr>
    </w:div>
    <w:div w:id="408960346">
      <w:bodyDiv w:val="1"/>
      <w:marLeft w:val="0"/>
      <w:marRight w:val="0"/>
      <w:marTop w:val="0"/>
      <w:marBottom w:val="0"/>
      <w:divBdr>
        <w:top w:val="none" w:sz="0" w:space="0" w:color="auto"/>
        <w:left w:val="none" w:sz="0" w:space="0" w:color="auto"/>
        <w:bottom w:val="none" w:sz="0" w:space="0" w:color="auto"/>
        <w:right w:val="none" w:sz="0" w:space="0" w:color="auto"/>
      </w:divBdr>
    </w:div>
    <w:div w:id="414013320">
      <w:bodyDiv w:val="1"/>
      <w:marLeft w:val="0"/>
      <w:marRight w:val="0"/>
      <w:marTop w:val="0"/>
      <w:marBottom w:val="0"/>
      <w:divBdr>
        <w:top w:val="none" w:sz="0" w:space="0" w:color="auto"/>
        <w:left w:val="none" w:sz="0" w:space="0" w:color="auto"/>
        <w:bottom w:val="none" w:sz="0" w:space="0" w:color="auto"/>
        <w:right w:val="none" w:sz="0" w:space="0" w:color="auto"/>
      </w:divBdr>
    </w:div>
    <w:div w:id="419450957">
      <w:bodyDiv w:val="1"/>
      <w:marLeft w:val="0"/>
      <w:marRight w:val="0"/>
      <w:marTop w:val="0"/>
      <w:marBottom w:val="0"/>
      <w:divBdr>
        <w:top w:val="none" w:sz="0" w:space="0" w:color="auto"/>
        <w:left w:val="none" w:sz="0" w:space="0" w:color="auto"/>
        <w:bottom w:val="none" w:sz="0" w:space="0" w:color="auto"/>
        <w:right w:val="none" w:sz="0" w:space="0" w:color="auto"/>
      </w:divBdr>
    </w:div>
    <w:div w:id="421143649">
      <w:bodyDiv w:val="1"/>
      <w:marLeft w:val="0"/>
      <w:marRight w:val="0"/>
      <w:marTop w:val="0"/>
      <w:marBottom w:val="0"/>
      <w:divBdr>
        <w:top w:val="none" w:sz="0" w:space="0" w:color="auto"/>
        <w:left w:val="none" w:sz="0" w:space="0" w:color="auto"/>
        <w:bottom w:val="none" w:sz="0" w:space="0" w:color="auto"/>
        <w:right w:val="none" w:sz="0" w:space="0" w:color="auto"/>
      </w:divBdr>
      <w:divsChild>
        <w:div w:id="1986277927">
          <w:marLeft w:val="547"/>
          <w:marRight w:val="0"/>
          <w:marTop w:val="0"/>
          <w:marBottom w:val="0"/>
          <w:divBdr>
            <w:top w:val="none" w:sz="0" w:space="0" w:color="auto"/>
            <w:left w:val="none" w:sz="0" w:space="0" w:color="auto"/>
            <w:bottom w:val="none" w:sz="0" w:space="0" w:color="auto"/>
            <w:right w:val="none" w:sz="0" w:space="0" w:color="auto"/>
          </w:divBdr>
        </w:div>
      </w:divsChild>
    </w:div>
    <w:div w:id="423109932">
      <w:bodyDiv w:val="1"/>
      <w:marLeft w:val="0"/>
      <w:marRight w:val="0"/>
      <w:marTop w:val="0"/>
      <w:marBottom w:val="0"/>
      <w:divBdr>
        <w:top w:val="none" w:sz="0" w:space="0" w:color="auto"/>
        <w:left w:val="none" w:sz="0" w:space="0" w:color="auto"/>
        <w:bottom w:val="none" w:sz="0" w:space="0" w:color="auto"/>
        <w:right w:val="none" w:sz="0" w:space="0" w:color="auto"/>
      </w:divBdr>
    </w:div>
    <w:div w:id="423188753">
      <w:bodyDiv w:val="1"/>
      <w:marLeft w:val="0"/>
      <w:marRight w:val="0"/>
      <w:marTop w:val="0"/>
      <w:marBottom w:val="0"/>
      <w:divBdr>
        <w:top w:val="none" w:sz="0" w:space="0" w:color="auto"/>
        <w:left w:val="none" w:sz="0" w:space="0" w:color="auto"/>
        <w:bottom w:val="none" w:sz="0" w:space="0" w:color="auto"/>
        <w:right w:val="none" w:sz="0" w:space="0" w:color="auto"/>
      </w:divBdr>
    </w:div>
    <w:div w:id="431703800">
      <w:bodyDiv w:val="1"/>
      <w:marLeft w:val="0"/>
      <w:marRight w:val="0"/>
      <w:marTop w:val="0"/>
      <w:marBottom w:val="0"/>
      <w:divBdr>
        <w:top w:val="none" w:sz="0" w:space="0" w:color="auto"/>
        <w:left w:val="none" w:sz="0" w:space="0" w:color="auto"/>
        <w:bottom w:val="none" w:sz="0" w:space="0" w:color="auto"/>
        <w:right w:val="none" w:sz="0" w:space="0" w:color="auto"/>
      </w:divBdr>
      <w:divsChild>
        <w:div w:id="303969669">
          <w:marLeft w:val="0"/>
          <w:marRight w:val="0"/>
          <w:marTop w:val="0"/>
          <w:marBottom w:val="0"/>
          <w:divBdr>
            <w:top w:val="none" w:sz="0" w:space="0" w:color="auto"/>
            <w:left w:val="none" w:sz="0" w:space="0" w:color="auto"/>
            <w:bottom w:val="none" w:sz="0" w:space="0" w:color="auto"/>
            <w:right w:val="none" w:sz="0" w:space="0" w:color="auto"/>
          </w:divBdr>
        </w:div>
        <w:div w:id="1245382647">
          <w:marLeft w:val="0"/>
          <w:marRight w:val="0"/>
          <w:marTop w:val="0"/>
          <w:marBottom w:val="0"/>
          <w:divBdr>
            <w:top w:val="none" w:sz="0" w:space="0" w:color="auto"/>
            <w:left w:val="none" w:sz="0" w:space="0" w:color="auto"/>
            <w:bottom w:val="none" w:sz="0" w:space="0" w:color="auto"/>
            <w:right w:val="none" w:sz="0" w:space="0" w:color="auto"/>
          </w:divBdr>
        </w:div>
      </w:divsChild>
    </w:div>
    <w:div w:id="439300934">
      <w:bodyDiv w:val="1"/>
      <w:marLeft w:val="0"/>
      <w:marRight w:val="0"/>
      <w:marTop w:val="0"/>
      <w:marBottom w:val="0"/>
      <w:divBdr>
        <w:top w:val="none" w:sz="0" w:space="0" w:color="auto"/>
        <w:left w:val="none" w:sz="0" w:space="0" w:color="auto"/>
        <w:bottom w:val="none" w:sz="0" w:space="0" w:color="auto"/>
        <w:right w:val="none" w:sz="0" w:space="0" w:color="auto"/>
      </w:divBdr>
    </w:div>
    <w:div w:id="439574360">
      <w:bodyDiv w:val="1"/>
      <w:marLeft w:val="0"/>
      <w:marRight w:val="0"/>
      <w:marTop w:val="0"/>
      <w:marBottom w:val="0"/>
      <w:divBdr>
        <w:top w:val="none" w:sz="0" w:space="0" w:color="auto"/>
        <w:left w:val="none" w:sz="0" w:space="0" w:color="auto"/>
        <w:bottom w:val="none" w:sz="0" w:space="0" w:color="auto"/>
        <w:right w:val="none" w:sz="0" w:space="0" w:color="auto"/>
      </w:divBdr>
    </w:div>
    <w:div w:id="439686021">
      <w:bodyDiv w:val="1"/>
      <w:marLeft w:val="0"/>
      <w:marRight w:val="0"/>
      <w:marTop w:val="0"/>
      <w:marBottom w:val="0"/>
      <w:divBdr>
        <w:top w:val="none" w:sz="0" w:space="0" w:color="auto"/>
        <w:left w:val="none" w:sz="0" w:space="0" w:color="auto"/>
        <w:bottom w:val="none" w:sz="0" w:space="0" w:color="auto"/>
        <w:right w:val="none" w:sz="0" w:space="0" w:color="auto"/>
      </w:divBdr>
    </w:div>
    <w:div w:id="440683045">
      <w:bodyDiv w:val="1"/>
      <w:marLeft w:val="0"/>
      <w:marRight w:val="0"/>
      <w:marTop w:val="0"/>
      <w:marBottom w:val="0"/>
      <w:divBdr>
        <w:top w:val="none" w:sz="0" w:space="0" w:color="auto"/>
        <w:left w:val="none" w:sz="0" w:space="0" w:color="auto"/>
        <w:bottom w:val="none" w:sz="0" w:space="0" w:color="auto"/>
        <w:right w:val="none" w:sz="0" w:space="0" w:color="auto"/>
      </w:divBdr>
    </w:div>
    <w:div w:id="444734515">
      <w:bodyDiv w:val="1"/>
      <w:marLeft w:val="0"/>
      <w:marRight w:val="0"/>
      <w:marTop w:val="0"/>
      <w:marBottom w:val="0"/>
      <w:divBdr>
        <w:top w:val="none" w:sz="0" w:space="0" w:color="auto"/>
        <w:left w:val="none" w:sz="0" w:space="0" w:color="auto"/>
        <w:bottom w:val="none" w:sz="0" w:space="0" w:color="auto"/>
        <w:right w:val="none" w:sz="0" w:space="0" w:color="auto"/>
      </w:divBdr>
    </w:div>
    <w:div w:id="450442507">
      <w:bodyDiv w:val="1"/>
      <w:marLeft w:val="0"/>
      <w:marRight w:val="0"/>
      <w:marTop w:val="0"/>
      <w:marBottom w:val="0"/>
      <w:divBdr>
        <w:top w:val="none" w:sz="0" w:space="0" w:color="auto"/>
        <w:left w:val="none" w:sz="0" w:space="0" w:color="auto"/>
        <w:bottom w:val="none" w:sz="0" w:space="0" w:color="auto"/>
        <w:right w:val="none" w:sz="0" w:space="0" w:color="auto"/>
      </w:divBdr>
      <w:divsChild>
        <w:div w:id="48190207">
          <w:marLeft w:val="547"/>
          <w:marRight w:val="0"/>
          <w:marTop w:val="0"/>
          <w:marBottom w:val="0"/>
          <w:divBdr>
            <w:top w:val="none" w:sz="0" w:space="0" w:color="auto"/>
            <w:left w:val="none" w:sz="0" w:space="0" w:color="auto"/>
            <w:bottom w:val="none" w:sz="0" w:space="0" w:color="auto"/>
            <w:right w:val="none" w:sz="0" w:space="0" w:color="auto"/>
          </w:divBdr>
        </w:div>
        <w:div w:id="777603187">
          <w:marLeft w:val="547"/>
          <w:marRight w:val="0"/>
          <w:marTop w:val="0"/>
          <w:marBottom w:val="0"/>
          <w:divBdr>
            <w:top w:val="none" w:sz="0" w:space="0" w:color="auto"/>
            <w:left w:val="none" w:sz="0" w:space="0" w:color="auto"/>
            <w:bottom w:val="none" w:sz="0" w:space="0" w:color="auto"/>
            <w:right w:val="none" w:sz="0" w:space="0" w:color="auto"/>
          </w:divBdr>
        </w:div>
        <w:div w:id="1221015263">
          <w:marLeft w:val="547"/>
          <w:marRight w:val="0"/>
          <w:marTop w:val="0"/>
          <w:marBottom w:val="0"/>
          <w:divBdr>
            <w:top w:val="none" w:sz="0" w:space="0" w:color="auto"/>
            <w:left w:val="none" w:sz="0" w:space="0" w:color="auto"/>
            <w:bottom w:val="none" w:sz="0" w:space="0" w:color="auto"/>
            <w:right w:val="none" w:sz="0" w:space="0" w:color="auto"/>
          </w:divBdr>
        </w:div>
        <w:div w:id="1326200830">
          <w:marLeft w:val="547"/>
          <w:marRight w:val="0"/>
          <w:marTop w:val="0"/>
          <w:marBottom w:val="0"/>
          <w:divBdr>
            <w:top w:val="none" w:sz="0" w:space="0" w:color="auto"/>
            <w:left w:val="none" w:sz="0" w:space="0" w:color="auto"/>
            <w:bottom w:val="none" w:sz="0" w:space="0" w:color="auto"/>
            <w:right w:val="none" w:sz="0" w:space="0" w:color="auto"/>
          </w:divBdr>
        </w:div>
        <w:div w:id="1525167417">
          <w:marLeft w:val="547"/>
          <w:marRight w:val="0"/>
          <w:marTop w:val="0"/>
          <w:marBottom w:val="0"/>
          <w:divBdr>
            <w:top w:val="none" w:sz="0" w:space="0" w:color="auto"/>
            <w:left w:val="none" w:sz="0" w:space="0" w:color="auto"/>
            <w:bottom w:val="none" w:sz="0" w:space="0" w:color="auto"/>
            <w:right w:val="none" w:sz="0" w:space="0" w:color="auto"/>
          </w:divBdr>
        </w:div>
      </w:divsChild>
    </w:div>
    <w:div w:id="450706046">
      <w:bodyDiv w:val="1"/>
      <w:marLeft w:val="0"/>
      <w:marRight w:val="0"/>
      <w:marTop w:val="0"/>
      <w:marBottom w:val="0"/>
      <w:divBdr>
        <w:top w:val="none" w:sz="0" w:space="0" w:color="auto"/>
        <w:left w:val="none" w:sz="0" w:space="0" w:color="auto"/>
        <w:bottom w:val="none" w:sz="0" w:space="0" w:color="auto"/>
        <w:right w:val="none" w:sz="0" w:space="0" w:color="auto"/>
      </w:divBdr>
    </w:div>
    <w:div w:id="451828221">
      <w:bodyDiv w:val="1"/>
      <w:marLeft w:val="0"/>
      <w:marRight w:val="0"/>
      <w:marTop w:val="0"/>
      <w:marBottom w:val="0"/>
      <w:divBdr>
        <w:top w:val="none" w:sz="0" w:space="0" w:color="auto"/>
        <w:left w:val="none" w:sz="0" w:space="0" w:color="auto"/>
        <w:bottom w:val="none" w:sz="0" w:space="0" w:color="auto"/>
        <w:right w:val="none" w:sz="0" w:space="0" w:color="auto"/>
      </w:divBdr>
      <w:divsChild>
        <w:div w:id="1139960338">
          <w:marLeft w:val="0"/>
          <w:marRight w:val="0"/>
          <w:marTop w:val="0"/>
          <w:marBottom w:val="0"/>
          <w:divBdr>
            <w:top w:val="none" w:sz="0" w:space="0" w:color="auto"/>
            <w:left w:val="none" w:sz="0" w:space="0" w:color="auto"/>
            <w:bottom w:val="none" w:sz="0" w:space="0" w:color="auto"/>
            <w:right w:val="none" w:sz="0" w:space="0" w:color="auto"/>
          </w:divBdr>
        </w:div>
        <w:div w:id="1615862769">
          <w:marLeft w:val="0"/>
          <w:marRight w:val="0"/>
          <w:marTop w:val="0"/>
          <w:marBottom w:val="0"/>
          <w:divBdr>
            <w:top w:val="none" w:sz="0" w:space="0" w:color="auto"/>
            <w:left w:val="none" w:sz="0" w:space="0" w:color="auto"/>
            <w:bottom w:val="none" w:sz="0" w:space="0" w:color="auto"/>
            <w:right w:val="none" w:sz="0" w:space="0" w:color="auto"/>
          </w:divBdr>
        </w:div>
        <w:div w:id="1801991015">
          <w:marLeft w:val="0"/>
          <w:marRight w:val="0"/>
          <w:marTop w:val="0"/>
          <w:marBottom w:val="0"/>
          <w:divBdr>
            <w:top w:val="none" w:sz="0" w:space="0" w:color="auto"/>
            <w:left w:val="none" w:sz="0" w:space="0" w:color="auto"/>
            <w:bottom w:val="none" w:sz="0" w:space="0" w:color="auto"/>
            <w:right w:val="none" w:sz="0" w:space="0" w:color="auto"/>
          </w:divBdr>
        </w:div>
      </w:divsChild>
    </w:div>
    <w:div w:id="456489681">
      <w:bodyDiv w:val="1"/>
      <w:marLeft w:val="0"/>
      <w:marRight w:val="0"/>
      <w:marTop w:val="0"/>
      <w:marBottom w:val="0"/>
      <w:divBdr>
        <w:top w:val="none" w:sz="0" w:space="0" w:color="auto"/>
        <w:left w:val="none" w:sz="0" w:space="0" w:color="auto"/>
        <w:bottom w:val="none" w:sz="0" w:space="0" w:color="auto"/>
        <w:right w:val="none" w:sz="0" w:space="0" w:color="auto"/>
      </w:divBdr>
      <w:divsChild>
        <w:div w:id="885289052">
          <w:marLeft w:val="0"/>
          <w:marRight w:val="0"/>
          <w:marTop w:val="0"/>
          <w:marBottom w:val="0"/>
          <w:divBdr>
            <w:top w:val="none" w:sz="0" w:space="0" w:color="auto"/>
            <w:left w:val="none" w:sz="0" w:space="0" w:color="auto"/>
            <w:bottom w:val="none" w:sz="0" w:space="0" w:color="auto"/>
            <w:right w:val="none" w:sz="0" w:space="0" w:color="auto"/>
          </w:divBdr>
          <w:divsChild>
            <w:div w:id="803042624">
              <w:marLeft w:val="0"/>
              <w:marRight w:val="0"/>
              <w:marTop w:val="0"/>
              <w:marBottom w:val="0"/>
              <w:divBdr>
                <w:top w:val="none" w:sz="0" w:space="0" w:color="auto"/>
                <w:left w:val="none" w:sz="0" w:space="0" w:color="auto"/>
                <w:bottom w:val="none" w:sz="0" w:space="0" w:color="auto"/>
                <w:right w:val="none" w:sz="0" w:space="0" w:color="auto"/>
              </w:divBdr>
              <w:divsChild>
                <w:div w:id="600407537">
                  <w:marLeft w:val="0"/>
                  <w:marRight w:val="0"/>
                  <w:marTop w:val="0"/>
                  <w:marBottom w:val="0"/>
                  <w:divBdr>
                    <w:top w:val="none" w:sz="0" w:space="0" w:color="auto"/>
                    <w:left w:val="none" w:sz="0" w:space="0" w:color="auto"/>
                    <w:bottom w:val="none" w:sz="0" w:space="0" w:color="auto"/>
                    <w:right w:val="none" w:sz="0" w:space="0" w:color="auto"/>
                  </w:divBdr>
                  <w:divsChild>
                    <w:div w:id="139998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234128">
          <w:marLeft w:val="0"/>
          <w:marRight w:val="0"/>
          <w:marTop w:val="0"/>
          <w:marBottom w:val="0"/>
          <w:divBdr>
            <w:top w:val="none" w:sz="0" w:space="0" w:color="auto"/>
            <w:left w:val="none" w:sz="0" w:space="0" w:color="auto"/>
            <w:bottom w:val="none" w:sz="0" w:space="0" w:color="auto"/>
            <w:right w:val="none" w:sz="0" w:space="0" w:color="auto"/>
          </w:divBdr>
          <w:divsChild>
            <w:div w:id="378167268">
              <w:marLeft w:val="0"/>
              <w:marRight w:val="0"/>
              <w:marTop w:val="0"/>
              <w:marBottom w:val="0"/>
              <w:divBdr>
                <w:top w:val="none" w:sz="0" w:space="0" w:color="auto"/>
                <w:left w:val="none" w:sz="0" w:space="0" w:color="auto"/>
                <w:bottom w:val="none" w:sz="0" w:space="0" w:color="auto"/>
                <w:right w:val="none" w:sz="0" w:space="0" w:color="auto"/>
              </w:divBdr>
              <w:divsChild>
                <w:div w:id="1044057176">
                  <w:marLeft w:val="0"/>
                  <w:marRight w:val="0"/>
                  <w:marTop w:val="0"/>
                  <w:marBottom w:val="0"/>
                  <w:divBdr>
                    <w:top w:val="none" w:sz="0" w:space="0" w:color="auto"/>
                    <w:left w:val="none" w:sz="0" w:space="0" w:color="auto"/>
                    <w:bottom w:val="none" w:sz="0" w:space="0" w:color="auto"/>
                    <w:right w:val="none" w:sz="0" w:space="0" w:color="auto"/>
                  </w:divBdr>
                  <w:divsChild>
                    <w:div w:id="1752311992">
                      <w:marLeft w:val="0"/>
                      <w:marRight w:val="0"/>
                      <w:marTop w:val="0"/>
                      <w:marBottom w:val="0"/>
                      <w:divBdr>
                        <w:top w:val="none" w:sz="0" w:space="0" w:color="auto"/>
                        <w:left w:val="none" w:sz="0" w:space="0" w:color="auto"/>
                        <w:bottom w:val="none" w:sz="0" w:space="0" w:color="auto"/>
                        <w:right w:val="none" w:sz="0" w:space="0" w:color="auto"/>
                      </w:divBdr>
                      <w:divsChild>
                        <w:div w:id="192889099">
                          <w:marLeft w:val="0"/>
                          <w:marRight w:val="0"/>
                          <w:marTop w:val="0"/>
                          <w:marBottom w:val="0"/>
                          <w:divBdr>
                            <w:top w:val="none" w:sz="0" w:space="0" w:color="auto"/>
                            <w:left w:val="none" w:sz="0" w:space="0" w:color="auto"/>
                            <w:bottom w:val="none" w:sz="0" w:space="0" w:color="auto"/>
                            <w:right w:val="none" w:sz="0" w:space="0" w:color="auto"/>
                          </w:divBdr>
                          <w:divsChild>
                            <w:div w:id="894319810">
                              <w:marLeft w:val="0"/>
                              <w:marRight w:val="0"/>
                              <w:marTop w:val="0"/>
                              <w:marBottom w:val="0"/>
                              <w:divBdr>
                                <w:top w:val="none" w:sz="0" w:space="0" w:color="auto"/>
                                <w:left w:val="none" w:sz="0" w:space="0" w:color="auto"/>
                                <w:bottom w:val="none" w:sz="0" w:space="0" w:color="auto"/>
                                <w:right w:val="none" w:sz="0" w:space="0" w:color="auto"/>
                              </w:divBdr>
                              <w:divsChild>
                                <w:div w:id="1905291650">
                                  <w:marLeft w:val="0"/>
                                  <w:marRight w:val="0"/>
                                  <w:marTop w:val="0"/>
                                  <w:marBottom w:val="0"/>
                                  <w:divBdr>
                                    <w:top w:val="none" w:sz="0" w:space="0" w:color="auto"/>
                                    <w:left w:val="none" w:sz="0" w:space="0" w:color="auto"/>
                                    <w:bottom w:val="none" w:sz="0" w:space="0" w:color="auto"/>
                                    <w:right w:val="none" w:sz="0" w:space="0" w:color="auto"/>
                                  </w:divBdr>
                                  <w:divsChild>
                                    <w:div w:id="1985962718">
                                      <w:marLeft w:val="0"/>
                                      <w:marRight w:val="0"/>
                                      <w:marTop w:val="0"/>
                                      <w:marBottom w:val="0"/>
                                      <w:divBdr>
                                        <w:top w:val="none" w:sz="0" w:space="0" w:color="auto"/>
                                        <w:left w:val="none" w:sz="0" w:space="0" w:color="auto"/>
                                        <w:bottom w:val="none" w:sz="0" w:space="0" w:color="auto"/>
                                        <w:right w:val="none" w:sz="0" w:space="0" w:color="auto"/>
                                      </w:divBdr>
                                      <w:divsChild>
                                        <w:div w:id="809325033">
                                          <w:marLeft w:val="0"/>
                                          <w:marRight w:val="0"/>
                                          <w:marTop w:val="0"/>
                                          <w:marBottom w:val="0"/>
                                          <w:divBdr>
                                            <w:top w:val="none" w:sz="0" w:space="0" w:color="auto"/>
                                            <w:left w:val="none" w:sz="0" w:space="0" w:color="auto"/>
                                            <w:bottom w:val="none" w:sz="0" w:space="0" w:color="auto"/>
                                            <w:right w:val="none" w:sz="0" w:space="0" w:color="auto"/>
                                          </w:divBdr>
                                          <w:divsChild>
                                            <w:div w:id="106315014">
                                              <w:marLeft w:val="0"/>
                                              <w:marRight w:val="0"/>
                                              <w:marTop w:val="0"/>
                                              <w:marBottom w:val="0"/>
                                              <w:divBdr>
                                                <w:top w:val="none" w:sz="0" w:space="0" w:color="auto"/>
                                                <w:left w:val="none" w:sz="0" w:space="0" w:color="auto"/>
                                                <w:bottom w:val="none" w:sz="0" w:space="0" w:color="auto"/>
                                                <w:right w:val="none" w:sz="0" w:space="0" w:color="auto"/>
                                              </w:divBdr>
                                              <w:divsChild>
                                                <w:div w:id="75205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6706083">
      <w:bodyDiv w:val="1"/>
      <w:marLeft w:val="0"/>
      <w:marRight w:val="0"/>
      <w:marTop w:val="0"/>
      <w:marBottom w:val="0"/>
      <w:divBdr>
        <w:top w:val="none" w:sz="0" w:space="0" w:color="auto"/>
        <w:left w:val="none" w:sz="0" w:space="0" w:color="auto"/>
        <w:bottom w:val="none" w:sz="0" w:space="0" w:color="auto"/>
        <w:right w:val="none" w:sz="0" w:space="0" w:color="auto"/>
      </w:divBdr>
    </w:div>
    <w:div w:id="468131264">
      <w:bodyDiv w:val="1"/>
      <w:marLeft w:val="0"/>
      <w:marRight w:val="0"/>
      <w:marTop w:val="0"/>
      <w:marBottom w:val="0"/>
      <w:divBdr>
        <w:top w:val="none" w:sz="0" w:space="0" w:color="auto"/>
        <w:left w:val="none" w:sz="0" w:space="0" w:color="auto"/>
        <w:bottom w:val="none" w:sz="0" w:space="0" w:color="auto"/>
        <w:right w:val="none" w:sz="0" w:space="0" w:color="auto"/>
      </w:divBdr>
    </w:div>
    <w:div w:id="471674801">
      <w:bodyDiv w:val="1"/>
      <w:marLeft w:val="0"/>
      <w:marRight w:val="0"/>
      <w:marTop w:val="0"/>
      <w:marBottom w:val="0"/>
      <w:divBdr>
        <w:top w:val="none" w:sz="0" w:space="0" w:color="auto"/>
        <w:left w:val="none" w:sz="0" w:space="0" w:color="auto"/>
        <w:bottom w:val="none" w:sz="0" w:space="0" w:color="auto"/>
        <w:right w:val="none" w:sz="0" w:space="0" w:color="auto"/>
      </w:divBdr>
    </w:div>
    <w:div w:id="476067915">
      <w:bodyDiv w:val="1"/>
      <w:marLeft w:val="0"/>
      <w:marRight w:val="0"/>
      <w:marTop w:val="0"/>
      <w:marBottom w:val="0"/>
      <w:divBdr>
        <w:top w:val="none" w:sz="0" w:space="0" w:color="auto"/>
        <w:left w:val="none" w:sz="0" w:space="0" w:color="auto"/>
        <w:bottom w:val="none" w:sz="0" w:space="0" w:color="auto"/>
        <w:right w:val="none" w:sz="0" w:space="0" w:color="auto"/>
      </w:divBdr>
    </w:div>
    <w:div w:id="481964680">
      <w:bodyDiv w:val="1"/>
      <w:marLeft w:val="0"/>
      <w:marRight w:val="0"/>
      <w:marTop w:val="0"/>
      <w:marBottom w:val="0"/>
      <w:divBdr>
        <w:top w:val="none" w:sz="0" w:space="0" w:color="auto"/>
        <w:left w:val="none" w:sz="0" w:space="0" w:color="auto"/>
        <w:bottom w:val="none" w:sz="0" w:space="0" w:color="auto"/>
        <w:right w:val="none" w:sz="0" w:space="0" w:color="auto"/>
      </w:divBdr>
    </w:div>
    <w:div w:id="486824723">
      <w:bodyDiv w:val="1"/>
      <w:marLeft w:val="0"/>
      <w:marRight w:val="0"/>
      <w:marTop w:val="0"/>
      <w:marBottom w:val="0"/>
      <w:divBdr>
        <w:top w:val="none" w:sz="0" w:space="0" w:color="auto"/>
        <w:left w:val="none" w:sz="0" w:space="0" w:color="auto"/>
        <w:bottom w:val="none" w:sz="0" w:space="0" w:color="auto"/>
        <w:right w:val="none" w:sz="0" w:space="0" w:color="auto"/>
      </w:divBdr>
      <w:divsChild>
        <w:div w:id="605501081">
          <w:marLeft w:val="0"/>
          <w:marRight w:val="0"/>
          <w:marTop w:val="0"/>
          <w:marBottom w:val="0"/>
          <w:divBdr>
            <w:top w:val="none" w:sz="0" w:space="0" w:color="auto"/>
            <w:left w:val="none" w:sz="0" w:space="0" w:color="auto"/>
            <w:bottom w:val="none" w:sz="0" w:space="0" w:color="auto"/>
            <w:right w:val="none" w:sz="0" w:space="0" w:color="auto"/>
          </w:divBdr>
        </w:div>
        <w:div w:id="1422608216">
          <w:marLeft w:val="0"/>
          <w:marRight w:val="0"/>
          <w:marTop w:val="0"/>
          <w:marBottom w:val="0"/>
          <w:divBdr>
            <w:top w:val="none" w:sz="0" w:space="0" w:color="auto"/>
            <w:left w:val="none" w:sz="0" w:space="0" w:color="auto"/>
            <w:bottom w:val="none" w:sz="0" w:space="0" w:color="auto"/>
            <w:right w:val="none" w:sz="0" w:space="0" w:color="auto"/>
          </w:divBdr>
        </w:div>
      </w:divsChild>
    </w:div>
    <w:div w:id="486945931">
      <w:bodyDiv w:val="1"/>
      <w:marLeft w:val="0"/>
      <w:marRight w:val="0"/>
      <w:marTop w:val="0"/>
      <w:marBottom w:val="0"/>
      <w:divBdr>
        <w:top w:val="none" w:sz="0" w:space="0" w:color="auto"/>
        <w:left w:val="none" w:sz="0" w:space="0" w:color="auto"/>
        <w:bottom w:val="none" w:sz="0" w:space="0" w:color="auto"/>
        <w:right w:val="none" w:sz="0" w:space="0" w:color="auto"/>
      </w:divBdr>
    </w:div>
    <w:div w:id="487674111">
      <w:bodyDiv w:val="1"/>
      <w:marLeft w:val="0"/>
      <w:marRight w:val="0"/>
      <w:marTop w:val="0"/>
      <w:marBottom w:val="0"/>
      <w:divBdr>
        <w:top w:val="none" w:sz="0" w:space="0" w:color="auto"/>
        <w:left w:val="none" w:sz="0" w:space="0" w:color="auto"/>
        <w:bottom w:val="none" w:sz="0" w:space="0" w:color="auto"/>
        <w:right w:val="none" w:sz="0" w:space="0" w:color="auto"/>
      </w:divBdr>
    </w:div>
    <w:div w:id="490874974">
      <w:bodyDiv w:val="1"/>
      <w:marLeft w:val="0"/>
      <w:marRight w:val="0"/>
      <w:marTop w:val="0"/>
      <w:marBottom w:val="0"/>
      <w:divBdr>
        <w:top w:val="none" w:sz="0" w:space="0" w:color="auto"/>
        <w:left w:val="none" w:sz="0" w:space="0" w:color="auto"/>
        <w:bottom w:val="none" w:sz="0" w:space="0" w:color="auto"/>
        <w:right w:val="none" w:sz="0" w:space="0" w:color="auto"/>
      </w:divBdr>
      <w:divsChild>
        <w:div w:id="115105566">
          <w:marLeft w:val="0"/>
          <w:marRight w:val="0"/>
          <w:marTop w:val="0"/>
          <w:marBottom w:val="0"/>
          <w:divBdr>
            <w:top w:val="none" w:sz="0" w:space="0" w:color="auto"/>
            <w:left w:val="none" w:sz="0" w:space="0" w:color="auto"/>
            <w:bottom w:val="none" w:sz="0" w:space="0" w:color="auto"/>
            <w:right w:val="none" w:sz="0" w:space="0" w:color="auto"/>
          </w:divBdr>
          <w:divsChild>
            <w:div w:id="1318653933">
              <w:marLeft w:val="0"/>
              <w:marRight w:val="0"/>
              <w:marTop w:val="0"/>
              <w:marBottom w:val="0"/>
              <w:divBdr>
                <w:top w:val="none" w:sz="0" w:space="0" w:color="auto"/>
                <w:left w:val="none" w:sz="0" w:space="0" w:color="auto"/>
                <w:bottom w:val="none" w:sz="0" w:space="0" w:color="auto"/>
                <w:right w:val="none" w:sz="0" w:space="0" w:color="auto"/>
              </w:divBdr>
              <w:divsChild>
                <w:div w:id="1242718894">
                  <w:marLeft w:val="0"/>
                  <w:marRight w:val="0"/>
                  <w:marTop w:val="0"/>
                  <w:marBottom w:val="0"/>
                  <w:divBdr>
                    <w:top w:val="none" w:sz="0" w:space="0" w:color="auto"/>
                    <w:left w:val="none" w:sz="0" w:space="0" w:color="auto"/>
                    <w:bottom w:val="none" w:sz="0" w:space="0" w:color="auto"/>
                    <w:right w:val="none" w:sz="0" w:space="0" w:color="auto"/>
                  </w:divBdr>
                  <w:divsChild>
                    <w:div w:id="17354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2569323">
      <w:bodyDiv w:val="1"/>
      <w:marLeft w:val="0"/>
      <w:marRight w:val="0"/>
      <w:marTop w:val="0"/>
      <w:marBottom w:val="0"/>
      <w:divBdr>
        <w:top w:val="none" w:sz="0" w:space="0" w:color="auto"/>
        <w:left w:val="none" w:sz="0" w:space="0" w:color="auto"/>
        <w:bottom w:val="none" w:sz="0" w:space="0" w:color="auto"/>
        <w:right w:val="none" w:sz="0" w:space="0" w:color="auto"/>
      </w:divBdr>
    </w:div>
    <w:div w:id="493569191">
      <w:bodyDiv w:val="1"/>
      <w:marLeft w:val="0"/>
      <w:marRight w:val="0"/>
      <w:marTop w:val="0"/>
      <w:marBottom w:val="0"/>
      <w:divBdr>
        <w:top w:val="none" w:sz="0" w:space="0" w:color="auto"/>
        <w:left w:val="none" w:sz="0" w:space="0" w:color="auto"/>
        <w:bottom w:val="none" w:sz="0" w:space="0" w:color="auto"/>
        <w:right w:val="none" w:sz="0" w:space="0" w:color="auto"/>
      </w:divBdr>
      <w:divsChild>
        <w:div w:id="931402454">
          <w:marLeft w:val="0"/>
          <w:marRight w:val="0"/>
          <w:marTop w:val="0"/>
          <w:marBottom w:val="0"/>
          <w:divBdr>
            <w:top w:val="none" w:sz="0" w:space="0" w:color="auto"/>
            <w:left w:val="none" w:sz="0" w:space="0" w:color="auto"/>
            <w:bottom w:val="none" w:sz="0" w:space="0" w:color="auto"/>
            <w:right w:val="none" w:sz="0" w:space="0" w:color="auto"/>
          </w:divBdr>
          <w:divsChild>
            <w:div w:id="1535072100">
              <w:marLeft w:val="0"/>
              <w:marRight w:val="0"/>
              <w:marTop w:val="0"/>
              <w:marBottom w:val="0"/>
              <w:divBdr>
                <w:top w:val="none" w:sz="0" w:space="0" w:color="auto"/>
                <w:left w:val="none" w:sz="0" w:space="0" w:color="auto"/>
                <w:bottom w:val="none" w:sz="0" w:space="0" w:color="auto"/>
                <w:right w:val="none" w:sz="0" w:space="0" w:color="auto"/>
              </w:divBdr>
              <w:divsChild>
                <w:div w:id="1414083483">
                  <w:marLeft w:val="0"/>
                  <w:marRight w:val="0"/>
                  <w:marTop w:val="0"/>
                  <w:marBottom w:val="0"/>
                  <w:divBdr>
                    <w:top w:val="none" w:sz="0" w:space="0" w:color="auto"/>
                    <w:left w:val="none" w:sz="0" w:space="0" w:color="auto"/>
                    <w:bottom w:val="none" w:sz="0" w:space="0" w:color="auto"/>
                    <w:right w:val="none" w:sz="0" w:space="0" w:color="auto"/>
                  </w:divBdr>
                  <w:divsChild>
                    <w:div w:id="142711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842158">
          <w:marLeft w:val="0"/>
          <w:marRight w:val="0"/>
          <w:marTop w:val="0"/>
          <w:marBottom w:val="0"/>
          <w:divBdr>
            <w:top w:val="none" w:sz="0" w:space="0" w:color="auto"/>
            <w:left w:val="none" w:sz="0" w:space="0" w:color="auto"/>
            <w:bottom w:val="none" w:sz="0" w:space="0" w:color="auto"/>
            <w:right w:val="none" w:sz="0" w:space="0" w:color="auto"/>
          </w:divBdr>
          <w:divsChild>
            <w:div w:id="320892774">
              <w:marLeft w:val="0"/>
              <w:marRight w:val="0"/>
              <w:marTop w:val="0"/>
              <w:marBottom w:val="0"/>
              <w:divBdr>
                <w:top w:val="none" w:sz="0" w:space="0" w:color="auto"/>
                <w:left w:val="none" w:sz="0" w:space="0" w:color="auto"/>
                <w:bottom w:val="none" w:sz="0" w:space="0" w:color="auto"/>
                <w:right w:val="none" w:sz="0" w:space="0" w:color="auto"/>
              </w:divBdr>
              <w:divsChild>
                <w:div w:id="984896932">
                  <w:marLeft w:val="0"/>
                  <w:marRight w:val="0"/>
                  <w:marTop w:val="0"/>
                  <w:marBottom w:val="0"/>
                  <w:divBdr>
                    <w:top w:val="none" w:sz="0" w:space="0" w:color="auto"/>
                    <w:left w:val="none" w:sz="0" w:space="0" w:color="auto"/>
                    <w:bottom w:val="none" w:sz="0" w:space="0" w:color="auto"/>
                    <w:right w:val="none" w:sz="0" w:space="0" w:color="auto"/>
                  </w:divBdr>
                  <w:divsChild>
                    <w:div w:id="95278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615059">
      <w:bodyDiv w:val="1"/>
      <w:marLeft w:val="0"/>
      <w:marRight w:val="0"/>
      <w:marTop w:val="0"/>
      <w:marBottom w:val="0"/>
      <w:divBdr>
        <w:top w:val="none" w:sz="0" w:space="0" w:color="auto"/>
        <w:left w:val="none" w:sz="0" w:space="0" w:color="auto"/>
        <w:bottom w:val="none" w:sz="0" w:space="0" w:color="auto"/>
        <w:right w:val="none" w:sz="0" w:space="0" w:color="auto"/>
      </w:divBdr>
    </w:div>
    <w:div w:id="502866319">
      <w:bodyDiv w:val="1"/>
      <w:marLeft w:val="0"/>
      <w:marRight w:val="0"/>
      <w:marTop w:val="0"/>
      <w:marBottom w:val="0"/>
      <w:divBdr>
        <w:top w:val="none" w:sz="0" w:space="0" w:color="auto"/>
        <w:left w:val="none" w:sz="0" w:space="0" w:color="auto"/>
        <w:bottom w:val="none" w:sz="0" w:space="0" w:color="auto"/>
        <w:right w:val="none" w:sz="0" w:space="0" w:color="auto"/>
      </w:divBdr>
    </w:div>
    <w:div w:id="509636048">
      <w:bodyDiv w:val="1"/>
      <w:marLeft w:val="0"/>
      <w:marRight w:val="0"/>
      <w:marTop w:val="0"/>
      <w:marBottom w:val="0"/>
      <w:divBdr>
        <w:top w:val="none" w:sz="0" w:space="0" w:color="auto"/>
        <w:left w:val="none" w:sz="0" w:space="0" w:color="auto"/>
        <w:bottom w:val="none" w:sz="0" w:space="0" w:color="auto"/>
        <w:right w:val="none" w:sz="0" w:space="0" w:color="auto"/>
      </w:divBdr>
      <w:divsChild>
        <w:div w:id="318965107">
          <w:marLeft w:val="0"/>
          <w:marRight w:val="0"/>
          <w:marTop w:val="0"/>
          <w:marBottom w:val="0"/>
          <w:divBdr>
            <w:top w:val="none" w:sz="0" w:space="0" w:color="auto"/>
            <w:left w:val="none" w:sz="0" w:space="0" w:color="auto"/>
            <w:bottom w:val="none" w:sz="0" w:space="0" w:color="auto"/>
            <w:right w:val="none" w:sz="0" w:space="0" w:color="auto"/>
          </w:divBdr>
        </w:div>
        <w:div w:id="1511871848">
          <w:marLeft w:val="0"/>
          <w:marRight w:val="0"/>
          <w:marTop w:val="0"/>
          <w:marBottom w:val="0"/>
          <w:divBdr>
            <w:top w:val="none" w:sz="0" w:space="0" w:color="auto"/>
            <w:left w:val="none" w:sz="0" w:space="0" w:color="auto"/>
            <w:bottom w:val="none" w:sz="0" w:space="0" w:color="auto"/>
            <w:right w:val="none" w:sz="0" w:space="0" w:color="auto"/>
          </w:divBdr>
        </w:div>
      </w:divsChild>
    </w:div>
    <w:div w:id="514538246">
      <w:bodyDiv w:val="1"/>
      <w:marLeft w:val="0"/>
      <w:marRight w:val="0"/>
      <w:marTop w:val="0"/>
      <w:marBottom w:val="0"/>
      <w:divBdr>
        <w:top w:val="none" w:sz="0" w:space="0" w:color="auto"/>
        <w:left w:val="none" w:sz="0" w:space="0" w:color="auto"/>
        <w:bottom w:val="none" w:sz="0" w:space="0" w:color="auto"/>
        <w:right w:val="none" w:sz="0" w:space="0" w:color="auto"/>
      </w:divBdr>
    </w:div>
    <w:div w:id="516771800">
      <w:bodyDiv w:val="1"/>
      <w:marLeft w:val="0"/>
      <w:marRight w:val="0"/>
      <w:marTop w:val="0"/>
      <w:marBottom w:val="0"/>
      <w:divBdr>
        <w:top w:val="none" w:sz="0" w:space="0" w:color="auto"/>
        <w:left w:val="none" w:sz="0" w:space="0" w:color="auto"/>
        <w:bottom w:val="none" w:sz="0" w:space="0" w:color="auto"/>
        <w:right w:val="none" w:sz="0" w:space="0" w:color="auto"/>
      </w:divBdr>
    </w:div>
    <w:div w:id="519855342">
      <w:bodyDiv w:val="1"/>
      <w:marLeft w:val="0"/>
      <w:marRight w:val="0"/>
      <w:marTop w:val="0"/>
      <w:marBottom w:val="0"/>
      <w:divBdr>
        <w:top w:val="none" w:sz="0" w:space="0" w:color="auto"/>
        <w:left w:val="none" w:sz="0" w:space="0" w:color="auto"/>
        <w:bottom w:val="none" w:sz="0" w:space="0" w:color="auto"/>
        <w:right w:val="none" w:sz="0" w:space="0" w:color="auto"/>
      </w:divBdr>
      <w:divsChild>
        <w:div w:id="1418332175">
          <w:marLeft w:val="547"/>
          <w:marRight w:val="0"/>
          <w:marTop w:val="0"/>
          <w:marBottom w:val="0"/>
          <w:divBdr>
            <w:top w:val="none" w:sz="0" w:space="0" w:color="auto"/>
            <w:left w:val="none" w:sz="0" w:space="0" w:color="auto"/>
            <w:bottom w:val="none" w:sz="0" w:space="0" w:color="auto"/>
            <w:right w:val="none" w:sz="0" w:space="0" w:color="auto"/>
          </w:divBdr>
        </w:div>
      </w:divsChild>
    </w:div>
    <w:div w:id="520365862">
      <w:bodyDiv w:val="1"/>
      <w:marLeft w:val="0"/>
      <w:marRight w:val="0"/>
      <w:marTop w:val="0"/>
      <w:marBottom w:val="0"/>
      <w:divBdr>
        <w:top w:val="none" w:sz="0" w:space="0" w:color="auto"/>
        <w:left w:val="none" w:sz="0" w:space="0" w:color="auto"/>
        <w:bottom w:val="none" w:sz="0" w:space="0" w:color="auto"/>
        <w:right w:val="none" w:sz="0" w:space="0" w:color="auto"/>
      </w:divBdr>
    </w:div>
    <w:div w:id="522207092">
      <w:bodyDiv w:val="1"/>
      <w:marLeft w:val="0"/>
      <w:marRight w:val="0"/>
      <w:marTop w:val="0"/>
      <w:marBottom w:val="0"/>
      <w:divBdr>
        <w:top w:val="none" w:sz="0" w:space="0" w:color="auto"/>
        <w:left w:val="none" w:sz="0" w:space="0" w:color="auto"/>
        <w:bottom w:val="none" w:sz="0" w:space="0" w:color="auto"/>
        <w:right w:val="none" w:sz="0" w:space="0" w:color="auto"/>
      </w:divBdr>
    </w:div>
    <w:div w:id="522406528">
      <w:bodyDiv w:val="1"/>
      <w:marLeft w:val="0"/>
      <w:marRight w:val="0"/>
      <w:marTop w:val="0"/>
      <w:marBottom w:val="0"/>
      <w:divBdr>
        <w:top w:val="none" w:sz="0" w:space="0" w:color="auto"/>
        <w:left w:val="none" w:sz="0" w:space="0" w:color="auto"/>
        <w:bottom w:val="none" w:sz="0" w:space="0" w:color="auto"/>
        <w:right w:val="none" w:sz="0" w:space="0" w:color="auto"/>
      </w:divBdr>
    </w:div>
    <w:div w:id="522940452">
      <w:bodyDiv w:val="1"/>
      <w:marLeft w:val="0"/>
      <w:marRight w:val="0"/>
      <w:marTop w:val="0"/>
      <w:marBottom w:val="0"/>
      <w:divBdr>
        <w:top w:val="none" w:sz="0" w:space="0" w:color="auto"/>
        <w:left w:val="none" w:sz="0" w:space="0" w:color="auto"/>
        <w:bottom w:val="none" w:sz="0" w:space="0" w:color="auto"/>
        <w:right w:val="none" w:sz="0" w:space="0" w:color="auto"/>
      </w:divBdr>
      <w:divsChild>
        <w:div w:id="760638379">
          <w:marLeft w:val="547"/>
          <w:marRight w:val="0"/>
          <w:marTop w:val="0"/>
          <w:marBottom w:val="0"/>
          <w:divBdr>
            <w:top w:val="none" w:sz="0" w:space="0" w:color="auto"/>
            <w:left w:val="none" w:sz="0" w:space="0" w:color="auto"/>
            <w:bottom w:val="none" w:sz="0" w:space="0" w:color="auto"/>
            <w:right w:val="none" w:sz="0" w:space="0" w:color="auto"/>
          </w:divBdr>
        </w:div>
      </w:divsChild>
    </w:div>
    <w:div w:id="538780810">
      <w:bodyDiv w:val="1"/>
      <w:marLeft w:val="0"/>
      <w:marRight w:val="0"/>
      <w:marTop w:val="0"/>
      <w:marBottom w:val="0"/>
      <w:divBdr>
        <w:top w:val="none" w:sz="0" w:space="0" w:color="auto"/>
        <w:left w:val="none" w:sz="0" w:space="0" w:color="auto"/>
        <w:bottom w:val="none" w:sz="0" w:space="0" w:color="auto"/>
        <w:right w:val="none" w:sz="0" w:space="0" w:color="auto"/>
      </w:divBdr>
    </w:div>
    <w:div w:id="539364901">
      <w:bodyDiv w:val="1"/>
      <w:marLeft w:val="0"/>
      <w:marRight w:val="0"/>
      <w:marTop w:val="0"/>
      <w:marBottom w:val="0"/>
      <w:divBdr>
        <w:top w:val="none" w:sz="0" w:space="0" w:color="auto"/>
        <w:left w:val="none" w:sz="0" w:space="0" w:color="auto"/>
        <w:bottom w:val="none" w:sz="0" w:space="0" w:color="auto"/>
        <w:right w:val="none" w:sz="0" w:space="0" w:color="auto"/>
      </w:divBdr>
    </w:div>
    <w:div w:id="547886024">
      <w:bodyDiv w:val="1"/>
      <w:marLeft w:val="0"/>
      <w:marRight w:val="0"/>
      <w:marTop w:val="0"/>
      <w:marBottom w:val="0"/>
      <w:divBdr>
        <w:top w:val="none" w:sz="0" w:space="0" w:color="auto"/>
        <w:left w:val="none" w:sz="0" w:space="0" w:color="auto"/>
        <w:bottom w:val="none" w:sz="0" w:space="0" w:color="auto"/>
        <w:right w:val="none" w:sz="0" w:space="0" w:color="auto"/>
      </w:divBdr>
    </w:div>
    <w:div w:id="549651740">
      <w:bodyDiv w:val="1"/>
      <w:marLeft w:val="0"/>
      <w:marRight w:val="0"/>
      <w:marTop w:val="0"/>
      <w:marBottom w:val="0"/>
      <w:divBdr>
        <w:top w:val="none" w:sz="0" w:space="0" w:color="auto"/>
        <w:left w:val="none" w:sz="0" w:space="0" w:color="auto"/>
        <w:bottom w:val="none" w:sz="0" w:space="0" w:color="auto"/>
        <w:right w:val="none" w:sz="0" w:space="0" w:color="auto"/>
      </w:divBdr>
    </w:div>
    <w:div w:id="554008405">
      <w:bodyDiv w:val="1"/>
      <w:marLeft w:val="0"/>
      <w:marRight w:val="0"/>
      <w:marTop w:val="0"/>
      <w:marBottom w:val="0"/>
      <w:divBdr>
        <w:top w:val="none" w:sz="0" w:space="0" w:color="auto"/>
        <w:left w:val="none" w:sz="0" w:space="0" w:color="auto"/>
        <w:bottom w:val="none" w:sz="0" w:space="0" w:color="auto"/>
        <w:right w:val="none" w:sz="0" w:space="0" w:color="auto"/>
      </w:divBdr>
    </w:div>
    <w:div w:id="554589288">
      <w:bodyDiv w:val="1"/>
      <w:marLeft w:val="0"/>
      <w:marRight w:val="0"/>
      <w:marTop w:val="0"/>
      <w:marBottom w:val="0"/>
      <w:divBdr>
        <w:top w:val="none" w:sz="0" w:space="0" w:color="auto"/>
        <w:left w:val="none" w:sz="0" w:space="0" w:color="auto"/>
        <w:bottom w:val="none" w:sz="0" w:space="0" w:color="auto"/>
        <w:right w:val="none" w:sz="0" w:space="0" w:color="auto"/>
      </w:divBdr>
      <w:divsChild>
        <w:div w:id="158280040">
          <w:marLeft w:val="547"/>
          <w:marRight w:val="0"/>
          <w:marTop w:val="0"/>
          <w:marBottom w:val="0"/>
          <w:divBdr>
            <w:top w:val="none" w:sz="0" w:space="0" w:color="auto"/>
            <w:left w:val="none" w:sz="0" w:space="0" w:color="auto"/>
            <w:bottom w:val="none" w:sz="0" w:space="0" w:color="auto"/>
            <w:right w:val="none" w:sz="0" w:space="0" w:color="auto"/>
          </w:divBdr>
        </w:div>
        <w:div w:id="1375232646">
          <w:marLeft w:val="547"/>
          <w:marRight w:val="0"/>
          <w:marTop w:val="0"/>
          <w:marBottom w:val="0"/>
          <w:divBdr>
            <w:top w:val="none" w:sz="0" w:space="0" w:color="auto"/>
            <w:left w:val="none" w:sz="0" w:space="0" w:color="auto"/>
            <w:bottom w:val="none" w:sz="0" w:space="0" w:color="auto"/>
            <w:right w:val="none" w:sz="0" w:space="0" w:color="auto"/>
          </w:divBdr>
        </w:div>
        <w:div w:id="1550459951">
          <w:marLeft w:val="547"/>
          <w:marRight w:val="0"/>
          <w:marTop w:val="0"/>
          <w:marBottom w:val="0"/>
          <w:divBdr>
            <w:top w:val="none" w:sz="0" w:space="0" w:color="auto"/>
            <w:left w:val="none" w:sz="0" w:space="0" w:color="auto"/>
            <w:bottom w:val="none" w:sz="0" w:space="0" w:color="auto"/>
            <w:right w:val="none" w:sz="0" w:space="0" w:color="auto"/>
          </w:divBdr>
        </w:div>
      </w:divsChild>
    </w:div>
    <w:div w:id="554782793">
      <w:bodyDiv w:val="1"/>
      <w:marLeft w:val="0"/>
      <w:marRight w:val="0"/>
      <w:marTop w:val="0"/>
      <w:marBottom w:val="0"/>
      <w:divBdr>
        <w:top w:val="none" w:sz="0" w:space="0" w:color="auto"/>
        <w:left w:val="none" w:sz="0" w:space="0" w:color="auto"/>
        <w:bottom w:val="none" w:sz="0" w:space="0" w:color="auto"/>
        <w:right w:val="none" w:sz="0" w:space="0" w:color="auto"/>
      </w:divBdr>
    </w:div>
    <w:div w:id="555701152">
      <w:bodyDiv w:val="1"/>
      <w:marLeft w:val="0"/>
      <w:marRight w:val="0"/>
      <w:marTop w:val="0"/>
      <w:marBottom w:val="0"/>
      <w:divBdr>
        <w:top w:val="none" w:sz="0" w:space="0" w:color="auto"/>
        <w:left w:val="none" w:sz="0" w:space="0" w:color="auto"/>
        <w:bottom w:val="none" w:sz="0" w:space="0" w:color="auto"/>
        <w:right w:val="none" w:sz="0" w:space="0" w:color="auto"/>
      </w:divBdr>
    </w:div>
    <w:div w:id="563221402">
      <w:bodyDiv w:val="1"/>
      <w:marLeft w:val="0"/>
      <w:marRight w:val="0"/>
      <w:marTop w:val="0"/>
      <w:marBottom w:val="0"/>
      <w:divBdr>
        <w:top w:val="none" w:sz="0" w:space="0" w:color="auto"/>
        <w:left w:val="none" w:sz="0" w:space="0" w:color="auto"/>
        <w:bottom w:val="none" w:sz="0" w:space="0" w:color="auto"/>
        <w:right w:val="none" w:sz="0" w:space="0" w:color="auto"/>
      </w:divBdr>
    </w:div>
    <w:div w:id="566234505">
      <w:bodyDiv w:val="1"/>
      <w:marLeft w:val="0"/>
      <w:marRight w:val="0"/>
      <w:marTop w:val="0"/>
      <w:marBottom w:val="0"/>
      <w:divBdr>
        <w:top w:val="none" w:sz="0" w:space="0" w:color="auto"/>
        <w:left w:val="none" w:sz="0" w:space="0" w:color="auto"/>
        <w:bottom w:val="none" w:sz="0" w:space="0" w:color="auto"/>
        <w:right w:val="none" w:sz="0" w:space="0" w:color="auto"/>
      </w:divBdr>
    </w:div>
    <w:div w:id="573048591">
      <w:bodyDiv w:val="1"/>
      <w:marLeft w:val="0"/>
      <w:marRight w:val="0"/>
      <w:marTop w:val="0"/>
      <w:marBottom w:val="0"/>
      <w:divBdr>
        <w:top w:val="none" w:sz="0" w:space="0" w:color="auto"/>
        <w:left w:val="none" w:sz="0" w:space="0" w:color="auto"/>
        <w:bottom w:val="none" w:sz="0" w:space="0" w:color="auto"/>
        <w:right w:val="none" w:sz="0" w:space="0" w:color="auto"/>
      </w:divBdr>
    </w:div>
    <w:div w:id="577135776">
      <w:bodyDiv w:val="1"/>
      <w:marLeft w:val="0"/>
      <w:marRight w:val="0"/>
      <w:marTop w:val="0"/>
      <w:marBottom w:val="0"/>
      <w:divBdr>
        <w:top w:val="none" w:sz="0" w:space="0" w:color="auto"/>
        <w:left w:val="none" w:sz="0" w:space="0" w:color="auto"/>
        <w:bottom w:val="none" w:sz="0" w:space="0" w:color="auto"/>
        <w:right w:val="none" w:sz="0" w:space="0" w:color="auto"/>
      </w:divBdr>
    </w:div>
    <w:div w:id="579097879">
      <w:bodyDiv w:val="1"/>
      <w:marLeft w:val="0"/>
      <w:marRight w:val="0"/>
      <w:marTop w:val="0"/>
      <w:marBottom w:val="0"/>
      <w:divBdr>
        <w:top w:val="none" w:sz="0" w:space="0" w:color="auto"/>
        <w:left w:val="none" w:sz="0" w:space="0" w:color="auto"/>
        <w:bottom w:val="none" w:sz="0" w:space="0" w:color="auto"/>
        <w:right w:val="none" w:sz="0" w:space="0" w:color="auto"/>
      </w:divBdr>
    </w:div>
    <w:div w:id="583760083">
      <w:bodyDiv w:val="1"/>
      <w:marLeft w:val="0"/>
      <w:marRight w:val="0"/>
      <w:marTop w:val="0"/>
      <w:marBottom w:val="0"/>
      <w:divBdr>
        <w:top w:val="none" w:sz="0" w:space="0" w:color="auto"/>
        <w:left w:val="none" w:sz="0" w:space="0" w:color="auto"/>
        <w:bottom w:val="none" w:sz="0" w:space="0" w:color="auto"/>
        <w:right w:val="none" w:sz="0" w:space="0" w:color="auto"/>
      </w:divBdr>
    </w:div>
    <w:div w:id="587617655">
      <w:bodyDiv w:val="1"/>
      <w:marLeft w:val="0"/>
      <w:marRight w:val="0"/>
      <w:marTop w:val="0"/>
      <w:marBottom w:val="0"/>
      <w:divBdr>
        <w:top w:val="none" w:sz="0" w:space="0" w:color="auto"/>
        <w:left w:val="none" w:sz="0" w:space="0" w:color="auto"/>
        <w:bottom w:val="none" w:sz="0" w:space="0" w:color="auto"/>
        <w:right w:val="none" w:sz="0" w:space="0" w:color="auto"/>
      </w:divBdr>
    </w:div>
    <w:div w:id="590356157">
      <w:bodyDiv w:val="1"/>
      <w:marLeft w:val="0"/>
      <w:marRight w:val="0"/>
      <w:marTop w:val="0"/>
      <w:marBottom w:val="0"/>
      <w:divBdr>
        <w:top w:val="none" w:sz="0" w:space="0" w:color="auto"/>
        <w:left w:val="none" w:sz="0" w:space="0" w:color="auto"/>
        <w:bottom w:val="none" w:sz="0" w:space="0" w:color="auto"/>
        <w:right w:val="none" w:sz="0" w:space="0" w:color="auto"/>
      </w:divBdr>
    </w:div>
    <w:div w:id="591207863">
      <w:bodyDiv w:val="1"/>
      <w:marLeft w:val="0"/>
      <w:marRight w:val="0"/>
      <w:marTop w:val="0"/>
      <w:marBottom w:val="0"/>
      <w:divBdr>
        <w:top w:val="none" w:sz="0" w:space="0" w:color="auto"/>
        <w:left w:val="none" w:sz="0" w:space="0" w:color="auto"/>
        <w:bottom w:val="none" w:sz="0" w:space="0" w:color="auto"/>
        <w:right w:val="none" w:sz="0" w:space="0" w:color="auto"/>
      </w:divBdr>
    </w:div>
    <w:div w:id="591862142">
      <w:bodyDiv w:val="1"/>
      <w:marLeft w:val="0"/>
      <w:marRight w:val="0"/>
      <w:marTop w:val="0"/>
      <w:marBottom w:val="0"/>
      <w:divBdr>
        <w:top w:val="none" w:sz="0" w:space="0" w:color="auto"/>
        <w:left w:val="none" w:sz="0" w:space="0" w:color="auto"/>
        <w:bottom w:val="none" w:sz="0" w:space="0" w:color="auto"/>
        <w:right w:val="none" w:sz="0" w:space="0" w:color="auto"/>
      </w:divBdr>
    </w:div>
    <w:div w:id="595939403">
      <w:bodyDiv w:val="1"/>
      <w:marLeft w:val="0"/>
      <w:marRight w:val="0"/>
      <w:marTop w:val="0"/>
      <w:marBottom w:val="0"/>
      <w:divBdr>
        <w:top w:val="none" w:sz="0" w:space="0" w:color="auto"/>
        <w:left w:val="none" w:sz="0" w:space="0" w:color="auto"/>
        <w:bottom w:val="none" w:sz="0" w:space="0" w:color="auto"/>
        <w:right w:val="none" w:sz="0" w:space="0" w:color="auto"/>
      </w:divBdr>
    </w:div>
    <w:div w:id="596520385">
      <w:bodyDiv w:val="1"/>
      <w:marLeft w:val="0"/>
      <w:marRight w:val="0"/>
      <w:marTop w:val="0"/>
      <w:marBottom w:val="0"/>
      <w:divBdr>
        <w:top w:val="none" w:sz="0" w:space="0" w:color="auto"/>
        <w:left w:val="none" w:sz="0" w:space="0" w:color="auto"/>
        <w:bottom w:val="none" w:sz="0" w:space="0" w:color="auto"/>
        <w:right w:val="none" w:sz="0" w:space="0" w:color="auto"/>
      </w:divBdr>
      <w:divsChild>
        <w:div w:id="66390127">
          <w:marLeft w:val="0"/>
          <w:marRight w:val="0"/>
          <w:marTop w:val="0"/>
          <w:marBottom w:val="0"/>
          <w:divBdr>
            <w:top w:val="none" w:sz="0" w:space="0" w:color="auto"/>
            <w:left w:val="none" w:sz="0" w:space="0" w:color="auto"/>
            <w:bottom w:val="none" w:sz="0" w:space="0" w:color="auto"/>
            <w:right w:val="none" w:sz="0" w:space="0" w:color="auto"/>
          </w:divBdr>
          <w:divsChild>
            <w:div w:id="995495920">
              <w:marLeft w:val="0"/>
              <w:marRight w:val="0"/>
              <w:marTop w:val="0"/>
              <w:marBottom w:val="0"/>
              <w:divBdr>
                <w:top w:val="none" w:sz="0" w:space="0" w:color="auto"/>
                <w:left w:val="none" w:sz="0" w:space="0" w:color="auto"/>
                <w:bottom w:val="none" w:sz="0" w:space="0" w:color="auto"/>
                <w:right w:val="none" w:sz="0" w:space="0" w:color="auto"/>
              </w:divBdr>
              <w:divsChild>
                <w:div w:id="874083054">
                  <w:marLeft w:val="0"/>
                  <w:marRight w:val="0"/>
                  <w:marTop w:val="0"/>
                  <w:marBottom w:val="0"/>
                  <w:divBdr>
                    <w:top w:val="none" w:sz="0" w:space="0" w:color="auto"/>
                    <w:left w:val="none" w:sz="0" w:space="0" w:color="auto"/>
                    <w:bottom w:val="none" w:sz="0" w:space="0" w:color="auto"/>
                    <w:right w:val="none" w:sz="0" w:space="0" w:color="auto"/>
                  </w:divBdr>
                  <w:divsChild>
                    <w:div w:id="144326311">
                      <w:marLeft w:val="0"/>
                      <w:marRight w:val="0"/>
                      <w:marTop w:val="0"/>
                      <w:marBottom w:val="0"/>
                      <w:divBdr>
                        <w:top w:val="none" w:sz="0" w:space="0" w:color="auto"/>
                        <w:left w:val="none" w:sz="0" w:space="0" w:color="auto"/>
                        <w:bottom w:val="none" w:sz="0" w:space="0" w:color="auto"/>
                        <w:right w:val="none" w:sz="0" w:space="0" w:color="auto"/>
                      </w:divBdr>
                      <w:divsChild>
                        <w:div w:id="632558707">
                          <w:marLeft w:val="0"/>
                          <w:marRight w:val="0"/>
                          <w:marTop w:val="0"/>
                          <w:marBottom w:val="0"/>
                          <w:divBdr>
                            <w:top w:val="none" w:sz="0" w:space="0" w:color="auto"/>
                            <w:left w:val="none" w:sz="0" w:space="0" w:color="auto"/>
                            <w:bottom w:val="none" w:sz="0" w:space="0" w:color="auto"/>
                            <w:right w:val="none" w:sz="0" w:space="0" w:color="auto"/>
                          </w:divBdr>
                          <w:divsChild>
                            <w:div w:id="796680680">
                              <w:marLeft w:val="0"/>
                              <w:marRight w:val="0"/>
                              <w:marTop w:val="0"/>
                              <w:marBottom w:val="0"/>
                              <w:divBdr>
                                <w:top w:val="none" w:sz="0" w:space="0" w:color="auto"/>
                                <w:left w:val="none" w:sz="0" w:space="0" w:color="auto"/>
                                <w:bottom w:val="none" w:sz="0" w:space="0" w:color="auto"/>
                                <w:right w:val="none" w:sz="0" w:space="0" w:color="auto"/>
                              </w:divBdr>
                              <w:divsChild>
                                <w:div w:id="1082679768">
                                  <w:marLeft w:val="0"/>
                                  <w:marRight w:val="0"/>
                                  <w:marTop w:val="0"/>
                                  <w:marBottom w:val="0"/>
                                  <w:divBdr>
                                    <w:top w:val="none" w:sz="0" w:space="0" w:color="auto"/>
                                    <w:left w:val="none" w:sz="0" w:space="0" w:color="auto"/>
                                    <w:bottom w:val="none" w:sz="0" w:space="0" w:color="auto"/>
                                    <w:right w:val="none" w:sz="0" w:space="0" w:color="auto"/>
                                  </w:divBdr>
                                  <w:divsChild>
                                    <w:div w:id="1776899293">
                                      <w:marLeft w:val="0"/>
                                      <w:marRight w:val="0"/>
                                      <w:marTop w:val="0"/>
                                      <w:marBottom w:val="0"/>
                                      <w:divBdr>
                                        <w:top w:val="none" w:sz="0" w:space="0" w:color="auto"/>
                                        <w:left w:val="none" w:sz="0" w:space="0" w:color="auto"/>
                                        <w:bottom w:val="none" w:sz="0" w:space="0" w:color="auto"/>
                                        <w:right w:val="none" w:sz="0" w:space="0" w:color="auto"/>
                                      </w:divBdr>
                                      <w:divsChild>
                                        <w:div w:id="60970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7060421">
      <w:bodyDiv w:val="1"/>
      <w:marLeft w:val="0"/>
      <w:marRight w:val="0"/>
      <w:marTop w:val="0"/>
      <w:marBottom w:val="0"/>
      <w:divBdr>
        <w:top w:val="none" w:sz="0" w:space="0" w:color="auto"/>
        <w:left w:val="none" w:sz="0" w:space="0" w:color="auto"/>
        <w:bottom w:val="none" w:sz="0" w:space="0" w:color="auto"/>
        <w:right w:val="none" w:sz="0" w:space="0" w:color="auto"/>
      </w:divBdr>
      <w:divsChild>
        <w:div w:id="1976643938">
          <w:marLeft w:val="480"/>
          <w:marRight w:val="0"/>
          <w:marTop w:val="0"/>
          <w:marBottom w:val="0"/>
          <w:divBdr>
            <w:top w:val="none" w:sz="0" w:space="0" w:color="auto"/>
            <w:left w:val="none" w:sz="0" w:space="0" w:color="auto"/>
            <w:bottom w:val="none" w:sz="0" w:space="0" w:color="auto"/>
            <w:right w:val="none" w:sz="0" w:space="0" w:color="auto"/>
          </w:divBdr>
          <w:divsChild>
            <w:div w:id="11255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13752">
      <w:bodyDiv w:val="1"/>
      <w:marLeft w:val="0"/>
      <w:marRight w:val="0"/>
      <w:marTop w:val="0"/>
      <w:marBottom w:val="0"/>
      <w:divBdr>
        <w:top w:val="none" w:sz="0" w:space="0" w:color="auto"/>
        <w:left w:val="none" w:sz="0" w:space="0" w:color="auto"/>
        <w:bottom w:val="none" w:sz="0" w:space="0" w:color="auto"/>
        <w:right w:val="none" w:sz="0" w:space="0" w:color="auto"/>
      </w:divBdr>
    </w:div>
    <w:div w:id="608437405">
      <w:bodyDiv w:val="1"/>
      <w:marLeft w:val="0"/>
      <w:marRight w:val="0"/>
      <w:marTop w:val="0"/>
      <w:marBottom w:val="0"/>
      <w:divBdr>
        <w:top w:val="none" w:sz="0" w:space="0" w:color="auto"/>
        <w:left w:val="none" w:sz="0" w:space="0" w:color="auto"/>
        <w:bottom w:val="none" w:sz="0" w:space="0" w:color="auto"/>
        <w:right w:val="none" w:sz="0" w:space="0" w:color="auto"/>
      </w:divBdr>
    </w:div>
    <w:div w:id="622148819">
      <w:bodyDiv w:val="1"/>
      <w:marLeft w:val="0"/>
      <w:marRight w:val="0"/>
      <w:marTop w:val="0"/>
      <w:marBottom w:val="0"/>
      <w:divBdr>
        <w:top w:val="none" w:sz="0" w:space="0" w:color="auto"/>
        <w:left w:val="none" w:sz="0" w:space="0" w:color="auto"/>
        <w:bottom w:val="none" w:sz="0" w:space="0" w:color="auto"/>
        <w:right w:val="none" w:sz="0" w:space="0" w:color="auto"/>
      </w:divBdr>
    </w:div>
    <w:div w:id="624190622">
      <w:bodyDiv w:val="1"/>
      <w:marLeft w:val="0"/>
      <w:marRight w:val="0"/>
      <w:marTop w:val="0"/>
      <w:marBottom w:val="0"/>
      <w:divBdr>
        <w:top w:val="none" w:sz="0" w:space="0" w:color="auto"/>
        <w:left w:val="none" w:sz="0" w:space="0" w:color="auto"/>
        <w:bottom w:val="none" w:sz="0" w:space="0" w:color="auto"/>
        <w:right w:val="none" w:sz="0" w:space="0" w:color="auto"/>
      </w:divBdr>
      <w:divsChild>
        <w:div w:id="831019976">
          <w:marLeft w:val="547"/>
          <w:marRight w:val="0"/>
          <w:marTop w:val="0"/>
          <w:marBottom w:val="0"/>
          <w:divBdr>
            <w:top w:val="none" w:sz="0" w:space="0" w:color="auto"/>
            <w:left w:val="none" w:sz="0" w:space="0" w:color="auto"/>
            <w:bottom w:val="none" w:sz="0" w:space="0" w:color="auto"/>
            <w:right w:val="none" w:sz="0" w:space="0" w:color="auto"/>
          </w:divBdr>
        </w:div>
      </w:divsChild>
    </w:div>
    <w:div w:id="626162658">
      <w:bodyDiv w:val="1"/>
      <w:marLeft w:val="0"/>
      <w:marRight w:val="0"/>
      <w:marTop w:val="0"/>
      <w:marBottom w:val="0"/>
      <w:divBdr>
        <w:top w:val="none" w:sz="0" w:space="0" w:color="auto"/>
        <w:left w:val="none" w:sz="0" w:space="0" w:color="auto"/>
        <w:bottom w:val="none" w:sz="0" w:space="0" w:color="auto"/>
        <w:right w:val="none" w:sz="0" w:space="0" w:color="auto"/>
      </w:divBdr>
    </w:div>
    <w:div w:id="631716575">
      <w:bodyDiv w:val="1"/>
      <w:marLeft w:val="0"/>
      <w:marRight w:val="0"/>
      <w:marTop w:val="0"/>
      <w:marBottom w:val="0"/>
      <w:divBdr>
        <w:top w:val="none" w:sz="0" w:space="0" w:color="auto"/>
        <w:left w:val="none" w:sz="0" w:space="0" w:color="auto"/>
        <w:bottom w:val="none" w:sz="0" w:space="0" w:color="auto"/>
        <w:right w:val="none" w:sz="0" w:space="0" w:color="auto"/>
      </w:divBdr>
    </w:div>
    <w:div w:id="633801194">
      <w:bodyDiv w:val="1"/>
      <w:marLeft w:val="0"/>
      <w:marRight w:val="0"/>
      <w:marTop w:val="0"/>
      <w:marBottom w:val="0"/>
      <w:divBdr>
        <w:top w:val="none" w:sz="0" w:space="0" w:color="auto"/>
        <w:left w:val="none" w:sz="0" w:space="0" w:color="auto"/>
        <w:bottom w:val="none" w:sz="0" w:space="0" w:color="auto"/>
        <w:right w:val="none" w:sz="0" w:space="0" w:color="auto"/>
      </w:divBdr>
    </w:div>
    <w:div w:id="639072919">
      <w:bodyDiv w:val="1"/>
      <w:marLeft w:val="0"/>
      <w:marRight w:val="0"/>
      <w:marTop w:val="0"/>
      <w:marBottom w:val="0"/>
      <w:divBdr>
        <w:top w:val="none" w:sz="0" w:space="0" w:color="auto"/>
        <w:left w:val="none" w:sz="0" w:space="0" w:color="auto"/>
        <w:bottom w:val="none" w:sz="0" w:space="0" w:color="auto"/>
        <w:right w:val="none" w:sz="0" w:space="0" w:color="auto"/>
      </w:divBdr>
    </w:div>
    <w:div w:id="644822318">
      <w:bodyDiv w:val="1"/>
      <w:marLeft w:val="0"/>
      <w:marRight w:val="0"/>
      <w:marTop w:val="0"/>
      <w:marBottom w:val="0"/>
      <w:divBdr>
        <w:top w:val="none" w:sz="0" w:space="0" w:color="auto"/>
        <w:left w:val="none" w:sz="0" w:space="0" w:color="auto"/>
        <w:bottom w:val="none" w:sz="0" w:space="0" w:color="auto"/>
        <w:right w:val="none" w:sz="0" w:space="0" w:color="auto"/>
      </w:divBdr>
    </w:div>
    <w:div w:id="649334590">
      <w:bodyDiv w:val="1"/>
      <w:marLeft w:val="0"/>
      <w:marRight w:val="0"/>
      <w:marTop w:val="0"/>
      <w:marBottom w:val="0"/>
      <w:divBdr>
        <w:top w:val="none" w:sz="0" w:space="0" w:color="auto"/>
        <w:left w:val="none" w:sz="0" w:space="0" w:color="auto"/>
        <w:bottom w:val="none" w:sz="0" w:space="0" w:color="auto"/>
        <w:right w:val="none" w:sz="0" w:space="0" w:color="auto"/>
      </w:divBdr>
    </w:div>
    <w:div w:id="653335051">
      <w:bodyDiv w:val="1"/>
      <w:marLeft w:val="0"/>
      <w:marRight w:val="0"/>
      <w:marTop w:val="0"/>
      <w:marBottom w:val="0"/>
      <w:divBdr>
        <w:top w:val="none" w:sz="0" w:space="0" w:color="auto"/>
        <w:left w:val="none" w:sz="0" w:space="0" w:color="auto"/>
        <w:bottom w:val="none" w:sz="0" w:space="0" w:color="auto"/>
        <w:right w:val="none" w:sz="0" w:space="0" w:color="auto"/>
      </w:divBdr>
    </w:div>
    <w:div w:id="656304229">
      <w:bodyDiv w:val="1"/>
      <w:marLeft w:val="0"/>
      <w:marRight w:val="0"/>
      <w:marTop w:val="0"/>
      <w:marBottom w:val="0"/>
      <w:divBdr>
        <w:top w:val="none" w:sz="0" w:space="0" w:color="auto"/>
        <w:left w:val="none" w:sz="0" w:space="0" w:color="auto"/>
        <w:bottom w:val="none" w:sz="0" w:space="0" w:color="auto"/>
        <w:right w:val="none" w:sz="0" w:space="0" w:color="auto"/>
      </w:divBdr>
    </w:div>
    <w:div w:id="662273358">
      <w:bodyDiv w:val="1"/>
      <w:marLeft w:val="0"/>
      <w:marRight w:val="0"/>
      <w:marTop w:val="0"/>
      <w:marBottom w:val="0"/>
      <w:divBdr>
        <w:top w:val="none" w:sz="0" w:space="0" w:color="auto"/>
        <w:left w:val="none" w:sz="0" w:space="0" w:color="auto"/>
        <w:bottom w:val="none" w:sz="0" w:space="0" w:color="auto"/>
        <w:right w:val="none" w:sz="0" w:space="0" w:color="auto"/>
      </w:divBdr>
    </w:div>
    <w:div w:id="663169900">
      <w:bodyDiv w:val="1"/>
      <w:marLeft w:val="0"/>
      <w:marRight w:val="0"/>
      <w:marTop w:val="0"/>
      <w:marBottom w:val="0"/>
      <w:divBdr>
        <w:top w:val="none" w:sz="0" w:space="0" w:color="auto"/>
        <w:left w:val="none" w:sz="0" w:space="0" w:color="auto"/>
        <w:bottom w:val="none" w:sz="0" w:space="0" w:color="auto"/>
        <w:right w:val="none" w:sz="0" w:space="0" w:color="auto"/>
      </w:divBdr>
    </w:div>
    <w:div w:id="671375544">
      <w:bodyDiv w:val="1"/>
      <w:marLeft w:val="0"/>
      <w:marRight w:val="0"/>
      <w:marTop w:val="0"/>
      <w:marBottom w:val="0"/>
      <w:divBdr>
        <w:top w:val="none" w:sz="0" w:space="0" w:color="auto"/>
        <w:left w:val="none" w:sz="0" w:space="0" w:color="auto"/>
        <w:bottom w:val="none" w:sz="0" w:space="0" w:color="auto"/>
        <w:right w:val="none" w:sz="0" w:space="0" w:color="auto"/>
      </w:divBdr>
    </w:div>
    <w:div w:id="671688738">
      <w:bodyDiv w:val="1"/>
      <w:marLeft w:val="0"/>
      <w:marRight w:val="0"/>
      <w:marTop w:val="0"/>
      <w:marBottom w:val="0"/>
      <w:divBdr>
        <w:top w:val="none" w:sz="0" w:space="0" w:color="auto"/>
        <w:left w:val="none" w:sz="0" w:space="0" w:color="auto"/>
        <w:bottom w:val="none" w:sz="0" w:space="0" w:color="auto"/>
        <w:right w:val="none" w:sz="0" w:space="0" w:color="auto"/>
      </w:divBdr>
      <w:divsChild>
        <w:div w:id="651830876">
          <w:marLeft w:val="0"/>
          <w:marRight w:val="0"/>
          <w:marTop w:val="0"/>
          <w:marBottom w:val="0"/>
          <w:divBdr>
            <w:top w:val="none" w:sz="0" w:space="0" w:color="auto"/>
            <w:left w:val="none" w:sz="0" w:space="0" w:color="auto"/>
            <w:bottom w:val="none" w:sz="0" w:space="0" w:color="auto"/>
            <w:right w:val="none" w:sz="0" w:space="0" w:color="auto"/>
          </w:divBdr>
          <w:divsChild>
            <w:div w:id="1671787929">
              <w:marLeft w:val="0"/>
              <w:marRight w:val="0"/>
              <w:marTop w:val="0"/>
              <w:marBottom w:val="0"/>
              <w:divBdr>
                <w:top w:val="none" w:sz="0" w:space="0" w:color="auto"/>
                <w:left w:val="none" w:sz="0" w:space="0" w:color="auto"/>
                <w:bottom w:val="none" w:sz="0" w:space="0" w:color="auto"/>
                <w:right w:val="none" w:sz="0" w:space="0" w:color="auto"/>
              </w:divBdr>
              <w:divsChild>
                <w:div w:id="1333676837">
                  <w:marLeft w:val="0"/>
                  <w:marRight w:val="0"/>
                  <w:marTop w:val="0"/>
                  <w:marBottom w:val="0"/>
                  <w:divBdr>
                    <w:top w:val="none" w:sz="0" w:space="0" w:color="auto"/>
                    <w:left w:val="none" w:sz="0" w:space="0" w:color="auto"/>
                    <w:bottom w:val="none" w:sz="0" w:space="0" w:color="auto"/>
                    <w:right w:val="none" w:sz="0" w:space="0" w:color="auto"/>
                  </w:divBdr>
                  <w:divsChild>
                    <w:div w:id="1661813730">
                      <w:marLeft w:val="0"/>
                      <w:marRight w:val="0"/>
                      <w:marTop w:val="0"/>
                      <w:marBottom w:val="0"/>
                      <w:divBdr>
                        <w:top w:val="none" w:sz="0" w:space="0" w:color="auto"/>
                        <w:left w:val="none" w:sz="0" w:space="0" w:color="auto"/>
                        <w:bottom w:val="none" w:sz="0" w:space="0" w:color="auto"/>
                        <w:right w:val="none" w:sz="0" w:space="0" w:color="auto"/>
                      </w:divBdr>
                      <w:divsChild>
                        <w:div w:id="1720857703">
                          <w:marLeft w:val="0"/>
                          <w:marRight w:val="0"/>
                          <w:marTop w:val="0"/>
                          <w:marBottom w:val="0"/>
                          <w:divBdr>
                            <w:top w:val="none" w:sz="0" w:space="0" w:color="auto"/>
                            <w:left w:val="none" w:sz="0" w:space="0" w:color="auto"/>
                            <w:bottom w:val="none" w:sz="0" w:space="0" w:color="auto"/>
                            <w:right w:val="none" w:sz="0" w:space="0" w:color="auto"/>
                          </w:divBdr>
                          <w:divsChild>
                            <w:div w:id="11043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2991526">
      <w:bodyDiv w:val="1"/>
      <w:marLeft w:val="0"/>
      <w:marRight w:val="0"/>
      <w:marTop w:val="0"/>
      <w:marBottom w:val="0"/>
      <w:divBdr>
        <w:top w:val="none" w:sz="0" w:space="0" w:color="auto"/>
        <w:left w:val="none" w:sz="0" w:space="0" w:color="auto"/>
        <w:bottom w:val="none" w:sz="0" w:space="0" w:color="auto"/>
        <w:right w:val="none" w:sz="0" w:space="0" w:color="auto"/>
      </w:divBdr>
    </w:div>
    <w:div w:id="677587336">
      <w:bodyDiv w:val="1"/>
      <w:marLeft w:val="0"/>
      <w:marRight w:val="0"/>
      <w:marTop w:val="0"/>
      <w:marBottom w:val="0"/>
      <w:divBdr>
        <w:top w:val="none" w:sz="0" w:space="0" w:color="auto"/>
        <w:left w:val="none" w:sz="0" w:space="0" w:color="auto"/>
        <w:bottom w:val="none" w:sz="0" w:space="0" w:color="auto"/>
        <w:right w:val="none" w:sz="0" w:space="0" w:color="auto"/>
      </w:divBdr>
    </w:div>
    <w:div w:id="678628325">
      <w:bodyDiv w:val="1"/>
      <w:marLeft w:val="0"/>
      <w:marRight w:val="0"/>
      <w:marTop w:val="0"/>
      <w:marBottom w:val="0"/>
      <w:divBdr>
        <w:top w:val="none" w:sz="0" w:space="0" w:color="auto"/>
        <w:left w:val="none" w:sz="0" w:space="0" w:color="auto"/>
        <w:bottom w:val="none" w:sz="0" w:space="0" w:color="auto"/>
        <w:right w:val="none" w:sz="0" w:space="0" w:color="auto"/>
      </w:divBdr>
    </w:div>
    <w:div w:id="681708902">
      <w:bodyDiv w:val="1"/>
      <w:marLeft w:val="0"/>
      <w:marRight w:val="0"/>
      <w:marTop w:val="0"/>
      <w:marBottom w:val="0"/>
      <w:divBdr>
        <w:top w:val="none" w:sz="0" w:space="0" w:color="auto"/>
        <w:left w:val="none" w:sz="0" w:space="0" w:color="auto"/>
        <w:bottom w:val="none" w:sz="0" w:space="0" w:color="auto"/>
        <w:right w:val="none" w:sz="0" w:space="0" w:color="auto"/>
      </w:divBdr>
    </w:div>
    <w:div w:id="685790067">
      <w:bodyDiv w:val="1"/>
      <w:marLeft w:val="0"/>
      <w:marRight w:val="0"/>
      <w:marTop w:val="0"/>
      <w:marBottom w:val="0"/>
      <w:divBdr>
        <w:top w:val="none" w:sz="0" w:space="0" w:color="auto"/>
        <w:left w:val="none" w:sz="0" w:space="0" w:color="auto"/>
        <w:bottom w:val="none" w:sz="0" w:space="0" w:color="auto"/>
        <w:right w:val="none" w:sz="0" w:space="0" w:color="auto"/>
      </w:divBdr>
    </w:div>
    <w:div w:id="693532241">
      <w:bodyDiv w:val="1"/>
      <w:marLeft w:val="0"/>
      <w:marRight w:val="0"/>
      <w:marTop w:val="0"/>
      <w:marBottom w:val="0"/>
      <w:divBdr>
        <w:top w:val="none" w:sz="0" w:space="0" w:color="auto"/>
        <w:left w:val="none" w:sz="0" w:space="0" w:color="auto"/>
        <w:bottom w:val="none" w:sz="0" w:space="0" w:color="auto"/>
        <w:right w:val="none" w:sz="0" w:space="0" w:color="auto"/>
      </w:divBdr>
    </w:div>
    <w:div w:id="694042326">
      <w:bodyDiv w:val="1"/>
      <w:marLeft w:val="0"/>
      <w:marRight w:val="0"/>
      <w:marTop w:val="0"/>
      <w:marBottom w:val="0"/>
      <w:divBdr>
        <w:top w:val="none" w:sz="0" w:space="0" w:color="auto"/>
        <w:left w:val="none" w:sz="0" w:space="0" w:color="auto"/>
        <w:bottom w:val="none" w:sz="0" w:space="0" w:color="auto"/>
        <w:right w:val="none" w:sz="0" w:space="0" w:color="auto"/>
      </w:divBdr>
    </w:div>
    <w:div w:id="694580258">
      <w:bodyDiv w:val="1"/>
      <w:marLeft w:val="0"/>
      <w:marRight w:val="0"/>
      <w:marTop w:val="0"/>
      <w:marBottom w:val="0"/>
      <w:divBdr>
        <w:top w:val="none" w:sz="0" w:space="0" w:color="auto"/>
        <w:left w:val="none" w:sz="0" w:space="0" w:color="auto"/>
        <w:bottom w:val="none" w:sz="0" w:space="0" w:color="auto"/>
        <w:right w:val="none" w:sz="0" w:space="0" w:color="auto"/>
      </w:divBdr>
    </w:div>
    <w:div w:id="697658847">
      <w:bodyDiv w:val="1"/>
      <w:marLeft w:val="0"/>
      <w:marRight w:val="0"/>
      <w:marTop w:val="0"/>
      <w:marBottom w:val="0"/>
      <w:divBdr>
        <w:top w:val="none" w:sz="0" w:space="0" w:color="auto"/>
        <w:left w:val="none" w:sz="0" w:space="0" w:color="auto"/>
        <w:bottom w:val="none" w:sz="0" w:space="0" w:color="auto"/>
        <w:right w:val="none" w:sz="0" w:space="0" w:color="auto"/>
      </w:divBdr>
    </w:div>
    <w:div w:id="699742327">
      <w:bodyDiv w:val="1"/>
      <w:marLeft w:val="0"/>
      <w:marRight w:val="0"/>
      <w:marTop w:val="0"/>
      <w:marBottom w:val="0"/>
      <w:divBdr>
        <w:top w:val="none" w:sz="0" w:space="0" w:color="auto"/>
        <w:left w:val="none" w:sz="0" w:space="0" w:color="auto"/>
        <w:bottom w:val="none" w:sz="0" w:space="0" w:color="auto"/>
        <w:right w:val="none" w:sz="0" w:space="0" w:color="auto"/>
      </w:divBdr>
    </w:div>
    <w:div w:id="702830738">
      <w:bodyDiv w:val="1"/>
      <w:marLeft w:val="0"/>
      <w:marRight w:val="0"/>
      <w:marTop w:val="0"/>
      <w:marBottom w:val="0"/>
      <w:divBdr>
        <w:top w:val="none" w:sz="0" w:space="0" w:color="auto"/>
        <w:left w:val="none" w:sz="0" w:space="0" w:color="auto"/>
        <w:bottom w:val="none" w:sz="0" w:space="0" w:color="auto"/>
        <w:right w:val="none" w:sz="0" w:space="0" w:color="auto"/>
      </w:divBdr>
      <w:divsChild>
        <w:div w:id="293220410">
          <w:marLeft w:val="0"/>
          <w:marRight w:val="0"/>
          <w:marTop w:val="0"/>
          <w:marBottom w:val="0"/>
          <w:divBdr>
            <w:top w:val="none" w:sz="0" w:space="0" w:color="auto"/>
            <w:left w:val="none" w:sz="0" w:space="0" w:color="auto"/>
            <w:bottom w:val="none" w:sz="0" w:space="0" w:color="auto"/>
            <w:right w:val="none" w:sz="0" w:space="0" w:color="auto"/>
          </w:divBdr>
          <w:divsChild>
            <w:div w:id="282275683">
              <w:marLeft w:val="0"/>
              <w:marRight w:val="0"/>
              <w:marTop w:val="0"/>
              <w:marBottom w:val="0"/>
              <w:divBdr>
                <w:top w:val="none" w:sz="0" w:space="0" w:color="auto"/>
                <w:left w:val="none" w:sz="0" w:space="0" w:color="auto"/>
                <w:bottom w:val="none" w:sz="0" w:space="0" w:color="auto"/>
                <w:right w:val="none" w:sz="0" w:space="0" w:color="auto"/>
              </w:divBdr>
            </w:div>
          </w:divsChild>
        </w:div>
        <w:div w:id="2056880084">
          <w:marLeft w:val="0"/>
          <w:marRight w:val="0"/>
          <w:marTop w:val="0"/>
          <w:marBottom w:val="0"/>
          <w:divBdr>
            <w:top w:val="none" w:sz="0" w:space="0" w:color="auto"/>
            <w:left w:val="none" w:sz="0" w:space="0" w:color="auto"/>
            <w:bottom w:val="none" w:sz="0" w:space="0" w:color="auto"/>
            <w:right w:val="none" w:sz="0" w:space="0" w:color="auto"/>
          </w:divBdr>
          <w:divsChild>
            <w:div w:id="1352956229">
              <w:marLeft w:val="0"/>
              <w:marRight w:val="0"/>
              <w:marTop w:val="0"/>
              <w:marBottom w:val="0"/>
              <w:divBdr>
                <w:top w:val="none" w:sz="0" w:space="0" w:color="auto"/>
                <w:left w:val="none" w:sz="0" w:space="0" w:color="auto"/>
                <w:bottom w:val="none" w:sz="0" w:space="0" w:color="auto"/>
                <w:right w:val="none" w:sz="0" w:space="0" w:color="auto"/>
              </w:divBdr>
              <w:divsChild>
                <w:div w:id="1797868848">
                  <w:marLeft w:val="0"/>
                  <w:marRight w:val="0"/>
                  <w:marTop w:val="0"/>
                  <w:marBottom w:val="0"/>
                  <w:divBdr>
                    <w:top w:val="none" w:sz="0" w:space="0" w:color="auto"/>
                    <w:left w:val="none" w:sz="0" w:space="0" w:color="auto"/>
                    <w:bottom w:val="none" w:sz="0" w:space="0" w:color="auto"/>
                    <w:right w:val="none" w:sz="0" w:space="0" w:color="auto"/>
                  </w:divBdr>
                  <w:divsChild>
                    <w:div w:id="1514228184">
                      <w:marLeft w:val="0"/>
                      <w:marRight w:val="0"/>
                      <w:marTop w:val="0"/>
                      <w:marBottom w:val="0"/>
                      <w:divBdr>
                        <w:top w:val="none" w:sz="0" w:space="0" w:color="auto"/>
                        <w:left w:val="none" w:sz="0" w:space="0" w:color="auto"/>
                        <w:bottom w:val="none" w:sz="0" w:space="0" w:color="auto"/>
                        <w:right w:val="none" w:sz="0" w:space="0" w:color="auto"/>
                      </w:divBdr>
                      <w:divsChild>
                        <w:div w:id="981037964">
                          <w:marLeft w:val="0"/>
                          <w:marRight w:val="0"/>
                          <w:marTop w:val="0"/>
                          <w:marBottom w:val="0"/>
                          <w:divBdr>
                            <w:top w:val="none" w:sz="0" w:space="0" w:color="auto"/>
                            <w:left w:val="none" w:sz="0" w:space="0" w:color="auto"/>
                            <w:bottom w:val="none" w:sz="0" w:space="0" w:color="auto"/>
                            <w:right w:val="none" w:sz="0" w:space="0" w:color="auto"/>
                          </w:divBdr>
                        </w:div>
                      </w:divsChild>
                    </w:div>
                    <w:div w:id="1626695887">
                      <w:marLeft w:val="0"/>
                      <w:marRight w:val="0"/>
                      <w:marTop w:val="0"/>
                      <w:marBottom w:val="0"/>
                      <w:divBdr>
                        <w:top w:val="none" w:sz="0" w:space="0" w:color="auto"/>
                        <w:left w:val="none" w:sz="0" w:space="0" w:color="auto"/>
                        <w:bottom w:val="none" w:sz="0" w:space="0" w:color="auto"/>
                        <w:right w:val="none" w:sz="0" w:space="0" w:color="auto"/>
                      </w:divBdr>
                      <w:divsChild>
                        <w:div w:id="26308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3139859">
      <w:bodyDiv w:val="1"/>
      <w:marLeft w:val="0"/>
      <w:marRight w:val="0"/>
      <w:marTop w:val="0"/>
      <w:marBottom w:val="0"/>
      <w:divBdr>
        <w:top w:val="none" w:sz="0" w:space="0" w:color="auto"/>
        <w:left w:val="none" w:sz="0" w:space="0" w:color="auto"/>
        <w:bottom w:val="none" w:sz="0" w:space="0" w:color="auto"/>
        <w:right w:val="none" w:sz="0" w:space="0" w:color="auto"/>
      </w:divBdr>
    </w:div>
    <w:div w:id="704721587">
      <w:bodyDiv w:val="1"/>
      <w:marLeft w:val="0"/>
      <w:marRight w:val="0"/>
      <w:marTop w:val="0"/>
      <w:marBottom w:val="0"/>
      <w:divBdr>
        <w:top w:val="none" w:sz="0" w:space="0" w:color="auto"/>
        <w:left w:val="none" w:sz="0" w:space="0" w:color="auto"/>
        <w:bottom w:val="none" w:sz="0" w:space="0" w:color="auto"/>
        <w:right w:val="none" w:sz="0" w:space="0" w:color="auto"/>
      </w:divBdr>
    </w:div>
    <w:div w:id="710374499">
      <w:bodyDiv w:val="1"/>
      <w:marLeft w:val="0"/>
      <w:marRight w:val="0"/>
      <w:marTop w:val="0"/>
      <w:marBottom w:val="0"/>
      <w:divBdr>
        <w:top w:val="none" w:sz="0" w:space="0" w:color="auto"/>
        <w:left w:val="none" w:sz="0" w:space="0" w:color="auto"/>
        <w:bottom w:val="none" w:sz="0" w:space="0" w:color="auto"/>
        <w:right w:val="none" w:sz="0" w:space="0" w:color="auto"/>
      </w:divBdr>
    </w:div>
    <w:div w:id="710811771">
      <w:bodyDiv w:val="1"/>
      <w:marLeft w:val="0"/>
      <w:marRight w:val="0"/>
      <w:marTop w:val="0"/>
      <w:marBottom w:val="0"/>
      <w:divBdr>
        <w:top w:val="none" w:sz="0" w:space="0" w:color="auto"/>
        <w:left w:val="none" w:sz="0" w:space="0" w:color="auto"/>
        <w:bottom w:val="none" w:sz="0" w:space="0" w:color="auto"/>
        <w:right w:val="none" w:sz="0" w:space="0" w:color="auto"/>
      </w:divBdr>
    </w:div>
    <w:div w:id="712193381">
      <w:bodyDiv w:val="1"/>
      <w:marLeft w:val="0"/>
      <w:marRight w:val="0"/>
      <w:marTop w:val="0"/>
      <w:marBottom w:val="0"/>
      <w:divBdr>
        <w:top w:val="none" w:sz="0" w:space="0" w:color="auto"/>
        <w:left w:val="none" w:sz="0" w:space="0" w:color="auto"/>
        <w:bottom w:val="none" w:sz="0" w:space="0" w:color="auto"/>
        <w:right w:val="none" w:sz="0" w:space="0" w:color="auto"/>
      </w:divBdr>
    </w:div>
    <w:div w:id="714426373">
      <w:bodyDiv w:val="1"/>
      <w:marLeft w:val="0"/>
      <w:marRight w:val="0"/>
      <w:marTop w:val="0"/>
      <w:marBottom w:val="0"/>
      <w:divBdr>
        <w:top w:val="none" w:sz="0" w:space="0" w:color="auto"/>
        <w:left w:val="none" w:sz="0" w:space="0" w:color="auto"/>
        <w:bottom w:val="none" w:sz="0" w:space="0" w:color="auto"/>
        <w:right w:val="none" w:sz="0" w:space="0" w:color="auto"/>
      </w:divBdr>
    </w:div>
    <w:div w:id="718939577">
      <w:bodyDiv w:val="1"/>
      <w:marLeft w:val="0"/>
      <w:marRight w:val="0"/>
      <w:marTop w:val="0"/>
      <w:marBottom w:val="0"/>
      <w:divBdr>
        <w:top w:val="none" w:sz="0" w:space="0" w:color="auto"/>
        <w:left w:val="none" w:sz="0" w:space="0" w:color="auto"/>
        <w:bottom w:val="none" w:sz="0" w:space="0" w:color="auto"/>
        <w:right w:val="none" w:sz="0" w:space="0" w:color="auto"/>
      </w:divBdr>
    </w:div>
    <w:div w:id="721442920">
      <w:bodyDiv w:val="1"/>
      <w:marLeft w:val="0"/>
      <w:marRight w:val="0"/>
      <w:marTop w:val="0"/>
      <w:marBottom w:val="0"/>
      <w:divBdr>
        <w:top w:val="none" w:sz="0" w:space="0" w:color="auto"/>
        <w:left w:val="none" w:sz="0" w:space="0" w:color="auto"/>
        <w:bottom w:val="none" w:sz="0" w:space="0" w:color="auto"/>
        <w:right w:val="none" w:sz="0" w:space="0" w:color="auto"/>
      </w:divBdr>
    </w:div>
    <w:div w:id="722602042">
      <w:bodyDiv w:val="1"/>
      <w:marLeft w:val="0"/>
      <w:marRight w:val="0"/>
      <w:marTop w:val="0"/>
      <w:marBottom w:val="0"/>
      <w:divBdr>
        <w:top w:val="none" w:sz="0" w:space="0" w:color="auto"/>
        <w:left w:val="none" w:sz="0" w:space="0" w:color="auto"/>
        <w:bottom w:val="none" w:sz="0" w:space="0" w:color="auto"/>
        <w:right w:val="none" w:sz="0" w:space="0" w:color="auto"/>
      </w:divBdr>
      <w:divsChild>
        <w:div w:id="1394037997">
          <w:marLeft w:val="480"/>
          <w:marRight w:val="0"/>
          <w:marTop w:val="0"/>
          <w:marBottom w:val="0"/>
          <w:divBdr>
            <w:top w:val="none" w:sz="0" w:space="0" w:color="auto"/>
            <w:left w:val="none" w:sz="0" w:space="0" w:color="auto"/>
            <w:bottom w:val="none" w:sz="0" w:space="0" w:color="auto"/>
            <w:right w:val="none" w:sz="0" w:space="0" w:color="auto"/>
          </w:divBdr>
          <w:divsChild>
            <w:div w:id="179590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3178">
      <w:bodyDiv w:val="1"/>
      <w:marLeft w:val="0"/>
      <w:marRight w:val="0"/>
      <w:marTop w:val="0"/>
      <w:marBottom w:val="0"/>
      <w:divBdr>
        <w:top w:val="none" w:sz="0" w:space="0" w:color="auto"/>
        <w:left w:val="none" w:sz="0" w:space="0" w:color="auto"/>
        <w:bottom w:val="none" w:sz="0" w:space="0" w:color="auto"/>
        <w:right w:val="none" w:sz="0" w:space="0" w:color="auto"/>
      </w:divBdr>
    </w:div>
    <w:div w:id="731776512">
      <w:bodyDiv w:val="1"/>
      <w:marLeft w:val="0"/>
      <w:marRight w:val="0"/>
      <w:marTop w:val="0"/>
      <w:marBottom w:val="0"/>
      <w:divBdr>
        <w:top w:val="none" w:sz="0" w:space="0" w:color="auto"/>
        <w:left w:val="none" w:sz="0" w:space="0" w:color="auto"/>
        <w:bottom w:val="none" w:sz="0" w:space="0" w:color="auto"/>
        <w:right w:val="none" w:sz="0" w:space="0" w:color="auto"/>
      </w:divBdr>
    </w:div>
    <w:div w:id="738480911">
      <w:bodyDiv w:val="1"/>
      <w:marLeft w:val="0"/>
      <w:marRight w:val="0"/>
      <w:marTop w:val="0"/>
      <w:marBottom w:val="0"/>
      <w:divBdr>
        <w:top w:val="none" w:sz="0" w:space="0" w:color="auto"/>
        <w:left w:val="none" w:sz="0" w:space="0" w:color="auto"/>
        <w:bottom w:val="none" w:sz="0" w:space="0" w:color="auto"/>
        <w:right w:val="none" w:sz="0" w:space="0" w:color="auto"/>
      </w:divBdr>
    </w:div>
    <w:div w:id="740756612">
      <w:bodyDiv w:val="1"/>
      <w:marLeft w:val="0"/>
      <w:marRight w:val="0"/>
      <w:marTop w:val="0"/>
      <w:marBottom w:val="0"/>
      <w:divBdr>
        <w:top w:val="none" w:sz="0" w:space="0" w:color="auto"/>
        <w:left w:val="none" w:sz="0" w:space="0" w:color="auto"/>
        <w:bottom w:val="none" w:sz="0" w:space="0" w:color="auto"/>
        <w:right w:val="none" w:sz="0" w:space="0" w:color="auto"/>
      </w:divBdr>
    </w:div>
    <w:div w:id="745419835">
      <w:bodyDiv w:val="1"/>
      <w:marLeft w:val="0"/>
      <w:marRight w:val="0"/>
      <w:marTop w:val="0"/>
      <w:marBottom w:val="0"/>
      <w:divBdr>
        <w:top w:val="none" w:sz="0" w:space="0" w:color="auto"/>
        <w:left w:val="none" w:sz="0" w:space="0" w:color="auto"/>
        <w:bottom w:val="none" w:sz="0" w:space="0" w:color="auto"/>
        <w:right w:val="none" w:sz="0" w:space="0" w:color="auto"/>
      </w:divBdr>
    </w:div>
    <w:div w:id="747075426">
      <w:bodyDiv w:val="1"/>
      <w:marLeft w:val="0"/>
      <w:marRight w:val="0"/>
      <w:marTop w:val="0"/>
      <w:marBottom w:val="0"/>
      <w:divBdr>
        <w:top w:val="none" w:sz="0" w:space="0" w:color="auto"/>
        <w:left w:val="none" w:sz="0" w:space="0" w:color="auto"/>
        <w:bottom w:val="none" w:sz="0" w:space="0" w:color="auto"/>
        <w:right w:val="none" w:sz="0" w:space="0" w:color="auto"/>
      </w:divBdr>
    </w:div>
    <w:div w:id="749935123">
      <w:bodyDiv w:val="1"/>
      <w:marLeft w:val="0"/>
      <w:marRight w:val="0"/>
      <w:marTop w:val="0"/>
      <w:marBottom w:val="0"/>
      <w:divBdr>
        <w:top w:val="none" w:sz="0" w:space="0" w:color="auto"/>
        <w:left w:val="none" w:sz="0" w:space="0" w:color="auto"/>
        <w:bottom w:val="none" w:sz="0" w:space="0" w:color="auto"/>
        <w:right w:val="none" w:sz="0" w:space="0" w:color="auto"/>
      </w:divBdr>
    </w:div>
    <w:div w:id="751127408">
      <w:bodyDiv w:val="1"/>
      <w:marLeft w:val="0"/>
      <w:marRight w:val="0"/>
      <w:marTop w:val="0"/>
      <w:marBottom w:val="0"/>
      <w:divBdr>
        <w:top w:val="none" w:sz="0" w:space="0" w:color="auto"/>
        <w:left w:val="none" w:sz="0" w:space="0" w:color="auto"/>
        <w:bottom w:val="none" w:sz="0" w:space="0" w:color="auto"/>
        <w:right w:val="none" w:sz="0" w:space="0" w:color="auto"/>
      </w:divBdr>
    </w:div>
    <w:div w:id="752823040">
      <w:bodyDiv w:val="1"/>
      <w:marLeft w:val="0"/>
      <w:marRight w:val="0"/>
      <w:marTop w:val="0"/>
      <w:marBottom w:val="0"/>
      <w:divBdr>
        <w:top w:val="none" w:sz="0" w:space="0" w:color="auto"/>
        <w:left w:val="none" w:sz="0" w:space="0" w:color="auto"/>
        <w:bottom w:val="none" w:sz="0" w:space="0" w:color="auto"/>
        <w:right w:val="none" w:sz="0" w:space="0" w:color="auto"/>
      </w:divBdr>
    </w:div>
    <w:div w:id="758524012">
      <w:bodyDiv w:val="1"/>
      <w:marLeft w:val="0"/>
      <w:marRight w:val="0"/>
      <w:marTop w:val="0"/>
      <w:marBottom w:val="0"/>
      <w:divBdr>
        <w:top w:val="none" w:sz="0" w:space="0" w:color="auto"/>
        <w:left w:val="none" w:sz="0" w:space="0" w:color="auto"/>
        <w:bottom w:val="none" w:sz="0" w:space="0" w:color="auto"/>
        <w:right w:val="none" w:sz="0" w:space="0" w:color="auto"/>
      </w:divBdr>
    </w:div>
    <w:div w:id="763260477">
      <w:bodyDiv w:val="1"/>
      <w:marLeft w:val="0"/>
      <w:marRight w:val="0"/>
      <w:marTop w:val="0"/>
      <w:marBottom w:val="0"/>
      <w:divBdr>
        <w:top w:val="none" w:sz="0" w:space="0" w:color="auto"/>
        <w:left w:val="none" w:sz="0" w:space="0" w:color="auto"/>
        <w:bottom w:val="none" w:sz="0" w:space="0" w:color="auto"/>
        <w:right w:val="none" w:sz="0" w:space="0" w:color="auto"/>
      </w:divBdr>
    </w:div>
    <w:div w:id="765348340">
      <w:bodyDiv w:val="1"/>
      <w:marLeft w:val="0"/>
      <w:marRight w:val="0"/>
      <w:marTop w:val="0"/>
      <w:marBottom w:val="0"/>
      <w:divBdr>
        <w:top w:val="none" w:sz="0" w:space="0" w:color="auto"/>
        <w:left w:val="none" w:sz="0" w:space="0" w:color="auto"/>
        <w:bottom w:val="none" w:sz="0" w:space="0" w:color="auto"/>
        <w:right w:val="none" w:sz="0" w:space="0" w:color="auto"/>
      </w:divBdr>
    </w:div>
    <w:div w:id="768935751">
      <w:bodyDiv w:val="1"/>
      <w:marLeft w:val="0"/>
      <w:marRight w:val="0"/>
      <w:marTop w:val="0"/>
      <w:marBottom w:val="0"/>
      <w:divBdr>
        <w:top w:val="none" w:sz="0" w:space="0" w:color="auto"/>
        <w:left w:val="none" w:sz="0" w:space="0" w:color="auto"/>
        <w:bottom w:val="none" w:sz="0" w:space="0" w:color="auto"/>
        <w:right w:val="none" w:sz="0" w:space="0" w:color="auto"/>
      </w:divBdr>
    </w:div>
    <w:div w:id="768963288">
      <w:bodyDiv w:val="1"/>
      <w:marLeft w:val="0"/>
      <w:marRight w:val="0"/>
      <w:marTop w:val="0"/>
      <w:marBottom w:val="0"/>
      <w:divBdr>
        <w:top w:val="none" w:sz="0" w:space="0" w:color="auto"/>
        <w:left w:val="none" w:sz="0" w:space="0" w:color="auto"/>
        <w:bottom w:val="none" w:sz="0" w:space="0" w:color="auto"/>
        <w:right w:val="none" w:sz="0" w:space="0" w:color="auto"/>
      </w:divBdr>
      <w:divsChild>
        <w:div w:id="786194963">
          <w:marLeft w:val="547"/>
          <w:marRight w:val="0"/>
          <w:marTop w:val="0"/>
          <w:marBottom w:val="0"/>
          <w:divBdr>
            <w:top w:val="none" w:sz="0" w:space="0" w:color="auto"/>
            <w:left w:val="none" w:sz="0" w:space="0" w:color="auto"/>
            <w:bottom w:val="none" w:sz="0" w:space="0" w:color="auto"/>
            <w:right w:val="none" w:sz="0" w:space="0" w:color="auto"/>
          </w:divBdr>
        </w:div>
        <w:div w:id="1004091917">
          <w:marLeft w:val="547"/>
          <w:marRight w:val="0"/>
          <w:marTop w:val="0"/>
          <w:marBottom w:val="0"/>
          <w:divBdr>
            <w:top w:val="none" w:sz="0" w:space="0" w:color="auto"/>
            <w:left w:val="none" w:sz="0" w:space="0" w:color="auto"/>
            <w:bottom w:val="none" w:sz="0" w:space="0" w:color="auto"/>
            <w:right w:val="none" w:sz="0" w:space="0" w:color="auto"/>
          </w:divBdr>
        </w:div>
        <w:div w:id="1158113531">
          <w:marLeft w:val="547"/>
          <w:marRight w:val="0"/>
          <w:marTop w:val="0"/>
          <w:marBottom w:val="0"/>
          <w:divBdr>
            <w:top w:val="none" w:sz="0" w:space="0" w:color="auto"/>
            <w:left w:val="none" w:sz="0" w:space="0" w:color="auto"/>
            <w:bottom w:val="none" w:sz="0" w:space="0" w:color="auto"/>
            <w:right w:val="none" w:sz="0" w:space="0" w:color="auto"/>
          </w:divBdr>
        </w:div>
        <w:div w:id="1475173548">
          <w:marLeft w:val="547"/>
          <w:marRight w:val="0"/>
          <w:marTop w:val="0"/>
          <w:marBottom w:val="0"/>
          <w:divBdr>
            <w:top w:val="none" w:sz="0" w:space="0" w:color="auto"/>
            <w:left w:val="none" w:sz="0" w:space="0" w:color="auto"/>
            <w:bottom w:val="none" w:sz="0" w:space="0" w:color="auto"/>
            <w:right w:val="none" w:sz="0" w:space="0" w:color="auto"/>
          </w:divBdr>
        </w:div>
        <w:div w:id="1989823142">
          <w:marLeft w:val="547"/>
          <w:marRight w:val="0"/>
          <w:marTop w:val="0"/>
          <w:marBottom w:val="0"/>
          <w:divBdr>
            <w:top w:val="none" w:sz="0" w:space="0" w:color="auto"/>
            <w:left w:val="none" w:sz="0" w:space="0" w:color="auto"/>
            <w:bottom w:val="none" w:sz="0" w:space="0" w:color="auto"/>
            <w:right w:val="none" w:sz="0" w:space="0" w:color="auto"/>
          </w:divBdr>
        </w:div>
      </w:divsChild>
    </w:div>
    <w:div w:id="773214131">
      <w:bodyDiv w:val="1"/>
      <w:marLeft w:val="0"/>
      <w:marRight w:val="0"/>
      <w:marTop w:val="0"/>
      <w:marBottom w:val="0"/>
      <w:divBdr>
        <w:top w:val="none" w:sz="0" w:space="0" w:color="auto"/>
        <w:left w:val="none" w:sz="0" w:space="0" w:color="auto"/>
        <w:bottom w:val="none" w:sz="0" w:space="0" w:color="auto"/>
        <w:right w:val="none" w:sz="0" w:space="0" w:color="auto"/>
      </w:divBdr>
    </w:div>
    <w:div w:id="775366844">
      <w:bodyDiv w:val="1"/>
      <w:marLeft w:val="0"/>
      <w:marRight w:val="0"/>
      <w:marTop w:val="0"/>
      <w:marBottom w:val="0"/>
      <w:divBdr>
        <w:top w:val="none" w:sz="0" w:space="0" w:color="auto"/>
        <w:left w:val="none" w:sz="0" w:space="0" w:color="auto"/>
        <w:bottom w:val="none" w:sz="0" w:space="0" w:color="auto"/>
        <w:right w:val="none" w:sz="0" w:space="0" w:color="auto"/>
      </w:divBdr>
      <w:divsChild>
        <w:div w:id="692222823">
          <w:marLeft w:val="0"/>
          <w:marRight w:val="0"/>
          <w:marTop w:val="0"/>
          <w:marBottom w:val="0"/>
          <w:divBdr>
            <w:top w:val="none" w:sz="0" w:space="0" w:color="auto"/>
            <w:left w:val="none" w:sz="0" w:space="0" w:color="auto"/>
            <w:bottom w:val="none" w:sz="0" w:space="0" w:color="auto"/>
            <w:right w:val="none" w:sz="0" w:space="0" w:color="auto"/>
          </w:divBdr>
        </w:div>
        <w:div w:id="1295713071">
          <w:marLeft w:val="0"/>
          <w:marRight w:val="0"/>
          <w:marTop w:val="0"/>
          <w:marBottom w:val="0"/>
          <w:divBdr>
            <w:top w:val="none" w:sz="0" w:space="0" w:color="auto"/>
            <w:left w:val="none" w:sz="0" w:space="0" w:color="auto"/>
            <w:bottom w:val="none" w:sz="0" w:space="0" w:color="auto"/>
            <w:right w:val="none" w:sz="0" w:space="0" w:color="auto"/>
          </w:divBdr>
        </w:div>
      </w:divsChild>
    </w:div>
    <w:div w:id="776145253">
      <w:bodyDiv w:val="1"/>
      <w:marLeft w:val="0"/>
      <w:marRight w:val="0"/>
      <w:marTop w:val="0"/>
      <w:marBottom w:val="0"/>
      <w:divBdr>
        <w:top w:val="none" w:sz="0" w:space="0" w:color="auto"/>
        <w:left w:val="none" w:sz="0" w:space="0" w:color="auto"/>
        <w:bottom w:val="none" w:sz="0" w:space="0" w:color="auto"/>
        <w:right w:val="none" w:sz="0" w:space="0" w:color="auto"/>
      </w:divBdr>
      <w:divsChild>
        <w:div w:id="1939092409">
          <w:marLeft w:val="0"/>
          <w:marRight w:val="0"/>
          <w:marTop w:val="0"/>
          <w:marBottom w:val="0"/>
          <w:divBdr>
            <w:top w:val="none" w:sz="0" w:space="0" w:color="auto"/>
            <w:left w:val="none" w:sz="0" w:space="0" w:color="auto"/>
            <w:bottom w:val="none" w:sz="0" w:space="0" w:color="auto"/>
            <w:right w:val="none" w:sz="0" w:space="0" w:color="auto"/>
          </w:divBdr>
        </w:div>
      </w:divsChild>
    </w:div>
    <w:div w:id="779034146">
      <w:bodyDiv w:val="1"/>
      <w:marLeft w:val="0"/>
      <w:marRight w:val="0"/>
      <w:marTop w:val="0"/>
      <w:marBottom w:val="0"/>
      <w:divBdr>
        <w:top w:val="none" w:sz="0" w:space="0" w:color="auto"/>
        <w:left w:val="none" w:sz="0" w:space="0" w:color="auto"/>
        <w:bottom w:val="none" w:sz="0" w:space="0" w:color="auto"/>
        <w:right w:val="none" w:sz="0" w:space="0" w:color="auto"/>
      </w:divBdr>
    </w:div>
    <w:div w:id="784232009">
      <w:bodyDiv w:val="1"/>
      <w:marLeft w:val="0"/>
      <w:marRight w:val="0"/>
      <w:marTop w:val="0"/>
      <w:marBottom w:val="0"/>
      <w:divBdr>
        <w:top w:val="none" w:sz="0" w:space="0" w:color="auto"/>
        <w:left w:val="none" w:sz="0" w:space="0" w:color="auto"/>
        <w:bottom w:val="none" w:sz="0" w:space="0" w:color="auto"/>
        <w:right w:val="none" w:sz="0" w:space="0" w:color="auto"/>
      </w:divBdr>
    </w:div>
    <w:div w:id="785153823">
      <w:bodyDiv w:val="1"/>
      <w:marLeft w:val="0"/>
      <w:marRight w:val="0"/>
      <w:marTop w:val="0"/>
      <w:marBottom w:val="0"/>
      <w:divBdr>
        <w:top w:val="none" w:sz="0" w:space="0" w:color="auto"/>
        <w:left w:val="none" w:sz="0" w:space="0" w:color="auto"/>
        <w:bottom w:val="none" w:sz="0" w:space="0" w:color="auto"/>
        <w:right w:val="none" w:sz="0" w:space="0" w:color="auto"/>
      </w:divBdr>
    </w:div>
    <w:div w:id="785581297">
      <w:bodyDiv w:val="1"/>
      <w:marLeft w:val="0"/>
      <w:marRight w:val="0"/>
      <w:marTop w:val="0"/>
      <w:marBottom w:val="0"/>
      <w:divBdr>
        <w:top w:val="none" w:sz="0" w:space="0" w:color="auto"/>
        <w:left w:val="none" w:sz="0" w:space="0" w:color="auto"/>
        <w:bottom w:val="none" w:sz="0" w:space="0" w:color="auto"/>
        <w:right w:val="none" w:sz="0" w:space="0" w:color="auto"/>
      </w:divBdr>
    </w:div>
    <w:div w:id="785733184">
      <w:bodyDiv w:val="1"/>
      <w:marLeft w:val="0"/>
      <w:marRight w:val="0"/>
      <w:marTop w:val="0"/>
      <w:marBottom w:val="0"/>
      <w:divBdr>
        <w:top w:val="none" w:sz="0" w:space="0" w:color="auto"/>
        <w:left w:val="none" w:sz="0" w:space="0" w:color="auto"/>
        <w:bottom w:val="none" w:sz="0" w:space="0" w:color="auto"/>
        <w:right w:val="none" w:sz="0" w:space="0" w:color="auto"/>
      </w:divBdr>
      <w:divsChild>
        <w:div w:id="295571572">
          <w:marLeft w:val="547"/>
          <w:marRight w:val="0"/>
          <w:marTop w:val="0"/>
          <w:marBottom w:val="0"/>
          <w:divBdr>
            <w:top w:val="none" w:sz="0" w:space="0" w:color="auto"/>
            <w:left w:val="none" w:sz="0" w:space="0" w:color="auto"/>
            <w:bottom w:val="none" w:sz="0" w:space="0" w:color="auto"/>
            <w:right w:val="none" w:sz="0" w:space="0" w:color="auto"/>
          </w:divBdr>
        </w:div>
      </w:divsChild>
    </w:div>
    <w:div w:id="792597951">
      <w:bodyDiv w:val="1"/>
      <w:marLeft w:val="0"/>
      <w:marRight w:val="0"/>
      <w:marTop w:val="0"/>
      <w:marBottom w:val="0"/>
      <w:divBdr>
        <w:top w:val="none" w:sz="0" w:space="0" w:color="auto"/>
        <w:left w:val="none" w:sz="0" w:space="0" w:color="auto"/>
        <w:bottom w:val="none" w:sz="0" w:space="0" w:color="auto"/>
        <w:right w:val="none" w:sz="0" w:space="0" w:color="auto"/>
      </w:divBdr>
    </w:div>
    <w:div w:id="793984402">
      <w:bodyDiv w:val="1"/>
      <w:marLeft w:val="0"/>
      <w:marRight w:val="0"/>
      <w:marTop w:val="0"/>
      <w:marBottom w:val="0"/>
      <w:divBdr>
        <w:top w:val="none" w:sz="0" w:space="0" w:color="auto"/>
        <w:left w:val="none" w:sz="0" w:space="0" w:color="auto"/>
        <w:bottom w:val="none" w:sz="0" w:space="0" w:color="auto"/>
        <w:right w:val="none" w:sz="0" w:space="0" w:color="auto"/>
      </w:divBdr>
    </w:div>
    <w:div w:id="802504055">
      <w:bodyDiv w:val="1"/>
      <w:marLeft w:val="0"/>
      <w:marRight w:val="0"/>
      <w:marTop w:val="0"/>
      <w:marBottom w:val="0"/>
      <w:divBdr>
        <w:top w:val="none" w:sz="0" w:space="0" w:color="auto"/>
        <w:left w:val="none" w:sz="0" w:space="0" w:color="auto"/>
        <w:bottom w:val="none" w:sz="0" w:space="0" w:color="auto"/>
        <w:right w:val="none" w:sz="0" w:space="0" w:color="auto"/>
      </w:divBdr>
    </w:div>
    <w:div w:id="806633175">
      <w:bodyDiv w:val="1"/>
      <w:marLeft w:val="0"/>
      <w:marRight w:val="0"/>
      <w:marTop w:val="0"/>
      <w:marBottom w:val="0"/>
      <w:divBdr>
        <w:top w:val="none" w:sz="0" w:space="0" w:color="auto"/>
        <w:left w:val="none" w:sz="0" w:space="0" w:color="auto"/>
        <w:bottom w:val="none" w:sz="0" w:space="0" w:color="auto"/>
        <w:right w:val="none" w:sz="0" w:space="0" w:color="auto"/>
      </w:divBdr>
    </w:div>
    <w:div w:id="808060573">
      <w:bodyDiv w:val="1"/>
      <w:marLeft w:val="0"/>
      <w:marRight w:val="0"/>
      <w:marTop w:val="0"/>
      <w:marBottom w:val="0"/>
      <w:divBdr>
        <w:top w:val="none" w:sz="0" w:space="0" w:color="auto"/>
        <w:left w:val="none" w:sz="0" w:space="0" w:color="auto"/>
        <w:bottom w:val="none" w:sz="0" w:space="0" w:color="auto"/>
        <w:right w:val="none" w:sz="0" w:space="0" w:color="auto"/>
      </w:divBdr>
    </w:div>
    <w:div w:id="810170274">
      <w:bodyDiv w:val="1"/>
      <w:marLeft w:val="0"/>
      <w:marRight w:val="0"/>
      <w:marTop w:val="0"/>
      <w:marBottom w:val="0"/>
      <w:divBdr>
        <w:top w:val="none" w:sz="0" w:space="0" w:color="auto"/>
        <w:left w:val="none" w:sz="0" w:space="0" w:color="auto"/>
        <w:bottom w:val="none" w:sz="0" w:space="0" w:color="auto"/>
        <w:right w:val="none" w:sz="0" w:space="0" w:color="auto"/>
      </w:divBdr>
    </w:div>
    <w:div w:id="812023259">
      <w:bodyDiv w:val="1"/>
      <w:marLeft w:val="0"/>
      <w:marRight w:val="0"/>
      <w:marTop w:val="0"/>
      <w:marBottom w:val="0"/>
      <w:divBdr>
        <w:top w:val="none" w:sz="0" w:space="0" w:color="auto"/>
        <w:left w:val="none" w:sz="0" w:space="0" w:color="auto"/>
        <w:bottom w:val="none" w:sz="0" w:space="0" w:color="auto"/>
        <w:right w:val="none" w:sz="0" w:space="0" w:color="auto"/>
      </w:divBdr>
    </w:div>
    <w:div w:id="813379061">
      <w:bodyDiv w:val="1"/>
      <w:marLeft w:val="0"/>
      <w:marRight w:val="0"/>
      <w:marTop w:val="0"/>
      <w:marBottom w:val="0"/>
      <w:divBdr>
        <w:top w:val="none" w:sz="0" w:space="0" w:color="auto"/>
        <w:left w:val="none" w:sz="0" w:space="0" w:color="auto"/>
        <w:bottom w:val="none" w:sz="0" w:space="0" w:color="auto"/>
        <w:right w:val="none" w:sz="0" w:space="0" w:color="auto"/>
      </w:divBdr>
    </w:div>
    <w:div w:id="816341673">
      <w:bodyDiv w:val="1"/>
      <w:marLeft w:val="0"/>
      <w:marRight w:val="0"/>
      <w:marTop w:val="0"/>
      <w:marBottom w:val="0"/>
      <w:divBdr>
        <w:top w:val="none" w:sz="0" w:space="0" w:color="auto"/>
        <w:left w:val="none" w:sz="0" w:space="0" w:color="auto"/>
        <w:bottom w:val="none" w:sz="0" w:space="0" w:color="auto"/>
        <w:right w:val="none" w:sz="0" w:space="0" w:color="auto"/>
      </w:divBdr>
    </w:div>
    <w:div w:id="817381965">
      <w:bodyDiv w:val="1"/>
      <w:marLeft w:val="0"/>
      <w:marRight w:val="0"/>
      <w:marTop w:val="0"/>
      <w:marBottom w:val="0"/>
      <w:divBdr>
        <w:top w:val="none" w:sz="0" w:space="0" w:color="auto"/>
        <w:left w:val="none" w:sz="0" w:space="0" w:color="auto"/>
        <w:bottom w:val="none" w:sz="0" w:space="0" w:color="auto"/>
        <w:right w:val="none" w:sz="0" w:space="0" w:color="auto"/>
      </w:divBdr>
    </w:div>
    <w:div w:id="819620634">
      <w:bodyDiv w:val="1"/>
      <w:marLeft w:val="0"/>
      <w:marRight w:val="0"/>
      <w:marTop w:val="0"/>
      <w:marBottom w:val="0"/>
      <w:divBdr>
        <w:top w:val="none" w:sz="0" w:space="0" w:color="auto"/>
        <w:left w:val="none" w:sz="0" w:space="0" w:color="auto"/>
        <w:bottom w:val="none" w:sz="0" w:space="0" w:color="auto"/>
        <w:right w:val="none" w:sz="0" w:space="0" w:color="auto"/>
      </w:divBdr>
    </w:div>
    <w:div w:id="820275699">
      <w:bodyDiv w:val="1"/>
      <w:marLeft w:val="0"/>
      <w:marRight w:val="0"/>
      <w:marTop w:val="0"/>
      <w:marBottom w:val="0"/>
      <w:divBdr>
        <w:top w:val="none" w:sz="0" w:space="0" w:color="auto"/>
        <w:left w:val="none" w:sz="0" w:space="0" w:color="auto"/>
        <w:bottom w:val="none" w:sz="0" w:space="0" w:color="auto"/>
        <w:right w:val="none" w:sz="0" w:space="0" w:color="auto"/>
      </w:divBdr>
    </w:div>
    <w:div w:id="820535181">
      <w:bodyDiv w:val="1"/>
      <w:marLeft w:val="0"/>
      <w:marRight w:val="0"/>
      <w:marTop w:val="0"/>
      <w:marBottom w:val="0"/>
      <w:divBdr>
        <w:top w:val="none" w:sz="0" w:space="0" w:color="auto"/>
        <w:left w:val="none" w:sz="0" w:space="0" w:color="auto"/>
        <w:bottom w:val="none" w:sz="0" w:space="0" w:color="auto"/>
        <w:right w:val="none" w:sz="0" w:space="0" w:color="auto"/>
      </w:divBdr>
    </w:div>
    <w:div w:id="822500792">
      <w:bodyDiv w:val="1"/>
      <w:marLeft w:val="0"/>
      <w:marRight w:val="0"/>
      <w:marTop w:val="0"/>
      <w:marBottom w:val="0"/>
      <w:divBdr>
        <w:top w:val="none" w:sz="0" w:space="0" w:color="auto"/>
        <w:left w:val="none" w:sz="0" w:space="0" w:color="auto"/>
        <w:bottom w:val="none" w:sz="0" w:space="0" w:color="auto"/>
        <w:right w:val="none" w:sz="0" w:space="0" w:color="auto"/>
      </w:divBdr>
      <w:divsChild>
        <w:div w:id="799034308">
          <w:marLeft w:val="0"/>
          <w:marRight w:val="0"/>
          <w:marTop w:val="0"/>
          <w:marBottom w:val="0"/>
          <w:divBdr>
            <w:top w:val="none" w:sz="0" w:space="0" w:color="auto"/>
            <w:left w:val="none" w:sz="0" w:space="0" w:color="auto"/>
            <w:bottom w:val="none" w:sz="0" w:space="0" w:color="auto"/>
            <w:right w:val="none" w:sz="0" w:space="0" w:color="auto"/>
          </w:divBdr>
          <w:divsChild>
            <w:div w:id="1199856457">
              <w:marLeft w:val="0"/>
              <w:marRight w:val="0"/>
              <w:marTop w:val="0"/>
              <w:marBottom w:val="0"/>
              <w:divBdr>
                <w:top w:val="none" w:sz="0" w:space="0" w:color="auto"/>
                <w:left w:val="none" w:sz="0" w:space="0" w:color="auto"/>
                <w:bottom w:val="none" w:sz="0" w:space="0" w:color="auto"/>
                <w:right w:val="none" w:sz="0" w:space="0" w:color="auto"/>
              </w:divBdr>
            </w:div>
          </w:divsChild>
        </w:div>
        <w:div w:id="1453131748">
          <w:marLeft w:val="0"/>
          <w:marRight w:val="0"/>
          <w:marTop w:val="0"/>
          <w:marBottom w:val="0"/>
          <w:divBdr>
            <w:top w:val="none" w:sz="0" w:space="0" w:color="auto"/>
            <w:left w:val="none" w:sz="0" w:space="0" w:color="auto"/>
            <w:bottom w:val="none" w:sz="0" w:space="0" w:color="auto"/>
            <w:right w:val="none" w:sz="0" w:space="0" w:color="auto"/>
          </w:divBdr>
          <w:divsChild>
            <w:div w:id="129637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4095">
      <w:bodyDiv w:val="1"/>
      <w:marLeft w:val="0"/>
      <w:marRight w:val="0"/>
      <w:marTop w:val="0"/>
      <w:marBottom w:val="0"/>
      <w:divBdr>
        <w:top w:val="none" w:sz="0" w:space="0" w:color="auto"/>
        <w:left w:val="none" w:sz="0" w:space="0" w:color="auto"/>
        <w:bottom w:val="none" w:sz="0" w:space="0" w:color="auto"/>
        <w:right w:val="none" w:sz="0" w:space="0" w:color="auto"/>
      </w:divBdr>
    </w:div>
    <w:div w:id="827786805">
      <w:bodyDiv w:val="1"/>
      <w:marLeft w:val="0"/>
      <w:marRight w:val="0"/>
      <w:marTop w:val="0"/>
      <w:marBottom w:val="0"/>
      <w:divBdr>
        <w:top w:val="none" w:sz="0" w:space="0" w:color="auto"/>
        <w:left w:val="none" w:sz="0" w:space="0" w:color="auto"/>
        <w:bottom w:val="none" w:sz="0" w:space="0" w:color="auto"/>
        <w:right w:val="none" w:sz="0" w:space="0" w:color="auto"/>
      </w:divBdr>
    </w:div>
    <w:div w:id="830605378">
      <w:bodyDiv w:val="1"/>
      <w:marLeft w:val="0"/>
      <w:marRight w:val="0"/>
      <w:marTop w:val="0"/>
      <w:marBottom w:val="0"/>
      <w:divBdr>
        <w:top w:val="none" w:sz="0" w:space="0" w:color="auto"/>
        <w:left w:val="none" w:sz="0" w:space="0" w:color="auto"/>
        <w:bottom w:val="none" w:sz="0" w:space="0" w:color="auto"/>
        <w:right w:val="none" w:sz="0" w:space="0" w:color="auto"/>
      </w:divBdr>
    </w:div>
    <w:div w:id="834762165">
      <w:bodyDiv w:val="1"/>
      <w:marLeft w:val="0"/>
      <w:marRight w:val="0"/>
      <w:marTop w:val="0"/>
      <w:marBottom w:val="0"/>
      <w:divBdr>
        <w:top w:val="none" w:sz="0" w:space="0" w:color="auto"/>
        <w:left w:val="none" w:sz="0" w:space="0" w:color="auto"/>
        <w:bottom w:val="none" w:sz="0" w:space="0" w:color="auto"/>
        <w:right w:val="none" w:sz="0" w:space="0" w:color="auto"/>
      </w:divBdr>
    </w:div>
    <w:div w:id="838272226">
      <w:bodyDiv w:val="1"/>
      <w:marLeft w:val="0"/>
      <w:marRight w:val="0"/>
      <w:marTop w:val="0"/>
      <w:marBottom w:val="0"/>
      <w:divBdr>
        <w:top w:val="none" w:sz="0" w:space="0" w:color="auto"/>
        <w:left w:val="none" w:sz="0" w:space="0" w:color="auto"/>
        <w:bottom w:val="none" w:sz="0" w:space="0" w:color="auto"/>
        <w:right w:val="none" w:sz="0" w:space="0" w:color="auto"/>
      </w:divBdr>
    </w:div>
    <w:div w:id="842278328">
      <w:bodyDiv w:val="1"/>
      <w:marLeft w:val="0"/>
      <w:marRight w:val="0"/>
      <w:marTop w:val="0"/>
      <w:marBottom w:val="0"/>
      <w:divBdr>
        <w:top w:val="none" w:sz="0" w:space="0" w:color="auto"/>
        <w:left w:val="none" w:sz="0" w:space="0" w:color="auto"/>
        <w:bottom w:val="none" w:sz="0" w:space="0" w:color="auto"/>
        <w:right w:val="none" w:sz="0" w:space="0" w:color="auto"/>
      </w:divBdr>
    </w:div>
    <w:div w:id="845218420">
      <w:bodyDiv w:val="1"/>
      <w:marLeft w:val="0"/>
      <w:marRight w:val="0"/>
      <w:marTop w:val="0"/>
      <w:marBottom w:val="0"/>
      <w:divBdr>
        <w:top w:val="none" w:sz="0" w:space="0" w:color="auto"/>
        <w:left w:val="none" w:sz="0" w:space="0" w:color="auto"/>
        <w:bottom w:val="none" w:sz="0" w:space="0" w:color="auto"/>
        <w:right w:val="none" w:sz="0" w:space="0" w:color="auto"/>
      </w:divBdr>
    </w:div>
    <w:div w:id="846479984">
      <w:bodyDiv w:val="1"/>
      <w:marLeft w:val="0"/>
      <w:marRight w:val="0"/>
      <w:marTop w:val="0"/>
      <w:marBottom w:val="0"/>
      <w:divBdr>
        <w:top w:val="none" w:sz="0" w:space="0" w:color="auto"/>
        <w:left w:val="none" w:sz="0" w:space="0" w:color="auto"/>
        <w:bottom w:val="none" w:sz="0" w:space="0" w:color="auto"/>
        <w:right w:val="none" w:sz="0" w:space="0" w:color="auto"/>
      </w:divBdr>
    </w:div>
    <w:div w:id="847453112">
      <w:bodyDiv w:val="1"/>
      <w:marLeft w:val="0"/>
      <w:marRight w:val="0"/>
      <w:marTop w:val="0"/>
      <w:marBottom w:val="0"/>
      <w:divBdr>
        <w:top w:val="none" w:sz="0" w:space="0" w:color="auto"/>
        <w:left w:val="none" w:sz="0" w:space="0" w:color="auto"/>
        <w:bottom w:val="none" w:sz="0" w:space="0" w:color="auto"/>
        <w:right w:val="none" w:sz="0" w:space="0" w:color="auto"/>
      </w:divBdr>
    </w:div>
    <w:div w:id="848985097">
      <w:bodyDiv w:val="1"/>
      <w:marLeft w:val="0"/>
      <w:marRight w:val="0"/>
      <w:marTop w:val="0"/>
      <w:marBottom w:val="0"/>
      <w:divBdr>
        <w:top w:val="none" w:sz="0" w:space="0" w:color="auto"/>
        <w:left w:val="none" w:sz="0" w:space="0" w:color="auto"/>
        <w:bottom w:val="none" w:sz="0" w:space="0" w:color="auto"/>
        <w:right w:val="none" w:sz="0" w:space="0" w:color="auto"/>
      </w:divBdr>
      <w:divsChild>
        <w:div w:id="1298147072">
          <w:marLeft w:val="547"/>
          <w:marRight w:val="0"/>
          <w:marTop w:val="0"/>
          <w:marBottom w:val="0"/>
          <w:divBdr>
            <w:top w:val="none" w:sz="0" w:space="0" w:color="auto"/>
            <w:left w:val="none" w:sz="0" w:space="0" w:color="auto"/>
            <w:bottom w:val="none" w:sz="0" w:space="0" w:color="auto"/>
            <w:right w:val="none" w:sz="0" w:space="0" w:color="auto"/>
          </w:divBdr>
        </w:div>
      </w:divsChild>
    </w:div>
    <w:div w:id="849219167">
      <w:bodyDiv w:val="1"/>
      <w:marLeft w:val="0"/>
      <w:marRight w:val="0"/>
      <w:marTop w:val="0"/>
      <w:marBottom w:val="0"/>
      <w:divBdr>
        <w:top w:val="none" w:sz="0" w:space="0" w:color="auto"/>
        <w:left w:val="none" w:sz="0" w:space="0" w:color="auto"/>
        <w:bottom w:val="none" w:sz="0" w:space="0" w:color="auto"/>
        <w:right w:val="none" w:sz="0" w:space="0" w:color="auto"/>
      </w:divBdr>
      <w:divsChild>
        <w:div w:id="166604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1838774">
      <w:bodyDiv w:val="1"/>
      <w:marLeft w:val="0"/>
      <w:marRight w:val="0"/>
      <w:marTop w:val="0"/>
      <w:marBottom w:val="0"/>
      <w:divBdr>
        <w:top w:val="none" w:sz="0" w:space="0" w:color="auto"/>
        <w:left w:val="none" w:sz="0" w:space="0" w:color="auto"/>
        <w:bottom w:val="none" w:sz="0" w:space="0" w:color="auto"/>
        <w:right w:val="none" w:sz="0" w:space="0" w:color="auto"/>
      </w:divBdr>
    </w:div>
    <w:div w:id="858546882">
      <w:bodyDiv w:val="1"/>
      <w:marLeft w:val="0"/>
      <w:marRight w:val="0"/>
      <w:marTop w:val="0"/>
      <w:marBottom w:val="0"/>
      <w:divBdr>
        <w:top w:val="none" w:sz="0" w:space="0" w:color="auto"/>
        <w:left w:val="none" w:sz="0" w:space="0" w:color="auto"/>
        <w:bottom w:val="none" w:sz="0" w:space="0" w:color="auto"/>
        <w:right w:val="none" w:sz="0" w:space="0" w:color="auto"/>
      </w:divBdr>
      <w:divsChild>
        <w:div w:id="646905874">
          <w:marLeft w:val="547"/>
          <w:marRight w:val="0"/>
          <w:marTop w:val="0"/>
          <w:marBottom w:val="0"/>
          <w:divBdr>
            <w:top w:val="none" w:sz="0" w:space="0" w:color="auto"/>
            <w:left w:val="none" w:sz="0" w:space="0" w:color="auto"/>
            <w:bottom w:val="none" w:sz="0" w:space="0" w:color="auto"/>
            <w:right w:val="none" w:sz="0" w:space="0" w:color="auto"/>
          </w:divBdr>
        </w:div>
      </w:divsChild>
    </w:div>
    <w:div w:id="859319132">
      <w:bodyDiv w:val="1"/>
      <w:marLeft w:val="0"/>
      <w:marRight w:val="0"/>
      <w:marTop w:val="0"/>
      <w:marBottom w:val="0"/>
      <w:divBdr>
        <w:top w:val="none" w:sz="0" w:space="0" w:color="auto"/>
        <w:left w:val="none" w:sz="0" w:space="0" w:color="auto"/>
        <w:bottom w:val="none" w:sz="0" w:space="0" w:color="auto"/>
        <w:right w:val="none" w:sz="0" w:space="0" w:color="auto"/>
      </w:divBdr>
    </w:div>
    <w:div w:id="860701780">
      <w:bodyDiv w:val="1"/>
      <w:marLeft w:val="0"/>
      <w:marRight w:val="0"/>
      <w:marTop w:val="0"/>
      <w:marBottom w:val="0"/>
      <w:divBdr>
        <w:top w:val="none" w:sz="0" w:space="0" w:color="auto"/>
        <w:left w:val="none" w:sz="0" w:space="0" w:color="auto"/>
        <w:bottom w:val="none" w:sz="0" w:space="0" w:color="auto"/>
        <w:right w:val="none" w:sz="0" w:space="0" w:color="auto"/>
      </w:divBdr>
    </w:div>
    <w:div w:id="862015576">
      <w:bodyDiv w:val="1"/>
      <w:marLeft w:val="0"/>
      <w:marRight w:val="0"/>
      <w:marTop w:val="0"/>
      <w:marBottom w:val="0"/>
      <w:divBdr>
        <w:top w:val="none" w:sz="0" w:space="0" w:color="auto"/>
        <w:left w:val="none" w:sz="0" w:space="0" w:color="auto"/>
        <w:bottom w:val="none" w:sz="0" w:space="0" w:color="auto"/>
        <w:right w:val="none" w:sz="0" w:space="0" w:color="auto"/>
      </w:divBdr>
    </w:div>
    <w:div w:id="873542176">
      <w:bodyDiv w:val="1"/>
      <w:marLeft w:val="0"/>
      <w:marRight w:val="0"/>
      <w:marTop w:val="0"/>
      <w:marBottom w:val="0"/>
      <w:divBdr>
        <w:top w:val="none" w:sz="0" w:space="0" w:color="auto"/>
        <w:left w:val="none" w:sz="0" w:space="0" w:color="auto"/>
        <w:bottom w:val="none" w:sz="0" w:space="0" w:color="auto"/>
        <w:right w:val="none" w:sz="0" w:space="0" w:color="auto"/>
      </w:divBdr>
    </w:div>
    <w:div w:id="885526479">
      <w:bodyDiv w:val="1"/>
      <w:marLeft w:val="0"/>
      <w:marRight w:val="0"/>
      <w:marTop w:val="0"/>
      <w:marBottom w:val="0"/>
      <w:divBdr>
        <w:top w:val="none" w:sz="0" w:space="0" w:color="auto"/>
        <w:left w:val="none" w:sz="0" w:space="0" w:color="auto"/>
        <w:bottom w:val="none" w:sz="0" w:space="0" w:color="auto"/>
        <w:right w:val="none" w:sz="0" w:space="0" w:color="auto"/>
      </w:divBdr>
    </w:div>
    <w:div w:id="885676423">
      <w:bodyDiv w:val="1"/>
      <w:marLeft w:val="0"/>
      <w:marRight w:val="0"/>
      <w:marTop w:val="0"/>
      <w:marBottom w:val="0"/>
      <w:divBdr>
        <w:top w:val="none" w:sz="0" w:space="0" w:color="auto"/>
        <w:left w:val="none" w:sz="0" w:space="0" w:color="auto"/>
        <w:bottom w:val="none" w:sz="0" w:space="0" w:color="auto"/>
        <w:right w:val="none" w:sz="0" w:space="0" w:color="auto"/>
      </w:divBdr>
    </w:div>
    <w:div w:id="886186566">
      <w:bodyDiv w:val="1"/>
      <w:marLeft w:val="0"/>
      <w:marRight w:val="0"/>
      <w:marTop w:val="0"/>
      <w:marBottom w:val="0"/>
      <w:divBdr>
        <w:top w:val="none" w:sz="0" w:space="0" w:color="auto"/>
        <w:left w:val="none" w:sz="0" w:space="0" w:color="auto"/>
        <w:bottom w:val="none" w:sz="0" w:space="0" w:color="auto"/>
        <w:right w:val="none" w:sz="0" w:space="0" w:color="auto"/>
      </w:divBdr>
    </w:div>
    <w:div w:id="894003079">
      <w:bodyDiv w:val="1"/>
      <w:marLeft w:val="0"/>
      <w:marRight w:val="0"/>
      <w:marTop w:val="0"/>
      <w:marBottom w:val="0"/>
      <w:divBdr>
        <w:top w:val="none" w:sz="0" w:space="0" w:color="auto"/>
        <w:left w:val="none" w:sz="0" w:space="0" w:color="auto"/>
        <w:bottom w:val="none" w:sz="0" w:space="0" w:color="auto"/>
        <w:right w:val="none" w:sz="0" w:space="0" w:color="auto"/>
      </w:divBdr>
    </w:div>
    <w:div w:id="899098705">
      <w:bodyDiv w:val="1"/>
      <w:marLeft w:val="0"/>
      <w:marRight w:val="0"/>
      <w:marTop w:val="0"/>
      <w:marBottom w:val="0"/>
      <w:divBdr>
        <w:top w:val="none" w:sz="0" w:space="0" w:color="auto"/>
        <w:left w:val="none" w:sz="0" w:space="0" w:color="auto"/>
        <w:bottom w:val="none" w:sz="0" w:space="0" w:color="auto"/>
        <w:right w:val="none" w:sz="0" w:space="0" w:color="auto"/>
      </w:divBdr>
    </w:div>
    <w:div w:id="900755913">
      <w:bodyDiv w:val="1"/>
      <w:marLeft w:val="0"/>
      <w:marRight w:val="0"/>
      <w:marTop w:val="0"/>
      <w:marBottom w:val="0"/>
      <w:divBdr>
        <w:top w:val="none" w:sz="0" w:space="0" w:color="auto"/>
        <w:left w:val="none" w:sz="0" w:space="0" w:color="auto"/>
        <w:bottom w:val="none" w:sz="0" w:space="0" w:color="auto"/>
        <w:right w:val="none" w:sz="0" w:space="0" w:color="auto"/>
      </w:divBdr>
    </w:div>
    <w:div w:id="902956536">
      <w:bodyDiv w:val="1"/>
      <w:marLeft w:val="0"/>
      <w:marRight w:val="0"/>
      <w:marTop w:val="0"/>
      <w:marBottom w:val="0"/>
      <w:divBdr>
        <w:top w:val="none" w:sz="0" w:space="0" w:color="auto"/>
        <w:left w:val="none" w:sz="0" w:space="0" w:color="auto"/>
        <w:bottom w:val="none" w:sz="0" w:space="0" w:color="auto"/>
        <w:right w:val="none" w:sz="0" w:space="0" w:color="auto"/>
      </w:divBdr>
    </w:div>
    <w:div w:id="905919725">
      <w:bodyDiv w:val="1"/>
      <w:marLeft w:val="0"/>
      <w:marRight w:val="0"/>
      <w:marTop w:val="0"/>
      <w:marBottom w:val="0"/>
      <w:divBdr>
        <w:top w:val="none" w:sz="0" w:space="0" w:color="auto"/>
        <w:left w:val="none" w:sz="0" w:space="0" w:color="auto"/>
        <w:bottom w:val="none" w:sz="0" w:space="0" w:color="auto"/>
        <w:right w:val="none" w:sz="0" w:space="0" w:color="auto"/>
      </w:divBdr>
    </w:div>
    <w:div w:id="906303506">
      <w:bodyDiv w:val="1"/>
      <w:marLeft w:val="0"/>
      <w:marRight w:val="0"/>
      <w:marTop w:val="0"/>
      <w:marBottom w:val="0"/>
      <w:divBdr>
        <w:top w:val="none" w:sz="0" w:space="0" w:color="auto"/>
        <w:left w:val="none" w:sz="0" w:space="0" w:color="auto"/>
        <w:bottom w:val="none" w:sz="0" w:space="0" w:color="auto"/>
        <w:right w:val="none" w:sz="0" w:space="0" w:color="auto"/>
      </w:divBdr>
    </w:div>
    <w:div w:id="918179086">
      <w:bodyDiv w:val="1"/>
      <w:marLeft w:val="0"/>
      <w:marRight w:val="0"/>
      <w:marTop w:val="0"/>
      <w:marBottom w:val="0"/>
      <w:divBdr>
        <w:top w:val="none" w:sz="0" w:space="0" w:color="auto"/>
        <w:left w:val="none" w:sz="0" w:space="0" w:color="auto"/>
        <w:bottom w:val="none" w:sz="0" w:space="0" w:color="auto"/>
        <w:right w:val="none" w:sz="0" w:space="0" w:color="auto"/>
      </w:divBdr>
    </w:div>
    <w:div w:id="924532502">
      <w:bodyDiv w:val="1"/>
      <w:marLeft w:val="0"/>
      <w:marRight w:val="0"/>
      <w:marTop w:val="0"/>
      <w:marBottom w:val="0"/>
      <w:divBdr>
        <w:top w:val="none" w:sz="0" w:space="0" w:color="auto"/>
        <w:left w:val="none" w:sz="0" w:space="0" w:color="auto"/>
        <w:bottom w:val="none" w:sz="0" w:space="0" w:color="auto"/>
        <w:right w:val="none" w:sz="0" w:space="0" w:color="auto"/>
      </w:divBdr>
      <w:divsChild>
        <w:div w:id="165562157">
          <w:marLeft w:val="0"/>
          <w:marRight w:val="0"/>
          <w:marTop w:val="0"/>
          <w:marBottom w:val="0"/>
          <w:divBdr>
            <w:top w:val="none" w:sz="0" w:space="0" w:color="auto"/>
            <w:left w:val="none" w:sz="0" w:space="0" w:color="auto"/>
            <w:bottom w:val="none" w:sz="0" w:space="0" w:color="auto"/>
            <w:right w:val="none" w:sz="0" w:space="0" w:color="auto"/>
          </w:divBdr>
        </w:div>
        <w:div w:id="853616151">
          <w:marLeft w:val="0"/>
          <w:marRight w:val="0"/>
          <w:marTop w:val="0"/>
          <w:marBottom w:val="0"/>
          <w:divBdr>
            <w:top w:val="none" w:sz="0" w:space="0" w:color="auto"/>
            <w:left w:val="none" w:sz="0" w:space="0" w:color="auto"/>
            <w:bottom w:val="none" w:sz="0" w:space="0" w:color="auto"/>
            <w:right w:val="none" w:sz="0" w:space="0" w:color="auto"/>
          </w:divBdr>
        </w:div>
        <w:div w:id="1446657977">
          <w:marLeft w:val="0"/>
          <w:marRight w:val="0"/>
          <w:marTop w:val="0"/>
          <w:marBottom w:val="0"/>
          <w:divBdr>
            <w:top w:val="none" w:sz="0" w:space="0" w:color="auto"/>
            <w:left w:val="none" w:sz="0" w:space="0" w:color="auto"/>
            <w:bottom w:val="none" w:sz="0" w:space="0" w:color="auto"/>
            <w:right w:val="none" w:sz="0" w:space="0" w:color="auto"/>
          </w:divBdr>
        </w:div>
        <w:div w:id="1974366670">
          <w:marLeft w:val="0"/>
          <w:marRight w:val="0"/>
          <w:marTop w:val="0"/>
          <w:marBottom w:val="0"/>
          <w:divBdr>
            <w:top w:val="none" w:sz="0" w:space="0" w:color="auto"/>
            <w:left w:val="none" w:sz="0" w:space="0" w:color="auto"/>
            <w:bottom w:val="none" w:sz="0" w:space="0" w:color="auto"/>
            <w:right w:val="none" w:sz="0" w:space="0" w:color="auto"/>
          </w:divBdr>
        </w:div>
      </w:divsChild>
    </w:div>
    <w:div w:id="926184935">
      <w:bodyDiv w:val="1"/>
      <w:marLeft w:val="0"/>
      <w:marRight w:val="0"/>
      <w:marTop w:val="0"/>
      <w:marBottom w:val="0"/>
      <w:divBdr>
        <w:top w:val="none" w:sz="0" w:space="0" w:color="auto"/>
        <w:left w:val="none" w:sz="0" w:space="0" w:color="auto"/>
        <w:bottom w:val="none" w:sz="0" w:space="0" w:color="auto"/>
        <w:right w:val="none" w:sz="0" w:space="0" w:color="auto"/>
      </w:divBdr>
    </w:div>
    <w:div w:id="927539886">
      <w:bodyDiv w:val="1"/>
      <w:marLeft w:val="0"/>
      <w:marRight w:val="0"/>
      <w:marTop w:val="0"/>
      <w:marBottom w:val="0"/>
      <w:divBdr>
        <w:top w:val="none" w:sz="0" w:space="0" w:color="auto"/>
        <w:left w:val="none" w:sz="0" w:space="0" w:color="auto"/>
        <w:bottom w:val="none" w:sz="0" w:space="0" w:color="auto"/>
        <w:right w:val="none" w:sz="0" w:space="0" w:color="auto"/>
      </w:divBdr>
    </w:div>
    <w:div w:id="928587815">
      <w:bodyDiv w:val="1"/>
      <w:marLeft w:val="0"/>
      <w:marRight w:val="0"/>
      <w:marTop w:val="0"/>
      <w:marBottom w:val="0"/>
      <w:divBdr>
        <w:top w:val="none" w:sz="0" w:space="0" w:color="auto"/>
        <w:left w:val="none" w:sz="0" w:space="0" w:color="auto"/>
        <w:bottom w:val="none" w:sz="0" w:space="0" w:color="auto"/>
        <w:right w:val="none" w:sz="0" w:space="0" w:color="auto"/>
      </w:divBdr>
    </w:div>
    <w:div w:id="929200818">
      <w:bodyDiv w:val="1"/>
      <w:marLeft w:val="0"/>
      <w:marRight w:val="0"/>
      <w:marTop w:val="0"/>
      <w:marBottom w:val="0"/>
      <w:divBdr>
        <w:top w:val="none" w:sz="0" w:space="0" w:color="auto"/>
        <w:left w:val="none" w:sz="0" w:space="0" w:color="auto"/>
        <w:bottom w:val="none" w:sz="0" w:space="0" w:color="auto"/>
        <w:right w:val="none" w:sz="0" w:space="0" w:color="auto"/>
      </w:divBdr>
    </w:div>
    <w:div w:id="931283792">
      <w:bodyDiv w:val="1"/>
      <w:marLeft w:val="0"/>
      <w:marRight w:val="0"/>
      <w:marTop w:val="0"/>
      <w:marBottom w:val="0"/>
      <w:divBdr>
        <w:top w:val="none" w:sz="0" w:space="0" w:color="auto"/>
        <w:left w:val="none" w:sz="0" w:space="0" w:color="auto"/>
        <w:bottom w:val="none" w:sz="0" w:space="0" w:color="auto"/>
        <w:right w:val="none" w:sz="0" w:space="0" w:color="auto"/>
      </w:divBdr>
    </w:div>
    <w:div w:id="936251586">
      <w:bodyDiv w:val="1"/>
      <w:marLeft w:val="0"/>
      <w:marRight w:val="0"/>
      <w:marTop w:val="0"/>
      <w:marBottom w:val="0"/>
      <w:divBdr>
        <w:top w:val="none" w:sz="0" w:space="0" w:color="auto"/>
        <w:left w:val="none" w:sz="0" w:space="0" w:color="auto"/>
        <w:bottom w:val="none" w:sz="0" w:space="0" w:color="auto"/>
        <w:right w:val="none" w:sz="0" w:space="0" w:color="auto"/>
      </w:divBdr>
    </w:div>
    <w:div w:id="936788111">
      <w:bodyDiv w:val="1"/>
      <w:marLeft w:val="0"/>
      <w:marRight w:val="0"/>
      <w:marTop w:val="0"/>
      <w:marBottom w:val="0"/>
      <w:divBdr>
        <w:top w:val="none" w:sz="0" w:space="0" w:color="auto"/>
        <w:left w:val="none" w:sz="0" w:space="0" w:color="auto"/>
        <w:bottom w:val="none" w:sz="0" w:space="0" w:color="auto"/>
        <w:right w:val="none" w:sz="0" w:space="0" w:color="auto"/>
      </w:divBdr>
    </w:div>
    <w:div w:id="936982578">
      <w:bodyDiv w:val="1"/>
      <w:marLeft w:val="0"/>
      <w:marRight w:val="0"/>
      <w:marTop w:val="0"/>
      <w:marBottom w:val="0"/>
      <w:divBdr>
        <w:top w:val="none" w:sz="0" w:space="0" w:color="auto"/>
        <w:left w:val="none" w:sz="0" w:space="0" w:color="auto"/>
        <w:bottom w:val="none" w:sz="0" w:space="0" w:color="auto"/>
        <w:right w:val="none" w:sz="0" w:space="0" w:color="auto"/>
      </w:divBdr>
    </w:div>
    <w:div w:id="941299657">
      <w:bodyDiv w:val="1"/>
      <w:marLeft w:val="0"/>
      <w:marRight w:val="0"/>
      <w:marTop w:val="0"/>
      <w:marBottom w:val="0"/>
      <w:divBdr>
        <w:top w:val="none" w:sz="0" w:space="0" w:color="auto"/>
        <w:left w:val="none" w:sz="0" w:space="0" w:color="auto"/>
        <w:bottom w:val="none" w:sz="0" w:space="0" w:color="auto"/>
        <w:right w:val="none" w:sz="0" w:space="0" w:color="auto"/>
      </w:divBdr>
    </w:div>
    <w:div w:id="941492226">
      <w:bodyDiv w:val="1"/>
      <w:marLeft w:val="0"/>
      <w:marRight w:val="0"/>
      <w:marTop w:val="0"/>
      <w:marBottom w:val="0"/>
      <w:divBdr>
        <w:top w:val="none" w:sz="0" w:space="0" w:color="auto"/>
        <w:left w:val="none" w:sz="0" w:space="0" w:color="auto"/>
        <w:bottom w:val="none" w:sz="0" w:space="0" w:color="auto"/>
        <w:right w:val="none" w:sz="0" w:space="0" w:color="auto"/>
      </w:divBdr>
    </w:div>
    <w:div w:id="943461674">
      <w:bodyDiv w:val="1"/>
      <w:marLeft w:val="0"/>
      <w:marRight w:val="0"/>
      <w:marTop w:val="0"/>
      <w:marBottom w:val="0"/>
      <w:divBdr>
        <w:top w:val="none" w:sz="0" w:space="0" w:color="auto"/>
        <w:left w:val="none" w:sz="0" w:space="0" w:color="auto"/>
        <w:bottom w:val="none" w:sz="0" w:space="0" w:color="auto"/>
        <w:right w:val="none" w:sz="0" w:space="0" w:color="auto"/>
      </w:divBdr>
    </w:div>
    <w:div w:id="947469409">
      <w:bodyDiv w:val="1"/>
      <w:marLeft w:val="0"/>
      <w:marRight w:val="0"/>
      <w:marTop w:val="0"/>
      <w:marBottom w:val="0"/>
      <w:divBdr>
        <w:top w:val="none" w:sz="0" w:space="0" w:color="auto"/>
        <w:left w:val="none" w:sz="0" w:space="0" w:color="auto"/>
        <w:bottom w:val="none" w:sz="0" w:space="0" w:color="auto"/>
        <w:right w:val="none" w:sz="0" w:space="0" w:color="auto"/>
      </w:divBdr>
    </w:div>
    <w:div w:id="950432789">
      <w:bodyDiv w:val="1"/>
      <w:marLeft w:val="0"/>
      <w:marRight w:val="0"/>
      <w:marTop w:val="0"/>
      <w:marBottom w:val="0"/>
      <w:divBdr>
        <w:top w:val="none" w:sz="0" w:space="0" w:color="auto"/>
        <w:left w:val="none" w:sz="0" w:space="0" w:color="auto"/>
        <w:bottom w:val="none" w:sz="0" w:space="0" w:color="auto"/>
        <w:right w:val="none" w:sz="0" w:space="0" w:color="auto"/>
      </w:divBdr>
    </w:div>
    <w:div w:id="951743134">
      <w:bodyDiv w:val="1"/>
      <w:marLeft w:val="0"/>
      <w:marRight w:val="0"/>
      <w:marTop w:val="0"/>
      <w:marBottom w:val="0"/>
      <w:divBdr>
        <w:top w:val="none" w:sz="0" w:space="0" w:color="auto"/>
        <w:left w:val="none" w:sz="0" w:space="0" w:color="auto"/>
        <w:bottom w:val="none" w:sz="0" w:space="0" w:color="auto"/>
        <w:right w:val="none" w:sz="0" w:space="0" w:color="auto"/>
      </w:divBdr>
    </w:div>
    <w:div w:id="952397632">
      <w:bodyDiv w:val="1"/>
      <w:marLeft w:val="0"/>
      <w:marRight w:val="0"/>
      <w:marTop w:val="0"/>
      <w:marBottom w:val="0"/>
      <w:divBdr>
        <w:top w:val="none" w:sz="0" w:space="0" w:color="auto"/>
        <w:left w:val="none" w:sz="0" w:space="0" w:color="auto"/>
        <w:bottom w:val="none" w:sz="0" w:space="0" w:color="auto"/>
        <w:right w:val="none" w:sz="0" w:space="0" w:color="auto"/>
      </w:divBdr>
      <w:divsChild>
        <w:div w:id="278997523">
          <w:marLeft w:val="547"/>
          <w:marRight w:val="0"/>
          <w:marTop w:val="0"/>
          <w:marBottom w:val="0"/>
          <w:divBdr>
            <w:top w:val="none" w:sz="0" w:space="0" w:color="auto"/>
            <w:left w:val="none" w:sz="0" w:space="0" w:color="auto"/>
            <w:bottom w:val="none" w:sz="0" w:space="0" w:color="auto"/>
            <w:right w:val="none" w:sz="0" w:space="0" w:color="auto"/>
          </w:divBdr>
        </w:div>
      </w:divsChild>
    </w:div>
    <w:div w:id="953826354">
      <w:bodyDiv w:val="1"/>
      <w:marLeft w:val="0"/>
      <w:marRight w:val="0"/>
      <w:marTop w:val="0"/>
      <w:marBottom w:val="0"/>
      <w:divBdr>
        <w:top w:val="none" w:sz="0" w:space="0" w:color="auto"/>
        <w:left w:val="none" w:sz="0" w:space="0" w:color="auto"/>
        <w:bottom w:val="none" w:sz="0" w:space="0" w:color="auto"/>
        <w:right w:val="none" w:sz="0" w:space="0" w:color="auto"/>
      </w:divBdr>
    </w:div>
    <w:div w:id="955260606">
      <w:bodyDiv w:val="1"/>
      <w:marLeft w:val="0"/>
      <w:marRight w:val="0"/>
      <w:marTop w:val="0"/>
      <w:marBottom w:val="0"/>
      <w:divBdr>
        <w:top w:val="none" w:sz="0" w:space="0" w:color="auto"/>
        <w:left w:val="none" w:sz="0" w:space="0" w:color="auto"/>
        <w:bottom w:val="none" w:sz="0" w:space="0" w:color="auto"/>
        <w:right w:val="none" w:sz="0" w:space="0" w:color="auto"/>
      </w:divBdr>
    </w:div>
    <w:div w:id="956135837">
      <w:bodyDiv w:val="1"/>
      <w:marLeft w:val="0"/>
      <w:marRight w:val="0"/>
      <w:marTop w:val="0"/>
      <w:marBottom w:val="0"/>
      <w:divBdr>
        <w:top w:val="none" w:sz="0" w:space="0" w:color="auto"/>
        <w:left w:val="none" w:sz="0" w:space="0" w:color="auto"/>
        <w:bottom w:val="none" w:sz="0" w:space="0" w:color="auto"/>
        <w:right w:val="none" w:sz="0" w:space="0" w:color="auto"/>
      </w:divBdr>
      <w:divsChild>
        <w:div w:id="1700081058">
          <w:marLeft w:val="0"/>
          <w:marRight w:val="0"/>
          <w:marTop w:val="0"/>
          <w:marBottom w:val="0"/>
          <w:divBdr>
            <w:top w:val="none" w:sz="0" w:space="0" w:color="auto"/>
            <w:left w:val="none" w:sz="0" w:space="0" w:color="auto"/>
            <w:bottom w:val="none" w:sz="0" w:space="0" w:color="auto"/>
            <w:right w:val="none" w:sz="0" w:space="0" w:color="auto"/>
          </w:divBdr>
          <w:divsChild>
            <w:div w:id="867068698">
              <w:marLeft w:val="0"/>
              <w:marRight w:val="0"/>
              <w:marTop w:val="0"/>
              <w:marBottom w:val="0"/>
              <w:divBdr>
                <w:top w:val="none" w:sz="0" w:space="0" w:color="auto"/>
                <w:left w:val="none" w:sz="0" w:space="0" w:color="auto"/>
                <w:bottom w:val="none" w:sz="0" w:space="0" w:color="auto"/>
                <w:right w:val="none" w:sz="0" w:space="0" w:color="auto"/>
              </w:divBdr>
              <w:divsChild>
                <w:div w:id="1695500358">
                  <w:marLeft w:val="0"/>
                  <w:marRight w:val="0"/>
                  <w:marTop w:val="0"/>
                  <w:marBottom w:val="0"/>
                  <w:divBdr>
                    <w:top w:val="none" w:sz="0" w:space="0" w:color="auto"/>
                    <w:left w:val="none" w:sz="0" w:space="0" w:color="auto"/>
                    <w:bottom w:val="none" w:sz="0" w:space="0" w:color="auto"/>
                    <w:right w:val="none" w:sz="0" w:space="0" w:color="auto"/>
                  </w:divBdr>
                  <w:divsChild>
                    <w:div w:id="22842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263869">
      <w:bodyDiv w:val="1"/>
      <w:marLeft w:val="0"/>
      <w:marRight w:val="0"/>
      <w:marTop w:val="0"/>
      <w:marBottom w:val="0"/>
      <w:divBdr>
        <w:top w:val="none" w:sz="0" w:space="0" w:color="auto"/>
        <w:left w:val="none" w:sz="0" w:space="0" w:color="auto"/>
        <w:bottom w:val="none" w:sz="0" w:space="0" w:color="auto"/>
        <w:right w:val="none" w:sz="0" w:space="0" w:color="auto"/>
      </w:divBdr>
    </w:div>
    <w:div w:id="964579272">
      <w:bodyDiv w:val="1"/>
      <w:marLeft w:val="0"/>
      <w:marRight w:val="0"/>
      <w:marTop w:val="0"/>
      <w:marBottom w:val="0"/>
      <w:divBdr>
        <w:top w:val="none" w:sz="0" w:space="0" w:color="auto"/>
        <w:left w:val="none" w:sz="0" w:space="0" w:color="auto"/>
        <w:bottom w:val="none" w:sz="0" w:space="0" w:color="auto"/>
        <w:right w:val="none" w:sz="0" w:space="0" w:color="auto"/>
      </w:divBdr>
    </w:div>
    <w:div w:id="975068304">
      <w:bodyDiv w:val="1"/>
      <w:marLeft w:val="0"/>
      <w:marRight w:val="0"/>
      <w:marTop w:val="0"/>
      <w:marBottom w:val="0"/>
      <w:divBdr>
        <w:top w:val="none" w:sz="0" w:space="0" w:color="auto"/>
        <w:left w:val="none" w:sz="0" w:space="0" w:color="auto"/>
        <w:bottom w:val="none" w:sz="0" w:space="0" w:color="auto"/>
        <w:right w:val="none" w:sz="0" w:space="0" w:color="auto"/>
      </w:divBdr>
    </w:div>
    <w:div w:id="975374749">
      <w:bodyDiv w:val="1"/>
      <w:marLeft w:val="0"/>
      <w:marRight w:val="0"/>
      <w:marTop w:val="0"/>
      <w:marBottom w:val="0"/>
      <w:divBdr>
        <w:top w:val="none" w:sz="0" w:space="0" w:color="auto"/>
        <w:left w:val="none" w:sz="0" w:space="0" w:color="auto"/>
        <w:bottom w:val="none" w:sz="0" w:space="0" w:color="auto"/>
        <w:right w:val="none" w:sz="0" w:space="0" w:color="auto"/>
      </w:divBdr>
    </w:div>
    <w:div w:id="984509075">
      <w:bodyDiv w:val="1"/>
      <w:marLeft w:val="0"/>
      <w:marRight w:val="0"/>
      <w:marTop w:val="0"/>
      <w:marBottom w:val="0"/>
      <w:divBdr>
        <w:top w:val="none" w:sz="0" w:space="0" w:color="auto"/>
        <w:left w:val="none" w:sz="0" w:space="0" w:color="auto"/>
        <w:bottom w:val="none" w:sz="0" w:space="0" w:color="auto"/>
        <w:right w:val="none" w:sz="0" w:space="0" w:color="auto"/>
      </w:divBdr>
    </w:div>
    <w:div w:id="986325624">
      <w:bodyDiv w:val="1"/>
      <w:marLeft w:val="0"/>
      <w:marRight w:val="0"/>
      <w:marTop w:val="0"/>
      <w:marBottom w:val="0"/>
      <w:divBdr>
        <w:top w:val="none" w:sz="0" w:space="0" w:color="auto"/>
        <w:left w:val="none" w:sz="0" w:space="0" w:color="auto"/>
        <w:bottom w:val="none" w:sz="0" w:space="0" w:color="auto"/>
        <w:right w:val="none" w:sz="0" w:space="0" w:color="auto"/>
      </w:divBdr>
    </w:div>
    <w:div w:id="1003321807">
      <w:bodyDiv w:val="1"/>
      <w:marLeft w:val="0"/>
      <w:marRight w:val="0"/>
      <w:marTop w:val="0"/>
      <w:marBottom w:val="0"/>
      <w:divBdr>
        <w:top w:val="none" w:sz="0" w:space="0" w:color="auto"/>
        <w:left w:val="none" w:sz="0" w:space="0" w:color="auto"/>
        <w:bottom w:val="none" w:sz="0" w:space="0" w:color="auto"/>
        <w:right w:val="none" w:sz="0" w:space="0" w:color="auto"/>
      </w:divBdr>
      <w:divsChild>
        <w:div w:id="213741577">
          <w:marLeft w:val="0"/>
          <w:marRight w:val="0"/>
          <w:marTop w:val="0"/>
          <w:marBottom w:val="0"/>
          <w:divBdr>
            <w:top w:val="none" w:sz="0" w:space="0" w:color="auto"/>
            <w:left w:val="none" w:sz="0" w:space="0" w:color="auto"/>
            <w:bottom w:val="none" w:sz="0" w:space="0" w:color="auto"/>
            <w:right w:val="none" w:sz="0" w:space="0" w:color="auto"/>
          </w:divBdr>
          <w:divsChild>
            <w:div w:id="1427460095">
              <w:marLeft w:val="0"/>
              <w:marRight w:val="0"/>
              <w:marTop w:val="0"/>
              <w:marBottom w:val="0"/>
              <w:divBdr>
                <w:top w:val="none" w:sz="0" w:space="0" w:color="auto"/>
                <w:left w:val="none" w:sz="0" w:space="0" w:color="auto"/>
                <w:bottom w:val="none" w:sz="0" w:space="0" w:color="auto"/>
                <w:right w:val="none" w:sz="0" w:space="0" w:color="auto"/>
              </w:divBdr>
              <w:divsChild>
                <w:div w:id="1996177061">
                  <w:marLeft w:val="0"/>
                  <w:marRight w:val="0"/>
                  <w:marTop w:val="0"/>
                  <w:marBottom w:val="0"/>
                  <w:divBdr>
                    <w:top w:val="none" w:sz="0" w:space="0" w:color="auto"/>
                    <w:left w:val="none" w:sz="0" w:space="0" w:color="auto"/>
                    <w:bottom w:val="none" w:sz="0" w:space="0" w:color="auto"/>
                    <w:right w:val="none" w:sz="0" w:space="0" w:color="auto"/>
                  </w:divBdr>
                  <w:divsChild>
                    <w:div w:id="105561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093671">
          <w:marLeft w:val="0"/>
          <w:marRight w:val="0"/>
          <w:marTop w:val="0"/>
          <w:marBottom w:val="0"/>
          <w:divBdr>
            <w:top w:val="none" w:sz="0" w:space="0" w:color="auto"/>
            <w:left w:val="none" w:sz="0" w:space="0" w:color="auto"/>
            <w:bottom w:val="none" w:sz="0" w:space="0" w:color="auto"/>
            <w:right w:val="none" w:sz="0" w:space="0" w:color="auto"/>
          </w:divBdr>
          <w:divsChild>
            <w:div w:id="1877421694">
              <w:marLeft w:val="0"/>
              <w:marRight w:val="0"/>
              <w:marTop w:val="0"/>
              <w:marBottom w:val="0"/>
              <w:divBdr>
                <w:top w:val="none" w:sz="0" w:space="0" w:color="auto"/>
                <w:left w:val="none" w:sz="0" w:space="0" w:color="auto"/>
                <w:bottom w:val="none" w:sz="0" w:space="0" w:color="auto"/>
                <w:right w:val="none" w:sz="0" w:space="0" w:color="auto"/>
              </w:divBdr>
              <w:divsChild>
                <w:div w:id="719091940">
                  <w:marLeft w:val="0"/>
                  <w:marRight w:val="0"/>
                  <w:marTop w:val="0"/>
                  <w:marBottom w:val="0"/>
                  <w:divBdr>
                    <w:top w:val="none" w:sz="0" w:space="0" w:color="auto"/>
                    <w:left w:val="none" w:sz="0" w:space="0" w:color="auto"/>
                    <w:bottom w:val="none" w:sz="0" w:space="0" w:color="auto"/>
                    <w:right w:val="none" w:sz="0" w:space="0" w:color="auto"/>
                  </w:divBdr>
                  <w:divsChild>
                    <w:div w:id="52837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3973411">
      <w:bodyDiv w:val="1"/>
      <w:marLeft w:val="0"/>
      <w:marRight w:val="0"/>
      <w:marTop w:val="0"/>
      <w:marBottom w:val="0"/>
      <w:divBdr>
        <w:top w:val="none" w:sz="0" w:space="0" w:color="auto"/>
        <w:left w:val="none" w:sz="0" w:space="0" w:color="auto"/>
        <w:bottom w:val="none" w:sz="0" w:space="0" w:color="auto"/>
        <w:right w:val="none" w:sz="0" w:space="0" w:color="auto"/>
      </w:divBdr>
    </w:div>
    <w:div w:id="1010989736">
      <w:bodyDiv w:val="1"/>
      <w:marLeft w:val="0"/>
      <w:marRight w:val="0"/>
      <w:marTop w:val="0"/>
      <w:marBottom w:val="0"/>
      <w:divBdr>
        <w:top w:val="none" w:sz="0" w:space="0" w:color="auto"/>
        <w:left w:val="none" w:sz="0" w:space="0" w:color="auto"/>
        <w:bottom w:val="none" w:sz="0" w:space="0" w:color="auto"/>
        <w:right w:val="none" w:sz="0" w:space="0" w:color="auto"/>
      </w:divBdr>
    </w:div>
    <w:div w:id="1011830877">
      <w:bodyDiv w:val="1"/>
      <w:marLeft w:val="0"/>
      <w:marRight w:val="0"/>
      <w:marTop w:val="0"/>
      <w:marBottom w:val="0"/>
      <w:divBdr>
        <w:top w:val="none" w:sz="0" w:space="0" w:color="auto"/>
        <w:left w:val="none" w:sz="0" w:space="0" w:color="auto"/>
        <w:bottom w:val="none" w:sz="0" w:space="0" w:color="auto"/>
        <w:right w:val="none" w:sz="0" w:space="0" w:color="auto"/>
      </w:divBdr>
    </w:div>
    <w:div w:id="1012608179">
      <w:bodyDiv w:val="1"/>
      <w:marLeft w:val="0"/>
      <w:marRight w:val="0"/>
      <w:marTop w:val="0"/>
      <w:marBottom w:val="0"/>
      <w:divBdr>
        <w:top w:val="none" w:sz="0" w:space="0" w:color="auto"/>
        <w:left w:val="none" w:sz="0" w:space="0" w:color="auto"/>
        <w:bottom w:val="none" w:sz="0" w:space="0" w:color="auto"/>
        <w:right w:val="none" w:sz="0" w:space="0" w:color="auto"/>
      </w:divBdr>
    </w:div>
    <w:div w:id="1015955819">
      <w:bodyDiv w:val="1"/>
      <w:marLeft w:val="0"/>
      <w:marRight w:val="0"/>
      <w:marTop w:val="0"/>
      <w:marBottom w:val="0"/>
      <w:divBdr>
        <w:top w:val="none" w:sz="0" w:space="0" w:color="auto"/>
        <w:left w:val="none" w:sz="0" w:space="0" w:color="auto"/>
        <w:bottom w:val="none" w:sz="0" w:space="0" w:color="auto"/>
        <w:right w:val="none" w:sz="0" w:space="0" w:color="auto"/>
      </w:divBdr>
      <w:divsChild>
        <w:div w:id="2102530195">
          <w:marLeft w:val="0"/>
          <w:marRight w:val="0"/>
          <w:marTop w:val="0"/>
          <w:marBottom w:val="0"/>
          <w:divBdr>
            <w:top w:val="none" w:sz="0" w:space="0" w:color="auto"/>
            <w:left w:val="none" w:sz="0" w:space="0" w:color="auto"/>
            <w:bottom w:val="none" w:sz="0" w:space="0" w:color="auto"/>
            <w:right w:val="none" w:sz="0" w:space="0" w:color="auto"/>
          </w:divBdr>
        </w:div>
      </w:divsChild>
    </w:div>
    <w:div w:id="1016158096">
      <w:bodyDiv w:val="1"/>
      <w:marLeft w:val="0"/>
      <w:marRight w:val="0"/>
      <w:marTop w:val="0"/>
      <w:marBottom w:val="0"/>
      <w:divBdr>
        <w:top w:val="none" w:sz="0" w:space="0" w:color="auto"/>
        <w:left w:val="none" w:sz="0" w:space="0" w:color="auto"/>
        <w:bottom w:val="none" w:sz="0" w:space="0" w:color="auto"/>
        <w:right w:val="none" w:sz="0" w:space="0" w:color="auto"/>
      </w:divBdr>
    </w:div>
    <w:div w:id="1018628471">
      <w:bodyDiv w:val="1"/>
      <w:marLeft w:val="0"/>
      <w:marRight w:val="0"/>
      <w:marTop w:val="0"/>
      <w:marBottom w:val="0"/>
      <w:divBdr>
        <w:top w:val="none" w:sz="0" w:space="0" w:color="auto"/>
        <w:left w:val="none" w:sz="0" w:space="0" w:color="auto"/>
        <w:bottom w:val="none" w:sz="0" w:space="0" w:color="auto"/>
        <w:right w:val="none" w:sz="0" w:space="0" w:color="auto"/>
      </w:divBdr>
    </w:div>
    <w:div w:id="1021323716">
      <w:bodyDiv w:val="1"/>
      <w:marLeft w:val="0"/>
      <w:marRight w:val="0"/>
      <w:marTop w:val="0"/>
      <w:marBottom w:val="0"/>
      <w:divBdr>
        <w:top w:val="none" w:sz="0" w:space="0" w:color="auto"/>
        <w:left w:val="none" w:sz="0" w:space="0" w:color="auto"/>
        <w:bottom w:val="none" w:sz="0" w:space="0" w:color="auto"/>
        <w:right w:val="none" w:sz="0" w:space="0" w:color="auto"/>
      </w:divBdr>
    </w:div>
    <w:div w:id="1024132455">
      <w:bodyDiv w:val="1"/>
      <w:marLeft w:val="0"/>
      <w:marRight w:val="0"/>
      <w:marTop w:val="0"/>
      <w:marBottom w:val="0"/>
      <w:divBdr>
        <w:top w:val="none" w:sz="0" w:space="0" w:color="auto"/>
        <w:left w:val="none" w:sz="0" w:space="0" w:color="auto"/>
        <w:bottom w:val="none" w:sz="0" w:space="0" w:color="auto"/>
        <w:right w:val="none" w:sz="0" w:space="0" w:color="auto"/>
      </w:divBdr>
    </w:div>
    <w:div w:id="1031615938">
      <w:bodyDiv w:val="1"/>
      <w:marLeft w:val="0"/>
      <w:marRight w:val="0"/>
      <w:marTop w:val="0"/>
      <w:marBottom w:val="0"/>
      <w:divBdr>
        <w:top w:val="none" w:sz="0" w:space="0" w:color="auto"/>
        <w:left w:val="none" w:sz="0" w:space="0" w:color="auto"/>
        <w:bottom w:val="none" w:sz="0" w:space="0" w:color="auto"/>
        <w:right w:val="none" w:sz="0" w:space="0" w:color="auto"/>
      </w:divBdr>
    </w:div>
    <w:div w:id="1033534268">
      <w:bodyDiv w:val="1"/>
      <w:marLeft w:val="0"/>
      <w:marRight w:val="0"/>
      <w:marTop w:val="0"/>
      <w:marBottom w:val="0"/>
      <w:divBdr>
        <w:top w:val="none" w:sz="0" w:space="0" w:color="auto"/>
        <w:left w:val="none" w:sz="0" w:space="0" w:color="auto"/>
        <w:bottom w:val="none" w:sz="0" w:space="0" w:color="auto"/>
        <w:right w:val="none" w:sz="0" w:space="0" w:color="auto"/>
      </w:divBdr>
    </w:div>
    <w:div w:id="1040865075">
      <w:bodyDiv w:val="1"/>
      <w:marLeft w:val="0"/>
      <w:marRight w:val="0"/>
      <w:marTop w:val="0"/>
      <w:marBottom w:val="0"/>
      <w:divBdr>
        <w:top w:val="none" w:sz="0" w:space="0" w:color="auto"/>
        <w:left w:val="none" w:sz="0" w:space="0" w:color="auto"/>
        <w:bottom w:val="none" w:sz="0" w:space="0" w:color="auto"/>
        <w:right w:val="none" w:sz="0" w:space="0" w:color="auto"/>
      </w:divBdr>
    </w:div>
    <w:div w:id="1046876077">
      <w:bodyDiv w:val="1"/>
      <w:marLeft w:val="0"/>
      <w:marRight w:val="0"/>
      <w:marTop w:val="0"/>
      <w:marBottom w:val="0"/>
      <w:divBdr>
        <w:top w:val="none" w:sz="0" w:space="0" w:color="auto"/>
        <w:left w:val="none" w:sz="0" w:space="0" w:color="auto"/>
        <w:bottom w:val="none" w:sz="0" w:space="0" w:color="auto"/>
        <w:right w:val="none" w:sz="0" w:space="0" w:color="auto"/>
      </w:divBdr>
    </w:div>
    <w:div w:id="1050377972">
      <w:bodyDiv w:val="1"/>
      <w:marLeft w:val="0"/>
      <w:marRight w:val="0"/>
      <w:marTop w:val="0"/>
      <w:marBottom w:val="0"/>
      <w:divBdr>
        <w:top w:val="none" w:sz="0" w:space="0" w:color="auto"/>
        <w:left w:val="none" w:sz="0" w:space="0" w:color="auto"/>
        <w:bottom w:val="none" w:sz="0" w:space="0" w:color="auto"/>
        <w:right w:val="none" w:sz="0" w:space="0" w:color="auto"/>
      </w:divBdr>
      <w:divsChild>
        <w:div w:id="412361398">
          <w:marLeft w:val="480"/>
          <w:marRight w:val="0"/>
          <w:marTop w:val="0"/>
          <w:marBottom w:val="0"/>
          <w:divBdr>
            <w:top w:val="none" w:sz="0" w:space="0" w:color="auto"/>
            <w:left w:val="none" w:sz="0" w:space="0" w:color="auto"/>
            <w:bottom w:val="none" w:sz="0" w:space="0" w:color="auto"/>
            <w:right w:val="none" w:sz="0" w:space="0" w:color="auto"/>
          </w:divBdr>
          <w:divsChild>
            <w:div w:id="120252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93302">
      <w:bodyDiv w:val="1"/>
      <w:marLeft w:val="0"/>
      <w:marRight w:val="0"/>
      <w:marTop w:val="0"/>
      <w:marBottom w:val="0"/>
      <w:divBdr>
        <w:top w:val="none" w:sz="0" w:space="0" w:color="auto"/>
        <w:left w:val="none" w:sz="0" w:space="0" w:color="auto"/>
        <w:bottom w:val="none" w:sz="0" w:space="0" w:color="auto"/>
        <w:right w:val="none" w:sz="0" w:space="0" w:color="auto"/>
      </w:divBdr>
    </w:div>
    <w:div w:id="1060591987">
      <w:bodyDiv w:val="1"/>
      <w:marLeft w:val="0"/>
      <w:marRight w:val="0"/>
      <w:marTop w:val="0"/>
      <w:marBottom w:val="0"/>
      <w:divBdr>
        <w:top w:val="none" w:sz="0" w:space="0" w:color="auto"/>
        <w:left w:val="none" w:sz="0" w:space="0" w:color="auto"/>
        <w:bottom w:val="none" w:sz="0" w:space="0" w:color="auto"/>
        <w:right w:val="none" w:sz="0" w:space="0" w:color="auto"/>
      </w:divBdr>
      <w:divsChild>
        <w:div w:id="301428055">
          <w:marLeft w:val="0"/>
          <w:marRight w:val="0"/>
          <w:marTop w:val="0"/>
          <w:marBottom w:val="0"/>
          <w:divBdr>
            <w:top w:val="none" w:sz="0" w:space="0" w:color="auto"/>
            <w:left w:val="none" w:sz="0" w:space="0" w:color="auto"/>
            <w:bottom w:val="none" w:sz="0" w:space="0" w:color="auto"/>
            <w:right w:val="none" w:sz="0" w:space="0" w:color="auto"/>
          </w:divBdr>
        </w:div>
        <w:div w:id="1266572278">
          <w:marLeft w:val="0"/>
          <w:marRight w:val="0"/>
          <w:marTop w:val="0"/>
          <w:marBottom w:val="0"/>
          <w:divBdr>
            <w:top w:val="none" w:sz="0" w:space="0" w:color="auto"/>
            <w:left w:val="none" w:sz="0" w:space="0" w:color="auto"/>
            <w:bottom w:val="none" w:sz="0" w:space="0" w:color="auto"/>
            <w:right w:val="none" w:sz="0" w:space="0" w:color="auto"/>
          </w:divBdr>
        </w:div>
      </w:divsChild>
    </w:div>
    <w:div w:id="1062410450">
      <w:bodyDiv w:val="1"/>
      <w:marLeft w:val="0"/>
      <w:marRight w:val="0"/>
      <w:marTop w:val="0"/>
      <w:marBottom w:val="0"/>
      <w:divBdr>
        <w:top w:val="none" w:sz="0" w:space="0" w:color="auto"/>
        <w:left w:val="none" w:sz="0" w:space="0" w:color="auto"/>
        <w:bottom w:val="none" w:sz="0" w:space="0" w:color="auto"/>
        <w:right w:val="none" w:sz="0" w:space="0" w:color="auto"/>
      </w:divBdr>
    </w:div>
    <w:div w:id="1065253243">
      <w:bodyDiv w:val="1"/>
      <w:marLeft w:val="0"/>
      <w:marRight w:val="0"/>
      <w:marTop w:val="0"/>
      <w:marBottom w:val="0"/>
      <w:divBdr>
        <w:top w:val="none" w:sz="0" w:space="0" w:color="auto"/>
        <w:left w:val="none" w:sz="0" w:space="0" w:color="auto"/>
        <w:bottom w:val="none" w:sz="0" w:space="0" w:color="auto"/>
        <w:right w:val="none" w:sz="0" w:space="0" w:color="auto"/>
      </w:divBdr>
      <w:divsChild>
        <w:div w:id="10668060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1467359">
      <w:bodyDiv w:val="1"/>
      <w:marLeft w:val="0"/>
      <w:marRight w:val="0"/>
      <w:marTop w:val="0"/>
      <w:marBottom w:val="0"/>
      <w:divBdr>
        <w:top w:val="none" w:sz="0" w:space="0" w:color="auto"/>
        <w:left w:val="none" w:sz="0" w:space="0" w:color="auto"/>
        <w:bottom w:val="none" w:sz="0" w:space="0" w:color="auto"/>
        <w:right w:val="none" w:sz="0" w:space="0" w:color="auto"/>
      </w:divBdr>
    </w:div>
    <w:div w:id="1072461836">
      <w:bodyDiv w:val="1"/>
      <w:marLeft w:val="0"/>
      <w:marRight w:val="0"/>
      <w:marTop w:val="0"/>
      <w:marBottom w:val="0"/>
      <w:divBdr>
        <w:top w:val="none" w:sz="0" w:space="0" w:color="auto"/>
        <w:left w:val="none" w:sz="0" w:space="0" w:color="auto"/>
        <w:bottom w:val="none" w:sz="0" w:space="0" w:color="auto"/>
        <w:right w:val="none" w:sz="0" w:space="0" w:color="auto"/>
      </w:divBdr>
    </w:div>
    <w:div w:id="1075708328">
      <w:bodyDiv w:val="1"/>
      <w:marLeft w:val="0"/>
      <w:marRight w:val="0"/>
      <w:marTop w:val="0"/>
      <w:marBottom w:val="0"/>
      <w:divBdr>
        <w:top w:val="none" w:sz="0" w:space="0" w:color="auto"/>
        <w:left w:val="none" w:sz="0" w:space="0" w:color="auto"/>
        <w:bottom w:val="none" w:sz="0" w:space="0" w:color="auto"/>
        <w:right w:val="none" w:sz="0" w:space="0" w:color="auto"/>
      </w:divBdr>
    </w:div>
    <w:div w:id="1088886642">
      <w:bodyDiv w:val="1"/>
      <w:marLeft w:val="0"/>
      <w:marRight w:val="0"/>
      <w:marTop w:val="0"/>
      <w:marBottom w:val="0"/>
      <w:divBdr>
        <w:top w:val="none" w:sz="0" w:space="0" w:color="auto"/>
        <w:left w:val="none" w:sz="0" w:space="0" w:color="auto"/>
        <w:bottom w:val="none" w:sz="0" w:space="0" w:color="auto"/>
        <w:right w:val="none" w:sz="0" w:space="0" w:color="auto"/>
      </w:divBdr>
    </w:div>
    <w:div w:id="1089347532">
      <w:bodyDiv w:val="1"/>
      <w:marLeft w:val="0"/>
      <w:marRight w:val="0"/>
      <w:marTop w:val="0"/>
      <w:marBottom w:val="0"/>
      <w:divBdr>
        <w:top w:val="none" w:sz="0" w:space="0" w:color="auto"/>
        <w:left w:val="none" w:sz="0" w:space="0" w:color="auto"/>
        <w:bottom w:val="none" w:sz="0" w:space="0" w:color="auto"/>
        <w:right w:val="none" w:sz="0" w:space="0" w:color="auto"/>
      </w:divBdr>
      <w:divsChild>
        <w:div w:id="1257204375">
          <w:marLeft w:val="547"/>
          <w:marRight w:val="0"/>
          <w:marTop w:val="0"/>
          <w:marBottom w:val="0"/>
          <w:divBdr>
            <w:top w:val="none" w:sz="0" w:space="0" w:color="auto"/>
            <w:left w:val="none" w:sz="0" w:space="0" w:color="auto"/>
            <w:bottom w:val="none" w:sz="0" w:space="0" w:color="auto"/>
            <w:right w:val="none" w:sz="0" w:space="0" w:color="auto"/>
          </w:divBdr>
        </w:div>
      </w:divsChild>
    </w:div>
    <w:div w:id="1091506107">
      <w:bodyDiv w:val="1"/>
      <w:marLeft w:val="0"/>
      <w:marRight w:val="0"/>
      <w:marTop w:val="0"/>
      <w:marBottom w:val="0"/>
      <w:divBdr>
        <w:top w:val="none" w:sz="0" w:space="0" w:color="auto"/>
        <w:left w:val="none" w:sz="0" w:space="0" w:color="auto"/>
        <w:bottom w:val="none" w:sz="0" w:space="0" w:color="auto"/>
        <w:right w:val="none" w:sz="0" w:space="0" w:color="auto"/>
      </w:divBdr>
      <w:divsChild>
        <w:div w:id="771054934">
          <w:marLeft w:val="0"/>
          <w:marRight w:val="0"/>
          <w:marTop w:val="0"/>
          <w:marBottom w:val="0"/>
          <w:divBdr>
            <w:top w:val="none" w:sz="0" w:space="0" w:color="auto"/>
            <w:left w:val="none" w:sz="0" w:space="0" w:color="auto"/>
            <w:bottom w:val="none" w:sz="0" w:space="0" w:color="auto"/>
            <w:right w:val="none" w:sz="0" w:space="0" w:color="auto"/>
          </w:divBdr>
          <w:divsChild>
            <w:div w:id="487866971">
              <w:marLeft w:val="0"/>
              <w:marRight w:val="0"/>
              <w:marTop w:val="0"/>
              <w:marBottom w:val="0"/>
              <w:divBdr>
                <w:top w:val="none" w:sz="0" w:space="0" w:color="auto"/>
                <w:left w:val="none" w:sz="0" w:space="0" w:color="auto"/>
                <w:bottom w:val="none" w:sz="0" w:space="0" w:color="auto"/>
                <w:right w:val="none" w:sz="0" w:space="0" w:color="auto"/>
              </w:divBdr>
              <w:divsChild>
                <w:div w:id="1459643336">
                  <w:marLeft w:val="0"/>
                  <w:marRight w:val="0"/>
                  <w:marTop w:val="0"/>
                  <w:marBottom w:val="0"/>
                  <w:divBdr>
                    <w:top w:val="none" w:sz="0" w:space="0" w:color="auto"/>
                    <w:left w:val="none" w:sz="0" w:space="0" w:color="auto"/>
                    <w:bottom w:val="none" w:sz="0" w:space="0" w:color="auto"/>
                    <w:right w:val="none" w:sz="0" w:space="0" w:color="auto"/>
                  </w:divBdr>
                  <w:divsChild>
                    <w:div w:id="1684747914">
                      <w:marLeft w:val="0"/>
                      <w:marRight w:val="0"/>
                      <w:marTop w:val="0"/>
                      <w:marBottom w:val="0"/>
                      <w:divBdr>
                        <w:top w:val="none" w:sz="0" w:space="0" w:color="auto"/>
                        <w:left w:val="none" w:sz="0" w:space="0" w:color="auto"/>
                        <w:bottom w:val="none" w:sz="0" w:space="0" w:color="auto"/>
                        <w:right w:val="none" w:sz="0" w:space="0" w:color="auto"/>
                      </w:divBdr>
                      <w:divsChild>
                        <w:div w:id="1320616018">
                          <w:marLeft w:val="0"/>
                          <w:marRight w:val="0"/>
                          <w:marTop w:val="0"/>
                          <w:marBottom w:val="0"/>
                          <w:divBdr>
                            <w:top w:val="none" w:sz="0" w:space="0" w:color="auto"/>
                            <w:left w:val="none" w:sz="0" w:space="0" w:color="auto"/>
                            <w:bottom w:val="none" w:sz="0" w:space="0" w:color="auto"/>
                            <w:right w:val="none" w:sz="0" w:space="0" w:color="auto"/>
                          </w:divBdr>
                          <w:divsChild>
                            <w:div w:id="24851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8600703">
      <w:bodyDiv w:val="1"/>
      <w:marLeft w:val="0"/>
      <w:marRight w:val="0"/>
      <w:marTop w:val="0"/>
      <w:marBottom w:val="0"/>
      <w:divBdr>
        <w:top w:val="none" w:sz="0" w:space="0" w:color="auto"/>
        <w:left w:val="none" w:sz="0" w:space="0" w:color="auto"/>
        <w:bottom w:val="none" w:sz="0" w:space="0" w:color="auto"/>
        <w:right w:val="none" w:sz="0" w:space="0" w:color="auto"/>
      </w:divBdr>
    </w:div>
    <w:div w:id="1099713391">
      <w:bodyDiv w:val="1"/>
      <w:marLeft w:val="0"/>
      <w:marRight w:val="0"/>
      <w:marTop w:val="0"/>
      <w:marBottom w:val="0"/>
      <w:divBdr>
        <w:top w:val="none" w:sz="0" w:space="0" w:color="auto"/>
        <w:left w:val="none" w:sz="0" w:space="0" w:color="auto"/>
        <w:bottom w:val="none" w:sz="0" w:space="0" w:color="auto"/>
        <w:right w:val="none" w:sz="0" w:space="0" w:color="auto"/>
      </w:divBdr>
    </w:div>
    <w:div w:id="1104808415">
      <w:bodyDiv w:val="1"/>
      <w:marLeft w:val="0"/>
      <w:marRight w:val="0"/>
      <w:marTop w:val="0"/>
      <w:marBottom w:val="0"/>
      <w:divBdr>
        <w:top w:val="none" w:sz="0" w:space="0" w:color="auto"/>
        <w:left w:val="none" w:sz="0" w:space="0" w:color="auto"/>
        <w:bottom w:val="none" w:sz="0" w:space="0" w:color="auto"/>
        <w:right w:val="none" w:sz="0" w:space="0" w:color="auto"/>
      </w:divBdr>
    </w:div>
    <w:div w:id="1105274288">
      <w:bodyDiv w:val="1"/>
      <w:marLeft w:val="0"/>
      <w:marRight w:val="0"/>
      <w:marTop w:val="0"/>
      <w:marBottom w:val="0"/>
      <w:divBdr>
        <w:top w:val="none" w:sz="0" w:space="0" w:color="auto"/>
        <w:left w:val="none" w:sz="0" w:space="0" w:color="auto"/>
        <w:bottom w:val="none" w:sz="0" w:space="0" w:color="auto"/>
        <w:right w:val="none" w:sz="0" w:space="0" w:color="auto"/>
      </w:divBdr>
    </w:div>
    <w:div w:id="1108544858">
      <w:bodyDiv w:val="1"/>
      <w:marLeft w:val="0"/>
      <w:marRight w:val="0"/>
      <w:marTop w:val="0"/>
      <w:marBottom w:val="0"/>
      <w:divBdr>
        <w:top w:val="none" w:sz="0" w:space="0" w:color="auto"/>
        <w:left w:val="none" w:sz="0" w:space="0" w:color="auto"/>
        <w:bottom w:val="none" w:sz="0" w:space="0" w:color="auto"/>
        <w:right w:val="none" w:sz="0" w:space="0" w:color="auto"/>
      </w:divBdr>
    </w:div>
    <w:div w:id="1113355082">
      <w:bodyDiv w:val="1"/>
      <w:marLeft w:val="0"/>
      <w:marRight w:val="0"/>
      <w:marTop w:val="0"/>
      <w:marBottom w:val="0"/>
      <w:divBdr>
        <w:top w:val="none" w:sz="0" w:space="0" w:color="auto"/>
        <w:left w:val="none" w:sz="0" w:space="0" w:color="auto"/>
        <w:bottom w:val="none" w:sz="0" w:space="0" w:color="auto"/>
        <w:right w:val="none" w:sz="0" w:space="0" w:color="auto"/>
      </w:divBdr>
    </w:div>
    <w:div w:id="1114861141">
      <w:bodyDiv w:val="1"/>
      <w:marLeft w:val="0"/>
      <w:marRight w:val="0"/>
      <w:marTop w:val="0"/>
      <w:marBottom w:val="0"/>
      <w:divBdr>
        <w:top w:val="none" w:sz="0" w:space="0" w:color="auto"/>
        <w:left w:val="none" w:sz="0" w:space="0" w:color="auto"/>
        <w:bottom w:val="none" w:sz="0" w:space="0" w:color="auto"/>
        <w:right w:val="none" w:sz="0" w:space="0" w:color="auto"/>
      </w:divBdr>
    </w:div>
    <w:div w:id="1115831741">
      <w:bodyDiv w:val="1"/>
      <w:marLeft w:val="0"/>
      <w:marRight w:val="0"/>
      <w:marTop w:val="0"/>
      <w:marBottom w:val="0"/>
      <w:divBdr>
        <w:top w:val="none" w:sz="0" w:space="0" w:color="auto"/>
        <w:left w:val="none" w:sz="0" w:space="0" w:color="auto"/>
        <w:bottom w:val="none" w:sz="0" w:space="0" w:color="auto"/>
        <w:right w:val="none" w:sz="0" w:space="0" w:color="auto"/>
      </w:divBdr>
    </w:div>
    <w:div w:id="1117021554">
      <w:bodyDiv w:val="1"/>
      <w:marLeft w:val="0"/>
      <w:marRight w:val="0"/>
      <w:marTop w:val="0"/>
      <w:marBottom w:val="0"/>
      <w:divBdr>
        <w:top w:val="none" w:sz="0" w:space="0" w:color="auto"/>
        <w:left w:val="none" w:sz="0" w:space="0" w:color="auto"/>
        <w:bottom w:val="none" w:sz="0" w:space="0" w:color="auto"/>
        <w:right w:val="none" w:sz="0" w:space="0" w:color="auto"/>
      </w:divBdr>
    </w:div>
    <w:div w:id="1117332203">
      <w:bodyDiv w:val="1"/>
      <w:marLeft w:val="0"/>
      <w:marRight w:val="0"/>
      <w:marTop w:val="0"/>
      <w:marBottom w:val="0"/>
      <w:divBdr>
        <w:top w:val="none" w:sz="0" w:space="0" w:color="auto"/>
        <w:left w:val="none" w:sz="0" w:space="0" w:color="auto"/>
        <w:bottom w:val="none" w:sz="0" w:space="0" w:color="auto"/>
        <w:right w:val="none" w:sz="0" w:space="0" w:color="auto"/>
      </w:divBdr>
    </w:div>
    <w:div w:id="1119838823">
      <w:bodyDiv w:val="1"/>
      <w:marLeft w:val="0"/>
      <w:marRight w:val="0"/>
      <w:marTop w:val="0"/>
      <w:marBottom w:val="0"/>
      <w:divBdr>
        <w:top w:val="none" w:sz="0" w:space="0" w:color="auto"/>
        <w:left w:val="none" w:sz="0" w:space="0" w:color="auto"/>
        <w:bottom w:val="none" w:sz="0" w:space="0" w:color="auto"/>
        <w:right w:val="none" w:sz="0" w:space="0" w:color="auto"/>
      </w:divBdr>
    </w:div>
    <w:div w:id="1124932272">
      <w:bodyDiv w:val="1"/>
      <w:marLeft w:val="0"/>
      <w:marRight w:val="0"/>
      <w:marTop w:val="0"/>
      <w:marBottom w:val="0"/>
      <w:divBdr>
        <w:top w:val="none" w:sz="0" w:space="0" w:color="auto"/>
        <w:left w:val="none" w:sz="0" w:space="0" w:color="auto"/>
        <w:bottom w:val="none" w:sz="0" w:space="0" w:color="auto"/>
        <w:right w:val="none" w:sz="0" w:space="0" w:color="auto"/>
      </w:divBdr>
      <w:divsChild>
        <w:div w:id="705912920">
          <w:marLeft w:val="547"/>
          <w:marRight w:val="0"/>
          <w:marTop w:val="0"/>
          <w:marBottom w:val="0"/>
          <w:divBdr>
            <w:top w:val="none" w:sz="0" w:space="0" w:color="auto"/>
            <w:left w:val="none" w:sz="0" w:space="0" w:color="auto"/>
            <w:bottom w:val="none" w:sz="0" w:space="0" w:color="auto"/>
            <w:right w:val="none" w:sz="0" w:space="0" w:color="auto"/>
          </w:divBdr>
        </w:div>
      </w:divsChild>
    </w:div>
    <w:div w:id="1125469186">
      <w:bodyDiv w:val="1"/>
      <w:marLeft w:val="0"/>
      <w:marRight w:val="0"/>
      <w:marTop w:val="0"/>
      <w:marBottom w:val="0"/>
      <w:divBdr>
        <w:top w:val="none" w:sz="0" w:space="0" w:color="auto"/>
        <w:left w:val="none" w:sz="0" w:space="0" w:color="auto"/>
        <w:bottom w:val="none" w:sz="0" w:space="0" w:color="auto"/>
        <w:right w:val="none" w:sz="0" w:space="0" w:color="auto"/>
      </w:divBdr>
    </w:div>
    <w:div w:id="1127351455">
      <w:bodyDiv w:val="1"/>
      <w:marLeft w:val="0"/>
      <w:marRight w:val="0"/>
      <w:marTop w:val="0"/>
      <w:marBottom w:val="0"/>
      <w:divBdr>
        <w:top w:val="none" w:sz="0" w:space="0" w:color="auto"/>
        <w:left w:val="none" w:sz="0" w:space="0" w:color="auto"/>
        <w:bottom w:val="none" w:sz="0" w:space="0" w:color="auto"/>
        <w:right w:val="none" w:sz="0" w:space="0" w:color="auto"/>
      </w:divBdr>
    </w:div>
    <w:div w:id="1133983665">
      <w:bodyDiv w:val="1"/>
      <w:marLeft w:val="0"/>
      <w:marRight w:val="0"/>
      <w:marTop w:val="0"/>
      <w:marBottom w:val="0"/>
      <w:divBdr>
        <w:top w:val="none" w:sz="0" w:space="0" w:color="auto"/>
        <w:left w:val="none" w:sz="0" w:space="0" w:color="auto"/>
        <w:bottom w:val="none" w:sz="0" w:space="0" w:color="auto"/>
        <w:right w:val="none" w:sz="0" w:space="0" w:color="auto"/>
      </w:divBdr>
    </w:div>
    <w:div w:id="1138188261">
      <w:bodyDiv w:val="1"/>
      <w:marLeft w:val="0"/>
      <w:marRight w:val="0"/>
      <w:marTop w:val="0"/>
      <w:marBottom w:val="0"/>
      <w:divBdr>
        <w:top w:val="none" w:sz="0" w:space="0" w:color="auto"/>
        <w:left w:val="none" w:sz="0" w:space="0" w:color="auto"/>
        <w:bottom w:val="none" w:sz="0" w:space="0" w:color="auto"/>
        <w:right w:val="none" w:sz="0" w:space="0" w:color="auto"/>
      </w:divBdr>
      <w:divsChild>
        <w:div w:id="1055274066">
          <w:marLeft w:val="0"/>
          <w:marRight w:val="0"/>
          <w:marTop w:val="0"/>
          <w:marBottom w:val="0"/>
          <w:divBdr>
            <w:top w:val="none" w:sz="0" w:space="0" w:color="auto"/>
            <w:left w:val="none" w:sz="0" w:space="0" w:color="auto"/>
            <w:bottom w:val="none" w:sz="0" w:space="0" w:color="auto"/>
            <w:right w:val="none" w:sz="0" w:space="0" w:color="auto"/>
          </w:divBdr>
          <w:divsChild>
            <w:div w:id="1317758781">
              <w:marLeft w:val="0"/>
              <w:marRight w:val="0"/>
              <w:marTop w:val="0"/>
              <w:marBottom w:val="0"/>
              <w:divBdr>
                <w:top w:val="none" w:sz="0" w:space="0" w:color="auto"/>
                <w:left w:val="none" w:sz="0" w:space="0" w:color="auto"/>
                <w:bottom w:val="none" w:sz="0" w:space="0" w:color="auto"/>
                <w:right w:val="none" w:sz="0" w:space="0" w:color="auto"/>
              </w:divBdr>
              <w:divsChild>
                <w:div w:id="161631289">
                  <w:marLeft w:val="0"/>
                  <w:marRight w:val="0"/>
                  <w:marTop w:val="0"/>
                  <w:marBottom w:val="0"/>
                  <w:divBdr>
                    <w:top w:val="none" w:sz="0" w:space="0" w:color="auto"/>
                    <w:left w:val="none" w:sz="0" w:space="0" w:color="auto"/>
                    <w:bottom w:val="none" w:sz="0" w:space="0" w:color="auto"/>
                    <w:right w:val="none" w:sz="0" w:space="0" w:color="auto"/>
                  </w:divBdr>
                  <w:divsChild>
                    <w:div w:id="71801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899471">
          <w:marLeft w:val="0"/>
          <w:marRight w:val="0"/>
          <w:marTop w:val="0"/>
          <w:marBottom w:val="0"/>
          <w:divBdr>
            <w:top w:val="none" w:sz="0" w:space="0" w:color="auto"/>
            <w:left w:val="none" w:sz="0" w:space="0" w:color="auto"/>
            <w:bottom w:val="none" w:sz="0" w:space="0" w:color="auto"/>
            <w:right w:val="none" w:sz="0" w:space="0" w:color="auto"/>
          </w:divBdr>
          <w:divsChild>
            <w:div w:id="911046087">
              <w:marLeft w:val="0"/>
              <w:marRight w:val="0"/>
              <w:marTop w:val="0"/>
              <w:marBottom w:val="0"/>
              <w:divBdr>
                <w:top w:val="none" w:sz="0" w:space="0" w:color="auto"/>
                <w:left w:val="none" w:sz="0" w:space="0" w:color="auto"/>
                <w:bottom w:val="none" w:sz="0" w:space="0" w:color="auto"/>
                <w:right w:val="none" w:sz="0" w:space="0" w:color="auto"/>
              </w:divBdr>
              <w:divsChild>
                <w:div w:id="2079015525">
                  <w:marLeft w:val="0"/>
                  <w:marRight w:val="0"/>
                  <w:marTop w:val="0"/>
                  <w:marBottom w:val="0"/>
                  <w:divBdr>
                    <w:top w:val="none" w:sz="0" w:space="0" w:color="auto"/>
                    <w:left w:val="none" w:sz="0" w:space="0" w:color="auto"/>
                    <w:bottom w:val="none" w:sz="0" w:space="0" w:color="auto"/>
                    <w:right w:val="none" w:sz="0" w:space="0" w:color="auto"/>
                  </w:divBdr>
                  <w:divsChild>
                    <w:div w:id="110199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25836">
      <w:bodyDiv w:val="1"/>
      <w:marLeft w:val="0"/>
      <w:marRight w:val="0"/>
      <w:marTop w:val="0"/>
      <w:marBottom w:val="0"/>
      <w:divBdr>
        <w:top w:val="none" w:sz="0" w:space="0" w:color="auto"/>
        <w:left w:val="none" w:sz="0" w:space="0" w:color="auto"/>
        <w:bottom w:val="none" w:sz="0" w:space="0" w:color="auto"/>
        <w:right w:val="none" w:sz="0" w:space="0" w:color="auto"/>
      </w:divBdr>
    </w:div>
    <w:div w:id="1143809230">
      <w:bodyDiv w:val="1"/>
      <w:marLeft w:val="0"/>
      <w:marRight w:val="0"/>
      <w:marTop w:val="0"/>
      <w:marBottom w:val="0"/>
      <w:divBdr>
        <w:top w:val="none" w:sz="0" w:space="0" w:color="auto"/>
        <w:left w:val="none" w:sz="0" w:space="0" w:color="auto"/>
        <w:bottom w:val="none" w:sz="0" w:space="0" w:color="auto"/>
        <w:right w:val="none" w:sz="0" w:space="0" w:color="auto"/>
      </w:divBdr>
      <w:divsChild>
        <w:div w:id="1746681111">
          <w:marLeft w:val="547"/>
          <w:marRight w:val="0"/>
          <w:marTop w:val="0"/>
          <w:marBottom w:val="0"/>
          <w:divBdr>
            <w:top w:val="none" w:sz="0" w:space="0" w:color="auto"/>
            <w:left w:val="none" w:sz="0" w:space="0" w:color="auto"/>
            <w:bottom w:val="none" w:sz="0" w:space="0" w:color="auto"/>
            <w:right w:val="none" w:sz="0" w:space="0" w:color="auto"/>
          </w:divBdr>
        </w:div>
      </w:divsChild>
    </w:div>
    <w:div w:id="1143809690">
      <w:bodyDiv w:val="1"/>
      <w:marLeft w:val="0"/>
      <w:marRight w:val="0"/>
      <w:marTop w:val="0"/>
      <w:marBottom w:val="0"/>
      <w:divBdr>
        <w:top w:val="none" w:sz="0" w:space="0" w:color="auto"/>
        <w:left w:val="none" w:sz="0" w:space="0" w:color="auto"/>
        <w:bottom w:val="none" w:sz="0" w:space="0" w:color="auto"/>
        <w:right w:val="none" w:sz="0" w:space="0" w:color="auto"/>
      </w:divBdr>
      <w:divsChild>
        <w:div w:id="710224674">
          <w:marLeft w:val="0"/>
          <w:marRight w:val="0"/>
          <w:marTop w:val="0"/>
          <w:marBottom w:val="0"/>
          <w:divBdr>
            <w:top w:val="none" w:sz="0" w:space="0" w:color="auto"/>
            <w:left w:val="none" w:sz="0" w:space="0" w:color="auto"/>
            <w:bottom w:val="none" w:sz="0" w:space="0" w:color="auto"/>
            <w:right w:val="none" w:sz="0" w:space="0" w:color="auto"/>
          </w:divBdr>
          <w:divsChild>
            <w:div w:id="18163195">
              <w:marLeft w:val="0"/>
              <w:marRight w:val="0"/>
              <w:marTop w:val="0"/>
              <w:marBottom w:val="0"/>
              <w:divBdr>
                <w:top w:val="none" w:sz="0" w:space="0" w:color="auto"/>
                <w:left w:val="none" w:sz="0" w:space="0" w:color="auto"/>
                <w:bottom w:val="none" w:sz="0" w:space="0" w:color="auto"/>
                <w:right w:val="none" w:sz="0" w:space="0" w:color="auto"/>
              </w:divBdr>
              <w:divsChild>
                <w:div w:id="563681025">
                  <w:marLeft w:val="0"/>
                  <w:marRight w:val="0"/>
                  <w:marTop w:val="0"/>
                  <w:marBottom w:val="0"/>
                  <w:divBdr>
                    <w:top w:val="none" w:sz="0" w:space="0" w:color="auto"/>
                    <w:left w:val="none" w:sz="0" w:space="0" w:color="auto"/>
                    <w:bottom w:val="none" w:sz="0" w:space="0" w:color="auto"/>
                    <w:right w:val="none" w:sz="0" w:space="0" w:color="auto"/>
                  </w:divBdr>
                  <w:divsChild>
                    <w:div w:id="1365909821">
                      <w:marLeft w:val="0"/>
                      <w:marRight w:val="0"/>
                      <w:marTop w:val="0"/>
                      <w:marBottom w:val="0"/>
                      <w:divBdr>
                        <w:top w:val="none" w:sz="0" w:space="0" w:color="auto"/>
                        <w:left w:val="none" w:sz="0" w:space="0" w:color="auto"/>
                        <w:bottom w:val="none" w:sz="0" w:space="0" w:color="auto"/>
                        <w:right w:val="none" w:sz="0" w:space="0" w:color="auto"/>
                      </w:divBdr>
                      <w:divsChild>
                        <w:div w:id="2098792210">
                          <w:marLeft w:val="0"/>
                          <w:marRight w:val="0"/>
                          <w:marTop w:val="0"/>
                          <w:marBottom w:val="0"/>
                          <w:divBdr>
                            <w:top w:val="none" w:sz="0" w:space="0" w:color="auto"/>
                            <w:left w:val="none" w:sz="0" w:space="0" w:color="auto"/>
                            <w:bottom w:val="none" w:sz="0" w:space="0" w:color="auto"/>
                            <w:right w:val="none" w:sz="0" w:space="0" w:color="auto"/>
                          </w:divBdr>
                          <w:divsChild>
                            <w:div w:id="1771466883">
                              <w:marLeft w:val="0"/>
                              <w:marRight w:val="0"/>
                              <w:marTop w:val="0"/>
                              <w:marBottom w:val="0"/>
                              <w:divBdr>
                                <w:top w:val="none" w:sz="0" w:space="0" w:color="auto"/>
                                <w:left w:val="none" w:sz="0" w:space="0" w:color="auto"/>
                                <w:bottom w:val="none" w:sz="0" w:space="0" w:color="auto"/>
                                <w:right w:val="none" w:sz="0" w:space="0" w:color="auto"/>
                              </w:divBdr>
                              <w:divsChild>
                                <w:div w:id="678000884">
                                  <w:marLeft w:val="0"/>
                                  <w:marRight w:val="0"/>
                                  <w:marTop w:val="0"/>
                                  <w:marBottom w:val="0"/>
                                  <w:divBdr>
                                    <w:top w:val="none" w:sz="0" w:space="0" w:color="auto"/>
                                    <w:left w:val="none" w:sz="0" w:space="0" w:color="auto"/>
                                    <w:bottom w:val="none" w:sz="0" w:space="0" w:color="auto"/>
                                    <w:right w:val="none" w:sz="0" w:space="0" w:color="auto"/>
                                  </w:divBdr>
                                  <w:divsChild>
                                    <w:div w:id="395472066">
                                      <w:marLeft w:val="0"/>
                                      <w:marRight w:val="0"/>
                                      <w:marTop w:val="0"/>
                                      <w:marBottom w:val="0"/>
                                      <w:divBdr>
                                        <w:top w:val="none" w:sz="0" w:space="0" w:color="auto"/>
                                        <w:left w:val="none" w:sz="0" w:space="0" w:color="auto"/>
                                        <w:bottom w:val="none" w:sz="0" w:space="0" w:color="auto"/>
                                        <w:right w:val="none" w:sz="0" w:space="0" w:color="auto"/>
                                      </w:divBdr>
                                      <w:divsChild>
                                        <w:div w:id="2009818977">
                                          <w:marLeft w:val="0"/>
                                          <w:marRight w:val="0"/>
                                          <w:marTop w:val="0"/>
                                          <w:marBottom w:val="0"/>
                                          <w:divBdr>
                                            <w:top w:val="none" w:sz="0" w:space="0" w:color="auto"/>
                                            <w:left w:val="none" w:sz="0" w:space="0" w:color="auto"/>
                                            <w:bottom w:val="none" w:sz="0" w:space="0" w:color="auto"/>
                                            <w:right w:val="none" w:sz="0" w:space="0" w:color="auto"/>
                                          </w:divBdr>
                                          <w:divsChild>
                                            <w:div w:id="250243066">
                                              <w:marLeft w:val="0"/>
                                              <w:marRight w:val="0"/>
                                              <w:marTop w:val="0"/>
                                              <w:marBottom w:val="0"/>
                                              <w:divBdr>
                                                <w:top w:val="none" w:sz="0" w:space="0" w:color="auto"/>
                                                <w:left w:val="none" w:sz="0" w:space="0" w:color="auto"/>
                                                <w:bottom w:val="none" w:sz="0" w:space="0" w:color="auto"/>
                                                <w:right w:val="none" w:sz="0" w:space="0" w:color="auto"/>
                                              </w:divBdr>
                                              <w:divsChild>
                                                <w:div w:id="175886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10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300372">
      <w:bodyDiv w:val="1"/>
      <w:marLeft w:val="0"/>
      <w:marRight w:val="0"/>
      <w:marTop w:val="0"/>
      <w:marBottom w:val="0"/>
      <w:divBdr>
        <w:top w:val="none" w:sz="0" w:space="0" w:color="auto"/>
        <w:left w:val="none" w:sz="0" w:space="0" w:color="auto"/>
        <w:bottom w:val="none" w:sz="0" w:space="0" w:color="auto"/>
        <w:right w:val="none" w:sz="0" w:space="0" w:color="auto"/>
      </w:divBdr>
    </w:div>
    <w:div w:id="1160924589">
      <w:bodyDiv w:val="1"/>
      <w:marLeft w:val="0"/>
      <w:marRight w:val="0"/>
      <w:marTop w:val="0"/>
      <w:marBottom w:val="0"/>
      <w:divBdr>
        <w:top w:val="none" w:sz="0" w:space="0" w:color="auto"/>
        <w:left w:val="none" w:sz="0" w:space="0" w:color="auto"/>
        <w:bottom w:val="none" w:sz="0" w:space="0" w:color="auto"/>
        <w:right w:val="none" w:sz="0" w:space="0" w:color="auto"/>
      </w:divBdr>
    </w:div>
    <w:div w:id="1162114368">
      <w:bodyDiv w:val="1"/>
      <w:marLeft w:val="0"/>
      <w:marRight w:val="0"/>
      <w:marTop w:val="0"/>
      <w:marBottom w:val="0"/>
      <w:divBdr>
        <w:top w:val="none" w:sz="0" w:space="0" w:color="auto"/>
        <w:left w:val="none" w:sz="0" w:space="0" w:color="auto"/>
        <w:bottom w:val="none" w:sz="0" w:space="0" w:color="auto"/>
        <w:right w:val="none" w:sz="0" w:space="0" w:color="auto"/>
      </w:divBdr>
    </w:div>
    <w:div w:id="1163084003">
      <w:bodyDiv w:val="1"/>
      <w:marLeft w:val="0"/>
      <w:marRight w:val="0"/>
      <w:marTop w:val="0"/>
      <w:marBottom w:val="0"/>
      <w:divBdr>
        <w:top w:val="none" w:sz="0" w:space="0" w:color="auto"/>
        <w:left w:val="none" w:sz="0" w:space="0" w:color="auto"/>
        <w:bottom w:val="none" w:sz="0" w:space="0" w:color="auto"/>
        <w:right w:val="none" w:sz="0" w:space="0" w:color="auto"/>
      </w:divBdr>
    </w:div>
    <w:div w:id="1164010955">
      <w:bodyDiv w:val="1"/>
      <w:marLeft w:val="0"/>
      <w:marRight w:val="0"/>
      <w:marTop w:val="0"/>
      <w:marBottom w:val="0"/>
      <w:divBdr>
        <w:top w:val="none" w:sz="0" w:space="0" w:color="auto"/>
        <w:left w:val="none" w:sz="0" w:space="0" w:color="auto"/>
        <w:bottom w:val="none" w:sz="0" w:space="0" w:color="auto"/>
        <w:right w:val="none" w:sz="0" w:space="0" w:color="auto"/>
      </w:divBdr>
    </w:div>
    <w:div w:id="1166629561">
      <w:bodyDiv w:val="1"/>
      <w:marLeft w:val="0"/>
      <w:marRight w:val="0"/>
      <w:marTop w:val="0"/>
      <w:marBottom w:val="0"/>
      <w:divBdr>
        <w:top w:val="none" w:sz="0" w:space="0" w:color="auto"/>
        <w:left w:val="none" w:sz="0" w:space="0" w:color="auto"/>
        <w:bottom w:val="none" w:sz="0" w:space="0" w:color="auto"/>
        <w:right w:val="none" w:sz="0" w:space="0" w:color="auto"/>
      </w:divBdr>
    </w:div>
    <w:div w:id="1168518234">
      <w:bodyDiv w:val="1"/>
      <w:marLeft w:val="0"/>
      <w:marRight w:val="0"/>
      <w:marTop w:val="0"/>
      <w:marBottom w:val="0"/>
      <w:divBdr>
        <w:top w:val="none" w:sz="0" w:space="0" w:color="auto"/>
        <w:left w:val="none" w:sz="0" w:space="0" w:color="auto"/>
        <w:bottom w:val="none" w:sz="0" w:space="0" w:color="auto"/>
        <w:right w:val="none" w:sz="0" w:space="0" w:color="auto"/>
      </w:divBdr>
      <w:divsChild>
        <w:div w:id="123473909">
          <w:marLeft w:val="0"/>
          <w:marRight w:val="0"/>
          <w:marTop w:val="0"/>
          <w:marBottom w:val="0"/>
          <w:divBdr>
            <w:top w:val="none" w:sz="0" w:space="0" w:color="auto"/>
            <w:left w:val="none" w:sz="0" w:space="0" w:color="auto"/>
            <w:bottom w:val="none" w:sz="0" w:space="0" w:color="auto"/>
            <w:right w:val="none" w:sz="0" w:space="0" w:color="auto"/>
          </w:divBdr>
          <w:divsChild>
            <w:div w:id="1962419239">
              <w:marLeft w:val="0"/>
              <w:marRight w:val="0"/>
              <w:marTop w:val="0"/>
              <w:marBottom w:val="0"/>
              <w:divBdr>
                <w:top w:val="none" w:sz="0" w:space="0" w:color="auto"/>
                <w:left w:val="none" w:sz="0" w:space="0" w:color="auto"/>
                <w:bottom w:val="none" w:sz="0" w:space="0" w:color="auto"/>
                <w:right w:val="none" w:sz="0" w:space="0" w:color="auto"/>
              </w:divBdr>
              <w:divsChild>
                <w:div w:id="175463200">
                  <w:marLeft w:val="0"/>
                  <w:marRight w:val="0"/>
                  <w:marTop w:val="0"/>
                  <w:marBottom w:val="0"/>
                  <w:divBdr>
                    <w:top w:val="none" w:sz="0" w:space="0" w:color="auto"/>
                    <w:left w:val="none" w:sz="0" w:space="0" w:color="auto"/>
                    <w:bottom w:val="none" w:sz="0" w:space="0" w:color="auto"/>
                    <w:right w:val="none" w:sz="0" w:space="0" w:color="auto"/>
                  </w:divBdr>
                  <w:divsChild>
                    <w:div w:id="56734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63631">
          <w:marLeft w:val="0"/>
          <w:marRight w:val="0"/>
          <w:marTop w:val="0"/>
          <w:marBottom w:val="0"/>
          <w:divBdr>
            <w:top w:val="none" w:sz="0" w:space="0" w:color="auto"/>
            <w:left w:val="none" w:sz="0" w:space="0" w:color="auto"/>
            <w:bottom w:val="none" w:sz="0" w:space="0" w:color="auto"/>
            <w:right w:val="none" w:sz="0" w:space="0" w:color="auto"/>
          </w:divBdr>
          <w:divsChild>
            <w:div w:id="1759129814">
              <w:marLeft w:val="0"/>
              <w:marRight w:val="0"/>
              <w:marTop w:val="0"/>
              <w:marBottom w:val="0"/>
              <w:divBdr>
                <w:top w:val="none" w:sz="0" w:space="0" w:color="auto"/>
                <w:left w:val="none" w:sz="0" w:space="0" w:color="auto"/>
                <w:bottom w:val="none" w:sz="0" w:space="0" w:color="auto"/>
                <w:right w:val="none" w:sz="0" w:space="0" w:color="auto"/>
              </w:divBdr>
              <w:divsChild>
                <w:div w:id="691762107">
                  <w:marLeft w:val="0"/>
                  <w:marRight w:val="0"/>
                  <w:marTop w:val="0"/>
                  <w:marBottom w:val="0"/>
                  <w:divBdr>
                    <w:top w:val="none" w:sz="0" w:space="0" w:color="auto"/>
                    <w:left w:val="none" w:sz="0" w:space="0" w:color="auto"/>
                    <w:bottom w:val="none" w:sz="0" w:space="0" w:color="auto"/>
                    <w:right w:val="none" w:sz="0" w:space="0" w:color="auto"/>
                  </w:divBdr>
                  <w:divsChild>
                    <w:div w:id="193111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8786765">
      <w:bodyDiv w:val="1"/>
      <w:marLeft w:val="0"/>
      <w:marRight w:val="0"/>
      <w:marTop w:val="0"/>
      <w:marBottom w:val="0"/>
      <w:divBdr>
        <w:top w:val="none" w:sz="0" w:space="0" w:color="auto"/>
        <w:left w:val="none" w:sz="0" w:space="0" w:color="auto"/>
        <w:bottom w:val="none" w:sz="0" w:space="0" w:color="auto"/>
        <w:right w:val="none" w:sz="0" w:space="0" w:color="auto"/>
      </w:divBdr>
    </w:div>
    <w:div w:id="1171288200">
      <w:bodyDiv w:val="1"/>
      <w:marLeft w:val="0"/>
      <w:marRight w:val="0"/>
      <w:marTop w:val="0"/>
      <w:marBottom w:val="0"/>
      <w:divBdr>
        <w:top w:val="none" w:sz="0" w:space="0" w:color="auto"/>
        <w:left w:val="none" w:sz="0" w:space="0" w:color="auto"/>
        <w:bottom w:val="none" w:sz="0" w:space="0" w:color="auto"/>
        <w:right w:val="none" w:sz="0" w:space="0" w:color="auto"/>
      </w:divBdr>
    </w:div>
    <w:div w:id="1186092358">
      <w:bodyDiv w:val="1"/>
      <w:marLeft w:val="0"/>
      <w:marRight w:val="0"/>
      <w:marTop w:val="0"/>
      <w:marBottom w:val="0"/>
      <w:divBdr>
        <w:top w:val="none" w:sz="0" w:space="0" w:color="auto"/>
        <w:left w:val="none" w:sz="0" w:space="0" w:color="auto"/>
        <w:bottom w:val="none" w:sz="0" w:space="0" w:color="auto"/>
        <w:right w:val="none" w:sz="0" w:space="0" w:color="auto"/>
      </w:divBdr>
    </w:div>
    <w:div w:id="1194461978">
      <w:bodyDiv w:val="1"/>
      <w:marLeft w:val="0"/>
      <w:marRight w:val="0"/>
      <w:marTop w:val="0"/>
      <w:marBottom w:val="0"/>
      <w:divBdr>
        <w:top w:val="none" w:sz="0" w:space="0" w:color="auto"/>
        <w:left w:val="none" w:sz="0" w:space="0" w:color="auto"/>
        <w:bottom w:val="none" w:sz="0" w:space="0" w:color="auto"/>
        <w:right w:val="none" w:sz="0" w:space="0" w:color="auto"/>
      </w:divBdr>
      <w:divsChild>
        <w:div w:id="544219220">
          <w:marLeft w:val="547"/>
          <w:marRight w:val="0"/>
          <w:marTop w:val="0"/>
          <w:marBottom w:val="0"/>
          <w:divBdr>
            <w:top w:val="none" w:sz="0" w:space="0" w:color="auto"/>
            <w:left w:val="none" w:sz="0" w:space="0" w:color="auto"/>
            <w:bottom w:val="none" w:sz="0" w:space="0" w:color="auto"/>
            <w:right w:val="none" w:sz="0" w:space="0" w:color="auto"/>
          </w:divBdr>
        </w:div>
        <w:div w:id="1904102083">
          <w:marLeft w:val="547"/>
          <w:marRight w:val="0"/>
          <w:marTop w:val="0"/>
          <w:marBottom w:val="0"/>
          <w:divBdr>
            <w:top w:val="none" w:sz="0" w:space="0" w:color="auto"/>
            <w:left w:val="none" w:sz="0" w:space="0" w:color="auto"/>
            <w:bottom w:val="none" w:sz="0" w:space="0" w:color="auto"/>
            <w:right w:val="none" w:sz="0" w:space="0" w:color="auto"/>
          </w:divBdr>
        </w:div>
      </w:divsChild>
    </w:div>
    <w:div w:id="1194612997">
      <w:bodyDiv w:val="1"/>
      <w:marLeft w:val="0"/>
      <w:marRight w:val="0"/>
      <w:marTop w:val="0"/>
      <w:marBottom w:val="0"/>
      <w:divBdr>
        <w:top w:val="none" w:sz="0" w:space="0" w:color="auto"/>
        <w:left w:val="none" w:sz="0" w:space="0" w:color="auto"/>
        <w:bottom w:val="none" w:sz="0" w:space="0" w:color="auto"/>
        <w:right w:val="none" w:sz="0" w:space="0" w:color="auto"/>
      </w:divBdr>
    </w:div>
    <w:div w:id="1197738390">
      <w:bodyDiv w:val="1"/>
      <w:marLeft w:val="0"/>
      <w:marRight w:val="0"/>
      <w:marTop w:val="0"/>
      <w:marBottom w:val="0"/>
      <w:divBdr>
        <w:top w:val="none" w:sz="0" w:space="0" w:color="auto"/>
        <w:left w:val="none" w:sz="0" w:space="0" w:color="auto"/>
        <w:bottom w:val="none" w:sz="0" w:space="0" w:color="auto"/>
        <w:right w:val="none" w:sz="0" w:space="0" w:color="auto"/>
      </w:divBdr>
    </w:div>
    <w:div w:id="1201623809">
      <w:bodyDiv w:val="1"/>
      <w:marLeft w:val="0"/>
      <w:marRight w:val="0"/>
      <w:marTop w:val="0"/>
      <w:marBottom w:val="0"/>
      <w:divBdr>
        <w:top w:val="none" w:sz="0" w:space="0" w:color="auto"/>
        <w:left w:val="none" w:sz="0" w:space="0" w:color="auto"/>
        <w:bottom w:val="none" w:sz="0" w:space="0" w:color="auto"/>
        <w:right w:val="none" w:sz="0" w:space="0" w:color="auto"/>
      </w:divBdr>
    </w:div>
    <w:div w:id="1206061040">
      <w:bodyDiv w:val="1"/>
      <w:marLeft w:val="0"/>
      <w:marRight w:val="0"/>
      <w:marTop w:val="0"/>
      <w:marBottom w:val="0"/>
      <w:divBdr>
        <w:top w:val="none" w:sz="0" w:space="0" w:color="auto"/>
        <w:left w:val="none" w:sz="0" w:space="0" w:color="auto"/>
        <w:bottom w:val="none" w:sz="0" w:space="0" w:color="auto"/>
        <w:right w:val="none" w:sz="0" w:space="0" w:color="auto"/>
      </w:divBdr>
    </w:div>
    <w:div w:id="1219170754">
      <w:bodyDiv w:val="1"/>
      <w:marLeft w:val="0"/>
      <w:marRight w:val="0"/>
      <w:marTop w:val="0"/>
      <w:marBottom w:val="0"/>
      <w:divBdr>
        <w:top w:val="none" w:sz="0" w:space="0" w:color="auto"/>
        <w:left w:val="none" w:sz="0" w:space="0" w:color="auto"/>
        <w:bottom w:val="none" w:sz="0" w:space="0" w:color="auto"/>
        <w:right w:val="none" w:sz="0" w:space="0" w:color="auto"/>
      </w:divBdr>
      <w:divsChild>
        <w:div w:id="1030763515">
          <w:marLeft w:val="547"/>
          <w:marRight w:val="0"/>
          <w:marTop w:val="0"/>
          <w:marBottom w:val="0"/>
          <w:divBdr>
            <w:top w:val="none" w:sz="0" w:space="0" w:color="auto"/>
            <w:left w:val="none" w:sz="0" w:space="0" w:color="auto"/>
            <w:bottom w:val="none" w:sz="0" w:space="0" w:color="auto"/>
            <w:right w:val="none" w:sz="0" w:space="0" w:color="auto"/>
          </w:divBdr>
        </w:div>
      </w:divsChild>
    </w:div>
    <w:div w:id="1220242777">
      <w:bodyDiv w:val="1"/>
      <w:marLeft w:val="0"/>
      <w:marRight w:val="0"/>
      <w:marTop w:val="0"/>
      <w:marBottom w:val="0"/>
      <w:divBdr>
        <w:top w:val="none" w:sz="0" w:space="0" w:color="auto"/>
        <w:left w:val="none" w:sz="0" w:space="0" w:color="auto"/>
        <w:bottom w:val="none" w:sz="0" w:space="0" w:color="auto"/>
        <w:right w:val="none" w:sz="0" w:space="0" w:color="auto"/>
      </w:divBdr>
    </w:div>
    <w:div w:id="1227033853">
      <w:bodyDiv w:val="1"/>
      <w:marLeft w:val="0"/>
      <w:marRight w:val="0"/>
      <w:marTop w:val="0"/>
      <w:marBottom w:val="0"/>
      <w:divBdr>
        <w:top w:val="none" w:sz="0" w:space="0" w:color="auto"/>
        <w:left w:val="none" w:sz="0" w:space="0" w:color="auto"/>
        <w:bottom w:val="none" w:sz="0" w:space="0" w:color="auto"/>
        <w:right w:val="none" w:sz="0" w:space="0" w:color="auto"/>
      </w:divBdr>
      <w:divsChild>
        <w:div w:id="163937957">
          <w:marLeft w:val="547"/>
          <w:marRight w:val="0"/>
          <w:marTop w:val="0"/>
          <w:marBottom w:val="0"/>
          <w:divBdr>
            <w:top w:val="none" w:sz="0" w:space="0" w:color="auto"/>
            <w:left w:val="none" w:sz="0" w:space="0" w:color="auto"/>
            <w:bottom w:val="none" w:sz="0" w:space="0" w:color="auto"/>
            <w:right w:val="none" w:sz="0" w:space="0" w:color="auto"/>
          </w:divBdr>
        </w:div>
        <w:div w:id="495534116">
          <w:marLeft w:val="547"/>
          <w:marRight w:val="0"/>
          <w:marTop w:val="0"/>
          <w:marBottom w:val="0"/>
          <w:divBdr>
            <w:top w:val="none" w:sz="0" w:space="0" w:color="auto"/>
            <w:left w:val="none" w:sz="0" w:space="0" w:color="auto"/>
            <w:bottom w:val="none" w:sz="0" w:space="0" w:color="auto"/>
            <w:right w:val="none" w:sz="0" w:space="0" w:color="auto"/>
          </w:divBdr>
        </w:div>
        <w:div w:id="1005672275">
          <w:marLeft w:val="547"/>
          <w:marRight w:val="0"/>
          <w:marTop w:val="0"/>
          <w:marBottom w:val="0"/>
          <w:divBdr>
            <w:top w:val="none" w:sz="0" w:space="0" w:color="auto"/>
            <w:left w:val="none" w:sz="0" w:space="0" w:color="auto"/>
            <w:bottom w:val="none" w:sz="0" w:space="0" w:color="auto"/>
            <w:right w:val="none" w:sz="0" w:space="0" w:color="auto"/>
          </w:divBdr>
        </w:div>
      </w:divsChild>
    </w:div>
    <w:div w:id="1227179846">
      <w:bodyDiv w:val="1"/>
      <w:marLeft w:val="0"/>
      <w:marRight w:val="0"/>
      <w:marTop w:val="0"/>
      <w:marBottom w:val="0"/>
      <w:divBdr>
        <w:top w:val="none" w:sz="0" w:space="0" w:color="auto"/>
        <w:left w:val="none" w:sz="0" w:space="0" w:color="auto"/>
        <w:bottom w:val="none" w:sz="0" w:space="0" w:color="auto"/>
        <w:right w:val="none" w:sz="0" w:space="0" w:color="auto"/>
      </w:divBdr>
      <w:divsChild>
        <w:div w:id="2879301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5892231">
      <w:bodyDiv w:val="1"/>
      <w:marLeft w:val="0"/>
      <w:marRight w:val="0"/>
      <w:marTop w:val="0"/>
      <w:marBottom w:val="0"/>
      <w:divBdr>
        <w:top w:val="none" w:sz="0" w:space="0" w:color="auto"/>
        <w:left w:val="none" w:sz="0" w:space="0" w:color="auto"/>
        <w:bottom w:val="none" w:sz="0" w:space="0" w:color="auto"/>
        <w:right w:val="none" w:sz="0" w:space="0" w:color="auto"/>
      </w:divBdr>
    </w:div>
    <w:div w:id="1237936169">
      <w:bodyDiv w:val="1"/>
      <w:marLeft w:val="0"/>
      <w:marRight w:val="0"/>
      <w:marTop w:val="0"/>
      <w:marBottom w:val="0"/>
      <w:divBdr>
        <w:top w:val="none" w:sz="0" w:space="0" w:color="auto"/>
        <w:left w:val="none" w:sz="0" w:space="0" w:color="auto"/>
        <w:bottom w:val="none" w:sz="0" w:space="0" w:color="auto"/>
        <w:right w:val="none" w:sz="0" w:space="0" w:color="auto"/>
      </w:divBdr>
    </w:div>
    <w:div w:id="1244338890">
      <w:bodyDiv w:val="1"/>
      <w:marLeft w:val="0"/>
      <w:marRight w:val="0"/>
      <w:marTop w:val="0"/>
      <w:marBottom w:val="0"/>
      <w:divBdr>
        <w:top w:val="none" w:sz="0" w:space="0" w:color="auto"/>
        <w:left w:val="none" w:sz="0" w:space="0" w:color="auto"/>
        <w:bottom w:val="none" w:sz="0" w:space="0" w:color="auto"/>
        <w:right w:val="none" w:sz="0" w:space="0" w:color="auto"/>
      </w:divBdr>
    </w:div>
    <w:div w:id="1247614139">
      <w:bodyDiv w:val="1"/>
      <w:marLeft w:val="0"/>
      <w:marRight w:val="0"/>
      <w:marTop w:val="0"/>
      <w:marBottom w:val="0"/>
      <w:divBdr>
        <w:top w:val="none" w:sz="0" w:space="0" w:color="auto"/>
        <w:left w:val="none" w:sz="0" w:space="0" w:color="auto"/>
        <w:bottom w:val="none" w:sz="0" w:space="0" w:color="auto"/>
        <w:right w:val="none" w:sz="0" w:space="0" w:color="auto"/>
      </w:divBdr>
    </w:div>
    <w:div w:id="1248929029">
      <w:bodyDiv w:val="1"/>
      <w:marLeft w:val="0"/>
      <w:marRight w:val="0"/>
      <w:marTop w:val="0"/>
      <w:marBottom w:val="0"/>
      <w:divBdr>
        <w:top w:val="none" w:sz="0" w:space="0" w:color="auto"/>
        <w:left w:val="none" w:sz="0" w:space="0" w:color="auto"/>
        <w:bottom w:val="none" w:sz="0" w:space="0" w:color="auto"/>
        <w:right w:val="none" w:sz="0" w:space="0" w:color="auto"/>
      </w:divBdr>
    </w:div>
    <w:div w:id="1258632189">
      <w:bodyDiv w:val="1"/>
      <w:marLeft w:val="0"/>
      <w:marRight w:val="0"/>
      <w:marTop w:val="0"/>
      <w:marBottom w:val="0"/>
      <w:divBdr>
        <w:top w:val="none" w:sz="0" w:space="0" w:color="auto"/>
        <w:left w:val="none" w:sz="0" w:space="0" w:color="auto"/>
        <w:bottom w:val="none" w:sz="0" w:space="0" w:color="auto"/>
        <w:right w:val="none" w:sz="0" w:space="0" w:color="auto"/>
      </w:divBdr>
    </w:div>
    <w:div w:id="1265653984">
      <w:bodyDiv w:val="1"/>
      <w:marLeft w:val="0"/>
      <w:marRight w:val="0"/>
      <w:marTop w:val="0"/>
      <w:marBottom w:val="0"/>
      <w:divBdr>
        <w:top w:val="none" w:sz="0" w:space="0" w:color="auto"/>
        <w:left w:val="none" w:sz="0" w:space="0" w:color="auto"/>
        <w:bottom w:val="none" w:sz="0" w:space="0" w:color="auto"/>
        <w:right w:val="none" w:sz="0" w:space="0" w:color="auto"/>
      </w:divBdr>
    </w:div>
    <w:div w:id="1267227324">
      <w:bodyDiv w:val="1"/>
      <w:marLeft w:val="0"/>
      <w:marRight w:val="0"/>
      <w:marTop w:val="0"/>
      <w:marBottom w:val="0"/>
      <w:divBdr>
        <w:top w:val="none" w:sz="0" w:space="0" w:color="auto"/>
        <w:left w:val="none" w:sz="0" w:space="0" w:color="auto"/>
        <w:bottom w:val="none" w:sz="0" w:space="0" w:color="auto"/>
        <w:right w:val="none" w:sz="0" w:space="0" w:color="auto"/>
      </w:divBdr>
      <w:divsChild>
        <w:div w:id="648747625">
          <w:marLeft w:val="480"/>
          <w:marRight w:val="0"/>
          <w:marTop w:val="0"/>
          <w:marBottom w:val="0"/>
          <w:divBdr>
            <w:top w:val="none" w:sz="0" w:space="0" w:color="auto"/>
            <w:left w:val="none" w:sz="0" w:space="0" w:color="auto"/>
            <w:bottom w:val="none" w:sz="0" w:space="0" w:color="auto"/>
            <w:right w:val="none" w:sz="0" w:space="0" w:color="auto"/>
          </w:divBdr>
          <w:divsChild>
            <w:div w:id="75158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94797">
      <w:bodyDiv w:val="1"/>
      <w:marLeft w:val="0"/>
      <w:marRight w:val="0"/>
      <w:marTop w:val="0"/>
      <w:marBottom w:val="0"/>
      <w:divBdr>
        <w:top w:val="none" w:sz="0" w:space="0" w:color="auto"/>
        <w:left w:val="none" w:sz="0" w:space="0" w:color="auto"/>
        <w:bottom w:val="none" w:sz="0" w:space="0" w:color="auto"/>
        <w:right w:val="none" w:sz="0" w:space="0" w:color="auto"/>
      </w:divBdr>
    </w:div>
    <w:div w:id="1275870411">
      <w:bodyDiv w:val="1"/>
      <w:marLeft w:val="0"/>
      <w:marRight w:val="0"/>
      <w:marTop w:val="0"/>
      <w:marBottom w:val="0"/>
      <w:divBdr>
        <w:top w:val="none" w:sz="0" w:space="0" w:color="auto"/>
        <w:left w:val="none" w:sz="0" w:space="0" w:color="auto"/>
        <w:bottom w:val="none" w:sz="0" w:space="0" w:color="auto"/>
        <w:right w:val="none" w:sz="0" w:space="0" w:color="auto"/>
      </w:divBdr>
    </w:div>
    <w:div w:id="1281958994">
      <w:bodyDiv w:val="1"/>
      <w:marLeft w:val="0"/>
      <w:marRight w:val="0"/>
      <w:marTop w:val="0"/>
      <w:marBottom w:val="0"/>
      <w:divBdr>
        <w:top w:val="none" w:sz="0" w:space="0" w:color="auto"/>
        <w:left w:val="none" w:sz="0" w:space="0" w:color="auto"/>
        <w:bottom w:val="none" w:sz="0" w:space="0" w:color="auto"/>
        <w:right w:val="none" w:sz="0" w:space="0" w:color="auto"/>
      </w:divBdr>
    </w:div>
    <w:div w:id="1282420503">
      <w:bodyDiv w:val="1"/>
      <w:marLeft w:val="0"/>
      <w:marRight w:val="0"/>
      <w:marTop w:val="0"/>
      <w:marBottom w:val="0"/>
      <w:divBdr>
        <w:top w:val="none" w:sz="0" w:space="0" w:color="auto"/>
        <w:left w:val="none" w:sz="0" w:space="0" w:color="auto"/>
        <w:bottom w:val="none" w:sz="0" w:space="0" w:color="auto"/>
        <w:right w:val="none" w:sz="0" w:space="0" w:color="auto"/>
      </w:divBdr>
    </w:div>
    <w:div w:id="1292318924">
      <w:bodyDiv w:val="1"/>
      <w:marLeft w:val="0"/>
      <w:marRight w:val="0"/>
      <w:marTop w:val="0"/>
      <w:marBottom w:val="0"/>
      <w:divBdr>
        <w:top w:val="none" w:sz="0" w:space="0" w:color="auto"/>
        <w:left w:val="none" w:sz="0" w:space="0" w:color="auto"/>
        <w:bottom w:val="none" w:sz="0" w:space="0" w:color="auto"/>
        <w:right w:val="none" w:sz="0" w:space="0" w:color="auto"/>
      </w:divBdr>
      <w:divsChild>
        <w:div w:id="1057780946">
          <w:marLeft w:val="547"/>
          <w:marRight w:val="0"/>
          <w:marTop w:val="0"/>
          <w:marBottom w:val="0"/>
          <w:divBdr>
            <w:top w:val="none" w:sz="0" w:space="0" w:color="auto"/>
            <w:left w:val="none" w:sz="0" w:space="0" w:color="auto"/>
            <w:bottom w:val="none" w:sz="0" w:space="0" w:color="auto"/>
            <w:right w:val="none" w:sz="0" w:space="0" w:color="auto"/>
          </w:divBdr>
        </w:div>
      </w:divsChild>
    </w:div>
    <w:div w:id="1294486329">
      <w:bodyDiv w:val="1"/>
      <w:marLeft w:val="0"/>
      <w:marRight w:val="0"/>
      <w:marTop w:val="0"/>
      <w:marBottom w:val="0"/>
      <w:divBdr>
        <w:top w:val="none" w:sz="0" w:space="0" w:color="auto"/>
        <w:left w:val="none" w:sz="0" w:space="0" w:color="auto"/>
        <w:bottom w:val="none" w:sz="0" w:space="0" w:color="auto"/>
        <w:right w:val="none" w:sz="0" w:space="0" w:color="auto"/>
      </w:divBdr>
    </w:div>
    <w:div w:id="1296062239">
      <w:bodyDiv w:val="1"/>
      <w:marLeft w:val="0"/>
      <w:marRight w:val="0"/>
      <w:marTop w:val="0"/>
      <w:marBottom w:val="0"/>
      <w:divBdr>
        <w:top w:val="none" w:sz="0" w:space="0" w:color="auto"/>
        <w:left w:val="none" w:sz="0" w:space="0" w:color="auto"/>
        <w:bottom w:val="none" w:sz="0" w:space="0" w:color="auto"/>
        <w:right w:val="none" w:sz="0" w:space="0" w:color="auto"/>
      </w:divBdr>
    </w:div>
    <w:div w:id="1297371961">
      <w:bodyDiv w:val="1"/>
      <w:marLeft w:val="0"/>
      <w:marRight w:val="0"/>
      <w:marTop w:val="0"/>
      <w:marBottom w:val="0"/>
      <w:divBdr>
        <w:top w:val="none" w:sz="0" w:space="0" w:color="auto"/>
        <w:left w:val="none" w:sz="0" w:space="0" w:color="auto"/>
        <w:bottom w:val="none" w:sz="0" w:space="0" w:color="auto"/>
        <w:right w:val="none" w:sz="0" w:space="0" w:color="auto"/>
      </w:divBdr>
    </w:div>
    <w:div w:id="1298756732">
      <w:bodyDiv w:val="1"/>
      <w:marLeft w:val="0"/>
      <w:marRight w:val="0"/>
      <w:marTop w:val="0"/>
      <w:marBottom w:val="0"/>
      <w:divBdr>
        <w:top w:val="none" w:sz="0" w:space="0" w:color="auto"/>
        <w:left w:val="none" w:sz="0" w:space="0" w:color="auto"/>
        <w:bottom w:val="none" w:sz="0" w:space="0" w:color="auto"/>
        <w:right w:val="none" w:sz="0" w:space="0" w:color="auto"/>
      </w:divBdr>
    </w:div>
    <w:div w:id="1303929995">
      <w:bodyDiv w:val="1"/>
      <w:marLeft w:val="0"/>
      <w:marRight w:val="0"/>
      <w:marTop w:val="0"/>
      <w:marBottom w:val="0"/>
      <w:divBdr>
        <w:top w:val="none" w:sz="0" w:space="0" w:color="auto"/>
        <w:left w:val="none" w:sz="0" w:space="0" w:color="auto"/>
        <w:bottom w:val="none" w:sz="0" w:space="0" w:color="auto"/>
        <w:right w:val="none" w:sz="0" w:space="0" w:color="auto"/>
      </w:divBdr>
      <w:divsChild>
        <w:div w:id="225652628">
          <w:marLeft w:val="547"/>
          <w:marRight w:val="0"/>
          <w:marTop w:val="0"/>
          <w:marBottom w:val="0"/>
          <w:divBdr>
            <w:top w:val="none" w:sz="0" w:space="0" w:color="auto"/>
            <w:left w:val="none" w:sz="0" w:space="0" w:color="auto"/>
            <w:bottom w:val="none" w:sz="0" w:space="0" w:color="auto"/>
            <w:right w:val="none" w:sz="0" w:space="0" w:color="auto"/>
          </w:divBdr>
        </w:div>
      </w:divsChild>
    </w:div>
    <w:div w:id="1304118765">
      <w:bodyDiv w:val="1"/>
      <w:marLeft w:val="0"/>
      <w:marRight w:val="0"/>
      <w:marTop w:val="0"/>
      <w:marBottom w:val="0"/>
      <w:divBdr>
        <w:top w:val="none" w:sz="0" w:space="0" w:color="auto"/>
        <w:left w:val="none" w:sz="0" w:space="0" w:color="auto"/>
        <w:bottom w:val="none" w:sz="0" w:space="0" w:color="auto"/>
        <w:right w:val="none" w:sz="0" w:space="0" w:color="auto"/>
      </w:divBdr>
    </w:div>
    <w:div w:id="1316571869">
      <w:bodyDiv w:val="1"/>
      <w:marLeft w:val="0"/>
      <w:marRight w:val="0"/>
      <w:marTop w:val="0"/>
      <w:marBottom w:val="0"/>
      <w:divBdr>
        <w:top w:val="none" w:sz="0" w:space="0" w:color="auto"/>
        <w:left w:val="none" w:sz="0" w:space="0" w:color="auto"/>
        <w:bottom w:val="none" w:sz="0" w:space="0" w:color="auto"/>
        <w:right w:val="none" w:sz="0" w:space="0" w:color="auto"/>
      </w:divBdr>
    </w:div>
    <w:div w:id="1325015261">
      <w:bodyDiv w:val="1"/>
      <w:marLeft w:val="0"/>
      <w:marRight w:val="0"/>
      <w:marTop w:val="0"/>
      <w:marBottom w:val="0"/>
      <w:divBdr>
        <w:top w:val="none" w:sz="0" w:space="0" w:color="auto"/>
        <w:left w:val="none" w:sz="0" w:space="0" w:color="auto"/>
        <w:bottom w:val="none" w:sz="0" w:space="0" w:color="auto"/>
        <w:right w:val="none" w:sz="0" w:space="0" w:color="auto"/>
      </w:divBdr>
    </w:div>
    <w:div w:id="1325432429">
      <w:bodyDiv w:val="1"/>
      <w:marLeft w:val="0"/>
      <w:marRight w:val="0"/>
      <w:marTop w:val="0"/>
      <w:marBottom w:val="0"/>
      <w:divBdr>
        <w:top w:val="none" w:sz="0" w:space="0" w:color="auto"/>
        <w:left w:val="none" w:sz="0" w:space="0" w:color="auto"/>
        <w:bottom w:val="none" w:sz="0" w:space="0" w:color="auto"/>
        <w:right w:val="none" w:sz="0" w:space="0" w:color="auto"/>
      </w:divBdr>
    </w:div>
    <w:div w:id="1327712108">
      <w:bodyDiv w:val="1"/>
      <w:marLeft w:val="0"/>
      <w:marRight w:val="0"/>
      <w:marTop w:val="0"/>
      <w:marBottom w:val="0"/>
      <w:divBdr>
        <w:top w:val="none" w:sz="0" w:space="0" w:color="auto"/>
        <w:left w:val="none" w:sz="0" w:space="0" w:color="auto"/>
        <w:bottom w:val="none" w:sz="0" w:space="0" w:color="auto"/>
        <w:right w:val="none" w:sz="0" w:space="0" w:color="auto"/>
      </w:divBdr>
    </w:div>
    <w:div w:id="1328745417">
      <w:bodyDiv w:val="1"/>
      <w:marLeft w:val="0"/>
      <w:marRight w:val="0"/>
      <w:marTop w:val="0"/>
      <w:marBottom w:val="0"/>
      <w:divBdr>
        <w:top w:val="none" w:sz="0" w:space="0" w:color="auto"/>
        <w:left w:val="none" w:sz="0" w:space="0" w:color="auto"/>
        <w:bottom w:val="none" w:sz="0" w:space="0" w:color="auto"/>
        <w:right w:val="none" w:sz="0" w:space="0" w:color="auto"/>
      </w:divBdr>
    </w:div>
    <w:div w:id="1333878493">
      <w:bodyDiv w:val="1"/>
      <w:marLeft w:val="0"/>
      <w:marRight w:val="0"/>
      <w:marTop w:val="0"/>
      <w:marBottom w:val="0"/>
      <w:divBdr>
        <w:top w:val="none" w:sz="0" w:space="0" w:color="auto"/>
        <w:left w:val="none" w:sz="0" w:space="0" w:color="auto"/>
        <w:bottom w:val="none" w:sz="0" w:space="0" w:color="auto"/>
        <w:right w:val="none" w:sz="0" w:space="0" w:color="auto"/>
      </w:divBdr>
      <w:divsChild>
        <w:div w:id="983855134">
          <w:marLeft w:val="547"/>
          <w:marRight w:val="0"/>
          <w:marTop w:val="0"/>
          <w:marBottom w:val="0"/>
          <w:divBdr>
            <w:top w:val="none" w:sz="0" w:space="0" w:color="auto"/>
            <w:left w:val="none" w:sz="0" w:space="0" w:color="auto"/>
            <w:bottom w:val="none" w:sz="0" w:space="0" w:color="auto"/>
            <w:right w:val="none" w:sz="0" w:space="0" w:color="auto"/>
          </w:divBdr>
        </w:div>
      </w:divsChild>
    </w:div>
    <w:div w:id="1334796441">
      <w:bodyDiv w:val="1"/>
      <w:marLeft w:val="0"/>
      <w:marRight w:val="0"/>
      <w:marTop w:val="0"/>
      <w:marBottom w:val="0"/>
      <w:divBdr>
        <w:top w:val="none" w:sz="0" w:space="0" w:color="auto"/>
        <w:left w:val="none" w:sz="0" w:space="0" w:color="auto"/>
        <w:bottom w:val="none" w:sz="0" w:space="0" w:color="auto"/>
        <w:right w:val="none" w:sz="0" w:space="0" w:color="auto"/>
      </w:divBdr>
    </w:div>
    <w:div w:id="1336148100">
      <w:bodyDiv w:val="1"/>
      <w:marLeft w:val="0"/>
      <w:marRight w:val="0"/>
      <w:marTop w:val="0"/>
      <w:marBottom w:val="0"/>
      <w:divBdr>
        <w:top w:val="none" w:sz="0" w:space="0" w:color="auto"/>
        <w:left w:val="none" w:sz="0" w:space="0" w:color="auto"/>
        <w:bottom w:val="none" w:sz="0" w:space="0" w:color="auto"/>
        <w:right w:val="none" w:sz="0" w:space="0" w:color="auto"/>
      </w:divBdr>
    </w:div>
    <w:div w:id="1340621552">
      <w:bodyDiv w:val="1"/>
      <w:marLeft w:val="0"/>
      <w:marRight w:val="0"/>
      <w:marTop w:val="0"/>
      <w:marBottom w:val="0"/>
      <w:divBdr>
        <w:top w:val="none" w:sz="0" w:space="0" w:color="auto"/>
        <w:left w:val="none" w:sz="0" w:space="0" w:color="auto"/>
        <w:bottom w:val="none" w:sz="0" w:space="0" w:color="auto"/>
        <w:right w:val="none" w:sz="0" w:space="0" w:color="auto"/>
      </w:divBdr>
    </w:div>
    <w:div w:id="1343975630">
      <w:bodyDiv w:val="1"/>
      <w:marLeft w:val="0"/>
      <w:marRight w:val="0"/>
      <w:marTop w:val="0"/>
      <w:marBottom w:val="0"/>
      <w:divBdr>
        <w:top w:val="none" w:sz="0" w:space="0" w:color="auto"/>
        <w:left w:val="none" w:sz="0" w:space="0" w:color="auto"/>
        <w:bottom w:val="none" w:sz="0" w:space="0" w:color="auto"/>
        <w:right w:val="none" w:sz="0" w:space="0" w:color="auto"/>
      </w:divBdr>
      <w:divsChild>
        <w:div w:id="149294456">
          <w:marLeft w:val="547"/>
          <w:marRight w:val="0"/>
          <w:marTop w:val="0"/>
          <w:marBottom w:val="0"/>
          <w:divBdr>
            <w:top w:val="none" w:sz="0" w:space="0" w:color="auto"/>
            <w:left w:val="none" w:sz="0" w:space="0" w:color="auto"/>
            <w:bottom w:val="none" w:sz="0" w:space="0" w:color="auto"/>
            <w:right w:val="none" w:sz="0" w:space="0" w:color="auto"/>
          </w:divBdr>
        </w:div>
      </w:divsChild>
    </w:div>
    <w:div w:id="1345324323">
      <w:bodyDiv w:val="1"/>
      <w:marLeft w:val="0"/>
      <w:marRight w:val="0"/>
      <w:marTop w:val="0"/>
      <w:marBottom w:val="0"/>
      <w:divBdr>
        <w:top w:val="none" w:sz="0" w:space="0" w:color="auto"/>
        <w:left w:val="none" w:sz="0" w:space="0" w:color="auto"/>
        <w:bottom w:val="none" w:sz="0" w:space="0" w:color="auto"/>
        <w:right w:val="none" w:sz="0" w:space="0" w:color="auto"/>
      </w:divBdr>
    </w:div>
    <w:div w:id="1349328241">
      <w:bodyDiv w:val="1"/>
      <w:marLeft w:val="0"/>
      <w:marRight w:val="0"/>
      <w:marTop w:val="0"/>
      <w:marBottom w:val="0"/>
      <w:divBdr>
        <w:top w:val="none" w:sz="0" w:space="0" w:color="auto"/>
        <w:left w:val="none" w:sz="0" w:space="0" w:color="auto"/>
        <w:bottom w:val="none" w:sz="0" w:space="0" w:color="auto"/>
        <w:right w:val="none" w:sz="0" w:space="0" w:color="auto"/>
      </w:divBdr>
    </w:div>
    <w:div w:id="1350375910">
      <w:bodyDiv w:val="1"/>
      <w:marLeft w:val="0"/>
      <w:marRight w:val="0"/>
      <w:marTop w:val="0"/>
      <w:marBottom w:val="0"/>
      <w:divBdr>
        <w:top w:val="none" w:sz="0" w:space="0" w:color="auto"/>
        <w:left w:val="none" w:sz="0" w:space="0" w:color="auto"/>
        <w:bottom w:val="none" w:sz="0" w:space="0" w:color="auto"/>
        <w:right w:val="none" w:sz="0" w:space="0" w:color="auto"/>
      </w:divBdr>
    </w:div>
    <w:div w:id="1350763448">
      <w:bodyDiv w:val="1"/>
      <w:marLeft w:val="0"/>
      <w:marRight w:val="0"/>
      <w:marTop w:val="0"/>
      <w:marBottom w:val="0"/>
      <w:divBdr>
        <w:top w:val="none" w:sz="0" w:space="0" w:color="auto"/>
        <w:left w:val="none" w:sz="0" w:space="0" w:color="auto"/>
        <w:bottom w:val="none" w:sz="0" w:space="0" w:color="auto"/>
        <w:right w:val="none" w:sz="0" w:space="0" w:color="auto"/>
      </w:divBdr>
    </w:div>
    <w:div w:id="1354529139">
      <w:bodyDiv w:val="1"/>
      <w:marLeft w:val="0"/>
      <w:marRight w:val="0"/>
      <w:marTop w:val="0"/>
      <w:marBottom w:val="0"/>
      <w:divBdr>
        <w:top w:val="none" w:sz="0" w:space="0" w:color="auto"/>
        <w:left w:val="none" w:sz="0" w:space="0" w:color="auto"/>
        <w:bottom w:val="none" w:sz="0" w:space="0" w:color="auto"/>
        <w:right w:val="none" w:sz="0" w:space="0" w:color="auto"/>
      </w:divBdr>
    </w:div>
    <w:div w:id="1361860447">
      <w:bodyDiv w:val="1"/>
      <w:marLeft w:val="0"/>
      <w:marRight w:val="0"/>
      <w:marTop w:val="0"/>
      <w:marBottom w:val="0"/>
      <w:divBdr>
        <w:top w:val="none" w:sz="0" w:space="0" w:color="auto"/>
        <w:left w:val="none" w:sz="0" w:space="0" w:color="auto"/>
        <w:bottom w:val="none" w:sz="0" w:space="0" w:color="auto"/>
        <w:right w:val="none" w:sz="0" w:space="0" w:color="auto"/>
      </w:divBdr>
    </w:div>
    <w:div w:id="1363634234">
      <w:bodyDiv w:val="1"/>
      <w:marLeft w:val="0"/>
      <w:marRight w:val="0"/>
      <w:marTop w:val="0"/>
      <w:marBottom w:val="0"/>
      <w:divBdr>
        <w:top w:val="none" w:sz="0" w:space="0" w:color="auto"/>
        <w:left w:val="none" w:sz="0" w:space="0" w:color="auto"/>
        <w:bottom w:val="none" w:sz="0" w:space="0" w:color="auto"/>
        <w:right w:val="none" w:sz="0" w:space="0" w:color="auto"/>
      </w:divBdr>
    </w:div>
    <w:div w:id="1364090550">
      <w:bodyDiv w:val="1"/>
      <w:marLeft w:val="0"/>
      <w:marRight w:val="0"/>
      <w:marTop w:val="0"/>
      <w:marBottom w:val="0"/>
      <w:divBdr>
        <w:top w:val="none" w:sz="0" w:space="0" w:color="auto"/>
        <w:left w:val="none" w:sz="0" w:space="0" w:color="auto"/>
        <w:bottom w:val="none" w:sz="0" w:space="0" w:color="auto"/>
        <w:right w:val="none" w:sz="0" w:space="0" w:color="auto"/>
      </w:divBdr>
    </w:div>
    <w:div w:id="1369381013">
      <w:bodyDiv w:val="1"/>
      <w:marLeft w:val="0"/>
      <w:marRight w:val="0"/>
      <w:marTop w:val="0"/>
      <w:marBottom w:val="0"/>
      <w:divBdr>
        <w:top w:val="none" w:sz="0" w:space="0" w:color="auto"/>
        <w:left w:val="none" w:sz="0" w:space="0" w:color="auto"/>
        <w:bottom w:val="none" w:sz="0" w:space="0" w:color="auto"/>
        <w:right w:val="none" w:sz="0" w:space="0" w:color="auto"/>
      </w:divBdr>
    </w:div>
    <w:div w:id="1372073036">
      <w:bodyDiv w:val="1"/>
      <w:marLeft w:val="0"/>
      <w:marRight w:val="0"/>
      <w:marTop w:val="0"/>
      <w:marBottom w:val="0"/>
      <w:divBdr>
        <w:top w:val="none" w:sz="0" w:space="0" w:color="auto"/>
        <w:left w:val="none" w:sz="0" w:space="0" w:color="auto"/>
        <w:bottom w:val="none" w:sz="0" w:space="0" w:color="auto"/>
        <w:right w:val="none" w:sz="0" w:space="0" w:color="auto"/>
      </w:divBdr>
      <w:divsChild>
        <w:div w:id="1621261598">
          <w:marLeft w:val="547"/>
          <w:marRight w:val="0"/>
          <w:marTop w:val="0"/>
          <w:marBottom w:val="0"/>
          <w:divBdr>
            <w:top w:val="none" w:sz="0" w:space="0" w:color="auto"/>
            <w:left w:val="none" w:sz="0" w:space="0" w:color="auto"/>
            <w:bottom w:val="none" w:sz="0" w:space="0" w:color="auto"/>
            <w:right w:val="none" w:sz="0" w:space="0" w:color="auto"/>
          </w:divBdr>
        </w:div>
        <w:div w:id="1628006748">
          <w:marLeft w:val="547"/>
          <w:marRight w:val="0"/>
          <w:marTop w:val="0"/>
          <w:marBottom w:val="0"/>
          <w:divBdr>
            <w:top w:val="none" w:sz="0" w:space="0" w:color="auto"/>
            <w:left w:val="none" w:sz="0" w:space="0" w:color="auto"/>
            <w:bottom w:val="none" w:sz="0" w:space="0" w:color="auto"/>
            <w:right w:val="none" w:sz="0" w:space="0" w:color="auto"/>
          </w:divBdr>
        </w:div>
        <w:div w:id="1646624309">
          <w:marLeft w:val="547"/>
          <w:marRight w:val="0"/>
          <w:marTop w:val="0"/>
          <w:marBottom w:val="0"/>
          <w:divBdr>
            <w:top w:val="none" w:sz="0" w:space="0" w:color="auto"/>
            <w:left w:val="none" w:sz="0" w:space="0" w:color="auto"/>
            <w:bottom w:val="none" w:sz="0" w:space="0" w:color="auto"/>
            <w:right w:val="none" w:sz="0" w:space="0" w:color="auto"/>
          </w:divBdr>
        </w:div>
        <w:div w:id="1823934015">
          <w:marLeft w:val="547"/>
          <w:marRight w:val="0"/>
          <w:marTop w:val="0"/>
          <w:marBottom w:val="0"/>
          <w:divBdr>
            <w:top w:val="none" w:sz="0" w:space="0" w:color="auto"/>
            <w:left w:val="none" w:sz="0" w:space="0" w:color="auto"/>
            <w:bottom w:val="none" w:sz="0" w:space="0" w:color="auto"/>
            <w:right w:val="none" w:sz="0" w:space="0" w:color="auto"/>
          </w:divBdr>
        </w:div>
      </w:divsChild>
    </w:div>
    <w:div w:id="1385836814">
      <w:bodyDiv w:val="1"/>
      <w:marLeft w:val="0"/>
      <w:marRight w:val="0"/>
      <w:marTop w:val="0"/>
      <w:marBottom w:val="0"/>
      <w:divBdr>
        <w:top w:val="none" w:sz="0" w:space="0" w:color="auto"/>
        <w:left w:val="none" w:sz="0" w:space="0" w:color="auto"/>
        <w:bottom w:val="none" w:sz="0" w:space="0" w:color="auto"/>
        <w:right w:val="none" w:sz="0" w:space="0" w:color="auto"/>
      </w:divBdr>
    </w:div>
    <w:div w:id="1395080685">
      <w:bodyDiv w:val="1"/>
      <w:marLeft w:val="0"/>
      <w:marRight w:val="0"/>
      <w:marTop w:val="0"/>
      <w:marBottom w:val="0"/>
      <w:divBdr>
        <w:top w:val="none" w:sz="0" w:space="0" w:color="auto"/>
        <w:left w:val="none" w:sz="0" w:space="0" w:color="auto"/>
        <w:bottom w:val="none" w:sz="0" w:space="0" w:color="auto"/>
        <w:right w:val="none" w:sz="0" w:space="0" w:color="auto"/>
      </w:divBdr>
    </w:div>
    <w:div w:id="1408841301">
      <w:bodyDiv w:val="1"/>
      <w:marLeft w:val="0"/>
      <w:marRight w:val="0"/>
      <w:marTop w:val="0"/>
      <w:marBottom w:val="0"/>
      <w:divBdr>
        <w:top w:val="none" w:sz="0" w:space="0" w:color="auto"/>
        <w:left w:val="none" w:sz="0" w:space="0" w:color="auto"/>
        <w:bottom w:val="none" w:sz="0" w:space="0" w:color="auto"/>
        <w:right w:val="none" w:sz="0" w:space="0" w:color="auto"/>
      </w:divBdr>
      <w:divsChild>
        <w:div w:id="844587864">
          <w:marLeft w:val="547"/>
          <w:marRight w:val="0"/>
          <w:marTop w:val="0"/>
          <w:marBottom w:val="0"/>
          <w:divBdr>
            <w:top w:val="none" w:sz="0" w:space="0" w:color="auto"/>
            <w:left w:val="none" w:sz="0" w:space="0" w:color="auto"/>
            <w:bottom w:val="none" w:sz="0" w:space="0" w:color="auto"/>
            <w:right w:val="none" w:sz="0" w:space="0" w:color="auto"/>
          </w:divBdr>
        </w:div>
      </w:divsChild>
    </w:div>
    <w:div w:id="1414012756">
      <w:bodyDiv w:val="1"/>
      <w:marLeft w:val="0"/>
      <w:marRight w:val="0"/>
      <w:marTop w:val="0"/>
      <w:marBottom w:val="0"/>
      <w:divBdr>
        <w:top w:val="none" w:sz="0" w:space="0" w:color="auto"/>
        <w:left w:val="none" w:sz="0" w:space="0" w:color="auto"/>
        <w:bottom w:val="none" w:sz="0" w:space="0" w:color="auto"/>
        <w:right w:val="none" w:sz="0" w:space="0" w:color="auto"/>
      </w:divBdr>
    </w:div>
    <w:div w:id="1415124346">
      <w:bodyDiv w:val="1"/>
      <w:marLeft w:val="0"/>
      <w:marRight w:val="0"/>
      <w:marTop w:val="0"/>
      <w:marBottom w:val="0"/>
      <w:divBdr>
        <w:top w:val="none" w:sz="0" w:space="0" w:color="auto"/>
        <w:left w:val="none" w:sz="0" w:space="0" w:color="auto"/>
        <w:bottom w:val="none" w:sz="0" w:space="0" w:color="auto"/>
        <w:right w:val="none" w:sz="0" w:space="0" w:color="auto"/>
      </w:divBdr>
    </w:div>
    <w:div w:id="1417365567">
      <w:bodyDiv w:val="1"/>
      <w:marLeft w:val="0"/>
      <w:marRight w:val="0"/>
      <w:marTop w:val="0"/>
      <w:marBottom w:val="0"/>
      <w:divBdr>
        <w:top w:val="none" w:sz="0" w:space="0" w:color="auto"/>
        <w:left w:val="none" w:sz="0" w:space="0" w:color="auto"/>
        <w:bottom w:val="none" w:sz="0" w:space="0" w:color="auto"/>
        <w:right w:val="none" w:sz="0" w:space="0" w:color="auto"/>
      </w:divBdr>
    </w:div>
    <w:div w:id="1417827799">
      <w:bodyDiv w:val="1"/>
      <w:marLeft w:val="0"/>
      <w:marRight w:val="0"/>
      <w:marTop w:val="0"/>
      <w:marBottom w:val="0"/>
      <w:divBdr>
        <w:top w:val="none" w:sz="0" w:space="0" w:color="auto"/>
        <w:left w:val="none" w:sz="0" w:space="0" w:color="auto"/>
        <w:bottom w:val="none" w:sz="0" w:space="0" w:color="auto"/>
        <w:right w:val="none" w:sz="0" w:space="0" w:color="auto"/>
      </w:divBdr>
    </w:div>
    <w:div w:id="1422530195">
      <w:bodyDiv w:val="1"/>
      <w:marLeft w:val="0"/>
      <w:marRight w:val="0"/>
      <w:marTop w:val="0"/>
      <w:marBottom w:val="0"/>
      <w:divBdr>
        <w:top w:val="none" w:sz="0" w:space="0" w:color="auto"/>
        <w:left w:val="none" w:sz="0" w:space="0" w:color="auto"/>
        <w:bottom w:val="none" w:sz="0" w:space="0" w:color="auto"/>
        <w:right w:val="none" w:sz="0" w:space="0" w:color="auto"/>
      </w:divBdr>
    </w:div>
    <w:div w:id="1425953651">
      <w:bodyDiv w:val="1"/>
      <w:marLeft w:val="0"/>
      <w:marRight w:val="0"/>
      <w:marTop w:val="0"/>
      <w:marBottom w:val="0"/>
      <w:divBdr>
        <w:top w:val="none" w:sz="0" w:space="0" w:color="auto"/>
        <w:left w:val="none" w:sz="0" w:space="0" w:color="auto"/>
        <w:bottom w:val="none" w:sz="0" w:space="0" w:color="auto"/>
        <w:right w:val="none" w:sz="0" w:space="0" w:color="auto"/>
      </w:divBdr>
    </w:div>
    <w:div w:id="1426464202">
      <w:bodyDiv w:val="1"/>
      <w:marLeft w:val="0"/>
      <w:marRight w:val="0"/>
      <w:marTop w:val="0"/>
      <w:marBottom w:val="0"/>
      <w:divBdr>
        <w:top w:val="none" w:sz="0" w:space="0" w:color="auto"/>
        <w:left w:val="none" w:sz="0" w:space="0" w:color="auto"/>
        <w:bottom w:val="none" w:sz="0" w:space="0" w:color="auto"/>
        <w:right w:val="none" w:sz="0" w:space="0" w:color="auto"/>
      </w:divBdr>
    </w:div>
    <w:div w:id="1437018521">
      <w:bodyDiv w:val="1"/>
      <w:marLeft w:val="0"/>
      <w:marRight w:val="0"/>
      <w:marTop w:val="0"/>
      <w:marBottom w:val="0"/>
      <w:divBdr>
        <w:top w:val="none" w:sz="0" w:space="0" w:color="auto"/>
        <w:left w:val="none" w:sz="0" w:space="0" w:color="auto"/>
        <w:bottom w:val="none" w:sz="0" w:space="0" w:color="auto"/>
        <w:right w:val="none" w:sz="0" w:space="0" w:color="auto"/>
      </w:divBdr>
    </w:div>
    <w:div w:id="1444036377">
      <w:bodyDiv w:val="1"/>
      <w:marLeft w:val="0"/>
      <w:marRight w:val="0"/>
      <w:marTop w:val="0"/>
      <w:marBottom w:val="0"/>
      <w:divBdr>
        <w:top w:val="none" w:sz="0" w:space="0" w:color="auto"/>
        <w:left w:val="none" w:sz="0" w:space="0" w:color="auto"/>
        <w:bottom w:val="none" w:sz="0" w:space="0" w:color="auto"/>
        <w:right w:val="none" w:sz="0" w:space="0" w:color="auto"/>
      </w:divBdr>
    </w:div>
    <w:div w:id="1445076100">
      <w:bodyDiv w:val="1"/>
      <w:marLeft w:val="0"/>
      <w:marRight w:val="0"/>
      <w:marTop w:val="0"/>
      <w:marBottom w:val="0"/>
      <w:divBdr>
        <w:top w:val="none" w:sz="0" w:space="0" w:color="auto"/>
        <w:left w:val="none" w:sz="0" w:space="0" w:color="auto"/>
        <w:bottom w:val="none" w:sz="0" w:space="0" w:color="auto"/>
        <w:right w:val="none" w:sz="0" w:space="0" w:color="auto"/>
      </w:divBdr>
    </w:div>
    <w:div w:id="1445155848">
      <w:bodyDiv w:val="1"/>
      <w:marLeft w:val="0"/>
      <w:marRight w:val="0"/>
      <w:marTop w:val="0"/>
      <w:marBottom w:val="0"/>
      <w:divBdr>
        <w:top w:val="none" w:sz="0" w:space="0" w:color="auto"/>
        <w:left w:val="none" w:sz="0" w:space="0" w:color="auto"/>
        <w:bottom w:val="none" w:sz="0" w:space="0" w:color="auto"/>
        <w:right w:val="none" w:sz="0" w:space="0" w:color="auto"/>
      </w:divBdr>
    </w:div>
    <w:div w:id="1454401379">
      <w:bodyDiv w:val="1"/>
      <w:marLeft w:val="0"/>
      <w:marRight w:val="0"/>
      <w:marTop w:val="0"/>
      <w:marBottom w:val="0"/>
      <w:divBdr>
        <w:top w:val="none" w:sz="0" w:space="0" w:color="auto"/>
        <w:left w:val="none" w:sz="0" w:space="0" w:color="auto"/>
        <w:bottom w:val="none" w:sz="0" w:space="0" w:color="auto"/>
        <w:right w:val="none" w:sz="0" w:space="0" w:color="auto"/>
      </w:divBdr>
      <w:divsChild>
        <w:div w:id="1717074414">
          <w:marLeft w:val="0"/>
          <w:marRight w:val="0"/>
          <w:marTop w:val="0"/>
          <w:marBottom w:val="0"/>
          <w:divBdr>
            <w:top w:val="none" w:sz="0" w:space="0" w:color="auto"/>
            <w:left w:val="none" w:sz="0" w:space="0" w:color="auto"/>
            <w:bottom w:val="none" w:sz="0" w:space="0" w:color="auto"/>
            <w:right w:val="none" w:sz="0" w:space="0" w:color="auto"/>
          </w:divBdr>
          <w:divsChild>
            <w:div w:id="1847473305">
              <w:marLeft w:val="0"/>
              <w:marRight w:val="0"/>
              <w:marTop w:val="0"/>
              <w:marBottom w:val="0"/>
              <w:divBdr>
                <w:top w:val="none" w:sz="0" w:space="0" w:color="auto"/>
                <w:left w:val="none" w:sz="0" w:space="0" w:color="auto"/>
                <w:bottom w:val="none" w:sz="0" w:space="0" w:color="auto"/>
                <w:right w:val="none" w:sz="0" w:space="0" w:color="auto"/>
              </w:divBdr>
              <w:divsChild>
                <w:div w:id="1191602293">
                  <w:marLeft w:val="0"/>
                  <w:marRight w:val="0"/>
                  <w:marTop w:val="0"/>
                  <w:marBottom w:val="0"/>
                  <w:divBdr>
                    <w:top w:val="none" w:sz="0" w:space="0" w:color="auto"/>
                    <w:left w:val="none" w:sz="0" w:space="0" w:color="auto"/>
                    <w:bottom w:val="none" w:sz="0" w:space="0" w:color="auto"/>
                    <w:right w:val="none" w:sz="0" w:space="0" w:color="auto"/>
                  </w:divBdr>
                  <w:divsChild>
                    <w:div w:id="1327633281">
                      <w:marLeft w:val="0"/>
                      <w:marRight w:val="0"/>
                      <w:marTop w:val="0"/>
                      <w:marBottom w:val="0"/>
                      <w:divBdr>
                        <w:top w:val="none" w:sz="0" w:space="0" w:color="auto"/>
                        <w:left w:val="none" w:sz="0" w:space="0" w:color="auto"/>
                        <w:bottom w:val="none" w:sz="0" w:space="0" w:color="auto"/>
                        <w:right w:val="none" w:sz="0" w:space="0" w:color="auto"/>
                      </w:divBdr>
                      <w:divsChild>
                        <w:div w:id="1251352917">
                          <w:marLeft w:val="0"/>
                          <w:marRight w:val="0"/>
                          <w:marTop w:val="0"/>
                          <w:marBottom w:val="0"/>
                          <w:divBdr>
                            <w:top w:val="none" w:sz="0" w:space="0" w:color="auto"/>
                            <w:left w:val="none" w:sz="0" w:space="0" w:color="auto"/>
                            <w:bottom w:val="none" w:sz="0" w:space="0" w:color="auto"/>
                            <w:right w:val="none" w:sz="0" w:space="0" w:color="auto"/>
                          </w:divBdr>
                          <w:divsChild>
                            <w:div w:id="1691100211">
                              <w:marLeft w:val="0"/>
                              <w:marRight w:val="0"/>
                              <w:marTop w:val="0"/>
                              <w:marBottom w:val="0"/>
                              <w:divBdr>
                                <w:top w:val="none" w:sz="0" w:space="0" w:color="auto"/>
                                <w:left w:val="none" w:sz="0" w:space="0" w:color="auto"/>
                                <w:bottom w:val="none" w:sz="0" w:space="0" w:color="auto"/>
                                <w:right w:val="none" w:sz="0" w:space="0" w:color="auto"/>
                              </w:divBdr>
                              <w:divsChild>
                                <w:div w:id="1656101462">
                                  <w:marLeft w:val="0"/>
                                  <w:marRight w:val="0"/>
                                  <w:marTop w:val="0"/>
                                  <w:marBottom w:val="0"/>
                                  <w:divBdr>
                                    <w:top w:val="none" w:sz="0" w:space="0" w:color="auto"/>
                                    <w:left w:val="none" w:sz="0" w:space="0" w:color="auto"/>
                                    <w:bottom w:val="none" w:sz="0" w:space="0" w:color="auto"/>
                                    <w:right w:val="none" w:sz="0" w:space="0" w:color="auto"/>
                                  </w:divBdr>
                                  <w:divsChild>
                                    <w:div w:id="2524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9494484">
      <w:bodyDiv w:val="1"/>
      <w:marLeft w:val="0"/>
      <w:marRight w:val="0"/>
      <w:marTop w:val="0"/>
      <w:marBottom w:val="0"/>
      <w:divBdr>
        <w:top w:val="none" w:sz="0" w:space="0" w:color="auto"/>
        <w:left w:val="none" w:sz="0" w:space="0" w:color="auto"/>
        <w:bottom w:val="none" w:sz="0" w:space="0" w:color="auto"/>
        <w:right w:val="none" w:sz="0" w:space="0" w:color="auto"/>
      </w:divBdr>
      <w:divsChild>
        <w:div w:id="382678749">
          <w:marLeft w:val="0"/>
          <w:marRight w:val="0"/>
          <w:marTop w:val="0"/>
          <w:marBottom w:val="0"/>
          <w:divBdr>
            <w:top w:val="none" w:sz="0" w:space="0" w:color="auto"/>
            <w:left w:val="none" w:sz="0" w:space="0" w:color="auto"/>
            <w:bottom w:val="none" w:sz="0" w:space="0" w:color="auto"/>
            <w:right w:val="none" w:sz="0" w:space="0" w:color="auto"/>
          </w:divBdr>
          <w:divsChild>
            <w:div w:id="96561940">
              <w:marLeft w:val="0"/>
              <w:marRight w:val="0"/>
              <w:marTop w:val="0"/>
              <w:marBottom w:val="0"/>
              <w:divBdr>
                <w:top w:val="none" w:sz="0" w:space="0" w:color="auto"/>
                <w:left w:val="none" w:sz="0" w:space="0" w:color="auto"/>
                <w:bottom w:val="none" w:sz="0" w:space="0" w:color="auto"/>
                <w:right w:val="none" w:sz="0" w:space="0" w:color="auto"/>
              </w:divBdr>
              <w:divsChild>
                <w:div w:id="1848253469">
                  <w:marLeft w:val="0"/>
                  <w:marRight w:val="0"/>
                  <w:marTop w:val="0"/>
                  <w:marBottom w:val="0"/>
                  <w:divBdr>
                    <w:top w:val="none" w:sz="0" w:space="0" w:color="auto"/>
                    <w:left w:val="none" w:sz="0" w:space="0" w:color="auto"/>
                    <w:bottom w:val="none" w:sz="0" w:space="0" w:color="auto"/>
                    <w:right w:val="none" w:sz="0" w:space="0" w:color="auto"/>
                  </w:divBdr>
                  <w:divsChild>
                    <w:div w:id="62215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592115">
          <w:marLeft w:val="0"/>
          <w:marRight w:val="0"/>
          <w:marTop w:val="0"/>
          <w:marBottom w:val="0"/>
          <w:divBdr>
            <w:top w:val="none" w:sz="0" w:space="0" w:color="auto"/>
            <w:left w:val="none" w:sz="0" w:space="0" w:color="auto"/>
            <w:bottom w:val="none" w:sz="0" w:space="0" w:color="auto"/>
            <w:right w:val="none" w:sz="0" w:space="0" w:color="auto"/>
          </w:divBdr>
          <w:divsChild>
            <w:div w:id="1915820002">
              <w:marLeft w:val="0"/>
              <w:marRight w:val="0"/>
              <w:marTop w:val="0"/>
              <w:marBottom w:val="0"/>
              <w:divBdr>
                <w:top w:val="none" w:sz="0" w:space="0" w:color="auto"/>
                <w:left w:val="none" w:sz="0" w:space="0" w:color="auto"/>
                <w:bottom w:val="none" w:sz="0" w:space="0" w:color="auto"/>
                <w:right w:val="none" w:sz="0" w:space="0" w:color="auto"/>
              </w:divBdr>
              <w:divsChild>
                <w:div w:id="1152986678">
                  <w:marLeft w:val="0"/>
                  <w:marRight w:val="0"/>
                  <w:marTop w:val="0"/>
                  <w:marBottom w:val="0"/>
                  <w:divBdr>
                    <w:top w:val="none" w:sz="0" w:space="0" w:color="auto"/>
                    <w:left w:val="none" w:sz="0" w:space="0" w:color="auto"/>
                    <w:bottom w:val="none" w:sz="0" w:space="0" w:color="auto"/>
                    <w:right w:val="none" w:sz="0" w:space="0" w:color="auto"/>
                  </w:divBdr>
                  <w:divsChild>
                    <w:div w:id="18784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801490">
      <w:bodyDiv w:val="1"/>
      <w:marLeft w:val="0"/>
      <w:marRight w:val="0"/>
      <w:marTop w:val="0"/>
      <w:marBottom w:val="0"/>
      <w:divBdr>
        <w:top w:val="none" w:sz="0" w:space="0" w:color="auto"/>
        <w:left w:val="none" w:sz="0" w:space="0" w:color="auto"/>
        <w:bottom w:val="none" w:sz="0" w:space="0" w:color="auto"/>
        <w:right w:val="none" w:sz="0" w:space="0" w:color="auto"/>
      </w:divBdr>
    </w:div>
    <w:div w:id="1467776406">
      <w:bodyDiv w:val="1"/>
      <w:marLeft w:val="0"/>
      <w:marRight w:val="0"/>
      <w:marTop w:val="0"/>
      <w:marBottom w:val="0"/>
      <w:divBdr>
        <w:top w:val="none" w:sz="0" w:space="0" w:color="auto"/>
        <w:left w:val="none" w:sz="0" w:space="0" w:color="auto"/>
        <w:bottom w:val="none" w:sz="0" w:space="0" w:color="auto"/>
        <w:right w:val="none" w:sz="0" w:space="0" w:color="auto"/>
      </w:divBdr>
    </w:div>
    <w:div w:id="1467970291">
      <w:bodyDiv w:val="1"/>
      <w:marLeft w:val="0"/>
      <w:marRight w:val="0"/>
      <w:marTop w:val="0"/>
      <w:marBottom w:val="0"/>
      <w:divBdr>
        <w:top w:val="none" w:sz="0" w:space="0" w:color="auto"/>
        <w:left w:val="none" w:sz="0" w:space="0" w:color="auto"/>
        <w:bottom w:val="none" w:sz="0" w:space="0" w:color="auto"/>
        <w:right w:val="none" w:sz="0" w:space="0" w:color="auto"/>
      </w:divBdr>
    </w:div>
    <w:div w:id="1474521316">
      <w:bodyDiv w:val="1"/>
      <w:marLeft w:val="0"/>
      <w:marRight w:val="0"/>
      <w:marTop w:val="0"/>
      <w:marBottom w:val="0"/>
      <w:divBdr>
        <w:top w:val="none" w:sz="0" w:space="0" w:color="auto"/>
        <w:left w:val="none" w:sz="0" w:space="0" w:color="auto"/>
        <w:bottom w:val="none" w:sz="0" w:space="0" w:color="auto"/>
        <w:right w:val="none" w:sz="0" w:space="0" w:color="auto"/>
      </w:divBdr>
      <w:divsChild>
        <w:div w:id="75059471">
          <w:marLeft w:val="547"/>
          <w:marRight w:val="0"/>
          <w:marTop w:val="0"/>
          <w:marBottom w:val="0"/>
          <w:divBdr>
            <w:top w:val="none" w:sz="0" w:space="0" w:color="auto"/>
            <w:left w:val="none" w:sz="0" w:space="0" w:color="auto"/>
            <w:bottom w:val="none" w:sz="0" w:space="0" w:color="auto"/>
            <w:right w:val="none" w:sz="0" w:space="0" w:color="auto"/>
          </w:divBdr>
        </w:div>
      </w:divsChild>
    </w:div>
    <w:div w:id="1481460083">
      <w:bodyDiv w:val="1"/>
      <w:marLeft w:val="0"/>
      <w:marRight w:val="0"/>
      <w:marTop w:val="0"/>
      <w:marBottom w:val="0"/>
      <w:divBdr>
        <w:top w:val="none" w:sz="0" w:space="0" w:color="auto"/>
        <w:left w:val="none" w:sz="0" w:space="0" w:color="auto"/>
        <w:bottom w:val="none" w:sz="0" w:space="0" w:color="auto"/>
        <w:right w:val="none" w:sz="0" w:space="0" w:color="auto"/>
      </w:divBdr>
    </w:div>
    <w:div w:id="1491405021">
      <w:bodyDiv w:val="1"/>
      <w:marLeft w:val="0"/>
      <w:marRight w:val="0"/>
      <w:marTop w:val="0"/>
      <w:marBottom w:val="0"/>
      <w:divBdr>
        <w:top w:val="none" w:sz="0" w:space="0" w:color="auto"/>
        <w:left w:val="none" w:sz="0" w:space="0" w:color="auto"/>
        <w:bottom w:val="none" w:sz="0" w:space="0" w:color="auto"/>
        <w:right w:val="none" w:sz="0" w:space="0" w:color="auto"/>
      </w:divBdr>
    </w:div>
    <w:div w:id="1494103825">
      <w:bodyDiv w:val="1"/>
      <w:marLeft w:val="0"/>
      <w:marRight w:val="0"/>
      <w:marTop w:val="0"/>
      <w:marBottom w:val="0"/>
      <w:divBdr>
        <w:top w:val="none" w:sz="0" w:space="0" w:color="auto"/>
        <w:left w:val="none" w:sz="0" w:space="0" w:color="auto"/>
        <w:bottom w:val="none" w:sz="0" w:space="0" w:color="auto"/>
        <w:right w:val="none" w:sz="0" w:space="0" w:color="auto"/>
      </w:divBdr>
    </w:div>
    <w:div w:id="1500191430">
      <w:bodyDiv w:val="1"/>
      <w:marLeft w:val="0"/>
      <w:marRight w:val="0"/>
      <w:marTop w:val="0"/>
      <w:marBottom w:val="0"/>
      <w:divBdr>
        <w:top w:val="none" w:sz="0" w:space="0" w:color="auto"/>
        <w:left w:val="none" w:sz="0" w:space="0" w:color="auto"/>
        <w:bottom w:val="none" w:sz="0" w:space="0" w:color="auto"/>
        <w:right w:val="none" w:sz="0" w:space="0" w:color="auto"/>
      </w:divBdr>
    </w:div>
    <w:div w:id="1511598327">
      <w:bodyDiv w:val="1"/>
      <w:marLeft w:val="0"/>
      <w:marRight w:val="0"/>
      <w:marTop w:val="0"/>
      <w:marBottom w:val="0"/>
      <w:divBdr>
        <w:top w:val="none" w:sz="0" w:space="0" w:color="auto"/>
        <w:left w:val="none" w:sz="0" w:space="0" w:color="auto"/>
        <w:bottom w:val="none" w:sz="0" w:space="0" w:color="auto"/>
        <w:right w:val="none" w:sz="0" w:space="0" w:color="auto"/>
      </w:divBdr>
      <w:divsChild>
        <w:div w:id="215774695">
          <w:marLeft w:val="547"/>
          <w:marRight w:val="0"/>
          <w:marTop w:val="0"/>
          <w:marBottom w:val="0"/>
          <w:divBdr>
            <w:top w:val="none" w:sz="0" w:space="0" w:color="auto"/>
            <w:left w:val="none" w:sz="0" w:space="0" w:color="auto"/>
            <w:bottom w:val="none" w:sz="0" w:space="0" w:color="auto"/>
            <w:right w:val="none" w:sz="0" w:space="0" w:color="auto"/>
          </w:divBdr>
        </w:div>
      </w:divsChild>
    </w:div>
    <w:div w:id="1511985764">
      <w:bodyDiv w:val="1"/>
      <w:marLeft w:val="0"/>
      <w:marRight w:val="0"/>
      <w:marTop w:val="0"/>
      <w:marBottom w:val="0"/>
      <w:divBdr>
        <w:top w:val="none" w:sz="0" w:space="0" w:color="auto"/>
        <w:left w:val="none" w:sz="0" w:space="0" w:color="auto"/>
        <w:bottom w:val="none" w:sz="0" w:space="0" w:color="auto"/>
        <w:right w:val="none" w:sz="0" w:space="0" w:color="auto"/>
      </w:divBdr>
    </w:div>
    <w:div w:id="1515608268">
      <w:bodyDiv w:val="1"/>
      <w:marLeft w:val="0"/>
      <w:marRight w:val="0"/>
      <w:marTop w:val="0"/>
      <w:marBottom w:val="0"/>
      <w:divBdr>
        <w:top w:val="none" w:sz="0" w:space="0" w:color="auto"/>
        <w:left w:val="none" w:sz="0" w:space="0" w:color="auto"/>
        <w:bottom w:val="none" w:sz="0" w:space="0" w:color="auto"/>
        <w:right w:val="none" w:sz="0" w:space="0" w:color="auto"/>
      </w:divBdr>
    </w:div>
    <w:div w:id="1518882325">
      <w:bodyDiv w:val="1"/>
      <w:marLeft w:val="0"/>
      <w:marRight w:val="0"/>
      <w:marTop w:val="0"/>
      <w:marBottom w:val="0"/>
      <w:divBdr>
        <w:top w:val="none" w:sz="0" w:space="0" w:color="auto"/>
        <w:left w:val="none" w:sz="0" w:space="0" w:color="auto"/>
        <w:bottom w:val="none" w:sz="0" w:space="0" w:color="auto"/>
        <w:right w:val="none" w:sz="0" w:space="0" w:color="auto"/>
      </w:divBdr>
      <w:divsChild>
        <w:div w:id="3400864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6358704">
      <w:bodyDiv w:val="1"/>
      <w:marLeft w:val="0"/>
      <w:marRight w:val="0"/>
      <w:marTop w:val="0"/>
      <w:marBottom w:val="0"/>
      <w:divBdr>
        <w:top w:val="none" w:sz="0" w:space="0" w:color="auto"/>
        <w:left w:val="none" w:sz="0" w:space="0" w:color="auto"/>
        <w:bottom w:val="none" w:sz="0" w:space="0" w:color="auto"/>
        <w:right w:val="none" w:sz="0" w:space="0" w:color="auto"/>
      </w:divBdr>
      <w:divsChild>
        <w:div w:id="1176503142">
          <w:marLeft w:val="0"/>
          <w:marRight w:val="0"/>
          <w:marTop w:val="0"/>
          <w:marBottom w:val="0"/>
          <w:divBdr>
            <w:top w:val="none" w:sz="0" w:space="0" w:color="auto"/>
            <w:left w:val="none" w:sz="0" w:space="0" w:color="auto"/>
            <w:bottom w:val="none" w:sz="0" w:space="0" w:color="auto"/>
            <w:right w:val="none" w:sz="0" w:space="0" w:color="auto"/>
          </w:divBdr>
          <w:divsChild>
            <w:div w:id="1596396791">
              <w:marLeft w:val="0"/>
              <w:marRight w:val="0"/>
              <w:marTop w:val="0"/>
              <w:marBottom w:val="0"/>
              <w:divBdr>
                <w:top w:val="none" w:sz="0" w:space="0" w:color="auto"/>
                <w:left w:val="none" w:sz="0" w:space="0" w:color="auto"/>
                <w:bottom w:val="none" w:sz="0" w:space="0" w:color="auto"/>
                <w:right w:val="none" w:sz="0" w:space="0" w:color="auto"/>
              </w:divBdr>
              <w:divsChild>
                <w:div w:id="1564486832">
                  <w:marLeft w:val="0"/>
                  <w:marRight w:val="0"/>
                  <w:marTop w:val="0"/>
                  <w:marBottom w:val="0"/>
                  <w:divBdr>
                    <w:top w:val="none" w:sz="0" w:space="0" w:color="auto"/>
                    <w:left w:val="none" w:sz="0" w:space="0" w:color="auto"/>
                    <w:bottom w:val="none" w:sz="0" w:space="0" w:color="auto"/>
                    <w:right w:val="none" w:sz="0" w:space="0" w:color="auto"/>
                  </w:divBdr>
                  <w:divsChild>
                    <w:div w:id="53335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711629">
      <w:bodyDiv w:val="1"/>
      <w:marLeft w:val="0"/>
      <w:marRight w:val="0"/>
      <w:marTop w:val="0"/>
      <w:marBottom w:val="0"/>
      <w:divBdr>
        <w:top w:val="none" w:sz="0" w:space="0" w:color="auto"/>
        <w:left w:val="none" w:sz="0" w:space="0" w:color="auto"/>
        <w:bottom w:val="none" w:sz="0" w:space="0" w:color="auto"/>
        <w:right w:val="none" w:sz="0" w:space="0" w:color="auto"/>
      </w:divBdr>
    </w:div>
    <w:div w:id="1528366826">
      <w:bodyDiv w:val="1"/>
      <w:marLeft w:val="0"/>
      <w:marRight w:val="0"/>
      <w:marTop w:val="0"/>
      <w:marBottom w:val="0"/>
      <w:divBdr>
        <w:top w:val="none" w:sz="0" w:space="0" w:color="auto"/>
        <w:left w:val="none" w:sz="0" w:space="0" w:color="auto"/>
        <w:bottom w:val="none" w:sz="0" w:space="0" w:color="auto"/>
        <w:right w:val="none" w:sz="0" w:space="0" w:color="auto"/>
      </w:divBdr>
    </w:div>
    <w:div w:id="1530676243">
      <w:bodyDiv w:val="1"/>
      <w:marLeft w:val="0"/>
      <w:marRight w:val="0"/>
      <w:marTop w:val="0"/>
      <w:marBottom w:val="0"/>
      <w:divBdr>
        <w:top w:val="none" w:sz="0" w:space="0" w:color="auto"/>
        <w:left w:val="none" w:sz="0" w:space="0" w:color="auto"/>
        <w:bottom w:val="none" w:sz="0" w:space="0" w:color="auto"/>
        <w:right w:val="none" w:sz="0" w:space="0" w:color="auto"/>
      </w:divBdr>
    </w:div>
    <w:div w:id="1530947632">
      <w:bodyDiv w:val="1"/>
      <w:marLeft w:val="0"/>
      <w:marRight w:val="0"/>
      <w:marTop w:val="0"/>
      <w:marBottom w:val="0"/>
      <w:divBdr>
        <w:top w:val="none" w:sz="0" w:space="0" w:color="auto"/>
        <w:left w:val="none" w:sz="0" w:space="0" w:color="auto"/>
        <w:bottom w:val="none" w:sz="0" w:space="0" w:color="auto"/>
        <w:right w:val="none" w:sz="0" w:space="0" w:color="auto"/>
      </w:divBdr>
    </w:div>
    <w:div w:id="1532376989">
      <w:bodyDiv w:val="1"/>
      <w:marLeft w:val="0"/>
      <w:marRight w:val="0"/>
      <w:marTop w:val="0"/>
      <w:marBottom w:val="0"/>
      <w:divBdr>
        <w:top w:val="none" w:sz="0" w:space="0" w:color="auto"/>
        <w:left w:val="none" w:sz="0" w:space="0" w:color="auto"/>
        <w:bottom w:val="none" w:sz="0" w:space="0" w:color="auto"/>
        <w:right w:val="none" w:sz="0" w:space="0" w:color="auto"/>
      </w:divBdr>
    </w:div>
    <w:div w:id="1536312345">
      <w:bodyDiv w:val="1"/>
      <w:marLeft w:val="0"/>
      <w:marRight w:val="0"/>
      <w:marTop w:val="0"/>
      <w:marBottom w:val="0"/>
      <w:divBdr>
        <w:top w:val="none" w:sz="0" w:space="0" w:color="auto"/>
        <w:left w:val="none" w:sz="0" w:space="0" w:color="auto"/>
        <w:bottom w:val="none" w:sz="0" w:space="0" w:color="auto"/>
        <w:right w:val="none" w:sz="0" w:space="0" w:color="auto"/>
      </w:divBdr>
    </w:div>
    <w:div w:id="1548683124">
      <w:bodyDiv w:val="1"/>
      <w:marLeft w:val="0"/>
      <w:marRight w:val="0"/>
      <w:marTop w:val="0"/>
      <w:marBottom w:val="0"/>
      <w:divBdr>
        <w:top w:val="none" w:sz="0" w:space="0" w:color="auto"/>
        <w:left w:val="none" w:sz="0" w:space="0" w:color="auto"/>
        <w:bottom w:val="none" w:sz="0" w:space="0" w:color="auto"/>
        <w:right w:val="none" w:sz="0" w:space="0" w:color="auto"/>
      </w:divBdr>
    </w:div>
    <w:div w:id="1548757584">
      <w:bodyDiv w:val="1"/>
      <w:marLeft w:val="0"/>
      <w:marRight w:val="0"/>
      <w:marTop w:val="0"/>
      <w:marBottom w:val="0"/>
      <w:divBdr>
        <w:top w:val="none" w:sz="0" w:space="0" w:color="auto"/>
        <w:left w:val="none" w:sz="0" w:space="0" w:color="auto"/>
        <w:bottom w:val="none" w:sz="0" w:space="0" w:color="auto"/>
        <w:right w:val="none" w:sz="0" w:space="0" w:color="auto"/>
      </w:divBdr>
    </w:div>
    <w:div w:id="1549299422">
      <w:bodyDiv w:val="1"/>
      <w:marLeft w:val="0"/>
      <w:marRight w:val="0"/>
      <w:marTop w:val="0"/>
      <w:marBottom w:val="0"/>
      <w:divBdr>
        <w:top w:val="none" w:sz="0" w:space="0" w:color="auto"/>
        <w:left w:val="none" w:sz="0" w:space="0" w:color="auto"/>
        <w:bottom w:val="none" w:sz="0" w:space="0" w:color="auto"/>
        <w:right w:val="none" w:sz="0" w:space="0" w:color="auto"/>
      </w:divBdr>
    </w:div>
    <w:div w:id="1554343563">
      <w:bodyDiv w:val="1"/>
      <w:marLeft w:val="0"/>
      <w:marRight w:val="0"/>
      <w:marTop w:val="0"/>
      <w:marBottom w:val="0"/>
      <w:divBdr>
        <w:top w:val="none" w:sz="0" w:space="0" w:color="auto"/>
        <w:left w:val="none" w:sz="0" w:space="0" w:color="auto"/>
        <w:bottom w:val="none" w:sz="0" w:space="0" w:color="auto"/>
        <w:right w:val="none" w:sz="0" w:space="0" w:color="auto"/>
      </w:divBdr>
    </w:div>
    <w:div w:id="1558474580">
      <w:bodyDiv w:val="1"/>
      <w:marLeft w:val="0"/>
      <w:marRight w:val="0"/>
      <w:marTop w:val="0"/>
      <w:marBottom w:val="0"/>
      <w:divBdr>
        <w:top w:val="none" w:sz="0" w:space="0" w:color="auto"/>
        <w:left w:val="none" w:sz="0" w:space="0" w:color="auto"/>
        <w:bottom w:val="none" w:sz="0" w:space="0" w:color="auto"/>
        <w:right w:val="none" w:sz="0" w:space="0" w:color="auto"/>
      </w:divBdr>
    </w:div>
    <w:div w:id="1561407528">
      <w:bodyDiv w:val="1"/>
      <w:marLeft w:val="0"/>
      <w:marRight w:val="0"/>
      <w:marTop w:val="0"/>
      <w:marBottom w:val="0"/>
      <w:divBdr>
        <w:top w:val="none" w:sz="0" w:space="0" w:color="auto"/>
        <w:left w:val="none" w:sz="0" w:space="0" w:color="auto"/>
        <w:bottom w:val="none" w:sz="0" w:space="0" w:color="auto"/>
        <w:right w:val="none" w:sz="0" w:space="0" w:color="auto"/>
      </w:divBdr>
    </w:div>
    <w:div w:id="1568110784">
      <w:bodyDiv w:val="1"/>
      <w:marLeft w:val="0"/>
      <w:marRight w:val="0"/>
      <w:marTop w:val="0"/>
      <w:marBottom w:val="0"/>
      <w:divBdr>
        <w:top w:val="none" w:sz="0" w:space="0" w:color="auto"/>
        <w:left w:val="none" w:sz="0" w:space="0" w:color="auto"/>
        <w:bottom w:val="none" w:sz="0" w:space="0" w:color="auto"/>
        <w:right w:val="none" w:sz="0" w:space="0" w:color="auto"/>
      </w:divBdr>
    </w:div>
    <w:div w:id="1581522654">
      <w:bodyDiv w:val="1"/>
      <w:marLeft w:val="0"/>
      <w:marRight w:val="0"/>
      <w:marTop w:val="0"/>
      <w:marBottom w:val="0"/>
      <w:divBdr>
        <w:top w:val="none" w:sz="0" w:space="0" w:color="auto"/>
        <w:left w:val="none" w:sz="0" w:space="0" w:color="auto"/>
        <w:bottom w:val="none" w:sz="0" w:space="0" w:color="auto"/>
        <w:right w:val="none" w:sz="0" w:space="0" w:color="auto"/>
      </w:divBdr>
      <w:divsChild>
        <w:div w:id="3097489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1990332">
      <w:bodyDiv w:val="1"/>
      <w:marLeft w:val="0"/>
      <w:marRight w:val="0"/>
      <w:marTop w:val="0"/>
      <w:marBottom w:val="0"/>
      <w:divBdr>
        <w:top w:val="none" w:sz="0" w:space="0" w:color="auto"/>
        <w:left w:val="none" w:sz="0" w:space="0" w:color="auto"/>
        <w:bottom w:val="none" w:sz="0" w:space="0" w:color="auto"/>
        <w:right w:val="none" w:sz="0" w:space="0" w:color="auto"/>
      </w:divBdr>
      <w:divsChild>
        <w:div w:id="1692952906">
          <w:marLeft w:val="0"/>
          <w:marRight w:val="0"/>
          <w:marTop w:val="0"/>
          <w:marBottom w:val="0"/>
          <w:divBdr>
            <w:top w:val="none" w:sz="0" w:space="0" w:color="auto"/>
            <w:left w:val="none" w:sz="0" w:space="0" w:color="auto"/>
            <w:bottom w:val="none" w:sz="0" w:space="0" w:color="auto"/>
            <w:right w:val="none" w:sz="0" w:space="0" w:color="auto"/>
          </w:divBdr>
          <w:divsChild>
            <w:div w:id="314258161">
              <w:marLeft w:val="0"/>
              <w:marRight w:val="0"/>
              <w:marTop w:val="0"/>
              <w:marBottom w:val="0"/>
              <w:divBdr>
                <w:top w:val="none" w:sz="0" w:space="0" w:color="auto"/>
                <w:left w:val="none" w:sz="0" w:space="0" w:color="auto"/>
                <w:bottom w:val="none" w:sz="0" w:space="0" w:color="auto"/>
                <w:right w:val="none" w:sz="0" w:space="0" w:color="auto"/>
              </w:divBdr>
              <w:divsChild>
                <w:div w:id="450049405">
                  <w:marLeft w:val="0"/>
                  <w:marRight w:val="0"/>
                  <w:marTop w:val="0"/>
                  <w:marBottom w:val="0"/>
                  <w:divBdr>
                    <w:top w:val="none" w:sz="0" w:space="0" w:color="auto"/>
                    <w:left w:val="none" w:sz="0" w:space="0" w:color="auto"/>
                    <w:bottom w:val="none" w:sz="0" w:space="0" w:color="auto"/>
                    <w:right w:val="none" w:sz="0" w:space="0" w:color="auto"/>
                  </w:divBdr>
                  <w:divsChild>
                    <w:div w:id="2636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743531">
      <w:bodyDiv w:val="1"/>
      <w:marLeft w:val="0"/>
      <w:marRight w:val="0"/>
      <w:marTop w:val="0"/>
      <w:marBottom w:val="0"/>
      <w:divBdr>
        <w:top w:val="none" w:sz="0" w:space="0" w:color="auto"/>
        <w:left w:val="none" w:sz="0" w:space="0" w:color="auto"/>
        <w:bottom w:val="none" w:sz="0" w:space="0" w:color="auto"/>
        <w:right w:val="none" w:sz="0" w:space="0" w:color="auto"/>
      </w:divBdr>
      <w:divsChild>
        <w:div w:id="799153196">
          <w:marLeft w:val="0"/>
          <w:marRight w:val="0"/>
          <w:marTop w:val="0"/>
          <w:marBottom w:val="0"/>
          <w:divBdr>
            <w:top w:val="none" w:sz="0" w:space="0" w:color="auto"/>
            <w:left w:val="none" w:sz="0" w:space="0" w:color="auto"/>
            <w:bottom w:val="none" w:sz="0" w:space="0" w:color="auto"/>
            <w:right w:val="none" w:sz="0" w:space="0" w:color="auto"/>
          </w:divBdr>
          <w:divsChild>
            <w:div w:id="1209688691">
              <w:marLeft w:val="0"/>
              <w:marRight w:val="0"/>
              <w:marTop w:val="0"/>
              <w:marBottom w:val="0"/>
              <w:divBdr>
                <w:top w:val="none" w:sz="0" w:space="0" w:color="auto"/>
                <w:left w:val="none" w:sz="0" w:space="0" w:color="auto"/>
                <w:bottom w:val="none" w:sz="0" w:space="0" w:color="auto"/>
                <w:right w:val="none" w:sz="0" w:space="0" w:color="auto"/>
              </w:divBdr>
              <w:divsChild>
                <w:div w:id="536547518">
                  <w:marLeft w:val="0"/>
                  <w:marRight w:val="0"/>
                  <w:marTop w:val="120"/>
                  <w:marBottom w:val="0"/>
                  <w:divBdr>
                    <w:top w:val="none" w:sz="0" w:space="0" w:color="auto"/>
                    <w:left w:val="none" w:sz="0" w:space="0" w:color="auto"/>
                    <w:bottom w:val="none" w:sz="0" w:space="0" w:color="auto"/>
                    <w:right w:val="none" w:sz="0" w:space="0" w:color="auto"/>
                  </w:divBdr>
                </w:div>
                <w:div w:id="1441292854">
                  <w:marLeft w:val="0"/>
                  <w:marRight w:val="0"/>
                  <w:marTop w:val="0"/>
                  <w:marBottom w:val="0"/>
                  <w:divBdr>
                    <w:top w:val="none" w:sz="0" w:space="0" w:color="auto"/>
                    <w:left w:val="none" w:sz="0" w:space="0" w:color="auto"/>
                    <w:bottom w:val="none" w:sz="0" w:space="0" w:color="auto"/>
                    <w:right w:val="none" w:sz="0" w:space="0" w:color="auto"/>
                  </w:divBdr>
                  <w:divsChild>
                    <w:div w:id="601034469">
                      <w:marLeft w:val="0"/>
                      <w:marRight w:val="0"/>
                      <w:marTop w:val="0"/>
                      <w:marBottom w:val="0"/>
                      <w:divBdr>
                        <w:top w:val="none" w:sz="0" w:space="0" w:color="auto"/>
                        <w:left w:val="none" w:sz="0" w:space="0" w:color="auto"/>
                        <w:bottom w:val="none" w:sz="0" w:space="0" w:color="auto"/>
                        <w:right w:val="none" w:sz="0" w:space="0" w:color="auto"/>
                      </w:divBdr>
                      <w:divsChild>
                        <w:div w:id="262109744">
                          <w:marLeft w:val="0"/>
                          <w:marRight w:val="0"/>
                          <w:marTop w:val="0"/>
                          <w:marBottom w:val="0"/>
                          <w:divBdr>
                            <w:top w:val="none" w:sz="0" w:space="0" w:color="auto"/>
                            <w:left w:val="none" w:sz="0" w:space="0" w:color="auto"/>
                            <w:bottom w:val="none" w:sz="0" w:space="0" w:color="auto"/>
                            <w:right w:val="none" w:sz="0" w:space="0" w:color="auto"/>
                          </w:divBdr>
                        </w:div>
                        <w:div w:id="1579443804">
                          <w:marLeft w:val="0"/>
                          <w:marRight w:val="0"/>
                          <w:marTop w:val="120"/>
                          <w:marBottom w:val="0"/>
                          <w:divBdr>
                            <w:top w:val="none" w:sz="0" w:space="0" w:color="auto"/>
                            <w:left w:val="none" w:sz="0" w:space="0" w:color="auto"/>
                            <w:bottom w:val="none" w:sz="0" w:space="0" w:color="auto"/>
                            <w:right w:val="none" w:sz="0" w:space="0" w:color="auto"/>
                          </w:divBdr>
                        </w:div>
                      </w:divsChild>
                    </w:div>
                    <w:div w:id="1421222099">
                      <w:marLeft w:val="0"/>
                      <w:marRight w:val="0"/>
                      <w:marTop w:val="0"/>
                      <w:marBottom w:val="0"/>
                      <w:divBdr>
                        <w:top w:val="none" w:sz="0" w:space="0" w:color="auto"/>
                        <w:left w:val="none" w:sz="0" w:space="0" w:color="auto"/>
                        <w:bottom w:val="none" w:sz="0" w:space="0" w:color="auto"/>
                        <w:right w:val="none" w:sz="0" w:space="0" w:color="auto"/>
                      </w:divBdr>
                      <w:divsChild>
                        <w:div w:id="446394601">
                          <w:marLeft w:val="0"/>
                          <w:marRight w:val="0"/>
                          <w:marTop w:val="0"/>
                          <w:marBottom w:val="0"/>
                          <w:divBdr>
                            <w:top w:val="none" w:sz="0" w:space="0" w:color="auto"/>
                            <w:left w:val="none" w:sz="0" w:space="0" w:color="auto"/>
                            <w:bottom w:val="none" w:sz="0" w:space="0" w:color="auto"/>
                            <w:right w:val="none" w:sz="0" w:space="0" w:color="auto"/>
                          </w:divBdr>
                        </w:div>
                        <w:div w:id="173153288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808470308">
              <w:marLeft w:val="0"/>
              <w:marRight w:val="0"/>
              <w:marTop w:val="0"/>
              <w:marBottom w:val="0"/>
              <w:divBdr>
                <w:top w:val="none" w:sz="0" w:space="0" w:color="auto"/>
                <w:left w:val="none" w:sz="0" w:space="0" w:color="auto"/>
                <w:bottom w:val="none" w:sz="0" w:space="0" w:color="auto"/>
                <w:right w:val="none" w:sz="0" w:space="0" w:color="auto"/>
              </w:divBdr>
              <w:divsChild>
                <w:div w:id="1399091708">
                  <w:marLeft w:val="0"/>
                  <w:marRight w:val="0"/>
                  <w:marTop w:val="120"/>
                  <w:marBottom w:val="0"/>
                  <w:divBdr>
                    <w:top w:val="none" w:sz="0" w:space="0" w:color="auto"/>
                    <w:left w:val="none" w:sz="0" w:space="0" w:color="auto"/>
                    <w:bottom w:val="none" w:sz="0" w:space="0" w:color="auto"/>
                    <w:right w:val="none" w:sz="0" w:space="0" w:color="auto"/>
                  </w:divBdr>
                </w:div>
                <w:div w:id="1726221909">
                  <w:marLeft w:val="0"/>
                  <w:marRight w:val="0"/>
                  <w:marTop w:val="0"/>
                  <w:marBottom w:val="0"/>
                  <w:divBdr>
                    <w:top w:val="none" w:sz="0" w:space="0" w:color="auto"/>
                    <w:left w:val="none" w:sz="0" w:space="0" w:color="auto"/>
                    <w:bottom w:val="none" w:sz="0" w:space="0" w:color="auto"/>
                    <w:right w:val="none" w:sz="0" w:space="0" w:color="auto"/>
                  </w:divBdr>
                  <w:divsChild>
                    <w:div w:id="1036124970">
                      <w:marLeft w:val="0"/>
                      <w:marRight w:val="0"/>
                      <w:marTop w:val="0"/>
                      <w:marBottom w:val="0"/>
                      <w:divBdr>
                        <w:top w:val="none" w:sz="0" w:space="0" w:color="auto"/>
                        <w:left w:val="none" w:sz="0" w:space="0" w:color="auto"/>
                        <w:bottom w:val="none" w:sz="0" w:space="0" w:color="auto"/>
                        <w:right w:val="none" w:sz="0" w:space="0" w:color="auto"/>
                      </w:divBdr>
                      <w:divsChild>
                        <w:div w:id="344132883">
                          <w:marLeft w:val="0"/>
                          <w:marRight w:val="0"/>
                          <w:marTop w:val="120"/>
                          <w:marBottom w:val="0"/>
                          <w:divBdr>
                            <w:top w:val="none" w:sz="0" w:space="0" w:color="auto"/>
                            <w:left w:val="none" w:sz="0" w:space="0" w:color="auto"/>
                            <w:bottom w:val="none" w:sz="0" w:space="0" w:color="auto"/>
                            <w:right w:val="none" w:sz="0" w:space="0" w:color="auto"/>
                          </w:divBdr>
                        </w:div>
                        <w:div w:id="613945100">
                          <w:marLeft w:val="0"/>
                          <w:marRight w:val="0"/>
                          <w:marTop w:val="0"/>
                          <w:marBottom w:val="0"/>
                          <w:divBdr>
                            <w:top w:val="none" w:sz="0" w:space="0" w:color="auto"/>
                            <w:left w:val="none" w:sz="0" w:space="0" w:color="auto"/>
                            <w:bottom w:val="none" w:sz="0" w:space="0" w:color="auto"/>
                            <w:right w:val="none" w:sz="0" w:space="0" w:color="auto"/>
                          </w:divBdr>
                        </w:div>
                      </w:divsChild>
                    </w:div>
                    <w:div w:id="1464271618">
                      <w:marLeft w:val="0"/>
                      <w:marRight w:val="0"/>
                      <w:marTop w:val="0"/>
                      <w:marBottom w:val="0"/>
                      <w:divBdr>
                        <w:top w:val="none" w:sz="0" w:space="0" w:color="auto"/>
                        <w:left w:val="none" w:sz="0" w:space="0" w:color="auto"/>
                        <w:bottom w:val="none" w:sz="0" w:space="0" w:color="auto"/>
                        <w:right w:val="none" w:sz="0" w:space="0" w:color="auto"/>
                      </w:divBdr>
                      <w:divsChild>
                        <w:div w:id="803231125">
                          <w:marLeft w:val="0"/>
                          <w:marRight w:val="0"/>
                          <w:marTop w:val="0"/>
                          <w:marBottom w:val="0"/>
                          <w:divBdr>
                            <w:top w:val="none" w:sz="0" w:space="0" w:color="auto"/>
                            <w:left w:val="none" w:sz="0" w:space="0" w:color="auto"/>
                            <w:bottom w:val="none" w:sz="0" w:space="0" w:color="auto"/>
                            <w:right w:val="none" w:sz="0" w:space="0" w:color="auto"/>
                          </w:divBdr>
                        </w:div>
                        <w:div w:id="1880432894">
                          <w:marLeft w:val="0"/>
                          <w:marRight w:val="0"/>
                          <w:marTop w:val="120"/>
                          <w:marBottom w:val="0"/>
                          <w:divBdr>
                            <w:top w:val="none" w:sz="0" w:space="0" w:color="auto"/>
                            <w:left w:val="none" w:sz="0" w:space="0" w:color="auto"/>
                            <w:bottom w:val="none" w:sz="0" w:space="0" w:color="auto"/>
                            <w:right w:val="none" w:sz="0" w:space="0" w:color="auto"/>
                          </w:divBdr>
                        </w:div>
                      </w:divsChild>
                    </w:div>
                    <w:div w:id="1536847880">
                      <w:marLeft w:val="0"/>
                      <w:marRight w:val="0"/>
                      <w:marTop w:val="0"/>
                      <w:marBottom w:val="0"/>
                      <w:divBdr>
                        <w:top w:val="none" w:sz="0" w:space="0" w:color="auto"/>
                        <w:left w:val="none" w:sz="0" w:space="0" w:color="auto"/>
                        <w:bottom w:val="none" w:sz="0" w:space="0" w:color="auto"/>
                        <w:right w:val="none" w:sz="0" w:space="0" w:color="auto"/>
                      </w:divBdr>
                      <w:divsChild>
                        <w:div w:id="114251877">
                          <w:marLeft w:val="0"/>
                          <w:marRight w:val="0"/>
                          <w:marTop w:val="120"/>
                          <w:marBottom w:val="0"/>
                          <w:divBdr>
                            <w:top w:val="none" w:sz="0" w:space="0" w:color="auto"/>
                            <w:left w:val="none" w:sz="0" w:space="0" w:color="auto"/>
                            <w:bottom w:val="none" w:sz="0" w:space="0" w:color="auto"/>
                            <w:right w:val="none" w:sz="0" w:space="0" w:color="auto"/>
                          </w:divBdr>
                        </w:div>
                        <w:div w:id="122251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098429">
              <w:marLeft w:val="0"/>
              <w:marRight w:val="0"/>
              <w:marTop w:val="0"/>
              <w:marBottom w:val="0"/>
              <w:divBdr>
                <w:top w:val="none" w:sz="0" w:space="0" w:color="auto"/>
                <w:left w:val="none" w:sz="0" w:space="0" w:color="auto"/>
                <w:bottom w:val="none" w:sz="0" w:space="0" w:color="auto"/>
                <w:right w:val="none" w:sz="0" w:space="0" w:color="auto"/>
              </w:divBdr>
              <w:divsChild>
                <w:div w:id="111635722">
                  <w:marLeft w:val="0"/>
                  <w:marRight w:val="0"/>
                  <w:marTop w:val="120"/>
                  <w:marBottom w:val="0"/>
                  <w:divBdr>
                    <w:top w:val="none" w:sz="0" w:space="0" w:color="auto"/>
                    <w:left w:val="none" w:sz="0" w:space="0" w:color="auto"/>
                    <w:bottom w:val="none" w:sz="0" w:space="0" w:color="auto"/>
                    <w:right w:val="none" w:sz="0" w:space="0" w:color="auto"/>
                  </w:divBdr>
                </w:div>
                <w:div w:id="803543678">
                  <w:marLeft w:val="0"/>
                  <w:marRight w:val="0"/>
                  <w:marTop w:val="0"/>
                  <w:marBottom w:val="0"/>
                  <w:divBdr>
                    <w:top w:val="none" w:sz="0" w:space="0" w:color="auto"/>
                    <w:left w:val="none" w:sz="0" w:space="0" w:color="auto"/>
                    <w:bottom w:val="none" w:sz="0" w:space="0" w:color="auto"/>
                    <w:right w:val="none" w:sz="0" w:space="0" w:color="auto"/>
                  </w:divBdr>
                  <w:divsChild>
                    <w:div w:id="760031903">
                      <w:marLeft w:val="0"/>
                      <w:marRight w:val="0"/>
                      <w:marTop w:val="0"/>
                      <w:marBottom w:val="0"/>
                      <w:divBdr>
                        <w:top w:val="none" w:sz="0" w:space="0" w:color="auto"/>
                        <w:left w:val="none" w:sz="0" w:space="0" w:color="auto"/>
                        <w:bottom w:val="none" w:sz="0" w:space="0" w:color="auto"/>
                        <w:right w:val="none" w:sz="0" w:space="0" w:color="auto"/>
                      </w:divBdr>
                      <w:divsChild>
                        <w:div w:id="1370908845">
                          <w:marLeft w:val="0"/>
                          <w:marRight w:val="0"/>
                          <w:marTop w:val="120"/>
                          <w:marBottom w:val="0"/>
                          <w:divBdr>
                            <w:top w:val="none" w:sz="0" w:space="0" w:color="auto"/>
                            <w:left w:val="none" w:sz="0" w:space="0" w:color="auto"/>
                            <w:bottom w:val="none" w:sz="0" w:space="0" w:color="auto"/>
                            <w:right w:val="none" w:sz="0" w:space="0" w:color="auto"/>
                          </w:divBdr>
                        </w:div>
                        <w:div w:id="1384987536">
                          <w:marLeft w:val="0"/>
                          <w:marRight w:val="0"/>
                          <w:marTop w:val="0"/>
                          <w:marBottom w:val="0"/>
                          <w:divBdr>
                            <w:top w:val="none" w:sz="0" w:space="0" w:color="auto"/>
                            <w:left w:val="none" w:sz="0" w:space="0" w:color="auto"/>
                            <w:bottom w:val="none" w:sz="0" w:space="0" w:color="auto"/>
                            <w:right w:val="none" w:sz="0" w:space="0" w:color="auto"/>
                          </w:divBdr>
                        </w:div>
                      </w:divsChild>
                    </w:div>
                    <w:div w:id="1235120437">
                      <w:marLeft w:val="0"/>
                      <w:marRight w:val="0"/>
                      <w:marTop w:val="0"/>
                      <w:marBottom w:val="0"/>
                      <w:divBdr>
                        <w:top w:val="none" w:sz="0" w:space="0" w:color="auto"/>
                        <w:left w:val="none" w:sz="0" w:space="0" w:color="auto"/>
                        <w:bottom w:val="none" w:sz="0" w:space="0" w:color="auto"/>
                        <w:right w:val="none" w:sz="0" w:space="0" w:color="auto"/>
                      </w:divBdr>
                      <w:divsChild>
                        <w:div w:id="672025845">
                          <w:marLeft w:val="0"/>
                          <w:marRight w:val="0"/>
                          <w:marTop w:val="120"/>
                          <w:marBottom w:val="0"/>
                          <w:divBdr>
                            <w:top w:val="none" w:sz="0" w:space="0" w:color="auto"/>
                            <w:left w:val="none" w:sz="0" w:space="0" w:color="auto"/>
                            <w:bottom w:val="none" w:sz="0" w:space="0" w:color="auto"/>
                            <w:right w:val="none" w:sz="0" w:space="0" w:color="auto"/>
                          </w:divBdr>
                        </w:div>
                        <w:div w:id="1696882993">
                          <w:marLeft w:val="0"/>
                          <w:marRight w:val="0"/>
                          <w:marTop w:val="0"/>
                          <w:marBottom w:val="0"/>
                          <w:divBdr>
                            <w:top w:val="none" w:sz="0" w:space="0" w:color="auto"/>
                            <w:left w:val="none" w:sz="0" w:space="0" w:color="auto"/>
                            <w:bottom w:val="none" w:sz="0" w:space="0" w:color="auto"/>
                            <w:right w:val="none" w:sz="0" w:space="0" w:color="auto"/>
                          </w:divBdr>
                        </w:div>
                      </w:divsChild>
                    </w:div>
                    <w:div w:id="1804690477">
                      <w:marLeft w:val="0"/>
                      <w:marRight w:val="0"/>
                      <w:marTop w:val="0"/>
                      <w:marBottom w:val="0"/>
                      <w:divBdr>
                        <w:top w:val="none" w:sz="0" w:space="0" w:color="auto"/>
                        <w:left w:val="none" w:sz="0" w:space="0" w:color="auto"/>
                        <w:bottom w:val="none" w:sz="0" w:space="0" w:color="auto"/>
                        <w:right w:val="none" w:sz="0" w:space="0" w:color="auto"/>
                      </w:divBdr>
                      <w:divsChild>
                        <w:div w:id="996038604">
                          <w:marLeft w:val="0"/>
                          <w:marRight w:val="0"/>
                          <w:marTop w:val="120"/>
                          <w:marBottom w:val="0"/>
                          <w:divBdr>
                            <w:top w:val="none" w:sz="0" w:space="0" w:color="auto"/>
                            <w:left w:val="none" w:sz="0" w:space="0" w:color="auto"/>
                            <w:bottom w:val="none" w:sz="0" w:space="0" w:color="auto"/>
                            <w:right w:val="none" w:sz="0" w:space="0" w:color="auto"/>
                          </w:divBdr>
                        </w:div>
                        <w:div w:id="127312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3511558">
      <w:bodyDiv w:val="1"/>
      <w:marLeft w:val="0"/>
      <w:marRight w:val="0"/>
      <w:marTop w:val="0"/>
      <w:marBottom w:val="0"/>
      <w:divBdr>
        <w:top w:val="none" w:sz="0" w:space="0" w:color="auto"/>
        <w:left w:val="none" w:sz="0" w:space="0" w:color="auto"/>
        <w:bottom w:val="none" w:sz="0" w:space="0" w:color="auto"/>
        <w:right w:val="none" w:sz="0" w:space="0" w:color="auto"/>
      </w:divBdr>
    </w:div>
    <w:div w:id="1617247027">
      <w:bodyDiv w:val="1"/>
      <w:marLeft w:val="0"/>
      <w:marRight w:val="0"/>
      <w:marTop w:val="0"/>
      <w:marBottom w:val="0"/>
      <w:divBdr>
        <w:top w:val="none" w:sz="0" w:space="0" w:color="auto"/>
        <w:left w:val="none" w:sz="0" w:space="0" w:color="auto"/>
        <w:bottom w:val="none" w:sz="0" w:space="0" w:color="auto"/>
        <w:right w:val="none" w:sz="0" w:space="0" w:color="auto"/>
      </w:divBdr>
    </w:div>
    <w:div w:id="1619606637">
      <w:bodyDiv w:val="1"/>
      <w:marLeft w:val="0"/>
      <w:marRight w:val="0"/>
      <w:marTop w:val="0"/>
      <w:marBottom w:val="0"/>
      <w:divBdr>
        <w:top w:val="none" w:sz="0" w:space="0" w:color="auto"/>
        <w:left w:val="none" w:sz="0" w:space="0" w:color="auto"/>
        <w:bottom w:val="none" w:sz="0" w:space="0" w:color="auto"/>
        <w:right w:val="none" w:sz="0" w:space="0" w:color="auto"/>
      </w:divBdr>
    </w:div>
    <w:div w:id="1619990501">
      <w:bodyDiv w:val="1"/>
      <w:marLeft w:val="0"/>
      <w:marRight w:val="0"/>
      <w:marTop w:val="0"/>
      <w:marBottom w:val="0"/>
      <w:divBdr>
        <w:top w:val="none" w:sz="0" w:space="0" w:color="auto"/>
        <w:left w:val="none" w:sz="0" w:space="0" w:color="auto"/>
        <w:bottom w:val="none" w:sz="0" w:space="0" w:color="auto"/>
        <w:right w:val="none" w:sz="0" w:space="0" w:color="auto"/>
      </w:divBdr>
    </w:div>
    <w:div w:id="1621911321">
      <w:bodyDiv w:val="1"/>
      <w:marLeft w:val="0"/>
      <w:marRight w:val="0"/>
      <w:marTop w:val="0"/>
      <w:marBottom w:val="0"/>
      <w:divBdr>
        <w:top w:val="none" w:sz="0" w:space="0" w:color="auto"/>
        <w:left w:val="none" w:sz="0" w:space="0" w:color="auto"/>
        <w:bottom w:val="none" w:sz="0" w:space="0" w:color="auto"/>
        <w:right w:val="none" w:sz="0" w:space="0" w:color="auto"/>
      </w:divBdr>
    </w:div>
    <w:div w:id="1624800838">
      <w:bodyDiv w:val="1"/>
      <w:marLeft w:val="0"/>
      <w:marRight w:val="0"/>
      <w:marTop w:val="0"/>
      <w:marBottom w:val="0"/>
      <w:divBdr>
        <w:top w:val="none" w:sz="0" w:space="0" w:color="auto"/>
        <w:left w:val="none" w:sz="0" w:space="0" w:color="auto"/>
        <w:bottom w:val="none" w:sz="0" w:space="0" w:color="auto"/>
        <w:right w:val="none" w:sz="0" w:space="0" w:color="auto"/>
      </w:divBdr>
    </w:div>
    <w:div w:id="1625841450">
      <w:bodyDiv w:val="1"/>
      <w:marLeft w:val="0"/>
      <w:marRight w:val="0"/>
      <w:marTop w:val="0"/>
      <w:marBottom w:val="0"/>
      <w:divBdr>
        <w:top w:val="none" w:sz="0" w:space="0" w:color="auto"/>
        <w:left w:val="none" w:sz="0" w:space="0" w:color="auto"/>
        <w:bottom w:val="none" w:sz="0" w:space="0" w:color="auto"/>
        <w:right w:val="none" w:sz="0" w:space="0" w:color="auto"/>
      </w:divBdr>
    </w:div>
    <w:div w:id="1632134148">
      <w:bodyDiv w:val="1"/>
      <w:marLeft w:val="0"/>
      <w:marRight w:val="0"/>
      <w:marTop w:val="0"/>
      <w:marBottom w:val="0"/>
      <w:divBdr>
        <w:top w:val="none" w:sz="0" w:space="0" w:color="auto"/>
        <w:left w:val="none" w:sz="0" w:space="0" w:color="auto"/>
        <w:bottom w:val="none" w:sz="0" w:space="0" w:color="auto"/>
        <w:right w:val="none" w:sz="0" w:space="0" w:color="auto"/>
      </w:divBdr>
      <w:divsChild>
        <w:div w:id="729499335">
          <w:marLeft w:val="547"/>
          <w:marRight w:val="0"/>
          <w:marTop w:val="0"/>
          <w:marBottom w:val="0"/>
          <w:divBdr>
            <w:top w:val="none" w:sz="0" w:space="0" w:color="auto"/>
            <w:left w:val="none" w:sz="0" w:space="0" w:color="auto"/>
            <w:bottom w:val="none" w:sz="0" w:space="0" w:color="auto"/>
            <w:right w:val="none" w:sz="0" w:space="0" w:color="auto"/>
          </w:divBdr>
        </w:div>
      </w:divsChild>
    </w:div>
    <w:div w:id="1641494406">
      <w:bodyDiv w:val="1"/>
      <w:marLeft w:val="0"/>
      <w:marRight w:val="0"/>
      <w:marTop w:val="0"/>
      <w:marBottom w:val="0"/>
      <w:divBdr>
        <w:top w:val="none" w:sz="0" w:space="0" w:color="auto"/>
        <w:left w:val="none" w:sz="0" w:space="0" w:color="auto"/>
        <w:bottom w:val="none" w:sz="0" w:space="0" w:color="auto"/>
        <w:right w:val="none" w:sz="0" w:space="0" w:color="auto"/>
      </w:divBdr>
    </w:div>
    <w:div w:id="1647396925">
      <w:bodyDiv w:val="1"/>
      <w:marLeft w:val="0"/>
      <w:marRight w:val="0"/>
      <w:marTop w:val="0"/>
      <w:marBottom w:val="0"/>
      <w:divBdr>
        <w:top w:val="none" w:sz="0" w:space="0" w:color="auto"/>
        <w:left w:val="none" w:sz="0" w:space="0" w:color="auto"/>
        <w:bottom w:val="none" w:sz="0" w:space="0" w:color="auto"/>
        <w:right w:val="none" w:sz="0" w:space="0" w:color="auto"/>
      </w:divBdr>
    </w:div>
    <w:div w:id="1654259857">
      <w:bodyDiv w:val="1"/>
      <w:marLeft w:val="0"/>
      <w:marRight w:val="0"/>
      <w:marTop w:val="0"/>
      <w:marBottom w:val="0"/>
      <w:divBdr>
        <w:top w:val="none" w:sz="0" w:space="0" w:color="auto"/>
        <w:left w:val="none" w:sz="0" w:space="0" w:color="auto"/>
        <w:bottom w:val="none" w:sz="0" w:space="0" w:color="auto"/>
        <w:right w:val="none" w:sz="0" w:space="0" w:color="auto"/>
      </w:divBdr>
    </w:div>
    <w:div w:id="1656950385">
      <w:bodyDiv w:val="1"/>
      <w:marLeft w:val="0"/>
      <w:marRight w:val="0"/>
      <w:marTop w:val="0"/>
      <w:marBottom w:val="0"/>
      <w:divBdr>
        <w:top w:val="none" w:sz="0" w:space="0" w:color="auto"/>
        <w:left w:val="none" w:sz="0" w:space="0" w:color="auto"/>
        <w:bottom w:val="none" w:sz="0" w:space="0" w:color="auto"/>
        <w:right w:val="none" w:sz="0" w:space="0" w:color="auto"/>
      </w:divBdr>
    </w:div>
    <w:div w:id="1658799776">
      <w:bodyDiv w:val="1"/>
      <w:marLeft w:val="0"/>
      <w:marRight w:val="0"/>
      <w:marTop w:val="0"/>
      <w:marBottom w:val="0"/>
      <w:divBdr>
        <w:top w:val="none" w:sz="0" w:space="0" w:color="auto"/>
        <w:left w:val="none" w:sz="0" w:space="0" w:color="auto"/>
        <w:bottom w:val="none" w:sz="0" w:space="0" w:color="auto"/>
        <w:right w:val="none" w:sz="0" w:space="0" w:color="auto"/>
      </w:divBdr>
    </w:div>
    <w:div w:id="1663851746">
      <w:bodyDiv w:val="1"/>
      <w:marLeft w:val="0"/>
      <w:marRight w:val="0"/>
      <w:marTop w:val="0"/>
      <w:marBottom w:val="0"/>
      <w:divBdr>
        <w:top w:val="none" w:sz="0" w:space="0" w:color="auto"/>
        <w:left w:val="none" w:sz="0" w:space="0" w:color="auto"/>
        <w:bottom w:val="none" w:sz="0" w:space="0" w:color="auto"/>
        <w:right w:val="none" w:sz="0" w:space="0" w:color="auto"/>
      </w:divBdr>
    </w:div>
    <w:div w:id="1667981024">
      <w:bodyDiv w:val="1"/>
      <w:marLeft w:val="0"/>
      <w:marRight w:val="0"/>
      <w:marTop w:val="0"/>
      <w:marBottom w:val="0"/>
      <w:divBdr>
        <w:top w:val="none" w:sz="0" w:space="0" w:color="auto"/>
        <w:left w:val="none" w:sz="0" w:space="0" w:color="auto"/>
        <w:bottom w:val="none" w:sz="0" w:space="0" w:color="auto"/>
        <w:right w:val="none" w:sz="0" w:space="0" w:color="auto"/>
      </w:divBdr>
      <w:divsChild>
        <w:div w:id="92868840">
          <w:marLeft w:val="547"/>
          <w:marRight w:val="0"/>
          <w:marTop w:val="0"/>
          <w:marBottom w:val="0"/>
          <w:divBdr>
            <w:top w:val="none" w:sz="0" w:space="0" w:color="auto"/>
            <w:left w:val="none" w:sz="0" w:space="0" w:color="auto"/>
            <w:bottom w:val="none" w:sz="0" w:space="0" w:color="auto"/>
            <w:right w:val="none" w:sz="0" w:space="0" w:color="auto"/>
          </w:divBdr>
        </w:div>
        <w:div w:id="356077715">
          <w:marLeft w:val="547"/>
          <w:marRight w:val="0"/>
          <w:marTop w:val="0"/>
          <w:marBottom w:val="0"/>
          <w:divBdr>
            <w:top w:val="none" w:sz="0" w:space="0" w:color="auto"/>
            <w:left w:val="none" w:sz="0" w:space="0" w:color="auto"/>
            <w:bottom w:val="none" w:sz="0" w:space="0" w:color="auto"/>
            <w:right w:val="none" w:sz="0" w:space="0" w:color="auto"/>
          </w:divBdr>
        </w:div>
        <w:div w:id="597099807">
          <w:marLeft w:val="547"/>
          <w:marRight w:val="0"/>
          <w:marTop w:val="0"/>
          <w:marBottom w:val="0"/>
          <w:divBdr>
            <w:top w:val="none" w:sz="0" w:space="0" w:color="auto"/>
            <w:left w:val="none" w:sz="0" w:space="0" w:color="auto"/>
            <w:bottom w:val="none" w:sz="0" w:space="0" w:color="auto"/>
            <w:right w:val="none" w:sz="0" w:space="0" w:color="auto"/>
          </w:divBdr>
        </w:div>
        <w:div w:id="1185286133">
          <w:marLeft w:val="547"/>
          <w:marRight w:val="0"/>
          <w:marTop w:val="0"/>
          <w:marBottom w:val="0"/>
          <w:divBdr>
            <w:top w:val="none" w:sz="0" w:space="0" w:color="auto"/>
            <w:left w:val="none" w:sz="0" w:space="0" w:color="auto"/>
            <w:bottom w:val="none" w:sz="0" w:space="0" w:color="auto"/>
            <w:right w:val="none" w:sz="0" w:space="0" w:color="auto"/>
          </w:divBdr>
        </w:div>
        <w:div w:id="1205482325">
          <w:marLeft w:val="547"/>
          <w:marRight w:val="0"/>
          <w:marTop w:val="0"/>
          <w:marBottom w:val="0"/>
          <w:divBdr>
            <w:top w:val="none" w:sz="0" w:space="0" w:color="auto"/>
            <w:left w:val="none" w:sz="0" w:space="0" w:color="auto"/>
            <w:bottom w:val="none" w:sz="0" w:space="0" w:color="auto"/>
            <w:right w:val="none" w:sz="0" w:space="0" w:color="auto"/>
          </w:divBdr>
        </w:div>
        <w:div w:id="1741177418">
          <w:marLeft w:val="547"/>
          <w:marRight w:val="0"/>
          <w:marTop w:val="0"/>
          <w:marBottom w:val="0"/>
          <w:divBdr>
            <w:top w:val="none" w:sz="0" w:space="0" w:color="auto"/>
            <w:left w:val="none" w:sz="0" w:space="0" w:color="auto"/>
            <w:bottom w:val="none" w:sz="0" w:space="0" w:color="auto"/>
            <w:right w:val="none" w:sz="0" w:space="0" w:color="auto"/>
          </w:divBdr>
        </w:div>
        <w:div w:id="1939822807">
          <w:marLeft w:val="547"/>
          <w:marRight w:val="0"/>
          <w:marTop w:val="0"/>
          <w:marBottom w:val="0"/>
          <w:divBdr>
            <w:top w:val="none" w:sz="0" w:space="0" w:color="auto"/>
            <w:left w:val="none" w:sz="0" w:space="0" w:color="auto"/>
            <w:bottom w:val="none" w:sz="0" w:space="0" w:color="auto"/>
            <w:right w:val="none" w:sz="0" w:space="0" w:color="auto"/>
          </w:divBdr>
        </w:div>
        <w:div w:id="1959604811">
          <w:marLeft w:val="547"/>
          <w:marRight w:val="0"/>
          <w:marTop w:val="0"/>
          <w:marBottom w:val="0"/>
          <w:divBdr>
            <w:top w:val="none" w:sz="0" w:space="0" w:color="auto"/>
            <w:left w:val="none" w:sz="0" w:space="0" w:color="auto"/>
            <w:bottom w:val="none" w:sz="0" w:space="0" w:color="auto"/>
            <w:right w:val="none" w:sz="0" w:space="0" w:color="auto"/>
          </w:divBdr>
        </w:div>
        <w:div w:id="2057315391">
          <w:marLeft w:val="547"/>
          <w:marRight w:val="0"/>
          <w:marTop w:val="0"/>
          <w:marBottom w:val="0"/>
          <w:divBdr>
            <w:top w:val="none" w:sz="0" w:space="0" w:color="auto"/>
            <w:left w:val="none" w:sz="0" w:space="0" w:color="auto"/>
            <w:bottom w:val="none" w:sz="0" w:space="0" w:color="auto"/>
            <w:right w:val="none" w:sz="0" w:space="0" w:color="auto"/>
          </w:divBdr>
        </w:div>
      </w:divsChild>
    </w:div>
    <w:div w:id="1669404844">
      <w:bodyDiv w:val="1"/>
      <w:marLeft w:val="0"/>
      <w:marRight w:val="0"/>
      <w:marTop w:val="0"/>
      <w:marBottom w:val="0"/>
      <w:divBdr>
        <w:top w:val="none" w:sz="0" w:space="0" w:color="auto"/>
        <w:left w:val="none" w:sz="0" w:space="0" w:color="auto"/>
        <w:bottom w:val="none" w:sz="0" w:space="0" w:color="auto"/>
        <w:right w:val="none" w:sz="0" w:space="0" w:color="auto"/>
      </w:divBdr>
    </w:div>
    <w:div w:id="1672681108">
      <w:bodyDiv w:val="1"/>
      <w:marLeft w:val="0"/>
      <w:marRight w:val="0"/>
      <w:marTop w:val="0"/>
      <w:marBottom w:val="0"/>
      <w:divBdr>
        <w:top w:val="none" w:sz="0" w:space="0" w:color="auto"/>
        <w:left w:val="none" w:sz="0" w:space="0" w:color="auto"/>
        <w:bottom w:val="none" w:sz="0" w:space="0" w:color="auto"/>
        <w:right w:val="none" w:sz="0" w:space="0" w:color="auto"/>
      </w:divBdr>
    </w:div>
    <w:div w:id="1676149184">
      <w:bodyDiv w:val="1"/>
      <w:marLeft w:val="0"/>
      <w:marRight w:val="0"/>
      <w:marTop w:val="0"/>
      <w:marBottom w:val="0"/>
      <w:divBdr>
        <w:top w:val="none" w:sz="0" w:space="0" w:color="auto"/>
        <w:left w:val="none" w:sz="0" w:space="0" w:color="auto"/>
        <w:bottom w:val="none" w:sz="0" w:space="0" w:color="auto"/>
        <w:right w:val="none" w:sz="0" w:space="0" w:color="auto"/>
      </w:divBdr>
    </w:div>
    <w:div w:id="1680354301">
      <w:bodyDiv w:val="1"/>
      <w:marLeft w:val="0"/>
      <w:marRight w:val="0"/>
      <w:marTop w:val="0"/>
      <w:marBottom w:val="0"/>
      <w:divBdr>
        <w:top w:val="none" w:sz="0" w:space="0" w:color="auto"/>
        <w:left w:val="none" w:sz="0" w:space="0" w:color="auto"/>
        <w:bottom w:val="none" w:sz="0" w:space="0" w:color="auto"/>
        <w:right w:val="none" w:sz="0" w:space="0" w:color="auto"/>
      </w:divBdr>
    </w:div>
    <w:div w:id="1681540873">
      <w:bodyDiv w:val="1"/>
      <w:marLeft w:val="0"/>
      <w:marRight w:val="0"/>
      <w:marTop w:val="0"/>
      <w:marBottom w:val="0"/>
      <w:divBdr>
        <w:top w:val="none" w:sz="0" w:space="0" w:color="auto"/>
        <w:left w:val="none" w:sz="0" w:space="0" w:color="auto"/>
        <w:bottom w:val="none" w:sz="0" w:space="0" w:color="auto"/>
        <w:right w:val="none" w:sz="0" w:space="0" w:color="auto"/>
      </w:divBdr>
    </w:div>
    <w:div w:id="1684353150">
      <w:bodyDiv w:val="1"/>
      <w:marLeft w:val="0"/>
      <w:marRight w:val="0"/>
      <w:marTop w:val="0"/>
      <w:marBottom w:val="0"/>
      <w:divBdr>
        <w:top w:val="none" w:sz="0" w:space="0" w:color="auto"/>
        <w:left w:val="none" w:sz="0" w:space="0" w:color="auto"/>
        <w:bottom w:val="none" w:sz="0" w:space="0" w:color="auto"/>
        <w:right w:val="none" w:sz="0" w:space="0" w:color="auto"/>
      </w:divBdr>
      <w:divsChild>
        <w:div w:id="370738195">
          <w:marLeft w:val="547"/>
          <w:marRight w:val="0"/>
          <w:marTop w:val="0"/>
          <w:marBottom w:val="0"/>
          <w:divBdr>
            <w:top w:val="none" w:sz="0" w:space="0" w:color="auto"/>
            <w:left w:val="none" w:sz="0" w:space="0" w:color="auto"/>
            <w:bottom w:val="none" w:sz="0" w:space="0" w:color="auto"/>
            <w:right w:val="none" w:sz="0" w:space="0" w:color="auto"/>
          </w:divBdr>
        </w:div>
      </w:divsChild>
    </w:div>
    <w:div w:id="1686249724">
      <w:bodyDiv w:val="1"/>
      <w:marLeft w:val="0"/>
      <w:marRight w:val="0"/>
      <w:marTop w:val="0"/>
      <w:marBottom w:val="0"/>
      <w:divBdr>
        <w:top w:val="none" w:sz="0" w:space="0" w:color="auto"/>
        <w:left w:val="none" w:sz="0" w:space="0" w:color="auto"/>
        <w:bottom w:val="none" w:sz="0" w:space="0" w:color="auto"/>
        <w:right w:val="none" w:sz="0" w:space="0" w:color="auto"/>
      </w:divBdr>
    </w:div>
    <w:div w:id="1687056885">
      <w:bodyDiv w:val="1"/>
      <w:marLeft w:val="0"/>
      <w:marRight w:val="0"/>
      <w:marTop w:val="0"/>
      <w:marBottom w:val="0"/>
      <w:divBdr>
        <w:top w:val="none" w:sz="0" w:space="0" w:color="auto"/>
        <w:left w:val="none" w:sz="0" w:space="0" w:color="auto"/>
        <w:bottom w:val="none" w:sz="0" w:space="0" w:color="auto"/>
        <w:right w:val="none" w:sz="0" w:space="0" w:color="auto"/>
      </w:divBdr>
    </w:div>
    <w:div w:id="1695417425">
      <w:bodyDiv w:val="1"/>
      <w:marLeft w:val="0"/>
      <w:marRight w:val="0"/>
      <w:marTop w:val="0"/>
      <w:marBottom w:val="0"/>
      <w:divBdr>
        <w:top w:val="none" w:sz="0" w:space="0" w:color="auto"/>
        <w:left w:val="none" w:sz="0" w:space="0" w:color="auto"/>
        <w:bottom w:val="none" w:sz="0" w:space="0" w:color="auto"/>
        <w:right w:val="none" w:sz="0" w:space="0" w:color="auto"/>
      </w:divBdr>
    </w:div>
    <w:div w:id="1699234298">
      <w:bodyDiv w:val="1"/>
      <w:marLeft w:val="0"/>
      <w:marRight w:val="0"/>
      <w:marTop w:val="0"/>
      <w:marBottom w:val="0"/>
      <w:divBdr>
        <w:top w:val="none" w:sz="0" w:space="0" w:color="auto"/>
        <w:left w:val="none" w:sz="0" w:space="0" w:color="auto"/>
        <w:bottom w:val="none" w:sz="0" w:space="0" w:color="auto"/>
        <w:right w:val="none" w:sz="0" w:space="0" w:color="auto"/>
      </w:divBdr>
    </w:div>
    <w:div w:id="1701323787">
      <w:bodyDiv w:val="1"/>
      <w:marLeft w:val="0"/>
      <w:marRight w:val="0"/>
      <w:marTop w:val="0"/>
      <w:marBottom w:val="0"/>
      <w:divBdr>
        <w:top w:val="none" w:sz="0" w:space="0" w:color="auto"/>
        <w:left w:val="none" w:sz="0" w:space="0" w:color="auto"/>
        <w:bottom w:val="none" w:sz="0" w:space="0" w:color="auto"/>
        <w:right w:val="none" w:sz="0" w:space="0" w:color="auto"/>
      </w:divBdr>
    </w:div>
    <w:div w:id="1702784114">
      <w:bodyDiv w:val="1"/>
      <w:marLeft w:val="0"/>
      <w:marRight w:val="0"/>
      <w:marTop w:val="0"/>
      <w:marBottom w:val="0"/>
      <w:divBdr>
        <w:top w:val="none" w:sz="0" w:space="0" w:color="auto"/>
        <w:left w:val="none" w:sz="0" w:space="0" w:color="auto"/>
        <w:bottom w:val="none" w:sz="0" w:space="0" w:color="auto"/>
        <w:right w:val="none" w:sz="0" w:space="0" w:color="auto"/>
      </w:divBdr>
    </w:div>
    <w:div w:id="1705598535">
      <w:bodyDiv w:val="1"/>
      <w:marLeft w:val="0"/>
      <w:marRight w:val="0"/>
      <w:marTop w:val="0"/>
      <w:marBottom w:val="0"/>
      <w:divBdr>
        <w:top w:val="none" w:sz="0" w:space="0" w:color="auto"/>
        <w:left w:val="none" w:sz="0" w:space="0" w:color="auto"/>
        <w:bottom w:val="none" w:sz="0" w:space="0" w:color="auto"/>
        <w:right w:val="none" w:sz="0" w:space="0" w:color="auto"/>
      </w:divBdr>
      <w:divsChild>
        <w:div w:id="245379880">
          <w:marLeft w:val="547"/>
          <w:marRight w:val="0"/>
          <w:marTop w:val="0"/>
          <w:marBottom w:val="0"/>
          <w:divBdr>
            <w:top w:val="none" w:sz="0" w:space="0" w:color="auto"/>
            <w:left w:val="none" w:sz="0" w:space="0" w:color="auto"/>
            <w:bottom w:val="none" w:sz="0" w:space="0" w:color="auto"/>
            <w:right w:val="none" w:sz="0" w:space="0" w:color="auto"/>
          </w:divBdr>
        </w:div>
        <w:div w:id="975067595">
          <w:marLeft w:val="547"/>
          <w:marRight w:val="0"/>
          <w:marTop w:val="0"/>
          <w:marBottom w:val="0"/>
          <w:divBdr>
            <w:top w:val="none" w:sz="0" w:space="0" w:color="auto"/>
            <w:left w:val="none" w:sz="0" w:space="0" w:color="auto"/>
            <w:bottom w:val="none" w:sz="0" w:space="0" w:color="auto"/>
            <w:right w:val="none" w:sz="0" w:space="0" w:color="auto"/>
          </w:divBdr>
        </w:div>
        <w:div w:id="2144886498">
          <w:marLeft w:val="547"/>
          <w:marRight w:val="0"/>
          <w:marTop w:val="0"/>
          <w:marBottom w:val="0"/>
          <w:divBdr>
            <w:top w:val="none" w:sz="0" w:space="0" w:color="auto"/>
            <w:left w:val="none" w:sz="0" w:space="0" w:color="auto"/>
            <w:bottom w:val="none" w:sz="0" w:space="0" w:color="auto"/>
            <w:right w:val="none" w:sz="0" w:space="0" w:color="auto"/>
          </w:divBdr>
        </w:div>
      </w:divsChild>
    </w:div>
    <w:div w:id="1711421427">
      <w:bodyDiv w:val="1"/>
      <w:marLeft w:val="0"/>
      <w:marRight w:val="0"/>
      <w:marTop w:val="0"/>
      <w:marBottom w:val="0"/>
      <w:divBdr>
        <w:top w:val="none" w:sz="0" w:space="0" w:color="auto"/>
        <w:left w:val="none" w:sz="0" w:space="0" w:color="auto"/>
        <w:bottom w:val="none" w:sz="0" w:space="0" w:color="auto"/>
        <w:right w:val="none" w:sz="0" w:space="0" w:color="auto"/>
      </w:divBdr>
    </w:div>
    <w:div w:id="1717005656">
      <w:bodyDiv w:val="1"/>
      <w:marLeft w:val="0"/>
      <w:marRight w:val="0"/>
      <w:marTop w:val="0"/>
      <w:marBottom w:val="0"/>
      <w:divBdr>
        <w:top w:val="none" w:sz="0" w:space="0" w:color="auto"/>
        <w:left w:val="none" w:sz="0" w:space="0" w:color="auto"/>
        <w:bottom w:val="none" w:sz="0" w:space="0" w:color="auto"/>
        <w:right w:val="none" w:sz="0" w:space="0" w:color="auto"/>
      </w:divBdr>
      <w:divsChild>
        <w:div w:id="1870146055">
          <w:marLeft w:val="547"/>
          <w:marRight w:val="0"/>
          <w:marTop w:val="0"/>
          <w:marBottom w:val="0"/>
          <w:divBdr>
            <w:top w:val="none" w:sz="0" w:space="0" w:color="auto"/>
            <w:left w:val="none" w:sz="0" w:space="0" w:color="auto"/>
            <w:bottom w:val="none" w:sz="0" w:space="0" w:color="auto"/>
            <w:right w:val="none" w:sz="0" w:space="0" w:color="auto"/>
          </w:divBdr>
        </w:div>
      </w:divsChild>
    </w:div>
    <w:div w:id="1718119625">
      <w:bodyDiv w:val="1"/>
      <w:marLeft w:val="0"/>
      <w:marRight w:val="0"/>
      <w:marTop w:val="0"/>
      <w:marBottom w:val="0"/>
      <w:divBdr>
        <w:top w:val="none" w:sz="0" w:space="0" w:color="auto"/>
        <w:left w:val="none" w:sz="0" w:space="0" w:color="auto"/>
        <w:bottom w:val="none" w:sz="0" w:space="0" w:color="auto"/>
        <w:right w:val="none" w:sz="0" w:space="0" w:color="auto"/>
      </w:divBdr>
    </w:div>
    <w:div w:id="1722900309">
      <w:bodyDiv w:val="1"/>
      <w:marLeft w:val="0"/>
      <w:marRight w:val="0"/>
      <w:marTop w:val="0"/>
      <w:marBottom w:val="0"/>
      <w:divBdr>
        <w:top w:val="none" w:sz="0" w:space="0" w:color="auto"/>
        <w:left w:val="none" w:sz="0" w:space="0" w:color="auto"/>
        <w:bottom w:val="none" w:sz="0" w:space="0" w:color="auto"/>
        <w:right w:val="none" w:sz="0" w:space="0" w:color="auto"/>
      </w:divBdr>
      <w:divsChild>
        <w:div w:id="982391132">
          <w:marLeft w:val="547"/>
          <w:marRight w:val="0"/>
          <w:marTop w:val="0"/>
          <w:marBottom w:val="0"/>
          <w:divBdr>
            <w:top w:val="none" w:sz="0" w:space="0" w:color="auto"/>
            <w:left w:val="none" w:sz="0" w:space="0" w:color="auto"/>
            <w:bottom w:val="none" w:sz="0" w:space="0" w:color="auto"/>
            <w:right w:val="none" w:sz="0" w:space="0" w:color="auto"/>
          </w:divBdr>
        </w:div>
      </w:divsChild>
    </w:div>
    <w:div w:id="1723823015">
      <w:bodyDiv w:val="1"/>
      <w:marLeft w:val="0"/>
      <w:marRight w:val="0"/>
      <w:marTop w:val="0"/>
      <w:marBottom w:val="0"/>
      <w:divBdr>
        <w:top w:val="none" w:sz="0" w:space="0" w:color="auto"/>
        <w:left w:val="none" w:sz="0" w:space="0" w:color="auto"/>
        <w:bottom w:val="none" w:sz="0" w:space="0" w:color="auto"/>
        <w:right w:val="none" w:sz="0" w:space="0" w:color="auto"/>
      </w:divBdr>
    </w:div>
    <w:div w:id="1723867367">
      <w:bodyDiv w:val="1"/>
      <w:marLeft w:val="0"/>
      <w:marRight w:val="0"/>
      <w:marTop w:val="0"/>
      <w:marBottom w:val="0"/>
      <w:divBdr>
        <w:top w:val="none" w:sz="0" w:space="0" w:color="auto"/>
        <w:left w:val="none" w:sz="0" w:space="0" w:color="auto"/>
        <w:bottom w:val="none" w:sz="0" w:space="0" w:color="auto"/>
        <w:right w:val="none" w:sz="0" w:space="0" w:color="auto"/>
      </w:divBdr>
    </w:div>
    <w:div w:id="1726174579">
      <w:bodyDiv w:val="1"/>
      <w:marLeft w:val="0"/>
      <w:marRight w:val="0"/>
      <w:marTop w:val="0"/>
      <w:marBottom w:val="0"/>
      <w:divBdr>
        <w:top w:val="none" w:sz="0" w:space="0" w:color="auto"/>
        <w:left w:val="none" w:sz="0" w:space="0" w:color="auto"/>
        <w:bottom w:val="none" w:sz="0" w:space="0" w:color="auto"/>
        <w:right w:val="none" w:sz="0" w:space="0" w:color="auto"/>
      </w:divBdr>
    </w:div>
    <w:div w:id="1728532190">
      <w:bodyDiv w:val="1"/>
      <w:marLeft w:val="0"/>
      <w:marRight w:val="0"/>
      <w:marTop w:val="0"/>
      <w:marBottom w:val="0"/>
      <w:divBdr>
        <w:top w:val="none" w:sz="0" w:space="0" w:color="auto"/>
        <w:left w:val="none" w:sz="0" w:space="0" w:color="auto"/>
        <w:bottom w:val="none" w:sz="0" w:space="0" w:color="auto"/>
        <w:right w:val="none" w:sz="0" w:space="0" w:color="auto"/>
      </w:divBdr>
    </w:div>
    <w:div w:id="1731342696">
      <w:bodyDiv w:val="1"/>
      <w:marLeft w:val="0"/>
      <w:marRight w:val="0"/>
      <w:marTop w:val="0"/>
      <w:marBottom w:val="0"/>
      <w:divBdr>
        <w:top w:val="none" w:sz="0" w:space="0" w:color="auto"/>
        <w:left w:val="none" w:sz="0" w:space="0" w:color="auto"/>
        <w:bottom w:val="none" w:sz="0" w:space="0" w:color="auto"/>
        <w:right w:val="none" w:sz="0" w:space="0" w:color="auto"/>
      </w:divBdr>
    </w:div>
    <w:div w:id="1750536569">
      <w:bodyDiv w:val="1"/>
      <w:marLeft w:val="0"/>
      <w:marRight w:val="0"/>
      <w:marTop w:val="0"/>
      <w:marBottom w:val="0"/>
      <w:divBdr>
        <w:top w:val="none" w:sz="0" w:space="0" w:color="auto"/>
        <w:left w:val="none" w:sz="0" w:space="0" w:color="auto"/>
        <w:bottom w:val="none" w:sz="0" w:space="0" w:color="auto"/>
        <w:right w:val="none" w:sz="0" w:space="0" w:color="auto"/>
      </w:divBdr>
    </w:div>
    <w:div w:id="1757900764">
      <w:bodyDiv w:val="1"/>
      <w:marLeft w:val="0"/>
      <w:marRight w:val="0"/>
      <w:marTop w:val="0"/>
      <w:marBottom w:val="0"/>
      <w:divBdr>
        <w:top w:val="none" w:sz="0" w:space="0" w:color="auto"/>
        <w:left w:val="none" w:sz="0" w:space="0" w:color="auto"/>
        <w:bottom w:val="none" w:sz="0" w:space="0" w:color="auto"/>
        <w:right w:val="none" w:sz="0" w:space="0" w:color="auto"/>
      </w:divBdr>
    </w:div>
    <w:div w:id="1757901508">
      <w:bodyDiv w:val="1"/>
      <w:marLeft w:val="0"/>
      <w:marRight w:val="0"/>
      <w:marTop w:val="0"/>
      <w:marBottom w:val="0"/>
      <w:divBdr>
        <w:top w:val="none" w:sz="0" w:space="0" w:color="auto"/>
        <w:left w:val="none" w:sz="0" w:space="0" w:color="auto"/>
        <w:bottom w:val="none" w:sz="0" w:space="0" w:color="auto"/>
        <w:right w:val="none" w:sz="0" w:space="0" w:color="auto"/>
      </w:divBdr>
    </w:div>
    <w:div w:id="1759905901">
      <w:bodyDiv w:val="1"/>
      <w:marLeft w:val="0"/>
      <w:marRight w:val="0"/>
      <w:marTop w:val="0"/>
      <w:marBottom w:val="0"/>
      <w:divBdr>
        <w:top w:val="none" w:sz="0" w:space="0" w:color="auto"/>
        <w:left w:val="none" w:sz="0" w:space="0" w:color="auto"/>
        <w:bottom w:val="none" w:sz="0" w:space="0" w:color="auto"/>
        <w:right w:val="none" w:sz="0" w:space="0" w:color="auto"/>
      </w:divBdr>
    </w:div>
    <w:div w:id="1762721900">
      <w:bodyDiv w:val="1"/>
      <w:marLeft w:val="0"/>
      <w:marRight w:val="0"/>
      <w:marTop w:val="0"/>
      <w:marBottom w:val="0"/>
      <w:divBdr>
        <w:top w:val="none" w:sz="0" w:space="0" w:color="auto"/>
        <w:left w:val="none" w:sz="0" w:space="0" w:color="auto"/>
        <w:bottom w:val="none" w:sz="0" w:space="0" w:color="auto"/>
        <w:right w:val="none" w:sz="0" w:space="0" w:color="auto"/>
      </w:divBdr>
    </w:div>
    <w:div w:id="1771925775">
      <w:bodyDiv w:val="1"/>
      <w:marLeft w:val="0"/>
      <w:marRight w:val="0"/>
      <w:marTop w:val="0"/>
      <w:marBottom w:val="0"/>
      <w:divBdr>
        <w:top w:val="none" w:sz="0" w:space="0" w:color="auto"/>
        <w:left w:val="none" w:sz="0" w:space="0" w:color="auto"/>
        <w:bottom w:val="none" w:sz="0" w:space="0" w:color="auto"/>
        <w:right w:val="none" w:sz="0" w:space="0" w:color="auto"/>
      </w:divBdr>
    </w:div>
    <w:div w:id="1781335152">
      <w:bodyDiv w:val="1"/>
      <w:marLeft w:val="0"/>
      <w:marRight w:val="0"/>
      <w:marTop w:val="0"/>
      <w:marBottom w:val="0"/>
      <w:divBdr>
        <w:top w:val="none" w:sz="0" w:space="0" w:color="auto"/>
        <w:left w:val="none" w:sz="0" w:space="0" w:color="auto"/>
        <w:bottom w:val="none" w:sz="0" w:space="0" w:color="auto"/>
        <w:right w:val="none" w:sz="0" w:space="0" w:color="auto"/>
      </w:divBdr>
    </w:div>
    <w:div w:id="1787236556">
      <w:bodyDiv w:val="1"/>
      <w:marLeft w:val="0"/>
      <w:marRight w:val="0"/>
      <w:marTop w:val="0"/>
      <w:marBottom w:val="0"/>
      <w:divBdr>
        <w:top w:val="none" w:sz="0" w:space="0" w:color="auto"/>
        <w:left w:val="none" w:sz="0" w:space="0" w:color="auto"/>
        <w:bottom w:val="none" w:sz="0" w:space="0" w:color="auto"/>
        <w:right w:val="none" w:sz="0" w:space="0" w:color="auto"/>
      </w:divBdr>
    </w:div>
    <w:div w:id="1787650516">
      <w:bodyDiv w:val="1"/>
      <w:marLeft w:val="0"/>
      <w:marRight w:val="0"/>
      <w:marTop w:val="0"/>
      <w:marBottom w:val="0"/>
      <w:divBdr>
        <w:top w:val="none" w:sz="0" w:space="0" w:color="auto"/>
        <w:left w:val="none" w:sz="0" w:space="0" w:color="auto"/>
        <w:bottom w:val="none" w:sz="0" w:space="0" w:color="auto"/>
        <w:right w:val="none" w:sz="0" w:space="0" w:color="auto"/>
      </w:divBdr>
    </w:div>
    <w:div w:id="1789814436">
      <w:bodyDiv w:val="1"/>
      <w:marLeft w:val="0"/>
      <w:marRight w:val="0"/>
      <w:marTop w:val="0"/>
      <w:marBottom w:val="0"/>
      <w:divBdr>
        <w:top w:val="none" w:sz="0" w:space="0" w:color="auto"/>
        <w:left w:val="none" w:sz="0" w:space="0" w:color="auto"/>
        <w:bottom w:val="none" w:sz="0" w:space="0" w:color="auto"/>
        <w:right w:val="none" w:sz="0" w:space="0" w:color="auto"/>
      </w:divBdr>
    </w:div>
    <w:div w:id="1790129482">
      <w:bodyDiv w:val="1"/>
      <w:marLeft w:val="0"/>
      <w:marRight w:val="0"/>
      <w:marTop w:val="0"/>
      <w:marBottom w:val="0"/>
      <w:divBdr>
        <w:top w:val="none" w:sz="0" w:space="0" w:color="auto"/>
        <w:left w:val="none" w:sz="0" w:space="0" w:color="auto"/>
        <w:bottom w:val="none" w:sz="0" w:space="0" w:color="auto"/>
        <w:right w:val="none" w:sz="0" w:space="0" w:color="auto"/>
      </w:divBdr>
    </w:div>
    <w:div w:id="1794598690">
      <w:bodyDiv w:val="1"/>
      <w:marLeft w:val="0"/>
      <w:marRight w:val="0"/>
      <w:marTop w:val="0"/>
      <w:marBottom w:val="0"/>
      <w:divBdr>
        <w:top w:val="none" w:sz="0" w:space="0" w:color="auto"/>
        <w:left w:val="none" w:sz="0" w:space="0" w:color="auto"/>
        <w:bottom w:val="none" w:sz="0" w:space="0" w:color="auto"/>
        <w:right w:val="none" w:sz="0" w:space="0" w:color="auto"/>
      </w:divBdr>
    </w:div>
    <w:div w:id="1795556398">
      <w:bodyDiv w:val="1"/>
      <w:marLeft w:val="0"/>
      <w:marRight w:val="0"/>
      <w:marTop w:val="0"/>
      <w:marBottom w:val="0"/>
      <w:divBdr>
        <w:top w:val="none" w:sz="0" w:space="0" w:color="auto"/>
        <w:left w:val="none" w:sz="0" w:space="0" w:color="auto"/>
        <w:bottom w:val="none" w:sz="0" w:space="0" w:color="auto"/>
        <w:right w:val="none" w:sz="0" w:space="0" w:color="auto"/>
      </w:divBdr>
    </w:div>
    <w:div w:id="1804495238">
      <w:bodyDiv w:val="1"/>
      <w:marLeft w:val="0"/>
      <w:marRight w:val="0"/>
      <w:marTop w:val="0"/>
      <w:marBottom w:val="0"/>
      <w:divBdr>
        <w:top w:val="none" w:sz="0" w:space="0" w:color="auto"/>
        <w:left w:val="none" w:sz="0" w:space="0" w:color="auto"/>
        <w:bottom w:val="none" w:sz="0" w:space="0" w:color="auto"/>
        <w:right w:val="none" w:sz="0" w:space="0" w:color="auto"/>
      </w:divBdr>
      <w:divsChild>
        <w:div w:id="1058942445">
          <w:marLeft w:val="0"/>
          <w:marRight w:val="0"/>
          <w:marTop w:val="0"/>
          <w:marBottom w:val="240"/>
          <w:divBdr>
            <w:top w:val="none" w:sz="0" w:space="0" w:color="auto"/>
            <w:left w:val="none" w:sz="0" w:space="0" w:color="auto"/>
            <w:bottom w:val="none" w:sz="0" w:space="0" w:color="auto"/>
            <w:right w:val="none" w:sz="0" w:space="0" w:color="auto"/>
          </w:divBdr>
        </w:div>
        <w:div w:id="1597791113">
          <w:marLeft w:val="0"/>
          <w:marRight w:val="0"/>
          <w:marTop w:val="0"/>
          <w:marBottom w:val="240"/>
          <w:divBdr>
            <w:top w:val="none" w:sz="0" w:space="0" w:color="auto"/>
            <w:left w:val="none" w:sz="0" w:space="0" w:color="auto"/>
            <w:bottom w:val="none" w:sz="0" w:space="0" w:color="auto"/>
            <w:right w:val="none" w:sz="0" w:space="0" w:color="auto"/>
          </w:divBdr>
        </w:div>
        <w:div w:id="2086298797">
          <w:marLeft w:val="0"/>
          <w:marRight w:val="0"/>
          <w:marTop w:val="0"/>
          <w:marBottom w:val="240"/>
          <w:divBdr>
            <w:top w:val="none" w:sz="0" w:space="0" w:color="auto"/>
            <w:left w:val="none" w:sz="0" w:space="0" w:color="auto"/>
            <w:bottom w:val="none" w:sz="0" w:space="0" w:color="auto"/>
            <w:right w:val="none" w:sz="0" w:space="0" w:color="auto"/>
          </w:divBdr>
        </w:div>
        <w:div w:id="2100326628">
          <w:marLeft w:val="0"/>
          <w:marRight w:val="0"/>
          <w:marTop w:val="0"/>
          <w:marBottom w:val="240"/>
          <w:divBdr>
            <w:top w:val="none" w:sz="0" w:space="0" w:color="auto"/>
            <w:left w:val="none" w:sz="0" w:space="0" w:color="auto"/>
            <w:bottom w:val="none" w:sz="0" w:space="0" w:color="auto"/>
            <w:right w:val="none" w:sz="0" w:space="0" w:color="auto"/>
          </w:divBdr>
        </w:div>
      </w:divsChild>
    </w:div>
    <w:div w:id="1810125260">
      <w:bodyDiv w:val="1"/>
      <w:marLeft w:val="0"/>
      <w:marRight w:val="0"/>
      <w:marTop w:val="0"/>
      <w:marBottom w:val="0"/>
      <w:divBdr>
        <w:top w:val="none" w:sz="0" w:space="0" w:color="auto"/>
        <w:left w:val="none" w:sz="0" w:space="0" w:color="auto"/>
        <w:bottom w:val="none" w:sz="0" w:space="0" w:color="auto"/>
        <w:right w:val="none" w:sz="0" w:space="0" w:color="auto"/>
      </w:divBdr>
    </w:div>
    <w:div w:id="1810434650">
      <w:bodyDiv w:val="1"/>
      <w:marLeft w:val="0"/>
      <w:marRight w:val="0"/>
      <w:marTop w:val="0"/>
      <w:marBottom w:val="0"/>
      <w:divBdr>
        <w:top w:val="none" w:sz="0" w:space="0" w:color="auto"/>
        <w:left w:val="none" w:sz="0" w:space="0" w:color="auto"/>
        <w:bottom w:val="none" w:sz="0" w:space="0" w:color="auto"/>
        <w:right w:val="none" w:sz="0" w:space="0" w:color="auto"/>
      </w:divBdr>
    </w:div>
    <w:div w:id="1813017224">
      <w:bodyDiv w:val="1"/>
      <w:marLeft w:val="0"/>
      <w:marRight w:val="0"/>
      <w:marTop w:val="0"/>
      <w:marBottom w:val="0"/>
      <w:divBdr>
        <w:top w:val="none" w:sz="0" w:space="0" w:color="auto"/>
        <w:left w:val="none" w:sz="0" w:space="0" w:color="auto"/>
        <w:bottom w:val="none" w:sz="0" w:space="0" w:color="auto"/>
        <w:right w:val="none" w:sz="0" w:space="0" w:color="auto"/>
      </w:divBdr>
    </w:div>
    <w:div w:id="1821922487">
      <w:bodyDiv w:val="1"/>
      <w:marLeft w:val="0"/>
      <w:marRight w:val="0"/>
      <w:marTop w:val="0"/>
      <w:marBottom w:val="0"/>
      <w:divBdr>
        <w:top w:val="none" w:sz="0" w:space="0" w:color="auto"/>
        <w:left w:val="none" w:sz="0" w:space="0" w:color="auto"/>
        <w:bottom w:val="none" w:sz="0" w:space="0" w:color="auto"/>
        <w:right w:val="none" w:sz="0" w:space="0" w:color="auto"/>
      </w:divBdr>
    </w:div>
    <w:div w:id="1831409070">
      <w:bodyDiv w:val="1"/>
      <w:marLeft w:val="0"/>
      <w:marRight w:val="0"/>
      <w:marTop w:val="0"/>
      <w:marBottom w:val="0"/>
      <w:divBdr>
        <w:top w:val="none" w:sz="0" w:space="0" w:color="auto"/>
        <w:left w:val="none" w:sz="0" w:space="0" w:color="auto"/>
        <w:bottom w:val="none" w:sz="0" w:space="0" w:color="auto"/>
        <w:right w:val="none" w:sz="0" w:space="0" w:color="auto"/>
      </w:divBdr>
    </w:div>
    <w:div w:id="1831868352">
      <w:bodyDiv w:val="1"/>
      <w:marLeft w:val="0"/>
      <w:marRight w:val="0"/>
      <w:marTop w:val="0"/>
      <w:marBottom w:val="0"/>
      <w:divBdr>
        <w:top w:val="none" w:sz="0" w:space="0" w:color="auto"/>
        <w:left w:val="none" w:sz="0" w:space="0" w:color="auto"/>
        <w:bottom w:val="none" w:sz="0" w:space="0" w:color="auto"/>
        <w:right w:val="none" w:sz="0" w:space="0" w:color="auto"/>
      </w:divBdr>
    </w:div>
    <w:div w:id="1831942924">
      <w:bodyDiv w:val="1"/>
      <w:marLeft w:val="0"/>
      <w:marRight w:val="0"/>
      <w:marTop w:val="0"/>
      <w:marBottom w:val="0"/>
      <w:divBdr>
        <w:top w:val="none" w:sz="0" w:space="0" w:color="auto"/>
        <w:left w:val="none" w:sz="0" w:space="0" w:color="auto"/>
        <w:bottom w:val="none" w:sz="0" w:space="0" w:color="auto"/>
        <w:right w:val="none" w:sz="0" w:space="0" w:color="auto"/>
      </w:divBdr>
    </w:div>
    <w:div w:id="1834029042">
      <w:bodyDiv w:val="1"/>
      <w:marLeft w:val="0"/>
      <w:marRight w:val="0"/>
      <w:marTop w:val="0"/>
      <w:marBottom w:val="0"/>
      <w:divBdr>
        <w:top w:val="none" w:sz="0" w:space="0" w:color="auto"/>
        <w:left w:val="none" w:sz="0" w:space="0" w:color="auto"/>
        <w:bottom w:val="none" w:sz="0" w:space="0" w:color="auto"/>
        <w:right w:val="none" w:sz="0" w:space="0" w:color="auto"/>
      </w:divBdr>
    </w:div>
    <w:div w:id="1839030911">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46286744">
      <w:bodyDiv w:val="1"/>
      <w:marLeft w:val="0"/>
      <w:marRight w:val="0"/>
      <w:marTop w:val="0"/>
      <w:marBottom w:val="0"/>
      <w:divBdr>
        <w:top w:val="none" w:sz="0" w:space="0" w:color="auto"/>
        <w:left w:val="none" w:sz="0" w:space="0" w:color="auto"/>
        <w:bottom w:val="none" w:sz="0" w:space="0" w:color="auto"/>
        <w:right w:val="none" w:sz="0" w:space="0" w:color="auto"/>
      </w:divBdr>
    </w:div>
    <w:div w:id="1858732308">
      <w:bodyDiv w:val="1"/>
      <w:marLeft w:val="0"/>
      <w:marRight w:val="0"/>
      <w:marTop w:val="0"/>
      <w:marBottom w:val="0"/>
      <w:divBdr>
        <w:top w:val="none" w:sz="0" w:space="0" w:color="auto"/>
        <w:left w:val="none" w:sz="0" w:space="0" w:color="auto"/>
        <w:bottom w:val="none" w:sz="0" w:space="0" w:color="auto"/>
        <w:right w:val="none" w:sz="0" w:space="0" w:color="auto"/>
      </w:divBdr>
    </w:div>
    <w:div w:id="1868523756">
      <w:bodyDiv w:val="1"/>
      <w:marLeft w:val="0"/>
      <w:marRight w:val="0"/>
      <w:marTop w:val="0"/>
      <w:marBottom w:val="0"/>
      <w:divBdr>
        <w:top w:val="none" w:sz="0" w:space="0" w:color="auto"/>
        <w:left w:val="none" w:sz="0" w:space="0" w:color="auto"/>
        <w:bottom w:val="none" w:sz="0" w:space="0" w:color="auto"/>
        <w:right w:val="none" w:sz="0" w:space="0" w:color="auto"/>
      </w:divBdr>
    </w:div>
    <w:div w:id="1872841834">
      <w:bodyDiv w:val="1"/>
      <w:marLeft w:val="0"/>
      <w:marRight w:val="0"/>
      <w:marTop w:val="0"/>
      <w:marBottom w:val="0"/>
      <w:divBdr>
        <w:top w:val="none" w:sz="0" w:space="0" w:color="auto"/>
        <w:left w:val="none" w:sz="0" w:space="0" w:color="auto"/>
        <w:bottom w:val="none" w:sz="0" w:space="0" w:color="auto"/>
        <w:right w:val="none" w:sz="0" w:space="0" w:color="auto"/>
      </w:divBdr>
    </w:div>
    <w:div w:id="1885017296">
      <w:bodyDiv w:val="1"/>
      <w:marLeft w:val="0"/>
      <w:marRight w:val="0"/>
      <w:marTop w:val="0"/>
      <w:marBottom w:val="0"/>
      <w:divBdr>
        <w:top w:val="none" w:sz="0" w:space="0" w:color="auto"/>
        <w:left w:val="none" w:sz="0" w:space="0" w:color="auto"/>
        <w:bottom w:val="none" w:sz="0" w:space="0" w:color="auto"/>
        <w:right w:val="none" w:sz="0" w:space="0" w:color="auto"/>
      </w:divBdr>
    </w:div>
    <w:div w:id="1893538486">
      <w:bodyDiv w:val="1"/>
      <w:marLeft w:val="0"/>
      <w:marRight w:val="0"/>
      <w:marTop w:val="0"/>
      <w:marBottom w:val="0"/>
      <w:divBdr>
        <w:top w:val="none" w:sz="0" w:space="0" w:color="auto"/>
        <w:left w:val="none" w:sz="0" w:space="0" w:color="auto"/>
        <w:bottom w:val="none" w:sz="0" w:space="0" w:color="auto"/>
        <w:right w:val="none" w:sz="0" w:space="0" w:color="auto"/>
      </w:divBdr>
    </w:div>
    <w:div w:id="1901550132">
      <w:bodyDiv w:val="1"/>
      <w:marLeft w:val="0"/>
      <w:marRight w:val="0"/>
      <w:marTop w:val="0"/>
      <w:marBottom w:val="0"/>
      <w:divBdr>
        <w:top w:val="none" w:sz="0" w:space="0" w:color="auto"/>
        <w:left w:val="none" w:sz="0" w:space="0" w:color="auto"/>
        <w:bottom w:val="none" w:sz="0" w:space="0" w:color="auto"/>
        <w:right w:val="none" w:sz="0" w:space="0" w:color="auto"/>
      </w:divBdr>
    </w:div>
    <w:div w:id="1912538797">
      <w:bodyDiv w:val="1"/>
      <w:marLeft w:val="0"/>
      <w:marRight w:val="0"/>
      <w:marTop w:val="0"/>
      <w:marBottom w:val="0"/>
      <w:divBdr>
        <w:top w:val="none" w:sz="0" w:space="0" w:color="auto"/>
        <w:left w:val="none" w:sz="0" w:space="0" w:color="auto"/>
        <w:bottom w:val="none" w:sz="0" w:space="0" w:color="auto"/>
        <w:right w:val="none" w:sz="0" w:space="0" w:color="auto"/>
      </w:divBdr>
    </w:div>
    <w:div w:id="1919627579">
      <w:bodyDiv w:val="1"/>
      <w:marLeft w:val="0"/>
      <w:marRight w:val="0"/>
      <w:marTop w:val="0"/>
      <w:marBottom w:val="0"/>
      <w:divBdr>
        <w:top w:val="none" w:sz="0" w:space="0" w:color="auto"/>
        <w:left w:val="none" w:sz="0" w:space="0" w:color="auto"/>
        <w:bottom w:val="none" w:sz="0" w:space="0" w:color="auto"/>
        <w:right w:val="none" w:sz="0" w:space="0" w:color="auto"/>
      </w:divBdr>
    </w:div>
    <w:div w:id="1925649597">
      <w:bodyDiv w:val="1"/>
      <w:marLeft w:val="0"/>
      <w:marRight w:val="0"/>
      <w:marTop w:val="0"/>
      <w:marBottom w:val="0"/>
      <w:divBdr>
        <w:top w:val="none" w:sz="0" w:space="0" w:color="auto"/>
        <w:left w:val="none" w:sz="0" w:space="0" w:color="auto"/>
        <w:bottom w:val="none" w:sz="0" w:space="0" w:color="auto"/>
        <w:right w:val="none" w:sz="0" w:space="0" w:color="auto"/>
      </w:divBdr>
    </w:div>
    <w:div w:id="1926064277">
      <w:bodyDiv w:val="1"/>
      <w:marLeft w:val="0"/>
      <w:marRight w:val="0"/>
      <w:marTop w:val="0"/>
      <w:marBottom w:val="0"/>
      <w:divBdr>
        <w:top w:val="none" w:sz="0" w:space="0" w:color="auto"/>
        <w:left w:val="none" w:sz="0" w:space="0" w:color="auto"/>
        <w:bottom w:val="none" w:sz="0" w:space="0" w:color="auto"/>
        <w:right w:val="none" w:sz="0" w:space="0" w:color="auto"/>
      </w:divBdr>
    </w:div>
    <w:div w:id="1932885357">
      <w:bodyDiv w:val="1"/>
      <w:marLeft w:val="0"/>
      <w:marRight w:val="0"/>
      <w:marTop w:val="0"/>
      <w:marBottom w:val="0"/>
      <w:divBdr>
        <w:top w:val="none" w:sz="0" w:space="0" w:color="auto"/>
        <w:left w:val="none" w:sz="0" w:space="0" w:color="auto"/>
        <w:bottom w:val="none" w:sz="0" w:space="0" w:color="auto"/>
        <w:right w:val="none" w:sz="0" w:space="0" w:color="auto"/>
      </w:divBdr>
    </w:div>
    <w:div w:id="1938906346">
      <w:bodyDiv w:val="1"/>
      <w:marLeft w:val="0"/>
      <w:marRight w:val="0"/>
      <w:marTop w:val="0"/>
      <w:marBottom w:val="0"/>
      <w:divBdr>
        <w:top w:val="none" w:sz="0" w:space="0" w:color="auto"/>
        <w:left w:val="none" w:sz="0" w:space="0" w:color="auto"/>
        <w:bottom w:val="none" w:sz="0" w:space="0" w:color="auto"/>
        <w:right w:val="none" w:sz="0" w:space="0" w:color="auto"/>
      </w:divBdr>
    </w:div>
    <w:div w:id="1944415794">
      <w:bodyDiv w:val="1"/>
      <w:marLeft w:val="0"/>
      <w:marRight w:val="0"/>
      <w:marTop w:val="0"/>
      <w:marBottom w:val="0"/>
      <w:divBdr>
        <w:top w:val="none" w:sz="0" w:space="0" w:color="auto"/>
        <w:left w:val="none" w:sz="0" w:space="0" w:color="auto"/>
        <w:bottom w:val="none" w:sz="0" w:space="0" w:color="auto"/>
        <w:right w:val="none" w:sz="0" w:space="0" w:color="auto"/>
      </w:divBdr>
    </w:div>
    <w:div w:id="1947613836">
      <w:bodyDiv w:val="1"/>
      <w:marLeft w:val="0"/>
      <w:marRight w:val="0"/>
      <w:marTop w:val="0"/>
      <w:marBottom w:val="0"/>
      <w:divBdr>
        <w:top w:val="none" w:sz="0" w:space="0" w:color="auto"/>
        <w:left w:val="none" w:sz="0" w:space="0" w:color="auto"/>
        <w:bottom w:val="none" w:sz="0" w:space="0" w:color="auto"/>
        <w:right w:val="none" w:sz="0" w:space="0" w:color="auto"/>
      </w:divBdr>
    </w:div>
    <w:div w:id="1950162703">
      <w:bodyDiv w:val="1"/>
      <w:marLeft w:val="0"/>
      <w:marRight w:val="0"/>
      <w:marTop w:val="0"/>
      <w:marBottom w:val="0"/>
      <w:divBdr>
        <w:top w:val="none" w:sz="0" w:space="0" w:color="auto"/>
        <w:left w:val="none" w:sz="0" w:space="0" w:color="auto"/>
        <w:bottom w:val="none" w:sz="0" w:space="0" w:color="auto"/>
        <w:right w:val="none" w:sz="0" w:space="0" w:color="auto"/>
      </w:divBdr>
    </w:div>
    <w:div w:id="1960915347">
      <w:bodyDiv w:val="1"/>
      <w:marLeft w:val="0"/>
      <w:marRight w:val="0"/>
      <w:marTop w:val="0"/>
      <w:marBottom w:val="0"/>
      <w:divBdr>
        <w:top w:val="none" w:sz="0" w:space="0" w:color="auto"/>
        <w:left w:val="none" w:sz="0" w:space="0" w:color="auto"/>
        <w:bottom w:val="none" w:sz="0" w:space="0" w:color="auto"/>
        <w:right w:val="none" w:sz="0" w:space="0" w:color="auto"/>
      </w:divBdr>
    </w:div>
    <w:div w:id="1965765880">
      <w:bodyDiv w:val="1"/>
      <w:marLeft w:val="0"/>
      <w:marRight w:val="0"/>
      <w:marTop w:val="0"/>
      <w:marBottom w:val="0"/>
      <w:divBdr>
        <w:top w:val="none" w:sz="0" w:space="0" w:color="auto"/>
        <w:left w:val="none" w:sz="0" w:space="0" w:color="auto"/>
        <w:bottom w:val="none" w:sz="0" w:space="0" w:color="auto"/>
        <w:right w:val="none" w:sz="0" w:space="0" w:color="auto"/>
      </w:divBdr>
    </w:div>
    <w:div w:id="1966421832">
      <w:bodyDiv w:val="1"/>
      <w:marLeft w:val="0"/>
      <w:marRight w:val="0"/>
      <w:marTop w:val="0"/>
      <w:marBottom w:val="0"/>
      <w:divBdr>
        <w:top w:val="none" w:sz="0" w:space="0" w:color="auto"/>
        <w:left w:val="none" w:sz="0" w:space="0" w:color="auto"/>
        <w:bottom w:val="none" w:sz="0" w:space="0" w:color="auto"/>
        <w:right w:val="none" w:sz="0" w:space="0" w:color="auto"/>
      </w:divBdr>
    </w:div>
    <w:div w:id="1972661845">
      <w:bodyDiv w:val="1"/>
      <w:marLeft w:val="0"/>
      <w:marRight w:val="0"/>
      <w:marTop w:val="0"/>
      <w:marBottom w:val="0"/>
      <w:divBdr>
        <w:top w:val="none" w:sz="0" w:space="0" w:color="auto"/>
        <w:left w:val="none" w:sz="0" w:space="0" w:color="auto"/>
        <w:bottom w:val="none" w:sz="0" w:space="0" w:color="auto"/>
        <w:right w:val="none" w:sz="0" w:space="0" w:color="auto"/>
      </w:divBdr>
      <w:divsChild>
        <w:div w:id="307516314">
          <w:marLeft w:val="0"/>
          <w:marRight w:val="0"/>
          <w:marTop w:val="0"/>
          <w:marBottom w:val="0"/>
          <w:divBdr>
            <w:top w:val="none" w:sz="0" w:space="0" w:color="auto"/>
            <w:left w:val="none" w:sz="0" w:space="0" w:color="auto"/>
            <w:bottom w:val="none" w:sz="0" w:space="0" w:color="auto"/>
            <w:right w:val="none" w:sz="0" w:space="0" w:color="auto"/>
          </w:divBdr>
        </w:div>
        <w:div w:id="1612394853">
          <w:marLeft w:val="0"/>
          <w:marRight w:val="0"/>
          <w:marTop w:val="0"/>
          <w:marBottom w:val="0"/>
          <w:divBdr>
            <w:top w:val="none" w:sz="0" w:space="0" w:color="auto"/>
            <w:left w:val="none" w:sz="0" w:space="0" w:color="auto"/>
            <w:bottom w:val="none" w:sz="0" w:space="0" w:color="auto"/>
            <w:right w:val="none" w:sz="0" w:space="0" w:color="auto"/>
          </w:divBdr>
        </w:div>
      </w:divsChild>
    </w:div>
    <w:div w:id="1972900200">
      <w:bodyDiv w:val="1"/>
      <w:marLeft w:val="0"/>
      <w:marRight w:val="0"/>
      <w:marTop w:val="0"/>
      <w:marBottom w:val="0"/>
      <w:divBdr>
        <w:top w:val="none" w:sz="0" w:space="0" w:color="auto"/>
        <w:left w:val="none" w:sz="0" w:space="0" w:color="auto"/>
        <w:bottom w:val="none" w:sz="0" w:space="0" w:color="auto"/>
        <w:right w:val="none" w:sz="0" w:space="0" w:color="auto"/>
      </w:divBdr>
    </w:div>
    <w:div w:id="1987591765">
      <w:bodyDiv w:val="1"/>
      <w:marLeft w:val="0"/>
      <w:marRight w:val="0"/>
      <w:marTop w:val="0"/>
      <w:marBottom w:val="0"/>
      <w:divBdr>
        <w:top w:val="none" w:sz="0" w:space="0" w:color="auto"/>
        <w:left w:val="none" w:sz="0" w:space="0" w:color="auto"/>
        <w:bottom w:val="none" w:sz="0" w:space="0" w:color="auto"/>
        <w:right w:val="none" w:sz="0" w:space="0" w:color="auto"/>
      </w:divBdr>
    </w:div>
    <w:div w:id="1989825379">
      <w:bodyDiv w:val="1"/>
      <w:marLeft w:val="0"/>
      <w:marRight w:val="0"/>
      <w:marTop w:val="0"/>
      <w:marBottom w:val="0"/>
      <w:divBdr>
        <w:top w:val="none" w:sz="0" w:space="0" w:color="auto"/>
        <w:left w:val="none" w:sz="0" w:space="0" w:color="auto"/>
        <w:bottom w:val="none" w:sz="0" w:space="0" w:color="auto"/>
        <w:right w:val="none" w:sz="0" w:space="0" w:color="auto"/>
      </w:divBdr>
    </w:div>
    <w:div w:id="1992249687">
      <w:bodyDiv w:val="1"/>
      <w:marLeft w:val="0"/>
      <w:marRight w:val="0"/>
      <w:marTop w:val="0"/>
      <w:marBottom w:val="0"/>
      <w:divBdr>
        <w:top w:val="none" w:sz="0" w:space="0" w:color="auto"/>
        <w:left w:val="none" w:sz="0" w:space="0" w:color="auto"/>
        <w:bottom w:val="none" w:sz="0" w:space="0" w:color="auto"/>
        <w:right w:val="none" w:sz="0" w:space="0" w:color="auto"/>
      </w:divBdr>
    </w:div>
    <w:div w:id="1994529165">
      <w:bodyDiv w:val="1"/>
      <w:marLeft w:val="0"/>
      <w:marRight w:val="0"/>
      <w:marTop w:val="0"/>
      <w:marBottom w:val="0"/>
      <w:divBdr>
        <w:top w:val="none" w:sz="0" w:space="0" w:color="auto"/>
        <w:left w:val="none" w:sz="0" w:space="0" w:color="auto"/>
        <w:bottom w:val="none" w:sz="0" w:space="0" w:color="auto"/>
        <w:right w:val="none" w:sz="0" w:space="0" w:color="auto"/>
      </w:divBdr>
    </w:div>
    <w:div w:id="1997951919">
      <w:bodyDiv w:val="1"/>
      <w:marLeft w:val="0"/>
      <w:marRight w:val="0"/>
      <w:marTop w:val="0"/>
      <w:marBottom w:val="0"/>
      <w:divBdr>
        <w:top w:val="none" w:sz="0" w:space="0" w:color="auto"/>
        <w:left w:val="none" w:sz="0" w:space="0" w:color="auto"/>
        <w:bottom w:val="none" w:sz="0" w:space="0" w:color="auto"/>
        <w:right w:val="none" w:sz="0" w:space="0" w:color="auto"/>
      </w:divBdr>
      <w:divsChild>
        <w:div w:id="34403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0384400">
      <w:bodyDiv w:val="1"/>
      <w:marLeft w:val="0"/>
      <w:marRight w:val="0"/>
      <w:marTop w:val="0"/>
      <w:marBottom w:val="0"/>
      <w:divBdr>
        <w:top w:val="none" w:sz="0" w:space="0" w:color="auto"/>
        <w:left w:val="none" w:sz="0" w:space="0" w:color="auto"/>
        <w:bottom w:val="none" w:sz="0" w:space="0" w:color="auto"/>
        <w:right w:val="none" w:sz="0" w:space="0" w:color="auto"/>
      </w:divBdr>
    </w:div>
    <w:div w:id="2001158835">
      <w:bodyDiv w:val="1"/>
      <w:marLeft w:val="0"/>
      <w:marRight w:val="0"/>
      <w:marTop w:val="0"/>
      <w:marBottom w:val="0"/>
      <w:divBdr>
        <w:top w:val="none" w:sz="0" w:space="0" w:color="auto"/>
        <w:left w:val="none" w:sz="0" w:space="0" w:color="auto"/>
        <w:bottom w:val="none" w:sz="0" w:space="0" w:color="auto"/>
        <w:right w:val="none" w:sz="0" w:space="0" w:color="auto"/>
      </w:divBdr>
    </w:div>
    <w:div w:id="2005280941">
      <w:bodyDiv w:val="1"/>
      <w:marLeft w:val="0"/>
      <w:marRight w:val="0"/>
      <w:marTop w:val="0"/>
      <w:marBottom w:val="0"/>
      <w:divBdr>
        <w:top w:val="none" w:sz="0" w:space="0" w:color="auto"/>
        <w:left w:val="none" w:sz="0" w:space="0" w:color="auto"/>
        <w:bottom w:val="none" w:sz="0" w:space="0" w:color="auto"/>
        <w:right w:val="none" w:sz="0" w:space="0" w:color="auto"/>
      </w:divBdr>
    </w:div>
    <w:div w:id="2015301477">
      <w:bodyDiv w:val="1"/>
      <w:marLeft w:val="0"/>
      <w:marRight w:val="0"/>
      <w:marTop w:val="0"/>
      <w:marBottom w:val="0"/>
      <w:divBdr>
        <w:top w:val="none" w:sz="0" w:space="0" w:color="auto"/>
        <w:left w:val="none" w:sz="0" w:space="0" w:color="auto"/>
        <w:bottom w:val="none" w:sz="0" w:space="0" w:color="auto"/>
        <w:right w:val="none" w:sz="0" w:space="0" w:color="auto"/>
      </w:divBdr>
    </w:div>
    <w:div w:id="2017220057">
      <w:bodyDiv w:val="1"/>
      <w:marLeft w:val="0"/>
      <w:marRight w:val="0"/>
      <w:marTop w:val="0"/>
      <w:marBottom w:val="0"/>
      <w:divBdr>
        <w:top w:val="none" w:sz="0" w:space="0" w:color="auto"/>
        <w:left w:val="none" w:sz="0" w:space="0" w:color="auto"/>
        <w:bottom w:val="none" w:sz="0" w:space="0" w:color="auto"/>
        <w:right w:val="none" w:sz="0" w:space="0" w:color="auto"/>
      </w:divBdr>
    </w:div>
    <w:div w:id="2017462422">
      <w:bodyDiv w:val="1"/>
      <w:marLeft w:val="0"/>
      <w:marRight w:val="0"/>
      <w:marTop w:val="0"/>
      <w:marBottom w:val="0"/>
      <w:divBdr>
        <w:top w:val="none" w:sz="0" w:space="0" w:color="auto"/>
        <w:left w:val="none" w:sz="0" w:space="0" w:color="auto"/>
        <w:bottom w:val="none" w:sz="0" w:space="0" w:color="auto"/>
        <w:right w:val="none" w:sz="0" w:space="0" w:color="auto"/>
      </w:divBdr>
    </w:div>
    <w:div w:id="2019038772">
      <w:bodyDiv w:val="1"/>
      <w:marLeft w:val="0"/>
      <w:marRight w:val="0"/>
      <w:marTop w:val="0"/>
      <w:marBottom w:val="0"/>
      <w:divBdr>
        <w:top w:val="none" w:sz="0" w:space="0" w:color="auto"/>
        <w:left w:val="none" w:sz="0" w:space="0" w:color="auto"/>
        <w:bottom w:val="none" w:sz="0" w:space="0" w:color="auto"/>
        <w:right w:val="none" w:sz="0" w:space="0" w:color="auto"/>
      </w:divBdr>
    </w:div>
    <w:div w:id="2019457293">
      <w:bodyDiv w:val="1"/>
      <w:marLeft w:val="0"/>
      <w:marRight w:val="0"/>
      <w:marTop w:val="0"/>
      <w:marBottom w:val="0"/>
      <w:divBdr>
        <w:top w:val="none" w:sz="0" w:space="0" w:color="auto"/>
        <w:left w:val="none" w:sz="0" w:space="0" w:color="auto"/>
        <w:bottom w:val="none" w:sz="0" w:space="0" w:color="auto"/>
        <w:right w:val="none" w:sz="0" w:space="0" w:color="auto"/>
      </w:divBdr>
    </w:div>
    <w:div w:id="2021345161">
      <w:bodyDiv w:val="1"/>
      <w:marLeft w:val="0"/>
      <w:marRight w:val="0"/>
      <w:marTop w:val="0"/>
      <w:marBottom w:val="0"/>
      <w:divBdr>
        <w:top w:val="none" w:sz="0" w:space="0" w:color="auto"/>
        <w:left w:val="none" w:sz="0" w:space="0" w:color="auto"/>
        <w:bottom w:val="none" w:sz="0" w:space="0" w:color="auto"/>
        <w:right w:val="none" w:sz="0" w:space="0" w:color="auto"/>
      </w:divBdr>
    </w:div>
    <w:div w:id="2022120922">
      <w:bodyDiv w:val="1"/>
      <w:marLeft w:val="0"/>
      <w:marRight w:val="0"/>
      <w:marTop w:val="0"/>
      <w:marBottom w:val="0"/>
      <w:divBdr>
        <w:top w:val="none" w:sz="0" w:space="0" w:color="auto"/>
        <w:left w:val="none" w:sz="0" w:space="0" w:color="auto"/>
        <w:bottom w:val="none" w:sz="0" w:space="0" w:color="auto"/>
        <w:right w:val="none" w:sz="0" w:space="0" w:color="auto"/>
      </w:divBdr>
    </w:div>
    <w:div w:id="2023894564">
      <w:bodyDiv w:val="1"/>
      <w:marLeft w:val="0"/>
      <w:marRight w:val="0"/>
      <w:marTop w:val="0"/>
      <w:marBottom w:val="0"/>
      <w:divBdr>
        <w:top w:val="none" w:sz="0" w:space="0" w:color="auto"/>
        <w:left w:val="none" w:sz="0" w:space="0" w:color="auto"/>
        <w:bottom w:val="none" w:sz="0" w:space="0" w:color="auto"/>
        <w:right w:val="none" w:sz="0" w:space="0" w:color="auto"/>
      </w:divBdr>
    </w:div>
    <w:div w:id="2028948709">
      <w:bodyDiv w:val="1"/>
      <w:marLeft w:val="0"/>
      <w:marRight w:val="0"/>
      <w:marTop w:val="0"/>
      <w:marBottom w:val="0"/>
      <w:divBdr>
        <w:top w:val="none" w:sz="0" w:space="0" w:color="auto"/>
        <w:left w:val="none" w:sz="0" w:space="0" w:color="auto"/>
        <w:bottom w:val="none" w:sz="0" w:space="0" w:color="auto"/>
        <w:right w:val="none" w:sz="0" w:space="0" w:color="auto"/>
      </w:divBdr>
    </w:div>
    <w:div w:id="2030141103">
      <w:bodyDiv w:val="1"/>
      <w:marLeft w:val="0"/>
      <w:marRight w:val="0"/>
      <w:marTop w:val="0"/>
      <w:marBottom w:val="0"/>
      <w:divBdr>
        <w:top w:val="none" w:sz="0" w:space="0" w:color="auto"/>
        <w:left w:val="none" w:sz="0" w:space="0" w:color="auto"/>
        <w:bottom w:val="none" w:sz="0" w:space="0" w:color="auto"/>
        <w:right w:val="none" w:sz="0" w:space="0" w:color="auto"/>
      </w:divBdr>
      <w:divsChild>
        <w:div w:id="1168714942">
          <w:marLeft w:val="547"/>
          <w:marRight w:val="0"/>
          <w:marTop w:val="0"/>
          <w:marBottom w:val="0"/>
          <w:divBdr>
            <w:top w:val="none" w:sz="0" w:space="0" w:color="auto"/>
            <w:left w:val="none" w:sz="0" w:space="0" w:color="auto"/>
            <w:bottom w:val="none" w:sz="0" w:space="0" w:color="auto"/>
            <w:right w:val="none" w:sz="0" w:space="0" w:color="auto"/>
          </w:divBdr>
        </w:div>
      </w:divsChild>
    </w:div>
    <w:div w:id="2031372820">
      <w:bodyDiv w:val="1"/>
      <w:marLeft w:val="0"/>
      <w:marRight w:val="0"/>
      <w:marTop w:val="0"/>
      <w:marBottom w:val="0"/>
      <w:divBdr>
        <w:top w:val="none" w:sz="0" w:space="0" w:color="auto"/>
        <w:left w:val="none" w:sz="0" w:space="0" w:color="auto"/>
        <w:bottom w:val="none" w:sz="0" w:space="0" w:color="auto"/>
        <w:right w:val="none" w:sz="0" w:space="0" w:color="auto"/>
      </w:divBdr>
    </w:div>
    <w:div w:id="2031451679">
      <w:bodyDiv w:val="1"/>
      <w:marLeft w:val="0"/>
      <w:marRight w:val="0"/>
      <w:marTop w:val="0"/>
      <w:marBottom w:val="0"/>
      <w:divBdr>
        <w:top w:val="none" w:sz="0" w:space="0" w:color="auto"/>
        <w:left w:val="none" w:sz="0" w:space="0" w:color="auto"/>
        <w:bottom w:val="none" w:sz="0" w:space="0" w:color="auto"/>
        <w:right w:val="none" w:sz="0" w:space="0" w:color="auto"/>
      </w:divBdr>
    </w:div>
    <w:div w:id="2031910598">
      <w:bodyDiv w:val="1"/>
      <w:marLeft w:val="0"/>
      <w:marRight w:val="0"/>
      <w:marTop w:val="0"/>
      <w:marBottom w:val="0"/>
      <w:divBdr>
        <w:top w:val="none" w:sz="0" w:space="0" w:color="auto"/>
        <w:left w:val="none" w:sz="0" w:space="0" w:color="auto"/>
        <w:bottom w:val="none" w:sz="0" w:space="0" w:color="auto"/>
        <w:right w:val="none" w:sz="0" w:space="0" w:color="auto"/>
      </w:divBdr>
    </w:div>
    <w:div w:id="2031954152">
      <w:bodyDiv w:val="1"/>
      <w:marLeft w:val="0"/>
      <w:marRight w:val="0"/>
      <w:marTop w:val="0"/>
      <w:marBottom w:val="0"/>
      <w:divBdr>
        <w:top w:val="none" w:sz="0" w:space="0" w:color="auto"/>
        <w:left w:val="none" w:sz="0" w:space="0" w:color="auto"/>
        <w:bottom w:val="none" w:sz="0" w:space="0" w:color="auto"/>
        <w:right w:val="none" w:sz="0" w:space="0" w:color="auto"/>
      </w:divBdr>
    </w:div>
    <w:div w:id="2035959746">
      <w:bodyDiv w:val="1"/>
      <w:marLeft w:val="0"/>
      <w:marRight w:val="0"/>
      <w:marTop w:val="0"/>
      <w:marBottom w:val="0"/>
      <w:divBdr>
        <w:top w:val="none" w:sz="0" w:space="0" w:color="auto"/>
        <w:left w:val="none" w:sz="0" w:space="0" w:color="auto"/>
        <w:bottom w:val="none" w:sz="0" w:space="0" w:color="auto"/>
        <w:right w:val="none" w:sz="0" w:space="0" w:color="auto"/>
      </w:divBdr>
    </w:div>
    <w:div w:id="2036468290">
      <w:bodyDiv w:val="1"/>
      <w:marLeft w:val="0"/>
      <w:marRight w:val="0"/>
      <w:marTop w:val="0"/>
      <w:marBottom w:val="0"/>
      <w:divBdr>
        <w:top w:val="none" w:sz="0" w:space="0" w:color="auto"/>
        <w:left w:val="none" w:sz="0" w:space="0" w:color="auto"/>
        <w:bottom w:val="none" w:sz="0" w:space="0" w:color="auto"/>
        <w:right w:val="none" w:sz="0" w:space="0" w:color="auto"/>
      </w:divBdr>
      <w:divsChild>
        <w:div w:id="1881016100">
          <w:marLeft w:val="0"/>
          <w:marRight w:val="0"/>
          <w:marTop w:val="0"/>
          <w:marBottom w:val="0"/>
          <w:divBdr>
            <w:top w:val="none" w:sz="0" w:space="0" w:color="auto"/>
            <w:left w:val="none" w:sz="0" w:space="0" w:color="auto"/>
            <w:bottom w:val="none" w:sz="0" w:space="0" w:color="auto"/>
            <w:right w:val="none" w:sz="0" w:space="0" w:color="auto"/>
          </w:divBdr>
          <w:divsChild>
            <w:div w:id="648360943">
              <w:marLeft w:val="0"/>
              <w:marRight w:val="0"/>
              <w:marTop w:val="0"/>
              <w:marBottom w:val="0"/>
              <w:divBdr>
                <w:top w:val="none" w:sz="0" w:space="0" w:color="auto"/>
                <w:left w:val="none" w:sz="0" w:space="0" w:color="auto"/>
                <w:bottom w:val="none" w:sz="0" w:space="0" w:color="auto"/>
                <w:right w:val="none" w:sz="0" w:space="0" w:color="auto"/>
              </w:divBdr>
              <w:divsChild>
                <w:div w:id="958727373">
                  <w:marLeft w:val="0"/>
                  <w:marRight w:val="0"/>
                  <w:marTop w:val="0"/>
                  <w:marBottom w:val="0"/>
                  <w:divBdr>
                    <w:top w:val="none" w:sz="0" w:space="0" w:color="auto"/>
                    <w:left w:val="none" w:sz="0" w:space="0" w:color="auto"/>
                    <w:bottom w:val="none" w:sz="0" w:space="0" w:color="auto"/>
                    <w:right w:val="none" w:sz="0" w:space="0" w:color="auto"/>
                  </w:divBdr>
                  <w:divsChild>
                    <w:div w:id="567881613">
                      <w:marLeft w:val="0"/>
                      <w:marRight w:val="0"/>
                      <w:marTop w:val="0"/>
                      <w:marBottom w:val="0"/>
                      <w:divBdr>
                        <w:top w:val="none" w:sz="0" w:space="0" w:color="auto"/>
                        <w:left w:val="none" w:sz="0" w:space="0" w:color="auto"/>
                        <w:bottom w:val="none" w:sz="0" w:space="0" w:color="auto"/>
                        <w:right w:val="none" w:sz="0" w:space="0" w:color="auto"/>
                      </w:divBdr>
                      <w:divsChild>
                        <w:div w:id="1608735905">
                          <w:marLeft w:val="0"/>
                          <w:marRight w:val="0"/>
                          <w:marTop w:val="0"/>
                          <w:marBottom w:val="0"/>
                          <w:divBdr>
                            <w:top w:val="none" w:sz="0" w:space="0" w:color="auto"/>
                            <w:left w:val="none" w:sz="0" w:space="0" w:color="auto"/>
                            <w:bottom w:val="none" w:sz="0" w:space="0" w:color="auto"/>
                            <w:right w:val="none" w:sz="0" w:space="0" w:color="auto"/>
                          </w:divBdr>
                          <w:divsChild>
                            <w:div w:id="28650895">
                              <w:marLeft w:val="0"/>
                              <w:marRight w:val="0"/>
                              <w:marTop w:val="0"/>
                              <w:marBottom w:val="0"/>
                              <w:divBdr>
                                <w:top w:val="none" w:sz="0" w:space="0" w:color="auto"/>
                                <w:left w:val="none" w:sz="0" w:space="0" w:color="auto"/>
                                <w:bottom w:val="none" w:sz="0" w:space="0" w:color="auto"/>
                                <w:right w:val="none" w:sz="0" w:space="0" w:color="auto"/>
                              </w:divBdr>
                              <w:divsChild>
                                <w:div w:id="766313233">
                                  <w:marLeft w:val="0"/>
                                  <w:marRight w:val="0"/>
                                  <w:marTop w:val="0"/>
                                  <w:marBottom w:val="0"/>
                                  <w:divBdr>
                                    <w:top w:val="none" w:sz="0" w:space="0" w:color="auto"/>
                                    <w:left w:val="none" w:sz="0" w:space="0" w:color="auto"/>
                                    <w:bottom w:val="none" w:sz="0" w:space="0" w:color="auto"/>
                                    <w:right w:val="none" w:sz="0" w:space="0" w:color="auto"/>
                                  </w:divBdr>
                                  <w:divsChild>
                                    <w:div w:id="665595471">
                                      <w:marLeft w:val="0"/>
                                      <w:marRight w:val="0"/>
                                      <w:marTop w:val="0"/>
                                      <w:marBottom w:val="0"/>
                                      <w:divBdr>
                                        <w:top w:val="none" w:sz="0" w:space="0" w:color="auto"/>
                                        <w:left w:val="none" w:sz="0" w:space="0" w:color="auto"/>
                                        <w:bottom w:val="none" w:sz="0" w:space="0" w:color="auto"/>
                                        <w:right w:val="none" w:sz="0" w:space="0" w:color="auto"/>
                                      </w:divBdr>
                                      <w:divsChild>
                                        <w:div w:id="1147817777">
                                          <w:marLeft w:val="0"/>
                                          <w:marRight w:val="0"/>
                                          <w:marTop w:val="0"/>
                                          <w:marBottom w:val="0"/>
                                          <w:divBdr>
                                            <w:top w:val="none" w:sz="0" w:space="0" w:color="auto"/>
                                            <w:left w:val="none" w:sz="0" w:space="0" w:color="auto"/>
                                            <w:bottom w:val="none" w:sz="0" w:space="0" w:color="auto"/>
                                            <w:right w:val="none" w:sz="0" w:space="0" w:color="auto"/>
                                          </w:divBdr>
                                          <w:divsChild>
                                            <w:div w:id="527910288">
                                              <w:marLeft w:val="0"/>
                                              <w:marRight w:val="0"/>
                                              <w:marTop w:val="0"/>
                                              <w:marBottom w:val="0"/>
                                              <w:divBdr>
                                                <w:top w:val="none" w:sz="0" w:space="0" w:color="auto"/>
                                                <w:left w:val="none" w:sz="0" w:space="0" w:color="auto"/>
                                                <w:bottom w:val="none" w:sz="0" w:space="0" w:color="auto"/>
                                                <w:right w:val="none" w:sz="0" w:space="0" w:color="auto"/>
                                              </w:divBdr>
                                              <w:divsChild>
                                                <w:div w:id="1036079779">
                                                  <w:marLeft w:val="0"/>
                                                  <w:marRight w:val="0"/>
                                                  <w:marTop w:val="0"/>
                                                  <w:marBottom w:val="0"/>
                                                  <w:divBdr>
                                                    <w:top w:val="none" w:sz="0" w:space="0" w:color="auto"/>
                                                    <w:left w:val="none" w:sz="0" w:space="0" w:color="auto"/>
                                                    <w:bottom w:val="none" w:sz="0" w:space="0" w:color="auto"/>
                                                    <w:right w:val="none" w:sz="0" w:space="0" w:color="auto"/>
                                                  </w:divBdr>
                                                </w:div>
                                                <w:div w:id="166127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56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9964679">
      <w:bodyDiv w:val="1"/>
      <w:marLeft w:val="0"/>
      <w:marRight w:val="0"/>
      <w:marTop w:val="0"/>
      <w:marBottom w:val="0"/>
      <w:divBdr>
        <w:top w:val="none" w:sz="0" w:space="0" w:color="auto"/>
        <w:left w:val="none" w:sz="0" w:space="0" w:color="auto"/>
        <w:bottom w:val="none" w:sz="0" w:space="0" w:color="auto"/>
        <w:right w:val="none" w:sz="0" w:space="0" w:color="auto"/>
      </w:divBdr>
    </w:div>
    <w:div w:id="2044939050">
      <w:bodyDiv w:val="1"/>
      <w:marLeft w:val="0"/>
      <w:marRight w:val="0"/>
      <w:marTop w:val="0"/>
      <w:marBottom w:val="0"/>
      <w:divBdr>
        <w:top w:val="none" w:sz="0" w:space="0" w:color="auto"/>
        <w:left w:val="none" w:sz="0" w:space="0" w:color="auto"/>
        <w:bottom w:val="none" w:sz="0" w:space="0" w:color="auto"/>
        <w:right w:val="none" w:sz="0" w:space="0" w:color="auto"/>
      </w:divBdr>
    </w:div>
    <w:div w:id="2050228653">
      <w:bodyDiv w:val="1"/>
      <w:marLeft w:val="0"/>
      <w:marRight w:val="0"/>
      <w:marTop w:val="0"/>
      <w:marBottom w:val="0"/>
      <w:divBdr>
        <w:top w:val="none" w:sz="0" w:space="0" w:color="auto"/>
        <w:left w:val="none" w:sz="0" w:space="0" w:color="auto"/>
        <w:bottom w:val="none" w:sz="0" w:space="0" w:color="auto"/>
        <w:right w:val="none" w:sz="0" w:space="0" w:color="auto"/>
      </w:divBdr>
    </w:div>
    <w:div w:id="2053966327">
      <w:bodyDiv w:val="1"/>
      <w:marLeft w:val="0"/>
      <w:marRight w:val="0"/>
      <w:marTop w:val="0"/>
      <w:marBottom w:val="0"/>
      <w:divBdr>
        <w:top w:val="none" w:sz="0" w:space="0" w:color="auto"/>
        <w:left w:val="none" w:sz="0" w:space="0" w:color="auto"/>
        <w:bottom w:val="none" w:sz="0" w:space="0" w:color="auto"/>
        <w:right w:val="none" w:sz="0" w:space="0" w:color="auto"/>
      </w:divBdr>
    </w:div>
    <w:div w:id="2054767694">
      <w:bodyDiv w:val="1"/>
      <w:marLeft w:val="0"/>
      <w:marRight w:val="0"/>
      <w:marTop w:val="0"/>
      <w:marBottom w:val="0"/>
      <w:divBdr>
        <w:top w:val="none" w:sz="0" w:space="0" w:color="auto"/>
        <w:left w:val="none" w:sz="0" w:space="0" w:color="auto"/>
        <w:bottom w:val="none" w:sz="0" w:space="0" w:color="auto"/>
        <w:right w:val="none" w:sz="0" w:space="0" w:color="auto"/>
      </w:divBdr>
    </w:div>
    <w:div w:id="2055082153">
      <w:bodyDiv w:val="1"/>
      <w:marLeft w:val="0"/>
      <w:marRight w:val="0"/>
      <w:marTop w:val="0"/>
      <w:marBottom w:val="0"/>
      <w:divBdr>
        <w:top w:val="none" w:sz="0" w:space="0" w:color="auto"/>
        <w:left w:val="none" w:sz="0" w:space="0" w:color="auto"/>
        <w:bottom w:val="none" w:sz="0" w:space="0" w:color="auto"/>
        <w:right w:val="none" w:sz="0" w:space="0" w:color="auto"/>
      </w:divBdr>
    </w:div>
    <w:div w:id="2059812486">
      <w:bodyDiv w:val="1"/>
      <w:marLeft w:val="0"/>
      <w:marRight w:val="0"/>
      <w:marTop w:val="0"/>
      <w:marBottom w:val="0"/>
      <w:divBdr>
        <w:top w:val="none" w:sz="0" w:space="0" w:color="auto"/>
        <w:left w:val="none" w:sz="0" w:space="0" w:color="auto"/>
        <w:bottom w:val="none" w:sz="0" w:space="0" w:color="auto"/>
        <w:right w:val="none" w:sz="0" w:space="0" w:color="auto"/>
      </w:divBdr>
    </w:div>
    <w:div w:id="2061008338">
      <w:bodyDiv w:val="1"/>
      <w:marLeft w:val="0"/>
      <w:marRight w:val="0"/>
      <w:marTop w:val="0"/>
      <w:marBottom w:val="0"/>
      <w:divBdr>
        <w:top w:val="none" w:sz="0" w:space="0" w:color="auto"/>
        <w:left w:val="none" w:sz="0" w:space="0" w:color="auto"/>
        <w:bottom w:val="none" w:sz="0" w:space="0" w:color="auto"/>
        <w:right w:val="none" w:sz="0" w:space="0" w:color="auto"/>
      </w:divBdr>
    </w:div>
    <w:div w:id="2066295497">
      <w:bodyDiv w:val="1"/>
      <w:marLeft w:val="0"/>
      <w:marRight w:val="0"/>
      <w:marTop w:val="0"/>
      <w:marBottom w:val="0"/>
      <w:divBdr>
        <w:top w:val="none" w:sz="0" w:space="0" w:color="auto"/>
        <w:left w:val="none" w:sz="0" w:space="0" w:color="auto"/>
        <w:bottom w:val="none" w:sz="0" w:space="0" w:color="auto"/>
        <w:right w:val="none" w:sz="0" w:space="0" w:color="auto"/>
      </w:divBdr>
    </w:div>
    <w:div w:id="2068449503">
      <w:bodyDiv w:val="1"/>
      <w:marLeft w:val="0"/>
      <w:marRight w:val="0"/>
      <w:marTop w:val="0"/>
      <w:marBottom w:val="0"/>
      <w:divBdr>
        <w:top w:val="none" w:sz="0" w:space="0" w:color="auto"/>
        <w:left w:val="none" w:sz="0" w:space="0" w:color="auto"/>
        <w:bottom w:val="none" w:sz="0" w:space="0" w:color="auto"/>
        <w:right w:val="none" w:sz="0" w:space="0" w:color="auto"/>
      </w:divBdr>
    </w:div>
    <w:div w:id="2068993059">
      <w:bodyDiv w:val="1"/>
      <w:marLeft w:val="0"/>
      <w:marRight w:val="0"/>
      <w:marTop w:val="0"/>
      <w:marBottom w:val="0"/>
      <w:divBdr>
        <w:top w:val="none" w:sz="0" w:space="0" w:color="auto"/>
        <w:left w:val="none" w:sz="0" w:space="0" w:color="auto"/>
        <w:bottom w:val="none" w:sz="0" w:space="0" w:color="auto"/>
        <w:right w:val="none" w:sz="0" w:space="0" w:color="auto"/>
      </w:divBdr>
    </w:div>
    <w:div w:id="2074421847">
      <w:bodyDiv w:val="1"/>
      <w:marLeft w:val="0"/>
      <w:marRight w:val="0"/>
      <w:marTop w:val="0"/>
      <w:marBottom w:val="0"/>
      <w:divBdr>
        <w:top w:val="none" w:sz="0" w:space="0" w:color="auto"/>
        <w:left w:val="none" w:sz="0" w:space="0" w:color="auto"/>
        <w:bottom w:val="none" w:sz="0" w:space="0" w:color="auto"/>
        <w:right w:val="none" w:sz="0" w:space="0" w:color="auto"/>
      </w:divBdr>
      <w:divsChild>
        <w:div w:id="722680285">
          <w:marLeft w:val="0"/>
          <w:marRight w:val="0"/>
          <w:marTop w:val="0"/>
          <w:marBottom w:val="0"/>
          <w:divBdr>
            <w:top w:val="none" w:sz="0" w:space="0" w:color="auto"/>
            <w:left w:val="none" w:sz="0" w:space="0" w:color="auto"/>
            <w:bottom w:val="none" w:sz="0" w:space="0" w:color="auto"/>
            <w:right w:val="none" w:sz="0" w:space="0" w:color="auto"/>
          </w:divBdr>
          <w:divsChild>
            <w:div w:id="320937073">
              <w:marLeft w:val="0"/>
              <w:marRight w:val="0"/>
              <w:marTop w:val="0"/>
              <w:marBottom w:val="0"/>
              <w:divBdr>
                <w:top w:val="none" w:sz="0" w:space="0" w:color="auto"/>
                <w:left w:val="none" w:sz="0" w:space="0" w:color="auto"/>
                <w:bottom w:val="none" w:sz="0" w:space="0" w:color="auto"/>
                <w:right w:val="none" w:sz="0" w:space="0" w:color="auto"/>
              </w:divBdr>
              <w:divsChild>
                <w:div w:id="1119690614">
                  <w:marLeft w:val="0"/>
                  <w:marRight w:val="0"/>
                  <w:marTop w:val="0"/>
                  <w:marBottom w:val="0"/>
                  <w:divBdr>
                    <w:top w:val="none" w:sz="0" w:space="0" w:color="auto"/>
                    <w:left w:val="none" w:sz="0" w:space="0" w:color="auto"/>
                    <w:bottom w:val="none" w:sz="0" w:space="0" w:color="auto"/>
                    <w:right w:val="none" w:sz="0" w:space="0" w:color="auto"/>
                  </w:divBdr>
                  <w:divsChild>
                    <w:div w:id="184446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9209259">
      <w:bodyDiv w:val="1"/>
      <w:marLeft w:val="0"/>
      <w:marRight w:val="0"/>
      <w:marTop w:val="0"/>
      <w:marBottom w:val="0"/>
      <w:divBdr>
        <w:top w:val="none" w:sz="0" w:space="0" w:color="auto"/>
        <w:left w:val="none" w:sz="0" w:space="0" w:color="auto"/>
        <w:bottom w:val="none" w:sz="0" w:space="0" w:color="auto"/>
        <w:right w:val="none" w:sz="0" w:space="0" w:color="auto"/>
      </w:divBdr>
    </w:div>
    <w:div w:id="2082406956">
      <w:bodyDiv w:val="1"/>
      <w:marLeft w:val="0"/>
      <w:marRight w:val="0"/>
      <w:marTop w:val="0"/>
      <w:marBottom w:val="0"/>
      <w:divBdr>
        <w:top w:val="none" w:sz="0" w:space="0" w:color="auto"/>
        <w:left w:val="none" w:sz="0" w:space="0" w:color="auto"/>
        <w:bottom w:val="none" w:sz="0" w:space="0" w:color="auto"/>
        <w:right w:val="none" w:sz="0" w:space="0" w:color="auto"/>
      </w:divBdr>
    </w:div>
    <w:div w:id="2084641149">
      <w:bodyDiv w:val="1"/>
      <w:marLeft w:val="0"/>
      <w:marRight w:val="0"/>
      <w:marTop w:val="0"/>
      <w:marBottom w:val="0"/>
      <w:divBdr>
        <w:top w:val="none" w:sz="0" w:space="0" w:color="auto"/>
        <w:left w:val="none" w:sz="0" w:space="0" w:color="auto"/>
        <w:bottom w:val="none" w:sz="0" w:space="0" w:color="auto"/>
        <w:right w:val="none" w:sz="0" w:space="0" w:color="auto"/>
      </w:divBdr>
    </w:div>
    <w:div w:id="2086410654">
      <w:bodyDiv w:val="1"/>
      <w:marLeft w:val="0"/>
      <w:marRight w:val="0"/>
      <w:marTop w:val="0"/>
      <w:marBottom w:val="0"/>
      <w:divBdr>
        <w:top w:val="none" w:sz="0" w:space="0" w:color="auto"/>
        <w:left w:val="none" w:sz="0" w:space="0" w:color="auto"/>
        <w:bottom w:val="none" w:sz="0" w:space="0" w:color="auto"/>
        <w:right w:val="none" w:sz="0" w:space="0" w:color="auto"/>
      </w:divBdr>
      <w:divsChild>
        <w:div w:id="1397629697">
          <w:marLeft w:val="0"/>
          <w:marRight w:val="0"/>
          <w:marTop w:val="0"/>
          <w:marBottom w:val="0"/>
          <w:divBdr>
            <w:top w:val="none" w:sz="0" w:space="0" w:color="auto"/>
            <w:left w:val="none" w:sz="0" w:space="0" w:color="auto"/>
            <w:bottom w:val="none" w:sz="0" w:space="0" w:color="auto"/>
            <w:right w:val="none" w:sz="0" w:space="0" w:color="auto"/>
          </w:divBdr>
          <w:divsChild>
            <w:div w:id="1222255964">
              <w:marLeft w:val="0"/>
              <w:marRight w:val="0"/>
              <w:marTop w:val="0"/>
              <w:marBottom w:val="0"/>
              <w:divBdr>
                <w:top w:val="none" w:sz="0" w:space="0" w:color="auto"/>
                <w:left w:val="none" w:sz="0" w:space="0" w:color="auto"/>
                <w:bottom w:val="none" w:sz="0" w:space="0" w:color="auto"/>
                <w:right w:val="none" w:sz="0" w:space="0" w:color="auto"/>
              </w:divBdr>
              <w:divsChild>
                <w:div w:id="1506239050">
                  <w:marLeft w:val="0"/>
                  <w:marRight w:val="0"/>
                  <w:marTop w:val="0"/>
                  <w:marBottom w:val="0"/>
                  <w:divBdr>
                    <w:top w:val="none" w:sz="0" w:space="0" w:color="auto"/>
                    <w:left w:val="none" w:sz="0" w:space="0" w:color="auto"/>
                    <w:bottom w:val="none" w:sz="0" w:space="0" w:color="auto"/>
                    <w:right w:val="none" w:sz="0" w:space="0" w:color="auto"/>
                  </w:divBdr>
                  <w:divsChild>
                    <w:div w:id="747770466">
                      <w:marLeft w:val="0"/>
                      <w:marRight w:val="0"/>
                      <w:marTop w:val="0"/>
                      <w:marBottom w:val="0"/>
                      <w:divBdr>
                        <w:top w:val="none" w:sz="0" w:space="0" w:color="auto"/>
                        <w:left w:val="none" w:sz="0" w:space="0" w:color="auto"/>
                        <w:bottom w:val="none" w:sz="0" w:space="0" w:color="auto"/>
                        <w:right w:val="none" w:sz="0" w:space="0" w:color="auto"/>
                      </w:divBdr>
                      <w:divsChild>
                        <w:div w:id="1930889308">
                          <w:marLeft w:val="0"/>
                          <w:marRight w:val="0"/>
                          <w:marTop w:val="0"/>
                          <w:marBottom w:val="0"/>
                          <w:divBdr>
                            <w:top w:val="none" w:sz="0" w:space="0" w:color="auto"/>
                            <w:left w:val="none" w:sz="0" w:space="0" w:color="auto"/>
                            <w:bottom w:val="none" w:sz="0" w:space="0" w:color="auto"/>
                            <w:right w:val="none" w:sz="0" w:space="0" w:color="auto"/>
                          </w:divBdr>
                          <w:divsChild>
                            <w:div w:id="111359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415218">
      <w:bodyDiv w:val="1"/>
      <w:marLeft w:val="0"/>
      <w:marRight w:val="0"/>
      <w:marTop w:val="0"/>
      <w:marBottom w:val="0"/>
      <w:divBdr>
        <w:top w:val="none" w:sz="0" w:space="0" w:color="auto"/>
        <w:left w:val="none" w:sz="0" w:space="0" w:color="auto"/>
        <w:bottom w:val="none" w:sz="0" w:space="0" w:color="auto"/>
        <w:right w:val="none" w:sz="0" w:space="0" w:color="auto"/>
      </w:divBdr>
    </w:div>
    <w:div w:id="2090270791">
      <w:bodyDiv w:val="1"/>
      <w:marLeft w:val="0"/>
      <w:marRight w:val="0"/>
      <w:marTop w:val="0"/>
      <w:marBottom w:val="0"/>
      <w:divBdr>
        <w:top w:val="none" w:sz="0" w:space="0" w:color="auto"/>
        <w:left w:val="none" w:sz="0" w:space="0" w:color="auto"/>
        <w:bottom w:val="none" w:sz="0" w:space="0" w:color="auto"/>
        <w:right w:val="none" w:sz="0" w:space="0" w:color="auto"/>
      </w:divBdr>
    </w:div>
    <w:div w:id="2100592475">
      <w:bodyDiv w:val="1"/>
      <w:marLeft w:val="0"/>
      <w:marRight w:val="0"/>
      <w:marTop w:val="0"/>
      <w:marBottom w:val="0"/>
      <w:divBdr>
        <w:top w:val="none" w:sz="0" w:space="0" w:color="auto"/>
        <w:left w:val="none" w:sz="0" w:space="0" w:color="auto"/>
        <w:bottom w:val="none" w:sz="0" w:space="0" w:color="auto"/>
        <w:right w:val="none" w:sz="0" w:space="0" w:color="auto"/>
      </w:divBdr>
    </w:div>
    <w:div w:id="2104913766">
      <w:bodyDiv w:val="1"/>
      <w:marLeft w:val="0"/>
      <w:marRight w:val="0"/>
      <w:marTop w:val="0"/>
      <w:marBottom w:val="0"/>
      <w:divBdr>
        <w:top w:val="none" w:sz="0" w:space="0" w:color="auto"/>
        <w:left w:val="none" w:sz="0" w:space="0" w:color="auto"/>
        <w:bottom w:val="none" w:sz="0" w:space="0" w:color="auto"/>
        <w:right w:val="none" w:sz="0" w:space="0" w:color="auto"/>
      </w:divBdr>
    </w:div>
    <w:div w:id="2107462926">
      <w:bodyDiv w:val="1"/>
      <w:marLeft w:val="0"/>
      <w:marRight w:val="0"/>
      <w:marTop w:val="0"/>
      <w:marBottom w:val="0"/>
      <w:divBdr>
        <w:top w:val="none" w:sz="0" w:space="0" w:color="auto"/>
        <w:left w:val="none" w:sz="0" w:space="0" w:color="auto"/>
        <w:bottom w:val="none" w:sz="0" w:space="0" w:color="auto"/>
        <w:right w:val="none" w:sz="0" w:space="0" w:color="auto"/>
      </w:divBdr>
    </w:div>
    <w:div w:id="2108193451">
      <w:bodyDiv w:val="1"/>
      <w:marLeft w:val="0"/>
      <w:marRight w:val="0"/>
      <w:marTop w:val="0"/>
      <w:marBottom w:val="0"/>
      <w:divBdr>
        <w:top w:val="none" w:sz="0" w:space="0" w:color="auto"/>
        <w:left w:val="none" w:sz="0" w:space="0" w:color="auto"/>
        <w:bottom w:val="none" w:sz="0" w:space="0" w:color="auto"/>
        <w:right w:val="none" w:sz="0" w:space="0" w:color="auto"/>
      </w:divBdr>
      <w:divsChild>
        <w:div w:id="1240481179">
          <w:marLeft w:val="547"/>
          <w:marRight w:val="0"/>
          <w:marTop w:val="0"/>
          <w:marBottom w:val="0"/>
          <w:divBdr>
            <w:top w:val="none" w:sz="0" w:space="0" w:color="auto"/>
            <w:left w:val="none" w:sz="0" w:space="0" w:color="auto"/>
            <w:bottom w:val="none" w:sz="0" w:space="0" w:color="auto"/>
            <w:right w:val="none" w:sz="0" w:space="0" w:color="auto"/>
          </w:divBdr>
        </w:div>
      </w:divsChild>
    </w:div>
    <w:div w:id="2112700756">
      <w:bodyDiv w:val="1"/>
      <w:marLeft w:val="0"/>
      <w:marRight w:val="0"/>
      <w:marTop w:val="0"/>
      <w:marBottom w:val="0"/>
      <w:divBdr>
        <w:top w:val="none" w:sz="0" w:space="0" w:color="auto"/>
        <w:left w:val="none" w:sz="0" w:space="0" w:color="auto"/>
        <w:bottom w:val="none" w:sz="0" w:space="0" w:color="auto"/>
        <w:right w:val="none" w:sz="0" w:space="0" w:color="auto"/>
      </w:divBdr>
    </w:div>
    <w:div w:id="2119133651">
      <w:bodyDiv w:val="1"/>
      <w:marLeft w:val="0"/>
      <w:marRight w:val="0"/>
      <w:marTop w:val="0"/>
      <w:marBottom w:val="0"/>
      <w:divBdr>
        <w:top w:val="none" w:sz="0" w:space="0" w:color="auto"/>
        <w:left w:val="none" w:sz="0" w:space="0" w:color="auto"/>
        <w:bottom w:val="none" w:sz="0" w:space="0" w:color="auto"/>
        <w:right w:val="none" w:sz="0" w:space="0" w:color="auto"/>
      </w:divBdr>
      <w:divsChild>
        <w:div w:id="1250429849">
          <w:marLeft w:val="547"/>
          <w:marRight w:val="0"/>
          <w:marTop w:val="0"/>
          <w:marBottom w:val="0"/>
          <w:divBdr>
            <w:top w:val="none" w:sz="0" w:space="0" w:color="auto"/>
            <w:left w:val="none" w:sz="0" w:space="0" w:color="auto"/>
            <w:bottom w:val="none" w:sz="0" w:space="0" w:color="auto"/>
            <w:right w:val="none" w:sz="0" w:space="0" w:color="auto"/>
          </w:divBdr>
        </w:div>
      </w:divsChild>
    </w:div>
    <w:div w:id="2128811355">
      <w:bodyDiv w:val="1"/>
      <w:marLeft w:val="0"/>
      <w:marRight w:val="0"/>
      <w:marTop w:val="0"/>
      <w:marBottom w:val="0"/>
      <w:divBdr>
        <w:top w:val="none" w:sz="0" w:space="0" w:color="auto"/>
        <w:left w:val="none" w:sz="0" w:space="0" w:color="auto"/>
        <w:bottom w:val="none" w:sz="0" w:space="0" w:color="auto"/>
        <w:right w:val="none" w:sz="0" w:space="0" w:color="auto"/>
      </w:divBdr>
    </w:div>
    <w:div w:id="2130122284">
      <w:bodyDiv w:val="1"/>
      <w:marLeft w:val="0"/>
      <w:marRight w:val="0"/>
      <w:marTop w:val="0"/>
      <w:marBottom w:val="0"/>
      <w:divBdr>
        <w:top w:val="none" w:sz="0" w:space="0" w:color="auto"/>
        <w:left w:val="none" w:sz="0" w:space="0" w:color="auto"/>
        <w:bottom w:val="none" w:sz="0" w:space="0" w:color="auto"/>
        <w:right w:val="none" w:sz="0" w:space="0" w:color="auto"/>
      </w:divBdr>
    </w:div>
    <w:div w:id="2136829436">
      <w:bodyDiv w:val="1"/>
      <w:marLeft w:val="0"/>
      <w:marRight w:val="0"/>
      <w:marTop w:val="0"/>
      <w:marBottom w:val="0"/>
      <w:divBdr>
        <w:top w:val="none" w:sz="0" w:space="0" w:color="auto"/>
        <w:left w:val="none" w:sz="0" w:space="0" w:color="auto"/>
        <w:bottom w:val="none" w:sz="0" w:space="0" w:color="auto"/>
        <w:right w:val="none" w:sz="0" w:space="0" w:color="auto"/>
      </w:divBdr>
      <w:divsChild>
        <w:div w:id="517086605">
          <w:marLeft w:val="0"/>
          <w:marRight w:val="0"/>
          <w:marTop w:val="0"/>
          <w:marBottom w:val="0"/>
          <w:divBdr>
            <w:top w:val="none" w:sz="0" w:space="0" w:color="auto"/>
            <w:left w:val="none" w:sz="0" w:space="0" w:color="auto"/>
            <w:bottom w:val="none" w:sz="0" w:space="0" w:color="auto"/>
            <w:right w:val="none" w:sz="0" w:space="0" w:color="auto"/>
          </w:divBdr>
        </w:div>
        <w:div w:id="929267614">
          <w:marLeft w:val="0"/>
          <w:marRight w:val="0"/>
          <w:marTop w:val="0"/>
          <w:marBottom w:val="0"/>
          <w:divBdr>
            <w:top w:val="none" w:sz="0" w:space="0" w:color="auto"/>
            <w:left w:val="none" w:sz="0" w:space="0" w:color="auto"/>
            <w:bottom w:val="none" w:sz="0" w:space="0" w:color="auto"/>
            <w:right w:val="none" w:sz="0" w:space="0" w:color="auto"/>
          </w:divBdr>
        </w:div>
      </w:divsChild>
    </w:div>
    <w:div w:id="2137333028">
      <w:bodyDiv w:val="1"/>
      <w:marLeft w:val="0"/>
      <w:marRight w:val="0"/>
      <w:marTop w:val="0"/>
      <w:marBottom w:val="0"/>
      <w:divBdr>
        <w:top w:val="none" w:sz="0" w:space="0" w:color="auto"/>
        <w:left w:val="none" w:sz="0" w:space="0" w:color="auto"/>
        <w:bottom w:val="none" w:sz="0" w:space="0" w:color="auto"/>
        <w:right w:val="none" w:sz="0" w:space="0" w:color="auto"/>
      </w:divBdr>
    </w:div>
    <w:div w:id="2138330316">
      <w:bodyDiv w:val="1"/>
      <w:marLeft w:val="0"/>
      <w:marRight w:val="0"/>
      <w:marTop w:val="0"/>
      <w:marBottom w:val="0"/>
      <w:divBdr>
        <w:top w:val="none" w:sz="0" w:space="0" w:color="auto"/>
        <w:left w:val="none" w:sz="0" w:space="0" w:color="auto"/>
        <w:bottom w:val="none" w:sz="0" w:space="0" w:color="auto"/>
        <w:right w:val="none" w:sz="0" w:space="0" w:color="auto"/>
      </w:divBdr>
    </w:div>
    <w:div w:id="2141531645">
      <w:bodyDiv w:val="1"/>
      <w:marLeft w:val="0"/>
      <w:marRight w:val="0"/>
      <w:marTop w:val="0"/>
      <w:marBottom w:val="0"/>
      <w:divBdr>
        <w:top w:val="none" w:sz="0" w:space="0" w:color="auto"/>
        <w:left w:val="none" w:sz="0" w:space="0" w:color="auto"/>
        <w:bottom w:val="none" w:sz="0" w:space="0" w:color="auto"/>
        <w:right w:val="none" w:sz="0" w:space="0" w:color="auto"/>
      </w:divBdr>
    </w:div>
    <w:div w:id="2143694043">
      <w:bodyDiv w:val="1"/>
      <w:marLeft w:val="0"/>
      <w:marRight w:val="0"/>
      <w:marTop w:val="0"/>
      <w:marBottom w:val="0"/>
      <w:divBdr>
        <w:top w:val="none" w:sz="0" w:space="0" w:color="auto"/>
        <w:left w:val="none" w:sz="0" w:space="0" w:color="auto"/>
        <w:bottom w:val="none" w:sz="0" w:space="0" w:color="auto"/>
        <w:right w:val="none" w:sz="0" w:space="0" w:color="auto"/>
      </w:divBdr>
    </w:div>
    <w:div w:id="2147237370">
      <w:bodyDiv w:val="1"/>
      <w:marLeft w:val="0"/>
      <w:marRight w:val="0"/>
      <w:marTop w:val="0"/>
      <w:marBottom w:val="0"/>
      <w:divBdr>
        <w:top w:val="none" w:sz="0" w:space="0" w:color="auto"/>
        <w:left w:val="none" w:sz="0" w:space="0" w:color="auto"/>
        <w:bottom w:val="none" w:sz="0" w:space="0" w:color="auto"/>
        <w:right w:val="none" w:sz="0" w:space="0" w:color="auto"/>
      </w:divBdr>
      <w:divsChild>
        <w:div w:id="2145124936">
          <w:marLeft w:val="0"/>
          <w:marRight w:val="0"/>
          <w:marTop w:val="0"/>
          <w:marBottom w:val="0"/>
          <w:divBdr>
            <w:top w:val="none" w:sz="0" w:space="0" w:color="auto"/>
            <w:left w:val="none" w:sz="0" w:space="0" w:color="auto"/>
            <w:bottom w:val="none" w:sz="0" w:space="0" w:color="auto"/>
            <w:right w:val="none" w:sz="0" w:space="0" w:color="auto"/>
          </w:divBdr>
          <w:divsChild>
            <w:div w:id="2059819434">
              <w:marLeft w:val="0"/>
              <w:marRight w:val="0"/>
              <w:marTop w:val="0"/>
              <w:marBottom w:val="0"/>
              <w:divBdr>
                <w:top w:val="none" w:sz="0" w:space="0" w:color="auto"/>
                <w:left w:val="none" w:sz="0" w:space="0" w:color="auto"/>
                <w:bottom w:val="none" w:sz="0" w:space="0" w:color="auto"/>
                <w:right w:val="none" w:sz="0" w:space="0" w:color="auto"/>
              </w:divBdr>
              <w:divsChild>
                <w:div w:id="1693800284">
                  <w:marLeft w:val="0"/>
                  <w:marRight w:val="0"/>
                  <w:marTop w:val="0"/>
                  <w:marBottom w:val="0"/>
                  <w:divBdr>
                    <w:top w:val="none" w:sz="0" w:space="0" w:color="auto"/>
                    <w:left w:val="none" w:sz="0" w:space="0" w:color="auto"/>
                    <w:bottom w:val="none" w:sz="0" w:space="0" w:color="auto"/>
                    <w:right w:val="none" w:sz="0" w:space="0" w:color="auto"/>
                  </w:divBdr>
                  <w:divsChild>
                    <w:div w:id="1990673198">
                      <w:marLeft w:val="0"/>
                      <w:marRight w:val="0"/>
                      <w:marTop w:val="0"/>
                      <w:marBottom w:val="0"/>
                      <w:divBdr>
                        <w:top w:val="none" w:sz="0" w:space="0" w:color="auto"/>
                        <w:left w:val="none" w:sz="0" w:space="0" w:color="auto"/>
                        <w:bottom w:val="none" w:sz="0" w:space="0" w:color="auto"/>
                        <w:right w:val="none" w:sz="0" w:space="0" w:color="auto"/>
                      </w:divBdr>
                      <w:divsChild>
                        <w:div w:id="200749993">
                          <w:marLeft w:val="0"/>
                          <w:marRight w:val="0"/>
                          <w:marTop w:val="0"/>
                          <w:marBottom w:val="0"/>
                          <w:divBdr>
                            <w:top w:val="none" w:sz="0" w:space="0" w:color="auto"/>
                            <w:left w:val="none" w:sz="0" w:space="0" w:color="auto"/>
                            <w:bottom w:val="none" w:sz="0" w:space="0" w:color="auto"/>
                            <w:right w:val="none" w:sz="0" w:space="0" w:color="auto"/>
                          </w:divBdr>
                          <w:divsChild>
                            <w:div w:id="621038798">
                              <w:marLeft w:val="0"/>
                              <w:marRight w:val="0"/>
                              <w:marTop w:val="0"/>
                              <w:marBottom w:val="0"/>
                              <w:divBdr>
                                <w:top w:val="none" w:sz="0" w:space="0" w:color="auto"/>
                                <w:left w:val="none" w:sz="0" w:space="0" w:color="auto"/>
                                <w:bottom w:val="none" w:sz="0" w:space="0" w:color="auto"/>
                                <w:right w:val="none" w:sz="0" w:space="0" w:color="auto"/>
                              </w:divBdr>
                              <w:divsChild>
                                <w:div w:id="1698965034">
                                  <w:marLeft w:val="0"/>
                                  <w:marRight w:val="0"/>
                                  <w:marTop w:val="0"/>
                                  <w:marBottom w:val="0"/>
                                  <w:divBdr>
                                    <w:top w:val="none" w:sz="0" w:space="0" w:color="auto"/>
                                    <w:left w:val="none" w:sz="0" w:space="0" w:color="auto"/>
                                    <w:bottom w:val="none" w:sz="0" w:space="0" w:color="auto"/>
                                    <w:right w:val="none" w:sz="0" w:space="0" w:color="auto"/>
                                  </w:divBdr>
                                  <w:divsChild>
                                    <w:div w:id="43355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PPM">
  <a:themeElements>
    <a:clrScheme name="Personalizado 3">
      <a:dk1>
        <a:srgbClr val="1F1E1D"/>
      </a:dk1>
      <a:lt1>
        <a:srgbClr val="FFFFFF"/>
      </a:lt1>
      <a:dk2>
        <a:srgbClr val="073340"/>
      </a:dk2>
      <a:lt2>
        <a:srgbClr val="E7E6E6"/>
      </a:lt2>
      <a:accent1>
        <a:srgbClr val="2CA09A"/>
      </a:accent1>
      <a:accent2>
        <a:srgbClr val="F08302"/>
      </a:accent2>
      <a:accent3>
        <a:srgbClr val="55515C"/>
      </a:accent3>
      <a:accent4>
        <a:srgbClr val="00B3D4"/>
      </a:accent4>
      <a:accent5>
        <a:srgbClr val="FCB342"/>
      </a:accent5>
      <a:accent6>
        <a:srgbClr val="FEE060"/>
      </a:accent6>
      <a:hlink>
        <a:srgbClr val="209EB5"/>
      </a:hlink>
      <a:folHlink>
        <a:srgbClr val="C1C5C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8A7551-24D1-49FF-98A0-7A39F311D964}">
  <we:reference id="WA104380955" version="3.16.2.1" store="Omex" storeType="OMEX"/>
  <we:alternateReferences>
    <we:reference id="WA104380955" version="3.16.2.1" store="WA10438095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A1161E8C31AF43BE87FA6D8AF8DE6C" ma:contentTypeVersion="17" ma:contentTypeDescription="Create a new document." ma:contentTypeScope="" ma:versionID="e2ce4e3947bc2da56f409368510d8039">
  <xsd:schema xmlns:xsd="http://www.w3.org/2001/XMLSchema" xmlns:xs="http://www.w3.org/2001/XMLSchema" xmlns:p="http://schemas.microsoft.com/office/2006/metadata/properties" xmlns:ns2="d95a5756-7e5a-4b66-8885-ced4e72b4a01" xmlns:ns3="678d2a7e-7d20-45cf-b95a-24b7c9d6c8da" targetNamespace="http://schemas.microsoft.com/office/2006/metadata/properties" ma:root="true" ma:fieldsID="10c006b6fb06ad51419e2ae702ddea5e" ns2:_="" ns3:_="">
    <xsd:import namespace="d95a5756-7e5a-4b66-8885-ced4e72b4a01"/>
    <xsd:import namespace="678d2a7e-7d20-45cf-b95a-24b7c9d6c8d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MediaServiceSearchProperties" minOccurs="0"/>
                <xsd:element ref="ns2:Topic"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a5756-7e5a-4b66-8885-ced4e72b4a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4e42f4a-5d96-4c36-a7d6-0a76d976e537"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Topic" ma:index="23" nillable="true" ma:displayName="Original folder" ma:format="Dropdown" ma:internalName="Topic">
      <xsd:simpleType>
        <xsd:restriction base="dms:Text">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8d2a7e-7d20-45cf-b95a-24b7c9d6c8da"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7876d7f-53e8-4bbe-b931-19dee9260193}" ma:internalName="TaxCatchAll" ma:showField="CatchAllData" ma:web="678d2a7e-7d20-45cf-b95a-24b7c9d6c8d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78d2a7e-7d20-45cf-b95a-24b7c9d6c8da" xsi:nil="true"/>
    <lcf76f155ced4ddcb4097134ff3c332f xmlns="d95a5756-7e5a-4b66-8885-ced4e72b4a01">
      <Terms xmlns="http://schemas.microsoft.com/office/infopath/2007/PartnerControls"/>
    </lcf76f155ced4ddcb4097134ff3c332f>
    <Topic xmlns="d95a5756-7e5a-4b66-8885-ced4e72b4a0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3044CC3-76EA-4FEA-8888-D6C37D717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a5756-7e5a-4b66-8885-ced4e72b4a01"/>
    <ds:schemaRef ds:uri="678d2a7e-7d20-45cf-b95a-24b7c9d6c8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735406-95FF-493B-AC8C-946CC44E68B2}">
  <ds:schemaRefs>
    <ds:schemaRef ds:uri="http://schemas.microsoft.com/sharepoint/v3/contenttype/forms"/>
  </ds:schemaRefs>
</ds:datastoreItem>
</file>

<file path=customXml/itemProps3.xml><?xml version="1.0" encoding="utf-8"?>
<ds:datastoreItem xmlns:ds="http://schemas.openxmlformats.org/officeDocument/2006/customXml" ds:itemID="{E8709B3C-E82A-4ADC-A614-F92A5ECD78B9}">
  <ds:schemaRefs>
    <ds:schemaRef ds:uri="http://schemas.microsoft.com/office/2006/metadata/properties"/>
    <ds:schemaRef ds:uri="http://schemas.microsoft.com/office/infopath/2007/PartnerControls"/>
    <ds:schemaRef ds:uri="678d2a7e-7d20-45cf-b95a-24b7c9d6c8da"/>
    <ds:schemaRef ds:uri="d95a5756-7e5a-4b66-8885-ced4e72b4a01"/>
  </ds:schemaRefs>
</ds:datastoreItem>
</file>

<file path=customXml/itemProps4.xml><?xml version="1.0" encoding="utf-8"?>
<ds:datastoreItem xmlns:ds="http://schemas.openxmlformats.org/officeDocument/2006/customXml" ds:itemID="{9A3BA17C-7721-4132-BE7E-200B79F46098}">
  <ds:schemaRefs>
    <ds:schemaRef ds:uri="http://schemas.openxmlformats.org/officeDocument/2006/bibliography"/>
  </ds:schemaRefs>
</ds:datastoreItem>
</file>

<file path=docMetadata/LabelInfo.xml><?xml version="1.0" encoding="utf-8"?>
<clbl:labelList xmlns:clbl="http://schemas.microsoft.com/office/2020/mipLabelMetadata">
  <clbl:label id="{88badb7b-9383-42af-8dcc-46371ac84270}" enabled="0" method="" siteId="{88badb7b-9383-42af-8dcc-46371ac84270}" removed="1"/>
</clbl:labelList>
</file>

<file path=docProps/app.xml><?xml version="1.0" encoding="utf-8"?>
<Properties xmlns="http://schemas.openxmlformats.org/officeDocument/2006/extended-properties" xmlns:vt="http://schemas.openxmlformats.org/officeDocument/2006/docPropsVTypes">
  <Template>Normal</Template>
  <TotalTime>4</TotalTime>
  <Pages>3</Pages>
  <Words>377</Words>
  <Characters>2473</Characters>
  <Application>Microsoft Office Word</Application>
  <DocSecurity>0</DocSecurity>
  <Lines>123</Lines>
  <Paragraphs>10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741</CharactersWithSpaces>
  <SharedDoc>false</SharedDoc>
  <HLinks>
    <vt:vector size="774" baseType="variant">
      <vt:variant>
        <vt:i4>2818133</vt:i4>
      </vt:variant>
      <vt:variant>
        <vt:i4>1317</vt:i4>
      </vt:variant>
      <vt:variant>
        <vt:i4>0</vt:i4>
      </vt:variant>
      <vt:variant>
        <vt:i4>5</vt:i4>
      </vt:variant>
      <vt:variant>
        <vt:lpwstr>https://www.etui.org/sites/default/files/2024-01/What%E2%80%99s a woman%E2%80%99s job-Mapping the contribution of feminisation to gender gaps across Europe_2024.pdf</vt:lpwstr>
      </vt:variant>
      <vt:variant>
        <vt:lpwstr/>
      </vt:variant>
      <vt:variant>
        <vt:i4>5963863</vt:i4>
      </vt:variant>
      <vt:variant>
        <vt:i4>1314</vt:i4>
      </vt:variant>
      <vt:variant>
        <vt:i4>0</vt:i4>
      </vt:variant>
      <vt:variant>
        <vt:i4>5</vt:i4>
      </vt:variant>
      <vt:variant>
        <vt:lpwstr>https://www.wgea.gov.au/sites/default/files/documents/guide-to-gender-pay-equity.pdf</vt:lpwstr>
      </vt:variant>
      <vt:variant>
        <vt:lpwstr/>
      </vt:variant>
      <vt:variant>
        <vt:i4>8257647</vt:i4>
      </vt:variant>
      <vt:variant>
        <vt:i4>1311</vt:i4>
      </vt:variant>
      <vt:variant>
        <vt:i4>0</vt:i4>
      </vt:variant>
      <vt:variant>
        <vt:i4>5</vt:i4>
      </vt:variant>
      <vt:variant>
        <vt:lpwstr>https://www.wgea.gov.au/sites/default/files/documents/Guide to Australian Standards on gender-inclusive job evaluation and grading.pdf</vt:lpwstr>
      </vt:variant>
      <vt:variant>
        <vt:lpwstr/>
      </vt:variant>
      <vt:variant>
        <vt:i4>6488111</vt:i4>
      </vt:variant>
      <vt:variant>
        <vt:i4>1308</vt:i4>
      </vt:variant>
      <vt:variant>
        <vt:i4>0</vt:i4>
      </vt:variant>
      <vt:variant>
        <vt:i4>5</vt:i4>
      </vt:variant>
      <vt:variant>
        <vt:lpwstr>https://doi.org/10.1093/sp/jxaa032</vt:lpwstr>
      </vt:variant>
      <vt:variant>
        <vt:lpwstr/>
      </vt:variant>
      <vt:variant>
        <vt:i4>6488178</vt:i4>
      </vt:variant>
      <vt:variant>
        <vt:i4>1305</vt:i4>
      </vt:variant>
      <vt:variant>
        <vt:i4>0</vt:i4>
      </vt:variant>
      <vt:variant>
        <vt:i4>5</vt:i4>
      </vt:variant>
      <vt:variant>
        <vt:lpwstr>https://www.unison.org.uk/content/uploads/2019/12/Job-evaluation-schemes-November-2023.pdf</vt:lpwstr>
      </vt:variant>
      <vt:variant>
        <vt:lpwstr/>
      </vt:variant>
      <vt:variant>
        <vt:i4>5308495</vt:i4>
      </vt:variant>
      <vt:variant>
        <vt:i4>1302</vt:i4>
      </vt:variant>
      <vt:variant>
        <vt:i4>0</vt:i4>
      </vt:variant>
      <vt:variant>
        <vt:i4>5</vt:i4>
      </vt:variant>
      <vt:variant>
        <vt:lpwstr>https://staffupdates.glasgow.gov.uk/media/8033/Job-Evaluation-scheme-3rd-edition/pdf/SJC_Job_Evaluation_Scheme_3rd_Edition_Amended_-_23_April_2024.pdf?m=1729773057193</vt:lpwstr>
      </vt:variant>
      <vt:variant>
        <vt:lpwstr/>
      </vt:variant>
      <vt:variant>
        <vt:i4>3670037</vt:i4>
      </vt:variant>
      <vt:variant>
        <vt:i4>1299</vt:i4>
      </vt:variant>
      <vt:variant>
        <vt:i4>0</vt:i4>
      </vt:variant>
      <vt:variant>
        <vt:i4>5</vt:i4>
      </vt:variant>
      <vt:variant>
        <vt:lpwstr>https://www.epsu.org/sites/default/files/article/files/GP_Pay transparency and role of gender EPSU-ETUI report June 2021.pdf</vt:lpwstr>
      </vt:variant>
      <vt:variant>
        <vt:lpwstr/>
      </vt:variant>
      <vt:variant>
        <vt:i4>3407982</vt:i4>
      </vt:variant>
      <vt:variant>
        <vt:i4>1296</vt:i4>
      </vt:variant>
      <vt:variant>
        <vt:i4>0</vt:i4>
      </vt:variant>
      <vt:variant>
        <vt:i4>5</vt:i4>
      </vt:variant>
      <vt:variant>
        <vt:lpwstr>https://payequity.gov.on.ca/diytoolkit/</vt:lpwstr>
      </vt:variant>
      <vt:variant>
        <vt:lpwstr/>
      </vt:variant>
      <vt:variant>
        <vt:i4>4915310</vt:i4>
      </vt:variant>
      <vt:variant>
        <vt:i4>1293</vt:i4>
      </vt:variant>
      <vt:variant>
        <vt:i4>0</vt:i4>
      </vt:variant>
      <vt:variant>
        <vt:i4>5</vt:i4>
      </vt:variant>
      <vt:variant>
        <vt:lpwstr>https://igvm-iefh.belgium.be/sites/default/files/media/documents/39 - Checklist_ENG.pdf</vt:lpwstr>
      </vt:variant>
      <vt:variant>
        <vt:lpwstr/>
      </vt:variant>
      <vt:variant>
        <vt:i4>44</vt:i4>
      </vt:variant>
      <vt:variant>
        <vt:i4>1290</vt:i4>
      </vt:variant>
      <vt:variant>
        <vt:i4>0</vt:i4>
      </vt:variant>
      <vt:variant>
        <vt:i4>5</vt:i4>
      </vt:variant>
      <vt:variant>
        <vt:lpwstr>https://www.oecd.org/en/publications/reporting-gender-pay-gaps-in-oecd-countries_ea13aa68-en.html</vt:lpwstr>
      </vt:variant>
      <vt:variant>
        <vt:lpwstr/>
      </vt:variant>
      <vt:variant>
        <vt:i4>6881362</vt:i4>
      </vt:variant>
      <vt:variant>
        <vt:i4>1287</vt:i4>
      </vt:variant>
      <vt:variant>
        <vt:i4>0</vt:i4>
      </vt:variant>
      <vt:variant>
        <vt:i4>5</vt:i4>
      </vt:variant>
      <vt:variant>
        <vt:lpwstr>https://www.oecd.org/content/dam/oecd/en/publications/reports/2022/11/same-skills-different-pay_af307ff8/a4d18506-en.pdf</vt:lpwstr>
      </vt:variant>
      <vt:variant>
        <vt:lpwstr/>
      </vt:variant>
      <vt:variant>
        <vt:i4>4587557</vt:i4>
      </vt:variant>
      <vt:variant>
        <vt:i4>1284</vt:i4>
      </vt:variant>
      <vt:variant>
        <vt:i4>0</vt:i4>
      </vt:variant>
      <vt:variant>
        <vt:i4>5</vt:i4>
      </vt:variant>
      <vt:variant>
        <vt:lpwstr>https://www.oecd.org/en/publications/pay-transparency-tools-to-close-the-gender-wage-gap_eba5b91d-en.html</vt:lpwstr>
      </vt:variant>
      <vt:variant>
        <vt:lpwstr/>
      </vt:variant>
      <vt:variant>
        <vt:i4>524371</vt:i4>
      </vt:variant>
      <vt:variant>
        <vt:i4>1281</vt:i4>
      </vt:variant>
      <vt:variant>
        <vt:i4>0</vt:i4>
      </vt:variant>
      <vt:variant>
        <vt:i4>5</vt:i4>
      </vt:variant>
      <vt:variant>
        <vt:lpwstr>https://oecd-opsi.org/wp-content/uploads/2023/03/Factor-Plan-Te-Orowaru-1.pdf</vt:lpwstr>
      </vt:variant>
      <vt:variant>
        <vt:lpwstr/>
      </vt:variant>
      <vt:variant>
        <vt:i4>2097207</vt:i4>
      </vt:variant>
      <vt:variant>
        <vt:i4>1278</vt:i4>
      </vt:variant>
      <vt:variant>
        <vt:i4>0</vt:i4>
      </vt:variant>
      <vt:variant>
        <vt:i4>5</vt:i4>
      </vt:variant>
      <vt:variant>
        <vt:lpwstr>https://oecd-opsi.org/wp-content/uploads/2023/03/Questionnaire-Te-Orowaru-1.pdf</vt:lpwstr>
      </vt:variant>
      <vt:variant>
        <vt:lpwstr/>
      </vt:variant>
      <vt:variant>
        <vt:i4>7536684</vt:i4>
      </vt:variant>
      <vt:variant>
        <vt:i4>1275</vt:i4>
      </vt:variant>
      <vt:variant>
        <vt:i4>0</vt:i4>
      </vt:variant>
      <vt:variant>
        <vt:i4>5</vt:i4>
      </vt:variant>
      <vt:variant>
        <vt:lpwstr>https://doi.org/10.3167/latiss.2024.170305</vt:lpwstr>
      </vt:variant>
      <vt:variant>
        <vt:lpwstr/>
      </vt:variant>
      <vt:variant>
        <vt:i4>7864370</vt:i4>
      </vt:variant>
      <vt:variant>
        <vt:i4>1272</vt:i4>
      </vt:variant>
      <vt:variant>
        <vt:i4>0</vt:i4>
      </vt:variant>
      <vt:variant>
        <vt:i4>5</vt:i4>
      </vt:variant>
      <vt:variant>
        <vt:lpwstr>https://www.igualdadenlaempresa.es/asesoramiento/herramientas-igualdad/docs/Job_Evaluation_Tool_User_Guide.pdf</vt:lpwstr>
      </vt:variant>
      <vt:variant>
        <vt:lpwstr/>
      </vt:variant>
      <vt:variant>
        <vt:i4>5046351</vt:i4>
      </vt:variant>
      <vt:variant>
        <vt:i4>1269</vt:i4>
      </vt:variant>
      <vt:variant>
        <vt:i4>0</vt:i4>
      </vt:variant>
      <vt:variant>
        <vt:i4>5</vt:i4>
      </vt:variant>
      <vt:variant>
        <vt:lpwstr>https://www.ceps.eu/the-gender-blind-assumptions-of-the-eus-green-transition-require-a-reality-check/</vt:lpwstr>
      </vt:variant>
      <vt:variant>
        <vt:lpwstr/>
      </vt:variant>
      <vt:variant>
        <vt:i4>8257653</vt:i4>
      </vt:variant>
      <vt:variant>
        <vt:i4>1266</vt:i4>
      </vt:variant>
      <vt:variant>
        <vt:i4>0</vt:i4>
      </vt:variant>
      <vt:variant>
        <vt:i4>5</vt:i4>
      </vt:variant>
      <vt:variant>
        <vt:lpwstr>https://www.researchgate.net/publication/283111174_Understanding_links_between_gender_and_pay_An_important_role_for_heterodox_economics</vt:lpwstr>
      </vt:variant>
      <vt:variant>
        <vt:lpwstr/>
      </vt:variant>
      <vt:variant>
        <vt:i4>4653144</vt:i4>
      </vt:variant>
      <vt:variant>
        <vt:i4>1263</vt:i4>
      </vt:variant>
      <vt:variant>
        <vt:i4>0</vt:i4>
      </vt:variant>
      <vt:variant>
        <vt:i4>5</vt:i4>
      </vt:variant>
      <vt:variant>
        <vt:lpwstr>http://documents.worldbank.org/curated/en/405621528167411253</vt:lpwstr>
      </vt:variant>
      <vt:variant>
        <vt:lpwstr/>
      </vt:variant>
      <vt:variant>
        <vt:i4>2097259</vt:i4>
      </vt:variant>
      <vt:variant>
        <vt:i4>1260</vt:i4>
      </vt:variant>
      <vt:variant>
        <vt:i4>0</vt:i4>
      </vt:variant>
      <vt:variant>
        <vt:i4>5</vt:i4>
      </vt:variant>
      <vt:variant>
        <vt:lpwstr>https://www.ilo.org/publications/equal-pay-introductory-guide-0</vt:lpwstr>
      </vt:variant>
      <vt:variant>
        <vt:lpwstr/>
      </vt:variant>
      <vt:variant>
        <vt:i4>1310803</vt:i4>
      </vt:variant>
      <vt:variant>
        <vt:i4>1257</vt:i4>
      </vt:variant>
      <vt:variant>
        <vt:i4>0</vt:i4>
      </vt:variant>
      <vt:variant>
        <vt:i4>5</vt:i4>
      </vt:variant>
      <vt:variant>
        <vt:lpwstr>https://www.ilo.org/publications/promoting-equity-gender-neutral-job-evaluation-equal-pay-step-step-guide</vt:lpwstr>
      </vt:variant>
      <vt:variant>
        <vt:lpwstr/>
      </vt:variant>
      <vt:variant>
        <vt:i4>2031700</vt:i4>
      </vt:variant>
      <vt:variant>
        <vt:i4>1254</vt:i4>
      </vt:variant>
      <vt:variant>
        <vt:i4>0</vt:i4>
      </vt:variant>
      <vt:variant>
        <vt:i4>5</vt:i4>
      </vt:variant>
      <vt:variant>
        <vt:lpwstr>https://www.equalitylaw.eu/downloads/4594-hungary-employer-obliged-to-reconsider-conditions-13th-month-payment-for-female-workers-pdf-149-kb</vt:lpwstr>
      </vt:variant>
      <vt:variant>
        <vt:lpwstr/>
      </vt:variant>
      <vt:variant>
        <vt:i4>5046289</vt:i4>
      </vt:variant>
      <vt:variant>
        <vt:i4>1251</vt:i4>
      </vt:variant>
      <vt:variant>
        <vt:i4>0</vt:i4>
      </vt:variant>
      <vt:variant>
        <vt:i4>5</vt:i4>
      </vt:variant>
      <vt:variant>
        <vt:lpwstr>https://op.europa.eu/en/publication-detail/-/publication/0cdc3ccd-2fa3-11f0-8a44-01aa75ed71a1/language-en</vt:lpwstr>
      </vt:variant>
      <vt:variant>
        <vt:lpwstr/>
      </vt:variant>
      <vt:variant>
        <vt:i4>196697</vt:i4>
      </vt:variant>
      <vt:variant>
        <vt:i4>1248</vt:i4>
      </vt:variant>
      <vt:variant>
        <vt:i4>0</vt:i4>
      </vt:variant>
      <vt:variant>
        <vt:i4>5</vt:i4>
      </vt:variant>
      <vt:variant>
        <vt:lpwstr>https://eur-lex.europa.eu/legal-content/EN/TXT/PDF/?uri=CELEX:52013SC0512</vt:lpwstr>
      </vt:variant>
      <vt:variant>
        <vt:lpwstr/>
      </vt:variant>
      <vt:variant>
        <vt:i4>6225933</vt:i4>
      </vt:variant>
      <vt:variant>
        <vt:i4>1245</vt:i4>
      </vt:variant>
      <vt:variant>
        <vt:i4>0</vt:i4>
      </vt:variant>
      <vt:variant>
        <vt:i4>5</vt:i4>
      </vt:variant>
      <vt:variant>
        <vt:lpwstr>https://www.erieri.com/glossary/term/midpoint-progression</vt:lpwstr>
      </vt:variant>
      <vt:variant>
        <vt:lpwstr/>
      </vt:variant>
      <vt:variant>
        <vt:i4>1507370</vt:i4>
      </vt:variant>
      <vt:variant>
        <vt:i4>1242</vt:i4>
      </vt:variant>
      <vt:variant>
        <vt:i4>0</vt:i4>
      </vt:variant>
      <vt:variant>
        <vt:i4>5</vt:i4>
      </vt:variant>
      <vt:variant>
        <vt:lpwstr>https://www.equalityhumanrights.com/sites/default/files/gd.13.101-1_gender_neutral_jes-ig_18-03-14_final.pdf</vt:lpwstr>
      </vt:variant>
      <vt:variant>
        <vt:lpwstr/>
      </vt:variant>
      <vt:variant>
        <vt:i4>327763</vt:i4>
      </vt:variant>
      <vt:variant>
        <vt:i4>1239</vt:i4>
      </vt:variant>
      <vt:variant>
        <vt:i4>0</vt:i4>
      </vt:variant>
      <vt:variant>
        <vt:i4>5</vt:i4>
      </vt:variant>
      <vt:variant>
        <vt:lpwstr>https://www.ela.europa.eu/sites/default/files/2025-04/ELA_Job_decriptions_record_public.pdf</vt:lpwstr>
      </vt:variant>
      <vt:variant>
        <vt:lpwstr/>
      </vt:variant>
      <vt:variant>
        <vt:i4>3670058</vt:i4>
      </vt:variant>
      <vt:variant>
        <vt:i4>1236</vt:i4>
      </vt:variant>
      <vt:variant>
        <vt:i4>0</vt:i4>
      </vt:variant>
      <vt:variant>
        <vt:i4>5</vt:i4>
      </vt:variant>
      <vt:variant>
        <vt:lpwstr>https://eige.europa.eu/publications-resources/thesaurus/terms/1048</vt:lpwstr>
      </vt:variant>
      <vt:variant>
        <vt:lpwstr/>
      </vt:variant>
      <vt:variant>
        <vt:i4>3538986</vt:i4>
      </vt:variant>
      <vt:variant>
        <vt:i4>1233</vt:i4>
      </vt:variant>
      <vt:variant>
        <vt:i4>0</vt:i4>
      </vt:variant>
      <vt:variant>
        <vt:i4>5</vt:i4>
      </vt:variant>
      <vt:variant>
        <vt:lpwstr>https://eige.europa.eu/publications-resources/thesaurus/terms/1046</vt:lpwstr>
      </vt:variant>
      <vt:variant>
        <vt:lpwstr/>
      </vt:variant>
      <vt:variant>
        <vt:i4>4980817</vt:i4>
      </vt:variant>
      <vt:variant>
        <vt:i4>1230</vt:i4>
      </vt:variant>
      <vt:variant>
        <vt:i4>0</vt:i4>
      </vt:variant>
      <vt:variant>
        <vt:i4>5</vt:i4>
      </vt:variant>
      <vt:variant>
        <vt:lpwstr>https://eige.europa.eu/publications-resources/thesaurus/terms/1260?language_content_entity=en</vt:lpwstr>
      </vt:variant>
      <vt:variant>
        <vt:lpwstr/>
      </vt:variant>
      <vt:variant>
        <vt:i4>8323114</vt:i4>
      </vt:variant>
      <vt:variant>
        <vt:i4>1227</vt:i4>
      </vt:variant>
      <vt:variant>
        <vt:i4>0</vt:i4>
      </vt:variant>
      <vt:variant>
        <vt:i4>5</vt:i4>
      </vt:variant>
      <vt:variant>
        <vt:lpwstr>https://eige.europa.eu/publications-resources/thesaurus/terms/1320?language_content_entity=en</vt:lpwstr>
      </vt:variant>
      <vt:variant>
        <vt:lpwstr>:~:text=europa.eu/taxonomy/term/1320%3Flanguage_content_entity%3Den</vt:lpwstr>
      </vt:variant>
      <vt:variant>
        <vt:i4>6225925</vt:i4>
      </vt:variant>
      <vt:variant>
        <vt:i4>1224</vt:i4>
      </vt:variant>
      <vt:variant>
        <vt:i4>0</vt:i4>
      </vt:variant>
      <vt:variant>
        <vt:i4>5</vt:i4>
      </vt:variant>
      <vt:variant>
        <vt:lpwstr>https://eige.europa.eu/publications-resources/publications/words-matter-supporting-gender-equality-through-language-and-communication</vt:lpwstr>
      </vt:variant>
      <vt:variant>
        <vt:lpwstr/>
      </vt:variant>
      <vt:variant>
        <vt:i4>2490483</vt:i4>
      </vt:variant>
      <vt:variant>
        <vt:i4>1221</vt:i4>
      </vt:variant>
      <vt:variant>
        <vt:i4>0</vt:i4>
      </vt:variant>
      <vt:variant>
        <vt:i4>5</vt:i4>
      </vt:variant>
      <vt:variant>
        <vt:lpwstr>https://www.europarl.europa.eu/RegData/etudes/ATAG/2023/739380/EPRS_ATA(2023)739380_EN.pdf</vt:lpwstr>
      </vt:variant>
      <vt:variant>
        <vt:lpwstr/>
      </vt:variant>
      <vt:variant>
        <vt:i4>6488167</vt:i4>
      </vt:variant>
      <vt:variant>
        <vt:i4>1218</vt:i4>
      </vt:variant>
      <vt:variant>
        <vt:i4>0</vt:i4>
      </vt:variant>
      <vt:variant>
        <vt:i4>5</vt:i4>
      </vt:variant>
      <vt:variant>
        <vt:lpwstr>https://eur-lex.europa.eu/legal-content/EN/TXT/HTML/?uri=CELEX%3A12008E157</vt:lpwstr>
      </vt:variant>
      <vt:variant>
        <vt:lpwstr/>
      </vt:variant>
      <vt:variant>
        <vt:i4>1441882</vt:i4>
      </vt:variant>
      <vt:variant>
        <vt:i4>1215</vt:i4>
      </vt:variant>
      <vt:variant>
        <vt:i4>0</vt:i4>
      </vt:variant>
      <vt:variant>
        <vt:i4>5</vt:i4>
      </vt:variant>
      <vt:variant>
        <vt:lpwstr>https://doi.org/10.1177/00910260221124866</vt:lpwstr>
      </vt:variant>
      <vt:variant>
        <vt:lpwstr/>
      </vt:variant>
      <vt:variant>
        <vt:i4>5177365</vt:i4>
      </vt:variant>
      <vt:variant>
        <vt:i4>1212</vt:i4>
      </vt:variant>
      <vt:variant>
        <vt:i4>0</vt:i4>
      </vt:variant>
      <vt:variant>
        <vt:i4>5</vt:i4>
      </vt:variant>
      <vt:variant>
        <vt:lpwstr>https://cite.gov.pt/documents/14333/297943/CITE+-+Guia+de+avaliação+de+diferenças+remuneratórias.pdf/2a55800d-328a-465f-ad63-12853d3da9d6</vt:lpwstr>
      </vt:variant>
      <vt:variant>
        <vt:lpwstr/>
      </vt:variant>
      <vt:variant>
        <vt:i4>3473455</vt:i4>
      </vt:variant>
      <vt:variant>
        <vt:i4>1209</vt:i4>
      </vt:variant>
      <vt:variant>
        <vt:i4>0</vt:i4>
      </vt:variant>
      <vt:variant>
        <vt:i4>5</vt:i4>
      </vt:variant>
      <vt:variant>
        <vt:lpwstr>http://edl.emi.gov.et/jspui/bitstream/123456789/267/1/Job Evaluation A Guide to Achieving Equal Pay %28Michael Armstrong%2C Ann Cummins%2C Sue Hastings etc.%29 %28z-lib.org%29.pdf</vt:lpwstr>
      </vt:variant>
      <vt:variant>
        <vt:lpwstr/>
      </vt:variant>
      <vt:variant>
        <vt:i4>2293867</vt:i4>
      </vt:variant>
      <vt:variant>
        <vt:i4>1206</vt:i4>
      </vt:variant>
      <vt:variant>
        <vt:i4>0</vt:i4>
      </vt:variant>
      <vt:variant>
        <vt:i4>5</vt:i4>
      </vt:variant>
      <vt:variant>
        <vt:lpwstr>https://www.etui.org/publications/gender-inequality-performance-related-pay</vt:lpwstr>
      </vt:variant>
      <vt:variant>
        <vt:lpwstr/>
      </vt:variant>
      <vt:variant>
        <vt:i4>8126482</vt:i4>
      </vt:variant>
      <vt:variant>
        <vt:i4>1203</vt:i4>
      </vt:variant>
      <vt:variant>
        <vt:i4>0</vt:i4>
      </vt:variant>
      <vt:variant>
        <vt:i4>5</vt:i4>
      </vt:variant>
      <vt:variant>
        <vt:lpwstr>https://www.europarl.europa.eu/thinktank/en/document/EPRS_ATA(2025)767231</vt:lpwstr>
      </vt:variant>
      <vt:variant>
        <vt:lpwstr/>
      </vt:variant>
      <vt:variant>
        <vt:i4>393299</vt:i4>
      </vt:variant>
      <vt:variant>
        <vt:i4>1200</vt:i4>
      </vt:variant>
      <vt:variant>
        <vt:i4>0</vt:i4>
      </vt:variant>
      <vt:variant>
        <vt:i4>5</vt:i4>
      </vt:variant>
      <vt:variant>
        <vt:lpwstr>https://doi.org/10.3390/jrfm14060271</vt:lpwstr>
      </vt:variant>
      <vt:variant>
        <vt:lpwstr/>
      </vt:variant>
      <vt:variant>
        <vt:i4>7274555</vt:i4>
      </vt:variant>
      <vt:variant>
        <vt:i4>1197</vt:i4>
      </vt:variant>
      <vt:variant>
        <vt:i4>0</vt:i4>
      </vt:variant>
      <vt:variant>
        <vt:i4>5</vt:i4>
      </vt:variant>
      <vt:variant>
        <vt:lpwstr>https://www.acas.org.uk/job-evaluation-considerations-and-risks-advice-booklet</vt:lpwstr>
      </vt:variant>
      <vt:variant>
        <vt:lpwstr/>
      </vt:variant>
      <vt:variant>
        <vt:i4>8257631</vt:i4>
      </vt:variant>
      <vt:variant>
        <vt:i4>1194</vt:i4>
      </vt:variant>
      <vt:variant>
        <vt:i4>0</vt:i4>
      </vt:variant>
      <vt:variant>
        <vt:i4>5</vt:i4>
      </vt:variant>
      <vt:variant>
        <vt:lpwstr>https://normlex.ilo.org/dyn/nrmlx_en/f?p=NORMLEXPUB:12100:0::NO::P12100_Ilo_Code:C100</vt:lpwstr>
      </vt:variant>
      <vt:variant>
        <vt:lpwstr/>
      </vt:variant>
      <vt:variant>
        <vt:i4>1572874</vt:i4>
      </vt:variant>
      <vt:variant>
        <vt:i4>1191</vt:i4>
      </vt:variant>
      <vt:variant>
        <vt:i4>0</vt:i4>
      </vt:variant>
      <vt:variant>
        <vt:i4>5</vt:i4>
      </vt:variant>
      <vt:variant>
        <vt:lpwstr>https://normlex.ilo.org/dyn/nrmlx_en/f?p=1000:62:0::NO:62:P62_LIST_ENTRIE_ID:2453907:NO</vt:lpwstr>
      </vt:variant>
      <vt:variant>
        <vt:lpwstr/>
      </vt:variant>
      <vt:variant>
        <vt:i4>1507342</vt:i4>
      </vt:variant>
      <vt:variant>
        <vt:i4>1188</vt:i4>
      </vt:variant>
      <vt:variant>
        <vt:i4>0</vt:i4>
      </vt:variant>
      <vt:variant>
        <vt:i4>5</vt:i4>
      </vt:variant>
      <vt:variant>
        <vt:lpwstr>https://eur-lex.europa.eu/legal-content/EN/TXT/PDF/?uri=CELEX:32023L0970</vt:lpwstr>
      </vt:variant>
      <vt:variant>
        <vt:lpwstr/>
      </vt:variant>
      <vt:variant>
        <vt:i4>7340145</vt:i4>
      </vt:variant>
      <vt:variant>
        <vt:i4>1185</vt:i4>
      </vt:variant>
      <vt:variant>
        <vt:i4>0</vt:i4>
      </vt:variant>
      <vt:variant>
        <vt:i4>5</vt:i4>
      </vt:variant>
      <vt:variant>
        <vt:lpwstr>https://eur-lex.europa.eu/legal-content/EN/TXT/?uri=celex%3A32006L0054</vt:lpwstr>
      </vt:variant>
      <vt:variant>
        <vt:lpwstr/>
      </vt:variant>
      <vt:variant>
        <vt:i4>4456472</vt:i4>
      </vt:variant>
      <vt:variant>
        <vt:i4>1182</vt:i4>
      </vt:variant>
      <vt:variant>
        <vt:i4>0</vt:i4>
      </vt:variant>
      <vt:variant>
        <vt:i4>5</vt:i4>
      </vt:variant>
      <vt:variant>
        <vt:lpwstr>http://data.europa.eu/eli/dir/1975/117/oj</vt:lpwstr>
      </vt:variant>
      <vt:variant>
        <vt:lpwstr/>
      </vt:variant>
      <vt:variant>
        <vt:i4>3014732</vt:i4>
      </vt:variant>
      <vt:variant>
        <vt:i4>1179</vt:i4>
      </vt:variant>
      <vt:variant>
        <vt:i4>0</vt:i4>
      </vt:variant>
      <vt:variant>
        <vt:i4>5</vt:i4>
      </vt:variant>
      <vt:variant>
        <vt:lpwstr>http://data.europa.eu/eli/treaty/tfeu_2012/oj</vt:lpwstr>
      </vt:variant>
      <vt:variant>
        <vt:lpwstr/>
      </vt:variant>
      <vt:variant>
        <vt:i4>262151</vt:i4>
      </vt:variant>
      <vt:variant>
        <vt:i4>1176</vt:i4>
      </vt:variant>
      <vt:variant>
        <vt:i4>0</vt:i4>
      </vt:variant>
      <vt:variant>
        <vt:i4>5</vt:i4>
      </vt:variant>
      <vt:variant>
        <vt:lpwstr>https://equineteurope.org/european-directory-of-equality-bodies/</vt:lpwstr>
      </vt:variant>
      <vt:variant>
        <vt:lpwstr/>
      </vt:variant>
      <vt:variant>
        <vt:i4>786500</vt:i4>
      </vt:variant>
      <vt:variant>
        <vt:i4>1059</vt:i4>
      </vt:variant>
      <vt:variant>
        <vt:i4>0</vt:i4>
      </vt:variant>
      <vt:variant>
        <vt:i4>5</vt:i4>
      </vt:variant>
      <vt:variant>
        <vt:lpwstr>http://www.saveur-europeenne.com/paytransparency</vt:lpwstr>
      </vt:variant>
      <vt:variant>
        <vt:lpwstr/>
      </vt:variant>
      <vt:variant>
        <vt:i4>1769529</vt:i4>
      </vt:variant>
      <vt:variant>
        <vt:i4>1035</vt:i4>
      </vt:variant>
      <vt:variant>
        <vt:i4>0</vt:i4>
      </vt:variant>
      <vt:variant>
        <vt:i4>5</vt:i4>
      </vt:variant>
      <vt:variant>
        <vt:lpwstr/>
      </vt:variant>
      <vt:variant>
        <vt:lpwstr>_Factor_and_subfactor</vt:lpwstr>
      </vt:variant>
      <vt:variant>
        <vt:i4>1572903</vt:i4>
      </vt:variant>
      <vt:variant>
        <vt:i4>1011</vt:i4>
      </vt:variant>
      <vt:variant>
        <vt:i4>0</vt:i4>
      </vt:variant>
      <vt:variant>
        <vt:i4>5</vt:i4>
      </vt:variant>
      <vt:variant>
        <vt:lpwstr/>
      </vt:variant>
      <vt:variant>
        <vt:lpwstr>_Project_outline_template</vt:lpwstr>
      </vt:variant>
      <vt:variant>
        <vt:i4>1441820</vt:i4>
      </vt:variant>
      <vt:variant>
        <vt:i4>978</vt:i4>
      </vt:variant>
      <vt:variant>
        <vt:i4>0</vt:i4>
      </vt:variant>
      <vt:variant>
        <vt:i4>5</vt:i4>
      </vt:variant>
      <vt:variant>
        <vt:lpwstr/>
      </vt:variant>
      <vt:variant>
        <vt:lpwstr>indirect</vt:lpwstr>
      </vt:variant>
      <vt:variant>
        <vt:i4>1441806</vt:i4>
      </vt:variant>
      <vt:variant>
        <vt:i4>882</vt:i4>
      </vt:variant>
      <vt:variant>
        <vt:i4>0</vt:i4>
      </vt:variant>
      <vt:variant>
        <vt:i4>5</vt:i4>
      </vt:variant>
      <vt:variant>
        <vt:lpwstr/>
      </vt:variant>
      <vt:variant>
        <vt:lpwstr>equalitybody</vt:lpwstr>
      </vt:variant>
      <vt:variant>
        <vt:i4>1245198</vt:i4>
      </vt:variant>
      <vt:variant>
        <vt:i4>873</vt:i4>
      </vt:variant>
      <vt:variant>
        <vt:i4>0</vt:i4>
      </vt:variant>
      <vt:variant>
        <vt:i4>5</vt:i4>
      </vt:variant>
      <vt:variant>
        <vt:lpwstr/>
      </vt:variant>
      <vt:variant>
        <vt:lpwstr>PayStructure</vt:lpwstr>
      </vt:variant>
      <vt:variant>
        <vt:i4>1638429</vt:i4>
      </vt:variant>
      <vt:variant>
        <vt:i4>852</vt:i4>
      </vt:variant>
      <vt:variant>
        <vt:i4>0</vt:i4>
      </vt:variant>
      <vt:variant>
        <vt:i4>5</vt:i4>
      </vt:variant>
      <vt:variant>
        <vt:lpwstr/>
      </vt:variant>
      <vt:variant>
        <vt:lpwstr>equalpay</vt:lpwstr>
      </vt:variant>
      <vt:variant>
        <vt:i4>4915310</vt:i4>
      </vt:variant>
      <vt:variant>
        <vt:i4>849</vt:i4>
      </vt:variant>
      <vt:variant>
        <vt:i4>0</vt:i4>
      </vt:variant>
      <vt:variant>
        <vt:i4>5</vt:i4>
      </vt:variant>
      <vt:variant>
        <vt:lpwstr>https://igvm-iefh.belgium.be/sites/default/files/media/documents/39 - Checklist_ENG.pdf</vt:lpwstr>
      </vt:variant>
      <vt:variant>
        <vt:lpwstr/>
      </vt:variant>
      <vt:variant>
        <vt:i4>4915310</vt:i4>
      </vt:variant>
      <vt:variant>
        <vt:i4>846</vt:i4>
      </vt:variant>
      <vt:variant>
        <vt:i4>0</vt:i4>
      </vt:variant>
      <vt:variant>
        <vt:i4>5</vt:i4>
      </vt:variant>
      <vt:variant>
        <vt:lpwstr>https://igvm-iefh.belgium.be/sites/default/files/media/documents/39 - Checklist_ENG.pdf</vt:lpwstr>
      </vt:variant>
      <vt:variant>
        <vt:lpwstr/>
      </vt:variant>
      <vt:variant>
        <vt:i4>1638429</vt:i4>
      </vt:variant>
      <vt:variant>
        <vt:i4>801</vt:i4>
      </vt:variant>
      <vt:variant>
        <vt:i4>0</vt:i4>
      </vt:variant>
      <vt:variant>
        <vt:i4>5</vt:i4>
      </vt:variant>
      <vt:variant>
        <vt:lpwstr/>
      </vt:variant>
      <vt:variant>
        <vt:lpwstr>equalpay</vt:lpwstr>
      </vt:variant>
      <vt:variant>
        <vt:i4>5439492</vt:i4>
      </vt:variant>
      <vt:variant>
        <vt:i4>792</vt:i4>
      </vt:variant>
      <vt:variant>
        <vt:i4>0</vt:i4>
      </vt:variant>
      <vt:variant>
        <vt:i4>5</vt:i4>
      </vt:variant>
      <vt:variant>
        <vt:lpwstr>https://www.antidiskriminierungsstelle.de/SharedDocs/downloads/DE/publikationen/Expertisen/diskriminierung_in_stellenanzeigen.pdf?__blob=publicationFile&amp;v=3</vt:lpwstr>
      </vt:variant>
      <vt:variant>
        <vt:lpwstr/>
      </vt:variant>
      <vt:variant>
        <vt:i4>7536743</vt:i4>
      </vt:variant>
      <vt:variant>
        <vt:i4>789</vt:i4>
      </vt:variant>
      <vt:variant>
        <vt:i4>0</vt:i4>
      </vt:variant>
      <vt:variant>
        <vt:i4>5</vt:i4>
      </vt:variant>
      <vt:variant>
        <vt:lpwstr>https://www.antidiskriminierungsstelle.de/SharedDocs/forschungsprojekte/EN/Studie_Diskr_in_Stellenanzeigen_en.html</vt:lpwstr>
      </vt:variant>
      <vt:variant>
        <vt:lpwstr/>
      </vt:variant>
      <vt:variant>
        <vt:i4>6553724</vt:i4>
      </vt:variant>
      <vt:variant>
        <vt:i4>786</vt:i4>
      </vt:variant>
      <vt:variant>
        <vt:i4>0</vt:i4>
      </vt:variant>
      <vt:variant>
        <vt:i4>5</vt:i4>
      </vt:variant>
      <vt:variant>
        <vt:lpwstr>https://gender-decoder.katmatfield.com/</vt:lpwstr>
      </vt:variant>
      <vt:variant>
        <vt:lpwstr/>
      </vt:variant>
      <vt:variant>
        <vt:i4>1376281</vt:i4>
      </vt:variant>
      <vt:variant>
        <vt:i4>777</vt:i4>
      </vt:variant>
      <vt:variant>
        <vt:i4>0</vt:i4>
      </vt:variant>
      <vt:variant>
        <vt:i4>5</vt:i4>
      </vt:variant>
      <vt:variant>
        <vt:lpwstr/>
      </vt:variant>
      <vt:variant>
        <vt:lpwstr>Genderedlanguage</vt:lpwstr>
      </vt:variant>
      <vt:variant>
        <vt:i4>6881391</vt:i4>
      </vt:variant>
      <vt:variant>
        <vt:i4>771</vt:i4>
      </vt:variant>
      <vt:variant>
        <vt:i4>0</vt:i4>
      </vt:variant>
      <vt:variant>
        <vt:i4>5</vt:i4>
      </vt:variant>
      <vt:variant>
        <vt:lpwstr/>
      </vt:variant>
      <vt:variant>
        <vt:lpwstr>GenderBias</vt:lpwstr>
      </vt:variant>
      <vt:variant>
        <vt:i4>1245198</vt:i4>
      </vt:variant>
      <vt:variant>
        <vt:i4>753</vt:i4>
      </vt:variant>
      <vt:variant>
        <vt:i4>0</vt:i4>
      </vt:variant>
      <vt:variant>
        <vt:i4>5</vt:i4>
      </vt:variant>
      <vt:variant>
        <vt:lpwstr/>
      </vt:variant>
      <vt:variant>
        <vt:lpwstr>PayStructure</vt:lpwstr>
      </vt:variant>
      <vt:variant>
        <vt:i4>8323189</vt:i4>
      </vt:variant>
      <vt:variant>
        <vt:i4>750</vt:i4>
      </vt:variant>
      <vt:variant>
        <vt:i4>0</vt:i4>
      </vt:variant>
      <vt:variant>
        <vt:i4>5</vt:i4>
      </vt:variant>
      <vt:variant>
        <vt:lpwstr/>
      </vt:variant>
      <vt:variant>
        <vt:lpwstr>Scoring</vt:lpwstr>
      </vt:variant>
      <vt:variant>
        <vt:i4>7733366</vt:i4>
      </vt:variant>
      <vt:variant>
        <vt:i4>735</vt:i4>
      </vt:variant>
      <vt:variant>
        <vt:i4>0</vt:i4>
      </vt:variant>
      <vt:variant>
        <vt:i4>5</vt:i4>
      </vt:variant>
      <vt:variant>
        <vt:lpwstr/>
      </vt:variant>
      <vt:variant>
        <vt:lpwstr>weights</vt:lpwstr>
      </vt:variant>
      <vt:variant>
        <vt:i4>393230</vt:i4>
      </vt:variant>
      <vt:variant>
        <vt:i4>732</vt:i4>
      </vt:variant>
      <vt:variant>
        <vt:i4>0</vt:i4>
      </vt:variant>
      <vt:variant>
        <vt:i4>5</vt:i4>
      </vt:variant>
      <vt:variant>
        <vt:lpwstr>https://www.nhsemployers.org/publications/nhs-job-evaluation-handbook</vt:lpwstr>
      </vt:variant>
      <vt:variant>
        <vt:lpwstr/>
      </vt:variant>
      <vt:variant>
        <vt:i4>7864370</vt:i4>
      </vt:variant>
      <vt:variant>
        <vt:i4>729</vt:i4>
      </vt:variant>
      <vt:variant>
        <vt:i4>0</vt:i4>
      </vt:variant>
      <vt:variant>
        <vt:i4>5</vt:i4>
      </vt:variant>
      <vt:variant>
        <vt:lpwstr>https://www.igualdadenlaempresa.es/asesoramiento/herramientas-igualdad/docs/Job_Evaluation_Tool_User_Guide.pdf</vt:lpwstr>
      </vt:variant>
      <vt:variant>
        <vt:lpwstr/>
      </vt:variant>
      <vt:variant>
        <vt:i4>1769529</vt:i4>
      </vt:variant>
      <vt:variant>
        <vt:i4>714</vt:i4>
      </vt:variant>
      <vt:variant>
        <vt:i4>0</vt:i4>
      </vt:variant>
      <vt:variant>
        <vt:i4>5</vt:i4>
      </vt:variant>
      <vt:variant>
        <vt:lpwstr/>
      </vt:variant>
      <vt:variant>
        <vt:lpwstr>_Factor_and_subfactor</vt:lpwstr>
      </vt:variant>
      <vt:variant>
        <vt:i4>7536758</vt:i4>
      </vt:variant>
      <vt:variant>
        <vt:i4>711</vt:i4>
      </vt:variant>
      <vt:variant>
        <vt:i4>0</vt:i4>
      </vt:variant>
      <vt:variant>
        <vt:i4>5</vt:i4>
      </vt:variant>
      <vt:variant>
        <vt:lpwstr/>
      </vt:variant>
      <vt:variant>
        <vt:lpwstr>Levels</vt:lpwstr>
      </vt:variant>
      <vt:variant>
        <vt:i4>1310781</vt:i4>
      </vt:variant>
      <vt:variant>
        <vt:i4>687</vt:i4>
      </vt:variant>
      <vt:variant>
        <vt:i4>0</vt:i4>
      </vt:variant>
      <vt:variant>
        <vt:i4>5</vt:i4>
      </vt:variant>
      <vt:variant>
        <vt:lpwstr>https://igvm-iefh.belgium.be/sites/default/files/downloads/Functieclassificatie_handleiding.pdf</vt:lpwstr>
      </vt:variant>
      <vt:variant>
        <vt:lpwstr/>
      </vt:variant>
      <vt:variant>
        <vt:i4>3407982</vt:i4>
      </vt:variant>
      <vt:variant>
        <vt:i4>684</vt:i4>
      </vt:variant>
      <vt:variant>
        <vt:i4>0</vt:i4>
      </vt:variant>
      <vt:variant>
        <vt:i4>5</vt:i4>
      </vt:variant>
      <vt:variant>
        <vt:lpwstr>https://payequity.gov.on.ca/diytoolkit/</vt:lpwstr>
      </vt:variant>
      <vt:variant>
        <vt:lpwstr/>
      </vt:variant>
      <vt:variant>
        <vt:i4>7077988</vt:i4>
      </vt:variant>
      <vt:variant>
        <vt:i4>681</vt:i4>
      </vt:variant>
      <vt:variant>
        <vt:i4>0</vt:i4>
      </vt:variant>
      <vt:variant>
        <vt:i4>5</vt:i4>
      </vt:variant>
      <vt:variant>
        <vt:lpwstr>https://www.bmfsfj.de/bmfsfj/service/publikationen/gleichstellungscheck-fuer-kleine-und-mittlere-unternehmen-155342</vt:lpwstr>
      </vt:variant>
      <vt:variant>
        <vt:lpwstr/>
      </vt:variant>
      <vt:variant>
        <vt:i4>1638429</vt:i4>
      </vt:variant>
      <vt:variant>
        <vt:i4>675</vt:i4>
      </vt:variant>
      <vt:variant>
        <vt:i4>0</vt:i4>
      </vt:variant>
      <vt:variant>
        <vt:i4>5</vt:i4>
      </vt:variant>
      <vt:variant>
        <vt:lpwstr/>
      </vt:variant>
      <vt:variant>
        <vt:lpwstr>equalpay</vt:lpwstr>
      </vt:variant>
      <vt:variant>
        <vt:i4>1638429</vt:i4>
      </vt:variant>
      <vt:variant>
        <vt:i4>624</vt:i4>
      </vt:variant>
      <vt:variant>
        <vt:i4>0</vt:i4>
      </vt:variant>
      <vt:variant>
        <vt:i4>5</vt:i4>
      </vt:variant>
      <vt:variant>
        <vt:lpwstr/>
      </vt:variant>
      <vt:variant>
        <vt:lpwstr>equalpay</vt:lpwstr>
      </vt:variant>
      <vt:variant>
        <vt:i4>1245198</vt:i4>
      </vt:variant>
      <vt:variant>
        <vt:i4>621</vt:i4>
      </vt:variant>
      <vt:variant>
        <vt:i4>0</vt:i4>
      </vt:variant>
      <vt:variant>
        <vt:i4>5</vt:i4>
      </vt:variant>
      <vt:variant>
        <vt:lpwstr/>
      </vt:variant>
      <vt:variant>
        <vt:lpwstr>PayStructure</vt:lpwstr>
      </vt:variant>
      <vt:variant>
        <vt:i4>6881391</vt:i4>
      </vt:variant>
      <vt:variant>
        <vt:i4>612</vt:i4>
      </vt:variant>
      <vt:variant>
        <vt:i4>0</vt:i4>
      </vt:variant>
      <vt:variant>
        <vt:i4>5</vt:i4>
      </vt:variant>
      <vt:variant>
        <vt:lpwstr/>
      </vt:variant>
      <vt:variant>
        <vt:lpwstr>GenderBias</vt:lpwstr>
      </vt:variant>
      <vt:variant>
        <vt:i4>7536758</vt:i4>
      </vt:variant>
      <vt:variant>
        <vt:i4>561</vt:i4>
      </vt:variant>
      <vt:variant>
        <vt:i4>0</vt:i4>
      </vt:variant>
      <vt:variant>
        <vt:i4>5</vt:i4>
      </vt:variant>
      <vt:variant>
        <vt:lpwstr/>
      </vt:variant>
      <vt:variant>
        <vt:lpwstr>Levels</vt:lpwstr>
      </vt:variant>
      <vt:variant>
        <vt:i4>6750314</vt:i4>
      </vt:variant>
      <vt:variant>
        <vt:i4>558</vt:i4>
      </vt:variant>
      <vt:variant>
        <vt:i4>0</vt:i4>
      </vt:variant>
      <vt:variant>
        <vt:i4>5</vt:i4>
      </vt:variant>
      <vt:variant>
        <vt:lpwstr/>
      </vt:variant>
      <vt:variant>
        <vt:lpwstr>factor</vt:lpwstr>
      </vt:variant>
      <vt:variant>
        <vt:i4>3997731</vt:i4>
      </vt:variant>
      <vt:variant>
        <vt:i4>516</vt:i4>
      </vt:variant>
      <vt:variant>
        <vt:i4>0</vt:i4>
      </vt:variant>
      <vt:variant>
        <vt:i4>5</vt:i4>
      </vt:variant>
      <vt:variant>
        <vt:lpwstr>https://staffupdates.glasgow.gov.uk/article/12142/About-Job-Evaluation</vt:lpwstr>
      </vt:variant>
      <vt:variant>
        <vt:lpwstr/>
      </vt:variant>
      <vt:variant>
        <vt:i4>6881391</vt:i4>
      </vt:variant>
      <vt:variant>
        <vt:i4>486</vt:i4>
      </vt:variant>
      <vt:variant>
        <vt:i4>0</vt:i4>
      </vt:variant>
      <vt:variant>
        <vt:i4>5</vt:i4>
      </vt:variant>
      <vt:variant>
        <vt:lpwstr/>
      </vt:variant>
      <vt:variant>
        <vt:lpwstr>GenderBias</vt:lpwstr>
      </vt:variant>
      <vt:variant>
        <vt:i4>6881391</vt:i4>
      </vt:variant>
      <vt:variant>
        <vt:i4>462</vt:i4>
      </vt:variant>
      <vt:variant>
        <vt:i4>0</vt:i4>
      </vt:variant>
      <vt:variant>
        <vt:i4>5</vt:i4>
      </vt:variant>
      <vt:variant>
        <vt:lpwstr/>
      </vt:variant>
      <vt:variant>
        <vt:lpwstr>GenderBias</vt:lpwstr>
      </vt:variant>
      <vt:variant>
        <vt:i4>8192105</vt:i4>
      </vt:variant>
      <vt:variant>
        <vt:i4>456</vt:i4>
      </vt:variant>
      <vt:variant>
        <vt:i4>0</vt:i4>
      </vt:variant>
      <vt:variant>
        <vt:i4>5</vt:i4>
      </vt:variant>
      <vt:variant>
        <vt:lpwstr/>
      </vt:variant>
      <vt:variant>
        <vt:lpwstr>organisationgap</vt:lpwstr>
      </vt:variant>
      <vt:variant>
        <vt:i4>7209077</vt:i4>
      </vt:variant>
      <vt:variant>
        <vt:i4>453</vt:i4>
      </vt:variant>
      <vt:variant>
        <vt:i4>0</vt:i4>
      </vt:variant>
      <vt:variant>
        <vt:i4>5</vt:i4>
      </vt:variant>
      <vt:variant>
        <vt:lpwstr/>
      </vt:variant>
      <vt:variant>
        <vt:lpwstr>bylevelgap</vt:lpwstr>
      </vt:variant>
      <vt:variant>
        <vt:i4>7536766</vt:i4>
      </vt:variant>
      <vt:variant>
        <vt:i4>450</vt:i4>
      </vt:variant>
      <vt:variant>
        <vt:i4>0</vt:i4>
      </vt:variant>
      <vt:variant>
        <vt:i4>5</vt:i4>
      </vt:variant>
      <vt:variant>
        <vt:lpwstr/>
      </vt:variant>
      <vt:variant>
        <vt:lpwstr>likeforlikegap</vt:lpwstr>
      </vt:variant>
      <vt:variant>
        <vt:i4>1441820</vt:i4>
      </vt:variant>
      <vt:variant>
        <vt:i4>447</vt:i4>
      </vt:variant>
      <vt:variant>
        <vt:i4>0</vt:i4>
      </vt:variant>
      <vt:variant>
        <vt:i4>5</vt:i4>
      </vt:variant>
      <vt:variant>
        <vt:lpwstr/>
      </vt:variant>
      <vt:variant>
        <vt:lpwstr>indirect</vt:lpwstr>
      </vt:variant>
      <vt:variant>
        <vt:i4>7864437</vt:i4>
      </vt:variant>
      <vt:variant>
        <vt:i4>444</vt:i4>
      </vt:variant>
      <vt:variant>
        <vt:i4>0</vt:i4>
      </vt:variant>
      <vt:variant>
        <vt:i4>5</vt:i4>
      </vt:variant>
      <vt:variant>
        <vt:lpwstr/>
      </vt:variant>
      <vt:variant>
        <vt:lpwstr>direct</vt:lpwstr>
      </vt:variant>
      <vt:variant>
        <vt:i4>7733366</vt:i4>
      </vt:variant>
      <vt:variant>
        <vt:i4>420</vt:i4>
      </vt:variant>
      <vt:variant>
        <vt:i4>0</vt:i4>
      </vt:variant>
      <vt:variant>
        <vt:i4>5</vt:i4>
      </vt:variant>
      <vt:variant>
        <vt:lpwstr/>
      </vt:variant>
      <vt:variant>
        <vt:lpwstr>weights</vt:lpwstr>
      </vt:variant>
      <vt:variant>
        <vt:i4>1114165</vt:i4>
      </vt:variant>
      <vt:variant>
        <vt:i4>224</vt:i4>
      </vt:variant>
      <vt:variant>
        <vt:i4>0</vt:i4>
      </vt:variant>
      <vt:variant>
        <vt:i4>5</vt:i4>
      </vt:variant>
      <vt:variant>
        <vt:lpwstr/>
      </vt:variant>
      <vt:variant>
        <vt:lpwstr>_Toc216441526</vt:lpwstr>
      </vt:variant>
      <vt:variant>
        <vt:i4>1114165</vt:i4>
      </vt:variant>
      <vt:variant>
        <vt:i4>218</vt:i4>
      </vt:variant>
      <vt:variant>
        <vt:i4>0</vt:i4>
      </vt:variant>
      <vt:variant>
        <vt:i4>5</vt:i4>
      </vt:variant>
      <vt:variant>
        <vt:lpwstr/>
      </vt:variant>
      <vt:variant>
        <vt:lpwstr>_Toc216441525</vt:lpwstr>
      </vt:variant>
      <vt:variant>
        <vt:i4>1114165</vt:i4>
      </vt:variant>
      <vt:variant>
        <vt:i4>212</vt:i4>
      </vt:variant>
      <vt:variant>
        <vt:i4>0</vt:i4>
      </vt:variant>
      <vt:variant>
        <vt:i4>5</vt:i4>
      </vt:variant>
      <vt:variant>
        <vt:lpwstr/>
      </vt:variant>
      <vt:variant>
        <vt:lpwstr>_Toc216441524</vt:lpwstr>
      </vt:variant>
      <vt:variant>
        <vt:i4>1114165</vt:i4>
      </vt:variant>
      <vt:variant>
        <vt:i4>206</vt:i4>
      </vt:variant>
      <vt:variant>
        <vt:i4>0</vt:i4>
      </vt:variant>
      <vt:variant>
        <vt:i4>5</vt:i4>
      </vt:variant>
      <vt:variant>
        <vt:lpwstr/>
      </vt:variant>
      <vt:variant>
        <vt:lpwstr>_Toc216441523</vt:lpwstr>
      </vt:variant>
      <vt:variant>
        <vt:i4>1114165</vt:i4>
      </vt:variant>
      <vt:variant>
        <vt:i4>200</vt:i4>
      </vt:variant>
      <vt:variant>
        <vt:i4>0</vt:i4>
      </vt:variant>
      <vt:variant>
        <vt:i4>5</vt:i4>
      </vt:variant>
      <vt:variant>
        <vt:lpwstr/>
      </vt:variant>
      <vt:variant>
        <vt:lpwstr>_Toc216441522</vt:lpwstr>
      </vt:variant>
      <vt:variant>
        <vt:i4>1114165</vt:i4>
      </vt:variant>
      <vt:variant>
        <vt:i4>194</vt:i4>
      </vt:variant>
      <vt:variant>
        <vt:i4>0</vt:i4>
      </vt:variant>
      <vt:variant>
        <vt:i4>5</vt:i4>
      </vt:variant>
      <vt:variant>
        <vt:lpwstr/>
      </vt:variant>
      <vt:variant>
        <vt:lpwstr>_Toc216441521</vt:lpwstr>
      </vt:variant>
      <vt:variant>
        <vt:i4>1114165</vt:i4>
      </vt:variant>
      <vt:variant>
        <vt:i4>188</vt:i4>
      </vt:variant>
      <vt:variant>
        <vt:i4>0</vt:i4>
      </vt:variant>
      <vt:variant>
        <vt:i4>5</vt:i4>
      </vt:variant>
      <vt:variant>
        <vt:lpwstr/>
      </vt:variant>
      <vt:variant>
        <vt:lpwstr>_Toc216441520</vt:lpwstr>
      </vt:variant>
      <vt:variant>
        <vt:i4>1179701</vt:i4>
      </vt:variant>
      <vt:variant>
        <vt:i4>182</vt:i4>
      </vt:variant>
      <vt:variant>
        <vt:i4>0</vt:i4>
      </vt:variant>
      <vt:variant>
        <vt:i4>5</vt:i4>
      </vt:variant>
      <vt:variant>
        <vt:lpwstr/>
      </vt:variant>
      <vt:variant>
        <vt:lpwstr>_Toc216441519</vt:lpwstr>
      </vt:variant>
      <vt:variant>
        <vt:i4>1179701</vt:i4>
      </vt:variant>
      <vt:variant>
        <vt:i4>176</vt:i4>
      </vt:variant>
      <vt:variant>
        <vt:i4>0</vt:i4>
      </vt:variant>
      <vt:variant>
        <vt:i4>5</vt:i4>
      </vt:variant>
      <vt:variant>
        <vt:lpwstr/>
      </vt:variant>
      <vt:variant>
        <vt:lpwstr>_Toc216441518</vt:lpwstr>
      </vt:variant>
      <vt:variant>
        <vt:i4>1179701</vt:i4>
      </vt:variant>
      <vt:variant>
        <vt:i4>170</vt:i4>
      </vt:variant>
      <vt:variant>
        <vt:i4>0</vt:i4>
      </vt:variant>
      <vt:variant>
        <vt:i4>5</vt:i4>
      </vt:variant>
      <vt:variant>
        <vt:lpwstr/>
      </vt:variant>
      <vt:variant>
        <vt:lpwstr>_Toc216441517</vt:lpwstr>
      </vt:variant>
      <vt:variant>
        <vt:i4>1179701</vt:i4>
      </vt:variant>
      <vt:variant>
        <vt:i4>164</vt:i4>
      </vt:variant>
      <vt:variant>
        <vt:i4>0</vt:i4>
      </vt:variant>
      <vt:variant>
        <vt:i4>5</vt:i4>
      </vt:variant>
      <vt:variant>
        <vt:lpwstr/>
      </vt:variant>
      <vt:variant>
        <vt:lpwstr>_Toc216441516</vt:lpwstr>
      </vt:variant>
      <vt:variant>
        <vt:i4>1179701</vt:i4>
      </vt:variant>
      <vt:variant>
        <vt:i4>158</vt:i4>
      </vt:variant>
      <vt:variant>
        <vt:i4>0</vt:i4>
      </vt:variant>
      <vt:variant>
        <vt:i4>5</vt:i4>
      </vt:variant>
      <vt:variant>
        <vt:lpwstr/>
      </vt:variant>
      <vt:variant>
        <vt:lpwstr>_Toc216441515</vt:lpwstr>
      </vt:variant>
      <vt:variant>
        <vt:i4>1179701</vt:i4>
      </vt:variant>
      <vt:variant>
        <vt:i4>152</vt:i4>
      </vt:variant>
      <vt:variant>
        <vt:i4>0</vt:i4>
      </vt:variant>
      <vt:variant>
        <vt:i4>5</vt:i4>
      </vt:variant>
      <vt:variant>
        <vt:lpwstr/>
      </vt:variant>
      <vt:variant>
        <vt:lpwstr>_Toc216441514</vt:lpwstr>
      </vt:variant>
      <vt:variant>
        <vt:i4>1179701</vt:i4>
      </vt:variant>
      <vt:variant>
        <vt:i4>146</vt:i4>
      </vt:variant>
      <vt:variant>
        <vt:i4>0</vt:i4>
      </vt:variant>
      <vt:variant>
        <vt:i4>5</vt:i4>
      </vt:variant>
      <vt:variant>
        <vt:lpwstr/>
      </vt:variant>
      <vt:variant>
        <vt:lpwstr>_Toc216441513</vt:lpwstr>
      </vt:variant>
      <vt:variant>
        <vt:i4>1179701</vt:i4>
      </vt:variant>
      <vt:variant>
        <vt:i4>140</vt:i4>
      </vt:variant>
      <vt:variant>
        <vt:i4>0</vt:i4>
      </vt:variant>
      <vt:variant>
        <vt:i4>5</vt:i4>
      </vt:variant>
      <vt:variant>
        <vt:lpwstr/>
      </vt:variant>
      <vt:variant>
        <vt:lpwstr>_Toc216441512</vt:lpwstr>
      </vt:variant>
      <vt:variant>
        <vt:i4>1179701</vt:i4>
      </vt:variant>
      <vt:variant>
        <vt:i4>134</vt:i4>
      </vt:variant>
      <vt:variant>
        <vt:i4>0</vt:i4>
      </vt:variant>
      <vt:variant>
        <vt:i4>5</vt:i4>
      </vt:variant>
      <vt:variant>
        <vt:lpwstr/>
      </vt:variant>
      <vt:variant>
        <vt:lpwstr>_Toc216441511</vt:lpwstr>
      </vt:variant>
      <vt:variant>
        <vt:i4>1179701</vt:i4>
      </vt:variant>
      <vt:variant>
        <vt:i4>128</vt:i4>
      </vt:variant>
      <vt:variant>
        <vt:i4>0</vt:i4>
      </vt:variant>
      <vt:variant>
        <vt:i4>5</vt:i4>
      </vt:variant>
      <vt:variant>
        <vt:lpwstr/>
      </vt:variant>
      <vt:variant>
        <vt:lpwstr>_Toc216441510</vt:lpwstr>
      </vt:variant>
      <vt:variant>
        <vt:i4>1245237</vt:i4>
      </vt:variant>
      <vt:variant>
        <vt:i4>122</vt:i4>
      </vt:variant>
      <vt:variant>
        <vt:i4>0</vt:i4>
      </vt:variant>
      <vt:variant>
        <vt:i4>5</vt:i4>
      </vt:variant>
      <vt:variant>
        <vt:lpwstr/>
      </vt:variant>
      <vt:variant>
        <vt:lpwstr>_Toc216441509</vt:lpwstr>
      </vt:variant>
      <vt:variant>
        <vt:i4>1245237</vt:i4>
      </vt:variant>
      <vt:variant>
        <vt:i4>116</vt:i4>
      </vt:variant>
      <vt:variant>
        <vt:i4>0</vt:i4>
      </vt:variant>
      <vt:variant>
        <vt:i4>5</vt:i4>
      </vt:variant>
      <vt:variant>
        <vt:lpwstr/>
      </vt:variant>
      <vt:variant>
        <vt:lpwstr>_Toc216441508</vt:lpwstr>
      </vt:variant>
      <vt:variant>
        <vt:i4>1245237</vt:i4>
      </vt:variant>
      <vt:variant>
        <vt:i4>110</vt:i4>
      </vt:variant>
      <vt:variant>
        <vt:i4>0</vt:i4>
      </vt:variant>
      <vt:variant>
        <vt:i4>5</vt:i4>
      </vt:variant>
      <vt:variant>
        <vt:lpwstr/>
      </vt:variant>
      <vt:variant>
        <vt:lpwstr>_Toc216441507</vt:lpwstr>
      </vt:variant>
      <vt:variant>
        <vt:i4>1245237</vt:i4>
      </vt:variant>
      <vt:variant>
        <vt:i4>104</vt:i4>
      </vt:variant>
      <vt:variant>
        <vt:i4>0</vt:i4>
      </vt:variant>
      <vt:variant>
        <vt:i4>5</vt:i4>
      </vt:variant>
      <vt:variant>
        <vt:lpwstr/>
      </vt:variant>
      <vt:variant>
        <vt:lpwstr>_Toc216441506</vt:lpwstr>
      </vt:variant>
      <vt:variant>
        <vt:i4>1245237</vt:i4>
      </vt:variant>
      <vt:variant>
        <vt:i4>98</vt:i4>
      </vt:variant>
      <vt:variant>
        <vt:i4>0</vt:i4>
      </vt:variant>
      <vt:variant>
        <vt:i4>5</vt:i4>
      </vt:variant>
      <vt:variant>
        <vt:lpwstr/>
      </vt:variant>
      <vt:variant>
        <vt:lpwstr>_Toc216441505</vt:lpwstr>
      </vt:variant>
      <vt:variant>
        <vt:i4>1245237</vt:i4>
      </vt:variant>
      <vt:variant>
        <vt:i4>92</vt:i4>
      </vt:variant>
      <vt:variant>
        <vt:i4>0</vt:i4>
      </vt:variant>
      <vt:variant>
        <vt:i4>5</vt:i4>
      </vt:variant>
      <vt:variant>
        <vt:lpwstr/>
      </vt:variant>
      <vt:variant>
        <vt:lpwstr>_Toc216441504</vt:lpwstr>
      </vt:variant>
      <vt:variant>
        <vt:i4>1245237</vt:i4>
      </vt:variant>
      <vt:variant>
        <vt:i4>86</vt:i4>
      </vt:variant>
      <vt:variant>
        <vt:i4>0</vt:i4>
      </vt:variant>
      <vt:variant>
        <vt:i4>5</vt:i4>
      </vt:variant>
      <vt:variant>
        <vt:lpwstr/>
      </vt:variant>
      <vt:variant>
        <vt:lpwstr>_Toc216441503</vt:lpwstr>
      </vt:variant>
      <vt:variant>
        <vt:i4>1245237</vt:i4>
      </vt:variant>
      <vt:variant>
        <vt:i4>80</vt:i4>
      </vt:variant>
      <vt:variant>
        <vt:i4>0</vt:i4>
      </vt:variant>
      <vt:variant>
        <vt:i4>5</vt:i4>
      </vt:variant>
      <vt:variant>
        <vt:lpwstr/>
      </vt:variant>
      <vt:variant>
        <vt:lpwstr>_Toc216441502</vt:lpwstr>
      </vt:variant>
      <vt:variant>
        <vt:i4>1245237</vt:i4>
      </vt:variant>
      <vt:variant>
        <vt:i4>74</vt:i4>
      </vt:variant>
      <vt:variant>
        <vt:i4>0</vt:i4>
      </vt:variant>
      <vt:variant>
        <vt:i4>5</vt:i4>
      </vt:variant>
      <vt:variant>
        <vt:lpwstr/>
      </vt:variant>
      <vt:variant>
        <vt:lpwstr>_Toc216441501</vt:lpwstr>
      </vt:variant>
      <vt:variant>
        <vt:i4>1245237</vt:i4>
      </vt:variant>
      <vt:variant>
        <vt:i4>68</vt:i4>
      </vt:variant>
      <vt:variant>
        <vt:i4>0</vt:i4>
      </vt:variant>
      <vt:variant>
        <vt:i4>5</vt:i4>
      </vt:variant>
      <vt:variant>
        <vt:lpwstr/>
      </vt:variant>
      <vt:variant>
        <vt:lpwstr>_Toc216441500</vt:lpwstr>
      </vt:variant>
      <vt:variant>
        <vt:i4>1703988</vt:i4>
      </vt:variant>
      <vt:variant>
        <vt:i4>62</vt:i4>
      </vt:variant>
      <vt:variant>
        <vt:i4>0</vt:i4>
      </vt:variant>
      <vt:variant>
        <vt:i4>5</vt:i4>
      </vt:variant>
      <vt:variant>
        <vt:lpwstr/>
      </vt:variant>
      <vt:variant>
        <vt:lpwstr>_Toc216441499</vt:lpwstr>
      </vt:variant>
      <vt:variant>
        <vt:i4>1703988</vt:i4>
      </vt:variant>
      <vt:variant>
        <vt:i4>56</vt:i4>
      </vt:variant>
      <vt:variant>
        <vt:i4>0</vt:i4>
      </vt:variant>
      <vt:variant>
        <vt:i4>5</vt:i4>
      </vt:variant>
      <vt:variant>
        <vt:lpwstr/>
      </vt:variant>
      <vt:variant>
        <vt:lpwstr>_Toc216441498</vt:lpwstr>
      </vt:variant>
      <vt:variant>
        <vt:i4>1703988</vt:i4>
      </vt:variant>
      <vt:variant>
        <vt:i4>50</vt:i4>
      </vt:variant>
      <vt:variant>
        <vt:i4>0</vt:i4>
      </vt:variant>
      <vt:variant>
        <vt:i4>5</vt:i4>
      </vt:variant>
      <vt:variant>
        <vt:lpwstr/>
      </vt:variant>
      <vt:variant>
        <vt:lpwstr>_Toc216441497</vt:lpwstr>
      </vt:variant>
      <vt:variant>
        <vt:i4>1703988</vt:i4>
      </vt:variant>
      <vt:variant>
        <vt:i4>44</vt:i4>
      </vt:variant>
      <vt:variant>
        <vt:i4>0</vt:i4>
      </vt:variant>
      <vt:variant>
        <vt:i4>5</vt:i4>
      </vt:variant>
      <vt:variant>
        <vt:lpwstr/>
      </vt:variant>
      <vt:variant>
        <vt:lpwstr>_Toc216441496</vt:lpwstr>
      </vt:variant>
      <vt:variant>
        <vt:i4>1703988</vt:i4>
      </vt:variant>
      <vt:variant>
        <vt:i4>38</vt:i4>
      </vt:variant>
      <vt:variant>
        <vt:i4>0</vt:i4>
      </vt:variant>
      <vt:variant>
        <vt:i4>5</vt:i4>
      </vt:variant>
      <vt:variant>
        <vt:lpwstr/>
      </vt:variant>
      <vt:variant>
        <vt:lpwstr>_Toc216441495</vt:lpwstr>
      </vt:variant>
      <vt:variant>
        <vt:i4>1703988</vt:i4>
      </vt:variant>
      <vt:variant>
        <vt:i4>32</vt:i4>
      </vt:variant>
      <vt:variant>
        <vt:i4>0</vt:i4>
      </vt:variant>
      <vt:variant>
        <vt:i4>5</vt:i4>
      </vt:variant>
      <vt:variant>
        <vt:lpwstr/>
      </vt:variant>
      <vt:variant>
        <vt:lpwstr>_Toc216441494</vt:lpwstr>
      </vt:variant>
      <vt:variant>
        <vt:i4>1703988</vt:i4>
      </vt:variant>
      <vt:variant>
        <vt:i4>26</vt:i4>
      </vt:variant>
      <vt:variant>
        <vt:i4>0</vt:i4>
      </vt:variant>
      <vt:variant>
        <vt:i4>5</vt:i4>
      </vt:variant>
      <vt:variant>
        <vt:lpwstr/>
      </vt:variant>
      <vt:variant>
        <vt:lpwstr>_Toc216441493</vt:lpwstr>
      </vt:variant>
      <vt:variant>
        <vt:i4>1703988</vt:i4>
      </vt:variant>
      <vt:variant>
        <vt:i4>20</vt:i4>
      </vt:variant>
      <vt:variant>
        <vt:i4>0</vt:i4>
      </vt:variant>
      <vt:variant>
        <vt:i4>5</vt:i4>
      </vt:variant>
      <vt:variant>
        <vt:lpwstr/>
      </vt:variant>
      <vt:variant>
        <vt:lpwstr>_Toc216441492</vt:lpwstr>
      </vt:variant>
      <vt:variant>
        <vt:i4>1703988</vt:i4>
      </vt:variant>
      <vt:variant>
        <vt:i4>14</vt:i4>
      </vt:variant>
      <vt:variant>
        <vt:i4>0</vt:i4>
      </vt:variant>
      <vt:variant>
        <vt:i4>5</vt:i4>
      </vt:variant>
      <vt:variant>
        <vt:lpwstr/>
      </vt:variant>
      <vt:variant>
        <vt:lpwstr>_Toc216441491</vt:lpwstr>
      </vt:variant>
      <vt:variant>
        <vt:i4>1703988</vt:i4>
      </vt:variant>
      <vt:variant>
        <vt:i4>8</vt:i4>
      </vt:variant>
      <vt:variant>
        <vt:i4>0</vt:i4>
      </vt:variant>
      <vt:variant>
        <vt:i4>5</vt:i4>
      </vt:variant>
      <vt:variant>
        <vt:lpwstr/>
      </vt:variant>
      <vt:variant>
        <vt:lpwstr>_Toc216441490</vt:lpwstr>
      </vt:variant>
      <vt:variant>
        <vt:i4>1769524</vt:i4>
      </vt:variant>
      <vt:variant>
        <vt:i4>2</vt:i4>
      </vt:variant>
      <vt:variant>
        <vt:i4>0</vt:i4>
      </vt:variant>
      <vt:variant>
        <vt:i4>5</vt:i4>
      </vt:variant>
      <vt:variant>
        <vt:lpwstr/>
      </vt:variant>
      <vt:variant>
        <vt:lpwstr>_Toc216441489</vt:lpwstr>
      </vt:variant>
      <vt:variant>
        <vt:i4>3473460</vt:i4>
      </vt:variant>
      <vt:variant>
        <vt:i4>9</vt:i4>
      </vt:variant>
      <vt:variant>
        <vt:i4>0</vt:i4>
      </vt:variant>
      <vt:variant>
        <vt:i4>5</vt:i4>
      </vt:variant>
      <vt:variant>
        <vt:lpwstr>https://europass.europa.eu/en/description-eight-eqf-levels</vt:lpwstr>
      </vt:variant>
      <vt:variant>
        <vt:lpwstr/>
      </vt:variant>
      <vt:variant>
        <vt:i4>1572954</vt:i4>
      </vt:variant>
      <vt:variant>
        <vt:i4>6</vt:i4>
      </vt:variant>
      <vt:variant>
        <vt:i4>0</vt:i4>
      </vt:variant>
      <vt:variant>
        <vt:i4>5</vt:i4>
      </vt:variant>
      <vt:variant>
        <vt:lpwstr>https://genderdecoder.wi.tum.de/</vt:lpwstr>
      </vt:variant>
      <vt:variant>
        <vt:lpwstr/>
      </vt:variant>
      <vt:variant>
        <vt:i4>3735653</vt:i4>
      </vt:variant>
      <vt:variant>
        <vt:i4>3</vt:i4>
      </vt:variant>
      <vt:variant>
        <vt:i4>0</vt:i4>
      </vt:variant>
      <vt:variant>
        <vt:i4>5</vt:i4>
      </vt:variant>
      <vt:variant>
        <vt:lpwstr>https://analyseur.acompetenceega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Anchevska</dc:creator>
  <cp:keywords/>
  <cp:lastModifiedBy>Elena Anchevska</cp:lastModifiedBy>
  <cp:revision>6</cp:revision>
  <dcterms:created xsi:type="dcterms:W3CDTF">2026-01-23T09:07:00Z</dcterms:created>
  <dcterms:modified xsi:type="dcterms:W3CDTF">2026-03-24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5-10-28T17:15:36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d903f4ce-8e01-4144-a661-31a58a258d36</vt:lpwstr>
  </property>
  <property fmtid="{D5CDD505-2E9C-101B-9397-08002B2CF9AE}" pid="8" name="MSIP_Label_6bd9ddd1-4d20-43f6-abfa-fc3c07406f94_ContentBits">
    <vt:lpwstr>0</vt:lpwstr>
  </property>
  <property fmtid="{D5CDD505-2E9C-101B-9397-08002B2CF9AE}" pid="9" name="MSIP_Label_6bd9ddd1-4d20-43f6-abfa-fc3c07406f94_Tag">
    <vt:lpwstr>10, 3, 0, 1</vt:lpwstr>
  </property>
  <property fmtid="{D5CDD505-2E9C-101B-9397-08002B2CF9AE}" pid="10" name="ContentTypeId">
    <vt:lpwstr>0x01010018A1161E8C31AF43BE87FA6D8AF8DE6C</vt:lpwstr>
  </property>
  <property fmtid="{D5CDD505-2E9C-101B-9397-08002B2CF9AE}" pid="11" name="GrammarlyDocumentId">
    <vt:lpwstr>476b9f72-0152-4b25-b728-470f790035c0</vt:lpwstr>
  </property>
  <property fmtid="{D5CDD505-2E9C-101B-9397-08002B2CF9AE}" pid="12" name="MediaServiceImageTags">
    <vt:lpwstr/>
  </property>
  <property fmtid="{D5CDD505-2E9C-101B-9397-08002B2CF9AE}" pid="13" name="ZOTERO_PREF_2">
    <vt:lpwstr>e" value="Field"/&gt;&lt;/prefs&gt;&lt;/data&gt;</vt:lpwstr>
  </property>
  <property fmtid="{D5CDD505-2E9C-101B-9397-08002B2CF9AE}" pid="14" name="ZOTERO_PREF_1">
    <vt:lpwstr>&lt;data data-version="3" zotero-version="7.0.27"&gt;&lt;session id="98UQ8ptV"/&gt;&lt;style id="http://www.zotero.org/styles/european-union-interinstitutional-style-guide-author-date-2025" hasBibliography="1" bibliographyStyleHasBeenSet="1"/&gt;&lt;prefs&gt;&lt;pref name="fieldTyp</vt:lpwstr>
  </property>
</Properties>
</file>